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92290032"/>
    <w:p w14:paraId="0C40785E" w14:textId="7D5219D6" w:rsidR="00BF43A2" w:rsidRPr="00313221" w:rsidRDefault="00E34F33" w:rsidP="00766E73">
      <w:pPr>
        <w:ind w:firstLine="0"/>
        <w:jc w:val="center"/>
        <w:rPr>
          <w:rFonts w:ascii="iCiel Avenir LT Std 35 Light" w:hAnsi="iCiel Avenir LT Std 35 Light"/>
          <w:b/>
          <w:bCs/>
          <w:sz w:val="32"/>
          <w:szCs w:val="32"/>
        </w:rPr>
      </w:pPr>
      <w:r w:rsidRPr="00313221">
        <w:rPr>
          <w:rFonts w:ascii="iCiel Avenir LT Std 35 Light" w:hAnsi="iCiel Avenir LT Std 35 Light"/>
          <w:b/>
          <w:bCs/>
          <w:noProof/>
          <w:sz w:val="40"/>
          <w:szCs w:val="40"/>
        </w:rPr>
        <mc:AlternateContent>
          <mc:Choice Requires="wps">
            <w:drawing>
              <wp:anchor distT="45720" distB="45720" distL="114300" distR="114300" simplePos="0" relativeHeight="251661312" behindDoc="1" locked="0" layoutInCell="1" allowOverlap="1" wp14:anchorId="46F05970" wp14:editId="6F3CB5BB">
                <wp:simplePos x="0" y="0"/>
                <wp:positionH relativeFrom="page">
                  <wp:align>left</wp:align>
                </wp:positionH>
                <wp:positionV relativeFrom="paragraph">
                  <wp:posOffset>-1168400</wp:posOffset>
                </wp:positionV>
                <wp:extent cx="5219700" cy="8229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822960"/>
                        </a:xfrm>
                        <a:prstGeom prst="rect">
                          <a:avLst/>
                        </a:prstGeom>
                        <a:noFill/>
                        <a:ln w="9525">
                          <a:noFill/>
                          <a:miter lim="800000"/>
                          <a:headEnd/>
                          <a:tailEnd/>
                        </a:ln>
                      </wps:spPr>
                      <wps:txbx>
                        <w:txbxContent>
                          <w:p w14:paraId="5834D188" w14:textId="0BEE380D" w:rsidR="00E34F33" w:rsidRDefault="00E34F33" w:rsidP="006904FA">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 xml:space="preserve">STUDENT </w:t>
                            </w:r>
                            <w:r w:rsidR="006904FA">
                              <w:rPr>
                                <w:rFonts w:ascii="Avenir Next LT Pro" w:hAnsi="Avenir Next LT Pro"/>
                                <w:b/>
                                <w:bCs/>
                                <w:color w:val="FFFFFF" w:themeColor="background1"/>
                                <w:sz w:val="36"/>
                                <w:szCs w:val="36"/>
                              </w:rPr>
                              <w:t>ENGAGEMENT</w:t>
                            </w:r>
                          </w:p>
                          <w:p w14:paraId="7D572120" w14:textId="77777777" w:rsidR="00E34F33" w:rsidRPr="00145E77" w:rsidRDefault="00E34F33" w:rsidP="00E34F33">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05970" id="_x0000_t202" coordsize="21600,21600" o:spt="202" path="m,l,21600r21600,l21600,xe">
                <v:stroke joinstyle="miter"/>
                <v:path gradientshapeok="t" o:connecttype="rect"/>
              </v:shapetype>
              <v:shape id="Text Box 2" o:spid="_x0000_s1026" type="#_x0000_t202" style="position:absolute;left:0;text-align:left;margin-left:0;margin-top:-92pt;width:411pt;height:64.8pt;z-index:-251655168;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" filled="f" stroked="f">
                <v:textbox>
                  <w:txbxContent>
                    <w:p w14:paraId="5834D188" w14:textId="0BEE380D" w:rsidR="00E34F33" w:rsidRDefault="00E34F33" w:rsidP="006904FA">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 xml:space="preserve">STUDENT </w:t>
                      </w:r>
                      <w:r w:rsidR="006904FA">
                        <w:rPr>
                          <w:rFonts w:ascii="Avenir Next LT Pro" w:hAnsi="Avenir Next LT Pro"/>
                          <w:b/>
                          <w:bCs/>
                          <w:color w:val="FFFFFF" w:themeColor="background1"/>
                          <w:sz w:val="36"/>
                          <w:szCs w:val="36"/>
                        </w:rPr>
                        <w:t>ENGAGEMENT</w:t>
                      </w:r>
                    </w:p>
                    <w:p w14:paraId="7D572120" w14:textId="77777777" w:rsidR="00E34F33" w:rsidRPr="00145E77" w:rsidRDefault="00E34F33" w:rsidP="00E34F33">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v:textbox>
                <w10:wrap anchorx="page"/>
              </v:shape>
            </w:pict>
          </mc:Fallback>
        </mc:AlternateContent>
      </w:r>
      <w:r w:rsidR="00BF43A2" w:rsidRPr="00313221">
        <w:rPr>
          <w:rFonts w:ascii="iCiel Avenir LT Std 35 Light" w:hAnsi="iCiel Avenir LT Std 35 Light"/>
          <w:b/>
          <w:bCs/>
          <w:sz w:val="32"/>
          <w:szCs w:val="32"/>
        </w:rPr>
        <w:t>STUDENTS AND PARENTS’ FREQUENTLY ASKED QUESTIONS</w:t>
      </w:r>
    </w:p>
    <w:p w14:paraId="017533B0" w14:textId="6EA64FD9" w:rsidR="00DB3E7A" w:rsidRPr="00313221" w:rsidRDefault="00BF43A2" w:rsidP="00766E73">
      <w:pPr>
        <w:ind w:left="-270"/>
        <w:jc w:val="center"/>
        <w:rPr>
          <w:rFonts w:ascii="iCiel Avenir LT Std 35 Light" w:hAnsi="iCiel Avenir LT Std 35 Light"/>
          <w:b/>
          <w:bCs/>
          <w:i/>
          <w:iCs/>
        </w:rPr>
      </w:pPr>
      <w:r w:rsidRPr="00313221">
        <w:rPr>
          <w:rFonts w:ascii="iCiel Avenir LT Std 35 Light" w:hAnsi="iCiel Avenir LT Std 35 Light"/>
          <w:b/>
          <w:bCs/>
          <w:i/>
          <w:iCs/>
        </w:rPr>
        <w:t>CÁC CÂU HỎI THƯỜNG GẶP DÀNH CHO SINH VIÊN</w:t>
      </w:r>
      <w:r w:rsidR="002D64E7" w:rsidRPr="00313221">
        <w:rPr>
          <w:rFonts w:ascii="iCiel Avenir LT Std 35 Light" w:hAnsi="iCiel Avenir LT Std 35 Light"/>
          <w:b/>
          <w:bCs/>
          <w:i/>
          <w:iCs/>
        </w:rPr>
        <w:t xml:space="preserve"> </w:t>
      </w:r>
      <w:r w:rsidRPr="00313221">
        <w:rPr>
          <w:rFonts w:ascii="iCiel Avenir LT Std 35 Light" w:hAnsi="iCiel Avenir LT Std 35 Light"/>
          <w:b/>
          <w:bCs/>
          <w:i/>
          <w:iCs/>
        </w:rPr>
        <w:t>VÀ PHỤ HUYNH</w:t>
      </w:r>
      <w:bookmarkStart w:id="1" w:name="_Toc106291503"/>
      <w:bookmarkEnd w:id="0"/>
    </w:p>
    <w:bookmarkEnd w:id="1" w:displacedByCustomXml="next"/>
    <w:bookmarkStart w:id="2" w:name="_Hlk85186583" w:displacedByCustomXml="next"/>
    <w:sdt>
      <w:sdtPr>
        <w:rPr>
          <w:rFonts w:ascii="iCiel Avenir LT Std 35 Light" w:eastAsia="Times New Roman" w:hAnsi="iCiel Avenir LT Std 35 Light" w:cs="Times New Roman"/>
          <w:color w:val="auto"/>
          <w:sz w:val="24"/>
          <w:szCs w:val="24"/>
          <w:lang w:eastAsia="en-GB"/>
        </w:rPr>
        <w:id w:val="1329563488"/>
        <w:docPartObj>
          <w:docPartGallery w:val="Table of Contents"/>
          <w:docPartUnique/>
        </w:docPartObj>
      </w:sdtPr>
      <w:sdtEndPr>
        <w:rPr>
          <w:b/>
          <w:bCs/>
          <w:noProof/>
        </w:rPr>
      </w:sdtEndPr>
      <w:sdtContent>
        <w:p w14:paraId="0BE30E4F" w14:textId="528A3321" w:rsidR="00265A85" w:rsidRPr="001F2ECD" w:rsidRDefault="00265A85" w:rsidP="00766E73">
          <w:pPr>
            <w:pStyle w:val="TOCHeading"/>
            <w:spacing w:line="400" w:lineRule="exact"/>
            <w:rPr>
              <w:rFonts w:ascii="iCiel Avenir LT Std 35 Light" w:hAnsi="iCiel Avenir LT Std 35 Light"/>
              <w:b/>
              <w:bCs/>
              <w:sz w:val="24"/>
              <w:szCs w:val="24"/>
            </w:rPr>
          </w:pPr>
          <w:r w:rsidRPr="001F2ECD">
            <w:rPr>
              <w:rFonts w:ascii="iCiel Avenir LT Std 35 Light" w:hAnsi="iCiel Avenir LT Std 35 Light"/>
              <w:b/>
              <w:bCs/>
              <w:sz w:val="24"/>
              <w:szCs w:val="24"/>
            </w:rPr>
            <w:t>CONTENTS/</w:t>
          </w:r>
          <w:r w:rsidRPr="001F2ECD">
            <w:rPr>
              <w:rFonts w:ascii="iCiel Avenir LT Std 35 Light" w:hAnsi="iCiel Avenir LT Std 35 Light"/>
              <w:b/>
              <w:bCs/>
              <w:i/>
              <w:iCs/>
              <w:sz w:val="24"/>
              <w:szCs w:val="24"/>
            </w:rPr>
            <w:t>MỤC LỤC</w:t>
          </w:r>
        </w:p>
        <w:p w14:paraId="4934ACDB" w14:textId="37CA7903" w:rsidR="00251D5C" w:rsidRDefault="00265A85">
          <w:pPr>
            <w:pStyle w:val="TOC1"/>
            <w:rPr>
              <w:rFonts w:asciiTheme="minorHAnsi" w:eastAsiaTheme="minorEastAsia" w:hAnsiTheme="minorHAnsi" w:cstheme="minorBidi"/>
              <w:b w:val="0"/>
              <w:bCs w:val="0"/>
              <w:kern w:val="2"/>
              <w:lang w:eastAsia="en-US"/>
              <w14:ligatures w14:val="standardContextual"/>
            </w:rPr>
          </w:pPr>
          <w:r w:rsidRPr="001F2ECD">
            <w:rPr>
              <w:rFonts w:ascii="iCiel Avenir LT Std 35 Light" w:hAnsi="iCiel Avenir LT Std 35 Light"/>
            </w:rPr>
            <w:fldChar w:fldCharType="begin"/>
          </w:r>
          <w:r w:rsidRPr="001F2ECD">
            <w:rPr>
              <w:rFonts w:ascii="iCiel Avenir LT Std 35 Light" w:hAnsi="iCiel Avenir LT Std 35 Light"/>
            </w:rPr>
            <w:instrText xml:space="preserve"> TOC \o "1-3" \h \z \u </w:instrText>
          </w:r>
          <w:r w:rsidRPr="001F2ECD">
            <w:rPr>
              <w:rFonts w:ascii="iCiel Avenir LT Std 35 Light" w:hAnsi="iCiel Avenir LT Std 35 Light"/>
            </w:rPr>
            <w:fldChar w:fldCharType="separate"/>
          </w:r>
          <w:hyperlink w:anchor="_Toc177136014" w:history="1">
            <w:r w:rsidR="00251D5C" w:rsidRPr="00FC2801">
              <w:rPr>
                <w:rStyle w:val="Hyperlink"/>
                <w:rFonts w:ascii="iCiel Avenir LT Std 35 Light" w:hAnsi="iCiel Avenir LT Std 35 Light"/>
              </w:rPr>
              <w:t>I.</w:t>
            </w:r>
            <w:r w:rsidR="00251D5C">
              <w:rPr>
                <w:rFonts w:asciiTheme="minorHAnsi" w:eastAsiaTheme="minorEastAsia" w:hAnsiTheme="minorHAnsi" w:cstheme="minorBidi"/>
                <w:b w:val="0"/>
                <w:bCs w:val="0"/>
                <w:kern w:val="2"/>
                <w:lang w:eastAsia="en-US"/>
                <w14:ligatures w14:val="standardContextual"/>
              </w:rPr>
              <w:tab/>
            </w:r>
            <w:r w:rsidR="00251D5C" w:rsidRPr="00FC2801">
              <w:rPr>
                <w:rStyle w:val="Hyperlink"/>
                <w:rFonts w:ascii="iCiel Avenir LT Std 35 Light" w:hAnsi="iCiel Avenir LT Std 35 Light"/>
              </w:rPr>
              <w:t>ACADEMIC AND STUDENT OPERATIONS</w:t>
            </w:r>
            <w:r w:rsidR="00251D5C">
              <w:rPr>
                <w:webHidden/>
              </w:rPr>
              <w:tab/>
            </w:r>
            <w:r w:rsidR="00251D5C">
              <w:rPr>
                <w:webHidden/>
              </w:rPr>
              <w:fldChar w:fldCharType="begin"/>
            </w:r>
            <w:r w:rsidR="00251D5C">
              <w:rPr>
                <w:webHidden/>
              </w:rPr>
              <w:instrText xml:space="preserve"> PAGEREF _Toc177136014 \h </w:instrText>
            </w:r>
            <w:r w:rsidR="00251D5C">
              <w:rPr>
                <w:webHidden/>
              </w:rPr>
            </w:r>
            <w:r w:rsidR="00251D5C">
              <w:rPr>
                <w:webHidden/>
              </w:rPr>
              <w:fldChar w:fldCharType="separate"/>
            </w:r>
            <w:r w:rsidR="00251D5C">
              <w:rPr>
                <w:webHidden/>
              </w:rPr>
              <w:t>11</w:t>
            </w:r>
            <w:r w:rsidR="00251D5C">
              <w:rPr>
                <w:webHidden/>
              </w:rPr>
              <w:fldChar w:fldCharType="end"/>
            </w:r>
          </w:hyperlink>
        </w:p>
        <w:p w14:paraId="04D83364" w14:textId="0AD28494"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15" w:history="1">
            <w:r w:rsidR="00251D5C" w:rsidRPr="00FC2801">
              <w:rPr>
                <w:rStyle w:val="Hyperlink"/>
                <w:bCs/>
              </w:rPr>
              <w:t>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students/parents receive the timetables? / </w:t>
            </w:r>
            <w:r w:rsidR="00251D5C" w:rsidRPr="00FC2801">
              <w:rPr>
                <w:rStyle w:val="Hyperlink"/>
                <w:i/>
                <w:iCs/>
              </w:rPr>
              <w:t>Sinh viên/ph</w:t>
            </w:r>
            <w:r w:rsidR="00251D5C" w:rsidRPr="00FC2801">
              <w:rPr>
                <w:rStyle w:val="Hyperlink"/>
                <w:rFonts w:cs="Calibri"/>
                <w:i/>
                <w:iCs/>
              </w:rPr>
              <w:t>ụ</w:t>
            </w:r>
            <w:r w:rsidR="00251D5C" w:rsidRPr="00FC2801">
              <w:rPr>
                <w:rStyle w:val="Hyperlink"/>
                <w:i/>
                <w:iCs/>
              </w:rPr>
              <w:t xml:space="preserve"> huynh có th</w:t>
            </w:r>
            <w:r w:rsidR="00251D5C" w:rsidRPr="00FC2801">
              <w:rPr>
                <w:rStyle w:val="Hyperlink"/>
                <w:rFonts w:cs="Calibri"/>
                <w:i/>
                <w:iCs/>
              </w:rPr>
              <w:t>ể</w:t>
            </w:r>
            <w:r w:rsidR="00251D5C" w:rsidRPr="00FC2801">
              <w:rPr>
                <w:rStyle w:val="Hyperlink"/>
                <w:i/>
                <w:iCs/>
              </w:rPr>
              <w:t xml:space="preserve"> nh</w:t>
            </w:r>
            <w:r w:rsidR="00251D5C" w:rsidRPr="00FC2801">
              <w:rPr>
                <w:rStyle w:val="Hyperlink"/>
                <w:rFonts w:cs="Calibri"/>
                <w:i/>
                <w:iCs/>
              </w:rPr>
              <w:t>ậ</w:t>
            </w:r>
            <w:r w:rsidR="00251D5C" w:rsidRPr="00FC2801">
              <w:rPr>
                <w:rStyle w:val="Hyperlink"/>
                <w:i/>
                <w:iCs/>
              </w:rPr>
              <w:t>n th</w:t>
            </w:r>
            <w:r w:rsidR="00251D5C" w:rsidRPr="00FC2801">
              <w:rPr>
                <w:rStyle w:val="Hyperlink"/>
                <w:rFonts w:cs="Calibri"/>
                <w:i/>
                <w:iCs/>
              </w:rPr>
              <w:t>ờ</w:t>
            </w:r>
            <w:r w:rsidR="00251D5C" w:rsidRPr="00FC2801">
              <w:rPr>
                <w:rStyle w:val="Hyperlink"/>
                <w:i/>
                <w:iCs/>
              </w:rPr>
              <w:t>i khóa bi</w:t>
            </w:r>
            <w:r w:rsidR="00251D5C" w:rsidRPr="00FC2801">
              <w:rPr>
                <w:rStyle w:val="Hyperlink"/>
                <w:rFonts w:cs="Calibri"/>
                <w:i/>
                <w:iCs/>
              </w:rPr>
              <w:t>ể</w:t>
            </w:r>
            <w:r w:rsidR="00251D5C" w:rsidRPr="00FC2801">
              <w:rPr>
                <w:rStyle w:val="Hyperlink"/>
                <w:i/>
                <w:iCs/>
              </w:rPr>
              <w:t xml:space="preserve">u </w:t>
            </w:r>
            <w:r w:rsidR="00251D5C" w:rsidRPr="00FC2801">
              <w:rPr>
                <w:rStyle w:val="Hyperlink"/>
                <w:rFonts w:cs="Calibri"/>
                <w:i/>
                <w:iCs/>
              </w:rPr>
              <w:t>ở</w:t>
            </w:r>
            <w:r w:rsidR="00251D5C" w:rsidRPr="00FC2801">
              <w:rPr>
                <w:rStyle w:val="Hyperlink"/>
                <w:i/>
                <w:iCs/>
              </w:rPr>
              <w:t xml:space="preserve"> đâu?</w:t>
            </w:r>
            <w:r w:rsidR="00251D5C">
              <w:rPr>
                <w:webHidden/>
              </w:rPr>
              <w:tab/>
            </w:r>
            <w:r w:rsidR="00251D5C">
              <w:rPr>
                <w:webHidden/>
              </w:rPr>
              <w:fldChar w:fldCharType="begin"/>
            </w:r>
            <w:r w:rsidR="00251D5C">
              <w:rPr>
                <w:webHidden/>
              </w:rPr>
              <w:instrText xml:space="preserve"> PAGEREF _Toc177136015 \h </w:instrText>
            </w:r>
            <w:r w:rsidR="00251D5C">
              <w:rPr>
                <w:webHidden/>
              </w:rPr>
            </w:r>
            <w:r w:rsidR="00251D5C">
              <w:rPr>
                <w:webHidden/>
              </w:rPr>
              <w:fldChar w:fldCharType="separate"/>
            </w:r>
            <w:r w:rsidR="00251D5C">
              <w:rPr>
                <w:webHidden/>
              </w:rPr>
              <w:t>11</w:t>
            </w:r>
            <w:r w:rsidR="00251D5C">
              <w:rPr>
                <w:webHidden/>
              </w:rPr>
              <w:fldChar w:fldCharType="end"/>
            </w:r>
          </w:hyperlink>
        </w:p>
        <w:p w14:paraId="75383108" w14:textId="771E3980"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16" w:history="1">
            <w:r w:rsidR="00251D5C" w:rsidRPr="00FC2801">
              <w:rPr>
                <w:rStyle w:val="Hyperlink"/>
                <w:bCs/>
              </w:rPr>
              <w:t>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does BUV record students’ attendance? / </w:t>
            </w:r>
            <w:r w:rsidR="00251D5C" w:rsidRPr="00FC2801">
              <w:rPr>
                <w:rStyle w:val="Hyperlink"/>
                <w:i/>
                <w:iCs/>
              </w:rPr>
              <w:t>Đi</w:t>
            </w:r>
            <w:r w:rsidR="00251D5C" w:rsidRPr="00FC2801">
              <w:rPr>
                <w:rStyle w:val="Hyperlink"/>
                <w:rFonts w:cs="Calibri"/>
                <w:i/>
                <w:iCs/>
              </w:rPr>
              <w:t>ể</w:t>
            </w:r>
            <w:r w:rsidR="00251D5C" w:rsidRPr="00FC2801">
              <w:rPr>
                <w:rStyle w:val="Hyperlink"/>
                <w:i/>
                <w:iCs/>
              </w:rPr>
              <w:t>m chuyên c</w:t>
            </w:r>
            <w:r w:rsidR="00251D5C" w:rsidRPr="00FC2801">
              <w:rPr>
                <w:rStyle w:val="Hyperlink"/>
                <w:rFonts w:cs="Calibri"/>
                <w:i/>
                <w:iCs/>
              </w:rPr>
              <w:t>ầ</w:t>
            </w:r>
            <w:r w:rsidR="00251D5C" w:rsidRPr="00FC2801">
              <w:rPr>
                <w:rStyle w:val="Hyperlink"/>
                <w:i/>
                <w:iCs/>
              </w:rPr>
              <w:t>n c</w:t>
            </w:r>
            <w:r w:rsidR="00251D5C" w:rsidRPr="00FC2801">
              <w:rPr>
                <w:rStyle w:val="Hyperlink"/>
                <w:rFonts w:cs="Calibri"/>
                <w:i/>
                <w:iCs/>
              </w:rPr>
              <w:t>ủ</w:t>
            </w:r>
            <w:r w:rsidR="00251D5C" w:rsidRPr="00FC2801">
              <w:rPr>
                <w:rStyle w:val="Hyperlink"/>
                <w:i/>
                <w:iCs/>
              </w:rPr>
              <w:t>a sinh viên đ</w:t>
            </w:r>
            <w:r w:rsidR="00251D5C" w:rsidRPr="00FC2801">
              <w:rPr>
                <w:rStyle w:val="Hyperlink"/>
                <w:rFonts w:cs="Calibri"/>
                <w:i/>
                <w:iCs/>
              </w:rPr>
              <w:t>ượ</w:t>
            </w:r>
            <w:r w:rsidR="00251D5C" w:rsidRPr="00FC2801">
              <w:rPr>
                <w:rStyle w:val="Hyperlink"/>
                <w:i/>
                <w:iCs/>
              </w:rPr>
              <w:t>c BUV quản lý nh</w:t>
            </w:r>
            <w:r w:rsidR="00251D5C" w:rsidRPr="00FC2801">
              <w:rPr>
                <w:rStyle w:val="Hyperlink"/>
                <w:rFonts w:cs="Calibri"/>
                <w:i/>
                <w:iCs/>
              </w:rPr>
              <w:t>ư</w:t>
            </w:r>
            <w:r w:rsidR="00251D5C" w:rsidRPr="00FC2801">
              <w:rPr>
                <w:rStyle w:val="Hyperlink"/>
                <w:i/>
                <w:iCs/>
              </w:rPr>
              <w:t xml:space="preserve"> th</w:t>
            </w:r>
            <w:r w:rsidR="00251D5C" w:rsidRPr="00FC2801">
              <w:rPr>
                <w:rStyle w:val="Hyperlink"/>
                <w:rFonts w:cs="Calibri"/>
                <w:i/>
                <w:iCs/>
              </w:rPr>
              <w:t>ế</w:t>
            </w:r>
            <w:r w:rsidR="00251D5C" w:rsidRPr="00FC2801">
              <w:rPr>
                <w:rStyle w:val="Hyperlink"/>
                <w:i/>
                <w:iCs/>
              </w:rPr>
              <w:t xml:space="preserve"> nào?</w:t>
            </w:r>
            <w:r w:rsidR="00251D5C">
              <w:rPr>
                <w:webHidden/>
              </w:rPr>
              <w:tab/>
            </w:r>
            <w:r w:rsidR="00251D5C">
              <w:rPr>
                <w:webHidden/>
              </w:rPr>
              <w:fldChar w:fldCharType="begin"/>
            </w:r>
            <w:r w:rsidR="00251D5C">
              <w:rPr>
                <w:webHidden/>
              </w:rPr>
              <w:instrText xml:space="preserve"> PAGEREF _Toc177136016 \h </w:instrText>
            </w:r>
            <w:r w:rsidR="00251D5C">
              <w:rPr>
                <w:webHidden/>
              </w:rPr>
            </w:r>
            <w:r w:rsidR="00251D5C">
              <w:rPr>
                <w:webHidden/>
              </w:rPr>
              <w:fldChar w:fldCharType="separate"/>
            </w:r>
            <w:r w:rsidR="00251D5C">
              <w:rPr>
                <w:webHidden/>
              </w:rPr>
              <w:t>11</w:t>
            </w:r>
            <w:r w:rsidR="00251D5C">
              <w:rPr>
                <w:webHidden/>
              </w:rPr>
              <w:fldChar w:fldCharType="end"/>
            </w:r>
          </w:hyperlink>
        </w:p>
        <w:p w14:paraId="07BDF878" w14:textId="6F7520D4"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17" w:history="1">
            <w:r w:rsidR="00251D5C" w:rsidRPr="00FC2801">
              <w:rPr>
                <w:rStyle w:val="Hyperlink"/>
                <w:bCs/>
              </w:rPr>
              <w:t>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should students/parents do if students need to be absent from classes? / </w:t>
            </w:r>
            <w:r w:rsidR="00251D5C" w:rsidRPr="00FC2801">
              <w:rPr>
                <w:rStyle w:val="Hyperlink"/>
                <w:i/>
                <w:iCs/>
              </w:rPr>
              <w:t>N</w:t>
            </w:r>
            <w:r w:rsidR="00251D5C" w:rsidRPr="00FC2801">
              <w:rPr>
                <w:rStyle w:val="Hyperlink"/>
                <w:rFonts w:cs="Calibri"/>
                <w:i/>
                <w:iCs/>
              </w:rPr>
              <w:t>ế</w:t>
            </w:r>
            <w:r w:rsidR="00251D5C" w:rsidRPr="00FC2801">
              <w:rPr>
                <w:rStyle w:val="Hyperlink"/>
                <w:i/>
                <w:iCs/>
              </w:rPr>
              <w:t>u sinh viên c</w:t>
            </w:r>
            <w:r w:rsidR="00251D5C" w:rsidRPr="00FC2801">
              <w:rPr>
                <w:rStyle w:val="Hyperlink"/>
                <w:rFonts w:cs="Calibri"/>
                <w:i/>
                <w:iCs/>
              </w:rPr>
              <w:t>ầ</w:t>
            </w:r>
            <w:r w:rsidR="00251D5C" w:rsidRPr="00FC2801">
              <w:rPr>
                <w:rStyle w:val="Hyperlink"/>
                <w:i/>
                <w:iCs/>
              </w:rPr>
              <w:t>n ngh</w:t>
            </w:r>
            <w:r w:rsidR="00251D5C" w:rsidRPr="00FC2801">
              <w:rPr>
                <w:rStyle w:val="Hyperlink"/>
                <w:rFonts w:cs="Calibri"/>
                <w:i/>
                <w:iCs/>
              </w:rPr>
              <w:t>ỉ</w:t>
            </w:r>
            <w:r w:rsidR="00251D5C" w:rsidRPr="00FC2801">
              <w:rPr>
                <w:rStyle w:val="Hyperlink"/>
                <w:i/>
                <w:iCs/>
              </w:rPr>
              <w:t xml:space="preserve"> h</w:t>
            </w:r>
            <w:r w:rsidR="00251D5C" w:rsidRPr="00FC2801">
              <w:rPr>
                <w:rStyle w:val="Hyperlink"/>
                <w:rFonts w:cs="Calibri"/>
                <w:i/>
                <w:iCs/>
              </w:rPr>
              <w:t>ọ</w:t>
            </w:r>
            <w:r w:rsidR="00251D5C" w:rsidRPr="00FC2801">
              <w:rPr>
                <w:rStyle w:val="Hyperlink"/>
                <w:i/>
                <w:iCs/>
              </w:rPr>
              <w:t>c vì m</w:t>
            </w:r>
            <w:r w:rsidR="00251D5C" w:rsidRPr="00FC2801">
              <w:rPr>
                <w:rStyle w:val="Hyperlink"/>
                <w:rFonts w:cs="Calibri"/>
                <w:i/>
                <w:iCs/>
              </w:rPr>
              <w:t>ộ</w:t>
            </w:r>
            <w:r w:rsidR="00251D5C" w:rsidRPr="00FC2801">
              <w:rPr>
                <w:rStyle w:val="Hyperlink"/>
                <w:i/>
                <w:iCs/>
              </w:rPr>
              <w:t>t lý do nào đó, sinh viên/ph</w:t>
            </w:r>
            <w:r w:rsidR="00251D5C" w:rsidRPr="00FC2801">
              <w:rPr>
                <w:rStyle w:val="Hyperlink"/>
                <w:rFonts w:cs="Calibri"/>
                <w:i/>
                <w:iCs/>
              </w:rPr>
              <w:t>ụ</w:t>
            </w:r>
            <w:r w:rsidR="00251D5C" w:rsidRPr="00FC2801">
              <w:rPr>
                <w:rStyle w:val="Hyperlink"/>
                <w:i/>
                <w:iCs/>
              </w:rPr>
              <w:t xml:space="preserve"> huynh c</w:t>
            </w:r>
            <w:r w:rsidR="00251D5C" w:rsidRPr="00FC2801">
              <w:rPr>
                <w:rStyle w:val="Hyperlink"/>
                <w:rFonts w:cs="Calibri"/>
                <w:i/>
                <w:iCs/>
              </w:rPr>
              <w:t>ầ</w:t>
            </w:r>
            <w:r w:rsidR="00251D5C" w:rsidRPr="00FC2801">
              <w:rPr>
                <w:rStyle w:val="Hyperlink"/>
                <w:i/>
                <w:iCs/>
              </w:rPr>
              <w:t>n ph</w:t>
            </w:r>
            <w:r w:rsidR="00251D5C" w:rsidRPr="00FC2801">
              <w:rPr>
                <w:rStyle w:val="Hyperlink"/>
                <w:rFonts w:cs="Calibri"/>
                <w:i/>
                <w:iCs/>
              </w:rPr>
              <w:t>ả</w:t>
            </w:r>
            <w:r w:rsidR="00251D5C" w:rsidRPr="00FC2801">
              <w:rPr>
                <w:rStyle w:val="Hyperlink"/>
                <w:i/>
                <w:iCs/>
              </w:rPr>
              <w:t>i làm gì?</w:t>
            </w:r>
            <w:r w:rsidR="00251D5C">
              <w:rPr>
                <w:webHidden/>
              </w:rPr>
              <w:tab/>
            </w:r>
            <w:r w:rsidR="00251D5C">
              <w:rPr>
                <w:webHidden/>
              </w:rPr>
              <w:fldChar w:fldCharType="begin"/>
            </w:r>
            <w:r w:rsidR="00251D5C">
              <w:rPr>
                <w:webHidden/>
              </w:rPr>
              <w:instrText xml:space="preserve"> PAGEREF _Toc177136017 \h </w:instrText>
            </w:r>
            <w:r w:rsidR="00251D5C">
              <w:rPr>
                <w:webHidden/>
              </w:rPr>
            </w:r>
            <w:r w:rsidR="00251D5C">
              <w:rPr>
                <w:webHidden/>
              </w:rPr>
              <w:fldChar w:fldCharType="separate"/>
            </w:r>
            <w:r w:rsidR="00251D5C">
              <w:rPr>
                <w:webHidden/>
              </w:rPr>
              <w:t>14</w:t>
            </w:r>
            <w:r w:rsidR="00251D5C">
              <w:rPr>
                <w:webHidden/>
              </w:rPr>
              <w:fldChar w:fldCharType="end"/>
            </w:r>
          </w:hyperlink>
        </w:p>
        <w:p w14:paraId="1DF1D11D" w14:textId="37D0FEF2"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18" w:history="1">
            <w:r w:rsidR="00251D5C" w:rsidRPr="00FC2801">
              <w:rPr>
                <w:rStyle w:val="Hyperlink"/>
                <w:bCs/>
              </w:rPr>
              <w:t>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If the academic results of students are not good enough and students/parents are worried, what can BUV support to improve their performance? / </w:t>
            </w:r>
            <w:r w:rsidR="00251D5C" w:rsidRPr="00FC2801">
              <w:rPr>
                <w:rStyle w:val="Hyperlink"/>
                <w:i/>
                <w:iCs/>
              </w:rPr>
              <w:t>Sinh viên/phụ huynh lo rằng kết quả học tập của sinh viên không đủ tốt, liệu nhà trường có kế hoạch gì trong việc giúp đỡ sinh viên cải thiện kết quả học tập không?</w:t>
            </w:r>
            <w:r w:rsidR="00251D5C">
              <w:rPr>
                <w:webHidden/>
              </w:rPr>
              <w:tab/>
            </w:r>
            <w:r w:rsidR="00251D5C">
              <w:rPr>
                <w:webHidden/>
              </w:rPr>
              <w:fldChar w:fldCharType="begin"/>
            </w:r>
            <w:r w:rsidR="00251D5C">
              <w:rPr>
                <w:webHidden/>
              </w:rPr>
              <w:instrText xml:space="preserve"> PAGEREF _Toc177136018 \h </w:instrText>
            </w:r>
            <w:r w:rsidR="00251D5C">
              <w:rPr>
                <w:webHidden/>
              </w:rPr>
            </w:r>
            <w:r w:rsidR="00251D5C">
              <w:rPr>
                <w:webHidden/>
              </w:rPr>
              <w:fldChar w:fldCharType="separate"/>
            </w:r>
            <w:r w:rsidR="00251D5C">
              <w:rPr>
                <w:webHidden/>
              </w:rPr>
              <w:t>18</w:t>
            </w:r>
            <w:r w:rsidR="00251D5C">
              <w:rPr>
                <w:webHidden/>
              </w:rPr>
              <w:fldChar w:fldCharType="end"/>
            </w:r>
          </w:hyperlink>
        </w:p>
        <w:p w14:paraId="60EFFDE1" w14:textId="29BA26E1"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19" w:history="1">
            <w:r w:rsidR="00251D5C" w:rsidRPr="00FC2801">
              <w:rPr>
                <w:rStyle w:val="Hyperlink"/>
                <w:bCs/>
              </w:rPr>
              <w:t>5.</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In the students’ timetable, I have seen that student’s study about 2-4 hours a day only, should this be enough to ensure quality and what should students do besides class time? / </w:t>
            </w:r>
            <w:r w:rsidR="00251D5C" w:rsidRPr="00FC2801">
              <w:rPr>
                <w:rStyle w:val="Hyperlink"/>
                <w:i/>
                <w:iCs/>
              </w:rPr>
              <w:t>Trong thời khóa biểu của sinh viên, tôi thấy sinh viên chỉ học 2-4 giờ một ngày. Thời lượng học như vậy liệu có đủ để đảm bảo chất lượng học tập?</w:t>
            </w:r>
            <w:r w:rsidR="00251D5C">
              <w:rPr>
                <w:webHidden/>
              </w:rPr>
              <w:tab/>
            </w:r>
            <w:r w:rsidR="00251D5C">
              <w:rPr>
                <w:webHidden/>
              </w:rPr>
              <w:fldChar w:fldCharType="begin"/>
            </w:r>
            <w:r w:rsidR="00251D5C">
              <w:rPr>
                <w:webHidden/>
              </w:rPr>
              <w:instrText xml:space="preserve"> PAGEREF _Toc177136019 \h </w:instrText>
            </w:r>
            <w:r w:rsidR="00251D5C">
              <w:rPr>
                <w:webHidden/>
              </w:rPr>
            </w:r>
            <w:r w:rsidR="00251D5C">
              <w:rPr>
                <w:webHidden/>
              </w:rPr>
              <w:fldChar w:fldCharType="separate"/>
            </w:r>
            <w:r w:rsidR="00251D5C">
              <w:rPr>
                <w:webHidden/>
              </w:rPr>
              <w:t>20</w:t>
            </w:r>
            <w:r w:rsidR="00251D5C">
              <w:rPr>
                <w:webHidden/>
              </w:rPr>
              <w:fldChar w:fldCharType="end"/>
            </w:r>
          </w:hyperlink>
        </w:p>
        <w:p w14:paraId="71EB915A" w14:textId="033CB360"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20" w:history="1">
            <w:r w:rsidR="00251D5C" w:rsidRPr="00FC2801">
              <w:rPr>
                <w:rStyle w:val="Hyperlink"/>
                <w:bCs/>
              </w:rPr>
              <w:t>6.</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students improve their English if students/parents would like to enhance their English skills? / </w:t>
            </w:r>
            <w:r w:rsidR="00251D5C" w:rsidRPr="00FC2801">
              <w:rPr>
                <w:rStyle w:val="Hyperlink"/>
                <w:i/>
                <w:iCs/>
              </w:rPr>
              <w:t>Nhà trường có thể giúp gì nếu phụ huynh và sinh viên có nhu cầu cải thiện trình độ Tiếng Anh của sinh viên?</w:t>
            </w:r>
            <w:r w:rsidR="00251D5C">
              <w:rPr>
                <w:webHidden/>
              </w:rPr>
              <w:tab/>
            </w:r>
            <w:r w:rsidR="00251D5C">
              <w:rPr>
                <w:webHidden/>
              </w:rPr>
              <w:fldChar w:fldCharType="begin"/>
            </w:r>
            <w:r w:rsidR="00251D5C">
              <w:rPr>
                <w:webHidden/>
              </w:rPr>
              <w:instrText xml:space="preserve"> PAGEREF _Toc177136020 \h </w:instrText>
            </w:r>
            <w:r w:rsidR="00251D5C">
              <w:rPr>
                <w:webHidden/>
              </w:rPr>
            </w:r>
            <w:r w:rsidR="00251D5C">
              <w:rPr>
                <w:webHidden/>
              </w:rPr>
              <w:fldChar w:fldCharType="separate"/>
            </w:r>
            <w:r w:rsidR="00251D5C">
              <w:rPr>
                <w:webHidden/>
              </w:rPr>
              <w:t>22</w:t>
            </w:r>
            <w:r w:rsidR="00251D5C">
              <w:rPr>
                <w:webHidden/>
              </w:rPr>
              <w:fldChar w:fldCharType="end"/>
            </w:r>
          </w:hyperlink>
        </w:p>
        <w:p w14:paraId="75342A1F" w14:textId="471300FA"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21" w:history="1">
            <w:r w:rsidR="00251D5C" w:rsidRPr="00FC2801">
              <w:rPr>
                <w:rStyle w:val="Hyperlink"/>
                <w:bCs/>
              </w:rPr>
              <w:t>7.</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Students have been placed on academic probation, what does this mean? / </w:t>
            </w:r>
            <w:r w:rsidR="00251D5C" w:rsidRPr="00FC2801">
              <w:rPr>
                <w:rStyle w:val="Hyperlink"/>
                <w:i/>
                <w:iCs/>
              </w:rPr>
              <w:t>Sinh viên đang ở trong danh sách Theo dõi đặc biệt, điều này nghĩa là gì?</w:t>
            </w:r>
            <w:r w:rsidR="00251D5C">
              <w:rPr>
                <w:webHidden/>
              </w:rPr>
              <w:tab/>
            </w:r>
            <w:r w:rsidR="00251D5C">
              <w:rPr>
                <w:webHidden/>
              </w:rPr>
              <w:fldChar w:fldCharType="begin"/>
            </w:r>
            <w:r w:rsidR="00251D5C">
              <w:rPr>
                <w:webHidden/>
              </w:rPr>
              <w:instrText xml:space="preserve"> PAGEREF _Toc177136021 \h </w:instrText>
            </w:r>
            <w:r w:rsidR="00251D5C">
              <w:rPr>
                <w:webHidden/>
              </w:rPr>
            </w:r>
            <w:r w:rsidR="00251D5C">
              <w:rPr>
                <w:webHidden/>
              </w:rPr>
              <w:fldChar w:fldCharType="separate"/>
            </w:r>
            <w:r w:rsidR="00251D5C">
              <w:rPr>
                <w:webHidden/>
              </w:rPr>
              <w:t>23</w:t>
            </w:r>
            <w:r w:rsidR="00251D5C">
              <w:rPr>
                <w:webHidden/>
              </w:rPr>
              <w:fldChar w:fldCharType="end"/>
            </w:r>
          </w:hyperlink>
        </w:p>
        <w:p w14:paraId="6D40CDFC" w14:textId="3FBDA1F0"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22" w:history="1">
            <w:r w:rsidR="00251D5C" w:rsidRPr="00FC2801">
              <w:rPr>
                <w:rStyle w:val="Hyperlink"/>
                <w:bCs/>
              </w:rPr>
              <w:t>8.</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if BUV students want to exchange or transfer to other Universities around the world? / </w:t>
            </w:r>
            <w:r w:rsidR="00251D5C" w:rsidRPr="00FC2801">
              <w:rPr>
                <w:rStyle w:val="Hyperlink"/>
                <w:i/>
                <w:iCs/>
              </w:rPr>
              <w:t>Nếu sinh viên BUV muốn tham gia chương trình Trao đổi và Chuyển tiếp sinh viên tới các trường Đại học trên thế giới thì sao?</w:t>
            </w:r>
            <w:r w:rsidR="00251D5C">
              <w:rPr>
                <w:webHidden/>
              </w:rPr>
              <w:tab/>
            </w:r>
            <w:r w:rsidR="00251D5C">
              <w:rPr>
                <w:webHidden/>
              </w:rPr>
              <w:fldChar w:fldCharType="begin"/>
            </w:r>
            <w:r w:rsidR="00251D5C">
              <w:rPr>
                <w:webHidden/>
              </w:rPr>
              <w:instrText xml:space="preserve"> PAGEREF _Toc177136022 \h </w:instrText>
            </w:r>
            <w:r w:rsidR="00251D5C">
              <w:rPr>
                <w:webHidden/>
              </w:rPr>
            </w:r>
            <w:r w:rsidR="00251D5C">
              <w:rPr>
                <w:webHidden/>
              </w:rPr>
              <w:fldChar w:fldCharType="separate"/>
            </w:r>
            <w:r w:rsidR="00251D5C">
              <w:rPr>
                <w:webHidden/>
              </w:rPr>
              <w:t>24</w:t>
            </w:r>
            <w:r w:rsidR="00251D5C">
              <w:rPr>
                <w:webHidden/>
              </w:rPr>
              <w:fldChar w:fldCharType="end"/>
            </w:r>
          </w:hyperlink>
        </w:p>
        <w:p w14:paraId="6A2B3DF2" w14:textId="315A8F31"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23" w:history="1">
            <w:r w:rsidR="00251D5C" w:rsidRPr="00FC2801">
              <w:rPr>
                <w:rStyle w:val="Hyperlink"/>
                <w:bCs/>
              </w:rPr>
              <w:t>9.</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are the procedures and policy if things don’t go as planned and students have to take a semester break (leave of absence) from the university? How to apply for a semester break? / </w:t>
            </w:r>
            <w:r w:rsidR="00251D5C" w:rsidRPr="00FC2801">
              <w:rPr>
                <w:rStyle w:val="Hyperlink"/>
                <w:i/>
                <w:iCs/>
              </w:rPr>
              <w:t>Trong trường hợp sinh viên cần bảo lưu kết quả và xin nghỉ học một thời gian, quy trình và chính sách của việc bảo lưu này như thế nào?</w:t>
            </w:r>
            <w:r w:rsidR="00251D5C">
              <w:rPr>
                <w:webHidden/>
              </w:rPr>
              <w:tab/>
            </w:r>
            <w:r w:rsidR="00251D5C">
              <w:rPr>
                <w:webHidden/>
              </w:rPr>
              <w:fldChar w:fldCharType="begin"/>
            </w:r>
            <w:r w:rsidR="00251D5C">
              <w:rPr>
                <w:webHidden/>
              </w:rPr>
              <w:instrText xml:space="preserve"> PAGEREF _Toc177136023 \h </w:instrText>
            </w:r>
            <w:r w:rsidR="00251D5C">
              <w:rPr>
                <w:webHidden/>
              </w:rPr>
            </w:r>
            <w:r w:rsidR="00251D5C">
              <w:rPr>
                <w:webHidden/>
              </w:rPr>
              <w:fldChar w:fldCharType="separate"/>
            </w:r>
            <w:r w:rsidR="00251D5C">
              <w:rPr>
                <w:webHidden/>
              </w:rPr>
              <w:t>28</w:t>
            </w:r>
            <w:r w:rsidR="00251D5C">
              <w:rPr>
                <w:webHidden/>
              </w:rPr>
              <w:fldChar w:fldCharType="end"/>
            </w:r>
          </w:hyperlink>
        </w:p>
        <w:p w14:paraId="17F4616E" w14:textId="1508BBB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24" w:history="1">
            <w:r w:rsidR="00251D5C" w:rsidRPr="00FC2801">
              <w:rPr>
                <w:rStyle w:val="Hyperlink"/>
                <w:bCs/>
              </w:rPr>
              <w:t>10.</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students change the programme if students/parents feel the programme is not suitable for students after a period of study? / </w:t>
            </w:r>
            <w:r w:rsidR="00251D5C" w:rsidRPr="00FC2801">
              <w:rPr>
                <w:rStyle w:val="Hyperlink"/>
                <w:i/>
                <w:iCs/>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r w:rsidR="00251D5C">
              <w:rPr>
                <w:webHidden/>
              </w:rPr>
              <w:tab/>
            </w:r>
            <w:r w:rsidR="00251D5C">
              <w:rPr>
                <w:webHidden/>
              </w:rPr>
              <w:fldChar w:fldCharType="begin"/>
            </w:r>
            <w:r w:rsidR="00251D5C">
              <w:rPr>
                <w:webHidden/>
              </w:rPr>
              <w:instrText xml:space="preserve"> PAGEREF _Toc177136024 \h </w:instrText>
            </w:r>
            <w:r w:rsidR="00251D5C">
              <w:rPr>
                <w:webHidden/>
              </w:rPr>
            </w:r>
            <w:r w:rsidR="00251D5C">
              <w:rPr>
                <w:webHidden/>
              </w:rPr>
              <w:fldChar w:fldCharType="separate"/>
            </w:r>
            <w:r w:rsidR="00251D5C">
              <w:rPr>
                <w:webHidden/>
              </w:rPr>
              <w:t>31</w:t>
            </w:r>
            <w:r w:rsidR="00251D5C">
              <w:rPr>
                <w:webHidden/>
              </w:rPr>
              <w:fldChar w:fldCharType="end"/>
            </w:r>
          </w:hyperlink>
        </w:p>
        <w:p w14:paraId="154A7DBF" w14:textId="1B946DC8"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25" w:history="1">
            <w:r w:rsidR="00251D5C" w:rsidRPr="00FC2801">
              <w:rPr>
                <w:rStyle w:val="Hyperlink"/>
                <w:bCs/>
              </w:rPr>
              <w:t>1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y do students need to buy social medical insurance at BUV? Can students cancel that as they have purchased other health insurance? / </w:t>
            </w:r>
            <w:r w:rsidR="00251D5C" w:rsidRPr="00FC2801">
              <w:rPr>
                <w:rStyle w:val="Hyperlink"/>
                <w:i/>
                <w:iCs/>
              </w:rPr>
              <w:t>Tại sao việc mua bảo hiểm y tế tại BUV là điều cần thiết? Nếu sinh viên đã có bảo hiểm y tế, sinh viên có thể xin huỷ bảo hiểm y tế tại BUV hay không?</w:t>
            </w:r>
            <w:r w:rsidR="00251D5C">
              <w:rPr>
                <w:webHidden/>
              </w:rPr>
              <w:tab/>
            </w:r>
            <w:r w:rsidR="00251D5C">
              <w:rPr>
                <w:webHidden/>
              </w:rPr>
              <w:fldChar w:fldCharType="begin"/>
            </w:r>
            <w:r w:rsidR="00251D5C">
              <w:rPr>
                <w:webHidden/>
              </w:rPr>
              <w:instrText xml:space="preserve"> PAGEREF _Toc177136025 \h </w:instrText>
            </w:r>
            <w:r w:rsidR="00251D5C">
              <w:rPr>
                <w:webHidden/>
              </w:rPr>
            </w:r>
            <w:r w:rsidR="00251D5C">
              <w:rPr>
                <w:webHidden/>
              </w:rPr>
              <w:fldChar w:fldCharType="separate"/>
            </w:r>
            <w:r w:rsidR="00251D5C">
              <w:rPr>
                <w:webHidden/>
              </w:rPr>
              <w:t>32</w:t>
            </w:r>
            <w:r w:rsidR="00251D5C">
              <w:rPr>
                <w:webHidden/>
              </w:rPr>
              <w:fldChar w:fldCharType="end"/>
            </w:r>
          </w:hyperlink>
        </w:p>
        <w:p w14:paraId="65C6D87C" w14:textId="045CA8A7"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26" w:history="1">
            <w:r w:rsidR="00251D5C" w:rsidRPr="00FC2801">
              <w:rPr>
                <w:rStyle w:val="Hyperlink"/>
                <w:bCs/>
              </w:rPr>
              <w:t>1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I obtain a confirmation letter? How long does the confirmation letter issuance process take? / </w:t>
            </w:r>
            <w:r w:rsidR="00251D5C" w:rsidRPr="00FC2801">
              <w:rPr>
                <w:rStyle w:val="Hyperlink"/>
                <w:i/>
                <w:iCs/>
              </w:rPr>
              <w:t>Làm thế nào để tôi có thể nhận được thư xác nhận sinh viên? Quy trình cấp thư xác nhận mất bao lâu?</w:t>
            </w:r>
            <w:r w:rsidR="00251D5C">
              <w:rPr>
                <w:webHidden/>
              </w:rPr>
              <w:tab/>
            </w:r>
            <w:r w:rsidR="00251D5C">
              <w:rPr>
                <w:webHidden/>
              </w:rPr>
              <w:fldChar w:fldCharType="begin"/>
            </w:r>
            <w:r w:rsidR="00251D5C">
              <w:rPr>
                <w:webHidden/>
              </w:rPr>
              <w:instrText xml:space="preserve"> PAGEREF _Toc177136026 \h </w:instrText>
            </w:r>
            <w:r w:rsidR="00251D5C">
              <w:rPr>
                <w:webHidden/>
              </w:rPr>
            </w:r>
            <w:r w:rsidR="00251D5C">
              <w:rPr>
                <w:webHidden/>
              </w:rPr>
              <w:fldChar w:fldCharType="separate"/>
            </w:r>
            <w:r w:rsidR="00251D5C">
              <w:rPr>
                <w:webHidden/>
              </w:rPr>
              <w:t>33</w:t>
            </w:r>
            <w:r w:rsidR="00251D5C">
              <w:rPr>
                <w:webHidden/>
              </w:rPr>
              <w:fldChar w:fldCharType="end"/>
            </w:r>
          </w:hyperlink>
        </w:p>
        <w:p w14:paraId="186BED8F" w14:textId="2E36B243"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27" w:history="1">
            <w:r w:rsidR="00251D5C" w:rsidRPr="00FC2801">
              <w:rPr>
                <w:rStyle w:val="Hyperlink"/>
                <w:bCs/>
              </w:rPr>
              <w:t>1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y do parents and students get warning letters about scholarships? Does it mean the student’s scholarship is withdrawn? / </w:t>
            </w:r>
            <w:r w:rsidR="00251D5C" w:rsidRPr="00FC2801">
              <w:rPr>
                <w:rStyle w:val="Hyperlink"/>
                <w:i/>
                <w:iCs/>
              </w:rPr>
              <w:t>Tại sao phụ huynh và sinh viên nhận được Thư cảnh cáo về vấn đề học bổng? Có phải thư này có nghĩa là sinh viên đã mất học bổng hay không?</w:t>
            </w:r>
            <w:r w:rsidR="00251D5C">
              <w:rPr>
                <w:webHidden/>
              </w:rPr>
              <w:tab/>
            </w:r>
            <w:r w:rsidR="00251D5C">
              <w:rPr>
                <w:webHidden/>
              </w:rPr>
              <w:fldChar w:fldCharType="begin"/>
            </w:r>
            <w:r w:rsidR="00251D5C">
              <w:rPr>
                <w:webHidden/>
              </w:rPr>
              <w:instrText xml:space="preserve"> PAGEREF _Toc177136027 \h </w:instrText>
            </w:r>
            <w:r w:rsidR="00251D5C">
              <w:rPr>
                <w:webHidden/>
              </w:rPr>
            </w:r>
            <w:r w:rsidR="00251D5C">
              <w:rPr>
                <w:webHidden/>
              </w:rPr>
              <w:fldChar w:fldCharType="separate"/>
            </w:r>
            <w:r w:rsidR="00251D5C">
              <w:rPr>
                <w:webHidden/>
              </w:rPr>
              <w:t>34</w:t>
            </w:r>
            <w:r w:rsidR="00251D5C">
              <w:rPr>
                <w:webHidden/>
              </w:rPr>
              <w:fldChar w:fldCharType="end"/>
            </w:r>
          </w:hyperlink>
        </w:p>
        <w:p w14:paraId="7F8538A0" w14:textId="7DD64218"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44" w:history="1">
            <w:r w:rsidR="00251D5C" w:rsidRPr="00FC2801">
              <w:rPr>
                <w:rStyle w:val="Hyperlink"/>
                <w:bCs/>
              </w:rPr>
              <w:t>1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ere do I get student’s scholarship maintenance criteria? / </w:t>
            </w:r>
            <w:r w:rsidR="00251D5C" w:rsidRPr="00FC2801">
              <w:rPr>
                <w:rStyle w:val="Hyperlink"/>
                <w:i/>
                <w:iCs/>
              </w:rPr>
              <w:t>Phụ huynh và gia đình có thể xem điều kiện học bổng của sinh viên ở đâu?</w:t>
            </w:r>
            <w:r w:rsidR="00251D5C">
              <w:rPr>
                <w:webHidden/>
              </w:rPr>
              <w:tab/>
            </w:r>
            <w:r w:rsidR="00251D5C">
              <w:rPr>
                <w:webHidden/>
              </w:rPr>
              <w:fldChar w:fldCharType="begin"/>
            </w:r>
            <w:r w:rsidR="00251D5C">
              <w:rPr>
                <w:webHidden/>
              </w:rPr>
              <w:instrText xml:space="preserve"> PAGEREF _Toc177136044 \h </w:instrText>
            </w:r>
            <w:r w:rsidR="00251D5C">
              <w:rPr>
                <w:webHidden/>
              </w:rPr>
            </w:r>
            <w:r w:rsidR="00251D5C">
              <w:rPr>
                <w:webHidden/>
              </w:rPr>
              <w:fldChar w:fldCharType="separate"/>
            </w:r>
            <w:r w:rsidR="00251D5C">
              <w:rPr>
                <w:webHidden/>
              </w:rPr>
              <w:t>35</w:t>
            </w:r>
            <w:r w:rsidR="00251D5C">
              <w:rPr>
                <w:webHidden/>
              </w:rPr>
              <w:fldChar w:fldCharType="end"/>
            </w:r>
          </w:hyperlink>
        </w:p>
        <w:p w14:paraId="34DA3C60" w14:textId="1266408C"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45" w:history="1">
            <w:r w:rsidR="00251D5C" w:rsidRPr="00FC2801">
              <w:rPr>
                <w:rStyle w:val="Hyperlink"/>
                <w:bCs/>
              </w:rPr>
              <w:t>15.</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do students have lunch at BUV if they have to study a full day? / </w:t>
            </w:r>
            <w:r w:rsidR="00251D5C" w:rsidRPr="00FC2801">
              <w:rPr>
                <w:rStyle w:val="Hyperlink"/>
                <w:i/>
                <w:iCs/>
              </w:rPr>
              <w:t>Sinh viên có thể ăn trưa ở đâu trong những ngày có lịch học cả ngày tại trường?</w:t>
            </w:r>
            <w:r w:rsidR="00251D5C">
              <w:rPr>
                <w:webHidden/>
              </w:rPr>
              <w:tab/>
            </w:r>
            <w:r w:rsidR="00251D5C">
              <w:rPr>
                <w:webHidden/>
              </w:rPr>
              <w:fldChar w:fldCharType="begin"/>
            </w:r>
            <w:r w:rsidR="00251D5C">
              <w:rPr>
                <w:webHidden/>
              </w:rPr>
              <w:instrText xml:space="preserve"> PAGEREF _Toc177136045 \h </w:instrText>
            </w:r>
            <w:r w:rsidR="00251D5C">
              <w:rPr>
                <w:webHidden/>
              </w:rPr>
            </w:r>
            <w:r w:rsidR="00251D5C">
              <w:rPr>
                <w:webHidden/>
              </w:rPr>
              <w:fldChar w:fldCharType="separate"/>
            </w:r>
            <w:r w:rsidR="00251D5C">
              <w:rPr>
                <w:webHidden/>
              </w:rPr>
              <w:t>35</w:t>
            </w:r>
            <w:r w:rsidR="00251D5C">
              <w:rPr>
                <w:webHidden/>
              </w:rPr>
              <w:fldChar w:fldCharType="end"/>
            </w:r>
          </w:hyperlink>
        </w:p>
        <w:p w14:paraId="334AF83B" w14:textId="35647DD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46" w:history="1">
            <w:r w:rsidR="00251D5C" w:rsidRPr="00FC2801">
              <w:rPr>
                <w:rStyle w:val="Hyperlink"/>
                <w:bCs/>
              </w:rPr>
              <w:t>16.</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students provide feedback about the canteen service or who should students contact if I have a problem or complaint? / </w:t>
            </w:r>
            <w:r w:rsidR="00251D5C" w:rsidRPr="00FC2801">
              <w:rPr>
                <w:rStyle w:val="Hyperlink"/>
                <w:i/>
                <w:iCs/>
              </w:rPr>
              <w:t>Sinh viên có thể đưa ra phản hồi về dịch vụ bằng cách nào hoặc sinh viên nên liên hệ với ai nếu có vấn đề hoặc khiếu nại?</w:t>
            </w:r>
            <w:r w:rsidR="00251D5C">
              <w:rPr>
                <w:webHidden/>
              </w:rPr>
              <w:tab/>
            </w:r>
            <w:r w:rsidR="00251D5C">
              <w:rPr>
                <w:webHidden/>
              </w:rPr>
              <w:fldChar w:fldCharType="begin"/>
            </w:r>
            <w:r w:rsidR="00251D5C">
              <w:rPr>
                <w:webHidden/>
              </w:rPr>
              <w:instrText xml:space="preserve"> PAGEREF _Toc177136046 \h </w:instrText>
            </w:r>
            <w:r w:rsidR="00251D5C">
              <w:rPr>
                <w:webHidden/>
              </w:rPr>
            </w:r>
            <w:r w:rsidR="00251D5C">
              <w:rPr>
                <w:webHidden/>
              </w:rPr>
              <w:fldChar w:fldCharType="separate"/>
            </w:r>
            <w:r w:rsidR="00251D5C">
              <w:rPr>
                <w:webHidden/>
              </w:rPr>
              <w:t>38</w:t>
            </w:r>
            <w:r w:rsidR="00251D5C">
              <w:rPr>
                <w:webHidden/>
              </w:rPr>
              <w:fldChar w:fldCharType="end"/>
            </w:r>
          </w:hyperlink>
        </w:p>
        <w:p w14:paraId="5E21C29A" w14:textId="0808B161"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47" w:history="1">
            <w:r w:rsidR="00251D5C" w:rsidRPr="00FC2801">
              <w:rPr>
                <w:rStyle w:val="Hyperlink"/>
                <w:bCs/>
              </w:rPr>
              <w:t>17.</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forms of payment are accepted for meals? / </w:t>
            </w:r>
            <w:r w:rsidR="00251D5C" w:rsidRPr="00FC2801">
              <w:rPr>
                <w:rStyle w:val="Hyperlink"/>
                <w:i/>
                <w:iCs/>
              </w:rPr>
              <w:t>Những hình thức thanh toán nào được chấp nhận đối với dịch vụ ăn uống?</w:t>
            </w:r>
            <w:r w:rsidR="00251D5C">
              <w:rPr>
                <w:webHidden/>
              </w:rPr>
              <w:tab/>
            </w:r>
            <w:r w:rsidR="00251D5C">
              <w:rPr>
                <w:webHidden/>
              </w:rPr>
              <w:fldChar w:fldCharType="begin"/>
            </w:r>
            <w:r w:rsidR="00251D5C">
              <w:rPr>
                <w:webHidden/>
              </w:rPr>
              <w:instrText xml:space="preserve"> PAGEREF _Toc177136047 \h </w:instrText>
            </w:r>
            <w:r w:rsidR="00251D5C">
              <w:rPr>
                <w:webHidden/>
              </w:rPr>
            </w:r>
            <w:r w:rsidR="00251D5C">
              <w:rPr>
                <w:webHidden/>
              </w:rPr>
              <w:fldChar w:fldCharType="separate"/>
            </w:r>
            <w:r w:rsidR="00251D5C">
              <w:rPr>
                <w:webHidden/>
              </w:rPr>
              <w:t>39</w:t>
            </w:r>
            <w:r w:rsidR="00251D5C">
              <w:rPr>
                <w:webHidden/>
              </w:rPr>
              <w:fldChar w:fldCharType="end"/>
            </w:r>
          </w:hyperlink>
        </w:p>
        <w:p w14:paraId="50337F9C" w14:textId="224CA6D3"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48" w:history="1">
            <w:r w:rsidR="00251D5C" w:rsidRPr="00FC2801">
              <w:rPr>
                <w:rStyle w:val="Hyperlink"/>
                <w:bCs/>
              </w:rPr>
              <w:t>18.</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ere can students put their belongings during class time? / </w:t>
            </w:r>
            <w:r w:rsidR="00251D5C" w:rsidRPr="00FC2801">
              <w:rPr>
                <w:rStyle w:val="Hyperlink"/>
                <w:i/>
                <w:iCs/>
              </w:rPr>
              <w:t>Sinh viên có thể để đồ cá nhân ở đâu trong giờ học?</w:t>
            </w:r>
            <w:r w:rsidR="00251D5C">
              <w:rPr>
                <w:webHidden/>
              </w:rPr>
              <w:tab/>
            </w:r>
            <w:r w:rsidR="00251D5C">
              <w:rPr>
                <w:webHidden/>
              </w:rPr>
              <w:fldChar w:fldCharType="begin"/>
            </w:r>
            <w:r w:rsidR="00251D5C">
              <w:rPr>
                <w:webHidden/>
              </w:rPr>
              <w:instrText xml:space="preserve"> PAGEREF _Toc177136048 \h </w:instrText>
            </w:r>
            <w:r w:rsidR="00251D5C">
              <w:rPr>
                <w:webHidden/>
              </w:rPr>
            </w:r>
            <w:r w:rsidR="00251D5C">
              <w:rPr>
                <w:webHidden/>
              </w:rPr>
              <w:fldChar w:fldCharType="separate"/>
            </w:r>
            <w:r w:rsidR="00251D5C">
              <w:rPr>
                <w:webHidden/>
              </w:rPr>
              <w:t>40</w:t>
            </w:r>
            <w:r w:rsidR="00251D5C">
              <w:rPr>
                <w:webHidden/>
              </w:rPr>
              <w:fldChar w:fldCharType="end"/>
            </w:r>
          </w:hyperlink>
        </w:p>
        <w:p w14:paraId="62B37290" w14:textId="77A0A611"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49" w:history="1">
            <w:r w:rsidR="00251D5C" w:rsidRPr="00FC2801">
              <w:rPr>
                <w:rStyle w:val="Hyperlink"/>
                <w:bCs/>
              </w:rPr>
              <w:t>19.</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students book campus facilities for self-studying during both operating hours and out-of-hours (study late)? What is the booking process? / </w:t>
            </w:r>
            <w:r w:rsidR="00251D5C" w:rsidRPr="00FC2801">
              <w:rPr>
                <w:rStyle w:val="Hyperlink"/>
                <w:i/>
                <w:iCs/>
              </w:rPr>
              <w:t>Sinh viên có thể đăng kí học tập tại trường ngoài giờ học (tự học) không? Quy trình đăng kí như thế nào?</w:t>
            </w:r>
            <w:r w:rsidR="00251D5C">
              <w:rPr>
                <w:webHidden/>
              </w:rPr>
              <w:tab/>
            </w:r>
            <w:r w:rsidR="00251D5C">
              <w:rPr>
                <w:webHidden/>
              </w:rPr>
              <w:fldChar w:fldCharType="begin"/>
            </w:r>
            <w:r w:rsidR="00251D5C">
              <w:rPr>
                <w:webHidden/>
              </w:rPr>
              <w:instrText xml:space="preserve"> PAGEREF _Toc177136049 \h </w:instrText>
            </w:r>
            <w:r w:rsidR="00251D5C">
              <w:rPr>
                <w:webHidden/>
              </w:rPr>
            </w:r>
            <w:r w:rsidR="00251D5C">
              <w:rPr>
                <w:webHidden/>
              </w:rPr>
              <w:fldChar w:fldCharType="separate"/>
            </w:r>
            <w:r w:rsidR="00251D5C">
              <w:rPr>
                <w:webHidden/>
              </w:rPr>
              <w:t>42</w:t>
            </w:r>
            <w:r w:rsidR="00251D5C">
              <w:rPr>
                <w:webHidden/>
              </w:rPr>
              <w:fldChar w:fldCharType="end"/>
            </w:r>
          </w:hyperlink>
        </w:p>
        <w:p w14:paraId="193EF7EC" w14:textId="627E1029"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50" w:history="1">
            <w:r w:rsidR="00251D5C" w:rsidRPr="00FC2801">
              <w:rPr>
                <w:rStyle w:val="Hyperlink"/>
                <w:bCs/>
              </w:rPr>
              <w:t>20.</w:t>
            </w:r>
            <w:r w:rsidR="00251D5C">
              <w:rPr>
                <w:rFonts w:asciiTheme="minorHAnsi" w:eastAsiaTheme="minorEastAsia" w:hAnsiTheme="minorHAnsi" w:cstheme="minorBidi"/>
                <w:kern w:val="2"/>
                <w:lang w:eastAsia="en-US"/>
                <w14:ligatures w14:val="standardContextual"/>
              </w:rPr>
              <w:tab/>
            </w:r>
            <w:r w:rsidR="00251D5C" w:rsidRPr="00FC2801">
              <w:rPr>
                <w:rStyle w:val="Hyperlink"/>
              </w:rPr>
              <w:t>How can I find information about BUV's student accommodation services?/ Làm thế nào để tôi có thể tìm thông tin về dịch vụ Ký túc xá của BUV?</w:t>
            </w:r>
            <w:r w:rsidR="00251D5C">
              <w:rPr>
                <w:webHidden/>
              </w:rPr>
              <w:tab/>
            </w:r>
            <w:r w:rsidR="00251D5C">
              <w:rPr>
                <w:webHidden/>
              </w:rPr>
              <w:fldChar w:fldCharType="begin"/>
            </w:r>
            <w:r w:rsidR="00251D5C">
              <w:rPr>
                <w:webHidden/>
              </w:rPr>
              <w:instrText xml:space="preserve"> PAGEREF _Toc177136050 \h </w:instrText>
            </w:r>
            <w:r w:rsidR="00251D5C">
              <w:rPr>
                <w:webHidden/>
              </w:rPr>
            </w:r>
            <w:r w:rsidR="00251D5C">
              <w:rPr>
                <w:webHidden/>
              </w:rPr>
              <w:fldChar w:fldCharType="separate"/>
            </w:r>
            <w:r w:rsidR="00251D5C">
              <w:rPr>
                <w:webHidden/>
              </w:rPr>
              <w:t>44</w:t>
            </w:r>
            <w:r w:rsidR="00251D5C">
              <w:rPr>
                <w:webHidden/>
              </w:rPr>
              <w:fldChar w:fldCharType="end"/>
            </w:r>
          </w:hyperlink>
        </w:p>
        <w:p w14:paraId="1FB9EB02" w14:textId="147CD6B4" w:rsidR="00251D5C" w:rsidRDefault="003C1948">
          <w:pPr>
            <w:pStyle w:val="TOC1"/>
            <w:rPr>
              <w:rFonts w:asciiTheme="minorHAnsi" w:eastAsiaTheme="minorEastAsia" w:hAnsiTheme="minorHAnsi" w:cstheme="minorBidi"/>
              <w:b w:val="0"/>
              <w:bCs w:val="0"/>
              <w:kern w:val="2"/>
              <w:lang w:eastAsia="en-US"/>
              <w14:ligatures w14:val="standardContextual"/>
            </w:rPr>
          </w:pPr>
          <w:hyperlink w:anchor="_Toc177136051" w:history="1">
            <w:r w:rsidR="00251D5C" w:rsidRPr="00FC2801">
              <w:rPr>
                <w:rStyle w:val="Hyperlink"/>
                <w:rFonts w:ascii="iCiel Avenir LT Std 35 Light" w:hAnsi="iCiel Avenir LT Std 35 Light"/>
              </w:rPr>
              <w:t>II.</w:t>
            </w:r>
            <w:r w:rsidR="00251D5C">
              <w:rPr>
                <w:rFonts w:asciiTheme="minorHAnsi" w:eastAsiaTheme="minorEastAsia" w:hAnsiTheme="minorHAnsi" w:cstheme="minorBidi"/>
                <w:b w:val="0"/>
                <w:bCs w:val="0"/>
                <w:kern w:val="2"/>
                <w:lang w:eastAsia="en-US"/>
                <w14:ligatures w14:val="standardContextual"/>
              </w:rPr>
              <w:tab/>
            </w:r>
            <w:r w:rsidR="00251D5C" w:rsidRPr="00FC2801">
              <w:rPr>
                <w:rStyle w:val="Hyperlink"/>
                <w:rFonts w:ascii="iCiel Avenir LT Std 35 Light" w:hAnsi="iCiel Avenir LT Std 35 Light"/>
              </w:rPr>
              <w:t>BUS SERVICE</w:t>
            </w:r>
            <w:r w:rsidR="00251D5C">
              <w:rPr>
                <w:webHidden/>
              </w:rPr>
              <w:tab/>
            </w:r>
            <w:r w:rsidR="00251D5C">
              <w:rPr>
                <w:webHidden/>
              </w:rPr>
              <w:fldChar w:fldCharType="begin"/>
            </w:r>
            <w:r w:rsidR="00251D5C">
              <w:rPr>
                <w:webHidden/>
              </w:rPr>
              <w:instrText xml:space="preserve"> PAGEREF _Toc177136051 \h </w:instrText>
            </w:r>
            <w:r w:rsidR="00251D5C">
              <w:rPr>
                <w:webHidden/>
              </w:rPr>
            </w:r>
            <w:r w:rsidR="00251D5C">
              <w:rPr>
                <w:webHidden/>
              </w:rPr>
              <w:fldChar w:fldCharType="separate"/>
            </w:r>
            <w:r w:rsidR="00251D5C">
              <w:rPr>
                <w:webHidden/>
              </w:rPr>
              <w:t>45</w:t>
            </w:r>
            <w:r w:rsidR="00251D5C">
              <w:rPr>
                <w:webHidden/>
              </w:rPr>
              <w:fldChar w:fldCharType="end"/>
            </w:r>
          </w:hyperlink>
        </w:p>
        <w:p w14:paraId="3A797023" w14:textId="0B4EE33E"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52" w:history="1">
            <w:r w:rsidR="00251D5C" w:rsidRPr="00FC2801">
              <w:rPr>
                <w:rStyle w:val="Hyperlink"/>
                <w:bCs/>
                <w:iCs/>
              </w:rPr>
              <w:t>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we have information about BUV bus services and how students get to school? Do we have to register when using buses? / </w:t>
            </w:r>
            <w:r w:rsidR="00251D5C" w:rsidRPr="00FC2801">
              <w:rPr>
                <w:rStyle w:val="Hyperlink"/>
                <w:i/>
                <w:iCs/>
              </w:rPr>
              <w:t>Tôi muốn biết thêm thông tin về dịch vụ xe buýt của BUV. Sinh viên có phải đăng ký để sử dụng dịch vụ này hay không?</w:t>
            </w:r>
            <w:r w:rsidR="00251D5C">
              <w:rPr>
                <w:webHidden/>
              </w:rPr>
              <w:tab/>
            </w:r>
            <w:r w:rsidR="00251D5C">
              <w:rPr>
                <w:webHidden/>
              </w:rPr>
              <w:fldChar w:fldCharType="begin"/>
            </w:r>
            <w:r w:rsidR="00251D5C">
              <w:rPr>
                <w:webHidden/>
              </w:rPr>
              <w:instrText xml:space="preserve"> PAGEREF _Toc177136052 \h </w:instrText>
            </w:r>
            <w:r w:rsidR="00251D5C">
              <w:rPr>
                <w:webHidden/>
              </w:rPr>
            </w:r>
            <w:r w:rsidR="00251D5C">
              <w:rPr>
                <w:webHidden/>
              </w:rPr>
              <w:fldChar w:fldCharType="separate"/>
            </w:r>
            <w:r w:rsidR="00251D5C">
              <w:rPr>
                <w:webHidden/>
              </w:rPr>
              <w:t>45</w:t>
            </w:r>
            <w:r w:rsidR="00251D5C">
              <w:rPr>
                <w:webHidden/>
              </w:rPr>
              <w:fldChar w:fldCharType="end"/>
            </w:r>
          </w:hyperlink>
        </w:p>
        <w:p w14:paraId="5FCFC255" w14:textId="3F9B9D37"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53" w:history="1">
            <w:r w:rsidR="00251D5C" w:rsidRPr="00FC2801">
              <w:rPr>
                <w:rStyle w:val="Hyperlink"/>
                <w:bCs/>
              </w:rPr>
              <w:t>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How can I receive bus schedule? Làm thế nào để tôi có thể nhận được lịch xe bus.</w:t>
            </w:r>
            <w:r w:rsidR="00251D5C">
              <w:rPr>
                <w:webHidden/>
              </w:rPr>
              <w:tab/>
            </w:r>
            <w:r w:rsidR="00251D5C">
              <w:rPr>
                <w:webHidden/>
              </w:rPr>
              <w:fldChar w:fldCharType="begin"/>
            </w:r>
            <w:r w:rsidR="00251D5C">
              <w:rPr>
                <w:webHidden/>
              </w:rPr>
              <w:instrText xml:space="preserve"> PAGEREF _Toc177136053 \h </w:instrText>
            </w:r>
            <w:r w:rsidR="00251D5C">
              <w:rPr>
                <w:webHidden/>
              </w:rPr>
            </w:r>
            <w:r w:rsidR="00251D5C">
              <w:rPr>
                <w:webHidden/>
              </w:rPr>
              <w:fldChar w:fldCharType="separate"/>
            </w:r>
            <w:r w:rsidR="00251D5C">
              <w:rPr>
                <w:webHidden/>
              </w:rPr>
              <w:t>45</w:t>
            </w:r>
            <w:r w:rsidR="00251D5C">
              <w:rPr>
                <w:webHidden/>
              </w:rPr>
              <w:fldChar w:fldCharType="end"/>
            </w:r>
          </w:hyperlink>
        </w:p>
        <w:p w14:paraId="405F2BFE" w14:textId="5590664B"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54" w:history="1">
            <w:r w:rsidR="00251D5C" w:rsidRPr="00FC2801">
              <w:rPr>
                <w:rStyle w:val="Hyperlink"/>
                <w:bCs/>
                <w:iCs/>
              </w:rPr>
              <w:t>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should students do if the bus does not arrive on time at the pick-up point? / </w:t>
            </w:r>
            <w:r w:rsidR="00251D5C" w:rsidRPr="00FC2801">
              <w:rPr>
                <w:rStyle w:val="Hyperlink"/>
                <w:i/>
                <w:iCs/>
              </w:rPr>
              <w:t>Sinh viên cần làm gì nếu xe buýt không đến đúng giờ tại điểm đón?</w:t>
            </w:r>
            <w:r w:rsidR="00251D5C">
              <w:rPr>
                <w:webHidden/>
              </w:rPr>
              <w:tab/>
            </w:r>
            <w:r w:rsidR="00251D5C">
              <w:rPr>
                <w:webHidden/>
              </w:rPr>
              <w:fldChar w:fldCharType="begin"/>
            </w:r>
            <w:r w:rsidR="00251D5C">
              <w:rPr>
                <w:webHidden/>
              </w:rPr>
              <w:instrText xml:space="preserve"> PAGEREF _Toc177136054 \h </w:instrText>
            </w:r>
            <w:r w:rsidR="00251D5C">
              <w:rPr>
                <w:webHidden/>
              </w:rPr>
            </w:r>
            <w:r w:rsidR="00251D5C">
              <w:rPr>
                <w:webHidden/>
              </w:rPr>
              <w:fldChar w:fldCharType="separate"/>
            </w:r>
            <w:r w:rsidR="00251D5C">
              <w:rPr>
                <w:webHidden/>
              </w:rPr>
              <w:t>46</w:t>
            </w:r>
            <w:r w:rsidR="00251D5C">
              <w:rPr>
                <w:webHidden/>
              </w:rPr>
              <w:fldChar w:fldCharType="end"/>
            </w:r>
          </w:hyperlink>
        </w:p>
        <w:p w14:paraId="1E278572" w14:textId="569D58D6"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55" w:history="1">
            <w:r w:rsidR="00251D5C" w:rsidRPr="00FC2801">
              <w:rPr>
                <w:rStyle w:val="Hyperlink"/>
                <w:bCs/>
                <w:iCs/>
              </w:rPr>
              <w:t>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BUV adjust the bus schedule to suit the student's classes? / </w:t>
            </w:r>
            <w:r w:rsidR="00251D5C" w:rsidRPr="00FC2801">
              <w:rPr>
                <w:rStyle w:val="Hyperlink"/>
                <w:i/>
                <w:iCs/>
              </w:rPr>
              <w:t>Nhà trường có thể điều chỉnh lịch trình xe buýt theo lịch học của sinh viên?</w:t>
            </w:r>
            <w:r w:rsidR="00251D5C">
              <w:rPr>
                <w:webHidden/>
              </w:rPr>
              <w:tab/>
            </w:r>
            <w:r w:rsidR="00251D5C">
              <w:rPr>
                <w:webHidden/>
              </w:rPr>
              <w:fldChar w:fldCharType="begin"/>
            </w:r>
            <w:r w:rsidR="00251D5C">
              <w:rPr>
                <w:webHidden/>
              </w:rPr>
              <w:instrText xml:space="preserve"> PAGEREF _Toc177136055 \h </w:instrText>
            </w:r>
            <w:r w:rsidR="00251D5C">
              <w:rPr>
                <w:webHidden/>
              </w:rPr>
            </w:r>
            <w:r w:rsidR="00251D5C">
              <w:rPr>
                <w:webHidden/>
              </w:rPr>
              <w:fldChar w:fldCharType="separate"/>
            </w:r>
            <w:r w:rsidR="00251D5C">
              <w:rPr>
                <w:webHidden/>
              </w:rPr>
              <w:t>47</w:t>
            </w:r>
            <w:r w:rsidR="00251D5C">
              <w:rPr>
                <w:webHidden/>
              </w:rPr>
              <w:fldChar w:fldCharType="end"/>
            </w:r>
          </w:hyperlink>
        </w:p>
        <w:p w14:paraId="6D37158B" w14:textId="14E74F57"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56" w:history="1">
            <w:r w:rsidR="00251D5C" w:rsidRPr="00FC2801">
              <w:rPr>
                <w:rStyle w:val="Hyperlink"/>
                <w:bCs/>
                <w:iCs/>
              </w:rPr>
              <w:t>5.</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should I do in the event of “inclement weather”? / </w:t>
            </w:r>
            <w:r w:rsidR="00251D5C" w:rsidRPr="00FC2801">
              <w:rPr>
                <w:rStyle w:val="Hyperlink"/>
                <w:i/>
                <w:iCs/>
              </w:rPr>
              <w:t>Tôi nên làm gì khi gặp phải thời tiết khác nghiệt khi đứng chờ xe buýt.</w:t>
            </w:r>
            <w:r w:rsidR="00251D5C">
              <w:rPr>
                <w:webHidden/>
              </w:rPr>
              <w:tab/>
            </w:r>
            <w:r w:rsidR="00251D5C">
              <w:rPr>
                <w:webHidden/>
              </w:rPr>
              <w:fldChar w:fldCharType="begin"/>
            </w:r>
            <w:r w:rsidR="00251D5C">
              <w:rPr>
                <w:webHidden/>
              </w:rPr>
              <w:instrText xml:space="preserve"> PAGEREF _Toc177136056 \h </w:instrText>
            </w:r>
            <w:r w:rsidR="00251D5C">
              <w:rPr>
                <w:webHidden/>
              </w:rPr>
            </w:r>
            <w:r w:rsidR="00251D5C">
              <w:rPr>
                <w:webHidden/>
              </w:rPr>
              <w:fldChar w:fldCharType="separate"/>
            </w:r>
            <w:r w:rsidR="00251D5C">
              <w:rPr>
                <w:webHidden/>
              </w:rPr>
              <w:t>48</w:t>
            </w:r>
            <w:r w:rsidR="00251D5C">
              <w:rPr>
                <w:webHidden/>
              </w:rPr>
              <w:fldChar w:fldCharType="end"/>
            </w:r>
          </w:hyperlink>
        </w:p>
        <w:p w14:paraId="754258FF" w14:textId="0F8A99FE"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57" w:history="1">
            <w:r w:rsidR="00251D5C" w:rsidRPr="00FC2801">
              <w:rPr>
                <w:rStyle w:val="Hyperlink"/>
                <w:bCs/>
                <w:iCs/>
              </w:rPr>
              <w:t>6.</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If I have left an item on the bus, how do I get it returned? / </w:t>
            </w:r>
            <w:r w:rsidR="00251D5C" w:rsidRPr="00FC2801">
              <w:rPr>
                <w:rStyle w:val="Hyperlink"/>
                <w:i/>
                <w:iCs/>
              </w:rPr>
              <w:t>Nếu tôi để quên đồ trên xe buýt, làm sao để có thể lấy lại?</w:t>
            </w:r>
            <w:r w:rsidR="00251D5C">
              <w:rPr>
                <w:webHidden/>
              </w:rPr>
              <w:tab/>
            </w:r>
            <w:r w:rsidR="00251D5C">
              <w:rPr>
                <w:webHidden/>
              </w:rPr>
              <w:fldChar w:fldCharType="begin"/>
            </w:r>
            <w:r w:rsidR="00251D5C">
              <w:rPr>
                <w:webHidden/>
              </w:rPr>
              <w:instrText xml:space="preserve"> PAGEREF _Toc177136057 \h </w:instrText>
            </w:r>
            <w:r w:rsidR="00251D5C">
              <w:rPr>
                <w:webHidden/>
              </w:rPr>
            </w:r>
            <w:r w:rsidR="00251D5C">
              <w:rPr>
                <w:webHidden/>
              </w:rPr>
              <w:fldChar w:fldCharType="separate"/>
            </w:r>
            <w:r w:rsidR="00251D5C">
              <w:rPr>
                <w:webHidden/>
              </w:rPr>
              <w:t>48</w:t>
            </w:r>
            <w:r w:rsidR="00251D5C">
              <w:rPr>
                <w:webHidden/>
              </w:rPr>
              <w:fldChar w:fldCharType="end"/>
            </w:r>
          </w:hyperlink>
        </w:p>
        <w:p w14:paraId="0D5D373C" w14:textId="0A1298B5" w:rsidR="00251D5C" w:rsidRDefault="003C1948">
          <w:pPr>
            <w:pStyle w:val="TOC1"/>
            <w:rPr>
              <w:rFonts w:asciiTheme="minorHAnsi" w:eastAsiaTheme="minorEastAsia" w:hAnsiTheme="minorHAnsi" w:cstheme="minorBidi"/>
              <w:b w:val="0"/>
              <w:bCs w:val="0"/>
              <w:kern w:val="2"/>
              <w:lang w:eastAsia="en-US"/>
              <w14:ligatures w14:val="standardContextual"/>
            </w:rPr>
          </w:pPr>
          <w:hyperlink w:anchor="_Toc177136059" w:history="1">
            <w:r w:rsidR="00251D5C" w:rsidRPr="00FC2801">
              <w:rPr>
                <w:rStyle w:val="Hyperlink"/>
                <w:rFonts w:ascii="iCiel Avenir LT Std 35 Light" w:hAnsi="iCiel Avenir LT Std 35 Light"/>
              </w:rPr>
              <w:t>III.</w:t>
            </w:r>
            <w:r w:rsidR="00251D5C">
              <w:rPr>
                <w:rFonts w:asciiTheme="minorHAnsi" w:eastAsiaTheme="minorEastAsia" w:hAnsiTheme="minorHAnsi" w:cstheme="minorBidi"/>
                <w:b w:val="0"/>
                <w:bCs w:val="0"/>
                <w:kern w:val="2"/>
                <w:lang w:eastAsia="en-US"/>
                <w14:ligatures w14:val="standardContextual"/>
              </w:rPr>
              <w:tab/>
            </w:r>
            <w:r w:rsidR="00251D5C" w:rsidRPr="00FC2801">
              <w:rPr>
                <w:rStyle w:val="Hyperlink"/>
                <w:rFonts w:ascii="iCiel Avenir LT Std 35 Light" w:hAnsi="iCiel Avenir LT Std 35 Light"/>
              </w:rPr>
              <w:t>REGISTRY</w:t>
            </w:r>
            <w:r w:rsidR="00251D5C">
              <w:rPr>
                <w:webHidden/>
              </w:rPr>
              <w:tab/>
            </w:r>
            <w:r w:rsidR="00251D5C">
              <w:rPr>
                <w:webHidden/>
              </w:rPr>
              <w:fldChar w:fldCharType="begin"/>
            </w:r>
            <w:r w:rsidR="00251D5C">
              <w:rPr>
                <w:webHidden/>
              </w:rPr>
              <w:instrText xml:space="preserve"> PAGEREF _Toc177136059 \h </w:instrText>
            </w:r>
            <w:r w:rsidR="00251D5C">
              <w:rPr>
                <w:webHidden/>
              </w:rPr>
            </w:r>
            <w:r w:rsidR="00251D5C">
              <w:rPr>
                <w:webHidden/>
              </w:rPr>
              <w:fldChar w:fldCharType="separate"/>
            </w:r>
            <w:r w:rsidR="00251D5C">
              <w:rPr>
                <w:webHidden/>
              </w:rPr>
              <w:t>49</w:t>
            </w:r>
            <w:r w:rsidR="00251D5C">
              <w:rPr>
                <w:webHidden/>
              </w:rPr>
              <w:fldChar w:fldCharType="end"/>
            </w:r>
          </w:hyperlink>
        </w:p>
        <w:p w14:paraId="4C1CB15E" w14:textId="776EE18B"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0" w:history="1">
            <w:r w:rsidR="00251D5C" w:rsidRPr="00FC2801">
              <w:rPr>
                <w:rStyle w:val="Hyperlink"/>
                <w:bCs/>
              </w:rPr>
              <w:t>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en &amp; how can I receive student’s result this semester? / </w:t>
            </w:r>
            <w:r w:rsidR="00251D5C" w:rsidRPr="00FC2801">
              <w:rPr>
                <w:rStyle w:val="Hyperlink"/>
                <w:i/>
                <w:iCs/>
              </w:rPr>
              <w:t>Khi nào sinh viên có k</w:t>
            </w:r>
            <w:r w:rsidR="00251D5C" w:rsidRPr="00FC2801">
              <w:rPr>
                <w:rStyle w:val="Hyperlink"/>
                <w:rFonts w:cs="Calibri"/>
                <w:i/>
                <w:iCs/>
              </w:rPr>
              <w:t>ế</w:t>
            </w:r>
            <w:r w:rsidR="00251D5C" w:rsidRPr="00FC2801">
              <w:rPr>
                <w:rStyle w:val="Hyperlink"/>
                <w:i/>
                <w:iCs/>
              </w:rPr>
              <w:t>t qu</w:t>
            </w:r>
            <w:r w:rsidR="00251D5C" w:rsidRPr="00FC2801">
              <w:rPr>
                <w:rStyle w:val="Hyperlink"/>
                <w:rFonts w:cs="Calibri"/>
                <w:i/>
                <w:iCs/>
              </w:rPr>
              <w:t>ả</w:t>
            </w:r>
            <w:r w:rsidR="00251D5C" w:rsidRPr="00FC2801">
              <w:rPr>
                <w:rStyle w:val="Hyperlink"/>
                <w:i/>
                <w:iCs/>
              </w:rPr>
              <w:t xml:space="preserve"> h</w:t>
            </w:r>
            <w:r w:rsidR="00251D5C" w:rsidRPr="00FC2801">
              <w:rPr>
                <w:rStyle w:val="Hyperlink"/>
                <w:rFonts w:cs="Calibri"/>
                <w:i/>
                <w:iCs/>
              </w:rPr>
              <w:t>ọ</w:t>
            </w:r>
            <w:r w:rsidR="00251D5C" w:rsidRPr="00FC2801">
              <w:rPr>
                <w:rStyle w:val="Hyperlink"/>
                <w:i/>
                <w:iCs/>
              </w:rPr>
              <w:t>c kì này và có th</w:t>
            </w:r>
            <w:r w:rsidR="00251D5C" w:rsidRPr="00FC2801">
              <w:rPr>
                <w:rStyle w:val="Hyperlink"/>
                <w:rFonts w:cs="Calibri"/>
                <w:i/>
                <w:iCs/>
              </w:rPr>
              <w:t>ể</w:t>
            </w:r>
            <w:r w:rsidR="00251D5C" w:rsidRPr="00FC2801">
              <w:rPr>
                <w:rStyle w:val="Hyperlink"/>
                <w:i/>
                <w:iCs/>
              </w:rPr>
              <w:t xml:space="preserve"> xem k</w:t>
            </w:r>
            <w:r w:rsidR="00251D5C" w:rsidRPr="00FC2801">
              <w:rPr>
                <w:rStyle w:val="Hyperlink"/>
                <w:rFonts w:cs="Calibri"/>
                <w:i/>
                <w:iCs/>
              </w:rPr>
              <w:t>ế</w:t>
            </w:r>
            <w:r w:rsidR="00251D5C" w:rsidRPr="00FC2801">
              <w:rPr>
                <w:rStyle w:val="Hyperlink"/>
                <w:i/>
                <w:iCs/>
              </w:rPr>
              <w:t>t qu</w:t>
            </w:r>
            <w:r w:rsidR="00251D5C" w:rsidRPr="00FC2801">
              <w:rPr>
                <w:rStyle w:val="Hyperlink"/>
                <w:rFonts w:cs="Calibri"/>
                <w:i/>
                <w:iCs/>
              </w:rPr>
              <w:t>ả</w:t>
            </w:r>
            <w:r w:rsidR="00251D5C" w:rsidRPr="00FC2801">
              <w:rPr>
                <w:rStyle w:val="Hyperlink"/>
                <w:i/>
                <w:iCs/>
              </w:rPr>
              <w:t xml:space="preserve"> đó </w:t>
            </w:r>
            <w:r w:rsidR="00251D5C" w:rsidRPr="00FC2801">
              <w:rPr>
                <w:rStyle w:val="Hyperlink"/>
                <w:rFonts w:cs="Calibri"/>
                <w:i/>
                <w:iCs/>
              </w:rPr>
              <w:t>ở</w:t>
            </w:r>
            <w:r w:rsidR="00251D5C" w:rsidRPr="00FC2801">
              <w:rPr>
                <w:rStyle w:val="Hyperlink"/>
                <w:i/>
                <w:iCs/>
              </w:rPr>
              <w:t xml:space="preserve"> đâu?</w:t>
            </w:r>
            <w:r w:rsidR="00251D5C">
              <w:rPr>
                <w:webHidden/>
              </w:rPr>
              <w:tab/>
            </w:r>
            <w:r w:rsidR="00251D5C">
              <w:rPr>
                <w:webHidden/>
              </w:rPr>
              <w:fldChar w:fldCharType="begin"/>
            </w:r>
            <w:r w:rsidR="00251D5C">
              <w:rPr>
                <w:webHidden/>
              </w:rPr>
              <w:instrText xml:space="preserve"> PAGEREF _Toc177136060 \h </w:instrText>
            </w:r>
            <w:r w:rsidR="00251D5C">
              <w:rPr>
                <w:webHidden/>
              </w:rPr>
            </w:r>
            <w:r w:rsidR="00251D5C">
              <w:rPr>
                <w:webHidden/>
              </w:rPr>
              <w:fldChar w:fldCharType="separate"/>
            </w:r>
            <w:r w:rsidR="00251D5C">
              <w:rPr>
                <w:webHidden/>
              </w:rPr>
              <w:t>49</w:t>
            </w:r>
            <w:r w:rsidR="00251D5C">
              <w:rPr>
                <w:webHidden/>
              </w:rPr>
              <w:fldChar w:fldCharType="end"/>
            </w:r>
          </w:hyperlink>
        </w:p>
        <w:p w14:paraId="03CD4250" w14:textId="170443EA"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1" w:history="1">
            <w:r w:rsidR="00251D5C" w:rsidRPr="00FC2801">
              <w:rPr>
                <w:rStyle w:val="Hyperlink"/>
                <w:bCs/>
              </w:rPr>
              <w:t>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I read and understand students’ transcripts? / </w:t>
            </w:r>
            <w:r w:rsidR="00251D5C" w:rsidRPr="00FC2801">
              <w:rPr>
                <w:rStyle w:val="Hyperlink"/>
                <w:bCs/>
                <w:i/>
                <w:iCs/>
              </w:rPr>
              <w:t>Làm th</w:t>
            </w:r>
            <w:r w:rsidR="00251D5C" w:rsidRPr="00FC2801">
              <w:rPr>
                <w:rStyle w:val="Hyperlink"/>
                <w:rFonts w:cs="Calibri"/>
                <w:bCs/>
                <w:i/>
                <w:iCs/>
              </w:rPr>
              <w:t>ế</w:t>
            </w:r>
            <w:r w:rsidR="00251D5C" w:rsidRPr="00FC2801">
              <w:rPr>
                <w:rStyle w:val="Hyperlink"/>
                <w:bCs/>
                <w:i/>
                <w:iCs/>
              </w:rPr>
              <w:t xml:space="preserve"> nào đ</w:t>
            </w:r>
            <w:r w:rsidR="00251D5C" w:rsidRPr="00FC2801">
              <w:rPr>
                <w:rStyle w:val="Hyperlink"/>
                <w:rFonts w:cs="Calibri"/>
                <w:bCs/>
                <w:i/>
                <w:iCs/>
              </w:rPr>
              <w:t>ể</w:t>
            </w:r>
            <w:r w:rsidR="00251D5C" w:rsidRPr="00FC2801">
              <w:rPr>
                <w:rStyle w:val="Hyperlink"/>
                <w:bCs/>
                <w:i/>
                <w:iCs/>
              </w:rPr>
              <w:t xml:space="preserve"> đ</w:t>
            </w:r>
            <w:r w:rsidR="00251D5C" w:rsidRPr="00FC2801">
              <w:rPr>
                <w:rStyle w:val="Hyperlink"/>
                <w:rFonts w:cs="Calibri"/>
                <w:bCs/>
                <w:i/>
                <w:iCs/>
              </w:rPr>
              <w:t>ọ</w:t>
            </w:r>
            <w:r w:rsidR="00251D5C" w:rsidRPr="00FC2801">
              <w:rPr>
                <w:rStyle w:val="Hyperlink"/>
                <w:bCs/>
                <w:i/>
                <w:iCs/>
              </w:rPr>
              <w:t>c và hi</w:t>
            </w:r>
            <w:r w:rsidR="00251D5C" w:rsidRPr="00FC2801">
              <w:rPr>
                <w:rStyle w:val="Hyperlink"/>
                <w:rFonts w:cs="Calibri"/>
                <w:bCs/>
                <w:i/>
                <w:iCs/>
              </w:rPr>
              <w:t>ể</w:t>
            </w:r>
            <w:r w:rsidR="00251D5C" w:rsidRPr="00FC2801">
              <w:rPr>
                <w:rStyle w:val="Hyperlink"/>
                <w:bCs/>
                <w:i/>
                <w:iCs/>
              </w:rPr>
              <w:t>u b</w:t>
            </w:r>
            <w:r w:rsidR="00251D5C" w:rsidRPr="00FC2801">
              <w:rPr>
                <w:rStyle w:val="Hyperlink"/>
                <w:rFonts w:cs="Calibri"/>
                <w:bCs/>
                <w:i/>
                <w:iCs/>
              </w:rPr>
              <w:t>ả</w:t>
            </w:r>
            <w:r w:rsidR="00251D5C" w:rsidRPr="00FC2801">
              <w:rPr>
                <w:rStyle w:val="Hyperlink"/>
                <w:bCs/>
                <w:i/>
                <w:iCs/>
              </w:rPr>
              <w:t>ng đi</w:t>
            </w:r>
            <w:r w:rsidR="00251D5C" w:rsidRPr="00FC2801">
              <w:rPr>
                <w:rStyle w:val="Hyperlink"/>
                <w:rFonts w:cs="Calibri"/>
                <w:bCs/>
                <w:i/>
                <w:iCs/>
              </w:rPr>
              <w:t>ể</w:t>
            </w:r>
            <w:r w:rsidR="00251D5C" w:rsidRPr="00FC2801">
              <w:rPr>
                <w:rStyle w:val="Hyperlink"/>
                <w:bCs/>
                <w:i/>
                <w:iCs/>
              </w:rPr>
              <w:t>m c</w:t>
            </w:r>
            <w:r w:rsidR="00251D5C" w:rsidRPr="00FC2801">
              <w:rPr>
                <w:rStyle w:val="Hyperlink"/>
                <w:rFonts w:cs="Calibri"/>
                <w:bCs/>
                <w:i/>
                <w:iCs/>
              </w:rPr>
              <w:t>ủ</w:t>
            </w:r>
            <w:r w:rsidR="00251D5C" w:rsidRPr="00FC2801">
              <w:rPr>
                <w:rStyle w:val="Hyperlink"/>
                <w:bCs/>
                <w:i/>
                <w:iCs/>
              </w:rPr>
              <w:t>a sinh viên?</w:t>
            </w:r>
            <w:r w:rsidR="00251D5C">
              <w:rPr>
                <w:webHidden/>
              </w:rPr>
              <w:tab/>
            </w:r>
            <w:r w:rsidR="00251D5C">
              <w:rPr>
                <w:webHidden/>
              </w:rPr>
              <w:fldChar w:fldCharType="begin"/>
            </w:r>
            <w:r w:rsidR="00251D5C">
              <w:rPr>
                <w:webHidden/>
              </w:rPr>
              <w:instrText xml:space="preserve"> PAGEREF _Toc177136061 \h </w:instrText>
            </w:r>
            <w:r w:rsidR="00251D5C">
              <w:rPr>
                <w:webHidden/>
              </w:rPr>
            </w:r>
            <w:r w:rsidR="00251D5C">
              <w:rPr>
                <w:webHidden/>
              </w:rPr>
              <w:fldChar w:fldCharType="separate"/>
            </w:r>
            <w:r w:rsidR="00251D5C">
              <w:rPr>
                <w:webHidden/>
              </w:rPr>
              <w:t>49</w:t>
            </w:r>
            <w:r w:rsidR="00251D5C">
              <w:rPr>
                <w:webHidden/>
              </w:rPr>
              <w:fldChar w:fldCharType="end"/>
            </w:r>
          </w:hyperlink>
        </w:p>
        <w:p w14:paraId="74759E66" w14:textId="182846C0"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2" w:history="1">
            <w:r w:rsidR="00251D5C" w:rsidRPr="00FC2801">
              <w:rPr>
                <w:rStyle w:val="Hyperlink"/>
                <w:bCs/>
              </w:rPr>
              <w:t>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is the progression condition at BUV? / </w:t>
            </w:r>
            <w:r w:rsidR="00251D5C" w:rsidRPr="00FC2801">
              <w:rPr>
                <w:rStyle w:val="Hyperlink"/>
                <w:bCs/>
                <w:i/>
                <w:iCs/>
              </w:rPr>
              <w:t>Đi</w:t>
            </w:r>
            <w:r w:rsidR="00251D5C" w:rsidRPr="00FC2801">
              <w:rPr>
                <w:rStyle w:val="Hyperlink"/>
                <w:rFonts w:cs="Calibri"/>
                <w:bCs/>
                <w:i/>
                <w:iCs/>
              </w:rPr>
              <w:t>ề</w:t>
            </w:r>
            <w:r w:rsidR="00251D5C" w:rsidRPr="00FC2801">
              <w:rPr>
                <w:rStyle w:val="Hyperlink"/>
                <w:bCs/>
                <w:i/>
                <w:iCs/>
              </w:rPr>
              <w:t>u ki</w:t>
            </w:r>
            <w:r w:rsidR="00251D5C" w:rsidRPr="00FC2801">
              <w:rPr>
                <w:rStyle w:val="Hyperlink"/>
                <w:rFonts w:cs="Calibri"/>
                <w:bCs/>
                <w:i/>
                <w:iCs/>
              </w:rPr>
              <w:t>ệ</w:t>
            </w:r>
            <w:r w:rsidR="00251D5C" w:rsidRPr="00FC2801">
              <w:rPr>
                <w:rStyle w:val="Hyperlink"/>
                <w:bCs/>
                <w:i/>
                <w:iCs/>
              </w:rPr>
              <w:t>n đ</w:t>
            </w:r>
            <w:r w:rsidR="00251D5C" w:rsidRPr="00FC2801">
              <w:rPr>
                <w:rStyle w:val="Hyperlink"/>
                <w:rFonts w:cs="Calibri"/>
                <w:bCs/>
                <w:i/>
                <w:iCs/>
              </w:rPr>
              <w:t>ượ</w:t>
            </w:r>
            <w:r w:rsidR="00251D5C" w:rsidRPr="00FC2801">
              <w:rPr>
                <w:rStyle w:val="Hyperlink"/>
                <w:bCs/>
                <w:i/>
                <w:iCs/>
              </w:rPr>
              <w:t>c lên l</w:t>
            </w:r>
            <w:r w:rsidR="00251D5C" w:rsidRPr="00FC2801">
              <w:rPr>
                <w:rStyle w:val="Hyperlink"/>
                <w:rFonts w:cs="Calibri"/>
                <w:bCs/>
                <w:i/>
                <w:iCs/>
              </w:rPr>
              <w:t>ớ</w:t>
            </w:r>
            <w:r w:rsidR="00251D5C" w:rsidRPr="00FC2801">
              <w:rPr>
                <w:rStyle w:val="Hyperlink"/>
                <w:bCs/>
                <w:i/>
                <w:iCs/>
              </w:rPr>
              <w:t xml:space="preserve">p </w:t>
            </w:r>
            <w:r w:rsidR="00251D5C" w:rsidRPr="00FC2801">
              <w:rPr>
                <w:rStyle w:val="Hyperlink"/>
                <w:rFonts w:cs="Calibri"/>
                <w:bCs/>
                <w:i/>
                <w:iCs/>
              </w:rPr>
              <w:t>ở</w:t>
            </w:r>
            <w:r w:rsidR="00251D5C" w:rsidRPr="00FC2801">
              <w:rPr>
                <w:rStyle w:val="Hyperlink"/>
                <w:bCs/>
                <w:i/>
                <w:iCs/>
              </w:rPr>
              <w:t xml:space="preserve"> BUV là gì?</w:t>
            </w:r>
            <w:r w:rsidR="00251D5C">
              <w:rPr>
                <w:webHidden/>
              </w:rPr>
              <w:tab/>
            </w:r>
            <w:r w:rsidR="00251D5C">
              <w:rPr>
                <w:webHidden/>
              </w:rPr>
              <w:fldChar w:fldCharType="begin"/>
            </w:r>
            <w:r w:rsidR="00251D5C">
              <w:rPr>
                <w:webHidden/>
              </w:rPr>
              <w:instrText xml:space="preserve"> PAGEREF _Toc177136062 \h </w:instrText>
            </w:r>
            <w:r w:rsidR="00251D5C">
              <w:rPr>
                <w:webHidden/>
              </w:rPr>
            </w:r>
            <w:r w:rsidR="00251D5C">
              <w:rPr>
                <w:webHidden/>
              </w:rPr>
              <w:fldChar w:fldCharType="separate"/>
            </w:r>
            <w:r w:rsidR="00251D5C">
              <w:rPr>
                <w:webHidden/>
              </w:rPr>
              <w:t>50</w:t>
            </w:r>
            <w:r w:rsidR="00251D5C">
              <w:rPr>
                <w:webHidden/>
              </w:rPr>
              <w:fldChar w:fldCharType="end"/>
            </w:r>
          </w:hyperlink>
        </w:p>
        <w:p w14:paraId="5F4A96C1" w14:textId="369E75DF"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3" w:history="1">
            <w:r w:rsidR="00251D5C" w:rsidRPr="00FC2801">
              <w:rPr>
                <w:rStyle w:val="Hyperlink"/>
                <w:bCs/>
              </w:rPr>
              <w:t>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resits at BUV are regulated and what would happen if student fails the resit(s)? How many resits can the student attempt? / </w:t>
            </w:r>
            <w:r w:rsidR="00251D5C" w:rsidRPr="00FC2801">
              <w:rPr>
                <w:rStyle w:val="Hyperlink"/>
                <w:i/>
                <w:iCs/>
              </w:rPr>
              <w:t>Quy đ</w:t>
            </w:r>
            <w:r w:rsidR="00251D5C" w:rsidRPr="00FC2801">
              <w:rPr>
                <w:rStyle w:val="Hyperlink"/>
                <w:rFonts w:cs="Calibri"/>
                <w:i/>
                <w:iCs/>
              </w:rPr>
              <w:t>ị</w:t>
            </w:r>
            <w:r w:rsidR="00251D5C" w:rsidRPr="00FC2801">
              <w:rPr>
                <w:rStyle w:val="Hyperlink"/>
                <w:i/>
                <w:iCs/>
              </w:rPr>
              <w:t>nh cho vi</w:t>
            </w:r>
            <w:r w:rsidR="00251D5C" w:rsidRPr="00FC2801">
              <w:rPr>
                <w:rStyle w:val="Hyperlink"/>
                <w:rFonts w:cs="Calibri"/>
                <w:i/>
                <w:iCs/>
              </w:rPr>
              <w:t>ệ</w:t>
            </w:r>
            <w:r w:rsidR="00251D5C" w:rsidRPr="00FC2801">
              <w:rPr>
                <w:rStyle w:val="Hyperlink"/>
                <w:i/>
                <w:iCs/>
              </w:rPr>
              <w:t>c thi l</w:t>
            </w:r>
            <w:r w:rsidR="00251D5C" w:rsidRPr="00FC2801">
              <w:rPr>
                <w:rStyle w:val="Hyperlink"/>
                <w:rFonts w:cs="Calibri"/>
                <w:i/>
                <w:iCs/>
              </w:rPr>
              <w:t>ạ</w:t>
            </w:r>
            <w:r w:rsidR="00251D5C" w:rsidRPr="00FC2801">
              <w:rPr>
                <w:rStyle w:val="Hyperlink"/>
                <w:i/>
                <w:iCs/>
              </w:rPr>
              <w:t xml:space="preserve">i </w:t>
            </w:r>
            <w:r w:rsidR="00251D5C" w:rsidRPr="00FC2801">
              <w:rPr>
                <w:rStyle w:val="Hyperlink"/>
                <w:rFonts w:cs="Calibri"/>
                <w:i/>
                <w:iCs/>
              </w:rPr>
              <w:t>ở</w:t>
            </w:r>
            <w:r w:rsidR="00251D5C" w:rsidRPr="00FC2801">
              <w:rPr>
                <w:rStyle w:val="Hyperlink"/>
                <w:i/>
                <w:iCs/>
              </w:rPr>
              <w:t xml:space="preserve"> BUV nh</w:t>
            </w:r>
            <w:r w:rsidR="00251D5C" w:rsidRPr="00FC2801">
              <w:rPr>
                <w:rStyle w:val="Hyperlink"/>
                <w:rFonts w:cs="Calibri"/>
                <w:i/>
                <w:iCs/>
              </w:rPr>
              <w:t>ư</w:t>
            </w:r>
            <w:r w:rsidR="00251D5C" w:rsidRPr="00FC2801">
              <w:rPr>
                <w:rStyle w:val="Hyperlink"/>
                <w:i/>
                <w:iCs/>
              </w:rPr>
              <w:t xml:space="preserve"> th</w:t>
            </w:r>
            <w:r w:rsidR="00251D5C" w:rsidRPr="00FC2801">
              <w:rPr>
                <w:rStyle w:val="Hyperlink"/>
                <w:rFonts w:cs="Calibri"/>
                <w:i/>
                <w:iCs/>
              </w:rPr>
              <w:t>ế</w:t>
            </w:r>
            <w:r w:rsidR="00251D5C" w:rsidRPr="00FC2801">
              <w:rPr>
                <w:rStyle w:val="Hyperlink"/>
                <w:i/>
                <w:iCs/>
              </w:rPr>
              <w:t xml:space="preserve"> nào và n</w:t>
            </w:r>
            <w:r w:rsidR="00251D5C" w:rsidRPr="00FC2801">
              <w:rPr>
                <w:rStyle w:val="Hyperlink"/>
                <w:rFonts w:cs="Calibri"/>
                <w:i/>
                <w:iCs/>
              </w:rPr>
              <w:t>ế</w:t>
            </w:r>
            <w:r w:rsidR="00251D5C" w:rsidRPr="00FC2801">
              <w:rPr>
                <w:rStyle w:val="Hyperlink"/>
                <w:i/>
                <w:iCs/>
              </w:rPr>
              <w:t>u sinh viên tr</w:t>
            </w:r>
            <w:r w:rsidR="00251D5C" w:rsidRPr="00FC2801">
              <w:rPr>
                <w:rStyle w:val="Hyperlink"/>
                <w:rFonts w:cs="Calibri"/>
                <w:i/>
                <w:iCs/>
              </w:rPr>
              <w:t>ượ</w:t>
            </w:r>
            <w:r w:rsidR="00251D5C" w:rsidRPr="00FC2801">
              <w:rPr>
                <w:rStyle w:val="Hyperlink"/>
                <w:i/>
                <w:iCs/>
              </w:rPr>
              <w:t>t bài thi l</w:t>
            </w:r>
            <w:r w:rsidR="00251D5C" w:rsidRPr="00FC2801">
              <w:rPr>
                <w:rStyle w:val="Hyperlink"/>
                <w:rFonts w:cs="Calibri"/>
                <w:i/>
                <w:iCs/>
              </w:rPr>
              <w:t>ạ</w:t>
            </w:r>
            <w:r w:rsidR="00251D5C" w:rsidRPr="00FC2801">
              <w:rPr>
                <w:rStyle w:val="Hyperlink"/>
                <w:i/>
                <w:iCs/>
              </w:rPr>
              <w:t>i thì chuy</w:t>
            </w:r>
            <w:r w:rsidR="00251D5C" w:rsidRPr="00FC2801">
              <w:rPr>
                <w:rStyle w:val="Hyperlink"/>
                <w:rFonts w:cs="Calibri"/>
                <w:i/>
                <w:iCs/>
              </w:rPr>
              <w:t>ệ</w:t>
            </w:r>
            <w:r w:rsidR="00251D5C" w:rsidRPr="00FC2801">
              <w:rPr>
                <w:rStyle w:val="Hyperlink"/>
                <w:i/>
                <w:iCs/>
              </w:rPr>
              <w:t>n gì s</w:t>
            </w:r>
            <w:r w:rsidR="00251D5C" w:rsidRPr="00FC2801">
              <w:rPr>
                <w:rStyle w:val="Hyperlink"/>
                <w:rFonts w:cs="Calibri"/>
                <w:i/>
                <w:iCs/>
              </w:rPr>
              <w:t>ẽ</w:t>
            </w:r>
            <w:r w:rsidR="00251D5C" w:rsidRPr="00FC2801">
              <w:rPr>
                <w:rStyle w:val="Hyperlink"/>
                <w:i/>
                <w:iCs/>
              </w:rPr>
              <w:t xml:space="preserve"> x</w:t>
            </w:r>
            <w:r w:rsidR="00251D5C" w:rsidRPr="00FC2801">
              <w:rPr>
                <w:rStyle w:val="Hyperlink"/>
                <w:rFonts w:cs="Calibri"/>
                <w:i/>
                <w:iCs/>
              </w:rPr>
              <w:t>ả</w:t>
            </w:r>
            <w:r w:rsidR="00251D5C" w:rsidRPr="00FC2801">
              <w:rPr>
                <w:rStyle w:val="Hyperlink"/>
                <w:i/>
                <w:iCs/>
              </w:rPr>
              <w:t>y ra? Sinh viên có thể thi lại bao nhiêu lần?</w:t>
            </w:r>
            <w:r w:rsidR="00251D5C">
              <w:rPr>
                <w:webHidden/>
              </w:rPr>
              <w:tab/>
            </w:r>
            <w:r w:rsidR="00251D5C">
              <w:rPr>
                <w:webHidden/>
              </w:rPr>
              <w:fldChar w:fldCharType="begin"/>
            </w:r>
            <w:r w:rsidR="00251D5C">
              <w:rPr>
                <w:webHidden/>
              </w:rPr>
              <w:instrText xml:space="preserve"> PAGEREF _Toc177136063 \h </w:instrText>
            </w:r>
            <w:r w:rsidR="00251D5C">
              <w:rPr>
                <w:webHidden/>
              </w:rPr>
            </w:r>
            <w:r w:rsidR="00251D5C">
              <w:rPr>
                <w:webHidden/>
              </w:rPr>
              <w:fldChar w:fldCharType="separate"/>
            </w:r>
            <w:r w:rsidR="00251D5C">
              <w:rPr>
                <w:webHidden/>
              </w:rPr>
              <w:t>50</w:t>
            </w:r>
            <w:r w:rsidR="00251D5C">
              <w:rPr>
                <w:webHidden/>
              </w:rPr>
              <w:fldChar w:fldCharType="end"/>
            </w:r>
          </w:hyperlink>
        </w:p>
        <w:p w14:paraId="4B8652F0" w14:textId="0D92A63F"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4" w:history="1">
            <w:r w:rsidR="00251D5C" w:rsidRPr="00FC2801">
              <w:rPr>
                <w:rStyle w:val="Hyperlink"/>
                <w:bCs/>
              </w:rPr>
              <w:t>5.</w:t>
            </w:r>
            <w:r w:rsidR="00251D5C">
              <w:rPr>
                <w:rFonts w:asciiTheme="minorHAnsi" w:eastAsiaTheme="minorEastAsia" w:hAnsiTheme="minorHAnsi" w:cstheme="minorBidi"/>
                <w:kern w:val="2"/>
                <w:lang w:eastAsia="en-US"/>
                <w14:ligatures w14:val="standardContextual"/>
              </w:rPr>
              <w:tab/>
            </w:r>
            <w:r w:rsidR="00251D5C" w:rsidRPr="00FC2801">
              <w:rPr>
                <w:rStyle w:val="Hyperlink"/>
              </w:rPr>
              <w:t>If a student resits, does student’s GPA change?</w:t>
            </w:r>
            <w:r w:rsidR="00251D5C" w:rsidRPr="00FC2801">
              <w:rPr>
                <w:rStyle w:val="Hyperlink"/>
                <w:i/>
                <w:iCs/>
              </w:rPr>
              <w:t xml:space="preserve"> / Nếu sinh viên thi lại thì điểm GPA có thay đổi không?</w:t>
            </w:r>
            <w:r w:rsidR="00251D5C">
              <w:rPr>
                <w:webHidden/>
              </w:rPr>
              <w:tab/>
            </w:r>
            <w:r w:rsidR="00251D5C">
              <w:rPr>
                <w:webHidden/>
              </w:rPr>
              <w:fldChar w:fldCharType="begin"/>
            </w:r>
            <w:r w:rsidR="00251D5C">
              <w:rPr>
                <w:webHidden/>
              </w:rPr>
              <w:instrText xml:space="preserve"> PAGEREF _Toc177136064 \h </w:instrText>
            </w:r>
            <w:r w:rsidR="00251D5C">
              <w:rPr>
                <w:webHidden/>
              </w:rPr>
            </w:r>
            <w:r w:rsidR="00251D5C">
              <w:rPr>
                <w:webHidden/>
              </w:rPr>
              <w:fldChar w:fldCharType="separate"/>
            </w:r>
            <w:r w:rsidR="00251D5C">
              <w:rPr>
                <w:webHidden/>
              </w:rPr>
              <w:t>52</w:t>
            </w:r>
            <w:r w:rsidR="00251D5C">
              <w:rPr>
                <w:webHidden/>
              </w:rPr>
              <w:fldChar w:fldCharType="end"/>
            </w:r>
          </w:hyperlink>
        </w:p>
        <w:p w14:paraId="7B289F72" w14:textId="631D79D7"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5" w:history="1">
            <w:r w:rsidR="00251D5C" w:rsidRPr="00FC2801">
              <w:rPr>
                <w:rStyle w:val="Hyperlink"/>
                <w:bCs/>
              </w:rPr>
              <w:t>6.</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if student fails a component in a 2-teaching-block module (eg. The Professional Toolkit)? Do they have to retake/resit the whole module? </w:t>
            </w:r>
            <w:r w:rsidR="00251D5C" w:rsidRPr="00FC2801">
              <w:rPr>
                <w:rStyle w:val="Hyperlink"/>
                <w:i/>
                <w:iCs/>
              </w:rPr>
              <w:t>/ N</w:t>
            </w:r>
            <w:r w:rsidR="00251D5C" w:rsidRPr="00FC2801">
              <w:rPr>
                <w:rStyle w:val="Hyperlink"/>
                <w:rFonts w:cs="Calibri"/>
                <w:i/>
                <w:iCs/>
              </w:rPr>
              <w:t>ế</w:t>
            </w:r>
            <w:r w:rsidR="00251D5C" w:rsidRPr="00FC2801">
              <w:rPr>
                <w:rStyle w:val="Hyperlink"/>
                <w:i/>
                <w:iCs/>
              </w:rPr>
              <w:t>u sinh viên không đ</w:t>
            </w:r>
            <w:r w:rsidR="00251D5C" w:rsidRPr="00FC2801">
              <w:rPr>
                <w:rStyle w:val="Hyperlink"/>
                <w:rFonts w:cs="Calibri"/>
                <w:i/>
                <w:iCs/>
              </w:rPr>
              <w:t>ạ</w:t>
            </w:r>
            <w:r w:rsidR="00251D5C" w:rsidRPr="00FC2801">
              <w:rPr>
                <w:rStyle w:val="Hyperlink"/>
                <w:i/>
                <w:iCs/>
              </w:rPr>
              <w:t>t đi</w:t>
            </w:r>
            <w:r w:rsidR="00251D5C" w:rsidRPr="00FC2801">
              <w:rPr>
                <w:rStyle w:val="Hyperlink"/>
                <w:rFonts w:cs="Calibri"/>
                <w:i/>
                <w:iCs/>
              </w:rPr>
              <w:t>ể</w:t>
            </w:r>
            <w:r w:rsidR="00251D5C" w:rsidRPr="00FC2801">
              <w:rPr>
                <w:rStyle w:val="Hyperlink"/>
                <w:i/>
                <w:iCs/>
              </w:rPr>
              <w:t>m đ</w:t>
            </w:r>
            <w:r w:rsidR="00251D5C" w:rsidRPr="00FC2801">
              <w:rPr>
                <w:rStyle w:val="Hyperlink"/>
                <w:rFonts w:cs="Calibri"/>
                <w:i/>
                <w:iCs/>
              </w:rPr>
              <w:t>ỗ</w:t>
            </w:r>
            <w:r w:rsidR="00251D5C" w:rsidRPr="00FC2801">
              <w:rPr>
                <w:rStyle w:val="Hyperlink"/>
                <w:i/>
                <w:iCs/>
              </w:rPr>
              <w:t xml:space="preserve"> cho m</w:t>
            </w:r>
            <w:r w:rsidR="00251D5C" w:rsidRPr="00FC2801">
              <w:rPr>
                <w:rStyle w:val="Hyperlink"/>
                <w:rFonts w:cs="Calibri"/>
                <w:i/>
                <w:iCs/>
              </w:rPr>
              <w:t>ộ</w:t>
            </w:r>
            <w:r w:rsidR="00251D5C" w:rsidRPr="00FC2801">
              <w:rPr>
                <w:rStyle w:val="Hyperlink"/>
                <w:i/>
                <w:iCs/>
              </w:rPr>
              <w:t>t bài thành ph</w:t>
            </w:r>
            <w:r w:rsidR="00251D5C" w:rsidRPr="00FC2801">
              <w:rPr>
                <w:rStyle w:val="Hyperlink"/>
                <w:rFonts w:cs="Calibri"/>
                <w:i/>
                <w:iCs/>
              </w:rPr>
              <w:t>ầ</w:t>
            </w:r>
            <w:r w:rsidR="00251D5C" w:rsidRPr="00FC2801">
              <w:rPr>
                <w:rStyle w:val="Hyperlink"/>
                <w:i/>
                <w:iCs/>
              </w:rPr>
              <w:t>n c</w:t>
            </w:r>
            <w:r w:rsidR="00251D5C" w:rsidRPr="00FC2801">
              <w:rPr>
                <w:rStyle w:val="Hyperlink"/>
                <w:rFonts w:cs="Calibri"/>
                <w:i/>
                <w:iCs/>
              </w:rPr>
              <w:t>ủ</w:t>
            </w:r>
            <w:r w:rsidR="00251D5C" w:rsidRPr="00FC2801">
              <w:rPr>
                <w:rStyle w:val="Hyperlink"/>
                <w:i/>
                <w:iCs/>
              </w:rPr>
              <w:t>a m</w:t>
            </w:r>
            <w:r w:rsidR="00251D5C" w:rsidRPr="00FC2801">
              <w:rPr>
                <w:rStyle w:val="Hyperlink"/>
                <w:rFonts w:cs="Calibri"/>
                <w:i/>
                <w:iCs/>
              </w:rPr>
              <w:t>ộ</w:t>
            </w:r>
            <w:r w:rsidR="00251D5C" w:rsidRPr="00FC2801">
              <w:rPr>
                <w:rStyle w:val="Hyperlink"/>
                <w:i/>
                <w:iCs/>
              </w:rPr>
              <w:t>t môn h</w:t>
            </w:r>
            <w:r w:rsidR="00251D5C" w:rsidRPr="00FC2801">
              <w:rPr>
                <w:rStyle w:val="Hyperlink"/>
                <w:rFonts w:cs="Calibri"/>
                <w:i/>
                <w:iCs/>
              </w:rPr>
              <w:t>ọ</w:t>
            </w:r>
            <w:r w:rsidR="00251D5C" w:rsidRPr="00FC2801">
              <w:rPr>
                <w:rStyle w:val="Hyperlink"/>
                <w:i/>
                <w:iCs/>
              </w:rPr>
              <w:t>c trong 2 h</w:t>
            </w:r>
            <w:r w:rsidR="00251D5C" w:rsidRPr="00FC2801">
              <w:rPr>
                <w:rStyle w:val="Hyperlink"/>
                <w:rFonts w:cs="Calibri"/>
                <w:i/>
                <w:iCs/>
              </w:rPr>
              <w:t>ọ</w:t>
            </w:r>
            <w:r w:rsidR="00251D5C" w:rsidRPr="00FC2801">
              <w:rPr>
                <w:rStyle w:val="Hyperlink"/>
                <w:i/>
                <w:iCs/>
              </w:rPr>
              <w:t>c k</w:t>
            </w:r>
            <w:r w:rsidR="00251D5C" w:rsidRPr="00FC2801">
              <w:rPr>
                <w:rStyle w:val="Hyperlink"/>
                <w:rFonts w:cs="Calibri"/>
                <w:i/>
                <w:iCs/>
              </w:rPr>
              <w:t>ỳ</w:t>
            </w:r>
            <w:r w:rsidR="00251D5C" w:rsidRPr="00FC2801">
              <w:rPr>
                <w:rStyle w:val="Hyperlink"/>
                <w:i/>
                <w:iCs/>
              </w:rPr>
              <w:t xml:space="preserve"> (ví d</w:t>
            </w:r>
            <w:r w:rsidR="00251D5C" w:rsidRPr="00FC2801">
              <w:rPr>
                <w:rStyle w:val="Hyperlink"/>
                <w:rFonts w:cs="Calibri"/>
                <w:i/>
                <w:iCs/>
              </w:rPr>
              <w:t>ụ</w:t>
            </w:r>
            <w:r w:rsidR="00251D5C" w:rsidRPr="00FC2801">
              <w:rPr>
                <w:rStyle w:val="Hyperlink"/>
                <w:i/>
                <w:iCs/>
              </w:rPr>
              <w:t>: môn The Professional Toolkit) thì có ph</w:t>
            </w:r>
            <w:r w:rsidR="00251D5C" w:rsidRPr="00FC2801">
              <w:rPr>
                <w:rStyle w:val="Hyperlink"/>
                <w:rFonts w:cs="Calibri"/>
                <w:i/>
                <w:iCs/>
              </w:rPr>
              <w:t>ả</w:t>
            </w:r>
            <w:r w:rsidR="00251D5C" w:rsidRPr="00FC2801">
              <w:rPr>
                <w:rStyle w:val="Hyperlink"/>
                <w:i/>
                <w:iCs/>
              </w:rPr>
              <w:t>i h</w:t>
            </w:r>
            <w:r w:rsidR="00251D5C" w:rsidRPr="00FC2801">
              <w:rPr>
                <w:rStyle w:val="Hyperlink"/>
                <w:rFonts w:cs="Calibri"/>
                <w:i/>
                <w:iCs/>
              </w:rPr>
              <w:t>ọ</w:t>
            </w:r>
            <w:r w:rsidR="00251D5C" w:rsidRPr="00FC2801">
              <w:rPr>
                <w:rStyle w:val="Hyperlink"/>
                <w:i/>
                <w:iCs/>
              </w:rPr>
              <w:t>c/thi l</w:t>
            </w:r>
            <w:r w:rsidR="00251D5C" w:rsidRPr="00FC2801">
              <w:rPr>
                <w:rStyle w:val="Hyperlink"/>
                <w:rFonts w:cs="Calibri"/>
                <w:i/>
                <w:iCs/>
              </w:rPr>
              <w:t>ạ</w:t>
            </w:r>
            <w:r w:rsidR="00251D5C" w:rsidRPr="00FC2801">
              <w:rPr>
                <w:rStyle w:val="Hyperlink"/>
                <w:i/>
                <w:iCs/>
              </w:rPr>
              <w:t>i c</w:t>
            </w:r>
            <w:r w:rsidR="00251D5C" w:rsidRPr="00FC2801">
              <w:rPr>
                <w:rStyle w:val="Hyperlink"/>
                <w:rFonts w:cs="Calibri"/>
                <w:i/>
                <w:iCs/>
              </w:rPr>
              <w:t>ả</w:t>
            </w:r>
            <w:r w:rsidR="00251D5C" w:rsidRPr="00FC2801">
              <w:rPr>
                <w:rStyle w:val="Hyperlink"/>
                <w:i/>
                <w:iCs/>
              </w:rPr>
              <w:t xml:space="preserve"> môn không?</w:t>
            </w:r>
            <w:r w:rsidR="00251D5C">
              <w:rPr>
                <w:webHidden/>
              </w:rPr>
              <w:tab/>
            </w:r>
            <w:r w:rsidR="00251D5C">
              <w:rPr>
                <w:webHidden/>
              </w:rPr>
              <w:fldChar w:fldCharType="begin"/>
            </w:r>
            <w:r w:rsidR="00251D5C">
              <w:rPr>
                <w:webHidden/>
              </w:rPr>
              <w:instrText xml:space="preserve"> PAGEREF _Toc177136065 \h </w:instrText>
            </w:r>
            <w:r w:rsidR="00251D5C">
              <w:rPr>
                <w:webHidden/>
              </w:rPr>
            </w:r>
            <w:r w:rsidR="00251D5C">
              <w:rPr>
                <w:webHidden/>
              </w:rPr>
              <w:fldChar w:fldCharType="separate"/>
            </w:r>
            <w:r w:rsidR="00251D5C">
              <w:rPr>
                <w:webHidden/>
              </w:rPr>
              <w:t>52</w:t>
            </w:r>
            <w:r w:rsidR="00251D5C">
              <w:rPr>
                <w:webHidden/>
              </w:rPr>
              <w:fldChar w:fldCharType="end"/>
            </w:r>
          </w:hyperlink>
        </w:p>
        <w:p w14:paraId="6079C595" w14:textId="116A5A9C"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6" w:history="1">
            <w:r w:rsidR="00251D5C" w:rsidRPr="00FC2801">
              <w:rPr>
                <w:rStyle w:val="Hyperlink"/>
                <w:bCs/>
              </w:rPr>
              <w:t>7.</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are retakes at BUV regulated? / </w:t>
            </w:r>
            <w:r w:rsidR="00251D5C" w:rsidRPr="00FC2801">
              <w:rPr>
                <w:rStyle w:val="Hyperlink"/>
                <w:i/>
                <w:iCs/>
              </w:rPr>
              <w:t>Quy đ</w:t>
            </w:r>
            <w:r w:rsidR="00251D5C" w:rsidRPr="00FC2801">
              <w:rPr>
                <w:rStyle w:val="Hyperlink"/>
                <w:rFonts w:cs="Calibri"/>
                <w:i/>
                <w:iCs/>
              </w:rPr>
              <w:t>ị</w:t>
            </w:r>
            <w:r w:rsidR="00251D5C" w:rsidRPr="00FC2801">
              <w:rPr>
                <w:rStyle w:val="Hyperlink"/>
                <w:i/>
                <w:iCs/>
              </w:rPr>
              <w:t>nh h</w:t>
            </w:r>
            <w:r w:rsidR="00251D5C" w:rsidRPr="00FC2801">
              <w:rPr>
                <w:rStyle w:val="Hyperlink"/>
                <w:rFonts w:cs="Calibri"/>
                <w:i/>
                <w:iCs/>
              </w:rPr>
              <w:t>ọ</w:t>
            </w:r>
            <w:r w:rsidR="00251D5C" w:rsidRPr="00FC2801">
              <w:rPr>
                <w:rStyle w:val="Hyperlink"/>
                <w:i/>
                <w:iCs/>
              </w:rPr>
              <w:t>c l</w:t>
            </w:r>
            <w:r w:rsidR="00251D5C" w:rsidRPr="00FC2801">
              <w:rPr>
                <w:rStyle w:val="Hyperlink"/>
                <w:rFonts w:cs="Calibri"/>
                <w:i/>
                <w:iCs/>
              </w:rPr>
              <w:t>ạ</w:t>
            </w:r>
            <w:r w:rsidR="00251D5C" w:rsidRPr="00FC2801">
              <w:rPr>
                <w:rStyle w:val="Hyperlink"/>
                <w:i/>
                <w:iCs/>
              </w:rPr>
              <w:t xml:space="preserve">i </w:t>
            </w:r>
            <w:r w:rsidR="00251D5C" w:rsidRPr="00FC2801">
              <w:rPr>
                <w:rStyle w:val="Hyperlink"/>
                <w:rFonts w:cs="Calibri"/>
                <w:i/>
                <w:iCs/>
              </w:rPr>
              <w:t>ở</w:t>
            </w:r>
            <w:r w:rsidR="00251D5C" w:rsidRPr="00FC2801">
              <w:rPr>
                <w:rStyle w:val="Hyperlink"/>
                <w:i/>
                <w:iCs/>
              </w:rPr>
              <w:t xml:space="preserve"> BUV nh</w:t>
            </w:r>
            <w:r w:rsidR="00251D5C" w:rsidRPr="00FC2801">
              <w:rPr>
                <w:rStyle w:val="Hyperlink"/>
                <w:rFonts w:cs="Calibri"/>
                <w:i/>
                <w:iCs/>
              </w:rPr>
              <w:t>ư</w:t>
            </w:r>
            <w:r w:rsidR="00251D5C" w:rsidRPr="00FC2801">
              <w:rPr>
                <w:rStyle w:val="Hyperlink"/>
                <w:i/>
                <w:iCs/>
              </w:rPr>
              <w:t xml:space="preserve"> th</w:t>
            </w:r>
            <w:r w:rsidR="00251D5C" w:rsidRPr="00FC2801">
              <w:rPr>
                <w:rStyle w:val="Hyperlink"/>
                <w:rFonts w:cs="Calibri"/>
                <w:i/>
                <w:iCs/>
              </w:rPr>
              <w:t>ế</w:t>
            </w:r>
            <w:r w:rsidR="00251D5C" w:rsidRPr="00FC2801">
              <w:rPr>
                <w:rStyle w:val="Hyperlink"/>
                <w:i/>
                <w:iCs/>
              </w:rPr>
              <w:t xml:space="preserve"> nào?</w:t>
            </w:r>
            <w:r w:rsidR="00251D5C">
              <w:rPr>
                <w:webHidden/>
              </w:rPr>
              <w:tab/>
            </w:r>
            <w:r w:rsidR="00251D5C">
              <w:rPr>
                <w:webHidden/>
              </w:rPr>
              <w:fldChar w:fldCharType="begin"/>
            </w:r>
            <w:r w:rsidR="00251D5C">
              <w:rPr>
                <w:webHidden/>
              </w:rPr>
              <w:instrText xml:space="preserve"> PAGEREF _Toc177136066 \h </w:instrText>
            </w:r>
            <w:r w:rsidR="00251D5C">
              <w:rPr>
                <w:webHidden/>
              </w:rPr>
            </w:r>
            <w:r w:rsidR="00251D5C">
              <w:rPr>
                <w:webHidden/>
              </w:rPr>
              <w:fldChar w:fldCharType="separate"/>
            </w:r>
            <w:r w:rsidR="00251D5C">
              <w:rPr>
                <w:webHidden/>
              </w:rPr>
              <w:t>53</w:t>
            </w:r>
            <w:r w:rsidR="00251D5C">
              <w:rPr>
                <w:webHidden/>
              </w:rPr>
              <w:fldChar w:fldCharType="end"/>
            </w:r>
          </w:hyperlink>
        </w:p>
        <w:p w14:paraId="3A9DD7FF" w14:textId="6C8167B2"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7" w:history="1">
            <w:r w:rsidR="00251D5C" w:rsidRPr="00FC2801">
              <w:rPr>
                <w:rStyle w:val="Hyperlink"/>
                <w:bCs/>
              </w:rPr>
              <w:t>8.</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does it mean when student is in “can’t proceed” &amp; how will the tuition fee be settled during this period? / </w:t>
            </w:r>
            <w:r w:rsidR="00251D5C" w:rsidRPr="00FC2801">
              <w:rPr>
                <w:rStyle w:val="Hyperlink"/>
                <w:i/>
                <w:iCs/>
              </w:rPr>
              <w:t>Sinh viên trong tình tr</w:t>
            </w:r>
            <w:r w:rsidR="00251D5C" w:rsidRPr="00FC2801">
              <w:rPr>
                <w:rStyle w:val="Hyperlink"/>
                <w:rFonts w:cs="Calibri"/>
                <w:i/>
                <w:iCs/>
              </w:rPr>
              <w:t>ạ</w:t>
            </w:r>
            <w:r w:rsidR="00251D5C" w:rsidRPr="00FC2801">
              <w:rPr>
                <w:rStyle w:val="Hyperlink"/>
                <w:i/>
                <w:iCs/>
              </w:rPr>
              <w:t>ng “Không đ</w:t>
            </w:r>
            <w:r w:rsidR="00251D5C" w:rsidRPr="00FC2801">
              <w:rPr>
                <w:rStyle w:val="Hyperlink"/>
                <w:rFonts w:cs="Calibri"/>
                <w:i/>
                <w:iCs/>
              </w:rPr>
              <w:t>ượ</w:t>
            </w:r>
            <w:r w:rsidR="00251D5C" w:rsidRPr="00FC2801">
              <w:rPr>
                <w:rStyle w:val="Hyperlink"/>
                <w:i/>
                <w:iCs/>
              </w:rPr>
              <w:t>c lên l</w:t>
            </w:r>
            <w:r w:rsidR="00251D5C" w:rsidRPr="00FC2801">
              <w:rPr>
                <w:rStyle w:val="Hyperlink"/>
                <w:rFonts w:cs="Calibri"/>
                <w:i/>
                <w:iCs/>
              </w:rPr>
              <w:t>ớ</w:t>
            </w:r>
            <w:r w:rsidR="00251D5C" w:rsidRPr="00FC2801">
              <w:rPr>
                <w:rStyle w:val="Hyperlink"/>
                <w:i/>
                <w:iCs/>
              </w:rPr>
              <w:t>p” nghĩa là sao và h</w:t>
            </w:r>
            <w:r w:rsidR="00251D5C" w:rsidRPr="00FC2801">
              <w:rPr>
                <w:rStyle w:val="Hyperlink"/>
                <w:rFonts w:cs="Calibri"/>
                <w:i/>
                <w:iCs/>
              </w:rPr>
              <w:t>ọ</w:t>
            </w:r>
            <w:r w:rsidR="00251D5C" w:rsidRPr="00FC2801">
              <w:rPr>
                <w:rStyle w:val="Hyperlink"/>
                <w:i/>
                <w:iCs/>
              </w:rPr>
              <w:t>c phí c</w:t>
            </w:r>
            <w:r w:rsidR="00251D5C" w:rsidRPr="00FC2801">
              <w:rPr>
                <w:rStyle w:val="Hyperlink"/>
                <w:rFonts w:cs="Calibri"/>
                <w:i/>
                <w:iCs/>
              </w:rPr>
              <w:t>ủ</w:t>
            </w:r>
            <w:r w:rsidR="00251D5C" w:rsidRPr="00FC2801">
              <w:rPr>
                <w:rStyle w:val="Hyperlink"/>
                <w:i/>
                <w:iCs/>
              </w:rPr>
              <w:t>a sinh viên trong tình tr</w:t>
            </w:r>
            <w:r w:rsidR="00251D5C" w:rsidRPr="00FC2801">
              <w:rPr>
                <w:rStyle w:val="Hyperlink"/>
                <w:rFonts w:cs="Calibri"/>
                <w:i/>
                <w:iCs/>
              </w:rPr>
              <w:t>ạ</w:t>
            </w:r>
            <w:r w:rsidR="00251D5C" w:rsidRPr="00FC2801">
              <w:rPr>
                <w:rStyle w:val="Hyperlink"/>
                <w:i/>
                <w:iCs/>
              </w:rPr>
              <w:t>ng này s</w:t>
            </w:r>
            <w:r w:rsidR="00251D5C" w:rsidRPr="00FC2801">
              <w:rPr>
                <w:rStyle w:val="Hyperlink"/>
                <w:rFonts w:cs="Calibri"/>
                <w:i/>
                <w:iCs/>
              </w:rPr>
              <w:t>ẽ</w:t>
            </w:r>
            <w:r w:rsidR="00251D5C" w:rsidRPr="00FC2801">
              <w:rPr>
                <w:rStyle w:val="Hyperlink"/>
                <w:i/>
                <w:iCs/>
              </w:rPr>
              <w:t xml:space="preserve"> th</w:t>
            </w:r>
            <w:r w:rsidR="00251D5C" w:rsidRPr="00FC2801">
              <w:rPr>
                <w:rStyle w:val="Hyperlink"/>
                <w:rFonts w:cs="Calibri"/>
                <w:i/>
                <w:iCs/>
              </w:rPr>
              <w:t>ế</w:t>
            </w:r>
            <w:r w:rsidR="00251D5C" w:rsidRPr="00FC2801">
              <w:rPr>
                <w:rStyle w:val="Hyperlink"/>
                <w:i/>
                <w:iCs/>
              </w:rPr>
              <w:t xml:space="preserve"> nào?</w:t>
            </w:r>
            <w:r w:rsidR="00251D5C">
              <w:rPr>
                <w:webHidden/>
              </w:rPr>
              <w:tab/>
            </w:r>
            <w:r w:rsidR="00251D5C">
              <w:rPr>
                <w:webHidden/>
              </w:rPr>
              <w:fldChar w:fldCharType="begin"/>
            </w:r>
            <w:r w:rsidR="00251D5C">
              <w:rPr>
                <w:webHidden/>
              </w:rPr>
              <w:instrText xml:space="preserve"> PAGEREF _Toc177136067 \h </w:instrText>
            </w:r>
            <w:r w:rsidR="00251D5C">
              <w:rPr>
                <w:webHidden/>
              </w:rPr>
            </w:r>
            <w:r w:rsidR="00251D5C">
              <w:rPr>
                <w:webHidden/>
              </w:rPr>
              <w:fldChar w:fldCharType="separate"/>
            </w:r>
            <w:r w:rsidR="00251D5C">
              <w:rPr>
                <w:webHidden/>
              </w:rPr>
              <w:t>54</w:t>
            </w:r>
            <w:r w:rsidR="00251D5C">
              <w:rPr>
                <w:webHidden/>
              </w:rPr>
              <w:fldChar w:fldCharType="end"/>
            </w:r>
          </w:hyperlink>
        </w:p>
        <w:p w14:paraId="54741692" w14:textId="5A7147EC"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8" w:history="1">
            <w:r w:rsidR="00251D5C" w:rsidRPr="00FC2801">
              <w:rPr>
                <w:rStyle w:val="Hyperlink"/>
                <w:bCs/>
              </w:rPr>
              <w:t>9.</w:t>
            </w:r>
            <w:r w:rsidR="00251D5C">
              <w:rPr>
                <w:rFonts w:asciiTheme="minorHAnsi" w:eastAsiaTheme="minorEastAsia" w:hAnsiTheme="minorHAnsi" w:cstheme="minorBidi"/>
                <w:kern w:val="2"/>
                <w:lang w:eastAsia="en-US"/>
                <w14:ligatures w14:val="standardContextual"/>
              </w:rPr>
              <w:tab/>
            </w:r>
            <w:r w:rsidR="00251D5C" w:rsidRPr="00FC2801">
              <w:rPr>
                <w:rStyle w:val="Hyperlink"/>
              </w:rPr>
              <w:t>How can students maintain their scholarship/bursary? If students fail any modules, how’s that going to affect their scholarship? /</w:t>
            </w:r>
            <w:r w:rsidR="00251D5C" w:rsidRPr="00FC2801">
              <w:rPr>
                <w:rStyle w:val="Hyperlink"/>
                <w:i/>
                <w:iCs/>
              </w:rPr>
              <w:t xml:space="preserve"> Làm th</w:t>
            </w:r>
            <w:r w:rsidR="00251D5C" w:rsidRPr="00FC2801">
              <w:rPr>
                <w:rStyle w:val="Hyperlink"/>
                <w:rFonts w:cs="Calibri"/>
                <w:i/>
                <w:iCs/>
              </w:rPr>
              <w:t>ế</w:t>
            </w:r>
            <w:r w:rsidR="00251D5C" w:rsidRPr="00FC2801">
              <w:rPr>
                <w:rStyle w:val="Hyperlink"/>
                <w:i/>
                <w:iCs/>
              </w:rPr>
              <w:t xml:space="preserve"> nào đ</w:t>
            </w:r>
            <w:r w:rsidR="00251D5C" w:rsidRPr="00FC2801">
              <w:rPr>
                <w:rStyle w:val="Hyperlink"/>
                <w:rFonts w:cs="Calibri"/>
                <w:i/>
                <w:iCs/>
              </w:rPr>
              <w:t>ể</w:t>
            </w:r>
            <w:r w:rsidR="00251D5C" w:rsidRPr="00FC2801">
              <w:rPr>
                <w:rStyle w:val="Hyperlink"/>
                <w:i/>
                <w:iCs/>
              </w:rPr>
              <w:t xml:space="preserve"> sinh viên duy trì h</w:t>
            </w:r>
            <w:r w:rsidR="00251D5C" w:rsidRPr="00FC2801">
              <w:rPr>
                <w:rStyle w:val="Hyperlink"/>
                <w:rFonts w:cs="Calibri"/>
                <w:i/>
                <w:iCs/>
              </w:rPr>
              <w:t>ọ</w:t>
            </w:r>
            <w:r w:rsidR="00251D5C" w:rsidRPr="00FC2801">
              <w:rPr>
                <w:rStyle w:val="Hyperlink"/>
                <w:i/>
                <w:iCs/>
              </w:rPr>
              <w:t>c b</w:t>
            </w:r>
            <w:r w:rsidR="00251D5C" w:rsidRPr="00FC2801">
              <w:rPr>
                <w:rStyle w:val="Hyperlink"/>
                <w:rFonts w:cs="Calibri"/>
                <w:i/>
                <w:iCs/>
              </w:rPr>
              <w:t>ổ</w:t>
            </w:r>
            <w:r w:rsidR="00251D5C" w:rsidRPr="00FC2801">
              <w:rPr>
                <w:rStyle w:val="Hyperlink"/>
                <w:i/>
                <w:iCs/>
              </w:rPr>
              <w:t>ng? N</w:t>
            </w:r>
            <w:r w:rsidR="00251D5C" w:rsidRPr="00FC2801">
              <w:rPr>
                <w:rStyle w:val="Hyperlink"/>
                <w:rFonts w:cs="Calibri"/>
                <w:i/>
                <w:iCs/>
              </w:rPr>
              <w:t>ế</w:t>
            </w:r>
            <w:r w:rsidR="00251D5C" w:rsidRPr="00FC2801">
              <w:rPr>
                <w:rStyle w:val="Hyperlink"/>
                <w:i/>
                <w:iCs/>
              </w:rPr>
              <w:t>u sinh viên tr</w:t>
            </w:r>
            <w:r w:rsidR="00251D5C" w:rsidRPr="00FC2801">
              <w:rPr>
                <w:rStyle w:val="Hyperlink"/>
                <w:rFonts w:cs="Calibri"/>
                <w:i/>
                <w:iCs/>
              </w:rPr>
              <w:t>ượ</w:t>
            </w:r>
            <w:r w:rsidR="00251D5C" w:rsidRPr="00FC2801">
              <w:rPr>
                <w:rStyle w:val="Hyperlink"/>
                <w:i/>
                <w:iCs/>
              </w:rPr>
              <w:t xml:space="preserve">t môn thì có </w:t>
            </w:r>
            <w:r w:rsidR="00251D5C" w:rsidRPr="00FC2801">
              <w:rPr>
                <w:rStyle w:val="Hyperlink"/>
                <w:rFonts w:cs="Calibri"/>
                <w:i/>
                <w:iCs/>
              </w:rPr>
              <w:t>ả</w:t>
            </w:r>
            <w:r w:rsidR="00251D5C" w:rsidRPr="00FC2801">
              <w:rPr>
                <w:rStyle w:val="Hyperlink"/>
                <w:i/>
                <w:iCs/>
              </w:rPr>
              <w:t>nh h</w:t>
            </w:r>
            <w:r w:rsidR="00251D5C" w:rsidRPr="00FC2801">
              <w:rPr>
                <w:rStyle w:val="Hyperlink"/>
                <w:rFonts w:cs="Calibri"/>
                <w:i/>
                <w:iCs/>
              </w:rPr>
              <w:t>ưở</w:t>
            </w:r>
            <w:r w:rsidR="00251D5C" w:rsidRPr="00FC2801">
              <w:rPr>
                <w:rStyle w:val="Hyperlink"/>
                <w:i/>
                <w:iCs/>
              </w:rPr>
              <w:t>ng đ</w:t>
            </w:r>
            <w:r w:rsidR="00251D5C" w:rsidRPr="00FC2801">
              <w:rPr>
                <w:rStyle w:val="Hyperlink"/>
                <w:rFonts w:cs="Calibri"/>
                <w:i/>
                <w:iCs/>
              </w:rPr>
              <w:t>ế</w:t>
            </w:r>
            <w:r w:rsidR="00251D5C" w:rsidRPr="00FC2801">
              <w:rPr>
                <w:rStyle w:val="Hyperlink"/>
                <w:i/>
                <w:iCs/>
              </w:rPr>
              <w:t>n h</w:t>
            </w:r>
            <w:r w:rsidR="00251D5C" w:rsidRPr="00FC2801">
              <w:rPr>
                <w:rStyle w:val="Hyperlink"/>
                <w:rFonts w:cs="Calibri"/>
                <w:i/>
                <w:iCs/>
              </w:rPr>
              <w:t>ọ</w:t>
            </w:r>
            <w:r w:rsidR="00251D5C" w:rsidRPr="00FC2801">
              <w:rPr>
                <w:rStyle w:val="Hyperlink"/>
                <w:i/>
                <w:iCs/>
              </w:rPr>
              <w:t>c b</w:t>
            </w:r>
            <w:r w:rsidR="00251D5C" w:rsidRPr="00FC2801">
              <w:rPr>
                <w:rStyle w:val="Hyperlink"/>
                <w:rFonts w:cs="Calibri"/>
                <w:i/>
                <w:iCs/>
              </w:rPr>
              <w:t>ổ</w:t>
            </w:r>
            <w:r w:rsidR="00251D5C" w:rsidRPr="00FC2801">
              <w:rPr>
                <w:rStyle w:val="Hyperlink"/>
                <w:i/>
                <w:iCs/>
              </w:rPr>
              <w:t>ng c</w:t>
            </w:r>
            <w:r w:rsidR="00251D5C" w:rsidRPr="00FC2801">
              <w:rPr>
                <w:rStyle w:val="Hyperlink"/>
                <w:rFonts w:cs="Calibri"/>
                <w:i/>
                <w:iCs/>
              </w:rPr>
              <w:t>ủ</w:t>
            </w:r>
            <w:r w:rsidR="00251D5C" w:rsidRPr="00FC2801">
              <w:rPr>
                <w:rStyle w:val="Hyperlink"/>
                <w:i/>
                <w:iCs/>
              </w:rPr>
              <w:t>a sinh viên hay không?</w:t>
            </w:r>
            <w:r w:rsidR="00251D5C">
              <w:rPr>
                <w:webHidden/>
              </w:rPr>
              <w:tab/>
            </w:r>
            <w:r w:rsidR="00251D5C">
              <w:rPr>
                <w:webHidden/>
              </w:rPr>
              <w:fldChar w:fldCharType="begin"/>
            </w:r>
            <w:r w:rsidR="00251D5C">
              <w:rPr>
                <w:webHidden/>
              </w:rPr>
              <w:instrText xml:space="preserve"> PAGEREF _Toc177136068 \h </w:instrText>
            </w:r>
            <w:r w:rsidR="00251D5C">
              <w:rPr>
                <w:webHidden/>
              </w:rPr>
            </w:r>
            <w:r w:rsidR="00251D5C">
              <w:rPr>
                <w:webHidden/>
              </w:rPr>
              <w:fldChar w:fldCharType="separate"/>
            </w:r>
            <w:r w:rsidR="00251D5C">
              <w:rPr>
                <w:webHidden/>
              </w:rPr>
              <w:t>56</w:t>
            </w:r>
            <w:r w:rsidR="00251D5C">
              <w:rPr>
                <w:webHidden/>
              </w:rPr>
              <w:fldChar w:fldCharType="end"/>
            </w:r>
          </w:hyperlink>
        </w:p>
        <w:p w14:paraId="0492BD14" w14:textId="46ABEF6A"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69" w:history="1">
            <w:r w:rsidR="00251D5C" w:rsidRPr="00FC2801">
              <w:rPr>
                <w:rStyle w:val="Hyperlink"/>
                <w:bCs/>
              </w:rPr>
              <w:t>10.</w:t>
            </w:r>
            <w:r w:rsidR="00251D5C">
              <w:rPr>
                <w:rFonts w:asciiTheme="minorHAnsi" w:eastAsiaTheme="minorEastAsia" w:hAnsiTheme="minorHAnsi" w:cstheme="minorBidi"/>
                <w:kern w:val="2"/>
                <w:lang w:eastAsia="en-US"/>
                <w14:ligatures w14:val="standardContextual"/>
              </w:rPr>
              <w:tab/>
            </w:r>
            <w:r w:rsidR="00251D5C" w:rsidRPr="00FC2801">
              <w:rPr>
                <w:rStyle w:val="Hyperlink"/>
              </w:rPr>
              <w:t>What are the criteria for</w:t>
            </w:r>
            <w:r w:rsidR="00251D5C" w:rsidRPr="00FC2801">
              <w:rPr>
                <w:rStyle w:val="Hyperlink"/>
                <w:lang w:val="vi-VN"/>
              </w:rPr>
              <w:t xml:space="preserve"> </w:t>
            </w:r>
            <w:r w:rsidR="00251D5C" w:rsidRPr="00FC2801">
              <w:rPr>
                <w:rStyle w:val="Hyperlink"/>
              </w:rPr>
              <w:t xml:space="preserve">Course Excellence Award </w:t>
            </w:r>
            <w:r w:rsidR="00251D5C" w:rsidRPr="00FC2801">
              <w:rPr>
                <w:rStyle w:val="Hyperlink"/>
                <w:lang w:val="vi-VN"/>
              </w:rPr>
              <w:t>and</w:t>
            </w:r>
            <w:r w:rsidR="00251D5C" w:rsidRPr="00FC2801">
              <w:rPr>
                <w:rStyle w:val="Hyperlink"/>
              </w:rPr>
              <w:t xml:space="preserve"> Dean’s List at BUV? / </w:t>
            </w:r>
            <w:r w:rsidR="00251D5C" w:rsidRPr="00FC2801">
              <w:rPr>
                <w:rStyle w:val="Hyperlink"/>
                <w:i/>
                <w:iCs/>
              </w:rPr>
              <w:t>Tiêu chí trao thưởng về thành tích học tập xuất sắc ở BUV là gì?</w:t>
            </w:r>
            <w:r w:rsidR="00251D5C">
              <w:rPr>
                <w:webHidden/>
              </w:rPr>
              <w:tab/>
            </w:r>
            <w:r w:rsidR="00251D5C">
              <w:rPr>
                <w:webHidden/>
              </w:rPr>
              <w:fldChar w:fldCharType="begin"/>
            </w:r>
            <w:r w:rsidR="00251D5C">
              <w:rPr>
                <w:webHidden/>
              </w:rPr>
              <w:instrText xml:space="preserve"> PAGEREF _Toc177136069 \h </w:instrText>
            </w:r>
            <w:r w:rsidR="00251D5C">
              <w:rPr>
                <w:webHidden/>
              </w:rPr>
            </w:r>
            <w:r w:rsidR="00251D5C">
              <w:rPr>
                <w:webHidden/>
              </w:rPr>
              <w:fldChar w:fldCharType="separate"/>
            </w:r>
            <w:r w:rsidR="00251D5C">
              <w:rPr>
                <w:webHidden/>
              </w:rPr>
              <w:t>57</w:t>
            </w:r>
            <w:r w:rsidR="00251D5C">
              <w:rPr>
                <w:webHidden/>
              </w:rPr>
              <w:fldChar w:fldCharType="end"/>
            </w:r>
          </w:hyperlink>
        </w:p>
        <w:p w14:paraId="0C6C5A2C" w14:textId="761AA855"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0" w:history="1">
            <w:r w:rsidR="00251D5C" w:rsidRPr="00FC2801">
              <w:rPr>
                <w:rStyle w:val="Hyperlink"/>
                <w:bCs/>
              </w:rPr>
              <w:t>1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to calculate accumulated GPA for BUV Own Degree students? </w:t>
            </w:r>
            <w:r w:rsidR="00251D5C" w:rsidRPr="00FC2801">
              <w:rPr>
                <w:rStyle w:val="Hyperlink"/>
                <w:i/>
                <w:iCs/>
              </w:rPr>
              <w:t>Cách tính Điểm Trung bình tích lũy GPA cho sinh viên hệ Việt Nam BUV như thế nào?</w:t>
            </w:r>
            <w:r w:rsidR="00251D5C">
              <w:rPr>
                <w:webHidden/>
              </w:rPr>
              <w:tab/>
            </w:r>
            <w:r w:rsidR="00251D5C">
              <w:rPr>
                <w:webHidden/>
              </w:rPr>
              <w:fldChar w:fldCharType="begin"/>
            </w:r>
            <w:r w:rsidR="00251D5C">
              <w:rPr>
                <w:webHidden/>
              </w:rPr>
              <w:instrText xml:space="preserve"> PAGEREF _Toc177136070 \h </w:instrText>
            </w:r>
            <w:r w:rsidR="00251D5C">
              <w:rPr>
                <w:webHidden/>
              </w:rPr>
            </w:r>
            <w:r w:rsidR="00251D5C">
              <w:rPr>
                <w:webHidden/>
              </w:rPr>
              <w:fldChar w:fldCharType="separate"/>
            </w:r>
            <w:r w:rsidR="00251D5C">
              <w:rPr>
                <w:webHidden/>
              </w:rPr>
              <w:t>58</w:t>
            </w:r>
            <w:r w:rsidR="00251D5C">
              <w:rPr>
                <w:webHidden/>
              </w:rPr>
              <w:fldChar w:fldCharType="end"/>
            </w:r>
          </w:hyperlink>
        </w:p>
        <w:p w14:paraId="33CBFC6A" w14:textId="1611D9E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1" w:history="1">
            <w:r w:rsidR="00251D5C" w:rsidRPr="00FC2801">
              <w:rPr>
                <w:rStyle w:val="Hyperlink"/>
                <w:bCs/>
              </w:rPr>
              <w:t>1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en will a student’s final GPA &amp; classification be available? How are student’s GPA &amp; classification calculated? What is the graduation condition? / </w:t>
            </w:r>
            <w:r w:rsidR="00251D5C" w:rsidRPr="00FC2801">
              <w:rPr>
                <w:rStyle w:val="Hyperlink"/>
                <w:i/>
                <w:iCs/>
              </w:rPr>
              <w:t>Khi nào thì sinh viên nh</w:t>
            </w:r>
            <w:r w:rsidR="00251D5C" w:rsidRPr="00FC2801">
              <w:rPr>
                <w:rStyle w:val="Hyperlink"/>
                <w:rFonts w:cs="Calibri"/>
                <w:i/>
                <w:iCs/>
              </w:rPr>
              <w:t>ậ</w:t>
            </w:r>
            <w:r w:rsidR="00251D5C" w:rsidRPr="00FC2801">
              <w:rPr>
                <w:rStyle w:val="Hyperlink"/>
                <w:i/>
                <w:iCs/>
              </w:rPr>
              <w:t>n đ</w:t>
            </w:r>
            <w:r w:rsidR="00251D5C" w:rsidRPr="00FC2801">
              <w:rPr>
                <w:rStyle w:val="Hyperlink"/>
                <w:rFonts w:cs="Calibri"/>
                <w:i/>
                <w:iCs/>
              </w:rPr>
              <w:t>ượ</w:t>
            </w:r>
            <w:r w:rsidR="00251D5C" w:rsidRPr="00FC2801">
              <w:rPr>
                <w:rStyle w:val="Hyperlink"/>
                <w:i/>
                <w:iCs/>
              </w:rPr>
              <w:t>c đi</w:t>
            </w:r>
            <w:r w:rsidR="00251D5C" w:rsidRPr="00FC2801">
              <w:rPr>
                <w:rStyle w:val="Hyperlink"/>
                <w:rFonts w:cs="Calibri"/>
                <w:i/>
                <w:iCs/>
              </w:rPr>
              <w:t>ể</w:t>
            </w:r>
            <w:r w:rsidR="00251D5C" w:rsidRPr="00FC2801">
              <w:rPr>
                <w:rStyle w:val="Hyperlink"/>
                <w:i/>
                <w:iCs/>
              </w:rPr>
              <w:t>m trung bình GPA cho ch</w:t>
            </w:r>
            <w:r w:rsidR="00251D5C" w:rsidRPr="00FC2801">
              <w:rPr>
                <w:rStyle w:val="Hyperlink"/>
                <w:rFonts w:cs="Calibri"/>
                <w:i/>
                <w:iCs/>
              </w:rPr>
              <w:t>ươ</w:t>
            </w:r>
            <w:r w:rsidR="00251D5C" w:rsidRPr="00FC2801">
              <w:rPr>
                <w:rStyle w:val="Hyperlink"/>
                <w:i/>
                <w:iCs/>
              </w:rPr>
              <w:t>ng tr</w:t>
            </w:r>
            <w:r w:rsidR="00251D5C" w:rsidRPr="00FC2801">
              <w:rPr>
                <w:rStyle w:val="Hyperlink"/>
                <w:rFonts w:cs="Avenir Next LT Pro"/>
                <w:i/>
                <w:iCs/>
              </w:rPr>
              <w:t>ì</w:t>
            </w:r>
            <w:r w:rsidR="00251D5C" w:rsidRPr="00FC2801">
              <w:rPr>
                <w:rStyle w:val="Hyperlink"/>
                <w:i/>
                <w:iCs/>
              </w:rPr>
              <w:t>nh h</w:t>
            </w:r>
            <w:r w:rsidR="00251D5C" w:rsidRPr="00FC2801">
              <w:rPr>
                <w:rStyle w:val="Hyperlink"/>
                <w:rFonts w:cs="Calibri"/>
                <w:i/>
                <w:iCs/>
              </w:rPr>
              <w:t>ọ</w:t>
            </w:r>
            <w:r w:rsidR="00251D5C" w:rsidRPr="00FC2801">
              <w:rPr>
                <w:rStyle w:val="Hyperlink"/>
                <w:i/>
                <w:iCs/>
              </w:rPr>
              <w:t>c và x</w:t>
            </w:r>
            <w:r w:rsidR="00251D5C" w:rsidRPr="00FC2801">
              <w:rPr>
                <w:rStyle w:val="Hyperlink"/>
                <w:rFonts w:cs="Calibri"/>
                <w:i/>
                <w:iCs/>
              </w:rPr>
              <w:t>ế</w:t>
            </w:r>
            <w:r w:rsidR="00251D5C" w:rsidRPr="00FC2801">
              <w:rPr>
                <w:rStyle w:val="Hyperlink"/>
                <w:i/>
                <w:iCs/>
              </w:rPr>
              <w:t>p lo</w:t>
            </w:r>
            <w:r w:rsidR="00251D5C" w:rsidRPr="00FC2801">
              <w:rPr>
                <w:rStyle w:val="Hyperlink"/>
                <w:rFonts w:cs="Calibri"/>
                <w:i/>
                <w:iCs/>
              </w:rPr>
              <w:t>ạ</w:t>
            </w:r>
            <w:r w:rsidR="00251D5C" w:rsidRPr="00FC2801">
              <w:rPr>
                <w:rStyle w:val="Hyperlink"/>
                <w:i/>
                <w:iCs/>
              </w:rPr>
              <w:t>i b</w:t>
            </w:r>
            <w:r w:rsidR="00251D5C" w:rsidRPr="00FC2801">
              <w:rPr>
                <w:rStyle w:val="Hyperlink"/>
                <w:rFonts w:cs="Calibri"/>
                <w:i/>
                <w:iCs/>
              </w:rPr>
              <w:t>ằ</w:t>
            </w:r>
            <w:r w:rsidR="00251D5C" w:rsidRPr="00FC2801">
              <w:rPr>
                <w:rStyle w:val="Hyperlink"/>
                <w:i/>
                <w:iCs/>
              </w:rPr>
              <w:t>ng? Đi</w:t>
            </w:r>
            <w:r w:rsidR="00251D5C" w:rsidRPr="00FC2801">
              <w:rPr>
                <w:rStyle w:val="Hyperlink"/>
                <w:rFonts w:cs="Calibri"/>
                <w:i/>
                <w:iCs/>
              </w:rPr>
              <w:t>ể</w:t>
            </w:r>
            <w:r w:rsidR="00251D5C" w:rsidRPr="00FC2801">
              <w:rPr>
                <w:rStyle w:val="Hyperlink"/>
                <w:i/>
                <w:iCs/>
              </w:rPr>
              <w:t>m trung bình GPA và x</w:t>
            </w:r>
            <w:r w:rsidR="00251D5C" w:rsidRPr="00FC2801">
              <w:rPr>
                <w:rStyle w:val="Hyperlink"/>
                <w:rFonts w:cs="Calibri"/>
                <w:i/>
                <w:iCs/>
              </w:rPr>
              <w:t>ế</w:t>
            </w:r>
            <w:r w:rsidR="00251D5C" w:rsidRPr="00FC2801">
              <w:rPr>
                <w:rStyle w:val="Hyperlink"/>
                <w:i/>
                <w:iCs/>
              </w:rPr>
              <w:t>p lo</w:t>
            </w:r>
            <w:r w:rsidR="00251D5C" w:rsidRPr="00FC2801">
              <w:rPr>
                <w:rStyle w:val="Hyperlink"/>
                <w:rFonts w:cs="Calibri"/>
                <w:i/>
                <w:iCs/>
              </w:rPr>
              <w:t>ạ</w:t>
            </w:r>
            <w:r w:rsidR="00251D5C" w:rsidRPr="00FC2801">
              <w:rPr>
                <w:rStyle w:val="Hyperlink"/>
                <w:i/>
                <w:iCs/>
              </w:rPr>
              <w:t>i b</w:t>
            </w:r>
            <w:r w:rsidR="00251D5C" w:rsidRPr="00FC2801">
              <w:rPr>
                <w:rStyle w:val="Hyperlink"/>
                <w:rFonts w:cs="Calibri"/>
                <w:i/>
                <w:iCs/>
              </w:rPr>
              <w:t>ằ</w:t>
            </w:r>
            <w:r w:rsidR="00251D5C" w:rsidRPr="00FC2801">
              <w:rPr>
                <w:rStyle w:val="Hyperlink"/>
                <w:i/>
                <w:iCs/>
              </w:rPr>
              <w:t>ng c</w:t>
            </w:r>
            <w:r w:rsidR="00251D5C" w:rsidRPr="00FC2801">
              <w:rPr>
                <w:rStyle w:val="Hyperlink"/>
                <w:rFonts w:cs="Calibri"/>
                <w:i/>
                <w:iCs/>
              </w:rPr>
              <w:t>ủ</w:t>
            </w:r>
            <w:r w:rsidR="00251D5C" w:rsidRPr="00FC2801">
              <w:rPr>
                <w:rStyle w:val="Hyperlink"/>
                <w:i/>
                <w:iCs/>
              </w:rPr>
              <w:t>a sinh viên đ</w:t>
            </w:r>
            <w:r w:rsidR="00251D5C" w:rsidRPr="00FC2801">
              <w:rPr>
                <w:rStyle w:val="Hyperlink"/>
                <w:rFonts w:cs="Calibri"/>
                <w:i/>
                <w:iCs/>
              </w:rPr>
              <w:t>ượ</w:t>
            </w:r>
            <w:r w:rsidR="00251D5C" w:rsidRPr="00FC2801">
              <w:rPr>
                <w:rStyle w:val="Hyperlink"/>
                <w:i/>
                <w:iCs/>
              </w:rPr>
              <w:t>c tính nh</w:t>
            </w:r>
            <w:r w:rsidR="00251D5C" w:rsidRPr="00FC2801">
              <w:rPr>
                <w:rStyle w:val="Hyperlink"/>
                <w:rFonts w:cs="Calibri"/>
                <w:i/>
                <w:iCs/>
              </w:rPr>
              <w:t>ư</w:t>
            </w:r>
            <w:r w:rsidR="00251D5C" w:rsidRPr="00FC2801">
              <w:rPr>
                <w:rStyle w:val="Hyperlink"/>
                <w:i/>
                <w:iCs/>
              </w:rPr>
              <w:t xml:space="preserve"> th</w:t>
            </w:r>
            <w:r w:rsidR="00251D5C" w:rsidRPr="00FC2801">
              <w:rPr>
                <w:rStyle w:val="Hyperlink"/>
                <w:rFonts w:cs="Calibri"/>
                <w:i/>
                <w:iCs/>
              </w:rPr>
              <w:t>ế</w:t>
            </w:r>
            <w:r w:rsidR="00251D5C" w:rsidRPr="00FC2801">
              <w:rPr>
                <w:rStyle w:val="Hyperlink"/>
                <w:i/>
                <w:iCs/>
              </w:rPr>
              <w:t xml:space="preserve"> nào? Đi</w:t>
            </w:r>
            <w:r w:rsidR="00251D5C" w:rsidRPr="00FC2801">
              <w:rPr>
                <w:rStyle w:val="Hyperlink"/>
                <w:rFonts w:cs="Calibri"/>
                <w:i/>
                <w:iCs/>
              </w:rPr>
              <w:t>ề</w:t>
            </w:r>
            <w:r w:rsidR="00251D5C" w:rsidRPr="00FC2801">
              <w:rPr>
                <w:rStyle w:val="Hyperlink"/>
                <w:i/>
                <w:iCs/>
              </w:rPr>
              <w:t>u ki</w:t>
            </w:r>
            <w:r w:rsidR="00251D5C" w:rsidRPr="00FC2801">
              <w:rPr>
                <w:rStyle w:val="Hyperlink"/>
                <w:rFonts w:cs="Calibri"/>
                <w:i/>
                <w:iCs/>
              </w:rPr>
              <w:t>ệ</w:t>
            </w:r>
            <w:r w:rsidR="00251D5C" w:rsidRPr="00FC2801">
              <w:rPr>
                <w:rStyle w:val="Hyperlink"/>
                <w:i/>
                <w:iCs/>
              </w:rPr>
              <w:t>n t</w:t>
            </w:r>
            <w:r w:rsidR="00251D5C" w:rsidRPr="00FC2801">
              <w:rPr>
                <w:rStyle w:val="Hyperlink"/>
                <w:rFonts w:cs="Calibri"/>
                <w:i/>
                <w:iCs/>
              </w:rPr>
              <w:t>ố</w:t>
            </w:r>
            <w:r w:rsidR="00251D5C" w:rsidRPr="00FC2801">
              <w:rPr>
                <w:rStyle w:val="Hyperlink"/>
                <w:i/>
                <w:iCs/>
              </w:rPr>
              <w:t>t nghi</w:t>
            </w:r>
            <w:r w:rsidR="00251D5C" w:rsidRPr="00FC2801">
              <w:rPr>
                <w:rStyle w:val="Hyperlink"/>
                <w:rFonts w:cs="Calibri"/>
                <w:i/>
                <w:iCs/>
              </w:rPr>
              <w:t>ệ</w:t>
            </w:r>
            <w:r w:rsidR="00251D5C" w:rsidRPr="00FC2801">
              <w:rPr>
                <w:rStyle w:val="Hyperlink"/>
                <w:i/>
                <w:iCs/>
              </w:rPr>
              <w:t>p là gì?</w:t>
            </w:r>
            <w:r w:rsidR="00251D5C">
              <w:rPr>
                <w:webHidden/>
              </w:rPr>
              <w:tab/>
            </w:r>
            <w:r w:rsidR="00251D5C">
              <w:rPr>
                <w:webHidden/>
              </w:rPr>
              <w:fldChar w:fldCharType="begin"/>
            </w:r>
            <w:r w:rsidR="00251D5C">
              <w:rPr>
                <w:webHidden/>
              </w:rPr>
              <w:instrText xml:space="preserve"> PAGEREF _Toc177136071 \h </w:instrText>
            </w:r>
            <w:r w:rsidR="00251D5C">
              <w:rPr>
                <w:webHidden/>
              </w:rPr>
            </w:r>
            <w:r w:rsidR="00251D5C">
              <w:rPr>
                <w:webHidden/>
              </w:rPr>
              <w:fldChar w:fldCharType="separate"/>
            </w:r>
            <w:r w:rsidR="00251D5C">
              <w:rPr>
                <w:webHidden/>
              </w:rPr>
              <w:t>60</w:t>
            </w:r>
            <w:r w:rsidR="00251D5C">
              <w:rPr>
                <w:webHidden/>
              </w:rPr>
              <w:fldChar w:fldCharType="end"/>
            </w:r>
          </w:hyperlink>
        </w:p>
        <w:p w14:paraId="339F2B5A" w14:textId="0AF24784"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2" w:history="1">
            <w:r w:rsidR="00251D5C" w:rsidRPr="00FC2801">
              <w:rPr>
                <w:rStyle w:val="Hyperlink"/>
                <w:bCs/>
              </w:rPr>
              <w:t>1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en can I collect students’ official transcript and degree certificate? / </w:t>
            </w:r>
            <w:r w:rsidR="00251D5C" w:rsidRPr="00FC2801">
              <w:rPr>
                <w:rStyle w:val="Hyperlink"/>
                <w:i/>
                <w:iCs/>
              </w:rPr>
              <w:t>Khi nào thì sinh viên nh</w:t>
            </w:r>
            <w:r w:rsidR="00251D5C" w:rsidRPr="00FC2801">
              <w:rPr>
                <w:rStyle w:val="Hyperlink"/>
                <w:rFonts w:cs="Calibri"/>
                <w:i/>
                <w:iCs/>
              </w:rPr>
              <w:t>ậ</w:t>
            </w:r>
            <w:r w:rsidR="00251D5C" w:rsidRPr="00FC2801">
              <w:rPr>
                <w:rStyle w:val="Hyperlink"/>
                <w:i/>
                <w:iCs/>
              </w:rPr>
              <w:t>n đ</w:t>
            </w:r>
            <w:r w:rsidR="00251D5C" w:rsidRPr="00FC2801">
              <w:rPr>
                <w:rStyle w:val="Hyperlink"/>
                <w:rFonts w:cs="Calibri"/>
                <w:i/>
                <w:iCs/>
              </w:rPr>
              <w:t>ượ</w:t>
            </w:r>
            <w:r w:rsidR="00251D5C" w:rsidRPr="00FC2801">
              <w:rPr>
                <w:rStyle w:val="Hyperlink"/>
                <w:i/>
                <w:iCs/>
              </w:rPr>
              <w:t>c b</w:t>
            </w:r>
            <w:r w:rsidR="00251D5C" w:rsidRPr="00FC2801">
              <w:rPr>
                <w:rStyle w:val="Hyperlink"/>
                <w:rFonts w:cs="Calibri"/>
                <w:i/>
                <w:iCs/>
              </w:rPr>
              <w:t>ả</w:t>
            </w:r>
            <w:r w:rsidR="00251D5C" w:rsidRPr="00FC2801">
              <w:rPr>
                <w:rStyle w:val="Hyperlink"/>
                <w:i/>
                <w:iCs/>
              </w:rPr>
              <w:t>ng đi</w:t>
            </w:r>
            <w:r w:rsidR="00251D5C" w:rsidRPr="00FC2801">
              <w:rPr>
                <w:rStyle w:val="Hyperlink"/>
                <w:rFonts w:cs="Calibri"/>
                <w:i/>
                <w:iCs/>
              </w:rPr>
              <w:t>ể</w:t>
            </w:r>
            <w:r w:rsidR="00251D5C" w:rsidRPr="00FC2801">
              <w:rPr>
                <w:rStyle w:val="Hyperlink"/>
                <w:i/>
                <w:iCs/>
              </w:rPr>
              <w:t>m chính th</w:t>
            </w:r>
            <w:r w:rsidR="00251D5C" w:rsidRPr="00FC2801">
              <w:rPr>
                <w:rStyle w:val="Hyperlink"/>
                <w:rFonts w:cs="Calibri"/>
                <w:i/>
                <w:iCs/>
              </w:rPr>
              <w:t>ứ</w:t>
            </w:r>
            <w:r w:rsidR="00251D5C" w:rsidRPr="00FC2801">
              <w:rPr>
                <w:rStyle w:val="Hyperlink"/>
                <w:i/>
                <w:iCs/>
              </w:rPr>
              <w:t>c và b</w:t>
            </w:r>
            <w:r w:rsidR="00251D5C" w:rsidRPr="00FC2801">
              <w:rPr>
                <w:rStyle w:val="Hyperlink"/>
                <w:rFonts w:cs="Calibri"/>
                <w:i/>
                <w:iCs/>
              </w:rPr>
              <w:t>ằ</w:t>
            </w:r>
            <w:r w:rsidR="00251D5C" w:rsidRPr="00FC2801">
              <w:rPr>
                <w:rStyle w:val="Hyperlink"/>
                <w:i/>
                <w:iCs/>
              </w:rPr>
              <w:t>ng t</w:t>
            </w:r>
            <w:r w:rsidR="00251D5C" w:rsidRPr="00FC2801">
              <w:rPr>
                <w:rStyle w:val="Hyperlink"/>
                <w:rFonts w:cs="Calibri"/>
                <w:i/>
                <w:iCs/>
              </w:rPr>
              <w:t>ố</w:t>
            </w:r>
            <w:r w:rsidR="00251D5C" w:rsidRPr="00FC2801">
              <w:rPr>
                <w:rStyle w:val="Hyperlink"/>
                <w:i/>
                <w:iCs/>
              </w:rPr>
              <w:t>t nghi</w:t>
            </w:r>
            <w:r w:rsidR="00251D5C" w:rsidRPr="00FC2801">
              <w:rPr>
                <w:rStyle w:val="Hyperlink"/>
                <w:rFonts w:cs="Calibri"/>
                <w:i/>
                <w:iCs/>
              </w:rPr>
              <w:t>ệ</w:t>
            </w:r>
            <w:r w:rsidR="00251D5C" w:rsidRPr="00FC2801">
              <w:rPr>
                <w:rStyle w:val="Hyperlink"/>
                <w:i/>
                <w:iCs/>
              </w:rPr>
              <w:t>p?</w:t>
            </w:r>
            <w:r w:rsidR="00251D5C">
              <w:rPr>
                <w:webHidden/>
              </w:rPr>
              <w:tab/>
            </w:r>
            <w:r w:rsidR="00251D5C">
              <w:rPr>
                <w:webHidden/>
              </w:rPr>
              <w:fldChar w:fldCharType="begin"/>
            </w:r>
            <w:r w:rsidR="00251D5C">
              <w:rPr>
                <w:webHidden/>
              </w:rPr>
              <w:instrText xml:space="preserve"> PAGEREF _Toc177136072 \h </w:instrText>
            </w:r>
            <w:r w:rsidR="00251D5C">
              <w:rPr>
                <w:webHidden/>
              </w:rPr>
            </w:r>
            <w:r w:rsidR="00251D5C">
              <w:rPr>
                <w:webHidden/>
              </w:rPr>
              <w:fldChar w:fldCharType="separate"/>
            </w:r>
            <w:r w:rsidR="00251D5C">
              <w:rPr>
                <w:webHidden/>
              </w:rPr>
              <w:t>62</w:t>
            </w:r>
            <w:r w:rsidR="00251D5C">
              <w:rPr>
                <w:webHidden/>
              </w:rPr>
              <w:fldChar w:fldCharType="end"/>
            </w:r>
          </w:hyperlink>
        </w:p>
        <w:p w14:paraId="7C4EE20D" w14:textId="4240CA99"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3" w:history="1">
            <w:r w:rsidR="00251D5C" w:rsidRPr="00FC2801">
              <w:rPr>
                <w:rStyle w:val="Hyperlink"/>
                <w:bCs/>
              </w:rPr>
              <w:t>1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students have a copy or a re-issued version of the transcript/degree certificate? / </w:t>
            </w:r>
            <w:r w:rsidR="00251D5C" w:rsidRPr="00FC2801">
              <w:rPr>
                <w:rStyle w:val="Hyperlink"/>
                <w:i/>
                <w:iCs/>
              </w:rPr>
              <w:t>Làm th</w:t>
            </w:r>
            <w:r w:rsidR="00251D5C" w:rsidRPr="00FC2801">
              <w:rPr>
                <w:rStyle w:val="Hyperlink"/>
                <w:rFonts w:cs="Calibri"/>
                <w:i/>
                <w:iCs/>
              </w:rPr>
              <w:t>ế</w:t>
            </w:r>
            <w:r w:rsidR="00251D5C" w:rsidRPr="00FC2801">
              <w:rPr>
                <w:rStyle w:val="Hyperlink"/>
                <w:i/>
                <w:iCs/>
              </w:rPr>
              <w:t xml:space="preserve"> nào đ</w:t>
            </w:r>
            <w:r w:rsidR="00251D5C" w:rsidRPr="00FC2801">
              <w:rPr>
                <w:rStyle w:val="Hyperlink"/>
                <w:rFonts w:cs="Calibri"/>
                <w:i/>
                <w:iCs/>
              </w:rPr>
              <w:t>ể</w:t>
            </w:r>
            <w:r w:rsidR="00251D5C" w:rsidRPr="00FC2801">
              <w:rPr>
                <w:rStyle w:val="Hyperlink"/>
                <w:i/>
                <w:iCs/>
              </w:rPr>
              <w:t xml:space="preserve"> sinh viên có th</w:t>
            </w:r>
            <w:r w:rsidR="00251D5C" w:rsidRPr="00FC2801">
              <w:rPr>
                <w:rStyle w:val="Hyperlink"/>
                <w:rFonts w:cs="Calibri"/>
                <w:i/>
                <w:iCs/>
              </w:rPr>
              <w:t>ể</w:t>
            </w:r>
            <w:r w:rsidR="00251D5C" w:rsidRPr="00FC2801">
              <w:rPr>
                <w:rStyle w:val="Hyperlink"/>
                <w:i/>
                <w:iCs/>
              </w:rPr>
              <w:t xml:space="preserve"> xin b</w:t>
            </w:r>
            <w:r w:rsidR="00251D5C" w:rsidRPr="00FC2801">
              <w:rPr>
                <w:rStyle w:val="Hyperlink"/>
                <w:rFonts w:cs="Calibri"/>
                <w:i/>
                <w:iCs/>
              </w:rPr>
              <w:t>ả</w:t>
            </w:r>
            <w:r w:rsidR="00251D5C" w:rsidRPr="00FC2801">
              <w:rPr>
                <w:rStyle w:val="Hyperlink"/>
                <w:i/>
                <w:iCs/>
              </w:rPr>
              <w:t>n sao ho</w:t>
            </w:r>
            <w:r w:rsidR="00251D5C" w:rsidRPr="00FC2801">
              <w:rPr>
                <w:rStyle w:val="Hyperlink"/>
                <w:rFonts w:cs="Calibri"/>
                <w:i/>
                <w:iCs/>
              </w:rPr>
              <w:t>ặ</w:t>
            </w:r>
            <w:r w:rsidR="00251D5C" w:rsidRPr="00FC2801">
              <w:rPr>
                <w:rStyle w:val="Hyperlink"/>
                <w:i/>
                <w:iCs/>
              </w:rPr>
              <w:t>c xin c</w:t>
            </w:r>
            <w:r w:rsidR="00251D5C" w:rsidRPr="00FC2801">
              <w:rPr>
                <w:rStyle w:val="Hyperlink"/>
                <w:rFonts w:cs="Calibri"/>
                <w:i/>
                <w:iCs/>
              </w:rPr>
              <w:t>ấ</w:t>
            </w:r>
            <w:r w:rsidR="00251D5C" w:rsidRPr="00FC2801">
              <w:rPr>
                <w:rStyle w:val="Hyperlink"/>
                <w:i/>
                <w:iCs/>
              </w:rPr>
              <w:t>p l</w:t>
            </w:r>
            <w:r w:rsidR="00251D5C" w:rsidRPr="00FC2801">
              <w:rPr>
                <w:rStyle w:val="Hyperlink"/>
                <w:rFonts w:cs="Calibri"/>
                <w:i/>
                <w:iCs/>
              </w:rPr>
              <w:t>ạ</w:t>
            </w:r>
            <w:r w:rsidR="00251D5C" w:rsidRPr="00FC2801">
              <w:rPr>
                <w:rStyle w:val="Hyperlink"/>
                <w:i/>
                <w:iCs/>
              </w:rPr>
              <w:t>i b</w:t>
            </w:r>
            <w:r w:rsidR="00251D5C" w:rsidRPr="00FC2801">
              <w:rPr>
                <w:rStyle w:val="Hyperlink"/>
                <w:rFonts w:cs="Calibri"/>
                <w:i/>
                <w:iCs/>
              </w:rPr>
              <w:t>ả</w:t>
            </w:r>
            <w:r w:rsidR="00251D5C" w:rsidRPr="00FC2801">
              <w:rPr>
                <w:rStyle w:val="Hyperlink"/>
                <w:i/>
                <w:iCs/>
              </w:rPr>
              <w:t>ng đi</w:t>
            </w:r>
            <w:r w:rsidR="00251D5C" w:rsidRPr="00FC2801">
              <w:rPr>
                <w:rStyle w:val="Hyperlink"/>
                <w:rFonts w:cs="Calibri"/>
                <w:i/>
                <w:iCs/>
              </w:rPr>
              <w:t>ể</w:t>
            </w:r>
            <w:r w:rsidR="00251D5C" w:rsidRPr="00FC2801">
              <w:rPr>
                <w:rStyle w:val="Hyperlink"/>
                <w:i/>
                <w:iCs/>
              </w:rPr>
              <w:t>m chính th</w:t>
            </w:r>
            <w:r w:rsidR="00251D5C" w:rsidRPr="00FC2801">
              <w:rPr>
                <w:rStyle w:val="Hyperlink"/>
                <w:rFonts w:cs="Calibri"/>
                <w:i/>
                <w:iCs/>
              </w:rPr>
              <w:t>ứ</w:t>
            </w:r>
            <w:r w:rsidR="00251D5C" w:rsidRPr="00FC2801">
              <w:rPr>
                <w:rStyle w:val="Hyperlink"/>
                <w:i/>
                <w:iCs/>
              </w:rPr>
              <w:t>c ho</w:t>
            </w:r>
            <w:r w:rsidR="00251D5C" w:rsidRPr="00FC2801">
              <w:rPr>
                <w:rStyle w:val="Hyperlink"/>
                <w:rFonts w:cs="Calibri"/>
                <w:i/>
                <w:iCs/>
              </w:rPr>
              <w:t>ặ</w:t>
            </w:r>
            <w:r w:rsidR="00251D5C" w:rsidRPr="00FC2801">
              <w:rPr>
                <w:rStyle w:val="Hyperlink"/>
                <w:i/>
                <w:iCs/>
              </w:rPr>
              <w:t>c b</w:t>
            </w:r>
            <w:r w:rsidR="00251D5C" w:rsidRPr="00FC2801">
              <w:rPr>
                <w:rStyle w:val="Hyperlink"/>
                <w:rFonts w:cs="Calibri"/>
                <w:i/>
                <w:iCs/>
              </w:rPr>
              <w:t>ằ</w:t>
            </w:r>
            <w:r w:rsidR="00251D5C" w:rsidRPr="00FC2801">
              <w:rPr>
                <w:rStyle w:val="Hyperlink"/>
                <w:i/>
                <w:iCs/>
              </w:rPr>
              <w:t>ng t</w:t>
            </w:r>
            <w:r w:rsidR="00251D5C" w:rsidRPr="00FC2801">
              <w:rPr>
                <w:rStyle w:val="Hyperlink"/>
                <w:rFonts w:cs="Calibri"/>
                <w:i/>
                <w:iCs/>
              </w:rPr>
              <w:t>ố</w:t>
            </w:r>
            <w:r w:rsidR="00251D5C" w:rsidRPr="00FC2801">
              <w:rPr>
                <w:rStyle w:val="Hyperlink"/>
                <w:i/>
                <w:iCs/>
              </w:rPr>
              <w:t>t nghi</w:t>
            </w:r>
            <w:r w:rsidR="00251D5C" w:rsidRPr="00FC2801">
              <w:rPr>
                <w:rStyle w:val="Hyperlink"/>
                <w:rFonts w:cs="Calibri"/>
                <w:i/>
                <w:iCs/>
              </w:rPr>
              <w:t>ệ</w:t>
            </w:r>
            <w:r w:rsidR="00251D5C" w:rsidRPr="00FC2801">
              <w:rPr>
                <w:rStyle w:val="Hyperlink"/>
                <w:i/>
                <w:iCs/>
              </w:rPr>
              <w:t>p?</w:t>
            </w:r>
            <w:r w:rsidR="00251D5C">
              <w:rPr>
                <w:webHidden/>
              </w:rPr>
              <w:tab/>
            </w:r>
            <w:r w:rsidR="00251D5C">
              <w:rPr>
                <w:webHidden/>
              </w:rPr>
              <w:fldChar w:fldCharType="begin"/>
            </w:r>
            <w:r w:rsidR="00251D5C">
              <w:rPr>
                <w:webHidden/>
              </w:rPr>
              <w:instrText xml:space="preserve"> PAGEREF _Toc177136073 \h </w:instrText>
            </w:r>
            <w:r w:rsidR="00251D5C">
              <w:rPr>
                <w:webHidden/>
              </w:rPr>
            </w:r>
            <w:r w:rsidR="00251D5C">
              <w:rPr>
                <w:webHidden/>
              </w:rPr>
              <w:fldChar w:fldCharType="separate"/>
            </w:r>
            <w:r w:rsidR="00251D5C">
              <w:rPr>
                <w:webHidden/>
              </w:rPr>
              <w:t>62</w:t>
            </w:r>
            <w:r w:rsidR="00251D5C">
              <w:rPr>
                <w:webHidden/>
              </w:rPr>
              <w:fldChar w:fldCharType="end"/>
            </w:r>
          </w:hyperlink>
        </w:p>
        <w:p w14:paraId="7942FC10" w14:textId="1A9D226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4" w:history="1">
            <w:r w:rsidR="00251D5C" w:rsidRPr="00FC2801">
              <w:rPr>
                <w:rStyle w:val="Hyperlink"/>
                <w:bCs/>
              </w:rPr>
              <w:t>15.</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parents or siblings collect the certificate and transcript for students? Or can BUV send student’s original certificate and transcript via post? / </w:t>
            </w:r>
            <w:r w:rsidR="00251D5C" w:rsidRPr="00FC2801">
              <w:rPr>
                <w:rStyle w:val="Hyperlink"/>
                <w:i/>
                <w:iCs/>
              </w:rPr>
              <w:t>Li</w:t>
            </w:r>
            <w:r w:rsidR="00251D5C" w:rsidRPr="00FC2801">
              <w:rPr>
                <w:rStyle w:val="Hyperlink"/>
                <w:rFonts w:cs="Calibri"/>
                <w:i/>
                <w:iCs/>
              </w:rPr>
              <w:t>ệ</w:t>
            </w:r>
            <w:r w:rsidR="00251D5C" w:rsidRPr="00FC2801">
              <w:rPr>
                <w:rStyle w:val="Hyperlink"/>
                <w:i/>
                <w:iCs/>
              </w:rPr>
              <w:t>u ph</w:t>
            </w:r>
            <w:r w:rsidR="00251D5C" w:rsidRPr="00FC2801">
              <w:rPr>
                <w:rStyle w:val="Hyperlink"/>
                <w:rFonts w:cs="Calibri"/>
                <w:i/>
                <w:iCs/>
              </w:rPr>
              <w:t>ụ</w:t>
            </w:r>
            <w:r w:rsidR="00251D5C" w:rsidRPr="00FC2801">
              <w:rPr>
                <w:rStyle w:val="Hyperlink"/>
                <w:i/>
                <w:iCs/>
              </w:rPr>
              <w:t xml:space="preserve"> huynh ho</w:t>
            </w:r>
            <w:r w:rsidR="00251D5C" w:rsidRPr="00FC2801">
              <w:rPr>
                <w:rStyle w:val="Hyperlink"/>
                <w:rFonts w:cs="Calibri"/>
                <w:i/>
                <w:iCs/>
              </w:rPr>
              <w:t>ặ</w:t>
            </w:r>
            <w:r w:rsidR="00251D5C" w:rsidRPr="00FC2801">
              <w:rPr>
                <w:rStyle w:val="Hyperlink"/>
                <w:i/>
                <w:iCs/>
              </w:rPr>
              <w:t>c ng</w:t>
            </w:r>
            <w:r w:rsidR="00251D5C" w:rsidRPr="00FC2801">
              <w:rPr>
                <w:rStyle w:val="Hyperlink"/>
                <w:rFonts w:cs="Calibri"/>
                <w:i/>
                <w:iCs/>
              </w:rPr>
              <w:t>ườ</w:t>
            </w:r>
            <w:r w:rsidR="00251D5C" w:rsidRPr="00FC2801">
              <w:rPr>
                <w:rStyle w:val="Hyperlink"/>
                <w:i/>
                <w:iCs/>
              </w:rPr>
              <w:t>i nhà có th</w:t>
            </w:r>
            <w:r w:rsidR="00251D5C" w:rsidRPr="00FC2801">
              <w:rPr>
                <w:rStyle w:val="Hyperlink"/>
                <w:rFonts w:cs="Calibri"/>
                <w:i/>
                <w:iCs/>
              </w:rPr>
              <w:t>ể</w:t>
            </w:r>
            <w:r w:rsidR="00251D5C" w:rsidRPr="00FC2801">
              <w:rPr>
                <w:rStyle w:val="Hyperlink"/>
                <w:i/>
                <w:iCs/>
              </w:rPr>
              <w:t xml:space="preserve"> đ</w:t>
            </w:r>
            <w:r w:rsidR="00251D5C" w:rsidRPr="00FC2801">
              <w:rPr>
                <w:rStyle w:val="Hyperlink"/>
                <w:rFonts w:cs="Calibri"/>
                <w:i/>
                <w:iCs/>
              </w:rPr>
              <w:t>ế</w:t>
            </w:r>
            <w:r w:rsidR="00251D5C" w:rsidRPr="00FC2801">
              <w:rPr>
                <w:rStyle w:val="Hyperlink"/>
                <w:i/>
                <w:iCs/>
              </w:rPr>
              <w:t>n nh</w:t>
            </w:r>
            <w:r w:rsidR="00251D5C" w:rsidRPr="00FC2801">
              <w:rPr>
                <w:rStyle w:val="Hyperlink"/>
                <w:rFonts w:cs="Calibri"/>
                <w:i/>
                <w:iCs/>
              </w:rPr>
              <w:t>ậ</w:t>
            </w:r>
            <w:r w:rsidR="00251D5C" w:rsidRPr="00FC2801">
              <w:rPr>
                <w:rStyle w:val="Hyperlink"/>
                <w:i/>
                <w:iCs/>
              </w:rPr>
              <w:t>n b</w:t>
            </w:r>
            <w:r w:rsidR="00251D5C" w:rsidRPr="00FC2801">
              <w:rPr>
                <w:rStyle w:val="Hyperlink"/>
                <w:rFonts w:cs="Calibri"/>
                <w:i/>
                <w:iCs/>
              </w:rPr>
              <w:t>ằ</w:t>
            </w:r>
            <w:r w:rsidR="00251D5C" w:rsidRPr="00FC2801">
              <w:rPr>
                <w:rStyle w:val="Hyperlink"/>
                <w:i/>
                <w:iCs/>
              </w:rPr>
              <w:t>ng t</w:t>
            </w:r>
            <w:r w:rsidR="00251D5C" w:rsidRPr="00FC2801">
              <w:rPr>
                <w:rStyle w:val="Hyperlink"/>
                <w:rFonts w:cs="Calibri"/>
                <w:i/>
                <w:iCs/>
              </w:rPr>
              <w:t>ố</w:t>
            </w:r>
            <w:r w:rsidR="00251D5C" w:rsidRPr="00FC2801">
              <w:rPr>
                <w:rStyle w:val="Hyperlink"/>
                <w:i/>
                <w:iCs/>
              </w:rPr>
              <w:t>t nghi</w:t>
            </w:r>
            <w:r w:rsidR="00251D5C" w:rsidRPr="00FC2801">
              <w:rPr>
                <w:rStyle w:val="Hyperlink"/>
                <w:rFonts w:cs="Calibri"/>
                <w:i/>
                <w:iCs/>
              </w:rPr>
              <w:t>ệ</w:t>
            </w:r>
            <w:r w:rsidR="00251D5C" w:rsidRPr="00FC2801">
              <w:rPr>
                <w:rStyle w:val="Hyperlink"/>
                <w:i/>
                <w:iCs/>
              </w:rPr>
              <w:t>p và b</w:t>
            </w:r>
            <w:r w:rsidR="00251D5C" w:rsidRPr="00FC2801">
              <w:rPr>
                <w:rStyle w:val="Hyperlink"/>
                <w:rFonts w:cs="Calibri"/>
                <w:i/>
                <w:iCs/>
              </w:rPr>
              <w:t>ả</w:t>
            </w:r>
            <w:r w:rsidR="00251D5C" w:rsidRPr="00FC2801">
              <w:rPr>
                <w:rStyle w:val="Hyperlink"/>
                <w:i/>
                <w:iCs/>
              </w:rPr>
              <w:t>ng đi</w:t>
            </w:r>
            <w:r w:rsidR="00251D5C" w:rsidRPr="00FC2801">
              <w:rPr>
                <w:rStyle w:val="Hyperlink"/>
                <w:rFonts w:cs="Calibri"/>
                <w:i/>
                <w:iCs/>
              </w:rPr>
              <w:t>ể</w:t>
            </w:r>
            <w:r w:rsidR="00251D5C" w:rsidRPr="00FC2801">
              <w:rPr>
                <w:rStyle w:val="Hyperlink"/>
                <w:i/>
                <w:iCs/>
              </w:rPr>
              <w:t>m thay cho sinh viên không? Ho</w:t>
            </w:r>
            <w:r w:rsidR="00251D5C" w:rsidRPr="00FC2801">
              <w:rPr>
                <w:rStyle w:val="Hyperlink"/>
                <w:rFonts w:cs="Calibri"/>
                <w:i/>
                <w:iCs/>
              </w:rPr>
              <w:t>ặ</w:t>
            </w:r>
            <w:r w:rsidR="00251D5C" w:rsidRPr="00FC2801">
              <w:rPr>
                <w:rStyle w:val="Hyperlink"/>
                <w:i/>
                <w:iCs/>
              </w:rPr>
              <w:t>c li</w:t>
            </w:r>
            <w:r w:rsidR="00251D5C" w:rsidRPr="00FC2801">
              <w:rPr>
                <w:rStyle w:val="Hyperlink"/>
                <w:rFonts w:cs="Calibri"/>
                <w:i/>
                <w:iCs/>
              </w:rPr>
              <w:t>ệ</w:t>
            </w:r>
            <w:r w:rsidR="00251D5C" w:rsidRPr="00FC2801">
              <w:rPr>
                <w:rStyle w:val="Hyperlink"/>
                <w:i/>
                <w:iCs/>
              </w:rPr>
              <w:t>u BUV có th</w:t>
            </w:r>
            <w:r w:rsidR="00251D5C" w:rsidRPr="00FC2801">
              <w:rPr>
                <w:rStyle w:val="Hyperlink"/>
                <w:rFonts w:cs="Calibri"/>
                <w:i/>
                <w:iCs/>
              </w:rPr>
              <w:t>ể</w:t>
            </w:r>
            <w:r w:rsidR="00251D5C" w:rsidRPr="00FC2801">
              <w:rPr>
                <w:rStyle w:val="Hyperlink"/>
                <w:i/>
                <w:iCs/>
              </w:rPr>
              <w:t xml:space="preserve"> g</w:t>
            </w:r>
            <w:r w:rsidR="00251D5C" w:rsidRPr="00FC2801">
              <w:rPr>
                <w:rStyle w:val="Hyperlink"/>
                <w:rFonts w:cs="Calibri"/>
                <w:i/>
                <w:iCs/>
              </w:rPr>
              <w:t>ử</w:t>
            </w:r>
            <w:r w:rsidR="00251D5C" w:rsidRPr="00FC2801">
              <w:rPr>
                <w:rStyle w:val="Hyperlink"/>
                <w:i/>
                <w:iCs/>
              </w:rPr>
              <w:t>i b</w:t>
            </w:r>
            <w:r w:rsidR="00251D5C" w:rsidRPr="00FC2801">
              <w:rPr>
                <w:rStyle w:val="Hyperlink"/>
                <w:rFonts w:cs="Calibri"/>
                <w:i/>
                <w:iCs/>
              </w:rPr>
              <w:t>ằ</w:t>
            </w:r>
            <w:r w:rsidR="00251D5C" w:rsidRPr="00FC2801">
              <w:rPr>
                <w:rStyle w:val="Hyperlink"/>
                <w:i/>
                <w:iCs/>
              </w:rPr>
              <w:t>ng t</w:t>
            </w:r>
            <w:r w:rsidR="00251D5C" w:rsidRPr="00FC2801">
              <w:rPr>
                <w:rStyle w:val="Hyperlink"/>
                <w:rFonts w:cs="Calibri"/>
                <w:i/>
                <w:iCs/>
              </w:rPr>
              <w:t>ố</w:t>
            </w:r>
            <w:r w:rsidR="00251D5C" w:rsidRPr="00FC2801">
              <w:rPr>
                <w:rStyle w:val="Hyperlink"/>
                <w:i/>
                <w:iCs/>
              </w:rPr>
              <w:t>t nghi</w:t>
            </w:r>
            <w:r w:rsidR="00251D5C" w:rsidRPr="00FC2801">
              <w:rPr>
                <w:rStyle w:val="Hyperlink"/>
                <w:rFonts w:cs="Calibri"/>
                <w:i/>
                <w:iCs/>
              </w:rPr>
              <w:t>ệ</w:t>
            </w:r>
            <w:r w:rsidR="00251D5C" w:rsidRPr="00FC2801">
              <w:rPr>
                <w:rStyle w:val="Hyperlink"/>
                <w:i/>
                <w:iCs/>
              </w:rPr>
              <w:t>p và b</w:t>
            </w:r>
            <w:r w:rsidR="00251D5C" w:rsidRPr="00FC2801">
              <w:rPr>
                <w:rStyle w:val="Hyperlink"/>
                <w:rFonts w:cs="Calibri"/>
                <w:i/>
                <w:iCs/>
              </w:rPr>
              <w:t>ả</w:t>
            </w:r>
            <w:r w:rsidR="00251D5C" w:rsidRPr="00FC2801">
              <w:rPr>
                <w:rStyle w:val="Hyperlink"/>
                <w:i/>
                <w:iCs/>
              </w:rPr>
              <w:t>ng đi</w:t>
            </w:r>
            <w:r w:rsidR="00251D5C" w:rsidRPr="00FC2801">
              <w:rPr>
                <w:rStyle w:val="Hyperlink"/>
                <w:rFonts w:cs="Calibri"/>
                <w:i/>
                <w:iCs/>
              </w:rPr>
              <w:t>ể</w:t>
            </w:r>
            <w:r w:rsidR="00251D5C" w:rsidRPr="00FC2801">
              <w:rPr>
                <w:rStyle w:val="Hyperlink"/>
                <w:i/>
                <w:iCs/>
              </w:rPr>
              <w:t>m cho sinh viên qua đ</w:t>
            </w:r>
            <w:r w:rsidR="00251D5C" w:rsidRPr="00FC2801">
              <w:rPr>
                <w:rStyle w:val="Hyperlink"/>
                <w:rFonts w:cs="Calibri"/>
                <w:i/>
                <w:iCs/>
              </w:rPr>
              <w:t>ườ</w:t>
            </w:r>
            <w:r w:rsidR="00251D5C" w:rsidRPr="00FC2801">
              <w:rPr>
                <w:rStyle w:val="Hyperlink"/>
                <w:i/>
                <w:iCs/>
              </w:rPr>
              <w:t>ng b</w:t>
            </w:r>
            <w:r w:rsidR="00251D5C" w:rsidRPr="00FC2801">
              <w:rPr>
                <w:rStyle w:val="Hyperlink"/>
                <w:rFonts w:cs="Calibri"/>
                <w:i/>
                <w:iCs/>
              </w:rPr>
              <w:t>ư</w:t>
            </w:r>
            <w:r w:rsidR="00251D5C" w:rsidRPr="00FC2801">
              <w:rPr>
                <w:rStyle w:val="Hyperlink"/>
                <w:i/>
                <w:iCs/>
              </w:rPr>
              <w:t xml:space="preserve">u </w:t>
            </w:r>
            <w:r w:rsidR="00251D5C" w:rsidRPr="00FC2801">
              <w:rPr>
                <w:rStyle w:val="Hyperlink"/>
                <w:rFonts w:cs="Avenir Next LT Pro"/>
                <w:i/>
                <w:iCs/>
              </w:rPr>
              <w:t>đ</w:t>
            </w:r>
            <w:r w:rsidR="00251D5C" w:rsidRPr="00FC2801">
              <w:rPr>
                <w:rStyle w:val="Hyperlink"/>
                <w:i/>
                <w:iCs/>
              </w:rPr>
              <w:t>i</w:t>
            </w:r>
            <w:r w:rsidR="00251D5C" w:rsidRPr="00FC2801">
              <w:rPr>
                <w:rStyle w:val="Hyperlink"/>
                <w:rFonts w:cs="Calibri"/>
                <w:i/>
                <w:iCs/>
              </w:rPr>
              <w:t>ệ</w:t>
            </w:r>
            <w:r w:rsidR="00251D5C" w:rsidRPr="00FC2801">
              <w:rPr>
                <w:rStyle w:val="Hyperlink"/>
                <w:i/>
                <w:iCs/>
              </w:rPr>
              <w:t>n?</w:t>
            </w:r>
            <w:r w:rsidR="00251D5C">
              <w:rPr>
                <w:webHidden/>
              </w:rPr>
              <w:tab/>
            </w:r>
            <w:r w:rsidR="00251D5C">
              <w:rPr>
                <w:webHidden/>
              </w:rPr>
              <w:fldChar w:fldCharType="begin"/>
            </w:r>
            <w:r w:rsidR="00251D5C">
              <w:rPr>
                <w:webHidden/>
              </w:rPr>
              <w:instrText xml:space="preserve"> PAGEREF _Toc177136074 \h </w:instrText>
            </w:r>
            <w:r w:rsidR="00251D5C">
              <w:rPr>
                <w:webHidden/>
              </w:rPr>
            </w:r>
            <w:r w:rsidR="00251D5C">
              <w:rPr>
                <w:webHidden/>
              </w:rPr>
              <w:fldChar w:fldCharType="separate"/>
            </w:r>
            <w:r w:rsidR="00251D5C">
              <w:rPr>
                <w:webHidden/>
              </w:rPr>
              <w:t>63</w:t>
            </w:r>
            <w:r w:rsidR="00251D5C">
              <w:rPr>
                <w:webHidden/>
              </w:rPr>
              <w:fldChar w:fldCharType="end"/>
            </w:r>
          </w:hyperlink>
        </w:p>
        <w:p w14:paraId="19CCEF05" w14:textId="7687E382"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5" w:history="1">
            <w:r w:rsidR="00251D5C" w:rsidRPr="00FC2801">
              <w:rPr>
                <w:rStyle w:val="Hyperlink"/>
                <w:bCs/>
              </w:rPr>
              <w:t>16.</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is the late submission regulation at the University? / </w:t>
            </w:r>
            <w:r w:rsidR="00251D5C" w:rsidRPr="00FC2801">
              <w:rPr>
                <w:rStyle w:val="Hyperlink"/>
                <w:i/>
                <w:iCs/>
              </w:rPr>
              <w:t>Quy định nộp bài muộn ở Trường là gì?</w:t>
            </w:r>
            <w:r w:rsidR="00251D5C">
              <w:rPr>
                <w:webHidden/>
              </w:rPr>
              <w:tab/>
            </w:r>
            <w:r w:rsidR="00251D5C">
              <w:rPr>
                <w:webHidden/>
              </w:rPr>
              <w:fldChar w:fldCharType="begin"/>
            </w:r>
            <w:r w:rsidR="00251D5C">
              <w:rPr>
                <w:webHidden/>
              </w:rPr>
              <w:instrText xml:space="preserve"> PAGEREF _Toc177136075 \h </w:instrText>
            </w:r>
            <w:r w:rsidR="00251D5C">
              <w:rPr>
                <w:webHidden/>
              </w:rPr>
            </w:r>
            <w:r w:rsidR="00251D5C">
              <w:rPr>
                <w:webHidden/>
              </w:rPr>
              <w:fldChar w:fldCharType="separate"/>
            </w:r>
            <w:r w:rsidR="00251D5C">
              <w:rPr>
                <w:webHidden/>
              </w:rPr>
              <w:t>63</w:t>
            </w:r>
            <w:r w:rsidR="00251D5C">
              <w:rPr>
                <w:webHidden/>
              </w:rPr>
              <w:fldChar w:fldCharType="end"/>
            </w:r>
          </w:hyperlink>
        </w:p>
        <w:p w14:paraId="65FA5A5F" w14:textId="40945A93"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6" w:history="1">
            <w:r w:rsidR="00251D5C" w:rsidRPr="00FC2801">
              <w:rPr>
                <w:rStyle w:val="Hyperlink"/>
                <w:bCs/>
              </w:rPr>
              <w:t>17.</w:t>
            </w:r>
            <w:r w:rsidR="00251D5C">
              <w:rPr>
                <w:rFonts w:asciiTheme="minorHAnsi" w:eastAsiaTheme="minorEastAsia" w:hAnsiTheme="minorHAnsi" w:cstheme="minorBidi"/>
                <w:kern w:val="2"/>
                <w:lang w:eastAsia="en-US"/>
                <w14:ligatures w14:val="standardContextual"/>
              </w:rPr>
              <w:tab/>
            </w:r>
            <w:r w:rsidR="00251D5C" w:rsidRPr="00FC2801">
              <w:rPr>
                <w:rStyle w:val="Hyperlink"/>
              </w:rPr>
              <w:t>Does the University provide information of graduation</w:t>
            </w:r>
            <w:r w:rsidR="00251D5C" w:rsidRPr="00FC2801">
              <w:rPr>
                <w:rStyle w:val="Hyperlink"/>
                <w:lang w:val="vi-VN"/>
              </w:rPr>
              <w:t>/ semester</w:t>
            </w:r>
            <w:r w:rsidR="00251D5C" w:rsidRPr="00FC2801">
              <w:rPr>
                <w:rStyle w:val="Hyperlink"/>
              </w:rPr>
              <w:t xml:space="preserve"> ranking? / </w:t>
            </w:r>
            <w:r w:rsidR="00251D5C" w:rsidRPr="00FC2801">
              <w:rPr>
                <w:rStyle w:val="Hyperlink"/>
                <w:i/>
                <w:iCs/>
              </w:rPr>
              <w:t>Trường có cung cấp thông tin xếp hạng điểm tốt nghiệp</w:t>
            </w:r>
            <w:r w:rsidR="00251D5C" w:rsidRPr="00FC2801">
              <w:rPr>
                <w:rStyle w:val="Hyperlink"/>
                <w:i/>
                <w:iCs/>
                <w:lang w:val="vi-VN"/>
              </w:rPr>
              <w:t xml:space="preserve"> / xếp hạng sau mỗi học kỳ</w:t>
            </w:r>
            <w:r w:rsidR="00251D5C" w:rsidRPr="00FC2801">
              <w:rPr>
                <w:rStyle w:val="Hyperlink"/>
                <w:i/>
                <w:iCs/>
              </w:rPr>
              <w:t xml:space="preserve"> của sinh viên không?</w:t>
            </w:r>
            <w:r w:rsidR="00251D5C">
              <w:rPr>
                <w:webHidden/>
              </w:rPr>
              <w:tab/>
            </w:r>
            <w:r w:rsidR="00251D5C">
              <w:rPr>
                <w:webHidden/>
              </w:rPr>
              <w:fldChar w:fldCharType="begin"/>
            </w:r>
            <w:r w:rsidR="00251D5C">
              <w:rPr>
                <w:webHidden/>
              </w:rPr>
              <w:instrText xml:space="preserve"> PAGEREF _Toc177136076 \h </w:instrText>
            </w:r>
            <w:r w:rsidR="00251D5C">
              <w:rPr>
                <w:webHidden/>
              </w:rPr>
            </w:r>
            <w:r w:rsidR="00251D5C">
              <w:rPr>
                <w:webHidden/>
              </w:rPr>
              <w:fldChar w:fldCharType="separate"/>
            </w:r>
            <w:r w:rsidR="00251D5C">
              <w:rPr>
                <w:webHidden/>
              </w:rPr>
              <w:t>64</w:t>
            </w:r>
            <w:r w:rsidR="00251D5C">
              <w:rPr>
                <w:webHidden/>
              </w:rPr>
              <w:fldChar w:fldCharType="end"/>
            </w:r>
          </w:hyperlink>
        </w:p>
        <w:p w14:paraId="5069DA42" w14:textId="42127ED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7" w:history="1">
            <w:r w:rsidR="00251D5C" w:rsidRPr="00FC2801">
              <w:rPr>
                <w:rStyle w:val="Hyperlink"/>
                <w:bCs/>
              </w:rPr>
              <w:t>18.</w:t>
            </w:r>
            <w:r w:rsidR="00251D5C">
              <w:rPr>
                <w:rFonts w:asciiTheme="minorHAnsi" w:eastAsiaTheme="minorEastAsia" w:hAnsiTheme="minorHAnsi" w:cstheme="minorBidi"/>
                <w:kern w:val="2"/>
                <w:lang w:eastAsia="en-US"/>
                <w14:ligatures w14:val="standardContextual"/>
              </w:rPr>
              <w:tab/>
            </w:r>
            <w:r w:rsidR="00251D5C" w:rsidRPr="00FC2801">
              <w:rPr>
                <w:rStyle w:val="Hyperlink"/>
              </w:rPr>
              <w:t>Can students/parents have student’s exam schedule for this semester? /</w:t>
            </w:r>
            <w:r w:rsidR="00251D5C" w:rsidRPr="00FC2801">
              <w:rPr>
                <w:rStyle w:val="Hyperlink"/>
                <w:i/>
                <w:iCs/>
              </w:rPr>
              <w:t xml:space="preserve"> Phụ huynh/sinh viên có thể xin lịch nộp bài và lịch thi của sinh viên cho học kỳ này không?</w:t>
            </w:r>
            <w:r w:rsidR="00251D5C">
              <w:rPr>
                <w:webHidden/>
              </w:rPr>
              <w:tab/>
            </w:r>
            <w:r w:rsidR="00251D5C">
              <w:rPr>
                <w:webHidden/>
              </w:rPr>
              <w:fldChar w:fldCharType="begin"/>
            </w:r>
            <w:r w:rsidR="00251D5C">
              <w:rPr>
                <w:webHidden/>
              </w:rPr>
              <w:instrText xml:space="preserve"> PAGEREF _Toc177136077 \h </w:instrText>
            </w:r>
            <w:r w:rsidR="00251D5C">
              <w:rPr>
                <w:webHidden/>
              </w:rPr>
            </w:r>
            <w:r w:rsidR="00251D5C">
              <w:rPr>
                <w:webHidden/>
              </w:rPr>
              <w:fldChar w:fldCharType="separate"/>
            </w:r>
            <w:r w:rsidR="00251D5C">
              <w:rPr>
                <w:webHidden/>
              </w:rPr>
              <w:t>64</w:t>
            </w:r>
            <w:r w:rsidR="00251D5C">
              <w:rPr>
                <w:webHidden/>
              </w:rPr>
              <w:fldChar w:fldCharType="end"/>
            </w:r>
          </w:hyperlink>
        </w:p>
        <w:p w14:paraId="07E6F776" w14:textId="0B74F084"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8" w:history="1">
            <w:r w:rsidR="00251D5C" w:rsidRPr="00FC2801">
              <w:rPr>
                <w:rStyle w:val="Hyperlink"/>
                <w:bCs/>
              </w:rPr>
              <w:t>19.</w:t>
            </w:r>
            <w:r w:rsidR="00251D5C">
              <w:rPr>
                <w:rFonts w:asciiTheme="minorHAnsi" w:eastAsiaTheme="minorEastAsia" w:hAnsiTheme="minorHAnsi" w:cstheme="minorBidi"/>
                <w:kern w:val="2"/>
                <w:lang w:eastAsia="en-US"/>
                <w14:ligatures w14:val="standardContextual"/>
              </w:rPr>
              <w:tab/>
            </w:r>
            <w:r w:rsidR="00251D5C" w:rsidRPr="00FC2801">
              <w:rPr>
                <w:rStyle w:val="Hyperlink"/>
              </w:rPr>
              <w:t>If students forgot/lost the student card during the exam period, are they allowed to use other documents as a replacement? / Trong trường hợp quên/mất thẻ sinh viên khi thi và kiểm tra, sinh viên có được phép sử dụng giấy tờ tùy thân khác để thay thế không?</w:t>
            </w:r>
            <w:r w:rsidR="00251D5C">
              <w:rPr>
                <w:webHidden/>
              </w:rPr>
              <w:tab/>
            </w:r>
            <w:r w:rsidR="00251D5C">
              <w:rPr>
                <w:webHidden/>
              </w:rPr>
              <w:fldChar w:fldCharType="begin"/>
            </w:r>
            <w:r w:rsidR="00251D5C">
              <w:rPr>
                <w:webHidden/>
              </w:rPr>
              <w:instrText xml:space="preserve"> PAGEREF _Toc177136078 \h </w:instrText>
            </w:r>
            <w:r w:rsidR="00251D5C">
              <w:rPr>
                <w:webHidden/>
              </w:rPr>
            </w:r>
            <w:r w:rsidR="00251D5C">
              <w:rPr>
                <w:webHidden/>
              </w:rPr>
              <w:fldChar w:fldCharType="separate"/>
            </w:r>
            <w:r w:rsidR="00251D5C">
              <w:rPr>
                <w:webHidden/>
              </w:rPr>
              <w:t>65</w:t>
            </w:r>
            <w:r w:rsidR="00251D5C">
              <w:rPr>
                <w:webHidden/>
              </w:rPr>
              <w:fldChar w:fldCharType="end"/>
            </w:r>
          </w:hyperlink>
        </w:p>
        <w:p w14:paraId="42B02968" w14:textId="7DE075C7"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79" w:history="1">
            <w:r w:rsidR="00251D5C" w:rsidRPr="00FC2801">
              <w:rPr>
                <w:rStyle w:val="Hyperlink"/>
                <w:bCs/>
              </w:rPr>
              <w:t>20.</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The students wish to take individual rather than group assessments, is this possible? / </w:t>
            </w:r>
            <w:r w:rsidR="00251D5C" w:rsidRPr="00FC2801">
              <w:rPr>
                <w:rStyle w:val="Hyperlink"/>
                <w:i/>
                <w:iCs/>
              </w:rPr>
              <w:t>Sinh viên mu</w:t>
            </w:r>
            <w:r w:rsidR="00251D5C" w:rsidRPr="00FC2801">
              <w:rPr>
                <w:rStyle w:val="Hyperlink"/>
                <w:rFonts w:cs="Calibri"/>
                <w:i/>
                <w:iCs/>
              </w:rPr>
              <w:t>ố</w:t>
            </w:r>
            <w:r w:rsidR="00251D5C" w:rsidRPr="00FC2801">
              <w:rPr>
                <w:rStyle w:val="Hyperlink"/>
                <w:i/>
                <w:iCs/>
              </w:rPr>
              <w:t>n làm bài cá nhân thay cho vi</w:t>
            </w:r>
            <w:r w:rsidR="00251D5C" w:rsidRPr="00FC2801">
              <w:rPr>
                <w:rStyle w:val="Hyperlink"/>
                <w:rFonts w:cs="Calibri"/>
                <w:i/>
                <w:iCs/>
              </w:rPr>
              <w:t>ệ</w:t>
            </w:r>
            <w:r w:rsidR="00251D5C" w:rsidRPr="00FC2801">
              <w:rPr>
                <w:rStyle w:val="Hyperlink"/>
                <w:i/>
                <w:iCs/>
              </w:rPr>
              <w:t>c làm bài nhóm thì có đ</w:t>
            </w:r>
            <w:r w:rsidR="00251D5C" w:rsidRPr="00FC2801">
              <w:rPr>
                <w:rStyle w:val="Hyperlink"/>
                <w:rFonts w:cs="Calibri"/>
                <w:i/>
                <w:iCs/>
              </w:rPr>
              <w:t>ượ</w:t>
            </w:r>
            <w:r w:rsidR="00251D5C" w:rsidRPr="00FC2801">
              <w:rPr>
                <w:rStyle w:val="Hyperlink"/>
                <w:i/>
                <w:iCs/>
              </w:rPr>
              <w:t>c không?</w:t>
            </w:r>
            <w:r w:rsidR="00251D5C">
              <w:rPr>
                <w:webHidden/>
              </w:rPr>
              <w:tab/>
            </w:r>
            <w:r w:rsidR="00251D5C">
              <w:rPr>
                <w:webHidden/>
              </w:rPr>
              <w:fldChar w:fldCharType="begin"/>
            </w:r>
            <w:r w:rsidR="00251D5C">
              <w:rPr>
                <w:webHidden/>
              </w:rPr>
              <w:instrText xml:space="preserve"> PAGEREF _Toc177136079 \h </w:instrText>
            </w:r>
            <w:r w:rsidR="00251D5C">
              <w:rPr>
                <w:webHidden/>
              </w:rPr>
            </w:r>
            <w:r w:rsidR="00251D5C">
              <w:rPr>
                <w:webHidden/>
              </w:rPr>
              <w:fldChar w:fldCharType="separate"/>
            </w:r>
            <w:r w:rsidR="00251D5C">
              <w:rPr>
                <w:webHidden/>
              </w:rPr>
              <w:t>66</w:t>
            </w:r>
            <w:r w:rsidR="00251D5C">
              <w:rPr>
                <w:webHidden/>
              </w:rPr>
              <w:fldChar w:fldCharType="end"/>
            </w:r>
          </w:hyperlink>
        </w:p>
        <w:p w14:paraId="7B3155D1" w14:textId="69F370F0"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0" w:history="1">
            <w:r w:rsidR="00251D5C" w:rsidRPr="00FC2801">
              <w:rPr>
                <w:rStyle w:val="Hyperlink"/>
                <w:bCs/>
              </w:rPr>
              <w:t>2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A student has been asked to attend an academic conduct meeting. What does this mean? / </w:t>
            </w:r>
            <w:r w:rsidR="00251D5C" w:rsidRPr="00FC2801">
              <w:rPr>
                <w:rStyle w:val="Hyperlink"/>
                <w:i/>
                <w:iCs/>
              </w:rPr>
              <w:t>Sinh viên đ</w:t>
            </w:r>
            <w:r w:rsidR="00251D5C" w:rsidRPr="00FC2801">
              <w:rPr>
                <w:rStyle w:val="Hyperlink"/>
                <w:rFonts w:cs="Calibri"/>
                <w:i/>
                <w:iCs/>
              </w:rPr>
              <w:t>ượ</w:t>
            </w:r>
            <w:r w:rsidR="00251D5C" w:rsidRPr="00FC2801">
              <w:rPr>
                <w:rStyle w:val="Hyperlink"/>
                <w:i/>
                <w:iCs/>
              </w:rPr>
              <w:t>c m</w:t>
            </w:r>
            <w:r w:rsidR="00251D5C" w:rsidRPr="00FC2801">
              <w:rPr>
                <w:rStyle w:val="Hyperlink"/>
                <w:rFonts w:cs="Calibri"/>
                <w:i/>
                <w:iCs/>
              </w:rPr>
              <w:t>ờ</w:t>
            </w:r>
            <w:r w:rsidR="00251D5C" w:rsidRPr="00FC2801">
              <w:rPr>
                <w:rStyle w:val="Hyperlink"/>
                <w:i/>
                <w:iCs/>
              </w:rPr>
              <w:t>i tham d</w:t>
            </w:r>
            <w:r w:rsidR="00251D5C" w:rsidRPr="00FC2801">
              <w:rPr>
                <w:rStyle w:val="Hyperlink"/>
                <w:rFonts w:cs="Calibri"/>
                <w:i/>
                <w:iCs/>
              </w:rPr>
              <w:t>ự</w:t>
            </w:r>
            <w:r w:rsidR="00251D5C" w:rsidRPr="00FC2801">
              <w:rPr>
                <w:rStyle w:val="Hyperlink"/>
                <w:i/>
                <w:iCs/>
              </w:rPr>
              <w:t xml:space="preserve"> cu</w:t>
            </w:r>
            <w:r w:rsidR="00251D5C" w:rsidRPr="00FC2801">
              <w:rPr>
                <w:rStyle w:val="Hyperlink"/>
                <w:rFonts w:cs="Calibri"/>
                <w:i/>
                <w:iCs/>
              </w:rPr>
              <w:t>ộ</w:t>
            </w:r>
            <w:r w:rsidR="00251D5C" w:rsidRPr="00FC2801">
              <w:rPr>
                <w:rStyle w:val="Hyperlink"/>
                <w:i/>
                <w:iCs/>
              </w:rPr>
              <w:t>c h</w:t>
            </w:r>
            <w:r w:rsidR="00251D5C" w:rsidRPr="00FC2801">
              <w:rPr>
                <w:rStyle w:val="Hyperlink"/>
                <w:rFonts w:cs="Calibri"/>
                <w:i/>
                <w:iCs/>
              </w:rPr>
              <w:t>ọ</w:t>
            </w:r>
            <w:r w:rsidR="00251D5C" w:rsidRPr="00FC2801">
              <w:rPr>
                <w:rStyle w:val="Hyperlink"/>
                <w:i/>
                <w:iCs/>
              </w:rPr>
              <w:t>p v</w:t>
            </w:r>
            <w:r w:rsidR="00251D5C" w:rsidRPr="00FC2801">
              <w:rPr>
                <w:rStyle w:val="Hyperlink"/>
                <w:rFonts w:cs="Calibri"/>
                <w:i/>
                <w:iCs/>
              </w:rPr>
              <w:t>ề</w:t>
            </w:r>
            <w:r w:rsidR="00251D5C" w:rsidRPr="00FC2801">
              <w:rPr>
                <w:rStyle w:val="Hyperlink"/>
                <w:i/>
                <w:iCs/>
              </w:rPr>
              <w:t xml:space="preserve"> vi ph</w:t>
            </w:r>
            <w:r w:rsidR="00251D5C" w:rsidRPr="00FC2801">
              <w:rPr>
                <w:rStyle w:val="Hyperlink"/>
                <w:rFonts w:cs="Calibri"/>
                <w:i/>
                <w:iCs/>
              </w:rPr>
              <w:t>ạ</w:t>
            </w:r>
            <w:r w:rsidR="00251D5C" w:rsidRPr="00FC2801">
              <w:rPr>
                <w:rStyle w:val="Hyperlink"/>
                <w:i/>
                <w:iCs/>
              </w:rPr>
              <w:t>m h</w:t>
            </w:r>
            <w:r w:rsidR="00251D5C" w:rsidRPr="00FC2801">
              <w:rPr>
                <w:rStyle w:val="Hyperlink"/>
                <w:rFonts w:cs="Calibri"/>
                <w:i/>
                <w:iCs/>
              </w:rPr>
              <w:t>ọ</w:t>
            </w:r>
            <w:r w:rsidR="00251D5C" w:rsidRPr="00FC2801">
              <w:rPr>
                <w:rStyle w:val="Hyperlink"/>
                <w:i/>
                <w:iCs/>
              </w:rPr>
              <w:t>c thu</w:t>
            </w:r>
            <w:r w:rsidR="00251D5C" w:rsidRPr="00FC2801">
              <w:rPr>
                <w:rStyle w:val="Hyperlink"/>
                <w:rFonts w:cs="Calibri"/>
                <w:i/>
                <w:iCs/>
              </w:rPr>
              <w:t>ậ</w:t>
            </w:r>
            <w:r w:rsidR="00251D5C" w:rsidRPr="00FC2801">
              <w:rPr>
                <w:rStyle w:val="Hyperlink"/>
                <w:i/>
                <w:iCs/>
              </w:rPr>
              <w:t>t, nh</w:t>
            </w:r>
            <w:r w:rsidR="00251D5C" w:rsidRPr="00FC2801">
              <w:rPr>
                <w:rStyle w:val="Hyperlink"/>
                <w:rFonts w:cs="Calibri"/>
                <w:i/>
                <w:iCs/>
              </w:rPr>
              <w:t>ư</w:t>
            </w:r>
            <w:r w:rsidR="00251D5C" w:rsidRPr="00FC2801">
              <w:rPr>
                <w:rStyle w:val="Hyperlink"/>
                <w:i/>
                <w:iCs/>
              </w:rPr>
              <w:t xml:space="preserve"> v</w:t>
            </w:r>
            <w:r w:rsidR="00251D5C" w:rsidRPr="00FC2801">
              <w:rPr>
                <w:rStyle w:val="Hyperlink"/>
                <w:rFonts w:cs="Calibri"/>
                <w:i/>
                <w:iCs/>
              </w:rPr>
              <w:t>ậ</w:t>
            </w:r>
            <w:r w:rsidR="00251D5C" w:rsidRPr="00FC2801">
              <w:rPr>
                <w:rStyle w:val="Hyperlink"/>
                <w:i/>
                <w:iCs/>
              </w:rPr>
              <w:t>y có nghĩa là gì?</w:t>
            </w:r>
            <w:r w:rsidR="00251D5C">
              <w:rPr>
                <w:webHidden/>
              </w:rPr>
              <w:tab/>
            </w:r>
            <w:r w:rsidR="00251D5C">
              <w:rPr>
                <w:webHidden/>
              </w:rPr>
              <w:fldChar w:fldCharType="begin"/>
            </w:r>
            <w:r w:rsidR="00251D5C">
              <w:rPr>
                <w:webHidden/>
              </w:rPr>
              <w:instrText xml:space="preserve"> PAGEREF _Toc177136080 \h </w:instrText>
            </w:r>
            <w:r w:rsidR="00251D5C">
              <w:rPr>
                <w:webHidden/>
              </w:rPr>
            </w:r>
            <w:r w:rsidR="00251D5C">
              <w:rPr>
                <w:webHidden/>
              </w:rPr>
              <w:fldChar w:fldCharType="separate"/>
            </w:r>
            <w:r w:rsidR="00251D5C">
              <w:rPr>
                <w:webHidden/>
              </w:rPr>
              <w:t>66</w:t>
            </w:r>
            <w:r w:rsidR="00251D5C">
              <w:rPr>
                <w:webHidden/>
              </w:rPr>
              <w:fldChar w:fldCharType="end"/>
            </w:r>
          </w:hyperlink>
        </w:p>
        <w:p w14:paraId="2EB6275E" w14:textId="0C874E6C"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1" w:history="1">
            <w:r w:rsidR="00251D5C" w:rsidRPr="00FC2801">
              <w:rPr>
                <w:rStyle w:val="Hyperlink"/>
                <w:bCs/>
              </w:rPr>
              <w:t>2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is a safe similarity index when students submit assignment on Turnitin? / </w:t>
            </w:r>
            <w:r w:rsidR="00251D5C" w:rsidRPr="00FC2801">
              <w:rPr>
                <w:rStyle w:val="Hyperlink"/>
                <w:i/>
                <w:iCs/>
              </w:rPr>
              <w:t>S</w:t>
            </w:r>
            <w:r w:rsidR="00251D5C" w:rsidRPr="00FC2801">
              <w:rPr>
                <w:rStyle w:val="Hyperlink"/>
                <w:rFonts w:cs="Calibri"/>
                <w:i/>
                <w:iCs/>
              </w:rPr>
              <w:t>ố</w:t>
            </w:r>
            <w:r w:rsidR="00251D5C" w:rsidRPr="00FC2801">
              <w:rPr>
                <w:rStyle w:val="Hyperlink"/>
                <w:i/>
                <w:iCs/>
              </w:rPr>
              <w:t xml:space="preserve"> ph</w:t>
            </w:r>
            <w:r w:rsidR="00251D5C" w:rsidRPr="00FC2801">
              <w:rPr>
                <w:rStyle w:val="Hyperlink"/>
                <w:rFonts w:cs="Calibri"/>
                <w:i/>
                <w:iCs/>
              </w:rPr>
              <w:t>ầ</w:t>
            </w:r>
            <w:r w:rsidR="00251D5C" w:rsidRPr="00FC2801">
              <w:rPr>
                <w:rStyle w:val="Hyperlink"/>
                <w:i/>
                <w:iCs/>
              </w:rPr>
              <w:t>n trăm đ</w:t>
            </w:r>
            <w:r w:rsidR="00251D5C" w:rsidRPr="00FC2801">
              <w:rPr>
                <w:rStyle w:val="Hyperlink"/>
                <w:rFonts w:cs="Calibri"/>
                <w:i/>
                <w:iCs/>
              </w:rPr>
              <w:t>ộ</w:t>
            </w:r>
            <w:r w:rsidR="00251D5C" w:rsidRPr="00FC2801">
              <w:rPr>
                <w:rStyle w:val="Hyperlink"/>
                <w:i/>
                <w:iCs/>
              </w:rPr>
              <w:t xml:space="preserve"> t</w:t>
            </w:r>
            <w:r w:rsidR="00251D5C" w:rsidRPr="00FC2801">
              <w:rPr>
                <w:rStyle w:val="Hyperlink"/>
                <w:rFonts w:cs="Calibri"/>
                <w:i/>
                <w:iCs/>
              </w:rPr>
              <w:t>ươ</w:t>
            </w:r>
            <w:r w:rsidR="00251D5C" w:rsidRPr="00FC2801">
              <w:rPr>
                <w:rStyle w:val="Hyperlink"/>
                <w:i/>
                <w:iCs/>
              </w:rPr>
              <w:t xml:space="preserve">ng </w:t>
            </w:r>
            <w:r w:rsidR="00251D5C" w:rsidRPr="00FC2801">
              <w:rPr>
                <w:rStyle w:val="Hyperlink"/>
                <w:rFonts w:cs="Avenir Next LT Pro"/>
                <w:i/>
                <w:iCs/>
              </w:rPr>
              <w:t>đ</w:t>
            </w:r>
            <w:r w:rsidR="00251D5C" w:rsidRPr="00FC2801">
              <w:rPr>
                <w:rStyle w:val="Hyperlink"/>
                <w:rFonts w:cs="Calibri"/>
                <w:i/>
                <w:iCs/>
              </w:rPr>
              <w:t>ồ</w:t>
            </w:r>
            <w:r w:rsidR="00251D5C" w:rsidRPr="00FC2801">
              <w:rPr>
                <w:rStyle w:val="Hyperlink"/>
                <w:i/>
                <w:iCs/>
              </w:rPr>
              <w:t>ng nh</w:t>
            </w:r>
            <w:r w:rsidR="00251D5C" w:rsidRPr="00FC2801">
              <w:rPr>
                <w:rStyle w:val="Hyperlink"/>
                <w:rFonts w:cs="Calibri"/>
                <w:i/>
                <w:iCs/>
              </w:rPr>
              <w:t>ư</w:t>
            </w:r>
            <w:r w:rsidR="00251D5C" w:rsidRPr="00FC2801">
              <w:rPr>
                <w:rStyle w:val="Hyperlink"/>
                <w:i/>
                <w:iCs/>
              </w:rPr>
              <w:t xml:space="preserve"> th</w:t>
            </w:r>
            <w:r w:rsidR="00251D5C" w:rsidRPr="00FC2801">
              <w:rPr>
                <w:rStyle w:val="Hyperlink"/>
                <w:rFonts w:cs="Calibri"/>
                <w:i/>
                <w:iCs/>
              </w:rPr>
              <w:t>ế</w:t>
            </w:r>
            <w:r w:rsidR="00251D5C" w:rsidRPr="00FC2801">
              <w:rPr>
                <w:rStyle w:val="Hyperlink"/>
                <w:i/>
                <w:iCs/>
              </w:rPr>
              <w:t xml:space="preserve"> nào là an toàn khi sinh viên n</w:t>
            </w:r>
            <w:r w:rsidR="00251D5C" w:rsidRPr="00FC2801">
              <w:rPr>
                <w:rStyle w:val="Hyperlink"/>
                <w:rFonts w:cs="Calibri"/>
                <w:i/>
                <w:iCs/>
              </w:rPr>
              <w:t>ộ</w:t>
            </w:r>
            <w:r w:rsidR="00251D5C" w:rsidRPr="00FC2801">
              <w:rPr>
                <w:rStyle w:val="Hyperlink"/>
                <w:i/>
                <w:iCs/>
              </w:rPr>
              <w:t>p bài trên h</w:t>
            </w:r>
            <w:r w:rsidR="00251D5C" w:rsidRPr="00FC2801">
              <w:rPr>
                <w:rStyle w:val="Hyperlink"/>
                <w:rFonts w:cs="Calibri"/>
                <w:i/>
                <w:iCs/>
              </w:rPr>
              <w:t>ệ</w:t>
            </w:r>
            <w:r w:rsidR="00251D5C" w:rsidRPr="00FC2801">
              <w:rPr>
                <w:rStyle w:val="Hyperlink"/>
                <w:i/>
                <w:iCs/>
              </w:rPr>
              <w:t xml:space="preserve"> th</w:t>
            </w:r>
            <w:r w:rsidR="00251D5C" w:rsidRPr="00FC2801">
              <w:rPr>
                <w:rStyle w:val="Hyperlink"/>
                <w:rFonts w:cs="Calibri"/>
                <w:i/>
                <w:iCs/>
              </w:rPr>
              <w:t>ố</w:t>
            </w:r>
            <w:r w:rsidR="00251D5C" w:rsidRPr="00FC2801">
              <w:rPr>
                <w:rStyle w:val="Hyperlink"/>
                <w:i/>
                <w:iCs/>
              </w:rPr>
              <w:t>ng Turnitin?</w:t>
            </w:r>
            <w:r w:rsidR="00251D5C">
              <w:rPr>
                <w:webHidden/>
              </w:rPr>
              <w:tab/>
            </w:r>
            <w:r w:rsidR="00251D5C">
              <w:rPr>
                <w:webHidden/>
              </w:rPr>
              <w:fldChar w:fldCharType="begin"/>
            </w:r>
            <w:r w:rsidR="00251D5C">
              <w:rPr>
                <w:webHidden/>
              </w:rPr>
              <w:instrText xml:space="preserve"> PAGEREF _Toc177136081 \h </w:instrText>
            </w:r>
            <w:r w:rsidR="00251D5C">
              <w:rPr>
                <w:webHidden/>
              </w:rPr>
            </w:r>
            <w:r w:rsidR="00251D5C">
              <w:rPr>
                <w:webHidden/>
              </w:rPr>
              <w:fldChar w:fldCharType="separate"/>
            </w:r>
            <w:r w:rsidR="00251D5C">
              <w:rPr>
                <w:webHidden/>
              </w:rPr>
              <w:t>67</w:t>
            </w:r>
            <w:r w:rsidR="00251D5C">
              <w:rPr>
                <w:webHidden/>
              </w:rPr>
              <w:fldChar w:fldCharType="end"/>
            </w:r>
          </w:hyperlink>
        </w:p>
        <w:p w14:paraId="1D10FF1E" w14:textId="412B9CE0"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2" w:history="1">
            <w:r w:rsidR="00251D5C" w:rsidRPr="00FC2801">
              <w:rPr>
                <w:rStyle w:val="Hyperlink"/>
                <w:bCs/>
              </w:rPr>
              <w:t>2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Students submit assignments on Turnitin system and have low similarity % but later this % increase, is this an error? / </w:t>
            </w:r>
            <w:r w:rsidR="00251D5C" w:rsidRPr="00FC2801">
              <w:rPr>
                <w:rStyle w:val="Hyperlink"/>
                <w:i/>
                <w:iCs/>
              </w:rPr>
              <w:t>Sinh viên</w:t>
            </w:r>
            <w:r w:rsidR="00251D5C" w:rsidRPr="00FC2801">
              <w:rPr>
                <w:rStyle w:val="Hyperlink"/>
              </w:rPr>
              <w:t xml:space="preserve"> </w:t>
            </w:r>
            <w:r w:rsidR="00251D5C" w:rsidRPr="00FC2801">
              <w:rPr>
                <w:rStyle w:val="Hyperlink"/>
                <w:i/>
                <w:iCs/>
              </w:rPr>
              <w:t>n</w:t>
            </w:r>
            <w:r w:rsidR="00251D5C" w:rsidRPr="00FC2801">
              <w:rPr>
                <w:rStyle w:val="Hyperlink"/>
                <w:rFonts w:cs="Calibri"/>
                <w:i/>
                <w:iCs/>
              </w:rPr>
              <w:t>ộ</w:t>
            </w:r>
            <w:r w:rsidR="00251D5C" w:rsidRPr="00FC2801">
              <w:rPr>
                <w:rStyle w:val="Hyperlink"/>
                <w:i/>
                <w:iCs/>
              </w:rPr>
              <w:t>p bài trên h</w:t>
            </w:r>
            <w:r w:rsidR="00251D5C" w:rsidRPr="00FC2801">
              <w:rPr>
                <w:rStyle w:val="Hyperlink"/>
                <w:rFonts w:cs="Calibri"/>
                <w:i/>
                <w:iCs/>
              </w:rPr>
              <w:t>ệ</w:t>
            </w:r>
            <w:r w:rsidR="00251D5C" w:rsidRPr="00FC2801">
              <w:rPr>
                <w:rStyle w:val="Hyperlink"/>
                <w:i/>
                <w:iCs/>
              </w:rPr>
              <w:t xml:space="preserve"> th</w:t>
            </w:r>
            <w:r w:rsidR="00251D5C" w:rsidRPr="00FC2801">
              <w:rPr>
                <w:rStyle w:val="Hyperlink"/>
                <w:rFonts w:cs="Calibri"/>
                <w:i/>
                <w:iCs/>
              </w:rPr>
              <w:t>ố</w:t>
            </w:r>
            <w:r w:rsidR="00251D5C" w:rsidRPr="00FC2801">
              <w:rPr>
                <w:rStyle w:val="Hyperlink"/>
                <w:i/>
                <w:iCs/>
              </w:rPr>
              <w:t>ng Turnitin và nh</w:t>
            </w:r>
            <w:r w:rsidR="00251D5C" w:rsidRPr="00FC2801">
              <w:rPr>
                <w:rStyle w:val="Hyperlink"/>
                <w:rFonts w:cs="Calibri"/>
                <w:i/>
                <w:iCs/>
              </w:rPr>
              <w:t>ậ</w:t>
            </w:r>
            <w:r w:rsidR="00251D5C" w:rsidRPr="00FC2801">
              <w:rPr>
                <w:rStyle w:val="Hyperlink"/>
                <w:i/>
                <w:iCs/>
              </w:rPr>
              <w:t>n đ</w:t>
            </w:r>
            <w:r w:rsidR="00251D5C" w:rsidRPr="00FC2801">
              <w:rPr>
                <w:rStyle w:val="Hyperlink"/>
                <w:rFonts w:cs="Calibri"/>
                <w:i/>
                <w:iCs/>
              </w:rPr>
              <w:t>ượ</w:t>
            </w:r>
            <w:r w:rsidR="00251D5C" w:rsidRPr="00FC2801">
              <w:rPr>
                <w:rStyle w:val="Hyperlink"/>
                <w:i/>
                <w:iCs/>
              </w:rPr>
              <w:t>c s</w:t>
            </w:r>
            <w:r w:rsidR="00251D5C" w:rsidRPr="00FC2801">
              <w:rPr>
                <w:rStyle w:val="Hyperlink"/>
                <w:rFonts w:cs="Calibri"/>
                <w:i/>
                <w:iCs/>
              </w:rPr>
              <w:t>ố</w:t>
            </w:r>
            <w:r w:rsidR="00251D5C" w:rsidRPr="00FC2801">
              <w:rPr>
                <w:rStyle w:val="Hyperlink"/>
                <w:i/>
                <w:iCs/>
              </w:rPr>
              <w:t xml:space="preserve"> ph</w:t>
            </w:r>
            <w:r w:rsidR="00251D5C" w:rsidRPr="00FC2801">
              <w:rPr>
                <w:rStyle w:val="Hyperlink"/>
                <w:rFonts w:cs="Calibri"/>
                <w:i/>
                <w:iCs/>
              </w:rPr>
              <w:t>ầ</w:t>
            </w:r>
            <w:r w:rsidR="00251D5C" w:rsidRPr="00FC2801">
              <w:rPr>
                <w:rStyle w:val="Hyperlink"/>
                <w:i/>
                <w:iCs/>
              </w:rPr>
              <w:t>n trăm đ</w:t>
            </w:r>
            <w:r w:rsidR="00251D5C" w:rsidRPr="00FC2801">
              <w:rPr>
                <w:rStyle w:val="Hyperlink"/>
                <w:rFonts w:cs="Calibri"/>
                <w:i/>
                <w:iCs/>
              </w:rPr>
              <w:t>ộ</w:t>
            </w:r>
            <w:r w:rsidR="00251D5C" w:rsidRPr="00FC2801">
              <w:rPr>
                <w:rStyle w:val="Hyperlink"/>
                <w:i/>
                <w:iCs/>
              </w:rPr>
              <w:t xml:space="preserve"> t</w:t>
            </w:r>
            <w:r w:rsidR="00251D5C" w:rsidRPr="00FC2801">
              <w:rPr>
                <w:rStyle w:val="Hyperlink"/>
                <w:rFonts w:cs="Calibri"/>
                <w:i/>
                <w:iCs/>
              </w:rPr>
              <w:t>ươ</w:t>
            </w:r>
            <w:r w:rsidR="00251D5C" w:rsidRPr="00FC2801">
              <w:rPr>
                <w:rStyle w:val="Hyperlink"/>
                <w:i/>
                <w:iCs/>
              </w:rPr>
              <w:t xml:space="preserve">ng </w:t>
            </w:r>
            <w:r w:rsidR="00251D5C" w:rsidRPr="00FC2801">
              <w:rPr>
                <w:rStyle w:val="Hyperlink"/>
                <w:rFonts w:cs="Avenir Next LT Pro"/>
                <w:i/>
                <w:iCs/>
              </w:rPr>
              <w:t>đ</w:t>
            </w:r>
            <w:r w:rsidR="00251D5C" w:rsidRPr="00FC2801">
              <w:rPr>
                <w:rStyle w:val="Hyperlink"/>
                <w:rFonts w:cs="Calibri"/>
                <w:i/>
                <w:iCs/>
              </w:rPr>
              <w:t>ồ</w:t>
            </w:r>
            <w:r w:rsidR="00251D5C" w:rsidRPr="00FC2801">
              <w:rPr>
                <w:rStyle w:val="Hyperlink"/>
                <w:i/>
                <w:iCs/>
              </w:rPr>
              <w:t>ng th</w:t>
            </w:r>
            <w:r w:rsidR="00251D5C" w:rsidRPr="00FC2801">
              <w:rPr>
                <w:rStyle w:val="Hyperlink"/>
                <w:rFonts w:cs="Calibri"/>
                <w:i/>
                <w:iCs/>
              </w:rPr>
              <w:t>ấ</w:t>
            </w:r>
            <w:r w:rsidR="00251D5C" w:rsidRPr="00FC2801">
              <w:rPr>
                <w:rStyle w:val="Hyperlink"/>
                <w:i/>
                <w:iCs/>
              </w:rPr>
              <w:t>p, nh</w:t>
            </w:r>
            <w:r w:rsidR="00251D5C" w:rsidRPr="00FC2801">
              <w:rPr>
                <w:rStyle w:val="Hyperlink"/>
                <w:rFonts w:cs="Calibri"/>
                <w:i/>
                <w:iCs/>
              </w:rPr>
              <w:t>ư</w:t>
            </w:r>
            <w:r w:rsidR="00251D5C" w:rsidRPr="00FC2801">
              <w:rPr>
                <w:rStyle w:val="Hyperlink"/>
                <w:i/>
                <w:iCs/>
              </w:rPr>
              <w:t xml:space="preserve">ng sau </w:t>
            </w:r>
            <w:r w:rsidR="00251D5C" w:rsidRPr="00FC2801">
              <w:rPr>
                <w:rStyle w:val="Hyperlink"/>
                <w:rFonts w:cs="Avenir Next LT Pro"/>
                <w:i/>
                <w:iCs/>
              </w:rPr>
              <w:t>đó</w:t>
            </w:r>
            <w:r w:rsidR="00251D5C" w:rsidRPr="00FC2801">
              <w:rPr>
                <w:rStyle w:val="Hyperlink"/>
                <w:i/>
                <w:iCs/>
              </w:rPr>
              <w:t xml:space="preserve"> s</w:t>
            </w:r>
            <w:r w:rsidR="00251D5C" w:rsidRPr="00FC2801">
              <w:rPr>
                <w:rStyle w:val="Hyperlink"/>
                <w:rFonts w:cs="Calibri"/>
                <w:i/>
                <w:iCs/>
              </w:rPr>
              <w:t>ố</w:t>
            </w:r>
            <w:r w:rsidR="00251D5C" w:rsidRPr="00FC2801">
              <w:rPr>
                <w:rStyle w:val="Hyperlink"/>
                <w:i/>
                <w:iCs/>
              </w:rPr>
              <w:t xml:space="preserve"> ph</w:t>
            </w:r>
            <w:r w:rsidR="00251D5C" w:rsidRPr="00FC2801">
              <w:rPr>
                <w:rStyle w:val="Hyperlink"/>
                <w:rFonts w:cs="Calibri"/>
                <w:i/>
                <w:iCs/>
              </w:rPr>
              <w:t>ầ</w:t>
            </w:r>
            <w:r w:rsidR="00251D5C" w:rsidRPr="00FC2801">
              <w:rPr>
                <w:rStyle w:val="Hyperlink"/>
                <w:i/>
                <w:iCs/>
              </w:rPr>
              <w:t>n trăm này l</w:t>
            </w:r>
            <w:r w:rsidR="00251D5C" w:rsidRPr="00FC2801">
              <w:rPr>
                <w:rStyle w:val="Hyperlink"/>
                <w:rFonts w:cs="Calibri"/>
                <w:i/>
                <w:iCs/>
              </w:rPr>
              <w:t>ạ</w:t>
            </w:r>
            <w:r w:rsidR="00251D5C" w:rsidRPr="00FC2801">
              <w:rPr>
                <w:rStyle w:val="Hyperlink"/>
                <w:i/>
                <w:iCs/>
              </w:rPr>
              <w:t>i tăng lên. Li</w:t>
            </w:r>
            <w:r w:rsidR="00251D5C" w:rsidRPr="00FC2801">
              <w:rPr>
                <w:rStyle w:val="Hyperlink"/>
                <w:rFonts w:cs="Calibri"/>
                <w:i/>
                <w:iCs/>
              </w:rPr>
              <w:t>ệ</w:t>
            </w:r>
            <w:r w:rsidR="00251D5C" w:rsidRPr="00FC2801">
              <w:rPr>
                <w:rStyle w:val="Hyperlink"/>
                <w:i/>
                <w:iCs/>
              </w:rPr>
              <w:t>u đây có ph</w:t>
            </w:r>
            <w:r w:rsidR="00251D5C" w:rsidRPr="00FC2801">
              <w:rPr>
                <w:rStyle w:val="Hyperlink"/>
                <w:rFonts w:cs="Calibri"/>
                <w:i/>
                <w:iCs/>
              </w:rPr>
              <w:t>ả</w:t>
            </w:r>
            <w:r w:rsidR="00251D5C" w:rsidRPr="00FC2801">
              <w:rPr>
                <w:rStyle w:val="Hyperlink"/>
                <w:i/>
                <w:iCs/>
              </w:rPr>
              <w:t>i là l</w:t>
            </w:r>
            <w:r w:rsidR="00251D5C" w:rsidRPr="00FC2801">
              <w:rPr>
                <w:rStyle w:val="Hyperlink"/>
                <w:rFonts w:cs="Calibri"/>
                <w:i/>
                <w:iCs/>
              </w:rPr>
              <w:t>ỗ</w:t>
            </w:r>
            <w:r w:rsidR="00251D5C" w:rsidRPr="00FC2801">
              <w:rPr>
                <w:rStyle w:val="Hyperlink"/>
                <w:i/>
                <w:iCs/>
              </w:rPr>
              <w:t>i h</w:t>
            </w:r>
            <w:r w:rsidR="00251D5C" w:rsidRPr="00FC2801">
              <w:rPr>
                <w:rStyle w:val="Hyperlink"/>
                <w:rFonts w:cs="Calibri"/>
                <w:i/>
                <w:iCs/>
              </w:rPr>
              <w:t>ệ</w:t>
            </w:r>
            <w:r w:rsidR="00251D5C" w:rsidRPr="00FC2801">
              <w:rPr>
                <w:rStyle w:val="Hyperlink"/>
                <w:i/>
                <w:iCs/>
              </w:rPr>
              <w:t xml:space="preserve"> th</w:t>
            </w:r>
            <w:r w:rsidR="00251D5C" w:rsidRPr="00FC2801">
              <w:rPr>
                <w:rStyle w:val="Hyperlink"/>
                <w:rFonts w:cs="Calibri"/>
                <w:i/>
                <w:iCs/>
              </w:rPr>
              <w:t>ố</w:t>
            </w:r>
            <w:r w:rsidR="00251D5C" w:rsidRPr="00FC2801">
              <w:rPr>
                <w:rStyle w:val="Hyperlink"/>
                <w:i/>
                <w:iCs/>
              </w:rPr>
              <w:t>ng hay không?</w:t>
            </w:r>
            <w:r w:rsidR="00251D5C">
              <w:rPr>
                <w:webHidden/>
              </w:rPr>
              <w:tab/>
            </w:r>
            <w:r w:rsidR="00251D5C">
              <w:rPr>
                <w:webHidden/>
              </w:rPr>
              <w:fldChar w:fldCharType="begin"/>
            </w:r>
            <w:r w:rsidR="00251D5C">
              <w:rPr>
                <w:webHidden/>
              </w:rPr>
              <w:instrText xml:space="preserve"> PAGEREF _Toc177136082 \h </w:instrText>
            </w:r>
            <w:r w:rsidR="00251D5C">
              <w:rPr>
                <w:webHidden/>
              </w:rPr>
            </w:r>
            <w:r w:rsidR="00251D5C">
              <w:rPr>
                <w:webHidden/>
              </w:rPr>
              <w:fldChar w:fldCharType="separate"/>
            </w:r>
            <w:r w:rsidR="00251D5C">
              <w:rPr>
                <w:webHidden/>
              </w:rPr>
              <w:t>68</w:t>
            </w:r>
            <w:r w:rsidR="00251D5C">
              <w:rPr>
                <w:webHidden/>
              </w:rPr>
              <w:fldChar w:fldCharType="end"/>
            </w:r>
          </w:hyperlink>
        </w:p>
        <w:p w14:paraId="3017DDB1" w14:textId="14C9AC8F"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3" w:history="1">
            <w:r w:rsidR="00251D5C" w:rsidRPr="00FC2801">
              <w:rPr>
                <w:rStyle w:val="Hyperlink"/>
                <w:bCs/>
              </w:rPr>
              <w:t>2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Does student have to take responsibility for an academic misconduct in group submission? /</w:t>
            </w:r>
            <w:r w:rsidR="00251D5C" w:rsidRPr="00FC2801">
              <w:rPr>
                <w:rStyle w:val="Hyperlink"/>
                <w:i/>
                <w:iCs/>
              </w:rPr>
              <w:t xml:space="preserve"> Sinh viên liệu có phải chịu trách nhiệm cho vi phạm học thuật trong bài nộp nhóm hay không?</w:t>
            </w:r>
            <w:r w:rsidR="00251D5C">
              <w:rPr>
                <w:webHidden/>
              </w:rPr>
              <w:tab/>
            </w:r>
            <w:r w:rsidR="00251D5C">
              <w:rPr>
                <w:webHidden/>
              </w:rPr>
              <w:fldChar w:fldCharType="begin"/>
            </w:r>
            <w:r w:rsidR="00251D5C">
              <w:rPr>
                <w:webHidden/>
              </w:rPr>
              <w:instrText xml:space="preserve"> PAGEREF _Toc177136083 \h </w:instrText>
            </w:r>
            <w:r w:rsidR="00251D5C">
              <w:rPr>
                <w:webHidden/>
              </w:rPr>
            </w:r>
            <w:r w:rsidR="00251D5C">
              <w:rPr>
                <w:webHidden/>
              </w:rPr>
              <w:fldChar w:fldCharType="separate"/>
            </w:r>
            <w:r w:rsidR="00251D5C">
              <w:rPr>
                <w:webHidden/>
              </w:rPr>
              <w:t>69</w:t>
            </w:r>
            <w:r w:rsidR="00251D5C">
              <w:rPr>
                <w:webHidden/>
              </w:rPr>
              <w:fldChar w:fldCharType="end"/>
            </w:r>
          </w:hyperlink>
        </w:p>
        <w:p w14:paraId="1EA0A732" w14:textId="261CBFE8"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4" w:history="1">
            <w:r w:rsidR="00251D5C" w:rsidRPr="00FC2801">
              <w:rPr>
                <w:rStyle w:val="Hyperlink"/>
                <w:bCs/>
              </w:rPr>
              <w:t>25.</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does academic misconduct affect a student’s academic performance &amp; studying progress? / </w:t>
            </w:r>
            <w:r w:rsidR="00251D5C" w:rsidRPr="00FC2801">
              <w:rPr>
                <w:rStyle w:val="Hyperlink"/>
                <w:i/>
                <w:iCs/>
              </w:rPr>
              <w:t>Vi</w:t>
            </w:r>
            <w:r w:rsidR="00251D5C" w:rsidRPr="00FC2801">
              <w:rPr>
                <w:rStyle w:val="Hyperlink"/>
                <w:rFonts w:cs="Calibri"/>
                <w:i/>
                <w:iCs/>
              </w:rPr>
              <w:t>ệ</w:t>
            </w:r>
            <w:r w:rsidR="00251D5C" w:rsidRPr="00FC2801">
              <w:rPr>
                <w:rStyle w:val="Hyperlink"/>
                <w:i/>
                <w:iCs/>
              </w:rPr>
              <w:t>c vi ph</w:t>
            </w:r>
            <w:r w:rsidR="00251D5C" w:rsidRPr="00FC2801">
              <w:rPr>
                <w:rStyle w:val="Hyperlink"/>
                <w:rFonts w:cs="Calibri"/>
                <w:i/>
                <w:iCs/>
              </w:rPr>
              <w:t>ạ</w:t>
            </w:r>
            <w:r w:rsidR="00251D5C" w:rsidRPr="00FC2801">
              <w:rPr>
                <w:rStyle w:val="Hyperlink"/>
                <w:i/>
                <w:iCs/>
              </w:rPr>
              <w:t>m h</w:t>
            </w:r>
            <w:r w:rsidR="00251D5C" w:rsidRPr="00FC2801">
              <w:rPr>
                <w:rStyle w:val="Hyperlink"/>
                <w:rFonts w:cs="Calibri"/>
                <w:i/>
                <w:iCs/>
              </w:rPr>
              <w:t>ọ</w:t>
            </w:r>
            <w:r w:rsidR="00251D5C" w:rsidRPr="00FC2801">
              <w:rPr>
                <w:rStyle w:val="Hyperlink"/>
                <w:i/>
                <w:iCs/>
              </w:rPr>
              <w:t>c thu</w:t>
            </w:r>
            <w:r w:rsidR="00251D5C" w:rsidRPr="00FC2801">
              <w:rPr>
                <w:rStyle w:val="Hyperlink"/>
                <w:rFonts w:cs="Calibri"/>
                <w:i/>
                <w:iCs/>
              </w:rPr>
              <w:t>ậ</w:t>
            </w:r>
            <w:r w:rsidR="00251D5C" w:rsidRPr="00FC2801">
              <w:rPr>
                <w:rStyle w:val="Hyperlink"/>
                <w:i/>
                <w:iCs/>
              </w:rPr>
              <w:t>t có th</w:t>
            </w:r>
            <w:r w:rsidR="00251D5C" w:rsidRPr="00FC2801">
              <w:rPr>
                <w:rStyle w:val="Hyperlink"/>
                <w:rFonts w:cs="Calibri"/>
                <w:i/>
                <w:iCs/>
              </w:rPr>
              <w:t>ể</w:t>
            </w:r>
            <w:r w:rsidR="00251D5C" w:rsidRPr="00FC2801">
              <w:rPr>
                <w:rStyle w:val="Hyperlink"/>
                <w:i/>
                <w:iCs/>
              </w:rPr>
              <w:t xml:space="preserve"> </w:t>
            </w:r>
            <w:r w:rsidR="00251D5C" w:rsidRPr="00FC2801">
              <w:rPr>
                <w:rStyle w:val="Hyperlink"/>
                <w:rFonts w:cs="Calibri"/>
                <w:i/>
                <w:iCs/>
              </w:rPr>
              <w:t>ả</w:t>
            </w:r>
            <w:r w:rsidR="00251D5C" w:rsidRPr="00FC2801">
              <w:rPr>
                <w:rStyle w:val="Hyperlink"/>
                <w:i/>
                <w:iCs/>
              </w:rPr>
              <w:t>nh h</w:t>
            </w:r>
            <w:r w:rsidR="00251D5C" w:rsidRPr="00FC2801">
              <w:rPr>
                <w:rStyle w:val="Hyperlink"/>
                <w:rFonts w:cs="Calibri"/>
                <w:i/>
                <w:iCs/>
              </w:rPr>
              <w:t>ưở</w:t>
            </w:r>
            <w:r w:rsidR="00251D5C" w:rsidRPr="00FC2801">
              <w:rPr>
                <w:rStyle w:val="Hyperlink"/>
                <w:i/>
                <w:iCs/>
              </w:rPr>
              <w:t>ng th</w:t>
            </w:r>
            <w:r w:rsidR="00251D5C" w:rsidRPr="00FC2801">
              <w:rPr>
                <w:rStyle w:val="Hyperlink"/>
                <w:rFonts w:cs="Calibri"/>
                <w:i/>
                <w:iCs/>
              </w:rPr>
              <w:t>ế</w:t>
            </w:r>
            <w:r w:rsidR="00251D5C" w:rsidRPr="00FC2801">
              <w:rPr>
                <w:rStyle w:val="Hyperlink"/>
                <w:i/>
                <w:iCs/>
              </w:rPr>
              <w:t xml:space="preserve"> nào đ</w:t>
            </w:r>
            <w:r w:rsidR="00251D5C" w:rsidRPr="00FC2801">
              <w:rPr>
                <w:rStyle w:val="Hyperlink"/>
                <w:rFonts w:cs="Calibri"/>
                <w:i/>
                <w:iCs/>
              </w:rPr>
              <w:t>ế</w:t>
            </w:r>
            <w:r w:rsidR="00251D5C" w:rsidRPr="00FC2801">
              <w:rPr>
                <w:rStyle w:val="Hyperlink"/>
                <w:i/>
                <w:iCs/>
              </w:rPr>
              <w:t>n k</w:t>
            </w:r>
            <w:r w:rsidR="00251D5C" w:rsidRPr="00FC2801">
              <w:rPr>
                <w:rStyle w:val="Hyperlink"/>
                <w:rFonts w:cs="Calibri"/>
                <w:i/>
                <w:iCs/>
              </w:rPr>
              <w:t>ế</w:t>
            </w:r>
            <w:r w:rsidR="00251D5C" w:rsidRPr="00FC2801">
              <w:rPr>
                <w:rStyle w:val="Hyperlink"/>
                <w:i/>
                <w:iCs/>
              </w:rPr>
              <w:t>t qu</w:t>
            </w:r>
            <w:r w:rsidR="00251D5C" w:rsidRPr="00FC2801">
              <w:rPr>
                <w:rStyle w:val="Hyperlink"/>
                <w:rFonts w:cs="Calibri"/>
                <w:i/>
                <w:iCs/>
              </w:rPr>
              <w:t>ả</w:t>
            </w:r>
            <w:r w:rsidR="00251D5C" w:rsidRPr="00FC2801">
              <w:rPr>
                <w:rStyle w:val="Hyperlink"/>
                <w:i/>
                <w:iCs/>
              </w:rPr>
              <w:t xml:space="preserve"> h</w:t>
            </w:r>
            <w:r w:rsidR="00251D5C" w:rsidRPr="00FC2801">
              <w:rPr>
                <w:rStyle w:val="Hyperlink"/>
                <w:rFonts w:cs="Calibri"/>
                <w:i/>
                <w:iCs/>
              </w:rPr>
              <w:t>ọ</w:t>
            </w:r>
            <w:r w:rsidR="00251D5C" w:rsidRPr="00FC2801">
              <w:rPr>
                <w:rStyle w:val="Hyperlink"/>
                <w:i/>
                <w:iCs/>
              </w:rPr>
              <w:t>c t</w:t>
            </w:r>
            <w:r w:rsidR="00251D5C" w:rsidRPr="00FC2801">
              <w:rPr>
                <w:rStyle w:val="Hyperlink"/>
                <w:rFonts w:cs="Calibri"/>
                <w:i/>
                <w:iCs/>
              </w:rPr>
              <w:t>ậ</w:t>
            </w:r>
            <w:r w:rsidR="00251D5C" w:rsidRPr="00FC2801">
              <w:rPr>
                <w:rStyle w:val="Hyperlink"/>
                <w:i/>
                <w:iCs/>
              </w:rPr>
              <w:t>p và lên l</w:t>
            </w:r>
            <w:r w:rsidR="00251D5C" w:rsidRPr="00FC2801">
              <w:rPr>
                <w:rStyle w:val="Hyperlink"/>
                <w:rFonts w:cs="Calibri"/>
                <w:i/>
                <w:iCs/>
              </w:rPr>
              <w:t>ớ</w:t>
            </w:r>
            <w:r w:rsidR="00251D5C" w:rsidRPr="00FC2801">
              <w:rPr>
                <w:rStyle w:val="Hyperlink"/>
                <w:i/>
                <w:iCs/>
              </w:rPr>
              <w:t>p c</w:t>
            </w:r>
            <w:r w:rsidR="00251D5C" w:rsidRPr="00FC2801">
              <w:rPr>
                <w:rStyle w:val="Hyperlink"/>
                <w:rFonts w:cs="Calibri"/>
                <w:i/>
                <w:iCs/>
              </w:rPr>
              <w:t>ủ</w:t>
            </w:r>
            <w:r w:rsidR="00251D5C" w:rsidRPr="00FC2801">
              <w:rPr>
                <w:rStyle w:val="Hyperlink"/>
                <w:i/>
                <w:iCs/>
              </w:rPr>
              <w:t>a sinh viên?</w:t>
            </w:r>
            <w:r w:rsidR="00251D5C">
              <w:rPr>
                <w:webHidden/>
              </w:rPr>
              <w:tab/>
            </w:r>
            <w:r w:rsidR="00251D5C">
              <w:rPr>
                <w:webHidden/>
              </w:rPr>
              <w:fldChar w:fldCharType="begin"/>
            </w:r>
            <w:r w:rsidR="00251D5C">
              <w:rPr>
                <w:webHidden/>
              </w:rPr>
              <w:instrText xml:space="preserve"> PAGEREF _Toc177136084 \h </w:instrText>
            </w:r>
            <w:r w:rsidR="00251D5C">
              <w:rPr>
                <w:webHidden/>
              </w:rPr>
            </w:r>
            <w:r w:rsidR="00251D5C">
              <w:rPr>
                <w:webHidden/>
              </w:rPr>
              <w:fldChar w:fldCharType="separate"/>
            </w:r>
            <w:r w:rsidR="00251D5C">
              <w:rPr>
                <w:webHidden/>
              </w:rPr>
              <w:t>69</w:t>
            </w:r>
            <w:r w:rsidR="00251D5C">
              <w:rPr>
                <w:webHidden/>
              </w:rPr>
              <w:fldChar w:fldCharType="end"/>
            </w:r>
          </w:hyperlink>
        </w:p>
        <w:p w14:paraId="143ADF1E" w14:textId="67E6996C"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5" w:history="1">
            <w:r w:rsidR="00251D5C" w:rsidRPr="00FC2801">
              <w:rPr>
                <w:rStyle w:val="Hyperlink"/>
                <w:bCs/>
              </w:rPr>
              <w:t>26.</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Students have academic misconduct; will this be displayed in transcript or degree certificate? / </w:t>
            </w:r>
            <w:r w:rsidR="00251D5C" w:rsidRPr="00FC2801">
              <w:rPr>
                <w:rStyle w:val="Hyperlink"/>
                <w:i/>
                <w:iCs/>
              </w:rPr>
              <w:t>Sinh viên đã vi ph</w:t>
            </w:r>
            <w:r w:rsidR="00251D5C" w:rsidRPr="00FC2801">
              <w:rPr>
                <w:rStyle w:val="Hyperlink"/>
                <w:rFonts w:cs="Calibri"/>
                <w:i/>
                <w:iCs/>
              </w:rPr>
              <w:t>ạ</w:t>
            </w:r>
            <w:r w:rsidR="00251D5C" w:rsidRPr="00FC2801">
              <w:rPr>
                <w:rStyle w:val="Hyperlink"/>
                <w:i/>
                <w:iCs/>
              </w:rPr>
              <w:t>m quy đ</w:t>
            </w:r>
            <w:r w:rsidR="00251D5C" w:rsidRPr="00FC2801">
              <w:rPr>
                <w:rStyle w:val="Hyperlink"/>
                <w:rFonts w:cs="Calibri"/>
                <w:i/>
                <w:iCs/>
              </w:rPr>
              <w:t>ị</w:t>
            </w:r>
            <w:r w:rsidR="00251D5C" w:rsidRPr="00FC2801">
              <w:rPr>
                <w:rStyle w:val="Hyperlink"/>
                <w:i/>
                <w:iCs/>
              </w:rPr>
              <w:t>nh h</w:t>
            </w:r>
            <w:r w:rsidR="00251D5C" w:rsidRPr="00FC2801">
              <w:rPr>
                <w:rStyle w:val="Hyperlink"/>
                <w:rFonts w:cs="Calibri"/>
                <w:i/>
                <w:iCs/>
              </w:rPr>
              <w:t>ọ</w:t>
            </w:r>
            <w:r w:rsidR="00251D5C" w:rsidRPr="00FC2801">
              <w:rPr>
                <w:rStyle w:val="Hyperlink"/>
                <w:i/>
                <w:iCs/>
              </w:rPr>
              <w:t>c thu</w:t>
            </w:r>
            <w:r w:rsidR="00251D5C" w:rsidRPr="00FC2801">
              <w:rPr>
                <w:rStyle w:val="Hyperlink"/>
                <w:rFonts w:cs="Calibri"/>
                <w:i/>
                <w:iCs/>
              </w:rPr>
              <w:t>ậ</w:t>
            </w:r>
            <w:r w:rsidR="00251D5C" w:rsidRPr="00FC2801">
              <w:rPr>
                <w:rStyle w:val="Hyperlink"/>
                <w:i/>
                <w:iCs/>
              </w:rPr>
              <w:t>t c</w:t>
            </w:r>
            <w:r w:rsidR="00251D5C" w:rsidRPr="00FC2801">
              <w:rPr>
                <w:rStyle w:val="Hyperlink"/>
                <w:rFonts w:cs="Calibri"/>
                <w:i/>
                <w:iCs/>
              </w:rPr>
              <w:t>ủ</w:t>
            </w:r>
            <w:r w:rsidR="00251D5C" w:rsidRPr="00FC2801">
              <w:rPr>
                <w:rStyle w:val="Hyperlink"/>
                <w:i/>
                <w:iCs/>
              </w:rPr>
              <w:t>a nhà tr</w:t>
            </w:r>
            <w:r w:rsidR="00251D5C" w:rsidRPr="00FC2801">
              <w:rPr>
                <w:rStyle w:val="Hyperlink"/>
                <w:rFonts w:cs="Calibri"/>
                <w:i/>
                <w:iCs/>
              </w:rPr>
              <w:t>ườ</w:t>
            </w:r>
            <w:r w:rsidR="00251D5C" w:rsidRPr="00FC2801">
              <w:rPr>
                <w:rStyle w:val="Hyperlink"/>
                <w:i/>
                <w:iCs/>
              </w:rPr>
              <w:t>ng, li</w:t>
            </w:r>
            <w:r w:rsidR="00251D5C" w:rsidRPr="00FC2801">
              <w:rPr>
                <w:rStyle w:val="Hyperlink"/>
                <w:rFonts w:cs="Calibri"/>
                <w:i/>
                <w:iCs/>
              </w:rPr>
              <w:t>ệ</w:t>
            </w:r>
            <w:r w:rsidR="00251D5C" w:rsidRPr="00FC2801">
              <w:rPr>
                <w:rStyle w:val="Hyperlink"/>
                <w:i/>
                <w:iCs/>
              </w:rPr>
              <w:t>u vi</w:t>
            </w:r>
            <w:r w:rsidR="00251D5C" w:rsidRPr="00FC2801">
              <w:rPr>
                <w:rStyle w:val="Hyperlink"/>
                <w:rFonts w:cs="Calibri"/>
                <w:i/>
                <w:iCs/>
              </w:rPr>
              <w:t>ệ</w:t>
            </w:r>
            <w:r w:rsidR="00251D5C" w:rsidRPr="00FC2801">
              <w:rPr>
                <w:rStyle w:val="Hyperlink"/>
                <w:i/>
                <w:iCs/>
              </w:rPr>
              <w:t>c vi ph</w:t>
            </w:r>
            <w:r w:rsidR="00251D5C" w:rsidRPr="00FC2801">
              <w:rPr>
                <w:rStyle w:val="Hyperlink"/>
                <w:rFonts w:cs="Calibri"/>
                <w:i/>
                <w:iCs/>
              </w:rPr>
              <w:t>ạ</w:t>
            </w:r>
            <w:r w:rsidR="00251D5C" w:rsidRPr="00FC2801">
              <w:rPr>
                <w:rStyle w:val="Hyperlink"/>
                <w:i/>
                <w:iCs/>
              </w:rPr>
              <w:t>m này có b</w:t>
            </w:r>
            <w:r w:rsidR="00251D5C" w:rsidRPr="00FC2801">
              <w:rPr>
                <w:rStyle w:val="Hyperlink"/>
                <w:rFonts w:cs="Calibri"/>
                <w:i/>
                <w:iCs/>
              </w:rPr>
              <w:t>ị</w:t>
            </w:r>
            <w:r w:rsidR="00251D5C" w:rsidRPr="00FC2801">
              <w:rPr>
                <w:rStyle w:val="Hyperlink"/>
                <w:i/>
                <w:iCs/>
              </w:rPr>
              <w:t xml:space="preserve"> ghi trong h</w:t>
            </w:r>
            <w:r w:rsidR="00251D5C" w:rsidRPr="00FC2801">
              <w:rPr>
                <w:rStyle w:val="Hyperlink"/>
                <w:rFonts w:cs="Calibri"/>
                <w:i/>
                <w:iCs/>
              </w:rPr>
              <w:t>ồ</w:t>
            </w:r>
            <w:r w:rsidR="00251D5C" w:rsidRPr="00FC2801">
              <w:rPr>
                <w:rStyle w:val="Hyperlink"/>
                <w:i/>
                <w:iCs/>
              </w:rPr>
              <w:t xml:space="preserve"> s</w:t>
            </w:r>
            <w:r w:rsidR="00251D5C" w:rsidRPr="00FC2801">
              <w:rPr>
                <w:rStyle w:val="Hyperlink"/>
                <w:rFonts w:cs="Calibri"/>
                <w:i/>
                <w:iCs/>
              </w:rPr>
              <w:t>ơ</w:t>
            </w:r>
            <w:r w:rsidR="00251D5C" w:rsidRPr="00FC2801">
              <w:rPr>
                <w:rStyle w:val="Hyperlink"/>
                <w:i/>
                <w:iCs/>
              </w:rPr>
              <w:t>, h</w:t>
            </w:r>
            <w:r w:rsidR="00251D5C" w:rsidRPr="00FC2801">
              <w:rPr>
                <w:rStyle w:val="Hyperlink"/>
                <w:rFonts w:cs="Calibri"/>
                <w:i/>
                <w:iCs/>
              </w:rPr>
              <w:t>ọ</w:t>
            </w:r>
            <w:r w:rsidR="00251D5C" w:rsidRPr="00FC2801">
              <w:rPr>
                <w:rStyle w:val="Hyperlink"/>
                <w:i/>
                <w:iCs/>
              </w:rPr>
              <w:t>c b</w:t>
            </w:r>
            <w:r w:rsidR="00251D5C" w:rsidRPr="00FC2801">
              <w:rPr>
                <w:rStyle w:val="Hyperlink"/>
                <w:rFonts w:cs="Calibri"/>
                <w:i/>
                <w:iCs/>
              </w:rPr>
              <w:t>ạ</w:t>
            </w:r>
            <w:r w:rsidR="00251D5C" w:rsidRPr="00FC2801">
              <w:rPr>
                <w:rStyle w:val="Hyperlink"/>
                <w:i/>
                <w:iCs/>
              </w:rPr>
              <w:t>, b</w:t>
            </w:r>
            <w:r w:rsidR="00251D5C" w:rsidRPr="00FC2801">
              <w:rPr>
                <w:rStyle w:val="Hyperlink"/>
                <w:rFonts w:cs="Calibri"/>
                <w:i/>
                <w:iCs/>
              </w:rPr>
              <w:t>ả</w:t>
            </w:r>
            <w:r w:rsidR="00251D5C" w:rsidRPr="00FC2801">
              <w:rPr>
                <w:rStyle w:val="Hyperlink"/>
                <w:i/>
                <w:iCs/>
              </w:rPr>
              <w:t>ng đi</w:t>
            </w:r>
            <w:r w:rsidR="00251D5C" w:rsidRPr="00FC2801">
              <w:rPr>
                <w:rStyle w:val="Hyperlink"/>
                <w:rFonts w:cs="Calibri"/>
                <w:i/>
                <w:iCs/>
              </w:rPr>
              <w:t>ể</w:t>
            </w:r>
            <w:r w:rsidR="00251D5C" w:rsidRPr="00FC2801">
              <w:rPr>
                <w:rStyle w:val="Hyperlink"/>
                <w:i/>
                <w:iCs/>
              </w:rPr>
              <w:t>m ho</w:t>
            </w:r>
            <w:r w:rsidR="00251D5C" w:rsidRPr="00FC2801">
              <w:rPr>
                <w:rStyle w:val="Hyperlink"/>
                <w:rFonts w:cs="Calibri"/>
                <w:i/>
                <w:iCs/>
              </w:rPr>
              <w:t>ặ</w:t>
            </w:r>
            <w:r w:rsidR="00251D5C" w:rsidRPr="00FC2801">
              <w:rPr>
                <w:rStyle w:val="Hyperlink"/>
                <w:i/>
                <w:iCs/>
              </w:rPr>
              <w:t>c b</w:t>
            </w:r>
            <w:r w:rsidR="00251D5C" w:rsidRPr="00FC2801">
              <w:rPr>
                <w:rStyle w:val="Hyperlink"/>
                <w:rFonts w:cs="Calibri"/>
                <w:i/>
                <w:iCs/>
              </w:rPr>
              <w:t>ằ</w:t>
            </w:r>
            <w:r w:rsidR="00251D5C" w:rsidRPr="00FC2801">
              <w:rPr>
                <w:rStyle w:val="Hyperlink"/>
                <w:i/>
                <w:iCs/>
              </w:rPr>
              <w:t>ng t</w:t>
            </w:r>
            <w:r w:rsidR="00251D5C" w:rsidRPr="00FC2801">
              <w:rPr>
                <w:rStyle w:val="Hyperlink"/>
                <w:rFonts w:cs="Calibri"/>
                <w:i/>
                <w:iCs/>
              </w:rPr>
              <w:t>ố</w:t>
            </w:r>
            <w:r w:rsidR="00251D5C" w:rsidRPr="00FC2801">
              <w:rPr>
                <w:rStyle w:val="Hyperlink"/>
                <w:i/>
                <w:iCs/>
              </w:rPr>
              <w:t>t nghi</w:t>
            </w:r>
            <w:r w:rsidR="00251D5C" w:rsidRPr="00FC2801">
              <w:rPr>
                <w:rStyle w:val="Hyperlink"/>
                <w:rFonts w:cs="Calibri"/>
                <w:i/>
                <w:iCs/>
              </w:rPr>
              <w:t>ệ</w:t>
            </w:r>
            <w:r w:rsidR="00251D5C" w:rsidRPr="00FC2801">
              <w:rPr>
                <w:rStyle w:val="Hyperlink"/>
                <w:i/>
                <w:iCs/>
              </w:rPr>
              <w:t>p hay không?</w:t>
            </w:r>
            <w:r w:rsidR="00251D5C">
              <w:rPr>
                <w:webHidden/>
              </w:rPr>
              <w:tab/>
            </w:r>
            <w:r w:rsidR="00251D5C">
              <w:rPr>
                <w:webHidden/>
              </w:rPr>
              <w:fldChar w:fldCharType="begin"/>
            </w:r>
            <w:r w:rsidR="00251D5C">
              <w:rPr>
                <w:webHidden/>
              </w:rPr>
              <w:instrText xml:space="preserve"> PAGEREF _Toc177136085 \h </w:instrText>
            </w:r>
            <w:r w:rsidR="00251D5C">
              <w:rPr>
                <w:webHidden/>
              </w:rPr>
            </w:r>
            <w:r w:rsidR="00251D5C">
              <w:rPr>
                <w:webHidden/>
              </w:rPr>
              <w:fldChar w:fldCharType="separate"/>
            </w:r>
            <w:r w:rsidR="00251D5C">
              <w:rPr>
                <w:webHidden/>
              </w:rPr>
              <w:t>70</w:t>
            </w:r>
            <w:r w:rsidR="00251D5C">
              <w:rPr>
                <w:webHidden/>
              </w:rPr>
              <w:fldChar w:fldCharType="end"/>
            </w:r>
          </w:hyperlink>
        </w:p>
        <w:p w14:paraId="318E2CFC" w14:textId="309154D8"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6" w:history="1">
            <w:r w:rsidR="00251D5C" w:rsidRPr="00FC2801">
              <w:rPr>
                <w:rStyle w:val="Hyperlink"/>
                <w:bCs/>
              </w:rPr>
              <w:t>27.</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If a student transfers to a different programme, what will happen to their academic misconduct records? / </w:t>
            </w:r>
            <w:r w:rsidR="00251D5C" w:rsidRPr="00FC2801">
              <w:rPr>
                <w:rStyle w:val="Hyperlink"/>
                <w:i/>
                <w:iCs/>
              </w:rPr>
              <w:t>N</w:t>
            </w:r>
            <w:r w:rsidR="00251D5C" w:rsidRPr="00FC2801">
              <w:rPr>
                <w:rStyle w:val="Hyperlink"/>
                <w:rFonts w:cs="Calibri"/>
                <w:i/>
                <w:iCs/>
              </w:rPr>
              <w:t>ế</w:t>
            </w:r>
            <w:r w:rsidR="00251D5C" w:rsidRPr="00FC2801">
              <w:rPr>
                <w:rStyle w:val="Hyperlink"/>
                <w:i/>
                <w:iCs/>
              </w:rPr>
              <w:t>u sinh viên chuy</w:t>
            </w:r>
            <w:r w:rsidR="00251D5C" w:rsidRPr="00FC2801">
              <w:rPr>
                <w:rStyle w:val="Hyperlink"/>
                <w:rFonts w:cs="Calibri"/>
                <w:i/>
                <w:iCs/>
              </w:rPr>
              <w:t>ể</w:t>
            </w:r>
            <w:r w:rsidR="00251D5C" w:rsidRPr="00FC2801">
              <w:rPr>
                <w:rStyle w:val="Hyperlink"/>
                <w:i/>
                <w:iCs/>
              </w:rPr>
              <w:t>n ngành h</w:t>
            </w:r>
            <w:r w:rsidR="00251D5C" w:rsidRPr="00FC2801">
              <w:rPr>
                <w:rStyle w:val="Hyperlink"/>
                <w:rFonts w:cs="Calibri"/>
                <w:i/>
                <w:iCs/>
              </w:rPr>
              <w:t>ọ</w:t>
            </w:r>
            <w:r w:rsidR="00251D5C" w:rsidRPr="00FC2801">
              <w:rPr>
                <w:rStyle w:val="Hyperlink"/>
                <w:i/>
                <w:iCs/>
              </w:rPr>
              <w:t>c thì nh</w:t>
            </w:r>
            <w:r w:rsidR="00251D5C" w:rsidRPr="00FC2801">
              <w:rPr>
                <w:rStyle w:val="Hyperlink"/>
                <w:rFonts w:cs="Calibri"/>
                <w:i/>
                <w:iCs/>
              </w:rPr>
              <w:t>ữ</w:t>
            </w:r>
            <w:r w:rsidR="00251D5C" w:rsidRPr="00FC2801">
              <w:rPr>
                <w:rStyle w:val="Hyperlink"/>
                <w:i/>
                <w:iCs/>
              </w:rPr>
              <w:t>ng vi ph</w:t>
            </w:r>
            <w:r w:rsidR="00251D5C" w:rsidRPr="00FC2801">
              <w:rPr>
                <w:rStyle w:val="Hyperlink"/>
                <w:rFonts w:cs="Calibri"/>
                <w:i/>
                <w:iCs/>
              </w:rPr>
              <w:t>ạ</w:t>
            </w:r>
            <w:r w:rsidR="00251D5C" w:rsidRPr="00FC2801">
              <w:rPr>
                <w:rStyle w:val="Hyperlink"/>
                <w:i/>
                <w:iCs/>
              </w:rPr>
              <w:t>m h</w:t>
            </w:r>
            <w:r w:rsidR="00251D5C" w:rsidRPr="00FC2801">
              <w:rPr>
                <w:rStyle w:val="Hyperlink"/>
                <w:rFonts w:cs="Calibri"/>
                <w:i/>
                <w:iCs/>
              </w:rPr>
              <w:t>ọ</w:t>
            </w:r>
            <w:r w:rsidR="00251D5C" w:rsidRPr="00FC2801">
              <w:rPr>
                <w:rStyle w:val="Hyperlink"/>
                <w:i/>
                <w:iCs/>
              </w:rPr>
              <w:t>c thu</w:t>
            </w:r>
            <w:r w:rsidR="00251D5C" w:rsidRPr="00FC2801">
              <w:rPr>
                <w:rStyle w:val="Hyperlink"/>
                <w:rFonts w:cs="Calibri"/>
                <w:i/>
                <w:iCs/>
              </w:rPr>
              <w:t>ậ</w:t>
            </w:r>
            <w:r w:rsidR="00251D5C" w:rsidRPr="00FC2801">
              <w:rPr>
                <w:rStyle w:val="Hyperlink"/>
                <w:i/>
                <w:iCs/>
              </w:rPr>
              <w:t>t cũ c</w:t>
            </w:r>
            <w:r w:rsidR="00251D5C" w:rsidRPr="00FC2801">
              <w:rPr>
                <w:rStyle w:val="Hyperlink"/>
                <w:rFonts w:cs="Calibri"/>
                <w:i/>
                <w:iCs/>
              </w:rPr>
              <w:t>ủ</w:t>
            </w:r>
            <w:r w:rsidR="00251D5C" w:rsidRPr="00FC2801">
              <w:rPr>
                <w:rStyle w:val="Hyperlink"/>
                <w:i/>
                <w:iCs/>
              </w:rPr>
              <w:t>a sinh viên s</w:t>
            </w:r>
            <w:r w:rsidR="00251D5C" w:rsidRPr="00FC2801">
              <w:rPr>
                <w:rStyle w:val="Hyperlink"/>
                <w:rFonts w:cs="Calibri"/>
                <w:i/>
                <w:iCs/>
              </w:rPr>
              <w:t>ẽ</w:t>
            </w:r>
            <w:r w:rsidR="00251D5C" w:rsidRPr="00FC2801">
              <w:rPr>
                <w:rStyle w:val="Hyperlink"/>
                <w:i/>
                <w:iCs/>
              </w:rPr>
              <w:t xml:space="preserve"> đ</w:t>
            </w:r>
            <w:r w:rsidR="00251D5C" w:rsidRPr="00FC2801">
              <w:rPr>
                <w:rStyle w:val="Hyperlink"/>
                <w:rFonts w:cs="Calibri"/>
                <w:i/>
                <w:iCs/>
              </w:rPr>
              <w:t>ượ</w:t>
            </w:r>
            <w:r w:rsidR="00251D5C" w:rsidRPr="00FC2801">
              <w:rPr>
                <w:rStyle w:val="Hyperlink"/>
                <w:i/>
                <w:iCs/>
              </w:rPr>
              <w:t>c tính ra sao?</w:t>
            </w:r>
            <w:r w:rsidR="00251D5C">
              <w:rPr>
                <w:webHidden/>
              </w:rPr>
              <w:tab/>
            </w:r>
            <w:r w:rsidR="00251D5C">
              <w:rPr>
                <w:webHidden/>
              </w:rPr>
              <w:fldChar w:fldCharType="begin"/>
            </w:r>
            <w:r w:rsidR="00251D5C">
              <w:rPr>
                <w:webHidden/>
              </w:rPr>
              <w:instrText xml:space="preserve"> PAGEREF _Toc177136086 \h </w:instrText>
            </w:r>
            <w:r w:rsidR="00251D5C">
              <w:rPr>
                <w:webHidden/>
              </w:rPr>
            </w:r>
            <w:r w:rsidR="00251D5C">
              <w:rPr>
                <w:webHidden/>
              </w:rPr>
              <w:fldChar w:fldCharType="separate"/>
            </w:r>
            <w:r w:rsidR="00251D5C">
              <w:rPr>
                <w:webHidden/>
              </w:rPr>
              <w:t>71</w:t>
            </w:r>
            <w:r w:rsidR="00251D5C">
              <w:rPr>
                <w:webHidden/>
              </w:rPr>
              <w:fldChar w:fldCharType="end"/>
            </w:r>
          </w:hyperlink>
        </w:p>
        <w:p w14:paraId="36608408" w14:textId="03000916"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7" w:history="1">
            <w:r w:rsidR="00251D5C" w:rsidRPr="00FC2801">
              <w:rPr>
                <w:rStyle w:val="Hyperlink"/>
                <w:bCs/>
              </w:rPr>
              <w:t>28.</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BUV do anything to reduce the academic misconduct of students? / </w:t>
            </w:r>
            <w:r w:rsidR="00251D5C" w:rsidRPr="00FC2801">
              <w:rPr>
                <w:rStyle w:val="Hyperlink"/>
                <w:i/>
                <w:iCs/>
              </w:rPr>
              <w:t>Li</w:t>
            </w:r>
            <w:r w:rsidR="00251D5C" w:rsidRPr="00FC2801">
              <w:rPr>
                <w:rStyle w:val="Hyperlink"/>
                <w:rFonts w:cs="Calibri"/>
                <w:i/>
                <w:iCs/>
              </w:rPr>
              <w:t>ệ</w:t>
            </w:r>
            <w:r w:rsidR="00251D5C" w:rsidRPr="00FC2801">
              <w:rPr>
                <w:rStyle w:val="Hyperlink"/>
                <w:i/>
                <w:iCs/>
              </w:rPr>
              <w:t>u BUV có th</w:t>
            </w:r>
            <w:r w:rsidR="00251D5C" w:rsidRPr="00FC2801">
              <w:rPr>
                <w:rStyle w:val="Hyperlink"/>
                <w:rFonts w:cs="Calibri"/>
                <w:i/>
                <w:iCs/>
              </w:rPr>
              <w:t>ể</w:t>
            </w:r>
            <w:r w:rsidR="00251D5C" w:rsidRPr="00FC2801">
              <w:rPr>
                <w:rStyle w:val="Hyperlink"/>
                <w:i/>
                <w:iCs/>
              </w:rPr>
              <w:t xml:space="preserve"> gi</w:t>
            </w:r>
            <w:r w:rsidR="00251D5C" w:rsidRPr="00FC2801">
              <w:rPr>
                <w:rStyle w:val="Hyperlink"/>
                <w:rFonts w:cs="Calibri"/>
                <w:i/>
                <w:iCs/>
              </w:rPr>
              <w:t>ả</w:t>
            </w:r>
            <w:r w:rsidR="00251D5C" w:rsidRPr="00FC2801">
              <w:rPr>
                <w:rStyle w:val="Hyperlink"/>
                <w:i/>
                <w:iCs/>
              </w:rPr>
              <w:t>m nh</w:t>
            </w:r>
            <w:r w:rsidR="00251D5C" w:rsidRPr="00FC2801">
              <w:rPr>
                <w:rStyle w:val="Hyperlink"/>
                <w:rFonts w:cs="Calibri"/>
                <w:i/>
                <w:iCs/>
              </w:rPr>
              <w:t>ẹ</w:t>
            </w:r>
            <w:r w:rsidR="00251D5C" w:rsidRPr="00FC2801">
              <w:rPr>
                <w:rStyle w:val="Hyperlink"/>
                <w:i/>
                <w:iCs/>
              </w:rPr>
              <w:t xml:space="preserve"> vi</w:t>
            </w:r>
            <w:r w:rsidR="00251D5C" w:rsidRPr="00FC2801">
              <w:rPr>
                <w:rStyle w:val="Hyperlink"/>
                <w:rFonts w:cs="Calibri"/>
                <w:i/>
                <w:iCs/>
              </w:rPr>
              <w:t>ệ</w:t>
            </w:r>
            <w:r w:rsidR="00251D5C" w:rsidRPr="00FC2801">
              <w:rPr>
                <w:rStyle w:val="Hyperlink"/>
                <w:i/>
                <w:iCs/>
              </w:rPr>
              <w:t>c vi ph</w:t>
            </w:r>
            <w:r w:rsidR="00251D5C" w:rsidRPr="00FC2801">
              <w:rPr>
                <w:rStyle w:val="Hyperlink"/>
                <w:rFonts w:cs="Calibri"/>
                <w:i/>
                <w:iCs/>
              </w:rPr>
              <w:t>ạ</w:t>
            </w:r>
            <w:r w:rsidR="00251D5C" w:rsidRPr="00FC2801">
              <w:rPr>
                <w:rStyle w:val="Hyperlink"/>
                <w:i/>
                <w:iCs/>
              </w:rPr>
              <w:t>m h</w:t>
            </w:r>
            <w:r w:rsidR="00251D5C" w:rsidRPr="00FC2801">
              <w:rPr>
                <w:rStyle w:val="Hyperlink"/>
                <w:rFonts w:cs="Calibri"/>
                <w:i/>
                <w:iCs/>
              </w:rPr>
              <w:t>ọ</w:t>
            </w:r>
            <w:r w:rsidR="00251D5C" w:rsidRPr="00FC2801">
              <w:rPr>
                <w:rStyle w:val="Hyperlink"/>
                <w:i/>
                <w:iCs/>
              </w:rPr>
              <w:t>c thu</w:t>
            </w:r>
            <w:r w:rsidR="00251D5C" w:rsidRPr="00FC2801">
              <w:rPr>
                <w:rStyle w:val="Hyperlink"/>
                <w:rFonts w:cs="Calibri"/>
                <w:i/>
                <w:iCs/>
              </w:rPr>
              <w:t>ậ</w:t>
            </w:r>
            <w:r w:rsidR="00251D5C" w:rsidRPr="00FC2801">
              <w:rPr>
                <w:rStyle w:val="Hyperlink"/>
                <w:i/>
                <w:iCs/>
              </w:rPr>
              <w:t>t cho sinh viên?</w:t>
            </w:r>
            <w:r w:rsidR="00251D5C">
              <w:rPr>
                <w:webHidden/>
              </w:rPr>
              <w:tab/>
            </w:r>
            <w:r w:rsidR="00251D5C">
              <w:rPr>
                <w:webHidden/>
              </w:rPr>
              <w:fldChar w:fldCharType="begin"/>
            </w:r>
            <w:r w:rsidR="00251D5C">
              <w:rPr>
                <w:webHidden/>
              </w:rPr>
              <w:instrText xml:space="preserve"> PAGEREF _Toc177136087 \h </w:instrText>
            </w:r>
            <w:r w:rsidR="00251D5C">
              <w:rPr>
                <w:webHidden/>
              </w:rPr>
            </w:r>
            <w:r w:rsidR="00251D5C">
              <w:rPr>
                <w:webHidden/>
              </w:rPr>
              <w:fldChar w:fldCharType="separate"/>
            </w:r>
            <w:r w:rsidR="00251D5C">
              <w:rPr>
                <w:webHidden/>
              </w:rPr>
              <w:t>71</w:t>
            </w:r>
            <w:r w:rsidR="00251D5C">
              <w:rPr>
                <w:webHidden/>
              </w:rPr>
              <w:fldChar w:fldCharType="end"/>
            </w:r>
          </w:hyperlink>
        </w:p>
        <w:p w14:paraId="2FB6017F" w14:textId="1206FCFB"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8" w:history="1">
            <w:r w:rsidR="00251D5C" w:rsidRPr="00FC2801">
              <w:rPr>
                <w:rStyle w:val="Hyperlink"/>
                <w:bCs/>
              </w:rPr>
              <w:t>29.</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students appeal Poor Academic Practice (PAP) decision? / </w:t>
            </w:r>
            <w:r w:rsidR="00251D5C" w:rsidRPr="00FC2801">
              <w:rPr>
                <w:rStyle w:val="Hyperlink"/>
                <w:i/>
                <w:iCs/>
              </w:rPr>
              <w:t>Sinh viên có th</w:t>
            </w:r>
            <w:r w:rsidR="00251D5C" w:rsidRPr="00FC2801">
              <w:rPr>
                <w:rStyle w:val="Hyperlink"/>
                <w:rFonts w:cs="Calibri"/>
                <w:i/>
                <w:iCs/>
              </w:rPr>
              <w:t>ể</w:t>
            </w:r>
            <w:r w:rsidR="00251D5C" w:rsidRPr="00FC2801">
              <w:rPr>
                <w:rStyle w:val="Hyperlink"/>
                <w:i/>
                <w:iCs/>
              </w:rPr>
              <w:t xml:space="preserve"> xin phúc tra quy</w:t>
            </w:r>
            <w:r w:rsidR="00251D5C" w:rsidRPr="00FC2801">
              <w:rPr>
                <w:rStyle w:val="Hyperlink"/>
                <w:rFonts w:cs="Calibri"/>
                <w:i/>
                <w:iCs/>
              </w:rPr>
              <w:t>ế</w:t>
            </w:r>
            <w:r w:rsidR="00251D5C" w:rsidRPr="00FC2801">
              <w:rPr>
                <w:rStyle w:val="Hyperlink"/>
                <w:i/>
                <w:iCs/>
              </w:rPr>
              <w:t>t đ</w:t>
            </w:r>
            <w:r w:rsidR="00251D5C" w:rsidRPr="00FC2801">
              <w:rPr>
                <w:rStyle w:val="Hyperlink"/>
                <w:rFonts w:cs="Calibri"/>
                <w:i/>
                <w:iCs/>
              </w:rPr>
              <w:t>ị</w:t>
            </w:r>
            <w:r w:rsidR="00251D5C" w:rsidRPr="00FC2801">
              <w:rPr>
                <w:rStyle w:val="Hyperlink"/>
                <w:i/>
                <w:iCs/>
              </w:rPr>
              <w:t>nh Th</w:t>
            </w:r>
            <w:r w:rsidR="00251D5C" w:rsidRPr="00FC2801">
              <w:rPr>
                <w:rStyle w:val="Hyperlink"/>
                <w:rFonts w:cs="Calibri"/>
                <w:i/>
                <w:iCs/>
              </w:rPr>
              <w:t>ự</w:t>
            </w:r>
            <w:r w:rsidR="00251D5C" w:rsidRPr="00FC2801">
              <w:rPr>
                <w:rStyle w:val="Hyperlink"/>
                <w:i/>
                <w:iCs/>
              </w:rPr>
              <w:t>c hành h</w:t>
            </w:r>
            <w:r w:rsidR="00251D5C" w:rsidRPr="00FC2801">
              <w:rPr>
                <w:rStyle w:val="Hyperlink"/>
                <w:rFonts w:cs="Calibri"/>
                <w:i/>
                <w:iCs/>
              </w:rPr>
              <w:t>ọ</w:t>
            </w:r>
            <w:r w:rsidR="00251D5C" w:rsidRPr="00FC2801">
              <w:rPr>
                <w:rStyle w:val="Hyperlink"/>
                <w:i/>
                <w:iCs/>
              </w:rPr>
              <w:t>c thu</w:t>
            </w:r>
            <w:r w:rsidR="00251D5C" w:rsidRPr="00FC2801">
              <w:rPr>
                <w:rStyle w:val="Hyperlink"/>
                <w:rFonts w:cs="Calibri"/>
                <w:i/>
                <w:iCs/>
              </w:rPr>
              <w:t>ậ</w:t>
            </w:r>
            <w:r w:rsidR="00251D5C" w:rsidRPr="00FC2801">
              <w:rPr>
                <w:rStyle w:val="Hyperlink"/>
                <w:i/>
                <w:iCs/>
              </w:rPr>
              <w:t>t kém (PAP) không?</w:t>
            </w:r>
            <w:r w:rsidR="00251D5C">
              <w:rPr>
                <w:webHidden/>
              </w:rPr>
              <w:tab/>
            </w:r>
            <w:r w:rsidR="00251D5C">
              <w:rPr>
                <w:webHidden/>
              </w:rPr>
              <w:fldChar w:fldCharType="begin"/>
            </w:r>
            <w:r w:rsidR="00251D5C">
              <w:rPr>
                <w:webHidden/>
              </w:rPr>
              <w:instrText xml:space="preserve"> PAGEREF _Toc177136088 \h </w:instrText>
            </w:r>
            <w:r w:rsidR="00251D5C">
              <w:rPr>
                <w:webHidden/>
              </w:rPr>
            </w:r>
            <w:r w:rsidR="00251D5C">
              <w:rPr>
                <w:webHidden/>
              </w:rPr>
              <w:fldChar w:fldCharType="separate"/>
            </w:r>
            <w:r w:rsidR="00251D5C">
              <w:rPr>
                <w:webHidden/>
              </w:rPr>
              <w:t>72</w:t>
            </w:r>
            <w:r w:rsidR="00251D5C">
              <w:rPr>
                <w:webHidden/>
              </w:rPr>
              <w:fldChar w:fldCharType="end"/>
            </w:r>
          </w:hyperlink>
        </w:p>
        <w:p w14:paraId="74642FC3" w14:textId="35E0BB38"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89" w:history="1">
            <w:r w:rsidR="00251D5C" w:rsidRPr="00FC2801">
              <w:rPr>
                <w:rStyle w:val="Hyperlink"/>
                <w:bCs/>
              </w:rPr>
              <w:t>30.</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can students/parents do if students/parents think their final mark or result should be different? / </w:t>
            </w:r>
            <w:r w:rsidR="00251D5C" w:rsidRPr="00FC2801">
              <w:rPr>
                <w:rStyle w:val="Hyperlink"/>
                <w:i/>
                <w:iCs/>
              </w:rPr>
              <w:t>Sinh viên/gia đình nên làm gì n</w:t>
            </w:r>
            <w:r w:rsidR="00251D5C" w:rsidRPr="00FC2801">
              <w:rPr>
                <w:rStyle w:val="Hyperlink"/>
                <w:rFonts w:cs="Calibri"/>
                <w:i/>
                <w:iCs/>
              </w:rPr>
              <w:t>ế</w:t>
            </w:r>
            <w:r w:rsidR="00251D5C" w:rsidRPr="00FC2801">
              <w:rPr>
                <w:rStyle w:val="Hyperlink"/>
                <w:i/>
                <w:iCs/>
              </w:rPr>
              <w:t>u chúng tôi nghĩ đi</w:t>
            </w:r>
            <w:r w:rsidR="00251D5C" w:rsidRPr="00FC2801">
              <w:rPr>
                <w:rStyle w:val="Hyperlink"/>
                <w:rFonts w:cs="Calibri"/>
                <w:i/>
                <w:iCs/>
              </w:rPr>
              <w:t>ể</w:t>
            </w:r>
            <w:r w:rsidR="00251D5C" w:rsidRPr="00FC2801">
              <w:rPr>
                <w:rStyle w:val="Hyperlink"/>
                <w:i/>
                <w:iCs/>
              </w:rPr>
              <w:t>m và k</w:t>
            </w:r>
            <w:r w:rsidR="00251D5C" w:rsidRPr="00FC2801">
              <w:rPr>
                <w:rStyle w:val="Hyperlink"/>
                <w:rFonts w:cs="Calibri"/>
                <w:i/>
                <w:iCs/>
              </w:rPr>
              <w:t>ế</w:t>
            </w:r>
            <w:r w:rsidR="00251D5C" w:rsidRPr="00FC2801">
              <w:rPr>
                <w:rStyle w:val="Hyperlink"/>
                <w:i/>
                <w:iCs/>
              </w:rPr>
              <w:t>t qu</w:t>
            </w:r>
            <w:r w:rsidR="00251D5C" w:rsidRPr="00FC2801">
              <w:rPr>
                <w:rStyle w:val="Hyperlink"/>
                <w:rFonts w:cs="Calibri"/>
                <w:i/>
                <w:iCs/>
              </w:rPr>
              <w:t>ả</w:t>
            </w:r>
            <w:r w:rsidR="00251D5C" w:rsidRPr="00FC2801">
              <w:rPr>
                <w:rStyle w:val="Hyperlink"/>
                <w:i/>
                <w:iCs/>
              </w:rPr>
              <w:t xml:space="preserve"> cu</w:t>
            </w:r>
            <w:r w:rsidR="00251D5C" w:rsidRPr="00FC2801">
              <w:rPr>
                <w:rStyle w:val="Hyperlink"/>
                <w:rFonts w:cs="Calibri"/>
                <w:i/>
                <w:iCs/>
              </w:rPr>
              <w:t>ố</w:t>
            </w:r>
            <w:r w:rsidR="00251D5C" w:rsidRPr="00FC2801">
              <w:rPr>
                <w:rStyle w:val="Hyperlink"/>
                <w:i/>
                <w:iCs/>
              </w:rPr>
              <w:t>i cùng c</w:t>
            </w:r>
            <w:r w:rsidR="00251D5C" w:rsidRPr="00FC2801">
              <w:rPr>
                <w:rStyle w:val="Hyperlink"/>
                <w:rFonts w:cs="Calibri"/>
                <w:i/>
                <w:iCs/>
              </w:rPr>
              <w:t>ủ</w:t>
            </w:r>
            <w:r w:rsidR="00251D5C" w:rsidRPr="00FC2801">
              <w:rPr>
                <w:rStyle w:val="Hyperlink"/>
                <w:i/>
                <w:iCs/>
              </w:rPr>
              <w:t>a sinh viên có th</w:t>
            </w:r>
            <w:r w:rsidR="00251D5C" w:rsidRPr="00FC2801">
              <w:rPr>
                <w:rStyle w:val="Hyperlink"/>
                <w:rFonts w:cs="Calibri"/>
                <w:i/>
                <w:iCs/>
              </w:rPr>
              <w:t>ể</w:t>
            </w:r>
            <w:r w:rsidR="00251D5C" w:rsidRPr="00FC2801">
              <w:rPr>
                <w:rStyle w:val="Hyperlink"/>
                <w:i/>
                <w:iCs/>
              </w:rPr>
              <w:t xml:space="preserve"> khác?</w:t>
            </w:r>
            <w:r w:rsidR="00251D5C">
              <w:rPr>
                <w:webHidden/>
              </w:rPr>
              <w:tab/>
            </w:r>
            <w:r w:rsidR="00251D5C">
              <w:rPr>
                <w:webHidden/>
              </w:rPr>
              <w:fldChar w:fldCharType="begin"/>
            </w:r>
            <w:r w:rsidR="00251D5C">
              <w:rPr>
                <w:webHidden/>
              </w:rPr>
              <w:instrText xml:space="preserve"> PAGEREF _Toc177136089 \h </w:instrText>
            </w:r>
            <w:r w:rsidR="00251D5C">
              <w:rPr>
                <w:webHidden/>
              </w:rPr>
            </w:r>
            <w:r w:rsidR="00251D5C">
              <w:rPr>
                <w:webHidden/>
              </w:rPr>
              <w:fldChar w:fldCharType="separate"/>
            </w:r>
            <w:r w:rsidR="00251D5C">
              <w:rPr>
                <w:webHidden/>
              </w:rPr>
              <w:t>73</w:t>
            </w:r>
            <w:r w:rsidR="00251D5C">
              <w:rPr>
                <w:webHidden/>
              </w:rPr>
              <w:fldChar w:fldCharType="end"/>
            </w:r>
          </w:hyperlink>
        </w:p>
        <w:p w14:paraId="428948BF" w14:textId="574F0FE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0" w:history="1">
            <w:r w:rsidR="00251D5C" w:rsidRPr="00FC2801">
              <w:rPr>
                <w:rStyle w:val="Hyperlink"/>
                <w:bCs/>
              </w:rPr>
              <w:t>3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If students is under special situation while doing &amp; submitting their assessments, what should we do? / </w:t>
            </w:r>
            <w:r w:rsidR="00251D5C" w:rsidRPr="00FC2801">
              <w:rPr>
                <w:rStyle w:val="Hyperlink"/>
                <w:i/>
                <w:iCs/>
              </w:rPr>
              <w:t>N</w:t>
            </w:r>
            <w:r w:rsidR="00251D5C" w:rsidRPr="00FC2801">
              <w:rPr>
                <w:rStyle w:val="Hyperlink"/>
                <w:rFonts w:cs="Calibri"/>
                <w:i/>
                <w:iCs/>
              </w:rPr>
              <w:t>ế</w:t>
            </w:r>
            <w:r w:rsidR="00251D5C" w:rsidRPr="00FC2801">
              <w:rPr>
                <w:rStyle w:val="Hyperlink"/>
                <w:i/>
                <w:iCs/>
              </w:rPr>
              <w:t>u sinh viên không may g</w:t>
            </w:r>
            <w:r w:rsidR="00251D5C" w:rsidRPr="00FC2801">
              <w:rPr>
                <w:rStyle w:val="Hyperlink"/>
                <w:rFonts w:cs="Calibri"/>
                <w:i/>
                <w:iCs/>
              </w:rPr>
              <w:t>ặ</w:t>
            </w:r>
            <w:r w:rsidR="00251D5C" w:rsidRPr="00FC2801">
              <w:rPr>
                <w:rStyle w:val="Hyperlink"/>
                <w:i/>
                <w:iCs/>
              </w:rPr>
              <w:t>p tình hu</w:t>
            </w:r>
            <w:r w:rsidR="00251D5C" w:rsidRPr="00FC2801">
              <w:rPr>
                <w:rStyle w:val="Hyperlink"/>
                <w:rFonts w:cs="Calibri"/>
                <w:i/>
                <w:iCs/>
              </w:rPr>
              <w:t>ố</w:t>
            </w:r>
            <w:r w:rsidR="00251D5C" w:rsidRPr="00FC2801">
              <w:rPr>
                <w:rStyle w:val="Hyperlink"/>
                <w:i/>
                <w:iCs/>
              </w:rPr>
              <w:t>ng đ</w:t>
            </w:r>
            <w:r w:rsidR="00251D5C" w:rsidRPr="00FC2801">
              <w:rPr>
                <w:rStyle w:val="Hyperlink"/>
                <w:rFonts w:cs="Calibri"/>
                <w:i/>
                <w:iCs/>
              </w:rPr>
              <w:t>ặ</w:t>
            </w:r>
            <w:r w:rsidR="00251D5C" w:rsidRPr="00FC2801">
              <w:rPr>
                <w:rStyle w:val="Hyperlink"/>
                <w:i/>
                <w:iCs/>
              </w:rPr>
              <w:t>c bi</w:t>
            </w:r>
            <w:r w:rsidR="00251D5C" w:rsidRPr="00FC2801">
              <w:rPr>
                <w:rStyle w:val="Hyperlink"/>
                <w:rFonts w:cs="Calibri"/>
                <w:i/>
                <w:iCs/>
              </w:rPr>
              <w:t>ệ</w:t>
            </w:r>
            <w:r w:rsidR="00251D5C" w:rsidRPr="00FC2801">
              <w:rPr>
                <w:rStyle w:val="Hyperlink"/>
                <w:i/>
                <w:iCs/>
              </w:rPr>
              <w:t>t khi làm và n</w:t>
            </w:r>
            <w:r w:rsidR="00251D5C" w:rsidRPr="00FC2801">
              <w:rPr>
                <w:rStyle w:val="Hyperlink"/>
                <w:rFonts w:cs="Calibri"/>
                <w:i/>
                <w:iCs/>
              </w:rPr>
              <w:t>ộ</w:t>
            </w:r>
            <w:r w:rsidR="00251D5C" w:rsidRPr="00FC2801">
              <w:rPr>
                <w:rStyle w:val="Hyperlink"/>
                <w:i/>
                <w:iCs/>
              </w:rPr>
              <w:t>p bài, chúng tôi nên làm gì?</w:t>
            </w:r>
            <w:r w:rsidR="00251D5C">
              <w:rPr>
                <w:webHidden/>
              </w:rPr>
              <w:tab/>
            </w:r>
            <w:r w:rsidR="00251D5C">
              <w:rPr>
                <w:webHidden/>
              </w:rPr>
              <w:fldChar w:fldCharType="begin"/>
            </w:r>
            <w:r w:rsidR="00251D5C">
              <w:rPr>
                <w:webHidden/>
              </w:rPr>
              <w:instrText xml:space="preserve"> PAGEREF _Toc177136090 \h </w:instrText>
            </w:r>
            <w:r w:rsidR="00251D5C">
              <w:rPr>
                <w:webHidden/>
              </w:rPr>
            </w:r>
            <w:r w:rsidR="00251D5C">
              <w:rPr>
                <w:webHidden/>
              </w:rPr>
              <w:fldChar w:fldCharType="separate"/>
            </w:r>
            <w:r w:rsidR="00251D5C">
              <w:rPr>
                <w:webHidden/>
              </w:rPr>
              <w:t>73</w:t>
            </w:r>
            <w:r w:rsidR="00251D5C">
              <w:rPr>
                <w:webHidden/>
              </w:rPr>
              <w:fldChar w:fldCharType="end"/>
            </w:r>
          </w:hyperlink>
        </w:p>
        <w:p w14:paraId="27B8996F" w14:textId="4C35EB0C"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1" w:history="1">
            <w:r w:rsidR="00251D5C" w:rsidRPr="00FC2801">
              <w:rPr>
                <w:rStyle w:val="Hyperlink"/>
                <w:bCs/>
              </w:rPr>
              <w:t>3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I have confirmation from my family, friends, or even myself as evidence for their Exceptional Circumstance claim? / </w:t>
            </w:r>
            <w:r w:rsidR="00251D5C" w:rsidRPr="00FC2801">
              <w:rPr>
                <w:rStyle w:val="Hyperlink"/>
                <w:i/>
                <w:iCs/>
              </w:rPr>
              <w:t>Liệu xác nhận từ người thân, bạn bè hay thậm chí từ chính bản thân sinh viên có được chấp nhận như một bằng chứng hỗ trợ cho đơn xem xét Trường hợp Ngoại lệ không?</w:t>
            </w:r>
            <w:r w:rsidR="00251D5C">
              <w:rPr>
                <w:webHidden/>
              </w:rPr>
              <w:tab/>
            </w:r>
            <w:r w:rsidR="00251D5C">
              <w:rPr>
                <w:webHidden/>
              </w:rPr>
              <w:fldChar w:fldCharType="begin"/>
            </w:r>
            <w:r w:rsidR="00251D5C">
              <w:rPr>
                <w:webHidden/>
              </w:rPr>
              <w:instrText xml:space="preserve"> PAGEREF _Toc177136091 \h </w:instrText>
            </w:r>
            <w:r w:rsidR="00251D5C">
              <w:rPr>
                <w:webHidden/>
              </w:rPr>
            </w:r>
            <w:r w:rsidR="00251D5C">
              <w:rPr>
                <w:webHidden/>
              </w:rPr>
              <w:fldChar w:fldCharType="separate"/>
            </w:r>
            <w:r w:rsidR="00251D5C">
              <w:rPr>
                <w:webHidden/>
              </w:rPr>
              <w:t>74</w:t>
            </w:r>
            <w:r w:rsidR="00251D5C">
              <w:rPr>
                <w:webHidden/>
              </w:rPr>
              <w:fldChar w:fldCharType="end"/>
            </w:r>
          </w:hyperlink>
        </w:p>
        <w:p w14:paraId="6FE30D30" w14:textId="6CBBD48A"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2" w:history="1">
            <w:r w:rsidR="00251D5C" w:rsidRPr="00FC2801">
              <w:rPr>
                <w:rStyle w:val="Hyperlink"/>
                <w:bCs/>
              </w:rPr>
              <w:t>3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My Exceptional Circumstance claim got upheld. What is the next step? / </w:t>
            </w:r>
            <w:r w:rsidR="00251D5C" w:rsidRPr="00FC2801">
              <w:rPr>
                <w:rStyle w:val="Hyperlink"/>
                <w:i/>
                <w:iCs/>
              </w:rPr>
              <w:t>Sinh viên cần làm gì sau khi đơn xin xem xét Trường hợp Ngoại lệ được chấp thuận?</w:t>
            </w:r>
            <w:r w:rsidR="00251D5C">
              <w:rPr>
                <w:webHidden/>
              </w:rPr>
              <w:tab/>
            </w:r>
            <w:r w:rsidR="00251D5C">
              <w:rPr>
                <w:webHidden/>
              </w:rPr>
              <w:fldChar w:fldCharType="begin"/>
            </w:r>
            <w:r w:rsidR="00251D5C">
              <w:rPr>
                <w:webHidden/>
              </w:rPr>
              <w:instrText xml:space="preserve"> PAGEREF _Toc177136092 \h </w:instrText>
            </w:r>
            <w:r w:rsidR="00251D5C">
              <w:rPr>
                <w:webHidden/>
              </w:rPr>
            </w:r>
            <w:r w:rsidR="00251D5C">
              <w:rPr>
                <w:webHidden/>
              </w:rPr>
              <w:fldChar w:fldCharType="separate"/>
            </w:r>
            <w:r w:rsidR="00251D5C">
              <w:rPr>
                <w:webHidden/>
              </w:rPr>
              <w:t>75</w:t>
            </w:r>
            <w:r w:rsidR="00251D5C">
              <w:rPr>
                <w:webHidden/>
              </w:rPr>
              <w:fldChar w:fldCharType="end"/>
            </w:r>
          </w:hyperlink>
        </w:p>
        <w:p w14:paraId="747DF0C8" w14:textId="3CD1AD8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3" w:history="1">
            <w:r w:rsidR="00251D5C" w:rsidRPr="00FC2801">
              <w:rPr>
                <w:rStyle w:val="Hyperlink"/>
                <w:bCs/>
              </w:rPr>
              <w:t>3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are the criteria for the BUV Mobility Merit Scholarship Award? / </w:t>
            </w:r>
            <w:r w:rsidR="00251D5C" w:rsidRPr="00FC2801">
              <w:rPr>
                <w:rStyle w:val="Hyperlink"/>
                <w:i/>
                <w:iCs/>
              </w:rPr>
              <w:t>Tiêu chí được đề cử phần thưởng chương trình học/trải nghiệm quốc tế do BUV tài trợ là gì?</w:t>
            </w:r>
            <w:r w:rsidR="00251D5C">
              <w:rPr>
                <w:webHidden/>
              </w:rPr>
              <w:tab/>
            </w:r>
            <w:r w:rsidR="00251D5C">
              <w:rPr>
                <w:webHidden/>
              </w:rPr>
              <w:fldChar w:fldCharType="begin"/>
            </w:r>
            <w:r w:rsidR="00251D5C">
              <w:rPr>
                <w:webHidden/>
              </w:rPr>
              <w:instrText xml:space="preserve"> PAGEREF _Toc177136093 \h </w:instrText>
            </w:r>
            <w:r w:rsidR="00251D5C">
              <w:rPr>
                <w:webHidden/>
              </w:rPr>
            </w:r>
            <w:r w:rsidR="00251D5C">
              <w:rPr>
                <w:webHidden/>
              </w:rPr>
              <w:fldChar w:fldCharType="separate"/>
            </w:r>
            <w:r w:rsidR="00251D5C">
              <w:rPr>
                <w:webHidden/>
              </w:rPr>
              <w:t>76</w:t>
            </w:r>
            <w:r w:rsidR="00251D5C">
              <w:rPr>
                <w:webHidden/>
              </w:rPr>
              <w:fldChar w:fldCharType="end"/>
            </w:r>
          </w:hyperlink>
        </w:p>
        <w:p w14:paraId="1E8B1CB9" w14:textId="27E3499E" w:rsidR="00251D5C" w:rsidRDefault="003C1948">
          <w:pPr>
            <w:pStyle w:val="TOC1"/>
            <w:rPr>
              <w:rFonts w:asciiTheme="minorHAnsi" w:eastAsiaTheme="minorEastAsia" w:hAnsiTheme="minorHAnsi" w:cstheme="minorBidi"/>
              <w:b w:val="0"/>
              <w:bCs w:val="0"/>
              <w:kern w:val="2"/>
              <w:lang w:eastAsia="en-US"/>
              <w14:ligatures w14:val="standardContextual"/>
            </w:rPr>
          </w:pPr>
          <w:hyperlink w:anchor="_Toc177136094" w:history="1">
            <w:r w:rsidR="00251D5C" w:rsidRPr="00FC2801">
              <w:rPr>
                <w:rStyle w:val="Hyperlink"/>
                <w:rFonts w:ascii="iCiel Avenir LT Std 35 Light" w:hAnsi="iCiel Avenir LT Std 35 Light"/>
              </w:rPr>
              <w:t>IV.</w:t>
            </w:r>
            <w:r w:rsidR="00251D5C">
              <w:rPr>
                <w:rFonts w:asciiTheme="minorHAnsi" w:eastAsiaTheme="minorEastAsia" w:hAnsiTheme="minorHAnsi" w:cstheme="minorBidi"/>
                <w:b w:val="0"/>
                <w:bCs w:val="0"/>
                <w:kern w:val="2"/>
                <w:lang w:eastAsia="en-US"/>
                <w14:ligatures w14:val="standardContextual"/>
              </w:rPr>
              <w:tab/>
            </w:r>
            <w:r w:rsidR="00251D5C" w:rsidRPr="00FC2801">
              <w:rPr>
                <w:rStyle w:val="Hyperlink"/>
                <w:rFonts w:ascii="iCiel Avenir LT Std 35 Light" w:hAnsi="iCiel Avenir LT Std 35 Light"/>
              </w:rPr>
              <w:t>STUDENT EXPERIENCE</w:t>
            </w:r>
            <w:r w:rsidR="00251D5C">
              <w:rPr>
                <w:webHidden/>
              </w:rPr>
              <w:tab/>
            </w:r>
            <w:r w:rsidR="00251D5C">
              <w:rPr>
                <w:webHidden/>
              </w:rPr>
              <w:fldChar w:fldCharType="begin"/>
            </w:r>
            <w:r w:rsidR="00251D5C">
              <w:rPr>
                <w:webHidden/>
              </w:rPr>
              <w:instrText xml:space="preserve"> PAGEREF _Toc177136094 \h </w:instrText>
            </w:r>
            <w:r w:rsidR="00251D5C">
              <w:rPr>
                <w:webHidden/>
              </w:rPr>
            </w:r>
            <w:r w:rsidR="00251D5C">
              <w:rPr>
                <w:webHidden/>
              </w:rPr>
              <w:fldChar w:fldCharType="separate"/>
            </w:r>
            <w:r w:rsidR="00251D5C">
              <w:rPr>
                <w:webHidden/>
              </w:rPr>
              <w:t>78</w:t>
            </w:r>
            <w:r w:rsidR="00251D5C">
              <w:rPr>
                <w:webHidden/>
              </w:rPr>
              <w:fldChar w:fldCharType="end"/>
            </w:r>
          </w:hyperlink>
        </w:p>
        <w:p w14:paraId="59D9A69E" w14:textId="6C37A191"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5" w:history="1">
            <w:r w:rsidR="00251D5C" w:rsidRPr="00FC2801">
              <w:rPr>
                <w:rStyle w:val="Hyperlink"/>
                <w:bCs/>
              </w:rPr>
              <w:t>1.</w:t>
            </w:r>
            <w:r w:rsidR="00251D5C">
              <w:rPr>
                <w:rFonts w:asciiTheme="minorHAnsi" w:eastAsiaTheme="minorEastAsia" w:hAnsiTheme="minorHAnsi" w:cstheme="minorBidi"/>
                <w:kern w:val="2"/>
                <w:lang w:eastAsia="en-US"/>
                <w14:ligatures w14:val="standardContextual"/>
              </w:rPr>
              <w:tab/>
            </w:r>
            <w:r w:rsidR="00251D5C" w:rsidRPr="00FC2801">
              <w:rPr>
                <w:rStyle w:val="Hyperlink"/>
                <w:bCs/>
              </w:rPr>
              <w:t xml:space="preserve">Where do students seek support related to career, jobs, and internships? / </w:t>
            </w:r>
            <w:r w:rsidR="00251D5C" w:rsidRPr="00FC2801">
              <w:rPr>
                <w:rStyle w:val="Hyperlink"/>
                <w:bCs/>
                <w:i/>
                <w:iCs/>
              </w:rPr>
              <w:t>Sinh viên tìm kiếm sự hỗ trợ liên quan đến hướng nghiệp, việc làm và thực tập ở đâu?</w:t>
            </w:r>
            <w:r w:rsidR="00251D5C">
              <w:rPr>
                <w:webHidden/>
              </w:rPr>
              <w:tab/>
            </w:r>
            <w:r w:rsidR="00251D5C">
              <w:rPr>
                <w:webHidden/>
              </w:rPr>
              <w:fldChar w:fldCharType="begin"/>
            </w:r>
            <w:r w:rsidR="00251D5C">
              <w:rPr>
                <w:webHidden/>
              </w:rPr>
              <w:instrText xml:space="preserve"> PAGEREF _Toc177136095 \h </w:instrText>
            </w:r>
            <w:r w:rsidR="00251D5C">
              <w:rPr>
                <w:webHidden/>
              </w:rPr>
            </w:r>
            <w:r w:rsidR="00251D5C">
              <w:rPr>
                <w:webHidden/>
              </w:rPr>
              <w:fldChar w:fldCharType="separate"/>
            </w:r>
            <w:r w:rsidR="00251D5C">
              <w:rPr>
                <w:webHidden/>
              </w:rPr>
              <w:t>78</w:t>
            </w:r>
            <w:r w:rsidR="00251D5C">
              <w:rPr>
                <w:webHidden/>
              </w:rPr>
              <w:fldChar w:fldCharType="end"/>
            </w:r>
          </w:hyperlink>
        </w:p>
        <w:p w14:paraId="0DD9EB32" w14:textId="34583D4C"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6" w:history="1">
            <w:r w:rsidR="00251D5C" w:rsidRPr="00FC2801">
              <w:rPr>
                <w:rStyle w:val="Hyperlink"/>
                <w:bCs/>
              </w:rPr>
              <w:t>2.</w:t>
            </w:r>
            <w:r w:rsidR="00251D5C">
              <w:rPr>
                <w:rFonts w:asciiTheme="minorHAnsi" w:eastAsiaTheme="minorEastAsia" w:hAnsiTheme="minorHAnsi" w:cstheme="minorBidi"/>
                <w:kern w:val="2"/>
                <w:lang w:eastAsia="en-US"/>
                <w14:ligatures w14:val="standardContextual"/>
              </w:rPr>
              <w:tab/>
            </w:r>
            <w:r w:rsidR="00251D5C" w:rsidRPr="00FC2801">
              <w:rPr>
                <w:rStyle w:val="Hyperlink"/>
                <w:bCs/>
              </w:rPr>
              <w:t xml:space="preserve">What are BUV Career Centre, BUV Career Platform, BUV Career Centre Platform, BUV Job Portal? Why should students use this platform? / </w:t>
            </w:r>
            <w:r w:rsidR="00251D5C" w:rsidRPr="00FC2801">
              <w:rPr>
                <w:rStyle w:val="Hyperlink"/>
                <w:bCs/>
                <w:i/>
                <w:iCs/>
              </w:rPr>
              <w:t>“BUV Career Centre”, “BUV Career Platform”, “BUV Career Centre Platform”, “BUV Job Portal” là gì? Vì sao sinh viên nên sử dụng nền tảng này?</w:t>
            </w:r>
            <w:r w:rsidR="00251D5C">
              <w:rPr>
                <w:webHidden/>
              </w:rPr>
              <w:tab/>
            </w:r>
            <w:r w:rsidR="00251D5C">
              <w:rPr>
                <w:webHidden/>
              </w:rPr>
              <w:fldChar w:fldCharType="begin"/>
            </w:r>
            <w:r w:rsidR="00251D5C">
              <w:rPr>
                <w:webHidden/>
              </w:rPr>
              <w:instrText xml:space="preserve"> PAGEREF _Toc177136096 \h </w:instrText>
            </w:r>
            <w:r w:rsidR="00251D5C">
              <w:rPr>
                <w:webHidden/>
              </w:rPr>
            </w:r>
            <w:r w:rsidR="00251D5C">
              <w:rPr>
                <w:webHidden/>
              </w:rPr>
              <w:fldChar w:fldCharType="separate"/>
            </w:r>
            <w:r w:rsidR="00251D5C">
              <w:rPr>
                <w:webHidden/>
              </w:rPr>
              <w:t>79</w:t>
            </w:r>
            <w:r w:rsidR="00251D5C">
              <w:rPr>
                <w:webHidden/>
              </w:rPr>
              <w:fldChar w:fldCharType="end"/>
            </w:r>
          </w:hyperlink>
        </w:p>
        <w:p w14:paraId="7C2090F0" w14:textId="34974AA8"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7" w:history="1">
            <w:r w:rsidR="00251D5C" w:rsidRPr="00FC2801">
              <w:rPr>
                <w:rStyle w:val="Hyperlink"/>
                <w:bCs/>
              </w:rPr>
              <w:t>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Is the Internship programme at BUV compulsory to students? / </w:t>
            </w:r>
            <w:r w:rsidR="00251D5C" w:rsidRPr="00FC2801">
              <w:rPr>
                <w:rStyle w:val="Hyperlink"/>
                <w:i/>
                <w:iCs/>
              </w:rPr>
              <w:t>Ch</w:t>
            </w:r>
            <w:r w:rsidR="00251D5C" w:rsidRPr="00FC2801">
              <w:rPr>
                <w:rStyle w:val="Hyperlink"/>
                <w:rFonts w:cs="Calibri"/>
                <w:i/>
                <w:iCs/>
              </w:rPr>
              <w:t>ươ</w:t>
            </w:r>
            <w:r w:rsidR="00251D5C" w:rsidRPr="00FC2801">
              <w:rPr>
                <w:rStyle w:val="Hyperlink"/>
                <w:i/>
                <w:iCs/>
              </w:rPr>
              <w:t>ng tr</w:t>
            </w:r>
            <w:r w:rsidR="00251D5C" w:rsidRPr="00FC2801">
              <w:rPr>
                <w:rStyle w:val="Hyperlink"/>
                <w:rFonts w:cs="Avenir Next LT Pro"/>
                <w:i/>
                <w:iCs/>
              </w:rPr>
              <w:t>ì</w:t>
            </w:r>
            <w:r w:rsidR="00251D5C" w:rsidRPr="00FC2801">
              <w:rPr>
                <w:rStyle w:val="Hyperlink"/>
                <w:i/>
                <w:iCs/>
              </w:rPr>
              <w:t>nh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t</w:t>
            </w:r>
            <w:r w:rsidR="00251D5C" w:rsidRPr="00FC2801">
              <w:rPr>
                <w:rStyle w:val="Hyperlink"/>
                <w:rFonts w:cs="Calibri"/>
                <w:i/>
                <w:iCs/>
              </w:rPr>
              <w:t>ạ</w:t>
            </w:r>
            <w:r w:rsidR="00251D5C" w:rsidRPr="00FC2801">
              <w:rPr>
                <w:rStyle w:val="Hyperlink"/>
                <w:i/>
                <w:iCs/>
              </w:rPr>
              <w:t>i BUV có b</w:t>
            </w:r>
            <w:r w:rsidR="00251D5C" w:rsidRPr="00FC2801">
              <w:rPr>
                <w:rStyle w:val="Hyperlink"/>
                <w:rFonts w:cs="Calibri"/>
                <w:i/>
                <w:iCs/>
              </w:rPr>
              <w:t>ắ</w:t>
            </w:r>
            <w:r w:rsidR="00251D5C" w:rsidRPr="00FC2801">
              <w:rPr>
                <w:rStyle w:val="Hyperlink"/>
                <w:i/>
                <w:iCs/>
              </w:rPr>
              <w:t>t bu</w:t>
            </w:r>
            <w:r w:rsidR="00251D5C" w:rsidRPr="00FC2801">
              <w:rPr>
                <w:rStyle w:val="Hyperlink"/>
                <w:rFonts w:cs="Calibri"/>
                <w:i/>
                <w:iCs/>
              </w:rPr>
              <w:t>ộ</w:t>
            </w:r>
            <w:r w:rsidR="00251D5C" w:rsidRPr="00FC2801">
              <w:rPr>
                <w:rStyle w:val="Hyperlink"/>
                <w:i/>
                <w:iCs/>
              </w:rPr>
              <w:t>c đ</w:t>
            </w:r>
            <w:r w:rsidR="00251D5C" w:rsidRPr="00FC2801">
              <w:rPr>
                <w:rStyle w:val="Hyperlink"/>
                <w:rFonts w:cs="Calibri"/>
                <w:i/>
                <w:iCs/>
              </w:rPr>
              <w:t>ố</w:t>
            </w:r>
            <w:r w:rsidR="00251D5C" w:rsidRPr="00FC2801">
              <w:rPr>
                <w:rStyle w:val="Hyperlink"/>
                <w:i/>
                <w:iCs/>
              </w:rPr>
              <w:t>i v</w:t>
            </w:r>
            <w:r w:rsidR="00251D5C" w:rsidRPr="00FC2801">
              <w:rPr>
                <w:rStyle w:val="Hyperlink"/>
                <w:rFonts w:cs="Calibri"/>
                <w:i/>
                <w:iCs/>
              </w:rPr>
              <w:t>ớ</w:t>
            </w:r>
            <w:r w:rsidR="00251D5C" w:rsidRPr="00FC2801">
              <w:rPr>
                <w:rStyle w:val="Hyperlink"/>
                <w:i/>
                <w:iCs/>
              </w:rPr>
              <w:t>i sinh viên không?</w:t>
            </w:r>
            <w:r w:rsidR="00251D5C">
              <w:rPr>
                <w:webHidden/>
              </w:rPr>
              <w:tab/>
            </w:r>
            <w:r w:rsidR="00251D5C">
              <w:rPr>
                <w:webHidden/>
              </w:rPr>
              <w:fldChar w:fldCharType="begin"/>
            </w:r>
            <w:r w:rsidR="00251D5C">
              <w:rPr>
                <w:webHidden/>
              </w:rPr>
              <w:instrText xml:space="preserve"> PAGEREF _Toc177136097 \h </w:instrText>
            </w:r>
            <w:r w:rsidR="00251D5C">
              <w:rPr>
                <w:webHidden/>
              </w:rPr>
            </w:r>
            <w:r w:rsidR="00251D5C">
              <w:rPr>
                <w:webHidden/>
              </w:rPr>
              <w:fldChar w:fldCharType="separate"/>
            </w:r>
            <w:r w:rsidR="00251D5C">
              <w:rPr>
                <w:webHidden/>
              </w:rPr>
              <w:t>81</w:t>
            </w:r>
            <w:r w:rsidR="00251D5C">
              <w:rPr>
                <w:webHidden/>
              </w:rPr>
              <w:fldChar w:fldCharType="end"/>
            </w:r>
          </w:hyperlink>
        </w:p>
        <w:p w14:paraId="086534BD" w14:textId="29A94267"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8" w:history="1">
            <w:r w:rsidR="00251D5C" w:rsidRPr="00FC2801">
              <w:rPr>
                <w:rStyle w:val="Hyperlink"/>
                <w:bCs/>
              </w:rPr>
              <w:t>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does BUV support students with their internships? / </w:t>
            </w:r>
            <w:r w:rsidR="00251D5C" w:rsidRPr="00FC2801">
              <w:rPr>
                <w:rStyle w:val="Hyperlink"/>
                <w:i/>
                <w:iCs/>
              </w:rPr>
              <w:t>Sinh viên đ</w:t>
            </w:r>
            <w:r w:rsidR="00251D5C" w:rsidRPr="00FC2801">
              <w:rPr>
                <w:rStyle w:val="Hyperlink"/>
                <w:rFonts w:cs="Calibri"/>
                <w:i/>
                <w:iCs/>
              </w:rPr>
              <w:t>ượ</w:t>
            </w:r>
            <w:r w:rsidR="00251D5C" w:rsidRPr="00FC2801">
              <w:rPr>
                <w:rStyle w:val="Hyperlink"/>
                <w:i/>
                <w:iCs/>
              </w:rPr>
              <w:t>c BUV h</w:t>
            </w:r>
            <w:r w:rsidR="00251D5C" w:rsidRPr="00FC2801">
              <w:rPr>
                <w:rStyle w:val="Hyperlink"/>
                <w:rFonts w:cs="Calibri"/>
                <w:i/>
                <w:iCs/>
              </w:rPr>
              <w:t>ỗ</w:t>
            </w:r>
            <w:r w:rsidR="00251D5C" w:rsidRPr="00FC2801">
              <w:rPr>
                <w:rStyle w:val="Hyperlink"/>
                <w:i/>
                <w:iCs/>
              </w:rPr>
              <w:t xml:space="preserve"> tr</w:t>
            </w:r>
            <w:r w:rsidR="00251D5C" w:rsidRPr="00FC2801">
              <w:rPr>
                <w:rStyle w:val="Hyperlink"/>
                <w:rFonts w:cs="Calibri"/>
                <w:i/>
                <w:iCs/>
              </w:rPr>
              <w:t>ợ</w:t>
            </w:r>
            <w:r w:rsidR="00251D5C" w:rsidRPr="00FC2801">
              <w:rPr>
                <w:rStyle w:val="Hyperlink"/>
                <w:i/>
                <w:iCs/>
              </w:rPr>
              <w:t xml:space="preserve"> trong công tác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nh</w:t>
            </w:r>
            <w:r w:rsidR="00251D5C" w:rsidRPr="00FC2801">
              <w:rPr>
                <w:rStyle w:val="Hyperlink"/>
                <w:rFonts w:cs="Calibri"/>
                <w:i/>
                <w:iCs/>
              </w:rPr>
              <w:t>ư</w:t>
            </w:r>
            <w:r w:rsidR="00251D5C" w:rsidRPr="00FC2801">
              <w:rPr>
                <w:rStyle w:val="Hyperlink"/>
                <w:i/>
                <w:iCs/>
              </w:rPr>
              <w:t xml:space="preserve"> th</w:t>
            </w:r>
            <w:r w:rsidR="00251D5C" w:rsidRPr="00FC2801">
              <w:rPr>
                <w:rStyle w:val="Hyperlink"/>
                <w:rFonts w:cs="Calibri"/>
                <w:i/>
                <w:iCs/>
              </w:rPr>
              <w:t>ế</w:t>
            </w:r>
            <w:r w:rsidR="00251D5C" w:rsidRPr="00FC2801">
              <w:rPr>
                <w:rStyle w:val="Hyperlink"/>
                <w:i/>
                <w:iCs/>
              </w:rPr>
              <w:t xml:space="preserve"> nào?</w:t>
            </w:r>
            <w:r w:rsidR="00251D5C">
              <w:rPr>
                <w:webHidden/>
              </w:rPr>
              <w:tab/>
            </w:r>
            <w:r w:rsidR="00251D5C">
              <w:rPr>
                <w:webHidden/>
              </w:rPr>
              <w:fldChar w:fldCharType="begin"/>
            </w:r>
            <w:r w:rsidR="00251D5C">
              <w:rPr>
                <w:webHidden/>
              </w:rPr>
              <w:instrText xml:space="preserve"> PAGEREF _Toc177136098 \h </w:instrText>
            </w:r>
            <w:r w:rsidR="00251D5C">
              <w:rPr>
                <w:webHidden/>
              </w:rPr>
            </w:r>
            <w:r w:rsidR="00251D5C">
              <w:rPr>
                <w:webHidden/>
              </w:rPr>
              <w:fldChar w:fldCharType="separate"/>
            </w:r>
            <w:r w:rsidR="00251D5C">
              <w:rPr>
                <w:webHidden/>
              </w:rPr>
              <w:t>83</w:t>
            </w:r>
            <w:r w:rsidR="00251D5C">
              <w:rPr>
                <w:webHidden/>
              </w:rPr>
              <w:fldChar w:fldCharType="end"/>
            </w:r>
          </w:hyperlink>
        </w:p>
        <w:p w14:paraId="2DA4D95A" w14:textId="08AF41EB"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099" w:history="1">
            <w:r w:rsidR="00251D5C" w:rsidRPr="00FC2801">
              <w:rPr>
                <w:rStyle w:val="Hyperlink"/>
                <w:bCs/>
              </w:rPr>
              <w:t>5.</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first year students go for internships? / </w:t>
            </w:r>
            <w:r w:rsidR="00251D5C" w:rsidRPr="00FC2801">
              <w:rPr>
                <w:rStyle w:val="Hyperlink"/>
                <w:i/>
                <w:iCs/>
              </w:rPr>
              <w:t>Sinh viên năm nh</w:t>
            </w:r>
            <w:r w:rsidR="00251D5C" w:rsidRPr="00FC2801">
              <w:rPr>
                <w:rStyle w:val="Hyperlink"/>
                <w:rFonts w:cs="Calibri"/>
                <w:i/>
                <w:iCs/>
              </w:rPr>
              <w:t>ấ</w:t>
            </w:r>
            <w:r w:rsidR="00251D5C" w:rsidRPr="00FC2801">
              <w:rPr>
                <w:rStyle w:val="Hyperlink"/>
                <w:i/>
                <w:iCs/>
              </w:rPr>
              <w:t>t có th</w:t>
            </w:r>
            <w:r w:rsidR="00251D5C" w:rsidRPr="00FC2801">
              <w:rPr>
                <w:rStyle w:val="Hyperlink"/>
                <w:rFonts w:cs="Calibri"/>
                <w:i/>
                <w:iCs/>
              </w:rPr>
              <w:t>ể</w:t>
            </w:r>
            <w:r w:rsidR="00251D5C" w:rsidRPr="00FC2801">
              <w:rPr>
                <w:rStyle w:val="Hyperlink"/>
                <w:i/>
                <w:iCs/>
              </w:rPr>
              <w:t xml:space="preserve"> đi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đ</w:t>
            </w:r>
            <w:r w:rsidR="00251D5C" w:rsidRPr="00FC2801">
              <w:rPr>
                <w:rStyle w:val="Hyperlink"/>
                <w:rFonts w:cs="Calibri"/>
                <w:i/>
                <w:iCs/>
              </w:rPr>
              <w:t>ượ</w:t>
            </w:r>
            <w:r w:rsidR="00251D5C" w:rsidRPr="00FC2801">
              <w:rPr>
                <w:rStyle w:val="Hyperlink"/>
                <w:i/>
                <w:iCs/>
              </w:rPr>
              <w:t>c không?</w:t>
            </w:r>
            <w:r w:rsidR="00251D5C">
              <w:rPr>
                <w:webHidden/>
              </w:rPr>
              <w:tab/>
            </w:r>
            <w:r w:rsidR="00251D5C">
              <w:rPr>
                <w:webHidden/>
              </w:rPr>
              <w:fldChar w:fldCharType="begin"/>
            </w:r>
            <w:r w:rsidR="00251D5C">
              <w:rPr>
                <w:webHidden/>
              </w:rPr>
              <w:instrText xml:space="preserve"> PAGEREF _Toc177136099 \h </w:instrText>
            </w:r>
            <w:r w:rsidR="00251D5C">
              <w:rPr>
                <w:webHidden/>
              </w:rPr>
            </w:r>
            <w:r w:rsidR="00251D5C">
              <w:rPr>
                <w:webHidden/>
              </w:rPr>
              <w:fldChar w:fldCharType="separate"/>
            </w:r>
            <w:r w:rsidR="00251D5C">
              <w:rPr>
                <w:webHidden/>
              </w:rPr>
              <w:t>86</w:t>
            </w:r>
            <w:r w:rsidR="00251D5C">
              <w:rPr>
                <w:webHidden/>
              </w:rPr>
              <w:fldChar w:fldCharType="end"/>
            </w:r>
          </w:hyperlink>
        </w:p>
        <w:p w14:paraId="28332F5C" w14:textId="198F2B4C"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0" w:history="1">
            <w:r w:rsidR="00251D5C" w:rsidRPr="00FC2801">
              <w:rPr>
                <w:rStyle w:val="Hyperlink"/>
                <w:bCs/>
              </w:rPr>
              <w:t>6.</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Can BUV guarantee that every student will have an internship during the semester break? / </w:t>
            </w:r>
            <w:r w:rsidR="00251D5C" w:rsidRPr="00FC2801">
              <w:rPr>
                <w:rStyle w:val="Hyperlink"/>
                <w:i/>
                <w:iCs/>
              </w:rPr>
              <w:t>Nhà tr</w:t>
            </w:r>
            <w:r w:rsidR="00251D5C" w:rsidRPr="00FC2801">
              <w:rPr>
                <w:rStyle w:val="Hyperlink"/>
                <w:rFonts w:cs="Calibri"/>
                <w:i/>
                <w:iCs/>
              </w:rPr>
              <w:t>ườ</w:t>
            </w:r>
            <w:r w:rsidR="00251D5C" w:rsidRPr="00FC2801">
              <w:rPr>
                <w:rStyle w:val="Hyperlink"/>
                <w:i/>
                <w:iCs/>
              </w:rPr>
              <w:t>ng có th</w:t>
            </w:r>
            <w:r w:rsidR="00251D5C" w:rsidRPr="00FC2801">
              <w:rPr>
                <w:rStyle w:val="Hyperlink"/>
                <w:rFonts w:cs="Calibri"/>
                <w:i/>
                <w:iCs/>
              </w:rPr>
              <w:t>ể</w:t>
            </w:r>
            <w:r w:rsidR="00251D5C" w:rsidRPr="00FC2801">
              <w:rPr>
                <w:rStyle w:val="Hyperlink"/>
                <w:i/>
                <w:iCs/>
              </w:rPr>
              <w:t xml:space="preserve"> đ</w:t>
            </w:r>
            <w:r w:rsidR="00251D5C" w:rsidRPr="00FC2801">
              <w:rPr>
                <w:rStyle w:val="Hyperlink"/>
                <w:rFonts w:cs="Calibri"/>
                <w:i/>
                <w:iCs/>
              </w:rPr>
              <w:t>ả</w:t>
            </w:r>
            <w:r w:rsidR="00251D5C" w:rsidRPr="00FC2801">
              <w:rPr>
                <w:rStyle w:val="Hyperlink"/>
                <w:i/>
                <w:iCs/>
              </w:rPr>
              <w:t>m b</w:t>
            </w:r>
            <w:r w:rsidR="00251D5C" w:rsidRPr="00FC2801">
              <w:rPr>
                <w:rStyle w:val="Hyperlink"/>
                <w:rFonts w:cs="Calibri"/>
                <w:i/>
                <w:iCs/>
              </w:rPr>
              <w:t>ả</w:t>
            </w:r>
            <w:r w:rsidR="00251D5C" w:rsidRPr="00FC2801">
              <w:rPr>
                <w:rStyle w:val="Hyperlink"/>
                <w:i/>
                <w:iCs/>
              </w:rPr>
              <w:t>o r</w:t>
            </w:r>
            <w:r w:rsidR="00251D5C" w:rsidRPr="00FC2801">
              <w:rPr>
                <w:rStyle w:val="Hyperlink"/>
                <w:rFonts w:cs="Calibri"/>
                <w:i/>
                <w:iCs/>
              </w:rPr>
              <w:t>ằ</w:t>
            </w:r>
            <w:r w:rsidR="00251D5C" w:rsidRPr="00FC2801">
              <w:rPr>
                <w:rStyle w:val="Hyperlink"/>
                <w:i/>
                <w:iCs/>
              </w:rPr>
              <w:t>ng t</w:t>
            </w:r>
            <w:r w:rsidR="00251D5C" w:rsidRPr="00FC2801">
              <w:rPr>
                <w:rStyle w:val="Hyperlink"/>
                <w:rFonts w:cs="Calibri"/>
                <w:i/>
                <w:iCs/>
              </w:rPr>
              <w:t>ấ</w:t>
            </w:r>
            <w:r w:rsidR="00251D5C" w:rsidRPr="00FC2801">
              <w:rPr>
                <w:rStyle w:val="Hyperlink"/>
                <w:i/>
                <w:iCs/>
              </w:rPr>
              <w:t>t c</w:t>
            </w:r>
            <w:r w:rsidR="00251D5C" w:rsidRPr="00FC2801">
              <w:rPr>
                <w:rStyle w:val="Hyperlink"/>
                <w:rFonts w:cs="Calibri"/>
                <w:i/>
                <w:iCs/>
              </w:rPr>
              <w:t>ả</w:t>
            </w:r>
            <w:r w:rsidR="00251D5C" w:rsidRPr="00FC2801">
              <w:rPr>
                <w:rStyle w:val="Hyperlink"/>
                <w:i/>
                <w:iCs/>
              </w:rPr>
              <w:t xml:space="preserve"> các sinh viên đ</w:t>
            </w:r>
            <w:r w:rsidR="00251D5C" w:rsidRPr="00FC2801">
              <w:rPr>
                <w:rStyle w:val="Hyperlink"/>
                <w:rFonts w:cs="Calibri"/>
                <w:i/>
                <w:iCs/>
              </w:rPr>
              <w:t>ề</w:t>
            </w:r>
            <w:r w:rsidR="00251D5C" w:rsidRPr="00FC2801">
              <w:rPr>
                <w:rStyle w:val="Hyperlink"/>
                <w:i/>
                <w:iCs/>
              </w:rPr>
              <w:t>u đ</w:t>
            </w:r>
            <w:r w:rsidR="00251D5C" w:rsidRPr="00FC2801">
              <w:rPr>
                <w:rStyle w:val="Hyperlink"/>
                <w:rFonts w:cs="Calibri"/>
                <w:i/>
                <w:iCs/>
              </w:rPr>
              <w:t>ượ</w:t>
            </w:r>
            <w:r w:rsidR="00251D5C" w:rsidRPr="00FC2801">
              <w:rPr>
                <w:rStyle w:val="Hyperlink"/>
                <w:i/>
                <w:iCs/>
              </w:rPr>
              <w:t>c đi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vào k</w:t>
            </w:r>
            <w:r w:rsidR="00251D5C" w:rsidRPr="00FC2801">
              <w:rPr>
                <w:rStyle w:val="Hyperlink"/>
                <w:rFonts w:cs="Calibri"/>
                <w:i/>
                <w:iCs/>
              </w:rPr>
              <w:t>ỳ</w:t>
            </w:r>
            <w:r w:rsidR="00251D5C" w:rsidRPr="00FC2801">
              <w:rPr>
                <w:rStyle w:val="Hyperlink"/>
                <w:i/>
                <w:iCs/>
              </w:rPr>
              <w:t xml:space="preserve"> ngh</w:t>
            </w:r>
            <w:r w:rsidR="00251D5C" w:rsidRPr="00FC2801">
              <w:rPr>
                <w:rStyle w:val="Hyperlink"/>
                <w:rFonts w:cs="Calibri"/>
                <w:i/>
                <w:iCs/>
              </w:rPr>
              <w:t>ỉ</w:t>
            </w:r>
            <w:r w:rsidR="00251D5C" w:rsidRPr="00FC2801">
              <w:rPr>
                <w:rStyle w:val="Hyperlink"/>
                <w:i/>
                <w:iCs/>
              </w:rPr>
              <w:t xml:space="preserve"> gi</w:t>
            </w:r>
            <w:r w:rsidR="00251D5C" w:rsidRPr="00FC2801">
              <w:rPr>
                <w:rStyle w:val="Hyperlink"/>
                <w:rFonts w:cs="Calibri"/>
                <w:i/>
                <w:iCs/>
              </w:rPr>
              <w:t>ữ</w:t>
            </w:r>
            <w:r w:rsidR="00251D5C" w:rsidRPr="00FC2801">
              <w:rPr>
                <w:rStyle w:val="Hyperlink"/>
                <w:i/>
                <w:iCs/>
              </w:rPr>
              <w:t>a h</w:t>
            </w:r>
            <w:r w:rsidR="00251D5C" w:rsidRPr="00FC2801">
              <w:rPr>
                <w:rStyle w:val="Hyperlink"/>
                <w:rFonts w:cs="Calibri"/>
                <w:i/>
                <w:iCs/>
              </w:rPr>
              <w:t>ọ</w:t>
            </w:r>
            <w:r w:rsidR="00251D5C" w:rsidRPr="00FC2801">
              <w:rPr>
                <w:rStyle w:val="Hyperlink"/>
                <w:i/>
                <w:iCs/>
              </w:rPr>
              <w:t>c k</w:t>
            </w:r>
            <w:r w:rsidR="00251D5C" w:rsidRPr="00FC2801">
              <w:rPr>
                <w:rStyle w:val="Hyperlink"/>
                <w:rFonts w:cs="Calibri"/>
                <w:i/>
                <w:iCs/>
              </w:rPr>
              <w:t>ỳ</w:t>
            </w:r>
            <w:r w:rsidR="00251D5C" w:rsidRPr="00FC2801">
              <w:rPr>
                <w:rStyle w:val="Hyperlink"/>
                <w:i/>
                <w:iCs/>
              </w:rPr>
              <w:t xml:space="preserve"> không?</w:t>
            </w:r>
            <w:r w:rsidR="00251D5C">
              <w:rPr>
                <w:webHidden/>
              </w:rPr>
              <w:tab/>
            </w:r>
            <w:r w:rsidR="00251D5C">
              <w:rPr>
                <w:webHidden/>
              </w:rPr>
              <w:fldChar w:fldCharType="begin"/>
            </w:r>
            <w:r w:rsidR="00251D5C">
              <w:rPr>
                <w:webHidden/>
              </w:rPr>
              <w:instrText xml:space="preserve"> PAGEREF _Toc177136100 \h </w:instrText>
            </w:r>
            <w:r w:rsidR="00251D5C">
              <w:rPr>
                <w:webHidden/>
              </w:rPr>
            </w:r>
            <w:r w:rsidR="00251D5C">
              <w:rPr>
                <w:webHidden/>
              </w:rPr>
              <w:fldChar w:fldCharType="separate"/>
            </w:r>
            <w:r w:rsidR="00251D5C">
              <w:rPr>
                <w:webHidden/>
              </w:rPr>
              <w:t>88</w:t>
            </w:r>
            <w:r w:rsidR="00251D5C">
              <w:rPr>
                <w:webHidden/>
              </w:rPr>
              <w:fldChar w:fldCharType="end"/>
            </w:r>
          </w:hyperlink>
        </w:p>
        <w:p w14:paraId="4EAC91D8" w14:textId="4AB1F556"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1" w:history="1">
            <w:r w:rsidR="00251D5C" w:rsidRPr="00FC2801">
              <w:rPr>
                <w:rStyle w:val="Hyperlink"/>
                <w:bCs/>
              </w:rPr>
              <w:t>7.</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can students do for 3 months break if they do not go for internships? / </w:t>
            </w:r>
            <w:r w:rsidR="00251D5C" w:rsidRPr="00FC2801">
              <w:rPr>
                <w:rStyle w:val="Hyperlink"/>
                <w:i/>
                <w:iCs/>
              </w:rPr>
              <w:t>N</w:t>
            </w:r>
            <w:r w:rsidR="00251D5C" w:rsidRPr="00FC2801">
              <w:rPr>
                <w:rStyle w:val="Hyperlink"/>
                <w:rFonts w:cs="Calibri"/>
                <w:i/>
                <w:iCs/>
              </w:rPr>
              <w:t>ế</w:t>
            </w:r>
            <w:r w:rsidR="00251D5C" w:rsidRPr="00FC2801">
              <w:rPr>
                <w:rStyle w:val="Hyperlink"/>
                <w:i/>
                <w:iCs/>
              </w:rPr>
              <w:t>u trong 3 tháng ngh</w:t>
            </w:r>
            <w:r w:rsidR="00251D5C" w:rsidRPr="00FC2801">
              <w:rPr>
                <w:rStyle w:val="Hyperlink"/>
                <w:rFonts w:cs="Calibri"/>
                <w:i/>
                <w:iCs/>
              </w:rPr>
              <w:t>ỉ</w:t>
            </w:r>
            <w:r w:rsidR="00251D5C" w:rsidRPr="00FC2801">
              <w:rPr>
                <w:rStyle w:val="Hyperlink"/>
                <w:i/>
                <w:iCs/>
              </w:rPr>
              <w:t xml:space="preserve"> gi</w:t>
            </w:r>
            <w:r w:rsidR="00251D5C" w:rsidRPr="00FC2801">
              <w:rPr>
                <w:rStyle w:val="Hyperlink"/>
                <w:rFonts w:cs="Calibri"/>
                <w:i/>
                <w:iCs/>
              </w:rPr>
              <w:t>ữ</w:t>
            </w:r>
            <w:r w:rsidR="00251D5C" w:rsidRPr="00FC2801">
              <w:rPr>
                <w:rStyle w:val="Hyperlink"/>
                <w:i/>
                <w:iCs/>
              </w:rPr>
              <w:t>a k</w:t>
            </w:r>
            <w:r w:rsidR="00251D5C" w:rsidRPr="00FC2801">
              <w:rPr>
                <w:rStyle w:val="Hyperlink"/>
                <w:rFonts w:cs="Calibri"/>
                <w:i/>
                <w:iCs/>
              </w:rPr>
              <w:t>ỳ</w:t>
            </w:r>
            <w:r w:rsidR="00251D5C" w:rsidRPr="00FC2801">
              <w:rPr>
                <w:rStyle w:val="Hyperlink"/>
                <w:i/>
                <w:iCs/>
              </w:rPr>
              <w:t xml:space="preserve"> sinh viên không đi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thì có th</w:t>
            </w:r>
            <w:r w:rsidR="00251D5C" w:rsidRPr="00FC2801">
              <w:rPr>
                <w:rStyle w:val="Hyperlink"/>
                <w:rFonts w:cs="Calibri"/>
                <w:i/>
                <w:iCs/>
              </w:rPr>
              <w:t>ể</w:t>
            </w:r>
            <w:r w:rsidR="00251D5C" w:rsidRPr="00FC2801">
              <w:rPr>
                <w:rStyle w:val="Hyperlink"/>
                <w:i/>
                <w:iCs/>
              </w:rPr>
              <w:t xml:space="preserve"> làm gì?</w:t>
            </w:r>
            <w:r w:rsidR="00251D5C">
              <w:rPr>
                <w:webHidden/>
              </w:rPr>
              <w:tab/>
            </w:r>
            <w:r w:rsidR="00251D5C">
              <w:rPr>
                <w:webHidden/>
              </w:rPr>
              <w:fldChar w:fldCharType="begin"/>
            </w:r>
            <w:r w:rsidR="00251D5C">
              <w:rPr>
                <w:webHidden/>
              </w:rPr>
              <w:instrText xml:space="preserve"> PAGEREF _Toc177136101 \h </w:instrText>
            </w:r>
            <w:r w:rsidR="00251D5C">
              <w:rPr>
                <w:webHidden/>
              </w:rPr>
            </w:r>
            <w:r w:rsidR="00251D5C">
              <w:rPr>
                <w:webHidden/>
              </w:rPr>
              <w:fldChar w:fldCharType="separate"/>
            </w:r>
            <w:r w:rsidR="00251D5C">
              <w:rPr>
                <w:webHidden/>
              </w:rPr>
              <w:t>90</w:t>
            </w:r>
            <w:r w:rsidR="00251D5C">
              <w:rPr>
                <w:webHidden/>
              </w:rPr>
              <w:fldChar w:fldCharType="end"/>
            </w:r>
          </w:hyperlink>
        </w:p>
        <w:p w14:paraId="4D63F8DD" w14:textId="05102F42"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2" w:history="1">
            <w:r w:rsidR="00251D5C" w:rsidRPr="00FC2801">
              <w:rPr>
                <w:rStyle w:val="Hyperlink"/>
                <w:bCs/>
                <w:lang w:val="en-GB"/>
              </w:rPr>
              <w:t>8.</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Where can I get the information about the internships, extra-curricular activities, short courses that BUV is offering? / </w:t>
            </w:r>
            <w:r w:rsidR="00251D5C" w:rsidRPr="00FC2801">
              <w:rPr>
                <w:rStyle w:val="Hyperlink"/>
                <w:i/>
                <w:iCs/>
                <w:lang w:val="en-GB"/>
              </w:rPr>
              <w:t>Chúng tôi có th</w:t>
            </w:r>
            <w:r w:rsidR="00251D5C" w:rsidRPr="00FC2801">
              <w:rPr>
                <w:rStyle w:val="Hyperlink"/>
                <w:rFonts w:cs="Calibri"/>
                <w:i/>
                <w:iCs/>
                <w:lang w:val="en-GB"/>
              </w:rPr>
              <w:t>ể</w:t>
            </w:r>
            <w:r w:rsidR="00251D5C" w:rsidRPr="00FC2801">
              <w:rPr>
                <w:rStyle w:val="Hyperlink"/>
                <w:i/>
                <w:iCs/>
                <w:lang w:val="en-GB"/>
              </w:rPr>
              <w:t xml:space="preserve"> c</w:t>
            </w:r>
            <w:r w:rsidR="00251D5C" w:rsidRPr="00FC2801">
              <w:rPr>
                <w:rStyle w:val="Hyperlink"/>
                <w:rFonts w:cs="Calibri"/>
                <w:i/>
                <w:iCs/>
                <w:lang w:val="en-GB"/>
              </w:rPr>
              <w:t>ậ</w:t>
            </w:r>
            <w:r w:rsidR="00251D5C" w:rsidRPr="00FC2801">
              <w:rPr>
                <w:rStyle w:val="Hyperlink"/>
                <w:i/>
                <w:iCs/>
                <w:lang w:val="en-GB"/>
              </w:rPr>
              <w:t>p nh</w:t>
            </w:r>
            <w:r w:rsidR="00251D5C" w:rsidRPr="00FC2801">
              <w:rPr>
                <w:rStyle w:val="Hyperlink"/>
                <w:rFonts w:cs="Calibri"/>
                <w:i/>
                <w:iCs/>
                <w:lang w:val="en-GB"/>
              </w:rPr>
              <w:t>ậ</w:t>
            </w:r>
            <w:r w:rsidR="00251D5C" w:rsidRPr="00FC2801">
              <w:rPr>
                <w:rStyle w:val="Hyperlink"/>
                <w:i/>
                <w:iCs/>
                <w:lang w:val="en-GB"/>
              </w:rPr>
              <w:t>t các thông tin v</w:t>
            </w:r>
            <w:r w:rsidR="00251D5C" w:rsidRPr="00FC2801">
              <w:rPr>
                <w:rStyle w:val="Hyperlink"/>
                <w:rFonts w:cs="Calibri"/>
                <w:i/>
                <w:iCs/>
                <w:lang w:val="en-GB"/>
              </w:rPr>
              <w:t>ề</w:t>
            </w:r>
            <w:r w:rsidR="00251D5C" w:rsidRPr="00FC2801">
              <w:rPr>
                <w:rStyle w:val="Hyperlink"/>
                <w:i/>
                <w:iCs/>
                <w:lang w:val="en-GB"/>
              </w:rPr>
              <w:t xml:space="preserve"> c</w:t>
            </w:r>
            <w:r w:rsidR="00251D5C" w:rsidRPr="00FC2801">
              <w:rPr>
                <w:rStyle w:val="Hyperlink"/>
                <w:rFonts w:cs="Calibri"/>
                <w:i/>
                <w:iCs/>
                <w:lang w:val="en-GB"/>
              </w:rPr>
              <w:t>ơ</w:t>
            </w:r>
            <w:r w:rsidR="00251D5C" w:rsidRPr="00FC2801">
              <w:rPr>
                <w:rStyle w:val="Hyperlink"/>
                <w:i/>
                <w:iCs/>
                <w:lang w:val="en-GB"/>
              </w:rPr>
              <w:t xml:space="preserve"> h</w:t>
            </w:r>
            <w:r w:rsidR="00251D5C" w:rsidRPr="00FC2801">
              <w:rPr>
                <w:rStyle w:val="Hyperlink"/>
                <w:rFonts w:cs="Calibri"/>
                <w:i/>
                <w:iCs/>
                <w:lang w:val="en-GB"/>
              </w:rPr>
              <w:t>ộ</w:t>
            </w:r>
            <w:r w:rsidR="00251D5C" w:rsidRPr="00FC2801">
              <w:rPr>
                <w:rStyle w:val="Hyperlink"/>
                <w:i/>
                <w:iCs/>
                <w:lang w:val="en-GB"/>
              </w:rPr>
              <w:t>i th</w:t>
            </w:r>
            <w:r w:rsidR="00251D5C" w:rsidRPr="00FC2801">
              <w:rPr>
                <w:rStyle w:val="Hyperlink"/>
                <w:rFonts w:cs="Calibri"/>
                <w:i/>
                <w:iCs/>
                <w:lang w:val="en-GB"/>
              </w:rPr>
              <w:t>ự</w:t>
            </w:r>
            <w:r w:rsidR="00251D5C" w:rsidRPr="00FC2801">
              <w:rPr>
                <w:rStyle w:val="Hyperlink"/>
                <w:i/>
                <w:iCs/>
                <w:lang w:val="en-GB"/>
              </w:rPr>
              <w:t>c t</w:t>
            </w:r>
            <w:r w:rsidR="00251D5C" w:rsidRPr="00FC2801">
              <w:rPr>
                <w:rStyle w:val="Hyperlink"/>
                <w:rFonts w:cs="Calibri"/>
                <w:i/>
                <w:iCs/>
                <w:lang w:val="en-GB"/>
              </w:rPr>
              <w:t>ậ</w:t>
            </w:r>
            <w:r w:rsidR="00251D5C" w:rsidRPr="00FC2801">
              <w:rPr>
                <w:rStyle w:val="Hyperlink"/>
                <w:i/>
                <w:iCs/>
                <w:lang w:val="en-GB"/>
              </w:rPr>
              <w:t>p, ho</w:t>
            </w:r>
            <w:r w:rsidR="00251D5C" w:rsidRPr="00FC2801">
              <w:rPr>
                <w:rStyle w:val="Hyperlink"/>
                <w:rFonts w:cs="Calibri"/>
                <w:i/>
                <w:iCs/>
                <w:lang w:val="en-GB"/>
              </w:rPr>
              <w:t>ạ</w:t>
            </w:r>
            <w:r w:rsidR="00251D5C" w:rsidRPr="00FC2801">
              <w:rPr>
                <w:rStyle w:val="Hyperlink"/>
                <w:i/>
                <w:iCs/>
                <w:lang w:val="en-GB"/>
              </w:rPr>
              <w:t xml:space="preserve">t </w:t>
            </w:r>
            <w:r w:rsidR="00251D5C" w:rsidRPr="00FC2801">
              <w:rPr>
                <w:rStyle w:val="Hyperlink"/>
                <w:rFonts w:cs="Calibri"/>
                <w:i/>
                <w:iCs/>
                <w:lang w:val="en-GB"/>
              </w:rPr>
              <w:t>độ</w:t>
            </w:r>
            <w:r w:rsidR="00251D5C" w:rsidRPr="00FC2801">
              <w:rPr>
                <w:rStyle w:val="Hyperlink"/>
                <w:i/>
                <w:iCs/>
                <w:lang w:val="en-GB"/>
              </w:rPr>
              <w:t>ng ngo</w:t>
            </w:r>
            <w:r w:rsidR="00251D5C" w:rsidRPr="00FC2801">
              <w:rPr>
                <w:rStyle w:val="Hyperlink"/>
                <w:rFonts w:cs="Calibri"/>
                <w:i/>
                <w:iCs/>
                <w:lang w:val="en-GB"/>
              </w:rPr>
              <w:t>ạ</w:t>
            </w:r>
            <w:r w:rsidR="00251D5C" w:rsidRPr="00FC2801">
              <w:rPr>
                <w:rStyle w:val="Hyperlink"/>
                <w:i/>
                <w:iCs/>
                <w:lang w:val="en-GB"/>
              </w:rPr>
              <w:t>i khóa và các khóa h</w:t>
            </w:r>
            <w:r w:rsidR="00251D5C" w:rsidRPr="00FC2801">
              <w:rPr>
                <w:rStyle w:val="Hyperlink"/>
                <w:rFonts w:cs="Calibri"/>
                <w:i/>
                <w:iCs/>
                <w:lang w:val="en-GB"/>
              </w:rPr>
              <w:t>ọ</w:t>
            </w:r>
            <w:r w:rsidR="00251D5C" w:rsidRPr="00FC2801">
              <w:rPr>
                <w:rStyle w:val="Hyperlink"/>
                <w:i/>
                <w:iCs/>
                <w:lang w:val="en-GB"/>
              </w:rPr>
              <w:t>c ng</w:t>
            </w:r>
            <w:r w:rsidR="00251D5C" w:rsidRPr="00FC2801">
              <w:rPr>
                <w:rStyle w:val="Hyperlink"/>
                <w:rFonts w:cs="Calibri"/>
                <w:i/>
                <w:iCs/>
                <w:lang w:val="en-GB"/>
              </w:rPr>
              <w:t>ắ</w:t>
            </w:r>
            <w:r w:rsidR="00251D5C" w:rsidRPr="00FC2801">
              <w:rPr>
                <w:rStyle w:val="Hyperlink"/>
                <w:i/>
                <w:iCs/>
                <w:lang w:val="en-GB"/>
              </w:rPr>
              <w:t>n h</w:t>
            </w:r>
            <w:r w:rsidR="00251D5C" w:rsidRPr="00FC2801">
              <w:rPr>
                <w:rStyle w:val="Hyperlink"/>
                <w:rFonts w:cs="Calibri"/>
                <w:i/>
                <w:iCs/>
                <w:lang w:val="en-GB"/>
              </w:rPr>
              <w:t>ạ</w:t>
            </w:r>
            <w:r w:rsidR="00251D5C" w:rsidRPr="00FC2801">
              <w:rPr>
                <w:rStyle w:val="Hyperlink"/>
                <w:i/>
                <w:iCs/>
                <w:lang w:val="en-GB"/>
              </w:rPr>
              <w:t xml:space="preserve">n BUV </w:t>
            </w:r>
            <w:r w:rsidR="00251D5C" w:rsidRPr="00FC2801">
              <w:rPr>
                <w:rStyle w:val="Hyperlink"/>
                <w:rFonts w:cs="Calibri"/>
                <w:i/>
                <w:iCs/>
                <w:lang w:val="en-GB"/>
              </w:rPr>
              <w:t>đ</w:t>
            </w:r>
            <w:r w:rsidR="00251D5C" w:rsidRPr="00FC2801">
              <w:rPr>
                <w:rStyle w:val="Hyperlink"/>
                <w:i/>
                <w:iCs/>
                <w:lang w:val="en-GB"/>
              </w:rPr>
              <w:t>ang cung c</w:t>
            </w:r>
            <w:r w:rsidR="00251D5C" w:rsidRPr="00FC2801">
              <w:rPr>
                <w:rStyle w:val="Hyperlink"/>
                <w:rFonts w:cs="Calibri"/>
                <w:i/>
                <w:iCs/>
                <w:lang w:val="en-GB"/>
              </w:rPr>
              <w:t>ấ</w:t>
            </w:r>
            <w:r w:rsidR="00251D5C" w:rsidRPr="00FC2801">
              <w:rPr>
                <w:rStyle w:val="Hyperlink"/>
                <w:i/>
                <w:iCs/>
                <w:lang w:val="en-GB"/>
              </w:rPr>
              <w:t xml:space="preserve">p </w:t>
            </w:r>
            <w:r w:rsidR="00251D5C" w:rsidRPr="00FC2801">
              <w:rPr>
                <w:rStyle w:val="Hyperlink"/>
                <w:rFonts w:cs="Calibri"/>
                <w:i/>
                <w:iCs/>
                <w:lang w:val="en-GB"/>
              </w:rPr>
              <w:t>ở</w:t>
            </w:r>
            <w:r w:rsidR="00251D5C" w:rsidRPr="00FC2801">
              <w:rPr>
                <w:rStyle w:val="Hyperlink"/>
                <w:i/>
                <w:iCs/>
                <w:lang w:val="en-GB"/>
              </w:rPr>
              <w:t xml:space="preserve"> </w:t>
            </w:r>
            <w:r w:rsidR="00251D5C" w:rsidRPr="00FC2801">
              <w:rPr>
                <w:rStyle w:val="Hyperlink"/>
                <w:rFonts w:cs="Calibri"/>
                <w:i/>
                <w:iCs/>
                <w:lang w:val="en-GB"/>
              </w:rPr>
              <w:t>đ</w:t>
            </w:r>
            <w:r w:rsidR="00251D5C" w:rsidRPr="00FC2801">
              <w:rPr>
                <w:rStyle w:val="Hyperlink"/>
                <w:rFonts w:cs="Avenir LT Std 35 Light"/>
                <w:i/>
                <w:iCs/>
                <w:lang w:val="en-GB"/>
              </w:rPr>
              <w:t>â</w:t>
            </w:r>
            <w:r w:rsidR="00251D5C" w:rsidRPr="00FC2801">
              <w:rPr>
                <w:rStyle w:val="Hyperlink"/>
                <w:i/>
                <w:iCs/>
                <w:lang w:val="en-GB"/>
              </w:rPr>
              <w:t>u?</w:t>
            </w:r>
            <w:r w:rsidR="00251D5C">
              <w:rPr>
                <w:webHidden/>
              </w:rPr>
              <w:tab/>
            </w:r>
            <w:r w:rsidR="00251D5C">
              <w:rPr>
                <w:webHidden/>
              </w:rPr>
              <w:fldChar w:fldCharType="begin"/>
            </w:r>
            <w:r w:rsidR="00251D5C">
              <w:rPr>
                <w:webHidden/>
              </w:rPr>
              <w:instrText xml:space="preserve"> PAGEREF _Toc177136102 \h </w:instrText>
            </w:r>
            <w:r w:rsidR="00251D5C">
              <w:rPr>
                <w:webHidden/>
              </w:rPr>
            </w:r>
            <w:r w:rsidR="00251D5C">
              <w:rPr>
                <w:webHidden/>
              </w:rPr>
              <w:fldChar w:fldCharType="separate"/>
            </w:r>
            <w:r w:rsidR="00251D5C">
              <w:rPr>
                <w:webHidden/>
              </w:rPr>
              <w:t>92</w:t>
            </w:r>
            <w:r w:rsidR="00251D5C">
              <w:rPr>
                <w:webHidden/>
              </w:rPr>
              <w:fldChar w:fldCharType="end"/>
            </w:r>
          </w:hyperlink>
        </w:p>
        <w:p w14:paraId="0F4F179F" w14:textId="41B9575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3" w:history="1">
            <w:r w:rsidR="00251D5C" w:rsidRPr="00FC2801">
              <w:rPr>
                <w:rStyle w:val="Hyperlink"/>
                <w:bCs/>
                <w:lang w:val="en-GB"/>
              </w:rPr>
              <w:t>9.</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What is the point of going for an internship which is not relevant to student’s major? / </w:t>
            </w:r>
            <w:r w:rsidR="00251D5C" w:rsidRPr="00FC2801">
              <w:rPr>
                <w:rStyle w:val="Hyperlink"/>
                <w:i/>
                <w:iCs/>
                <w:lang w:val="en-GB"/>
              </w:rPr>
              <w:t>N</w:t>
            </w:r>
            <w:r w:rsidR="00251D5C" w:rsidRPr="00FC2801">
              <w:rPr>
                <w:rStyle w:val="Hyperlink"/>
                <w:rFonts w:cs="Calibri"/>
                <w:i/>
                <w:iCs/>
                <w:lang w:val="en-GB"/>
              </w:rPr>
              <w:t>ế</w:t>
            </w:r>
            <w:r w:rsidR="00251D5C" w:rsidRPr="00FC2801">
              <w:rPr>
                <w:rStyle w:val="Hyperlink"/>
                <w:i/>
                <w:iCs/>
                <w:lang w:val="en-GB"/>
              </w:rPr>
              <w:t xml:space="preserve">u sinh viên </w:t>
            </w:r>
            <w:r w:rsidR="00251D5C" w:rsidRPr="00FC2801">
              <w:rPr>
                <w:rStyle w:val="Hyperlink"/>
                <w:rFonts w:cs="Calibri"/>
                <w:i/>
                <w:iCs/>
                <w:lang w:val="en-GB"/>
              </w:rPr>
              <w:t>đ</w:t>
            </w:r>
            <w:r w:rsidR="00251D5C" w:rsidRPr="00FC2801">
              <w:rPr>
                <w:rStyle w:val="Hyperlink"/>
                <w:i/>
                <w:iCs/>
                <w:lang w:val="en-GB"/>
              </w:rPr>
              <w:t>i th</w:t>
            </w:r>
            <w:r w:rsidR="00251D5C" w:rsidRPr="00FC2801">
              <w:rPr>
                <w:rStyle w:val="Hyperlink"/>
                <w:rFonts w:cs="Calibri"/>
                <w:i/>
                <w:iCs/>
                <w:lang w:val="en-GB"/>
              </w:rPr>
              <w:t>ự</w:t>
            </w:r>
            <w:r w:rsidR="00251D5C" w:rsidRPr="00FC2801">
              <w:rPr>
                <w:rStyle w:val="Hyperlink"/>
                <w:i/>
                <w:iCs/>
                <w:lang w:val="en-GB"/>
              </w:rPr>
              <w:t>c t</w:t>
            </w:r>
            <w:r w:rsidR="00251D5C" w:rsidRPr="00FC2801">
              <w:rPr>
                <w:rStyle w:val="Hyperlink"/>
                <w:rFonts w:cs="Calibri"/>
                <w:i/>
                <w:iCs/>
                <w:lang w:val="en-GB"/>
              </w:rPr>
              <w:t>ậ</w:t>
            </w:r>
            <w:r w:rsidR="00251D5C" w:rsidRPr="00FC2801">
              <w:rPr>
                <w:rStyle w:val="Hyperlink"/>
                <w:i/>
                <w:iCs/>
                <w:lang w:val="en-GB"/>
              </w:rPr>
              <w:t>p trong m</w:t>
            </w:r>
            <w:r w:rsidR="00251D5C" w:rsidRPr="00FC2801">
              <w:rPr>
                <w:rStyle w:val="Hyperlink"/>
                <w:rFonts w:cs="Calibri"/>
                <w:i/>
                <w:iCs/>
                <w:lang w:val="en-GB"/>
              </w:rPr>
              <w:t>ả</w:t>
            </w:r>
            <w:r w:rsidR="00251D5C" w:rsidRPr="00FC2801">
              <w:rPr>
                <w:rStyle w:val="Hyperlink"/>
                <w:i/>
                <w:iCs/>
                <w:lang w:val="en-GB"/>
              </w:rPr>
              <w:t>ng không liên quan t</w:t>
            </w:r>
            <w:r w:rsidR="00251D5C" w:rsidRPr="00FC2801">
              <w:rPr>
                <w:rStyle w:val="Hyperlink"/>
                <w:rFonts w:cs="Calibri"/>
                <w:i/>
                <w:iCs/>
                <w:lang w:val="en-GB"/>
              </w:rPr>
              <w:t>ớ</w:t>
            </w:r>
            <w:r w:rsidR="00251D5C" w:rsidRPr="00FC2801">
              <w:rPr>
                <w:rStyle w:val="Hyperlink"/>
                <w:i/>
                <w:iCs/>
                <w:lang w:val="en-GB"/>
              </w:rPr>
              <w:t>i ngành h</w:t>
            </w:r>
            <w:r w:rsidR="00251D5C" w:rsidRPr="00FC2801">
              <w:rPr>
                <w:rStyle w:val="Hyperlink"/>
                <w:rFonts w:cs="Calibri"/>
                <w:i/>
                <w:iCs/>
                <w:lang w:val="en-GB"/>
              </w:rPr>
              <w:t>ọ</w:t>
            </w:r>
            <w:r w:rsidR="00251D5C" w:rsidRPr="00FC2801">
              <w:rPr>
                <w:rStyle w:val="Hyperlink"/>
                <w:i/>
                <w:iCs/>
                <w:lang w:val="en-GB"/>
              </w:rPr>
              <w:t>c thì có tác d</w:t>
            </w:r>
            <w:r w:rsidR="00251D5C" w:rsidRPr="00FC2801">
              <w:rPr>
                <w:rStyle w:val="Hyperlink"/>
                <w:rFonts w:cs="Calibri"/>
                <w:i/>
                <w:iCs/>
                <w:lang w:val="en-GB"/>
              </w:rPr>
              <w:t>ụ</w:t>
            </w:r>
            <w:r w:rsidR="00251D5C" w:rsidRPr="00FC2801">
              <w:rPr>
                <w:rStyle w:val="Hyperlink"/>
                <w:i/>
                <w:iCs/>
                <w:lang w:val="en-GB"/>
              </w:rPr>
              <w:t>ng gì?</w:t>
            </w:r>
            <w:r w:rsidR="00251D5C">
              <w:rPr>
                <w:webHidden/>
              </w:rPr>
              <w:tab/>
            </w:r>
            <w:r w:rsidR="00251D5C">
              <w:rPr>
                <w:webHidden/>
              </w:rPr>
              <w:fldChar w:fldCharType="begin"/>
            </w:r>
            <w:r w:rsidR="00251D5C">
              <w:rPr>
                <w:webHidden/>
              </w:rPr>
              <w:instrText xml:space="preserve"> PAGEREF _Toc177136103 \h </w:instrText>
            </w:r>
            <w:r w:rsidR="00251D5C">
              <w:rPr>
                <w:webHidden/>
              </w:rPr>
            </w:r>
            <w:r w:rsidR="00251D5C">
              <w:rPr>
                <w:webHidden/>
              </w:rPr>
              <w:fldChar w:fldCharType="separate"/>
            </w:r>
            <w:r w:rsidR="00251D5C">
              <w:rPr>
                <w:webHidden/>
              </w:rPr>
              <w:t>93</w:t>
            </w:r>
            <w:r w:rsidR="00251D5C">
              <w:rPr>
                <w:webHidden/>
              </w:rPr>
              <w:fldChar w:fldCharType="end"/>
            </w:r>
          </w:hyperlink>
        </w:p>
        <w:p w14:paraId="6849E05D" w14:textId="11046091"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4" w:history="1">
            <w:r w:rsidR="00251D5C" w:rsidRPr="00FC2801">
              <w:rPr>
                <w:rStyle w:val="Hyperlink"/>
                <w:bCs/>
              </w:rPr>
              <w:t>10.</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Does BUV have any solutions if students </w:t>
            </w:r>
            <w:r w:rsidR="00251D5C" w:rsidRPr="00FC2801">
              <w:rPr>
                <w:rStyle w:val="Hyperlink"/>
                <w:bCs/>
              </w:rPr>
              <w:t>cannot</w:t>
            </w:r>
            <w:r w:rsidR="00251D5C" w:rsidRPr="00FC2801">
              <w:rPr>
                <w:rStyle w:val="Hyperlink"/>
              </w:rPr>
              <w:t xml:space="preserve"> pass internship interviews many times? / </w:t>
            </w:r>
            <w:r w:rsidR="00251D5C" w:rsidRPr="00FC2801">
              <w:rPr>
                <w:rStyle w:val="Hyperlink"/>
                <w:i/>
                <w:iCs/>
              </w:rPr>
              <w:t>Nhà tr</w:t>
            </w:r>
            <w:r w:rsidR="00251D5C" w:rsidRPr="00FC2801">
              <w:rPr>
                <w:rStyle w:val="Hyperlink"/>
                <w:rFonts w:cs="Calibri"/>
                <w:i/>
                <w:iCs/>
              </w:rPr>
              <w:t>ườ</w:t>
            </w:r>
            <w:r w:rsidR="00251D5C" w:rsidRPr="00FC2801">
              <w:rPr>
                <w:rStyle w:val="Hyperlink"/>
                <w:i/>
                <w:iCs/>
              </w:rPr>
              <w:t>ng có ph</w:t>
            </w:r>
            <w:r w:rsidR="00251D5C" w:rsidRPr="00FC2801">
              <w:rPr>
                <w:rStyle w:val="Hyperlink"/>
                <w:rFonts w:cs="Calibri"/>
                <w:i/>
                <w:iCs/>
              </w:rPr>
              <w:t>ươ</w:t>
            </w:r>
            <w:r w:rsidR="00251D5C" w:rsidRPr="00FC2801">
              <w:rPr>
                <w:rStyle w:val="Hyperlink"/>
                <w:i/>
                <w:iCs/>
              </w:rPr>
              <w:t xml:space="preserve">ng </w:t>
            </w:r>
            <w:r w:rsidR="00251D5C" w:rsidRPr="00FC2801">
              <w:rPr>
                <w:rStyle w:val="Hyperlink"/>
                <w:rFonts w:cs="Avenir Next LT Pro"/>
                <w:i/>
                <w:iCs/>
              </w:rPr>
              <w:t>á</w:t>
            </w:r>
            <w:r w:rsidR="00251D5C" w:rsidRPr="00FC2801">
              <w:rPr>
                <w:rStyle w:val="Hyperlink"/>
                <w:i/>
                <w:iCs/>
              </w:rPr>
              <w:t>n g</w:t>
            </w:r>
            <w:r w:rsidR="00251D5C" w:rsidRPr="00FC2801">
              <w:rPr>
                <w:rStyle w:val="Hyperlink"/>
                <w:rFonts w:cs="Avenir Next LT Pro"/>
                <w:i/>
                <w:iCs/>
              </w:rPr>
              <w:t>ì</w:t>
            </w:r>
            <w:r w:rsidR="00251D5C" w:rsidRPr="00FC2801">
              <w:rPr>
                <w:rStyle w:val="Hyperlink"/>
                <w:i/>
                <w:iCs/>
              </w:rPr>
              <w:t xml:space="preserve"> n</w:t>
            </w:r>
            <w:r w:rsidR="00251D5C" w:rsidRPr="00FC2801">
              <w:rPr>
                <w:rStyle w:val="Hyperlink"/>
                <w:rFonts w:cs="Calibri"/>
                <w:i/>
                <w:iCs/>
              </w:rPr>
              <w:t>ế</w:t>
            </w:r>
            <w:r w:rsidR="00251D5C" w:rsidRPr="00FC2801">
              <w:rPr>
                <w:rStyle w:val="Hyperlink"/>
                <w:i/>
                <w:iCs/>
              </w:rPr>
              <w:t>u sinh viên liên t</w:t>
            </w:r>
            <w:r w:rsidR="00251D5C" w:rsidRPr="00FC2801">
              <w:rPr>
                <w:rStyle w:val="Hyperlink"/>
                <w:rFonts w:cs="Calibri"/>
                <w:i/>
                <w:iCs/>
              </w:rPr>
              <w:t>ụ</w:t>
            </w:r>
            <w:r w:rsidR="00251D5C" w:rsidRPr="00FC2801">
              <w:rPr>
                <w:rStyle w:val="Hyperlink"/>
                <w:i/>
                <w:iCs/>
              </w:rPr>
              <w:t>c không đ</w:t>
            </w:r>
            <w:r w:rsidR="00251D5C" w:rsidRPr="00FC2801">
              <w:rPr>
                <w:rStyle w:val="Hyperlink"/>
                <w:rFonts w:cs="Calibri"/>
                <w:i/>
                <w:iCs/>
              </w:rPr>
              <w:t>ỗ</w:t>
            </w:r>
            <w:r w:rsidR="00251D5C" w:rsidRPr="00FC2801">
              <w:rPr>
                <w:rStyle w:val="Hyperlink"/>
                <w:i/>
                <w:iCs/>
              </w:rPr>
              <w:t xml:space="preserve"> các vòng ph</w:t>
            </w:r>
            <w:r w:rsidR="00251D5C" w:rsidRPr="00FC2801">
              <w:rPr>
                <w:rStyle w:val="Hyperlink"/>
                <w:rFonts w:cs="Calibri"/>
                <w:i/>
                <w:iCs/>
              </w:rPr>
              <w:t>ỏ</w:t>
            </w:r>
            <w:r w:rsidR="00251D5C" w:rsidRPr="00FC2801">
              <w:rPr>
                <w:rStyle w:val="Hyperlink"/>
                <w:i/>
                <w:iCs/>
              </w:rPr>
              <w:t>ng v</w:t>
            </w:r>
            <w:r w:rsidR="00251D5C" w:rsidRPr="00FC2801">
              <w:rPr>
                <w:rStyle w:val="Hyperlink"/>
                <w:rFonts w:cs="Calibri"/>
                <w:i/>
                <w:iCs/>
              </w:rPr>
              <w:t>ấ</w:t>
            </w:r>
            <w:r w:rsidR="00251D5C" w:rsidRPr="00FC2801">
              <w:rPr>
                <w:rStyle w:val="Hyperlink"/>
                <w:i/>
                <w:iCs/>
              </w:rPr>
              <w:t>n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v</w:t>
            </w:r>
            <w:r w:rsidR="00251D5C" w:rsidRPr="00FC2801">
              <w:rPr>
                <w:rStyle w:val="Hyperlink"/>
                <w:rFonts w:cs="Calibri"/>
                <w:i/>
                <w:iCs/>
              </w:rPr>
              <w:t>ớ</w:t>
            </w:r>
            <w:r w:rsidR="00251D5C" w:rsidRPr="00FC2801">
              <w:rPr>
                <w:rStyle w:val="Hyperlink"/>
                <w:i/>
                <w:iCs/>
              </w:rPr>
              <w:t>i công ty?</w:t>
            </w:r>
            <w:r w:rsidR="00251D5C">
              <w:rPr>
                <w:webHidden/>
              </w:rPr>
              <w:tab/>
            </w:r>
            <w:r w:rsidR="00251D5C">
              <w:rPr>
                <w:webHidden/>
              </w:rPr>
              <w:fldChar w:fldCharType="begin"/>
            </w:r>
            <w:r w:rsidR="00251D5C">
              <w:rPr>
                <w:webHidden/>
              </w:rPr>
              <w:instrText xml:space="preserve"> PAGEREF _Toc177136104 \h </w:instrText>
            </w:r>
            <w:r w:rsidR="00251D5C">
              <w:rPr>
                <w:webHidden/>
              </w:rPr>
            </w:r>
            <w:r w:rsidR="00251D5C">
              <w:rPr>
                <w:webHidden/>
              </w:rPr>
              <w:fldChar w:fldCharType="separate"/>
            </w:r>
            <w:r w:rsidR="00251D5C">
              <w:rPr>
                <w:webHidden/>
              </w:rPr>
              <w:t>95</w:t>
            </w:r>
            <w:r w:rsidR="00251D5C">
              <w:rPr>
                <w:webHidden/>
              </w:rPr>
              <w:fldChar w:fldCharType="end"/>
            </w:r>
          </w:hyperlink>
        </w:p>
        <w:p w14:paraId="75313310" w14:textId="4529C149"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5" w:history="1">
            <w:r w:rsidR="00251D5C" w:rsidRPr="00FC2801">
              <w:rPr>
                <w:rStyle w:val="Hyperlink"/>
                <w:bCs/>
              </w:rPr>
              <w:t>1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Are the internships that BUV support students paid or unpaid? / </w:t>
            </w:r>
            <w:r w:rsidR="00251D5C" w:rsidRPr="00FC2801">
              <w:rPr>
                <w:rStyle w:val="Hyperlink"/>
                <w:i/>
                <w:iCs/>
              </w:rPr>
              <w:t>Các c</w:t>
            </w:r>
            <w:r w:rsidR="00251D5C" w:rsidRPr="00FC2801">
              <w:rPr>
                <w:rStyle w:val="Hyperlink"/>
                <w:rFonts w:cs="Calibri"/>
                <w:i/>
                <w:iCs/>
              </w:rPr>
              <w:t>ơ</w:t>
            </w:r>
            <w:r w:rsidR="00251D5C" w:rsidRPr="00FC2801">
              <w:rPr>
                <w:rStyle w:val="Hyperlink"/>
                <w:i/>
                <w:iCs/>
              </w:rPr>
              <w:t xml:space="preserve"> h</w:t>
            </w:r>
            <w:r w:rsidR="00251D5C" w:rsidRPr="00FC2801">
              <w:rPr>
                <w:rStyle w:val="Hyperlink"/>
                <w:rFonts w:cs="Calibri"/>
                <w:i/>
                <w:iCs/>
              </w:rPr>
              <w:t>ộ</w:t>
            </w:r>
            <w:r w:rsidR="00251D5C" w:rsidRPr="00FC2801">
              <w:rPr>
                <w:rStyle w:val="Hyperlink"/>
                <w:i/>
                <w:iCs/>
              </w:rPr>
              <w:t>i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đ</w:t>
            </w:r>
            <w:r w:rsidR="00251D5C" w:rsidRPr="00FC2801">
              <w:rPr>
                <w:rStyle w:val="Hyperlink"/>
                <w:rFonts w:cs="Calibri"/>
                <w:i/>
                <w:iCs/>
              </w:rPr>
              <w:t>ượ</w:t>
            </w:r>
            <w:r w:rsidR="00251D5C" w:rsidRPr="00FC2801">
              <w:rPr>
                <w:rStyle w:val="Hyperlink"/>
                <w:i/>
                <w:iCs/>
              </w:rPr>
              <w:t>c cung c</w:t>
            </w:r>
            <w:r w:rsidR="00251D5C" w:rsidRPr="00FC2801">
              <w:rPr>
                <w:rStyle w:val="Hyperlink"/>
                <w:rFonts w:cs="Calibri"/>
                <w:i/>
                <w:iCs/>
              </w:rPr>
              <w:t>ấ</w:t>
            </w:r>
            <w:r w:rsidR="00251D5C" w:rsidRPr="00FC2801">
              <w:rPr>
                <w:rStyle w:val="Hyperlink"/>
                <w:i/>
                <w:iCs/>
              </w:rPr>
              <w:t>p t</w:t>
            </w:r>
            <w:r w:rsidR="00251D5C" w:rsidRPr="00FC2801">
              <w:rPr>
                <w:rStyle w:val="Hyperlink"/>
                <w:rFonts w:cs="Calibri"/>
                <w:i/>
                <w:iCs/>
              </w:rPr>
              <w:t>ạ</w:t>
            </w:r>
            <w:r w:rsidR="00251D5C" w:rsidRPr="00FC2801">
              <w:rPr>
                <w:rStyle w:val="Hyperlink"/>
                <w:i/>
                <w:iCs/>
              </w:rPr>
              <w:t>i BUV có ph</w:t>
            </w:r>
            <w:r w:rsidR="00251D5C" w:rsidRPr="00FC2801">
              <w:rPr>
                <w:rStyle w:val="Hyperlink"/>
                <w:rFonts w:cs="Calibri"/>
                <w:i/>
                <w:iCs/>
              </w:rPr>
              <w:t>ụ</w:t>
            </w:r>
            <w:r w:rsidR="00251D5C" w:rsidRPr="00FC2801">
              <w:rPr>
                <w:rStyle w:val="Hyperlink"/>
                <w:i/>
                <w:iCs/>
              </w:rPr>
              <w:t xml:space="preserve"> c</w:t>
            </w:r>
            <w:r w:rsidR="00251D5C" w:rsidRPr="00FC2801">
              <w:rPr>
                <w:rStyle w:val="Hyperlink"/>
                <w:rFonts w:cs="Calibri"/>
                <w:i/>
                <w:iCs/>
              </w:rPr>
              <w:t>ấ</w:t>
            </w:r>
            <w:r w:rsidR="00251D5C" w:rsidRPr="00FC2801">
              <w:rPr>
                <w:rStyle w:val="Hyperlink"/>
                <w:i/>
                <w:iCs/>
              </w:rPr>
              <w:t>p hay không?</w:t>
            </w:r>
            <w:r w:rsidR="00251D5C">
              <w:rPr>
                <w:webHidden/>
              </w:rPr>
              <w:tab/>
            </w:r>
            <w:r w:rsidR="00251D5C">
              <w:rPr>
                <w:webHidden/>
              </w:rPr>
              <w:fldChar w:fldCharType="begin"/>
            </w:r>
            <w:r w:rsidR="00251D5C">
              <w:rPr>
                <w:webHidden/>
              </w:rPr>
              <w:instrText xml:space="preserve"> PAGEREF _Toc177136105 \h </w:instrText>
            </w:r>
            <w:r w:rsidR="00251D5C">
              <w:rPr>
                <w:webHidden/>
              </w:rPr>
            </w:r>
            <w:r w:rsidR="00251D5C">
              <w:rPr>
                <w:webHidden/>
              </w:rPr>
              <w:fldChar w:fldCharType="separate"/>
            </w:r>
            <w:r w:rsidR="00251D5C">
              <w:rPr>
                <w:webHidden/>
              </w:rPr>
              <w:t>96</w:t>
            </w:r>
            <w:r w:rsidR="00251D5C">
              <w:rPr>
                <w:webHidden/>
              </w:rPr>
              <w:fldChar w:fldCharType="end"/>
            </w:r>
          </w:hyperlink>
        </w:p>
        <w:p w14:paraId="7B80E080" w14:textId="1593627D"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6" w:history="1">
            <w:r w:rsidR="00251D5C" w:rsidRPr="00FC2801">
              <w:rPr>
                <w:rStyle w:val="Hyperlink"/>
                <w:bCs/>
              </w:rPr>
              <w:t>1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does BUV evaluate students’ internship? Is any post-internship report required from students to prove they have done it? / </w:t>
            </w:r>
            <w:r w:rsidR="00251D5C" w:rsidRPr="00FC2801">
              <w:rPr>
                <w:rStyle w:val="Hyperlink"/>
                <w:i/>
                <w:iCs/>
              </w:rPr>
              <w:t>Nhà tr</w:t>
            </w:r>
            <w:r w:rsidR="00251D5C" w:rsidRPr="00FC2801">
              <w:rPr>
                <w:rStyle w:val="Hyperlink"/>
                <w:rFonts w:cs="Calibri"/>
                <w:i/>
                <w:iCs/>
              </w:rPr>
              <w:t>ườ</w:t>
            </w:r>
            <w:r w:rsidR="00251D5C" w:rsidRPr="00FC2801">
              <w:rPr>
                <w:rStyle w:val="Hyperlink"/>
                <w:i/>
                <w:iCs/>
              </w:rPr>
              <w:t>ng đánh giá k</w:t>
            </w:r>
            <w:r w:rsidR="00251D5C" w:rsidRPr="00FC2801">
              <w:rPr>
                <w:rStyle w:val="Hyperlink"/>
                <w:rFonts w:cs="Calibri"/>
                <w:i/>
                <w:iCs/>
              </w:rPr>
              <w:t>ế</w:t>
            </w:r>
            <w:r w:rsidR="00251D5C" w:rsidRPr="00FC2801">
              <w:rPr>
                <w:rStyle w:val="Hyperlink"/>
                <w:i/>
                <w:iCs/>
              </w:rPr>
              <w:t>t qu</w:t>
            </w:r>
            <w:r w:rsidR="00251D5C" w:rsidRPr="00FC2801">
              <w:rPr>
                <w:rStyle w:val="Hyperlink"/>
                <w:rFonts w:cs="Calibri"/>
                <w:i/>
                <w:iCs/>
              </w:rPr>
              <w:t>ả</w:t>
            </w:r>
            <w:r w:rsidR="00251D5C" w:rsidRPr="00FC2801">
              <w:rPr>
                <w:rStyle w:val="Hyperlink"/>
                <w:i/>
                <w:iCs/>
              </w:rPr>
              <w:t xml:space="preserve">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c</w:t>
            </w:r>
            <w:r w:rsidR="00251D5C" w:rsidRPr="00FC2801">
              <w:rPr>
                <w:rStyle w:val="Hyperlink"/>
                <w:rFonts w:cs="Calibri"/>
                <w:i/>
                <w:iCs/>
              </w:rPr>
              <w:t>ủ</w:t>
            </w:r>
            <w:r w:rsidR="00251D5C" w:rsidRPr="00FC2801">
              <w:rPr>
                <w:rStyle w:val="Hyperlink"/>
                <w:i/>
                <w:iCs/>
              </w:rPr>
              <w:t>a sinh viên th</w:t>
            </w:r>
            <w:r w:rsidR="00251D5C" w:rsidRPr="00FC2801">
              <w:rPr>
                <w:rStyle w:val="Hyperlink"/>
                <w:rFonts w:cs="Calibri"/>
                <w:i/>
                <w:iCs/>
              </w:rPr>
              <w:t>ế</w:t>
            </w:r>
            <w:r w:rsidR="00251D5C" w:rsidRPr="00FC2801">
              <w:rPr>
                <w:rStyle w:val="Hyperlink"/>
                <w:i/>
                <w:iCs/>
              </w:rPr>
              <w:t xml:space="preserve"> nào? Nhà tr</w:t>
            </w:r>
            <w:r w:rsidR="00251D5C" w:rsidRPr="00FC2801">
              <w:rPr>
                <w:rStyle w:val="Hyperlink"/>
                <w:rFonts w:cs="Calibri"/>
                <w:i/>
                <w:iCs/>
              </w:rPr>
              <w:t>ườ</w:t>
            </w:r>
            <w:r w:rsidR="00251D5C" w:rsidRPr="00FC2801">
              <w:rPr>
                <w:rStyle w:val="Hyperlink"/>
                <w:i/>
                <w:iCs/>
              </w:rPr>
              <w:t>ng có yêu c</w:t>
            </w:r>
            <w:r w:rsidR="00251D5C" w:rsidRPr="00FC2801">
              <w:rPr>
                <w:rStyle w:val="Hyperlink"/>
                <w:rFonts w:cs="Calibri"/>
                <w:i/>
                <w:iCs/>
              </w:rPr>
              <w:t>ầ</w:t>
            </w:r>
            <w:r w:rsidR="00251D5C" w:rsidRPr="00FC2801">
              <w:rPr>
                <w:rStyle w:val="Hyperlink"/>
                <w:i/>
                <w:iCs/>
              </w:rPr>
              <w:t>u báo cáo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cu</w:t>
            </w:r>
            <w:r w:rsidR="00251D5C" w:rsidRPr="00FC2801">
              <w:rPr>
                <w:rStyle w:val="Hyperlink"/>
                <w:rFonts w:cs="Calibri"/>
                <w:i/>
                <w:iCs/>
              </w:rPr>
              <w:t>ố</w:t>
            </w:r>
            <w:r w:rsidR="00251D5C" w:rsidRPr="00FC2801">
              <w:rPr>
                <w:rStyle w:val="Hyperlink"/>
                <w:i/>
                <w:iCs/>
              </w:rPr>
              <w:t>i k</w:t>
            </w:r>
            <w:r w:rsidR="00251D5C" w:rsidRPr="00FC2801">
              <w:rPr>
                <w:rStyle w:val="Hyperlink"/>
                <w:rFonts w:cs="Calibri"/>
                <w:i/>
                <w:iCs/>
              </w:rPr>
              <w:t>ỳ</w:t>
            </w:r>
            <w:r w:rsidR="00251D5C" w:rsidRPr="00FC2801">
              <w:rPr>
                <w:rStyle w:val="Hyperlink"/>
                <w:i/>
                <w:iCs/>
              </w:rPr>
              <w:t xml:space="preserve"> t</w:t>
            </w:r>
            <w:r w:rsidR="00251D5C" w:rsidRPr="00FC2801">
              <w:rPr>
                <w:rStyle w:val="Hyperlink"/>
                <w:rFonts w:cs="Calibri"/>
                <w:i/>
                <w:iCs/>
              </w:rPr>
              <w:t>ừ</w:t>
            </w:r>
            <w:r w:rsidR="00251D5C" w:rsidRPr="00FC2801">
              <w:rPr>
                <w:rStyle w:val="Hyperlink"/>
                <w:i/>
                <w:iCs/>
              </w:rPr>
              <w:t xml:space="preserve"> sinh viên đ</w:t>
            </w:r>
            <w:r w:rsidR="00251D5C" w:rsidRPr="00FC2801">
              <w:rPr>
                <w:rStyle w:val="Hyperlink"/>
                <w:rFonts w:cs="Calibri"/>
                <w:i/>
                <w:iCs/>
              </w:rPr>
              <w:t>ể</w:t>
            </w:r>
            <w:r w:rsidR="00251D5C" w:rsidRPr="00FC2801">
              <w:rPr>
                <w:rStyle w:val="Hyperlink"/>
                <w:i/>
                <w:iCs/>
              </w:rPr>
              <w:t xml:space="preserve"> có b</w:t>
            </w:r>
            <w:r w:rsidR="00251D5C" w:rsidRPr="00FC2801">
              <w:rPr>
                <w:rStyle w:val="Hyperlink"/>
                <w:rFonts w:cs="Calibri"/>
                <w:i/>
                <w:iCs/>
              </w:rPr>
              <w:t>ằ</w:t>
            </w:r>
            <w:r w:rsidR="00251D5C" w:rsidRPr="00FC2801">
              <w:rPr>
                <w:rStyle w:val="Hyperlink"/>
                <w:i/>
                <w:iCs/>
              </w:rPr>
              <w:t>ng ch</w:t>
            </w:r>
            <w:r w:rsidR="00251D5C" w:rsidRPr="00FC2801">
              <w:rPr>
                <w:rStyle w:val="Hyperlink"/>
                <w:rFonts w:cs="Calibri"/>
                <w:i/>
                <w:iCs/>
              </w:rPr>
              <w:t>ứ</w:t>
            </w:r>
            <w:r w:rsidR="00251D5C" w:rsidRPr="00FC2801">
              <w:rPr>
                <w:rStyle w:val="Hyperlink"/>
                <w:i/>
                <w:iCs/>
              </w:rPr>
              <w:t>ng đã hoàn thành th</w:t>
            </w:r>
            <w:r w:rsidR="00251D5C" w:rsidRPr="00FC2801">
              <w:rPr>
                <w:rStyle w:val="Hyperlink"/>
                <w:rFonts w:cs="Calibri"/>
                <w:i/>
                <w:iCs/>
              </w:rPr>
              <w:t>ự</w:t>
            </w:r>
            <w:r w:rsidR="00251D5C" w:rsidRPr="00FC2801">
              <w:rPr>
                <w:rStyle w:val="Hyperlink"/>
                <w:i/>
                <w:iCs/>
              </w:rPr>
              <w:t>c t</w:t>
            </w:r>
            <w:r w:rsidR="00251D5C" w:rsidRPr="00FC2801">
              <w:rPr>
                <w:rStyle w:val="Hyperlink"/>
                <w:rFonts w:cs="Calibri"/>
                <w:i/>
                <w:iCs/>
              </w:rPr>
              <w:t>ậ</w:t>
            </w:r>
            <w:r w:rsidR="00251D5C" w:rsidRPr="00FC2801">
              <w:rPr>
                <w:rStyle w:val="Hyperlink"/>
                <w:i/>
                <w:iCs/>
              </w:rPr>
              <w:t>p không?</w:t>
            </w:r>
            <w:r w:rsidR="00251D5C">
              <w:rPr>
                <w:webHidden/>
              </w:rPr>
              <w:tab/>
            </w:r>
            <w:r w:rsidR="00251D5C">
              <w:rPr>
                <w:webHidden/>
              </w:rPr>
              <w:fldChar w:fldCharType="begin"/>
            </w:r>
            <w:r w:rsidR="00251D5C">
              <w:rPr>
                <w:webHidden/>
              </w:rPr>
              <w:instrText xml:space="preserve"> PAGEREF _Toc177136106 \h </w:instrText>
            </w:r>
            <w:r w:rsidR="00251D5C">
              <w:rPr>
                <w:webHidden/>
              </w:rPr>
            </w:r>
            <w:r w:rsidR="00251D5C">
              <w:rPr>
                <w:webHidden/>
              </w:rPr>
              <w:fldChar w:fldCharType="separate"/>
            </w:r>
            <w:r w:rsidR="00251D5C">
              <w:rPr>
                <w:webHidden/>
              </w:rPr>
              <w:t>98</w:t>
            </w:r>
            <w:r w:rsidR="00251D5C">
              <w:rPr>
                <w:webHidden/>
              </w:rPr>
              <w:fldChar w:fldCharType="end"/>
            </w:r>
          </w:hyperlink>
        </w:p>
        <w:p w14:paraId="1A3179BA" w14:textId="0A73FC5F"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7" w:history="1">
            <w:r w:rsidR="00251D5C" w:rsidRPr="00FC2801">
              <w:rPr>
                <w:rStyle w:val="Hyperlink"/>
                <w:bCs/>
                <w:lang w:val="en-GB"/>
              </w:rPr>
              <w:t>13.</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Who are normally the companies that host BUV students for internships? How can internships take place if companies continue to work from home with social distancing? / </w:t>
            </w:r>
            <w:r w:rsidR="00251D5C" w:rsidRPr="00FC2801">
              <w:rPr>
                <w:rStyle w:val="Hyperlink"/>
                <w:i/>
                <w:iCs/>
                <w:lang w:val="en-GB"/>
              </w:rPr>
              <w:t>Các công ty nh</w:t>
            </w:r>
            <w:r w:rsidR="00251D5C" w:rsidRPr="00FC2801">
              <w:rPr>
                <w:rStyle w:val="Hyperlink"/>
                <w:rFonts w:cs="Calibri"/>
                <w:i/>
                <w:iCs/>
                <w:lang w:val="en-GB"/>
              </w:rPr>
              <w:t>ậ</w:t>
            </w:r>
            <w:r w:rsidR="00251D5C" w:rsidRPr="00FC2801">
              <w:rPr>
                <w:rStyle w:val="Hyperlink"/>
                <w:i/>
                <w:iCs/>
                <w:lang w:val="en-GB"/>
              </w:rPr>
              <w:t>n sinh viên th</w:t>
            </w:r>
            <w:r w:rsidR="00251D5C" w:rsidRPr="00FC2801">
              <w:rPr>
                <w:rStyle w:val="Hyperlink"/>
                <w:rFonts w:cs="Calibri"/>
                <w:i/>
                <w:iCs/>
                <w:lang w:val="en-GB"/>
              </w:rPr>
              <w:t>ự</w:t>
            </w:r>
            <w:r w:rsidR="00251D5C" w:rsidRPr="00FC2801">
              <w:rPr>
                <w:rStyle w:val="Hyperlink"/>
                <w:i/>
                <w:iCs/>
                <w:lang w:val="en-GB"/>
              </w:rPr>
              <w:t>c t</w:t>
            </w:r>
            <w:r w:rsidR="00251D5C" w:rsidRPr="00FC2801">
              <w:rPr>
                <w:rStyle w:val="Hyperlink"/>
                <w:rFonts w:cs="Calibri"/>
                <w:i/>
                <w:iCs/>
                <w:lang w:val="en-GB"/>
              </w:rPr>
              <w:t>ậ</w:t>
            </w:r>
            <w:r w:rsidR="00251D5C" w:rsidRPr="00FC2801">
              <w:rPr>
                <w:rStyle w:val="Hyperlink"/>
                <w:i/>
                <w:iCs/>
                <w:lang w:val="en-GB"/>
              </w:rPr>
              <w:t>p t</w:t>
            </w:r>
            <w:r w:rsidR="00251D5C" w:rsidRPr="00FC2801">
              <w:rPr>
                <w:rStyle w:val="Hyperlink"/>
                <w:rFonts w:cs="Calibri"/>
                <w:i/>
                <w:iCs/>
                <w:lang w:val="en-GB"/>
              </w:rPr>
              <w:t>ừ</w:t>
            </w:r>
            <w:r w:rsidR="00251D5C" w:rsidRPr="00FC2801">
              <w:rPr>
                <w:rStyle w:val="Hyperlink"/>
                <w:i/>
                <w:iCs/>
                <w:lang w:val="en-GB"/>
              </w:rPr>
              <w:t xml:space="preserve"> BUV th</w:t>
            </w:r>
            <w:r w:rsidR="00251D5C" w:rsidRPr="00FC2801">
              <w:rPr>
                <w:rStyle w:val="Hyperlink"/>
                <w:rFonts w:cs="Calibri"/>
                <w:i/>
                <w:iCs/>
                <w:lang w:val="en-GB"/>
              </w:rPr>
              <w:t>ườ</w:t>
            </w:r>
            <w:r w:rsidR="00251D5C" w:rsidRPr="00FC2801">
              <w:rPr>
                <w:rStyle w:val="Hyperlink"/>
                <w:i/>
                <w:iCs/>
                <w:lang w:val="en-GB"/>
              </w:rPr>
              <w:t>ng là nh</w:t>
            </w:r>
            <w:r w:rsidR="00251D5C" w:rsidRPr="00FC2801">
              <w:rPr>
                <w:rStyle w:val="Hyperlink"/>
                <w:rFonts w:cs="Calibri"/>
                <w:i/>
                <w:iCs/>
                <w:lang w:val="en-GB"/>
              </w:rPr>
              <w:t>ữ</w:t>
            </w:r>
            <w:r w:rsidR="00251D5C" w:rsidRPr="00FC2801">
              <w:rPr>
                <w:rStyle w:val="Hyperlink"/>
                <w:i/>
                <w:iCs/>
                <w:lang w:val="en-GB"/>
              </w:rPr>
              <w:t>ng công ty nào? N</w:t>
            </w:r>
            <w:r w:rsidR="00251D5C" w:rsidRPr="00FC2801">
              <w:rPr>
                <w:rStyle w:val="Hyperlink"/>
                <w:rFonts w:cs="Calibri"/>
                <w:i/>
                <w:iCs/>
                <w:lang w:val="en-GB"/>
              </w:rPr>
              <w:t>ế</w:t>
            </w:r>
            <w:r w:rsidR="00251D5C" w:rsidRPr="00FC2801">
              <w:rPr>
                <w:rStyle w:val="Hyperlink"/>
                <w:i/>
                <w:iCs/>
                <w:lang w:val="en-GB"/>
              </w:rPr>
              <w:t>u các công ty ti</w:t>
            </w:r>
            <w:r w:rsidR="00251D5C" w:rsidRPr="00FC2801">
              <w:rPr>
                <w:rStyle w:val="Hyperlink"/>
                <w:rFonts w:cs="Calibri"/>
                <w:i/>
                <w:iCs/>
                <w:lang w:val="en-GB"/>
              </w:rPr>
              <w:t>ế</w:t>
            </w:r>
            <w:r w:rsidR="00251D5C" w:rsidRPr="00FC2801">
              <w:rPr>
                <w:rStyle w:val="Hyperlink"/>
                <w:i/>
                <w:iCs/>
                <w:lang w:val="en-GB"/>
              </w:rPr>
              <w:t>p t</w:t>
            </w:r>
            <w:r w:rsidR="00251D5C" w:rsidRPr="00FC2801">
              <w:rPr>
                <w:rStyle w:val="Hyperlink"/>
                <w:rFonts w:cs="Calibri"/>
                <w:i/>
                <w:iCs/>
                <w:lang w:val="en-GB"/>
              </w:rPr>
              <w:t>ụ</w:t>
            </w:r>
            <w:r w:rsidR="00251D5C" w:rsidRPr="00FC2801">
              <w:rPr>
                <w:rStyle w:val="Hyperlink"/>
                <w:i/>
                <w:iCs/>
                <w:lang w:val="en-GB"/>
              </w:rPr>
              <w:t>c làm vi</w:t>
            </w:r>
            <w:r w:rsidR="00251D5C" w:rsidRPr="00FC2801">
              <w:rPr>
                <w:rStyle w:val="Hyperlink"/>
                <w:rFonts w:cs="Calibri"/>
                <w:i/>
                <w:iCs/>
                <w:lang w:val="en-GB"/>
              </w:rPr>
              <w:t>ệ</w:t>
            </w:r>
            <w:r w:rsidR="00251D5C" w:rsidRPr="00FC2801">
              <w:rPr>
                <w:rStyle w:val="Hyperlink"/>
                <w:i/>
                <w:iCs/>
                <w:lang w:val="en-GB"/>
              </w:rPr>
              <w:t>c t</w:t>
            </w:r>
            <w:r w:rsidR="00251D5C" w:rsidRPr="00FC2801">
              <w:rPr>
                <w:rStyle w:val="Hyperlink"/>
                <w:rFonts w:cs="Calibri"/>
                <w:i/>
                <w:iCs/>
                <w:lang w:val="en-GB"/>
              </w:rPr>
              <w:t>ừ</w:t>
            </w:r>
            <w:r w:rsidR="00251D5C" w:rsidRPr="00FC2801">
              <w:rPr>
                <w:rStyle w:val="Hyperlink"/>
                <w:i/>
                <w:iCs/>
                <w:lang w:val="en-GB"/>
              </w:rPr>
              <w:t xml:space="preserve"> xa do giãn cách thì sinh viên có th</w:t>
            </w:r>
            <w:r w:rsidR="00251D5C" w:rsidRPr="00FC2801">
              <w:rPr>
                <w:rStyle w:val="Hyperlink"/>
                <w:rFonts w:cs="Calibri"/>
                <w:i/>
                <w:iCs/>
                <w:lang w:val="en-GB"/>
              </w:rPr>
              <w:t>ể</w:t>
            </w:r>
            <w:r w:rsidR="00251D5C" w:rsidRPr="00FC2801">
              <w:rPr>
                <w:rStyle w:val="Hyperlink"/>
                <w:i/>
                <w:iCs/>
                <w:lang w:val="en-GB"/>
              </w:rPr>
              <w:t xml:space="preserve"> </w:t>
            </w:r>
            <w:r w:rsidR="00251D5C" w:rsidRPr="00FC2801">
              <w:rPr>
                <w:rStyle w:val="Hyperlink"/>
                <w:rFonts w:cs="Calibri"/>
                <w:i/>
                <w:iCs/>
                <w:lang w:val="en-GB"/>
              </w:rPr>
              <w:t>đ</w:t>
            </w:r>
            <w:r w:rsidR="00251D5C" w:rsidRPr="00FC2801">
              <w:rPr>
                <w:rStyle w:val="Hyperlink"/>
                <w:i/>
                <w:iCs/>
                <w:lang w:val="en-GB"/>
              </w:rPr>
              <w:t>i th</w:t>
            </w:r>
            <w:r w:rsidR="00251D5C" w:rsidRPr="00FC2801">
              <w:rPr>
                <w:rStyle w:val="Hyperlink"/>
                <w:rFonts w:cs="Calibri"/>
                <w:i/>
                <w:iCs/>
                <w:lang w:val="en-GB"/>
              </w:rPr>
              <w:t>ự</w:t>
            </w:r>
            <w:r w:rsidR="00251D5C" w:rsidRPr="00FC2801">
              <w:rPr>
                <w:rStyle w:val="Hyperlink"/>
                <w:i/>
                <w:iCs/>
                <w:lang w:val="en-GB"/>
              </w:rPr>
              <w:t>c t</w:t>
            </w:r>
            <w:r w:rsidR="00251D5C" w:rsidRPr="00FC2801">
              <w:rPr>
                <w:rStyle w:val="Hyperlink"/>
                <w:rFonts w:cs="Calibri"/>
                <w:i/>
                <w:iCs/>
                <w:lang w:val="en-GB"/>
              </w:rPr>
              <w:t>ậ</w:t>
            </w:r>
            <w:r w:rsidR="00251D5C" w:rsidRPr="00FC2801">
              <w:rPr>
                <w:rStyle w:val="Hyperlink"/>
                <w:i/>
                <w:iCs/>
                <w:lang w:val="en-GB"/>
              </w:rPr>
              <w:t>p không?</w:t>
            </w:r>
            <w:r w:rsidR="00251D5C">
              <w:rPr>
                <w:webHidden/>
              </w:rPr>
              <w:tab/>
            </w:r>
            <w:r w:rsidR="00251D5C">
              <w:rPr>
                <w:webHidden/>
              </w:rPr>
              <w:fldChar w:fldCharType="begin"/>
            </w:r>
            <w:r w:rsidR="00251D5C">
              <w:rPr>
                <w:webHidden/>
              </w:rPr>
              <w:instrText xml:space="preserve"> PAGEREF _Toc177136107 \h </w:instrText>
            </w:r>
            <w:r w:rsidR="00251D5C">
              <w:rPr>
                <w:webHidden/>
              </w:rPr>
            </w:r>
            <w:r w:rsidR="00251D5C">
              <w:rPr>
                <w:webHidden/>
              </w:rPr>
              <w:fldChar w:fldCharType="separate"/>
            </w:r>
            <w:r w:rsidR="00251D5C">
              <w:rPr>
                <w:webHidden/>
              </w:rPr>
              <w:t>102</w:t>
            </w:r>
            <w:r w:rsidR="00251D5C">
              <w:rPr>
                <w:webHidden/>
              </w:rPr>
              <w:fldChar w:fldCharType="end"/>
            </w:r>
          </w:hyperlink>
        </w:p>
        <w:p w14:paraId="77178558" w14:textId="2A2B8597"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8" w:history="1">
            <w:r w:rsidR="00251D5C" w:rsidRPr="00FC2801">
              <w:rPr>
                <w:rStyle w:val="Hyperlink"/>
                <w:bCs/>
                <w:lang w:val="vi-VN"/>
              </w:rPr>
              <w:t>14.</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How does BUV evaluate companies/organisations to send students for internship? Will BUV check in on students' performance &amp; working environment during their internship to ensure fairness and safety? / </w:t>
            </w:r>
            <w:r w:rsidR="00251D5C" w:rsidRPr="00FC2801">
              <w:rPr>
                <w:rStyle w:val="Hyperlink"/>
                <w:i/>
                <w:iCs/>
                <w:lang w:val="en-GB"/>
              </w:rPr>
              <w:t>BUV đánh giá các doanh nghiệp như thế nào trước khi gửi sinh viên đi thực tập. BUV có kiểm tra môi trường làm việc của sinh viên trong quá trình thực tập hay không?</w:t>
            </w:r>
            <w:r w:rsidR="00251D5C">
              <w:rPr>
                <w:webHidden/>
              </w:rPr>
              <w:tab/>
            </w:r>
            <w:r w:rsidR="00251D5C">
              <w:rPr>
                <w:webHidden/>
              </w:rPr>
              <w:fldChar w:fldCharType="begin"/>
            </w:r>
            <w:r w:rsidR="00251D5C">
              <w:rPr>
                <w:webHidden/>
              </w:rPr>
              <w:instrText xml:space="preserve"> PAGEREF _Toc177136108 \h </w:instrText>
            </w:r>
            <w:r w:rsidR="00251D5C">
              <w:rPr>
                <w:webHidden/>
              </w:rPr>
            </w:r>
            <w:r w:rsidR="00251D5C">
              <w:rPr>
                <w:webHidden/>
              </w:rPr>
              <w:fldChar w:fldCharType="separate"/>
            </w:r>
            <w:r w:rsidR="00251D5C">
              <w:rPr>
                <w:webHidden/>
              </w:rPr>
              <w:t>105</w:t>
            </w:r>
            <w:r w:rsidR="00251D5C">
              <w:rPr>
                <w:webHidden/>
              </w:rPr>
              <w:fldChar w:fldCharType="end"/>
            </w:r>
          </w:hyperlink>
        </w:p>
        <w:p w14:paraId="5C638AB0" w14:textId="281666E3"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09" w:history="1">
            <w:r w:rsidR="00251D5C" w:rsidRPr="00FC2801">
              <w:rPr>
                <w:rStyle w:val="Hyperlink"/>
                <w:bCs/>
                <w:lang w:val="vi-VN"/>
              </w:rPr>
              <w:t>15.</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Does BUV and partnered companies/organisations have plans to conduct the internship and training programme to offer full-time recruitment for students after graduation? / </w:t>
            </w:r>
            <w:r w:rsidR="00251D5C" w:rsidRPr="00FC2801">
              <w:rPr>
                <w:rStyle w:val="Hyperlink"/>
                <w:i/>
                <w:iCs/>
                <w:lang w:val="en-GB"/>
              </w:rPr>
              <w:t>BUV và các đối tác có quan hệ chiến lược lâu dài trong kế hoạch tuyển thực tập sinh và sau đó là tuyển dụng các vị trí chính thức cho sinh viên sau khi tốt nghiệp hay không?</w:t>
            </w:r>
            <w:r w:rsidR="00251D5C">
              <w:rPr>
                <w:webHidden/>
              </w:rPr>
              <w:tab/>
            </w:r>
            <w:r w:rsidR="00251D5C">
              <w:rPr>
                <w:webHidden/>
              </w:rPr>
              <w:fldChar w:fldCharType="begin"/>
            </w:r>
            <w:r w:rsidR="00251D5C">
              <w:rPr>
                <w:webHidden/>
              </w:rPr>
              <w:instrText xml:space="preserve"> PAGEREF _Toc177136109 \h </w:instrText>
            </w:r>
            <w:r w:rsidR="00251D5C">
              <w:rPr>
                <w:webHidden/>
              </w:rPr>
            </w:r>
            <w:r w:rsidR="00251D5C">
              <w:rPr>
                <w:webHidden/>
              </w:rPr>
              <w:fldChar w:fldCharType="separate"/>
            </w:r>
            <w:r w:rsidR="00251D5C">
              <w:rPr>
                <w:webHidden/>
              </w:rPr>
              <w:t>106</w:t>
            </w:r>
            <w:r w:rsidR="00251D5C">
              <w:rPr>
                <w:webHidden/>
              </w:rPr>
              <w:fldChar w:fldCharType="end"/>
            </w:r>
          </w:hyperlink>
        </w:p>
        <w:p w14:paraId="71CC5661" w14:textId="2E336D62"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0" w:history="1">
            <w:r w:rsidR="00251D5C" w:rsidRPr="00FC2801">
              <w:rPr>
                <w:rStyle w:val="Hyperlink"/>
                <w:bCs/>
                <w:lang w:val="en-GB"/>
              </w:rPr>
              <w:t>16.</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What kind of extra-curricular classes and short courses can students register and when? Do we have to pay course fee for those? / </w:t>
            </w:r>
            <w:r w:rsidR="00251D5C" w:rsidRPr="00FC2801">
              <w:rPr>
                <w:rStyle w:val="Hyperlink"/>
                <w:i/>
                <w:iCs/>
                <w:lang w:val="en-GB"/>
              </w:rPr>
              <w:t>BUV cung cấp các lớp học ngoại khóa và khóa học ngắn nào và vào lúc nào? Sinh viên có cần trả học phí cho các khóa học này không?</w:t>
            </w:r>
            <w:r w:rsidR="00251D5C">
              <w:rPr>
                <w:webHidden/>
              </w:rPr>
              <w:tab/>
            </w:r>
            <w:r w:rsidR="00251D5C">
              <w:rPr>
                <w:webHidden/>
              </w:rPr>
              <w:fldChar w:fldCharType="begin"/>
            </w:r>
            <w:r w:rsidR="00251D5C">
              <w:rPr>
                <w:webHidden/>
              </w:rPr>
              <w:instrText xml:space="preserve"> PAGEREF _Toc177136110 \h </w:instrText>
            </w:r>
            <w:r w:rsidR="00251D5C">
              <w:rPr>
                <w:webHidden/>
              </w:rPr>
            </w:r>
            <w:r w:rsidR="00251D5C">
              <w:rPr>
                <w:webHidden/>
              </w:rPr>
              <w:fldChar w:fldCharType="separate"/>
            </w:r>
            <w:r w:rsidR="00251D5C">
              <w:rPr>
                <w:webHidden/>
              </w:rPr>
              <w:t>107</w:t>
            </w:r>
            <w:r w:rsidR="00251D5C">
              <w:rPr>
                <w:webHidden/>
              </w:rPr>
              <w:fldChar w:fldCharType="end"/>
            </w:r>
          </w:hyperlink>
        </w:p>
        <w:p w14:paraId="471ABC47" w14:textId="5FB4CDF3"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1" w:history="1">
            <w:r w:rsidR="00251D5C" w:rsidRPr="00FC2801">
              <w:rPr>
                <w:rStyle w:val="Hyperlink"/>
                <w:bCs/>
                <w:lang w:val="en-GB"/>
              </w:rPr>
              <w:t>17.</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Where to get support when students have concerns about their wellbeing and personal life? Who can parents/students contact if students need help with stress and anxiety at school? / </w:t>
            </w:r>
            <w:r w:rsidR="00251D5C" w:rsidRPr="00FC2801">
              <w:rPr>
                <w:rStyle w:val="Hyperlink"/>
                <w:i/>
                <w:iCs/>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r w:rsidR="00251D5C">
              <w:rPr>
                <w:webHidden/>
              </w:rPr>
              <w:tab/>
            </w:r>
            <w:r w:rsidR="00251D5C">
              <w:rPr>
                <w:webHidden/>
              </w:rPr>
              <w:fldChar w:fldCharType="begin"/>
            </w:r>
            <w:r w:rsidR="00251D5C">
              <w:rPr>
                <w:webHidden/>
              </w:rPr>
              <w:instrText xml:space="preserve"> PAGEREF _Toc177136111 \h </w:instrText>
            </w:r>
            <w:r w:rsidR="00251D5C">
              <w:rPr>
                <w:webHidden/>
              </w:rPr>
            </w:r>
            <w:r w:rsidR="00251D5C">
              <w:rPr>
                <w:webHidden/>
              </w:rPr>
              <w:fldChar w:fldCharType="separate"/>
            </w:r>
            <w:r w:rsidR="00251D5C">
              <w:rPr>
                <w:webHidden/>
              </w:rPr>
              <w:t>110</w:t>
            </w:r>
            <w:r w:rsidR="00251D5C">
              <w:rPr>
                <w:webHidden/>
              </w:rPr>
              <w:fldChar w:fldCharType="end"/>
            </w:r>
          </w:hyperlink>
        </w:p>
        <w:p w14:paraId="67B5BF24" w14:textId="2878912E"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2" w:history="1">
            <w:r w:rsidR="00251D5C" w:rsidRPr="00FC2801">
              <w:rPr>
                <w:rStyle w:val="Hyperlink"/>
                <w:bCs/>
                <w:lang w:val="en-GB"/>
              </w:rPr>
              <w:t>18.</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What is the Personal and Social Growth (PSG) Programme and what are the criteria to complete the programme?  / </w:t>
            </w:r>
            <w:r w:rsidR="00251D5C" w:rsidRPr="00FC2801">
              <w:rPr>
                <w:rStyle w:val="Hyperlink"/>
                <w:i/>
                <w:iCs/>
                <w:lang w:val="en-GB"/>
              </w:rPr>
              <w:t>Chương trình Nâng cao Năng lực Cá nhân và Kỹ năng Xã hội (PSG) là gì và các điều kiện hoàn thành chương trình là gì?</w:t>
            </w:r>
            <w:r w:rsidR="00251D5C">
              <w:rPr>
                <w:webHidden/>
              </w:rPr>
              <w:tab/>
            </w:r>
            <w:r w:rsidR="00251D5C">
              <w:rPr>
                <w:webHidden/>
              </w:rPr>
              <w:fldChar w:fldCharType="begin"/>
            </w:r>
            <w:r w:rsidR="00251D5C">
              <w:rPr>
                <w:webHidden/>
              </w:rPr>
              <w:instrText xml:space="preserve"> PAGEREF _Toc177136112 \h </w:instrText>
            </w:r>
            <w:r w:rsidR="00251D5C">
              <w:rPr>
                <w:webHidden/>
              </w:rPr>
            </w:r>
            <w:r w:rsidR="00251D5C">
              <w:rPr>
                <w:webHidden/>
              </w:rPr>
              <w:fldChar w:fldCharType="separate"/>
            </w:r>
            <w:r w:rsidR="00251D5C">
              <w:rPr>
                <w:webHidden/>
              </w:rPr>
              <w:t>111</w:t>
            </w:r>
            <w:r w:rsidR="00251D5C">
              <w:rPr>
                <w:webHidden/>
              </w:rPr>
              <w:fldChar w:fldCharType="end"/>
            </w:r>
          </w:hyperlink>
        </w:p>
        <w:p w14:paraId="4272AFA1" w14:textId="5C35E346"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3" w:history="1">
            <w:r w:rsidR="00251D5C" w:rsidRPr="00FC2801">
              <w:rPr>
                <w:rStyle w:val="Hyperlink"/>
                <w:bCs/>
                <w:lang w:val="en-GB"/>
              </w:rPr>
              <w:t>19.</w:t>
            </w:r>
            <w:r w:rsidR="00251D5C">
              <w:rPr>
                <w:rFonts w:asciiTheme="minorHAnsi" w:eastAsiaTheme="minorEastAsia" w:hAnsiTheme="minorHAnsi" w:cstheme="minorBidi"/>
                <w:kern w:val="2"/>
                <w:lang w:eastAsia="en-US"/>
                <w14:ligatures w14:val="standardContextual"/>
              </w:rPr>
              <w:tab/>
            </w:r>
            <w:r w:rsidR="00251D5C" w:rsidRPr="00FC2801">
              <w:rPr>
                <w:rStyle w:val="Hyperlink"/>
                <w:lang w:val="en-GB"/>
              </w:rPr>
              <w:t xml:space="preserve">How can students track my PSG activity records and PSG points? / </w:t>
            </w:r>
            <w:r w:rsidR="00251D5C" w:rsidRPr="00FC2801">
              <w:rPr>
                <w:rStyle w:val="Hyperlink"/>
                <w:i/>
                <w:iCs/>
                <w:lang w:val="en-GB"/>
              </w:rPr>
              <w:t>Làm thế nào để sinh viên theo dõi lịch sử hoạt động PSG đã tham gia và điểm PSG?</w:t>
            </w:r>
            <w:r w:rsidR="00251D5C">
              <w:rPr>
                <w:webHidden/>
              </w:rPr>
              <w:tab/>
            </w:r>
            <w:r w:rsidR="00251D5C">
              <w:rPr>
                <w:webHidden/>
              </w:rPr>
              <w:fldChar w:fldCharType="begin"/>
            </w:r>
            <w:r w:rsidR="00251D5C">
              <w:rPr>
                <w:webHidden/>
              </w:rPr>
              <w:instrText xml:space="preserve"> PAGEREF _Toc177136113 \h </w:instrText>
            </w:r>
            <w:r w:rsidR="00251D5C">
              <w:rPr>
                <w:webHidden/>
              </w:rPr>
            </w:r>
            <w:r w:rsidR="00251D5C">
              <w:rPr>
                <w:webHidden/>
              </w:rPr>
              <w:fldChar w:fldCharType="separate"/>
            </w:r>
            <w:r w:rsidR="00251D5C">
              <w:rPr>
                <w:webHidden/>
              </w:rPr>
              <w:t>114</w:t>
            </w:r>
            <w:r w:rsidR="00251D5C">
              <w:rPr>
                <w:webHidden/>
              </w:rPr>
              <w:fldChar w:fldCharType="end"/>
            </w:r>
          </w:hyperlink>
        </w:p>
        <w:p w14:paraId="44C88E60" w14:textId="081FA788"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4" w:history="1">
            <w:r w:rsidR="00251D5C" w:rsidRPr="00FC2801">
              <w:rPr>
                <w:rStyle w:val="Hyperlink"/>
                <w:bCs/>
              </w:rPr>
              <w:t>20.</w:t>
            </w:r>
            <w:r w:rsidR="00251D5C">
              <w:rPr>
                <w:rFonts w:asciiTheme="minorHAnsi" w:eastAsiaTheme="minorEastAsia" w:hAnsiTheme="minorHAnsi" w:cstheme="minorBidi"/>
                <w:kern w:val="2"/>
                <w:lang w:eastAsia="en-US"/>
                <w14:ligatures w14:val="standardContextual"/>
              </w:rPr>
              <w:tab/>
            </w:r>
            <w:r w:rsidR="00251D5C" w:rsidRPr="00FC2801">
              <w:rPr>
                <w:rStyle w:val="Hyperlink"/>
                <w:bCs/>
              </w:rPr>
              <w:t xml:space="preserve">What clubs does BUV offer, and how can students join them? / </w:t>
            </w:r>
            <w:r w:rsidR="00251D5C" w:rsidRPr="00FC2801">
              <w:rPr>
                <w:rStyle w:val="Hyperlink"/>
                <w:bCs/>
                <w:i/>
                <w:iCs/>
              </w:rPr>
              <w:t xml:space="preserve">BUV </w:t>
            </w:r>
            <w:r w:rsidR="00251D5C" w:rsidRPr="00FC2801">
              <w:rPr>
                <w:rStyle w:val="Hyperlink"/>
                <w:rFonts w:cs="Calibri"/>
                <w:bCs/>
                <w:i/>
                <w:iCs/>
              </w:rPr>
              <w:t>đ</w:t>
            </w:r>
            <w:r w:rsidR="00251D5C" w:rsidRPr="00FC2801">
              <w:rPr>
                <w:rStyle w:val="Hyperlink"/>
                <w:bCs/>
                <w:i/>
                <w:iCs/>
              </w:rPr>
              <w:t>ang c</w:t>
            </w:r>
            <w:r w:rsidR="00251D5C" w:rsidRPr="00FC2801">
              <w:rPr>
                <w:rStyle w:val="Hyperlink"/>
                <w:rFonts w:cs="Avenir LT Std 35 Light"/>
                <w:bCs/>
                <w:i/>
                <w:iCs/>
              </w:rPr>
              <w:t>ó</w:t>
            </w:r>
            <w:r w:rsidR="00251D5C" w:rsidRPr="00FC2801">
              <w:rPr>
                <w:rStyle w:val="Hyperlink"/>
                <w:bCs/>
                <w:i/>
                <w:iCs/>
              </w:rPr>
              <w:t xml:space="preserve"> nh</w:t>
            </w:r>
            <w:r w:rsidR="00251D5C" w:rsidRPr="00FC2801">
              <w:rPr>
                <w:rStyle w:val="Hyperlink"/>
                <w:rFonts w:cs="Calibri"/>
                <w:bCs/>
                <w:i/>
                <w:iCs/>
              </w:rPr>
              <w:t>ữ</w:t>
            </w:r>
            <w:r w:rsidR="00251D5C" w:rsidRPr="00FC2801">
              <w:rPr>
                <w:rStyle w:val="Hyperlink"/>
                <w:bCs/>
                <w:i/>
                <w:iCs/>
              </w:rPr>
              <w:t>ng Câu l</w:t>
            </w:r>
            <w:r w:rsidR="00251D5C" w:rsidRPr="00FC2801">
              <w:rPr>
                <w:rStyle w:val="Hyperlink"/>
                <w:rFonts w:cs="Calibri"/>
                <w:bCs/>
                <w:i/>
                <w:iCs/>
              </w:rPr>
              <w:t>ạ</w:t>
            </w:r>
            <w:r w:rsidR="00251D5C" w:rsidRPr="00FC2801">
              <w:rPr>
                <w:rStyle w:val="Hyperlink"/>
                <w:bCs/>
                <w:i/>
                <w:iCs/>
              </w:rPr>
              <w:t>c b</w:t>
            </w:r>
            <w:r w:rsidR="00251D5C" w:rsidRPr="00FC2801">
              <w:rPr>
                <w:rStyle w:val="Hyperlink"/>
                <w:rFonts w:cs="Calibri"/>
                <w:bCs/>
                <w:i/>
                <w:iCs/>
              </w:rPr>
              <w:t>ộ</w:t>
            </w:r>
            <w:r w:rsidR="00251D5C" w:rsidRPr="00FC2801">
              <w:rPr>
                <w:rStyle w:val="Hyperlink"/>
                <w:bCs/>
                <w:i/>
                <w:iCs/>
              </w:rPr>
              <w:t xml:space="preserve"> nào và làm th</w:t>
            </w:r>
            <w:r w:rsidR="00251D5C" w:rsidRPr="00FC2801">
              <w:rPr>
                <w:rStyle w:val="Hyperlink"/>
                <w:rFonts w:cs="Calibri"/>
                <w:bCs/>
                <w:i/>
                <w:iCs/>
              </w:rPr>
              <w:t>ế</w:t>
            </w:r>
            <w:r w:rsidR="00251D5C" w:rsidRPr="00FC2801">
              <w:rPr>
                <w:rStyle w:val="Hyperlink"/>
                <w:bCs/>
                <w:i/>
                <w:iCs/>
              </w:rPr>
              <w:t xml:space="preserve"> nào </w:t>
            </w:r>
            <w:r w:rsidR="00251D5C" w:rsidRPr="00FC2801">
              <w:rPr>
                <w:rStyle w:val="Hyperlink"/>
                <w:rFonts w:cs="Calibri"/>
                <w:bCs/>
                <w:i/>
                <w:iCs/>
              </w:rPr>
              <w:t>để</w:t>
            </w:r>
            <w:r w:rsidR="00251D5C" w:rsidRPr="00FC2801">
              <w:rPr>
                <w:rStyle w:val="Hyperlink"/>
                <w:bCs/>
                <w:i/>
                <w:iCs/>
              </w:rPr>
              <w:t xml:space="preserve"> sinh viên có th</w:t>
            </w:r>
            <w:r w:rsidR="00251D5C" w:rsidRPr="00FC2801">
              <w:rPr>
                <w:rStyle w:val="Hyperlink"/>
                <w:rFonts w:cs="Calibri"/>
                <w:bCs/>
                <w:i/>
                <w:iCs/>
              </w:rPr>
              <w:t>ể</w:t>
            </w:r>
            <w:r w:rsidR="00251D5C" w:rsidRPr="00FC2801">
              <w:rPr>
                <w:rStyle w:val="Hyperlink"/>
                <w:bCs/>
                <w:i/>
                <w:iCs/>
              </w:rPr>
              <w:t xml:space="preserve"> tham gia vào các Câu l</w:t>
            </w:r>
            <w:r w:rsidR="00251D5C" w:rsidRPr="00FC2801">
              <w:rPr>
                <w:rStyle w:val="Hyperlink"/>
                <w:rFonts w:cs="Calibri"/>
                <w:bCs/>
                <w:i/>
                <w:iCs/>
              </w:rPr>
              <w:t>ạ</w:t>
            </w:r>
            <w:r w:rsidR="00251D5C" w:rsidRPr="00FC2801">
              <w:rPr>
                <w:rStyle w:val="Hyperlink"/>
                <w:bCs/>
                <w:i/>
                <w:iCs/>
              </w:rPr>
              <w:t>c b</w:t>
            </w:r>
            <w:r w:rsidR="00251D5C" w:rsidRPr="00FC2801">
              <w:rPr>
                <w:rStyle w:val="Hyperlink"/>
                <w:rFonts w:cs="Calibri"/>
                <w:bCs/>
                <w:i/>
                <w:iCs/>
              </w:rPr>
              <w:t>ộ</w:t>
            </w:r>
            <w:r w:rsidR="00251D5C" w:rsidRPr="00FC2801">
              <w:rPr>
                <w:rStyle w:val="Hyperlink"/>
                <w:bCs/>
                <w:i/>
                <w:iCs/>
              </w:rPr>
              <w:t xml:space="preserve"> </w:t>
            </w:r>
            <w:r w:rsidR="00251D5C" w:rsidRPr="00FC2801">
              <w:rPr>
                <w:rStyle w:val="Hyperlink"/>
                <w:rFonts w:cs="Calibri"/>
                <w:bCs/>
                <w:i/>
                <w:iCs/>
              </w:rPr>
              <w:t>đ</w:t>
            </w:r>
            <w:r w:rsidR="00251D5C" w:rsidRPr="00FC2801">
              <w:rPr>
                <w:rStyle w:val="Hyperlink"/>
                <w:bCs/>
                <w:i/>
                <w:iCs/>
              </w:rPr>
              <w:t>ó?</w:t>
            </w:r>
            <w:r w:rsidR="00251D5C">
              <w:rPr>
                <w:webHidden/>
              </w:rPr>
              <w:tab/>
            </w:r>
            <w:r w:rsidR="00251D5C">
              <w:rPr>
                <w:webHidden/>
              </w:rPr>
              <w:fldChar w:fldCharType="begin"/>
            </w:r>
            <w:r w:rsidR="00251D5C">
              <w:rPr>
                <w:webHidden/>
              </w:rPr>
              <w:instrText xml:space="preserve"> PAGEREF _Toc177136114 \h </w:instrText>
            </w:r>
            <w:r w:rsidR="00251D5C">
              <w:rPr>
                <w:webHidden/>
              </w:rPr>
            </w:r>
            <w:r w:rsidR="00251D5C">
              <w:rPr>
                <w:webHidden/>
              </w:rPr>
              <w:fldChar w:fldCharType="separate"/>
            </w:r>
            <w:r w:rsidR="00251D5C">
              <w:rPr>
                <w:webHidden/>
              </w:rPr>
              <w:t>115</w:t>
            </w:r>
            <w:r w:rsidR="00251D5C">
              <w:rPr>
                <w:webHidden/>
              </w:rPr>
              <w:fldChar w:fldCharType="end"/>
            </w:r>
          </w:hyperlink>
        </w:p>
        <w:p w14:paraId="5D0ADF60" w14:textId="5537D780"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5" w:history="1">
            <w:r w:rsidR="00251D5C" w:rsidRPr="00FC2801">
              <w:rPr>
                <w:rStyle w:val="Hyperlink"/>
                <w:bCs/>
              </w:rPr>
              <w:t>21.</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students start a new club at BUV? / </w:t>
            </w:r>
            <w:r w:rsidR="00251D5C" w:rsidRPr="00FC2801">
              <w:rPr>
                <w:rStyle w:val="Hyperlink"/>
                <w:i/>
                <w:iCs/>
              </w:rPr>
              <w:t>Sinh viên mu</w:t>
            </w:r>
            <w:r w:rsidR="00251D5C" w:rsidRPr="00FC2801">
              <w:rPr>
                <w:rStyle w:val="Hyperlink"/>
                <w:rFonts w:cs="Calibri"/>
                <w:i/>
                <w:iCs/>
              </w:rPr>
              <w:t>ố</w:t>
            </w:r>
            <w:r w:rsidR="00251D5C" w:rsidRPr="00FC2801">
              <w:rPr>
                <w:rStyle w:val="Hyperlink"/>
                <w:i/>
                <w:iCs/>
              </w:rPr>
              <w:t>n m</w:t>
            </w:r>
            <w:r w:rsidR="00251D5C" w:rsidRPr="00FC2801">
              <w:rPr>
                <w:rStyle w:val="Hyperlink"/>
                <w:rFonts w:cs="Calibri"/>
                <w:i/>
                <w:iCs/>
              </w:rPr>
              <w:t>ở</w:t>
            </w:r>
            <w:r w:rsidR="00251D5C" w:rsidRPr="00FC2801">
              <w:rPr>
                <w:rStyle w:val="Hyperlink"/>
                <w:i/>
                <w:iCs/>
              </w:rPr>
              <w:t xml:space="preserve"> C</w:t>
            </w:r>
            <w:r w:rsidR="00251D5C" w:rsidRPr="00FC2801">
              <w:rPr>
                <w:rStyle w:val="Hyperlink"/>
                <w:rFonts w:cs="Avenir LT Std 35 Light"/>
                <w:i/>
                <w:iCs/>
              </w:rPr>
              <w:t>â</w:t>
            </w:r>
            <w:r w:rsidR="00251D5C" w:rsidRPr="00FC2801">
              <w:rPr>
                <w:rStyle w:val="Hyperlink"/>
                <w:i/>
                <w:iCs/>
              </w:rPr>
              <w:t>u l</w:t>
            </w:r>
            <w:r w:rsidR="00251D5C" w:rsidRPr="00FC2801">
              <w:rPr>
                <w:rStyle w:val="Hyperlink"/>
                <w:rFonts w:cs="Calibri"/>
                <w:i/>
                <w:iCs/>
              </w:rPr>
              <w:t>ạ</w:t>
            </w:r>
            <w:r w:rsidR="00251D5C" w:rsidRPr="00FC2801">
              <w:rPr>
                <w:rStyle w:val="Hyperlink"/>
                <w:i/>
                <w:iCs/>
              </w:rPr>
              <w:t>c b</w:t>
            </w:r>
            <w:r w:rsidR="00251D5C" w:rsidRPr="00FC2801">
              <w:rPr>
                <w:rStyle w:val="Hyperlink"/>
                <w:rFonts w:cs="Calibri"/>
                <w:i/>
                <w:iCs/>
              </w:rPr>
              <w:t>ộ</w:t>
            </w:r>
            <w:r w:rsidR="00251D5C" w:rsidRPr="00FC2801">
              <w:rPr>
                <w:rStyle w:val="Hyperlink"/>
                <w:i/>
                <w:iCs/>
              </w:rPr>
              <w:t xml:space="preserve"> m</w:t>
            </w:r>
            <w:r w:rsidR="00251D5C" w:rsidRPr="00FC2801">
              <w:rPr>
                <w:rStyle w:val="Hyperlink"/>
                <w:rFonts w:cs="Calibri"/>
                <w:i/>
                <w:iCs/>
              </w:rPr>
              <w:t>ớ</w:t>
            </w:r>
            <w:r w:rsidR="00251D5C" w:rsidRPr="00FC2801">
              <w:rPr>
                <w:rStyle w:val="Hyperlink"/>
                <w:i/>
                <w:iCs/>
              </w:rPr>
              <w:t>i t</w:t>
            </w:r>
            <w:r w:rsidR="00251D5C" w:rsidRPr="00FC2801">
              <w:rPr>
                <w:rStyle w:val="Hyperlink"/>
                <w:rFonts w:cs="Calibri"/>
                <w:i/>
                <w:iCs/>
              </w:rPr>
              <w:t>ạ</w:t>
            </w:r>
            <w:r w:rsidR="00251D5C" w:rsidRPr="00FC2801">
              <w:rPr>
                <w:rStyle w:val="Hyperlink"/>
                <w:i/>
                <w:iCs/>
              </w:rPr>
              <w:t>i BUV th</w:t>
            </w:r>
            <w:r w:rsidR="00251D5C" w:rsidRPr="00FC2801">
              <w:rPr>
                <w:rStyle w:val="Hyperlink"/>
                <w:rFonts w:cs="Avenir LT Std 35 Light"/>
                <w:i/>
                <w:iCs/>
              </w:rPr>
              <w:t>ì</w:t>
            </w:r>
            <w:r w:rsidR="00251D5C" w:rsidRPr="00FC2801">
              <w:rPr>
                <w:rStyle w:val="Hyperlink"/>
                <w:i/>
                <w:iCs/>
              </w:rPr>
              <w:t xml:space="preserve"> ph</w:t>
            </w:r>
            <w:r w:rsidR="00251D5C" w:rsidRPr="00FC2801">
              <w:rPr>
                <w:rStyle w:val="Hyperlink"/>
                <w:rFonts w:cs="Calibri"/>
                <w:i/>
                <w:iCs/>
              </w:rPr>
              <w:t>ả</w:t>
            </w:r>
            <w:r w:rsidR="00251D5C" w:rsidRPr="00FC2801">
              <w:rPr>
                <w:rStyle w:val="Hyperlink"/>
                <w:i/>
                <w:iCs/>
              </w:rPr>
              <w:t>i l</w:t>
            </w:r>
            <w:r w:rsidR="00251D5C" w:rsidRPr="00FC2801">
              <w:rPr>
                <w:rStyle w:val="Hyperlink"/>
                <w:rFonts w:cs="Avenir LT Std 35 Light"/>
                <w:i/>
                <w:iCs/>
              </w:rPr>
              <w:t>à</w:t>
            </w:r>
            <w:r w:rsidR="00251D5C" w:rsidRPr="00FC2801">
              <w:rPr>
                <w:rStyle w:val="Hyperlink"/>
                <w:i/>
                <w:iCs/>
              </w:rPr>
              <w:t>m nh</w:t>
            </w:r>
            <w:r w:rsidR="00251D5C" w:rsidRPr="00FC2801">
              <w:rPr>
                <w:rStyle w:val="Hyperlink"/>
                <w:rFonts w:cs="Calibri"/>
                <w:i/>
                <w:iCs/>
              </w:rPr>
              <w:t>ư</w:t>
            </w:r>
            <w:r w:rsidR="00251D5C" w:rsidRPr="00FC2801">
              <w:rPr>
                <w:rStyle w:val="Hyperlink"/>
                <w:i/>
                <w:iCs/>
              </w:rPr>
              <w:t xml:space="preserve"> nào?</w:t>
            </w:r>
            <w:r w:rsidR="00251D5C">
              <w:rPr>
                <w:webHidden/>
              </w:rPr>
              <w:tab/>
            </w:r>
            <w:r w:rsidR="00251D5C">
              <w:rPr>
                <w:webHidden/>
              </w:rPr>
              <w:fldChar w:fldCharType="begin"/>
            </w:r>
            <w:r w:rsidR="00251D5C">
              <w:rPr>
                <w:webHidden/>
              </w:rPr>
              <w:instrText xml:space="preserve"> PAGEREF _Toc177136115 \h </w:instrText>
            </w:r>
            <w:r w:rsidR="00251D5C">
              <w:rPr>
                <w:webHidden/>
              </w:rPr>
            </w:r>
            <w:r w:rsidR="00251D5C">
              <w:rPr>
                <w:webHidden/>
              </w:rPr>
              <w:fldChar w:fldCharType="separate"/>
            </w:r>
            <w:r w:rsidR="00251D5C">
              <w:rPr>
                <w:webHidden/>
              </w:rPr>
              <w:t>115</w:t>
            </w:r>
            <w:r w:rsidR="00251D5C">
              <w:rPr>
                <w:webHidden/>
              </w:rPr>
              <w:fldChar w:fldCharType="end"/>
            </w:r>
          </w:hyperlink>
        </w:p>
        <w:p w14:paraId="0528524D" w14:textId="4496E314"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6" w:history="1">
            <w:r w:rsidR="00251D5C" w:rsidRPr="00FC2801">
              <w:rPr>
                <w:rStyle w:val="Hyperlink"/>
                <w:bCs/>
              </w:rPr>
              <w:t>22.</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support is available for students who want to start a new student-led project? / </w:t>
            </w:r>
            <w:r w:rsidR="00251D5C" w:rsidRPr="00FC2801">
              <w:rPr>
                <w:rStyle w:val="Hyperlink"/>
                <w:i/>
                <w:iCs/>
              </w:rPr>
              <w:t>Sinh viên s</w:t>
            </w:r>
            <w:r w:rsidR="00251D5C" w:rsidRPr="00FC2801">
              <w:rPr>
                <w:rStyle w:val="Hyperlink"/>
                <w:rFonts w:cs="Calibri"/>
                <w:i/>
                <w:iCs/>
              </w:rPr>
              <w:t>ẽ</w:t>
            </w:r>
            <w:r w:rsidR="00251D5C" w:rsidRPr="00FC2801">
              <w:rPr>
                <w:rStyle w:val="Hyperlink"/>
                <w:i/>
                <w:iCs/>
              </w:rPr>
              <w:t xml:space="preserve"> </w:t>
            </w:r>
            <w:r w:rsidR="00251D5C" w:rsidRPr="00FC2801">
              <w:rPr>
                <w:rStyle w:val="Hyperlink"/>
                <w:rFonts w:cs="Calibri"/>
                <w:i/>
                <w:iCs/>
              </w:rPr>
              <w:t>đượ</w:t>
            </w:r>
            <w:r w:rsidR="00251D5C" w:rsidRPr="00FC2801">
              <w:rPr>
                <w:rStyle w:val="Hyperlink"/>
                <w:i/>
                <w:iCs/>
              </w:rPr>
              <w:t>c h</w:t>
            </w:r>
            <w:r w:rsidR="00251D5C" w:rsidRPr="00FC2801">
              <w:rPr>
                <w:rStyle w:val="Hyperlink"/>
                <w:rFonts w:cs="Calibri"/>
                <w:i/>
                <w:iCs/>
              </w:rPr>
              <w:t>ỗ</w:t>
            </w:r>
            <w:r w:rsidR="00251D5C" w:rsidRPr="00FC2801">
              <w:rPr>
                <w:rStyle w:val="Hyperlink"/>
                <w:i/>
                <w:iCs/>
              </w:rPr>
              <w:t xml:space="preserve"> tr</w:t>
            </w:r>
            <w:r w:rsidR="00251D5C" w:rsidRPr="00FC2801">
              <w:rPr>
                <w:rStyle w:val="Hyperlink"/>
                <w:rFonts w:cs="Calibri"/>
                <w:i/>
                <w:iCs/>
              </w:rPr>
              <w:t>ợ</w:t>
            </w:r>
            <w:r w:rsidR="00251D5C" w:rsidRPr="00FC2801">
              <w:rPr>
                <w:rStyle w:val="Hyperlink"/>
                <w:i/>
                <w:iCs/>
              </w:rPr>
              <w:t xml:space="preserve"> nh</w:t>
            </w:r>
            <w:r w:rsidR="00251D5C" w:rsidRPr="00FC2801">
              <w:rPr>
                <w:rStyle w:val="Hyperlink"/>
                <w:rFonts w:cs="Calibri"/>
                <w:i/>
                <w:iCs/>
              </w:rPr>
              <w:t>ư</w:t>
            </w:r>
            <w:r w:rsidR="00251D5C" w:rsidRPr="00FC2801">
              <w:rPr>
                <w:rStyle w:val="Hyperlink"/>
                <w:i/>
                <w:iCs/>
              </w:rPr>
              <w:t xml:space="preserve"> th</w:t>
            </w:r>
            <w:r w:rsidR="00251D5C" w:rsidRPr="00FC2801">
              <w:rPr>
                <w:rStyle w:val="Hyperlink"/>
                <w:rFonts w:cs="Calibri"/>
                <w:i/>
                <w:iCs/>
              </w:rPr>
              <w:t>ế</w:t>
            </w:r>
            <w:r w:rsidR="00251D5C" w:rsidRPr="00FC2801">
              <w:rPr>
                <w:rStyle w:val="Hyperlink"/>
                <w:i/>
                <w:iCs/>
              </w:rPr>
              <w:t xml:space="preserve"> nào n</w:t>
            </w:r>
            <w:r w:rsidR="00251D5C" w:rsidRPr="00FC2801">
              <w:rPr>
                <w:rStyle w:val="Hyperlink"/>
                <w:rFonts w:cs="Calibri"/>
                <w:i/>
                <w:iCs/>
              </w:rPr>
              <w:t>ế</w:t>
            </w:r>
            <w:r w:rsidR="00251D5C" w:rsidRPr="00FC2801">
              <w:rPr>
                <w:rStyle w:val="Hyperlink"/>
                <w:i/>
                <w:iCs/>
              </w:rPr>
              <w:t>u mu</w:t>
            </w:r>
            <w:r w:rsidR="00251D5C" w:rsidRPr="00FC2801">
              <w:rPr>
                <w:rStyle w:val="Hyperlink"/>
                <w:rFonts w:cs="Calibri"/>
                <w:i/>
                <w:iCs/>
              </w:rPr>
              <w:t>ố</w:t>
            </w:r>
            <w:r w:rsidR="00251D5C" w:rsidRPr="00FC2801">
              <w:rPr>
                <w:rStyle w:val="Hyperlink"/>
                <w:i/>
                <w:iCs/>
              </w:rPr>
              <w:t>n b</w:t>
            </w:r>
            <w:r w:rsidR="00251D5C" w:rsidRPr="00FC2801">
              <w:rPr>
                <w:rStyle w:val="Hyperlink"/>
                <w:rFonts w:cs="Calibri"/>
                <w:i/>
                <w:iCs/>
              </w:rPr>
              <w:t>ắ</w:t>
            </w:r>
            <w:r w:rsidR="00251D5C" w:rsidRPr="00FC2801">
              <w:rPr>
                <w:rStyle w:val="Hyperlink"/>
                <w:i/>
                <w:iCs/>
              </w:rPr>
              <w:t xml:space="preserve">t </w:t>
            </w:r>
            <w:r w:rsidR="00251D5C" w:rsidRPr="00FC2801">
              <w:rPr>
                <w:rStyle w:val="Hyperlink"/>
                <w:rFonts w:cs="Calibri"/>
                <w:i/>
                <w:iCs/>
              </w:rPr>
              <w:t>đầ</w:t>
            </w:r>
            <w:r w:rsidR="00251D5C" w:rsidRPr="00FC2801">
              <w:rPr>
                <w:rStyle w:val="Hyperlink"/>
                <w:i/>
                <w:iCs/>
              </w:rPr>
              <w:t>u m</w:t>
            </w:r>
            <w:r w:rsidR="00251D5C" w:rsidRPr="00FC2801">
              <w:rPr>
                <w:rStyle w:val="Hyperlink"/>
                <w:rFonts w:cs="Calibri"/>
                <w:i/>
                <w:iCs/>
              </w:rPr>
              <w:t>ộ</w:t>
            </w:r>
            <w:r w:rsidR="00251D5C" w:rsidRPr="00FC2801">
              <w:rPr>
                <w:rStyle w:val="Hyperlink"/>
                <w:i/>
                <w:iCs/>
              </w:rPr>
              <w:t>t D</w:t>
            </w:r>
            <w:r w:rsidR="00251D5C" w:rsidRPr="00FC2801">
              <w:rPr>
                <w:rStyle w:val="Hyperlink"/>
                <w:rFonts w:cs="Calibri"/>
                <w:i/>
                <w:iCs/>
              </w:rPr>
              <w:t>ự</w:t>
            </w:r>
            <w:r w:rsidR="00251D5C" w:rsidRPr="00FC2801">
              <w:rPr>
                <w:rStyle w:val="Hyperlink"/>
                <w:i/>
                <w:iCs/>
              </w:rPr>
              <w:t xml:space="preserve"> án m</w:t>
            </w:r>
            <w:r w:rsidR="00251D5C" w:rsidRPr="00FC2801">
              <w:rPr>
                <w:rStyle w:val="Hyperlink"/>
                <w:rFonts w:cs="Calibri"/>
                <w:i/>
                <w:iCs/>
              </w:rPr>
              <w:t>ớ</w:t>
            </w:r>
            <w:r w:rsidR="00251D5C" w:rsidRPr="00FC2801">
              <w:rPr>
                <w:rStyle w:val="Hyperlink"/>
                <w:i/>
                <w:iCs/>
              </w:rPr>
              <w:t>i?</w:t>
            </w:r>
            <w:r w:rsidR="00251D5C">
              <w:rPr>
                <w:webHidden/>
              </w:rPr>
              <w:tab/>
            </w:r>
            <w:r w:rsidR="00251D5C">
              <w:rPr>
                <w:webHidden/>
              </w:rPr>
              <w:fldChar w:fldCharType="begin"/>
            </w:r>
            <w:r w:rsidR="00251D5C">
              <w:rPr>
                <w:webHidden/>
              </w:rPr>
              <w:instrText xml:space="preserve"> PAGEREF _Toc177136116 \h </w:instrText>
            </w:r>
            <w:r w:rsidR="00251D5C">
              <w:rPr>
                <w:webHidden/>
              </w:rPr>
            </w:r>
            <w:r w:rsidR="00251D5C">
              <w:rPr>
                <w:webHidden/>
              </w:rPr>
              <w:fldChar w:fldCharType="separate"/>
            </w:r>
            <w:r w:rsidR="00251D5C">
              <w:rPr>
                <w:webHidden/>
              </w:rPr>
              <w:t>116</w:t>
            </w:r>
            <w:r w:rsidR="00251D5C">
              <w:rPr>
                <w:webHidden/>
              </w:rPr>
              <w:fldChar w:fldCharType="end"/>
            </w:r>
          </w:hyperlink>
        </w:p>
        <w:p w14:paraId="76EA0114" w14:textId="21F1477B"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7" w:history="1">
            <w:r w:rsidR="00251D5C" w:rsidRPr="00FC2801">
              <w:rPr>
                <w:rStyle w:val="Hyperlink"/>
                <w:bCs/>
              </w:rPr>
              <w:t>23.</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What is the Student Association Committee? How can students join the BUV Student Association Committee? / </w:t>
            </w:r>
            <w:r w:rsidR="00251D5C" w:rsidRPr="00FC2801">
              <w:rPr>
                <w:rStyle w:val="Hyperlink"/>
                <w:i/>
                <w:iCs/>
              </w:rPr>
              <w:t>H</w:t>
            </w:r>
            <w:r w:rsidR="00251D5C" w:rsidRPr="00FC2801">
              <w:rPr>
                <w:rStyle w:val="Hyperlink"/>
                <w:rFonts w:cs="Calibri"/>
                <w:i/>
                <w:iCs/>
              </w:rPr>
              <w:t>ộ</w:t>
            </w:r>
            <w:r w:rsidR="00251D5C" w:rsidRPr="00FC2801">
              <w:rPr>
                <w:rStyle w:val="Hyperlink"/>
                <w:i/>
                <w:iCs/>
              </w:rPr>
              <w:t xml:space="preserve">i </w:t>
            </w:r>
            <w:r w:rsidR="00251D5C" w:rsidRPr="00FC2801">
              <w:rPr>
                <w:rStyle w:val="Hyperlink"/>
                <w:rFonts w:cs="Calibri"/>
                <w:i/>
                <w:iCs/>
              </w:rPr>
              <w:t>đồ</w:t>
            </w:r>
            <w:r w:rsidR="00251D5C" w:rsidRPr="00FC2801">
              <w:rPr>
                <w:rStyle w:val="Hyperlink"/>
                <w:i/>
                <w:iCs/>
              </w:rPr>
              <w:t>ng Sinh viên BUV là gì? Sinh viên có th</w:t>
            </w:r>
            <w:r w:rsidR="00251D5C" w:rsidRPr="00FC2801">
              <w:rPr>
                <w:rStyle w:val="Hyperlink"/>
                <w:rFonts w:cs="Calibri"/>
                <w:i/>
                <w:iCs/>
              </w:rPr>
              <w:t>ể</w:t>
            </w:r>
            <w:r w:rsidR="00251D5C" w:rsidRPr="00FC2801">
              <w:rPr>
                <w:rStyle w:val="Hyperlink"/>
                <w:i/>
                <w:iCs/>
              </w:rPr>
              <w:t xml:space="preserve"> tham gia v</w:t>
            </w:r>
            <w:r w:rsidR="00251D5C" w:rsidRPr="00FC2801">
              <w:rPr>
                <w:rStyle w:val="Hyperlink"/>
                <w:rFonts w:cs="Avenir LT Std 35 Light"/>
                <w:i/>
                <w:iCs/>
              </w:rPr>
              <w:t>à</w:t>
            </w:r>
            <w:r w:rsidR="00251D5C" w:rsidRPr="00FC2801">
              <w:rPr>
                <w:rStyle w:val="Hyperlink"/>
                <w:i/>
                <w:iCs/>
              </w:rPr>
              <w:t>o H</w:t>
            </w:r>
            <w:r w:rsidR="00251D5C" w:rsidRPr="00FC2801">
              <w:rPr>
                <w:rStyle w:val="Hyperlink"/>
                <w:rFonts w:cs="Calibri"/>
                <w:i/>
                <w:iCs/>
              </w:rPr>
              <w:t>ộ</w:t>
            </w:r>
            <w:r w:rsidR="00251D5C" w:rsidRPr="00FC2801">
              <w:rPr>
                <w:rStyle w:val="Hyperlink"/>
                <w:i/>
                <w:iCs/>
              </w:rPr>
              <w:t xml:space="preserve">i </w:t>
            </w:r>
            <w:r w:rsidR="00251D5C" w:rsidRPr="00FC2801">
              <w:rPr>
                <w:rStyle w:val="Hyperlink"/>
                <w:rFonts w:cs="Calibri"/>
                <w:i/>
                <w:iCs/>
              </w:rPr>
              <w:t>đồ</w:t>
            </w:r>
            <w:r w:rsidR="00251D5C" w:rsidRPr="00FC2801">
              <w:rPr>
                <w:rStyle w:val="Hyperlink"/>
                <w:i/>
                <w:iCs/>
              </w:rPr>
              <w:t>ng sinh vi</w:t>
            </w:r>
            <w:r w:rsidR="00251D5C" w:rsidRPr="00FC2801">
              <w:rPr>
                <w:rStyle w:val="Hyperlink"/>
                <w:rFonts w:cs="Avenir LT Std 35 Light"/>
                <w:i/>
                <w:iCs/>
              </w:rPr>
              <w:t>ê</w:t>
            </w:r>
            <w:r w:rsidR="00251D5C" w:rsidRPr="00FC2801">
              <w:rPr>
                <w:rStyle w:val="Hyperlink"/>
                <w:i/>
                <w:iCs/>
              </w:rPr>
              <w:t>n BUV b</w:t>
            </w:r>
            <w:r w:rsidR="00251D5C" w:rsidRPr="00FC2801">
              <w:rPr>
                <w:rStyle w:val="Hyperlink"/>
                <w:rFonts w:cs="Calibri"/>
                <w:i/>
                <w:iCs/>
              </w:rPr>
              <w:t>ằ</w:t>
            </w:r>
            <w:r w:rsidR="00251D5C" w:rsidRPr="00FC2801">
              <w:rPr>
                <w:rStyle w:val="Hyperlink"/>
                <w:i/>
                <w:iCs/>
              </w:rPr>
              <w:t>ng cách nào?</w:t>
            </w:r>
            <w:r w:rsidR="00251D5C">
              <w:rPr>
                <w:webHidden/>
              </w:rPr>
              <w:tab/>
            </w:r>
            <w:r w:rsidR="00251D5C">
              <w:rPr>
                <w:webHidden/>
              </w:rPr>
              <w:fldChar w:fldCharType="begin"/>
            </w:r>
            <w:r w:rsidR="00251D5C">
              <w:rPr>
                <w:webHidden/>
              </w:rPr>
              <w:instrText xml:space="preserve"> PAGEREF _Toc177136117 \h </w:instrText>
            </w:r>
            <w:r w:rsidR="00251D5C">
              <w:rPr>
                <w:webHidden/>
              </w:rPr>
            </w:r>
            <w:r w:rsidR="00251D5C">
              <w:rPr>
                <w:webHidden/>
              </w:rPr>
              <w:fldChar w:fldCharType="separate"/>
            </w:r>
            <w:r w:rsidR="00251D5C">
              <w:rPr>
                <w:webHidden/>
              </w:rPr>
              <w:t>116</w:t>
            </w:r>
            <w:r w:rsidR="00251D5C">
              <w:rPr>
                <w:webHidden/>
              </w:rPr>
              <w:fldChar w:fldCharType="end"/>
            </w:r>
          </w:hyperlink>
        </w:p>
        <w:p w14:paraId="0A384372" w14:textId="7B34320E" w:rsidR="00251D5C" w:rsidRDefault="003C1948">
          <w:pPr>
            <w:pStyle w:val="TOC2"/>
            <w:tabs>
              <w:tab w:val="left" w:pos="1540"/>
            </w:tabs>
            <w:rPr>
              <w:rFonts w:asciiTheme="minorHAnsi" w:eastAsiaTheme="minorEastAsia" w:hAnsiTheme="minorHAnsi" w:cstheme="minorBidi"/>
              <w:kern w:val="2"/>
              <w:lang w:eastAsia="en-US"/>
              <w14:ligatures w14:val="standardContextual"/>
            </w:rPr>
          </w:pPr>
          <w:hyperlink w:anchor="_Toc177136118" w:history="1">
            <w:r w:rsidR="00251D5C" w:rsidRPr="00FC2801">
              <w:rPr>
                <w:rStyle w:val="Hyperlink"/>
                <w:bCs/>
              </w:rPr>
              <w:t>24.</w:t>
            </w:r>
            <w:r w:rsidR="00251D5C">
              <w:rPr>
                <w:rFonts w:asciiTheme="minorHAnsi" w:eastAsiaTheme="minorEastAsia" w:hAnsiTheme="minorHAnsi" w:cstheme="minorBidi"/>
                <w:kern w:val="2"/>
                <w:lang w:eastAsia="en-US"/>
                <w14:ligatures w14:val="standardContextual"/>
              </w:rPr>
              <w:tab/>
            </w:r>
            <w:r w:rsidR="00251D5C" w:rsidRPr="00FC2801">
              <w:rPr>
                <w:rStyle w:val="Hyperlink"/>
              </w:rPr>
              <w:t xml:space="preserve">How can students find out about upcoming activities at the university? / </w:t>
            </w:r>
            <w:r w:rsidR="00251D5C" w:rsidRPr="00FC2801">
              <w:rPr>
                <w:rStyle w:val="Hyperlink"/>
                <w:i/>
                <w:iCs/>
              </w:rPr>
              <w:t>Làm th</w:t>
            </w:r>
            <w:r w:rsidR="00251D5C" w:rsidRPr="00FC2801">
              <w:rPr>
                <w:rStyle w:val="Hyperlink"/>
                <w:rFonts w:cs="Calibri"/>
                <w:i/>
                <w:iCs/>
              </w:rPr>
              <w:t>ế</w:t>
            </w:r>
            <w:r w:rsidR="00251D5C" w:rsidRPr="00FC2801">
              <w:rPr>
                <w:rStyle w:val="Hyperlink"/>
                <w:i/>
                <w:iCs/>
              </w:rPr>
              <w:t xml:space="preserve"> n</w:t>
            </w:r>
            <w:r w:rsidR="00251D5C" w:rsidRPr="00FC2801">
              <w:rPr>
                <w:rStyle w:val="Hyperlink"/>
                <w:rFonts w:cs="Avenir LT Std 35 Light"/>
                <w:i/>
                <w:iCs/>
              </w:rPr>
              <w:t>à</w:t>
            </w:r>
            <w:r w:rsidR="00251D5C" w:rsidRPr="00FC2801">
              <w:rPr>
                <w:rStyle w:val="Hyperlink"/>
                <w:i/>
                <w:iCs/>
              </w:rPr>
              <w:t xml:space="preserve">o </w:t>
            </w:r>
            <w:r w:rsidR="00251D5C" w:rsidRPr="00FC2801">
              <w:rPr>
                <w:rStyle w:val="Hyperlink"/>
                <w:rFonts w:cs="Calibri"/>
                <w:i/>
                <w:iCs/>
              </w:rPr>
              <w:t>để</w:t>
            </w:r>
            <w:r w:rsidR="00251D5C" w:rsidRPr="00FC2801">
              <w:rPr>
                <w:rStyle w:val="Hyperlink"/>
                <w:i/>
                <w:iCs/>
              </w:rPr>
              <w:t xml:space="preserve"> Sinh vi</w:t>
            </w:r>
            <w:r w:rsidR="00251D5C" w:rsidRPr="00FC2801">
              <w:rPr>
                <w:rStyle w:val="Hyperlink"/>
                <w:rFonts w:cs="Avenir LT Std 35 Light"/>
                <w:i/>
                <w:iCs/>
              </w:rPr>
              <w:t>ê</w:t>
            </w:r>
            <w:r w:rsidR="00251D5C" w:rsidRPr="00FC2801">
              <w:rPr>
                <w:rStyle w:val="Hyperlink"/>
                <w:i/>
                <w:iCs/>
              </w:rPr>
              <w:t>n c</w:t>
            </w:r>
            <w:r w:rsidR="00251D5C" w:rsidRPr="00FC2801">
              <w:rPr>
                <w:rStyle w:val="Hyperlink"/>
                <w:rFonts w:cs="Avenir LT Std 35 Light"/>
                <w:i/>
                <w:iCs/>
              </w:rPr>
              <w:t>ó</w:t>
            </w:r>
            <w:r w:rsidR="00251D5C" w:rsidRPr="00FC2801">
              <w:rPr>
                <w:rStyle w:val="Hyperlink"/>
                <w:i/>
                <w:iCs/>
              </w:rPr>
              <w:t xml:space="preserve"> th</w:t>
            </w:r>
            <w:r w:rsidR="00251D5C" w:rsidRPr="00FC2801">
              <w:rPr>
                <w:rStyle w:val="Hyperlink"/>
                <w:rFonts w:cs="Calibri"/>
                <w:i/>
                <w:iCs/>
              </w:rPr>
              <w:t>ể</w:t>
            </w:r>
            <w:r w:rsidR="00251D5C" w:rsidRPr="00FC2801">
              <w:rPr>
                <w:rStyle w:val="Hyperlink"/>
                <w:i/>
                <w:iCs/>
              </w:rPr>
              <w:t xml:space="preserve"> bi</w:t>
            </w:r>
            <w:r w:rsidR="00251D5C" w:rsidRPr="00FC2801">
              <w:rPr>
                <w:rStyle w:val="Hyperlink"/>
                <w:rFonts w:cs="Calibri"/>
                <w:i/>
                <w:iCs/>
              </w:rPr>
              <w:t>ế</w:t>
            </w:r>
            <w:r w:rsidR="00251D5C" w:rsidRPr="00FC2801">
              <w:rPr>
                <w:rStyle w:val="Hyperlink"/>
                <w:i/>
                <w:iCs/>
              </w:rPr>
              <w:t xml:space="preserve">t </w:t>
            </w:r>
            <w:r w:rsidR="00251D5C" w:rsidRPr="00FC2801">
              <w:rPr>
                <w:rStyle w:val="Hyperlink"/>
                <w:rFonts w:cs="Calibri"/>
                <w:i/>
                <w:iCs/>
              </w:rPr>
              <w:t>đượ</w:t>
            </w:r>
            <w:r w:rsidR="00251D5C" w:rsidRPr="00FC2801">
              <w:rPr>
                <w:rStyle w:val="Hyperlink"/>
                <w:i/>
                <w:iCs/>
              </w:rPr>
              <w:t>c c</w:t>
            </w:r>
            <w:r w:rsidR="00251D5C" w:rsidRPr="00FC2801">
              <w:rPr>
                <w:rStyle w:val="Hyperlink"/>
                <w:rFonts w:cs="Avenir LT Std 35 Light"/>
                <w:i/>
                <w:iCs/>
              </w:rPr>
              <w:t>á</w:t>
            </w:r>
            <w:r w:rsidR="00251D5C" w:rsidRPr="00FC2801">
              <w:rPr>
                <w:rStyle w:val="Hyperlink"/>
                <w:i/>
                <w:iCs/>
              </w:rPr>
              <w:t>c ho</w:t>
            </w:r>
            <w:r w:rsidR="00251D5C" w:rsidRPr="00FC2801">
              <w:rPr>
                <w:rStyle w:val="Hyperlink"/>
                <w:rFonts w:cs="Calibri"/>
                <w:i/>
                <w:iCs/>
              </w:rPr>
              <w:t>ạ</w:t>
            </w:r>
            <w:r w:rsidR="00251D5C" w:rsidRPr="00FC2801">
              <w:rPr>
                <w:rStyle w:val="Hyperlink"/>
                <w:i/>
                <w:iCs/>
              </w:rPr>
              <w:t xml:space="preserve">t </w:t>
            </w:r>
            <w:r w:rsidR="00251D5C" w:rsidRPr="00FC2801">
              <w:rPr>
                <w:rStyle w:val="Hyperlink"/>
                <w:rFonts w:cs="Calibri"/>
                <w:i/>
                <w:iCs/>
              </w:rPr>
              <w:t>độ</w:t>
            </w:r>
            <w:r w:rsidR="00251D5C" w:rsidRPr="00FC2801">
              <w:rPr>
                <w:rStyle w:val="Hyperlink"/>
                <w:i/>
                <w:iCs/>
              </w:rPr>
              <w:t>ng s</w:t>
            </w:r>
            <w:r w:rsidR="00251D5C" w:rsidRPr="00FC2801">
              <w:rPr>
                <w:rStyle w:val="Hyperlink"/>
                <w:rFonts w:cs="Calibri"/>
                <w:i/>
                <w:iCs/>
              </w:rPr>
              <w:t>ắ</w:t>
            </w:r>
            <w:r w:rsidR="00251D5C" w:rsidRPr="00FC2801">
              <w:rPr>
                <w:rStyle w:val="Hyperlink"/>
                <w:i/>
                <w:iCs/>
              </w:rPr>
              <w:t>p t</w:t>
            </w:r>
            <w:r w:rsidR="00251D5C" w:rsidRPr="00FC2801">
              <w:rPr>
                <w:rStyle w:val="Hyperlink"/>
                <w:rFonts w:cs="Calibri"/>
                <w:i/>
                <w:iCs/>
              </w:rPr>
              <w:t>ớ</w:t>
            </w:r>
            <w:r w:rsidR="00251D5C" w:rsidRPr="00FC2801">
              <w:rPr>
                <w:rStyle w:val="Hyperlink"/>
                <w:i/>
                <w:iCs/>
              </w:rPr>
              <w:t>i di</w:t>
            </w:r>
            <w:r w:rsidR="00251D5C" w:rsidRPr="00FC2801">
              <w:rPr>
                <w:rStyle w:val="Hyperlink"/>
                <w:rFonts w:cs="Calibri"/>
                <w:i/>
                <w:iCs/>
              </w:rPr>
              <w:t>ễ</w:t>
            </w:r>
            <w:r w:rsidR="00251D5C" w:rsidRPr="00FC2801">
              <w:rPr>
                <w:rStyle w:val="Hyperlink"/>
                <w:i/>
                <w:iCs/>
              </w:rPr>
              <w:t>n ra t</w:t>
            </w:r>
            <w:r w:rsidR="00251D5C" w:rsidRPr="00FC2801">
              <w:rPr>
                <w:rStyle w:val="Hyperlink"/>
                <w:rFonts w:cs="Calibri"/>
                <w:i/>
                <w:iCs/>
              </w:rPr>
              <w:t>ạ</w:t>
            </w:r>
            <w:r w:rsidR="00251D5C" w:rsidRPr="00FC2801">
              <w:rPr>
                <w:rStyle w:val="Hyperlink"/>
                <w:i/>
                <w:iCs/>
              </w:rPr>
              <w:t>i tr</w:t>
            </w:r>
            <w:r w:rsidR="00251D5C" w:rsidRPr="00FC2801">
              <w:rPr>
                <w:rStyle w:val="Hyperlink"/>
                <w:rFonts w:cs="Calibri"/>
                <w:i/>
                <w:iCs/>
              </w:rPr>
              <w:t>ườ</w:t>
            </w:r>
            <w:r w:rsidR="00251D5C" w:rsidRPr="00FC2801">
              <w:rPr>
                <w:rStyle w:val="Hyperlink"/>
                <w:i/>
                <w:iCs/>
              </w:rPr>
              <w:t>ng?</w:t>
            </w:r>
            <w:r w:rsidR="00251D5C">
              <w:rPr>
                <w:webHidden/>
              </w:rPr>
              <w:tab/>
            </w:r>
            <w:r w:rsidR="00251D5C">
              <w:rPr>
                <w:webHidden/>
              </w:rPr>
              <w:fldChar w:fldCharType="begin"/>
            </w:r>
            <w:r w:rsidR="00251D5C">
              <w:rPr>
                <w:webHidden/>
              </w:rPr>
              <w:instrText xml:space="preserve"> PAGEREF _Toc177136118 \h </w:instrText>
            </w:r>
            <w:r w:rsidR="00251D5C">
              <w:rPr>
                <w:webHidden/>
              </w:rPr>
            </w:r>
            <w:r w:rsidR="00251D5C">
              <w:rPr>
                <w:webHidden/>
              </w:rPr>
              <w:fldChar w:fldCharType="separate"/>
            </w:r>
            <w:r w:rsidR="00251D5C">
              <w:rPr>
                <w:webHidden/>
              </w:rPr>
              <w:t>117</w:t>
            </w:r>
            <w:r w:rsidR="00251D5C">
              <w:rPr>
                <w:webHidden/>
              </w:rPr>
              <w:fldChar w:fldCharType="end"/>
            </w:r>
          </w:hyperlink>
        </w:p>
        <w:p w14:paraId="2EFEF59B" w14:textId="77777777" w:rsidR="00EC1265" w:rsidRDefault="00265A85" w:rsidP="00EC1265">
          <w:pPr>
            <w:ind w:firstLine="0"/>
            <w:rPr>
              <w:rFonts w:ascii="iCiel Avenir LT Std 35 Light" w:hAnsi="iCiel Avenir LT Std 35 Light"/>
              <w:b/>
              <w:bCs/>
              <w:noProof/>
            </w:rPr>
          </w:pPr>
          <w:r w:rsidRPr="001F2ECD">
            <w:rPr>
              <w:rFonts w:ascii="iCiel Avenir LT Std 35 Light" w:hAnsi="iCiel Avenir LT Std 35 Light"/>
              <w:b/>
              <w:bCs/>
              <w:noProof/>
            </w:rPr>
            <w:lastRenderedPageBreak/>
            <w:fldChar w:fldCharType="end"/>
          </w:r>
        </w:p>
      </w:sdtContent>
    </w:sdt>
    <w:p w14:paraId="350FC88F" w14:textId="17262FA8" w:rsidR="00B7259C" w:rsidRPr="006E365F" w:rsidRDefault="00B7259C" w:rsidP="00EC1265">
      <w:pPr>
        <w:ind w:firstLine="0"/>
        <w:rPr>
          <w:rFonts w:ascii="iCiel Avenir LT Std 35 Light" w:hAnsi="iCiel Avenir LT Std 35 Light"/>
          <w:b/>
          <w:bCs/>
          <w:noProof/>
        </w:rPr>
      </w:pPr>
      <w:r>
        <w:rPr>
          <w:rFonts w:ascii="iCiel Avenir LT Std 35 Light" w:hAnsi="iCiel Avenir LT Std 35 Light"/>
          <w:b/>
          <w:bCs/>
          <w:noProof/>
        </w:rPr>
        <w:br w:type="page"/>
      </w:r>
    </w:p>
    <w:p w14:paraId="2571A051" w14:textId="12E8849E" w:rsidR="00BF43A2" w:rsidRPr="00313221" w:rsidRDefault="00BF43A2" w:rsidP="004714C6">
      <w:pPr>
        <w:pStyle w:val="Department"/>
        <w:numPr>
          <w:ilvl w:val="0"/>
          <w:numId w:val="3"/>
        </w:numPr>
        <w:tabs>
          <w:tab w:val="left" w:pos="1260"/>
        </w:tabs>
        <w:spacing w:line="400" w:lineRule="exact"/>
        <w:rPr>
          <w:rFonts w:ascii="iCiel Avenir LT Std 35 Light" w:hAnsi="iCiel Avenir LT Std 35 Light" w:cs="Arial"/>
          <w:sz w:val="32"/>
        </w:rPr>
      </w:pPr>
      <w:bookmarkStart w:id="3" w:name="_Toc177136014"/>
      <w:r w:rsidRPr="00313221">
        <w:rPr>
          <w:rFonts w:ascii="iCiel Avenir LT Std 35 Light" w:hAnsi="iCiel Avenir LT Std 35 Light" w:cs="Arial"/>
          <w:sz w:val="32"/>
        </w:rPr>
        <w:lastRenderedPageBreak/>
        <w:t>ACADEMIC AND STUDENT OPERATIONS</w:t>
      </w:r>
      <w:bookmarkEnd w:id="3"/>
    </w:p>
    <w:p w14:paraId="28955716" w14:textId="6188EBD4" w:rsidR="00F975CD" w:rsidRPr="00313221" w:rsidRDefault="00F975CD" w:rsidP="004714C6">
      <w:pPr>
        <w:pStyle w:val="Question"/>
        <w:numPr>
          <w:ilvl w:val="0"/>
          <w:numId w:val="4"/>
        </w:numPr>
        <w:tabs>
          <w:tab w:val="left" w:pos="630"/>
          <w:tab w:val="left" w:pos="1080"/>
        </w:tabs>
        <w:spacing w:line="400" w:lineRule="exact"/>
        <w:ind w:left="0" w:firstLine="720"/>
        <w:rPr>
          <w:rFonts w:cs="Arial"/>
          <w:i/>
          <w:iCs/>
          <w:szCs w:val="22"/>
        </w:rPr>
      </w:pPr>
      <w:bookmarkStart w:id="4" w:name="_Toc126311101"/>
      <w:bookmarkStart w:id="5" w:name="_Toc177136015"/>
      <w:r w:rsidRPr="00313221">
        <w:rPr>
          <w:rFonts w:cs="Arial"/>
          <w:szCs w:val="22"/>
        </w:rPr>
        <w:t xml:space="preserve">How can students/parents </w:t>
      </w:r>
      <w:r w:rsidR="006B5F1A">
        <w:rPr>
          <w:rFonts w:cs="Arial"/>
          <w:szCs w:val="22"/>
        </w:rPr>
        <w:t>receive</w:t>
      </w:r>
      <w:r w:rsidR="00583FB6">
        <w:rPr>
          <w:rFonts w:cs="Arial"/>
          <w:szCs w:val="22"/>
        </w:rPr>
        <w:t xml:space="preserve"> the</w:t>
      </w:r>
      <w:r w:rsidRPr="00313221">
        <w:rPr>
          <w:rFonts w:cs="Arial"/>
          <w:szCs w:val="22"/>
        </w:rPr>
        <w:t xml:space="preserve"> timetable</w:t>
      </w:r>
      <w:r w:rsidR="0074201E">
        <w:rPr>
          <w:rFonts w:cs="Arial"/>
          <w:szCs w:val="22"/>
        </w:rPr>
        <w:t>s</w:t>
      </w:r>
      <w:r w:rsidRPr="00313221">
        <w:rPr>
          <w:rFonts w:cs="Arial"/>
          <w:szCs w:val="22"/>
        </w:rPr>
        <w:t xml:space="preserve">? / </w:t>
      </w:r>
      <w:r w:rsidRPr="00313221">
        <w:rPr>
          <w:rFonts w:cs="Arial"/>
          <w:i/>
          <w:iCs/>
          <w:szCs w:val="22"/>
        </w:rPr>
        <w:t>Sinh viên/ph</w:t>
      </w:r>
      <w:r w:rsidRPr="00313221">
        <w:rPr>
          <w:rFonts w:cs="Calibri"/>
          <w:i/>
          <w:iCs/>
          <w:szCs w:val="22"/>
        </w:rPr>
        <w:t>ụ</w:t>
      </w:r>
      <w:r w:rsidRPr="00313221">
        <w:rPr>
          <w:rFonts w:cs="Arial"/>
          <w:i/>
          <w:iCs/>
          <w:szCs w:val="22"/>
        </w:rPr>
        <w:t xml:space="preserve"> huynh có th</w:t>
      </w:r>
      <w:r w:rsidRPr="00313221">
        <w:rPr>
          <w:rFonts w:cs="Calibri"/>
          <w:i/>
          <w:iCs/>
          <w:szCs w:val="22"/>
        </w:rPr>
        <w:t>ể</w:t>
      </w:r>
      <w:r w:rsidRPr="00313221">
        <w:rPr>
          <w:rFonts w:cs="Arial"/>
          <w:i/>
          <w:iCs/>
          <w:szCs w:val="22"/>
        </w:rPr>
        <w:t xml:space="preserve"> nh</w:t>
      </w:r>
      <w:r w:rsidRPr="00313221">
        <w:rPr>
          <w:rFonts w:cs="Calibri"/>
          <w:i/>
          <w:iCs/>
          <w:szCs w:val="22"/>
        </w:rPr>
        <w:t>ậ</w:t>
      </w:r>
      <w:r w:rsidRPr="00313221">
        <w:rPr>
          <w:rFonts w:cs="Arial"/>
          <w:i/>
          <w:iCs/>
          <w:szCs w:val="22"/>
        </w:rPr>
        <w:t>n th</w:t>
      </w:r>
      <w:r w:rsidRPr="00313221">
        <w:rPr>
          <w:rFonts w:cs="Calibri"/>
          <w:i/>
          <w:iCs/>
          <w:szCs w:val="22"/>
        </w:rPr>
        <w:t>ờ</w:t>
      </w:r>
      <w:r w:rsidRPr="00313221">
        <w:rPr>
          <w:rFonts w:cs="Arial"/>
          <w:i/>
          <w:iCs/>
          <w:szCs w:val="22"/>
        </w:rPr>
        <w:t>i khóa bi</w:t>
      </w:r>
      <w:r w:rsidRPr="00313221">
        <w:rPr>
          <w:rFonts w:cs="Calibri"/>
          <w:i/>
          <w:iCs/>
          <w:szCs w:val="22"/>
        </w:rPr>
        <w:t>ể</w:t>
      </w:r>
      <w:r w:rsidRPr="00313221">
        <w:rPr>
          <w:rFonts w:cs="Arial"/>
          <w:i/>
          <w:iCs/>
          <w:szCs w:val="22"/>
        </w:rPr>
        <w:t xml:space="preserve">u </w:t>
      </w:r>
      <w:r w:rsidRPr="00313221">
        <w:rPr>
          <w:rFonts w:cs="Calibri"/>
          <w:i/>
          <w:iCs/>
          <w:szCs w:val="22"/>
        </w:rPr>
        <w:t>ở</w:t>
      </w:r>
      <w:r w:rsidRPr="00313221">
        <w:rPr>
          <w:rFonts w:cs="Arial"/>
          <w:i/>
          <w:iCs/>
          <w:szCs w:val="22"/>
        </w:rPr>
        <w:t xml:space="preserve"> đâu?</w:t>
      </w:r>
      <w:bookmarkEnd w:id="4"/>
      <w:bookmarkEnd w:id="5"/>
    </w:p>
    <w:p w14:paraId="043AAB2E" w14:textId="77777777" w:rsidR="00F975CD" w:rsidRDefault="00F975CD" w:rsidP="00766E73">
      <w:pPr>
        <w:tabs>
          <w:tab w:val="left" w:pos="630"/>
          <w:tab w:val="left" w:pos="720"/>
          <w:tab w:val="left" w:pos="1080"/>
        </w:tabs>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21DC47F7" w14:textId="77777777" w:rsidR="00843628" w:rsidRPr="002C711C" w:rsidRDefault="00843628" w:rsidP="00766E73">
      <w:pPr>
        <w:tabs>
          <w:tab w:val="left" w:pos="630"/>
          <w:tab w:val="left" w:pos="720"/>
          <w:tab w:val="left" w:pos="1080"/>
        </w:tabs>
        <w:ind w:firstLine="0"/>
        <w:rPr>
          <w:rFonts w:ascii="iCiel Avenir LT Std 35 Light" w:hAnsi="iCiel Avenir LT Std 35 Light" w:cs="Arial"/>
          <w:sz w:val="22"/>
          <w:szCs w:val="22"/>
        </w:rPr>
      </w:pPr>
      <w:bookmarkStart w:id="6" w:name="_Hlk107731760"/>
      <w:r w:rsidRPr="002C711C">
        <w:rPr>
          <w:rFonts w:ascii="iCiel Avenir LT Std 35 Light" w:hAnsi="iCiel Avenir LT Std 35 Light" w:cs="Arial"/>
          <w:sz w:val="22"/>
          <w:szCs w:val="22"/>
        </w:rPr>
        <w:t xml:space="preserve">Student’s timetable will be sent to BUV student’s and parent’s emails at the beginning of each semester. Please make sure to provide us with the correct email to the Student Information Office via </w:t>
      </w:r>
      <w:hyperlink r:id="rId8" w:history="1">
        <w:r w:rsidRPr="002C711C">
          <w:rPr>
            <w:rStyle w:val="Hyperlink"/>
            <w:rFonts w:ascii="iCiel Avenir LT Std 35 Light" w:hAnsi="iCiel Avenir LT Std 35 Light" w:cs="Arial"/>
            <w:sz w:val="22"/>
            <w:szCs w:val="22"/>
          </w:rPr>
          <w:t>studentservice@buv.edu.vn</w:t>
        </w:r>
      </w:hyperlink>
      <w:r w:rsidRPr="002C711C">
        <w:rPr>
          <w:rFonts w:ascii="iCiel Avenir LT Std 35 Light" w:hAnsi="iCiel Avenir LT Std 35 Light" w:cs="Arial"/>
          <w:sz w:val="22"/>
          <w:szCs w:val="22"/>
        </w:rPr>
        <w:t xml:space="preserve"> to receive the timetable and other information.</w:t>
      </w:r>
    </w:p>
    <w:p w14:paraId="5CC13937" w14:textId="4EAF863B" w:rsidR="00843628" w:rsidRPr="00843628" w:rsidRDefault="00843628" w:rsidP="00766E73">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k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a b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u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g</w:t>
      </w:r>
      <w:r w:rsidRPr="002C711C">
        <w:rPr>
          <w:rFonts w:ascii="iCiel Avenir LT Std 35 Light" w:hAnsi="iCiel Avenir LT Std 35 Light" w:cs="Calibri"/>
          <w:i/>
          <w:iCs/>
          <w:sz w:val="22"/>
          <w:szCs w:val="22"/>
        </w:rPr>
        <w:t>ử</w:t>
      </w:r>
      <w:r w:rsidRPr="002C711C">
        <w:rPr>
          <w:rFonts w:ascii="iCiel Avenir LT Std 35 Light" w:hAnsi="iCiel Avenir LT Std 35 Light" w:cs="Arial"/>
          <w:i/>
          <w:iCs/>
          <w:sz w:val="22"/>
          <w:szCs w:val="22"/>
        </w:rPr>
        <w:t xml:space="preserve">i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n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ph</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huynh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o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u m</w:t>
      </w:r>
      <w:r w:rsidRPr="002C711C">
        <w:rPr>
          <w:rFonts w:ascii="iCiel Avenir LT Std 35 Light" w:hAnsi="iCiel Avenir LT Std 35 Light" w:cs="Calibri"/>
          <w:i/>
          <w:iCs/>
          <w:sz w:val="22"/>
          <w:szCs w:val="22"/>
        </w:rPr>
        <w:t>ỗ</w:t>
      </w:r>
      <w:r w:rsidRPr="002C711C">
        <w:rPr>
          <w:rFonts w:ascii="iCiel Avenir LT Std 35 Light" w:hAnsi="iCiel Avenir LT Std 35 Light" w:cs="Arial"/>
          <w:i/>
          <w:iCs/>
          <w:sz w:val="22"/>
          <w:szCs w:val="22"/>
        </w:rPr>
        <w:t>i k</w:t>
      </w:r>
      <w:r w:rsidRPr="002C711C">
        <w:rPr>
          <w:rFonts w:ascii="iCiel Avenir LT Std 35 Light" w:hAnsi="iCiel Avenir LT Std 35 Light" w:cs="Calibri"/>
          <w:i/>
          <w:iCs/>
          <w:sz w:val="22"/>
          <w:szCs w:val="22"/>
        </w:rPr>
        <w:t>ỳ</w:t>
      </w:r>
      <w:r w:rsidRPr="002C711C">
        <w:rPr>
          <w:rFonts w:ascii="iCiel Avenir LT Std 35 Light" w:hAnsi="iCiel Avenir LT Std 35 Light" w:cs="Arial"/>
          <w:i/>
          <w:iCs/>
          <w:sz w:val="22"/>
          <w:szCs w:val="22"/>
        </w:rPr>
        <w:t xml:space="preserve">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 xml:space="preserve">c qua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a ch</w:t>
      </w:r>
      <w:r w:rsidRPr="002C711C">
        <w:rPr>
          <w:rFonts w:ascii="iCiel Avenir LT Std 35 Light" w:hAnsi="iCiel Avenir LT Std 35 Light" w:cs="Calibri"/>
          <w:i/>
          <w:iCs/>
          <w:sz w:val="22"/>
          <w:szCs w:val="22"/>
        </w:rPr>
        <w:t>ỉ</w:t>
      </w:r>
      <w:r w:rsidRPr="002C711C">
        <w:rPr>
          <w:rFonts w:ascii="iCiel Avenir LT Std 35 Light" w:hAnsi="iCiel Avenir LT Std 35 Light" w:cs="Arial"/>
          <w:i/>
          <w:iCs/>
          <w:sz w:val="22"/>
          <w:szCs w:val="22"/>
        </w:rPr>
        <w:t xml:space="preserve"> email BUV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email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 xml:space="preserve"> nh</w:t>
      </w:r>
      <w:r w:rsidRPr="002C711C">
        <w:rPr>
          <w:rFonts w:ascii="iCiel Avenir LT Std 35 Light" w:hAnsi="iCiel Avenir LT Std 35 Light" w:cs="Avenir Next LT Pro"/>
          <w:i/>
          <w:iCs/>
          <w:sz w:val="22"/>
          <w:szCs w:val="22"/>
        </w:rPr>
        <w:t>â</w:t>
      </w:r>
      <w:r w:rsidRPr="002C711C">
        <w:rPr>
          <w:rFonts w:ascii="iCiel Avenir LT Std 35 Light" w:hAnsi="iCiel Avenir LT Std 35 Light" w:cs="Arial"/>
          <w:i/>
          <w:iCs/>
          <w:sz w:val="22"/>
          <w:szCs w:val="22"/>
        </w:rPr>
        <w:t>n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ph</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huynh. Ph</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huynh vui l</w:t>
      </w:r>
      <w:r w:rsidRPr="002C711C">
        <w:rPr>
          <w:rFonts w:ascii="iCiel Avenir LT Std 35 Light" w:hAnsi="iCiel Avenir LT Std 35 Light" w:cs="Avenir Next LT Pro"/>
          <w:i/>
          <w:iCs/>
          <w:sz w:val="22"/>
          <w:szCs w:val="22"/>
        </w:rPr>
        <w:t>ò</w:t>
      </w:r>
      <w:r w:rsidRPr="002C711C">
        <w:rPr>
          <w:rFonts w:ascii="iCiel Avenir LT Std 35 Light" w:hAnsi="iCiel Avenir LT Std 35 Light" w:cs="Arial"/>
          <w:i/>
          <w:iCs/>
          <w:sz w:val="22"/>
          <w:szCs w:val="22"/>
        </w:rPr>
        <w:t xml:space="preserve">ng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m cung c</w:t>
      </w:r>
      <w:r w:rsidRPr="002C711C">
        <w:rPr>
          <w:rFonts w:ascii="iCiel Avenir LT Std 35 Light" w:hAnsi="iCiel Avenir LT Std 35 Light" w:cs="Calibri"/>
          <w:i/>
          <w:iCs/>
          <w:sz w:val="22"/>
          <w:szCs w:val="22"/>
        </w:rPr>
        <w:t>ấ</w:t>
      </w:r>
      <w:r w:rsidRPr="002C711C">
        <w:rPr>
          <w:rFonts w:ascii="iCiel Avenir LT Std 35 Light" w:hAnsi="iCiel Avenir LT Std 35 Light" w:cs="Arial"/>
          <w:i/>
          <w:iCs/>
          <w:sz w:val="22"/>
          <w:szCs w:val="22"/>
        </w:rPr>
        <w:t>p email chính xác cho Bộ phận Thông tin Sinh viên qua đ</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a ch</w:t>
      </w:r>
      <w:r w:rsidRPr="002C711C">
        <w:rPr>
          <w:rFonts w:ascii="iCiel Avenir LT Std 35 Light" w:hAnsi="iCiel Avenir LT Std 35 Light" w:cs="Calibri"/>
          <w:i/>
          <w:iCs/>
          <w:sz w:val="22"/>
          <w:szCs w:val="22"/>
        </w:rPr>
        <w:t>ỉ</w:t>
      </w:r>
      <w:r w:rsidRPr="002C711C">
        <w:rPr>
          <w:rFonts w:ascii="iCiel Avenir LT Std 35 Light" w:hAnsi="iCiel Avenir LT Std 35 Light" w:cs="Arial"/>
          <w:i/>
          <w:iCs/>
          <w:sz w:val="22"/>
          <w:szCs w:val="22"/>
        </w:rPr>
        <w:t xml:space="preserve">  </w:t>
      </w:r>
      <w:hyperlink r:id="rId9" w:history="1">
        <w:r w:rsidRPr="002C711C">
          <w:rPr>
            <w:rStyle w:val="Hyperlink"/>
            <w:rFonts w:ascii="iCiel Avenir LT Std 35 Light" w:hAnsi="iCiel Avenir LT Std 35 Light" w:cs="Arial"/>
            <w:i/>
            <w:iCs/>
            <w:sz w:val="22"/>
            <w:szCs w:val="22"/>
          </w:rPr>
          <w:t>studentservice@buv.edu.vn</w:t>
        </w:r>
      </w:hyperlink>
      <w:r w:rsidRPr="002C711C">
        <w:rPr>
          <w:rFonts w:ascii="iCiel Avenir LT Std 35 Light" w:hAnsi="iCiel Avenir LT Std 35 Light" w:cs="Arial"/>
          <w:i/>
          <w:iCs/>
          <w:sz w:val="22"/>
          <w:szCs w:val="22"/>
        </w:rPr>
        <w:t xml:space="preserve"> đ</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k</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p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nh</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n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k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a b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u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g tin kh</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t</w:t>
      </w:r>
      <w:r w:rsidRPr="002C711C">
        <w:rPr>
          <w:rFonts w:ascii="iCiel Avenir LT Std 35 Light" w:hAnsi="iCiel Avenir LT Std 35 Light" w:cs="Calibri"/>
          <w:i/>
          <w:iCs/>
          <w:sz w:val="22"/>
          <w:szCs w:val="22"/>
        </w:rPr>
        <w:t>ừ</w:t>
      </w:r>
      <w:r w:rsidRPr="002C711C">
        <w:rPr>
          <w:rFonts w:ascii="iCiel Avenir LT Std 35 Light" w:hAnsi="iCiel Avenir LT Std 35 Light" w:cs="Arial"/>
          <w:i/>
          <w:iCs/>
          <w:sz w:val="22"/>
          <w:szCs w:val="22"/>
        </w:rPr>
        <w:t xml:space="preserve"> n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r</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w:t>
      </w:r>
      <w:bookmarkStart w:id="7" w:name="_Toc107733318"/>
      <w:bookmarkStart w:id="8" w:name="_Toc107733401"/>
      <w:bookmarkStart w:id="9" w:name="_Toc107733478"/>
      <w:bookmarkStart w:id="10" w:name="_Toc107734168"/>
      <w:bookmarkStart w:id="11" w:name="_Toc107734382"/>
      <w:bookmarkStart w:id="12" w:name="_Toc107734834"/>
      <w:bookmarkStart w:id="13" w:name="_Toc107735056"/>
      <w:bookmarkStart w:id="14" w:name="_Toc107735185"/>
      <w:bookmarkStart w:id="15" w:name="_Toc107735290"/>
      <w:bookmarkStart w:id="16" w:name="_Toc107735395"/>
      <w:bookmarkStart w:id="17" w:name="_Toc107735499"/>
      <w:bookmarkStart w:id="18" w:name="_Toc107735602"/>
      <w:bookmarkStart w:id="19" w:name="_Toc107735707"/>
      <w:bookmarkStart w:id="20" w:name="_Toc107735811"/>
      <w:bookmarkStart w:id="21" w:name="_Toc107735915"/>
      <w:bookmarkStart w:id="22" w:name="_Toc107736068"/>
      <w:bookmarkStart w:id="23" w:name="_Toc107736215"/>
      <w:bookmarkStart w:id="24" w:name="_Toc107736319"/>
      <w:bookmarkStart w:id="25" w:name="_Toc107736541"/>
      <w:bookmarkStart w:id="26" w:name="_Toc107736645"/>
      <w:bookmarkStart w:id="27" w:name="_Toc107736748"/>
      <w:bookmarkStart w:id="28" w:name="_Toc107736851"/>
      <w:bookmarkStart w:id="29" w:name="_Toc107737703"/>
      <w:bookmarkStart w:id="30" w:name="_Toc108099092"/>
      <w:bookmarkStart w:id="31" w:name="_Toc113975346"/>
      <w:bookmarkStart w:id="32" w:name="_Toc113975863"/>
      <w:bookmarkStart w:id="33" w:name="_Toc114065543"/>
      <w:bookmarkStart w:id="34" w:name="_Toc114065787"/>
      <w:bookmarkStart w:id="35" w:name="_Toc114219957"/>
      <w:bookmarkStart w:id="36" w:name="_Toc114220234"/>
      <w:bookmarkStart w:id="37" w:name="_Toc114220505"/>
      <w:bookmarkStart w:id="38" w:name="_Toc114220776"/>
      <w:bookmarkStart w:id="39" w:name="_Toc114221055"/>
      <w:bookmarkStart w:id="40" w:name="_Toc114226746"/>
      <w:bookmarkStart w:id="41" w:name="_Toc114227017"/>
      <w:bookmarkStart w:id="42" w:name="_Toc114227288"/>
      <w:bookmarkStart w:id="43" w:name="_Toc114228094"/>
      <w:bookmarkStart w:id="44" w:name="_Toc114228365"/>
      <w:bookmarkStart w:id="45" w:name="_Toc114228638"/>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0461DD2A" w14:textId="3B6B5A0F" w:rsidR="00F975CD" w:rsidRPr="00313221" w:rsidRDefault="00F975CD" w:rsidP="004714C6">
      <w:pPr>
        <w:pStyle w:val="Question"/>
        <w:numPr>
          <w:ilvl w:val="0"/>
          <w:numId w:val="4"/>
        </w:numPr>
        <w:tabs>
          <w:tab w:val="left" w:pos="630"/>
          <w:tab w:val="left" w:pos="1080"/>
        </w:tabs>
        <w:spacing w:line="400" w:lineRule="exact"/>
        <w:ind w:left="0" w:firstLine="720"/>
        <w:rPr>
          <w:rFonts w:cs="Arial"/>
          <w:szCs w:val="22"/>
        </w:rPr>
      </w:pPr>
      <w:bookmarkStart w:id="46" w:name="_Toc107324288"/>
      <w:bookmarkStart w:id="47" w:name="_Toc126311102"/>
      <w:bookmarkStart w:id="48" w:name="_Toc177136016"/>
      <w:r w:rsidRPr="00313221">
        <w:rPr>
          <w:rFonts w:cs="Arial"/>
          <w:szCs w:val="22"/>
        </w:rPr>
        <w:t>How does BUV record student</w:t>
      </w:r>
      <w:r w:rsidR="006B5F1A">
        <w:rPr>
          <w:rFonts w:cs="Arial"/>
          <w:szCs w:val="22"/>
        </w:rPr>
        <w:t>s’</w:t>
      </w:r>
      <w:r w:rsidRPr="00313221">
        <w:rPr>
          <w:rFonts w:cs="Arial"/>
          <w:szCs w:val="22"/>
        </w:rPr>
        <w:t xml:space="preserve"> attendance? / </w:t>
      </w:r>
      <w:r w:rsidRPr="00313221">
        <w:rPr>
          <w:rFonts w:cs="Arial"/>
          <w:i/>
          <w:iCs/>
          <w:szCs w:val="22"/>
        </w:rPr>
        <w:t>Đi</w:t>
      </w:r>
      <w:r w:rsidRPr="00313221">
        <w:rPr>
          <w:rFonts w:cs="Calibri"/>
          <w:i/>
          <w:iCs/>
          <w:szCs w:val="22"/>
        </w:rPr>
        <w:t>ể</w:t>
      </w:r>
      <w:r w:rsidRPr="00313221">
        <w:rPr>
          <w:rFonts w:cs="Arial"/>
          <w:i/>
          <w:iCs/>
          <w:szCs w:val="22"/>
        </w:rPr>
        <w:t>m chuyên c</w:t>
      </w:r>
      <w:r w:rsidRPr="00313221">
        <w:rPr>
          <w:rFonts w:cs="Calibri"/>
          <w:i/>
          <w:iCs/>
          <w:szCs w:val="22"/>
        </w:rPr>
        <w:t>ầ</w:t>
      </w:r>
      <w:r w:rsidRPr="00313221">
        <w:rPr>
          <w:rFonts w:cs="Arial"/>
          <w:i/>
          <w:iCs/>
          <w:szCs w:val="22"/>
        </w:rPr>
        <w:t>n c</w:t>
      </w:r>
      <w:r w:rsidRPr="00313221">
        <w:rPr>
          <w:rFonts w:cs="Calibri"/>
          <w:i/>
          <w:iCs/>
          <w:szCs w:val="22"/>
        </w:rPr>
        <w:t>ủ</w:t>
      </w:r>
      <w:r w:rsidRPr="00313221">
        <w:rPr>
          <w:rFonts w:cs="Arial"/>
          <w:i/>
          <w:iCs/>
          <w:szCs w:val="22"/>
        </w:rPr>
        <w:t>a sinh viên đ</w:t>
      </w:r>
      <w:r w:rsidRPr="00313221">
        <w:rPr>
          <w:rFonts w:cs="Calibri"/>
          <w:i/>
          <w:iCs/>
          <w:szCs w:val="22"/>
        </w:rPr>
        <w:t>ượ</w:t>
      </w:r>
      <w:r w:rsidRPr="00313221">
        <w:rPr>
          <w:rFonts w:cs="Arial"/>
          <w:i/>
          <w:iCs/>
          <w:szCs w:val="22"/>
        </w:rPr>
        <w:t>c BUV quản lý nh</w:t>
      </w:r>
      <w:r w:rsidRPr="00313221">
        <w:rPr>
          <w:rFonts w:cs="Calibri"/>
          <w:i/>
          <w:iCs/>
          <w:szCs w:val="22"/>
        </w:rPr>
        <w:t>ư</w:t>
      </w:r>
      <w:r w:rsidRPr="00313221">
        <w:rPr>
          <w:rFonts w:cs="Arial"/>
          <w:i/>
          <w:iCs/>
          <w:szCs w:val="22"/>
        </w:rPr>
        <w:t xml:space="preserve"> th</w:t>
      </w:r>
      <w:r w:rsidRPr="00313221">
        <w:rPr>
          <w:rFonts w:cs="Calibri"/>
          <w:i/>
          <w:iCs/>
          <w:szCs w:val="22"/>
        </w:rPr>
        <w:t>ế</w:t>
      </w:r>
      <w:r w:rsidRPr="00313221">
        <w:rPr>
          <w:rFonts w:cs="Arial"/>
          <w:i/>
          <w:iCs/>
          <w:szCs w:val="22"/>
        </w:rPr>
        <w:t xml:space="preserve"> nào?</w:t>
      </w:r>
      <w:bookmarkEnd w:id="46"/>
      <w:bookmarkEnd w:id="47"/>
      <w:bookmarkEnd w:id="48"/>
    </w:p>
    <w:p w14:paraId="396E4DF4" w14:textId="77777777" w:rsidR="00F975CD" w:rsidRDefault="00F975CD"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76E1D937" w14:textId="25ADC1BC" w:rsidR="00843628" w:rsidRPr="002C711C" w:rsidRDefault="00843628" w:rsidP="00766E73">
      <w:pPr>
        <w:tabs>
          <w:tab w:val="left" w:pos="630"/>
          <w:tab w:val="left" w:pos="720"/>
          <w:tab w:val="left" w:pos="1080"/>
        </w:tabs>
        <w:ind w:firstLine="0"/>
        <w:rPr>
          <w:rFonts w:ascii="iCiel Avenir LT Std 35 Light" w:hAnsi="iCiel Avenir LT Std 35 Light" w:cs="Arial"/>
          <w:sz w:val="22"/>
          <w:szCs w:val="22"/>
        </w:rPr>
      </w:pPr>
      <w:r w:rsidRPr="002C711C">
        <w:rPr>
          <w:rFonts w:ascii="iCiel Avenir LT Std 35 Light" w:hAnsi="iCiel Avenir LT Std 35 Light" w:cs="Arial"/>
          <w:sz w:val="22"/>
          <w:szCs w:val="22"/>
        </w:rPr>
        <w:t xml:space="preserve">Students register their attendance for </w:t>
      </w:r>
      <w:r w:rsidRPr="002C711C">
        <w:rPr>
          <w:rFonts w:ascii="iCiel Avenir LT Std 35 Light" w:hAnsi="iCiel Avenir LT Std 35 Light" w:cs="Arial"/>
          <w:b/>
          <w:bCs/>
          <w:sz w:val="22"/>
          <w:szCs w:val="22"/>
        </w:rPr>
        <w:t xml:space="preserve">all on-campus classrooms, labs, studios, learning theatres, and conferences. </w:t>
      </w:r>
      <w:r>
        <w:rPr>
          <w:rFonts w:ascii="iCiel Avenir LT Std 35 Light" w:hAnsi="iCiel Avenir LT Std 35 Light" w:cs="Arial"/>
          <w:sz w:val="22"/>
          <w:szCs w:val="22"/>
        </w:rPr>
        <w:t>I</w:t>
      </w:r>
      <w:r w:rsidRPr="004932FA">
        <w:rPr>
          <w:rFonts w:ascii="iCiel Avenir LT Std 35 Light" w:hAnsi="iCiel Avenir LT Std 35 Light" w:cs="Arial"/>
          <w:sz w:val="22"/>
          <w:szCs w:val="22"/>
        </w:rPr>
        <w:t>f hav</w:t>
      </w:r>
      <w:r>
        <w:rPr>
          <w:rFonts w:ascii="iCiel Avenir LT Std 35 Light" w:hAnsi="iCiel Avenir LT Std 35 Light" w:cs="Arial"/>
          <w:sz w:val="22"/>
          <w:szCs w:val="22"/>
        </w:rPr>
        <w:t xml:space="preserve">ing </w:t>
      </w:r>
      <w:r w:rsidRPr="004932FA">
        <w:rPr>
          <w:rFonts w:ascii="iCiel Avenir LT Std 35 Light" w:hAnsi="iCiel Avenir LT Std 35 Light" w:cs="Arial"/>
          <w:sz w:val="22"/>
          <w:szCs w:val="22"/>
        </w:rPr>
        <w:t>consecutive sessions in the same classroom</w:t>
      </w:r>
      <w:r>
        <w:rPr>
          <w:rFonts w:ascii="iCiel Avenir LT Std 35 Light" w:hAnsi="iCiel Avenir LT Std 35 Light" w:cs="Arial"/>
          <w:sz w:val="22"/>
          <w:szCs w:val="22"/>
        </w:rPr>
        <w:t>, the s</w:t>
      </w:r>
      <w:r w:rsidRPr="004932FA">
        <w:rPr>
          <w:rFonts w:ascii="iCiel Avenir LT Std 35 Light" w:hAnsi="iCiel Avenir LT Std 35 Light" w:cs="Arial"/>
          <w:sz w:val="22"/>
          <w:szCs w:val="22"/>
        </w:rPr>
        <w:t xml:space="preserve">tudents </w:t>
      </w:r>
      <w:r>
        <w:rPr>
          <w:rFonts w:ascii="iCiel Avenir LT Std 35 Light" w:hAnsi="iCiel Avenir LT Std 35 Light" w:cs="Arial"/>
          <w:sz w:val="22"/>
          <w:szCs w:val="22"/>
        </w:rPr>
        <w:t xml:space="preserve">check in and check out </w:t>
      </w:r>
      <w:r w:rsidRPr="004932FA">
        <w:rPr>
          <w:rFonts w:ascii="iCiel Avenir LT Std 35 Light" w:hAnsi="iCiel Avenir LT Std 35 Light" w:cs="Arial"/>
          <w:sz w:val="22"/>
          <w:szCs w:val="22"/>
        </w:rPr>
        <w:t>for each session</w:t>
      </w:r>
      <w:r>
        <w:rPr>
          <w:rFonts w:ascii="iCiel Avenir LT Std 35 Light" w:hAnsi="iCiel Avenir LT Std 35 Light" w:cs="Arial"/>
          <w:sz w:val="22"/>
          <w:szCs w:val="22"/>
        </w:rPr>
        <w:t>.</w:t>
      </w:r>
      <w:r w:rsidRPr="004932FA">
        <w:rPr>
          <w:rFonts w:ascii="iCiel Avenir LT Std 35 Light" w:hAnsi="iCiel Avenir LT Std 35 Light" w:cs="Arial"/>
          <w:sz w:val="22"/>
          <w:szCs w:val="22"/>
        </w:rPr>
        <w:t xml:space="preserve"> </w:t>
      </w:r>
      <w:r w:rsidRPr="002C711C">
        <w:rPr>
          <w:rFonts w:ascii="iCiel Avenir LT Std 35 Light" w:hAnsi="iCiel Avenir LT Std 35 Light" w:cs="Arial"/>
          <w:sz w:val="22"/>
          <w:szCs w:val="22"/>
        </w:rPr>
        <w:t xml:space="preserve">Statistics of students’ attendance are recorded and monitored by the Student Information Office. </w:t>
      </w:r>
    </w:p>
    <w:p w14:paraId="5157088B" w14:textId="77777777" w:rsidR="00843628" w:rsidRPr="002C711C" w:rsidRDefault="00843628" w:rsidP="00766E73">
      <w:pPr>
        <w:tabs>
          <w:tab w:val="left" w:pos="630"/>
          <w:tab w:val="left" w:pos="720"/>
          <w:tab w:val="left" w:pos="1080"/>
        </w:tabs>
        <w:ind w:firstLine="0"/>
        <w:rPr>
          <w:rFonts w:ascii="iCiel Avenir LT Std 35 Light" w:hAnsi="iCiel Avenir LT Std 35 Light" w:cs="Arial"/>
          <w:sz w:val="22"/>
          <w:szCs w:val="22"/>
        </w:rPr>
      </w:pPr>
      <w:r w:rsidRPr="002C711C">
        <w:rPr>
          <w:rFonts w:ascii="iCiel Avenir LT Std 35 Light" w:hAnsi="iCiel Avenir LT Std 35 Light" w:cs="Arial"/>
          <w:sz w:val="22"/>
          <w:szCs w:val="22"/>
        </w:rPr>
        <w:t xml:space="preserve">Students register attendance on the FRS up to 15 minutes before the start of the class and up to 4 minutes 59 seconds after the timetabled start of the class. Students also register attendance on the FRS up to 15 minutes before the end of the session and up to 4 minutes 59 seconds after the timetabled end of the session. Students should also immediately inform the Student Information Office on the 2nd floor in person about any FRS issue. </w:t>
      </w:r>
    </w:p>
    <w:p w14:paraId="12EF9630" w14:textId="77777777" w:rsidR="00843628" w:rsidRDefault="00843628" w:rsidP="00766E73">
      <w:pPr>
        <w:tabs>
          <w:tab w:val="left" w:pos="630"/>
          <w:tab w:val="left" w:pos="720"/>
          <w:tab w:val="left" w:pos="1080"/>
        </w:tabs>
        <w:ind w:firstLine="0"/>
        <w:rPr>
          <w:rFonts w:ascii="iCiel Avenir LT Std 35 Light" w:hAnsi="iCiel Avenir LT Std 35 Light" w:cs="Arial"/>
          <w:sz w:val="22"/>
          <w:szCs w:val="22"/>
        </w:rPr>
      </w:pPr>
      <w:r w:rsidRPr="002C711C">
        <w:rPr>
          <w:rFonts w:ascii="iCiel Avenir LT Std 35 Light" w:hAnsi="iCiel Avenir LT Std 35 Light" w:cs="Arial"/>
          <w:sz w:val="22"/>
          <w:szCs w:val="22"/>
        </w:rPr>
        <w:t>Students do not need to register attendance if they leave and return during the session for toilet breaks. The session may be one, two or three hours as defined in the student’s timetable.</w:t>
      </w:r>
    </w:p>
    <w:p w14:paraId="0C61732D" w14:textId="77777777" w:rsidR="00843628" w:rsidRDefault="00843628" w:rsidP="00766E73">
      <w:pPr>
        <w:tabs>
          <w:tab w:val="left" w:pos="630"/>
          <w:tab w:val="left" w:pos="720"/>
          <w:tab w:val="left" w:pos="1080"/>
        </w:tabs>
        <w:ind w:firstLine="0"/>
        <w:rPr>
          <w:rFonts w:ascii="iCiel Avenir LT Std 35 Light" w:hAnsi="iCiel Avenir LT Std 35 Light" w:cs="Arial"/>
          <w:sz w:val="22"/>
          <w:szCs w:val="22"/>
        </w:rPr>
      </w:pPr>
      <w:r w:rsidRPr="00790B02">
        <w:rPr>
          <w:rFonts w:ascii="iCiel Avenir LT Std 35 Light" w:hAnsi="iCiel Avenir LT Std 35 Light" w:cs="Arial"/>
          <w:sz w:val="22"/>
          <w:szCs w:val="22"/>
        </w:rPr>
        <w:lastRenderedPageBreak/>
        <w:t>Parents will be informed if students are absent for consecutive days without valid reason or their attendance falls below acceptable levels.</w:t>
      </w:r>
      <w:r>
        <w:rPr>
          <w:rFonts w:ascii="iCiel Avenir LT Std 35 Light" w:hAnsi="iCiel Avenir LT Std 35 Light" w:cs="Arial"/>
          <w:sz w:val="22"/>
          <w:szCs w:val="22"/>
        </w:rPr>
        <w:t xml:space="preserve"> </w:t>
      </w:r>
    </w:p>
    <w:p w14:paraId="118C409E" w14:textId="77777777" w:rsidR="00843628" w:rsidRPr="005140FA" w:rsidRDefault="00843628" w:rsidP="00766E73">
      <w:pPr>
        <w:tabs>
          <w:tab w:val="left" w:pos="630"/>
          <w:tab w:val="left" w:pos="72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The detailed levels of attendance warnings are:</w:t>
      </w:r>
    </w:p>
    <w:p w14:paraId="4C97BAE0" w14:textId="77777777" w:rsidR="00843628" w:rsidRPr="0045155C" w:rsidRDefault="00843628" w:rsidP="004714C6">
      <w:pPr>
        <w:pStyle w:val="ListParagraph"/>
        <w:numPr>
          <w:ilvl w:val="0"/>
          <w:numId w:val="16"/>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5155C">
        <w:rPr>
          <w:rFonts w:ascii="iCiel Avenir LT Std 35 Light" w:hAnsi="iCiel Avenir LT Std 35 Light" w:cs="Arial"/>
          <w:sz w:val="22"/>
          <w:szCs w:val="22"/>
        </w:rPr>
        <w:t>If students miss 15% of attendance in any module during the semester, students are at Level 1 of poor attendance.</w:t>
      </w:r>
    </w:p>
    <w:p w14:paraId="73E8F62B" w14:textId="77777777" w:rsidR="00843628" w:rsidRPr="0045155C" w:rsidRDefault="00843628" w:rsidP="004714C6">
      <w:pPr>
        <w:pStyle w:val="ListParagraph"/>
        <w:numPr>
          <w:ilvl w:val="0"/>
          <w:numId w:val="16"/>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5155C">
        <w:rPr>
          <w:rFonts w:ascii="iCiel Avenir LT Std 35 Light" w:hAnsi="iCiel Avenir LT Std 35 Light" w:cs="Arial"/>
          <w:sz w:val="22"/>
          <w:szCs w:val="22"/>
        </w:rPr>
        <w:t>If students miss 25% of attendance in any module during the semester, students are at Level 2 of poor attendance.</w:t>
      </w:r>
    </w:p>
    <w:p w14:paraId="4B38C4CF" w14:textId="77777777" w:rsidR="00843628" w:rsidRDefault="00843628" w:rsidP="004714C6">
      <w:pPr>
        <w:pStyle w:val="ListParagraph"/>
        <w:numPr>
          <w:ilvl w:val="0"/>
          <w:numId w:val="16"/>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5155C">
        <w:rPr>
          <w:rFonts w:ascii="iCiel Avenir LT Std 35 Light" w:hAnsi="iCiel Avenir LT Std 35 Light" w:cs="Arial"/>
          <w:sz w:val="22"/>
          <w:szCs w:val="22"/>
        </w:rPr>
        <w:t>If students miss 35% of attendance in any module during the semester, students are at Level 3 of poor attendance.</w:t>
      </w:r>
    </w:p>
    <w:p w14:paraId="5BE31655" w14:textId="77777777" w:rsidR="00843628" w:rsidRDefault="00843628" w:rsidP="00766E73">
      <w:pPr>
        <w:tabs>
          <w:tab w:val="left" w:pos="630"/>
          <w:tab w:val="left" w:pos="72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The p</w:t>
      </w:r>
      <w:r w:rsidRPr="005825EE">
        <w:rPr>
          <w:rFonts w:ascii="iCiel Avenir LT Std 35 Light" w:hAnsi="iCiel Avenir LT Std 35 Light" w:cs="Arial"/>
          <w:sz w:val="22"/>
          <w:szCs w:val="22"/>
        </w:rPr>
        <w:t>ossible consequences of intervention</w:t>
      </w:r>
      <w:r>
        <w:rPr>
          <w:rFonts w:ascii="iCiel Avenir LT Std 35 Light" w:hAnsi="iCiel Avenir LT Std 35 Light" w:cs="Arial"/>
          <w:sz w:val="22"/>
          <w:szCs w:val="22"/>
        </w:rPr>
        <w:t>s for each warning levels are:</w:t>
      </w:r>
    </w:p>
    <w:tbl>
      <w:tblPr>
        <w:tblW w:w="9900" w:type="dxa"/>
        <w:tblInd w:w="175" w:type="dxa"/>
        <w:tblLayout w:type="fixed"/>
        <w:tblLook w:val="04A0" w:firstRow="1" w:lastRow="0" w:firstColumn="1" w:lastColumn="0" w:noHBand="0" w:noVBand="1"/>
      </w:tblPr>
      <w:tblGrid>
        <w:gridCol w:w="1440"/>
        <w:gridCol w:w="2070"/>
        <w:gridCol w:w="6390"/>
      </w:tblGrid>
      <w:tr w:rsidR="00843628" w:rsidRPr="00256F6B" w14:paraId="1CEF6D26" w14:textId="77777777" w:rsidTr="002219B1">
        <w:trPr>
          <w:trHeight w:val="1255"/>
        </w:trPr>
        <w:tc>
          <w:tcPr>
            <w:tcW w:w="1440" w:type="dxa"/>
            <w:tcBorders>
              <w:top w:val="single" w:sz="4" w:space="0" w:color="auto"/>
              <w:left w:val="single" w:sz="4" w:space="0" w:color="auto"/>
              <w:bottom w:val="single" w:sz="4" w:space="0" w:color="auto"/>
              <w:right w:val="nil"/>
            </w:tcBorders>
            <w:noWrap/>
            <w:vAlign w:val="center"/>
            <w:hideMark/>
          </w:tcPr>
          <w:p w14:paraId="31DCB29E" w14:textId="77777777" w:rsidR="00843628" w:rsidRPr="0045155C" w:rsidRDefault="00843628" w:rsidP="00766E73">
            <w:pPr>
              <w:tabs>
                <w:tab w:val="left" w:pos="630"/>
                <w:tab w:val="left" w:pos="720"/>
                <w:tab w:val="left" w:pos="1080"/>
              </w:tabs>
              <w:ind w:firstLine="0"/>
              <w:jc w:val="center"/>
              <w:rPr>
                <w:rFonts w:ascii="iCiel Avenir LT Std 35 Light" w:hAnsi="iCiel Avenir LT Std 35 Light" w:cs="Arial"/>
                <w:b/>
                <w:bCs/>
                <w:sz w:val="22"/>
                <w:szCs w:val="22"/>
              </w:rPr>
            </w:pPr>
            <w:r w:rsidRPr="004E4E48">
              <w:rPr>
                <w:rFonts w:ascii="iCiel Avenir LT Std 35 Light" w:hAnsi="iCiel Avenir LT Std 35 Light" w:cs="Arial"/>
                <w:b/>
                <w:bCs/>
                <w:sz w:val="22"/>
                <w:szCs w:val="22"/>
              </w:rPr>
              <w:t>Intervention Level</w:t>
            </w:r>
          </w:p>
        </w:tc>
        <w:tc>
          <w:tcPr>
            <w:tcW w:w="2070" w:type="dxa"/>
            <w:tcBorders>
              <w:top w:val="single" w:sz="4" w:space="0" w:color="auto"/>
              <w:left w:val="single" w:sz="4" w:space="0" w:color="auto"/>
              <w:bottom w:val="single" w:sz="4" w:space="0" w:color="auto"/>
              <w:right w:val="single" w:sz="4" w:space="0" w:color="auto"/>
            </w:tcBorders>
            <w:noWrap/>
            <w:vAlign w:val="center"/>
            <w:hideMark/>
          </w:tcPr>
          <w:p w14:paraId="7ABD14E9" w14:textId="77777777" w:rsidR="00843628" w:rsidRPr="0045155C" w:rsidRDefault="00843628" w:rsidP="00766E73">
            <w:pPr>
              <w:tabs>
                <w:tab w:val="left" w:pos="630"/>
                <w:tab w:val="left" w:pos="720"/>
                <w:tab w:val="left" w:pos="1080"/>
              </w:tabs>
              <w:ind w:firstLine="0"/>
              <w:jc w:val="center"/>
              <w:rPr>
                <w:rFonts w:ascii="iCiel Avenir LT Std 35 Light" w:hAnsi="iCiel Avenir LT Std 35 Light" w:cs="Arial"/>
                <w:b/>
                <w:bCs/>
                <w:sz w:val="22"/>
                <w:szCs w:val="22"/>
              </w:rPr>
            </w:pPr>
            <w:r w:rsidRPr="004E4E48">
              <w:rPr>
                <w:rFonts w:ascii="iCiel Avenir LT Std 35 Light" w:hAnsi="iCiel Avenir LT Std 35 Light" w:cs="Arial"/>
                <w:b/>
                <w:bCs/>
                <w:sz w:val="22"/>
                <w:szCs w:val="22"/>
              </w:rPr>
              <w:t>Intervention levels apply to the absence rate (*)</w:t>
            </w:r>
          </w:p>
        </w:tc>
        <w:tc>
          <w:tcPr>
            <w:tcW w:w="6390" w:type="dxa"/>
            <w:tcBorders>
              <w:top w:val="single" w:sz="4" w:space="0" w:color="auto"/>
              <w:left w:val="single" w:sz="4" w:space="0" w:color="auto"/>
              <w:bottom w:val="single" w:sz="4" w:space="0" w:color="auto"/>
              <w:right w:val="single" w:sz="4" w:space="0" w:color="auto"/>
            </w:tcBorders>
            <w:vAlign w:val="center"/>
            <w:hideMark/>
          </w:tcPr>
          <w:p w14:paraId="42D833B8" w14:textId="77777777" w:rsidR="00843628" w:rsidRPr="004E4E48" w:rsidRDefault="00843628" w:rsidP="00766E73">
            <w:pPr>
              <w:tabs>
                <w:tab w:val="left" w:pos="630"/>
                <w:tab w:val="left" w:pos="720"/>
                <w:tab w:val="left" w:pos="1080"/>
              </w:tabs>
              <w:ind w:firstLine="0"/>
              <w:jc w:val="center"/>
              <w:rPr>
                <w:rFonts w:ascii="iCiel Avenir LT Std 35 Light" w:hAnsi="iCiel Avenir LT Std 35 Light" w:cs="Arial"/>
                <w:b/>
                <w:bCs/>
                <w:sz w:val="22"/>
                <w:szCs w:val="22"/>
              </w:rPr>
            </w:pPr>
            <w:r w:rsidRPr="004E4E48">
              <w:rPr>
                <w:rFonts w:ascii="iCiel Avenir LT Std 35 Light" w:hAnsi="iCiel Avenir LT Std 35 Light" w:cs="Arial"/>
                <w:b/>
                <w:bCs/>
                <w:sz w:val="22"/>
                <w:szCs w:val="22"/>
              </w:rPr>
              <w:t>Consequences</w:t>
            </w:r>
          </w:p>
          <w:p w14:paraId="7B44E418" w14:textId="77777777" w:rsidR="00843628" w:rsidRPr="004E4E48" w:rsidRDefault="00843628" w:rsidP="00766E73">
            <w:pPr>
              <w:tabs>
                <w:tab w:val="left" w:pos="630"/>
                <w:tab w:val="left" w:pos="720"/>
                <w:tab w:val="left" w:pos="1080"/>
              </w:tabs>
              <w:ind w:firstLine="0"/>
              <w:jc w:val="center"/>
              <w:rPr>
                <w:rFonts w:ascii="iCiel Avenir LT Std 35 Light" w:hAnsi="iCiel Avenir LT Std 35 Light" w:cs="Arial"/>
                <w:i/>
                <w:iCs/>
                <w:sz w:val="22"/>
                <w:szCs w:val="22"/>
              </w:rPr>
            </w:pPr>
          </w:p>
        </w:tc>
      </w:tr>
      <w:tr w:rsidR="00843628" w:rsidRPr="00256F6B" w14:paraId="629A55F5" w14:textId="77777777" w:rsidTr="00D551B4">
        <w:trPr>
          <w:trHeight w:val="695"/>
        </w:trPr>
        <w:tc>
          <w:tcPr>
            <w:tcW w:w="1440" w:type="dxa"/>
            <w:tcBorders>
              <w:top w:val="single" w:sz="4" w:space="0" w:color="auto"/>
              <w:left w:val="single" w:sz="4" w:space="0" w:color="auto"/>
              <w:bottom w:val="single" w:sz="4" w:space="0" w:color="auto"/>
              <w:right w:val="nil"/>
            </w:tcBorders>
            <w:noWrap/>
            <w:vAlign w:val="center"/>
            <w:hideMark/>
          </w:tcPr>
          <w:p w14:paraId="283B0B2B" w14:textId="77777777" w:rsidR="00843628" w:rsidRPr="0045155C" w:rsidRDefault="00843628" w:rsidP="00766E73">
            <w:pPr>
              <w:tabs>
                <w:tab w:val="left" w:pos="630"/>
                <w:tab w:val="left" w:pos="720"/>
                <w:tab w:val="left" w:pos="1080"/>
              </w:tabs>
              <w:ind w:firstLine="0"/>
              <w:jc w:val="center"/>
              <w:rPr>
                <w:rFonts w:ascii="iCiel Avenir LT Std 35 Light" w:hAnsi="iCiel Avenir LT Std 35 Light" w:cs="Arial"/>
                <w:b/>
                <w:bCs/>
                <w:sz w:val="22"/>
                <w:szCs w:val="22"/>
              </w:rPr>
            </w:pPr>
            <w:r w:rsidRPr="004E4E48">
              <w:rPr>
                <w:rFonts w:ascii="iCiel Avenir LT Std 35 Light" w:hAnsi="iCiel Avenir LT Std 35 Light" w:cs="Arial"/>
                <w:b/>
                <w:bCs/>
                <w:sz w:val="22"/>
                <w:szCs w:val="22"/>
              </w:rPr>
              <w:t>Level 1</w:t>
            </w:r>
          </w:p>
        </w:tc>
        <w:tc>
          <w:tcPr>
            <w:tcW w:w="2070" w:type="dxa"/>
            <w:tcBorders>
              <w:top w:val="single" w:sz="4" w:space="0" w:color="auto"/>
              <w:left w:val="single" w:sz="4" w:space="0" w:color="auto"/>
              <w:bottom w:val="single" w:sz="4" w:space="0" w:color="auto"/>
              <w:right w:val="single" w:sz="4" w:space="0" w:color="auto"/>
            </w:tcBorders>
            <w:noWrap/>
            <w:vAlign w:val="center"/>
            <w:hideMark/>
          </w:tcPr>
          <w:p w14:paraId="7C284B95" w14:textId="77777777" w:rsidR="00843628" w:rsidRPr="004E4E48" w:rsidRDefault="00843628" w:rsidP="00766E73">
            <w:pPr>
              <w:tabs>
                <w:tab w:val="left" w:pos="630"/>
                <w:tab w:val="left" w:pos="720"/>
                <w:tab w:val="left" w:pos="1080"/>
              </w:tabs>
              <w:ind w:firstLine="0"/>
              <w:jc w:val="center"/>
              <w:rPr>
                <w:rFonts w:ascii="iCiel Avenir LT Std 35 Light" w:hAnsi="iCiel Avenir LT Std 35 Light" w:cs="Arial"/>
                <w:sz w:val="22"/>
                <w:szCs w:val="22"/>
              </w:rPr>
            </w:pPr>
            <w:r w:rsidRPr="004E4E48">
              <w:rPr>
                <w:rFonts w:ascii="iCiel Avenir LT Std 35 Light" w:hAnsi="iCiel Avenir LT Std 35 Light" w:cs="Arial"/>
                <w:sz w:val="22"/>
                <w:szCs w:val="22"/>
              </w:rPr>
              <w:t>15%</w:t>
            </w:r>
          </w:p>
        </w:tc>
        <w:tc>
          <w:tcPr>
            <w:tcW w:w="6390" w:type="dxa"/>
            <w:tcBorders>
              <w:top w:val="single" w:sz="4" w:space="0" w:color="auto"/>
              <w:left w:val="single" w:sz="4" w:space="0" w:color="auto"/>
              <w:bottom w:val="single" w:sz="4" w:space="0" w:color="auto"/>
              <w:right w:val="single" w:sz="4" w:space="0" w:color="auto"/>
            </w:tcBorders>
            <w:vAlign w:val="center"/>
            <w:hideMark/>
          </w:tcPr>
          <w:p w14:paraId="30E8809A" w14:textId="77777777" w:rsidR="00843628" w:rsidRPr="0045155C" w:rsidRDefault="00843628" w:rsidP="00766E73">
            <w:pPr>
              <w:tabs>
                <w:tab w:val="left" w:pos="630"/>
                <w:tab w:val="left" w:pos="720"/>
                <w:tab w:val="left" w:pos="1080"/>
              </w:tabs>
              <w:ind w:firstLine="0"/>
              <w:rPr>
                <w:rFonts w:ascii="iCiel Avenir LT Std 35 Light" w:hAnsi="iCiel Avenir LT Std 35 Light" w:cs="Arial"/>
                <w:sz w:val="22"/>
                <w:szCs w:val="22"/>
              </w:rPr>
            </w:pPr>
            <w:r w:rsidRPr="004E4E48">
              <w:rPr>
                <w:rFonts w:ascii="iCiel Avenir LT Std 35 Light" w:hAnsi="iCiel Avenir LT Std 35 Light" w:cs="Arial"/>
                <w:sz w:val="22"/>
                <w:szCs w:val="22"/>
              </w:rPr>
              <w:t>Student</w:t>
            </w:r>
            <w:r>
              <w:rPr>
                <w:rFonts w:ascii="iCiel Avenir LT Std 35 Light" w:hAnsi="iCiel Avenir LT Std 35 Light" w:cs="Arial"/>
                <w:sz w:val="22"/>
                <w:szCs w:val="22"/>
              </w:rPr>
              <w:t>s</w:t>
            </w:r>
            <w:r w:rsidRPr="004E4E48">
              <w:rPr>
                <w:rFonts w:ascii="iCiel Avenir LT Std 35 Light" w:hAnsi="iCiel Avenir LT Std 35 Light" w:cs="Arial"/>
                <w:sz w:val="22"/>
                <w:szCs w:val="22"/>
              </w:rPr>
              <w:t xml:space="preserve"> will receive a SAR – 1st warning letter.</w:t>
            </w:r>
          </w:p>
        </w:tc>
      </w:tr>
      <w:tr w:rsidR="00843628" w:rsidRPr="00256F6B" w14:paraId="7C684774" w14:textId="77777777" w:rsidTr="00D551B4">
        <w:trPr>
          <w:trHeight w:val="833"/>
        </w:trPr>
        <w:tc>
          <w:tcPr>
            <w:tcW w:w="1440" w:type="dxa"/>
            <w:tcBorders>
              <w:top w:val="single" w:sz="4" w:space="0" w:color="auto"/>
              <w:left w:val="single" w:sz="4" w:space="0" w:color="auto"/>
              <w:bottom w:val="single" w:sz="4" w:space="0" w:color="auto"/>
              <w:right w:val="nil"/>
            </w:tcBorders>
            <w:noWrap/>
            <w:vAlign w:val="center"/>
            <w:hideMark/>
          </w:tcPr>
          <w:p w14:paraId="55E072D1" w14:textId="77777777" w:rsidR="00843628" w:rsidRPr="0045155C" w:rsidRDefault="00843628" w:rsidP="00766E73">
            <w:pPr>
              <w:tabs>
                <w:tab w:val="left" w:pos="630"/>
                <w:tab w:val="left" w:pos="720"/>
                <w:tab w:val="left" w:pos="1080"/>
              </w:tabs>
              <w:ind w:firstLine="0"/>
              <w:jc w:val="center"/>
              <w:rPr>
                <w:rFonts w:ascii="iCiel Avenir LT Std 35 Light" w:hAnsi="iCiel Avenir LT Std 35 Light" w:cs="Arial"/>
                <w:b/>
                <w:bCs/>
                <w:sz w:val="22"/>
                <w:szCs w:val="22"/>
              </w:rPr>
            </w:pPr>
            <w:r w:rsidRPr="004E4E48">
              <w:rPr>
                <w:rFonts w:ascii="iCiel Avenir LT Std 35 Light" w:hAnsi="iCiel Avenir LT Std 35 Light" w:cs="Arial"/>
                <w:b/>
                <w:bCs/>
                <w:sz w:val="22"/>
                <w:szCs w:val="22"/>
              </w:rPr>
              <w:t>Level 2</w:t>
            </w:r>
          </w:p>
        </w:tc>
        <w:tc>
          <w:tcPr>
            <w:tcW w:w="2070" w:type="dxa"/>
            <w:tcBorders>
              <w:top w:val="single" w:sz="4" w:space="0" w:color="auto"/>
              <w:left w:val="single" w:sz="4" w:space="0" w:color="auto"/>
              <w:bottom w:val="single" w:sz="4" w:space="0" w:color="auto"/>
              <w:right w:val="single" w:sz="4" w:space="0" w:color="auto"/>
            </w:tcBorders>
            <w:noWrap/>
            <w:vAlign w:val="center"/>
          </w:tcPr>
          <w:p w14:paraId="1EA19B76" w14:textId="77777777" w:rsidR="00843628" w:rsidRPr="004E4E48" w:rsidRDefault="00843628" w:rsidP="00766E73">
            <w:pPr>
              <w:tabs>
                <w:tab w:val="left" w:pos="630"/>
                <w:tab w:val="left" w:pos="720"/>
                <w:tab w:val="left" w:pos="1080"/>
              </w:tabs>
              <w:ind w:firstLine="0"/>
              <w:jc w:val="center"/>
              <w:rPr>
                <w:rFonts w:ascii="iCiel Avenir LT Std 35 Light" w:hAnsi="iCiel Avenir LT Std 35 Light" w:cs="Arial"/>
                <w:sz w:val="22"/>
                <w:szCs w:val="22"/>
              </w:rPr>
            </w:pPr>
            <w:r w:rsidRPr="004E4E48">
              <w:rPr>
                <w:rFonts w:ascii="iCiel Avenir LT Std 35 Light" w:hAnsi="iCiel Avenir LT Std 35 Light" w:cs="Arial"/>
                <w:sz w:val="22"/>
                <w:szCs w:val="22"/>
              </w:rPr>
              <w:t>25%</w:t>
            </w:r>
          </w:p>
        </w:tc>
        <w:tc>
          <w:tcPr>
            <w:tcW w:w="6390" w:type="dxa"/>
            <w:tcBorders>
              <w:top w:val="single" w:sz="4" w:space="0" w:color="auto"/>
              <w:left w:val="single" w:sz="4" w:space="0" w:color="auto"/>
              <w:bottom w:val="single" w:sz="4" w:space="0" w:color="auto"/>
              <w:right w:val="single" w:sz="4" w:space="0" w:color="auto"/>
            </w:tcBorders>
            <w:vAlign w:val="center"/>
            <w:hideMark/>
          </w:tcPr>
          <w:p w14:paraId="38D5C80C" w14:textId="77777777" w:rsidR="00843628" w:rsidRPr="0045155C" w:rsidRDefault="00843628" w:rsidP="00766E73">
            <w:pPr>
              <w:tabs>
                <w:tab w:val="left" w:pos="630"/>
                <w:tab w:val="left" w:pos="720"/>
                <w:tab w:val="left" w:pos="1080"/>
              </w:tabs>
              <w:ind w:firstLine="0"/>
              <w:rPr>
                <w:rFonts w:ascii="iCiel Avenir LT Std 35 Light" w:hAnsi="iCiel Avenir LT Std 35 Light" w:cs="Arial"/>
                <w:sz w:val="22"/>
                <w:szCs w:val="22"/>
              </w:rPr>
            </w:pPr>
            <w:r w:rsidRPr="004E4E48">
              <w:rPr>
                <w:rFonts w:ascii="iCiel Avenir LT Std 35 Light" w:hAnsi="iCiel Avenir LT Std 35 Light" w:cs="Arial"/>
                <w:sz w:val="22"/>
                <w:szCs w:val="22"/>
              </w:rPr>
              <w:t>Student</w:t>
            </w:r>
            <w:r>
              <w:rPr>
                <w:rFonts w:ascii="iCiel Avenir LT Std 35 Light" w:hAnsi="iCiel Avenir LT Std 35 Light" w:cs="Arial"/>
                <w:sz w:val="22"/>
                <w:szCs w:val="22"/>
              </w:rPr>
              <w:t>s</w:t>
            </w:r>
            <w:r w:rsidRPr="004E4E48">
              <w:rPr>
                <w:rFonts w:ascii="iCiel Avenir LT Std 35 Light" w:hAnsi="iCiel Avenir LT Std 35 Light" w:cs="Arial"/>
                <w:sz w:val="22"/>
                <w:szCs w:val="22"/>
              </w:rPr>
              <w:t xml:space="preserve"> &amp; parent/fee payer</w:t>
            </w:r>
            <w:r>
              <w:rPr>
                <w:rFonts w:ascii="iCiel Avenir LT Std 35 Light" w:hAnsi="iCiel Avenir LT Std 35 Light" w:cs="Arial"/>
                <w:sz w:val="22"/>
                <w:szCs w:val="22"/>
              </w:rPr>
              <w:t>s</w:t>
            </w:r>
            <w:r w:rsidRPr="004E4E48">
              <w:rPr>
                <w:rFonts w:ascii="iCiel Avenir LT Std 35 Light" w:hAnsi="iCiel Avenir LT Std 35 Light" w:cs="Arial"/>
                <w:sz w:val="22"/>
                <w:szCs w:val="22"/>
              </w:rPr>
              <w:t xml:space="preserve"> will receive a SAR – 2nd warning letter.</w:t>
            </w:r>
          </w:p>
        </w:tc>
      </w:tr>
      <w:tr w:rsidR="00843628" w:rsidRPr="00256F6B" w14:paraId="10C26D46" w14:textId="77777777" w:rsidTr="00D551B4">
        <w:trPr>
          <w:trHeight w:val="2262"/>
        </w:trPr>
        <w:tc>
          <w:tcPr>
            <w:tcW w:w="1440" w:type="dxa"/>
            <w:tcBorders>
              <w:top w:val="single" w:sz="4" w:space="0" w:color="auto"/>
              <w:left w:val="single" w:sz="4" w:space="0" w:color="auto"/>
              <w:bottom w:val="single" w:sz="4" w:space="0" w:color="auto"/>
              <w:right w:val="nil"/>
            </w:tcBorders>
            <w:noWrap/>
            <w:vAlign w:val="center"/>
            <w:hideMark/>
          </w:tcPr>
          <w:p w14:paraId="478A17D7" w14:textId="77777777" w:rsidR="00843628" w:rsidRPr="004E4E48" w:rsidRDefault="00843628" w:rsidP="00766E73">
            <w:pPr>
              <w:tabs>
                <w:tab w:val="left" w:pos="630"/>
                <w:tab w:val="left" w:pos="720"/>
                <w:tab w:val="left" w:pos="1080"/>
              </w:tabs>
              <w:ind w:firstLine="0"/>
              <w:jc w:val="center"/>
              <w:rPr>
                <w:rFonts w:ascii="iCiel Avenir LT Std 35 Light" w:hAnsi="iCiel Avenir LT Std 35 Light" w:cs="Arial"/>
                <w:b/>
                <w:bCs/>
                <w:sz w:val="22"/>
                <w:szCs w:val="22"/>
              </w:rPr>
            </w:pPr>
            <w:r w:rsidRPr="004E4E48">
              <w:rPr>
                <w:rFonts w:ascii="iCiel Avenir LT Std 35 Light" w:hAnsi="iCiel Avenir LT Std 35 Light" w:cs="Arial"/>
                <w:b/>
                <w:bCs/>
                <w:sz w:val="22"/>
                <w:szCs w:val="22"/>
              </w:rPr>
              <w:t>Level 3</w:t>
            </w:r>
          </w:p>
        </w:tc>
        <w:tc>
          <w:tcPr>
            <w:tcW w:w="2070" w:type="dxa"/>
            <w:tcBorders>
              <w:top w:val="single" w:sz="4" w:space="0" w:color="auto"/>
              <w:left w:val="single" w:sz="4" w:space="0" w:color="auto"/>
              <w:bottom w:val="single" w:sz="4" w:space="0" w:color="auto"/>
              <w:right w:val="single" w:sz="4" w:space="0" w:color="auto"/>
            </w:tcBorders>
            <w:noWrap/>
            <w:vAlign w:val="center"/>
          </w:tcPr>
          <w:p w14:paraId="17C15FC3" w14:textId="77777777" w:rsidR="00843628" w:rsidRPr="004E4E48" w:rsidRDefault="00843628" w:rsidP="00766E73">
            <w:pPr>
              <w:tabs>
                <w:tab w:val="left" w:pos="630"/>
                <w:tab w:val="left" w:pos="720"/>
                <w:tab w:val="left" w:pos="1080"/>
              </w:tabs>
              <w:ind w:firstLine="0"/>
              <w:jc w:val="center"/>
              <w:rPr>
                <w:rFonts w:ascii="iCiel Avenir LT Std 35 Light" w:hAnsi="iCiel Avenir LT Std 35 Light" w:cs="Arial"/>
                <w:sz w:val="22"/>
                <w:szCs w:val="22"/>
              </w:rPr>
            </w:pPr>
            <w:r w:rsidRPr="004E4E48">
              <w:rPr>
                <w:rFonts w:ascii="iCiel Avenir LT Std 35 Light" w:hAnsi="iCiel Avenir LT Std 35 Light" w:cs="Arial"/>
                <w:sz w:val="22"/>
                <w:szCs w:val="22"/>
              </w:rPr>
              <w:t>35%</w:t>
            </w:r>
          </w:p>
        </w:tc>
        <w:tc>
          <w:tcPr>
            <w:tcW w:w="6390" w:type="dxa"/>
            <w:tcBorders>
              <w:top w:val="single" w:sz="4" w:space="0" w:color="auto"/>
              <w:left w:val="single" w:sz="4" w:space="0" w:color="auto"/>
              <w:bottom w:val="single" w:sz="4" w:space="0" w:color="auto"/>
              <w:right w:val="single" w:sz="4" w:space="0" w:color="auto"/>
            </w:tcBorders>
            <w:vAlign w:val="center"/>
            <w:hideMark/>
          </w:tcPr>
          <w:p w14:paraId="70836858" w14:textId="77777777" w:rsidR="00843628" w:rsidRPr="004E4E48" w:rsidRDefault="00843628" w:rsidP="00D551B4">
            <w:pPr>
              <w:tabs>
                <w:tab w:val="left" w:pos="630"/>
                <w:tab w:val="left" w:pos="720"/>
                <w:tab w:val="left" w:pos="1080"/>
              </w:tabs>
              <w:ind w:firstLine="0"/>
              <w:contextualSpacing/>
              <w:rPr>
                <w:rFonts w:ascii="iCiel Avenir LT Std 35 Light" w:hAnsi="iCiel Avenir LT Std 35 Light" w:cs="Arial"/>
                <w:sz w:val="22"/>
                <w:szCs w:val="22"/>
              </w:rPr>
            </w:pPr>
            <w:r w:rsidRPr="004E4E48">
              <w:rPr>
                <w:rFonts w:ascii="iCiel Avenir LT Std 35 Light" w:hAnsi="iCiel Avenir LT Std 35 Light" w:cs="Arial"/>
                <w:sz w:val="22"/>
                <w:szCs w:val="22"/>
              </w:rPr>
              <w:t>- Student</w:t>
            </w:r>
            <w:r>
              <w:rPr>
                <w:rFonts w:ascii="iCiel Avenir LT Std 35 Light" w:hAnsi="iCiel Avenir LT Std 35 Light" w:cs="Arial"/>
                <w:sz w:val="22"/>
                <w:szCs w:val="22"/>
              </w:rPr>
              <w:t>s</w:t>
            </w:r>
            <w:r w:rsidRPr="004E4E48">
              <w:rPr>
                <w:rFonts w:ascii="iCiel Avenir LT Std 35 Light" w:hAnsi="iCiel Avenir LT Std 35 Light" w:cs="Arial"/>
                <w:sz w:val="22"/>
                <w:szCs w:val="22"/>
              </w:rPr>
              <w:t xml:space="preserve"> &amp; parent/fee payer</w:t>
            </w:r>
            <w:r>
              <w:rPr>
                <w:rFonts w:ascii="iCiel Avenir LT Std 35 Light" w:hAnsi="iCiel Avenir LT Std 35 Light" w:cs="Arial"/>
                <w:sz w:val="22"/>
                <w:szCs w:val="22"/>
              </w:rPr>
              <w:t>s</w:t>
            </w:r>
            <w:r w:rsidRPr="004E4E48">
              <w:rPr>
                <w:rFonts w:ascii="iCiel Avenir LT Std 35 Light" w:hAnsi="iCiel Avenir LT Std 35 Light" w:cs="Arial"/>
                <w:sz w:val="22"/>
                <w:szCs w:val="22"/>
              </w:rPr>
              <w:t xml:space="preserve"> will receive a SAR – 3rd warning letter</w:t>
            </w:r>
          </w:p>
          <w:p w14:paraId="7C46F41F" w14:textId="77777777" w:rsidR="00843628" w:rsidRPr="004E4E48" w:rsidRDefault="00843628" w:rsidP="00D551B4">
            <w:pPr>
              <w:tabs>
                <w:tab w:val="left" w:pos="630"/>
                <w:tab w:val="left" w:pos="720"/>
                <w:tab w:val="left" w:pos="1080"/>
              </w:tabs>
              <w:ind w:firstLine="0"/>
              <w:contextualSpacing/>
              <w:rPr>
                <w:rFonts w:ascii="iCiel Avenir LT Std 35 Light" w:hAnsi="iCiel Avenir LT Std 35 Light" w:cs="Arial"/>
                <w:sz w:val="22"/>
                <w:szCs w:val="22"/>
              </w:rPr>
            </w:pPr>
            <w:r w:rsidRPr="004E4E48">
              <w:rPr>
                <w:rFonts w:ascii="iCiel Avenir LT Std 35 Light" w:hAnsi="iCiel Avenir LT Std 35 Light" w:cs="Arial"/>
                <w:sz w:val="22"/>
                <w:szCs w:val="22"/>
              </w:rPr>
              <w:t>- Student</w:t>
            </w:r>
            <w:r>
              <w:rPr>
                <w:rFonts w:ascii="iCiel Avenir LT Std 35 Light" w:hAnsi="iCiel Avenir LT Std 35 Light" w:cs="Arial"/>
                <w:sz w:val="22"/>
                <w:szCs w:val="22"/>
              </w:rPr>
              <w:t>s</w:t>
            </w:r>
            <w:r w:rsidRPr="004E4E48">
              <w:rPr>
                <w:rFonts w:ascii="iCiel Avenir LT Std 35 Light" w:hAnsi="iCiel Avenir LT Std 35 Light" w:cs="Arial"/>
                <w:sz w:val="22"/>
                <w:szCs w:val="22"/>
              </w:rPr>
              <w:t xml:space="preserve"> will receive an invitation to a meeting with the Academic Recovery Panel (ARP)</w:t>
            </w:r>
          </w:p>
          <w:p w14:paraId="491048B7" w14:textId="77777777" w:rsidR="00843628" w:rsidRPr="0045155C" w:rsidRDefault="00843628" w:rsidP="00D551B4">
            <w:pPr>
              <w:tabs>
                <w:tab w:val="left" w:pos="630"/>
                <w:tab w:val="left" w:pos="720"/>
                <w:tab w:val="left" w:pos="1080"/>
              </w:tabs>
              <w:ind w:firstLine="0"/>
              <w:contextualSpacing/>
              <w:rPr>
                <w:rFonts w:ascii="iCiel Avenir LT Std 35 Light" w:hAnsi="iCiel Avenir LT Std 35 Light" w:cs="Arial"/>
                <w:sz w:val="22"/>
                <w:szCs w:val="22"/>
              </w:rPr>
            </w:pPr>
            <w:r w:rsidRPr="004E4E48">
              <w:rPr>
                <w:rFonts w:ascii="iCiel Avenir LT Std 35 Light" w:hAnsi="iCiel Avenir LT Std 35 Light" w:cs="Arial"/>
                <w:sz w:val="22"/>
                <w:szCs w:val="22"/>
              </w:rPr>
              <w:t>- Student</w:t>
            </w:r>
            <w:r>
              <w:rPr>
                <w:rFonts w:ascii="iCiel Avenir LT Std 35 Light" w:hAnsi="iCiel Avenir LT Std 35 Light" w:cs="Arial"/>
                <w:sz w:val="22"/>
                <w:szCs w:val="22"/>
              </w:rPr>
              <w:t>s</w:t>
            </w:r>
            <w:r w:rsidRPr="004E4E48">
              <w:rPr>
                <w:rFonts w:ascii="iCiel Avenir LT Std 35 Light" w:hAnsi="iCiel Avenir LT Std 35 Light" w:cs="Arial"/>
                <w:sz w:val="22"/>
                <w:szCs w:val="22"/>
              </w:rPr>
              <w:t xml:space="preserve"> will be placed on Academic Probation</w:t>
            </w:r>
          </w:p>
        </w:tc>
      </w:tr>
      <w:tr w:rsidR="00843628" w:rsidRPr="00256F6B" w14:paraId="2793105D" w14:textId="77777777" w:rsidTr="00D551B4">
        <w:trPr>
          <w:trHeight w:val="1697"/>
        </w:trPr>
        <w:tc>
          <w:tcPr>
            <w:tcW w:w="3510" w:type="dxa"/>
            <w:gridSpan w:val="2"/>
            <w:tcBorders>
              <w:top w:val="single" w:sz="4" w:space="0" w:color="auto"/>
              <w:left w:val="single" w:sz="4" w:space="0" w:color="auto"/>
              <w:bottom w:val="single" w:sz="4" w:space="0" w:color="auto"/>
              <w:right w:val="single" w:sz="4" w:space="0" w:color="auto"/>
            </w:tcBorders>
            <w:noWrap/>
            <w:vAlign w:val="center"/>
          </w:tcPr>
          <w:p w14:paraId="0DE6D346" w14:textId="77777777" w:rsidR="00843628" w:rsidRPr="0045155C" w:rsidRDefault="00843628" w:rsidP="00766E73">
            <w:pPr>
              <w:tabs>
                <w:tab w:val="left" w:pos="630"/>
                <w:tab w:val="left" w:pos="720"/>
                <w:tab w:val="left" w:pos="1080"/>
              </w:tabs>
              <w:ind w:firstLine="0"/>
              <w:rPr>
                <w:rFonts w:ascii="iCiel Avenir LT Std 35 Light" w:hAnsi="iCiel Avenir LT Std 35 Light" w:cs="Arial"/>
                <w:b/>
                <w:bCs/>
                <w:sz w:val="22"/>
                <w:szCs w:val="22"/>
              </w:rPr>
            </w:pPr>
            <w:r w:rsidRPr="004E4E48">
              <w:rPr>
                <w:rFonts w:ascii="iCiel Avenir LT Std 35 Light" w:hAnsi="iCiel Avenir LT Std 35 Light" w:cs="Arial"/>
                <w:b/>
                <w:bCs/>
                <w:sz w:val="22"/>
                <w:szCs w:val="22"/>
              </w:rPr>
              <w:t>Student at level 3 and fails the Academic Probation</w:t>
            </w:r>
          </w:p>
        </w:tc>
        <w:tc>
          <w:tcPr>
            <w:tcW w:w="6390" w:type="dxa"/>
            <w:tcBorders>
              <w:top w:val="single" w:sz="4" w:space="0" w:color="auto"/>
              <w:left w:val="single" w:sz="4" w:space="0" w:color="auto"/>
              <w:bottom w:val="single" w:sz="4" w:space="0" w:color="auto"/>
              <w:right w:val="single" w:sz="4" w:space="0" w:color="auto"/>
            </w:tcBorders>
            <w:vAlign w:val="center"/>
          </w:tcPr>
          <w:p w14:paraId="6B43EAC9" w14:textId="77777777" w:rsidR="00843628" w:rsidRPr="0045155C" w:rsidRDefault="00843628" w:rsidP="00766E73">
            <w:pPr>
              <w:tabs>
                <w:tab w:val="left" w:pos="630"/>
                <w:tab w:val="left" w:pos="720"/>
                <w:tab w:val="left" w:pos="1080"/>
              </w:tabs>
              <w:ind w:firstLine="0"/>
              <w:rPr>
                <w:rFonts w:ascii="iCiel Avenir LT Std 35 Light" w:hAnsi="iCiel Avenir LT Std 35 Light" w:cs="Arial"/>
                <w:sz w:val="22"/>
                <w:szCs w:val="22"/>
              </w:rPr>
            </w:pPr>
            <w:r w:rsidRPr="004E4E48">
              <w:rPr>
                <w:rFonts w:ascii="iCiel Avenir LT Std 35 Light" w:hAnsi="iCiel Avenir LT Std 35 Light" w:cs="Arial"/>
                <w:sz w:val="22"/>
                <w:szCs w:val="22"/>
              </w:rPr>
              <w:t>Students will receive an invitation to a meeting with the Academic Recovery Panel (ARP). The ARP will determine the outcome based on the best academic interests of the student</w:t>
            </w:r>
            <w:r>
              <w:rPr>
                <w:rFonts w:ascii="iCiel Avenir LT Std 35 Light" w:hAnsi="iCiel Avenir LT Std 35 Light" w:cs="Arial"/>
                <w:sz w:val="22"/>
                <w:szCs w:val="22"/>
              </w:rPr>
              <w:t>s</w:t>
            </w:r>
            <w:r w:rsidRPr="004E4E48">
              <w:rPr>
                <w:rFonts w:ascii="iCiel Avenir LT Std 35 Light" w:hAnsi="iCiel Avenir LT Std 35 Light" w:cs="Arial"/>
                <w:sz w:val="22"/>
                <w:szCs w:val="22"/>
              </w:rPr>
              <w:t>, considering any mitigating circumstances.</w:t>
            </w:r>
          </w:p>
        </w:tc>
      </w:tr>
    </w:tbl>
    <w:p w14:paraId="4FE796A0" w14:textId="77777777" w:rsidR="00843628" w:rsidRPr="0045155C" w:rsidRDefault="00843628" w:rsidP="00766E73">
      <w:pPr>
        <w:tabs>
          <w:tab w:val="left" w:pos="630"/>
          <w:tab w:val="left" w:pos="720"/>
          <w:tab w:val="left" w:pos="1080"/>
        </w:tabs>
        <w:ind w:firstLine="0"/>
        <w:rPr>
          <w:rFonts w:ascii="iCiel Avenir LT Std 35 Light" w:hAnsi="iCiel Avenir LT Std 35 Light" w:cs="Arial"/>
          <w:b/>
          <w:bCs/>
          <w:sz w:val="22"/>
          <w:szCs w:val="22"/>
        </w:rPr>
      </w:pPr>
      <w:r w:rsidRPr="0045155C">
        <w:rPr>
          <w:rFonts w:ascii="iCiel Avenir LT Std 35 Light" w:hAnsi="iCiel Avenir LT Std 35 Light" w:cs="Arial"/>
          <w:b/>
          <w:bCs/>
          <w:sz w:val="22"/>
          <w:szCs w:val="22"/>
        </w:rPr>
        <w:t>(*) Absence rate = The number of absent hours / The number of required hours of a module x 100</w:t>
      </w:r>
    </w:p>
    <w:p w14:paraId="028A65F9" w14:textId="77777777" w:rsidR="00843628" w:rsidRDefault="00843628" w:rsidP="00766E73">
      <w:pPr>
        <w:tabs>
          <w:tab w:val="left" w:pos="630"/>
          <w:tab w:val="left" w:pos="720"/>
          <w:tab w:val="left" w:pos="1080"/>
        </w:tabs>
        <w:ind w:firstLine="0"/>
        <w:rPr>
          <w:rFonts w:ascii="iCiel Avenir LT Std 35 Light" w:hAnsi="iCiel Avenir LT Std 35 Light" w:cs="Arial"/>
          <w:sz w:val="22"/>
          <w:szCs w:val="22"/>
        </w:rPr>
      </w:pPr>
      <w:r w:rsidRPr="00E60CC0">
        <w:rPr>
          <w:rFonts w:ascii="iCiel Avenir LT Std 35 Light" w:hAnsi="iCiel Avenir LT Std 35 Light" w:cs="Arial"/>
          <w:sz w:val="22"/>
          <w:szCs w:val="22"/>
        </w:rPr>
        <w:lastRenderedPageBreak/>
        <w:t>Students can calculate the required hours of each module based on the information in their timetable each semester.</w:t>
      </w:r>
    </w:p>
    <w:p w14:paraId="1276BFE0" w14:textId="0A3D5588" w:rsidR="00843628" w:rsidRPr="002C711C" w:rsidRDefault="00843628" w:rsidP="00766E73">
      <w:pPr>
        <w:tabs>
          <w:tab w:val="left" w:pos="630"/>
          <w:tab w:val="left" w:pos="72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Students are required to carefully read the </w:t>
      </w:r>
      <w:r w:rsidRPr="0045155C">
        <w:rPr>
          <w:rFonts w:ascii="iCiel Avenir LT Std 35 Light" w:hAnsi="iCiel Avenir LT Std 35 Light" w:cs="Arial"/>
          <w:b/>
          <w:bCs/>
          <w:sz w:val="22"/>
          <w:szCs w:val="22"/>
        </w:rPr>
        <w:t xml:space="preserve">Student Attendance Information </w:t>
      </w:r>
      <w:r w:rsidRPr="00A27BF8">
        <w:rPr>
          <w:rFonts w:ascii="iCiel Avenir LT Std 35 Light" w:hAnsi="iCiel Avenir LT Std 35 Light" w:cs="Arial"/>
          <w:sz w:val="22"/>
          <w:szCs w:val="22"/>
        </w:rPr>
        <w:t>sheet</w:t>
      </w:r>
      <w:r>
        <w:rPr>
          <w:rFonts w:ascii="iCiel Avenir LT Std 35 Light" w:hAnsi="iCiel Avenir LT Std 35 Light" w:cs="Arial"/>
          <w:sz w:val="22"/>
          <w:szCs w:val="22"/>
        </w:rPr>
        <w:t xml:space="preserve"> which is available on Canvas for the reference and application. </w:t>
      </w:r>
      <w:bookmarkStart w:id="49" w:name="_Hlk171669872"/>
      <w:r w:rsidR="006F70FB" w:rsidRPr="006F70FB">
        <w:rPr>
          <w:rFonts w:ascii="iCiel Avenir LT Std 35 Light" w:hAnsi="iCiel Avenir LT Std 35 Light" w:cs="Arial"/>
          <w:sz w:val="22"/>
          <w:szCs w:val="22"/>
        </w:rPr>
        <w:t xml:space="preserve">Please contact </w:t>
      </w:r>
      <w:r w:rsidR="006F70FB">
        <w:rPr>
          <w:rFonts w:ascii="iCiel Avenir LT Std 35 Light" w:hAnsi="iCiel Avenir LT Std 35 Light" w:cs="Arial"/>
          <w:sz w:val="22"/>
          <w:szCs w:val="22"/>
        </w:rPr>
        <w:t>Student Information Office</w:t>
      </w:r>
      <w:r w:rsidR="006F70FB" w:rsidRPr="006F70FB">
        <w:rPr>
          <w:rFonts w:ascii="iCiel Avenir LT Std 35 Light" w:hAnsi="iCiel Avenir LT Std 35 Light" w:cs="Arial"/>
          <w:sz w:val="22"/>
          <w:szCs w:val="22"/>
        </w:rPr>
        <w:t xml:space="preserve"> at </w:t>
      </w:r>
      <w:hyperlink r:id="rId10" w:history="1">
        <w:r w:rsidR="006F70FB" w:rsidRPr="00F95E36">
          <w:rPr>
            <w:rStyle w:val="Hyperlink"/>
            <w:rFonts w:ascii="iCiel Avenir LT Std 35 Light" w:hAnsi="iCiel Avenir LT Std 35 Light" w:cs="Arial"/>
            <w:sz w:val="22"/>
            <w:szCs w:val="22"/>
          </w:rPr>
          <w:t>studentservice@buv.edu.vn</w:t>
        </w:r>
      </w:hyperlink>
      <w:r w:rsidR="006F70FB">
        <w:rPr>
          <w:rFonts w:ascii="iCiel Avenir LT Std 35 Light" w:hAnsi="iCiel Avenir LT Std 35 Light" w:cs="Arial"/>
          <w:sz w:val="22"/>
          <w:szCs w:val="22"/>
        </w:rPr>
        <w:t xml:space="preserve"> </w:t>
      </w:r>
      <w:r w:rsidR="006F70FB" w:rsidRPr="006F70FB">
        <w:rPr>
          <w:rFonts w:ascii="iCiel Avenir LT Std 35 Light" w:hAnsi="iCiel Avenir LT Std 35 Light" w:cs="Arial"/>
          <w:sz w:val="22"/>
          <w:szCs w:val="22"/>
        </w:rPr>
        <w:t xml:space="preserve"> for further instructions.</w:t>
      </w:r>
    </w:p>
    <w:bookmarkEnd w:id="49"/>
    <w:p w14:paraId="70ABB39D" w14:textId="23D93247" w:rsidR="00843628" w:rsidRPr="002C711C" w:rsidRDefault="00843628" w:rsidP="00766E73">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Sinh viên đ</w:t>
      </w:r>
      <w:r w:rsidRPr="002C711C">
        <w:rPr>
          <w:rFonts w:ascii="iCiel Avenir LT Std 35 Light" w:hAnsi="iCiel Avenir LT Std 35 Light" w:cs="Calibri"/>
          <w:i/>
          <w:iCs/>
          <w:sz w:val="22"/>
          <w:szCs w:val="22"/>
          <w:lang w:val="vi-VN"/>
        </w:rPr>
        <w:t>ư</w:t>
      </w:r>
      <w:r w:rsidRPr="002C711C">
        <w:rPr>
          <w:rFonts w:ascii="iCiel Avenir LT Std 35 Light" w:hAnsi="iCiel Avenir LT Std 35 Light" w:cs="Calibri"/>
          <w:i/>
          <w:iCs/>
          <w:sz w:val="22"/>
          <w:szCs w:val="22"/>
        </w:rPr>
        <w:t xml:space="preserve">ợc yêu cầu điểm danh trên Hệ thống nhận dạng khuôn mặt (FRS) </w:t>
      </w:r>
      <w:r w:rsidRPr="007468F1">
        <w:rPr>
          <w:rFonts w:ascii="iCiel Avenir LT Std 35 Light" w:hAnsi="iCiel Avenir LT Std 35 Light" w:cs="Calibri"/>
          <w:b/>
          <w:bCs/>
          <w:i/>
          <w:iCs/>
          <w:sz w:val="22"/>
          <w:szCs w:val="22"/>
        </w:rPr>
        <w:t>đối với</w:t>
      </w:r>
      <w:r w:rsidRPr="007468F1">
        <w:rPr>
          <w:rFonts w:ascii="iCiel Avenir LT Std 35 Light" w:hAnsi="iCiel Avenir LT Std 35 Light"/>
          <w:b/>
          <w:bCs/>
        </w:rPr>
        <w:t xml:space="preserve"> </w:t>
      </w:r>
      <w:r w:rsidRPr="007468F1">
        <w:rPr>
          <w:rFonts w:ascii="iCiel Avenir LT Std 35 Light" w:hAnsi="iCiel Avenir LT Std 35 Light" w:cs="Calibri"/>
          <w:b/>
          <w:bCs/>
          <w:i/>
          <w:iCs/>
          <w:sz w:val="22"/>
          <w:szCs w:val="22"/>
        </w:rPr>
        <w:t>các môn học tại lớp học, phòng thí nghiệm, studio</w:t>
      </w:r>
      <w:r w:rsidR="00400BDB">
        <w:rPr>
          <w:rFonts w:ascii="iCiel Avenir LT Std 35 Light" w:hAnsi="iCiel Avenir LT Std 35 Light" w:cs="Calibri"/>
          <w:b/>
          <w:bCs/>
          <w:i/>
          <w:iCs/>
          <w:sz w:val="22"/>
          <w:szCs w:val="22"/>
        </w:rPr>
        <w:t xml:space="preserve"> và</w:t>
      </w:r>
      <w:r w:rsidRPr="007468F1">
        <w:rPr>
          <w:rFonts w:ascii="iCiel Avenir LT Std 35 Light" w:hAnsi="iCiel Avenir LT Std 35 Light" w:cs="Calibri"/>
          <w:b/>
          <w:bCs/>
          <w:i/>
          <w:iCs/>
          <w:sz w:val="22"/>
          <w:szCs w:val="22"/>
        </w:rPr>
        <w:t xml:space="preserve"> hội trường</w:t>
      </w:r>
      <w:r w:rsidRPr="002C711C">
        <w:rPr>
          <w:rFonts w:ascii="iCiel Avenir LT Std 35 Light" w:hAnsi="iCiel Avenir LT Std 35 Light" w:cs="Arial"/>
          <w:i/>
          <w:iCs/>
          <w:sz w:val="22"/>
          <w:szCs w:val="22"/>
        </w:rPr>
        <w:t>.</w:t>
      </w:r>
      <w:r>
        <w:rPr>
          <w:rFonts w:ascii="iCiel Avenir LT Std 35 Light" w:hAnsi="iCiel Avenir LT Std 35 Light" w:cs="Arial"/>
          <w:i/>
          <w:iCs/>
          <w:sz w:val="22"/>
          <w:szCs w:val="22"/>
        </w:rPr>
        <w:t xml:space="preserve"> </w:t>
      </w:r>
      <w:r w:rsidRPr="00EF1D59">
        <w:rPr>
          <w:rFonts w:ascii="iCiel Avenir LT Std 35 Light" w:hAnsi="iCiel Avenir LT Std 35 Light" w:cs="Arial"/>
          <w:i/>
          <w:iCs/>
          <w:sz w:val="22"/>
          <w:szCs w:val="22"/>
        </w:rPr>
        <w:t>Sinh viên cần điểm danh đầu giờ và cuối giờ theo từng tiết học khi các tiết học diễn ra trong cùng một phòng học</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Calibri"/>
          <w:i/>
          <w:iCs/>
          <w:sz w:val="22"/>
          <w:szCs w:val="22"/>
        </w:rPr>
        <w:t>Dữ</w:t>
      </w:r>
      <w:r w:rsidRPr="002C711C">
        <w:rPr>
          <w:rFonts w:ascii="iCiel Avenir LT Std 35 Light" w:hAnsi="iCiel Avenir LT Std 35 Light" w:cs="Arial"/>
          <w:i/>
          <w:iCs/>
          <w:sz w:val="22"/>
          <w:szCs w:val="22"/>
        </w:rPr>
        <w:t xml:space="preserve"> l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u th</w:t>
      </w:r>
      <w:r w:rsidRPr="002C711C">
        <w:rPr>
          <w:rFonts w:ascii="iCiel Avenir LT Std 35 Light" w:hAnsi="iCiel Avenir LT Std 35 Light" w:cs="Calibri"/>
          <w:i/>
          <w:iCs/>
          <w:sz w:val="22"/>
          <w:szCs w:val="22"/>
        </w:rPr>
        <w:t>ố</w:t>
      </w:r>
      <w:r w:rsidRPr="002C711C">
        <w:rPr>
          <w:rFonts w:ascii="iCiel Avenir LT Std 35 Light" w:hAnsi="iCiel Avenir LT Std 35 Light" w:cs="Arial"/>
          <w:i/>
          <w:iCs/>
          <w:sz w:val="22"/>
          <w:szCs w:val="22"/>
        </w:rPr>
        <w:t>ng k</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 xml:space="preserve"> v</w:t>
      </w:r>
      <w:r w:rsidRPr="002C711C">
        <w:rPr>
          <w:rFonts w:ascii="iCiel Avenir LT Std 35 Light" w:hAnsi="iCiel Avenir LT Std 35 Light" w:cs="Calibri"/>
          <w:i/>
          <w:iCs/>
          <w:sz w:val="22"/>
          <w:szCs w:val="22"/>
        </w:rPr>
        <w:t>ề</w:t>
      </w:r>
      <w:r w:rsidRPr="002C711C">
        <w:rPr>
          <w:rFonts w:ascii="iCiel Avenir LT Std 35 Light" w:hAnsi="iCiel Avenir LT Std 35 Light" w:cs="Arial"/>
          <w:i/>
          <w:iCs/>
          <w:sz w:val="22"/>
          <w:szCs w:val="22"/>
        </w:rPr>
        <w:t xml:space="preserve"> v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 xml:space="preserve">c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Arial"/>
          <w:i/>
          <w:iCs/>
          <w:sz w:val="22"/>
          <w:szCs w:val="22"/>
        </w:rPr>
        <w:t>i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 xml:space="preserve">n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ghi l</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i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heo d</w:t>
      </w:r>
      <w:r w:rsidRPr="002C711C">
        <w:rPr>
          <w:rFonts w:ascii="iCiel Avenir LT Std 35 Light" w:hAnsi="iCiel Avenir LT Std 35 Light" w:cs="Avenir Next LT Pro"/>
          <w:i/>
          <w:iCs/>
          <w:sz w:val="22"/>
          <w:szCs w:val="22"/>
        </w:rPr>
        <w:t>õ</w:t>
      </w:r>
      <w:r w:rsidRPr="002C711C">
        <w:rPr>
          <w:rFonts w:ascii="iCiel Avenir LT Std 35 Light" w:hAnsi="iCiel Avenir LT Std 35 Light" w:cs="Arial"/>
          <w:i/>
          <w:iCs/>
          <w:sz w:val="22"/>
          <w:szCs w:val="22"/>
        </w:rPr>
        <w:t>i b</w:t>
      </w:r>
      <w:r w:rsidRPr="002C711C">
        <w:rPr>
          <w:rFonts w:ascii="iCiel Avenir LT Std 35 Light" w:hAnsi="iCiel Avenir LT Std 35 Light" w:cs="Calibri"/>
          <w:i/>
          <w:iCs/>
          <w:sz w:val="22"/>
          <w:szCs w:val="22"/>
        </w:rPr>
        <w:t>ở</w:t>
      </w:r>
      <w:r w:rsidRPr="002C711C">
        <w:rPr>
          <w:rFonts w:ascii="iCiel Avenir LT Std 35 Light" w:hAnsi="iCiel Avenir LT Std 35 Light" w:cs="Arial"/>
          <w:i/>
          <w:iCs/>
          <w:sz w:val="22"/>
          <w:szCs w:val="22"/>
        </w:rPr>
        <w:t>i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n b</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 xml:space="preserve"> Bộ phận Th</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g tin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 xml:space="preserve">n. </w:t>
      </w:r>
    </w:p>
    <w:p w14:paraId="06168A92" w14:textId="77777777" w:rsidR="00843628" w:rsidRPr="002C711C" w:rsidRDefault="00843628" w:rsidP="00766E73">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Sinh viên đ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m danh tr</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FRS kh</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g qu</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 xml:space="preserve"> 15 ph</w:t>
      </w:r>
      <w:r w:rsidRPr="002C711C">
        <w:rPr>
          <w:rFonts w:ascii="iCiel Avenir LT Std 35 Light" w:hAnsi="iCiel Avenir LT Std 35 Light" w:cs="Avenir Next LT Pro"/>
          <w:i/>
          <w:iCs/>
          <w:sz w:val="22"/>
          <w:szCs w:val="22"/>
        </w:rPr>
        <w:t>ú</w:t>
      </w:r>
      <w:r w:rsidRPr="002C711C">
        <w:rPr>
          <w:rFonts w:ascii="iCiel Avenir LT Std 35 Light" w:hAnsi="iCiel Avenir LT Std 35 Light" w:cs="Arial"/>
          <w:i/>
          <w:iCs/>
          <w:sz w:val="22"/>
          <w:szCs w:val="22"/>
        </w:rPr>
        <w:t>t tr</w:t>
      </w:r>
      <w:r w:rsidRPr="002C711C">
        <w:rPr>
          <w:rFonts w:ascii="iCiel Avenir LT Std 35 Light" w:hAnsi="iCiel Avenir LT Std 35 Light" w:cs="Calibri"/>
          <w:i/>
          <w:iCs/>
          <w:sz w:val="22"/>
          <w:szCs w:val="22"/>
        </w:rPr>
        <w:t>ướ</w:t>
      </w:r>
      <w:r w:rsidRPr="002C711C">
        <w:rPr>
          <w:rFonts w:ascii="iCiel Avenir LT Std 35 Light" w:hAnsi="iCiel Avenir LT Std 35 Light" w:cs="Arial"/>
          <w:i/>
          <w:iCs/>
          <w:sz w:val="22"/>
          <w:szCs w:val="22"/>
        </w:rPr>
        <w:t>c khi b</w:t>
      </w:r>
      <w:r w:rsidRPr="002C711C">
        <w:rPr>
          <w:rFonts w:ascii="iCiel Avenir LT Std 35 Light" w:hAnsi="iCiel Avenir LT Std 35 Light" w:cs="Calibri"/>
          <w:i/>
          <w:iCs/>
          <w:sz w:val="22"/>
          <w:szCs w:val="22"/>
        </w:rPr>
        <w:t>ắ</w:t>
      </w:r>
      <w:r w:rsidRPr="002C711C">
        <w:rPr>
          <w:rFonts w:ascii="iCiel Avenir LT Std 35 Light" w:hAnsi="iCiel Avenir LT Std 35 Light" w:cs="Arial"/>
          <w:i/>
          <w:iCs/>
          <w:sz w:val="22"/>
          <w:szCs w:val="22"/>
        </w:rPr>
        <w:t xml:space="preserve">t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u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và mu</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n nh</w:t>
      </w:r>
      <w:r w:rsidRPr="002C711C">
        <w:rPr>
          <w:rFonts w:ascii="iCiel Avenir LT Std 35 Light" w:hAnsi="iCiel Avenir LT Std 35 Light" w:cs="Calibri"/>
          <w:i/>
          <w:iCs/>
          <w:sz w:val="22"/>
          <w:szCs w:val="22"/>
        </w:rPr>
        <w:t>ấ</w:t>
      </w:r>
      <w:r w:rsidRPr="002C711C">
        <w:rPr>
          <w:rFonts w:ascii="iCiel Avenir LT Std 35 Light" w:hAnsi="iCiel Avenir LT Std 35 Light" w:cs="Arial"/>
          <w:i/>
          <w:iCs/>
          <w:sz w:val="22"/>
          <w:szCs w:val="22"/>
        </w:rPr>
        <w:t>t 4 ph</w:t>
      </w:r>
      <w:r w:rsidRPr="002C711C">
        <w:rPr>
          <w:rFonts w:ascii="iCiel Avenir LT Std 35 Light" w:hAnsi="iCiel Avenir LT Std 35 Light" w:cs="Avenir Next LT Pro"/>
          <w:i/>
          <w:iCs/>
          <w:sz w:val="22"/>
          <w:szCs w:val="22"/>
        </w:rPr>
        <w:t>ú</w:t>
      </w:r>
      <w:r w:rsidRPr="002C711C">
        <w:rPr>
          <w:rFonts w:ascii="iCiel Avenir LT Std 35 Light" w:hAnsi="iCiel Avenir LT Std 35 Light" w:cs="Arial"/>
          <w:i/>
          <w:iCs/>
          <w:sz w:val="22"/>
          <w:szCs w:val="22"/>
        </w:rPr>
        <w:t>t 59 gi</w:t>
      </w:r>
      <w:r w:rsidRPr="002C711C">
        <w:rPr>
          <w:rFonts w:ascii="iCiel Avenir LT Std 35 Light" w:hAnsi="iCiel Avenir LT Std 35 Light" w:cs="Avenir Next LT Pro"/>
          <w:i/>
          <w:iCs/>
          <w:sz w:val="22"/>
          <w:szCs w:val="22"/>
        </w:rPr>
        <w:t>â</w:t>
      </w:r>
      <w:r w:rsidRPr="002C711C">
        <w:rPr>
          <w:rFonts w:ascii="iCiel Avenir LT Std 35 Light" w:hAnsi="iCiel Avenir LT Std 35 Light" w:cs="Arial"/>
          <w:i/>
          <w:iCs/>
          <w:sz w:val="22"/>
          <w:szCs w:val="22"/>
        </w:rPr>
        <w:t>y sau khi b</w:t>
      </w:r>
      <w:r w:rsidRPr="002C711C">
        <w:rPr>
          <w:rFonts w:ascii="iCiel Avenir LT Std 35 Light" w:hAnsi="iCiel Avenir LT Std 35 Light" w:cs="Calibri"/>
          <w:i/>
          <w:iCs/>
          <w:sz w:val="22"/>
          <w:szCs w:val="22"/>
        </w:rPr>
        <w:t>ắ</w:t>
      </w:r>
      <w:r w:rsidRPr="002C711C">
        <w:rPr>
          <w:rFonts w:ascii="iCiel Avenir LT Std 35 Light" w:hAnsi="iCiel Avenir LT Std 35 Light" w:cs="Arial"/>
          <w:i/>
          <w:iCs/>
          <w:sz w:val="22"/>
          <w:szCs w:val="22"/>
        </w:rPr>
        <w:t xml:space="preserve">t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u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theo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k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a b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u. T</w:t>
      </w:r>
      <w:r w:rsidRPr="002C711C">
        <w:rPr>
          <w:rFonts w:ascii="iCiel Avenir LT Std 35 Light" w:hAnsi="iCiel Avenir LT Std 35 Light" w:cs="Calibri"/>
          <w:i/>
          <w:iCs/>
          <w:sz w:val="22"/>
          <w:szCs w:val="22"/>
        </w:rPr>
        <w:t>ươ</w:t>
      </w:r>
      <w:r w:rsidRPr="002C711C">
        <w:rPr>
          <w:rFonts w:ascii="iCiel Avenir LT Std 35 Light" w:hAnsi="iCiel Avenir LT Std 35 Light" w:cs="Arial"/>
          <w:i/>
          <w:iCs/>
          <w:sz w:val="22"/>
          <w:szCs w:val="22"/>
        </w:rPr>
        <w:t>ng t</w:t>
      </w:r>
      <w:r w:rsidRPr="002C711C">
        <w:rPr>
          <w:rFonts w:ascii="iCiel Avenir LT Std 35 Light" w:hAnsi="iCiel Avenir LT Std 35 Light" w:cs="Calibri"/>
          <w:i/>
          <w:iCs/>
          <w:sz w:val="22"/>
          <w:szCs w:val="22"/>
        </w:rPr>
        <w:t>ự</w:t>
      </w:r>
      <w:r w:rsidRPr="002C711C">
        <w:rPr>
          <w:rFonts w:ascii="iCiel Avenir LT Std 35 Light" w:hAnsi="iCiel Avenir LT Std 35 Light" w:cs="Arial"/>
          <w:i/>
          <w:iCs/>
          <w:sz w:val="22"/>
          <w:szCs w:val="22"/>
        </w:rPr>
        <w:t>,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Avenir Next LT Pro"/>
          <w:i/>
          <w:iCs/>
          <w:sz w:val="22"/>
          <w:szCs w:val="22"/>
        </w:rPr>
        <w:t>ũ</w:t>
      </w:r>
      <w:r w:rsidRPr="002C711C">
        <w:rPr>
          <w:rFonts w:ascii="iCiel Avenir LT Std 35 Light" w:hAnsi="iCiel Avenir LT Std 35 Light" w:cs="Arial"/>
          <w:i/>
          <w:iCs/>
          <w:sz w:val="22"/>
          <w:szCs w:val="22"/>
        </w:rPr>
        <w:t xml:space="preserve">ng </w:t>
      </w:r>
      <w:r w:rsidRPr="002C711C">
        <w:rPr>
          <w:rFonts w:ascii="iCiel Avenir LT Std 35 Light" w:hAnsi="iCiel Avenir LT Std 35 Light" w:cs="Avenir Next LT Pro"/>
          <w:i/>
          <w:iCs/>
          <w:sz w:val="22"/>
          <w:szCs w:val="22"/>
        </w:rPr>
        <w:t>đă</w:t>
      </w:r>
      <w:r w:rsidRPr="002C711C">
        <w:rPr>
          <w:rFonts w:ascii="iCiel Avenir LT Std 35 Light" w:hAnsi="iCiel Avenir LT Std 35 Light" w:cs="Arial"/>
          <w:i/>
          <w:iCs/>
          <w:sz w:val="22"/>
          <w:szCs w:val="22"/>
        </w:rPr>
        <w:t>ng k</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Arial"/>
          <w:i/>
          <w:iCs/>
          <w:sz w:val="22"/>
          <w:szCs w:val="22"/>
        </w:rPr>
        <w:t>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m danh ra v</w:t>
      </w:r>
      <w:r w:rsidRPr="002C711C">
        <w:rPr>
          <w:rFonts w:ascii="iCiel Avenir LT Std 35 Light" w:hAnsi="iCiel Avenir LT Std 35 Light" w:cs="Calibri"/>
          <w:i/>
          <w:iCs/>
          <w:sz w:val="22"/>
          <w:szCs w:val="22"/>
        </w:rPr>
        <w:t>ề</w:t>
      </w:r>
      <w:r w:rsidRPr="002C711C">
        <w:rPr>
          <w:rFonts w:ascii="iCiel Avenir LT Std 35 Light" w:hAnsi="iCiel Avenir LT Std 35 Light" w:cs="Arial"/>
          <w:i/>
          <w:iCs/>
          <w:sz w:val="22"/>
          <w:szCs w:val="22"/>
        </w:rPr>
        <w:t xml:space="preserve"> tr</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FRS t</w:t>
      </w:r>
      <w:r w:rsidRPr="002C711C">
        <w:rPr>
          <w:rFonts w:ascii="iCiel Avenir LT Std 35 Light" w:hAnsi="iCiel Avenir LT Std 35 Light" w:cs="Calibri"/>
          <w:i/>
          <w:iCs/>
          <w:sz w:val="22"/>
          <w:szCs w:val="22"/>
        </w:rPr>
        <w:t>ừ</w:t>
      </w:r>
      <w:r w:rsidRPr="002C711C">
        <w:rPr>
          <w:rFonts w:ascii="iCiel Avenir LT Std 35 Light" w:hAnsi="iCiel Avenir LT Std 35 Light" w:cs="Arial"/>
          <w:i/>
          <w:iCs/>
          <w:sz w:val="22"/>
          <w:szCs w:val="22"/>
        </w:rPr>
        <w:t xml:space="preserve"> 15 ph</w:t>
      </w:r>
      <w:r w:rsidRPr="002C711C">
        <w:rPr>
          <w:rFonts w:ascii="iCiel Avenir LT Std 35 Light" w:hAnsi="iCiel Avenir LT Std 35 Light" w:cs="Avenir Next LT Pro"/>
          <w:i/>
          <w:iCs/>
          <w:sz w:val="22"/>
          <w:szCs w:val="22"/>
        </w:rPr>
        <w:t>ú</w:t>
      </w:r>
      <w:r w:rsidRPr="002C711C">
        <w:rPr>
          <w:rFonts w:ascii="iCiel Avenir LT Std 35 Light" w:hAnsi="iCiel Avenir LT Std 35 Light" w:cs="Arial"/>
          <w:i/>
          <w:iCs/>
          <w:sz w:val="22"/>
          <w:szCs w:val="22"/>
        </w:rPr>
        <w:t>t tr</w:t>
      </w:r>
      <w:r w:rsidRPr="002C711C">
        <w:rPr>
          <w:rFonts w:ascii="iCiel Avenir LT Std 35 Light" w:hAnsi="iCiel Avenir LT Std 35 Light" w:cs="Calibri"/>
          <w:i/>
          <w:iCs/>
          <w:sz w:val="22"/>
          <w:szCs w:val="22"/>
        </w:rPr>
        <w:t>ướ</w:t>
      </w:r>
      <w:r w:rsidRPr="002C711C">
        <w:rPr>
          <w:rFonts w:ascii="iCiel Avenir LT Std 35 Light" w:hAnsi="iCiel Avenir LT Std 35 Light" w:cs="Arial"/>
          <w:i/>
          <w:iCs/>
          <w:sz w:val="22"/>
          <w:szCs w:val="22"/>
        </w:rPr>
        <w:t>c khi k</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t th</w:t>
      </w:r>
      <w:r w:rsidRPr="002C711C">
        <w:rPr>
          <w:rFonts w:ascii="iCiel Avenir LT Std 35 Light" w:hAnsi="iCiel Avenir LT Std 35 Light" w:cs="Avenir Next LT Pro"/>
          <w:i/>
          <w:iCs/>
          <w:sz w:val="22"/>
          <w:szCs w:val="22"/>
        </w:rPr>
        <w:t>ú</w:t>
      </w:r>
      <w:r w:rsidRPr="002C711C">
        <w:rPr>
          <w:rFonts w:ascii="iCiel Avenir LT Std 35 Light" w:hAnsi="iCiel Avenir LT Std 35 Light" w:cs="Arial"/>
          <w:i/>
          <w:iCs/>
          <w:sz w:val="22"/>
          <w:szCs w:val="22"/>
        </w:rPr>
        <w:t>c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w:t>
      </w:r>
      <w:r w:rsidRPr="002C711C">
        <w:rPr>
          <w:rFonts w:ascii="iCiel Avenir LT Std 35 Light" w:hAnsi="iCiel Avenir LT Std 35 Light" w:cs="Calibri"/>
          <w:i/>
          <w:iCs/>
          <w:sz w:val="22"/>
          <w:szCs w:val="22"/>
        </w:rPr>
        <w:t>ố</w:t>
      </w:r>
      <w:r w:rsidRPr="002C711C">
        <w:rPr>
          <w:rFonts w:ascii="iCiel Avenir LT Std 35 Light" w:hAnsi="iCiel Avenir LT Std 35 Light" w:cs="Arial"/>
          <w:i/>
          <w:iCs/>
          <w:sz w:val="22"/>
          <w:szCs w:val="22"/>
        </w:rPr>
        <w:t xml:space="preserve">i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Arial"/>
          <w:i/>
          <w:iCs/>
          <w:sz w:val="22"/>
          <w:szCs w:val="22"/>
        </w:rPr>
        <w:t>a 4 ph</w:t>
      </w:r>
      <w:r w:rsidRPr="002C711C">
        <w:rPr>
          <w:rFonts w:ascii="iCiel Avenir LT Std 35 Light" w:hAnsi="iCiel Avenir LT Std 35 Light" w:cs="Avenir Next LT Pro"/>
          <w:i/>
          <w:iCs/>
          <w:sz w:val="22"/>
          <w:szCs w:val="22"/>
        </w:rPr>
        <w:t>ú</w:t>
      </w:r>
      <w:r w:rsidRPr="002C711C">
        <w:rPr>
          <w:rFonts w:ascii="iCiel Avenir LT Std 35 Light" w:hAnsi="iCiel Avenir LT Std 35 Light" w:cs="Arial"/>
          <w:i/>
          <w:iCs/>
          <w:sz w:val="22"/>
          <w:szCs w:val="22"/>
        </w:rPr>
        <w:t>t 59 gi</w:t>
      </w:r>
      <w:r w:rsidRPr="002C711C">
        <w:rPr>
          <w:rFonts w:ascii="iCiel Avenir LT Std 35 Light" w:hAnsi="iCiel Avenir LT Std 35 Light" w:cs="Avenir Next LT Pro"/>
          <w:i/>
          <w:iCs/>
          <w:sz w:val="22"/>
          <w:szCs w:val="22"/>
        </w:rPr>
        <w:t>â</w:t>
      </w:r>
      <w:r w:rsidRPr="002C711C">
        <w:rPr>
          <w:rFonts w:ascii="iCiel Avenir LT Std 35 Light" w:hAnsi="iCiel Avenir LT Std 35 Light" w:cs="Arial"/>
          <w:i/>
          <w:iCs/>
          <w:sz w:val="22"/>
          <w:szCs w:val="22"/>
        </w:rPr>
        <w:t>y sau khi k</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t th</w:t>
      </w:r>
      <w:r w:rsidRPr="002C711C">
        <w:rPr>
          <w:rFonts w:ascii="iCiel Avenir LT Std 35 Light" w:hAnsi="iCiel Avenir LT Std 35 Light" w:cs="Avenir Next LT Pro"/>
          <w:i/>
          <w:iCs/>
          <w:sz w:val="22"/>
          <w:szCs w:val="22"/>
        </w:rPr>
        <w:t>ú</w:t>
      </w:r>
      <w:r w:rsidRPr="002C711C">
        <w:rPr>
          <w:rFonts w:ascii="iCiel Avenir LT Std 35 Light" w:hAnsi="iCiel Avenir LT Std 35 Light" w:cs="Arial"/>
          <w:i/>
          <w:iCs/>
          <w:sz w:val="22"/>
          <w:szCs w:val="22"/>
        </w:rPr>
        <w:t>c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theo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k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a b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u. Sinh viên liên hệ Bộ phận Thông tin Sinh viên tại tầng 2 để được hỗ trợ kịp thời nếu gặp khó khăn trong quá trình điểm danh. </w:t>
      </w:r>
    </w:p>
    <w:p w14:paraId="29CEB252" w14:textId="23CAC32E" w:rsidR="00843628" w:rsidRDefault="00843628" w:rsidP="00766E73">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Sinh viên không c</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 xml:space="preserve">n </w:t>
      </w:r>
      <w:r w:rsidRPr="002C711C">
        <w:rPr>
          <w:rFonts w:ascii="iCiel Avenir LT Std 35 Light" w:hAnsi="iCiel Avenir LT Std 35 Light" w:cs="Avenir Next LT Pro"/>
          <w:i/>
          <w:iCs/>
          <w:sz w:val="22"/>
          <w:szCs w:val="22"/>
        </w:rPr>
        <w:t>đă</w:t>
      </w:r>
      <w:r w:rsidRPr="002C711C">
        <w:rPr>
          <w:rFonts w:ascii="iCiel Avenir LT Std 35 Light" w:hAnsi="iCiel Avenir LT Std 35 Light" w:cs="Arial"/>
          <w:i/>
          <w:iCs/>
          <w:sz w:val="22"/>
          <w:szCs w:val="22"/>
        </w:rPr>
        <w:t>ng k</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Arial"/>
          <w:i/>
          <w:iCs/>
          <w:sz w:val="22"/>
          <w:szCs w:val="22"/>
        </w:rPr>
        <w:t>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m danh n</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u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ra/</w:t>
      </w:r>
      <w:r w:rsidR="009D03F7">
        <w:rPr>
          <w:rFonts w:ascii="iCiel Avenir LT Std 35 Light" w:hAnsi="iCiel Avenir LT Std 35 Light" w:cs="Arial"/>
          <w:i/>
          <w:iCs/>
          <w:sz w:val="22"/>
          <w:szCs w:val="22"/>
        </w:rPr>
        <w:t xml:space="preserve"> </w:t>
      </w:r>
      <w:r w:rsidRPr="002C711C">
        <w:rPr>
          <w:rFonts w:ascii="iCiel Avenir LT Std 35 Light" w:hAnsi="iCiel Avenir LT Std 35 Light" w:cs="Arial"/>
          <w:i/>
          <w:iCs/>
          <w:sz w:val="22"/>
          <w:szCs w:val="22"/>
        </w:rPr>
        <w:t>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o trong 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 xml:space="preserve">c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ngh</w:t>
      </w:r>
      <w:r w:rsidRPr="002C711C">
        <w:rPr>
          <w:rFonts w:ascii="iCiel Avenir LT Std 35 Light" w:hAnsi="iCiel Avenir LT Std 35 Light" w:cs="Calibri"/>
          <w:i/>
          <w:iCs/>
          <w:sz w:val="22"/>
          <w:szCs w:val="22"/>
        </w:rPr>
        <w:t>ỉ</w:t>
      </w:r>
      <w:r w:rsidRPr="002C711C">
        <w:rPr>
          <w:rFonts w:ascii="iCiel Avenir LT Std 35 Light" w:hAnsi="iCiel Avenir LT Std 35 Light" w:cs="Arial"/>
          <w:i/>
          <w:iCs/>
          <w:sz w:val="22"/>
          <w:szCs w:val="22"/>
        </w:rPr>
        <w:t xml:space="preserve"> v</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 xml:space="preserve"> sinh ho</w:t>
      </w:r>
      <w:r w:rsidRPr="002C711C">
        <w:rPr>
          <w:rFonts w:ascii="iCiel Avenir LT Std 35 Light" w:hAnsi="iCiel Avenir LT Std 35 Light" w:cs="Calibri"/>
          <w:i/>
          <w:iCs/>
          <w:sz w:val="22"/>
          <w:szCs w:val="22"/>
        </w:rPr>
        <w:t>ặ</w:t>
      </w:r>
      <w:r w:rsidRPr="002C711C">
        <w:rPr>
          <w:rFonts w:ascii="iCiel Avenir LT Std 35 Light" w:hAnsi="iCiel Avenir LT Std 35 Light" w:cs="Arial"/>
          <w:i/>
          <w:iCs/>
          <w:sz w:val="22"/>
          <w:szCs w:val="22"/>
        </w:rPr>
        <w:t>c ngh</w:t>
      </w:r>
      <w:r w:rsidRPr="002C711C">
        <w:rPr>
          <w:rFonts w:ascii="iCiel Avenir LT Std 35 Light" w:hAnsi="iCiel Avenir LT Std 35 Light" w:cs="Calibri"/>
          <w:i/>
          <w:iCs/>
          <w:sz w:val="22"/>
          <w:szCs w:val="22"/>
        </w:rPr>
        <w:t>ỉ</w:t>
      </w:r>
      <w:r w:rsidRPr="002C711C">
        <w:rPr>
          <w:rFonts w:ascii="iCiel Avenir LT Std 35 Light" w:hAnsi="iCiel Avenir LT Std 35 Light" w:cs="Arial"/>
          <w:i/>
          <w:iCs/>
          <w:sz w:val="22"/>
          <w:szCs w:val="22"/>
        </w:rPr>
        <w:t xml:space="preserve"> gi</w:t>
      </w:r>
      <w:r w:rsidRPr="002C711C">
        <w:rPr>
          <w:rFonts w:ascii="iCiel Avenir LT Std 35 Light" w:hAnsi="iCiel Avenir LT Std 35 Light" w:cs="Calibri"/>
          <w:i/>
          <w:iCs/>
          <w:sz w:val="22"/>
          <w:szCs w:val="22"/>
        </w:rPr>
        <w:t>ữ</w:t>
      </w:r>
      <w:r w:rsidRPr="002C711C">
        <w:rPr>
          <w:rFonts w:ascii="iCiel Avenir LT Std 35 Light" w:hAnsi="iCiel Avenir LT Std 35 Light" w:cs="Arial"/>
          <w:i/>
          <w:iCs/>
          <w:sz w:val="22"/>
          <w:szCs w:val="22"/>
        </w:rPr>
        <w:t>a 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c</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k</w:t>
      </w:r>
      <w:r w:rsidRPr="002C711C">
        <w:rPr>
          <w:rFonts w:ascii="iCiel Avenir LT Std 35 Light" w:hAnsi="iCiel Avenir LT Std 35 Light" w:cs="Avenir Next LT Pro"/>
          <w:i/>
          <w:iCs/>
          <w:sz w:val="22"/>
          <w:szCs w:val="22"/>
        </w:rPr>
        <w:t>é</w:t>
      </w:r>
      <w:r w:rsidRPr="002C711C">
        <w:rPr>
          <w:rFonts w:ascii="iCiel Avenir LT Std 35 Light" w:hAnsi="iCiel Avenir LT Std 35 Light" w:cs="Arial"/>
          <w:i/>
          <w:iCs/>
          <w:sz w:val="22"/>
          <w:szCs w:val="22"/>
        </w:rPr>
        <w:t>o d</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m</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t, hai ho</w:t>
      </w:r>
      <w:r w:rsidRPr="002C711C">
        <w:rPr>
          <w:rFonts w:ascii="iCiel Avenir LT Std 35 Light" w:hAnsi="iCiel Avenir LT Std 35 Light" w:cs="Calibri"/>
          <w:i/>
          <w:iCs/>
          <w:sz w:val="22"/>
          <w:szCs w:val="22"/>
        </w:rPr>
        <w:t>ặ</w:t>
      </w:r>
      <w:r w:rsidRPr="002C711C">
        <w:rPr>
          <w:rFonts w:ascii="iCiel Avenir LT Std 35 Light" w:hAnsi="iCiel Avenir LT Std 35 Light" w:cs="Arial"/>
          <w:i/>
          <w:iCs/>
          <w:sz w:val="22"/>
          <w:szCs w:val="22"/>
        </w:rPr>
        <w:t>c ba 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nh</w:t>
      </w:r>
      <w:r w:rsidRPr="002C711C">
        <w:rPr>
          <w:rFonts w:ascii="iCiel Avenir LT Std 35 Light" w:hAnsi="iCiel Avenir LT Std 35 Light" w:cs="Calibri"/>
          <w:i/>
          <w:iCs/>
          <w:sz w:val="22"/>
          <w:szCs w:val="22"/>
        </w:rPr>
        <w:t>ư</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th</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g b</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o trong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k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a b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u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w:t>
      </w:r>
      <w:bookmarkStart w:id="50" w:name="_Toc107733320"/>
      <w:bookmarkStart w:id="51" w:name="_Toc107733403"/>
      <w:bookmarkStart w:id="52" w:name="_Toc107733480"/>
      <w:bookmarkStart w:id="53" w:name="_Toc107734170"/>
      <w:bookmarkStart w:id="54" w:name="_Toc107734384"/>
      <w:bookmarkStart w:id="55" w:name="_Toc107734836"/>
      <w:bookmarkStart w:id="56" w:name="_Toc107735058"/>
      <w:bookmarkStart w:id="57" w:name="_Toc107735187"/>
      <w:bookmarkStart w:id="58" w:name="_Toc107735292"/>
      <w:bookmarkStart w:id="59" w:name="_Toc107735397"/>
      <w:bookmarkStart w:id="60" w:name="_Toc107735501"/>
      <w:bookmarkStart w:id="61" w:name="_Toc107735604"/>
      <w:bookmarkStart w:id="62" w:name="_Toc107735709"/>
      <w:bookmarkStart w:id="63" w:name="_Toc107735813"/>
      <w:bookmarkStart w:id="64" w:name="_Toc107735917"/>
      <w:bookmarkStart w:id="65" w:name="_Toc107736070"/>
      <w:bookmarkStart w:id="66" w:name="_Toc107736217"/>
      <w:bookmarkStart w:id="67" w:name="_Toc107736321"/>
      <w:bookmarkStart w:id="68" w:name="_Toc107736543"/>
      <w:bookmarkStart w:id="69" w:name="_Toc107736647"/>
      <w:bookmarkStart w:id="70" w:name="_Toc107736750"/>
      <w:bookmarkStart w:id="71" w:name="_Toc107736853"/>
      <w:bookmarkStart w:id="72" w:name="_Toc107737705"/>
      <w:bookmarkStart w:id="73" w:name="_Toc108099094"/>
      <w:bookmarkStart w:id="74" w:name="_Toc113975348"/>
      <w:bookmarkStart w:id="75" w:name="_Toc113975865"/>
      <w:bookmarkStart w:id="76" w:name="_Toc114065545"/>
      <w:bookmarkStart w:id="77" w:name="_Toc114065789"/>
      <w:bookmarkStart w:id="78" w:name="_Toc114219959"/>
      <w:bookmarkStart w:id="79" w:name="_Toc114220236"/>
      <w:bookmarkStart w:id="80" w:name="_Toc114220507"/>
      <w:bookmarkStart w:id="81" w:name="_Toc114220778"/>
      <w:bookmarkStart w:id="82" w:name="_Toc114221057"/>
      <w:bookmarkStart w:id="83" w:name="_Toc114226748"/>
      <w:bookmarkStart w:id="84" w:name="_Toc114227019"/>
      <w:bookmarkStart w:id="85" w:name="_Toc114227290"/>
      <w:bookmarkStart w:id="86" w:name="_Toc114228096"/>
      <w:bookmarkStart w:id="87" w:name="_Toc114228367"/>
      <w:bookmarkStart w:id="88" w:name="_Toc114228640"/>
      <w:bookmarkStart w:id="89" w:name="_Toc107733321"/>
      <w:bookmarkStart w:id="90" w:name="_Toc107733404"/>
      <w:bookmarkStart w:id="91" w:name="_Toc107733481"/>
      <w:bookmarkStart w:id="92" w:name="_Toc107734171"/>
      <w:bookmarkStart w:id="93" w:name="_Toc107734385"/>
      <w:bookmarkStart w:id="94" w:name="_Toc107734837"/>
      <w:bookmarkStart w:id="95" w:name="_Toc107735059"/>
      <w:bookmarkStart w:id="96" w:name="_Toc107735188"/>
      <w:bookmarkStart w:id="97" w:name="_Toc107735293"/>
      <w:bookmarkStart w:id="98" w:name="_Toc107735398"/>
      <w:bookmarkStart w:id="99" w:name="_Toc107735502"/>
      <w:bookmarkStart w:id="100" w:name="_Toc107735605"/>
      <w:bookmarkStart w:id="101" w:name="_Toc107735710"/>
      <w:bookmarkStart w:id="102" w:name="_Toc107735814"/>
      <w:bookmarkStart w:id="103" w:name="_Toc107735918"/>
      <w:bookmarkStart w:id="104" w:name="_Toc107736071"/>
      <w:bookmarkStart w:id="105" w:name="_Toc107736218"/>
      <w:bookmarkStart w:id="106" w:name="_Toc107736322"/>
      <w:bookmarkStart w:id="107" w:name="_Toc107736544"/>
      <w:bookmarkStart w:id="108" w:name="_Toc107736648"/>
      <w:bookmarkStart w:id="109" w:name="_Toc107736751"/>
      <w:bookmarkStart w:id="110" w:name="_Toc107736854"/>
      <w:bookmarkStart w:id="111" w:name="_Toc107737706"/>
      <w:bookmarkStart w:id="112" w:name="_Toc108099095"/>
      <w:bookmarkStart w:id="113" w:name="_Toc113975349"/>
      <w:bookmarkStart w:id="114" w:name="_Toc113975866"/>
      <w:bookmarkStart w:id="115" w:name="_Toc114065546"/>
      <w:bookmarkStart w:id="116" w:name="_Toc114065790"/>
      <w:bookmarkStart w:id="117" w:name="_Toc114219960"/>
      <w:bookmarkStart w:id="118" w:name="_Toc114220237"/>
      <w:bookmarkStart w:id="119" w:name="_Toc114220508"/>
      <w:bookmarkStart w:id="120" w:name="_Toc114220779"/>
      <w:bookmarkStart w:id="121" w:name="_Toc114221058"/>
      <w:bookmarkStart w:id="122" w:name="_Toc114226749"/>
      <w:bookmarkStart w:id="123" w:name="_Toc114227020"/>
      <w:bookmarkStart w:id="124" w:name="_Toc114227291"/>
      <w:bookmarkStart w:id="125" w:name="_Toc114228097"/>
      <w:bookmarkStart w:id="126" w:name="_Toc114228368"/>
      <w:bookmarkStart w:id="127" w:name="_Toc114228641"/>
      <w:bookmarkStart w:id="128" w:name="_Toc107733322"/>
      <w:bookmarkStart w:id="129" w:name="_Toc107733405"/>
      <w:bookmarkStart w:id="130" w:name="_Toc107733482"/>
      <w:bookmarkStart w:id="131" w:name="_Toc107734172"/>
      <w:bookmarkStart w:id="132" w:name="_Toc107734386"/>
      <w:bookmarkStart w:id="133" w:name="_Toc107734838"/>
      <w:bookmarkStart w:id="134" w:name="_Toc107735060"/>
      <w:bookmarkStart w:id="135" w:name="_Toc107735189"/>
      <w:bookmarkStart w:id="136" w:name="_Toc107735294"/>
      <w:bookmarkStart w:id="137" w:name="_Toc107735399"/>
      <w:bookmarkStart w:id="138" w:name="_Toc107735503"/>
      <w:bookmarkStart w:id="139" w:name="_Toc107735606"/>
      <w:bookmarkStart w:id="140" w:name="_Toc107735711"/>
      <w:bookmarkStart w:id="141" w:name="_Toc107735815"/>
      <w:bookmarkStart w:id="142" w:name="_Toc107735919"/>
      <w:bookmarkStart w:id="143" w:name="_Toc107736072"/>
      <w:bookmarkStart w:id="144" w:name="_Toc107736219"/>
      <w:bookmarkStart w:id="145" w:name="_Toc107736323"/>
      <w:bookmarkStart w:id="146" w:name="_Toc107736545"/>
      <w:bookmarkStart w:id="147" w:name="_Toc107736649"/>
      <w:bookmarkStart w:id="148" w:name="_Toc107736752"/>
      <w:bookmarkStart w:id="149" w:name="_Toc107736855"/>
      <w:bookmarkStart w:id="150" w:name="_Toc107737707"/>
      <w:bookmarkStart w:id="151" w:name="_Toc108099096"/>
      <w:bookmarkStart w:id="152" w:name="_Toc113975350"/>
      <w:bookmarkStart w:id="153" w:name="_Toc113975867"/>
      <w:bookmarkStart w:id="154" w:name="_Toc114065547"/>
      <w:bookmarkStart w:id="155" w:name="_Toc114065791"/>
      <w:bookmarkStart w:id="156" w:name="_Toc114219961"/>
      <w:bookmarkStart w:id="157" w:name="_Toc114220238"/>
      <w:bookmarkStart w:id="158" w:name="_Toc114220509"/>
      <w:bookmarkStart w:id="159" w:name="_Toc114220780"/>
      <w:bookmarkStart w:id="160" w:name="_Toc114221059"/>
      <w:bookmarkStart w:id="161" w:name="_Toc114226750"/>
      <w:bookmarkStart w:id="162" w:name="_Toc114227021"/>
      <w:bookmarkStart w:id="163" w:name="_Toc114227292"/>
      <w:bookmarkStart w:id="164" w:name="_Toc114228098"/>
      <w:bookmarkStart w:id="165" w:name="_Toc114228369"/>
      <w:bookmarkStart w:id="166" w:name="_Toc114228642"/>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p>
    <w:p w14:paraId="799BBEDD" w14:textId="77777777" w:rsidR="00843628" w:rsidRDefault="00843628" w:rsidP="00766E73">
      <w:pPr>
        <w:tabs>
          <w:tab w:val="left" w:pos="630"/>
          <w:tab w:val="left" w:pos="720"/>
          <w:tab w:val="left" w:pos="1080"/>
        </w:tabs>
        <w:ind w:firstLine="0"/>
        <w:rPr>
          <w:rFonts w:ascii="iCiel Avenir LT Std 35 Light" w:hAnsi="iCiel Avenir LT Std 35 Light" w:cs="Arial"/>
          <w:i/>
          <w:iCs/>
          <w:sz w:val="22"/>
          <w:szCs w:val="22"/>
        </w:rPr>
      </w:pPr>
      <w:r>
        <w:rPr>
          <w:rFonts w:ascii="iCiel Avenir LT Std 35 Light" w:hAnsi="iCiel Avenir LT Std 35 Light" w:cs="Arial"/>
          <w:i/>
          <w:iCs/>
          <w:sz w:val="22"/>
          <w:szCs w:val="22"/>
        </w:rPr>
        <w:t xml:space="preserve">Trong trường hợp sinh viên liên tục không có dữ liệu điểm danh trong nhiều ngày mà không thông báo lý do chính đáng hoặc dữ liệu chuyên cần của sinh viên thấp hơn mức cho phép, Nhà trường sẽ gửi thông báo đến phụ huynh. </w:t>
      </w:r>
    </w:p>
    <w:p w14:paraId="66F624A3" w14:textId="77777777" w:rsidR="00843628" w:rsidRDefault="00843628" w:rsidP="00766E73">
      <w:pPr>
        <w:tabs>
          <w:tab w:val="left" w:pos="630"/>
          <w:tab w:val="left" w:pos="720"/>
          <w:tab w:val="left" w:pos="1080"/>
        </w:tabs>
        <w:ind w:firstLine="0"/>
        <w:rPr>
          <w:rFonts w:ascii="iCiel Avenir LT Std 35 Light" w:hAnsi="iCiel Avenir LT Std 35 Light" w:cs="Arial"/>
          <w:i/>
          <w:iCs/>
          <w:sz w:val="22"/>
          <w:szCs w:val="22"/>
        </w:rPr>
      </w:pPr>
      <w:r>
        <w:rPr>
          <w:rFonts w:ascii="iCiel Avenir LT Std 35 Light" w:hAnsi="iCiel Avenir LT Std 35 Light" w:cs="Arial"/>
          <w:i/>
          <w:iCs/>
          <w:sz w:val="22"/>
          <w:szCs w:val="22"/>
        </w:rPr>
        <w:t>Thông tin chi tiết về các cấp độ cảnh báo chuyên cần như sau:</w:t>
      </w:r>
    </w:p>
    <w:p w14:paraId="0BE860E7" w14:textId="77777777" w:rsidR="00843628" w:rsidRPr="0045155C" w:rsidRDefault="00843628" w:rsidP="004714C6">
      <w:pPr>
        <w:pStyle w:val="ListParagraph"/>
        <w:numPr>
          <w:ilvl w:val="0"/>
          <w:numId w:val="17"/>
        </w:numPr>
        <w:tabs>
          <w:tab w:val="left" w:pos="630"/>
          <w:tab w:val="left" w:pos="720"/>
          <w:tab w:val="left" w:pos="1080"/>
        </w:tabs>
        <w:contextualSpacing w:val="0"/>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Sinh viên vắng mặt 15% thời lượng của bất kì môn học nào trong học kỳ: Mức độ 1</w:t>
      </w:r>
    </w:p>
    <w:p w14:paraId="6CDA2FAB" w14:textId="77777777" w:rsidR="00843628" w:rsidRPr="0045155C" w:rsidRDefault="00843628" w:rsidP="004714C6">
      <w:pPr>
        <w:pStyle w:val="ListParagraph"/>
        <w:numPr>
          <w:ilvl w:val="0"/>
          <w:numId w:val="17"/>
        </w:numPr>
        <w:tabs>
          <w:tab w:val="left" w:pos="630"/>
          <w:tab w:val="left" w:pos="720"/>
          <w:tab w:val="left" w:pos="1080"/>
        </w:tabs>
        <w:contextualSpacing w:val="0"/>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Sinh viên vắng mặt 25% thời lượng của bất kì môn học nào trong học kỳ: Mức độ 2</w:t>
      </w:r>
    </w:p>
    <w:p w14:paraId="0963A457" w14:textId="77777777" w:rsidR="00843628" w:rsidRDefault="00843628" w:rsidP="004714C6">
      <w:pPr>
        <w:pStyle w:val="ListParagraph"/>
        <w:numPr>
          <w:ilvl w:val="0"/>
          <w:numId w:val="17"/>
        </w:numPr>
        <w:tabs>
          <w:tab w:val="left" w:pos="630"/>
          <w:tab w:val="left" w:pos="720"/>
          <w:tab w:val="left" w:pos="1080"/>
        </w:tabs>
        <w:contextualSpacing w:val="0"/>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Sinh viên vắng mặt 35% thời lượng của bất kì môn học nào trong học kỳ: Mức độ 3</w:t>
      </w:r>
    </w:p>
    <w:p w14:paraId="4EA462C4" w14:textId="77777777" w:rsidR="00843628" w:rsidRDefault="00843628" w:rsidP="00766E73">
      <w:pPr>
        <w:tabs>
          <w:tab w:val="left" w:pos="630"/>
          <w:tab w:val="left" w:pos="720"/>
          <w:tab w:val="left" w:pos="1080"/>
        </w:tabs>
        <w:ind w:firstLine="0"/>
        <w:rPr>
          <w:rFonts w:ascii="iCiel Avenir LT Std 35 Light" w:hAnsi="iCiel Avenir LT Std 35 Light" w:cs="Arial"/>
          <w:i/>
          <w:iCs/>
          <w:sz w:val="22"/>
          <w:szCs w:val="22"/>
        </w:rPr>
      </w:pPr>
      <w:r w:rsidRPr="00166081">
        <w:rPr>
          <w:rFonts w:ascii="iCiel Avenir LT Std 35 Light" w:hAnsi="iCiel Avenir LT Std 35 Light" w:cs="Arial"/>
          <w:i/>
          <w:iCs/>
          <w:sz w:val="22"/>
          <w:szCs w:val="22"/>
        </w:rPr>
        <w:t>Hậu quả tương ứng với mức độ nghiêm trọng</w:t>
      </w:r>
      <w:r>
        <w:rPr>
          <w:rFonts w:ascii="iCiel Avenir LT Std 35 Light" w:hAnsi="iCiel Avenir LT Std 35 Light" w:cs="Arial"/>
          <w:i/>
          <w:iCs/>
          <w:sz w:val="22"/>
          <w:szCs w:val="22"/>
        </w:rPr>
        <w:t xml:space="preserve"> theo tỷ lệ vắng mặt của sinh viên như sau:</w:t>
      </w:r>
    </w:p>
    <w:tbl>
      <w:tblPr>
        <w:tblW w:w="9900" w:type="dxa"/>
        <w:tblInd w:w="175" w:type="dxa"/>
        <w:tblLayout w:type="fixed"/>
        <w:tblLook w:val="04A0" w:firstRow="1" w:lastRow="0" w:firstColumn="1" w:lastColumn="0" w:noHBand="0" w:noVBand="1"/>
      </w:tblPr>
      <w:tblGrid>
        <w:gridCol w:w="1260"/>
        <w:gridCol w:w="1890"/>
        <w:gridCol w:w="6750"/>
      </w:tblGrid>
      <w:tr w:rsidR="00843628" w:rsidRPr="003F4649" w14:paraId="32807EED" w14:textId="77777777" w:rsidTr="002219B1">
        <w:trPr>
          <w:trHeight w:val="1255"/>
        </w:trPr>
        <w:tc>
          <w:tcPr>
            <w:tcW w:w="1260" w:type="dxa"/>
            <w:tcBorders>
              <w:top w:val="single" w:sz="4" w:space="0" w:color="auto"/>
              <w:left w:val="single" w:sz="4" w:space="0" w:color="auto"/>
              <w:bottom w:val="single" w:sz="4" w:space="0" w:color="auto"/>
              <w:right w:val="nil"/>
            </w:tcBorders>
            <w:noWrap/>
            <w:vAlign w:val="center"/>
            <w:hideMark/>
          </w:tcPr>
          <w:p w14:paraId="136DC5C8" w14:textId="77777777" w:rsidR="00843628" w:rsidRPr="0045155C" w:rsidRDefault="00843628" w:rsidP="00766E73">
            <w:pPr>
              <w:ind w:firstLine="0"/>
              <w:jc w:val="center"/>
              <w:rPr>
                <w:rFonts w:ascii="iCiel Avenir LT Std 35 Light" w:hAnsi="iCiel Avenir LT Std 35 Light" w:cs="Arial"/>
                <w:b/>
                <w:bCs/>
                <w:i/>
                <w:iCs/>
                <w:sz w:val="22"/>
                <w:szCs w:val="22"/>
              </w:rPr>
            </w:pPr>
            <w:r w:rsidRPr="0045155C">
              <w:rPr>
                <w:rFonts w:ascii="iCiel Avenir LT Std 35 Light" w:hAnsi="iCiel Avenir LT Std 35 Light" w:cs="Arial"/>
                <w:b/>
                <w:bCs/>
                <w:i/>
                <w:iCs/>
                <w:sz w:val="22"/>
                <w:szCs w:val="22"/>
              </w:rPr>
              <w:lastRenderedPageBreak/>
              <w:t>Mức độ</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7549558E" w14:textId="77777777" w:rsidR="00843628" w:rsidRPr="0045155C" w:rsidRDefault="00843628" w:rsidP="00766E73">
            <w:pPr>
              <w:ind w:left="96" w:right="72" w:hanging="96"/>
              <w:jc w:val="center"/>
              <w:rPr>
                <w:rFonts w:ascii="iCiel Avenir LT Std 35 Light" w:hAnsi="iCiel Avenir LT Std 35 Light"/>
                <w:b/>
                <w:bCs/>
                <w:i/>
                <w:iCs/>
                <w:color w:val="000000"/>
                <w:sz w:val="22"/>
                <w:szCs w:val="22"/>
              </w:rPr>
            </w:pPr>
            <w:r w:rsidRPr="0045155C">
              <w:rPr>
                <w:rFonts w:ascii="iCiel Avenir LT Std 35 Light" w:hAnsi="iCiel Avenir LT Std 35 Light"/>
                <w:b/>
                <w:bCs/>
                <w:i/>
                <w:iCs/>
                <w:color w:val="000000"/>
                <w:sz w:val="22"/>
                <w:szCs w:val="22"/>
              </w:rPr>
              <w:t>Mức độ tương ứng với tỷ lệ vắng mặt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96428DE" w14:textId="77777777" w:rsidR="00843628" w:rsidRPr="0045155C" w:rsidRDefault="00843628" w:rsidP="00766E73">
            <w:pPr>
              <w:jc w:val="center"/>
              <w:rPr>
                <w:rFonts w:ascii="iCiel Avenir LT Std 35 Light" w:hAnsi="iCiel Avenir LT Std 35 Light" w:cs="Arial"/>
                <w:i/>
                <w:iCs/>
                <w:sz w:val="22"/>
                <w:szCs w:val="22"/>
              </w:rPr>
            </w:pPr>
            <w:r w:rsidRPr="0045155C">
              <w:rPr>
                <w:rFonts w:ascii="iCiel Avenir LT Std 35 Light" w:hAnsi="iCiel Avenir LT Std 35 Light" w:cs="Arial"/>
                <w:b/>
                <w:bCs/>
                <w:i/>
                <w:iCs/>
                <w:sz w:val="22"/>
                <w:szCs w:val="22"/>
              </w:rPr>
              <w:t>Hậu quả</w:t>
            </w:r>
          </w:p>
        </w:tc>
      </w:tr>
      <w:tr w:rsidR="00843628" w:rsidRPr="003F4649" w14:paraId="38BC52EB" w14:textId="77777777" w:rsidTr="002219B1">
        <w:trPr>
          <w:trHeight w:val="917"/>
        </w:trPr>
        <w:tc>
          <w:tcPr>
            <w:tcW w:w="1260" w:type="dxa"/>
            <w:tcBorders>
              <w:top w:val="single" w:sz="4" w:space="0" w:color="auto"/>
              <w:left w:val="single" w:sz="4" w:space="0" w:color="auto"/>
              <w:bottom w:val="single" w:sz="4" w:space="0" w:color="auto"/>
              <w:right w:val="nil"/>
            </w:tcBorders>
            <w:noWrap/>
            <w:vAlign w:val="center"/>
            <w:hideMark/>
          </w:tcPr>
          <w:p w14:paraId="06921F5F" w14:textId="77777777" w:rsidR="00843628" w:rsidRPr="0045155C" w:rsidRDefault="00843628" w:rsidP="00766E73">
            <w:pPr>
              <w:ind w:firstLine="0"/>
              <w:jc w:val="center"/>
              <w:rPr>
                <w:rFonts w:ascii="iCiel Avenir LT Std 35 Light" w:hAnsi="iCiel Avenir LT Std 35 Light" w:cs="Arial"/>
                <w:b/>
                <w:bCs/>
                <w:i/>
                <w:iCs/>
                <w:sz w:val="22"/>
                <w:szCs w:val="22"/>
              </w:rPr>
            </w:pPr>
            <w:r w:rsidRPr="0045155C">
              <w:rPr>
                <w:rFonts w:ascii="iCiel Avenir LT Std 35 Light" w:hAnsi="iCiel Avenir LT Std 35 Light" w:cs="Arial"/>
                <w:b/>
                <w:bCs/>
                <w:i/>
                <w:iCs/>
                <w:sz w:val="22"/>
                <w:szCs w:val="22"/>
              </w:rPr>
              <w:t>Mức 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2ECA27C0" w14:textId="77777777" w:rsidR="00843628" w:rsidRPr="00754E38" w:rsidRDefault="00843628" w:rsidP="00766E73">
            <w:pPr>
              <w:ind w:left="96" w:right="72" w:hanging="96"/>
              <w:jc w:val="center"/>
              <w:rPr>
                <w:rFonts w:ascii="iCiel Avenir LT Std 35 Light" w:hAnsi="iCiel Avenir LT Std 35 Light" w:cs="Arial"/>
                <w:i/>
                <w:iCs/>
                <w:sz w:val="22"/>
                <w:szCs w:val="22"/>
              </w:rPr>
            </w:pPr>
            <w:r w:rsidRPr="00754E38">
              <w:rPr>
                <w:rFonts w:ascii="iCiel Avenir LT Std 35 Light" w:hAnsi="iCiel Avenir LT Std 35 Light" w:cs="Arial"/>
                <w:i/>
                <w:iCs/>
                <w:sz w:val="22"/>
                <w:szCs w:val="22"/>
              </w:rPr>
              <w:t>1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C63B8FC" w14:textId="77777777" w:rsidR="00843628" w:rsidRPr="0045155C" w:rsidRDefault="00843628" w:rsidP="00766E73">
            <w:pPr>
              <w:ind w:firstLine="0"/>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Sinh viên sẽ nhận được Thư cảnh báo chuyên cần mức 1</w:t>
            </w:r>
          </w:p>
        </w:tc>
      </w:tr>
      <w:tr w:rsidR="00843628" w:rsidRPr="003F4649" w14:paraId="0247FBCA" w14:textId="77777777" w:rsidTr="002219B1">
        <w:trPr>
          <w:trHeight w:val="926"/>
        </w:trPr>
        <w:tc>
          <w:tcPr>
            <w:tcW w:w="1260" w:type="dxa"/>
            <w:tcBorders>
              <w:top w:val="single" w:sz="4" w:space="0" w:color="auto"/>
              <w:left w:val="single" w:sz="4" w:space="0" w:color="auto"/>
              <w:bottom w:val="single" w:sz="4" w:space="0" w:color="auto"/>
              <w:right w:val="nil"/>
            </w:tcBorders>
            <w:noWrap/>
            <w:vAlign w:val="center"/>
            <w:hideMark/>
          </w:tcPr>
          <w:p w14:paraId="2BC5E421" w14:textId="77777777" w:rsidR="00843628" w:rsidRPr="0045155C" w:rsidRDefault="00843628" w:rsidP="00766E73">
            <w:pPr>
              <w:ind w:firstLine="0"/>
              <w:jc w:val="center"/>
              <w:rPr>
                <w:rFonts w:ascii="iCiel Avenir LT Std 35 Light" w:hAnsi="iCiel Avenir LT Std 35 Light" w:cs="Arial"/>
                <w:b/>
                <w:bCs/>
                <w:i/>
                <w:iCs/>
                <w:sz w:val="22"/>
                <w:szCs w:val="22"/>
              </w:rPr>
            </w:pPr>
            <w:r w:rsidRPr="0045155C">
              <w:rPr>
                <w:rFonts w:ascii="iCiel Avenir LT Std 35 Light" w:hAnsi="iCiel Avenir LT Std 35 Light" w:cs="Arial"/>
                <w:b/>
                <w:bCs/>
                <w:i/>
                <w:iCs/>
                <w:sz w:val="22"/>
                <w:szCs w:val="22"/>
              </w:rPr>
              <w:t>Mức 2</w:t>
            </w:r>
          </w:p>
        </w:tc>
        <w:tc>
          <w:tcPr>
            <w:tcW w:w="1890" w:type="dxa"/>
            <w:tcBorders>
              <w:top w:val="single" w:sz="4" w:space="0" w:color="auto"/>
              <w:left w:val="single" w:sz="4" w:space="0" w:color="auto"/>
              <w:bottom w:val="single" w:sz="4" w:space="0" w:color="auto"/>
              <w:right w:val="single" w:sz="4" w:space="0" w:color="auto"/>
            </w:tcBorders>
            <w:noWrap/>
            <w:vAlign w:val="center"/>
          </w:tcPr>
          <w:p w14:paraId="61CD88E6" w14:textId="77777777" w:rsidR="00843628" w:rsidRPr="00754E38" w:rsidRDefault="00843628" w:rsidP="00766E73">
            <w:pPr>
              <w:ind w:left="96" w:right="72" w:hanging="96"/>
              <w:jc w:val="center"/>
              <w:rPr>
                <w:rFonts w:ascii="iCiel Avenir LT Std 35 Light" w:hAnsi="iCiel Avenir LT Std 35 Light" w:cs="Arial"/>
                <w:i/>
                <w:iCs/>
                <w:sz w:val="22"/>
                <w:szCs w:val="22"/>
              </w:rPr>
            </w:pPr>
            <w:r w:rsidRPr="00754E38">
              <w:rPr>
                <w:rFonts w:ascii="iCiel Avenir LT Std 35 Light" w:hAnsi="iCiel Avenir LT Std 35 Light" w:cs="Arial"/>
                <w:i/>
                <w:iCs/>
                <w:sz w:val="22"/>
                <w:szCs w:val="22"/>
              </w:rPr>
              <w:t>2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2509C143" w14:textId="77777777" w:rsidR="00843628" w:rsidRPr="0045155C" w:rsidRDefault="00843628" w:rsidP="00766E73">
            <w:pPr>
              <w:ind w:firstLine="0"/>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Sinh viên và phụ huynh sẽ nhận được Thư cảnh báo chuyên cần mức 2</w:t>
            </w:r>
          </w:p>
        </w:tc>
      </w:tr>
      <w:tr w:rsidR="00843628" w:rsidRPr="003F4649" w14:paraId="0164A8DF" w14:textId="77777777" w:rsidTr="00D551B4">
        <w:trPr>
          <w:trHeight w:val="2068"/>
        </w:trPr>
        <w:tc>
          <w:tcPr>
            <w:tcW w:w="1260" w:type="dxa"/>
            <w:tcBorders>
              <w:top w:val="single" w:sz="4" w:space="0" w:color="auto"/>
              <w:left w:val="single" w:sz="4" w:space="0" w:color="auto"/>
              <w:bottom w:val="single" w:sz="4" w:space="0" w:color="auto"/>
              <w:right w:val="nil"/>
            </w:tcBorders>
            <w:noWrap/>
            <w:vAlign w:val="center"/>
            <w:hideMark/>
          </w:tcPr>
          <w:p w14:paraId="1E931CB2" w14:textId="77777777" w:rsidR="00843628" w:rsidRPr="0045155C" w:rsidRDefault="00843628" w:rsidP="00766E73">
            <w:pPr>
              <w:ind w:firstLine="0"/>
              <w:jc w:val="center"/>
              <w:rPr>
                <w:rFonts w:ascii="iCiel Avenir LT Std 35 Light" w:hAnsi="iCiel Avenir LT Std 35 Light" w:cs="Arial"/>
                <w:b/>
                <w:bCs/>
                <w:sz w:val="22"/>
                <w:szCs w:val="22"/>
              </w:rPr>
            </w:pPr>
            <w:r w:rsidRPr="0045155C">
              <w:rPr>
                <w:rFonts w:ascii="iCiel Avenir LT Std 35 Light" w:hAnsi="iCiel Avenir LT Std 35 Light" w:cs="Arial"/>
                <w:b/>
                <w:bCs/>
                <w:i/>
                <w:iCs/>
                <w:sz w:val="22"/>
                <w:szCs w:val="22"/>
              </w:rPr>
              <w:t>Mức 3</w:t>
            </w:r>
          </w:p>
        </w:tc>
        <w:tc>
          <w:tcPr>
            <w:tcW w:w="1890" w:type="dxa"/>
            <w:tcBorders>
              <w:top w:val="single" w:sz="4" w:space="0" w:color="auto"/>
              <w:left w:val="single" w:sz="4" w:space="0" w:color="auto"/>
              <w:bottom w:val="single" w:sz="4" w:space="0" w:color="auto"/>
              <w:right w:val="single" w:sz="4" w:space="0" w:color="auto"/>
            </w:tcBorders>
            <w:noWrap/>
            <w:vAlign w:val="center"/>
          </w:tcPr>
          <w:p w14:paraId="0CC0A7DE" w14:textId="77777777" w:rsidR="00843628" w:rsidRPr="00754E38" w:rsidRDefault="00843628" w:rsidP="00766E73">
            <w:pPr>
              <w:ind w:left="96" w:right="72" w:hanging="96"/>
              <w:jc w:val="center"/>
              <w:rPr>
                <w:rFonts w:ascii="iCiel Avenir LT Std 35 Light" w:hAnsi="iCiel Avenir LT Std 35 Light" w:cs="Arial"/>
                <w:i/>
                <w:iCs/>
                <w:sz w:val="22"/>
                <w:szCs w:val="22"/>
              </w:rPr>
            </w:pPr>
            <w:r w:rsidRPr="00754E38">
              <w:rPr>
                <w:rFonts w:ascii="iCiel Avenir LT Std 35 Light" w:hAnsi="iCiel Avenir LT Std 35 Light" w:cs="Arial"/>
                <w:i/>
                <w:iCs/>
                <w:sz w:val="22"/>
                <w:szCs w:val="22"/>
              </w:rPr>
              <w:t>3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55F4B9E7" w14:textId="77777777" w:rsidR="00843628" w:rsidRPr="0045155C" w:rsidRDefault="00843628" w:rsidP="00D551B4">
            <w:pPr>
              <w:ind w:firstLine="0"/>
              <w:contextualSpacing/>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 Sinh viên và phụ huynh sẽ nhận được Thư cảnh báo chuyên cần mức 3</w:t>
            </w:r>
          </w:p>
          <w:p w14:paraId="288CACFC" w14:textId="77777777" w:rsidR="00843628" w:rsidRPr="0045155C" w:rsidRDefault="00843628" w:rsidP="00D551B4">
            <w:pPr>
              <w:ind w:firstLine="0"/>
              <w:contextualSpacing/>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 Sinh viên sẽ được yêu cầu tham gia buổi họp với Hội đồng Hỗ trợ Học tập (ARP)</w:t>
            </w:r>
          </w:p>
          <w:p w14:paraId="37D4FFC3" w14:textId="77777777" w:rsidR="00843628" w:rsidRPr="0045155C" w:rsidRDefault="00843628" w:rsidP="00D551B4">
            <w:pPr>
              <w:ind w:firstLine="0"/>
              <w:contextualSpacing/>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 Sinh viên sẽ được đặt trong Thời gian thử thách (AP)</w:t>
            </w:r>
          </w:p>
        </w:tc>
      </w:tr>
      <w:tr w:rsidR="00843628" w:rsidRPr="003F4649" w14:paraId="3D8530D4" w14:textId="77777777" w:rsidTr="00D551B4">
        <w:trPr>
          <w:trHeight w:val="1560"/>
        </w:trPr>
        <w:tc>
          <w:tcPr>
            <w:tcW w:w="3150" w:type="dxa"/>
            <w:gridSpan w:val="2"/>
            <w:tcBorders>
              <w:top w:val="single" w:sz="4" w:space="0" w:color="auto"/>
              <w:left w:val="single" w:sz="4" w:space="0" w:color="auto"/>
              <w:bottom w:val="single" w:sz="4" w:space="0" w:color="auto"/>
              <w:right w:val="single" w:sz="4" w:space="0" w:color="auto"/>
            </w:tcBorders>
            <w:noWrap/>
            <w:vAlign w:val="center"/>
          </w:tcPr>
          <w:p w14:paraId="0DAF1C00" w14:textId="77777777" w:rsidR="00843628" w:rsidRPr="0045155C" w:rsidRDefault="00843628" w:rsidP="00766E73">
            <w:pPr>
              <w:ind w:left="96" w:right="72" w:hanging="96"/>
              <w:rPr>
                <w:rFonts w:ascii="iCiel Avenir LT Std 35 Light" w:hAnsi="iCiel Avenir LT Std 35 Light" w:cs="Arial"/>
                <w:sz w:val="22"/>
                <w:szCs w:val="22"/>
              </w:rPr>
            </w:pPr>
            <w:r w:rsidRPr="0045155C">
              <w:rPr>
                <w:rFonts w:ascii="iCiel Avenir LT Std 35 Light" w:hAnsi="iCiel Avenir LT Std 35 Light" w:cs="Arial"/>
                <w:b/>
                <w:bCs/>
                <w:i/>
                <w:iCs/>
                <w:sz w:val="22"/>
                <w:szCs w:val="22"/>
              </w:rPr>
              <w:t>Sinh viên bị cảnh báo chuyên cần mức 3 và không hoàn thành Thời gian thử thách</w:t>
            </w:r>
          </w:p>
        </w:tc>
        <w:tc>
          <w:tcPr>
            <w:tcW w:w="6750" w:type="dxa"/>
            <w:tcBorders>
              <w:top w:val="single" w:sz="4" w:space="0" w:color="auto"/>
              <w:left w:val="single" w:sz="4" w:space="0" w:color="auto"/>
              <w:bottom w:val="single" w:sz="4" w:space="0" w:color="auto"/>
              <w:right w:val="single" w:sz="4" w:space="0" w:color="auto"/>
            </w:tcBorders>
            <w:vAlign w:val="center"/>
          </w:tcPr>
          <w:p w14:paraId="11D1ED31" w14:textId="77777777" w:rsidR="00843628" w:rsidRPr="0045155C" w:rsidRDefault="00843628" w:rsidP="00766E73">
            <w:pPr>
              <w:ind w:firstLine="0"/>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Sinh viên sẽ được yêu cầu tham gia buổi họp với Hội đồng Hỗ trợ Học tập (ARP). Hội đồng sẽ xác định kết quả dựa vào những quyền lợi học tập tốt nhất của sinh viên và cân nhắc các tình tiết giảm nhẹ.</w:t>
            </w:r>
          </w:p>
        </w:tc>
      </w:tr>
    </w:tbl>
    <w:p w14:paraId="39AF03CE" w14:textId="77777777" w:rsidR="00843628" w:rsidRPr="0045155C" w:rsidRDefault="00843628" w:rsidP="00766E73">
      <w:pPr>
        <w:ind w:firstLine="0"/>
        <w:rPr>
          <w:rFonts w:ascii="iCiel Avenir LT Std 35 Light" w:hAnsi="iCiel Avenir LT Std 35 Light" w:cs="Arial"/>
          <w:b/>
          <w:bCs/>
          <w:i/>
          <w:iCs/>
          <w:sz w:val="22"/>
          <w:szCs w:val="22"/>
        </w:rPr>
      </w:pPr>
      <w:r w:rsidRPr="0045155C">
        <w:rPr>
          <w:rFonts w:ascii="iCiel Avenir LT Std 35 Light" w:hAnsi="iCiel Avenir LT Std 35 Light" w:cs="Arial"/>
          <w:b/>
          <w:bCs/>
          <w:i/>
          <w:iCs/>
          <w:sz w:val="22"/>
          <w:szCs w:val="22"/>
        </w:rPr>
        <w:t>(*) Tỷ lệ vắng mặt = Số giờ vắng mặt / Số giờ học yêu cầu của một môn học x 100</w:t>
      </w:r>
    </w:p>
    <w:p w14:paraId="5D283F10" w14:textId="6898F02E" w:rsidR="00843628" w:rsidRPr="00843628" w:rsidRDefault="00843628" w:rsidP="00766E73">
      <w:pPr>
        <w:tabs>
          <w:tab w:val="left" w:pos="630"/>
          <w:tab w:val="left" w:pos="720"/>
          <w:tab w:val="left" w:pos="1080"/>
        </w:tabs>
        <w:ind w:firstLine="0"/>
        <w:rPr>
          <w:rFonts w:ascii="iCiel Avenir LT Std 35 Light" w:hAnsi="iCiel Avenir LT Std 35 Light" w:cs="Arial"/>
          <w:i/>
          <w:iCs/>
          <w:sz w:val="22"/>
          <w:szCs w:val="22"/>
        </w:rPr>
      </w:pPr>
      <w:r w:rsidRPr="0045155C">
        <w:rPr>
          <w:rFonts w:ascii="iCiel Avenir LT Std 35 Light" w:hAnsi="iCiel Avenir LT Std 35 Light" w:cs="Arial"/>
          <w:i/>
          <w:iCs/>
          <w:sz w:val="22"/>
          <w:szCs w:val="22"/>
        </w:rPr>
        <w:t xml:space="preserve">Sinh viên </w:t>
      </w:r>
      <w:r w:rsidRPr="00BF6702">
        <w:rPr>
          <w:rFonts w:ascii="iCiel Avenir LT Std 35 Light" w:hAnsi="iCiel Avenir LT Std 35 Light" w:cs="Arial"/>
          <w:i/>
          <w:iCs/>
          <w:sz w:val="22"/>
          <w:szCs w:val="22"/>
        </w:rPr>
        <w:t xml:space="preserve">được yêu cầu tham khảo tài liệu </w:t>
      </w:r>
      <w:r>
        <w:rPr>
          <w:rFonts w:ascii="iCiel Avenir LT Std 35 Light" w:hAnsi="iCiel Avenir LT Std 35 Light" w:cs="Arial"/>
          <w:b/>
          <w:bCs/>
          <w:i/>
          <w:iCs/>
          <w:sz w:val="22"/>
          <w:szCs w:val="22"/>
        </w:rPr>
        <w:t>Thông tin Chuyên cần</w:t>
      </w:r>
      <w:r w:rsidRPr="0045155C">
        <w:rPr>
          <w:rFonts w:ascii="iCiel Avenir LT Std 35 Light" w:hAnsi="iCiel Avenir LT Std 35 Light" w:cs="Arial"/>
          <w:b/>
          <w:bCs/>
          <w:i/>
          <w:iCs/>
          <w:sz w:val="22"/>
          <w:szCs w:val="22"/>
        </w:rPr>
        <w:t xml:space="preserve"> </w:t>
      </w:r>
      <w:r w:rsidRPr="0045155C">
        <w:rPr>
          <w:rFonts w:ascii="iCiel Avenir LT Std 35 Light" w:hAnsi="iCiel Avenir LT Std 35 Light" w:cs="Arial"/>
          <w:i/>
          <w:iCs/>
          <w:sz w:val="22"/>
          <w:szCs w:val="22"/>
        </w:rPr>
        <w:t>trên hệ thống học tập Canvas</w:t>
      </w:r>
      <w:r w:rsidRPr="00BF6702">
        <w:rPr>
          <w:rFonts w:ascii="iCiel Avenir LT Std 35 Light" w:hAnsi="iCiel Avenir LT Std 35 Light" w:cs="Arial"/>
          <w:i/>
          <w:iCs/>
          <w:sz w:val="22"/>
          <w:szCs w:val="22"/>
        </w:rPr>
        <w:t xml:space="preserve"> và tuân thủ chặt ch</w:t>
      </w:r>
      <w:r>
        <w:rPr>
          <w:rFonts w:ascii="iCiel Avenir LT Std 35 Light" w:hAnsi="iCiel Avenir LT Std 35 Light" w:cs="Arial"/>
          <w:i/>
          <w:iCs/>
          <w:sz w:val="22"/>
          <w:szCs w:val="22"/>
        </w:rPr>
        <w:t>ẽ</w:t>
      </w:r>
      <w:r w:rsidRPr="00BF6702">
        <w:rPr>
          <w:rFonts w:ascii="iCiel Avenir LT Std 35 Light" w:hAnsi="iCiel Avenir LT Std 35 Light" w:cs="Arial"/>
          <w:i/>
          <w:iCs/>
          <w:sz w:val="22"/>
          <w:szCs w:val="22"/>
        </w:rPr>
        <w:t xml:space="preserve"> quy định này.</w:t>
      </w:r>
      <w:r w:rsidR="006F70FB">
        <w:rPr>
          <w:rFonts w:ascii="iCiel Avenir LT Std 35 Light" w:hAnsi="iCiel Avenir LT Std 35 Light" w:cs="Arial"/>
          <w:i/>
          <w:iCs/>
          <w:sz w:val="22"/>
          <w:szCs w:val="22"/>
        </w:rPr>
        <w:t xml:space="preserve"> </w:t>
      </w:r>
      <w:bookmarkStart w:id="167" w:name="_Hlk171669893"/>
      <w:r w:rsidR="006F70FB" w:rsidRPr="006F70FB">
        <w:rPr>
          <w:rFonts w:ascii="iCiel Avenir LT Std 35 Light" w:hAnsi="iCiel Avenir LT Std 35 Light" w:cs="Arial"/>
          <w:i/>
          <w:iCs/>
          <w:sz w:val="22"/>
          <w:szCs w:val="22"/>
        </w:rPr>
        <w:t xml:space="preserve">Sinh viên liên hệ đến Phòng </w:t>
      </w:r>
      <w:r w:rsidR="006F70FB">
        <w:rPr>
          <w:rFonts w:ascii="iCiel Avenir LT Std 35 Light" w:hAnsi="iCiel Avenir LT Std 35 Light" w:cs="Arial"/>
          <w:i/>
          <w:iCs/>
          <w:sz w:val="22"/>
          <w:szCs w:val="22"/>
        </w:rPr>
        <w:t>Thông tin sinh viên</w:t>
      </w:r>
      <w:r w:rsidR="006F70FB" w:rsidRPr="006F70FB">
        <w:rPr>
          <w:rFonts w:ascii="iCiel Avenir LT Std 35 Light" w:hAnsi="iCiel Avenir LT Std 35 Light" w:cs="Arial"/>
          <w:i/>
          <w:iCs/>
          <w:sz w:val="22"/>
          <w:szCs w:val="22"/>
        </w:rPr>
        <w:t xml:space="preserve"> qua hòm thư </w:t>
      </w:r>
      <w:hyperlink r:id="rId11" w:history="1">
        <w:r w:rsidR="006F70FB" w:rsidRPr="00F95E36">
          <w:rPr>
            <w:rStyle w:val="Hyperlink"/>
            <w:rFonts w:ascii="iCiel Avenir LT Std 35 Light" w:hAnsi="iCiel Avenir LT Std 35 Light" w:cs="Arial"/>
            <w:i/>
            <w:iCs/>
            <w:sz w:val="22"/>
            <w:szCs w:val="22"/>
          </w:rPr>
          <w:t>studentservice@buv.edu.vn</w:t>
        </w:r>
      </w:hyperlink>
      <w:r w:rsidR="006F70FB">
        <w:rPr>
          <w:rFonts w:ascii="iCiel Avenir LT Std 35 Light" w:hAnsi="iCiel Avenir LT Std 35 Light" w:cs="Arial"/>
          <w:i/>
          <w:iCs/>
          <w:sz w:val="22"/>
          <w:szCs w:val="22"/>
        </w:rPr>
        <w:t xml:space="preserve"> </w:t>
      </w:r>
      <w:r w:rsidR="006F70FB" w:rsidRPr="006F70FB">
        <w:rPr>
          <w:rFonts w:ascii="iCiel Avenir LT Std 35 Light" w:hAnsi="iCiel Avenir LT Std 35 Light" w:cs="Arial"/>
          <w:i/>
          <w:iCs/>
          <w:sz w:val="22"/>
          <w:szCs w:val="22"/>
        </w:rPr>
        <w:t xml:space="preserve">để được hướng dẫn </w:t>
      </w:r>
      <w:r w:rsidR="006F70FB">
        <w:rPr>
          <w:rFonts w:ascii="iCiel Avenir LT Std 35 Light" w:hAnsi="iCiel Avenir LT Std 35 Light" w:cs="Arial"/>
          <w:i/>
          <w:iCs/>
          <w:sz w:val="22"/>
          <w:szCs w:val="22"/>
        </w:rPr>
        <w:t>thêm thông tin</w:t>
      </w:r>
      <w:r w:rsidR="006F70FB" w:rsidRPr="006F70FB">
        <w:rPr>
          <w:rFonts w:ascii="iCiel Avenir LT Std 35 Light" w:hAnsi="iCiel Avenir LT Std 35 Light" w:cs="Arial"/>
          <w:i/>
          <w:iCs/>
          <w:sz w:val="22"/>
          <w:szCs w:val="22"/>
        </w:rPr>
        <w:t>.</w:t>
      </w:r>
      <w:bookmarkEnd w:id="167"/>
    </w:p>
    <w:p w14:paraId="5E471680" w14:textId="77777777" w:rsidR="00F975CD" w:rsidRPr="00313221" w:rsidRDefault="00F975CD" w:rsidP="004714C6">
      <w:pPr>
        <w:pStyle w:val="Question"/>
        <w:numPr>
          <w:ilvl w:val="0"/>
          <w:numId w:val="4"/>
        </w:numPr>
        <w:tabs>
          <w:tab w:val="left" w:pos="630"/>
          <w:tab w:val="left" w:pos="1080"/>
        </w:tabs>
        <w:spacing w:line="400" w:lineRule="exact"/>
        <w:ind w:left="0" w:firstLine="720"/>
        <w:rPr>
          <w:rFonts w:cs="Arial"/>
          <w:szCs w:val="22"/>
        </w:rPr>
      </w:pPr>
      <w:bookmarkStart w:id="168" w:name="_Toc126311103"/>
      <w:bookmarkStart w:id="169" w:name="_Toc177136017"/>
      <w:r w:rsidRPr="00313221">
        <w:rPr>
          <w:rFonts w:cs="Arial"/>
          <w:szCs w:val="22"/>
        </w:rPr>
        <w:t>What should students</w:t>
      </w:r>
      <w:bookmarkStart w:id="170" w:name="_Toc107324292"/>
      <w:r w:rsidRPr="00313221">
        <w:rPr>
          <w:rFonts w:cs="Arial"/>
          <w:szCs w:val="22"/>
        </w:rPr>
        <w:t xml:space="preserve">/parents do if students need to be absent from classes? / </w:t>
      </w:r>
      <w:r w:rsidRPr="00313221">
        <w:rPr>
          <w:rFonts w:cs="Arial"/>
          <w:i/>
          <w:iCs/>
          <w:szCs w:val="22"/>
        </w:rPr>
        <w:t>N</w:t>
      </w:r>
      <w:r w:rsidRPr="00313221">
        <w:rPr>
          <w:rFonts w:cs="Calibri"/>
          <w:i/>
          <w:iCs/>
          <w:szCs w:val="22"/>
        </w:rPr>
        <w:t>ế</w:t>
      </w:r>
      <w:r w:rsidRPr="00313221">
        <w:rPr>
          <w:rFonts w:cs="Arial"/>
          <w:i/>
          <w:iCs/>
          <w:szCs w:val="22"/>
        </w:rPr>
        <w:t>u sinh viên c</w:t>
      </w:r>
      <w:r w:rsidRPr="00313221">
        <w:rPr>
          <w:rFonts w:cs="Calibri"/>
          <w:i/>
          <w:iCs/>
          <w:szCs w:val="22"/>
        </w:rPr>
        <w:t>ầ</w:t>
      </w:r>
      <w:r w:rsidRPr="00313221">
        <w:rPr>
          <w:rFonts w:cs="Arial"/>
          <w:i/>
          <w:iCs/>
          <w:szCs w:val="22"/>
        </w:rPr>
        <w:t>n ngh</w:t>
      </w:r>
      <w:r w:rsidRPr="00313221">
        <w:rPr>
          <w:rFonts w:cs="Calibri"/>
          <w:i/>
          <w:iCs/>
          <w:szCs w:val="22"/>
        </w:rPr>
        <w:t>ỉ</w:t>
      </w:r>
      <w:r w:rsidRPr="00313221">
        <w:rPr>
          <w:rFonts w:cs="Arial"/>
          <w:i/>
          <w:iCs/>
          <w:szCs w:val="22"/>
        </w:rPr>
        <w:t xml:space="preserve"> h</w:t>
      </w:r>
      <w:r w:rsidRPr="00313221">
        <w:rPr>
          <w:rFonts w:cs="Calibri"/>
          <w:i/>
          <w:iCs/>
          <w:szCs w:val="22"/>
        </w:rPr>
        <w:t>ọ</w:t>
      </w:r>
      <w:r w:rsidRPr="00313221">
        <w:rPr>
          <w:rFonts w:cs="Arial"/>
          <w:i/>
          <w:iCs/>
          <w:szCs w:val="22"/>
        </w:rPr>
        <w:t>c vì m</w:t>
      </w:r>
      <w:r w:rsidRPr="00313221">
        <w:rPr>
          <w:rFonts w:cs="Calibri"/>
          <w:i/>
          <w:iCs/>
          <w:szCs w:val="22"/>
        </w:rPr>
        <w:t>ộ</w:t>
      </w:r>
      <w:r w:rsidRPr="00313221">
        <w:rPr>
          <w:rFonts w:cs="Arial"/>
          <w:i/>
          <w:iCs/>
          <w:szCs w:val="22"/>
        </w:rPr>
        <w:t>t lý do nào đó, sinh viên/ph</w:t>
      </w:r>
      <w:r w:rsidRPr="00313221">
        <w:rPr>
          <w:rFonts w:cs="Calibri"/>
          <w:i/>
          <w:iCs/>
          <w:szCs w:val="22"/>
        </w:rPr>
        <w:t>ụ</w:t>
      </w:r>
      <w:r w:rsidRPr="00313221">
        <w:rPr>
          <w:rFonts w:cs="Arial"/>
          <w:i/>
          <w:iCs/>
          <w:szCs w:val="22"/>
        </w:rPr>
        <w:t xml:space="preserve"> huynh c</w:t>
      </w:r>
      <w:r w:rsidRPr="00313221">
        <w:rPr>
          <w:rFonts w:cs="Calibri"/>
          <w:i/>
          <w:iCs/>
          <w:szCs w:val="22"/>
        </w:rPr>
        <w:t>ầ</w:t>
      </w:r>
      <w:r w:rsidRPr="00313221">
        <w:rPr>
          <w:rFonts w:cs="Arial"/>
          <w:i/>
          <w:iCs/>
          <w:szCs w:val="22"/>
        </w:rPr>
        <w:t>n ph</w:t>
      </w:r>
      <w:r w:rsidRPr="00313221">
        <w:rPr>
          <w:rFonts w:cs="Calibri"/>
          <w:i/>
          <w:iCs/>
          <w:szCs w:val="22"/>
        </w:rPr>
        <w:t>ả</w:t>
      </w:r>
      <w:r w:rsidRPr="00313221">
        <w:rPr>
          <w:rFonts w:cs="Arial"/>
          <w:i/>
          <w:iCs/>
          <w:szCs w:val="22"/>
        </w:rPr>
        <w:t>i làm gì?</w:t>
      </w:r>
      <w:bookmarkEnd w:id="168"/>
      <w:bookmarkEnd w:id="170"/>
      <w:bookmarkEnd w:id="169"/>
    </w:p>
    <w:p w14:paraId="571DA5F4" w14:textId="6DB19C2E" w:rsidR="000A6EE5" w:rsidRPr="00087982" w:rsidRDefault="00F975CD" w:rsidP="0008798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27745723" w14:textId="23628755" w:rsidR="000A6EE5" w:rsidRPr="000A6EE5" w:rsidRDefault="000A6EE5" w:rsidP="004714C6">
      <w:pPr>
        <w:numPr>
          <w:ilvl w:val="0"/>
          <w:numId w:val="25"/>
        </w:numPr>
        <w:spacing w:before="0" w:beforeAutospacing="0" w:after="0" w:afterAutospacing="0"/>
        <w:ind w:left="720" w:right="-249"/>
        <w:jc w:val="left"/>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Students must complete absence application by submitting an </w:t>
      </w:r>
      <w:hyperlink r:id="rId12" w:history="1">
        <w:r w:rsidRPr="000A6EE5">
          <w:rPr>
            <w:rFonts w:ascii="iCiel Avenir LT Std 35 Light" w:hAnsi="iCiel Avenir LT Std 35 Light" w:cs="Arial"/>
            <w:color w:val="0563C1"/>
            <w:sz w:val="22"/>
            <w:szCs w:val="22"/>
            <w:u w:val="single"/>
          </w:rPr>
          <w:t>Absence form</w:t>
        </w:r>
      </w:hyperlink>
      <w:r w:rsidRPr="000A6EE5">
        <w:rPr>
          <w:rFonts w:ascii="iCiel Avenir LT Std 35 Light" w:hAnsi="iCiel Avenir LT Std 35 Light" w:cs="Arial"/>
          <w:sz w:val="22"/>
          <w:szCs w:val="22"/>
        </w:rPr>
        <w:t xml:space="preserve"> with a clear absence reason and appropriate evidence to the Student Information Office on Level 2 or via email at </w:t>
      </w:r>
      <w:hyperlink r:id="rId13" w:history="1">
        <w:r w:rsidRPr="000A6EE5">
          <w:rPr>
            <w:rStyle w:val="Hyperlink"/>
            <w:rFonts w:ascii="iCiel Avenir LT Std 35 Light" w:hAnsi="iCiel Avenir LT Std 35 Light" w:cs="Arial"/>
            <w:sz w:val="22"/>
            <w:szCs w:val="22"/>
          </w:rPr>
          <w:t>studentservice@buv.edu.vn</w:t>
        </w:r>
      </w:hyperlink>
      <w:r w:rsidRPr="000A6EE5">
        <w:rPr>
          <w:rFonts w:ascii="iCiel Avenir LT Std 35 Light" w:hAnsi="iCiel Avenir LT Std 35 Light" w:cs="Arial"/>
          <w:sz w:val="22"/>
          <w:szCs w:val="22"/>
        </w:rPr>
        <w:t>.</w:t>
      </w:r>
    </w:p>
    <w:p w14:paraId="353F96DB" w14:textId="76017C18" w:rsidR="000A6EE5" w:rsidRDefault="000A6EE5" w:rsidP="00087982">
      <w:pPr>
        <w:spacing w:before="0" w:beforeAutospacing="0" w:after="24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lastRenderedPageBreak/>
        <w:t>Sinh viê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ho</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n th</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nh thủ tục xin nghỉ học bằng việc nộp lại 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c (</w:t>
      </w:r>
      <w:hyperlink r:id="rId14" w:history="1">
        <w:r w:rsidRPr="000A6EE5">
          <w:rPr>
            <w:rFonts w:ascii="iCiel Avenir LT Std 35 Light" w:hAnsi="iCiel Avenir LT Std 35 Light" w:cs="Arial"/>
            <w:i/>
            <w:iCs/>
            <w:color w:val="0563C1"/>
            <w:sz w:val="22"/>
            <w:szCs w:val="22"/>
            <w:u w:val="single"/>
          </w:rPr>
          <w:t>t</w:t>
        </w:r>
        <w:r w:rsidRPr="000A6EE5">
          <w:rPr>
            <w:rFonts w:ascii="iCiel Avenir LT Std 35 Light" w:hAnsi="iCiel Avenir LT Std 35 Light" w:cs="Calibri"/>
            <w:i/>
            <w:iCs/>
            <w:color w:val="0563C1"/>
            <w:sz w:val="22"/>
            <w:szCs w:val="22"/>
            <w:u w:val="single"/>
          </w:rPr>
          <w:t>ả</w:t>
        </w:r>
        <w:r w:rsidRPr="000A6EE5">
          <w:rPr>
            <w:rFonts w:ascii="iCiel Avenir LT Std 35 Light" w:hAnsi="iCiel Avenir LT Std 35 Light" w:cs="Arial"/>
            <w:i/>
            <w:iCs/>
            <w:color w:val="0563C1"/>
            <w:sz w:val="22"/>
            <w:szCs w:val="22"/>
            <w:u w:val="single"/>
          </w:rPr>
          <w:t>i m</w:t>
        </w:r>
        <w:r w:rsidRPr="000A6EE5">
          <w:rPr>
            <w:rFonts w:ascii="iCiel Avenir LT Std 35 Light" w:hAnsi="iCiel Avenir LT Std 35 Light" w:cs="Calibri"/>
            <w:i/>
            <w:iCs/>
            <w:color w:val="0563C1"/>
            <w:sz w:val="22"/>
            <w:szCs w:val="22"/>
            <w:u w:val="single"/>
          </w:rPr>
          <w:t>ẫ</w:t>
        </w:r>
        <w:r w:rsidRPr="000A6EE5">
          <w:rPr>
            <w:rFonts w:ascii="iCiel Avenir LT Std 35 Light" w:hAnsi="iCiel Avenir LT Std 35 Light" w:cs="Arial"/>
            <w:i/>
            <w:iCs/>
            <w:color w:val="0563C1"/>
            <w:sz w:val="22"/>
            <w:szCs w:val="22"/>
            <w:u w:val="single"/>
          </w:rPr>
          <w:t xml:space="preserve">u </w:t>
        </w:r>
        <w:r w:rsidRPr="000A6EE5">
          <w:rPr>
            <w:rFonts w:ascii="iCiel Avenir LT Std 35 Light" w:hAnsi="iCiel Avenir LT Std 35 Light" w:cs="Avenir Next LT Pro"/>
            <w:i/>
            <w:iCs/>
            <w:color w:val="0563C1"/>
            <w:sz w:val="22"/>
            <w:szCs w:val="22"/>
            <w:u w:val="single"/>
          </w:rPr>
          <w:t>đ</w:t>
        </w:r>
        <w:r w:rsidRPr="000A6EE5">
          <w:rPr>
            <w:rFonts w:ascii="iCiel Avenir LT Std 35 Light" w:hAnsi="iCiel Avenir LT Std 35 Light" w:cs="Calibri"/>
            <w:i/>
            <w:iCs/>
            <w:color w:val="0563C1"/>
            <w:sz w:val="22"/>
            <w:szCs w:val="22"/>
            <w:u w:val="single"/>
          </w:rPr>
          <w:t>ơ</w:t>
        </w:r>
        <w:r w:rsidRPr="000A6EE5">
          <w:rPr>
            <w:rFonts w:ascii="iCiel Avenir LT Std 35 Light" w:hAnsi="iCiel Avenir LT Std 35 Light" w:cs="Arial"/>
            <w:i/>
            <w:iCs/>
            <w:color w:val="0563C1"/>
            <w:sz w:val="22"/>
            <w:szCs w:val="22"/>
            <w:u w:val="single"/>
          </w:rPr>
          <w:t>n t</w:t>
        </w:r>
        <w:r w:rsidRPr="000A6EE5">
          <w:rPr>
            <w:rFonts w:ascii="iCiel Avenir LT Std 35 Light" w:hAnsi="iCiel Avenir LT Std 35 Light" w:cs="Calibri"/>
            <w:i/>
            <w:iCs/>
            <w:color w:val="0563C1"/>
            <w:sz w:val="22"/>
            <w:szCs w:val="22"/>
            <w:u w:val="single"/>
          </w:rPr>
          <w:t>ạ</w:t>
        </w:r>
        <w:r w:rsidRPr="000A6EE5">
          <w:rPr>
            <w:rFonts w:ascii="iCiel Avenir LT Std 35 Light" w:hAnsi="iCiel Avenir LT Std 35 Light" w:cs="Arial"/>
            <w:i/>
            <w:iCs/>
            <w:color w:val="0563C1"/>
            <w:sz w:val="22"/>
            <w:szCs w:val="22"/>
            <w:u w:val="single"/>
          </w:rPr>
          <w:t xml:space="preserve">i </w:t>
        </w:r>
        <w:r w:rsidRPr="000A6EE5">
          <w:rPr>
            <w:rFonts w:ascii="iCiel Avenir LT Std 35 Light" w:hAnsi="iCiel Avenir LT Std 35 Light" w:cs="Avenir Next LT Pro"/>
            <w:i/>
            <w:iCs/>
            <w:color w:val="0563C1"/>
            <w:sz w:val="22"/>
            <w:szCs w:val="22"/>
            <w:u w:val="single"/>
          </w:rPr>
          <w:t>đâ</w:t>
        </w:r>
        <w:r w:rsidRPr="000A6EE5">
          <w:rPr>
            <w:rFonts w:ascii="iCiel Avenir LT Std 35 Light" w:hAnsi="iCiel Avenir LT Std 35 Light" w:cs="Arial"/>
            <w:i/>
            <w:iCs/>
            <w:color w:val="0563C1"/>
            <w:sz w:val="22"/>
            <w:szCs w:val="22"/>
            <w:u w:val="single"/>
          </w:rPr>
          <w:t>y</w:t>
        </w:r>
      </w:hyperlink>
      <w:r w:rsidRPr="000A6EE5">
        <w:rPr>
          <w:rFonts w:ascii="iCiel Avenir LT Std 35 Light" w:hAnsi="iCiel Avenir LT Std 35 Light" w:cs="Arial"/>
          <w:i/>
          <w:iCs/>
          <w:sz w:val="22"/>
          <w:szCs w:val="22"/>
        </w:rPr>
        <w:t>) trong đó nêu rõ lý do xin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theo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h</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ch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 xml:space="preserve">p tại Phòng Thông tin Sinh viên ở Tầng 2 hoặc qua địa chỉ email </w:t>
      </w:r>
      <w:hyperlink r:id="rId15" w:history="1">
        <w:r w:rsidRPr="000A6EE5">
          <w:rPr>
            <w:rStyle w:val="Hyperlink"/>
            <w:rFonts w:ascii="iCiel Avenir LT Std 35 Light" w:hAnsi="iCiel Avenir LT Std 35 Light" w:cs="Arial"/>
            <w:i/>
            <w:iCs/>
            <w:sz w:val="22"/>
            <w:szCs w:val="22"/>
          </w:rPr>
          <w:t>studentservice@buv.edu.vn</w:t>
        </w:r>
      </w:hyperlink>
      <w:r w:rsidRPr="000A6EE5">
        <w:rPr>
          <w:rFonts w:ascii="iCiel Avenir LT Std 35 Light" w:hAnsi="iCiel Avenir LT Std 35 Light" w:cs="Arial"/>
          <w:i/>
          <w:iCs/>
          <w:sz w:val="22"/>
          <w:szCs w:val="22"/>
        </w:rPr>
        <w:t>.</w:t>
      </w:r>
    </w:p>
    <w:p w14:paraId="0D536BD0" w14:textId="77777777" w:rsidR="00613548" w:rsidRPr="006F70FB" w:rsidRDefault="00613548" w:rsidP="004714C6">
      <w:pPr>
        <w:pStyle w:val="ListParagraph"/>
        <w:numPr>
          <w:ilvl w:val="0"/>
          <w:numId w:val="25"/>
        </w:numPr>
        <w:spacing w:before="0" w:beforeAutospacing="0" w:after="0" w:afterAutospacing="0" w:line="276" w:lineRule="auto"/>
        <w:ind w:left="720" w:right="-247"/>
        <w:rPr>
          <w:rFonts w:ascii="iCiel Avenir LT Std 35 Light" w:hAnsi="iCiel Avenir LT Std 35 Light" w:cs="Arial"/>
          <w:b/>
          <w:bCs/>
          <w:sz w:val="22"/>
          <w:szCs w:val="22"/>
        </w:rPr>
      </w:pPr>
      <w:bookmarkStart w:id="171" w:name="_Hlk170458149"/>
      <w:bookmarkStart w:id="172" w:name="_Hlk170458178"/>
      <w:r w:rsidRPr="006F70FB">
        <w:rPr>
          <w:rFonts w:ascii="iCiel Avenir LT Std 35 Light" w:hAnsi="iCiel Avenir LT Std 35 Light" w:cs="Arial"/>
          <w:sz w:val="22"/>
          <w:szCs w:val="22"/>
        </w:rPr>
        <w:t xml:space="preserve">The absence leave request is </w:t>
      </w:r>
      <w:r w:rsidRPr="006F70FB">
        <w:rPr>
          <w:rFonts w:ascii="iCiel Avenir LT Std 35 Light" w:hAnsi="iCiel Avenir LT Std 35 Light" w:cs="Arial"/>
          <w:b/>
          <w:bCs/>
          <w:sz w:val="22"/>
          <w:szCs w:val="22"/>
        </w:rPr>
        <w:t>separated and shall not</w:t>
      </w:r>
      <w:r w:rsidRPr="006F70FB">
        <w:rPr>
          <w:rFonts w:ascii="iCiel Avenir LT Std 35 Light" w:hAnsi="iCiel Avenir LT Std 35 Light" w:cs="Arial"/>
          <w:sz w:val="22"/>
          <w:szCs w:val="22"/>
        </w:rPr>
        <w:t xml:space="preserve"> be considered as “Exceptional Circumstances” for any assessments.</w:t>
      </w:r>
      <w:r w:rsidRPr="006F70FB">
        <w:rPr>
          <w:rFonts w:ascii="iCiel Avenir LT Std 35 Light" w:hAnsi="iCiel Avenir LT Std 35 Light" w:cs="Arial"/>
          <w:b/>
          <w:bCs/>
          <w:sz w:val="22"/>
          <w:szCs w:val="22"/>
        </w:rPr>
        <w:t xml:space="preserve"> </w:t>
      </w:r>
      <w:bookmarkEnd w:id="171"/>
      <w:r w:rsidRPr="006F70FB">
        <w:rPr>
          <w:rFonts w:ascii="iCiel Avenir LT Std 35 Light" w:hAnsi="iCiel Avenir LT Std 35 Light" w:cs="Arial"/>
          <w:sz w:val="22"/>
          <w:szCs w:val="22"/>
        </w:rPr>
        <w:t xml:space="preserve">In case students cannot attend examinations or submit assignments and want to apply for Exceptional Circumstances (EC), they must follow the EC procedure, which requires filling in the EC form and providing evidence. Please contact Exams Office at </w:t>
      </w:r>
      <w:r w:rsidRPr="006F70FB">
        <w:rPr>
          <w:rFonts w:ascii="iCiel Avenir LT Std 35 Light" w:hAnsi="iCiel Avenir LT Std 35 Light" w:cs="Arial"/>
          <w:sz w:val="22"/>
          <w:szCs w:val="22"/>
          <w:u w:val="single"/>
        </w:rPr>
        <w:t>examoffice@buv.edu.vn</w:t>
      </w:r>
      <w:r w:rsidRPr="006F70FB">
        <w:rPr>
          <w:rFonts w:ascii="iCiel Avenir LT Std 35 Light" w:hAnsi="iCiel Avenir LT Std 35 Light" w:cs="Arial"/>
          <w:sz w:val="22"/>
          <w:szCs w:val="22"/>
        </w:rPr>
        <w:t xml:space="preserve"> for further instructions.</w:t>
      </w:r>
    </w:p>
    <w:bookmarkEnd w:id="172"/>
    <w:p w14:paraId="779A7BCF" w14:textId="77777777" w:rsidR="00613548" w:rsidRPr="00613548" w:rsidRDefault="00613548" w:rsidP="00613548">
      <w:pPr>
        <w:spacing w:line="276" w:lineRule="auto"/>
        <w:ind w:left="720" w:right="-247" w:firstLine="0"/>
        <w:rPr>
          <w:rFonts w:ascii="iCiel Avenir LT Std 35 Light" w:hAnsi="iCiel Avenir LT Std 35 Light" w:cs="Arial"/>
          <w:i/>
          <w:iCs/>
          <w:sz w:val="22"/>
          <w:szCs w:val="22"/>
        </w:rPr>
      </w:pPr>
      <w:r w:rsidRPr="00613548">
        <w:rPr>
          <w:rFonts w:ascii="iCiel Avenir LT Std 35 Light" w:hAnsi="iCiel Avenir LT Std 35 Light" w:cs="Arial"/>
          <w:i/>
          <w:iCs/>
          <w:sz w:val="22"/>
          <w:szCs w:val="22"/>
        </w:rPr>
        <w:t>Đ</w:t>
      </w:r>
      <w:r w:rsidRPr="00613548">
        <w:rPr>
          <w:rFonts w:ascii="iCiel Avenir LT Std 35 Light" w:hAnsi="iCiel Avenir LT Std 35 Light" w:cs="Calibri"/>
          <w:i/>
          <w:iCs/>
          <w:sz w:val="22"/>
          <w:szCs w:val="22"/>
        </w:rPr>
        <w:t>ơ</w:t>
      </w:r>
      <w:r w:rsidRPr="00613548">
        <w:rPr>
          <w:rFonts w:ascii="iCiel Avenir LT Std 35 Light" w:hAnsi="iCiel Avenir LT Std 35 Light" w:cs="Arial"/>
          <w:i/>
          <w:iCs/>
          <w:sz w:val="22"/>
          <w:szCs w:val="22"/>
        </w:rPr>
        <w:t>n xin ngh</w:t>
      </w:r>
      <w:r w:rsidRPr="00613548">
        <w:rPr>
          <w:rFonts w:ascii="iCiel Avenir LT Std 35 Light" w:hAnsi="iCiel Avenir LT Std 35 Light" w:cs="Calibri"/>
          <w:i/>
          <w:iCs/>
          <w:sz w:val="22"/>
          <w:szCs w:val="22"/>
        </w:rPr>
        <w:t>ỉ</w:t>
      </w:r>
      <w:r w:rsidRPr="00613548">
        <w:rPr>
          <w:rFonts w:ascii="iCiel Avenir LT Std 35 Light" w:hAnsi="iCiel Avenir LT Std 35 Light" w:cs="Arial"/>
          <w:i/>
          <w:iCs/>
          <w:sz w:val="22"/>
          <w:szCs w:val="22"/>
        </w:rPr>
        <w:t xml:space="preserve"> h</w:t>
      </w:r>
      <w:r w:rsidRPr="00613548">
        <w:rPr>
          <w:rFonts w:ascii="iCiel Avenir LT Std 35 Light" w:hAnsi="iCiel Avenir LT Std 35 Light" w:cs="Calibri"/>
          <w:i/>
          <w:iCs/>
          <w:sz w:val="22"/>
          <w:szCs w:val="22"/>
        </w:rPr>
        <w:t>ọ</w:t>
      </w:r>
      <w:r w:rsidRPr="00613548">
        <w:rPr>
          <w:rFonts w:ascii="iCiel Avenir LT Std 35 Light" w:hAnsi="iCiel Avenir LT Std 35 Light" w:cs="Arial"/>
          <w:i/>
          <w:iCs/>
          <w:sz w:val="22"/>
          <w:szCs w:val="22"/>
        </w:rPr>
        <w:t xml:space="preserve">c </w:t>
      </w:r>
      <w:r w:rsidRPr="00613548">
        <w:rPr>
          <w:rFonts w:ascii="iCiel Avenir LT Std 35 Light" w:hAnsi="iCiel Avenir LT Std 35 Light" w:cs="Arial"/>
          <w:b/>
          <w:bCs/>
          <w:i/>
          <w:iCs/>
          <w:sz w:val="22"/>
          <w:szCs w:val="22"/>
        </w:rPr>
        <w:t>không có giá tr</w:t>
      </w:r>
      <w:r w:rsidRPr="00613548">
        <w:rPr>
          <w:rFonts w:ascii="iCiel Avenir LT Std 35 Light" w:hAnsi="iCiel Avenir LT Std 35 Light" w:cs="Calibri"/>
          <w:b/>
          <w:bCs/>
          <w:i/>
          <w:iCs/>
          <w:sz w:val="22"/>
          <w:szCs w:val="22"/>
        </w:rPr>
        <w:t>ị</w:t>
      </w:r>
      <w:r w:rsidRPr="00613548">
        <w:rPr>
          <w:rFonts w:ascii="iCiel Avenir LT Std 35 Light" w:hAnsi="iCiel Avenir LT Std 35 Light" w:cs="Arial"/>
          <w:b/>
          <w:bCs/>
          <w:i/>
          <w:iCs/>
          <w:sz w:val="22"/>
          <w:szCs w:val="22"/>
        </w:rPr>
        <w:t xml:space="preserve"> thay th</w:t>
      </w:r>
      <w:r w:rsidRPr="00613548">
        <w:rPr>
          <w:rFonts w:ascii="iCiel Avenir LT Std 35 Light" w:hAnsi="iCiel Avenir LT Std 35 Light" w:cs="Calibri"/>
          <w:b/>
          <w:bCs/>
          <w:i/>
          <w:iCs/>
          <w:sz w:val="22"/>
          <w:szCs w:val="22"/>
        </w:rPr>
        <w:t>ế</w:t>
      </w:r>
      <w:r w:rsidRPr="00613548">
        <w:rPr>
          <w:rFonts w:ascii="iCiel Avenir LT Std 35 Light" w:hAnsi="iCiel Avenir LT Std 35 Light" w:cs="Arial"/>
          <w:i/>
          <w:iCs/>
          <w:sz w:val="22"/>
          <w:szCs w:val="22"/>
        </w:rPr>
        <w:t xml:space="preserve"> v</w:t>
      </w:r>
      <w:r w:rsidRPr="00613548">
        <w:rPr>
          <w:rFonts w:ascii="iCiel Avenir LT Std 35 Light" w:hAnsi="iCiel Avenir LT Std 35 Light" w:cs="Avenir Next LT Pro"/>
          <w:i/>
          <w:iCs/>
          <w:sz w:val="22"/>
          <w:szCs w:val="22"/>
        </w:rPr>
        <w:t>à</w:t>
      </w:r>
      <w:r w:rsidRPr="00613548">
        <w:rPr>
          <w:rFonts w:ascii="iCiel Avenir LT Std 35 Light" w:hAnsi="iCiel Avenir LT Std 35 Light" w:cs="Arial"/>
          <w:i/>
          <w:iCs/>
          <w:sz w:val="22"/>
          <w:szCs w:val="22"/>
        </w:rPr>
        <w:t xml:space="preserve"> kh</w:t>
      </w:r>
      <w:r w:rsidRPr="00613548">
        <w:rPr>
          <w:rFonts w:ascii="iCiel Avenir LT Std 35 Light" w:hAnsi="iCiel Avenir LT Std 35 Light" w:cs="Avenir Next LT Pro"/>
          <w:i/>
          <w:iCs/>
          <w:sz w:val="22"/>
          <w:szCs w:val="22"/>
        </w:rPr>
        <w:t>ô</w:t>
      </w:r>
      <w:r w:rsidRPr="00613548">
        <w:rPr>
          <w:rFonts w:ascii="iCiel Avenir LT Std 35 Light" w:hAnsi="iCiel Avenir LT Std 35 Light" w:cs="Arial"/>
          <w:i/>
          <w:iCs/>
          <w:sz w:val="22"/>
          <w:szCs w:val="22"/>
        </w:rPr>
        <w:t xml:space="preserve">ng </w:t>
      </w:r>
      <w:r w:rsidRPr="00613548">
        <w:rPr>
          <w:rFonts w:ascii="iCiel Avenir LT Std 35 Light" w:hAnsi="iCiel Avenir LT Std 35 Light" w:cs="Avenir Next LT Pro"/>
          <w:i/>
          <w:iCs/>
          <w:sz w:val="22"/>
          <w:szCs w:val="22"/>
        </w:rPr>
        <w:t>đ</w:t>
      </w:r>
      <w:r w:rsidRPr="00613548">
        <w:rPr>
          <w:rFonts w:ascii="iCiel Avenir LT Std 35 Light" w:hAnsi="iCiel Avenir LT Std 35 Light" w:cs="Calibri"/>
          <w:i/>
          <w:iCs/>
          <w:sz w:val="22"/>
          <w:szCs w:val="22"/>
        </w:rPr>
        <w:t>ượ</w:t>
      </w:r>
      <w:r w:rsidRPr="00613548">
        <w:rPr>
          <w:rFonts w:ascii="iCiel Avenir LT Std 35 Light" w:hAnsi="iCiel Avenir LT Std 35 Light" w:cs="Arial"/>
          <w:i/>
          <w:iCs/>
          <w:sz w:val="22"/>
          <w:szCs w:val="22"/>
        </w:rPr>
        <w:t>c c</w:t>
      </w:r>
      <w:r w:rsidRPr="00613548">
        <w:rPr>
          <w:rFonts w:ascii="iCiel Avenir LT Std 35 Light" w:hAnsi="iCiel Avenir LT Std 35 Light" w:cs="Avenir Next LT Pro"/>
          <w:i/>
          <w:iCs/>
          <w:sz w:val="22"/>
          <w:szCs w:val="22"/>
        </w:rPr>
        <w:t>â</w:t>
      </w:r>
      <w:r w:rsidRPr="00613548">
        <w:rPr>
          <w:rFonts w:ascii="iCiel Avenir LT Std 35 Light" w:hAnsi="iCiel Avenir LT Std 35 Light" w:cs="Arial"/>
          <w:i/>
          <w:iCs/>
          <w:sz w:val="22"/>
          <w:szCs w:val="22"/>
        </w:rPr>
        <w:t>n nh</w:t>
      </w:r>
      <w:r w:rsidRPr="00613548">
        <w:rPr>
          <w:rFonts w:ascii="iCiel Avenir LT Std 35 Light" w:hAnsi="iCiel Avenir LT Std 35 Light" w:cs="Calibri"/>
          <w:i/>
          <w:iCs/>
          <w:sz w:val="22"/>
          <w:szCs w:val="22"/>
        </w:rPr>
        <w:t>ắ</w:t>
      </w:r>
      <w:r w:rsidRPr="00613548">
        <w:rPr>
          <w:rFonts w:ascii="iCiel Avenir LT Std 35 Light" w:hAnsi="iCiel Avenir LT Std 35 Light" w:cs="Arial"/>
          <w:i/>
          <w:iCs/>
          <w:sz w:val="22"/>
          <w:szCs w:val="22"/>
        </w:rPr>
        <w:t>c khi x</w:t>
      </w:r>
      <w:r w:rsidRPr="00613548">
        <w:rPr>
          <w:rFonts w:ascii="iCiel Avenir LT Std 35 Light" w:hAnsi="iCiel Avenir LT Std 35 Light" w:cs="Avenir Next LT Pro"/>
          <w:i/>
          <w:iCs/>
          <w:sz w:val="22"/>
          <w:szCs w:val="22"/>
        </w:rPr>
        <w:t>é</w:t>
      </w:r>
      <w:r w:rsidRPr="00613548">
        <w:rPr>
          <w:rFonts w:ascii="iCiel Avenir LT Std 35 Light" w:hAnsi="iCiel Avenir LT Std 35 Light" w:cs="Arial"/>
          <w:i/>
          <w:iCs/>
          <w:sz w:val="22"/>
          <w:szCs w:val="22"/>
        </w:rPr>
        <w:t>t Tr</w:t>
      </w:r>
      <w:r w:rsidRPr="00613548">
        <w:rPr>
          <w:rFonts w:ascii="iCiel Avenir LT Std 35 Light" w:hAnsi="iCiel Avenir LT Std 35 Light" w:cs="Calibri"/>
          <w:i/>
          <w:iCs/>
          <w:sz w:val="22"/>
          <w:szCs w:val="22"/>
        </w:rPr>
        <w:t>ườ</w:t>
      </w:r>
      <w:r w:rsidRPr="00613548">
        <w:rPr>
          <w:rFonts w:ascii="iCiel Avenir LT Std 35 Light" w:hAnsi="iCiel Avenir LT Std 35 Light" w:cs="Arial"/>
          <w:i/>
          <w:iCs/>
          <w:sz w:val="22"/>
          <w:szCs w:val="22"/>
        </w:rPr>
        <w:t>ng h</w:t>
      </w:r>
      <w:r w:rsidRPr="00613548">
        <w:rPr>
          <w:rFonts w:ascii="iCiel Avenir LT Std 35 Light" w:hAnsi="iCiel Avenir LT Std 35 Light" w:cs="Calibri"/>
          <w:i/>
          <w:iCs/>
          <w:sz w:val="22"/>
          <w:szCs w:val="22"/>
        </w:rPr>
        <w:t>ợ</w:t>
      </w:r>
      <w:r w:rsidRPr="00613548">
        <w:rPr>
          <w:rFonts w:ascii="iCiel Avenir LT Std 35 Light" w:hAnsi="iCiel Avenir LT Std 35 Light" w:cs="Arial"/>
          <w:i/>
          <w:iCs/>
          <w:sz w:val="22"/>
          <w:szCs w:val="22"/>
        </w:rPr>
        <w:t>p ngo</w:t>
      </w:r>
      <w:r w:rsidRPr="00613548">
        <w:rPr>
          <w:rFonts w:ascii="iCiel Avenir LT Std 35 Light" w:hAnsi="iCiel Avenir LT Std 35 Light" w:cs="Calibri"/>
          <w:i/>
          <w:iCs/>
          <w:sz w:val="22"/>
          <w:szCs w:val="22"/>
        </w:rPr>
        <w:t>ạ</w:t>
      </w:r>
      <w:r w:rsidRPr="00613548">
        <w:rPr>
          <w:rFonts w:ascii="iCiel Avenir LT Std 35 Light" w:hAnsi="iCiel Avenir LT Std 35 Light" w:cs="Arial"/>
          <w:i/>
          <w:iCs/>
          <w:sz w:val="22"/>
          <w:szCs w:val="22"/>
        </w:rPr>
        <w:t>i l</w:t>
      </w:r>
      <w:r w:rsidRPr="00613548">
        <w:rPr>
          <w:rFonts w:ascii="iCiel Avenir LT Std 35 Light" w:hAnsi="iCiel Avenir LT Std 35 Light" w:cs="Calibri"/>
          <w:i/>
          <w:iCs/>
          <w:sz w:val="22"/>
          <w:szCs w:val="22"/>
        </w:rPr>
        <w:t>ệ</w:t>
      </w:r>
      <w:r w:rsidRPr="00613548">
        <w:rPr>
          <w:rFonts w:ascii="iCiel Avenir LT Std 35 Light" w:hAnsi="iCiel Avenir LT Std 35 Light" w:cs="Arial"/>
          <w:i/>
          <w:iCs/>
          <w:sz w:val="22"/>
          <w:szCs w:val="22"/>
        </w:rPr>
        <w:t xml:space="preserve"> liên quan đ</w:t>
      </w:r>
      <w:r w:rsidRPr="00613548">
        <w:rPr>
          <w:rFonts w:ascii="iCiel Avenir LT Std 35 Light" w:hAnsi="iCiel Avenir LT Std 35 Light" w:cs="Calibri"/>
          <w:i/>
          <w:iCs/>
          <w:sz w:val="22"/>
          <w:szCs w:val="22"/>
        </w:rPr>
        <w:t>ế</w:t>
      </w:r>
      <w:r w:rsidRPr="00613548">
        <w:rPr>
          <w:rFonts w:ascii="iCiel Avenir LT Std 35 Light" w:hAnsi="iCiel Avenir LT Std 35 Light" w:cs="Arial"/>
          <w:i/>
          <w:iCs/>
          <w:sz w:val="22"/>
          <w:szCs w:val="22"/>
        </w:rPr>
        <w:t>n tham gia vào các kì thi và kì đánh giá. Tr</w:t>
      </w:r>
      <w:r w:rsidRPr="00613548">
        <w:rPr>
          <w:rFonts w:ascii="iCiel Avenir LT Std 35 Light" w:hAnsi="iCiel Avenir LT Std 35 Light" w:cs="Calibri"/>
          <w:i/>
          <w:iCs/>
          <w:sz w:val="22"/>
          <w:szCs w:val="22"/>
        </w:rPr>
        <w:t>ườ</w:t>
      </w:r>
      <w:r w:rsidRPr="00613548">
        <w:rPr>
          <w:rFonts w:ascii="iCiel Avenir LT Std 35 Light" w:hAnsi="iCiel Avenir LT Std 35 Light" w:cs="Arial"/>
          <w:i/>
          <w:iCs/>
          <w:sz w:val="22"/>
          <w:szCs w:val="22"/>
        </w:rPr>
        <w:t>ng h</w:t>
      </w:r>
      <w:r w:rsidRPr="00613548">
        <w:rPr>
          <w:rFonts w:ascii="iCiel Avenir LT Std 35 Light" w:hAnsi="iCiel Avenir LT Std 35 Light" w:cs="Calibri"/>
          <w:i/>
          <w:iCs/>
          <w:sz w:val="22"/>
          <w:szCs w:val="22"/>
        </w:rPr>
        <w:t>ợ</w:t>
      </w:r>
      <w:r w:rsidRPr="00613548">
        <w:rPr>
          <w:rFonts w:ascii="iCiel Avenir LT Std 35 Light" w:hAnsi="iCiel Avenir LT Std 35 Light" w:cs="Arial"/>
          <w:i/>
          <w:iCs/>
          <w:sz w:val="22"/>
          <w:szCs w:val="22"/>
        </w:rPr>
        <w:t>p sinh vi</w:t>
      </w:r>
      <w:r w:rsidRPr="00613548">
        <w:rPr>
          <w:rFonts w:ascii="iCiel Avenir LT Std 35 Light" w:hAnsi="iCiel Avenir LT Std 35 Light" w:cs="Avenir Next LT Pro"/>
          <w:i/>
          <w:iCs/>
          <w:sz w:val="22"/>
          <w:szCs w:val="22"/>
        </w:rPr>
        <w:t>ê</w:t>
      </w:r>
      <w:r w:rsidRPr="00613548">
        <w:rPr>
          <w:rFonts w:ascii="iCiel Avenir LT Std 35 Light" w:hAnsi="iCiel Avenir LT Std 35 Light" w:cs="Arial"/>
          <w:i/>
          <w:iCs/>
          <w:sz w:val="22"/>
          <w:szCs w:val="22"/>
        </w:rPr>
        <w:t>n mong mu</w:t>
      </w:r>
      <w:r w:rsidRPr="00613548">
        <w:rPr>
          <w:rFonts w:ascii="iCiel Avenir LT Std 35 Light" w:hAnsi="iCiel Avenir LT Std 35 Light" w:cs="Calibri"/>
          <w:i/>
          <w:iCs/>
          <w:sz w:val="22"/>
          <w:szCs w:val="22"/>
        </w:rPr>
        <w:t>ố</w:t>
      </w:r>
      <w:r w:rsidRPr="00613548">
        <w:rPr>
          <w:rFonts w:ascii="iCiel Avenir LT Std 35 Light" w:hAnsi="iCiel Avenir LT Std 35 Light" w:cs="Arial"/>
          <w:i/>
          <w:iCs/>
          <w:sz w:val="22"/>
          <w:szCs w:val="22"/>
        </w:rPr>
        <w:t xml:space="preserve">n </w:t>
      </w:r>
      <w:r w:rsidRPr="00613548">
        <w:rPr>
          <w:rFonts w:ascii="iCiel Avenir LT Std 35 Light" w:hAnsi="iCiel Avenir LT Std 35 Light" w:cs="Avenir Next LT Pro"/>
          <w:i/>
          <w:iCs/>
          <w:sz w:val="22"/>
          <w:szCs w:val="22"/>
        </w:rPr>
        <w:t>đă</w:t>
      </w:r>
      <w:r w:rsidRPr="00613548">
        <w:rPr>
          <w:rFonts w:ascii="iCiel Avenir LT Std 35 Light" w:hAnsi="iCiel Avenir LT Std 35 Light" w:cs="Arial"/>
          <w:i/>
          <w:iCs/>
          <w:sz w:val="22"/>
          <w:szCs w:val="22"/>
        </w:rPr>
        <w:t>ng k</w:t>
      </w:r>
      <w:r w:rsidRPr="00613548">
        <w:rPr>
          <w:rFonts w:ascii="iCiel Avenir LT Std 35 Light" w:hAnsi="iCiel Avenir LT Std 35 Light" w:cs="Avenir Next LT Pro"/>
          <w:i/>
          <w:iCs/>
          <w:sz w:val="22"/>
          <w:szCs w:val="22"/>
        </w:rPr>
        <w:t>í</w:t>
      </w:r>
      <w:r w:rsidRPr="00613548">
        <w:rPr>
          <w:rFonts w:ascii="iCiel Avenir LT Std 35 Light" w:hAnsi="iCiel Avenir LT Std 35 Light" w:cs="Arial"/>
          <w:i/>
          <w:iCs/>
          <w:sz w:val="22"/>
          <w:szCs w:val="22"/>
        </w:rPr>
        <w:t xml:space="preserve"> xem x</w:t>
      </w:r>
      <w:r w:rsidRPr="00613548">
        <w:rPr>
          <w:rFonts w:ascii="iCiel Avenir LT Std 35 Light" w:hAnsi="iCiel Avenir LT Std 35 Light" w:cs="Avenir Next LT Pro"/>
          <w:i/>
          <w:iCs/>
          <w:sz w:val="22"/>
          <w:szCs w:val="22"/>
        </w:rPr>
        <w:t>é</w:t>
      </w:r>
      <w:r w:rsidRPr="00613548">
        <w:rPr>
          <w:rFonts w:ascii="iCiel Avenir LT Std 35 Light" w:hAnsi="iCiel Avenir LT Std 35 Light" w:cs="Arial"/>
          <w:i/>
          <w:iCs/>
          <w:sz w:val="22"/>
          <w:szCs w:val="22"/>
        </w:rPr>
        <w:t>t Tr</w:t>
      </w:r>
      <w:r w:rsidRPr="00613548">
        <w:rPr>
          <w:rFonts w:ascii="iCiel Avenir LT Std 35 Light" w:hAnsi="iCiel Avenir LT Std 35 Light" w:cs="Calibri"/>
          <w:i/>
          <w:iCs/>
          <w:sz w:val="22"/>
          <w:szCs w:val="22"/>
        </w:rPr>
        <w:t>ườ</w:t>
      </w:r>
      <w:r w:rsidRPr="00613548">
        <w:rPr>
          <w:rFonts w:ascii="iCiel Avenir LT Std 35 Light" w:hAnsi="iCiel Avenir LT Std 35 Light" w:cs="Arial"/>
          <w:i/>
          <w:iCs/>
          <w:sz w:val="22"/>
          <w:szCs w:val="22"/>
        </w:rPr>
        <w:t>ng h</w:t>
      </w:r>
      <w:r w:rsidRPr="00613548">
        <w:rPr>
          <w:rFonts w:ascii="iCiel Avenir LT Std 35 Light" w:hAnsi="iCiel Avenir LT Std 35 Light" w:cs="Calibri"/>
          <w:i/>
          <w:iCs/>
          <w:sz w:val="22"/>
          <w:szCs w:val="22"/>
        </w:rPr>
        <w:t>ợ</w:t>
      </w:r>
      <w:r w:rsidRPr="00613548">
        <w:rPr>
          <w:rFonts w:ascii="iCiel Avenir LT Std 35 Light" w:hAnsi="iCiel Avenir LT Std 35 Light" w:cs="Arial"/>
          <w:i/>
          <w:iCs/>
          <w:sz w:val="22"/>
          <w:szCs w:val="22"/>
        </w:rPr>
        <w:t>p ngo</w:t>
      </w:r>
      <w:r w:rsidRPr="00613548">
        <w:rPr>
          <w:rFonts w:ascii="iCiel Avenir LT Std 35 Light" w:hAnsi="iCiel Avenir LT Std 35 Light" w:cs="Calibri"/>
          <w:i/>
          <w:iCs/>
          <w:sz w:val="22"/>
          <w:szCs w:val="22"/>
        </w:rPr>
        <w:t>ạ</w:t>
      </w:r>
      <w:r w:rsidRPr="00613548">
        <w:rPr>
          <w:rFonts w:ascii="iCiel Avenir LT Std 35 Light" w:hAnsi="iCiel Avenir LT Std 35 Light" w:cs="Arial"/>
          <w:i/>
          <w:iCs/>
          <w:sz w:val="22"/>
          <w:szCs w:val="22"/>
        </w:rPr>
        <w:t>i l</w:t>
      </w:r>
      <w:r w:rsidRPr="00613548">
        <w:rPr>
          <w:rFonts w:ascii="iCiel Avenir LT Std 35 Light" w:hAnsi="iCiel Avenir LT Std 35 Light" w:cs="Calibri"/>
          <w:i/>
          <w:iCs/>
          <w:sz w:val="22"/>
          <w:szCs w:val="22"/>
        </w:rPr>
        <w:t>ệ</w:t>
      </w:r>
      <w:r w:rsidRPr="00613548">
        <w:rPr>
          <w:rFonts w:ascii="iCiel Avenir LT Std 35 Light" w:hAnsi="iCiel Avenir LT Std 35 Light" w:cs="Arial"/>
          <w:i/>
          <w:iCs/>
          <w:sz w:val="22"/>
          <w:szCs w:val="22"/>
        </w:rPr>
        <w:t xml:space="preserve"> (EC) do kh</w:t>
      </w:r>
      <w:r w:rsidRPr="00613548">
        <w:rPr>
          <w:rFonts w:ascii="iCiel Avenir LT Std 35 Light" w:hAnsi="iCiel Avenir LT Std 35 Light" w:cs="Avenir Next LT Pro"/>
          <w:i/>
          <w:iCs/>
          <w:sz w:val="22"/>
          <w:szCs w:val="22"/>
        </w:rPr>
        <w:t>ô</w:t>
      </w:r>
      <w:r w:rsidRPr="00613548">
        <w:rPr>
          <w:rFonts w:ascii="iCiel Avenir LT Std 35 Light" w:hAnsi="iCiel Avenir LT Std 35 Light" w:cs="Arial"/>
          <w:i/>
          <w:iCs/>
          <w:sz w:val="22"/>
          <w:szCs w:val="22"/>
        </w:rPr>
        <w:t>ng th</w:t>
      </w:r>
      <w:r w:rsidRPr="00613548">
        <w:rPr>
          <w:rFonts w:ascii="iCiel Avenir LT Std 35 Light" w:hAnsi="iCiel Avenir LT Std 35 Light" w:cs="Calibri"/>
          <w:i/>
          <w:iCs/>
          <w:sz w:val="22"/>
          <w:szCs w:val="22"/>
        </w:rPr>
        <w:t>ể</w:t>
      </w:r>
      <w:r w:rsidRPr="00613548">
        <w:rPr>
          <w:rFonts w:ascii="iCiel Avenir LT Std 35 Light" w:hAnsi="iCiel Avenir LT Std 35 Light" w:cs="Arial"/>
          <w:i/>
          <w:iCs/>
          <w:sz w:val="22"/>
          <w:szCs w:val="22"/>
        </w:rPr>
        <w:t xml:space="preserve"> tham gia thi, ki</w:t>
      </w:r>
      <w:r w:rsidRPr="00613548">
        <w:rPr>
          <w:rFonts w:ascii="iCiel Avenir LT Std 35 Light" w:hAnsi="iCiel Avenir LT Std 35 Light" w:cs="Calibri"/>
          <w:i/>
          <w:iCs/>
          <w:sz w:val="22"/>
          <w:szCs w:val="22"/>
        </w:rPr>
        <w:t>ể</w:t>
      </w:r>
      <w:r w:rsidRPr="00613548">
        <w:rPr>
          <w:rFonts w:ascii="iCiel Avenir LT Std 35 Light" w:hAnsi="iCiel Avenir LT Std 35 Light" w:cs="Arial"/>
          <w:i/>
          <w:iCs/>
          <w:sz w:val="22"/>
          <w:szCs w:val="22"/>
        </w:rPr>
        <w:t>m tra ho</w:t>
      </w:r>
      <w:r w:rsidRPr="00613548">
        <w:rPr>
          <w:rFonts w:ascii="iCiel Avenir LT Std 35 Light" w:hAnsi="iCiel Avenir LT Std 35 Light" w:cs="Calibri"/>
          <w:i/>
          <w:iCs/>
          <w:sz w:val="22"/>
          <w:szCs w:val="22"/>
        </w:rPr>
        <w:t>ặ</w:t>
      </w:r>
      <w:r w:rsidRPr="00613548">
        <w:rPr>
          <w:rFonts w:ascii="iCiel Avenir LT Std 35 Light" w:hAnsi="iCiel Avenir LT Std 35 Light" w:cs="Arial"/>
          <w:i/>
          <w:iCs/>
          <w:sz w:val="22"/>
          <w:szCs w:val="22"/>
        </w:rPr>
        <w:t>c n</w:t>
      </w:r>
      <w:r w:rsidRPr="00613548">
        <w:rPr>
          <w:rFonts w:ascii="iCiel Avenir LT Std 35 Light" w:hAnsi="iCiel Avenir LT Std 35 Light" w:cs="Calibri"/>
          <w:i/>
          <w:iCs/>
          <w:sz w:val="22"/>
          <w:szCs w:val="22"/>
        </w:rPr>
        <w:t>ộ</w:t>
      </w:r>
      <w:r w:rsidRPr="00613548">
        <w:rPr>
          <w:rFonts w:ascii="iCiel Avenir LT Std 35 Light" w:hAnsi="iCiel Avenir LT Std 35 Light" w:cs="Arial"/>
          <w:i/>
          <w:iCs/>
          <w:sz w:val="22"/>
          <w:szCs w:val="22"/>
        </w:rPr>
        <w:t>p b</w:t>
      </w:r>
      <w:r w:rsidRPr="00613548">
        <w:rPr>
          <w:rFonts w:ascii="iCiel Avenir LT Std 35 Light" w:hAnsi="iCiel Avenir LT Std 35 Light" w:cs="Avenir Next LT Pro"/>
          <w:i/>
          <w:iCs/>
          <w:sz w:val="22"/>
          <w:szCs w:val="22"/>
        </w:rPr>
        <w:t>à</w:t>
      </w:r>
      <w:r w:rsidRPr="00613548">
        <w:rPr>
          <w:rFonts w:ascii="iCiel Avenir LT Std 35 Light" w:hAnsi="iCiel Avenir LT Std 35 Light" w:cs="Arial"/>
          <w:i/>
          <w:iCs/>
          <w:sz w:val="22"/>
          <w:szCs w:val="22"/>
        </w:rPr>
        <w:t xml:space="preserve">i </w:t>
      </w:r>
      <w:r w:rsidRPr="00613548">
        <w:rPr>
          <w:rFonts w:ascii="iCiel Avenir LT Std 35 Light" w:hAnsi="iCiel Avenir LT Std 35 Light" w:cs="Avenir Next LT Pro"/>
          <w:i/>
          <w:iCs/>
          <w:sz w:val="22"/>
          <w:szCs w:val="22"/>
        </w:rPr>
        <w:t>đú</w:t>
      </w:r>
      <w:r w:rsidRPr="00613548">
        <w:rPr>
          <w:rFonts w:ascii="iCiel Avenir LT Std 35 Light" w:hAnsi="iCiel Avenir LT Std 35 Light" w:cs="Arial"/>
          <w:i/>
          <w:iCs/>
          <w:sz w:val="22"/>
          <w:szCs w:val="22"/>
        </w:rPr>
        <w:t>ng h</w:t>
      </w:r>
      <w:r w:rsidRPr="00613548">
        <w:rPr>
          <w:rFonts w:ascii="iCiel Avenir LT Std 35 Light" w:hAnsi="iCiel Avenir LT Std 35 Light" w:cs="Calibri"/>
          <w:i/>
          <w:iCs/>
          <w:sz w:val="22"/>
          <w:szCs w:val="22"/>
        </w:rPr>
        <w:t>ạ</w:t>
      </w:r>
      <w:r w:rsidRPr="00613548">
        <w:rPr>
          <w:rFonts w:ascii="iCiel Avenir LT Std 35 Light" w:hAnsi="iCiel Avenir LT Std 35 Light" w:cs="Arial"/>
          <w:i/>
          <w:iCs/>
          <w:sz w:val="22"/>
          <w:szCs w:val="22"/>
        </w:rPr>
        <w:t>n, sinh vi</w:t>
      </w:r>
      <w:r w:rsidRPr="00613548">
        <w:rPr>
          <w:rFonts w:ascii="iCiel Avenir LT Std 35 Light" w:hAnsi="iCiel Avenir LT Std 35 Light" w:cs="Avenir Next LT Pro"/>
          <w:i/>
          <w:iCs/>
          <w:sz w:val="22"/>
          <w:szCs w:val="22"/>
        </w:rPr>
        <w:t>ê</w:t>
      </w:r>
      <w:r w:rsidRPr="00613548">
        <w:rPr>
          <w:rFonts w:ascii="iCiel Avenir LT Std 35 Light" w:hAnsi="iCiel Avenir LT Std 35 Light" w:cs="Arial"/>
          <w:i/>
          <w:iCs/>
          <w:sz w:val="22"/>
          <w:szCs w:val="22"/>
        </w:rPr>
        <w:t>n c</w:t>
      </w:r>
      <w:r w:rsidRPr="00613548">
        <w:rPr>
          <w:rFonts w:ascii="iCiel Avenir LT Std 35 Light" w:hAnsi="iCiel Avenir LT Std 35 Light" w:cs="Calibri"/>
          <w:i/>
          <w:iCs/>
          <w:sz w:val="22"/>
          <w:szCs w:val="22"/>
        </w:rPr>
        <w:t>ầ</w:t>
      </w:r>
      <w:r w:rsidRPr="00613548">
        <w:rPr>
          <w:rFonts w:ascii="iCiel Avenir LT Std 35 Light" w:hAnsi="iCiel Avenir LT Std 35 Light" w:cs="Arial"/>
          <w:i/>
          <w:iCs/>
          <w:sz w:val="22"/>
          <w:szCs w:val="22"/>
        </w:rPr>
        <w:t>n tu</w:t>
      </w:r>
      <w:r w:rsidRPr="00613548">
        <w:rPr>
          <w:rFonts w:ascii="iCiel Avenir LT Std 35 Light" w:hAnsi="iCiel Avenir LT Std 35 Light" w:cs="Avenir Next LT Pro"/>
          <w:i/>
          <w:iCs/>
          <w:sz w:val="22"/>
          <w:szCs w:val="22"/>
        </w:rPr>
        <w:t>â</w:t>
      </w:r>
      <w:r w:rsidRPr="00613548">
        <w:rPr>
          <w:rFonts w:ascii="iCiel Avenir LT Std 35 Light" w:hAnsi="iCiel Avenir LT Std 35 Light" w:cs="Arial"/>
          <w:i/>
          <w:iCs/>
          <w:sz w:val="22"/>
          <w:szCs w:val="22"/>
        </w:rPr>
        <w:t>n th</w:t>
      </w:r>
      <w:r w:rsidRPr="00613548">
        <w:rPr>
          <w:rFonts w:ascii="iCiel Avenir LT Std 35 Light" w:hAnsi="iCiel Avenir LT Std 35 Light" w:cs="Calibri"/>
          <w:i/>
          <w:iCs/>
          <w:sz w:val="22"/>
          <w:szCs w:val="22"/>
        </w:rPr>
        <w:t>ủ</w:t>
      </w:r>
      <w:r w:rsidRPr="00613548">
        <w:rPr>
          <w:rFonts w:ascii="iCiel Avenir LT Std 35 Light" w:hAnsi="iCiel Avenir LT Std 35 Light" w:cs="Arial"/>
          <w:i/>
          <w:iCs/>
          <w:sz w:val="22"/>
          <w:szCs w:val="22"/>
        </w:rPr>
        <w:t xml:space="preserve"> quy tr</w:t>
      </w:r>
      <w:r w:rsidRPr="00613548">
        <w:rPr>
          <w:rFonts w:ascii="iCiel Avenir LT Std 35 Light" w:hAnsi="iCiel Avenir LT Std 35 Light" w:cs="Avenir Next LT Pro"/>
          <w:i/>
          <w:iCs/>
          <w:sz w:val="22"/>
          <w:szCs w:val="22"/>
        </w:rPr>
        <w:t>ì</w:t>
      </w:r>
      <w:r w:rsidRPr="00613548">
        <w:rPr>
          <w:rFonts w:ascii="iCiel Avenir LT Std 35 Light" w:hAnsi="iCiel Avenir LT Std 35 Light" w:cs="Arial"/>
          <w:i/>
          <w:iCs/>
          <w:sz w:val="22"/>
          <w:szCs w:val="22"/>
        </w:rPr>
        <w:t>nh x</w:t>
      </w:r>
      <w:r w:rsidRPr="00613548">
        <w:rPr>
          <w:rFonts w:ascii="iCiel Avenir LT Std 35 Light" w:hAnsi="iCiel Avenir LT Std 35 Light" w:cs="Avenir Next LT Pro"/>
          <w:i/>
          <w:iCs/>
          <w:sz w:val="22"/>
          <w:szCs w:val="22"/>
        </w:rPr>
        <w:t>é</w:t>
      </w:r>
      <w:r w:rsidRPr="00613548">
        <w:rPr>
          <w:rFonts w:ascii="iCiel Avenir LT Std 35 Light" w:hAnsi="iCiel Avenir LT Std 35 Light" w:cs="Arial"/>
          <w:i/>
          <w:iCs/>
          <w:sz w:val="22"/>
          <w:szCs w:val="22"/>
        </w:rPr>
        <w:t>t Tr</w:t>
      </w:r>
      <w:r w:rsidRPr="00613548">
        <w:rPr>
          <w:rFonts w:ascii="iCiel Avenir LT Std 35 Light" w:hAnsi="iCiel Avenir LT Std 35 Light" w:cs="Calibri"/>
          <w:i/>
          <w:iCs/>
          <w:sz w:val="22"/>
          <w:szCs w:val="22"/>
        </w:rPr>
        <w:t>ườ</w:t>
      </w:r>
      <w:r w:rsidRPr="00613548">
        <w:rPr>
          <w:rFonts w:ascii="iCiel Avenir LT Std 35 Light" w:hAnsi="iCiel Avenir LT Std 35 Light" w:cs="Arial"/>
          <w:i/>
          <w:iCs/>
          <w:sz w:val="22"/>
          <w:szCs w:val="22"/>
        </w:rPr>
        <w:t>ng h</w:t>
      </w:r>
      <w:r w:rsidRPr="00613548">
        <w:rPr>
          <w:rFonts w:ascii="iCiel Avenir LT Std 35 Light" w:hAnsi="iCiel Avenir LT Std 35 Light" w:cs="Calibri"/>
          <w:i/>
          <w:iCs/>
          <w:sz w:val="22"/>
          <w:szCs w:val="22"/>
        </w:rPr>
        <w:t>ợ</w:t>
      </w:r>
      <w:r w:rsidRPr="00613548">
        <w:rPr>
          <w:rFonts w:ascii="iCiel Avenir LT Std 35 Light" w:hAnsi="iCiel Avenir LT Std 35 Light" w:cs="Arial"/>
          <w:i/>
          <w:iCs/>
          <w:sz w:val="22"/>
          <w:szCs w:val="22"/>
        </w:rPr>
        <w:t>p ngo</w:t>
      </w:r>
      <w:r w:rsidRPr="00613548">
        <w:rPr>
          <w:rFonts w:ascii="iCiel Avenir LT Std 35 Light" w:hAnsi="iCiel Avenir LT Std 35 Light" w:cs="Calibri"/>
          <w:i/>
          <w:iCs/>
          <w:sz w:val="22"/>
          <w:szCs w:val="22"/>
        </w:rPr>
        <w:t>ạ</w:t>
      </w:r>
      <w:r w:rsidRPr="00613548">
        <w:rPr>
          <w:rFonts w:ascii="iCiel Avenir LT Std 35 Light" w:hAnsi="iCiel Avenir LT Std 35 Light" w:cs="Arial"/>
          <w:i/>
          <w:iCs/>
          <w:sz w:val="22"/>
          <w:szCs w:val="22"/>
        </w:rPr>
        <w:t>i l</w:t>
      </w:r>
      <w:r w:rsidRPr="00613548">
        <w:rPr>
          <w:rFonts w:ascii="iCiel Avenir LT Std 35 Light" w:hAnsi="iCiel Avenir LT Std 35 Light" w:cs="Calibri"/>
          <w:i/>
          <w:iCs/>
          <w:sz w:val="22"/>
          <w:szCs w:val="22"/>
        </w:rPr>
        <w:t>ệ</w:t>
      </w:r>
      <w:r w:rsidRPr="00613548">
        <w:rPr>
          <w:rFonts w:ascii="iCiel Avenir LT Std 35 Light" w:hAnsi="iCiel Avenir LT Std 35 Light" w:cs="Arial"/>
          <w:i/>
          <w:iCs/>
          <w:sz w:val="22"/>
          <w:szCs w:val="22"/>
        </w:rPr>
        <w:t xml:space="preserve"> (EC) áp d</w:t>
      </w:r>
      <w:r w:rsidRPr="00613548">
        <w:rPr>
          <w:rFonts w:ascii="iCiel Avenir LT Std 35 Light" w:hAnsi="iCiel Avenir LT Std 35 Light" w:cs="Calibri"/>
          <w:i/>
          <w:iCs/>
          <w:sz w:val="22"/>
          <w:szCs w:val="22"/>
        </w:rPr>
        <w:t>ụ</w:t>
      </w:r>
      <w:r w:rsidRPr="00613548">
        <w:rPr>
          <w:rFonts w:ascii="iCiel Avenir LT Std 35 Light" w:hAnsi="iCiel Avenir LT Std 35 Light" w:cs="Arial"/>
          <w:i/>
          <w:iCs/>
          <w:sz w:val="22"/>
          <w:szCs w:val="22"/>
        </w:rPr>
        <w:t>ng riêng cho các kì thi và kì đánh giá. Quy trình này yêu c</w:t>
      </w:r>
      <w:r w:rsidRPr="00613548">
        <w:rPr>
          <w:rFonts w:ascii="iCiel Avenir LT Std 35 Light" w:hAnsi="iCiel Avenir LT Std 35 Light" w:cs="Calibri"/>
          <w:i/>
          <w:iCs/>
          <w:sz w:val="22"/>
          <w:szCs w:val="22"/>
        </w:rPr>
        <w:t>ầ</w:t>
      </w:r>
      <w:r w:rsidRPr="00613548">
        <w:rPr>
          <w:rFonts w:ascii="iCiel Avenir LT Std 35 Light" w:hAnsi="iCiel Avenir LT Std 35 Light" w:cs="Arial"/>
          <w:i/>
          <w:iCs/>
          <w:sz w:val="22"/>
          <w:szCs w:val="22"/>
        </w:rPr>
        <w:t>u m</w:t>
      </w:r>
      <w:r w:rsidRPr="00613548">
        <w:rPr>
          <w:rFonts w:ascii="iCiel Avenir LT Std 35 Light" w:hAnsi="iCiel Avenir LT Std 35 Light" w:cs="Calibri"/>
          <w:i/>
          <w:iCs/>
          <w:sz w:val="22"/>
          <w:szCs w:val="22"/>
        </w:rPr>
        <w:t>ẫ</w:t>
      </w:r>
      <w:r w:rsidRPr="00613548">
        <w:rPr>
          <w:rFonts w:ascii="iCiel Avenir LT Std 35 Light" w:hAnsi="iCiel Avenir LT Std 35 Light" w:cs="Arial"/>
          <w:i/>
          <w:iCs/>
          <w:sz w:val="22"/>
          <w:szCs w:val="22"/>
        </w:rPr>
        <w:t xml:space="preserve">u </w:t>
      </w:r>
      <w:r w:rsidRPr="00613548">
        <w:rPr>
          <w:rFonts w:ascii="iCiel Avenir LT Std 35 Light" w:hAnsi="iCiel Avenir LT Std 35 Light" w:cs="Avenir Next LT Pro"/>
          <w:i/>
          <w:iCs/>
          <w:sz w:val="22"/>
          <w:szCs w:val="22"/>
        </w:rPr>
        <w:t>đ</w:t>
      </w:r>
      <w:r w:rsidRPr="00613548">
        <w:rPr>
          <w:rFonts w:ascii="iCiel Avenir LT Std 35 Light" w:hAnsi="iCiel Avenir LT Std 35 Light" w:cs="Calibri"/>
          <w:i/>
          <w:iCs/>
          <w:sz w:val="22"/>
          <w:szCs w:val="22"/>
        </w:rPr>
        <w:t>ơ</w:t>
      </w:r>
      <w:r w:rsidRPr="00613548">
        <w:rPr>
          <w:rFonts w:ascii="iCiel Avenir LT Std 35 Light" w:hAnsi="iCiel Avenir LT Std 35 Light" w:cs="Arial"/>
          <w:i/>
          <w:iCs/>
          <w:sz w:val="22"/>
          <w:szCs w:val="22"/>
        </w:rPr>
        <w:t>n kh</w:t>
      </w:r>
      <w:r w:rsidRPr="00613548">
        <w:rPr>
          <w:rFonts w:ascii="iCiel Avenir LT Std 35 Light" w:hAnsi="iCiel Avenir LT Std 35 Light" w:cs="Avenir Next LT Pro"/>
          <w:i/>
          <w:iCs/>
          <w:sz w:val="22"/>
          <w:szCs w:val="22"/>
        </w:rPr>
        <w:t>á</w:t>
      </w:r>
      <w:r w:rsidRPr="00613548">
        <w:rPr>
          <w:rFonts w:ascii="iCiel Avenir LT Std 35 Light" w:hAnsi="iCiel Avenir LT Std 35 Light" w:cs="Arial"/>
          <w:i/>
          <w:iCs/>
          <w:sz w:val="22"/>
          <w:szCs w:val="22"/>
        </w:rPr>
        <w:t>c v</w:t>
      </w:r>
      <w:r w:rsidRPr="00613548">
        <w:rPr>
          <w:rFonts w:ascii="iCiel Avenir LT Std 35 Light" w:hAnsi="iCiel Avenir LT Std 35 Light" w:cs="Avenir Next LT Pro"/>
          <w:i/>
          <w:iCs/>
          <w:sz w:val="22"/>
          <w:szCs w:val="22"/>
        </w:rPr>
        <w:t>à</w:t>
      </w:r>
      <w:r w:rsidRPr="00613548">
        <w:rPr>
          <w:rFonts w:ascii="iCiel Avenir LT Std 35 Light" w:hAnsi="iCiel Avenir LT Std 35 Light" w:cs="Arial"/>
          <w:i/>
          <w:iCs/>
          <w:sz w:val="22"/>
          <w:szCs w:val="22"/>
        </w:rPr>
        <w:t xml:space="preserve"> sinh vi</w:t>
      </w:r>
      <w:r w:rsidRPr="00613548">
        <w:rPr>
          <w:rFonts w:ascii="iCiel Avenir LT Std 35 Light" w:hAnsi="iCiel Avenir LT Std 35 Light" w:cs="Avenir Next LT Pro"/>
          <w:i/>
          <w:iCs/>
          <w:sz w:val="22"/>
          <w:szCs w:val="22"/>
        </w:rPr>
        <w:t>ê</w:t>
      </w:r>
      <w:r w:rsidRPr="00613548">
        <w:rPr>
          <w:rFonts w:ascii="iCiel Avenir LT Std 35 Light" w:hAnsi="iCiel Avenir LT Std 35 Light" w:cs="Arial"/>
          <w:i/>
          <w:iCs/>
          <w:sz w:val="22"/>
          <w:szCs w:val="22"/>
        </w:rPr>
        <w:t>n c</w:t>
      </w:r>
      <w:r w:rsidRPr="00613548">
        <w:rPr>
          <w:rFonts w:ascii="iCiel Avenir LT Std 35 Light" w:hAnsi="iCiel Avenir LT Std 35 Light" w:cs="Calibri"/>
          <w:i/>
          <w:iCs/>
          <w:sz w:val="22"/>
          <w:szCs w:val="22"/>
        </w:rPr>
        <w:t>ầ</w:t>
      </w:r>
      <w:r w:rsidRPr="00613548">
        <w:rPr>
          <w:rFonts w:ascii="iCiel Avenir LT Std 35 Light" w:hAnsi="iCiel Avenir LT Std 35 Light" w:cs="Arial"/>
          <w:i/>
          <w:iCs/>
          <w:sz w:val="22"/>
          <w:szCs w:val="22"/>
        </w:rPr>
        <w:t>n n</w:t>
      </w:r>
      <w:r w:rsidRPr="00613548">
        <w:rPr>
          <w:rFonts w:ascii="iCiel Avenir LT Std 35 Light" w:hAnsi="iCiel Avenir LT Std 35 Light" w:cs="Calibri"/>
          <w:i/>
          <w:iCs/>
          <w:sz w:val="22"/>
          <w:szCs w:val="22"/>
        </w:rPr>
        <w:t>ộ</w:t>
      </w:r>
      <w:r w:rsidRPr="00613548">
        <w:rPr>
          <w:rFonts w:ascii="iCiel Avenir LT Std 35 Light" w:hAnsi="iCiel Avenir LT Std 35 Light" w:cs="Arial"/>
          <w:i/>
          <w:iCs/>
          <w:sz w:val="22"/>
          <w:szCs w:val="22"/>
        </w:rPr>
        <w:t>p k</w:t>
      </w:r>
      <w:r w:rsidRPr="00613548">
        <w:rPr>
          <w:rFonts w:ascii="iCiel Avenir LT Std 35 Light" w:hAnsi="iCiel Avenir LT Std 35 Light" w:cs="Avenir Next LT Pro"/>
          <w:i/>
          <w:iCs/>
          <w:sz w:val="22"/>
          <w:szCs w:val="22"/>
        </w:rPr>
        <w:t>è</w:t>
      </w:r>
      <w:r w:rsidRPr="00613548">
        <w:rPr>
          <w:rFonts w:ascii="iCiel Avenir LT Std 35 Light" w:hAnsi="iCiel Avenir LT Std 35 Light" w:cs="Arial"/>
          <w:i/>
          <w:iCs/>
          <w:sz w:val="22"/>
          <w:szCs w:val="22"/>
        </w:rPr>
        <w:t>m b</w:t>
      </w:r>
      <w:r w:rsidRPr="00613548">
        <w:rPr>
          <w:rFonts w:ascii="iCiel Avenir LT Std 35 Light" w:hAnsi="iCiel Avenir LT Std 35 Light" w:cs="Calibri"/>
          <w:i/>
          <w:iCs/>
          <w:sz w:val="22"/>
          <w:szCs w:val="22"/>
        </w:rPr>
        <w:t>ằ</w:t>
      </w:r>
      <w:r w:rsidRPr="00613548">
        <w:rPr>
          <w:rFonts w:ascii="iCiel Avenir LT Std 35 Light" w:hAnsi="iCiel Avenir LT Std 35 Light" w:cs="Arial"/>
          <w:i/>
          <w:iCs/>
          <w:sz w:val="22"/>
          <w:szCs w:val="22"/>
        </w:rPr>
        <w:t>ng ch</w:t>
      </w:r>
      <w:r w:rsidRPr="00613548">
        <w:rPr>
          <w:rFonts w:ascii="iCiel Avenir LT Std 35 Light" w:hAnsi="iCiel Avenir LT Std 35 Light" w:cs="Calibri"/>
          <w:i/>
          <w:iCs/>
          <w:sz w:val="22"/>
          <w:szCs w:val="22"/>
        </w:rPr>
        <w:t>ứ</w:t>
      </w:r>
      <w:r w:rsidRPr="00613548">
        <w:rPr>
          <w:rFonts w:ascii="iCiel Avenir LT Std 35 Light" w:hAnsi="iCiel Avenir LT Std 35 Light" w:cs="Arial"/>
          <w:i/>
          <w:iCs/>
          <w:sz w:val="22"/>
          <w:szCs w:val="22"/>
        </w:rPr>
        <w:t>ng theo y</w:t>
      </w:r>
      <w:r w:rsidRPr="00613548">
        <w:rPr>
          <w:rFonts w:ascii="iCiel Avenir LT Std 35 Light" w:hAnsi="iCiel Avenir LT Std 35 Light" w:cs="Avenir Next LT Pro"/>
          <w:i/>
          <w:iCs/>
          <w:sz w:val="22"/>
          <w:szCs w:val="22"/>
        </w:rPr>
        <w:t>ê</w:t>
      </w:r>
      <w:r w:rsidRPr="00613548">
        <w:rPr>
          <w:rFonts w:ascii="iCiel Avenir LT Std 35 Light" w:hAnsi="iCiel Avenir LT Std 35 Light" w:cs="Arial"/>
          <w:i/>
          <w:iCs/>
          <w:sz w:val="22"/>
          <w:szCs w:val="22"/>
        </w:rPr>
        <w:t>u c</w:t>
      </w:r>
      <w:r w:rsidRPr="00613548">
        <w:rPr>
          <w:rFonts w:ascii="iCiel Avenir LT Std 35 Light" w:hAnsi="iCiel Avenir LT Std 35 Light" w:cs="Calibri"/>
          <w:i/>
          <w:iCs/>
          <w:sz w:val="22"/>
          <w:szCs w:val="22"/>
        </w:rPr>
        <w:t>ầ</w:t>
      </w:r>
      <w:r w:rsidRPr="00613548">
        <w:rPr>
          <w:rFonts w:ascii="iCiel Avenir LT Std 35 Light" w:hAnsi="iCiel Avenir LT Std 35 Light" w:cs="Arial"/>
          <w:i/>
          <w:iCs/>
          <w:sz w:val="22"/>
          <w:szCs w:val="22"/>
        </w:rPr>
        <w:t>u.</w:t>
      </w:r>
      <w:r w:rsidRPr="00613548">
        <w:rPr>
          <w:rFonts w:ascii="iCiel Avenir LT Std 35 Light" w:hAnsi="iCiel Avenir LT Std 35 Light"/>
          <w:i/>
          <w:iCs/>
          <w:color w:val="000000"/>
          <w:sz w:val="22"/>
          <w:szCs w:val="22"/>
        </w:rPr>
        <w:t xml:space="preserve"> Sinh viên cần liên hệ đến Phòng Khảo Thí qua hòm thư </w:t>
      </w:r>
      <w:r w:rsidRPr="00613548">
        <w:rPr>
          <w:rFonts w:ascii="iCiel Avenir LT Std 35 Light" w:hAnsi="iCiel Avenir LT Std 35 Light"/>
          <w:i/>
          <w:iCs/>
          <w:color w:val="000000"/>
          <w:sz w:val="22"/>
          <w:szCs w:val="22"/>
          <w:u w:val="single"/>
        </w:rPr>
        <w:t>examoffice@buv.edu.vn</w:t>
      </w:r>
      <w:r w:rsidRPr="00613548">
        <w:rPr>
          <w:rFonts w:ascii="iCiel Avenir LT Std 35 Light" w:hAnsi="iCiel Avenir LT Std 35 Light"/>
          <w:i/>
          <w:iCs/>
          <w:color w:val="000000"/>
          <w:sz w:val="22"/>
          <w:szCs w:val="22"/>
        </w:rPr>
        <w:t> để được hướng dẫn hoàn tất thủ tục liên quan.</w:t>
      </w:r>
    </w:p>
    <w:p w14:paraId="638B31CA" w14:textId="77777777" w:rsidR="000A6EE5" w:rsidRPr="000A6EE5" w:rsidRDefault="000A6EE5" w:rsidP="004714C6">
      <w:pPr>
        <w:numPr>
          <w:ilvl w:val="0"/>
          <w:numId w:val="25"/>
        </w:numPr>
        <w:spacing w:before="240" w:beforeAutospacing="0" w:after="240" w:afterAutospacing="0"/>
        <w:ind w:left="720" w:right="-249"/>
        <w:jc w:val="left"/>
        <w:rPr>
          <w:rFonts w:ascii="iCiel Avenir LT Std 35 Light" w:hAnsi="iCiel Avenir LT Std 35 Light" w:cs="Arial"/>
          <w:b/>
          <w:bCs/>
          <w:sz w:val="22"/>
          <w:szCs w:val="22"/>
        </w:rPr>
      </w:pPr>
      <w:r w:rsidRPr="000A6EE5">
        <w:rPr>
          <w:rFonts w:ascii="iCiel Avenir LT Std 35 Light" w:hAnsi="iCiel Avenir LT Std 35 Light" w:cs="Arial"/>
          <w:b/>
          <w:bCs/>
          <w:sz w:val="22"/>
          <w:szCs w:val="22"/>
        </w:rPr>
        <w:t>Deadlines/</w:t>
      </w:r>
      <w:r w:rsidRPr="000A6EE5">
        <w:rPr>
          <w:rFonts w:ascii="iCiel Avenir LT Std 35 Light" w:hAnsi="iCiel Avenir LT Std 35 Light" w:cs="Arial"/>
          <w:b/>
          <w:bCs/>
          <w:i/>
          <w:iCs/>
          <w:sz w:val="22"/>
          <w:szCs w:val="22"/>
        </w:rPr>
        <w:t>Th</w:t>
      </w:r>
      <w:r w:rsidRPr="000A6EE5">
        <w:rPr>
          <w:rFonts w:ascii="iCiel Avenir LT Std 35 Light" w:hAnsi="iCiel Avenir LT Std 35 Light" w:cs="Calibri"/>
          <w:b/>
          <w:bCs/>
          <w:i/>
          <w:iCs/>
          <w:sz w:val="22"/>
          <w:szCs w:val="22"/>
        </w:rPr>
        <w:t>ờ</w:t>
      </w:r>
      <w:r w:rsidRPr="000A6EE5">
        <w:rPr>
          <w:rFonts w:ascii="iCiel Avenir LT Std 35 Light" w:hAnsi="iCiel Avenir LT Std 35 Light" w:cs="Arial"/>
          <w:b/>
          <w:bCs/>
          <w:i/>
          <w:iCs/>
          <w:sz w:val="22"/>
          <w:szCs w:val="22"/>
        </w:rPr>
        <w:t>i h</w:t>
      </w:r>
      <w:r w:rsidRPr="000A6EE5">
        <w:rPr>
          <w:rFonts w:ascii="iCiel Avenir LT Std 35 Light" w:hAnsi="iCiel Avenir LT Std 35 Light" w:cs="Calibri"/>
          <w:b/>
          <w:bCs/>
          <w:i/>
          <w:iCs/>
          <w:sz w:val="22"/>
          <w:szCs w:val="22"/>
        </w:rPr>
        <w:t>ạ</w:t>
      </w:r>
      <w:r w:rsidRPr="000A6EE5">
        <w:rPr>
          <w:rFonts w:ascii="iCiel Avenir LT Std 35 Light" w:hAnsi="iCiel Avenir LT Std 35 Light" w:cs="Arial"/>
          <w:b/>
          <w:bCs/>
          <w:i/>
          <w:iCs/>
          <w:sz w:val="22"/>
          <w:szCs w:val="22"/>
        </w:rPr>
        <w:t>n n</w:t>
      </w:r>
      <w:r w:rsidRPr="000A6EE5">
        <w:rPr>
          <w:rFonts w:ascii="iCiel Avenir LT Std 35 Light" w:hAnsi="iCiel Avenir LT Std 35 Light" w:cs="Calibri"/>
          <w:b/>
          <w:bCs/>
          <w:i/>
          <w:iCs/>
          <w:sz w:val="22"/>
          <w:szCs w:val="22"/>
        </w:rPr>
        <w:t>ộ</w:t>
      </w:r>
      <w:r w:rsidRPr="000A6EE5">
        <w:rPr>
          <w:rFonts w:ascii="iCiel Avenir LT Std 35 Light" w:hAnsi="iCiel Avenir LT Std 35 Light" w:cs="Arial"/>
          <w:b/>
          <w:bCs/>
          <w:i/>
          <w:iCs/>
          <w:sz w:val="22"/>
          <w:szCs w:val="22"/>
        </w:rPr>
        <w:t>p:</w:t>
      </w:r>
    </w:p>
    <w:p w14:paraId="6E01F13D" w14:textId="77777777" w:rsidR="000A6EE5" w:rsidRPr="000A6EE5" w:rsidRDefault="000A6EE5" w:rsidP="00087982">
      <w:pPr>
        <w:spacing w:before="0" w:beforeAutospacing="0" w:after="0" w:afterAutospacing="0"/>
        <w:ind w:left="720" w:right="-249" w:firstLine="0"/>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For plannable leaves, students should complete the absence application with the form and evidence submitted at least </w:t>
      </w:r>
      <w:r w:rsidRPr="000A6EE5">
        <w:rPr>
          <w:rFonts w:ascii="iCiel Avenir LT Std 35 Light" w:hAnsi="iCiel Avenir LT Std 35 Light" w:cs="Arial"/>
          <w:b/>
          <w:bCs/>
          <w:sz w:val="22"/>
          <w:szCs w:val="22"/>
        </w:rPr>
        <w:t>one day</w:t>
      </w:r>
      <w:r w:rsidRPr="000A6EE5">
        <w:rPr>
          <w:rFonts w:ascii="iCiel Avenir LT Std 35 Light" w:hAnsi="iCiel Avenir LT Std 35 Light" w:cs="Arial"/>
          <w:sz w:val="22"/>
          <w:szCs w:val="22"/>
        </w:rPr>
        <w:t xml:space="preserve"> in advance of the absence date (for example: driving license test or family events...).</w:t>
      </w:r>
    </w:p>
    <w:p w14:paraId="5B90AFB6" w14:textId="77777777" w:rsidR="000A6EE5" w:rsidRPr="000A6EE5" w:rsidRDefault="000A6EE5" w:rsidP="00087982">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i v</w:t>
      </w:r>
      <w:r w:rsidRPr="000A6EE5">
        <w:rPr>
          <w:rFonts w:ascii="iCiel Avenir LT Std 35 Light" w:hAnsi="iCiel Avenir LT Std 35 Light" w:cs="Calibri"/>
          <w:i/>
          <w:iCs/>
          <w:sz w:val="22"/>
          <w:szCs w:val="22"/>
        </w:rPr>
        <w:t>ớ</w:t>
      </w:r>
      <w:r w:rsidRPr="000A6EE5">
        <w:rPr>
          <w:rFonts w:ascii="iCiel Avenir LT Std 35 Light" w:hAnsi="iCiel Avenir LT Std 35 Light" w:cs="Arial"/>
          <w:i/>
          <w:iCs/>
          <w:sz w:val="22"/>
          <w:szCs w:val="22"/>
        </w:rPr>
        <w:t>i c</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c</w:t>
      </w:r>
      <w:r w:rsidRPr="000A6EE5">
        <w:rPr>
          <w:rFonts w:ascii="iCiel Avenir LT Std 35 Light" w:hAnsi="iCiel Avenir LT Std 35 Light" w:cs="Avenir Next LT Pro"/>
          <w:i/>
          <w:iCs/>
          <w:sz w:val="22"/>
          <w:szCs w:val="22"/>
        </w:rPr>
        <w:t>ó</w:t>
      </w:r>
      <w:r w:rsidRPr="000A6EE5">
        <w:rPr>
          <w:rFonts w:ascii="iCiel Avenir LT Std 35 Light" w:hAnsi="iCiel Avenir LT Std 35 Light" w:cs="Arial"/>
          <w:i/>
          <w:iCs/>
          <w:sz w:val="22"/>
          <w:szCs w:val="22"/>
        </w:rPr>
        <w:t xml:space="preserve">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d</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c (nh</w:t>
      </w:r>
      <w:r w:rsidRPr="000A6EE5">
        <w:rPr>
          <w:rFonts w:ascii="iCiel Avenir LT Std 35 Light" w:hAnsi="iCiel Avenir LT Std 35 Light" w:cs="Calibri"/>
          <w:i/>
          <w:iCs/>
          <w:sz w:val="22"/>
          <w:szCs w:val="22"/>
        </w:rPr>
        <w:t>ư</w:t>
      </w:r>
      <w:r w:rsidRPr="000A6EE5">
        <w:rPr>
          <w:rFonts w:ascii="iCiel Avenir LT Std 35 Light" w:hAnsi="iCiel Avenir LT Std 35 Light" w:cs="Arial"/>
          <w:i/>
          <w:iCs/>
          <w:sz w:val="22"/>
          <w:szCs w:val="22"/>
        </w:rPr>
        <w:t xml:space="preserve"> thi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l</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i xe, s</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n gia </w:t>
      </w:r>
      <w:r w:rsidRPr="000A6EE5">
        <w:rPr>
          <w:rFonts w:ascii="iCiel Avenir LT Std 35 Light" w:hAnsi="iCiel Avenir LT Std 35 Light" w:cs="Avenir Next LT Pro"/>
          <w:i/>
          <w:iCs/>
          <w:sz w:val="22"/>
          <w:szCs w:val="22"/>
        </w:rPr>
        <w:t>đì</w:t>
      </w:r>
      <w:r w:rsidRPr="000A6EE5">
        <w:rPr>
          <w:rFonts w:ascii="iCiel Avenir LT Std 35 Light" w:hAnsi="iCiel Avenir LT Std 35 Light" w:cs="Arial"/>
          <w:i/>
          <w:iCs/>
          <w:sz w:val="22"/>
          <w:szCs w:val="22"/>
        </w:rPr>
        <w:t>nh</w:t>
      </w:r>
      <w:r w:rsidRPr="000A6EE5">
        <w:rPr>
          <w:rFonts w:ascii="iCiel Avenir LT Std 35 Light" w:hAnsi="iCiel Avenir LT Std 35 Light" w:cs="Avenir Next LT Pro"/>
          <w:i/>
          <w:iCs/>
          <w:sz w:val="22"/>
          <w:szCs w:val="22"/>
        </w:rPr>
        <w:t>…</w:t>
      </w:r>
      <w:r w:rsidRPr="000A6EE5">
        <w:rPr>
          <w:rFonts w:ascii="iCiel Avenir LT Std 35 Light" w:hAnsi="iCiel Avenir LT Std 35 Light" w:cs="Arial"/>
          <w:i/>
          <w:iCs/>
          <w:sz w:val="22"/>
          <w:szCs w:val="22"/>
        </w:rPr>
        <w:t>),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ần hoàn thành thủ tục xin nghỉ học bao gồm việ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 xml:space="preserve">p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và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 xml:space="preserve">ng ít nhất </w:t>
      </w:r>
      <w:r w:rsidRPr="000A6EE5">
        <w:rPr>
          <w:rFonts w:ascii="iCiel Avenir LT Std 35 Light" w:hAnsi="iCiel Avenir LT Std 35 Light" w:cs="Arial"/>
          <w:b/>
          <w:bCs/>
          <w:i/>
          <w:iCs/>
          <w:sz w:val="22"/>
          <w:szCs w:val="22"/>
        </w:rPr>
        <w:t>01 ng</w:t>
      </w:r>
      <w:r w:rsidRPr="000A6EE5">
        <w:rPr>
          <w:rFonts w:ascii="iCiel Avenir LT Std 35 Light" w:hAnsi="iCiel Avenir LT Std 35 Light" w:cs="Avenir Next LT Pro"/>
          <w:b/>
          <w:bCs/>
          <w:i/>
          <w:iCs/>
          <w:sz w:val="22"/>
          <w:szCs w:val="22"/>
        </w:rPr>
        <w:t>à</w:t>
      </w:r>
      <w:r w:rsidRPr="000A6EE5">
        <w:rPr>
          <w:rFonts w:ascii="iCiel Avenir LT Std 35 Light" w:hAnsi="iCiel Avenir LT Std 35 Light" w:cs="Arial"/>
          <w:b/>
          <w:bCs/>
          <w:i/>
          <w:iCs/>
          <w:sz w:val="22"/>
          <w:szCs w:val="22"/>
        </w:rPr>
        <w:t>y</w:t>
      </w:r>
      <w:r w:rsidRPr="000A6EE5">
        <w:rPr>
          <w:rFonts w:ascii="iCiel Avenir LT Std 35 Light" w:hAnsi="iCiel Avenir LT Std 35 Light" w:cs="Arial"/>
          <w:i/>
          <w:iCs/>
          <w:sz w:val="22"/>
          <w:szCs w:val="22"/>
        </w:rPr>
        <w:t xml:space="preserve"> trước ngày nghỉ phép. </w:t>
      </w:r>
    </w:p>
    <w:p w14:paraId="58B1D160" w14:textId="77777777" w:rsidR="000A6EE5" w:rsidRPr="000A6EE5" w:rsidRDefault="000A6EE5" w:rsidP="00087982">
      <w:pPr>
        <w:spacing w:before="240" w:beforeAutospacing="0" w:after="0" w:afterAutospacing="0"/>
        <w:ind w:left="720" w:right="-249" w:firstLine="0"/>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For unforeseen matters, students should complete the absence application with the form and evidence submitted </w:t>
      </w:r>
      <w:r w:rsidRPr="000A6EE5">
        <w:rPr>
          <w:rFonts w:ascii="iCiel Avenir LT Std 35 Light" w:hAnsi="iCiel Avenir LT Std 35 Light" w:cs="Arial"/>
          <w:b/>
          <w:bCs/>
          <w:sz w:val="22"/>
          <w:szCs w:val="22"/>
        </w:rPr>
        <w:t>within three days</w:t>
      </w:r>
      <w:r w:rsidRPr="000A6EE5">
        <w:rPr>
          <w:rFonts w:ascii="iCiel Avenir LT Std 35 Light" w:hAnsi="iCiel Avenir LT Std 35 Light" w:cs="Arial"/>
          <w:sz w:val="22"/>
          <w:szCs w:val="22"/>
        </w:rPr>
        <w:t xml:space="preserve"> upon the student’s return to the University (for example: illness or accident).</w:t>
      </w:r>
    </w:p>
    <w:p w14:paraId="38BA3E2C" w14:textId="77777777" w:rsidR="000A6EE5" w:rsidRPr="000A6EE5" w:rsidRDefault="000A6EE5" w:rsidP="00087982">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i v</w:t>
      </w:r>
      <w:r w:rsidRPr="000A6EE5">
        <w:rPr>
          <w:rFonts w:ascii="iCiel Avenir LT Std 35 Light" w:hAnsi="iCiel Avenir LT Std 35 Light" w:cs="Calibri"/>
          <w:i/>
          <w:iCs/>
          <w:sz w:val="22"/>
          <w:szCs w:val="22"/>
        </w:rPr>
        <w:t>ớ</w:t>
      </w:r>
      <w:r w:rsidRPr="000A6EE5">
        <w:rPr>
          <w:rFonts w:ascii="iCiel Avenir LT Std 35 Light" w:hAnsi="iCiel Avenir LT Std 35 Light" w:cs="Arial"/>
          <w:i/>
          <w:iCs/>
          <w:sz w:val="22"/>
          <w:szCs w:val="22"/>
        </w:rPr>
        <w:t>i c</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d</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c (nh</w:t>
      </w:r>
      <w:r w:rsidRPr="000A6EE5">
        <w:rPr>
          <w:rFonts w:ascii="iCiel Avenir LT Std 35 Light" w:hAnsi="iCiel Avenir LT Std 35 Light" w:cs="Calibri"/>
          <w:i/>
          <w:iCs/>
          <w:sz w:val="22"/>
          <w:szCs w:val="22"/>
        </w:rPr>
        <w:t>ư</w:t>
      </w:r>
      <w:r w:rsidRPr="000A6EE5">
        <w:rPr>
          <w:rFonts w:ascii="iCiel Avenir LT Std 35 Light" w:hAnsi="iCiel Avenir LT Std 35 Light" w:cs="Arial"/>
          <w:i/>
          <w:iCs/>
          <w:sz w:val="22"/>
          <w:szCs w:val="22"/>
        </w:rPr>
        <w:t xml:space="preserve"> </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m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Arial"/>
          <w:i/>
          <w:iCs/>
          <w:sz w:val="22"/>
          <w:szCs w:val="22"/>
        </w:rPr>
        <w:t>au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tai n</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hoàn thành thủ tục xin nghỉ học bao gồm việ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 xml:space="preserve">p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và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rial"/>
          <w:b/>
          <w:bCs/>
          <w:i/>
          <w:iCs/>
          <w:sz w:val="22"/>
          <w:szCs w:val="22"/>
        </w:rPr>
        <w:t>trong v</w:t>
      </w:r>
      <w:r w:rsidRPr="000A6EE5">
        <w:rPr>
          <w:rFonts w:ascii="iCiel Avenir LT Std 35 Light" w:hAnsi="iCiel Avenir LT Std 35 Light" w:cs="Avenir Next LT Pro"/>
          <w:b/>
          <w:bCs/>
          <w:i/>
          <w:iCs/>
          <w:sz w:val="22"/>
          <w:szCs w:val="22"/>
        </w:rPr>
        <w:t>ò</w:t>
      </w:r>
      <w:r w:rsidRPr="000A6EE5">
        <w:rPr>
          <w:rFonts w:ascii="iCiel Avenir LT Std 35 Light" w:hAnsi="iCiel Avenir LT Std 35 Light" w:cs="Arial"/>
          <w:b/>
          <w:bCs/>
          <w:i/>
          <w:iCs/>
          <w:sz w:val="22"/>
          <w:szCs w:val="22"/>
        </w:rPr>
        <w:t>ng 03 ngày</w:t>
      </w:r>
      <w:r w:rsidRPr="000A6EE5">
        <w:rPr>
          <w:rFonts w:ascii="iCiel Avenir LT Std 35 Light" w:hAnsi="iCiel Avenir LT Std 35 Light" w:cs="Arial"/>
          <w:i/>
          <w:iCs/>
          <w:sz w:val="22"/>
          <w:szCs w:val="22"/>
        </w:rPr>
        <w:t xml:space="preserve"> k</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t</w:t>
      </w:r>
      <w:r w:rsidRPr="000A6EE5">
        <w:rPr>
          <w:rFonts w:ascii="iCiel Avenir LT Std 35 Light" w:hAnsi="iCiel Avenir LT Std 35 Light" w:cs="Calibri"/>
          <w:i/>
          <w:iCs/>
          <w:sz w:val="22"/>
          <w:szCs w:val="22"/>
        </w:rPr>
        <w:t>ừ</w:t>
      </w:r>
      <w:r w:rsidRPr="000A6EE5">
        <w:rPr>
          <w:rFonts w:ascii="iCiel Avenir LT Std 35 Light" w:hAnsi="iCiel Avenir LT Std 35 Light" w:cs="Arial"/>
          <w:i/>
          <w:iCs/>
          <w:sz w:val="22"/>
          <w:szCs w:val="22"/>
        </w:rPr>
        <w:t xml:space="preserve"> ng</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y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ở</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w:t>
      </w:r>
    </w:p>
    <w:p w14:paraId="5BEFDFD8" w14:textId="77777777" w:rsidR="000A6EE5" w:rsidRPr="000A6EE5" w:rsidRDefault="000A6EE5" w:rsidP="004714C6">
      <w:pPr>
        <w:numPr>
          <w:ilvl w:val="0"/>
          <w:numId w:val="25"/>
        </w:numPr>
        <w:spacing w:before="240" w:beforeAutospacing="0" w:after="240" w:afterAutospacing="0"/>
        <w:ind w:left="720" w:right="-249"/>
        <w:jc w:val="left"/>
        <w:rPr>
          <w:rFonts w:ascii="iCiel Avenir LT Std 35 Light" w:hAnsi="iCiel Avenir LT Std 35 Light" w:cs="Arial"/>
          <w:i/>
          <w:iCs/>
          <w:sz w:val="22"/>
          <w:szCs w:val="22"/>
        </w:rPr>
      </w:pPr>
      <w:r w:rsidRPr="000A6EE5">
        <w:rPr>
          <w:rFonts w:ascii="iCiel Avenir LT Std 35 Light" w:hAnsi="iCiel Avenir LT Std 35 Light" w:cs="Arial"/>
          <w:sz w:val="22"/>
          <w:szCs w:val="22"/>
        </w:rPr>
        <w:t xml:space="preserve">The absence application is </w:t>
      </w:r>
      <w:r w:rsidRPr="000A6EE5">
        <w:rPr>
          <w:rFonts w:ascii="iCiel Avenir LT Std 35 Light" w:hAnsi="iCiel Avenir LT Std 35 Light" w:cs="Arial"/>
          <w:b/>
          <w:bCs/>
          <w:sz w:val="22"/>
          <w:szCs w:val="22"/>
        </w:rPr>
        <w:t>only</w:t>
      </w:r>
      <w:r w:rsidRPr="000A6EE5">
        <w:rPr>
          <w:rFonts w:ascii="iCiel Avenir LT Std 35 Light" w:hAnsi="iCiel Avenir LT Std 35 Light" w:cs="Arial"/>
          <w:sz w:val="22"/>
          <w:szCs w:val="22"/>
        </w:rPr>
        <w:t xml:space="preserve"> processed when the absence form and evidence are submitted to the Student Information Office on Level 2 or via email at </w:t>
      </w:r>
      <w:r w:rsidRPr="000A6EE5">
        <w:rPr>
          <w:rFonts w:ascii="iCiel Avenir LT Std 35 Light" w:hAnsi="iCiel Avenir LT Std 35 Light" w:cs="Arial"/>
          <w:sz w:val="22"/>
          <w:szCs w:val="22"/>
          <w:u w:val="single"/>
        </w:rPr>
        <w:t>studentservice@buv.edu.vn</w:t>
      </w:r>
      <w:r w:rsidRPr="000A6EE5">
        <w:rPr>
          <w:rFonts w:ascii="iCiel Avenir LT Std 35 Light" w:hAnsi="iCiel Avenir LT Std 35 Light" w:cs="Arial"/>
          <w:sz w:val="22"/>
          <w:szCs w:val="22"/>
        </w:rPr>
        <w:t>.</w:t>
      </w:r>
    </w:p>
    <w:p w14:paraId="1C6B54B6" w14:textId="77777777" w:rsidR="000A6EE5" w:rsidRPr="000A6EE5" w:rsidRDefault="000A6EE5" w:rsidP="00087982">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lastRenderedPageBreak/>
        <w:t>Yê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ph</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 xml:space="preserve">p sẽ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t </w:t>
      </w:r>
      <w:r w:rsidRPr="000A6EE5">
        <w:rPr>
          <w:rFonts w:ascii="iCiel Avenir LT Std 35 Light" w:hAnsi="iCiel Avenir LT Std 35 Light" w:cs="Arial"/>
          <w:b/>
          <w:bCs/>
          <w:i/>
          <w:iCs/>
          <w:sz w:val="22"/>
          <w:szCs w:val="22"/>
        </w:rPr>
        <w:t>khi và chỉ khi</w:t>
      </w:r>
      <w:r w:rsidRPr="000A6EE5">
        <w:rPr>
          <w:rFonts w:ascii="iCiel Avenir LT Std 35 Light" w:hAnsi="iCiel Avenir LT Std 35 Light" w:cs="Arial"/>
          <w:i/>
          <w:iCs/>
          <w:sz w:val="22"/>
          <w:szCs w:val="22"/>
        </w:rPr>
        <w:t xml:space="preserve">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đ</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 xml:space="preserve">y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 xml:space="preserve"> 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Ph</w:t>
      </w:r>
      <w:r w:rsidRPr="000A6EE5">
        <w:rPr>
          <w:rFonts w:ascii="iCiel Avenir LT Std 35 Light" w:hAnsi="iCiel Avenir LT Std 35 Light" w:cs="Avenir Next LT Pro"/>
          <w:i/>
          <w:iCs/>
          <w:sz w:val="22"/>
          <w:szCs w:val="22"/>
        </w:rPr>
        <w:t>ò</w:t>
      </w:r>
      <w:r w:rsidRPr="000A6EE5">
        <w:rPr>
          <w:rFonts w:ascii="iCiel Avenir LT Std 35 Light" w:hAnsi="iCiel Avenir LT Std 35 Light" w:cs="Arial"/>
          <w:i/>
          <w:iCs/>
          <w:sz w:val="22"/>
          <w:szCs w:val="22"/>
        </w:rPr>
        <w:t>ng T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i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t</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T</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g 2 khu v</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c v</w:t>
      </w:r>
      <w:r w:rsidRPr="000A6EE5">
        <w:rPr>
          <w:rFonts w:ascii="iCiel Avenir LT Std 35 Light" w:hAnsi="iCiel Avenir LT Std 35 Light" w:cs="Avenir Next LT Pro"/>
          <w:i/>
          <w:iCs/>
          <w:sz w:val="22"/>
          <w:szCs w:val="22"/>
        </w:rPr>
        <w:t>ă</w:t>
      </w:r>
      <w:r w:rsidRPr="000A6EE5">
        <w:rPr>
          <w:rFonts w:ascii="iCiel Avenir LT Std 35 Light" w:hAnsi="iCiel Avenir LT Std 35 Light" w:cs="Arial"/>
          <w:i/>
          <w:iCs/>
          <w:sz w:val="22"/>
          <w:szCs w:val="22"/>
        </w:rPr>
        <w:t>n ph</w:t>
      </w:r>
      <w:r w:rsidRPr="000A6EE5">
        <w:rPr>
          <w:rFonts w:ascii="iCiel Avenir LT Std 35 Light" w:hAnsi="iCiel Avenir LT Std 35 Light" w:cs="Avenir Next LT Pro"/>
          <w:i/>
          <w:iCs/>
          <w:sz w:val="22"/>
          <w:szCs w:val="22"/>
        </w:rPr>
        <w:t>ò</w:t>
      </w:r>
      <w:r w:rsidRPr="000A6EE5">
        <w:rPr>
          <w:rFonts w:ascii="iCiel Avenir LT Std 35 Light" w:hAnsi="iCiel Avenir LT Std 35 Light" w:cs="Arial"/>
          <w:i/>
          <w:iCs/>
          <w:sz w:val="22"/>
          <w:szCs w:val="22"/>
        </w:rPr>
        <w:t>ng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g</w:t>
      </w:r>
      <w:r w:rsidRPr="000A6EE5">
        <w:rPr>
          <w:rFonts w:ascii="iCiel Avenir LT Std 35 Light" w:hAnsi="iCiel Avenir LT Std 35 Light" w:cs="Calibri"/>
          <w:i/>
          <w:iCs/>
          <w:sz w:val="22"/>
          <w:szCs w:val="22"/>
        </w:rPr>
        <w:t>ử</w:t>
      </w:r>
      <w:r w:rsidRPr="000A6EE5">
        <w:rPr>
          <w:rFonts w:ascii="iCiel Avenir LT Std 35 Light" w:hAnsi="iCiel Avenir LT Std 35 Light" w:cs="Arial"/>
          <w:i/>
          <w:iCs/>
          <w:sz w:val="22"/>
          <w:szCs w:val="22"/>
        </w:rPr>
        <w:t xml:space="preserve">i qua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ị</w:t>
      </w:r>
      <w:r w:rsidRPr="000A6EE5">
        <w:rPr>
          <w:rFonts w:ascii="iCiel Avenir LT Std 35 Light" w:hAnsi="iCiel Avenir LT Std 35 Light" w:cs="Arial"/>
          <w:i/>
          <w:iCs/>
          <w:sz w:val="22"/>
          <w:szCs w:val="22"/>
        </w:rPr>
        <w:t>a c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email </w:t>
      </w:r>
      <w:hyperlink r:id="rId16" w:history="1">
        <w:r w:rsidRPr="000A6EE5">
          <w:rPr>
            <w:rFonts w:ascii="iCiel Avenir LT Std 35 Light" w:hAnsi="iCiel Avenir LT Std 35 Light" w:cs="Arial"/>
            <w:i/>
            <w:iCs/>
            <w:color w:val="0563C1"/>
            <w:sz w:val="22"/>
            <w:szCs w:val="22"/>
            <w:u w:val="single"/>
          </w:rPr>
          <w:t>studentservice@buv.edu.vn</w:t>
        </w:r>
      </w:hyperlink>
      <w:r w:rsidRPr="000A6EE5">
        <w:rPr>
          <w:rFonts w:ascii="iCiel Avenir LT Std 35 Light" w:hAnsi="iCiel Avenir LT Std 35 Light" w:cs="Arial"/>
          <w:i/>
          <w:iCs/>
          <w:sz w:val="22"/>
          <w:szCs w:val="22"/>
        </w:rPr>
        <w:t>.</w:t>
      </w:r>
      <w:bookmarkStart w:id="173" w:name="_Hlk169167377"/>
    </w:p>
    <w:p w14:paraId="5C9D8B87" w14:textId="77777777" w:rsidR="000A6EE5" w:rsidRPr="000A6EE5" w:rsidRDefault="000A6EE5" w:rsidP="00087982">
      <w:pPr>
        <w:spacing w:before="0" w:beforeAutospacing="0" w:after="0" w:afterAutospacing="0"/>
        <w:ind w:left="720" w:right="-247" w:firstLine="0"/>
        <w:rPr>
          <w:rFonts w:ascii="iCiel Avenir LT Std 35 Light" w:hAnsi="iCiel Avenir LT Std 35 Light" w:cs="Arial"/>
          <w:sz w:val="22"/>
          <w:szCs w:val="22"/>
        </w:rPr>
      </w:pPr>
    </w:p>
    <w:p w14:paraId="22FEA9D7" w14:textId="77777777" w:rsidR="000A6EE5" w:rsidRPr="000A6EE5" w:rsidRDefault="000A6EE5" w:rsidP="00087982">
      <w:pPr>
        <w:spacing w:before="0" w:beforeAutospacing="0" w:after="0" w:afterAutospacing="0"/>
        <w:ind w:right="-247" w:firstLine="0"/>
        <w:rPr>
          <w:rFonts w:ascii="iCiel Avenir LT Std 35 Light" w:hAnsi="iCiel Avenir LT Std 35 Light" w:cs="Arial"/>
          <w:i/>
          <w:iCs/>
          <w:sz w:val="22"/>
          <w:szCs w:val="22"/>
        </w:rPr>
      </w:pPr>
      <w:r w:rsidRPr="000A6EE5">
        <w:rPr>
          <w:rFonts w:ascii="iCiel Avenir LT Std 35 Light" w:hAnsi="iCiel Avenir LT Std 35 Light" w:cs="Arial"/>
          <w:sz w:val="22"/>
          <w:szCs w:val="22"/>
        </w:rPr>
        <w:t>The following list consists of common approved or unapproved absence reasons. Apart from the below list, other reasons will be carefully considered depending on the particularity of the circumstances to ensure the student's academic benefits.</w:t>
      </w:r>
    </w:p>
    <w:p w14:paraId="1EC650E2" w14:textId="77777777" w:rsidR="000A6EE5" w:rsidRPr="000A6EE5" w:rsidRDefault="000A6EE5" w:rsidP="00087982">
      <w:pPr>
        <w:spacing w:before="0" w:beforeAutospacing="0" w:after="0" w:afterAutospacing="0"/>
        <w:ind w:right="-247"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Danh m</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c d</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đâ</w:t>
      </w:r>
      <w:r w:rsidRPr="000A6EE5">
        <w:rPr>
          <w:rFonts w:ascii="iCiel Avenir LT Std 35 Light" w:hAnsi="iCiel Avenir LT Std 35 Light" w:cs="Arial"/>
          <w:i/>
          <w:iCs/>
          <w:sz w:val="22"/>
          <w:szCs w:val="22"/>
        </w:rPr>
        <w:t>y bao g</w:t>
      </w:r>
      <w:r w:rsidRPr="000A6EE5">
        <w:rPr>
          <w:rFonts w:ascii="iCiel Avenir LT Std 35 Light" w:hAnsi="iCiel Avenir LT Std 35 Light" w:cs="Calibri"/>
          <w:i/>
          <w:iCs/>
          <w:sz w:val="22"/>
          <w:szCs w:val="22"/>
        </w:rPr>
        <w:t>ồ</w:t>
      </w:r>
      <w:r w:rsidRPr="000A6EE5">
        <w:rPr>
          <w:rFonts w:ascii="iCiel Avenir LT Std 35 Light" w:hAnsi="iCiel Avenir LT Std 35 Light" w:cs="Arial"/>
          <w:i/>
          <w:iCs/>
          <w:sz w:val="22"/>
          <w:szCs w:val="22"/>
        </w:rPr>
        <w:t>m m</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t s</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Avenir Next LT Pro"/>
          <w:i/>
          <w:iCs/>
          <w:sz w:val="22"/>
          <w:szCs w:val="22"/>
        </w:rPr>
        <w:t>ý</w:t>
      </w:r>
      <w:r w:rsidRPr="000A6EE5">
        <w:rPr>
          <w:rFonts w:ascii="iCiel Avenir LT Std 35 Light" w:hAnsi="iCiel Avenir LT Std 35 Light" w:cs="Arial"/>
          <w:i/>
          <w:iCs/>
          <w:sz w:val="22"/>
          <w:szCs w:val="22"/>
        </w:rPr>
        <w:t xml:space="preserve"> do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th</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t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t. Nhà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s</w:t>
      </w:r>
      <w:r w:rsidRPr="000A6EE5">
        <w:rPr>
          <w:rFonts w:ascii="iCiel Avenir LT Std 35 Light" w:hAnsi="iCiel Avenir LT Std 35 Light" w:cs="Calibri"/>
          <w:i/>
          <w:iCs/>
          <w:sz w:val="22"/>
          <w:szCs w:val="22"/>
        </w:rPr>
        <w:t>ẽ</w:t>
      </w:r>
      <w:r w:rsidRPr="000A6EE5">
        <w:rPr>
          <w:rFonts w:ascii="iCiel Avenir LT Std 35 Light" w:hAnsi="iCiel Avenir LT Std 35 Light" w:cs="Arial"/>
          <w:i/>
          <w:iCs/>
          <w:sz w:val="22"/>
          <w:szCs w:val="22"/>
        </w:rPr>
        <w:t xml:space="preserve">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c</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nh</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c k</w:t>
      </w:r>
      <w:r w:rsidRPr="000A6EE5">
        <w:rPr>
          <w:rFonts w:ascii="iCiel Avenir LT Std 35 Light" w:hAnsi="iCiel Avenir LT Std 35 Light" w:cs="Calibri"/>
          <w:i/>
          <w:iCs/>
          <w:sz w:val="22"/>
          <w:szCs w:val="22"/>
        </w:rPr>
        <w:t>ỹ</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Calibri"/>
          <w:i/>
          <w:iCs/>
          <w:sz w:val="22"/>
          <w:szCs w:val="22"/>
        </w:rPr>
        <w:t>ưỡ</w:t>
      </w:r>
      <w:r w:rsidRPr="000A6EE5">
        <w:rPr>
          <w:rFonts w:ascii="iCiel Avenir LT Std 35 Light" w:hAnsi="iCiel Avenir LT Std 35 Light" w:cs="Arial"/>
          <w:i/>
          <w:iCs/>
          <w:sz w:val="22"/>
          <w:szCs w:val="22"/>
        </w:rPr>
        <w:t>ng nh</w:t>
      </w:r>
      <w:r w:rsidRPr="000A6EE5">
        <w:rPr>
          <w:rFonts w:ascii="iCiel Avenir LT Std 35 Light" w:hAnsi="iCiel Avenir LT Std 35 Light" w:cs="Calibri"/>
          <w:i/>
          <w:iCs/>
          <w:sz w:val="22"/>
          <w:szCs w:val="22"/>
        </w:rPr>
        <w:t>ữ</w:t>
      </w:r>
      <w:r w:rsidRPr="000A6EE5">
        <w:rPr>
          <w:rFonts w:ascii="iCiel Avenir LT Std 35 Light" w:hAnsi="iCiel Avenir LT Std 35 Light" w:cs="Arial"/>
          <w:i/>
          <w:iCs/>
          <w:sz w:val="22"/>
          <w:szCs w:val="22"/>
        </w:rPr>
        <w:t>ng l</w:t>
      </w:r>
      <w:r w:rsidRPr="000A6EE5">
        <w:rPr>
          <w:rFonts w:ascii="iCiel Avenir LT Std 35 Light" w:hAnsi="iCiel Avenir LT Std 35 Light" w:cs="Avenir Next LT Pro"/>
          <w:i/>
          <w:iCs/>
          <w:sz w:val="22"/>
          <w:szCs w:val="22"/>
        </w:rPr>
        <w:t>ý</w:t>
      </w:r>
      <w:r w:rsidRPr="000A6EE5">
        <w:rPr>
          <w:rFonts w:ascii="iCiel Avenir LT Std 35 Light" w:hAnsi="iCiel Avenir LT Std 35 Light" w:cs="Arial"/>
          <w:i/>
          <w:iCs/>
          <w:sz w:val="22"/>
          <w:szCs w:val="22"/>
        </w:rPr>
        <w:t xml:space="preserve"> do n</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m ngo</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i danh m</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c tr</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phụ thuộc vào tình huống cụ thể nh</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 xml:space="preserve">m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ả</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ả</w:t>
      </w:r>
      <w:r w:rsidRPr="000A6EE5">
        <w:rPr>
          <w:rFonts w:ascii="iCiel Avenir LT Std 35 Light" w:hAnsi="iCiel Avenir LT Std 35 Light" w:cs="Arial"/>
          <w:i/>
          <w:iCs/>
          <w:sz w:val="22"/>
          <w:szCs w:val="22"/>
        </w:rPr>
        <w:t>o l</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ch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c t</w:t>
      </w:r>
      <w:r w:rsidRPr="000A6EE5">
        <w:rPr>
          <w:rFonts w:ascii="iCiel Avenir LT Std 35 Light" w:hAnsi="iCiel Avenir LT Std 35 Light" w:cs="Calibri"/>
          <w:i/>
          <w:iCs/>
          <w:sz w:val="22"/>
          <w:szCs w:val="22"/>
        </w:rPr>
        <w:t>ậ</w:t>
      </w:r>
      <w:r w:rsidRPr="000A6EE5">
        <w:rPr>
          <w:rFonts w:ascii="iCiel Avenir LT Std 35 Light" w:hAnsi="iCiel Avenir LT Std 35 Light" w:cs="Arial"/>
          <w:i/>
          <w:iCs/>
          <w:sz w:val="22"/>
          <w:szCs w:val="22"/>
        </w:rPr>
        <w:t>p c</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a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w:t>
      </w:r>
    </w:p>
    <w:bookmarkEnd w:id="173"/>
    <w:p w14:paraId="3919B549" w14:textId="77777777" w:rsidR="000A6EE5" w:rsidRPr="000A6EE5" w:rsidRDefault="000A6EE5" w:rsidP="00087982">
      <w:pPr>
        <w:spacing w:before="240" w:beforeAutospacing="0" w:after="240" w:afterAutospacing="0"/>
        <w:ind w:right="-247" w:firstLine="0"/>
        <w:rPr>
          <w:rFonts w:ascii="iCiel Avenir LT Std 35 Light" w:hAnsi="iCiel Avenir LT Std 35 Light" w:cs="Arial"/>
          <w:b/>
          <w:bCs/>
          <w:sz w:val="22"/>
          <w:szCs w:val="22"/>
          <w:u w:val="single"/>
        </w:rPr>
      </w:pPr>
      <w:r w:rsidRPr="000A6EE5">
        <w:rPr>
          <w:rFonts w:ascii="iCiel Avenir LT Std 35 Light" w:hAnsi="iCiel Avenir LT Std 35 Light" w:cs="Arial"/>
          <w:b/>
          <w:bCs/>
          <w:sz w:val="22"/>
          <w:szCs w:val="22"/>
          <w:u w:val="single"/>
        </w:rPr>
        <w:t>+ Approved absence reasons/</w:t>
      </w:r>
      <w:r w:rsidRPr="000A6EE5">
        <w:rPr>
          <w:rFonts w:ascii="iCiel Avenir LT Std 35 Light" w:hAnsi="iCiel Avenir LT Std 35 Light" w:cs="Arial"/>
          <w:b/>
          <w:bCs/>
          <w:i/>
          <w:iCs/>
          <w:sz w:val="22"/>
          <w:szCs w:val="22"/>
          <w:u w:val="single"/>
        </w:rPr>
        <w:t>Lý do xin ngh</w:t>
      </w:r>
      <w:r w:rsidRPr="000A6EE5">
        <w:rPr>
          <w:rFonts w:ascii="iCiel Avenir LT Std 35 Light" w:hAnsi="iCiel Avenir LT Std 35 Light" w:cs="Calibri"/>
          <w:b/>
          <w:bCs/>
          <w:i/>
          <w:iCs/>
          <w:sz w:val="22"/>
          <w:szCs w:val="22"/>
          <w:u w:val="single"/>
        </w:rPr>
        <w:t>ỉ</w:t>
      </w:r>
      <w:r w:rsidRPr="000A6EE5">
        <w:rPr>
          <w:rFonts w:ascii="iCiel Avenir LT Std 35 Light" w:hAnsi="iCiel Avenir LT Std 35 Light" w:cs="Arial"/>
          <w:b/>
          <w:bCs/>
          <w:i/>
          <w:iCs/>
          <w:sz w:val="22"/>
          <w:szCs w:val="22"/>
          <w:u w:val="single"/>
        </w:rPr>
        <w:t xml:space="preserve"> </w:t>
      </w:r>
      <w:r w:rsidRPr="000A6EE5">
        <w:rPr>
          <w:rFonts w:ascii="iCiel Avenir LT Std 35 Light" w:hAnsi="iCiel Avenir LT Std 35 Light" w:cs="Avenir Next LT Pro"/>
          <w:b/>
          <w:bCs/>
          <w:i/>
          <w:iCs/>
          <w:sz w:val="22"/>
          <w:szCs w:val="22"/>
          <w:u w:val="single"/>
        </w:rPr>
        <w:t>đ</w:t>
      </w:r>
      <w:r w:rsidRPr="000A6EE5">
        <w:rPr>
          <w:rFonts w:ascii="iCiel Avenir LT Std 35 Light" w:hAnsi="iCiel Avenir LT Std 35 Light" w:cs="Calibri"/>
          <w:b/>
          <w:bCs/>
          <w:i/>
          <w:iCs/>
          <w:sz w:val="22"/>
          <w:szCs w:val="22"/>
          <w:u w:val="single"/>
        </w:rPr>
        <w:t>ượ</w:t>
      </w:r>
      <w:r w:rsidRPr="000A6EE5">
        <w:rPr>
          <w:rFonts w:ascii="iCiel Avenir LT Std 35 Light" w:hAnsi="iCiel Avenir LT Std 35 Light" w:cs="Arial"/>
          <w:b/>
          <w:bCs/>
          <w:i/>
          <w:iCs/>
          <w:sz w:val="22"/>
          <w:szCs w:val="22"/>
          <w:u w:val="single"/>
        </w:rPr>
        <w:t>c xem x</w:t>
      </w:r>
      <w:r w:rsidRPr="000A6EE5">
        <w:rPr>
          <w:rFonts w:ascii="iCiel Avenir LT Std 35 Light" w:hAnsi="iCiel Avenir LT Std 35 Light" w:cs="Avenir Next LT Pro"/>
          <w:b/>
          <w:bCs/>
          <w:i/>
          <w:iCs/>
          <w:sz w:val="22"/>
          <w:szCs w:val="22"/>
          <w:u w:val="single"/>
        </w:rPr>
        <w:t>é</w:t>
      </w:r>
      <w:r w:rsidRPr="000A6EE5">
        <w:rPr>
          <w:rFonts w:ascii="iCiel Avenir LT Std 35 Light" w:hAnsi="iCiel Avenir LT Std 35 Light" w:cs="Arial"/>
          <w:b/>
          <w:bCs/>
          <w:i/>
          <w:iCs/>
          <w:sz w:val="22"/>
          <w:szCs w:val="22"/>
          <w:u w:val="single"/>
        </w:rPr>
        <w:t>t ph</w:t>
      </w:r>
      <w:r w:rsidRPr="000A6EE5">
        <w:rPr>
          <w:rFonts w:ascii="iCiel Avenir LT Std 35 Light" w:hAnsi="iCiel Avenir LT Std 35 Light" w:cs="Avenir Next LT Pro"/>
          <w:b/>
          <w:bCs/>
          <w:i/>
          <w:iCs/>
          <w:sz w:val="22"/>
          <w:szCs w:val="22"/>
          <w:u w:val="single"/>
        </w:rPr>
        <w:t>ê</w:t>
      </w:r>
      <w:r w:rsidRPr="000A6EE5">
        <w:rPr>
          <w:rFonts w:ascii="iCiel Avenir LT Std 35 Light" w:hAnsi="iCiel Avenir LT Std 35 Light" w:cs="Arial"/>
          <w:b/>
          <w:bCs/>
          <w:i/>
          <w:iCs/>
          <w:sz w:val="22"/>
          <w:szCs w:val="22"/>
          <w:u w:val="single"/>
        </w:rPr>
        <w:t xml:space="preserve"> duy</w:t>
      </w:r>
      <w:r w:rsidRPr="000A6EE5">
        <w:rPr>
          <w:rFonts w:ascii="iCiel Avenir LT Std 35 Light" w:hAnsi="iCiel Avenir LT Std 35 Light" w:cs="Calibri"/>
          <w:b/>
          <w:bCs/>
          <w:i/>
          <w:iCs/>
          <w:sz w:val="22"/>
          <w:szCs w:val="22"/>
          <w:u w:val="single"/>
        </w:rPr>
        <w:t>ệ</w:t>
      </w:r>
      <w:r w:rsidRPr="000A6EE5">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5130"/>
        <w:gridCol w:w="4860"/>
      </w:tblGrid>
      <w:tr w:rsidR="000A6EE5" w:rsidRPr="000A6EE5" w14:paraId="5465F790" w14:textId="77777777" w:rsidTr="0075078D">
        <w:tc>
          <w:tcPr>
            <w:tcW w:w="5130" w:type="dxa"/>
            <w:vAlign w:val="center"/>
          </w:tcPr>
          <w:p w14:paraId="2A4C7A6D" w14:textId="77777777" w:rsidR="000A6EE5" w:rsidRPr="000A6EE5" w:rsidRDefault="000A6EE5" w:rsidP="00087982">
            <w:pPr>
              <w:spacing w:line="400" w:lineRule="exact"/>
              <w:ind w:right="-18"/>
              <w:rPr>
                <w:rFonts w:ascii="iCiel Avenir LT Std 35 Light" w:hAnsi="iCiel Avenir LT Std 35 Light" w:cs="Arial"/>
                <w:b/>
                <w:bCs/>
              </w:rPr>
            </w:pPr>
            <w:bookmarkStart w:id="174" w:name="_Hlk169167422"/>
            <w:r w:rsidRPr="000A6EE5">
              <w:rPr>
                <w:rFonts w:ascii="iCiel Avenir LT Std 35 Light" w:hAnsi="iCiel Avenir LT Std 35 Light" w:cs="Arial"/>
                <w:b/>
                <w:bCs/>
              </w:rPr>
              <w:t>Reason for Leave of Absence</w:t>
            </w:r>
          </w:p>
          <w:p w14:paraId="53017752" w14:textId="77777777" w:rsidR="000A6EE5" w:rsidRPr="000A6EE5" w:rsidRDefault="000A6EE5" w:rsidP="00087982">
            <w:pPr>
              <w:spacing w:line="400" w:lineRule="exact"/>
              <w:ind w:right="-18"/>
              <w:rPr>
                <w:rFonts w:ascii="iCiel Avenir LT Std 35 Light" w:hAnsi="iCiel Avenir LT Std 35 Light" w:cs="Arial"/>
                <w:b/>
                <w:bCs/>
                <w:i/>
                <w:iCs/>
              </w:rPr>
            </w:pPr>
            <w:r w:rsidRPr="000A6EE5">
              <w:rPr>
                <w:rFonts w:ascii="iCiel Avenir LT Std 35 Light" w:hAnsi="iCiel Avenir LT Std 35 Light" w:cs="Arial"/>
                <w:b/>
                <w:bCs/>
                <w:i/>
                <w:iCs/>
              </w:rPr>
              <w:t>Lý do xin ngh</w:t>
            </w:r>
            <w:r w:rsidRPr="000A6EE5">
              <w:rPr>
                <w:rFonts w:ascii="iCiel Avenir LT Std 35 Light" w:hAnsi="iCiel Avenir LT Std 35 Light" w:cs="Calibri"/>
                <w:b/>
                <w:bCs/>
                <w:i/>
                <w:iCs/>
              </w:rPr>
              <w:t>ỉ</w:t>
            </w:r>
          </w:p>
        </w:tc>
        <w:tc>
          <w:tcPr>
            <w:tcW w:w="4860" w:type="dxa"/>
            <w:vAlign w:val="center"/>
          </w:tcPr>
          <w:p w14:paraId="7A4B68D1" w14:textId="77777777" w:rsidR="000A6EE5" w:rsidRPr="000A6EE5" w:rsidRDefault="000A6EE5" w:rsidP="00087982">
            <w:pPr>
              <w:spacing w:line="400" w:lineRule="exact"/>
              <w:rPr>
                <w:rFonts w:ascii="iCiel Avenir LT Std 35 Light" w:hAnsi="iCiel Avenir LT Std 35 Light" w:cs="Arial"/>
                <w:b/>
                <w:bCs/>
              </w:rPr>
            </w:pPr>
            <w:r w:rsidRPr="000A6EE5">
              <w:rPr>
                <w:rFonts w:ascii="iCiel Avenir LT Std 35 Light" w:hAnsi="iCiel Avenir LT Std 35 Light" w:cs="Arial"/>
                <w:b/>
                <w:bCs/>
              </w:rPr>
              <w:t>Evidence required for submission</w:t>
            </w:r>
          </w:p>
          <w:p w14:paraId="3A010693" w14:textId="77777777" w:rsidR="000A6EE5" w:rsidRPr="000A6EE5" w:rsidRDefault="000A6EE5" w:rsidP="00087982">
            <w:pPr>
              <w:spacing w:line="400" w:lineRule="exact"/>
              <w:rPr>
                <w:rFonts w:ascii="iCiel Avenir LT Std 35 Light" w:hAnsi="iCiel Avenir LT Std 35 Light" w:cs="Arial"/>
                <w:b/>
                <w:bCs/>
                <w:i/>
                <w:iCs/>
              </w:rPr>
            </w:pPr>
            <w:r w:rsidRPr="000A6EE5">
              <w:rPr>
                <w:rFonts w:ascii="iCiel Avenir LT Std 35 Light" w:hAnsi="iCiel Avenir LT Std 35 Light" w:cs="Arial"/>
                <w:b/>
                <w:bCs/>
                <w:i/>
                <w:iCs/>
              </w:rPr>
              <w:t>B</w:t>
            </w:r>
            <w:r w:rsidRPr="000A6EE5">
              <w:rPr>
                <w:rFonts w:ascii="iCiel Avenir LT Std 35 Light" w:hAnsi="iCiel Avenir LT Std 35 Light" w:cs="Calibri"/>
                <w:b/>
                <w:bCs/>
                <w:i/>
                <w:iCs/>
              </w:rPr>
              <w:t>ằ</w:t>
            </w:r>
            <w:r w:rsidRPr="000A6EE5">
              <w:rPr>
                <w:rFonts w:ascii="iCiel Avenir LT Std 35 Light" w:hAnsi="iCiel Avenir LT Std 35 Light" w:cs="Arial"/>
                <w:b/>
                <w:bCs/>
                <w:i/>
                <w:iCs/>
              </w:rPr>
              <w:t>ng ch</w:t>
            </w:r>
            <w:r w:rsidRPr="000A6EE5">
              <w:rPr>
                <w:rFonts w:ascii="iCiel Avenir LT Std 35 Light" w:hAnsi="iCiel Avenir LT Std 35 Light" w:cs="Calibri"/>
                <w:b/>
                <w:bCs/>
                <w:i/>
                <w:iCs/>
              </w:rPr>
              <w:t>ứ</w:t>
            </w:r>
            <w:r w:rsidRPr="000A6EE5">
              <w:rPr>
                <w:rFonts w:ascii="iCiel Avenir LT Std 35 Light" w:hAnsi="iCiel Avenir LT Std 35 Light" w:cs="Arial"/>
                <w:b/>
                <w:bCs/>
                <w:i/>
                <w:iCs/>
              </w:rPr>
              <w:t>ng cung c</w:t>
            </w:r>
            <w:r w:rsidRPr="000A6EE5">
              <w:rPr>
                <w:rFonts w:ascii="iCiel Avenir LT Std 35 Light" w:hAnsi="iCiel Avenir LT Std 35 Light" w:cs="Calibri"/>
                <w:b/>
                <w:bCs/>
                <w:i/>
                <w:iCs/>
              </w:rPr>
              <w:t>ấ</w:t>
            </w:r>
            <w:r w:rsidRPr="000A6EE5">
              <w:rPr>
                <w:rFonts w:ascii="iCiel Avenir LT Std 35 Light" w:hAnsi="iCiel Avenir LT Std 35 Light" w:cs="Arial"/>
                <w:b/>
                <w:bCs/>
                <w:i/>
                <w:iCs/>
              </w:rPr>
              <w:t>p k</w:t>
            </w:r>
            <w:r w:rsidRPr="000A6EE5">
              <w:rPr>
                <w:rFonts w:ascii="iCiel Avenir LT Std 35 Light" w:hAnsi="iCiel Avenir LT Std 35 Light" w:cs="Avenir Next LT Pro"/>
                <w:b/>
                <w:bCs/>
                <w:i/>
                <w:iCs/>
              </w:rPr>
              <w:t>è</w:t>
            </w:r>
            <w:r w:rsidRPr="000A6EE5">
              <w:rPr>
                <w:rFonts w:ascii="iCiel Avenir LT Std 35 Light" w:hAnsi="iCiel Avenir LT Std 35 Light" w:cs="Arial"/>
                <w:b/>
                <w:bCs/>
                <w:i/>
                <w:iCs/>
              </w:rPr>
              <w:t xml:space="preserve">m theo </w:t>
            </w:r>
            <w:r w:rsidRPr="000A6EE5">
              <w:rPr>
                <w:rFonts w:ascii="iCiel Avenir LT Std 35 Light" w:hAnsi="iCiel Avenir LT Std 35 Light" w:cs="Avenir Next LT Pro"/>
                <w:b/>
                <w:bCs/>
                <w:i/>
                <w:iCs/>
              </w:rPr>
              <w:t>đ</w:t>
            </w:r>
            <w:r w:rsidRPr="000A6EE5">
              <w:rPr>
                <w:rFonts w:ascii="iCiel Avenir LT Std 35 Light" w:hAnsi="iCiel Avenir LT Std 35 Light" w:cs="Calibri"/>
                <w:b/>
                <w:bCs/>
                <w:i/>
                <w:iCs/>
              </w:rPr>
              <w:t>ơ</w:t>
            </w:r>
            <w:r w:rsidRPr="000A6EE5">
              <w:rPr>
                <w:rFonts w:ascii="iCiel Avenir LT Std 35 Light" w:hAnsi="iCiel Avenir LT Std 35 Light" w:cs="Arial"/>
                <w:b/>
                <w:bCs/>
                <w:i/>
                <w:iCs/>
              </w:rPr>
              <w:t>n</w:t>
            </w:r>
          </w:p>
        </w:tc>
      </w:tr>
      <w:tr w:rsidR="000A6EE5" w:rsidRPr="000A6EE5" w14:paraId="2EF302F8" w14:textId="77777777" w:rsidTr="0075078D">
        <w:trPr>
          <w:trHeight w:val="620"/>
        </w:trPr>
        <w:tc>
          <w:tcPr>
            <w:tcW w:w="5130" w:type="dxa"/>
            <w:vAlign w:val="center"/>
          </w:tcPr>
          <w:p w14:paraId="66D7380F"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Sickness absence or hospitalisation</w:t>
            </w:r>
          </w:p>
          <w:p w14:paraId="698E951A" w14:textId="77777777" w:rsidR="000A6EE5" w:rsidRPr="000A6EE5" w:rsidRDefault="000A6EE5" w:rsidP="00087982">
            <w:pPr>
              <w:spacing w:line="400" w:lineRule="exact"/>
              <w:ind w:right="-18"/>
              <w:rPr>
                <w:rFonts w:ascii="iCiel Avenir LT Std 35 Light" w:hAnsi="iCiel Avenir LT Std 35 Light" w:cs="Arial"/>
                <w:i/>
                <w:iCs/>
              </w:rPr>
            </w:pP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m </w:t>
            </w:r>
            <w:r w:rsidRPr="000A6EE5">
              <w:rPr>
                <w:rFonts w:ascii="iCiel Avenir LT Std 35 Light" w:hAnsi="iCiel Avenir LT Std 35 Light" w:cs="Avenir Next LT Pro"/>
                <w:i/>
                <w:iCs/>
              </w:rPr>
              <w:t>đ</w:t>
            </w:r>
            <w:r w:rsidRPr="000A6EE5">
              <w:rPr>
                <w:rFonts w:ascii="iCiel Avenir LT Std 35 Light" w:hAnsi="iCiel Avenir LT Std 35 Light" w:cs="Arial"/>
                <w:i/>
                <w:iCs/>
              </w:rPr>
              <w:t>au ho</w:t>
            </w:r>
            <w:r w:rsidRPr="000A6EE5">
              <w:rPr>
                <w:rFonts w:ascii="iCiel Avenir LT Std 35 Light" w:hAnsi="iCiel Avenir LT Std 35 Light" w:cs="Calibri"/>
                <w:i/>
                <w:iCs/>
              </w:rPr>
              <w:t>ặ</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p vi</w:t>
            </w:r>
            <w:r w:rsidRPr="000A6EE5">
              <w:rPr>
                <w:rFonts w:ascii="iCiel Avenir LT Std 35 Light" w:hAnsi="iCiel Avenir LT Std 35 Light" w:cs="Calibri"/>
                <w:i/>
                <w:iCs/>
              </w:rPr>
              <w:t>ệ</w:t>
            </w:r>
            <w:r w:rsidRPr="000A6EE5">
              <w:rPr>
                <w:rFonts w:ascii="iCiel Avenir LT Std 35 Light" w:hAnsi="iCiel Avenir LT Std 35 Light" w:cs="Arial"/>
                <w:i/>
                <w:iCs/>
              </w:rPr>
              <w:t>n</w:t>
            </w:r>
          </w:p>
        </w:tc>
        <w:tc>
          <w:tcPr>
            <w:tcW w:w="4860" w:type="dxa"/>
            <w:vAlign w:val="center"/>
          </w:tcPr>
          <w:p w14:paraId="1DFAF7BD"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 or medical’s note</w:t>
            </w:r>
          </w:p>
          <w:p w14:paraId="3FFED9B6" w14:textId="77777777" w:rsidR="000A6EE5" w:rsidRPr="000A6EE5" w:rsidRDefault="000A6EE5" w:rsidP="00087982">
            <w:pPr>
              <w:spacing w:line="400" w:lineRule="exact"/>
              <w:rPr>
                <w:rFonts w:ascii="iCiel Avenir LT Std 35 Light" w:hAnsi="iCiel Avenir LT Std 35 Light" w:cs="Arial"/>
                <w:i/>
                <w:iCs/>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 ho</w:t>
            </w:r>
            <w:r w:rsidRPr="000A6EE5">
              <w:rPr>
                <w:rFonts w:ascii="iCiel Avenir LT Std 35 Light" w:hAnsi="iCiel Avenir LT Std 35 Light" w:cs="Calibri"/>
                <w:i/>
                <w:iCs/>
              </w:rPr>
              <w:t>ặ</w:t>
            </w:r>
            <w:r w:rsidRPr="000A6EE5">
              <w:rPr>
                <w:rFonts w:ascii="iCiel Avenir LT Std 35 Light" w:hAnsi="iCiel Avenir LT Std 35 Light" w:cs="Arial"/>
                <w:i/>
                <w:iCs/>
              </w:rPr>
              <w:t>c c</w:t>
            </w:r>
            <w:r w:rsidRPr="000A6EE5">
              <w:rPr>
                <w:rFonts w:ascii="iCiel Avenir LT Std 35 Light" w:hAnsi="iCiel Avenir LT Std 35 Light" w:cs="Calibri"/>
                <w:i/>
                <w:iCs/>
              </w:rPr>
              <w:t>ơ</w:t>
            </w:r>
            <w:r w:rsidRPr="000A6EE5">
              <w:rPr>
                <w:rFonts w:ascii="iCiel Avenir LT Std 35 Light" w:hAnsi="iCiel Avenir LT Std 35 Light" w:cs="Arial"/>
                <w:i/>
                <w:iCs/>
              </w:rPr>
              <w:t xml:space="preserve"> quan y t</w:t>
            </w:r>
            <w:r w:rsidRPr="000A6EE5">
              <w:rPr>
                <w:rFonts w:ascii="iCiel Avenir LT Std 35 Light" w:hAnsi="iCiel Avenir LT Std 35 Light" w:cs="Calibri"/>
                <w:i/>
                <w:iCs/>
              </w:rPr>
              <w:t>ế</w:t>
            </w:r>
          </w:p>
        </w:tc>
      </w:tr>
      <w:tr w:rsidR="000A6EE5" w:rsidRPr="000A6EE5" w14:paraId="56658753" w14:textId="77777777" w:rsidTr="0075078D">
        <w:tc>
          <w:tcPr>
            <w:tcW w:w="5130" w:type="dxa"/>
            <w:vAlign w:val="center"/>
          </w:tcPr>
          <w:p w14:paraId="3BC5B47E"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Medical appointments that cannot be arranged outside class time</w:t>
            </w:r>
          </w:p>
          <w:p w14:paraId="2AAA1BCB" w14:textId="77777777" w:rsidR="000A6EE5" w:rsidRPr="000A6EE5" w:rsidRDefault="000A6EE5" w:rsidP="00087982">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L</w:t>
            </w:r>
            <w:r w:rsidRPr="000A6EE5">
              <w:rPr>
                <w:rFonts w:ascii="iCiel Avenir LT Std 35 Light" w:hAnsi="iCiel Avenir LT Std 35 Light" w:cs="Calibri"/>
                <w:i/>
                <w:iCs/>
              </w:rPr>
              <w:t>ị</w:t>
            </w:r>
            <w:r w:rsidRPr="000A6EE5">
              <w:rPr>
                <w:rFonts w:ascii="iCiel Avenir LT Std 35 Light" w:hAnsi="iCiel Avenir LT Std 35 Light" w:cs="Arial"/>
                <w:i/>
                <w:iCs/>
              </w:rPr>
              <w:t>ch kh</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m s</w:t>
            </w:r>
            <w:r w:rsidRPr="000A6EE5">
              <w:rPr>
                <w:rFonts w:ascii="iCiel Avenir LT Std 35 Light" w:hAnsi="iCiel Avenir LT Std 35 Light" w:cs="Calibri"/>
                <w:i/>
                <w:iCs/>
              </w:rPr>
              <w:t>ứ</w:t>
            </w:r>
            <w:r w:rsidRPr="000A6EE5">
              <w:rPr>
                <w:rFonts w:ascii="iCiel Avenir LT Std 35 Light" w:hAnsi="iCiel Avenir LT Std 35 Light" w:cs="Arial"/>
                <w:i/>
                <w:iCs/>
              </w:rPr>
              <w:t>c kh</w:t>
            </w:r>
            <w:r w:rsidRPr="000A6EE5">
              <w:rPr>
                <w:rFonts w:ascii="iCiel Avenir LT Std 35 Light" w:hAnsi="iCiel Avenir LT Std 35 Light" w:cs="Calibri"/>
                <w:i/>
                <w:iCs/>
              </w:rPr>
              <w:t>ỏ</w:t>
            </w:r>
            <w:r w:rsidRPr="000A6EE5">
              <w:rPr>
                <w:rFonts w:ascii="iCiel Avenir LT Std 35 Light" w:hAnsi="iCiel Avenir LT Std 35 Light" w:cs="Arial"/>
                <w:i/>
                <w:iCs/>
              </w:rPr>
              <w:t>e kh</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g th</w:t>
            </w:r>
            <w:r w:rsidRPr="000A6EE5">
              <w:rPr>
                <w:rFonts w:ascii="iCiel Avenir LT Std 35 Light" w:hAnsi="iCiel Avenir LT Std 35 Light" w:cs="Calibri"/>
                <w:i/>
                <w:iCs/>
              </w:rPr>
              <w:t>ể</w:t>
            </w:r>
            <w:r w:rsidRPr="000A6EE5">
              <w:rPr>
                <w:rFonts w:ascii="iCiel Avenir LT Std 35 Light" w:hAnsi="iCiel Avenir LT Std 35 Light" w:cs="Arial"/>
                <w:i/>
                <w:iCs/>
              </w:rPr>
              <w:t xml:space="preserve"> s</w:t>
            </w:r>
            <w:r w:rsidRPr="000A6EE5">
              <w:rPr>
                <w:rFonts w:ascii="iCiel Avenir LT Std 35 Light" w:hAnsi="iCiel Avenir LT Std 35 Light" w:cs="Calibri"/>
                <w:i/>
                <w:iCs/>
              </w:rPr>
              <w:t>ắ</w:t>
            </w:r>
            <w:r w:rsidRPr="000A6EE5">
              <w:rPr>
                <w:rFonts w:ascii="iCiel Avenir LT Std 35 Light" w:hAnsi="iCiel Avenir LT Std 35 Light" w:cs="Arial"/>
                <w:i/>
                <w:iCs/>
              </w:rPr>
              <w:t>p x</w:t>
            </w:r>
            <w:r w:rsidRPr="000A6EE5">
              <w:rPr>
                <w:rFonts w:ascii="iCiel Avenir LT Std 35 Light" w:hAnsi="iCiel Avenir LT Std 35 Light" w:cs="Calibri"/>
                <w:i/>
                <w:iCs/>
              </w:rPr>
              <w:t>ế</w:t>
            </w:r>
            <w:r w:rsidRPr="000A6EE5">
              <w:rPr>
                <w:rFonts w:ascii="iCiel Avenir LT Std 35 Light" w:hAnsi="iCiel Avenir LT Std 35 Light" w:cs="Arial"/>
                <w:i/>
                <w:iCs/>
              </w:rPr>
              <w:t>p ngo</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i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c>
          <w:tcPr>
            <w:tcW w:w="4860" w:type="dxa"/>
            <w:vAlign w:val="center"/>
          </w:tcPr>
          <w:p w14:paraId="5AF9024D"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 or doctor’s note</w:t>
            </w:r>
          </w:p>
          <w:p w14:paraId="1DDA2FB9"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 ho</w:t>
            </w:r>
            <w:r w:rsidRPr="000A6EE5">
              <w:rPr>
                <w:rFonts w:ascii="iCiel Avenir LT Std 35 Light" w:hAnsi="iCiel Avenir LT Std 35 Light" w:cs="Calibri"/>
                <w:i/>
                <w:iCs/>
              </w:rPr>
              <w:t>ặ</w:t>
            </w:r>
            <w:r w:rsidRPr="000A6EE5">
              <w:rPr>
                <w:rFonts w:ascii="iCiel Avenir LT Std 35 Light" w:hAnsi="iCiel Avenir LT Std 35 Light" w:cs="Arial"/>
                <w:i/>
                <w:iCs/>
              </w:rPr>
              <w:t>c gi</w:t>
            </w:r>
            <w:r w:rsidRPr="000A6EE5">
              <w:rPr>
                <w:rFonts w:ascii="iCiel Avenir LT Std 35 Light" w:hAnsi="iCiel Avenir LT Std 35 Light" w:cs="Calibri"/>
                <w:i/>
                <w:iCs/>
              </w:rPr>
              <w:t>ấ</w:t>
            </w:r>
            <w:r w:rsidRPr="000A6EE5">
              <w:rPr>
                <w:rFonts w:ascii="iCiel Avenir LT Std 35 Light" w:hAnsi="iCiel Avenir LT Std 35 Light" w:cs="Arial"/>
                <w:i/>
                <w:iCs/>
              </w:rPr>
              <w:t>y kh</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m b</w:t>
            </w:r>
            <w:r w:rsidRPr="000A6EE5">
              <w:rPr>
                <w:rFonts w:ascii="iCiel Avenir LT Std 35 Light" w:hAnsi="iCiel Avenir LT Std 35 Light" w:cs="Calibri"/>
                <w:i/>
                <w:iCs/>
              </w:rPr>
              <w:t>ệ</w:t>
            </w:r>
            <w:r w:rsidRPr="000A6EE5">
              <w:rPr>
                <w:rFonts w:ascii="iCiel Avenir LT Std 35 Light" w:hAnsi="iCiel Avenir LT Std 35 Light" w:cs="Arial"/>
                <w:i/>
                <w:iCs/>
              </w:rPr>
              <w:t>nh/ ch</w:t>
            </w:r>
            <w:r w:rsidRPr="000A6EE5">
              <w:rPr>
                <w:rFonts w:ascii="iCiel Avenir LT Std 35 Light" w:hAnsi="iCiel Avenir LT Std 35 Light" w:cs="Calibri"/>
                <w:i/>
                <w:iCs/>
              </w:rPr>
              <w:t>ứ</w:t>
            </w:r>
            <w:r w:rsidRPr="000A6EE5">
              <w:rPr>
                <w:rFonts w:ascii="iCiel Avenir LT Std 35 Light" w:hAnsi="iCiel Avenir LT Std 35 Light" w:cs="Arial"/>
                <w:i/>
                <w:iCs/>
              </w:rPr>
              <w:t>ng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b</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s</w:t>
            </w:r>
            <w:r w:rsidRPr="000A6EE5">
              <w:rPr>
                <w:rFonts w:ascii="iCiel Avenir LT Std 35 Light" w:hAnsi="iCiel Avenir LT Std 35 Light" w:cs="Avenir Next LT Pro"/>
                <w:i/>
                <w:iCs/>
              </w:rPr>
              <w:t>ĩ</w:t>
            </w:r>
          </w:p>
        </w:tc>
      </w:tr>
      <w:tr w:rsidR="000A6EE5" w:rsidRPr="000A6EE5" w14:paraId="73C85678" w14:textId="77777777" w:rsidTr="0075078D">
        <w:tc>
          <w:tcPr>
            <w:tcW w:w="5130" w:type="dxa"/>
            <w:vAlign w:val="center"/>
          </w:tcPr>
          <w:p w14:paraId="1005610F"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Carer’s responsibilities for a family member</w:t>
            </w:r>
          </w:p>
          <w:p w14:paraId="39693120" w14:textId="77777777" w:rsidR="000A6EE5" w:rsidRPr="000A6EE5" w:rsidRDefault="000A6EE5" w:rsidP="00087982">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Chăm sóc ng</w:t>
            </w:r>
            <w:r w:rsidRPr="000A6EE5">
              <w:rPr>
                <w:rFonts w:ascii="iCiel Avenir LT Std 35 Light" w:hAnsi="iCiel Avenir LT Std 35 Light" w:cs="Calibri"/>
                <w:i/>
                <w:iCs/>
              </w:rPr>
              <w:t>ườ</w:t>
            </w:r>
            <w:r w:rsidRPr="000A6EE5">
              <w:rPr>
                <w:rFonts w:ascii="iCiel Avenir LT Std 35 Light" w:hAnsi="iCiel Avenir LT Std 35 Light" w:cs="Arial"/>
                <w:i/>
                <w:iCs/>
              </w:rPr>
              <w:t>i th</w:t>
            </w:r>
            <w:r w:rsidRPr="000A6EE5">
              <w:rPr>
                <w:rFonts w:ascii="iCiel Avenir LT Std 35 Light" w:hAnsi="iCiel Avenir LT Std 35 Light" w:cs="Avenir Next LT Pro"/>
                <w:i/>
                <w:iCs/>
              </w:rPr>
              <w:t>â</w:t>
            </w:r>
            <w:r w:rsidRPr="000A6EE5">
              <w:rPr>
                <w:rFonts w:ascii="iCiel Avenir LT Std 35 Light" w:hAnsi="iCiel Avenir LT Std 35 Light" w:cs="Arial"/>
                <w:i/>
                <w:iCs/>
              </w:rPr>
              <w:t xml:space="preserve">n trong gia </w:t>
            </w:r>
            <w:r w:rsidRPr="000A6EE5">
              <w:rPr>
                <w:rFonts w:ascii="iCiel Avenir LT Std 35 Light" w:hAnsi="iCiel Avenir LT Std 35 Light" w:cs="Avenir Next LT Pro"/>
                <w:i/>
                <w:iCs/>
              </w:rPr>
              <w:t>đì</w:t>
            </w:r>
            <w:r w:rsidRPr="000A6EE5">
              <w:rPr>
                <w:rFonts w:ascii="iCiel Avenir LT Std 35 Light" w:hAnsi="iCiel Avenir LT Std 35 Light" w:cs="Arial"/>
                <w:i/>
                <w:iCs/>
              </w:rPr>
              <w:t>nh</w:t>
            </w:r>
          </w:p>
        </w:tc>
        <w:tc>
          <w:tcPr>
            <w:tcW w:w="4860" w:type="dxa"/>
            <w:vAlign w:val="center"/>
          </w:tcPr>
          <w:p w14:paraId="138E66B4"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5906C535"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w:t>
            </w:r>
          </w:p>
        </w:tc>
      </w:tr>
      <w:tr w:rsidR="000A6EE5" w:rsidRPr="000A6EE5" w14:paraId="353C1260" w14:textId="77777777" w:rsidTr="0075078D">
        <w:trPr>
          <w:trHeight w:val="647"/>
        </w:trPr>
        <w:tc>
          <w:tcPr>
            <w:tcW w:w="5130" w:type="dxa"/>
            <w:vAlign w:val="center"/>
          </w:tcPr>
          <w:p w14:paraId="67AA4017"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 xml:space="preserve">Attendance at a family member’s </w:t>
            </w:r>
            <w:r w:rsidRPr="000A6EE5">
              <w:rPr>
                <w:rFonts w:ascii="iCiel Avenir LT Std 35 Light" w:hAnsi="iCiel Avenir LT Std 35 Light" w:cs="Arial"/>
                <w:lang w:val="en-US"/>
              </w:rPr>
              <w:t xml:space="preserve">wedding/ </w:t>
            </w:r>
            <w:r w:rsidRPr="000A6EE5">
              <w:rPr>
                <w:rFonts w:ascii="iCiel Avenir LT Std 35 Light" w:hAnsi="iCiel Avenir LT Std 35 Light" w:cs="Arial"/>
              </w:rPr>
              <w:t>funeral</w:t>
            </w:r>
          </w:p>
          <w:p w14:paraId="09698DFF"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applied for the grandparents/ parents/ siblings)</w:t>
            </w:r>
          </w:p>
          <w:p w14:paraId="317928BC" w14:textId="77777777" w:rsidR="000A6EE5" w:rsidRPr="000A6EE5" w:rsidRDefault="000A6EE5" w:rsidP="00087982">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á</w:t>
            </w:r>
            <w:r w:rsidRPr="000A6EE5">
              <w:rPr>
                <w:rFonts w:ascii="iCiel Avenir LT Std 35 Light" w:hAnsi="iCiel Avenir LT Std 35 Light" w:cs="Arial"/>
                <w:i/>
                <w:iCs/>
              </w:rPr>
              <w:t>m c</w:t>
            </w:r>
            <w:r w:rsidRPr="000A6EE5">
              <w:rPr>
                <w:rFonts w:ascii="iCiel Avenir LT Std 35 Light" w:hAnsi="iCiel Avenir LT Std 35 Light" w:cs="Calibri"/>
                <w:i/>
                <w:iCs/>
              </w:rPr>
              <w:t>ướ</w:t>
            </w:r>
            <w:r w:rsidRPr="000A6EE5">
              <w:rPr>
                <w:rFonts w:ascii="iCiel Avenir LT Std 35 Light" w:hAnsi="iCiel Avenir LT Std 35 Light" w:cs="Arial"/>
                <w:i/>
                <w:iCs/>
              </w:rPr>
              <w:t xml:space="preserve">i/ </w:t>
            </w:r>
            <w:r w:rsidRPr="000A6EE5">
              <w:rPr>
                <w:rFonts w:ascii="iCiel Avenir LT Std 35 Light" w:hAnsi="iCiel Avenir LT Std 35 Light" w:cs="Avenir Next LT Pro"/>
                <w:i/>
                <w:iCs/>
              </w:rPr>
              <w:t>đá</w:t>
            </w:r>
            <w:r w:rsidRPr="000A6EE5">
              <w:rPr>
                <w:rFonts w:ascii="iCiel Avenir LT Std 35 Light" w:hAnsi="iCiel Avenir LT Std 35 Light" w:cs="Arial"/>
                <w:i/>
                <w:iCs/>
              </w:rPr>
              <w:t>m tang c</w:t>
            </w:r>
            <w:r w:rsidRPr="000A6EE5">
              <w:rPr>
                <w:rFonts w:ascii="iCiel Avenir LT Std 35 Light" w:hAnsi="iCiel Avenir LT Std 35 Light" w:cs="Calibri"/>
                <w:i/>
                <w:iCs/>
              </w:rPr>
              <w:t>ủ</w:t>
            </w:r>
            <w:r w:rsidRPr="000A6EE5">
              <w:rPr>
                <w:rFonts w:ascii="iCiel Avenir LT Std 35 Light" w:hAnsi="iCiel Avenir LT Std 35 Light" w:cs="Arial"/>
                <w:i/>
                <w:iCs/>
              </w:rPr>
              <w:t>a th</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nh vi</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 xml:space="preserve">n trong gia </w:t>
            </w:r>
            <w:r w:rsidRPr="000A6EE5">
              <w:rPr>
                <w:rFonts w:ascii="iCiel Avenir LT Std 35 Light" w:hAnsi="iCiel Avenir LT Std 35 Light" w:cs="Avenir Next LT Pro"/>
                <w:i/>
                <w:iCs/>
              </w:rPr>
              <w:t>đì</w:t>
            </w:r>
            <w:r w:rsidRPr="000A6EE5">
              <w:rPr>
                <w:rFonts w:ascii="iCiel Avenir LT Std 35 Light" w:hAnsi="iCiel Avenir LT Std 35 Light" w:cs="Arial"/>
                <w:i/>
                <w:iCs/>
              </w:rPr>
              <w:t>nh (ông bà, t</w:t>
            </w:r>
            <w:r w:rsidRPr="000A6EE5">
              <w:rPr>
                <w:rFonts w:ascii="iCiel Avenir LT Std 35 Light" w:hAnsi="iCiel Avenir LT Std 35 Light" w:cs="Calibri"/>
                <w:i/>
                <w:iCs/>
              </w:rPr>
              <w:t>ứ</w:t>
            </w:r>
            <w:r w:rsidRPr="000A6EE5">
              <w:rPr>
                <w:rFonts w:ascii="iCiel Avenir LT Std 35 Light" w:hAnsi="iCiel Avenir LT Std 35 Light" w:cs="Arial"/>
                <w:i/>
                <w:iCs/>
              </w:rPr>
              <w:t xml:space="preserve"> th</w:t>
            </w:r>
            <w:r w:rsidRPr="000A6EE5">
              <w:rPr>
                <w:rFonts w:ascii="iCiel Avenir LT Std 35 Light" w:hAnsi="iCiel Avenir LT Std 35 Light" w:cs="Avenir Next LT Pro"/>
                <w:i/>
                <w:iCs/>
              </w:rPr>
              <w:t>â</w:t>
            </w:r>
            <w:r w:rsidRPr="000A6EE5">
              <w:rPr>
                <w:rFonts w:ascii="iCiel Avenir LT Std 35 Light" w:hAnsi="iCiel Avenir LT Std 35 Light" w:cs="Arial"/>
                <w:i/>
                <w:iCs/>
              </w:rPr>
              <w:t>n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ẫ</w:t>
            </w:r>
            <w:r w:rsidRPr="000A6EE5">
              <w:rPr>
                <w:rFonts w:ascii="iCiel Avenir LT Std 35 Light" w:hAnsi="iCiel Avenir LT Std 35 Light" w:cs="Arial"/>
                <w:i/>
                <w:iCs/>
              </w:rPr>
              <w:t>u, anh ch</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em ru</w:t>
            </w:r>
            <w:r w:rsidRPr="000A6EE5">
              <w:rPr>
                <w:rFonts w:ascii="iCiel Avenir LT Std 35 Light" w:hAnsi="iCiel Avenir LT Std 35 Light" w:cs="Calibri"/>
                <w:i/>
                <w:iCs/>
              </w:rPr>
              <w:t>ộ</w:t>
            </w:r>
            <w:r w:rsidRPr="000A6EE5">
              <w:rPr>
                <w:rFonts w:ascii="iCiel Avenir LT Std 35 Light" w:hAnsi="iCiel Avenir LT Std 35 Light" w:cs="Arial"/>
                <w:i/>
                <w:iCs/>
              </w:rPr>
              <w:t>t)</w:t>
            </w:r>
          </w:p>
        </w:tc>
        <w:tc>
          <w:tcPr>
            <w:tcW w:w="4860" w:type="dxa"/>
            <w:vAlign w:val="center"/>
          </w:tcPr>
          <w:p w14:paraId="101C7783"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2F218D72"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w:t>
            </w:r>
          </w:p>
        </w:tc>
      </w:tr>
      <w:tr w:rsidR="000A6EE5" w:rsidRPr="000A6EE5" w14:paraId="1C26A481" w14:textId="77777777" w:rsidTr="0075078D">
        <w:trPr>
          <w:trHeight w:val="647"/>
        </w:trPr>
        <w:tc>
          <w:tcPr>
            <w:tcW w:w="5130" w:type="dxa"/>
            <w:vAlign w:val="center"/>
          </w:tcPr>
          <w:p w14:paraId="5C99BD0C"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 xml:space="preserve">Attendance at a death Memorial Day of a family member, including the 49th Memorial Day, the 100th Memorial Day, and the first-year death </w:t>
            </w:r>
            <w:r w:rsidRPr="000A6EE5">
              <w:rPr>
                <w:rFonts w:ascii="iCiel Avenir LT Std 35 Light" w:hAnsi="iCiel Avenir LT Std 35 Light" w:cs="Arial"/>
              </w:rPr>
              <w:lastRenderedPageBreak/>
              <w:t>Memorial Day (applied for the grandparents/ parents/ siblings)</w:t>
            </w:r>
          </w:p>
          <w:p w14:paraId="10F65CD7"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i/>
                <w:iCs/>
              </w:rPr>
              <w:t>Tham dự ngày giỗ thứ 49, ngày giỗ thứ 100 và ngày giỗ đầu của thành viên trong gia đình (ông bà, tứ thân phụ mẫu, anh chị em ruột)</w:t>
            </w:r>
          </w:p>
        </w:tc>
        <w:tc>
          <w:tcPr>
            <w:tcW w:w="4860" w:type="dxa"/>
            <w:vAlign w:val="center"/>
          </w:tcPr>
          <w:p w14:paraId="565451A9"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lastRenderedPageBreak/>
              <w:t>Parent’s confirmation</w:t>
            </w:r>
          </w:p>
          <w:p w14:paraId="7BCDAB04"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i/>
                <w:iCs/>
              </w:rPr>
              <w:t>Xác nhận của phụ huynh</w:t>
            </w:r>
          </w:p>
        </w:tc>
      </w:tr>
      <w:tr w:rsidR="000A6EE5" w:rsidRPr="000A6EE5" w14:paraId="6CEA2CEA" w14:textId="77777777" w:rsidTr="0075078D">
        <w:tc>
          <w:tcPr>
            <w:tcW w:w="5130" w:type="dxa"/>
            <w:vAlign w:val="center"/>
          </w:tcPr>
          <w:p w14:paraId="118199A5"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Driving test or other international tests related to students’ programs</w:t>
            </w:r>
          </w:p>
          <w:p w14:paraId="33F00BEF" w14:textId="77777777" w:rsidR="000A6EE5" w:rsidRPr="000A6EE5" w:rsidRDefault="000A6EE5" w:rsidP="00087982">
            <w:pPr>
              <w:spacing w:line="400" w:lineRule="exact"/>
              <w:ind w:right="-18"/>
              <w:rPr>
                <w:rFonts w:ascii="iCiel Avenir LT Std 35 Light" w:hAnsi="iCiel Avenir LT Std 35 Light" w:cs="Calibri"/>
                <w:i/>
                <w:iCs/>
              </w:rPr>
            </w:pPr>
            <w:r w:rsidRPr="000A6EE5">
              <w:rPr>
                <w:rFonts w:ascii="iCiel Avenir LT Std 35 Light" w:hAnsi="iCiel Avenir LT Std 35 Light" w:cs="Calibri"/>
                <w:i/>
                <w:iCs/>
              </w:rPr>
              <w:t>Thi sát hạch l</w:t>
            </w:r>
            <w:r w:rsidRPr="000A6EE5">
              <w:rPr>
                <w:rFonts w:ascii="iCiel Avenir LT Std 35 Light" w:hAnsi="iCiel Avenir LT Std 35 Light" w:cs="Avenir Next LT Pro"/>
                <w:i/>
                <w:iCs/>
              </w:rPr>
              <w:t>á</w:t>
            </w:r>
            <w:r w:rsidRPr="000A6EE5">
              <w:rPr>
                <w:rFonts w:ascii="iCiel Avenir LT Std 35 Light" w:hAnsi="iCiel Avenir LT Std 35 Light" w:cs="Calibri"/>
                <w:i/>
                <w:iCs/>
              </w:rPr>
              <w:t>i xe hoặc c</w:t>
            </w:r>
            <w:r w:rsidRPr="000A6EE5">
              <w:rPr>
                <w:rFonts w:ascii="iCiel Avenir LT Std 35 Light" w:hAnsi="iCiel Avenir LT Std 35 Light" w:cs="Avenir Next LT Pro"/>
                <w:i/>
                <w:iCs/>
              </w:rPr>
              <w:t>á</w:t>
            </w:r>
            <w:r w:rsidRPr="000A6EE5">
              <w:rPr>
                <w:rFonts w:ascii="iCiel Avenir LT Std 35 Light" w:hAnsi="iCiel Avenir LT Std 35 Light" w:cs="Calibri"/>
                <w:i/>
                <w:iCs/>
              </w:rPr>
              <w:t>c b</w:t>
            </w:r>
            <w:r w:rsidRPr="000A6EE5">
              <w:rPr>
                <w:rFonts w:ascii="iCiel Avenir LT Std 35 Light" w:hAnsi="iCiel Avenir LT Std 35 Light" w:cs="Avenir Next LT Pro"/>
                <w:i/>
                <w:iCs/>
              </w:rPr>
              <w:t>à</w:t>
            </w:r>
            <w:r w:rsidRPr="000A6EE5">
              <w:rPr>
                <w:rFonts w:ascii="iCiel Avenir LT Std 35 Light" w:hAnsi="iCiel Avenir LT Std 35 Light" w:cs="Calibri"/>
                <w:i/>
                <w:iCs/>
              </w:rPr>
              <w:t>i kiểm tra quốc tế li</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 xml:space="preserve">n quan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ến ng</w:t>
            </w:r>
            <w:r w:rsidRPr="000A6EE5">
              <w:rPr>
                <w:rFonts w:ascii="iCiel Avenir LT Std 35 Light" w:hAnsi="iCiel Avenir LT Std 35 Light" w:cs="Avenir Next LT Pro"/>
                <w:i/>
                <w:iCs/>
              </w:rPr>
              <w:t>à</w:t>
            </w:r>
            <w:r w:rsidRPr="000A6EE5">
              <w:rPr>
                <w:rFonts w:ascii="iCiel Avenir LT Std 35 Light" w:hAnsi="iCiel Avenir LT Std 35 Light" w:cs="Calibri"/>
                <w:i/>
                <w:iCs/>
              </w:rPr>
              <w:t>nh học của sinh vi</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n</w:t>
            </w:r>
          </w:p>
        </w:tc>
        <w:tc>
          <w:tcPr>
            <w:tcW w:w="4860" w:type="dxa"/>
            <w:vAlign w:val="center"/>
          </w:tcPr>
          <w:p w14:paraId="1B06A41F"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Copy of the test confirmation letter/ notification</w:t>
            </w:r>
          </w:p>
          <w:p w14:paraId="68D2F9FF" w14:textId="77777777" w:rsidR="000A6EE5" w:rsidRPr="000A6EE5" w:rsidRDefault="000A6EE5" w:rsidP="00087982">
            <w:pPr>
              <w:spacing w:line="400" w:lineRule="exact"/>
              <w:rPr>
                <w:rFonts w:ascii="iCiel Avenir LT Std 35 Light" w:hAnsi="iCiel Avenir LT Std 35 Light" w:cs="Arial"/>
                <w:i/>
                <w:iCs/>
              </w:rPr>
            </w:pPr>
            <w:r w:rsidRPr="000A6EE5">
              <w:rPr>
                <w:rFonts w:ascii="iCiel Avenir LT Std 35 Light" w:hAnsi="iCiel Avenir LT Std 35 Light" w:cs="Arial"/>
                <w:i/>
                <w:iCs/>
              </w:rPr>
              <w:t>Thông báo/ 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l</w:t>
            </w:r>
            <w:r w:rsidRPr="000A6EE5">
              <w:rPr>
                <w:rFonts w:ascii="iCiel Avenir LT Std 35 Light" w:hAnsi="iCiel Avenir LT Std 35 Light" w:cs="Calibri"/>
                <w:i/>
                <w:iCs/>
              </w:rPr>
              <w:t>ị</w:t>
            </w:r>
            <w:r w:rsidRPr="000A6EE5">
              <w:rPr>
                <w:rFonts w:ascii="iCiel Avenir LT Std 35 Light" w:hAnsi="iCiel Avenir LT Std 35 Light" w:cs="Arial"/>
                <w:i/>
                <w:iCs/>
              </w:rPr>
              <w:t>ch thi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p>
          <w:p w14:paraId="00CDA972" w14:textId="77777777" w:rsidR="000A6EE5" w:rsidRPr="000A6EE5" w:rsidRDefault="000A6EE5" w:rsidP="00087982">
            <w:pPr>
              <w:spacing w:line="400" w:lineRule="exact"/>
              <w:rPr>
                <w:rFonts w:ascii="iCiel Avenir LT Std 35 Light" w:hAnsi="iCiel Avenir LT Std 35 Light" w:cs="Arial"/>
                <w:i/>
                <w:iCs/>
              </w:rPr>
            </w:pPr>
            <w:r w:rsidRPr="000A6EE5">
              <w:rPr>
                <w:rFonts w:ascii="iCiel Avenir LT Std 35 Light" w:hAnsi="iCiel Avenir LT Std 35 Light" w:cs="Arial"/>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w:t>
            </w:r>
          </w:p>
        </w:tc>
      </w:tr>
      <w:tr w:rsidR="000A6EE5" w:rsidRPr="000A6EE5" w14:paraId="011D749F" w14:textId="77777777" w:rsidTr="0075078D">
        <w:tc>
          <w:tcPr>
            <w:tcW w:w="5130" w:type="dxa"/>
            <w:vAlign w:val="center"/>
          </w:tcPr>
          <w:p w14:paraId="6EC9F72E"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Job commitments as per the module’s requirements (Applied modules: Work Placement Project, Work experience)</w:t>
            </w:r>
          </w:p>
          <w:p w14:paraId="551C93EC" w14:textId="77777777" w:rsidR="000A6EE5" w:rsidRPr="000A6EE5" w:rsidRDefault="000A6EE5" w:rsidP="00087982">
            <w:pPr>
              <w:spacing w:line="400" w:lineRule="exact"/>
              <w:ind w:right="-18"/>
              <w:rPr>
                <w:rFonts w:ascii="iCiel Avenir LT Std 35 Light" w:hAnsi="iCiel Avenir LT Std 35 Light" w:cs="Calibri"/>
                <w:i/>
                <w:iCs/>
              </w:rPr>
            </w:pPr>
            <w:r w:rsidRPr="000A6EE5">
              <w:rPr>
                <w:rFonts w:ascii="iCiel Avenir LT Std 35 Light" w:hAnsi="iCiel Avenir LT Std 35 Light" w:cs="Calibri"/>
                <w:i/>
                <w:iCs/>
              </w:rPr>
              <w:t>Tham gia thực tập theo y</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u cầu của môn học (Áp dụng cho hai m</w:t>
            </w:r>
            <w:r w:rsidRPr="000A6EE5">
              <w:rPr>
                <w:rFonts w:ascii="iCiel Avenir LT Std 35 Light" w:hAnsi="iCiel Avenir LT Std 35 Light" w:cs="Avenir Next LT Pro"/>
                <w:i/>
                <w:iCs/>
              </w:rPr>
              <w:t>ô</w:t>
            </w:r>
            <w:r w:rsidRPr="000A6EE5">
              <w:rPr>
                <w:rFonts w:ascii="iCiel Avenir LT Std 35 Light" w:hAnsi="iCiel Avenir LT Std 35 Light" w:cs="Calibri"/>
                <w:i/>
                <w:iCs/>
              </w:rPr>
              <w:t>n học Work Placement Project, Work experience)</w:t>
            </w:r>
          </w:p>
        </w:tc>
        <w:tc>
          <w:tcPr>
            <w:tcW w:w="4860" w:type="dxa"/>
            <w:vAlign w:val="center"/>
          </w:tcPr>
          <w:p w14:paraId="4463BA72"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Lecturer’s confirmation</w:t>
            </w:r>
          </w:p>
          <w:p w14:paraId="40F48EF7" w14:textId="77777777" w:rsidR="000A6EE5" w:rsidRPr="000A6EE5" w:rsidRDefault="000A6EE5" w:rsidP="00087982">
            <w:pPr>
              <w:spacing w:line="400" w:lineRule="exact"/>
              <w:rPr>
                <w:rFonts w:ascii="iCiel Avenir LT Std 35 Light" w:hAnsi="iCiel Avenir LT Std 35 Light" w:cs="Arial"/>
                <w:i/>
                <w:iCs/>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gi</w:t>
            </w:r>
            <w:r w:rsidRPr="000A6EE5">
              <w:rPr>
                <w:rFonts w:ascii="iCiel Avenir LT Std 35 Light" w:hAnsi="iCiel Avenir LT Std 35 Light" w:cs="Calibri"/>
                <w:i/>
                <w:iCs/>
              </w:rPr>
              <w:t>ả</w:t>
            </w:r>
            <w:r w:rsidRPr="000A6EE5">
              <w:rPr>
                <w:rFonts w:ascii="iCiel Avenir LT Std 35 Light" w:hAnsi="iCiel Avenir LT Std 35 Light" w:cs="Arial"/>
                <w:i/>
                <w:iCs/>
              </w:rPr>
              <w:t>ng vi</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n</w:t>
            </w:r>
          </w:p>
        </w:tc>
      </w:tr>
      <w:tr w:rsidR="000A6EE5" w:rsidRPr="000A6EE5" w14:paraId="03681D22" w14:textId="77777777" w:rsidTr="0075078D">
        <w:trPr>
          <w:trHeight w:val="665"/>
        </w:trPr>
        <w:tc>
          <w:tcPr>
            <w:tcW w:w="5130" w:type="dxa"/>
            <w:vAlign w:val="center"/>
          </w:tcPr>
          <w:p w14:paraId="620FB7E6"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Representing the University or self to attend competitions at a regional/ national level</w:t>
            </w:r>
          </w:p>
          <w:p w14:paraId="100EDEFB" w14:textId="77777777" w:rsidR="000A6EE5" w:rsidRPr="000A6EE5" w:rsidRDefault="000A6EE5" w:rsidP="00087982">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Cá nhân/Đ</w:t>
            </w:r>
            <w:r w:rsidRPr="000A6EE5">
              <w:rPr>
                <w:rFonts w:ascii="iCiel Avenir LT Std 35 Light" w:hAnsi="iCiel Avenir LT Std 35 Light" w:cs="Calibri"/>
                <w:i/>
                <w:iCs/>
              </w:rPr>
              <w:t>ạ</w:t>
            </w:r>
            <w:r w:rsidRPr="000A6EE5">
              <w:rPr>
                <w:rFonts w:ascii="iCiel Avenir LT Std 35 Light" w:hAnsi="iCiel Avenir LT Std 35 Light" w:cs="Arial"/>
                <w:i/>
                <w:iCs/>
              </w:rPr>
              <w:t>i di</w:t>
            </w:r>
            <w:r w:rsidRPr="000A6EE5">
              <w:rPr>
                <w:rFonts w:ascii="iCiel Avenir LT Std 35 Light" w:hAnsi="iCiel Avenir LT Std 35 Light" w:cs="Calibri"/>
                <w:i/>
                <w:iCs/>
              </w:rPr>
              <w:t>ệ</w:t>
            </w:r>
            <w:r w:rsidRPr="000A6EE5">
              <w:rPr>
                <w:rFonts w:ascii="iCiel Avenir LT Std 35 Light" w:hAnsi="iCiel Avenir LT Std 35 Light" w:cs="Arial"/>
                <w:i/>
                <w:iCs/>
              </w:rPr>
              <w:t>n cho tr</w:t>
            </w:r>
            <w:r w:rsidRPr="000A6EE5">
              <w:rPr>
                <w:rFonts w:ascii="iCiel Avenir LT Std 35 Light" w:hAnsi="iCiel Avenir LT Std 35 Light" w:cs="Calibri"/>
                <w:i/>
                <w:iCs/>
              </w:rPr>
              <w:t>ườ</w:t>
            </w:r>
            <w:r w:rsidRPr="000A6EE5">
              <w:rPr>
                <w:rFonts w:ascii="iCiel Avenir LT Std 35 Light" w:hAnsi="iCiel Avenir LT Std 35 Light" w:cs="Arial"/>
                <w:i/>
                <w:iCs/>
              </w:rPr>
              <w:t>ng 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ác cu</w:t>
            </w:r>
            <w:r w:rsidRPr="000A6EE5">
              <w:rPr>
                <w:rFonts w:ascii="iCiel Avenir LT Std 35 Light" w:hAnsi="iCiel Avenir LT Std 35 Light" w:cs="Calibri"/>
                <w:i/>
                <w:iCs/>
              </w:rPr>
              <w:t>ộ</w:t>
            </w:r>
            <w:r w:rsidRPr="000A6EE5">
              <w:rPr>
                <w:rFonts w:ascii="iCiel Avenir LT Std 35 Light" w:hAnsi="iCiel Avenir LT Std 35 Light" w:cs="Arial"/>
                <w:i/>
                <w:iCs/>
              </w:rPr>
              <w:t xml:space="preserve">c thi </w:t>
            </w:r>
            <w:r w:rsidRPr="000A6EE5">
              <w:rPr>
                <w:rFonts w:ascii="iCiel Avenir LT Std 35 Light" w:hAnsi="iCiel Avenir LT Std 35 Light" w:cs="Calibri"/>
                <w:i/>
                <w:iCs/>
              </w:rPr>
              <w:t>ở</w:t>
            </w:r>
            <w:r w:rsidRPr="000A6EE5">
              <w:rPr>
                <w:rFonts w:ascii="iCiel Avenir LT Std 35 Light" w:hAnsi="iCiel Avenir LT Std 35 Light" w:cs="Arial"/>
                <w:i/>
                <w:iCs/>
              </w:rPr>
              <w:t xml:space="preserve"> c</w:t>
            </w:r>
            <w:r w:rsidRPr="000A6EE5">
              <w:rPr>
                <w:rFonts w:ascii="iCiel Avenir LT Std 35 Light" w:hAnsi="iCiel Avenir LT Std 35 Light" w:cs="Calibri"/>
                <w:i/>
                <w:iCs/>
              </w:rPr>
              <w:t>ấ</w:t>
            </w:r>
            <w:r w:rsidRPr="000A6EE5">
              <w:rPr>
                <w:rFonts w:ascii="iCiel Avenir LT Std 35 Light" w:hAnsi="iCiel Avenir LT Std 35 Light" w:cs="Arial"/>
                <w:i/>
                <w:iCs/>
              </w:rPr>
              <w:t>p khu v</w:t>
            </w:r>
            <w:r w:rsidRPr="000A6EE5">
              <w:rPr>
                <w:rFonts w:ascii="iCiel Avenir LT Std 35 Light" w:hAnsi="iCiel Avenir LT Std 35 Light" w:cs="Calibri"/>
                <w:i/>
                <w:iCs/>
              </w:rPr>
              <w:t>ự</w:t>
            </w:r>
            <w:r w:rsidRPr="000A6EE5">
              <w:rPr>
                <w:rFonts w:ascii="iCiel Avenir LT Std 35 Light" w:hAnsi="iCiel Avenir LT Std 35 Light" w:cs="Arial"/>
                <w:i/>
                <w:iCs/>
              </w:rPr>
              <w:t>c/ qu</w:t>
            </w:r>
            <w:r w:rsidRPr="000A6EE5">
              <w:rPr>
                <w:rFonts w:ascii="iCiel Avenir LT Std 35 Light" w:hAnsi="iCiel Avenir LT Std 35 Light" w:cs="Calibri"/>
                <w:i/>
                <w:iCs/>
              </w:rPr>
              <w:t>ố</w:t>
            </w:r>
            <w:r w:rsidRPr="000A6EE5">
              <w:rPr>
                <w:rFonts w:ascii="iCiel Avenir LT Std 35 Light" w:hAnsi="iCiel Avenir LT Std 35 Light" w:cs="Arial"/>
                <w:i/>
                <w:iCs/>
              </w:rPr>
              <w:t>c gia</w:t>
            </w:r>
          </w:p>
        </w:tc>
        <w:tc>
          <w:tcPr>
            <w:tcW w:w="4860" w:type="dxa"/>
            <w:vAlign w:val="center"/>
          </w:tcPr>
          <w:p w14:paraId="258CFBC2"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Proof of selection and invitation letter. The percentage of absent hours for any module does not exceed 35% in a full semester</w:t>
            </w:r>
          </w:p>
          <w:p w14:paraId="2CA2FA46" w14:textId="77777777" w:rsidR="000A6EE5" w:rsidRPr="000A6EE5" w:rsidRDefault="000A6EE5" w:rsidP="00087982">
            <w:pPr>
              <w:spacing w:line="400" w:lineRule="exact"/>
              <w:rPr>
                <w:rFonts w:ascii="iCiel Avenir LT Std 35 Light" w:hAnsi="iCiel Avenir LT Std 35 Light" w:cs="Arial"/>
                <w:i/>
                <w:iCs/>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ti</w:t>
            </w:r>
            <w:r w:rsidRPr="000A6EE5">
              <w:rPr>
                <w:rFonts w:ascii="iCiel Avenir LT Std 35 Light" w:hAnsi="iCiel Avenir LT Std 35 Light" w:cs="Calibri"/>
                <w:i/>
                <w:iCs/>
              </w:rPr>
              <w:t>ế</w:t>
            </w:r>
            <w:r w:rsidRPr="000A6EE5">
              <w:rPr>
                <w:rFonts w:ascii="iCiel Avenir LT Std 35 Light" w:hAnsi="iCiel Avenir LT Std 35 Light" w:cs="Arial"/>
                <w:i/>
                <w:iCs/>
              </w:rPr>
              <w:t>n c</w:t>
            </w:r>
            <w:r w:rsidRPr="000A6EE5">
              <w:rPr>
                <w:rFonts w:ascii="iCiel Avenir LT Std 35 Light" w:hAnsi="iCiel Avenir LT Std 35 Light" w:cs="Calibri"/>
                <w:i/>
                <w:iCs/>
              </w:rPr>
              <w:t>ử</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 T</w:t>
            </w:r>
            <w:r w:rsidRPr="000A6EE5">
              <w:rPr>
                <w:rFonts w:ascii="iCiel Avenir LT Std 35 Light" w:hAnsi="iCiel Avenir LT Std 35 Light" w:cs="Calibri"/>
                <w:i/>
                <w:iCs/>
              </w:rPr>
              <w:t>ổ</w:t>
            </w:r>
            <w:r w:rsidRPr="000A6EE5">
              <w:rPr>
                <w:rFonts w:ascii="iCiel Avenir LT Std 35 Light" w:hAnsi="iCiel Avenir LT Std 35 Light" w:cs="Arial"/>
                <w:i/>
                <w:iCs/>
              </w:rPr>
              <w:t>ng s</w:t>
            </w: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 cho b</w:t>
            </w:r>
            <w:r w:rsidRPr="000A6EE5">
              <w:rPr>
                <w:rFonts w:ascii="iCiel Avenir LT Std 35 Light" w:hAnsi="iCiel Avenir LT Std 35 Light" w:cs="Calibri"/>
                <w:i/>
                <w:iCs/>
              </w:rPr>
              <w:t>ấ</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 h</w:t>
            </w:r>
            <w:r w:rsidRPr="000A6EE5">
              <w:rPr>
                <w:rFonts w:ascii="iCiel Avenir LT Std 35 Light" w:hAnsi="iCiel Avenir LT Std 35 Light" w:cs="Calibri"/>
                <w:i/>
                <w:iCs/>
              </w:rPr>
              <w:t>ọ</w:t>
            </w:r>
            <w:r w:rsidRPr="000A6EE5">
              <w:rPr>
                <w:rFonts w:ascii="iCiel Avenir LT Std 35 Light" w:hAnsi="iCiel Avenir LT Std 35 Light" w:cs="Arial"/>
                <w:i/>
                <w:iCs/>
              </w:rPr>
              <w:t>c không quá 35% trong m</w:t>
            </w:r>
            <w:r w:rsidRPr="000A6EE5">
              <w:rPr>
                <w:rFonts w:ascii="iCiel Avenir LT Std 35 Light" w:hAnsi="iCiel Avenir LT Std 35 Light" w:cs="Calibri"/>
                <w:i/>
                <w:iCs/>
              </w:rPr>
              <w:t>ộ</w:t>
            </w:r>
            <w:r w:rsidRPr="000A6EE5">
              <w:rPr>
                <w:rFonts w:ascii="iCiel Avenir LT Std 35 Light" w:hAnsi="iCiel Avenir LT Std 35 Light" w:cs="Arial"/>
                <w:i/>
                <w:iCs/>
              </w:rPr>
              <w:t>t kì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r>
      <w:tr w:rsidR="000A6EE5" w:rsidRPr="000A6EE5" w14:paraId="44487F1D" w14:textId="77777777" w:rsidTr="0075078D">
        <w:trPr>
          <w:trHeight w:val="665"/>
        </w:trPr>
        <w:tc>
          <w:tcPr>
            <w:tcW w:w="5130" w:type="dxa"/>
            <w:vAlign w:val="center"/>
          </w:tcPr>
          <w:p w14:paraId="4C3262B0"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Educational visit or career/ internship interview</w:t>
            </w:r>
          </w:p>
          <w:p w14:paraId="4400E2C3" w14:textId="77777777" w:rsidR="000A6EE5" w:rsidRPr="000A6EE5" w:rsidRDefault="000A6EE5" w:rsidP="00087982">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Ho</w:t>
            </w:r>
            <w:r w:rsidRPr="000A6EE5">
              <w:rPr>
                <w:rFonts w:ascii="iCiel Avenir LT Std 35 Light" w:hAnsi="iCiel Avenir LT Std 35 Light" w:cs="Calibri"/>
                <w:i/>
                <w:iCs/>
              </w:rPr>
              <w:t>ạ</w:t>
            </w:r>
            <w:r w:rsidRPr="000A6EE5">
              <w:rPr>
                <w:rFonts w:ascii="iCiel Avenir LT Std 35 Light" w:hAnsi="iCiel Avenir LT Std 35 Light" w:cs="Arial"/>
                <w:i/>
                <w:iCs/>
              </w:rPr>
              <w:t xml:space="preserve">t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ộ</w:t>
            </w:r>
            <w:r w:rsidRPr="000A6EE5">
              <w:rPr>
                <w:rFonts w:ascii="iCiel Avenir LT Std 35 Light" w:hAnsi="iCiel Avenir LT Std 35 Light" w:cs="Arial"/>
                <w:i/>
                <w:iCs/>
              </w:rPr>
              <w:t>ng tham quan h</w:t>
            </w:r>
            <w:r w:rsidRPr="000A6EE5">
              <w:rPr>
                <w:rFonts w:ascii="iCiel Avenir LT Std 35 Light" w:hAnsi="iCiel Avenir LT Std 35 Light" w:cs="Calibri"/>
                <w:i/>
                <w:iCs/>
              </w:rPr>
              <w:t>ọ</w:t>
            </w:r>
            <w:r w:rsidRPr="000A6EE5">
              <w:rPr>
                <w:rFonts w:ascii="iCiel Avenir LT Std 35 Light" w:hAnsi="iCiel Avenir LT Std 35 Light" w:cs="Arial"/>
                <w:i/>
                <w:iCs/>
              </w:rPr>
              <w:t>c t</w:t>
            </w:r>
            <w:r w:rsidRPr="000A6EE5">
              <w:rPr>
                <w:rFonts w:ascii="iCiel Avenir LT Std 35 Light" w:hAnsi="iCiel Avenir LT Std 35 Light" w:cs="Calibri"/>
                <w:i/>
                <w:iCs/>
              </w:rPr>
              <w:t>ậ</w:t>
            </w:r>
            <w:r w:rsidRPr="000A6EE5">
              <w:rPr>
                <w:rFonts w:ascii="iCiel Avenir LT Std 35 Light" w:hAnsi="iCiel Avenir LT Std 35 Light" w:cs="Arial"/>
                <w:i/>
                <w:iCs/>
              </w:rPr>
              <w:t>p ho</w:t>
            </w:r>
            <w:r w:rsidRPr="000A6EE5">
              <w:rPr>
                <w:rFonts w:ascii="iCiel Avenir LT Std 35 Light" w:hAnsi="iCiel Avenir LT Std 35 Light" w:cs="Calibri"/>
                <w:i/>
                <w:iCs/>
              </w:rPr>
              <w:t>ặ</w:t>
            </w:r>
            <w:r w:rsidRPr="000A6EE5">
              <w:rPr>
                <w:rFonts w:ascii="iCiel Avenir LT Std 35 Light" w:hAnsi="iCiel Avenir LT Std 35 Light" w:cs="Arial"/>
                <w:i/>
                <w:iCs/>
              </w:rPr>
              <w:t>c ph</w:t>
            </w:r>
            <w:r w:rsidRPr="000A6EE5">
              <w:rPr>
                <w:rFonts w:ascii="iCiel Avenir LT Std 35 Light" w:hAnsi="iCiel Avenir LT Std 35 Light" w:cs="Calibri"/>
                <w:i/>
                <w:iCs/>
              </w:rPr>
              <w:t>ỏ</w:t>
            </w:r>
            <w:r w:rsidRPr="000A6EE5">
              <w:rPr>
                <w:rFonts w:ascii="iCiel Avenir LT Std 35 Light" w:hAnsi="iCiel Avenir LT Std 35 Light" w:cs="Arial"/>
                <w:i/>
                <w:iCs/>
              </w:rPr>
              <w:t>ng v</w:t>
            </w:r>
            <w:r w:rsidRPr="000A6EE5">
              <w:rPr>
                <w:rFonts w:ascii="iCiel Avenir LT Std 35 Light" w:hAnsi="iCiel Avenir LT Std 35 Light" w:cs="Calibri"/>
                <w:i/>
                <w:iCs/>
              </w:rPr>
              <w:t>ấ</w:t>
            </w:r>
            <w:r w:rsidRPr="000A6EE5">
              <w:rPr>
                <w:rFonts w:ascii="iCiel Avenir LT Std 35 Light" w:hAnsi="iCiel Avenir LT Std 35 Light" w:cs="Arial"/>
                <w:i/>
                <w:iCs/>
              </w:rPr>
              <w:t>n th</w:t>
            </w:r>
            <w:r w:rsidRPr="000A6EE5">
              <w:rPr>
                <w:rFonts w:ascii="iCiel Avenir LT Std 35 Light" w:hAnsi="iCiel Avenir LT Std 35 Light" w:cs="Calibri"/>
                <w:i/>
                <w:iCs/>
              </w:rPr>
              <w:t>ự</w:t>
            </w:r>
            <w:r w:rsidRPr="000A6EE5">
              <w:rPr>
                <w:rFonts w:ascii="iCiel Avenir LT Std 35 Light" w:hAnsi="iCiel Avenir LT Std 35 Light" w:cs="Arial"/>
                <w:i/>
                <w:iCs/>
              </w:rPr>
              <w:t>c t</w:t>
            </w:r>
            <w:r w:rsidRPr="000A6EE5">
              <w:rPr>
                <w:rFonts w:ascii="iCiel Avenir LT Std 35 Light" w:hAnsi="iCiel Avenir LT Std 35 Light" w:cs="Calibri"/>
                <w:i/>
                <w:iCs/>
              </w:rPr>
              <w:t>ậ</w:t>
            </w:r>
            <w:r w:rsidRPr="000A6EE5">
              <w:rPr>
                <w:rFonts w:ascii="iCiel Avenir LT Std 35 Light" w:hAnsi="iCiel Avenir LT Std 35 Light" w:cs="Arial"/>
                <w:i/>
                <w:iCs/>
              </w:rPr>
              <w:t>p</w:t>
            </w:r>
          </w:p>
        </w:tc>
        <w:tc>
          <w:tcPr>
            <w:tcW w:w="4860" w:type="dxa"/>
            <w:vAlign w:val="center"/>
          </w:tcPr>
          <w:p w14:paraId="71083119"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Invitation letter with the condition that the percentage of absent hours does not exceed 35% in a full semester</w:t>
            </w:r>
          </w:p>
          <w:p w14:paraId="62507940"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 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 T</w:t>
            </w:r>
            <w:r w:rsidRPr="000A6EE5">
              <w:rPr>
                <w:rFonts w:ascii="iCiel Avenir LT Std 35 Light" w:hAnsi="iCiel Avenir LT Std 35 Light" w:cs="Calibri"/>
                <w:i/>
                <w:iCs/>
              </w:rPr>
              <w:t>ổ</w:t>
            </w:r>
            <w:r w:rsidRPr="000A6EE5">
              <w:rPr>
                <w:rFonts w:ascii="iCiel Avenir LT Std 35 Light" w:hAnsi="iCiel Avenir LT Std 35 Light" w:cs="Arial"/>
                <w:i/>
                <w:iCs/>
              </w:rPr>
              <w:t>ng s</w:t>
            </w: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 cho b</w:t>
            </w:r>
            <w:r w:rsidRPr="000A6EE5">
              <w:rPr>
                <w:rFonts w:ascii="iCiel Avenir LT Std 35 Light" w:hAnsi="iCiel Avenir LT Std 35 Light" w:cs="Calibri"/>
                <w:i/>
                <w:iCs/>
              </w:rPr>
              <w:t>ấ</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 h</w:t>
            </w:r>
            <w:r w:rsidRPr="000A6EE5">
              <w:rPr>
                <w:rFonts w:ascii="iCiel Avenir LT Std 35 Light" w:hAnsi="iCiel Avenir LT Std 35 Light" w:cs="Calibri"/>
                <w:i/>
                <w:iCs/>
              </w:rPr>
              <w:t>ọ</w:t>
            </w:r>
            <w:r w:rsidRPr="000A6EE5">
              <w:rPr>
                <w:rFonts w:ascii="iCiel Avenir LT Std 35 Light" w:hAnsi="iCiel Avenir LT Std 35 Light" w:cs="Arial"/>
                <w:i/>
                <w:iCs/>
              </w:rPr>
              <w:t>c kh</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g qu</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 xml:space="preserve"> 35% trong m</w:t>
            </w:r>
            <w:r w:rsidRPr="000A6EE5">
              <w:rPr>
                <w:rFonts w:ascii="iCiel Avenir LT Std 35 Light" w:hAnsi="iCiel Avenir LT Std 35 Light" w:cs="Calibri"/>
                <w:i/>
                <w:iCs/>
              </w:rPr>
              <w:t>ộ</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r>
      <w:tr w:rsidR="000A6EE5" w:rsidRPr="000A6EE5" w14:paraId="6F68A70C" w14:textId="77777777" w:rsidTr="0075078D">
        <w:trPr>
          <w:trHeight w:val="665"/>
        </w:trPr>
        <w:tc>
          <w:tcPr>
            <w:tcW w:w="5130" w:type="dxa"/>
            <w:vAlign w:val="center"/>
          </w:tcPr>
          <w:p w14:paraId="2C4166D6" w14:textId="77777777" w:rsidR="000A6EE5" w:rsidRPr="000A6EE5" w:rsidRDefault="000A6EE5" w:rsidP="00087982">
            <w:pPr>
              <w:spacing w:line="400" w:lineRule="exact"/>
              <w:ind w:right="-18"/>
              <w:rPr>
                <w:rFonts w:ascii="iCiel Avenir LT Std 35 Light" w:hAnsi="iCiel Avenir LT Std 35 Light" w:cs="Arial"/>
              </w:rPr>
            </w:pPr>
            <w:r w:rsidRPr="000A6EE5">
              <w:rPr>
                <w:rFonts w:ascii="iCiel Avenir LT Std 35 Light" w:hAnsi="iCiel Avenir LT Std 35 Light" w:cs="Arial"/>
              </w:rPr>
              <w:t>Attendance at a meeting required by the University</w:t>
            </w:r>
          </w:p>
          <w:p w14:paraId="6412D769" w14:textId="77777777" w:rsidR="000A6EE5" w:rsidRPr="000A6EE5" w:rsidRDefault="000A6EE5" w:rsidP="00087982">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u</w:t>
            </w:r>
            <w:r w:rsidRPr="000A6EE5">
              <w:rPr>
                <w:rFonts w:ascii="iCiel Avenir LT Std 35 Light" w:hAnsi="iCiel Avenir LT Std 35 Light" w:cs="Calibri"/>
                <w:i/>
                <w:iCs/>
              </w:rPr>
              <w:t>ộ</w:t>
            </w:r>
            <w:r w:rsidRPr="000A6EE5">
              <w:rPr>
                <w:rFonts w:ascii="iCiel Avenir LT Std 35 Light" w:hAnsi="iCiel Avenir LT Std 35 Light" w:cs="Arial"/>
                <w:i/>
                <w:iCs/>
              </w:rPr>
              <w:t>c h</w:t>
            </w:r>
            <w:r w:rsidRPr="000A6EE5">
              <w:rPr>
                <w:rFonts w:ascii="iCiel Avenir LT Std 35 Light" w:hAnsi="iCiel Avenir LT Std 35 Light" w:cs="Calibri"/>
                <w:i/>
                <w:iCs/>
              </w:rPr>
              <w:t>ọ</w:t>
            </w:r>
            <w:r w:rsidRPr="000A6EE5">
              <w:rPr>
                <w:rFonts w:ascii="iCiel Avenir LT Std 35 Light" w:hAnsi="iCiel Avenir LT Std 35 Light" w:cs="Arial"/>
                <w:i/>
                <w:iCs/>
              </w:rPr>
              <w:t>p theo y</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u c</w:t>
            </w:r>
            <w:r w:rsidRPr="000A6EE5">
              <w:rPr>
                <w:rFonts w:ascii="iCiel Avenir LT Std 35 Light" w:hAnsi="iCiel Avenir LT Std 35 Light" w:cs="Calibri"/>
                <w:i/>
                <w:iCs/>
              </w:rPr>
              <w:t>ầ</w:t>
            </w:r>
            <w:r w:rsidRPr="000A6EE5">
              <w:rPr>
                <w:rFonts w:ascii="iCiel Avenir LT Std 35 Light" w:hAnsi="iCiel Avenir LT Std 35 Light" w:cs="Arial"/>
                <w:i/>
                <w:iCs/>
              </w:rPr>
              <w:t>u c</w:t>
            </w:r>
            <w:r w:rsidRPr="000A6EE5">
              <w:rPr>
                <w:rFonts w:ascii="iCiel Avenir LT Std 35 Light" w:hAnsi="iCiel Avenir LT Std 35 Light" w:cs="Calibri"/>
                <w:i/>
                <w:iCs/>
              </w:rPr>
              <w:t>ủ</w:t>
            </w:r>
            <w:r w:rsidRPr="000A6EE5">
              <w:rPr>
                <w:rFonts w:ascii="iCiel Avenir LT Std 35 Light" w:hAnsi="iCiel Avenir LT Std 35 Light" w:cs="Arial"/>
                <w:i/>
                <w:iCs/>
              </w:rPr>
              <w:t>a nh</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 xml:space="preserve"> tr</w:t>
            </w:r>
            <w:r w:rsidRPr="000A6EE5">
              <w:rPr>
                <w:rFonts w:ascii="iCiel Avenir LT Std 35 Light" w:hAnsi="iCiel Avenir LT Std 35 Light" w:cs="Calibri"/>
                <w:i/>
                <w:iCs/>
              </w:rPr>
              <w:t>ườ</w:t>
            </w:r>
            <w:r w:rsidRPr="000A6EE5">
              <w:rPr>
                <w:rFonts w:ascii="iCiel Avenir LT Std 35 Light" w:hAnsi="iCiel Avenir LT Std 35 Light" w:cs="Arial"/>
                <w:i/>
                <w:iCs/>
              </w:rPr>
              <w:t>ng</w:t>
            </w:r>
          </w:p>
        </w:tc>
        <w:tc>
          <w:tcPr>
            <w:tcW w:w="4860" w:type="dxa"/>
            <w:vAlign w:val="center"/>
          </w:tcPr>
          <w:p w14:paraId="41DED5C6" w14:textId="77777777" w:rsidR="000A6EE5" w:rsidRPr="000A6EE5" w:rsidRDefault="000A6EE5" w:rsidP="00087982">
            <w:pPr>
              <w:spacing w:line="400" w:lineRule="exact"/>
              <w:rPr>
                <w:rFonts w:ascii="iCiel Avenir LT Std 35 Light" w:hAnsi="iCiel Avenir LT Std 35 Light" w:cs="Arial"/>
              </w:rPr>
            </w:pPr>
            <w:r w:rsidRPr="000A6EE5">
              <w:rPr>
                <w:rFonts w:ascii="iCiel Avenir LT Std 35 Light" w:hAnsi="iCiel Avenir LT Std 35 Light" w:cs="Arial"/>
              </w:rPr>
              <w:t>Meeting invitation</w:t>
            </w:r>
          </w:p>
          <w:p w14:paraId="1CBBE5B9" w14:textId="77777777" w:rsidR="000A6EE5" w:rsidRPr="000A6EE5" w:rsidRDefault="000A6EE5" w:rsidP="00087982">
            <w:pPr>
              <w:spacing w:line="400" w:lineRule="exact"/>
              <w:rPr>
                <w:rFonts w:ascii="iCiel Avenir LT Std 35 Light" w:hAnsi="iCiel Avenir LT Std 35 Light" w:cs="Arial"/>
                <w:i/>
                <w:iCs/>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 h</w:t>
            </w:r>
            <w:r w:rsidRPr="000A6EE5">
              <w:rPr>
                <w:rFonts w:ascii="iCiel Avenir LT Std 35 Light" w:hAnsi="iCiel Avenir LT Std 35 Light" w:cs="Calibri"/>
                <w:i/>
                <w:iCs/>
              </w:rPr>
              <w:t>ọ</w:t>
            </w:r>
            <w:r w:rsidRPr="000A6EE5">
              <w:rPr>
                <w:rFonts w:ascii="iCiel Avenir LT Std 35 Light" w:hAnsi="iCiel Avenir LT Std 35 Light" w:cs="Arial"/>
                <w:i/>
                <w:iCs/>
              </w:rPr>
              <w:t>p</w:t>
            </w:r>
          </w:p>
        </w:tc>
      </w:tr>
    </w:tbl>
    <w:bookmarkEnd w:id="174"/>
    <w:p w14:paraId="1CDD6415" w14:textId="77777777" w:rsidR="000A6EE5" w:rsidRPr="000A6EE5" w:rsidRDefault="000A6EE5" w:rsidP="00087982">
      <w:pPr>
        <w:spacing w:before="240" w:beforeAutospacing="0" w:after="240" w:afterAutospacing="0"/>
        <w:ind w:right="-247" w:firstLine="0"/>
        <w:rPr>
          <w:rFonts w:ascii="iCiel Avenir LT Std 35 Light" w:hAnsi="iCiel Avenir LT Std 35 Light" w:cs="Arial"/>
          <w:b/>
          <w:bCs/>
          <w:sz w:val="22"/>
          <w:szCs w:val="22"/>
          <w:u w:val="single"/>
        </w:rPr>
      </w:pPr>
      <w:r w:rsidRPr="000A6EE5">
        <w:rPr>
          <w:rFonts w:ascii="iCiel Avenir LT Std 35 Light" w:hAnsi="iCiel Avenir LT Std 35 Light" w:cs="Arial"/>
          <w:b/>
          <w:bCs/>
          <w:sz w:val="22"/>
          <w:szCs w:val="22"/>
          <w:u w:val="single"/>
        </w:rPr>
        <w:lastRenderedPageBreak/>
        <w:t>+ Unapproved absence reasons/</w:t>
      </w:r>
      <w:r w:rsidRPr="000A6EE5">
        <w:rPr>
          <w:rFonts w:ascii="iCiel Avenir LT Std 35 Light" w:hAnsi="iCiel Avenir LT Std 35 Light" w:cs="Arial"/>
          <w:b/>
          <w:bCs/>
          <w:i/>
          <w:iCs/>
          <w:sz w:val="22"/>
          <w:szCs w:val="22"/>
          <w:u w:val="single"/>
        </w:rPr>
        <w:t>Lý do xin ngh</w:t>
      </w:r>
      <w:r w:rsidRPr="000A6EE5">
        <w:rPr>
          <w:rFonts w:ascii="iCiel Avenir LT Std 35 Light" w:hAnsi="iCiel Avenir LT Std 35 Light" w:cs="Calibri"/>
          <w:b/>
          <w:bCs/>
          <w:i/>
          <w:iCs/>
          <w:sz w:val="22"/>
          <w:szCs w:val="22"/>
          <w:u w:val="single"/>
        </w:rPr>
        <w:t>ỉ</w:t>
      </w:r>
      <w:r w:rsidRPr="000A6EE5">
        <w:rPr>
          <w:rFonts w:ascii="iCiel Avenir LT Std 35 Light" w:hAnsi="iCiel Avenir LT Std 35 Light" w:cs="Arial"/>
          <w:b/>
          <w:bCs/>
          <w:i/>
          <w:iCs/>
          <w:sz w:val="22"/>
          <w:szCs w:val="22"/>
          <w:u w:val="single"/>
        </w:rPr>
        <w:t xml:space="preserve"> không đ</w:t>
      </w:r>
      <w:r w:rsidRPr="000A6EE5">
        <w:rPr>
          <w:rFonts w:ascii="iCiel Avenir LT Std 35 Light" w:hAnsi="iCiel Avenir LT Std 35 Light" w:cs="Calibri"/>
          <w:b/>
          <w:bCs/>
          <w:i/>
          <w:iCs/>
          <w:sz w:val="22"/>
          <w:szCs w:val="22"/>
          <w:u w:val="single"/>
        </w:rPr>
        <w:t>ượ</w:t>
      </w:r>
      <w:r w:rsidRPr="000A6EE5">
        <w:rPr>
          <w:rFonts w:ascii="iCiel Avenir LT Std 35 Light" w:hAnsi="iCiel Avenir LT Std 35 Light" w:cs="Arial"/>
          <w:b/>
          <w:bCs/>
          <w:i/>
          <w:iCs/>
          <w:sz w:val="22"/>
          <w:szCs w:val="22"/>
          <w:u w:val="single"/>
        </w:rPr>
        <w:t>c ph</w:t>
      </w:r>
      <w:r w:rsidRPr="000A6EE5">
        <w:rPr>
          <w:rFonts w:ascii="iCiel Avenir LT Std 35 Light" w:hAnsi="iCiel Avenir LT Std 35 Light" w:cs="Avenir Next LT Pro"/>
          <w:b/>
          <w:bCs/>
          <w:i/>
          <w:iCs/>
          <w:sz w:val="22"/>
          <w:szCs w:val="22"/>
          <w:u w:val="single"/>
        </w:rPr>
        <w:t>ê</w:t>
      </w:r>
      <w:r w:rsidRPr="000A6EE5">
        <w:rPr>
          <w:rFonts w:ascii="iCiel Avenir LT Std 35 Light" w:hAnsi="iCiel Avenir LT Std 35 Light" w:cs="Arial"/>
          <w:b/>
          <w:bCs/>
          <w:i/>
          <w:iCs/>
          <w:sz w:val="22"/>
          <w:szCs w:val="22"/>
          <w:u w:val="single"/>
        </w:rPr>
        <w:t xml:space="preserve"> duy</w:t>
      </w:r>
      <w:r w:rsidRPr="000A6EE5">
        <w:rPr>
          <w:rFonts w:ascii="iCiel Avenir LT Std 35 Light" w:hAnsi="iCiel Avenir LT Std 35 Light" w:cs="Calibri"/>
          <w:b/>
          <w:bCs/>
          <w:i/>
          <w:iCs/>
          <w:sz w:val="22"/>
          <w:szCs w:val="22"/>
          <w:u w:val="single"/>
        </w:rPr>
        <w:t>ệ</w:t>
      </w:r>
      <w:r w:rsidRPr="000A6EE5">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9990"/>
      </w:tblGrid>
      <w:tr w:rsidR="000A6EE5" w:rsidRPr="000A6EE5" w14:paraId="4C5E06BC" w14:textId="77777777" w:rsidTr="0075078D">
        <w:tc>
          <w:tcPr>
            <w:tcW w:w="9990" w:type="dxa"/>
          </w:tcPr>
          <w:p w14:paraId="745542AE" w14:textId="77777777" w:rsidR="000A6EE5" w:rsidRPr="000A6EE5" w:rsidRDefault="000A6EE5" w:rsidP="00087982">
            <w:pPr>
              <w:spacing w:line="400" w:lineRule="exact"/>
              <w:ind w:right="72"/>
              <w:rPr>
                <w:rFonts w:ascii="iCiel Avenir LT Std 35 Light" w:hAnsi="iCiel Avenir LT Std 35 Light" w:cs="Arial"/>
              </w:rPr>
            </w:pPr>
            <w:bookmarkStart w:id="175" w:name="_Hlk169167457"/>
            <w:r w:rsidRPr="000A6EE5">
              <w:rPr>
                <w:rFonts w:ascii="iCiel Avenir LT Std 35 Light" w:hAnsi="iCiel Avenir LT Std 35 Light" w:cs="Arial"/>
              </w:rPr>
              <w:t>Holidays during class time</w:t>
            </w:r>
          </w:p>
          <w:p w14:paraId="05EC113D" w14:textId="77777777" w:rsidR="000A6EE5" w:rsidRPr="000A6EE5" w:rsidRDefault="000A6EE5" w:rsidP="00087982">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Kì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trong th</w:t>
            </w:r>
            <w:r w:rsidRPr="000A6EE5">
              <w:rPr>
                <w:rFonts w:ascii="iCiel Avenir LT Std 35 Light" w:hAnsi="iCiel Avenir LT Std 35 Light" w:cs="Calibri"/>
                <w:i/>
                <w:iCs/>
              </w:rPr>
              <w:t>ờ</w:t>
            </w:r>
            <w:r w:rsidRPr="000A6EE5">
              <w:rPr>
                <w:rFonts w:ascii="iCiel Avenir LT Std 35 Light" w:hAnsi="iCiel Avenir LT Std 35 Light" w:cs="Arial"/>
                <w:i/>
                <w:iCs/>
              </w:rPr>
              <w:t>i gian c</w:t>
            </w:r>
            <w:r w:rsidRPr="000A6EE5">
              <w:rPr>
                <w:rFonts w:ascii="iCiel Avenir LT Std 35 Light" w:hAnsi="iCiel Avenir LT Std 35 Light" w:cs="Avenir Next LT Pro"/>
                <w:i/>
                <w:iCs/>
              </w:rPr>
              <w:t>ó</w:t>
            </w:r>
            <w:r w:rsidRPr="000A6EE5">
              <w:rPr>
                <w:rFonts w:ascii="iCiel Avenir LT Std 35 Light" w:hAnsi="iCiel Avenir LT Std 35 Light" w:cs="Arial"/>
                <w:i/>
                <w:iCs/>
              </w:rPr>
              <w:t xml:space="preserve"> l</w:t>
            </w:r>
            <w:r w:rsidRPr="000A6EE5">
              <w:rPr>
                <w:rFonts w:ascii="iCiel Avenir LT Std 35 Light" w:hAnsi="iCiel Avenir LT Std 35 Light" w:cs="Calibri"/>
                <w:i/>
                <w:iCs/>
              </w:rPr>
              <w:t>ớ</w:t>
            </w:r>
            <w:r w:rsidRPr="000A6EE5">
              <w:rPr>
                <w:rFonts w:ascii="iCiel Avenir LT Std 35 Light" w:hAnsi="iCiel Avenir LT Std 35 Light" w:cs="Arial"/>
                <w:i/>
                <w:iCs/>
              </w:rPr>
              <w:t>p h</w:t>
            </w:r>
            <w:r w:rsidRPr="000A6EE5">
              <w:rPr>
                <w:rFonts w:ascii="iCiel Avenir LT Std 35 Light" w:hAnsi="iCiel Avenir LT Std 35 Light" w:cs="Calibri"/>
                <w:i/>
                <w:iCs/>
              </w:rPr>
              <w:t>ọ</w:t>
            </w:r>
            <w:r w:rsidRPr="000A6EE5">
              <w:rPr>
                <w:rFonts w:ascii="iCiel Avenir LT Std 35 Light" w:hAnsi="iCiel Avenir LT Std 35 Light" w:cs="Arial"/>
                <w:i/>
                <w:iCs/>
              </w:rPr>
              <w:t>c (v</w:t>
            </w:r>
            <w:r w:rsidRPr="000A6EE5">
              <w:rPr>
                <w:rFonts w:ascii="iCiel Avenir LT Std 35 Light" w:hAnsi="iCiel Avenir LT Std 35 Light" w:cs="Avenir Next LT Pro"/>
                <w:i/>
                <w:iCs/>
              </w:rPr>
              <w:t>í</w:t>
            </w:r>
            <w:r w:rsidRPr="000A6EE5">
              <w:rPr>
                <w:rFonts w:ascii="iCiel Avenir LT Std 35 Light" w:hAnsi="iCiel Avenir LT Std 35 Light" w:cs="Arial"/>
                <w:i/>
                <w:iCs/>
              </w:rPr>
              <w:t xml:space="preserve"> d</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n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du l</w:t>
            </w:r>
            <w:r w:rsidRPr="000A6EE5">
              <w:rPr>
                <w:rFonts w:ascii="iCiel Avenir LT Std 35 Light" w:hAnsi="iCiel Avenir LT Std 35 Light" w:cs="Calibri"/>
                <w:i/>
                <w:iCs/>
              </w:rPr>
              <w:t>ị</w:t>
            </w:r>
            <w:r w:rsidRPr="000A6EE5">
              <w:rPr>
                <w:rFonts w:ascii="iCiel Avenir LT Std 35 Light" w:hAnsi="iCiel Avenir LT Std 35 Light" w:cs="Arial"/>
                <w:i/>
                <w:iCs/>
              </w:rPr>
              <w:t>ch,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t</w:t>
            </w:r>
            <w:r w:rsidRPr="000A6EE5">
              <w:rPr>
                <w:rFonts w:ascii="iCiel Avenir LT Std 35 Light" w:hAnsi="iCiel Avenir LT Std 35 Light" w:cs="Avenir Next LT Pro"/>
                <w:i/>
                <w:iCs/>
              </w:rPr>
              <w:t>…</w:t>
            </w:r>
            <w:r w:rsidRPr="000A6EE5">
              <w:rPr>
                <w:rFonts w:ascii="iCiel Avenir LT Std 35 Light" w:hAnsi="iCiel Avenir LT Std 35 Light" w:cs="Arial"/>
                <w:i/>
                <w:iCs/>
              </w:rPr>
              <w:t>)</w:t>
            </w:r>
          </w:p>
        </w:tc>
      </w:tr>
      <w:tr w:rsidR="000A6EE5" w:rsidRPr="000A6EE5" w14:paraId="1A547077" w14:textId="77777777" w:rsidTr="0075078D">
        <w:tc>
          <w:tcPr>
            <w:tcW w:w="9990" w:type="dxa"/>
          </w:tcPr>
          <w:p w14:paraId="4E352F44" w14:textId="77777777" w:rsidR="000A6EE5" w:rsidRPr="000A6EE5" w:rsidRDefault="000A6EE5" w:rsidP="00087982">
            <w:pPr>
              <w:spacing w:line="400" w:lineRule="exact"/>
              <w:ind w:right="72"/>
              <w:rPr>
                <w:rFonts w:ascii="iCiel Avenir LT Std 35 Light" w:hAnsi="iCiel Avenir LT Std 35 Light" w:cs="Arial"/>
              </w:rPr>
            </w:pPr>
            <w:r w:rsidRPr="000A6EE5">
              <w:rPr>
                <w:rFonts w:ascii="iCiel Avenir LT Std 35 Light" w:hAnsi="iCiel Avenir LT Std 35 Light" w:cs="Arial"/>
              </w:rPr>
              <w:t>Reasons not provided clearly or not mentioned in the approved list above</w:t>
            </w:r>
          </w:p>
          <w:p w14:paraId="69631CCA" w14:textId="77777777" w:rsidR="000A6EE5" w:rsidRPr="000A6EE5" w:rsidRDefault="000A6EE5" w:rsidP="00087982">
            <w:pPr>
              <w:spacing w:line="400" w:lineRule="exact"/>
              <w:ind w:right="72"/>
              <w:rPr>
                <w:rFonts w:ascii="iCiel Avenir LT Std 35 Light" w:hAnsi="iCiel Avenir LT Std 35 Light" w:cs="Calibri"/>
                <w:i/>
                <w:iCs/>
              </w:rPr>
            </w:pPr>
            <w:r w:rsidRPr="000A6EE5">
              <w:rPr>
                <w:rFonts w:ascii="iCiel Avenir LT Std 35 Light" w:hAnsi="iCiel Avenir LT Std 35 Light" w:cs="Calibri"/>
                <w:i/>
                <w:iCs/>
              </w:rPr>
              <w:t>Lý do nghỉ học không rõ ràng (Ví dụ: công việc gia đình, các sự kiện riêng tư…) hoặc các lý do nằm ngoài danh mục được phê duyệt</w:t>
            </w:r>
          </w:p>
        </w:tc>
      </w:tr>
      <w:tr w:rsidR="000A6EE5" w:rsidRPr="000A6EE5" w14:paraId="47B9F07D" w14:textId="77777777" w:rsidTr="0075078D">
        <w:tc>
          <w:tcPr>
            <w:tcW w:w="9990" w:type="dxa"/>
          </w:tcPr>
          <w:p w14:paraId="346B3B1B" w14:textId="77777777" w:rsidR="000A6EE5" w:rsidRPr="000A6EE5" w:rsidRDefault="000A6EE5" w:rsidP="00087982">
            <w:pPr>
              <w:spacing w:line="400" w:lineRule="exact"/>
              <w:ind w:right="72"/>
              <w:rPr>
                <w:rFonts w:ascii="iCiel Avenir LT Std 35 Light" w:hAnsi="iCiel Avenir LT Std 35 Light" w:cs="Arial"/>
              </w:rPr>
            </w:pPr>
            <w:r w:rsidRPr="000A6EE5">
              <w:rPr>
                <w:rFonts w:ascii="iCiel Avenir LT Std 35 Light" w:hAnsi="iCiel Avenir LT Std 35 Light" w:cs="Arial"/>
              </w:rPr>
              <w:t>Attendance at social, leisure activities, and anniversary events</w:t>
            </w:r>
          </w:p>
          <w:p w14:paraId="10C7454A" w14:textId="77777777" w:rsidR="000A6EE5" w:rsidRPr="000A6EE5" w:rsidRDefault="000A6EE5" w:rsidP="00087982">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ho</w:t>
            </w:r>
            <w:r w:rsidRPr="000A6EE5">
              <w:rPr>
                <w:rFonts w:ascii="iCiel Avenir LT Std 35 Light" w:hAnsi="iCiel Avenir LT Std 35 Light" w:cs="Calibri"/>
                <w:i/>
                <w:iCs/>
              </w:rPr>
              <w:t>ạ</w:t>
            </w:r>
            <w:r w:rsidRPr="000A6EE5">
              <w:rPr>
                <w:rFonts w:ascii="iCiel Avenir LT Std 35 Light" w:hAnsi="iCiel Avenir LT Std 35 Light" w:cs="Arial"/>
                <w:i/>
                <w:iCs/>
              </w:rPr>
              <w:t xml:space="preserve">t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ộ</w:t>
            </w:r>
            <w:r w:rsidRPr="000A6EE5">
              <w:rPr>
                <w:rFonts w:ascii="iCiel Avenir LT Std 35 Light" w:hAnsi="iCiel Avenir LT Std 35 Light" w:cs="Arial"/>
                <w:i/>
                <w:iCs/>
              </w:rPr>
              <w:t>ng x</w:t>
            </w:r>
            <w:r w:rsidRPr="000A6EE5">
              <w:rPr>
                <w:rFonts w:ascii="iCiel Avenir LT Std 35 Light" w:hAnsi="iCiel Avenir LT Std 35 Light" w:cs="Avenir Next LT Pro"/>
                <w:i/>
                <w:iCs/>
              </w:rPr>
              <w:t>ã</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ộ</w:t>
            </w:r>
            <w:r w:rsidRPr="000A6EE5">
              <w:rPr>
                <w:rFonts w:ascii="iCiel Avenir LT Std 35 Light" w:hAnsi="iCiel Avenir LT Std 35 Light" w:cs="Arial"/>
                <w:i/>
                <w:iCs/>
              </w:rPr>
              <w:t>i, gi</w:t>
            </w:r>
            <w:r w:rsidRPr="000A6EE5">
              <w:rPr>
                <w:rFonts w:ascii="iCiel Avenir LT Std 35 Light" w:hAnsi="iCiel Avenir LT Std 35 Light" w:cs="Calibri"/>
                <w:i/>
                <w:iCs/>
              </w:rPr>
              <w:t>ả</w:t>
            </w:r>
            <w:r w:rsidRPr="000A6EE5">
              <w:rPr>
                <w:rFonts w:ascii="iCiel Avenir LT Std 35 Light" w:hAnsi="iCiel Avenir LT Std 35 Light" w:cs="Arial"/>
                <w:i/>
                <w:iCs/>
              </w:rPr>
              <w:t>i tr</w:t>
            </w:r>
            <w:r w:rsidRPr="000A6EE5">
              <w:rPr>
                <w:rFonts w:ascii="iCiel Avenir LT Std 35 Light" w:hAnsi="iCiel Avenir LT Std 35 Light" w:cs="Avenir Next LT Pro"/>
                <w:i/>
                <w:iCs/>
              </w:rPr>
              <w:t>í</w:t>
            </w:r>
            <w:r w:rsidRPr="000A6EE5">
              <w:rPr>
                <w:rFonts w:ascii="iCiel Avenir LT Std 35 Light" w:hAnsi="iCiel Avenir LT Std 35 Light" w:cs="Arial"/>
                <w:i/>
                <w:iCs/>
              </w:rPr>
              <w:t xml:space="preserve"> v</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 xml:space="preserve"> ng</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y l</w:t>
            </w:r>
            <w:r w:rsidRPr="000A6EE5">
              <w:rPr>
                <w:rFonts w:ascii="iCiel Avenir LT Std 35 Light" w:hAnsi="iCiel Avenir LT Std 35 Light" w:cs="Calibri"/>
                <w:i/>
                <w:iCs/>
              </w:rPr>
              <w:t>ễ</w:t>
            </w:r>
            <w:r w:rsidRPr="000A6EE5">
              <w:rPr>
                <w:rFonts w:ascii="iCiel Avenir LT Std 35 Light" w:hAnsi="iCiel Avenir LT Std 35 Light" w:cs="Arial"/>
                <w:i/>
                <w:iCs/>
              </w:rPr>
              <w:t xml:space="preserve"> k</w:t>
            </w:r>
            <w:r w:rsidRPr="000A6EE5">
              <w:rPr>
                <w:rFonts w:ascii="iCiel Avenir LT Std 35 Light" w:hAnsi="iCiel Avenir LT Std 35 Light" w:cs="Calibri"/>
                <w:i/>
                <w:iCs/>
              </w:rPr>
              <w:t>ỷ</w:t>
            </w:r>
            <w:r w:rsidRPr="000A6EE5">
              <w:rPr>
                <w:rFonts w:ascii="iCiel Avenir LT Std 35 Light" w:hAnsi="iCiel Avenir LT Std 35 Light" w:cs="Arial"/>
                <w:i/>
                <w:iCs/>
              </w:rPr>
              <w:t xml:space="preserve"> ni</w:t>
            </w:r>
            <w:r w:rsidRPr="000A6EE5">
              <w:rPr>
                <w:rFonts w:ascii="iCiel Avenir LT Std 35 Light" w:hAnsi="iCiel Avenir LT Std 35 Light" w:cs="Calibri"/>
                <w:i/>
                <w:iCs/>
              </w:rPr>
              <w:t>ệ</w:t>
            </w:r>
            <w:r w:rsidRPr="000A6EE5">
              <w:rPr>
                <w:rFonts w:ascii="iCiel Avenir LT Std 35 Light" w:hAnsi="iCiel Avenir LT Std 35 Light" w:cs="Arial"/>
                <w:i/>
                <w:iCs/>
              </w:rPr>
              <w:t>m</w:t>
            </w:r>
          </w:p>
        </w:tc>
      </w:tr>
      <w:tr w:rsidR="000A6EE5" w:rsidRPr="000A6EE5" w14:paraId="2F12BD94" w14:textId="77777777" w:rsidTr="0075078D">
        <w:tc>
          <w:tcPr>
            <w:tcW w:w="9990" w:type="dxa"/>
          </w:tcPr>
          <w:p w14:paraId="434BC5A0" w14:textId="77777777" w:rsidR="000A6EE5" w:rsidRPr="000A6EE5" w:rsidRDefault="000A6EE5" w:rsidP="00087982">
            <w:pPr>
              <w:spacing w:line="400" w:lineRule="exact"/>
              <w:ind w:right="72"/>
              <w:rPr>
                <w:rFonts w:ascii="iCiel Avenir LT Std 35 Light" w:hAnsi="iCiel Avenir LT Std 35 Light" w:cs="Arial"/>
              </w:rPr>
            </w:pPr>
            <w:r w:rsidRPr="000A6EE5">
              <w:rPr>
                <w:rFonts w:ascii="iCiel Avenir LT Std 35 Light" w:hAnsi="iCiel Avenir LT Std 35 Light" w:cs="Arial"/>
              </w:rPr>
              <w:t>Driving lessons</w:t>
            </w:r>
          </w:p>
          <w:p w14:paraId="4CE95946" w14:textId="77777777" w:rsidR="000A6EE5" w:rsidRPr="000A6EE5" w:rsidRDefault="000A6EE5" w:rsidP="00087982">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H</w:t>
            </w:r>
            <w:r w:rsidRPr="000A6EE5">
              <w:rPr>
                <w:rFonts w:ascii="iCiel Avenir LT Std 35 Light" w:hAnsi="iCiel Avenir LT Std 35 Light" w:cs="Calibri"/>
                <w:i/>
                <w:iCs/>
              </w:rPr>
              <w:t>ọ</w:t>
            </w:r>
            <w:r w:rsidRPr="000A6EE5">
              <w:rPr>
                <w:rFonts w:ascii="iCiel Avenir LT Std 35 Light" w:hAnsi="iCiel Avenir LT Std 35 Light" w:cs="Arial"/>
                <w:i/>
                <w:iCs/>
              </w:rPr>
              <w:t>c l</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i xe</w:t>
            </w:r>
          </w:p>
        </w:tc>
      </w:tr>
      <w:tr w:rsidR="000A6EE5" w:rsidRPr="000A6EE5" w14:paraId="0ADBDFCA" w14:textId="77777777" w:rsidTr="0075078D">
        <w:tc>
          <w:tcPr>
            <w:tcW w:w="9990" w:type="dxa"/>
          </w:tcPr>
          <w:p w14:paraId="7CFFA6DC" w14:textId="77777777" w:rsidR="000A6EE5" w:rsidRPr="000A6EE5" w:rsidRDefault="000A6EE5" w:rsidP="00087982">
            <w:pPr>
              <w:spacing w:line="400" w:lineRule="exact"/>
              <w:ind w:right="72"/>
              <w:rPr>
                <w:rFonts w:ascii="iCiel Avenir LT Std 35 Light" w:hAnsi="iCiel Avenir LT Std 35 Light" w:cs="Arial"/>
                <w:lang w:val="en-US"/>
              </w:rPr>
            </w:pPr>
            <w:r w:rsidRPr="000A6EE5">
              <w:rPr>
                <w:rFonts w:ascii="iCiel Avenir LT Std 35 Light" w:hAnsi="iCiel Avenir LT Std 35 Light" w:cs="Arial"/>
              </w:rPr>
              <w:t xml:space="preserve">Bad </w:t>
            </w:r>
            <w:r w:rsidRPr="000A6EE5">
              <w:rPr>
                <w:rFonts w:ascii="iCiel Avenir LT Std 35 Light" w:hAnsi="iCiel Avenir LT Std 35 Light" w:cs="Arial"/>
                <w:lang w:val="en-US"/>
              </w:rPr>
              <w:t>weather/ Personal transportation trouble</w:t>
            </w:r>
          </w:p>
          <w:p w14:paraId="76B14CCA" w14:textId="77777777" w:rsidR="000A6EE5" w:rsidRPr="000A6EE5" w:rsidRDefault="000A6EE5" w:rsidP="00087982">
            <w:pPr>
              <w:spacing w:line="400" w:lineRule="exact"/>
              <w:ind w:right="72"/>
              <w:rPr>
                <w:rFonts w:ascii="iCiel Avenir LT Std 35 Light" w:hAnsi="iCiel Avenir LT Std 35 Light" w:cs="Calibri"/>
                <w:i/>
                <w:iCs/>
                <w:lang w:val="en-US"/>
              </w:rPr>
            </w:pPr>
            <w:r w:rsidRPr="000A6EE5">
              <w:rPr>
                <w:rFonts w:ascii="iCiel Avenir LT Std 35 Light" w:hAnsi="iCiel Avenir LT Std 35 Light" w:cs="Calibri"/>
                <w:i/>
                <w:iCs/>
                <w:lang w:val="en-US"/>
              </w:rPr>
              <w:t>Các lý do liên quan đến thời tiết, sự cố giao th</w:t>
            </w:r>
            <w:r w:rsidRPr="000A6EE5">
              <w:rPr>
                <w:rFonts w:ascii="iCiel Avenir LT Std 35 Light" w:hAnsi="iCiel Avenir LT Std 35 Light" w:cs="Avenir Next LT Pro"/>
                <w:i/>
                <w:iCs/>
                <w:lang w:val="en-US"/>
              </w:rPr>
              <w:t>ô</w:t>
            </w:r>
            <w:r w:rsidRPr="000A6EE5">
              <w:rPr>
                <w:rFonts w:ascii="iCiel Avenir LT Std 35 Light" w:hAnsi="iCiel Avenir LT Std 35 Light" w:cs="Calibri"/>
                <w:i/>
                <w:iCs/>
                <w:lang w:val="en-US"/>
              </w:rPr>
              <w:t>ng c</w:t>
            </w:r>
            <w:r w:rsidRPr="000A6EE5">
              <w:rPr>
                <w:rFonts w:ascii="iCiel Avenir LT Std 35 Light" w:hAnsi="iCiel Avenir LT Std 35 Light" w:cs="Avenir Next LT Pro"/>
                <w:i/>
                <w:iCs/>
                <w:lang w:val="en-US"/>
              </w:rPr>
              <w:t>á</w:t>
            </w:r>
            <w:r w:rsidRPr="000A6EE5">
              <w:rPr>
                <w:rFonts w:ascii="iCiel Avenir LT Std 35 Light" w:hAnsi="iCiel Avenir LT Std 35 Light" w:cs="Calibri"/>
                <w:i/>
                <w:iCs/>
                <w:lang w:val="en-US"/>
              </w:rPr>
              <w:t xml:space="preserve"> nh</w:t>
            </w:r>
            <w:r w:rsidRPr="000A6EE5">
              <w:rPr>
                <w:rFonts w:ascii="iCiel Avenir LT Std 35 Light" w:hAnsi="iCiel Avenir LT Std 35 Light" w:cs="Avenir Next LT Pro"/>
                <w:i/>
                <w:iCs/>
                <w:lang w:val="en-US"/>
              </w:rPr>
              <w:t>â</w:t>
            </w:r>
            <w:r w:rsidRPr="000A6EE5">
              <w:rPr>
                <w:rFonts w:ascii="iCiel Avenir LT Std 35 Light" w:hAnsi="iCiel Avenir LT Std 35 Light" w:cs="Calibri"/>
                <w:i/>
                <w:iCs/>
                <w:lang w:val="en-US"/>
              </w:rPr>
              <w:t>n</w:t>
            </w:r>
          </w:p>
        </w:tc>
      </w:tr>
    </w:tbl>
    <w:p w14:paraId="58DF4A50" w14:textId="053CD0D5" w:rsidR="00F975CD" w:rsidRPr="00BD5D32" w:rsidRDefault="00F975CD" w:rsidP="004714C6">
      <w:pPr>
        <w:pStyle w:val="Question"/>
        <w:numPr>
          <w:ilvl w:val="0"/>
          <w:numId w:val="4"/>
        </w:numPr>
        <w:tabs>
          <w:tab w:val="left" w:pos="630"/>
          <w:tab w:val="left" w:pos="1080"/>
        </w:tabs>
        <w:spacing w:line="400" w:lineRule="exact"/>
        <w:ind w:left="0" w:firstLine="720"/>
        <w:rPr>
          <w:rFonts w:cs="Arial"/>
          <w:i/>
          <w:iCs/>
          <w:szCs w:val="22"/>
        </w:rPr>
      </w:pPr>
      <w:bookmarkStart w:id="176" w:name="_Toc115360081"/>
      <w:bookmarkStart w:id="177" w:name="_Toc115360922"/>
      <w:bookmarkStart w:id="178" w:name="_Toc115361284"/>
      <w:bookmarkStart w:id="179" w:name="_Toc115361468"/>
      <w:bookmarkStart w:id="180" w:name="_Toc115360082"/>
      <w:bookmarkStart w:id="181" w:name="_Toc115360923"/>
      <w:bookmarkStart w:id="182" w:name="_Toc115361285"/>
      <w:bookmarkStart w:id="183" w:name="_Toc115361469"/>
      <w:bookmarkStart w:id="184" w:name="_Toc107324294"/>
      <w:bookmarkStart w:id="185" w:name="_Toc126311106"/>
      <w:bookmarkStart w:id="186" w:name="_Toc177136018"/>
      <w:bookmarkEnd w:id="175"/>
      <w:bookmarkEnd w:id="176"/>
      <w:bookmarkEnd w:id="177"/>
      <w:bookmarkEnd w:id="178"/>
      <w:bookmarkEnd w:id="179"/>
      <w:bookmarkEnd w:id="180"/>
      <w:bookmarkEnd w:id="181"/>
      <w:bookmarkEnd w:id="182"/>
      <w:bookmarkEnd w:id="183"/>
      <w:r w:rsidRPr="00313221">
        <w:rPr>
          <w:rFonts w:cs="Arial"/>
          <w:szCs w:val="22"/>
        </w:rPr>
        <w:t xml:space="preserve">If the academic results of students are not good enough and students/parents are worried, what can BUV support to improve their performance? / </w:t>
      </w:r>
      <w:r w:rsidRPr="00BD5D32">
        <w:rPr>
          <w:rFonts w:cs="Arial"/>
          <w:i/>
          <w:iCs/>
          <w:szCs w:val="22"/>
        </w:rPr>
        <w:t>Sinh viên/phụ huynh lo rằng kết quả học tập của sinh viên không đủ tốt, liệu nhà trường có kế hoạch gì trong việc giúp đỡ sinh viên cải thiện kết quả học tập không?</w:t>
      </w:r>
      <w:bookmarkEnd w:id="184"/>
      <w:bookmarkEnd w:id="185"/>
      <w:bookmarkEnd w:id="186"/>
    </w:p>
    <w:p w14:paraId="0932B469" w14:textId="77777777" w:rsidR="00F975CD" w:rsidRDefault="00F975CD"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5456390A" w14:textId="77777777" w:rsidR="00574960" w:rsidRPr="006C0EC0" w:rsidRDefault="00574960" w:rsidP="00766E73">
      <w:pPr>
        <w:tabs>
          <w:tab w:val="left" w:pos="630"/>
          <w:tab w:val="left" w:pos="720"/>
          <w:tab w:val="left" w:pos="1080"/>
        </w:tabs>
        <w:ind w:firstLine="0"/>
        <w:rPr>
          <w:rFonts w:ascii="iCiel Avenir LT Std 35 Light" w:hAnsi="iCiel Avenir LT Std 35 Light" w:cs="Arial"/>
          <w:sz w:val="22"/>
          <w:szCs w:val="22"/>
        </w:rPr>
      </w:pPr>
      <w:bookmarkStart w:id="187" w:name="_Hlk149316482"/>
      <w:r w:rsidRPr="006C0EC0">
        <w:rPr>
          <w:rFonts w:ascii="iCiel Avenir LT Std 35 Light" w:hAnsi="iCiel Avenir LT Std 35 Light" w:cs="Arial"/>
          <w:sz w:val="22"/>
          <w:szCs w:val="22"/>
        </w:rPr>
        <w:t xml:space="preserve">To improve students’ performance in specific modules, the best way is to stay engaged &amp; reach out to the Modules Leaders for their support. This semester, module teams will be posting their “Office Hours” on the front page of their Canvas site near where you find their email address. To make use of Office Hours, the students can email their preferred module team members and request a meeting within those hours. In the case that the students are unable to attend the posted Office Hours, the module teams may be able to meet the students at other times depending on their availability. </w:t>
      </w:r>
    </w:p>
    <w:p w14:paraId="0AD7166B" w14:textId="35586205" w:rsidR="00574960" w:rsidRPr="006C0EC0" w:rsidRDefault="00574960" w:rsidP="00766E73">
      <w:pPr>
        <w:tabs>
          <w:tab w:val="left" w:pos="630"/>
          <w:tab w:val="left" w:pos="720"/>
          <w:tab w:val="left" w:pos="1080"/>
        </w:tabs>
        <w:ind w:firstLine="0"/>
        <w:rPr>
          <w:rFonts w:ascii="iCiel Avenir LT Std 35 Light" w:hAnsi="iCiel Avenir LT Std 35 Light" w:cs="Arial"/>
          <w:sz w:val="22"/>
          <w:szCs w:val="22"/>
        </w:rPr>
      </w:pPr>
      <w:r w:rsidRPr="006C0EC0">
        <w:rPr>
          <w:rFonts w:ascii="iCiel Avenir LT Std 35 Light" w:hAnsi="iCiel Avenir LT Std 35 Light" w:cs="Arial"/>
          <w:sz w:val="22"/>
          <w:szCs w:val="22"/>
        </w:rPr>
        <w:t xml:space="preserve">Moreover, at BUV, we are dedicated to providing comprehensive academic support even outside of the classrooms to ensure your son/daughter success throughout their educational journey. Our Student Academic Support (SAS) Office is the centralised team to contact whenever students need guidance and assistance in achieving their academic goals. We are now offering 2 programmes to support their </w:t>
      </w:r>
      <w:r w:rsidRPr="006C0EC0">
        <w:rPr>
          <w:rFonts w:ascii="iCiel Avenir LT Std 35 Light" w:hAnsi="iCiel Avenir LT Std 35 Light" w:cs="Arial"/>
          <w:sz w:val="22"/>
          <w:szCs w:val="22"/>
        </w:rPr>
        <w:lastRenderedPageBreak/>
        <w:t xml:space="preserve">academic performance outside of students’ </w:t>
      </w:r>
      <w:r w:rsidR="00D551B4">
        <w:rPr>
          <w:rFonts w:ascii="iCiel Avenir LT Std 35 Light" w:hAnsi="iCiel Avenir LT Std 35 Light" w:cs="Arial"/>
          <w:sz w:val="22"/>
          <w:szCs w:val="22"/>
        </w:rPr>
        <w:t>classrooms</w:t>
      </w:r>
      <w:r w:rsidRPr="006C0EC0">
        <w:rPr>
          <w:rFonts w:ascii="iCiel Avenir LT Std 35 Light" w:hAnsi="iCiel Avenir LT Std 35 Light" w:cs="Arial"/>
          <w:sz w:val="22"/>
          <w:szCs w:val="22"/>
        </w:rPr>
        <w:t xml:space="preserve"> which are: Student Tutor &amp; Faculty Learning Support.</w:t>
      </w:r>
    </w:p>
    <w:p w14:paraId="7883BBEB" w14:textId="77777777" w:rsidR="00574960" w:rsidRPr="006C0EC0" w:rsidRDefault="00574960" w:rsidP="00766E73">
      <w:pPr>
        <w:tabs>
          <w:tab w:val="left" w:pos="630"/>
          <w:tab w:val="left" w:pos="720"/>
          <w:tab w:val="left" w:pos="1080"/>
        </w:tabs>
        <w:ind w:firstLine="0"/>
        <w:rPr>
          <w:rFonts w:ascii="iCiel Avenir LT Std 35 Light" w:hAnsi="iCiel Avenir LT Std 35 Light" w:cs="Arial"/>
          <w:sz w:val="22"/>
          <w:szCs w:val="22"/>
        </w:rPr>
      </w:pPr>
      <w:r w:rsidRPr="006C0EC0">
        <w:rPr>
          <w:rFonts w:ascii="iCiel Avenir LT Std 35 Light" w:hAnsi="iCiel Avenir LT Std 35 Light" w:cs="Arial"/>
          <w:sz w:val="22"/>
          <w:szCs w:val="22"/>
        </w:rPr>
        <w:t xml:space="preserve">Our Student Tutors are experienced BUV students in year 2 and 3 who have demonstrated exceptional academic performance and possess strong interpersonal skills. They are selected &amp; trained to offer tailored academic assistance, helping other students grasp complex subjects, refine study techniques, and enhance their overall understanding of course materials. Through one-on-one sessions, other students can benefit from their expertise and receive personalized guidance to elevate their learning experience. </w:t>
      </w:r>
    </w:p>
    <w:p w14:paraId="70CD1749" w14:textId="77777777" w:rsidR="00574960" w:rsidRPr="006C0EC0" w:rsidRDefault="00574960" w:rsidP="00766E73">
      <w:pPr>
        <w:tabs>
          <w:tab w:val="left" w:pos="630"/>
          <w:tab w:val="left" w:pos="720"/>
          <w:tab w:val="left" w:pos="1080"/>
        </w:tabs>
        <w:ind w:firstLine="0"/>
        <w:rPr>
          <w:rFonts w:ascii="iCiel Avenir LT Std 35 Light" w:hAnsi="iCiel Avenir LT Std 35 Light" w:cs="Arial"/>
          <w:sz w:val="22"/>
          <w:szCs w:val="22"/>
        </w:rPr>
      </w:pPr>
      <w:r w:rsidRPr="006C0EC0">
        <w:rPr>
          <w:rFonts w:ascii="iCiel Avenir LT Std 35 Light" w:hAnsi="iCiel Avenir LT Std 35 Light" w:cs="Arial"/>
          <w:sz w:val="22"/>
          <w:szCs w:val="22"/>
        </w:rPr>
        <w:t xml:space="preserve">Our Faculty Learning Support Team comprises seasoned academics with diverse expertise. These dedicated professionals are committed to helping students excel academically. Whether students require guidance on specific subjects, study strategies, time management, or English language support, our Faculty Learning Support Team is ready to assist. </w:t>
      </w:r>
    </w:p>
    <w:p w14:paraId="07034189" w14:textId="655C45AA" w:rsidR="00574960" w:rsidRDefault="00574960" w:rsidP="00766E73">
      <w:pPr>
        <w:tabs>
          <w:tab w:val="left" w:pos="630"/>
          <w:tab w:val="left" w:pos="720"/>
          <w:tab w:val="left" w:pos="1080"/>
        </w:tabs>
        <w:ind w:firstLine="0"/>
        <w:rPr>
          <w:rFonts w:ascii="iCiel Avenir LT Std 35 Light" w:hAnsi="iCiel Avenir LT Std 35 Light" w:cs="Arial"/>
          <w:sz w:val="22"/>
          <w:szCs w:val="22"/>
        </w:rPr>
      </w:pPr>
      <w:r w:rsidRPr="006C0EC0">
        <w:rPr>
          <w:rFonts w:ascii="iCiel Avenir LT Std 35 Light" w:hAnsi="iCiel Avenir LT Std 35 Light" w:cs="Arial"/>
          <w:sz w:val="22"/>
          <w:szCs w:val="22"/>
        </w:rPr>
        <w:t xml:space="preserve">BUV students can easily book study sessions with Student Tutor &amp; Faculty Learning Support Team via SAS booking system. Students can book multiple sessions with different tutors and faculties based on their needs. Details on booking instructions </w:t>
      </w:r>
      <w:r w:rsidR="00632DB6" w:rsidRPr="006C0EC0">
        <w:rPr>
          <w:rFonts w:ascii="iCiel Avenir LT Std 35 Light" w:hAnsi="iCiel Avenir LT Std 35 Light" w:cs="Arial"/>
          <w:sz w:val="22"/>
          <w:szCs w:val="22"/>
        </w:rPr>
        <w:t>have</w:t>
      </w:r>
      <w:r w:rsidRPr="006C0EC0">
        <w:rPr>
          <w:rFonts w:ascii="iCiel Avenir LT Std 35 Light" w:hAnsi="iCiel Avenir LT Std 35 Light" w:cs="Arial"/>
          <w:sz w:val="22"/>
          <w:szCs w:val="22"/>
        </w:rPr>
        <w:t xml:space="preserve"> been sent via </w:t>
      </w:r>
      <w:r w:rsidR="006F70FB" w:rsidRPr="006C0EC0">
        <w:rPr>
          <w:rFonts w:ascii="iCiel Avenir LT Std 35 Light" w:hAnsi="iCiel Avenir LT Std 35 Light" w:cs="Arial"/>
          <w:sz w:val="22"/>
          <w:szCs w:val="22"/>
        </w:rPr>
        <w:t>email</w:t>
      </w:r>
      <w:r w:rsidRPr="006C0EC0">
        <w:rPr>
          <w:rFonts w:ascii="iCiel Avenir LT Std 35 Light" w:hAnsi="iCiel Avenir LT Std 35 Light" w:cs="Arial"/>
          <w:sz w:val="22"/>
          <w:szCs w:val="22"/>
        </w:rPr>
        <w:t xml:space="preserve"> to students each semester. Students are strongly advised to take advantage of these valuable resources to enhance their learning experience, conquer challenges, and thrive academically. Should you have any inquiries or require assistance, please reach out to SAS via our email: </w:t>
      </w:r>
      <w:hyperlink r:id="rId17" w:history="1">
        <w:r w:rsidRPr="00783086">
          <w:rPr>
            <w:rStyle w:val="Hyperlink"/>
            <w:rFonts w:ascii="iCiel Avenir LT Std 35 Light" w:hAnsi="iCiel Avenir LT Std 35 Light" w:cs="Arial"/>
            <w:sz w:val="22"/>
            <w:szCs w:val="22"/>
          </w:rPr>
          <w:t>academic-support@buv.edu.vn</w:t>
        </w:r>
      </w:hyperlink>
      <w:r>
        <w:rPr>
          <w:rFonts w:ascii="iCiel Avenir LT Std 35 Light" w:hAnsi="iCiel Avenir LT Std 35 Light" w:cs="Arial"/>
          <w:sz w:val="22"/>
          <w:szCs w:val="22"/>
        </w:rPr>
        <w:t xml:space="preserve">. </w:t>
      </w:r>
    </w:p>
    <w:p w14:paraId="22F5DB8B" w14:textId="77777777" w:rsidR="00574960" w:rsidRDefault="00574960" w:rsidP="00766E73">
      <w:pPr>
        <w:tabs>
          <w:tab w:val="left" w:pos="630"/>
          <w:tab w:val="left" w:pos="720"/>
          <w:tab w:val="left" w:pos="1080"/>
        </w:tabs>
        <w:ind w:firstLine="0"/>
        <w:rPr>
          <w:rFonts w:ascii="iCiel Avenir LT Std 35 Light" w:hAnsi="iCiel Avenir LT Std 35 Light" w:cs="Arial"/>
          <w:i/>
          <w:iCs/>
          <w:sz w:val="22"/>
          <w:szCs w:val="22"/>
          <w:lang w:val="vi-VN"/>
        </w:rPr>
      </w:pPr>
      <w:r>
        <w:rPr>
          <w:rFonts w:ascii="iCiel Avenir LT Std 35 Light" w:hAnsi="iCiel Avenir LT Std 35 Light" w:cs="Arial"/>
          <w:i/>
          <w:iCs/>
          <w:sz w:val="22"/>
          <w:szCs w:val="22"/>
        </w:rPr>
        <w:t xml:space="preserve">Để cải thiện kết quả học tập cho từng môn học cụ thể, sinh viên nên chủ động tương tác và liên hệ với giảng viên môn học để được hỗ trợ. </w:t>
      </w:r>
      <w:r w:rsidRPr="0045155C">
        <w:rPr>
          <w:rFonts w:ascii="iCiel Avenir LT Std 35 Light" w:hAnsi="iCiel Avenir LT Std 35 Light" w:cs="Arial"/>
          <w:i/>
          <w:iCs/>
          <w:sz w:val="22"/>
          <w:szCs w:val="22"/>
          <w:lang w:val="vi-VN"/>
        </w:rPr>
        <w:t xml:space="preserve">Trong học kỳ này, trên hệ thống học tập Canvas, “Khung giờ hỗ trợ” </w:t>
      </w:r>
      <w:r w:rsidRPr="00274CC1">
        <w:rPr>
          <w:rFonts w:ascii="iCiel Avenir LT Std 35 Light" w:hAnsi="iCiel Avenir LT Std 35 Light" w:cs="Arial"/>
          <w:i/>
          <w:iCs/>
          <w:sz w:val="22"/>
          <w:szCs w:val="22"/>
          <w:lang w:val="vi-VN"/>
        </w:rPr>
        <w:t xml:space="preserve">của </w:t>
      </w:r>
      <w:r>
        <w:rPr>
          <w:rFonts w:ascii="iCiel Avenir LT Std 35 Light" w:hAnsi="iCiel Avenir LT Std 35 Light" w:cs="Arial"/>
          <w:i/>
          <w:iCs/>
          <w:sz w:val="22"/>
          <w:szCs w:val="22"/>
        </w:rPr>
        <w:t xml:space="preserve">từng </w:t>
      </w:r>
      <w:r w:rsidRPr="00274CC1">
        <w:rPr>
          <w:rFonts w:ascii="iCiel Avenir LT Std 35 Light" w:hAnsi="iCiel Avenir LT Std 35 Light" w:cs="Arial"/>
          <w:i/>
          <w:iCs/>
          <w:sz w:val="22"/>
          <w:szCs w:val="22"/>
          <w:lang w:val="vi-VN"/>
        </w:rPr>
        <w:t xml:space="preserve">môn học </w:t>
      </w:r>
      <w:r>
        <w:rPr>
          <w:rFonts w:ascii="iCiel Avenir LT Std 35 Light" w:hAnsi="iCiel Avenir LT Std 35 Light" w:cs="Arial"/>
          <w:i/>
          <w:iCs/>
          <w:sz w:val="22"/>
          <w:szCs w:val="22"/>
        </w:rPr>
        <w:t xml:space="preserve">sẽ được cập nhật </w:t>
      </w:r>
      <w:r w:rsidRPr="0045155C">
        <w:rPr>
          <w:rFonts w:ascii="iCiel Avenir LT Std 35 Light" w:hAnsi="iCiel Avenir LT Std 35 Light" w:cs="Arial"/>
          <w:i/>
          <w:iCs/>
          <w:sz w:val="22"/>
          <w:szCs w:val="22"/>
          <w:lang w:val="vi-VN"/>
        </w:rPr>
        <w:t>trên trang đầu (</w:t>
      </w:r>
      <w:r>
        <w:rPr>
          <w:rFonts w:ascii="iCiel Avenir LT Std 35 Light" w:hAnsi="iCiel Avenir LT Std 35 Light" w:cs="Arial"/>
          <w:i/>
          <w:iCs/>
          <w:sz w:val="22"/>
          <w:szCs w:val="22"/>
        </w:rPr>
        <w:t xml:space="preserve">vị trí </w:t>
      </w:r>
      <w:r w:rsidRPr="0045155C">
        <w:rPr>
          <w:rFonts w:ascii="iCiel Avenir LT Std 35 Light" w:hAnsi="iCiel Avenir LT Std 35 Light" w:cs="Arial"/>
          <w:i/>
          <w:iCs/>
          <w:sz w:val="22"/>
          <w:szCs w:val="22"/>
          <w:lang w:val="vi-VN"/>
        </w:rPr>
        <w:t xml:space="preserve">gần với </w:t>
      </w:r>
      <w:r>
        <w:rPr>
          <w:rFonts w:ascii="iCiel Avenir LT Std 35 Light" w:hAnsi="iCiel Avenir LT Std 35 Light" w:cs="Arial"/>
          <w:i/>
          <w:iCs/>
          <w:sz w:val="22"/>
          <w:szCs w:val="22"/>
        </w:rPr>
        <w:t>thông tin</w:t>
      </w:r>
      <w:r w:rsidRPr="0045155C">
        <w:rPr>
          <w:rFonts w:ascii="iCiel Avenir LT Std 35 Light" w:hAnsi="iCiel Avenir LT Std 35 Light" w:cs="Arial"/>
          <w:i/>
          <w:iCs/>
          <w:sz w:val="22"/>
          <w:szCs w:val="22"/>
          <w:lang w:val="vi-VN"/>
        </w:rPr>
        <w:t xml:space="preserve"> email của giảng viên). Sinh viên có thể gửi email đến giảng viên của các môn học tương ứng để đặt </w:t>
      </w:r>
      <w:r>
        <w:rPr>
          <w:rFonts w:ascii="iCiel Avenir LT Std 35 Light" w:hAnsi="iCiel Avenir LT Std 35 Light" w:cs="Arial"/>
          <w:i/>
          <w:iCs/>
          <w:sz w:val="22"/>
          <w:szCs w:val="22"/>
        </w:rPr>
        <w:t>lịch gặp</w:t>
      </w:r>
      <w:r w:rsidRPr="0045155C">
        <w:rPr>
          <w:rFonts w:ascii="iCiel Avenir LT Std 35 Light" w:hAnsi="iCiel Avenir LT Std 35 Light" w:cs="Arial"/>
          <w:i/>
          <w:iCs/>
          <w:sz w:val="22"/>
          <w:szCs w:val="22"/>
          <w:lang w:val="vi-VN"/>
        </w:rPr>
        <w:t xml:space="preserve"> trong các khung giờ này. Trong trường hợp “Khung giờ hỗ trợ” đã được công bố</w:t>
      </w:r>
      <w:r>
        <w:rPr>
          <w:rFonts w:ascii="iCiel Avenir LT Std 35 Light" w:hAnsi="iCiel Avenir LT Std 35 Light" w:cs="Arial"/>
          <w:i/>
          <w:iCs/>
          <w:sz w:val="22"/>
          <w:szCs w:val="22"/>
        </w:rPr>
        <w:t xml:space="preserve"> trên hệ thống học tập Canvas</w:t>
      </w:r>
      <w:r w:rsidRPr="0045155C">
        <w:rPr>
          <w:rFonts w:ascii="iCiel Avenir LT Std 35 Light" w:hAnsi="iCiel Avenir LT Std 35 Light" w:cs="Arial"/>
          <w:i/>
          <w:iCs/>
          <w:sz w:val="22"/>
          <w:szCs w:val="22"/>
          <w:lang w:val="vi-VN"/>
        </w:rPr>
        <w:t xml:space="preserve"> không phù hợp với thời gian biểu của sinh viên, tùy thuộc vào lịch của giảng viên, sinh viên có thể được đặt hẹn trong khung giờ khác.</w:t>
      </w:r>
    </w:p>
    <w:p w14:paraId="4CF434DE" w14:textId="77777777" w:rsidR="00574960" w:rsidRDefault="00574960" w:rsidP="00766E73">
      <w:pPr>
        <w:tabs>
          <w:tab w:val="left" w:pos="630"/>
          <w:tab w:val="left" w:pos="720"/>
          <w:tab w:val="left" w:pos="1080"/>
        </w:tabs>
        <w:ind w:firstLine="0"/>
        <w:rPr>
          <w:rFonts w:ascii="iCiel Avenir LT Std 35 Light" w:hAnsi="iCiel Avenir LT Std 35 Light" w:cs="Arial"/>
          <w:i/>
          <w:iCs/>
          <w:sz w:val="22"/>
          <w:szCs w:val="22"/>
          <w:lang w:val="vi-VN"/>
        </w:rPr>
      </w:pPr>
      <w:r w:rsidRPr="006C0EC0">
        <w:rPr>
          <w:rFonts w:ascii="iCiel Avenir LT Std 35 Light" w:hAnsi="iCiel Avenir LT Std 35 Light" w:cs="Arial"/>
          <w:i/>
          <w:iCs/>
          <w:sz w:val="22"/>
          <w:szCs w:val="22"/>
          <w:lang w:val="vi-VN"/>
        </w:rPr>
        <w:t xml:space="preserve">Tại BUV, nhà trường cũng dành sự quan tâm đặc biệt đến hỗ trợ học thuật bổ sung để giúp sinh viên có thể theo kịp việc học trên lớp và đạt được kết quả học tập tốt hơn. Phòng Hỗ trợ học thuật (SAS) sẽ là điểm đến mỗi khi sinh viên cần hướng dẫn hoặc hỗ trợ để cải thiện điểm số và đạt được kết quả </w:t>
      </w:r>
      <w:r>
        <w:rPr>
          <w:rFonts w:ascii="iCiel Avenir LT Std 35 Light" w:hAnsi="iCiel Avenir LT Std 35 Light" w:cs="Arial"/>
          <w:i/>
          <w:iCs/>
          <w:sz w:val="22"/>
          <w:szCs w:val="22"/>
        </w:rPr>
        <w:t xml:space="preserve">học </w:t>
      </w:r>
      <w:r>
        <w:rPr>
          <w:rFonts w:ascii="iCiel Avenir LT Std 35 Light" w:hAnsi="iCiel Avenir LT Std 35 Light" w:cs="Arial"/>
          <w:i/>
          <w:iCs/>
          <w:sz w:val="22"/>
          <w:szCs w:val="22"/>
        </w:rPr>
        <w:lastRenderedPageBreak/>
        <w:t xml:space="preserve">tập </w:t>
      </w:r>
      <w:r w:rsidRPr="006C0EC0">
        <w:rPr>
          <w:rFonts w:ascii="iCiel Avenir LT Std 35 Light" w:hAnsi="iCiel Avenir LT Std 35 Light" w:cs="Arial"/>
          <w:i/>
          <w:iCs/>
          <w:sz w:val="22"/>
          <w:szCs w:val="22"/>
          <w:lang w:val="vi-VN"/>
        </w:rPr>
        <w:t>như mong muốn. Phòng SAS hiện cung cấp 2 chương trình hỗ trợ học thuật bổ sung: Chương trình Sinh viên Hỗ trợ (Student Tutor) và Chương trình Giảng viên Cố vấn (Faculty Learning Support).</w:t>
      </w:r>
    </w:p>
    <w:p w14:paraId="4F9D0C87" w14:textId="77777777" w:rsidR="00574960" w:rsidRPr="00461F5B" w:rsidRDefault="00574960" w:rsidP="00766E73">
      <w:pPr>
        <w:tabs>
          <w:tab w:val="left" w:pos="630"/>
          <w:tab w:val="left" w:pos="720"/>
          <w:tab w:val="left" w:pos="1080"/>
        </w:tabs>
        <w:ind w:firstLine="0"/>
        <w:rPr>
          <w:rFonts w:ascii="iCiel Avenir LT Std 35 Light" w:hAnsi="iCiel Avenir LT Std 35 Light" w:cs="Arial"/>
          <w:i/>
          <w:iCs/>
          <w:sz w:val="22"/>
          <w:szCs w:val="22"/>
        </w:rPr>
      </w:pPr>
      <w:r w:rsidRPr="00461F5B">
        <w:rPr>
          <w:rFonts w:ascii="iCiel Avenir LT Std 35 Light" w:hAnsi="iCiel Avenir LT Std 35 Light" w:cs="Arial"/>
          <w:i/>
          <w:iCs/>
          <w:sz w:val="22"/>
          <w:szCs w:val="22"/>
        </w:rPr>
        <w:t xml:space="preserve">Sinh viên Hỗ trợ (Student Tutor) là sinh viên BUV năm 2 và năm 3, có thành tích học tập và kỹ năng giao tiếp tốt. Student Tutor được lựa chọn và hướng dẫn bởi phòng SAS để hỗ trợ học thuật cho các sinh viên khác; giúp giải thích các khái niệm chuyên ngành, rèn luyện kỹ năng học tập cũng như vận dụng tài liệu học để </w:t>
      </w:r>
      <w:r>
        <w:rPr>
          <w:rFonts w:ascii="iCiel Avenir LT Std 35 Light" w:hAnsi="iCiel Avenir LT Std 35 Light" w:cs="Arial"/>
          <w:i/>
          <w:iCs/>
          <w:sz w:val="22"/>
          <w:szCs w:val="22"/>
        </w:rPr>
        <w:t>nâng cao điểm số</w:t>
      </w:r>
      <w:r w:rsidRPr="00461F5B">
        <w:rPr>
          <w:rFonts w:ascii="iCiel Avenir LT Std 35 Light" w:hAnsi="iCiel Avenir LT Std 35 Light" w:cs="Arial"/>
          <w:i/>
          <w:iCs/>
          <w:sz w:val="22"/>
          <w:szCs w:val="22"/>
        </w:rPr>
        <w:t xml:space="preserve">. Qua những buổi học 1-1, Student Tutor sẽ đồng hành cùng sinh viên, chia sẻ kiến thức và cải thiện trải nghiệm học tập của sinh viên tại BUV. </w:t>
      </w:r>
    </w:p>
    <w:p w14:paraId="56F675C0" w14:textId="77777777" w:rsidR="00574960" w:rsidRPr="00461F5B" w:rsidRDefault="00574960" w:rsidP="00766E73">
      <w:pPr>
        <w:tabs>
          <w:tab w:val="left" w:pos="630"/>
          <w:tab w:val="left" w:pos="720"/>
          <w:tab w:val="left" w:pos="1080"/>
        </w:tabs>
        <w:ind w:firstLine="0"/>
        <w:rPr>
          <w:rFonts w:ascii="iCiel Avenir LT Std 35 Light" w:hAnsi="iCiel Avenir LT Std 35 Light" w:cs="Arial"/>
          <w:i/>
          <w:iCs/>
          <w:sz w:val="22"/>
          <w:szCs w:val="22"/>
        </w:rPr>
      </w:pPr>
      <w:r w:rsidRPr="00461F5B">
        <w:rPr>
          <w:rFonts w:ascii="iCiel Avenir LT Std 35 Light" w:hAnsi="iCiel Avenir LT Std 35 Light" w:cs="Arial"/>
          <w:i/>
          <w:iCs/>
          <w:sz w:val="22"/>
          <w:szCs w:val="22"/>
        </w:rPr>
        <w:t xml:space="preserve">Nhóm Giảng viên Cố vấn (Faculty Learning Support Team) bao gồm những giảng viên kỳ cựu có chuyên môn và kinh nghiệm đa dạng của nhà trường. Dù sinh viên cần sự hỗ trợ thêm ở các môn học cụ thể, phương pháp học hay Tiếng Anh học thuật, nhóm Giảng viên </w:t>
      </w:r>
      <w:r>
        <w:rPr>
          <w:rFonts w:ascii="iCiel Avenir LT Std 35 Light" w:hAnsi="iCiel Avenir LT Std 35 Light" w:cs="Arial"/>
          <w:i/>
          <w:iCs/>
          <w:sz w:val="22"/>
          <w:szCs w:val="22"/>
        </w:rPr>
        <w:t>C</w:t>
      </w:r>
      <w:r w:rsidRPr="00461F5B">
        <w:rPr>
          <w:rFonts w:ascii="iCiel Avenir LT Std 35 Light" w:hAnsi="iCiel Avenir LT Std 35 Light" w:cs="Arial"/>
          <w:i/>
          <w:iCs/>
          <w:sz w:val="22"/>
          <w:szCs w:val="22"/>
        </w:rPr>
        <w:t xml:space="preserve">ố vấn sẵn sàng tư vấn và kèm cặp để giúp sinh viên </w:t>
      </w:r>
      <w:r>
        <w:rPr>
          <w:rFonts w:ascii="iCiel Avenir LT Std 35 Light" w:hAnsi="iCiel Avenir LT Std 35 Light" w:cs="Arial"/>
          <w:i/>
          <w:iCs/>
          <w:sz w:val="22"/>
          <w:szCs w:val="22"/>
        </w:rPr>
        <w:t>đạt được kết quả tốt hơn</w:t>
      </w:r>
      <w:r w:rsidRPr="00461F5B">
        <w:rPr>
          <w:rFonts w:ascii="iCiel Avenir LT Std 35 Light" w:hAnsi="iCiel Avenir LT Std 35 Light" w:cs="Arial"/>
          <w:i/>
          <w:iCs/>
          <w:sz w:val="22"/>
          <w:szCs w:val="22"/>
        </w:rPr>
        <w:t xml:space="preserve">. </w:t>
      </w:r>
    </w:p>
    <w:p w14:paraId="51F653A6" w14:textId="7FB44641" w:rsidR="00574960" w:rsidRPr="001F2ECD" w:rsidRDefault="00574960" w:rsidP="00766E73">
      <w:pPr>
        <w:tabs>
          <w:tab w:val="left" w:pos="630"/>
          <w:tab w:val="left" w:pos="720"/>
          <w:tab w:val="left" w:pos="1080"/>
        </w:tabs>
        <w:ind w:firstLine="0"/>
        <w:rPr>
          <w:rFonts w:ascii="iCiel Avenir LT Std 35 Light" w:hAnsi="iCiel Avenir LT Std 35 Light" w:cs="Arial"/>
          <w:b/>
          <w:bCs/>
          <w:sz w:val="22"/>
          <w:szCs w:val="22"/>
          <w:u w:val="single"/>
        </w:rPr>
      </w:pPr>
      <w:r w:rsidRPr="00461F5B">
        <w:rPr>
          <w:rFonts w:ascii="iCiel Avenir LT Std 35 Light" w:hAnsi="iCiel Avenir LT Std 35 Light" w:cs="Arial"/>
          <w:i/>
          <w:iCs/>
          <w:sz w:val="22"/>
          <w:szCs w:val="22"/>
        </w:rPr>
        <w:t>Sinh viên có thể đặt lịch hẹn dễ dàng với Student Tutor và Faculty Learning Support Team qua hệ thống đặt lịch hẹn của SAS. Sinh viên có thể đặt nhiều buổ</w:t>
      </w:r>
      <w:r>
        <w:rPr>
          <w:rFonts w:ascii="iCiel Avenir LT Std 35 Light" w:hAnsi="iCiel Avenir LT Std 35 Light" w:cs="Arial"/>
          <w:i/>
          <w:iCs/>
          <w:sz w:val="22"/>
          <w:szCs w:val="22"/>
        </w:rPr>
        <w:t>i học</w:t>
      </w:r>
      <w:r w:rsidRPr="00461F5B">
        <w:rPr>
          <w:rFonts w:ascii="iCiel Avenir LT Std 35 Light" w:hAnsi="iCiel Avenir LT Std 35 Light" w:cs="Arial"/>
          <w:i/>
          <w:iCs/>
          <w:sz w:val="22"/>
          <w:szCs w:val="22"/>
        </w:rPr>
        <w:t xml:space="preserve">, với nhiều sinh viên và giảng viên cố vấn khác nhau tùy theo nhu cầu. Chi tiết về các hình thức hỗ trợ và cách đặt lịch đã được gửi qua email cho sinh viên. Sinh viên được khuyến khích tận dụng những chương trình hỗ trợ trên để cải thiện trải nghiệm học và đạt được </w:t>
      </w:r>
      <w:r>
        <w:rPr>
          <w:rFonts w:ascii="iCiel Avenir LT Std 35 Light" w:hAnsi="iCiel Avenir LT Std 35 Light" w:cs="Arial"/>
          <w:i/>
          <w:iCs/>
          <w:sz w:val="22"/>
          <w:szCs w:val="22"/>
        </w:rPr>
        <w:t>thành tích</w:t>
      </w:r>
      <w:r w:rsidRPr="00461F5B">
        <w:rPr>
          <w:rFonts w:ascii="iCiel Avenir LT Std 35 Light" w:hAnsi="iCiel Avenir LT Std 35 Light" w:cs="Arial"/>
          <w:i/>
          <w:iCs/>
          <w:sz w:val="22"/>
          <w:szCs w:val="22"/>
        </w:rPr>
        <w:t xml:space="preserve"> tốt hơn. Mọi câu hỏi về các dịch vụ và chương trình hỗ trợ Học thuật ở BUV, xin vui lòng liên hệ phòng SAS qua địa chỉ email: </w:t>
      </w:r>
      <w:hyperlink r:id="rId18" w:history="1">
        <w:r w:rsidRPr="00461F5B">
          <w:rPr>
            <w:rStyle w:val="Hyperlink"/>
            <w:rFonts w:ascii="iCiel Avenir LT Std 35 Light" w:hAnsi="iCiel Avenir LT Std 35 Light" w:cs="Arial"/>
            <w:i/>
            <w:iCs/>
            <w:sz w:val="22"/>
            <w:szCs w:val="22"/>
          </w:rPr>
          <w:t>academic-support@buv.edu.vn</w:t>
        </w:r>
      </w:hyperlink>
      <w:r>
        <w:rPr>
          <w:rFonts w:ascii="iCiel Avenir LT Std 35 Light" w:hAnsi="iCiel Avenir LT Std 35 Light" w:cs="Arial"/>
          <w:i/>
          <w:iCs/>
          <w:sz w:val="22"/>
          <w:szCs w:val="22"/>
        </w:rPr>
        <w:t xml:space="preserve">. </w:t>
      </w:r>
      <w:bookmarkEnd w:id="187"/>
    </w:p>
    <w:p w14:paraId="1FDE303E" w14:textId="2C4A7378" w:rsidR="00F975CD" w:rsidRPr="00176383" w:rsidRDefault="00F975CD" w:rsidP="004714C6">
      <w:pPr>
        <w:pStyle w:val="Question"/>
        <w:numPr>
          <w:ilvl w:val="0"/>
          <w:numId w:val="4"/>
        </w:numPr>
        <w:tabs>
          <w:tab w:val="left" w:pos="630"/>
          <w:tab w:val="left" w:pos="1080"/>
        </w:tabs>
        <w:spacing w:line="400" w:lineRule="exact"/>
        <w:ind w:left="0" w:firstLine="720"/>
        <w:rPr>
          <w:rFonts w:cs="Arial"/>
          <w:i/>
          <w:iCs/>
          <w:szCs w:val="22"/>
        </w:rPr>
      </w:pPr>
      <w:bookmarkStart w:id="188" w:name="_Toc149666824"/>
      <w:bookmarkStart w:id="189" w:name="_Toc149666954"/>
      <w:bookmarkStart w:id="190" w:name="_Toc149667084"/>
      <w:bookmarkStart w:id="191" w:name="_Toc149667296"/>
      <w:bookmarkStart w:id="192" w:name="_Toc149666825"/>
      <w:bookmarkStart w:id="193" w:name="_Toc149666955"/>
      <w:bookmarkStart w:id="194" w:name="_Toc149667085"/>
      <w:bookmarkStart w:id="195" w:name="_Toc149667297"/>
      <w:bookmarkStart w:id="196" w:name="_Toc149666826"/>
      <w:bookmarkStart w:id="197" w:name="_Toc149666956"/>
      <w:bookmarkStart w:id="198" w:name="_Toc149667086"/>
      <w:bookmarkStart w:id="199" w:name="_Toc149667298"/>
      <w:bookmarkStart w:id="200" w:name="_Toc149666827"/>
      <w:bookmarkStart w:id="201" w:name="_Toc149666957"/>
      <w:bookmarkStart w:id="202" w:name="_Toc149667087"/>
      <w:bookmarkStart w:id="203" w:name="_Toc149667299"/>
      <w:bookmarkStart w:id="204" w:name="_Toc149666828"/>
      <w:bookmarkStart w:id="205" w:name="_Toc149666958"/>
      <w:bookmarkStart w:id="206" w:name="_Toc149667088"/>
      <w:bookmarkStart w:id="207" w:name="_Toc149667300"/>
      <w:bookmarkStart w:id="208" w:name="_Toc149666829"/>
      <w:bookmarkStart w:id="209" w:name="_Toc149666959"/>
      <w:bookmarkStart w:id="210" w:name="_Toc149667089"/>
      <w:bookmarkStart w:id="211" w:name="_Toc149667301"/>
      <w:bookmarkStart w:id="212" w:name="_Toc149666830"/>
      <w:bookmarkStart w:id="213" w:name="_Toc149666960"/>
      <w:bookmarkStart w:id="214" w:name="_Toc149667090"/>
      <w:bookmarkStart w:id="215" w:name="_Toc149667302"/>
      <w:bookmarkStart w:id="216" w:name="_Toc149666831"/>
      <w:bookmarkStart w:id="217" w:name="_Toc149666961"/>
      <w:bookmarkStart w:id="218" w:name="_Toc149667091"/>
      <w:bookmarkStart w:id="219" w:name="_Toc149667303"/>
      <w:bookmarkStart w:id="220" w:name="_Toc107324291"/>
      <w:bookmarkStart w:id="221" w:name="_Toc126311108"/>
      <w:bookmarkStart w:id="222" w:name="_Toc177136019"/>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r w:rsidRPr="00313221">
        <w:rPr>
          <w:rFonts w:cs="Arial"/>
          <w:szCs w:val="22"/>
        </w:rPr>
        <w:t xml:space="preserve">In the students’ timetable, I have seen that </w:t>
      </w:r>
      <w:r w:rsidR="006F70FB" w:rsidRPr="00313221">
        <w:rPr>
          <w:rFonts w:cs="Arial"/>
          <w:szCs w:val="22"/>
        </w:rPr>
        <w:t>student’s</w:t>
      </w:r>
      <w:r w:rsidRPr="00313221">
        <w:rPr>
          <w:rFonts w:cs="Arial"/>
          <w:szCs w:val="22"/>
        </w:rPr>
        <w:t xml:space="preserve"> study about 2-4 hours a day only, should this be enough to ensure quality and what should students do besides class time? / </w:t>
      </w:r>
      <w:r w:rsidRPr="00176383">
        <w:rPr>
          <w:rFonts w:cs="Arial"/>
          <w:i/>
          <w:iCs/>
          <w:szCs w:val="22"/>
        </w:rPr>
        <w:t>Trong thời khóa biểu của sinh viên, tôi thấy sinh viên chỉ học 2-4 giờ một ngày. Thời lượng học như vậy liệu có đủ để đảm bảo chất lượng học tập?</w:t>
      </w:r>
      <w:bookmarkEnd w:id="220"/>
      <w:bookmarkEnd w:id="221"/>
      <w:bookmarkEnd w:id="222"/>
    </w:p>
    <w:p w14:paraId="29ED8D52" w14:textId="77777777" w:rsidR="00F975CD" w:rsidRDefault="00F975CD" w:rsidP="00766E73">
      <w:pPr>
        <w:pStyle w:val="ListParagraph"/>
        <w:tabs>
          <w:tab w:val="left" w:pos="630"/>
          <w:tab w:val="left" w:pos="720"/>
          <w:tab w:val="left" w:pos="1080"/>
        </w:tabs>
        <w:ind w:left="0"/>
        <w:contextualSpacing w:val="0"/>
        <w:rPr>
          <w:rFonts w:ascii="iCiel Avenir LT Std 35 Light" w:hAnsi="iCiel Avenir LT Std 35 Light" w:cs="Arial"/>
          <w:b/>
          <w:bCs/>
          <w:i/>
          <w:iCs/>
          <w:sz w:val="22"/>
          <w:szCs w:val="22"/>
          <w:u w:val="single"/>
        </w:rPr>
      </w:pPr>
      <w:r w:rsidRPr="00130231">
        <w:rPr>
          <w:rFonts w:ascii="iCiel Avenir LT Std 35 Light" w:hAnsi="iCiel Avenir LT Std 35 Light" w:cs="Arial"/>
          <w:b/>
          <w:bCs/>
          <w:sz w:val="22"/>
          <w:szCs w:val="22"/>
          <w:u w:val="single"/>
        </w:rPr>
        <w:t>Answer</w:t>
      </w:r>
      <w:r w:rsidRPr="00313221">
        <w:rPr>
          <w:rFonts w:ascii="iCiel Avenir LT Std 35 Light" w:hAnsi="iCiel Avenir LT Std 35 Light" w:cs="Arial"/>
          <w:b/>
          <w:bCs/>
          <w:i/>
          <w:iCs/>
          <w:sz w:val="22"/>
          <w:szCs w:val="22"/>
          <w:u w:val="single"/>
        </w:rPr>
        <w:t xml:space="preserve"> / 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p>
    <w:p w14:paraId="57B2B50E" w14:textId="77777777" w:rsidR="00BD5D32" w:rsidRDefault="00BD5D32" w:rsidP="00766E73">
      <w:pPr>
        <w:tabs>
          <w:tab w:val="left" w:pos="630"/>
          <w:tab w:val="left" w:pos="72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Besides</w:t>
      </w:r>
      <w:r w:rsidRPr="002C711C">
        <w:rPr>
          <w:rFonts w:ascii="iCiel Avenir LT Std 35 Light" w:hAnsi="iCiel Avenir LT Std 35 Light" w:cs="Arial"/>
          <w:sz w:val="22"/>
          <w:szCs w:val="22"/>
        </w:rPr>
        <w:t xml:space="preserve"> lectures and tutorial sessions, students will be required to engage in at least 10 hours of </w:t>
      </w:r>
      <w:r>
        <w:rPr>
          <w:rFonts w:ascii="iCiel Avenir LT Std 35 Light" w:hAnsi="iCiel Avenir LT Std 35 Light" w:cs="Arial"/>
          <w:sz w:val="22"/>
          <w:szCs w:val="22"/>
        </w:rPr>
        <w:t>self-</w:t>
      </w:r>
      <w:r w:rsidRPr="002C711C">
        <w:rPr>
          <w:rFonts w:ascii="iCiel Avenir LT Std 35 Light" w:hAnsi="iCiel Avenir LT Std 35 Light" w:cs="Arial"/>
          <w:sz w:val="22"/>
          <w:szCs w:val="22"/>
        </w:rPr>
        <w:t xml:space="preserve">study per subject each week. This will include a considerable amount of time reading required textbooks, studying, and evaluating hand-outs, working on homework assignments, preparing for class work, revising for tests, and working in groups with fellow students on various projects. This requires </w:t>
      </w:r>
      <w:r w:rsidRPr="002C711C">
        <w:rPr>
          <w:rFonts w:ascii="iCiel Avenir LT Std 35 Light" w:hAnsi="iCiel Avenir LT Std 35 Light" w:cs="Arial"/>
          <w:sz w:val="22"/>
          <w:szCs w:val="22"/>
        </w:rPr>
        <w:lastRenderedPageBreak/>
        <w:t>students to learn to keep a strict time management plan which is essential to their engagement and success on the programme.</w:t>
      </w:r>
    </w:p>
    <w:p w14:paraId="7DD8C0BC" w14:textId="77777777" w:rsidR="00BD5D32" w:rsidRPr="005E2669" w:rsidRDefault="00BD5D32" w:rsidP="00766E73">
      <w:pPr>
        <w:tabs>
          <w:tab w:val="left" w:pos="630"/>
          <w:tab w:val="left" w:pos="72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In addition, </w:t>
      </w:r>
      <w:r w:rsidRPr="005E2669">
        <w:rPr>
          <w:rFonts w:ascii="iCiel Avenir LT Std 35 Light" w:hAnsi="iCiel Avenir LT Std 35 Light" w:cs="Arial"/>
          <w:sz w:val="22"/>
          <w:szCs w:val="22"/>
        </w:rPr>
        <w:t>students are encouraged to make the most of their time by joining other activities as follows:</w:t>
      </w:r>
    </w:p>
    <w:p w14:paraId="7F66E6A7" w14:textId="77777777" w:rsidR="00BD5D32" w:rsidRPr="00801595" w:rsidRDefault="00BD5D32" w:rsidP="004714C6">
      <w:pPr>
        <w:pStyle w:val="ListParagraph"/>
        <w:numPr>
          <w:ilvl w:val="0"/>
          <w:numId w:val="18"/>
        </w:numPr>
        <w:tabs>
          <w:tab w:val="left" w:pos="720"/>
          <w:tab w:val="left" w:pos="1080"/>
        </w:tabs>
        <w:ind w:left="360" w:firstLine="360"/>
        <w:contextualSpacing w:val="0"/>
        <w:rPr>
          <w:rFonts w:ascii="iCiel Avenir LT Std 35 Light" w:hAnsi="iCiel Avenir LT Std 35 Light" w:cs="Arial"/>
          <w:sz w:val="22"/>
          <w:szCs w:val="22"/>
        </w:rPr>
      </w:pPr>
      <w:r w:rsidRPr="00801595">
        <w:rPr>
          <w:rFonts w:ascii="iCiel Avenir LT Std 35 Light" w:hAnsi="iCiel Avenir LT Std 35 Light" w:cs="Arial"/>
          <w:sz w:val="22"/>
          <w:szCs w:val="22"/>
        </w:rPr>
        <w:t>Visiting the library to find additional resources or doing further reading in and around your subjects</w:t>
      </w:r>
      <w:r>
        <w:rPr>
          <w:rFonts w:ascii="iCiel Avenir LT Std 35 Light" w:hAnsi="iCiel Avenir LT Std 35 Light" w:cs="Arial"/>
          <w:sz w:val="22"/>
          <w:szCs w:val="22"/>
        </w:rPr>
        <w:t>.</w:t>
      </w:r>
    </w:p>
    <w:p w14:paraId="29AB8656" w14:textId="77777777" w:rsidR="00BD5D32" w:rsidRPr="00801595" w:rsidRDefault="00BD5D32" w:rsidP="004714C6">
      <w:pPr>
        <w:pStyle w:val="ListParagraph"/>
        <w:numPr>
          <w:ilvl w:val="0"/>
          <w:numId w:val="18"/>
        </w:numPr>
        <w:tabs>
          <w:tab w:val="left" w:pos="720"/>
          <w:tab w:val="left" w:pos="1080"/>
        </w:tabs>
        <w:ind w:left="360" w:firstLine="360"/>
        <w:contextualSpacing w:val="0"/>
        <w:rPr>
          <w:rFonts w:ascii="iCiel Avenir LT Std 35 Light" w:hAnsi="iCiel Avenir LT Std 35 Light" w:cs="Arial"/>
          <w:sz w:val="22"/>
          <w:szCs w:val="22"/>
        </w:rPr>
      </w:pPr>
      <w:r w:rsidRPr="00801595">
        <w:rPr>
          <w:rFonts w:ascii="iCiel Avenir LT Std 35 Light" w:hAnsi="iCiel Avenir LT Std 35 Light" w:cs="Arial"/>
          <w:sz w:val="22"/>
          <w:szCs w:val="22"/>
        </w:rPr>
        <w:t>Participating in clubs, societies, and team activities</w:t>
      </w:r>
      <w:r>
        <w:rPr>
          <w:rFonts w:ascii="iCiel Avenir LT Std 35 Light" w:hAnsi="iCiel Avenir LT Std 35 Light" w:cs="Arial"/>
          <w:sz w:val="22"/>
          <w:szCs w:val="22"/>
        </w:rPr>
        <w:t>.</w:t>
      </w:r>
    </w:p>
    <w:p w14:paraId="344D59D9" w14:textId="77777777" w:rsidR="00BD5D32" w:rsidRPr="00801595" w:rsidRDefault="00BD5D32" w:rsidP="004714C6">
      <w:pPr>
        <w:pStyle w:val="ListParagraph"/>
        <w:numPr>
          <w:ilvl w:val="0"/>
          <w:numId w:val="18"/>
        </w:numPr>
        <w:tabs>
          <w:tab w:val="left" w:pos="720"/>
          <w:tab w:val="left" w:pos="1080"/>
        </w:tabs>
        <w:ind w:left="360" w:firstLine="360"/>
        <w:contextualSpacing w:val="0"/>
        <w:rPr>
          <w:rFonts w:ascii="iCiel Avenir LT Std 35 Light" w:hAnsi="iCiel Avenir LT Std 35 Light" w:cs="Arial"/>
          <w:sz w:val="22"/>
          <w:szCs w:val="22"/>
        </w:rPr>
      </w:pPr>
      <w:r w:rsidRPr="00801595">
        <w:rPr>
          <w:rFonts w:ascii="iCiel Avenir LT Std 35 Light" w:hAnsi="iCiel Avenir LT Std 35 Light" w:cs="Arial"/>
          <w:sz w:val="22"/>
          <w:szCs w:val="22"/>
        </w:rPr>
        <w:t>Attending scheduled Office Hours meetings, or other module support events</w:t>
      </w:r>
      <w:r>
        <w:rPr>
          <w:rFonts w:ascii="iCiel Avenir LT Std 35 Light" w:hAnsi="iCiel Avenir LT Std 35 Light" w:cs="Arial"/>
          <w:sz w:val="22"/>
          <w:szCs w:val="22"/>
        </w:rPr>
        <w:t>.</w:t>
      </w:r>
    </w:p>
    <w:p w14:paraId="167CB40C" w14:textId="77777777" w:rsidR="00BD5D32" w:rsidRPr="00801595" w:rsidRDefault="00BD5D32" w:rsidP="004714C6">
      <w:pPr>
        <w:pStyle w:val="ListParagraph"/>
        <w:numPr>
          <w:ilvl w:val="0"/>
          <w:numId w:val="18"/>
        </w:numPr>
        <w:tabs>
          <w:tab w:val="left" w:pos="720"/>
          <w:tab w:val="left" w:pos="1080"/>
        </w:tabs>
        <w:ind w:left="360" w:firstLine="360"/>
        <w:contextualSpacing w:val="0"/>
        <w:rPr>
          <w:rFonts w:ascii="iCiel Avenir LT Std 35 Light" w:hAnsi="iCiel Avenir LT Std 35 Light" w:cs="Arial"/>
          <w:sz w:val="22"/>
          <w:szCs w:val="22"/>
        </w:rPr>
      </w:pPr>
      <w:r w:rsidRPr="00801595">
        <w:rPr>
          <w:rFonts w:ascii="iCiel Avenir LT Std 35 Light" w:hAnsi="iCiel Avenir LT Std 35 Light" w:cs="Arial"/>
          <w:sz w:val="22"/>
          <w:szCs w:val="22"/>
        </w:rPr>
        <w:t>Getting involved with more Personal Social Growth activities organized by the Student Engagement Department.</w:t>
      </w:r>
    </w:p>
    <w:p w14:paraId="4913FE82" w14:textId="77777777" w:rsidR="00BD5D32" w:rsidRPr="00801595" w:rsidRDefault="00BD5D32" w:rsidP="004714C6">
      <w:pPr>
        <w:pStyle w:val="ListParagraph"/>
        <w:numPr>
          <w:ilvl w:val="0"/>
          <w:numId w:val="18"/>
        </w:numPr>
        <w:tabs>
          <w:tab w:val="left" w:pos="720"/>
          <w:tab w:val="left" w:pos="1080"/>
        </w:tabs>
        <w:ind w:left="360" w:firstLine="360"/>
        <w:contextualSpacing w:val="0"/>
        <w:rPr>
          <w:rFonts w:ascii="iCiel Avenir LT Std 35 Light" w:hAnsi="iCiel Avenir LT Std 35 Light" w:cs="Arial"/>
          <w:sz w:val="22"/>
          <w:szCs w:val="22"/>
        </w:rPr>
      </w:pPr>
      <w:r w:rsidRPr="00801595">
        <w:rPr>
          <w:rFonts w:ascii="iCiel Avenir LT Std 35 Light" w:hAnsi="iCiel Avenir LT Std 35 Light" w:cs="Arial"/>
          <w:sz w:val="22"/>
          <w:szCs w:val="22"/>
        </w:rPr>
        <w:t>Making use of the Student Hub to socialize, or just grabbing a bite to eat in the new cafeteria.</w:t>
      </w:r>
    </w:p>
    <w:p w14:paraId="1F17AC60" w14:textId="77777777" w:rsidR="00BD5D32" w:rsidRPr="00801595" w:rsidRDefault="00BD5D32" w:rsidP="004714C6">
      <w:pPr>
        <w:pStyle w:val="ListParagraph"/>
        <w:numPr>
          <w:ilvl w:val="0"/>
          <w:numId w:val="18"/>
        </w:numPr>
        <w:tabs>
          <w:tab w:val="left" w:pos="720"/>
          <w:tab w:val="left" w:pos="1080"/>
        </w:tabs>
        <w:ind w:left="360" w:firstLine="360"/>
        <w:contextualSpacing w:val="0"/>
        <w:rPr>
          <w:rFonts w:ascii="iCiel Avenir LT Std 35 Light" w:hAnsi="iCiel Avenir LT Std 35 Light" w:cs="Arial"/>
          <w:sz w:val="22"/>
          <w:szCs w:val="22"/>
        </w:rPr>
      </w:pPr>
      <w:r w:rsidRPr="00801595">
        <w:rPr>
          <w:rFonts w:ascii="iCiel Avenir LT Std 35 Light" w:hAnsi="iCiel Avenir LT Std 35 Light" w:cs="Arial"/>
          <w:sz w:val="22"/>
          <w:szCs w:val="22"/>
        </w:rPr>
        <w:t>Meeting up with the teams from the International Office, Career Services, Wellbeing Support or Student Life for advice, consultation and updated exciting opportunities offered at BUV and at our partner institutions</w:t>
      </w:r>
      <w:r w:rsidRPr="0045155C">
        <w:rPr>
          <w:rFonts w:ascii="iCiel Avenir LT Std 35 Light" w:hAnsi="iCiel Avenir LT Std 35 Light" w:cs="Arial"/>
          <w:sz w:val="22"/>
          <w:szCs w:val="22"/>
        </w:rPr>
        <w:t>.</w:t>
      </w:r>
    </w:p>
    <w:p w14:paraId="6A3CAEF9" w14:textId="77777777" w:rsidR="00BD5D32" w:rsidRDefault="00BD5D32" w:rsidP="00766E73">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Ngoài các bu</w:t>
      </w:r>
      <w:r w:rsidRPr="002C711C">
        <w:rPr>
          <w:rFonts w:ascii="iCiel Avenir LT Std 35 Light" w:hAnsi="iCiel Avenir LT Std 35 Light" w:cs="Calibri"/>
          <w:i/>
          <w:iCs/>
          <w:sz w:val="22"/>
          <w:szCs w:val="22"/>
        </w:rPr>
        <w:t>ổ</w:t>
      </w:r>
      <w:r w:rsidRPr="002C711C">
        <w:rPr>
          <w:rFonts w:ascii="iCiel Avenir LT Std 35 Light" w:hAnsi="iCiel Avenir LT Std 35 Light" w:cs="Arial"/>
          <w:i/>
          <w:iCs/>
          <w:sz w:val="22"/>
          <w:szCs w:val="22"/>
        </w:rPr>
        <w:t>i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 xml:space="preserve">c </w:t>
      </w:r>
      <w:r>
        <w:rPr>
          <w:rFonts w:ascii="iCiel Avenir LT Std 35 Light" w:hAnsi="iCiel Avenir LT Std 35 Light" w:cs="Arial"/>
          <w:i/>
          <w:iCs/>
          <w:sz w:val="22"/>
          <w:szCs w:val="22"/>
        </w:rPr>
        <w:t>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bu</w:t>
      </w:r>
      <w:r w:rsidRPr="002C711C">
        <w:rPr>
          <w:rFonts w:ascii="iCiel Avenir LT Std 35 Light" w:hAnsi="iCiel Avenir LT Std 35 Light" w:cs="Calibri"/>
          <w:i/>
          <w:iCs/>
          <w:sz w:val="22"/>
          <w:szCs w:val="22"/>
        </w:rPr>
        <w:t>ổ</w:t>
      </w:r>
      <w:r w:rsidRPr="002C711C">
        <w:rPr>
          <w:rFonts w:ascii="iCiel Avenir LT Std 35 Light" w:hAnsi="iCiel Avenir LT Std 35 Light" w:cs="Arial"/>
          <w:i/>
          <w:iCs/>
          <w:sz w:val="22"/>
          <w:szCs w:val="22"/>
        </w:rPr>
        <w:t>i h</w:t>
      </w:r>
      <w:r w:rsidRPr="002C711C">
        <w:rPr>
          <w:rFonts w:ascii="iCiel Avenir LT Std 35 Light" w:hAnsi="iCiel Avenir LT Std 35 Light" w:cs="Calibri"/>
          <w:i/>
          <w:iCs/>
          <w:sz w:val="22"/>
          <w:szCs w:val="22"/>
        </w:rPr>
        <w:t>ướ</w:t>
      </w:r>
      <w:r w:rsidRPr="002C711C">
        <w:rPr>
          <w:rFonts w:ascii="iCiel Avenir LT Std 35 Light" w:hAnsi="iCiel Avenir LT Std 35 Light" w:cs="Arial"/>
          <w:i/>
          <w:iCs/>
          <w:sz w:val="22"/>
          <w:szCs w:val="22"/>
        </w:rPr>
        <w:t>ng d</w:t>
      </w:r>
      <w:r w:rsidRPr="002C711C">
        <w:rPr>
          <w:rFonts w:ascii="iCiel Avenir LT Std 35 Light" w:hAnsi="iCiel Avenir LT Std 35 Light" w:cs="Calibri"/>
          <w:i/>
          <w:iCs/>
          <w:sz w:val="22"/>
          <w:szCs w:val="22"/>
        </w:rPr>
        <w:t>ẫ</w:t>
      </w:r>
      <w:r w:rsidRPr="002C711C">
        <w:rPr>
          <w:rFonts w:ascii="iCiel Avenir LT Std 35 Light" w:hAnsi="iCiel Avenir LT Std 35 Light" w:cs="Arial"/>
          <w:i/>
          <w:iCs/>
          <w:sz w:val="22"/>
          <w:szCs w:val="22"/>
        </w:rPr>
        <w:t>n theo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k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a b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u,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 xml:space="preserve">n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y</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u c</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u d</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nh </w:t>
      </w:r>
      <w:r w:rsidRPr="002C711C">
        <w:rPr>
          <w:rFonts w:ascii="iCiel Avenir LT Std 35 Light" w:hAnsi="iCiel Avenir LT Std 35 Light" w:cs="Avenir Next LT Pro"/>
          <w:i/>
          <w:iCs/>
          <w:sz w:val="22"/>
          <w:szCs w:val="22"/>
        </w:rPr>
        <w:t>í</w:t>
      </w:r>
      <w:r w:rsidRPr="002C711C">
        <w:rPr>
          <w:rFonts w:ascii="iCiel Avenir LT Std 35 Light" w:hAnsi="iCiel Avenir LT Std 35 Light" w:cs="Arial"/>
          <w:i/>
          <w:iCs/>
          <w:sz w:val="22"/>
          <w:szCs w:val="22"/>
        </w:rPr>
        <w:t>t nh</w:t>
      </w:r>
      <w:r w:rsidRPr="002C711C">
        <w:rPr>
          <w:rFonts w:ascii="iCiel Avenir LT Std 35 Light" w:hAnsi="iCiel Avenir LT Std 35 Light" w:cs="Calibri"/>
          <w:i/>
          <w:iCs/>
          <w:sz w:val="22"/>
          <w:szCs w:val="22"/>
        </w:rPr>
        <w:t>ấ</w:t>
      </w:r>
      <w:r w:rsidRPr="002C711C">
        <w:rPr>
          <w:rFonts w:ascii="iCiel Avenir LT Std 35 Light" w:hAnsi="iCiel Avenir LT Std 35 Light" w:cs="Arial"/>
          <w:i/>
          <w:iCs/>
          <w:sz w:val="22"/>
          <w:szCs w:val="22"/>
        </w:rPr>
        <w:t>t 10 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t</w:t>
      </w:r>
      <w:r w:rsidRPr="002C711C">
        <w:rPr>
          <w:rFonts w:ascii="iCiel Avenir LT Std 35 Light" w:hAnsi="iCiel Avenir LT Std 35 Light" w:cs="Calibri"/>
          <w:i/>
          <w:iCs/>
          <w:sz w:val="22"/>
          <w:szCs w:val="22"/>
        </w:rPr>
        <w:t>ự</w:t>
      </w:r>
      <w:r w:rsidRPr="002C711C">
        <w:rPr>
          <w:rFonts w:ascii="iCiel Avenir LT Std 35 Light" w:hAnsi="iCiel Avenir LT Std 35 Light" w:cs="Arial"/>
          <w:i/>
          <w:iCs/>
          <w:sz w:val="22"/>
          <w:szCs w:val="22"/>
        </w:rPr>
        <w:t xml:space="preserve">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cho m</w:t>
      </w:r>
      <w:r w:rsidRPr="002C711C">
        <w:rPr>
          <w:rFonts w:ascii="iCiel Avenir LT Std 35 Light" w:hAnsi="iCiel Avenir LT Std 35 Light" w:cs="Calibri"/>
          <w:i/>
          <w:iCs/>
          <w:sz w:val="22"/>
          <w:szCs w:val="22"/>
        </w:rPr>
        <w:t>ỗ</w:t>
      </w:r>
      <w:r w:rsidRPr="002C711C">
        <w:rPr>
          <w:rFonts w:ascii="iCiel Avenir LT Std 35 Light" w:hAnsi="iCiel Avenir LT Std 35 Light" w:cs="Arial"/>
          <w:i/>
          <w:iCs/>
          <w:sz w:val="22"/>
          <w:szCs w:val="22"/>
        </w:rPr>
        <w:t>i m</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tr</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m</w:t>
      </w:r>
      <w:r w:rsidRPr="002C711C">
        <w:rPr>
          <w:rFonts w:ascii="iCiel Avenir LT Std 35 Light" w:hAnsi="iCiel Avenir LT Std 35 Light" w:cs="Calibri"/>
          <w:i/>
          <w:iCs/>
          <w:sz w:val="22"/>
          <w:szCs w:val="22"/>
        </w:rPr>
        <w:t>ỗ</w:t>
      </w:r>
      <w:r w:rsidRPr="002C711C">
        <w:rPr>
          <w:rFonts w:ascii="iCiel Avenir LT Std 35 Light" w:hAnsi="iCiel Avenir LT Std 35 Light" w:cs="Arial"/>
          <w:i/>
          <w:iCs/>
          <w:sz w:val="22"/>
          <w:szCs w:val="22"/>
        </w:rPr>
        <w:t>i tu</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n.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gian n</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y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bao g</w:t>
      </w:r>
      <w:r w:rsidRPr="002C711C">
        <w:rPr>
          <w:rFonts w:ascii="iCiel Avenir LT Std 35 Light" w:hAnsi="iCiel Avenir LT Std 35 Light" w:cs="Calibri"/>
          <w:i/>
          <w:iCs/>
          <w:sz w:val="22"/>
          <w:szCs w:val="22"/>
        </w:rPr>
        <w:t>ồ</w:t>
      </w:r>
      <w:r w:rsidRPr="002C711C">
        <w:rPr>
          <w:rFonts w:ascii="iCiel Avenir LT Std 35 Light" w:hAnsi="iCiel Avenir LT Std 35 Light" w:cs="Arial"/>
          <w:i/>
          <w:iCs/>
          <w:sz w:val="22"/>
          <w:szCs w:val="22"/>
        </w:rPr>
        <w:t>m m</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t l</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ng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n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gian d</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nh cho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s</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h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l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u b</w:t>
      </w:r>
      <w:r w:rsidRPr="002C711C">
        <w:rPr>
          <w:rFonts w:ascii="iCiel Avenir LT Std 35 Light" w:hAnsi="iCiel Avenir LT Std 35 Light" w:cs="Calibri"/>
          <w:i/>
          <w:iCs/>
          <w:sz w:val="22"/>
          <w:szCs w:val="22"/>
        </w:rPr>
        <w:t>ắ</w:t>
      </w:r>
      <w:r w:rsidRPr="002C711C">
        <w:rPr>
          <w:rFonts w:ascii="iCiel Avenir LT Std 35 Light" w:hAnsi="iCiel Avenir LT Std 35 Light" w:cs="Arial"/>
          <w:i/>
          <w:iCs/>
          <w:sz w:val="22"/>
          <w:szCs w:val="22"/>
        </w:rPr>
        <w:t>t bu</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c, ngh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Calibri"/>
          <w:i/>
          <w:iCs/>
          <w:sz w:val="22"/>
          <w:szCs w:val="22"/>
        </w:rPr>
        <w:t>ứ</w:t>
      </w:r>
      <w:r w:rsidRPr="002C711C">
        <w:rPr>
          <w:rFonts w:ascii="iCiel Avenir LT Std 35 Light" w:hAnsi="iCiel Avenir LT Std 35 Light" w:cs="Arial"/>
          <w:i/>
          <w:iCs/>
          <w:sz w:val="22"/>
          <w:szCs w:val="22"/>
        </w:rPr>
        <w:t>u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ph</w:t>
      </w:r>
      <w:r w:rsidRPr="002C711C">
        <w:rPr>
          <w:rFonts w:ascii="iCiel Avenir LT Std 35 Light" w:hAnsi="iCiel Avenir LT Std 35 Light" w:cs="Avenir Next LT Pro"/>
          <w:i/>
          <w:iCs/>
          <w:sz w:val="22"/>
          <w:szCs w:val="22"/>
        </w:rPr>
        <w:t>â</w:t>
      </w:r>
      <w:r w:rsidRPr="002C711C">
        <w:rPr>
          <w:rFonts w:ascii="iCiel Avenir LT Std 35 Light" w:hAnsi="iCiel Avenir LT Std 35 Light" w:cs="Arial"/>
          <w:i/>
          <w:iCs/>
          <w:sz w:val="22"/>
          <w:szCs w:val="22"/>
        </w:rPr>
        <w:t>n t</w:t>
      </w:r>
      <w:r w:rsidRPr="002C711C">
        <w:rPr>
          <w:rFonts w:ascii="iCiel Avenir LT Std 35 Light" w:hAnsi="iCiel Avenir LT Std 35 Light" w:cs="Avenir Next LT Pro"/>
          <w:i/>
          <w:iCs/>
          <w:sz w:val="22"/>
          <w:szCs w:val="22"/>
        </w:rPr>
        <w:t>í</w:t>
      </w:r>
      <w:r w:rsidRPr="002C711C">
        <w:rPr>
          <w:rFonts w:ascii="iCiel Avenir LT Std 35 Light" w:hAnsi="iCiel Avenir LT Std 35 Light" w:cs="Arial"/>
          <w:i/>
          <w:iCs/>
          <w:sz w:val="22"/>
          <w:szCs w:val="22"/>
        </w:rPr>
        <w:t>ch t</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l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u ph</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t tay, l</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m b</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t</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p v</w:t>
      </w:r>
      <w:r w:rsidRPr="002C711C">
        <w:rPr>
          <w:rFonts w:ascii="iCiel Avenir LT Std 35 Light" w:hAnsi="iCiel Avenir LT Std 35 Light" w:cs="Calibri"/>
          <w:i/>
          <w:iCs/>
          <w:sz w:val="22"/>
          <w:szCs w:val="22"/>
        </w:rPr>
        <w:t>ề</w:t>
      </w:r>
      <w:r w:rsidRPr="002C711C">
        <w:rPr>
          <w:rFonts w:ascii="iCiel Avenir LT Std 35 Light" w:hAnsi="iCiel Avenir LT Std 35 Light" w:cs="Arial"/>
          <w:i/>
          <w:iCs/>
          <w:sz w:val="22"/>
          <w:szCs w:val="22"/>
        </w:rPr>
        <w:t xml:space="preserve"> n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chu</w:t>
      </w:r>
      <w:r w:rsidRPr="002C711C">
        <w:rPr>
          <w:rFonts w:ascii="iCiel Avenir LT Std 35 Light" w:hAnsi="iCiel Avenir LT Std 35 Light" w:cs="Calibri"/>
          <w:i/>
          <w:iCs/>
          <w:sz w:val="22"/>
          <w:szCs w:val="22"/>
        </w:rPr>
        <w:t>ẩ</w:t>
      </w:r>
      <w:r w:rsidRPr="002C711C">
        <w:rPr>
          <w:rFonts w:ascii="iCiel Avenir LT Std 35 Light" w:hAnsi="iCiel Avenir LT Std 35 Light" w:cs="Arial"/>
          <w:i/>
          <w:iCs/>
          <w:sz w:val="22"/>
          <w:szCs w:val="22"/>
        </w:rPr>
        <w:t>n b</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 xml:space="preserve"> cho b</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t</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p tr</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 xml:space="preserve">p, </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 t</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p cho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b</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k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m tra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l</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m v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c theo n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m v</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i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kh</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trong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d</w:t>
      </w:r>
      <w:r w:rsidRPr="002C711C">
        <w:rPr>
          <w:rFonts w:ascii="iCiel Avenir LT Std 35 Light" w:hAnsi="iCiel Avenir LT Std 35 Light" w:cs="Calibri"/>
          <w:i/>
          <w:iCs/>
          <w:sz w:val="22"/>
          <w:szCs w:val="22"/>
        </w:rPr>
        <w:t>ự</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n kh</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 xml:space="preserve">c nhau.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Arial"/>
          <w:i/>
          <w:iCs/>
          <w:sz w:val="22"/>
          <w:szCs w:val="22"/>
        </w:rPr>
        <w:t>i</w:t>
      </w:r>
      <w:r w:rsidRPr="002C711C">
        <w:rPr>
          <w:rFonts w:ascii="iCiel Avenir LT Std 35 Light" w:hAnsi="iCiel Avenir LT Std 35 Light" w:cs="Calibri"/>
          <w:i/>
          <w:iCs/>
          <w:sz w:val="22"/>
          <w:szCs w:val="22"/>
        </w:rPr>
        <w:t>ề</w:t>
      </w:r>
      <w:r w:rsidRPr="002C711C">
        <w:rPr>
          <w:rFonts w:ascii="iCiel Avenir LT Std 35 Light" w:hAnsi="iCiel Avenir LT Std 35 Light" w:cs="Arial"/>
          <w:i/>
          <w:iCs/>
          <w:sz w:val="22"/>
          <w:szCs w:val="22"/>
        </w:rPr>
        <w:t>u n</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y </w:t>
      </w:r>
      <w:r w:rsidRPr="002C711C">
        <w:rPr>
          <w:rFonts w:ascii="iCiel Avenir LT Std 35 Light" w:hAnsi="iCiel Avenir LT Std 35 Light" w:cs="Avenir Next LT Pro"/>
          <w:i/>
          <w:iCs/>
          <w:sz w:val="22"/>
          <w:szCs w:val="22"/>
        </w:rPr>
        <w:t>đò</w:t>
      </w:r>
      <w:r w:rsidRPr="002C711C">
        <w:rPr>
          <w:rFonts w:ascii="iCiel Avenir LT Std 35 Light" w:hAnsi="iCiel Avenir LT Std 35 Light" w:cs="Arial"/>
          <w:i/>
          <w:iCs/>
          <w:sz w:val="22"/>
          <w:szCs w:val="22"/>
        </w:rPr>
        <w:t>i h</w:t>
      </w:r>
      <w:r w:rsidRPr="002C711C">
        <w:rPr>
          <w:rFonts w:ascii="iCiel Avenir LT Std 35 Light" w:hAnsi="iCiel Avenir LT Std 35 Light" w:cs="Calibri"/>
          <w:i/>
          <w:iCs/>
          <w:sz w:val="22"/>
          <w:szCs w:val="22"/>
        </w:rPr>
        <w:t>ỏ</w:t>
      </w:r>
      <w:r w:rsidRPr="002C711C">
        <w:rPr>
          <w:rFonts w:ascii="iCiel Avenir LT Std 35 Light" w:hAnsi="iCiel Avenir LT Std 35 Light" w:cs="Arial"/>
          <w:i/>
          <w:iCs/>
          <w:sz w:val="22"/>
          <w:szCs w:val="22"/>
        </w:rPr>
        <w:t>i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ph</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i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h l</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k</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 xml:space="preserve"> ho</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ch qu</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n l</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gian ch</w:t>
      </w:r>
      <w:r w:rsidRPr="002C711C">
        <w:rPr>
          <w:rFonts w:ascii="iCiel Avenir LT Std 35 Light" w:hAnsi="iCiel Avenir LT Std 35 Light" w:cs="Calibri"/>
          <w:i/>
          <w:iCs/>
          <w:sz w:val="22"/>
          <w:szCs w:val="22"/>
        </w:rPr>
        <w:t>ặ</w:t>
      </w:r>
      <w:r w:rsidRPr="002C711C">
        <w:rPr>
          <w:rFonts w:ascii="iCiel Avenir LT Std 35 Light" w:hAnsi="iCiel Avenir LT Std 35 Light" w:cs="Arial"/>
          <w:i/>
          <w:iCs/>
          <w:sz w:val="22"/>
          <w:szCs w:val="22"/>
        </w:rPr>
        <w:t>t ch</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c</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ho</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 t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h ch</w:t>
      </w:r>
      <w:r w:rsidRPr="002C711C">
        <w:rPr>
          <w:rFonts w:ascii="iCiel Avenir LT Std 35 Light" w:hAnsi="iCiel Avenir LT Std 35 Light" w:cs="Calibri"/>
          <w:i/>
          <w:iCs/>
          <w:sz w:val="22"/>
          <w:szCs w:val="22"/>
        </w:rPr>
        <w:t>ươ</w:t>
      </w:r>
      <w:r w:rsidRPr="002C711C">
        <w:rPr>
          <w:rFonts w:ascii="iCiel Avenir LT Std 35 Light" w:hAnsi="iCiel Avenir LT Std 35 Light" w:cs="Arial"/>
          <w:i/>
          <w:iCs/>
          <w:sz w:val="22"/>
          <w:szCs w:val="22"/>
        </w:rPr>
        <w:t>ng tr</w:t>
      </w:r>
      <w:r w:rsidRPr="002C711C">
        <w:rPr>
          <w:rFonts w:ascii="iCiel Avenir LT Std 35 Light" w:hAnsi="iCiel Avenir LT Std 35 Light" w:cs="Avenir Next LT Pro"/>
          <w:i/>
          <w:iCs/>
          <w:sz w:val="22"/>
          <w:szCs w:val="22"/>
        </w:rPr>
        <w:t>ì</w:t>
      </w:r>
      <w:r w:rsidRPr="002C711C">
        <w:rPr>
          <w:rFonts w:ascii="iCiel Avenir LT Std 35 Light" w:hAnsi="iCiel Avenir LT Std 35 Light" w:cs="Arial"/>
          <w:i/>
          <w:iCs/>
          <w:sz w:val="22"/>
          <w:szCs w:val="22"/>
        </w:rPr>
        <w:t>nh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m</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t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h su</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 s</w:t>
      </w:r>
      <w:r w:rsidRPr="002C711C">
        <w:rPr>
          <w:rFonts w:ascii="iCiel Avenir LT Std 35 Light" w:hAnsi="iCiel Avenir LT Std 35 Light" w:cs="Calibri"/>
          <w:i/>
          <w:iCs/>
          <w:sz w:val="22"/>
          <w:szCs w:val="22"/>
        </w:rPr>
        <w:t>ẻ</w:t>
      </w:r>
      <w:r w:rsidRPr="002C711C">
        <w:rPr>
          <w:rFonts w:ascii="iCiel Avenir LT Std 35 Light" w:hAnsi="iCiel Avenir LT Std 35 Light" w:cs="Arial"/>
          <w:i/>
          <w:iCs/>
          <w:sz w:val="22"/>
          <w:szCs w:val="22"/>
        </w:rPr>
        <w:t xml:space="preserve">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h c</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 xml:space="preserve">ng. </w:t>
      </w:r>
    </w:p>
    <w:p w14:paraId="351166F7" w14:textId="77777777" w:rsidR="00BD5D32" w:rsidRPr="00C438AC" w:rsidRDefault="00BD5D32" w:rsidP="00766E73">
      <w:pPr>
        <w:tabs>
          <w:tab w:val="left" w:pos="630"/>
          <w:tab w:val="left" w:pos="720"/>
          <w:tab w:val="left" w:pos="1080"/>
        </w:tabs>
        <w:ind w:firstLine="0"/>
        <w:rPr>
          <w:rFonts w:ascii="iCiel Avenir LT Std 35 Light" w:hAnsi="iCiel Avenir LT Std 35 Light" w:cs="Arial"/>
          <w:i/>
          <w:iCs/>
          <w:sz w:val="22"/>
          <w:szCs w:val="22"/>
        </w:rPr>
      </w:pPr>
      <w:r w:rsidRPr="00C438AC">
        <w:rPr>
          <w:rFonts w:ascii="iCiel Avenir LT Std 35 Light" w:hAnsi="iCiel Avenir LT Std 35 Light" w:cs="Arial"/>
          <w:i/>
          <w:iCs/>
          <w:sz w:val="22"/>
          <w:szCs w:val="22"/>
        </w:rPr>
        <w:t xml:space="preserve">Bên cạnh đó, sinh viên </w:t>
      </w:r>
      <w:r>
        <w:rPr>
          <w:rFonts w:ascii="iCiel Avenir LT Std 35 Light" w:hAnsi="iCiel Avenir LT Std 35 Light" w:cs="Arial"/>
          <w:i/>
          <w:iCs/>
          <w:sz w:val="22"/>
          <w:szCs w:val="22"/>
        </w:rPr>
        <w:t xml:space="preserve">được khuyến khích </w:t>
      </w:r>
      <w:r w:rsidRPr="00C438AC">
        <w:rPr>
          <w:rFonts w:ascii="iCiel Avenir LT Std 35 Light" w:hAnsi="iCiel Avenir LT Std 35 Light" w:cs="Arial"/>
          <w:i/>
          <w:iCs/>
          <w:sz w:val="22"/>
          <w:szCs w:val="22"/>
        </w:rPr>
        <w:t>tham gia các hoạt động khác</w:t>
      </w:r>
      <w:r>
        <w:rPr>
          <w:rFonts w:ascii="iCiel Avenir LT Std 35 Light" w:hAnsi="iCiel Avenir LT Std 35 Light" w:cs="Arial"/>
          <w:i/>
          <w:iCs/>
          <w:sz w:val="22"/>
          <w:szCs w:val="22"/>
        </w:rPr>
        <w:t xml:space="preserve"> của Nhà trường</w:t>
      </w:r>
      <w:r w:rsidRPr="00C438AC">
        <w:rPr>
          <w:rFonts w:ascii="iCiel Avenir LT Std 35 Light" w:hAnsi="iCiel Avenir LT Std 35 Light" w:cs="Arial"/>
          <w:i/>
          <w:iCs/>
          <w:sz w:val="22"/>
          <w:szCs w:val="22"/>
        </w:rPr>
        <w:t xml:space="preserve"> như sau:</w:t>
      </w:r>
    </w:p>
    <w:p w14:paraId="77A7E9C5" w14:textId="77777777" w:rsidR="00BD5D32" w:rsidRPr="00113C5F" w:rsidRDefault="00BD5D32" w:rsidP="004714C6">
      <w:pPr>
        <w:pStyle w:val="ListParagraph"/>
        <w:numPr>
          <w:ilvl w:val="0"/>
          <w:numId w:val="19"/>
        </w:numPr>
        <w:tabs>
          <w:tab w:val="left" w:pos="720"/>
          <w:tab w:val="left" w:pos="1080"/>
        </w:tabs>
        <w:ind w:left="360" w:firstLine="360"/>
        <w:contextualSpacing w:val="0"/>
        <w:rPr>
          <w:rFonts w:ascii="iCiel Avenir LT Std 35 Light" w:hAnsi="iCiel Avenir LT Std 35 Light" w:cs="Arial"/>
          <w:i/>
          <w:iCs/>
          <w:sz w:val="22"/>
          <w:szCs w:val="22"/>
        </w:rPr>
      </w:pPr>
      <w:r w:rsidRPr="00113C5F">
        <w:rPr>
          <w:rFonts w:ascii="iCiel Avenir LT Std 35 Light" w:hAnsi="iCiel Avenir LT Std 35 Light" w:cs="Arial"/>
          <w:i/>
          <w:iCs/>
          <w:sz w:val="22"/>
          <w:szCs w:val="22"/>
        </w:rPr>
        <w:t xml:space="preserve">Ghé thăm thư viện để tìm thêm tài nguyên hoặc đọc thêm </w:t>
      </w:r>
      <w:r>
        <w:rPr>
          <w:rFonts w:ascii="iCiel Avenir LT Std 35 Light" w:hAnsi="iCiel Avenir LT Std 35 Light" w:cs="Arial"/>
          <w:i/>
          <w:iCs/>
          <w:sz w:val="22"/>
          <w:szCs w:val="22"/>
        </w:rPr>
        <w:t xml:space="preserve">tài liệu </w:t>
      </w:r>
      <w:r w:rsidRPr="00113C5F">
        <w:rPr>
          <w:rFonts w:ascii="iCiel Avenir LT Std 35 Light" w:hAnsi="iCiel Avenir LT Std 35 Light" w:cs="Arial"/>
          <w:i/>
          <w:iCs/>
          <w:sz w:val="22"/>
          <w:szCs w:val="22"/>
        </w:rPr>
        <w:t>về các chủ đề trong môn học</w:t>
      </w:r>
      <w:r>
        <w:rPr>
          <w:rFonts w:ascii="iCiel Avenir LT Std 35 Light" w:hAnsi="iCiel Avenir LT Std 35 Light" w:cs="Arial"/>
          <w:i/>
          <w:iCs/>
          <w:sz w:val="22"/>
          <w:szCs w:val="22"/>
        </w:rPr>
        <w:t>.</w:t>
      </w:r>
    </w:p>
    <w:p w14:paraId="7FC014D0" w14:textId="77777777" w:rsidR="00BD5D32" w:rsidRPr="00113C5F" w:rsidRDefault="00BD5D32" w:rsidP="004714C6">
      <w:pPr>
        <w:pStyle w:val="ListParagraph"/>
        <w:numPr>
          <w:ilvl w:val="0"/>
          <w:numId w:val="19"/>
        </w:numPr>
        <w:tabs>
          <w:tab w:val="left" w:pos="720"/>
          <w:tab w:val="left" w:pos="1080"/>
        </w:tabs>
        <w:ind w:left="360" w:firstLine="360"/>
        <w:contextualSpacing w:val="0"/>
        <w:rPr>
          <w:rFonts w:ascii="iCiel Avenir LT Std 35 Light" w:hAnsi="iCiel Avenir LT Std 35 Light" w:cs="Arial"/>
          <w:i/>
          <w:iCs/>
          <w:sz w:val="22"/>
          <w:szCs w:val="22"/>
        </w:rPr>
      </w:pPr>
      <w:r w:rsidRPr="00113C5F">
        <w:rPr>
          <w:rFonts w:ascii="iCiel Avenir LT Std 35 Light" w:hAnsi="iCiel Avenir LT Std 35 Light" w:cs="Arial"/>
          <w:i/>
          <w:iCs/>
          <w:sz w:val="22"/>
          <w:szCs w:val="22"/>
        </w:rPr>
        <w:t>Tham gia hoạt động của các câu lạc bộ và các hoạt động xã hội</w:t>
      </w:r>
      <w:r>
        <w:rPr>
          <w:rFonts w:ascii="iCiel Avenir LT Std 35 Light" w:hAnsi="iCiel Avenir LT Std 35 Light" w:cs="Arial"/>
          <w:i/>
          <w:iCs/>
          <w:sz w:val="22"/>
          <w:szCs w:val="22"/>
        </w:rPr>
        <w:t>.</w:t>
      </w:r>
    </w:p>
    <w:p w14:paraId="06EB5F49" w14:textId="77777777" w:rsidR="00BD5D32" w:rsidRPr="00113C5F" w:rsidRDefault="00BD5D32" w:rsidP="004714C6">
      <w:pPr>
        <w:pStyle w:val="ListParagraph"/>
        <w:numPr>
          <w:ilvl w:val="0"/>
          <w:numId w:val="19"/>
        </w:numPr>
        <w:tabs>
          <w:tab w:val="left" w:pos="720"/>
          <w:tab w:val="left" w:pos="1080"/>
        </w:tabs>
        <w:ind w:left="360" w:firstLine="360"/>
        <w:contextualSpacing w:val="0"/>
        <w:rPr>
          <w:rFonts w:ascii="iCiel Avenir LT Std 35 Light" w:hAnsi="iCiel Avenir LT Std 35 Light" w:cs="Arial"/>
          <w:i/>
          <w:iCs/>
          <w:sz w:val="22"/>
          <w:szCs w:val="22"/>
        </w:rPr>
      </w:pPr>
      <w:r w:rsidRPr="00113C5F">
        <w:rPr>
          <w:rFonts w:ascii="iCiel Avenir LT Std 35 Light" w:hAnsi="iCiel Avenir LT Std 35 Light" w:cs="Arial"/>
          <w:i/>
          <w:iCs/>
          <w:sz w:val="22"/>
          <w:szCs w:val="22"/>
        </w:rPr>
        <w:t>Trao đổi thêm với các giảng viên môn học hoặc các sự kiện hỗ trợ môn học khác</w:t>
      </w:r>
      <w:r>
        <w:rPr>
          <w:rFonts w:ascii="iCiel Avenir LT Std 35 Light" w:hAnsi="iCiel Avenir LT Std 35 Light" w:cs="Arial"/>
          <w:i/>
          <w:iCs/>
          <w:sz w:val="22"/>
          <w:szCs w:val="22"/>
        </w:rPr>
        <w:t>.</w:t>
      </w:r>
    </w:p>
    <w:p w14:paraId="0EB32068" w14:textId="77777777" w:rsidR="00BD5D32" w:rsidRPr="00113C5F" w:rsidRDefault="00BD5D32" w:rsidP="004714C6">
      <w:pPr>
        <w:pStyle w:val="ListParagraph"/>
        <w:numPr>
          <w:ilvl w:val="0"/>
          <w:numId w:val="19"/>
        </w:numPr>
        <w:tabs>
          <w:tab w:val="left" w:pos="720"/>
          <w:tab w:val="left" w:pos="1080"/>
        </w:tabs>
        <w:ind w:left="360" w:firstLine="360"/>
        <w:contextualSpacing w:val="0"/>
        <w:rPr>
          <w:rFonts w:ascii="iCiel Avenir LT Std 35 Light" w:hAnsi="iCiel Avenir LT Std 35 Light" w:cs="Arial"/>
          <w:i/>
          <w:iCs/>
          <w:sz w:val="22"/>
          <w:szCs w:val="22"/>
        </w:rPr>
      </w:pPr>
      <w:r w:rsidRPr="00113C5F">
        <w:rPr>
          <w:rFonts w:ascii="iCiel Avenir LT Std 35 Light" w:hAnsi="iCiel Avenir LT Std 35 Light" w:cs="Arial"/>
          <w:i/>
          <w:iCs/>
          <w:sz w:val="22"/>
          <w:szCs w:val="22"/>
        </w:rPr>
        <w:t xml:space="preserve">Tham gia các hoạt động của chương trình Phát triển Năng lực Cá nhân và </w:t>
      </w:r>
      <w:r>
        <w:rPr>
          <w:rFonts w:ascii="iCiel Avenir LT Std 35 Light" w:hAnsi="iCiel Avenir LT Std 35 Light" w:cs="Arial"/>
          <w:i/>
          <w:iCs/>
          <w:sz w:val="22"/>
          <w:szCs w:val="22"/>
        </w:rPr>
        <w:t>K</w:t>
      </w:r>
      <w:r w:rsidRPr="00113C5F">
        <w:rPr>
          <w:rFonts w:ascii="iCiel Avenir LT Std 35 Light" w:hAnsi="iCiel Avenir LT Std 35 Light" w:cs="Arial"/>
          <w:i/>
          <w:iCs/>
          <w:sz w:val="22"/>
          <w:szCs w:val="22"/>
        </w:rPr>
        <w:t>ỹ năng Xã hội do Phòng Công tác Sinh viên tổ chức</w:t>
      </w:r>
      <w:r>
        <w:rPr>
          <w:rFonts w:ascii="iCiel Avenir LT Std 35 Light" w:hAnsi="iCiel Avenir LT Std 35 Light" w:cs="Arial"/>
          <w:i/>
          <w:iCs/>
          <w:sz w:val="22"/>
          <w:szCs w:val="22"/>
        </w:rPr>
        <w:t>.</w:t>
      </w:r>
    </w:p>
    <w:p w14:paraId="08EEE1B1" w14:textId="77777777" w:rsidR="00BD5D32" w:rsidRPr="00113C5F" w:rsidRDefault="00BD5D32" w:rsidP="004714C6">
      <w:pPr>
        <w:pStyle w:val="ListParagraph"/>
        <w:numPr>
          <w:ilvl w:val="0"/>
          <w:numId w:val="19"/>
        </w:numPr>
        <w:tabs>
          <w:tab w:val="left" w:pos="720"/>
          <w:tab w:val="left" w:pos="1080"/>
        </w:tabs>
        <w:ind w:left="360" w:firstLine="360"/>
        <w:contextualSpacing w:val="0"/>
        <w:rPr>
          <w:rFonts w:ascii="iCiel Avenir LT Std 35 Light" w:hAnsi="iCiel Avenir LT Std 35 Light" w:cs="Arial"/>
          <w:i/>
          <w:iCs/>
          <w:sz w:val="22"/>
          <w:szCs w:val="22"/>
        </w:rPr>
      </w:pPr>
      <w:r w:rsidRPr="00113C5F">
        <w:rPr>
          <w:rFonts w:ascii="iCiel Avenir LT Std 35 Light" w:hAnsi="iCiel Avenir LT Std 35 Light" w:cs="Arial"/>
          <w:i/>
          <w:iCs/>
          <w:sz w:val="22"/>
          <w:szCs w:val="22"/>
        </w:rPr>
        <w:lastRenderedPageBreak/>
        <w:t xml:space="preserve">Giao lưu và tham gia các hoạt động khác trong Không gian </w:t>
      </w:r>
      <w:r>
        <w:rPr>
          <w:rFonts w:ascii="iCiel Avenir LT Std 35 Light" w:hAnsi="iCiel Avenir LT Std 35 Light" w:cs="Arial"/>
          <w:i/>
          <w:iCs/>
          <w:sz w:val="22"/>
          <w:szCs w:val="22"/>
        </w:rPr>
        <w:t>s</w:t>
      </w:r>
      <w:r w:rsidRPr="00113C5F">
        <w:rPr>
          <w:rFonts w:ascii="iCiel Avenir LT Std 35 Light" w:hAnsi="iCiel Avenir LT Std 35 Light" w:cs="Arial"/>
          <w:i/>
          <w:iCs/>
          <w:sz w:val="22"/>
          <w:szCs w:val="22"/>
        </w:rPr>
        <w:t>inh hoạt cộng đồng dành cho sinh viên hoặc trong khu vực canteen mới của Nhà trường</w:t>
      </w:r>
      <w:r>
        <w:rPr>
          <w:rFonts w:ascii="iCiel Avenir LT Std 35 Light" w:hAnsi="iCiel Avenir LT Std 35 Light" w:cs="Arial"/>
          <w:i/>
          <w:iCs/>
          <w:sz w:val="22"/>
          <w:szCs w:val="22"/>
        </w:rPr>
        <w:t>.</w:t>
      </w:r>
    </w:p>
    <w:p w14:paraId="27F2A668" w14:textId="355F92F6" w:rsidR="00BD5D32" w:rsidRPr="00BD5D32" w:rsidRDefault="00BD5D32" w:rsidP="004714C6">
      <w:pPr>
        <w:pStyle w:val="ListParagraph"/>
        <w:numPr>
          <w:ilvl w:val="0"/>
          <w:numId w:val="19"/>
        </w:numPr>
        <w:tabs>
          <w:tab w:val="left" w:pos="720"/>
          <w:tab w:val="left" w:pos="1080"/>
        </w:tabs>
        <w:ind w:left="360" w:firstLine="360"/>
        <w:contextualSpacing w:val="0"/>
        <w:rPr>
          <w:rFonts w:ascii="iCiel Avenir LT Std 35 Light" w:hAnsi="iCiel Avenir LT Std 35 Light" w:cs="Arial"/>
          <w:i/>
          <w:iCs/>
          <w:sz w:val="22"/>
          <w:szCs w:val="22"/>
        </w:rPr>
      </w:pPr>
      <w:r w:rsidRPr="00113C5F">
        <w:rPr>
          <w:rFonts w:ascii="iCiel Avenir LT Std 35 Light" w:hAnsi="iCiel Avenir LT Std 35 Light" w:cs="Arial"/>
          <w:i/>
          <w:iCs/>
          <w:sz w:val="22"/>
          <w:szCs w:val="22"/>
        </w:rPr>
        <w:t xml:space="preserve">Gặp gỡ các nhân viên của </w:t>
      </w:r>
      <w:r>
        <w:rPr>
          <w:rFonts w:ascii="iCiel Avenir LT Std 35 Light" w:hAnsi="iCiel Avenir LT Std 35 Light" w:cs="Arial"/>
          <w:i/>
          <w:iCs/>
          <w:sz w:val="22"/>
          <w:szCs w:val="22"/>
        </w:rPr>
        <w:t xml:space="preserve">Bộ phận Hợp tác Quốc tế, Dịch vụ Hướng nghiệp, </w:t>
      </w:r>
      <w:r w:rsidRPr="00DD4AD7">
        <w:rPr>
          <w:rFonts w:ascii="iCiel Avenir LT Std 35 Light" w:hAnsi="iCiel Avenir LT Std 35 Light" w:cs="Arial"/>
          <w:i/>
          <w:iCs/>
          <w:sz w:val="22"/>
          <w:szCs w:val="22"/>
          <w:lang w:val="en-GB"/>
        </w:rPr>
        <w:t>T</w:t>
      </w:r>
      <w:r w:rsidRPr="00DD4AD7">
        <w:rPr>
          <w:rFonts w:ascii="iCiel Avenir LT Std 35 Light" w:hAnsi="iCiel Avenir LT Std 35 Light" w:cs="Calibri"/>
          <w:i/>
          <w:iCs/>
          <w:sz w:val="22"/>
          <w:szCs w:val="22"/>
          <w:lang w:val="en-GB"/>
        </w:rPr>
        <w:t>ư</w:t>
      </w:r>
      <w:r w:rsidRPr="00DD4AD7">
        <w:rPr>
          <w:rFonts w:ascii="iCiel Avenir LT Std 35 Light" w:hAnsi="iCiel Avenir LT Std 35 Light" w:cs="Arial"/>
          <w:i/>
          <w:iCs/>
          <w:sz w:val="22"/>
          <w:szCs w:val="22"/>
          <w:lang w:val="en-GB"/>
        </w:rPr>
        <w:t xml:space="preserve"> v</w:t>
      </w:r>
      <w:r w:rsidRPr="00DD4AD7">
        <w:rPr>
          <w:rFonts w:ascii="iCiel Avenir LT Std 35 Light" w:hAnsi="iCiel Avenir LT Std 35 Light" w:cs="Calibri"/>
          <w:i/>
          <w:iCs/>
          <w:sz w:val="22"/>
          <w:szCs w:val="22"/>
          <w:lang w:val="en-GB"/>
        </w:rPr>
        <w:t>ấ</w:t>
      </w:r>
      <w:r w:rsidRPr="00DD4AD7">
        <w:rPr>
          <w:rFonts w:ascii="iCiel Avenir LT Std 35 Light" w:hAnsi="iCiel Avenir LT Std 35 Light" w:cs="Arial"/>
          <w:i/>
          <w:iCs/>
          <w:sz w:val="22"/>
          <w:szCs w:val="22"/>
          <w:lang w:val="en-GB"/>
        </w:rPr>
        <w:t>n t</w:t>
      </w:r>
      <w:r w:rsidRPr="00DD4AD7">
        <w:rPr>
          <w:rFonts w:ascii="iCiel Avenir LT Std 35 Light" w:hAnsi="iCiel Avenir LT Std 35 Light" w:cs="Avenir Next LT Pro"/>
          <w:i/>
          <w:iCs/>
          <w:sz w:val="22"/>
          <w:szCs w:val="22"/>
          <w:lang w:val="en-GB"/>
        </w:rPr>
        <w:t>â</w:t>
      </w:r>
      <w:r w:rsidRPr="00DD4AD7">
        <w:rPr>
          <w:rFonts w:ascii="iCiel Avenir LT Std 35 Light" w:hAnsi="iCiel Avenir LT Std 35 Light" w:cs="Arial"/>
          <w:i/>
          <w:iCs/>
          <w:sz w:val="22"/>
          <w:szCs w:val="22"/>
          <w:lang w:val="en-GB"/>
        </w:rPr>
        <w:t>m l</w:t>
      </w:r>
      <w:r w:rsidRPr="00DD4AD7">
        <w:rPr>
          <w:rFonts w:ascii="iCiel Avenir LT Std 35 Light" w:hAnsi="iCiel Avenir LT Std 35 Light" w:cs="Avenir Next LT Pro"/>
          <w:i/>
          <w:iCs/>
          <w:sz w:val="22"/>
          <w:szCs w:val="22"/>
          <w:lang w:val="en-GB"/>
        </w:rPr>
        <w:t>ý</w:t>
      </w:r>
      <w:r w:rsidRPr="00DD4AD7">
        <w:rPr>
          <w:rFonts w:ascii="iCiel Avenir LT Std 35 Light" w:hAnsi="iCiel Avenir LT Std 35 Light" w:cs="Arial"/>
          <w:i/>
          <w:iCs/>
          <w:sz w:val="22"/>
          <w:szCs w:val="22"/>
          <w:lang w:val="en-GB"/>
        </w:rPr>
        <w:t xml:space="preserve"> v</w:t>
      </w:r>
      <w:r w:rsidRPr="00DD4AD7">
        <w:rPr>
          <w:rFonts w:ascii="iCiel Avenir LT Std 35 Light" w:hAnsi="iCiel Avenir LT Std 35 Light" w:cs="Avenir Next LT Pro"/>
          <w:i/>
          <w:iCs/>
          <w:sz w:val="22"/>
          <w:szCs w:val="22"/>
          <w:lang w:val="en-GB"/>
        </w:rPr>
        <w:t>à</w:t>
      </w:r>
      <w:r w:rsidRPr="00DD4AD7">
        <w:rPr>
          <w:rFonts w:ascii="iCiel Avenir LT Std 35 Light" w:hAnsi="iCiel Avenir LT Std 35 Light" w:cs="Arial"/>
          <w:i/>
          <w:iCs/>
          <w:sz w:val="22"/>
          <w:szCs w:val="22"/>
          <w:lang w:val="en-GB"/>
        </w:rPr>
        <w:t xml:space="preserve"> Ch</w:t>
      </w:r>
      <w:r w:rsidRPr="00DD4AD7">
        <w:rPr>
          <w:rFonts w:ascii="iCiel Avenir LT Std 35 Light" w:hAnsi="iCiel Avenir LT Std 35 Light" w:cs="Avenir Next LT Pro"/>
          <w:i/>
          <w:iCs/>
          <w:sz w:val="22"/>
          <w:szCs w:val="22"/>
          <w:lang w:val="en-GB"/>
        </w:rPr>
        <w:t>ă</w:t>
      </w:r>
      <w:r w:rsidRPr="00DD4AD7">
        <w:rPr>
          <w:rFonts w:ascii="iCiel Avenir LT Std 35 Light" w:hAnsi="iCiel Avenir LT Std 35 Light" w:cs="Arial"/>
          <w:i/>
          <w:iCs/>
          <w:sz w:val="22"/>
          <w:szCs w:val="22"/>
          <w:lang w:val="en-GB"/>
        </w:rPr>
        <w:t>m s</w:t>
      </w:r>
      <w:r w:rsidRPr="00DD4AD7">
        <w:rPr>
          <w:rFonts w:ascii="iCiel Avenir LT Std 35 Light" w:hAnsi="iCiel Avenir LT Std 35 Light" w:cs="Avenir Next LT Pro"/>
          <w:i/>
          <w:iCs/>
          <w:sz w:val="22"/>
          <w:szCs w:val="22"/>
          <w:lang w:val="en-GB"/>
        </w:rPr>
        <w:t>ó</w:t>
      </w:r>
      <w:r w:rsidRPr="00DD4AD7">
        <w:rPr>
          <w:rFonts w:ascii="iCiel Avenir LT Std 35 Light" w:hAnsi="iCiel Avenir LT Std 35 Light" w:cs="Arial"/>
          <w:i/>
          <w:iCs/>
          <w:sz w:val="22"/>
          <w:szCs w:val="22"/>
          <w:lang w:val="en-GB"/>
        </w:rPr>
        <w:t>c S</w:t>
      </w:r>
      <w:r w:rsidRPr="00DD4AD7">
        <w:rPr>
          <w:rFonts w:ascii="iCiel Avenir LT Std 35 Light" w:hAnsi="iCiel Avenir LT Std 35 Light" w:cs="Calibri"/>
          <w:i/>
          <w:iCs/>
          <w:sz w:val="22"/>
          <w:szCs w:val="22"/>
          <w:lang w:val="en-GB"/>
        </w:rPr>
        <w:t>ứ</w:t>
      </w:r>
      <w:r w:rsidRPr="00DD4AD7">
        <w:rPr>
          <w:rFonts w:ascii="iCiel Avenir LT Std 35 Light" w:hAnsi="iCiel Avenir LT Std 35 Light" w:cs="Arial"/>
          <w:i/>
          <w:iCs/>
          <w:sz w:val="22"/>
          <w:szCs w:val="22"/>
          <w:lang w:val="en-GB"/>
        </w:rPr>
        <w:t>c kho</w:t>
      </w:r>
      <w:r w:rsidRPr="00DD4AD7">
        <w:rPr>
          <w:rFonts w:ascii="iCiel Avenir LT Std 35 Light" w:hAnsi="iCiel Avenir LT Std 35 Light" w:cs="Calibri"/>
          <w:i/>
          <w:iCs/>
          <w:sz w:val="22"/>
          <w:szCs w:val="22"/>
          <w:lang w:val="en-GB"/>
        </w:rPr>
        <w:t>ẻ</w:t>
      </w:r>
      <w:r w:rsidRPr="00DD4AD7">
        <w:rPr>
          <w:rFonts w:ascii="iCiel Avenir LT Std 35 Light" w:hAnsi="iCiel Avenir LT Std 35 Light" w:cs="Arial"/>
          <w:i/>
          <w:iCs/>
          <w:sz w:val="22"/>
          <w:szCs w:val="22"/>
          <w:lang w:val="en-GB"/>
        </w:rPr>
        <w:t xml:space="preserve"> Tinh th</w:t>
      </w:r>
      <w:r w:rsidRPr="00DD4AD7">
        <w:rPr>
          <w:rFonts w:ascii="iCiel Avenir LT Std 35 Light" w:hAnsi="iCiel Avenir LT Std 35 Light" w:cs="Calibri"/>
          <w:i/>
          <w:iCs/>
          <w:sz w:val="22"/>
          <w:szCs w:val="22"/>
          <w:lang w:val="en-GB"/>
        </w:rPr>
        <w:t>ầ</w:t>
      </w:r>
      <w:r w:rsidRPr="00DD4AD7">
        <w:rPr>
          <w:rFonts w:ascii="iCiel Avenir LT Std 35 Light" w:hAnsi="iCiel Avenir LT Std 35 Light" w:cs="Arial"/>
          <w:i/>
          <w:iCs/>
          <w:sz w:val="22"/>
          <w:szCs w:val="22"/>
          <w:lang w:val="en-GB"/>
        </w:rPr>
        <w:t>n</w:t>
      </w:r>
      <w:r>
        <w:rPr>
          <w:rFonts w:ascii="iCiel Avenir LT Std 35 Light" w:hAnsi="iCiel Avenir LT Std 35 Light" w:cs="Arial"/>
          <w:i/>
          <w:iCs/>
          <w:sz w:val="22"/>
          <w:szCs w:val="22"/>
          <w:lang w:val="en-GB"/>
        </w:rPr>
        <w:t xml:space="preserve">, v.v </w:t>
      </w:r>
      <w:r w:rsidRPr="00113C5F">
        <w:rPr>
          <w:rFonts w:ascii="iCiel Avenir LT Std 35 Light" w:hAnsi="iCiel Avenir LT Std 35 Light" w:cs="Arial"/>
          <w:i/>
          <w:iCs/>
          <w:sz w:val="22"/>
          <w:szCs w:val="22"/>
        </w:rPr>
        <w:t>để được tư vấn, tham vấn và cập nhật các cơ hội hấp dẫn được cung cấp bởi BUV và các tổ chức đối tác của Nhà trường.</w:t>
      </w:r>
    </w:p>
    <w:p w14:paraId="05EC09E7" w14:textId="0C22E209" w:rsidR="00F975CD" w:rsidRPr="002F0834" w:rsidRDefault="00F975CD" w:rsidP="004714C6">
      <w:pPr>
        <w:pStyle w:val="Question"/>
        <w:numPr>
          <w:ilvl w:val="0"/>
          <w:numId w:val="4"/>
        </w:numPr>
        <w:tabs>
          <w:tab w:val="left" w:pos="630"/>
          <w:tab w:val="left" w:pos="1080"/>
        </w:tabs>
        <w:spacing w:line="400" w:lineRule="exact"/>
        <w:ind w:left="0" w:firstLine="720"/>
        <w:rPr>
          <w:rFonts w:cs="Arial"/>
          <w:szCs w:val="22"/>
        </w:rPr>
      </w:pPr>
      <w:bookmarkStart w:id="223" w:name="_Toc107324304"/>
      <w:bookmarkStart w:id="224" w:name="_Toc126311109"/>
      <w:bookmarkStart w:id="225" w:name="_Toc177136020"/>
      <w:r w:rsidRPr="00313221">
        <w:rPr>
          <w:rFonts w:cs="Arial"/>
          <w:szCs w:val="22"/>
        </w:rPr>
        <w:t xml:space="preserve">How can students improve their English if students/parents would like to enhance </w:t>
      </w:r>
      <w:r w:rsidR="006B5F1A">
        <w:rPr>
          <w:rFonts w:cs="Arial"/>
          <w:szCs w:val="22"/>
        </w:rPr>
        <w:t>their</w:t>
      </w:r>
      <w:r w:rsidRPr="00313221">
        <w:rPr>
          <w:rFonts w:cs="Arial"/>
          <w:szCs w:val="22"/>
        </w:rPr>
        <w:t xml:space="preserve"> English skills? / </w:t>
      </w:r>
      <w:r w:rsidRPr="002F0834">
        <w:rPr>
          <w:rFonts w:cs="Arial"/>
          <w:i/>
          <w:iCs/>
          <w:szCs w:val="22"/>
        </w:rPr>
        <w:t>Nhà trường có thể giúp gì nếu phụ huynh và sinh viên có nhu cầu cải thiện trình độ Tiếng Anh của sinh viên?</w:t>
      </w:r>
      <w:bookmarkEnd w:id="223"/>
      <w:bookmarkEnd w:id="224"/>
      <w:bookmarkEnd w:id="225"/>
    </w:p>
    <w:p w14:paraId="4B4486CF" w14:textId="77777777" w:rsidR="00F975CD" w:rsidRDefault="00F975CD" w:rsidP="00766E73">
      <w:pPr>
        <w:tabs>
          <w:tab w:val="left" w:pos="630"/>
          <w:tab w:val="left" w:pos="720"/>
          <w:tab w:val="left" w:pos="1080"/>
        </w:tabs>
        <w:rPr>
          <w:rFonts w:ascii="iCiel Avenir LT Std 35 Light" w:hAnsi="iCiel Avenir LT Std 35 Light" w:cs="Arial"/>
          <w:b/>
          <w:bCs/>
          <w:sz w:val="22"/>
          <w:szCs w:val="22"/>
          <w:u w:val="single"/>
          <w:lang w:val="vi-VN"/>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b/>
          <w:bCs/>
          <w:sz w:val="22"/>
          <w:szCs w:val="22"/>
          <w:u w:val="single"/>
          <w:lang w:val="vi-VN"/>
        </w:rPr>
        <w:t xml:space="preserve"> </w:t>
      </w:r>
    </w:p>
    <w:p w14:paraId="46E31F24" w14:textId="77777777" w:rsidR="00A74739" w:rsidRPr="00075E78" w:rsidRDefault="00A74739" w:rsidP="00A74739">
      <w:pPr>
        <w:tabs>
          <w:tab w:val="left" w:pos="630"/>
          <w:tab w:val="left" w:pos="720"/>
          <w:tab w:val="left" w:pos="1080"/>
        </w:tabs>
        <w:rPr>
          <w:rFonts w:ascii="iCiel Avenir LT Std 35 Light" w:hAnsi="iCiel Avenir LT Std 35 Light" w:cs="Arial"/>
          <w:sz w:val="22"/>
          <w:szCs w:val="22"/>
        </w:rPr>
      </w:pPr>
      <w:r w:rsidRPr="00075E78">
        <w:rPr>
          <w:rFonts w:ascii="iCiel Avenir LT Std 35 Light" w:hAnsi="iCiel Avenir LT Std 35 Light" w:cs="Arial"/>
          <w:sz w:val="22"/>
          <w:szCs w:val="22"/>
        </w:rPr>
        <w:t>Improving students’ English skills is a top priority at BUV, as our data shows that students with higher English proficiency tend to achieve better academic results. Our dedicated English Department offers a variety of support services to help students enhance their language abilities.</w:t>
      </w:r>
    </w:p>
    <w:p w14:paraId="122E93D4" w14:textId="77777777" w:rsidR="00A74739" w:rsidRDefault="00A74739" w:rsidP="00A74739">
      <w:pPr>
        <w:tabs>
          <w:tab w:val="left" w:pos="630"/>
          <w:tab w:val="left" w:pos="720"/>
          <w:tab w:val="left" w:pos="1080"/>
        </w:tabs>
        <w:jc w:val="left"/>
        <w:rPr>
          <w:rFonts w:ascii="iCiel Avenir LT Std 35 Light" w:hAnsi="iCiel Avenir LT Std 35 Light" w:cs="Arial"/>
          <w:sz w:val="22"/>
          <w:szCs w:val="22"/>
        </w:rPr>
      </w:pPr>
      <w:r w:rsidRPr="00075E78">
        <w:rPr>
          <w:rFonts w:ascii="iCiel Avenir LT Std 35 Light" w:hAnsi="iCiel Avenir LT Std 35 Light" w:cs="Arial"/>
          <w:b/>
          <w:bCs/>
          <w:sz w:val="22"/>
          <w:szCs w:val="22"/>
        </w:rPr>
        <w:t>Support from the English Department</w:t>
      </w:r>
    </w:p>
    <w:p w14:paraId="1FE9E723" w14:textId="77777777" w:rsidR="00A74739" w:rsidRPr="00075E78" w:rsidRDefault="00A74739" w:rsidP="00A74739">
      <w:pPr>
        <w:tabs>
          <w:tab w:val="left" w:pos="630"/>
          <w:tab w:val="left" w:pos="720"/>
          <w:tab w:val="left" w:pos="1080"/>
        </w:tabs>
        <w:jc w:val="left"/>
        <w:rPr>
          <w:rFonts w:ascii="iCiel Avenir LT Std 35 Light" w:hAnsi="iCiel Avenir LT Std 35 Light" w:cs="Arial"/>
          <w:sz w:val="22"/>
          <w:szCs w:val="22"/>
        </w:rPr>
      </w:pPr>
      <w:r w:rsidRPr="00075E78">
        <w:rPr>
          <w:rFonts w:ascii="iCiel Avenir LT Std 35 Light" w:hAnsi="iCiel Avenir LT Std 35 Light" w:cs="Arial"/>
          <w:sz w:val="22"/>
          <w:szCs w:val="22"/>
        </w:rPr>
        <w:t xml:space="preserve">Students are encouraged to book a meeting with a member of our English Department for assistance with any language-related enquiries. For personalised advice, you can also contact James McMillan, Head of English, at </w:t>
      </w:r>
      <w:hyperlink r:id="rId19" w:history="1">
        <w:r w:rsidRPr="003C4362">
          <w:rPr>
            <w:rStyle w:val="Hyperlink"/>
            <w:rFonts w:ascii="iCiel Avenir LT Std 35 Light" w:hAnsi="iCiel Avenir LT Std 35 Light" w:cs="Arial"/>
            <w:sz w:val="22"/>
            <w:szCs w:val="22"/>
          </w:rPr>
          <w:t>james.mcmillan@buv.edu.vn</w:t>
        </w:r>
      </w:hyperlink>
      <w:r>
        <w:rPr>
          <w:rFonts w:ascii="iCiel Avenir LT Std 35 Light" w:hAnsi="iCiel Avenir LT Std 35 Light" w:cs="Arial"/>
          <w:sz w:val="22"/>
          <w:szCs w:val="22"/>
        </w:rPr>
        <w:t xml:space="preserve">. </w:t>
      </w:r>
    </w:p>
    <w:p w14:paraId="6B54E940" w14:textId="77777777" w:rsidR="00A74739" w:rsidRPr="00075E78" w:rsidRDefault="00A74739" w:rsidP="00A74739">
      <w:pPr>
        <w:tabs>
          <w:tab w:val="left" w:pos="630"/>
          <w:tab w:val="left" w:pos="720"/>
          <w:tab w:val="left" w:pos="1080"/>
        </w:tabs>
        <w:jc w:val="left"/>
        <w:rPr>
          <w:rFonts w:ascii="iCiel Avenir LT Std 35 Light" w:hAnsi="iCiel Avenir LT Std 35 Light" w:cs="Arial"/>
          <w:sz w:val="22"/>
          <w:szCs w:val="22"/>
        </w:rPr>
      </w:pPr>
      <w:r w:rsidRPr="00075E78">
        <w:rPr>
          <w:rFonts w:ascii="iCiel Avenir LT Std 35 Light" w:hAnsi="iCiel Avenir LT Std 35 Light" w:cs="Arial"/>
          <w:b/>
          <w:bCs/>
          <w:sz w:val="22"/>
          <w:szCs w:val="22"/>
        </w:rPr>
        <w:t>English Buddy System</w:t>
      </w:r>
      <w:r w:rsidRPr="00075E78">
        <w:rPr>
          <w:rFonts w:ascii="iCiel Avenir LT Std 35 Light" w:hAnsi="iCiel Avenir LT Std 35 Light" w:cs="Arial"/>
          <w:sz w:val="22"/>
          <w:szCs w:val="22"/>
        </w:rPr>
        <w:br/>
        <w:t xml:space="preserve">BUV also offers an English Buddy System, where students can receive extra tutoring sessions from fellow BUV students who have experience as teaching assistants in our English programmes. These Buddies possess excellent English language skills and familiar with giving tutoring sessions to fellow students. To book a session with an English Buddy, please visit our booking system: </w:t>
      </w:r>
      <w:hyperlink r:id="rId20" w:anchor="book" w:tgtFrame="_blank" w:tooltip="https://buvsas.simplybook.asia/v2/#book" w:history="1">
        <w:r w:rsidRPr="00075E78">
          <w:rPr>
            <w:rStyle w:val="Hyperlink"/>
            <w:rFonts w:ascii="iCiel Avenir LT Std 35 Light" w:hAnsi="iCiel Avenir LT Std 35 Light" w:cs="Arial"/>
            <w:sz w:val="22"/>
            <w:szCs w:val="22"/>
          </w:rPr>
          <w:t>BUV English Buddies Appointment</w:t>
        </w:r>
      </w:hyperlink>
      <w:r w:rsidRPr="00075E78">
        <w:rPr>
          <w:rFonts w:ascii="iCiel Avenir LT Std 35 Light" w:hAnsi="iCiel Avenir LT Std 35 Light" w:cs="Arial"/>
          <w:sz w:val="22"/>
          <w:szCs w:val="22"/>
        </w:rPr>
        <w:t>.</w:t>
      </w:r>
    </w:p>
    <w:p w14:paraId="33853DA7" w14:textId="77777777" w:rsidR="00A74739" w:rsidRPr="00075E78" w:rsidRDefault="00A74739" w:rsidP="00A74739">
      <w:pPr>
        <w:tabs>
          <w:tab w:val="left" w:pos="630"/>
          <w:tab w:val="left" w:pos="720"/>
          <w:tab w:val="left" w:pos="1080"/>
        </w:tabs>
        <w:ind w:firstLine="0"/>
        <w:rPr>
          <w:rFonts w:ascii="iCiel Avenir LT Std 35 Light" w:hAnsi="iCiel Avenir LT Std 35 Light" w:cs="Arial"/>
          <w:sz w:val="22"/>
          <w:szCs w:val="22"/>
        </w:rPr>
      </w:pPr>
      <w:r w:rsidRPr="00075E78">
        <w:rPr>
          <w:rFonts w:ascii="iCiel Avenir LT Std 35 Light" w:hAnsi="iCiel Avenir LT Std 35 Light" w:cs="Arial"/>
          <w:sz w:val="22"/>
          <w:szCs w:val="22"/>
        </w:rPr>
        <w:t>We highly encourage students to take advantage of these resources to improve their English proficiency and enhance their academic performance.</w:t>
      </w:r>
    </w:p>
    <w:p w14:paraId="199AFDD2" w14:textId="77777777" w:rsidR="00A74739" w:rsidRPr="00075E78" w:rsidRDefault="00A74739" w:rsidP="00A74739">
      <w:pPr>
        <w:tabs>
          <w:tab w:val="left" w:pos="630"/>
          <w:tab w:val="left" w:pos="720"/>
          <w:tab w:val="left" w:pos="1080"/>
        </w:tabs>
        <w:ind w:firstLine="0"/>
        <w:rPr>
          <w:rFonts w:ascii="iCiel Avenir LT Std 35 Light" w:hAnsi="iCiel Avenir LT Std 35 Light" w:cs="Arial"/>
          <w:i/>
          <w:iCs/>
          <w:sz w:val="22"/>
          <w:szCs w:val="22"/>
        </w:rPr>
      </w:pPr>
      <w:r w:rsidRPr="00075E78">
        <w:rPr>
          <w:rFonts w:ascii="iCiel Avenir LT Std 35 Light" w:hAnsi="iCiel Avenir LT Std 35 Light" w:cs="Arial"/>
          <w:i/>
          <w:iCs/>
          <w:sz w:val="22"/>
          <w:szCs w:val="22"/>
        </w:rPr>
        <w:t xml:space="preserve">Cải thiện kỹ năng tiếng Anh của sinh viên là một ưu tiên hàng đầu tại BUV, vì dữ liệu của </w:t>
      </w:r>
      <w:r>
        <w:rPr>
          <w:rFonts w:ascii="iCiel Avenir LT Std 35 Light" w:hAnsi="iCiel Avenir LT Std 35 Light" w:cs="Arial"/>
          <w:i/>
          <w:iCs/>
          <w:sz w:val="22"/>
          <w:szCs w:val="22"/>
        </w:rPr>
        <w:t>Nhà trường</w:t>
      </w:r>
      <w:r w:rsidRPr="00075E78">
        <w:rPr>
          <w:rFonts w:ascii="iCiel Avenir LT Std 35 Light" w:hAnsi="iCiel Avenir LT Std 35 Light" w:cs="Arial"/>
          <w:i/>
          <w:iCs/>
          <w:sz w:val="22"/>
          <w:szCs w:val="22"/>
        </w:rPr>
        <w:t xml:space="preserve"> cho thấy những sinh viên có trình độ tiếng Anh cao hơn thường đạt được kết quả học tập tốt hơn.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w:t>
      </w:r>
      <w:r w:rsidRPr="00075E78">
        <w:rPr>
          <w:rFonts w:ascii="iCiel Avenir LT Std 35 Light" w:hAnsi="iCiel Avenir LT Std 35 Light" w:cs="Arial"/>
          <w:i/>
          <w:iCs/>
          <w:sz w:val="22"/>
          <w:szCs w:val="22"/>
        </w:rPr>
        <w:lastRenderedPageBreak/>
        <w:t xml:space="preserve">Tiếng Anh </w:t>
      </w:r>
      <w:r>
        <w:rPr>
          <w:rFonts w:ascii="iCiel Avenir LT Std 35 Light" w:hAnsi="iCiel Avenir LT Std 35 Light" w:cs="Arial"/>
          <w:i/>
          <w:iCs/>
          <w:sz w:val="22"/>
          <w:szCs w:val="22"/>
        </w:rPr>
        <w:t xml:space="preserve">tại trường </w:t>
      </w:r>
      <w:r w:rsidRPr="00075E78">
        <w:rPr>
          <w:rFonts w:ascii="iCiel Avenir LT Std 35 Light" w:hAnsi="iCiel Avenir LT Std 35 Light" w:cs="Arial"/>
          <w:i/>
          <w:iCs/>
          <w:sz w:val="22"/>
          <w:szCs w:val="22"/>
        </w:rPr>
        <w:t>luôn sẵn sàng cung cấp các dịch vụ hỗ trợ đa dạng để giúp sinh viên nâng cao khả năng ngôn ngữ của mình.</w:t>
      </w:r>
    </w:p>
    <w:p w14:paraId="6A082612" w14:textId="77777777" w:rsidR="00A74739" w:rsidRPr="003E1DDC" w:rsidRDefault="00A74739" w:rsidP="00A74739">
      <w:pPr>
        <w:tabs>
          <w:tab w:val="left" w:pos="630"/>
          <w:tab w:val="left" w:pos="720"/>
          <w:tab w:val="left" w:pos="1080"/>
        </w:tabs>
        <w:ind w:left="630" w:firstLine="0"/>
        <w:rPr>
          <w:rFonts w:ascii="iCiel Avenir LT Std 35 Light" w:hAnsi="iCiel Avenir LT Std 35 Light" w:cs="Arial"/>
          <w:b/>
          <w:bCs/>
          <w:i/>
          <w:iCs/>
          <w:sz w:val="22"/>
          <w:szCs w:val="22"/>
        </w:rPr>
      </w:pPr>
      <w:r w:rsidRPr="003E1DDC">
        <w:rPr>
          <w:rFonts w:ascii="iCiel Avenir LT Std 35 Light" w:hAnsi="iCiel Avenir LT Std 35 Light" w:cs="Arial"/>
          <w:b/>
          <w:bCs/>
          <w:i/>
          <w:iCs/>
          <w:sz w:val="22"/>
          <w:szCs w:val="22"/>
        </w:rPr>
        <w:t xml:space="preserve">Hỗ trợ từ </w:t>
      </w:r>
      <w:r>
        <w:rPr>
          <w:rFonts w:ascii="iCiel Avenir LT Std 35 Light" w:hAnsi="iCiel Avenir LT Std 35 Light" w:cs="Arial"/>
          <w:b/>
          <w:bCs/>
          <w:i/>
          <w:iCs/>
          <w:sz w:val="22"/>
          <w:szCs w:val="22"/>
        </w:rPr>
        <w:t>Khoa</w:t>
      </w:r>
      <w:r w:rsidRPr="003E1DDC">
        <w:rPr>
          <w:rFonts w:ascii="iCiel Avenir LT Std 35 Light" w:hAnsi="iCiel Avenir LT Std 35 Light" w:cs="Arial"/>
          <w:b/>
          <w:bCs/>
          <w:i/>
          <w:iCs/>
          <w:sz w:val="22"/>
          <w:szCs w:val="22"/>
        </w:rPr>
        <w:t xml:space="preserve"> Tiếng Anh</w:t>
      </w:r>
    </w:p>
    <w:p w14:paraId="55A97700" w14:textId="77777777" w:rsidR="00A74739" w:rsidRPr="00075E78" w:rsidRDefault="00A74739" w:rsidP="00A74739">
      <w:pPr>
        <w:tabs>
          <w:tab w:val="left" w:pos="630"/>
          <w:tab w:val="left" w:pos="720"/>
          <w:tab w:val="left" w:pos="1080"/>
        </w:tabs>
        <w:ind w:firstLine="0"/>
        <w:rPr>
          <w:rFonts w:ascii="iCiel Avenir LT Std 35 Light" w:hAnsi="iCiel Avenir LT Std 35 Light" w:cs="Arial"/>
          <w:i/>
          <w:iCs/>
          <w:sz w:val="22"/>
          <w:szCs w:val="22"/>
        </w:rPr>
      </w:pPr>
      <w:r w:rsidRPr="00075E78">
        <w:rPr>
          <w:rFonts w:ascii="iCiel Avenir LT Std 35 Light" w:hAnsi="iCiel Avenir LT Std 35 Light" w:cs="Arial"/>
          <w:i/>
          <w:iCs/>
          <w:sz w:val="22"/>
          <w:szCs w:val="22"/>
        </w:rPr>
        <w:t xml:space="preserve">Sinh viên được khuyến khích đặt lịch hẹn với một thành viên của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để được hỗ trợ về bất kỳ câu hỏi nào liên quan đến ngôn ngữ. Để được tư vấn cá nhân, </w:t>
      </w:r>
      <w:r>
        <w:rPr>
          <w:rFonts w:ascii="iCiel Avenir LT Std 35 Light" w:hAnsi="iCiel Avenir LT Std 35 Light" w:cs="Arial"/>
          <w:i/>
          <w:iCs/>
          <w:sz w:val="22"/>
          <w:szCs w:val="22"/>
        </w:rPr>
        <w:t xml:space="preserve">sinh viên </w:t>
      </w:r>
      <w:r w:rsidRPr="00075E78">
        <w:rPr>
          <w:rFonts w:ascii="iCiel Avenir LT Std 35 Light" w:hAnsi="iCiel Avenir LT Std 35 Light" w:cs="Arial"/>
          <w:i/>
          <w:iCs/>
          <w:sz w:val="22"/>
          <w:szCs w:val="22"/>
        </w:rPr>
        <w:t xml:space="preserve">có thể liên hệ với </w:t>
      </w:r>
      <w:r>
        <w:rPr>
          <w:rFonts w:ascii="iCiel Avenir LT Std 35 Light" w:hAnsi="iCiel Avenir LT Std 35 Light" w:cs="Arial"/>
          <w:i/>
          <w:iCs/>
          <w:sz w:val="22"/>
          <w:szCs w:val="22"/>
        </w:rPr>
        <w:t xml:space="preserve">thầy </w:t>
      </w:r>
      <w:r w:rsidRPr="00075E78">
        <w:rPr>
          <w:rFonts w:ascii="iCiel Avenir LT Std 35 Light" w:hAnsi="iCiel Avenir LT Std 35 Light" w:cs="Arial"/>
          <w:i/>
          <w:iCs/>
          <w:sz w:val="22"/>
          <w:szCs w:val="22"/>
        </w:rPr>
        <w:t xml:space="preserve">James McMillan, Trưởng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Tiếng Anh, qua email: </w:t>
      </w:r>
      <w:hyperlink r:id="rId21" w:history="1">
        <w:r w:rsidRPr="003C4362">
          <w:rPr>
            <w:rStyle w:val="Hyperlink"/>
            <w:rFonts w:ascii="iCiel Avenir LT Std 35 Light" w:hAnsi="iCiel Avenir LT Std 35 Light" w:cs="Arial"/>
            <w:i/>
            <w:iCs/>
            <w:sz w:val="22"/>
            <w:szCs w:val="22"/>
          </w:rPr>
          <w:t>james.mcmillan@buv.edu.vn</w:t>
        </w:r>
      </w:hyperlink>
      <w:r>
        <w:rPr>
          <w:rFonts w:ascii="iCiel Avenir LT Std 35 Light" w:hAnsi="iCiel Avenir LT Std 35 Light" w:cs="Arial"/>
          <w:i/>
          <w:iCs/>
          <w:sz w:val="22"/>
          <w:szCs w:val="22"/>
        </w:rPr>
        <w:t xml:space="preserve">. </w:t>
      </w:r>
    </w:p>
    <w:p w14:paraId="61471B82" w14:textId="77777777" w:rsidR="00A74739" w:rsidRPr="003E1DDC" w:rsidRDefault="00A74739" w:rsidP="00A74739">
      <w:pPr>
        <w:tabs>
          <w:tab w:val="left" w:pos="630"/>
          <w:tab w:val="left" w:pos="720"/>
          <w:tab w:val="left" w:pos="1080"/>
        </w:tabs>
        <w:ind w:firstLine="0"/>
        <w:rPr>
          <w:rFonts w:ascii="iCiel Avenir LT Std 35 Light" w:hAnsi="iCiel Avenir LT Std 35 Light" w:cs="Arial"/>
          <w:b/>
          <w:bCs/>
          <w:i/>
          <w:iCs/>
          <w:sz w:val="22"/>
          <w:szCs w:val="22"/>
        </w:rPr>
      </w:pPr>
      <w:r>
        <w:rPr>
          <w:rFonts w:ascii="iCiel Avenir LT Std 35 Light" w:hAnsi="iCiel Avenir LT Std 35 Light" w:cs="Arial"/>
          <w:i/>
          <w:iCs/>
          <w:sz w:val="22"/>
          <w:szCs w:val="22"/>
        </w:rPr>
        <w:tab/>
      </w:r>
      <w:r w:rsidRPr="003E1DDC">
        <w:rPr>
          <w:rFonts w:ascii="iCiel Avenir LT Std 35 Light" w:hAnsi="iCiel Avenir LT Std 35 Light" w:cs="Arial"/>
          <w:b/>
          <w:bCs/>
          <w:i/>
          <w:iCs/>
          <w:sz w:val="22"/>
          <w:szCs w:val="22"/>
        </w:rPr>
        <w:t>Chương trình English Buddy</w:t>
      </w:r>
    </w:p>
    <w:p w14:paraId="48717484" w14:textId="75174EAE" w:rsidR="00BD5D32" w:rsidRPr="00DA40B8" w:rsidRDefault="00A74739" w:rsidP="00766E73">
      <w:pPr>
        <w:tabs>
          <w:tab w:val="left" w:pos="630"/>
          <w:tab w:val="left" w:pos="720"/>
          <w:tab w:val="left" w:pos="1080"/>
        </w:tabs>
        <w:ind w:firstLine="0"/>
        <w:rPr>
          <w:rFonts w:ascii="iCiel Avenir LT Std 35 Light" w:hAnsi="iCiel Avenir LT Std 35 Light" w:cs="Arial"/>
          <w:i/>
          <w:iCs/>
          <w:sz w:val="22"/>
          <w:szCs w:val="22"/>
        </w:rPr>
      </w:pPr>
      <w:r w:rsidRPr="00075E78">
        <w:rPr>
          <w:rFonts w:ascii="iCiel Avenir LT Std 35 Light" w:hAnsi="iCiel Avenir LT Std 35 Light" w:cs="Arial"/>
          <w:i/>
          <w:iCs/>
          <w:sz w:val="22"/>
          <w:szCs w:val="22"/>
        </w:rPr>
        <w:t xml:space="preserve">BUV cũng cung cấp Chương trình English Buddy, nơi sinh viên có thể nhận được </w:t>
      </w:r>
      <w:r>
        <w:rPr>
          <w:rFonts w:ascii="iCiel Avenir LT Std 35 Light" w:hAnsi="iCiel Avenir LT Std 35 Light" w:cs="Arial"/>
          <w:i/>
          <w:iCs/>
          <w:sz w:val="22"/>
          <w:szCs w:val="22"/>
        </w:rPr>
        <w:t xml:space="preserve">hỗ trợ </w:t>
      </w:r>
      <w:r w:rsidRPr="00075E78">
        <w:rPr>
          <w:rFonts w:ascii="iCiel Avenir LT Std 35 Light" w:hAnsi="iCiel Avenir LT Std 35 Light" w:cs="Arial"/>
          <w:i/>
          <w:iCs/>
          <w:sz w:val="22"/>
          <w:szCs w:val="22"/>
        </w:rPr>
        <w:t xml:space="preserve">từ những sinh viên BUV khác, những người đã có kinh nghiệm làm trợ giảng trong các chương trình tiếng Anh của </w:t>
      </w:r>
      <w:r>
        <w:rPr>
          <w:rFonts w:ascii="iCiel Avenir LT Std 35 Light" w:hAnsi="iCiel Avenir LT Std 35 Light" w:cs="Arial"/>
          <w:i/>
          <w:iCs/>
          <w:sz w:val="22"/>
          <w:szCs w:val="22"/>
        </w:rPr>
        <w:t>Nhà trường</w:t>
      </w:r>
      <w:r w:rsidRPr="00075E78">
        <w:rPr>
          <w:rFonts w:ascii="iCiel Avenir LT Std 35 Light" w:hAnsi="iCiel Avenir LT Std 35 Light" w:cs="Arial"/>
          <w:i/>
          <w:iCs/>
          <w:sz w:val="22"/>
          <w:szCs w:val="22"/>
        </w:rPr>
        <w:t xml:space="preserve">. Các </w:t>
      </w:r>
      <w:r>
        <w:rPr>
          <w:rFonts w:ascii="iCiel Avenir LT Std 35 Light" w:hAnsi="iCiel Avenir LT Std 35 Light" w:cs="Arial"/>
          <w:i/>
          <w:iCs/>
          <w:sz w:val="22"/>
          <w:szCs w:val="22"/>
        </w:rPr>
        <w:t>sinh viên</w:t>
      </w:r>
      <w:r w:rsidRPr="00075E78">
        <w:rPr>
          <w:rFonts w:ascii="iCiel Avenir LT Std 35 Light" w:hAnsi="iCiel Avenir LT Std 35 Light" w:cs="Arial"/>
          <w:i/>
          <w:iCs/>
          <w:sz w:val="22"/>
          <w:szCs w:val="22"/>
        </w:rPr>
        <w:t xml:space="preserve"> này</w:t>
      </w:r>
      <w:r>
        <w:rPr>
          <w:rFonts w:ascii="iCiel Avenir LT Std 35 Light" w:hAnsi="iCiel Avenir LT Std 35 Light" w:cs="Arial"/>
          <w:i/>
          <w:iCs/>
          <w:sz w:val="22"/>
          <w:szCs w:val="22"/>
        </w:rPr>
        <w:t xml:space="preserve"> đều</w:t>
      </w:r>
      <w:r w:rsidRPr="00075E78">
        <w:rPr>
          <w:rFonts w:ascii="iCiel Avenir LT Std 35 Light" w:hAnsi="iCiel Avenir LT Std 35 Light" w:cs="Arial"/>
          <w:i/>
          <w:iCs/>
          <w:sz w:val="22"/>
          <w:szCs w:val="22"/>
        </w:rPr>
        <w:t xml:space="preserve"> có kỹ năng tiếng Anh xuất sắc và quen thuộc với việc dạy </w:t>
      </w:r>
      <w:r>
        <w:rPr>
          <w:rFonts w:ascii="iCiel Avenir LT Std 35 Light" w:hAnsi="iCiel Avenir LT Std 35 Light" w:cs="Arial"/>
          <w:i/>
          <w:iCs/>
          <w:sz w:val="22"/>
          <w:szCs w:val="22"/>
        </w:rPr>
        <w:t>hỗ trợ</w:t>
      </w:r>
      <w:r w:rsidRPr="00075E78">
        <w:rPr>
          <w:rFonts w:ascii="iCiel Avenir LT Std 35 Light" w:hAnsi="iCiel Avenir LT Std 35 Light" w:cs="Arial"/>
          <w:i/>
          <w:iCs/>
          <w:sz w:val="22"/>
          <w:szCs w:val="22"/>
        </w:rPr>
        <w:t xml:space="preserve"> cho các sinh viên khác. Để </w:t>
      </w:r>
      <w:r>
        <w:rPr>
          <w:rFonts w:ascii="iCiel Avenir LT Std 35 Light" w:hAnsi="iCiel Avenir LT Std 35 Light" w:cs="Arial"/>
          <w:i/>
          <w:iCs/>
          <w:sz w:val="22"/>
          <w:szCs w:val="22"/>
        </w:rPr>
        <w:t>đăng ký chương trình</w:t>
      </w:r>
      <w:r w:rsidRPr="00075E78">
        <w:rPr>
          <w:rFonts w:ascii="iCiel Avenir LT Std 35 Light" w:hAnsi="iCiel Avenir LT Std 35 Light" w:cs="Arial"/>
          <w:i/>
          <w:iCs/>
          <w:sz w:val="22"/>
          <w:szCs w:val="22"/>
        </w:rPr>
        <w:t xml:space="preserve"> English Buddy, </w:t>
      </w:r>
      <w:r>
        <w:rPr>
          <w:rFonts w:ascii="iCiel Avenir LT Std 35 Light" w:hAnsi="iCiel Avenir LT Std 35 Light" w:cs="Arial"/>
          <w:i/>
          <w:iCs/>
          <w:sz w:val="22"/>
          <w:szCs w:val="22"/>
        </w:rPr>
        <w:t xml:space="preserve">sinh viên có thể </w:t>
      </w:r>
      <w:r w:rsidRPr="00075E78">
        <w:rPr>
          <w:rFonts w:ascii="iCiel Avenir LT Std 35 Light" w:hAnsi="iCiel Avenir LT Std 35 Light" w:cs="Arial"/>
          <w:i/>
          <w:iCs/>
          <w:sz w:val="22"/>
          <w:szCs w:val="22"/>
        </w:rPr>
        <w:t>truy cập hệ thống đặt lịch</w:t>
      </w:r>
      <w:r>
        <w:rPr>
          <w:rFonts w:ascii="iCiel Avenir LT Std 35 Light" w:hAnsi="iCiel Avenir LT Std 35 Light" w:cs="Arial"/>
          <w:i/>
          <w:iCs/>
          <w:sz w:val="22"/>
          <w:szCs w:val="22"/>
        </w:rPr>
        <w:t xml:space="preserve"> sau đây</w:t>
      </w:r>
      <w:r w:rsidRPr="00075E78">
        <w:rPr>
          <w:rFonts w:ascii="iCiel Avenir LT Std 35 Light" w:hAnsi="iCiel Avenir LT Std 35 Light" w:cs="Arial"/>
          <w:i/>
          <w:iCs/>
          <w:sz w:val="22"/>
          <w:szCs w:val="22"/>
        </w:rPr>
        <w:t xml:space="preserve">: </w:t>
      </w:r>
      <w:hyperlink r:id="rId22" w:anchor="book" w:tgtFrame="_blank" w:tooltip="https://buvsas.simplybook.asia/v2/#book" w:history="1">
        <w:r w:rsidRPr="003E1DDC">
          <w:rPr>
            <w:rStyle w:val="Hyperlink"/>
            <w:rFonts w:ascii="iCiel Avenir LT Std 35 Light" w:hAnsi="iCiel Avenir LT Std 35 Light" w:cs="Arial"/>
            <w:i/>
            <w:iCs/>
            <w:sz w:val="22"/>
            <w:szCs w:val="22"/>
          </w:rPr>
          <w:t>BUV English Buddies Appointment</w:t>
        </w:r>
      </w:hyperlink>
      <w:r w:rsidRPr="003E1DDC">
        <w:rPr>
          <w:rFonts w:ascii="iCiel Avenir LT Std 35 Light" w:hAnsi="iCiel Avenir LT Std 35 Light" w:cs="Arial"/>
          <w:i/>
          <w:iCs/>
          <w:sz w:val="22"/>
          <w:szCs w:val="22"/>
        </w:rPr>
        <w:t>.</w:t>
      </w:r>
      <w:r w:rsidR="005540AB">
        <w:rPr>
          <w:rFonts w:ascii="iCiel Avenir LT Std 35 Light" w:hAnsi="iCiel Avenir LT Std 35 Light" w:cs="Arial"/>
          <w:sz w:val="22"/>
          <w:szCs w:val="22"/>
        </w:rPr>
        <w:t xml:space="preserve"> </w:t>
      </w:r>
    </w:p>
    <w:p w14:paraId="74DCFFF7" w14:textId="7E9537D6" w:rsidR="00F975CD" w:rsidRPr="00D146E0" w:rsidRDefault="00F975CD" w:rsidP="004714C6">
      <w:pPr>
        <w:pStyle w:val="Question"/>
        <w:numPr>
          <w:ilvl w:val="0"/>
          <w:numId w:val="4"/>
        </w:numPr>
        <w:tabs>
          <w:tab w:val="left" w:pos="630"/>
          <w:tab w:val="left" w:pos="1080"/>
        </w:tabs>
        <w:spacing w:line="400" w:lineRule="exact"/>
        <w:ind w:left="0" w:firstLine="720"/>
        <w:rPr>
          <w:rFonts w:cs="Arial"/>
          <w:i/>
          <w:iCs/>
          <w:szCs w:val="22"/>
        </w:rPr>
      </w:pPr>
      <w:bookmarkStart w:id="226" w:name="_Toc107324296"/>
      <w:bookmarkStart w:id="227" w:name="_Toc126311110"/>
      <w:bookmarkStart w:id="228" w:name="_Toc177136021"/>
      <w:bookmarkStart w:id="229" w:name="_Hlk177030573"/>
      <w:r w:rsidRPr="00313221">
        <w:rPr>
          <w:rFonts w:cs="Arial"/>
          <w:szCs w:val="22"/>
        </w:rPr>
        <w:t xml:space="preserve">Students have been placed on academic probation, what does this mean? / </w:t>
      </w:r>
      <w:r w:rsidRPr="00D146E0">
        <w:rPr>
          <w:rFonts w:cs="Arial"/>
          <w:i/>
          <w:iCs/>
          <w:szCs w:val="22"/>
        </w:rPr>
        <w:t>Sinh viên đang ở trong danh sách Theo dõi đặc biệt, điều này nghĩa là gì?</w:t>
      </w:r>
      <w:bookmarkEnd w:id="226"/>
      <w:bookmarkEnd w:id="227"/>
      <w:bookmarkEnd w:id="228"/>
    </w:p>
    <w:p w14:paraId="5D54A7FB" w14:textId="77777777" w:rsidR="00F975CD" w:rsidRDefault="00F975CD"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30C3307A" w14:textId="0C479FBA" w:rsidR="00BD5D32" w:rsidRPr="002C711C" w:rsidRDefault="00BD5D32" w:rsidP="00766E73">
      <w:pPr>
        <w:pStyle w:val="paragraph"/>
        <w:tabs>
          <w:tab w:val="left" w:pos="630"/>
          <w:tab w:val="left" w:pos="720"/>
          <w:tab w:val="left" w:pos="1080"/>
        </w:tabs>
        <w:spacing w:after="0"/>
        <w:ind w:firstLine="0"/>
        <w:textAlignment w:val="baseline"/>
        <w:rPr>
          <w:rFonts w:ascii="iCiel Avenir LT Std 35 Light" w:hAnsi="iCiel Avenir LT Std 35 Light" w:cs="Arial"/>
          <w:sz w:val="22"/>
          <w:szCs w:val="22"/>
        </w:rPr>
      </w:pPr>
      <w:r w:rsidRPr="002C711C">
        <w:rPr>
          <w:rFonts w:ascii="iCiel Avenir LT Std 35 Light" w:hAnsi="iCiel Avenir LT Std 35 Light" w:cs="Arial"/>
          <w:sz w:val="22"/>
          <w:szCs w:val="22"/>
        </w:rPr>
        <w:t xml:space="preserve">Students are placed on Academic Probation (AP) for a period, usually a semester, if their behaviors, participation in class, timekeeping or attendance does not meet the required standards expected at BUV. Students will have the process explained to them in a meeting and parents are notified by letter. Students will take an AP form with them to each class and the </w:t>
      </w:r>
      <w:r w:rsidR="006D1AB2">
        <w:rPr>
          <w:rFonts w:ascii="iCiel Avenir LT Std 35 Light" w:hAnsi="iCiel Avenir LT Std 35 Light" w:cs="Arial"/>
          <w:sz w:val="22"/>
          <w:szCs w:val="22"/>
        </w:rPr>
        <w:t>Lecturer</w:t>
      </w:r>
      <w:r w:rsidRPr="002C711C">
        <w:rPr>
          <w:rFonts w:ascii="iCiel Avenir LT Std 35 Light" w:hAnsi="iCiel Avenir LT Std 35 Light" w:cs="Arial"/>
          <w:sz w:val="22"/>
          <w:szCs w:val="22"/>
        </w:rPr>
        <w:t xml:space="preserve"> for that class will confirm by signature that the student has met the requirements of their probation in class. Completed forms are returned to the Student Information Office at the end of each week and a report is prepared for the </w:t>
      </w:r>
      <w:r w:rsidRPr="00ED3E5E">
        <w:rPr>
          <w:rFonts w:ascii="iCiel Avenir LT Std 35 Light" w:hAnsi="iCiel Avenir LT Std 35 Light" w:cs="Arial"/>
          <w:sz w:val="22"/>
          <w:szCs w:val="22"/>
        </w:rPr>
        <w:t>Dean (Higher Education)</w:t>
      </w:r>
      <w:r w:rsidRPr="002C711C">
        <w:rPr>
          <w:rFonts w:ascii="iCiel Avenir LT Std 35 Light" w:hAnsi="iCiel Avenir LT Std 35 Light" w:cs="Arial"/>
          <w:sz w:val="22"/>
          <w:szCs w:val="22"/>
        </w:rPr>
        <w:t xml:space="preserve">.      </w:t>
      </w:r>
    </w:p>
    <w:p w14:paraId="74328EE9" w14:textId="77777777" w:rsidR="006F70FB" w:rsidRPr="004373E8" w:rsidRDefault="00BD5D32" w:rsidP="006F70FB">
      <w:pPr>
        <w:tabs>
          <w:tab w:val="left" w:pos="630"/>
          <w:tab w:val="left" w:pos="720"/>
          <w:tab w:val="left" w:pos="1080"/>
        </w:tabs>
        <w:ind w:firstLine="0"/>
        <w:rPr>
          <w:rFonts w:ascii="iCiel Avenir LT Std 35 Light" w:hAnsi="iCiel Avenir LT Std 35 Light" w:cs="Arial"/>
          <w:sz w:val="22"/>
          <w:szCs w:val="22"/>
          <w:lang w:val="vi-VN"/>
        </w:rPr>
      </w:pPr>
      <w:r w:rsidRPr="002C711C">
        <w:rPr>
          <w:rFonts w:ascii="iCiel Avenir LT Std 35 Light" w:hAnsi="iCiel Avenir LT Std 35 Light" w:cs="Arial"/>
          <w:sz w:val="22"/>
          <w:szCs w:val="22"/>
        </w:rPr>
        <w:t>The AP system helps students to understand the importance of complying with the behaviors expected of a BUV student and if the student completes the AP process successfully, they are returned to normal academic status. If the student is unable to successfully complete the process</w:t>
      </w:r>
      <w:r>
        <w:rPr>
          <w:rFonts w:ascii="iCiel Avenir LT Std 35 Light" w:hAnsi="iCiel Avenir LT Std 35 Light" w:cs="Arial"/>
          <w:sz w:val="22"/>
          <w:szCs w:val="22"/>
        </w:rPr>
        <w:t>,</w:t>
      </w:r>
      <w:r w:rsidRPr="002C711C">
        <w:rPr>
          <w:rFonts w:ascii="iCiel Avenir LT Std 35 Light" w:hAnsi="iCiel Avenir LT Std 35 Light" w:cs="Arial"/>
          <w:sz w:val="22"/>
          <w:szCs w:val="22"/>
        </w:rPr>
        <w:t xml:space="preserve"> the situation would be </w:t>
      </w:r>
      <w:r w:rsidRPr="002C711C">
        <w:rPr>
          <w:rFonts w:ascii="iCiel Avenir LT Std 35 Light" w:hAnsi="iCiel Avenir LT Std 35 Light" w:cs="Arial"/>
          <w:sz w:val="22"/>
          <w:szCs w:val="22"/>
        </w:rPr>
        <w:lastRenderedPageBreak/>
        <w:t xml:space="preserve">dealt with on a case-by-case basis by the </w:t>
      </w:r>
      <w:r w:rsidRPr="00FB5A09">
        <w:rPr>
          <w:rFonts w:ascii="iCiel Avenir LT Std 35 Light" w:hAnsi="iCiel Avenir LT Std 35 Light" w:cs="Arial"/>
          <w:sz w:val="22"/>
          <w:szCs w:val="22"/>
        </w:rPr>
        <w:t>Dean (Higher Education)</w:t>
      </w:r>
      <w:r w:rsidRPr="002C711C">
        <w:rPr>
          <w:rFonts w:ascii="iCiel Avenir LT Std 35 Light" w:hAnsi="iCiel Avenir LT Std 35 Light" w:cs="Arial"/>
          <w:sz w:val="22"/>
          <w:szCs w:val="22"/>
        </w:rPr>
        <w:t>.</w:t>
      </w:r>
      <w:r w:rsidR="006F70FB">
        <w:rPr>
          <w:rFonts w:ascii="iCiel Avenir LT Std 35 Light" w:hAnsi="iCiel Avenir LT Std 35 Light" w:cs="Arial"/>
          <w:sz w:val="22"/>
          <w:szCs w:val="22"/>
        </w:rPr>
        <w:t xml:space="preserve"> </w:t>
      </w:r>
      <w:r w:rsidR="006F70FB" w:rsidRPr="00DA7997">
        <w:rPr>
          <w:rFonts w:ascii="iCiel Avenir LT Std 35 Light" w:hAnsi="iCiel Avenir LT Std 35 Light" w:cs="Arial"/>
          <w:sz w:val="22"/>
          <w:szCs w:val="22"/>
          <w:lang w:val="vi-VN"/>
        </w:rPr>
        <w:t xml:space="preserve">Please contact Student Information Office at </w:t>
      </w:r>
      <w:hyperlink r:id="rId23" w:history="1">
        <w:r w:rsidR="006F70FB" w:rsidRPr="00F95E36">
          <w:rPr>
            <w:rStyle w:val="Hyperlink"/>
            <w:rFonts w:ascii="iCiel Avenir LT Std 35 Light" w:hAnsi="iCiel Avenir LT Std 35 Light" w:cs="Arial"/>
            <w:sz w:val="22"/>
            <w:szCs w:val="22"/>
            <w:lang w:val="vi-VN"/>
          </w:rPr>
          <w:t>studentservice@buv.edu.vn</w:t>
        </w:r>
      </w:hyperlink>
      <w:r w:rsidR="006F70FB">
        <w:rPr>
          <w:rFonts w:ascii="iCiel Avenir LT Std 35 Light" w:hAnsi="iCiel Avenir LT Std 35 Light" w:cs="Arial"/>
          <w:sz w:val="22"/>
          <w:szCs w:val="22"/>
        </w:rPr>
        <w:t xml:space="preserve"> </w:t>
      </w:r>
      <w:r w:rsidR="006F70FB" w:rsidRPr="00DA7997">
        <w:rPr>
          <w:rFonts w:ascii="iCiel Avenir LT Std 35 Light" w:hAnsi="iCiel Avenir LT Std 35 Light" w:cs="Arial"/>
          <w:sz w:val="22"/>
          <w:szCs w:val="22"/>
          <w:lang w:val="vi-VN"/>
        </w:rPr>
        <w:t>for further instructions.</w:t>
      </w:r>
    </w:p>
    <w:p w14:paraId="43BDF301" w14:textId="32C76ACD" w:rsidR="00BD5D32" w:rsidRPr="00D62A93" w:rsidRDefault="00BD5D32" w:rsidP="00766E73">
      <w:pPr>
        <w:pStyle w:val="paragraph"/>
        <w:tabs>
          <w:tab w:val="left" w:pos="630"/>
          <w:tab w:val="left" w:pos="720"/>
          <w:tab w:val="left" w:pos="1080"/>
        </w:tabs>
        <w:spacing w:after="0"/>
        <w:ind w:firstLine="0"/>
        <w:textAlignment w:val="baseline"/>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Sinh viên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 xml:space="preserve">c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ặ</w:t>
      </w:r>
      <w:r w:rsidRPr="002C711C">
        <w:rPr>
          <w:rFonts w:ascii="iCiel Avenir LT Std 35 Light" w:hAnsi="iCiel Avenir LT Std 35 Light" w:cs="Arial"/>
          <w:i/>
          <w:iCs/>
          <w:sz w:val="22"/>
          <w:szCs w:val="22"/>
        </w:rPr>
        <w:t>t trong danh sách Theo dõi đặc biệt (AP), th</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 kho</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ng m</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t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k</w:t>
      </w:r>
      <w:r w:rsidRPr="002C711C">
        <w:rPr>
          <w:rFonts w:ascii="iCiel Avenir LT Std 35 Light" w:hAnsi="iCiel Avenir LT Std 35 Light" w:cs="Calibri"/>
          <w:i/>
          <w:iCs/>
          <w:sz w:val="22"/>
          <w:szCs w:val="22"/>
        </w:rPr>
        <w:t>ỳ</w:t>
      </w:r>
      <w:r w:rsidRPr="002C711C">
        <w:rPr>
          <w:rFonts w:ascii="iCiel Avenir LT Std 35 Light" w:hAnsi="iCiel Avenir LT Std 35 Light" w:cs="Arial"/>
          <w:i/>
          <w:iCs/>
          <w:sz w:val="22"/>
          <w:szCs w:val="22"/>
        </w:rPr>
        <w:t>, n</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u 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h vi, v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c tham gia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ho</w:t>
      </w:r>
      <w:r w:rsidRPr="002C711C">
        <w:rPr>
          <w:rFonts w:ascii="iCiel Avenir LT Std 35 Light" w:hAnsi="iCiel Avenir LT Std 35 Light" w:cs="Calibri"/>
          <w:i/>
          <w:iCs/>
          <w:sz w:val="22"/>
          <w:szCs w:val="22"/>
        </w:rPr>
        <w:t>ặ</w:t>
      </w:r>
      <w:r w:rsidRPr="002C711C">
        <w:rPr>
          <w:rFonts w:ascii="iCiel Avenir LT Std 35 Light" w:hAnsi="iCiel Avenir LT Std 35 Light" w:cs="Arial"/>
          <w:i/>
          <w:iCs/>
          <w:sz w:val="22"/>
          <w:szCs w:val="22"/>
        </w:rPr>
        <w:t>c chuy</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n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 xml:space="preserve">a sinh viên không đáp </w:t>
      </w:r>
      <w:r w:rsidRPr="002C711C">
        <w:rPr>
          <w:rFonts w:ascii="iCiel Avenir LT Std 35 Light" w:hAnsi="iCiel Avenir LT Std 35 Light" w:cs="Calibri"/>
          <w:i/>
          <w:iCs/>
          <w:sz w:val="22"/>
          <w:szCs w:val="22"/>
        </w:rPr>
        <w:t>ứ</w:t>
      </w:r>
      <w:r w:rsidRPr="002C711C">
        <w:rPr>
          <w:rFonts w:ascii="iCiel Avenir LT Std 35 Light" w:hAnsi="iCiel Avenir LT Std 35 Light" w:cs="Arial"/>
          <w:i/>
          <w:iCs/>
          <w:sz w:val="22"/>
          <w:szCs w:val="22"/>
        </w:rPr>
        <w:t>ng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t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u chu</w:t>
      </w:r>
      <w:r w:rsidRPr="002C711C">
        <w:rPr>
          <w:rFonts w:ascii="iCiel Avenir LT Std 35 Light" w:hAnsi="iCiel Avenir LT Std 35 Light" w:cs="Calibri"/>
          <w:i/>
          <w:iCs/>
          <w:sz w:val="22"/>
          <w:szCs w:val="22"/>
        </w:rPr>
        <w:t>ẩ</w:t>
      </w:r>
      <w:r w:rsidRPr="002C711C">
        <w:rPr>
          <w:rFonts w:ascii="iCiel Avenir LT Std 35 Light" w:hAnsi="iCiel Avenir LT Std 35 Light" w:cs="Arial"/>
          <w:i/>
          <w:iCs/>
          <w:sz w:val="22"/>
          <w:szCs w:val="22"/>
        </w:rPr>
        <w:t>n b</w:t>
      </w:r>
      <w:r w:rsidRPr="002C711C">
        <w:rPr>
          <w:rFonts w:ascii="iCiel Avenir LT Std 35 Light" w:hAnsi="iCiel Avenir LT Std 35 Light" w:cs="Calibri"/>
          <w:i/>
          <w:iCs/>
          <w:sz w:val="22"/>
          <w:szCs w:val="22"/>
        </w:rPr>
        <w:t>ắ</w:t>
      </w:r>
      <w:r w:rsidRPr="002C711C">
        <w:rPr>
          <w:rFonts w:ascii="iCiel Avenir LT Std 35 Light" w:hAnsi="iCiel Avenir LT Std 35 Light" w:cs="Arial"/>
          <w:i/>
          <w:iCs/>
          <w:sz w:val="22"/>
          <w:szCs w:val="22"/>
        </w:rPr>
        <w:t>t bu</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c t</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i BUV.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gi</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i th</w:t>
      </w:r>
      <w:r w:rsidRPr="002C711C">
        <w:rPr>
          <w:rFonts w:ascii="iCiel Avenir LT Std 35 Light" w:hAnsi="iCiel Avenir LT Std 35 Light" w:cs="Avenir Next LT Pro"/>
          <w:i/>
          <w:iCs/>
          <w:sz w:val="22"/>
          <w:szCs w:val="22"/>
        </w:rPr>
        <w:t>í</w:t>
      </w:r>
      <w:r w:rsidRPr="002C711C">
        <w:rPr>
          <w:rFonts w:ascii="iCiel Avenir LT Std 35 Light" w:hAnsi="iCiel Avenir LT Std 35 Light" w:cs="Arial"/>
          <w:i/>
          <w:iCs/>
          <w:sz w:val="22"/>
          <w:szCs w:val="22"/>
        </w:rPr>
        <w:t>ch v</w:t>
      </w:r>
      <w:r w:rsidRPr="002C711C">
        <w:rPr>
          <w:rFonts w:ascii="iCiel Avenir LT Std 35 Light" w:hAnsi="iCiel Avenir LT Std 35 Light" w:cs="Calibri"/>
          <w:i/>
          <w:iCs/>
          <w:sz w:val="22"/>
          <w:szCs w:val="22"/>
        </w:rPr>
        <w:t>ề</w:t>
      </w:r>
      <w:r w:rsidRPr="002C711C">
        <w:rPr>
          <w:rFonts w:ascii="iCiel Avenir LT Std 35 Light" w:hAnsi="iCiel Avenir LT Std 35 Light" w:cs="Arial"/>
          <w:i/>
          <w:iCs/>
          <w:sz w:val="22"/>
          <w:szCs w:val="22"/>
        </w:rPr>
        <w:t xml:space="preserve"> quy tr</w:t>
      </w:r>
      <w:r w:rsidRPr="002C711C">
        <w:rPr>
          <w:rFonts w:ascii="iCiel Avenir LT Std 35 Light" w:hAnsi="iCiel Avenir LT Std 35 Light" w:cs="Avenir Next LT Pro"/>
          <w:i/>
          <w:iCs/>
          <w:sz w:val="22"/>
          <w:szCs w:val="22"/>
        </w:rPr>
        <w:t>ì</w:t>
      </w:r>
      <w:r w:rsidRPr="002C711C">
        <w:rPr>
          <w:rFonts w:ascii="iCiel Avenir LT Std 35 Light" w:hAnsi="iCiel Avenir LT Std 35 Light" w:cs="Arial"/>
          <w:i/>
          <w:iCs/>
          <w:sz w:val="22"/>
          <w:szCs w:val="22"/>
        </w:rPr>
        <w:t>nh Theo dõi đặc biệt trong m</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t cu</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c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p; cu</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c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p n</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y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th</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g b</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o t</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i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ph</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huynh qua email.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ph</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i mang theo m</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t m</w:t>
      </w:r>
      <w:r w:rsidRPr="002C711C">
        <w:rPr>
          <w:rFonts w:ascii="iCiel Avenir LT Std 35 Light" w:hAnsi="iCiel Avenir LT Std 35 Light" w:cs="Calibri"/>
          <w:i/>
          <w:iCs/>
          <w:sz w:val="22"/>
          <w:szCs w:val="22"/>
        </w:rPr>
        <w:t>ẫ</w:t>
      </w:r>
      <w:r w:rsidRPr="002C711C">
        <w:rPr>
          <w:rFonts w:ascii="iCiel Avenir LT Std 35 Light" w:hAnsi="iCiel Avenir LT Std 35 Light" w:cs="Arial"/>
          <w:i/>
          <w:iCs/>
          <w:sz w:val="22"/>
          <w:szCs w:val="22"/>
        </w:rPr>
        <w:t>u biên b</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 xml:space="preserve">n Theo dõi đặc biệt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n m</w:t>
      </w:r>
      <w:r w:rsidRPr="002C711C">
        <w:rPr>
          <w:rFonts w:ascii="iCiel Avenir LT Std 35 Light" w:hAnsi="iCiel Avenir LT Std 35 Light" w:cs="Calibri"/>
          <w:i/>
          <w:iCs/>
          <w:sz w:val="22"/>
          <w:szCs w:val="22"/>
        </w:rPr>
        <w:t>ỗ</w:t>
      </w:r>
      <w:r w:rsidRPr="002C711C">
        <w:rPr>
          <w:rFonts w:ascii="iCiel Avenir LT Std 35 Light" w:hAnsi="iCiel Avenir LT Std 35 Light" w:cs="Arial"/>
          <w:i/>
          <w:iCs/>
          <w:sz w:val="22"/>
          <w:szCs w:val="22"/>
        </w:rPr>
        <w:t>i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Gi</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ng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x</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nh</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n b</w:t>
      </w:r>
      <w:r w:rsidRPr="002C711C">
        <w:rPr>
          <w:rFonts w:ascii="iCiel Avenir LT Std 35 Light" w:hAnsi="iCiel Avenir LT Std 35 Light" w:cs="Calibri"/>
          <w:i/>
          <w:iCs/>
          <w:sz w:val="22"/>
          <w:szCs w:val="22"/>
        </w:rPr>
        <w:t>ằ</w:t>
      </w:r>
      <w:r w:rsidRPr="002C711C">
        <w:rPr>
          <w:rFonts w:ascii="iCiel Avenir LT Std 35 Light" w:hAnsi="iCiel Avenir LT Std 35 Light" w:cs="Arial"/>
          <w:i/>
          <w:iCs/>
          <w:sz w:val="22"/>
          <w:szCs w:val="22"/>
        </w:rPr>
        <w:t>ng ch</w:t>
      </w:r>
      <w:r w:rsidRPr="002C711C">
        <w:rPr>
          <w:rFonts w:ascii="iCiel Avenir LT Std 35 Light" w:hAnsi="iCiel Avenir LT Std 35 Light" w:cs="Calibri"/>
          <w:i/>
          <w:iCs/>
          <w:sz w:val="22"/>
          <w:szCs w:val="22"/>
        </w:rPr>
        <w:t>ữ</w:t>
      </w:r>
      <w:r w:rsidRPr="002C711C">
        <w:rPr>
          <w:rFonts w:ascii="iCiel Avenir LT Std 35 Light" w:hAnsi="iCiel Avenir LT Std 35 Light" w:cs="Arial"/>
          <w:i/>
          <w:iCs/>
          <w:sz w:val="22"/>
          <w:szCs w:val="22"/>
        </w:rPr>
        <w:t xml:space="preserve"> k</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 xml:space="preserve"> r</w:t>
      </w:r>
      <w:r w:rsidRPr="002C711C">
        <w:rPr>
          <w:rFonts w:ascii="iCiel Avenir LT Std 35 Light" w:hAnsi="iCiel Avenir LT Std 35 Light" w:cs="Calibri"/>
          <w:i/>
          <w:iCs/>
          <w:sz w:val="22"/>
          <w:szCs w:val="22"/>
        </w:rPr>
        <w:t>ằ</w:t>
      </w:r>
      <w:r w:rsidRPr="002C711C">
        <w:rPr>
          <w:rFonts w:ascii="iCiel Avenir LT Std 35 Light" w:hAnsi="iCiel Avenir LT Std 35 Light" w:cs="Arial"/>
          <w:i/>
          <w:iCs/>
          <w:sz w:val="22"/>
          <w:szCs w:val="22"/>
        </w:rPr>
        <w:t>ng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 xml:space="preserve">n </w:t>
      </w:r>
      <w:r w:rsidRPr="002C711C">
        <w:rPr>
          <w:rFonts w:ascii="iCiel Avenir LT Std 35 Light" w:hAnsi="iCiel Avenir LT Std 35 Light" w:cs="Avenir Next LT Pro"/>
          <w:i/>
          <w:iCs/>
          <w:sz w:val="22"/>
          <w:szCs w:val="22"/>
        </w:rPr>
        <w:t>đã</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á</w:t>
      </w:r>
      <w:r w:rsidRPr="002C711C">
        <w:rPr>
          <w:rFonts w:ascii="iCiel Avenir LT Std 35 Light" w:hAnsi="iCiel Avenir LT Std 35 Light" w:cs="Arial"/>
          <w:i/>
          <w:iCs/>
          <w:sz w:val="22"/>
          <w:szCs w:val="22"/>
        </w:rPr>
        <w:t xml:space="preserve">p </w:t>
      </w:r>
      <w:r w:rsidRPr="002C711C">
        <w:rPr>
          <w:rFonts w:ascii="iCiel Avenir LT Std 35 Light" w:hAnsi="iCiel Avenir LT Std 35 Light" w:cs="Calibri"/>
          <w:i/>
          <w:iCs/>
          <w:sz w:val="22"/>
          <w:szCs w:val="22"/>
        </w:rPr>
        <w:t>ứ</w:t>
      </w:r>
      <w:r w:rsidRPr="002C711C">
        <w:rPr>
          <w:rFonts w:ascii="iCiel Avenir LT Std 35 Light" w:hAnsi="iCiel Avenir LT Std 35 Light" w:cs="Arial"/>
          <w:i/>
          <w:iCs/>
          <w:sz w:val="22"/>
          <w:szCs w:val="22"/>
        </w:rPr>
        <w:t>ng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y</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u c</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u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quy định Theo dõi đặc biệt trong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n ph</w:t>
      </w:r>
      <w:r w:rsidRPr="002C711C">
        <w:rPr>
          <w:rFonts w:ascii="iCiel Avenir LT Std 35 Light" w:hAnsi="iCiel Avenir LT Std 35 Light" w:cs="Calibri"/>
          <w:i/>
          <w:iCs/>
          <w:sz w:val="22"/>
          <w:szCs w:val="22"/>
        </w:rPr>
        <w:t>ả</w:t>
      </w:r>
      <w:r w:rsidRPr="002C711C">
        <w:rPr>
          <w:rFonts w:ascii="iCiel Avenir LT Std 35 Light" w:hAnsi="iCiel Avenir LT Std 35 Light" w:cs="Arial"/>
          <w:i/>
          <w:iCs/>
          <w:sz w:val="22"/>
          <w:szCs w:val="22"/>
        </w:rPr>
        <w:t>i g</w:t>
      </w:r>
      <w:r w:rsidRPr="002C711C">
        <w:rPr>
          <w:rFonts w:ascii="iCiel Avenir LT Std 35 Light" w:hAnsi="iCiel Avenir LT Std 35 Light" w:cs="Calibri"/>
          <w:i/>
          <w:iCs/>
          <w:sz w:val="22"/>
          <w:szCs w:val="22"/>
        </w:rPr>
        <w:t>ử</w:t>
      </w:r>
      <w:r w:rsidRPr="002C711C">
        <w:rPr>
          <w:rFonts w:ascii="iCiel Avenir LT Std 35 Light" w:hAnsi="iCiel Avenir LT Std 35 Light" w:cs="Arial"/>
          <w:i/>
          <w:iCs/>
          <w:sz w:val="22"/>
          <w:szCs w:val="22"/>
        </w:rPr>
        <w:t>i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b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u m</w:t>
      </w:r>
      <w:r w:rsidRPr="002C711C">
        <w:rPr>
          <w:rFonts w:ascii="iCiel Avenir LT Std 35 Light" w:hAnsi="iCiel Avenir LT Std 35 Light" w:cs="Calibri"/>
          <w:i/>
          <w:iCs/>
          <w:sz w:val="22"/>
          <w:szCs w:val="22"/>
        </w:rPr>
        <w:t>ẫ</w:t>
      </w:r>
      <w:r w:rsidRPr="002C711C">
        <w:rPr>
          <w:rFonts w:ascii="iCiel Avenir LT Std 35 Light" w:hAnsi="iCiel Avenir LT Std 35 Light" w:cs="Arial"/>
          <w:i/>
          <w:iCs/>
          <w:sz w:val="22"/>
          <w:szCs w:val="22"/>
        </w:rPr>
        <w:t xml:space="preserve">u Theo dõi đặc biệt </w:t>
      </w:r>
      <w:r w:rsidRPr="002C711C">
        <w:rPr>
          <w:rFonts w:ascii="iCiel Avenir LT Std 35 Light" w:hAnsi="iCiel Avenir LT Std 35 Light" w:cs="Avenir Next LT Pro"/>
          <w:i/>
          <w:iCs/>
          <w:sz w:val="22"/>
          <w:szCs w:val="22"/>
        </w:rPr>
        <w:t>đã</w:t>
      </w:r>
      <w:r w:rsidRPr="002C711C">
        <w:rPr>
          <w:rFonts w:ascii="iCiel Avenir LT Std 35 Light" w:hAnsi="iCiel Avenir LT Std 35 Light" w:cs="Arial"/>
          <w:i/>
          <w:iCs/>
          <w:sz w:val="22"/>
          <w:szCs w:val="22"/>
        </w:rPr>
        <w:t xml:space="preserve"> ho</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 t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h cho Bộ phận Th</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g tin Sinh viên vào cu</w:t>
      </w:r>
      <w:r w:rsidRPr="002C711C">
        <w:rPr>
          <w:rFonts w:ascii="iCiel Avenir LT Std 35 Light" w:hAnsi="iCiel Avenir LT Std 35 Light" w:cs="Calibri"/>
          <w:i/>
          <w:iCs/>
          <w:sz w:val="22"/>
          <w:szCs w:val="22"/>
        </w:rPr>
        <w:t>ố</w:t>
      </w:r>
      <w:r w:rsidRPr="002C711C">
        <w:rPr>
          <w:rFonts w:ascii="iCiel Avenir LT Std 35 Light" w:hAnsi="iCiel Avenir LT Std 35 Light" w:cs="Arial"/>
          <w:i/>
          <w:iCs/>
          <w:sz w:val="22"/>
          <w:szCs w:val="22"/>
        </w:rPr>
        <w:t>i m</w:t>
      </w:r>
      <w:r w:rsidRPr="002C711C">
        <w:rPr>
          <w:rFonts w:ascii="iCiel Avenir LT Std 35 Light" w:hAnsi="iCiel Avenir LT Std 35 Light" w:cs="Calibri"/>
          <w:i/>
          <w:iCs/>
          <w:sz w:val="22"/>
          <w:szCs w:val="22"/>
        </w:rPr>
        <w:t>ỗ</w:t>
      </w:r>
      <w:r w:rsidRPr="002C711C">
        <w:rPr>
          <w:rFonts w:ascii="iCiel Avenir LT Std 35 Light" w:hAnsi="iCiel Avenir LT Std 35 Light" w:cs="Arial"/>
          <w:i/>
          <w:iCs/>
          <w:sz w:val="22"/>
          <w:szCs w:val="22"/>
        </w:rPr>
        <w:t>i tu</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n nh</w:t>
      </w:r>
      <w:r w:rsidRPr="002C711C">
        <w:rPr>
          <w:rFonts w:ascii="iCiel Avenir LT Std 35 Light" w:hAnsi="iCiel Avenir LT Std 35 Light" w:cs="Calibri"/>
          <w:i/>
          <w:iCs/>
          <w:sz w:val="22"/>
          <w:szCs w:val="22"/>
        </w:rPr>
        <w:t>ằ</w:t>
      </w:r>
      <w:r w:rsidRPr="002C711C">
        <w:rPr>
          <w:rFonts w:ascii="iCiel Avenir LT Std 35 Light" w:hAnsi="iCiel Avenir LT Std 35 Light" w:cs="Arial"/>
          <w:i/>
          <w:iCs/>
          <w:sz w:val="22"/>
          <w:szCs w:val="22"/>
        </w:rPr>
        <w:t>m m</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c </w:t>
      </w:r>
      <w:r w:rsidRPr="002C711C">
        <w:rPr>
          <w:rFonts w:ascii="iCiel Avenir LT Std 35 Light" w:hAnsi="iCiel Avenir LT Std 35 Light" w:cs="Avenir Next LT Pro"/>
          <w:i/>
          <w:iCs/>
          <w:sz w:val="22"/>
          <w:szCs w:val="22"/>
        </w:rPr>
        <w:t>đí</w:t>
      </w:r>
      <w:r w:rsidRPr="002C711C">
        <w:rPr>
          <w:rFonts w:ascii="iCiel Avenir LT Std 35 Light" w:hAnsi="iCiel Avenir LT Std 35 Light" w:cs="Arial"/>
          <w:i/>
          <w:iCs/>
          <w:sz w:val="22"/>
          <w:szCs w:val="22"/>
        </w:rPr>
        <w:t>ch b</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o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 xml:space="preserve">o </w:t>
      </w:r>
      <w:r w:rsidRPr="00D62A93">
        <w:rPr>
          <w:rFonts w:ascii="iCiel Avenir LT Std 35 Light" w:hAnsi="iCiel Avenir LT Std 35 Light" w:cs="Arial"/>
          <w:i/>
          <w:iCs/>
          <w:sz w:val="22"/>
          <w:szCs w:val="22"/>
        </w:rPr>
        <w:t>cho</w:t>
      </w:r>
      <w:r w:rsidRPr="00D62A93">
        <w:rPr>
          <w:rFonts w:ascii="iCiel Avenir LT Std 35 Light" w:hAnsi="iCiel Avenir LT Std 35 Light" w:cs="Calibri"/>
          <w:i/>
          <w:iCs/>
          <w:sz w:val="22"/>
          <w:szCs w:val="22"/>
        </w:rPr>
        <w:t xml:space="preserve"> </w:t>
      </w:r>
      <w:r w:rsidRPr="00D62A93">
        <w:rPr>
          <w:rFonts w:ascii="iCiel Avenir LT Std 35 Light" w:hAnsi="iCiel Avenir LT Std 35 Light" w:cs="Arial"/>
          <w:i/>
          <w:iCs/>
          <w:sz w:val="22"/>
          <w:szCs w:val="22"/>
        </w:rPr>
        <w:t>Giám đốc phụ trách đào tạo</w:t>
      </w:r>
      <w:r>
        <w:rPr>
          <w:rFonts w:ascii="iCiel Avenir LT Std 35 Light" w:hAnsi="iCiel Avenir LT Std 35 Light" w:cs="Arial"/>
          <w:i/>
          <w:iCs/>
          <w:sz w:val="22"/>
          <w:szCs w:val="22"/>
        </w:rPr>
        <w:t>.</w:t>
      </w:r>
    </w:p>
    <w:p w14:paraId="3DBA559D" w14:textId="70A55A66" w:rsidR="00BD5D32" w:rsidRPr="00BD5D32" w:rsidRDefault="00BD5D32" w:rsidP="00766E73">
      <w:pPr>
        <w:pStyle w:val="paragraph"/>
        <w:tabs>
          <w:tab w:val="left" w:pos="630"/>
          <w:tab w:val="left" w:pos="720"/>
          <w:tab w:val="left" w:pos="1080"/>
        </w:tabs>
        <w:spacing w:after="0"/>
        <w:ind w:firstLine="0"/>
        <w:textAlignment w:val="baseline"/>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Theo dõi đặc biệt gi</w:t>
      </w:r>
      <w:r w:rsidRPr="002C711C">
        <w:rPr>
          <w:rFonts w:ascii="iCiel Avenir LT Std 35 Light" w:hAnsi="iCiel Avenir LT Std 35 Light" w:cs="Avenir Next LT Pro"/>
          <w:i/>
          <w:iCs/>
          <w:sz w:val="22"/>
          <w:szCs w:val="22"/>
        </w:rPr>
        <w:t>ú</w:t>
      </w:r>
      <w:r w:rsidRPr="002C711C">
        <w:rPr>
          <w:rFonts w:ascii="iCiel Avenir LT Std 35 Light" w:hAnsi="iCiel Avenir LT Std 35 Light" w:cs="Arial"/>
          <w:i/>
          <w:iCs/>
          <w:sz w:val="22"/>
          <w:szCs w:val="22"/>
        </w:rPr>
        <w:t>p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h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u t</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m quan tr</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ng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v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c tu</w:t>
      </w:r>
      <w:r w:rsidRPr="002C711C">
        <w:rPr>
          <w:rFonts w:ascii="iCiel Avenir LT Std 35 Light" w:hAnsi="iCiel Avenir LT Std 35 Light" w:cs="Avenir Next LT Pro"/>
          <w:i/>
          <w:iCs/>
          <w:sz w:val="22"/>
          <w:szCs w:val="22"/>
        </w:rPr>
        <w:t>â</w:t>
      </w:r>
      <w:r w:rsidRPr="002C711C">
        <w:rPr>
          <w:rFonts w:ascii="iCiel Avenir LT Std 35 Light" w:hAnsi="iCiel Avenir LT Std 35 Light" w:cs="Arial"/>
          <w:i/>
          <w:iCs/>
          <w:sz w:val="22"/>
          <w:szCs w:val="22"/>
        </w:rPr>
        <w:t>n th</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á</w:t>
      </w:r>
      <w:r w:rsidRPr="002C711C">
        <w:rPr>
          <w:rFonts w:ascii="iCiel Avenir LT Std 35 Light" w:hAnsi="iCiel Avenir LT Std 35 Light" w:cs="Arial"/>
          <w:i/>
          <w:iCs/>
          <w:sz w:val="22"/>
          <w:szCs w:val="22"/>
        </w:rPr>
        <w:t xml:space="preserve">p </w:t>
      </w:r>
      <w:r w:rsidRPr="002C711C">
        <w:rPr>
          <w:rFonts w:ascii="iCiel Avenir LT Std 35 Light" w:hAnsi="iCiel Avenir LT Std 35 Light" w:cs="Calibri"/>
          <w:i/>
          <w:iCs/>
          <w:sz w:val="22"/>
          <w:szCs w:val="22"/>
        </w:rPr>
        <w:t>ứ</w:t>
      </w:r>
      <w:r w:rsidRPr="002C711C">
        <w:rPr>
          <w:rFonts w:ascii="iCiel Avenir LT Std 35 Light" w:hAnsi="iCiel Avenir LT Std 35 Light" w:cs="Arial"/>
          <w:i/>
          <w:iCs/>
          <w:sz w:val="22"/>
          <w:szCs w:val="22"/>
        </w:rPr>
        <w:t>ng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nh vi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 xml:space="preserve">c mong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ợ</w:t>
      </w:r>
      <w:r w:rsidRPr="002C711C">
        <w:rPr>
          <w:rFonts w:ascii="iCiel Avenir LT Std 35 Light" w:hAnsi="iCiel Avenir LT Std 35 Light" w:cs="Arial"/>
          <w:i/>
          <w:iCs/>
          <w:sz w:val="22"/>
          <w:szCs w:val="22"/>
        </w:rPr>
        <w:t>i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m</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t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BUV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n</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u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ho</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 t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h thủ tục Theo dõi đặc biệt,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tr</w:t>
      </w:r>
      <w:r w:rsidRPr="002C711C">
        <w:rPr>
          <w:rFonts w:ascii="iCiel Avenir LT Std 35 Light" w:hAnsi="iCiel Avenir LT Std 35 Light" w:cs="Calibri"/>
          <w:i/>
          <w:iCs/>
          <w:sz w:val="22"/>
          <w:szCs w:val="22"/>
        </w:rPr>
        <w:t>ở</w:t>
      </w:r>
      <w:r w:rsidRPr="002C711C">
        <w:rPr>
          <w:rFonts w:ascii="iCiel Avenir LT Std 35 Light" w:hAnsi="iCiel Avenir LT Std 35 Light" w:cs="Arial"/>
          <w:i/>
          <w:iCs/>
          <w:sz w:val="22"/>
          <w:szCs w:val="22"/>
        </w:rPr>
        <w:t xml:space="preserve"> l</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i tr</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ng th</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i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t</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p b</w:t>
      </w:r>
      <w:r w:rsidRPr="002C711C">
        <w:rPr>
          <w:rFonts w:ascii="iCiel Avenir LT Std 35 Light" w:hAnsi="iCiel Avenir LT Std 35 Light" w:cs="Avenir Next LT Pro"/>
          <w:i/>
          <w:iCs/>
          <w:sz w:val="22"/>
          <w:szCs w:val="22"/>
        </w:rPr>
        <w:t>ì</w:t>
      </w:r>
      <w:r w:rsidRPr="002C711C">
        <w:rPr>
          <w:rFonts w:ascii="iCiel Avenir LT Std 35 Light" w:hAnsi="iCiel Avenir LT Std 35 Light" w:cs="Arial"/>
          <w:i/>
          <w:iCs/>
          <w:sz w:val="22"/>
          <w:szCs w:val="22"/>
        </w:rPr>
        <w:t>nh th</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 N</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u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kh</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ng th</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ho</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 t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h thủ tục Theo dõi đặc biệt, t</w:t>
      </w:r>
      <w:r w:rsidRPr="002C711C">
        <w:rPr>
          <w:rFonts w:ascii="iCiel Avenir LT Std 35 Light" w:hAnsi="iCiel Avenir LT Std 35 Light" w:cs="Avenir Next LT Pro"/>
          <w:i/>
          <w:iCs/>
          <w:sz w:val="22"/>
          <w:szCs w:val="22"/>
        </w:rPr>
        <w:t>ù</w:t>
      </w:r>
      <w:r w:rsidRPr="002C711C">
        <w:rPr>
          <w:rFonts w:ascii="iCiel Avenir LT Std 35 Light" w:hAnsi="iCiel Avenir LT Std 35 Light" w:cs="Arial"/>
          <w:i/>
          <w:iCs/>
          <w:sz w:val="22"/>
          <w:szCs w:val="22"/>
        </w:rPr>
        <w:t>y t</w:t>
      </w:r>
      <w:r w:rsidRPr="002C711C">
        <w:rPr>
          <w:rFonts w:ascii="iCiel Avenir LT Std 35 Light" w:hAnsi="iCiel Avenir LT Std 35 Light" w:cs="Calibri"/>
          <w:i/>
          <w:iCs/>
          <w:sz w:val="22"/>
          <w:szCs w:val="22"/>
        </w:rPr>
        <w:t>ừ</w:t>
      </w:r>
      <w:r w:rsidRPr="002C711C">
        <w:rPr>
          <w:rFonts w:ascii="iCiel Avenir LT Std 35 Light" w:hAnsi="iCiel Avenir LT Std 35 Light" w:cs="Arial"/>
          <w:i/>
          <w:iCs/>
          <w:sz w:val="22"/>
          <w:szCs w:val="22"/>
        </w:rPr>
        <w:t>ng tr</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 h</w:t>
      </w:r>
      <w:r w:rsidRPr="002C711C">
        <w:rPr>
          <w:rFonts w:ascii="iCiel Avenir LT Std 35 Light" w:hAnsi="iCiel Avenir LT Std 35 Light" w:cs="Calibri"/>
          <w:i/>
          <w:iCs/>
          <w:sz w:val="22"/>
          <w:szCs w:val="22"/>
        </w:rPr>
        <w:t>ợ</w:t>
      </w:r>
      <w:r w:rsidRPr="002C711C">
        <w:rPr>
          <w:rFonts w:ascii="iCiel Avenir LT Std 35 Light" w:hAnsi="iCiel Avenir LT Std 35 Light" w:cs="Arial"/>
          <w:i/>
          <w:iCs/>
          <w:sz w:val="22"/>
          <w:szCs w:val="22"/>
        </w:rPr>
        <w:t>p c</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w:t>
      </w:r>
      <w:r w:rsidRPr="00D62A93">
        <w:rPr>
          <w:rFonts w:ascii="iCiel Avenir LT Std 35 Light" w:hAnsi="iCiel Avenir LT Std 35 Light" w:cs="Arial"/>
          <w:i/>
          <w:iCs/>
          <w:sz w:val="22"/>
          <w:szCs w:val="22"/>
        </w:rPr>
        <w:t xml:space="preserve">Giám đốc phụ trách đào tạo </w:t>
      </w:r>
      <w:r w:rsidRPr="002C711C">
        <w:rPr>
          <w:rFonts w:ascii="iCiel Avenir LT Std 35 Light" w:hAnsi="iCiel Avenir LT Std 35 Light" w:cs="Arial"/>
          <w:i/>
          <w:iCs/>
          <w:sz w:val="22"/>
          <w:szCs w:val="22"/>
        </w:rPr>
        <w:t>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w:t>
      </w:r>
      <w:r w:rsidRPr="002C711C">
        <w:rPr>
          <w:rFonts w:ascii="iCiel Avenir LT Std 35 Light" w:hAnsi="iCiel Avenir LT Std 35 Light" w:cs="Arial"/>
          <w:i/>
          <w:iCs/>
          <w:sz w:val="22"/>
          <w:szCs w:val="22"/>
        </w:rPr>
        <w:t>a ra b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n ph</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p x</w:t>
      </w:r>
      <w:r w:rsidRPr="002C711C">
        <w:rPr>
          <w:rFonts w:ascii="iCiel Avenir LT Std 35 Light" w:hAnsi="iCiel Avenir LT Std 35 Light" w:cs="Calibri"/>
          <w:i/>
          <w:iCs/>
          <w:sz w:val="22"/>
          <w:szCs w:val="22"/>
        </w:rPr>
        <w:t>ử</w:t>
      </w:r>
      <w:r w:rsidRPr="002C711C">
        <w:rPr>
          <w:rFonts w:ascii="iCiel Avenir LT Std 35 Light" w:hAnsi="iCiel Avenir LT Std 35 Light" w:cs="Arial"/>
          <w:i/>
          <w:iCs/>
          <w:sz w:val="22"/>
          <w:szCs w:val="22"/>
        </w:rPr>
        <w:t xml:space="preserve"> l</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 xml:space="preserve"> ph</w:t>
      </w:r>
      <w:r w:rsidRPr="002C711C">
        <w:rPr>
          <w:rFonts w:ascii="iCiel Avenir LT Std 35 Light" w:hAnsi="iCiel Avenir LT Std 35 Light" w:cs="Avenir Next LT Pro"/>
          <w:i/>
          <w:iCs/>
          <w:sz w:val="22"/>
          <w:szCs w:val="22"/>
        </w:rPr>
        <w:t>ù</w:t>
      </w:r>
      <w:r w:rsidRPr="002C711C">
        <w:rPr>
          <w:rFonts w:ascii="iCiel Avenir LT Std 35 Light" w:hAnsi="iCiel Avenir LT Std 35 Light" w:cs="Arial"/>
          <w:i/>
          <w:iCs/>
          <w:sz w:val="22"/>
          <w:szCs w:val="22"/>
        </w:rPr>
        <w:t xml:space="preserve"> h</w:t>
      </w:r>
      <w:r w:rsidRPr="002C711C">
        <w:rPr>
          <w:rFonts w:ascii="iCiel Avenir LT Std 35 Light" w:hAnsi="iCiel Avenir LT Std 35 Light" w:cs="Calibri"/>
          <w:i/>
          <w:iCs/>
          <w:sz w:val="22"/>
          <w:szCs w:val="22"/>
        </w:rPr>
        <w:t>ợ</w:t>
      </w:r>
      <w:r w:rsidRPr="002C711C">
        <w:rPr>
          <w:rFonts w:ascii="iCiel Avenir LT Std 35 Light" w:hAnsi="iCiel Avenir LT Std 35 Light" w:cs="Arial"/>
          <w:i/>
          <w:iCs/>
          <w:sz w:val="22"/>
          <w:szCs w:val="22"/>
        </w:rPr>
        <w:t>p.</w:t>
      </w:r>
      <w:r w:rsidR="006F70FB">
        <w:rPr>
          <w:rFonts w:ascii="iCiel Avenir LT Std 35 Light" w:hAnsi="iCiel Avenir LT Std 35 Light" w:cs="Arial"/>
          <w:i/>
          <w:iCs/>
          <w:sz w:val="22"/>
          <w:szCs w:val="22"/>
        </w:rPr>
        <w:t xml:space="preserve"> </w:t>
      </w:r>
      <w:r w:rsidR="006F70FB" w:rsidRPr="006F70FB">
        <w:rPr>
          <w:rFonts w:ascii="iCiel Avenir LT Std 35 Light" w:hAnsi="iCiel Avenir LT Std 35 Light" w:cs="Arial"/>
          <w:i/>
          <w:iCs/>
          <w:sz w:val="22"/>
          <w:szCs w:val="22"/>
        </w:rPr>
        <w:t xml:space="preserve">Sinh viên liên hệ đến Phòng Thông tin sinh viên qua hòm thư </w:t>
      </w:r>
      <w:hyperlink r:id="rId24" w:history="1">
        <w:r w:rsidR="006F70FB" w:rsidRPr="00F95E36">
          <w:rPr>
            <w:rStyle w:val="Hyperlink"/>
            <w:rFonts w:ascii="iCiel Avenir LT Std 35 Light" w:hAnsi="iCiel Avenir LT Std 35 Light" w:cs="Arial"/>
            <w:i/>
            <w:iCs/>
            <w:sz w:val="22"/>
            <w:szCs w:val="22"/>
          </w:rPr>
          <w:t>studentservice@buv.edu.vn</w:t>
        </w:r>
      </w:hyperlink>
      <w:r w:rsidR="006F70FB">
        <w:rPr>
          <w:rFonts w:ascii="iCiel Avenir LT Std 35 Light" w:hAnsi="iCiel Avenir LT Std 35 Light" w:cs="Arial"/>
          <w:i/>
          <w:iCs/>
          <w:sz w:val="22"/>
          <w:szCs w:val="22"/>
        </w:rPr>
        <w:t xml:space="preserve"> </w:t>
      </w:r>
      <w:r w:rsidR="006F70FB" w:rsidRPr="006F70FB">
        <w:rPr>
          <w:rFonts w:ascii="iCiel Avenir LT Std 35 Light" w:hAnsi="iCiel Avenir LT Std 35 Light" w:cs="Arial"/>
          <w:i/>
          <w:iCs/>
          <w:sz w:val="22"/>
          <w:szCs w:val="22"/>
        </w:rPr>
        <w:t>để được hướng dẫn thêm thông tin.</w:t>
      </w:r>
      <w:bookmarkEnd w:id="229"/>
    </w:p>
    <w:p w14:paraId="10FC8454" w14:textId="67126147" w:rsidR="00F975CD" w:rsidRPr="00551C22" w:rsidRDefault="00F975CD" w:rsidP="004714C6">
      <w:pPr>
        <w:pStyle w:val="Question"/>
        <w:numPr>
          <w:ilvl w:val="0"/>
          <w:numId w:val="4"/>
        </w:numPr>
        <w:tabs>
          <w:tab w:val="left" w:pos="630"/>
          <w:tab w:val="left" w:pos="1080"/>
        </w:tabs>
        <w:spacing w:line="400" w:lineRule="exact"/>
        <w:ind w:left="0" w:firstLine="720"/>
        <w:rPr>
          <w:rFonts w:cs="Arial"/>
          <w:szCs w:val="22"/>
        </w:rPr>
      </w:pPr>
      <w:bookmarkStart w:id="230" w:name="_Toc107324297"/>
      <w:bookmarkStart w:id="231" w:name="_Toc123219915"/>
      <w:bookmarkStart w:id="232" w:name="_Toc123726030"/>
      <w:bookmarkStart w:id="233" w:name="_Toc126311111"/>
      <w:bookmarkStart w:id="234" w:name="_Toc177136022"/>
      <w:bookmarkStart w:id="235" w:name="_Hlk123828960"/>
      <w:r w:rsidRPr="00551C22">
        <w:rPr>
          <w:rFonts w:cs="Arial"/>
          <w:szCs w:val="22"/>
        </w:rPr>
        <w:t xml:space="preserve">What if BUV students want to exchange or transfer to other Universities around the world? / </w:t>
      </w:r>
      <w:r w:rsidRPr="00651E06">
        <w:rPr>
          <w:rFonts w:cs="Arial"/>
          <w:i/>
          <w:iCs/>
          <w:szCs w:val="22"/>
        </w:rPr>
        <w:t>Nếu sinh viên BUV muốn tham gia chương trình Trao đổi và Chuyển tiếp sinh viên tới các trường Đại học trên thế giới thì sao?</w:t>
      </w:r>
      <w:bookmarkEnd w:id="230"/>
      <w:bookmarkEnd w:id="231"/>
      <w:bookmarkEnd w:id="232"/>
      <w:bookmarkEnd w:id="233"/>
      <w:bookmarkEnd w:id="234"/>
    </w:p>
    <w:p w14:paraId="426D4ABB" w14:textId="57228A68" w:rsidR="00F975CD" w:rsidRDefault="00F975CD" w:rsidP="00766E73">
      <w:pPr>
        <w:pStyle w:val="paragraph"/>
        <w:tabs>
          <w:tab w:val="left" w:pos="630"/>
          <w:tab w:val="left" w:pos="720"/>
          <w:tab w:val="left" w:pos="1080"/>
        </w:tabs>
        <w:ind w:firstLine="0"/>
        <w:rPr>
          <w:rFonts w:ascii="iCiel Avenir LT Std 35 Light" w:hAnsi="iCiel Avenir LT Std 35 Light" w:cs="Arial"/>
          <w:b/>
          <w:bCs/>
          <w:i/>
          <w:iCs/>
          <w:sz w:val="22"/>
          <w:szCs w:val="22"/>
          <w:u w:val="single"/>
        </w:rPr>
      </w:pPr>
      <w:r w:rsidRPr="00551C22">
        <w:rPr>
          <w:rFonts w:ascii="iCiel Avenir LT Std 35 Light" w:hAnsi="iCiel Avenir LT Std 35 Light" w:cs="Arial"/>
          <w:b/>
          <w:bCs/>
          <w:i/>
          <w:iCs/>
          <w:sz w:val="22"/>
          <w:szCs w:val="22"/>
        </w:rPr>
        <w:tab/>
      </w:r>
      <w:r w:rsidRPr="0012650C">
        <w:rPr>
          <w:rFonts w:ascii="iCiel Avenir LT Std 35 Light" w:hAnsi="iCiel Avenir LT Std 35 Light" w:cs="Arial"/>
          <w:b/>
          <w:bCs/>
          <w:sz w:val="22"/>
          <w:szCs w:val="22"/>
          <w:u w:val="single"/>
        </w:rPr>
        <w:t>Answer</w:t>
      </w:r>
      <w:r w:rsidRPr="00551C22">
        <w:rPr>
          <w:rFonts w:ascii="iCiel Avenir LT Std 35 Light" w:hAnsi="iCiel Avenir LT Std 35 Light" w:cs="Arial"/>
          <w:b/>
          <w:bCs/>
          <w:i/>
          <w:iCs/>
          <w:sz w:val="22"/>
          <w:szCs w:val="22"/>
          <w:u w:val="single"/>
        </w:rPr>
        <w:t xml:space="preserve"> / Câu trả lời:</w:t>
      </w:r>
    </w:p>
    <w:p w14:paraId="41A8CBA1"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4714C6">
        <w:rPr>
          <w:rFonts w:ascii="iCiel Avenir LT Std 35 Light" w:hAnsi="iCiel Avenir LT Std 35 Light" w:cs="Arial"/>
          <w:sz w:val="22"/>
          <w:szCs w:val="22"/>
        </w:rPr>
        <w: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t>
      </w:r>
    </w:p>
    <w:p w14:paraId="0398ABFE"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4714C6">
        <w:rPr>
          <w:rFonts w:ascii="iCiel Avenir LT Std 35 Light" w:hAnsi="iCiel Avenir LT Std 35 Light" w:cs="Arial"/>
          <w:sz w:val="22"/>
          <w:szCs w:val="22"/>
        </w:rPr>
        <w:t>This programme will provide students with the following benefits:</w:t>
      </w:r>
    </w:p>
    <w:p w14:paraId="130AF436" w14:textId="77777777" w:rsidR="004714C6" w:rsidRPr="004714C6" w:rsidRDefault="004714C6" w:rsidP="004714C6">
      <w:pPr>
        <w:pStyle w:val="paragraph"/>
        <w:numPr>
          <w:ilvl w:val="0"/>
          <w:numId w:val="2"/>
        </w:numPr>
        <w:tabs>
          <w:tab w:val="left" w:pos="630"/>
          <w:tab w:val="left" w:pos="720"/>
          <w:tab w:val="left" w:pos="1080"/>
        </w:tabs>
        <w:spacing w:after="0" w:afterAutospacing="0"/>
        <w:ind w:left="360" w:firstLine="360"/>
        <w:rPr>
          <w:rFonts w:ascii="iCiel Avenir LT Std 35 Light" w:hAnsi="iCiel Avenir LT Std 35 Light" w:cs="Arial"/>
          <w:sz w:val="22"/>
          <w:szCs w:val="22"/>
        </w:rPr>
      </w:pPr>
      <w:r w:rsidRPr="004714C6">
        <w:rPr>
          <w:rFonts w:ascii="iCiel Avenir LT Std 35 Light" w:hAnsi="iCiel Avenir LT Std 35 Light" w:cs="Arial"/>
          <w:sz w:val="22"/>
          <w:szCs w:val="22"/>
        </w:rPr>
        <w:t>Experiencing new environments and accumulating new experiences and skills.</w:t>
      </w:r>
    </w:p>
    <w:p w14:paraId="2647734A" w14:textId="77777777" w:rsidR="004714C6" w:rsidRPr="004714C6" w:rsidRDefault="004714C6" w:rsidP="004714C6">
      <w:pPr>
        <w:pStyle w:val="paragraph"/>
        <w:numPr>
          <w:ilvl w:val="0"/>
          <w:numId w:val="7"/>
        </w:numPr>
        <w:tabs>
          <w:tab w:val="left" w:pos="630"/>
          <w:tab w:val="left" w:pos="720"/>
          <w:tab w:val="left" w:pos="1080"/>
        </w:tabs>
        <w:ind w:left="360" w:firstLine="360"/>
        <w:rPr>
          <w:rFonts w:ascii="iCiel Avenir LT Std 35 Light" w:hAnsi="iCiel Avenir LT Std 35 Light" w:cs="Arial"/>
          <w:sz w:val="22"/>
          <w:szCs w:val="22"/>
        </w:rPr>
      </w:pPr>
      <w:r w:rsidRPr="004714C6">
        <w:rPr>
          <w:rFonts w:ascii="iCiel Avenir LT Std 35 Light" w:hAnsi="iCiel Avenir LT Std 35 Light" w:cs="Arial"/>
          <w:sz w:val="22"/>
          <w:szCs w:val="22"/>
        </w:rPr>
        <w:lastRenderedPageBreak/>
        <w:t>Enjoying BUV's tuition fee during the Credit-bearing exchange or do not pay tuition fee during the non-credit-bearing exchange. Students do not have to pay any tuition fees to the Partner University; however, students will have to pay other expenses such as services fee (if any), air tickets, visa, and living expenses, etc.</w:t>
      </w:r>
    </w:p>
    <w:p w14:paraId="1E1EB627"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4714C6">
        <w:rPr>
          <w:rFonts w:ascii="iCiel Avenir LT Std 35 Light" w:hAnsi="iCiel Avenir LT Std 35 Light" w:cs="Arial"/>
          <w:sz w:val="22"/>
          <w:szCs w:val="22"/>
        </w:rPr>
        <w:t>Students are recommended to apply for the exchange period in their Year 2, which requires application to BUV International Office for the programme after their Year 1 Semester 1 or Year 1 Semester 2.</w:t>
      </w:r>
    </w:p>
    <w:p w14:paraId="1B3EA899" w14:textId="77777777" w:rsidR="004714C6" w:rsidRPr="00EC1265"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EC1265">
        <w:rPr>
          <w:rFonts w:ascii="iCiel Avenir LT Std 35 Light" w:hAnsi="iCiel Avenir LT Std 35 Light" w:cs="Arial"/>
          <w:sz w:val="22"/>
          <w:szCs w:val="22"/>
        </w:rPr>
        <w:t>The requirement to apply for the exchange programme is as follows:</w:t>
      </w:r>
      <w:r w:rsidRPr="004714C6">
        <w:rPr>
          <w:rFonts w:ascii="iCiel Avenir LT Std 35 Light" w:hAnsi="iCiel Avenir LT Std 35 Light" w:cs="Arial"/>
          <w:sz w:val="22"/>
          <w:szCs w:val="22"/>
        </w:rPr>
        <w:t xml:space="preserve"> </w:t>
      </w:r>
    </w:p>
    <w:p w14:paraId="4DD6B26C" w14:textId="77777777" w:rsidR="004714C6" w:rsidRPr="00EC1265" w:rsidRDefault="004714C6" w:rsidP="004714C6">
      <w:pPr>
        <w:pStyle w:val="paragraph"/>
        <w:numPr>
          <w:ilvl w:val="0"/>
          <w:numId w:val="55"/>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For credit-bearing exchange:</w:t>
      </w:r>
      <w:r w:rsidRPr="004714C6">
        <w:rPr>
          <w:rFonts w:ascii="iCiel Avenir LT Std 35 Light" w:hAnsi="iCiel Avenir LT Std 35 Light" w:cs="Arial"/>
          <w:sz w:val="22"/>
          <w:szCs w:val="22"/>
        </w:rPr>
        <w:t xml:space="preserve"> </w:t>
      </w:r>
    </w:p>
    <w:p w14:paraId="4087C5F5" w14:textId="77777777" w:rsidR="004714C6" w:rsidRPr="00EC1265" w:rsidRDefault="004714C6" w:rsidP="004714C6">
      <w:pPr>
        <w:pStyle w:val="paragraph"/>
        <w:numPr>
          <w:ilvl w:val="0"/>
          <w:numId w:val="57"/>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CGPA 60/100 or above</w:t>
      </w:r>
    </w:p>
    <w:p w14:paraId="33C210FC" w14:textId="77777777" w:rsidR="004714C6" w:rsidRPr="00EC1265" w:rsidRDefault="004714C6" w:rsidP="004714C6">
      <w:pPr>
        <w:pStyle w:val="paragraph"/>
        <w:numPr>
          <w:ilvl w:val="0"/>
          <w:numId w:val="57"/>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Must be a year-2 active student (level 5 or equivalent)</w:t>
      </w:r>
    </w:p>
    <w:p w14:paraId="37126A3D" w14:textId="77777777" w:rsidR="004714C6" w:rsidRPr="00EC1265" w:rsidRDefault="004714C6" w:rsidP="004714C6">
      <w:pPr>
        <w:pStyle w:val="paragraph"/>
        <w:numPr>
          <w:ilvl w:val="0"/>
          <w:numId w:val="57"/>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No re-sit (or fail) modules</w:t>
      </w:r>
    </w:p>
    <w:p w14:paraId="58828611" w14:textId="77777777" w:rsidR="004714C6" w:rsidRPr="00EC1265" w:rsidRDefault="004714C6" w:rsidP="004714C6">
      <w:pPr>
        <w:pStyle w:val="paragraph"/>
        <w:numPr>
          <w:ilvl w:val="0"/>
          <w:numId w:val="57"/>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No academic misconduct issues</w:t>
      </w:r>
    </w:p>
    <w:p w14:paraId="225E2733" w14:textId="77777777" w:rsidR="004714C6" w:rsidRPr="00EC1265" w:rsidRDefault="004714C6" w:rsidP="004714C6">
      <w:pPr>
        <w:pStyle w:val="paragraph"/>
        <w:numPr>
          <w:ilvl w:val="0"/>
          <w:numId w:val="57"/>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No dinancial obligations with BUV</w:t>
      </w:r>
    </w:p>
    <w:p w14:paraId="11128E05" w14:textId="77777777" w:rsidR="004714C6" w:rsidRPr="00EC1265" w:rsidRDefault="004714C6" w:rsidP="004714C6">
      <w:pPr>
        <w:pStyle w:val="paragraph"/>
        <w:numPr>
          <w:ilvl w:val="0"/>
          <w:numId w:val="54"/>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For non-credit-bearing exchange:</w:t>
      </w:r>
      <w:r w:rsidRPr="004714C6">
        <w:rPr>
          <w:rFonts w:ascii="iCiel Avenir LT Std 35 Light" w:hAnsi="iCiel Avenir LT Std 35 Light" w:cs="Arial"/>
          <w:sz w:val="22"/>
          <w:szCs w:val="22"/>
        </w:rPr>
        <w:t xml:space="preserve"> </w:t>
      </w:r>
    </w:p>
    <w:p w14:paraId="0FDF1C07" w14:textId="77777777" w:rsidR="004714C6" w:rsidRPr="00EC1265" w:rsidRDefault="004714C6" w:rsidP="004714C6">
      <w:pPr>
        <w:pStyle w:val="paragraph"/>
        <w:numPr>
          <w:ilvl w:val="0"/>
          <w:numId w:val="56"/>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Year-2 or year-3 students (level 5/6 or equivalent)</w:t>
      </w:r>
    </w:p>
    <w:p w14:paraId="7D42F395" w14:textId="77777777" w:rsidR="004714C6" w:rsidRPr="00EC1265" w:rsidRDefault="004714C6" w:rsidP="004714C6">
      <w:pPr>
        <w:pStyle w:val="paragraph"/>
        <w:numPr>
          <w:ilvl w:val="0"/>
          <w:numId w:val="57"/>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No re-sit (or fail) modules</w:t>
      </w:r>
    </w:p>
    <w:p w14:paraId="0C87A06E" w14:textId="77777777" w:rsidR="004714C6" w:rsidRPr="00EC1265" w:rsidRDefault="004714C6" w:rsidP="004714C6">
      <w:pPr>
        <w:pStyle w:val="paragraph"/>
        <w:numPr>
          <w:ilvl w:val="0"/>
          <w:numId w:val="57"/>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No academic misconduct issues</w:t>
      </w:r>
    </w:p>
    <w:p w14:paraId="4A2254D5" w14:textId="77777777" w:rsidR="004714C6" w:rsidRPr="00EC1265" w:rsidRDefault="004714C6" w:rsidP="004714C6">
      <w:pPr>
        <w:pStyle w:val="paragraph"/>
        <w:numPr>
          <w:ilvl w:val="0"/>
          <w:numId w:val="57"/>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No dinancial obligations with BUV</w:t>
      </w:r>
    </w:p>
    <w:p w14:paraId="221D440D" w14:textId="77777777" w:rsidR="004714C6" w:rsidRPr="00EC1265"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EC1265">
        <w:rPr>
          <w:rFonts w:ascii="iCiel Avenir LT Std 35 Light" w:hAnsi="iCiel Avenir LT Std 35 Light" w:cs="Arial"/>
          <w:sz w:val="22"/>
          <w:szCs w:val="22"/>
        </w:rPr>
        <w:t>Application timeline of the Exchange Programme for the 24/25 academic year</w:t>
      </w:r>
      <w:r w:rsidRPr="004714C6">
        <w:rPr>
          <w:rFonts w:ascii="iCiel Avenir LT Std 35 Light" w:hAnsi="iCiel Avenir LT Std 35 Light" w:cs="Arial"/>
          <w:sz w:val="22"/>
          <w:szCs w:val="22"/>
        </w:rPr>
        <w:t xml:space="preserve"> </w:t>
      </w:r>
    </w:p>
    <w:p w14:paraId="57C863F0" w14:textId="77777777" w:rsidR="004714C6" w:rsidRPr="00EC1265" w:rsidRDefault="004714C6" w:rsidP="004714C6">
      <w:pPr>
        <w:pStyle w:val="paragraph"/>
        <w:numPr>
          <w:ilvl w:val="0"/>
          <w:numId w:val="53"/>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Fall semester: 19</w:t>
      </w:r>
      <w:r w:rsidRPr="00EC1265">
        <w:rPr>
          <w:rFonts w:ascii="iCiel Avenir LT Std 35 Light" w:hAnsi="iCiel Avenir LT Std 35 Light" w:cs="Arial"/>
          <w:sz w:val="22"/>
          <w:szCs w:val="22"/>
          <w:vertAlign w:val="superscript"/>
        </w:rPr>
        <w:t>th</w:t>
      </w:r>
      <w:r w:rsidRPr="00EC1265">
        <w:rPr>
          <w:rFonts w:ascii="iCiel Avenir LT Std 35 Light" w:hAnsi="iCiel Avenir LT Std 35 Light" w:cs="Arial"/>
          <w:sz w:val="22"/>
          <w:szCs w:val="22"/>
        </w:rPr>
        <w:t xml:space="preserve"> February 2024 – 18</w:t>
      </w:r>
      <w:r w:rsidRPr="00EC1265">
        <w:rPr>
          <w:rFonts w:ascii="iCiel Avenir LT Std 35 Light" w:hAnsi="iCiel Avenir LT Std 35 Light" w:cs="Arial"/>
          <w:sz w:val="22"/>
          <w:szCs w:val="22"/>
          <w:vertAlign w:val="superscript"/>
        </w:rPr>
        <w:t>th</w:t>
      </w:r>
      <w:r w:rsidRPr="00EC1265">
        <w:rPr>
          <w:rFonts w:ascii="iCiel Avenir LT Std 35 Light" w:hAnsi="iCiel Avenir LT Std 35 Light" w:cs="Arial"/>
          <w:sz w:val="22"/>
          <w:szCs w:val="22"/>
        </w:rPr>
        <w:t xml:space="preserve"> March 2024</w:t>
      </w:r>
    </w:p>
    <w:p w14:paraId="3DAED763" w14:textId="77777777" w:rsidR="004714C6" w:rsidRPr="00EC1265" w:rsidRDefault="004714C6" w:rsidP="004714C6">
      <w:pPr>
        <w:pStyle w:val="paragraph"/>
        <w:numPr>
          <w:ilvl w:val="0"/>
          <w:numId w:val="53"/>
        </w:numPr>
        <w:tabs>
          <w:tab w:val="left" w:pos="630"/>
          <w:tab w:val="left" w:pos="720"/>
          <w:tab w:val="left" w:pos="1080"/>
        </w:tabs>
        <w:rPr>
          <w:rFonts w:ascii="iCiel Avenir LT Std 35 Light" w:hAnsi="iCiel Avenir LT Std 35 Light" w:cs="Arial"/>
          <w:sz w:val="22"/>
          <w:szCs w:val="22"/>
        </w:rPr>
      </w:pPr>
      <w:r w:rsidRPr="00EC1265">
        <w:rPr>
          <w:rFonts w:ascii="iCiel Avenir LT Std 35 Light" w:hAnsi="iCiel Avenir LT Std 35 Light" w:cs="Arial"/>
          <w:sz w:val="22"/>
          <w:szCs w:val="22"/>
        </w:rPr>
        <w:t>Spring semester: 16</w:t>
      </w:r>
      <w:r w:rsidRPr="00EC1265">
        <w:rPr>
          <w:rFonts w:ascii="iCiel Avenir LT Std 35 Light" w:hAnsi="iCiel Avenir LT Std 35 Light" w:cs="Arial"/>
          <w:sz w:val="22"/>
          <w:szCs w:val="22"/>
          <w:vertAlign w:val="superscript"/>
        </w:rPr>
        <w:t>th</w:t>
      </w:r>
      <w:r w:rsidRPr="00EC1265">
        <w:rPr>
          <w:rFonts w:ascii="iCiel Avenir LT Std 35 Light" w:hAnsi="iCiel Avenir LT Std 35 Light" w:cs="Arial"/>
          <w:sz w:val="22"/>
          <w:szCs w:val="22"/>
        </w:rPr>
        <w:t xml:space="preserve"> July 2024 – 15 August 2024</w:t>
      </w:r>
    </w:p>
    <w:p w14:paraId="7789CBB3"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4714C6">
        <w:rPr>
          <w:rFonts w:ascii="iCiel Avenir LT Std 35 Light" w:hAnsi="iCiel Avenir LT Std 35 Light" w:cs="Arial"/>
          <w:sz w:val="22"/>
          <w:szCs w:val="22"/>
        </w:rPr>
        <w:t>The Transfer program</w:t>
      </w:r>
    </w:p>
    <w:p w14:paraId="7C5890F4"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4714C6">
        <w:rPr>
          <w:rFonts w:ascii="iCiel Avenir LT Std 35 Light" w:hAnsi="iCiel Avenir LT Std 35 Light" w:cs="Arial"/>
          <w:sz w:val="22"/>
          <w:szCs w:val="22"/>
        </w:rPr>
        <w:lastRenderedPageBreak/>
        <w:t>me is a programme in which students will terminate their studies at BUV to complete the progamme and receive a degree at his/her desired university, under the condition that they meet entry requirements of the chosen programme of the institution.</w:t>
      </w:r>
    </w:p>
    <w:p w14:paraId="6CBDD574"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4714C6">
        <w:rPr>
          <w:rFonts w:ascii="iCiel Avenir LT Std 35 Light" w:hAnsi="iCiel Avenir LT Std 35 Light" w:cs="Arial"/>
          <w:sz w:val="22"/>
          <w:szCs w:val="22"/>
        </w:rPr>
        <w:t>I</w:t>
      </w:r>
      <w:r w:rsidRPr="00EC1265">
        <w:rPr>
          <w:rFonts w:ascii="iCiel Avenir LT Std 35 Light" w:hAnsi="iCiel Avenir LT Std 35 Light" w:cs="Arial"/>
          <w:sz w:val="22"/>
          <w:szCs w:val="22"/>
        </w:rPr>
        <w:t>f students wish to transfer to any university partnered with BUV (listed in the partnership map), students sh</w:t>
      </w:r>
      <w:r w:rsidRPr="004714C6">
        <w:rPr>
          <w:rFonts w:ascii="iCiel Avenir LT Std 35 Light" w:hAnsi="iCiel Avenir LT Std 35 Light" w:cs="Arial"/>
          <w:sz w:val="22"/>
          <w:szCs w:val="22"/>
        </w:rPr>
        <w:t xml:space="preserve">ould be aware that depending on the destination programme and the university that students enroll in, the number of credits accumulated at BUV may be accepted in whole or in part. Therefore, before making the transfer decision, students and parents should contact the BUV International Office for more information including credits transfer and transfer process. BUV International Office will support students with advising necessary documents and procedures.  Students are responsible for visa application and other procedures for his/her stay abroad. </w:t>
      </w:r>
    </w:p>
    <w:p w14:paraId="49B2A3DF" w14:textId="77777777" w:rsidR="004714C6" w:rsidRPr="004714C6" w:rsidRDefault="004714C6" w:rsidP="004714C6">
      <w:pPr>
        <w:ind w:firstLine="0"/>
        <w:rPr>
          <w:lang w:eastAsia="en-US"/>
        </w:rPr>
      </w:pPr>
      <w:r w:rsidRPr="004714C6">
        <w:rPr>
          <w:noProof/>
          <w:lang w:eastAsia="en-US"/>
        </w:rPr>
        <w:drawing>
          <wp:anchor distT="0" distB="0" distL="114300" distR="114300" simplePos="0" relativeHeight="251700224" behindDoc="0" locked="0" layoutInCell="1" allowOverlap="1" wp14:anchorId="5DCB7866" wp14:editId="1409CFBF">
            <wp:simplePos x="0" y="0"/>
            <wp:positionH relativeFrom="column">
              <wp:posOffset>675005</wp:posOffset>
            </wp:positionH>
            <wp:positionV relativeFrom="paragraph">
              <wp:posOffset>528320</wp:posOffset>
            </wp:positionV>
            <wp:extent cx="792000" cy="792000"/>
            <wp:effectExtent l="0" t="0" r="8255" b="8255"/>
            <wp:wrapSquare wrapText="bothSides"/>
            <wp:docPr id="863550841"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269887" name="Picture 1" descr="A qr code on a white background"/>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792000" cy="792000"/>
                    </a:xfrm>
                    <a:prstGeom prst="rect">
                      <a:avLst/>
                    </a:prstGeom>
                  </pic:spPr>
                </pic:pic>
              </a:graphicData>
            </a:graphic>
            <wp14:sizeRelH relativeFrom="page">
              <wp14:pctWidth>0</wp14:pctWidth>
            </wp14:sizeRelH>
            <wp14:sizeRelV relativeFrom="page">
              <wp14:pctHeight>0</wp14:pctHeight>
            </wp14:sizeRelV>
          </wp:anchor>
        </w:drawing>
      </w:r>
      <w:r w:rsidRPr="004714C6">
        <w:t xml:space="preserve"> </w:t>
      </w:r>
      <w:r w:rsidRPr="004714C6">
        <w:rPr>
          <w:rFonts w:ascii="iCiel Avenir LT Std 35 Light" w:hAnsi="iCiel Avenir LT Std 35 Light" w:cs="Arial"/>
          <w:sz w:val="22"/>
          <w:szCs w:val="22"/>
        </w:rPr>
        <w:t xml:space="preserve">Students are recommended to start applying for the transfer programme after their Year 2 Semester 1. Students can explore the update list of BUV’s partner institutions through </w:t>
      </w:r>
      <w:hyperlink r:id="rId26" w:history="1">
        <w:r w:rsidRPr="00EC1265">
          <w:rPr>
            <w:rStyle w:val="Hyperlink"/>
            <w:rFonts w:ascii="iCiel Avenir LT Std 35 Light" w:hAnsi="iCiel Avenir LT Std 35 Light" w:cs="Arial"/>
            <w:color w:val="auto"/>
            <w:sz w:val="22"/>
            <w:szCs w:val="22"/>
          </w:rPr>
          <w:t>this link</w:t>
        </w:r>
      </w:hyperlink>
      <w:r w:rsidRPr="004714C6">
        <w:rPr>
          <w:rFonts w:ascii="iCiel Avenir LT Std 35 Light" w:hAnsi="iCiel Avenir LT Std 35 Light" w:cs="Arial"/>
          <w:sz w:val="22"/>
          <w:szCs w:val="22"/>
        </w:rPr>
        <w:t xml:space="preserve"> or by scanning this QR code </w:t>
      </w:r>
    </w:p>
    <w:p w14:paraId="65458F08"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p>
    <w:p w14:paraId="388D0AC3"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sz w:val="22"/>
          <w:szCs w:val="22"/>
        </w:rPr>
      </w:pPr>
      <w:r w:rsidRPr="004714C6">
        <w:rPr>
          <w:rFonts w:ascii="iCiel Avenir LT Std 35 Light" w:hAnsi="iCiel Avenir LT Std 35 Light" w:cs="Arial"/>
          <w:sz w:val="22"/>
          <w:szCs w:val="22"/>
        </w:rPr>
        <w:t xml:space="preserve">When student decides to take up an exchange or a transfer, they can email to the BUV International Office at </w:t>
      </w:r>
      <w:hyperlink r:id="rId27" w:history="1">
        <w:r w:rsidRPr="00EC1265">
          <w:rPr>
            <w:rStyle w:val="Hyperlink"/>
            <w:rFonts w:ascii="iCiel Avenir LT Std 35 Light" w:hAnsi="iCiel Avenir LT Std 35 Light" w:cs="Arial"/>
            <w:color w:val="auto"/>
            <w:sz w:val="22"/>
            <w:szCs w:val="22"/>
          </w:rPr>
          <w:t>international@buv.edu.vn</w:t>
        </w:r>
      </w:hyperlink>
      <w:r w:rsidRPr="004714C6">
        <w:rPr>
          <w:rFonts w:ascii="iCiel Avenir LT Std 35 Light" w:hAnsi="iCiel Avenir LT Std 35 Light" w:cs="Arial"/>
          <w:sz w:val="22"/>
          <w:szCs w:val="22"/>
        </w:rPr>
        <w:t xml:space="preserve"> or call to hotline number 0936 399 918.</w:t>
      </w:r>
    </w:p>
    <w:p w14:paraId="15E2A10D"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i/>
          <w:iCs/>
          <w:sz w:val="22"/>
          <w:szCs w:val="22"/>
        </w:rPr>
      </w:pPr>
      <w:r w:rsidRPr="004714C6">
        <w:rPr>
          <w:rFonts w:ascii="iCiel Avenir LT Std 35 Light" w:hAnsi="iCiel Avenir LT Std 35 Light" w:cs="Arial"/>
          <w:i/>
          <w:iCs/>
          <w:sz w:val="22"/>
          <w:szCs w:val="22"/>
        </w:rPr>
        <w: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hoàn thành khóa học và tốt nghiệp. Có 2 dạng trao đổi: trao đổi tích lũy tín chỉ và trao đổi không tích lũy tín chỉ. </w:t>
      </w:r>
    </w:p>
    <w:p w14:paraId="32492AC4" w14:textId="77777777" w:rsidR="004714C6" w:rsidRPr="004714C6" w:rsidRDefault="004714C6" w:rsidP="004714C6">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4714C6">
        <w:rPr>
          <w:rFonts w:ascii="iCiel Avenir LT Std 35 Light" w:hAnsi="iCiel Avenir LT Std 35 Light" w:cs="Arial"/>
          <w:i/>
          <w:iCs/>
          <w:sz w:val="22"/>
          <w:szCs w:val="22"/>
        </w:rPr>
        <w:t>Chương trình này sẽ mang lại cho sinh viên những lợi ích sau đây:</w:t>
      </w:r>
    </w:p>
    <w:p w14:paraId="3BFA8023" w14:textId="77777777" w:rsidR="004714C6" w:rsidRPr="004714C6" w:rsidRDefault="004714C6" w:rsidP="004714C6">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4714C6">
        <w:rPr>
          <w:rFonts w:ascii="iCiel Avenir LT Std 35 Light" w:hAnsi="iCiel Avenir LT Std 35 Light" w:cs="Arial"/>
          <w:i/>
          <w:iCs/>
          <w:sz w:val="22"/>
          <w:szCs w:val="22"/>
        </w:rPr>
        <w:t>Trải nghiệm môi trường học tập tại nước ngoài, đồng thời tích lũy thêm nhiều kinh nghiệm và kỹ năng mới.</w:t>
      </w:r>
    </w:p>
    <w:p w14:paraId="14129DE0" w14:textId="77777777" w:rsidR="004714C6" w:rsidRPr="004714C6" w:rsidRDefault="004714C6" w:rsidP="004714C6">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4714C6">
        <w:rPr>
          <w:rFonts w:ascii="iCiel Avenir LT Std 35 Light" w:hAnsi="iCiel Avenir LT Std 35 Light" w:cs="Arial"/>
          <w:i/>
          <w:iCs/>
          <w:sz w:val="22"/>
          <w:szCs w:val="22"/>
        </w:rPr>
        <w:t xml:space="preserve">Được hưởng mức học phí của BUV trong quá trình trao đổi nếu tham gia chương trình trao đổi tích lũy tín chỉ và không đóng học phí nếu tham gia chương trình trao đổi không tích lũy tín chỉ.  </w:t>
      </w:r>
      <w:r w:rsidRPr="004714C6">
        <w:rPr>
          <w:rFonts w:ascii="iCiel Avenir LT Std 35 Light" w:hAnsi="iCiel Avenir LT Std 35 Light" w:cs="Arial"/>
          <w:i/>
          <w:iCs/>
          <w:sz w:val="22"/>
          <w:szCs w:val="22"/>
        </w:rPr>
        <w:lastRenderedPageBreak/>
        <w:t>Sinh viên không phải đóng học phí cho trường đối tác, tuy nhiên sinh viên sẽ tự chi trả các chi phí khác liên quan như vé máy bay, visa, chi phí ăn ở, sinh hoạt, ...</w:t>
      </w:r>
    </w:p>
    <w:p w14:paraId="293F6814"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i/>
          <w:iCs/>
          <w:sz w:val="22"/>
          <w:szCs w:val="22"/>
        </w:rPr>
      </w:pPr>
      <w:r w:rsidRPr="004714C6">
        <w:rPr>
          <w:rFonts w:ascii="iCiel Avenir LT Std 35 Light" w:hAnsi="iCiel Avenir LT Std 35 Light" w:cs="Arial"/>
          <w:i/>
          <w:iCs/>
          <w:sz w:val="22"/>
          <w:szCs w:val="22"/>
        </w:rPr>
        <w:t>Sinh viên được đăng ký đi trao đổi vào năm 2, và sinh viên cần đăng kí tham gia chương trình với phòng Hợp tác Quốc tế trong giời gian đăng kí được thông báo (thường được thông báo sau kì 1 hoặc kì 2 năm 1).</w:t>
      </w:r>
    </w:p>
    <w:p w14:paraId="0088889B" w14:textId="77777777" w:rsidR="004714C6" w:rsidRPr="00EC1265" w:rsidRDefault="004714C6" w:rsidP="004714C6">
      <w:pPr>
        <w:pStyle w:val="paragraph"/>
        <w:tabs>
          <w:tab w:val="left" w:pos="630"/>
          <w:tab w:val="left" w:pos="720"/>
          <w:tab w:val="left" w:pos="1080"/>
        </w:tabs>
        <w:ind w:firstLine="0"/>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Điều kiện của chương trình trao đổi bao gồm:</w:t>
      </w:r>
      <w:r w:rsidRPr="004714C6">
        <w:rPr>
          <w:rFonts w:ascii="iCiel Avenir LT Std 35 Light" w:hAnsi="iCiel Avenir LT Std 35 Light" w:cs="Arial"/>
          <w:i/>
          <w:iCs/>
          <w:sz w:val="22"/>
          <w:szCs w:val="22"/>
        </w:rPr>
        <w:t xml:space="preserve"> </w:t>
      </w:r>
    </w:p>
    <w:p w14:paraId="10ED64C6" w14:textId="77777777" w:rsidR="004714C6" w:rsidRPr="00EC1265" w:rsidRDefault="004714C6" w:rsidP="004714C6">
      <w:pPr>
        <w:pStyle w:val="paragraph"/>
        <w:numPr>
          <w:ilvl w:val="0"/>
          <w:numId w:val="52"/>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Đối với chương trình tích lũy tín chỉ:</w:t>
      </w:r>
    </w:p>
    <w:p w14:paraId="7E3FB7D3" w14:textId="77777777" w:rsidR="004714C6" w:rsidRPr="00EC1265" w:rsidRDefault="004714C6" w:rsidP="004714C6">
      <w:pPr>
        <w:pStyle w:val="paragraph"/>
        <w:numPr>
          <w:ilvl w:val="0"/>
          <w:numId w:val="51"/>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Điểm trung bình đạt 60/100 trở lên</w:t>
      </w:r>
    </w:p>
    <w:p w14:paraId="6D7C1252" w14:textId="77777777" w:rsidR="004714C6" w:rsidRPr="00EC1265" w:rsidRDefault="004714C6" w:rsidP="004714C6">
      <w:pPr>
        <w:pStyle w:val="paragraph"/>
        <w:numPr>
          <w:ilvl w:val="0"/>
          <w:numId w:val="51"/>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Là sinh viên năm 2 (hoặc tương đương) tại thời điểm trao đổi</w:t>
      </w:r>
    </w:p>
    <w:p w14:paraId="4BD7D557" w14:textId="77777777" w:rsidR="004714C6" w:rsidRPr="00EC1265" w:rsidRDefault="004714C6" w:rsidP="004714C6">
      <w:pPr>
        <w:pStyle w:val="paragraph"/>
        <w:numPr>
          <w:ilvl w:val="0"/>
          <w:numId w:val="51"/>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Không có môn học thi lại</w:t>
      </w:r>
    </w:p>
    <w:p w14:paraId="322046B2" w14:textId="77777777" w:rsidR="004714C6" w:rsidRPr="00EC1265" w:rsidRDefault="004714C6" w:rsidP="004714C6">
      <w:pPr>
        <w:pStyle w:val="paragraph"/>
        <w:numPr>
          <w:ilvl w:val="0"/>
          <w:numId w:val="51"/>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Không có cảnh báo về tài chính</w:t>
      </w:r>
    </w:p>
    <w:p w14:paraId="1B44D735" w14:textId="77777777" w:rsidR="004714C6" w:rsidRPr="00EC1265" w:rsidRDefault="004714C6" w:rsidP="004714C6">
      <w:pPr>
        <w:pStyle w:val="paragraph"/>
        <w:numPr>
          <w:ilvl w:val="0"/>
          <w:numId w:val="51"/>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Không có cảnh báo về đạo đức tại BUV</w:t>
      </w:r>
    </w:p>
    <w:p w14:paraId="3B00DD1A" w14:textId="77777777" w:rsidR="004714C6" w:rsidRPr="00EC1265" w:rsidRDefault="004714C6" w:rsidP="004714C6">
      <w:pPr>
        <w:pStyle w:val="paragraph"/>
        <w:numPr>
          <w:ilvl w:val="0"/>
          <w:numId w:val="50"/>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Đối với chương trình không tích lũy tín chỉ:</w:t>
      </w:r>
      <w:r w:rsidRPr="004714C6">
        <w:rPr>
          <w:rFonts w:ascii="iCiel Avenir LT Std 35 Light" w:hAnsi="iCiel Avenir LT Std 35 Light" w:cs="Arial"/>
          <w:i/>
          <w:iCs/>
          <w:sz w:val="22"/>
          <w:szCs w:val="22"/>
        </w:rPr>
        <w:t xml:space="preserve"> </w:t>
      </w:r>
    </w:p>
    <w:p w14:paraId="2B2F07E9" w14:textId="77777777" w:rsidR="004714C6" w:rsidRPr="00EC1265" w:rsidRDefault="004714C6" w:rsidP="004714C6">
      <w:pPr>
        <w:pStyle w:val="paragraph"/>
        <w:numPr>
          <w:ilvl w:val="0"/>
          <w:numId w:val="49"/>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Là sinh viên năm 2 hoặc năm 3 (hoặc tương đương) tại thời điểm trao đổi</w:t>
      </w:r>
    </w:p>
    <w:p w14:paraId="464F4AD7" w14:textId="77777777" w:rsidR="004714C6" w:rsidRPr="00EC1265" w:rsidRDefault="004714C6" w:rsidP="004714C6">
      <w:pPr>
        <w:pStyle w:val="paragraph"/>
        <w:numPr>
          <w:ilvl w:val="0"/>
          <w:numId w:val="49"/>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Không có môn học thi lại</w:t>
      </w:r>
    </w:p>
    <w:p w14:paraId="6AF6E1BC" w14:textId="77777777" w:rsidR="004714C6" w:rsidRPr="00EC1265" w:rsidRDefault="004714C6" w:rsidP="004714C6">
      <w:pPr>
        <w:pStyle w:val="paragraph"/>
        <w:numPr>
          <w:ilvl w:val="0"/>
          <w:numId w:val="49"/>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Không có cảnh báo về tài chính</w:t>
      </w:r>
    </w:p>
    <w:p w14:paraId="1C3EDC04" w14:textId="77777777" w:rsidR="004714C6" w:rsidRPr="00EC1265" w:rsidRDefault="004714C6" w:rsidP="004714C6">
      <w:pPr>
        <w:pStyle w:val="paragraph"/>
        <w:numPr>
          <w:ilvl w:val="0"/>
          <w:numId w:val="49"/>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Không có cảnh báo về đạo đức tại BUV</w:t>
      </w:r>
    </w:p>
    <w:p w14:paraId="328B3C87" w14:textId="77777777" w:rsidR="004714C6" w:rsidRPr="00EC1265" w:rsidRDefault="004714C6" w:rsidP="004714C6">
      <w:pPr>
        <w:pStyle w:val="paragraph"/>
        <w:tabs>
          <w:tab w:val="left" w:pos="630"/>
          <w:tab w:val="left" w:pos="720"/>
          <w:tab w:val="left" w:pos="1080"/>
        </w:tabs>
        <w:ind w:firstLine="0"/>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Thời gian đăng kí trao đổi năm học 24/25</w:t>
      </w:r>
    </w:p>
    <w:p w14:paraId="229DCDED" w14:textId="77777777" w:rsidR="004714C6" w:rsidRPr="00EC1265" w:rsidRDefault="004714C6" w:rsidP="004714C6">
      <w:pPr>
        <w:pStyle w:val="paragraph"/>
        <w:numPr>
          <w:ilvl w:val="0"/>
          <w:numId w:val="48"/>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Kì mùa thu: 19/02/2024 - 18/02/2024</w:t>
      </w:r>
    </w:p>
    <w:p w14:paraId="1AF1D07F" w14:textId="77777777" w:rsidR="004714C6" w:rsidRPr="00EC1265" w:rsidRDefault="004714C6" w:rsidP="004714C6">
      <w:pPr>
        <w:pStyle w:val="paragraph"/>
        <w:numPr>
          <w:ilvl w:val="0"/>
          <w:numId w:val="48"/>
        </w:numPr>
        <w:tabs>
          <w:tab w:val="left" w:pos="630"/>
          <w:tab w:val="left" w:pos="720"/>
          <w:tab w:val="left" w:pos="1080"/>
        </w:tabs>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Kì mùa xuân: 16/07/2024 - 15/08/2024</w:t>
      </w:r>
    </w:p>
    <w:p w14:paraId="49D851FB"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i/>
          <w:iCs/>
          <w:sz w:val="22"/>
          <w:szCs w:val="22"/>
        </w:rPr>
      </w:pPr>
      <w:r w:rsidRPr="004714C6">
        <w:rPr>
          <w:rFonts w:ascii="iCiel Avenir LT Std 35 Light" w:hAnsi="iCiel Avenir LT Std 35 Light" w:cs="Arial"/>
          <w:i/>
          <w:iCs/>
          <w:sz w:val="22"/>
          <w:szCs w:val="22"/>
        </w:rPr>
        <w:t>Chương trình Chuyển tiếp sinh viên (Transfer Programme): Với chương trình này, sinh viên sẽ dừng học tập tại BUV để hoàn thành khóa học và nhận bằng tại trường mà sinh viên mong muốn; với điều kiện sinh viên đáp ứng được tiêu chuẩn đầu vào của trường đại học đó.</w:t>
      </w:r>
    </w:p>
    <w:p w14:paraId="0ACDECB8" w14:textId="77777777" w:rsidR="004714C6" w:rsidRPr="004714C6" w:rsidRDefault="004714C6" w:rsidP="004714C6">
      <w:pPr>
        <w:pStyle w:val="paragraph"/>
        <w:tabs>
          <w:tab w:val="left" w:pos="630"/>
          <w:tab w:val="left" w:pos="720"/>
          <w:tab w:val="left" w:pos="1080"/>
        </w:tabs>
        <w:ind w:firstLine="0"/>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lastRenderedPageBreak/>
        <w:t>Nếu sinh viên mong muốn được hỗ trợ chuyển tiếp tới một trường đại học trong mạng lưới hợp tác của BUV (danh sách đính kèm)</w:t>
      </w:r>
      <w:r w:rsidRPr="004714C6">
        <w:rPr>
          <w:rFonts w:ascii="iCiel Avenir LT Std 35 Light" w:hAnsi="iCiel Avenir LT Std 35 Light" w:cs="Arial"/>
          <w:i/>
          <w:iCs/>
          <w:sz w:val="22"/>
          <w:szCs w:val="22"/>
        </w:rPr>
        <w:t xml:space="preserve">,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t>
      </w:r>
    </w:p>
    <w:p w14:paraId="18FEFCDA" w14:textId="77777777" w:rsidR="004714C6" w:rsidRPr="004714C6" w:rsidRDefault="004714C6" w:rsidP="004714C6">
      <w:pPr>
        <w:ind w:firstLine="0"/>
        <w:rPr>
          <w:rFonts w:ascii="iCiel Avenir LT Std 35 Light" w:hAnsi="iCiel Avenir LT Std 35 Light" w:cs="Arial"/>
          <w:i/>
          <w:iCs/>
          <w:sz w:val="22"/>
          <w:szCs w:val="22"/>
          <w:lang w:eastAsia="en-US"/>
        </w:rPr>
      </w:pPr>
      <w:r w:rsidRPr="004714C6">
        <w:rPr>
          <w:rFonts w:ascii="iCiel Avenir LT Std 35 Light" w:hAnsi="iCiel Avenir LT Std 35 Light"/>
          <w:noProof/>
          <w:sz w:val="22"/>
          <w:szCs w:val="22"/>
          <w:lang w:eastAsia="en-US"/>
        </w:rPr>
        <w:drawing>
          <wp:anchor distT="0" distB="0" distL="114300" distR="114300" simplePos="0" relativeHeight="251701248" behindDoc="0" locked="0" layoutInCell="1" allowOverlap="1" wp14:anchorId="07B83EC1" wp14:editId="307BAF88">
            <wp:simplePos x="0" y="0"/>
            <wp:positionH relativeFrom="column">
              <wp:posOffset>2002578</wp:posOffset>
            </wp:positionH>
            <wp:positionV relativeFrom="paragraph">
              <wp:posOffset>553509</wp:posOffset>
            </wp:positionV>
            <wp:extent cx="720000" cy="720000"/>
            <wp:effectExtent l="0" t="0" r="4445" b="4445"/>
            <wp:wrapSquare wrapText="bothSides"/>
            <wp:docPr id="1292808505"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269887" name="Picture 1" descr="A qr code on a white background"/>
                    <pic:cNvPicPr/>
                  </pic:nvPicPr>
                  <pic:blipFill>
                    <a:blip r:embed="rId25" cstate="print">
                      <a:extLst>
                        <a:ext uri="{28A0092B-C50C-407E-A947-70E740481C1C}">
                          <a14:useLocalDpi xmlns:a14="http://schemas.microsoft.com/office/drawing/2010/main" val="0"/>
                        </a:ext>
                      </a:extLst>
                    </a:blip>
                    <a:stretch>
                      <a:fillRect/>
                    </a:stretch>
                  </pic:blipFill>
                  <pic:spPr>
                    <a:xfrm flipH="1">
                      <a:off x="0" y="0"/>
                      <a:ext cx="720000" cy="720000"/>
                    </a:xfrm>
                    <a:prstGeom prst="rect">
                      <a:avLst/>
                    </a:prstGeom>
                  </pic:spPr>
                </pic:pic>
              </a:graphicData>
            </a:graphic>
            <wp14:sizeRelH relativeFrom="page">
              <wp14:pctWidth>0</wp14:pctWidth>
            </wp14:sizeRelH>
            <wp14:sizeRelV relativeFrom="page">
              <wp14:pctHeight>0</wp14:pctHeight>
            </wp14:sizeRelV>
          </wp:anchor>
        </w:drawing>
      </w:r>
      <w:r w:rsidRPr="004714C6">
        <w:rPr>
          <w:rFonts w:ascii="iCiel Avenir LT Std 35 Light" w:hAnsi="iCiel Avenir LT Std 35 Light" w:cs="Arial"/>
          <w:i/>
          <w:iCs/>
          <w:sz w:val="22"/>
          <w:szCs w:val="22"/>
          <w:lang w:eastAsia="en-US"/>
        </w:rPr>
        <w:t xml:space="preserve">Sinh viên được đăng kí tham gia vào chương trình chuyển tiếp sau khi hoàn thành kì 1 năm 2. Sinh viên có thể tìm hiểu danh sách các trường đối tác Trao đổi và chuyển tiếp qua tài liệu tại </w:t>
      </w:r>
      <w:hyperlink r:id="rId28" w:history="1">
        <w:r w:rsidRPr="00EC1265">
          <w:rPr>
            <w:rStyle w:val="Hyperlink"/>
            <w:rFonts w:ascii="iCiel Avenir LT Std 35 Light" w:hAnsi="iCiel Avenir LT Std 35 Light" w:cs="Arial"/>
            <w:i/>
            <w:iCs/>
            <w:color w:val="auto"/>
            <w:sz w:val="22"/>
            <w:szCs w:val="22"/>
            <w:lang w:eastAsia="en-US"/>
          </w:rPr>
          <w:t>đường link này</w:t>
        </w:r>
      </w:hyperlink>
      <w:r w:rsidRPr="004714C6">
        <w:rPr>
          <w:rFonts w:ascii="iCiel Avenir LT Std 35 Light" w:hAnsi="iCiel Avenir LT Std 35 Light" w:cs="Arial"/>
          <w:i/>
          <w:iCs/>
          <w:sz w:val="22"/>
          <w:szCs w:val="22"/>
          <w:lang w:eastAsia="en-US"/>
        </w:rPr>
        <w:t xml:space="preserve"> hoặc scan QR code:   </w:t>
      </w:r>
    </w:p>
    <w:p w14:paraId="0936FEE8" w14:textId="77777777" w:rsidR="004714C6" w:rsidRPr="004714C6" w:rsidRDefault="004714C6" w:rsidP="004714C6">
      <w:pPr>
        <w:ind w:firstLine="0"/>
        <w:rPr>
          <w:rFonts w:ascii="iCiel Avenir LT Std 35 Light" w:hAnsi="iCiel Avenir LT Std 35 Light" w:cs="Arial"/>
          <w:i/>
          <w:iCs/>
          <w:sz w:val="22"/>
          <w:szCs w:val="22"/>
          <w:lang w:eastAsia="en-US"/>
        </w:rPr>
      </w:pPr>
    </w:p>
    <w:p w14:paraId="4AE1DBA8" w14:textId="4A2FD7C9" w:rsidR="007531C1" w:rsidRPr="001F2ECD" w:rsidRDefault="004714C6" w:rsidP="00766E73">
      <w:pPr>
        <w:pStyle w:val="paragraph"/>
        <w:tabs>
          <w:tab w:val="left" w:pos="630"/>
          <w:tab w:val="left" w:pos="720"/>
          <w:tab w:val="left" w:pos="1080"/>
        </w:tabs>
        <w:spacing w:after="0"/>
        <w:ind w:firstLine="0"/>
        <w:textAlignment w:val="baseline"/>
        <w:rPr>
          <w:rFonts w:ascii="iCiel Avenir LT Std 35 Light" w:hAnsi="iCiel Avenir LT Std 35 Light" w:cs="Arial"/>
          <w:i/>
          <w:iCs/>
          <w:sz w:val="22"/>
          <w:szCs w:val="22"/>
        </w:rPr>
      </w:pPr>
      <w:r w:rsidRPr="004714C6">
        <w:rPr>
          <w:rFonts w:ascii="iCiel Avenir LT Std 35 Light" w:hAnsi="iCiel Avenir LT Std 35 Light" w:cs="Arial"/>
          <w:i/>
          <w:iCs/>
          <w:sz w:val="22"/>
          <w:szCs w:val="22"/>
        </w:rPr>
        <w:t xml:space="preserve">Khi sinh viên quyết định ứng tuyển cho một chương trình trao đổi hoặc chuyển tiếp, sinh viên có thể gửi email tới Phòng Hợp tác Quốc tế qua địa chỉ </w:t>
      </w:r>
      <w:hyperlink r:id="rId29" w:history="1">
        <w:r w:rsidRPr="00EC1265">
          <w:rPr>
            <w:rStyle w:val="Hyperlink"/>
            <w:rFonts w:ascii="iCiel Avenir LT Std 35 Light" w:hAnsi="iCiel Avenir LT Std 35 Light" w:cs="Arial"/>
            <w:i/>
            <w:iCs/>
            <w:color w:val="auto"/>
            <w:sz w:val="22"/>
            <w:szCs w:val="22"/>
          </w:rPr>
          <w:t>international@buv.edu.vn</w:t>
        </w:r>
      </w:hyperlink>
      <w:r w:rsidRPr="004714C6">
        <w:rPr>
          <w:rFonts w:ascii="iCiel Avenir LT Std 35 Light" w:hAnsi="iCiel Avenir LT Std 35 Light" w:cs="Arial"/>
          <w:i/>
          <w:iCs/>
          <w:sz w:val="22"/>
          <w:szCs w:val="22"/>
        </w:rPr>
        <w:t xml:space="preserve"> hoặc gọi đến số điện thoại 0936 399 918 để được hướng dẫn và nhận biểu mẫu đơn yêu cầu.</w:t>
      </w:r>
    </w:p>
    <w:p w14:paraId="2A71665F" w14:textId="651016A1" w:rsidR="006D56A3" w:rsidRPr="0045155C" w:rsidRDefault="00826A93" w:rsidP="004714C6">
      <w:pPr>
        <w:pStyle w:val="Question"/>
        <w:numPr>
          <w:ilvl w:val="0"/>
          <w:numId w:val="4"/>
        </w:numPr>
        <w:tabs>
          <w:tab w:val="left" w:pos="630"/>
          <w:tab w:val="left" w:pos="720"/>
          <w:tab w:val="left" w:pos="900"/>
        </w:tabs>
        <w:spacing w:before="100" w:line="400" w:lineRule="exact"/>
        <w:ind w:left="0" w:firstLine="634"/>
        <w:rPr>
          <w:rFonts w:cs="Arial"/>
          <w:i/>
          <w:iCs/>
          <w:szCs w:val="22"/>
        </w:rPr>
      </w:pPr>
      <w:bookmarkStart w:id="236" w:name="_Hlk176801132"/>
      <w:bookmarkStart w:id="237" w:name="_Toc107324298"/>
      <w:bookmarkStart w:id="238" w:name="_Toc140506911"/>
      <w:bookmarkStart w:id="239" w:name="_Toc177136023"/>
      <w:bookmarkEnd w:id="235"/>
      <w:r w:rsidRPr="00826A93">
        <w:rPr>
          <w:rFonts w:cs="Arial"/>
          <w:szCs w:val="22"/>
        </w:rPr>
        <w:t>What are the procedures and policy if things don’t go as planned and students have to take a semester break (leave of absence) from the university? How to apply for a semester break? </w:t>
      </w:r>
      <w:bookmarkEnd w:id="236"/>
      <w:r w:rsidRPr="00826A93">
        <w:rPr>
          <w:rFonts w:cs="Arial"/>
          <w:szCs w:val="22"/>
        </w:rPr>
        <w:t xml:space="preserve">/ </w:t>
      </w:r>
      <w:r w:rsidRPr="00826A93">
        <w:rPr>
          <w:rFonts w:cs="Arial"/>
          <w:i/>
          <w:iCs/>
          <w:szCs w:val="22"/>
        </w:rPr>
        <w:t>Trong trường hợp sinh viên cần bảo lưu kết quả và xin nghỉ học một thời gian, quy trình và chính sách của việc bảo lưu này như thế nào</w:t>
      </w:r>
      <w:r w:rsidR="006D56A3" w:rsidRPr="0045155C">
        <w:rPr>
          <w:rFonts w:cs="Arial"/>
          <w:i/>
          <w:iCs/>
          <w:szCs w:val="22"/>
        </w:rPr>
        <w:t>?</w:t>
      </w:r>
      <w:bookmarkEnd w:id="237"/>
      <w:bookmarkEnd w:id="238"/>
      <w:bookmarkEnd w:id="239"/>
    </w:p>
    <w:p w14:paraId="5B712027" w14:textId="77777777" w:rsidR="006D56A3" w:rsidRDefault="006D56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53418A16"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sz w:val="22"/>
          <w:szCs w:val="22"/>
        </w:rPr>
      </w:pPr>
      <w:r w:rsidRPr="009504D3">
        <w:rPr>
          <w:rFonts w:ascii="iCiel Avenir LT Std 35 Light" w:hAnsi="iCiel Avenir LT Std 35 Light" w:cs="Arial"/>
          <w:sz w:val="22"/>
          <w:szCs w:val="22"/>
        </w:rPr>
        <w:t>In times of difficulty, student</w:t>
      </w:r>
      <w:r w:rsidRPr="009504D3">
        <w:rPr>
          <w:rFonts w:ascii="iCiel Avenir LT Std 35 Light" w:hAnsi="iCiel Avenir LT Std 35 Light" w:cs="Arial"/>
          <w:sz w:val="22"/>
          <w:szCs w:val="22"/>
          <w:lang w:val="vi-VN"/>
        </w:rPr>
        <w:t>s</w:t>
      </w:r>
      <w:r w:rsidRPr="009504D3">
        <w:rPr>
          <w:rFonts w:ascii="iCiel Avenir LT Std 35 Light" w:hAnsi="iCiel Avenir LT Std 35 Light" w:cs="Arial"/>
          <w:sz w:val="22"/>
          <w:szCs w:val="22"/>
        </w:rPr>
        <w:t xml:space="preserve"> might apply for </w:t>
      </w:r>
      <w:bookmarkStart w:id="240" w:name="_Hlk176801178"/>
      <w:r w:rsidRPr="009504D3">
        <w:rPr>
          <w:rFonts w:ascii="iCiel Avenir LT Std 35 Light" w:hAnsi="iCiel Avenir LT Std 35 Light" w:cs="Arial"/>
          <w:sz w:val="22"/>
          <w:szCs w:val="22"/>
        </w:rPr>
        <w:t xml:space="preserve">a semester break/leave of absence </w:t>
      </w:r>
      <w:bookmarkEnd w:id="240"/>
      <w:r w:rsidRPr="009504D3">
        <w:rPr>
          <w:rFonts w:ascii="iCiel Avenir LT Std 35 Light" w:hAnsi="iCiel Avenir LT Std 35 Light" w:cs="Arial"/>
          <w:sz w:val="22"/>
          <w:szCs w:val="22"/>
        </w:rPr>
        <w:t>to put a temporary hold on their study and return when they are ready to perform at their best ability again. Taking a break is a significant decision. A break in study cannot be used to avoid assessment</w:t>
      </w:r>
      <w:r w:rsidRPr="009504D3">
        <w:rPr>
          <w:rFonts w:ascii="iCiel Avenir LT Std 35 Light" w:hAnsi="iCiel Avenir LT Std 35 Light" w:cs="Arial"/>
          <w:sz w:val="22"/>
          <w:szCs w:val="22"/>
          <w:lang w:val="vi-VN"/>
        </w:rPr>
        <w:t>s</w:t>
      </w:r>
      <w:r w:rsidRPr="009504D3">
        <w:rPr>
          <w:rFonts w:ascii="iCiel Avenir LT Std 35 Light" w:hAnsi="iCiel Avenir LT Std 35 Light" w:cs="Arial"/>
          <w:sz w:val="22"/>
          <w:szCs w:val="22"/>
        </w:rPr>
        <w:t xml:space="preserve"> but should be used when the student’s personal circumstances no longer allow</w:t>
      </w:r>
      <w:r w:rsidRPr="009504D3">
        <w:rPr>
          <w:rFonts w:ascii="iCiel Avenir LT Std 35 Light" w:hAnsi="iCiel Avenir LT Std 35 Light" w:cs="Arial"/>
          <w:sz w:val="22"/>
          <w:szCs w:val="22"/>
          <w:lang w:val="vi-VN"/>
        </w:rPr>
        <w:t xml:space="preserve"> them to </w:t>
      </w:r>
      <w:r w:rsidRPr="009504D3">
        <w:rPr>
          <w:rFonts w:ascii="iCiel Avenir LT Std 35 Light" w:hAnsi="iCiel Avenir LT Std 35 Light" w:cs="Arial"/>
          <w:sz w:val="22"/>
          <w:szCs w:val="22"/>
        </w:rPr>
        <w:t xml:space="preserve">continue their studies. </w:t>
      </w:r>
    </w:p>
    <w:p w14:paraId="145B4656" w14:textId="77777777" w:rsidR="00A74739" w:rsidRPr="009504D3" w:rsidRDefault="00A74739" w:rsidP="00A74739">
      <w:pPr>
        <w:tabs>
          <w:tab w:val="left" w:pos="630"/>
          <w:tab w:val="left" w:pos="720"/>
          <w:tab w:val="left" w:pos="1080"/>
        </w:tabs>
        <w:spacing w:before="0" w:beforeAutospacing="0" w:after="0" w:afterAutospacing="0"/>
        <w:ind w:firstLine="0"/>
        <w:rPr>
          <w:rFonts w:ascii="iCiel Avenir LT Std 35 Light" w:hAnsi="iCiel Avenir LT Std 35 Light" w:cs="Arial"/>
          <w:sz w:val="22"/>
          <w:szCs w:val="22"/>
        </w:rPr>
      </w:pPr>
      <w:r w:rsidRPr="009504D3">
        <w:rPr>
          <w:rFonts w:ascii="iCiel Avenir LT Std 35 Light" w:hAnsi="iCiel Avenir LT Std 35 Light" w:cs="Arial"/>
          <w:sz w:val="22"/>
          <w:szCs w:val="22"/>
        </w:rPr>
        <w:t>Before taking a break in studies, the students need to consider several things:</w:t>
      </w:r>
    </w:p>
    <w:p w14:paraId="0CA60AA4" w14:textId="77777777" w:rsidR="00A74739" w:rsidRPr="009504D3" w:rsidRDefault="00A74739" w:rsidP="00A74739">
      <w:pPr>
        <w:pStyle w:val="ListParagraph"/>
        <w:numPr>
          <w:ilvl w:val="0"/>
          <w:numId w:val="15"/>
        </w:numPr>
        <w:tabs>
          <w:tab w:val="left" w:pos="630"/>
          <w:tab w:val="left" w:pos="720"/>
          <w:tab w:val="left" w:pos="1080"/>
        </w:tabs>
        <w:spacing w:before="0" w:beforeAutospacing="0" w:after="0" w:afterAutospacing="0"/>
        <w:ind w:firstLine="720"/>
        <w:rPr>
          <w:rFonts w:ascii="iCiel Avenir LT Std 35 Light" w:hAnsi="iCiel Avenir LT Std 35 Light" w:cs="Arial"/>
          <w:sz w:val="22"/>
          <w:szCs w:val="22"/>
          <w:lang w:eastAsia="en-US"/>
        </w:rPr>
      </w:pPr>
      <w:r w:rsidRPr="009504D3">
        <w:rPr>
          <w:rFonts w:ascii="iCiel Avenir LT Std 35 Light" w:hAnsi="iCiel Avenir LT Std 35 Light" w:cs="Arial"/>
          <w:sz w:val="22"/>
          <w:szCs w:val="22"/>
          <w:lang w:eastAsia="en-US"/>
        </w:rPr>
        <w:t>Having a break from studies would mean you are no longer studying with the same group.</w:t>
      </w:r>
    </w:p>
    <w:p w14:paraId="58F2EE4C" w14:textId="77777777" w:rsidR="00A74739" w:rsidRPr="009504D3" w:rsidRDefault="00A74739" w:rsidP="00A74739">
      <w:pPr>
        <w:pStyle w:val="ListParagraph"/>
        <w:numPr>
          <w:ilvl w:val="0"/>
          <w:numId w:val="15"/>
        </w:numPr>
        <w:tabs>
          <w:tab w:val="left" w:pos="630"/>
          <w:tab w:val="left" w:pos="720"/>
          <w:tab w:val="left" w:pos="1080"/>
        </w:tabs>
        <w:spacing w:before="0" w:beforeAutospacing="0" w:after="0" w:afterAutospacing="0"/>
        <w:ind w:firstLine="720"/>
        <w:rPr>
          <w:rFonts w:ascii="iCiel Avenir LT Std 35 Light" w:hAnsi="iCiel Avenir LT Std 35 Light" w:cs="Arial"/>
          <w:sz w:val="22"/>
          <w:szCs w:val="22"/>
          <w:lang w:eastAsia="en-US"/>
        </w:rPr>
      </w:pPr>
      <w:r w:rsidRPr="009504D3">
        <w:rPr>
          <w:rFonts w:ascii="iCiel Avenir LT Std 35 Light" w:hAnsi="iCiel Avenir LT Std 35 Light" w:cs="Arial"/>
          <w:sz w:val="22"/>
          <w:szCs w:val="22"/>
          <w:lang w:eastAsia="en-US"/>
        </w:rPr>
        <w:lastRenderedPageBreak/>
        <w:t>Your course may have changed or may not be available when you decide to return.</w:t>
      </w:r>
    </w:p>
    <w:p w14:paraId="7AACC6B4" w14:textId="77777777" w:rsidR="00A74739" w:rsidRPr="009504D3" w:rsidRDefault="00A74739" w:rsidP="00A74739">
      <w:pPr>
        <w:pStyle w:val="ListParagraph"/>
        <w:numPr>
          <w:ilvl w:val="0"/>
          <w:numId w:val="15"/>
        </w:numPr>
        <w:tabs>
          <w:tab w:val="left" w:pos="630"/>
          <w:tab w:val="left" w:pos="720"/>
          <w:tab w:val="left" w:pos="1080"/>
        </w:tabs>
        <w:spacing w:before="0" w:beforeAutospacing="0" w:after="0" w:afterAutospacing="0"/>
        <w:ind w:firstLine="720"/>
        <w:rPr>
          <w:rFonts w:ascii="iCiel Avenir LT Std 35 Light" w:hAnsi="iCiel Avenir LT Std 35 Light" w:cs="Arial"/>
          <w:sz w:val="22"/>
          <w:szCs w:val="22"/>
          <w:lang w:eastAsia="en-US"/>
        </w:rPr>
      </w:pPr>
      <w:r w:rsidRPr="009504D3">
        <w:rPr>
          <w:rFonts w:ascii="iCiel Avenir LT Std 35 Light" w:hAnsi="iCiel Avenir LT Std 35 Light" w:cs="Arial"/>
          <w:sz w:val="22"/>
          <w:szCs w:val="22"/>
        </w:rPr>
        <w:t xml:space="preserve">A deferral </w:t>
      </w:r>
      <w:r w:rsidRPr="009504D3">
        <w:rPr>
          <w:rFonts w:ascii="iCiel Avenir LT Std 35 Light" w:hAnsi="iCiel Avenir LT Std 35 Light" w:cs="Arial"/>
          <w:sz w:val="22"/>
          <w:szCs w:val="22"/>
          <w:lang w:eastAsia="en-US"/>
        </w:rPr>
        <w:t>can be for a minimum of one semester to a maximum of one year.</w:t>
      </w:r>
    </w:p>
    <w:p w14:paraId="514FD336" w14:textId="77777777" w:rsidR="00A74739" w:rsidRPr="009504D3" w:rsidRDefault="00A74739" w:rsidP="00A74739">
      <w:pPr>
        <w:pStyle w:val="ListParagraph"/>
        <w:numPr>
          <w:ilvl w:val="0"/>
          <w:numId w:val="15"/>
        </w:numPr>
        <w:tabs>
          <w:tab w:val="left" w:pos="630"/>
          <w:tab w:val="left" w:pos="720"/>
          <w:tab w:val="left" w:pos="1080"/>
        </w:tabs>
        <w:spacing w:before="0" w:beforeAutospacing="0" w:after="0" w:afterAutospacing="0"/>
        <w:ind w:firstLine="720"/>
        <w:rPr>
          <w:rFonts w:ascii="iCiel Avenir LT Std 35 Light" w:hAnsi="iCiel Avenir LT Std 35 Light" w:cs="Arial"/>
          <w:sz w:val="22"/>
          <w:szCs w:val="22"/>
          <w:lang w:eastAsia="en-US"/>
        </w:rPr>
      </w:pPr>
      <w:r w:rsidRPr="009504D3">
        <w:rPr>
          <w:rFonts w:ascii="iCiel Avenir LT Std 35 Light" w:hAnsi="iCiel Avenir LT Std 35 Light" w:cs="Arial"/>
          <w:sz w:val="22"/>
          <w:szCs w:val="22"/>
          <w:lang w:eastAsia="en-US"/>
        </w:rPr>
        <w:t>The deferral will still count towards your registration period.</w:t>
      </w:r>
    </w:p>
    <w:p w14:paraId="7E66A723" w14:textId="77777777" w:rsidR="00A74739" w:rsidRPr="009504D3" w:rsidRDefault="00A74739" w:rsidP="00A74739">
      <w:pPr>
        <w:pStyle w:val="ListParagraph"/>
        <w:numPr>
          <w:ilvl w:val="0"/>
          <w:numId w:val="15"/>
        </w:numPr>
        <w:tabs>
          <w:tab w:val="left" w:pos="630"/>
          <w:tab w:val="left" w:pos="720"/>
          <w:tab w:val="left" w:pos="1080"/>
        </w:tabs>
        <w:spacing w:before="0" w:beforeAutospacing="0" w:after="0" w:afterAutospacing="0"/>
        <w:ind w:firstLine="720"/>
        <w:rPr>
          <w:rFonts w:ascii="iCiel Avenir LT Std 35 Light" w:hAnsi="iCiel Avenir LT Std 35 Light" w:cs="Arial"/>
          <w:sz w:val="22"/>
          <w:szCs w:val="22"/>
          <w:lang w:eastAsia="en-US"/>
        </w:rPr>
      </w:pPr>
      <w:bookmarkStart w:id="241" w:name="_Hlk176798285"/>
      <w:r w:rsidRPr="009504D3">
        <w:rPr>
          <w:rFonts w:ascii="iCiel Avenir LT Std 35 Light" w:hAnsi="iCiel Avenir LT Std 35 Light" w:cs="Arial"/>
          <w:sz w:val="22"/>
          <w:szCs w:val="22"/>
          <w:lang w:eastAsia="en-US"/>
        </w:rPr>
        <w:t>You are not allowed to take assessments, including resit, during your deferral.</w:t>
      </w:r>
    </w:p>
    <w:p w14:paraId="4326F8D4" w14:textId="77777777" w:rsidR="00A74739" w:rsidRPr="009504D3" w:rsidRDefault="00A74739" w:rsidP="00A74739">
      <w:pPr>
        <w:pStyle w:val="ListParagraph"/>
        <w:numPr>
          <w:ilvl w:val="0"/>
          <w:numId w:val="15"/>
        </w:numPr>
        <w:tabs>
          <w:tab w:val="left" w:pos="630"/>
          <w:tab w:val="left" w:pos="720"/>
          <w:tab w:val="left" w:pos="1080"/>
        </w:tabs>
        <w:spacing w:before="0" w:beforeAutospacing="0" w:after="0" w:afterAutospacing="0"/>
        <w:ind w:firstLine="720"/>
        <w:rPr>
          <w:rFonts w:ascii="iCiel Avenir LT Std 35 Light" w:hAnsi="iCiel Avenir LT Std 35 Light" w:cs="Arial"/>
          <w:sz w:val="22"/>
          <w:szCs w:val="22"/>
        </w:rPr>
      </w:pPr>
      <w:bookmarkStart w:id="242" w:name="_Hlk176801206"/>
      <w:bookmarkEnd w:id="241"/>
      <w:r w:rsidRPr="009504D3">
        <w:rPr>
          <w:rFonts w:ascii="iCiel Avenir LT Std 35 Light" w:hAnsi="iCiel Avenir LT Std 35 Light" w:cs="Arial"/>
          <w:sz w:val="22"/>
          <w:szCs w:val="22"/>
          <w:lang w:eastAsia="en-US"/>
        </w:rPr>
        <w:t>When you return after a break, you'll need to follow the decision of Exam Board and may need to re-start any incomplete modules as any previous marks (if any) of these modules will be cancelled</w:t>
      </w:r>
      <w:bookmarkEnd w:id="242"/>
      <w:r w:rsidRPr="009504D3">
        <w:rPr>
          <w:rFonts w:ascii="iCiel Avenir LT Std 35 Light" w:hAnsi="iCiel Avenir LT Std 35 Light" w:cs="Arial"/>
          <w:sz w:val="22"/>
          <w:szCs w:val="22"/>
          <w:lang w:eastAsia="en-US"/>
        </w:rPr>
        <w:t xml:space="preserve">. </w:t>
      </w:r>
      <w:bookmarkStart w:id="243" w:name="_Hlk176798306"/>
      <w:r w:rsidRPr="009504D3">
        <w:rPr>
          <w:rFonts w:ascii="iCiel Avenir LT Std 35 Light" w:hAnsi="iCiel Avenir LT Std 35 Light" w:cs="Arial"/>
          <w:sz w:val="22"/>
          <w:szCs w:val="22"/>
        </w:rPr>
        <w:t>Incomplete modules are considered in the following situations:</w:t>
      </w:r>
    </w:p>
    <w:p w14:paraId="4924B475" w14:textId="77777777" w:rsidR="00A74739" w:rsidRPr="009504D3" w:rsidRDefault="00A74739" w:rsidP="00A74739">
      <w:pPr>
        <w:pStyle w:val="ListParagraph"/>
        <w:numPr>
          <w:ilvl w:val="2"/>
          <w:numId w:val="15"/>
        </w:numPr>
        <w:tabs>
          <w:tab w:val="left" w:pos="630"/>
          <w:tab w:val="left" w:pos="720"/>
          <w:tab w:val="left" w:pos="1080"/>
        </w:tabs>
        <w:rPr>
          <w:rFonts w:ascii="iCiel Avenir LT Std 35 Light" w:hAnsi="iCiel Avenir LT Std 35 Light" w:cs="Arial"/>
          <w:sz w:val="22"/>
          <w:szCs w:val="22"/>
          <w:lang w:eastAsia="en-US"/>
        </w:rPr>
      </w:pPr>
      <w:r w:rsidRPr="009504D3">
        <w:rPr>
          <w:rFonts w:ascii="iCiel Avenir LT Std 35 Light" w:hAnsi="iCiel Avenir LT Std 35 Light" w:cs="Arial"/>
          <w:sz w:val="22"/>
          <w:szCs w:val="22"/>
          <w:lang w:eastAsia="en-US"/>
        </w:rPr>
        <w:t>You begin studying a module but take a break during the course and have not completed all the assessments for that module; or</w:t>
      </w:r>
    </w:p>
    <w:p w14:paraId="202BC55F" w14:textId="77777777" w:rsidR="00A74739" w:rsidRPr="009504D3" w:rsidRDefault="00A74739" w:rsidP="00A74739">
      <w:pPr>
        <w:pStyle w:val="ListParagraph"/>
        <w:numPr>
          <w:ilvl w:val="2"/>
          <w:numId w:val="15"/>
        </w:numPr>
        <w:tabs>
          <w:tab w:val="left" w:pos="630"/>
          <w:tab w:val="left" w:pos="720"/>
          <w:tab w:val="left" w:pos="1080"/>
        </w:tabs>
        <w:rPr>
          <w:rFonts w:ascii="iCiel Avenir LT Std 35 Light" w:hAnsi="iCiel Avenir LT Std 35 Light" w:cs="Arial"/>
          <w:sz w:val="22"/>
          <w:szCs w:val="22"/>
          <w:lang w:eastAsia="en-US"/>
        </w:rPr>
      </w:pPr>
      <w:r w:rsidRPr="009504D3">
        <w:rPr>
          <w:rFonts w:ascii="iCiel Avenir LT Std 35 Light" w:hAnsi="iCiel Avenir LT Std 35 Light" w:cs="Arial"/>
          <w:sz w:val="22"/>
          <w:szCs w:val="22"/>
          <w:lang w:eastAsia="en-US"/>
        </w:rPr>
        <w:t>You start a module that is delivered over two semesters but have only completed the first semester and have not taken all the assessments for the module, including assessments in both semesters; or</w:t>
      </w:r>
    </w:p>
    <w:p w14:paraId="4A3F9152" w14:textId="77777777" w:rsidR="00A74739" w:rsidRPr="009504D3" w:rsidRDefault="00A74739" w:rsidP="00A74739">
      <w:pPr>
        <w:pStyle w:val="ListParagraph"/>
        <w:numPr>
          <w:ilvl w:val="2"/>
          <w:numId w:val="15"/>
        </w:numPr>
        <w:tabs>
          <w:tab w:val="left" w:pos="630"/>
          <w:tab w:val="left" w:pos="720"/>
          <w:tab w:val="left" w:pos="1080"/>
        </w:tabs>
        <w:rPr>
          <w:rFonts w:ascii="iCiel Avenir LT Std 35 Light" w:hAnsi="iCiel Avenir LT Std 35 Light" w:cs="Arial"/>
          <w:sz w:val="22"/>
          <w:szCs w:val="22"/>
          <w:lang w:eastAsia="en-US"/>
        </w:rPr>
      </w:pPr>
      <w:r w:rsidRPr="009504D3">
        <w:rPr>
          <w:rFonts w:ascii="iCiel Avenir LT Std 35 Light" w:hAnsi="iCiel Avenir LT Std 35 Light" w:cs="Arial"/>
          <w:sz w:val="22"/>
          <w:szCs w:val="22"/>
          <w:lang w:eastAsia="en-US"/>
        </w:rPr>
        <w:t>You finish studying the module and take all the assessments, but the results for the module are a fail.</w:t>
      </w:r>
      <w:bookmarkEnd w:id="243"/>
    </w:p>
    <w:p w14:paraId="19A4C8B0" w14:textId="77777777" w:rsidR="00A74739" w:rsidRPr="009504D3" w:rsidRDefault="00A74739" w:rsidP="00A74739">
      <w:pPr>
        <w:ind w:firstLine="0"/>
        <w:rPr>
          <w:rFonts w:ascii="iCiel Avenir LT Std 35 Light" w:hAnsi="iCiel Avenir LT Std 35 Light" w:cs="Arial"/>
          <w:sz w:val="22"/>
          <w:szCs w:val="22"/>
        </w:rPr>
      </w:pPr>
      <w:r w:rsidRPr="009504D3">
        <w:rPr>
          <w:rFonts w:ascii="iCiel Avenir LT Std 35 Light" w:hAnsi="iCiel Avenir LT Std 35 Light" w:cs="Arial"/>
          <w:sz w:val="22"/>
          <w:szCs w:val="22"/>
        </w:rPr>
        <w:t xml:space="preserve">Students need to pay the non-refundable VND 2,000,000 administrative fee for the processing of the deferment programme request. Any changes in the fees levied by the University are the responsibility of the student. </w:t>
      </w:r>
    </w:p>
    <w:p w14:paraId="61B3B4BE"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sz w:val="22"/>
          <w:szCs w:val="22"/>
        </w:rPr>
      </w:pPr>
      <w:r w:rsidRPr="009504D3">
        <w:rPr>
          <w:rFonts w:ascii="iCiel Avenir LT Std 35 Light" w:hAnsi="iCiel Avenir LT Std 35 Light" w:cs="Arial"/>
          <w:sz w:val="22"/>
          <w:szCs w:val="22"/>
        </w:rPr>
        <w:t>We highly recommend students to seek advice from the Student Information Office before making any decisions. The detailed process will be explained when the</w:t>
      </w:r>
      <w:r w:rsidRPr="009504D3">
        <w:rPr>
          <w:rFonts w:ascii="iCiel Avenir LT Std 35 Light" w:hAnsi="iCiel Avenir LT Std 35 Light" w:cs="Arial"/>
          <w:sz w:val="22"/>
          <w:szCs w:val="22"/>
          <w:lang w:val="vi-VN"/>
        </w:rPr>
        <w:t xml:space="preserve"> student</w:t>
      </w:r>
      <w:r w:rsidRPr="009504D3">
        <w:rPr>
          <w:rFonts w:ascii="iCiel Avenir LT Std 35 Light" w:hAnsi="iCiel Avenir LT Std 35 Light" w:cs="Arial"/>
          <w:sz w:val="22"/>
          <w:szCs w:val="22"/>
        </w:rPr>
        <w:t xml:space="preserve"> officially requests for a Deferral via email: </w:t>
      </w:r>
      <w:hyperlink r:id="rId30" w:history="1">
        <w:r w:rsidRPr="009504D3">
          <w:rPr>
            <w:rStyle w:val="Hyperlink"/>
            <w:rFonts w:ascii="iCiel Avenir LT Std 35 Light" w:hAnsi="iCiel Avenir LT Std 35 Light" w:cs="Arial"/>
            <w:color w:val="auto"/>
            <w:sz w:val="22"/>
            <w:szCs w:val="22"/>
          </w:rPr>
          <w:t>studentservice@buv.edu.vn</w:t>
        </w:r>
      </w:hyperlink>
      <w:r w:rsidRPr="009504D3">
        <w:rPr>
          <w:rFonts w:ascii="iCiel Avenir LT Std 35 Light" w:hAnsi="iCiel Avenir LT Std 35 Light" w:cs="Arial"/>
          <w:sz w:val="22"/>
          <w:szCs w:val="22"/>
        </w:rPr>
        <w:t xml:space="preserve"> or at the Student Information Counter on level 2, BUV Ecopark Campus. </w:t>
      </w:r>
    </w:p>
    <w:p w14:paraId="4629CEB1"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t>Trong tr</w:t>
      </w:r>
      <w:r w:rsidRPr="009504D3">
        <w:rPr>
          <w:rFonts w:ascii="iCiel Avenir LT Std 35 Light" w:hAnsi="iCiel Avenir LT Std 35 Light" w:cs="Calibri"/>
          <w:i/>
          <w:iCs/>
          <w:sz w:val="22"/>
          <w:szCs w:val="22"/>
          <w:lang w:val="vi-VN"/>
        </w:rPr>
        <w:t>ườ</w:t>
      </w:r>
      <w:r w:rsidRPr="009504D3">
        <w:rPr>
          <w:rFonts w:ascii="iCiel Avenir LT Std 35 Light" w:hAnsi="iCiel Avenir LT Std 35 Light" w:cs="Arial"/>
          <w:i/>
          <w:iCs/>
          <w:sz w:val="22"/>
          <w:szCs w:val="22"/>
          <w:lang w:val="vi-VN"/>
        </w:rPr>
        <w:t>ng h</w:t>
      </w:r>
      <w:r w:rsidRPr="009504D3">
        <w:rPr>
          <w:rFonts w:ascii="iCiel Avenir LT Std 35 Light" w:hAnsi="iCiel Avenir LT Std 35 Light" w:cs="Calibri"/>
          <w:i/>
          <w:iCs/>
          <w:sz w:val="22"/>
          <w:szCs w:val="22"/>
          <w:lang w:val="vi-VN"/>
        </w:rPr>
        <w:t>ợ</w:t>
      </w:r>
      <w:r w:rsidRPr="009504D3">
        <w:rPr>
          <w:rFonts w:ascii="iCiel Avenir LT Std 35 Light" w:hAnsi="iCiel Avenir LT Std 35 Light" w:cs="Arial"/>
          <w:i/>
          <w:iCs/>
          <w:sz w:val="22"/>
          <w:szCs w:val="22"/>
          <w:lang w:val="vi-VN"/>
        </w:rPr>
        <w:t>p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n b</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o l</w:t>
      </w:r>
      <w:r w:rsidRPr="009504D3">
        <w:rPr>
          <w:rFonts w:ascii="iCiel Avenir LT Std 35 Light" w:hAnsi="iCiel Avenir LT Std 35 Light" w:cs="Calibri"/>
          <w:i/>
          <w:iCs/>
          <w:sz w:val="22"/>
          <w:szCs w:val="22"/>
          <w:lang w:val="vi-VN"/>
        </w:rPr>
        <w:t>ư</w:t>
      </w:r>
      <w:r w:rsidRPr="009504D3">
        <w:rPr>
          <w:rFonts w:ascii="iCiel Avenir LT Std 35 Light" w:hAnsi="iCiel Avenir LT Std 35 Light" w:cs="Arial"/>
          <w:i/>
          <w:iCs/>
          <w:sz w:val="22"/>
          <w:szCs w:val="22"/>
          <w:lang w:val="vi-VN"/>
        </w:rPr>
        <w:t>u k</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t qu</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Avenir Next LT Pro"/>
          <w:i/>
          <w:iCs/>
          <w:sz w:val="22"/>
          <w:szCs w:val="22"/>
          <w:lang w:val="vi-VN"/>
        </w:rPr>
        <w:t>ó</w:t>
      </w:r>
      <w:r w:rsidRPr="009504D3">
        <w:rPr>
          <w:rFonts w:ascii="iCiel Avenir LT Std 35 Light" w:hAnsi="iCiel Avenir LT Std 35 Light" w:cs="Arial"/>
          <w:i/>
          <w:iCs/>
          <w:sz w:val="22"/>
          <w:szCs w:val="22"/>
          <w:lang w:val="vi-VN"/>
        </w:rPr>
        <w:t xml:space="preserve"> th</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Arial"/>
          <w:i/>
          <w:iCs/>
          <w:sz w:val="22"/>
          <w:szCs w:val="22"/>
          <w:lang w:val="vi-VN"/>
        </w:rPr>
        <w:t>i</w:t>
      </w:r>
      <w:r w:rsidRPr="009504D3">
        <w:rPr>
          <w:rFonts w:ascii="iCiel Avenir LT Std 35 Light" w:hAnsi="iCiel Avenir LT Std 35 Light" w:cs="Calibri"/>
          <w:i/>
          <w:iCs/>
          <w:sz w:val="22"/>
          <w:szCs w:val="22"/>
          <w:lang w:val="vi-VN"/>
        </w:rPr>
        <w:t>ề</w:t>
      </w:r>
      <w:r w:rsidRPr="009504D3">
        <w:rPr>
          <w:rFonts w:ascii="iCiel Avenir LT Std 35 Light" w:hAnsi="iCiel Avenir LT Std 35 Light" w:cs="Arial"/>
          <w:i/>
          <w:iCs/>
          <w:sz w:val="22"/>
          <w:szCs w:val="22"/>
          <w:lang w:val="vi-VN"/>
        </w:rPr>
        <w:t xml:space="preserve">n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ơ</w:t>
      </w:r>
      <w:r w:rsidRPr="009504D3">
        <w:rPr>
          <w:rFonts w:ascii="iCiel Avenir LT Std 35 Light" w:hAnsi="iCiel Avenir LT Std 35 Light" w:cs="Arial"/>
          <w:i/>
          <w:iCs/>
          <w:sz w:val="22"/>
          <w:szCs w:val="22"/>
          <w:lang w:val="vi-VN"/>
        </w:rPr>
        <w:t>n Xin b</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o l</w:t>
      </w:r>
      <w:r w:rsidRPr="009504D3">
        <w:rPr>
          <w:rFonts w:ascii="iCiel Avenir LT Std 35 Light" w:hAnsi="iCiel Avenir LT Std 35 Light" w:cs="Calibri"/>
          <w:i/>
          <w:iCs/>
          <w:sz w:val="22"/>
          <w:szCs w:val="22"/>
          <w:lang w:val="vi-VN"/>
        </w:rPr>
        <w:t>ư</w:t>
      </w:r>
      <w:r w:rsidRPr="009504D3">
        <w:rPr>
          <w:rFonts w:ascii="iCiel Avenir LT Std 35 Light" w:hAnsi="iCiel Avenir LT Std 35 Light" w:cs="Arial"/>
          <w:i/>
          <w:iCs/>
          <w:sz w:val="22"/>
          <w:szCs w:val="22"/>
          <w:lang w:val="vi-VN"/>
        </w:rPr>
        <w:t>u</w:t>
      </w:r>
      <w:r w:rsidRPr="009504D3">
        <w:rPr>
          <w:rFonts w:ascii="iCiel Avenir LT Std 35 Light" w:hAnsi="iCiel Avenir LT Std 35 Light" w:cs="Arial"/>
          <w:i/>
          <w:iCs/>
          <w:sz w:val="22"/>
          <w:szCs w:val="22"/>
        </w:rPr>
        <w:t xml:space="preserve"> kết quả học tập để tạm dừng việc học và quay trở lại khi đã sẵn sàng</w:t>
      </w:r>
      <w:r w:rsidRPr="009504D3">
        <w:rPr>
          <w:rFonts w:ascii="iCiel Avenir LT Std 35 Light" w:hAnsi="iCiel Avenir LT Std 35 Light" w:cs="Arial"/>
          <w:i/>
          <w:iCs/>
          <w:sz w:val="22"/>
          <w:szCs w:val="22"/>
          <w:lang w:val="vi-VN"/>
        </w:rPr>
        <w:t>. Q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nh b</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o l</w:t>
      </w:r>
      <w:r w:rsidRPr="009504D3">
        <w:rPr>
          <w:rFonts w:ascii="iCiel Avenir LT Std 35 Light" w:hAnsi="iCiel Avenir LT Std 35 Light" w:cs="Calibri"/>
          <w:i/>
          <w:iCs/>
          <w:sz w:val="22"/>
          <w:szCs w:val="22"/>
          <w:lang w:val="vi-VN"/>
        </w:rPr>
        <w:t>ư</w:t>
      </w:r>
      <w:r w:rsidRPr="009504D3">
        <w:rPr>
          <w:rFonts w:ascii="iCiel Avenir LT Std 35 Light" w:hAnsi="iCiel Avenir LT Std 35 Light" w:cs="Arial"/>
          <w:i/>
          <w:iCs/>
          <w:sz w:val="22"/>
          <w:szCs w:val="22"/>
          <w:lang w:val="vi-VN"/>
        </w:rPr>
        <w:t>u l</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t q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nh quan tr</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ng, c</w:t>
      </w:r>
      <w:r w:rsidRPr="009504D3">
        <w:rPr>
          <w:rFonts w:ascii="iCiel Avenir LT Std 35 Light" w:hAnsi="iCiel Avenir LT Std 35 Light" w:cs="Avenir Next LT Pro"/>
          <w:i/>
          <w:iCs/>
          <w:sz w:val="22"/>
          <w:szCs w:val="22"/>
          <w:lang w:val="vi-VN"/>
        </w:rPr>
        <w:t>ó</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nh h</w:t>
      </w:r>
      <w:r w:rsidRPr="009504D3">
        <w:rPr>
          <w:rFonts w:ascii="iCiel Avenir LT Std 35 Light" w:hAnsi="iCiel Avenir LT Std 35 Light" w:cs="Calibri"/>
          <w:i/>
          <w:iCs/>
          <w:sz w:val="22"/>
          <w:szCs w:val="22"/>
          <w:lang w:val="vi-VN"/>
        </w:rPr>
        <w:t>ưở</w:t>
      </w:r>
      <w:r w:rsidRPr="009504D3">
        <w:rPr>
          <w:rFonts w:ascii="iCiel Avenir LT Std 35 Light" w:hAnsi="iCiel Avenir LT Std 35 Light" w:cs="Arial"/>
          <w:i/>
          <w:iCs/>
          <w:sz w:val="22"/>
          <w:szCs w:val="22"/>
          <w:lang w:val="vi-VN"/>
        </w:rPr>
        <w:t>ng tr</w:t>
      </w:r>
      <w:r w:rsidRPr="009504D3">
        <w:rPr>
          <w:rFonts w:ascii="iCiel Avenir LT Std 35 Light" w:hAnsi="iCiel Avenir LT Std 35 Light" w:cs="Calibri"/>
          <w:i/>
          <w:iCs/>
          <w:sz w:val="22"/>
          <w:szCs w:val="22"/>
          <w:lang w:val="vi-VN"/>
        </w:rPr>
        <w:t>ự</w:t>
      </w:r>
      <w:r w:rsidRPr="009504D3">
        <w:rPr>
          <w:rFonts w:ascii="iCiel Avenir LT Std 35 Light" w:hAnsi="iCiel Avenir LT Std 35 Light" w:cs="Arial"/>
          <w:i/>
          <w:iCs/>
          <w:sz w:val="22"/>
          <w:szCs w:val="22"/>
          <w:lang w:val="vi-VN"/>
        </w:rPr>
        <w:t>c ti</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p t</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i k</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t qu</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 xml:space="preserve"> h</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c t</w:t>
      </w:r>
      <w:r w:rsidRPr="009504D3">
        <w:rPr>
          <w:rFonts w:ascii="iCiel Avenir LT Std 35 Light" w:hAnsi="iCiel Avenir LT Std 35 Light" w:cs="Calibri"/>
          <w:i/>
          <w:iCs/>
          <w:sz w:val="22"/>
          <w:szCs w:val="22"/>
          <w:lang w:val="vi-VN"/>
        </w:rPr>
        <w:t>ậ</w:t>
      </w:r>
      <w:r w:rsidRPr="009504D3">
        <w:rPr>
          <w:rFonts w:ascii="iCiel Avenir LT Std 35 Light" w:hAnsi="iCiel Avenir LT Std 35 Light" w:cs="Arial"/>
          <w:i/>
          <w:iCs/>
          <w:sz w:val="22"/>
          <w:szCs w:val="22"/>
          <w:lang w:val="vi-VN"/>
        </w:rPr>
        <w:t>p c</w:t>
      </w:r>
      <w:r w:rsidRPr="009504D3">
        <w:rPr>
          <w:rFonts w:ascii="iCiel Avenir LT Std 35 Light" w:hAnsi="iCiel Avenir LT Std 35 Light" w:cs="Calibri"/>
          <w:i/>
          <w:iCs/>
          <w:sz w:val="22"/>
          <w:szCs w:val="22"/>
          <w:lang w:val="vi-VN"/>
        </w:rPr>
        <w:t>ủ</w:t>
      </w:r>
      <w:r w:rsidRPr="009504D3">
        <w:rPr>
          <w:rFonts w:ascii="iCiel Avenir LT Std 35 Light" w:hAnsi="iCiel Avenir LT Std 35 Light" w:cs="Arial"/>
          <w:i/>
          <w:iCs/>
          <w:sz w:val="22"/>
          <w:szCs w:val="22"/>
          <w:lang w:val="vi-VN"/>
        </w:rPr>
        <w:t>a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Q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nh b</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o l</w:t>
      </w:r>
      <w:r w:rsidRPr="009504D3">
        <w:rPr>
          <w:rFonts w:ascii="iCiel Avenir LT Std 35 Light" w:hAnsi="iCiel Avenir LT Std 35 Light" w:cs="Calibri"/>
          <w:i/>
          <w:iCs/>
          <w:sz w:val="22"/>
          <w:szCs w:val="22"/>
          <w:lang w:val="vi-VN"/>
        </w:rPr>
        <w:t>ư</w:t>
      </w:r>
      <w:r w:rsidRPr="009504D3">
        <w:rPr>
          <w:rFonts w:ascii="iCiel Avenir LT Std 35 Light" w:hAnsi="iCiel Avenir LT Std 35 Light" w:cs="Arial"/>
          <w:i/>
          <w:iCs/>
          <w:sz w:val="22"/>
          <w:szCs w:val="22"/>
          <w:lang w:val="vi-VN"/>
        </w:rPr>
        <w:t>u kh</w:t>
      </w:r>
      <w:r w:rsidRPr="009504D3">
        <w:rPr>
          <w:rFonts w:ascii="iCiel Avenir LT Std 35 Light" w:hAnsi="iCiel Avenir LT Std 35 Light" w:cs="Avenir Next LT Pro"/>
          <w:i/>
          <w:iCs/>
          <w:sz w:val="22"/>
          <w:szCs w:val="22"/>
          <w:lang w:val="vi-VN"/>
        </w:rPr>
        <w:t>ô</w:t>
      </w:r>
      <w:r w:rsidRPr="009504D3">
        <w:rPr>
          <w:rFonts w:ascii="iCiel Avenir LT Std 35 Light" w:hAnsi="iCiel Avenir LT Std 35 Light" w:cs="Arial"/>
          <w:i/>
          <w:iCs/>
          <w:sz w:val="22"/>
          <w:szCs w:val="22"/>
          <w:lang w:val="vi-VN"/>
        </w:rPr>
        <w:t>ng đ</w:t>
      </w:r>
      <w:r w:rsidRPr="009504D3">
        <w:rPr>
          <w:rFonts w:ascii="iCiel Avenir LT Std 35 Light" w:hAnsi="iCiel Avenir LT Std 35 Light" w:cs="Calibri"/>
          <w:i/>
          <w:iCs/>
          <w:sz w:val="22"/>
          <w:szCs w:val="22"/>
          <w:lang w:val="vi-VN"/>
        </w:rPr>
        <w:t>ượ</w:t>
      </w:r>
      <w:r w:rsidRPr="009504D3">
        <w:rPr>
          <w:rFonts w:ascii="iCiel Avenir LT Std 35 Light" w:hAnsi="iCiel Avenir LT Std 35 Light" w:cs="Arial"/>
          <w:i/>
          <w:iCs/>
          <w:sz w:val="22"/>
          <w:szCs w:val="22"/>
          <w:lang w:val="vi-VN"/>
        </w:rPr>
        <w:t>c d</w:t>
      </w:r>
      <w:r w:rsidRPr="009504D3">
        <w:rPr>
          <w:rFonts w:ascii="iCiel Avenir LT Std 35 Light" w:hAnsi="iCiel Avenir LT Std 35 Light" w:cs="Avenir Next LT Pro"/>
          <w:i/>
          <w:iCs/>
          <w:sz w:val="22"/>
          <w:szCs w:val="22"/>
          <w:lang w:val="vi-VN"/>
        </w:rPr>
        <w:t>ù</w:t>
      </w:r>
      <w:r w:rsidRPr="009504D3">
        <w:rPr>
          <w:rFonts w:ascii="iCiel Avenir LT Std 35 Light" w:hAnsi="iCiel Avenir LT Std 35 Light" w:cs="Arial"/>
          <w:i/>
          <w:iCs/>
          <w:sz w:val="22"/>
          <w:szCs w:val="22"/>
          <w:lang w:val="vi-VN"/>
        </w:rPr>
        <w:t xml:space="preserve">ng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 xml:space="preserve"> tr</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nh c</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c k</w:t>
      </w:r>
      <w:r w:rsidRPr="009504D3">
        <w:rPr>
          <w:rFonts w:ascii="iCiel Avenir LT Std 35 Light" w:hAnsi="iCiel Avenir LT Std 35 Light" w:cs="Calibri"/>
          <w:i/>
          <w:iCs/>
          <w:sz w:val="22"/>
          <w:szCs w:val="22"/>
          <w:lang w:val="vi-VN"/>
        </w:rPr>
        <w:t>ỳ</w:t>
      </w:r>
      <w:r w:rsidRPr="009504D3">
        <w:rPr>
          <w:rFonts w:ascii="iCiel Avenir LT Std 35 Light" w:hAnsi="iCiel Avenir LT Std 35 Light" w:cs="Arial"/>
          <w:i/>
          <w:iCs/>
          <w:sz w:val="22"/>
          <w:szCs w:val="22"/>
          <w:lang w:val="vi-VN"/>
        </w:rPr>
        <w:t xml:space="preserve"> ki</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 xml:space="preserve">m tra </w:t>
      </w:r>
      <w:r w:rsidRPr="009504D3">
        <w:rPr>
          <w:rFonts w:ascii="iCiel Avenir LT Std 35 Light" w:hAnsi="iCiel Avenir LT Std 35 Light" w:cs="Avenir Next LT Pro"/>
          <w:i/>
          <w:iCs/>
          <w:sz w:val="22"/>
          <w:szCs w:val="22"/>
          <w:lang w:val="vi-VN"/>
        </w:rPr>
        <w:t>đá</w:t>
      </w:r>
      <w:r w:rsidRPr="009504D3">
        <w:rPr>
          <w:rFonts w:ascii="iCiel Avenir LT Std 35 Light" w:hAnsi="iCiel Avenir LT Std 35 Light" w:cs="Arial"/>
          <w:i/>
          <w:iCs/>
          <w:sz w:val="22"/>
          <w:szCs w:val="22"/>
          <w:lang w:val="vi-VN"/>
        </w:rPr>
        <w:t>nh gi</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 ch</w:t>
      </w:r>
      <w:r w:rsidRPr="009504D3">
        <w:rPr>
          <w:rFonts w:ascii="iCiel Avenir LT Std 35 Light" w:hAnsi="iCiel Avenir LT Std 35 Light" w:cs="Calibri"/>
          <w:i/>
          <w:iCs/>
          <w:sz w:val="22"/>
          <w:szCs w:val="22"/>
          <w:lang w:val="vi-VN"/>
        </w:rPr>
        <w:t>ỉ</w:t>
      </w:r>
      <w:r w:rsidRPr="009504D3">
        <w:rPr>
          <w:rFonts w:ascii="iCiel Avenir LT Std 35 Light" w:hAnsi="iCiel Avenir LT Std 35 Light" w:cs="Arial"/>
          <w:i/>
          <w:iCs/>
          <w:sz w:val="22"/>
          <w:szCs w:val="22"/>
          <w:lang w:val="vi-VN"/>
        </w:rPr>
        <w:t xml:space="preserve"> n</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 xml:space="preserve">n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ượ</w:t>
      </w:r>
      <w:r w:rsidRPr="009504D3">
        <w:rPr>
          <w:rFonts w:ascii="iCiel Avenir LT Std 35 Light" w:hAnsi="iCiel Avenir LT Std 35 Light" w:cs="Arial"/>
          <w:i/>
          <w:iCs/>
          <w:sz w:val="22"/>
          <w:szCs w:val="22"/>
          <w:lang w:val="vi-VN"/>
        </w:rPr>
        <w:t>c s</w:t>
      </w:r>
      <w:r w:rsidRPr="009504D3">
        <w:rPr>
          <w:rFonts w:ascii="iCiel Avenir LT Std 35 Light" w:hAnsi="iCiel Avenir LT Std 35 Light" w:cs="Calibri"/>
          <w:i/>
          <w:iCs/>
          <w:sz w:val="22"/>
          <w:szCs w:val="22"/>
          <w:lang w:val="vi-VN"/>
        </w:rPr>
        <w:t>ử</w:t>
      </w:r>
      <w:r w:rsidRPr="009504D3">
        <w:rPr>
          <w:rFonts w:ascii="iCiel Avenir LT Std 35 Light" w:hAnsi="iCiel Avenir LT Std 35 Light" w:cs="Arial"/>
          <w:i/>
          <w:iCs/>
          <w:sz w:val="22"/>
          <w:szCs w:val="22"/>
          <w:lang w:val="vi-VN"/>
        </w:rPr>
        <w:t xml:space="preserve"> d</w:t>
      </w:r>
      <w:r w:rsidRPr="009504D3">
        <w:rPr>
          <w:rFonts w:ascii="iCiel Avenir LT Std 35 Light" w:hAnsi="iCiel Avenir LT Std 35 Light" w:cs="Calibri"/>
          <w:i/>
          <w:iCs/>
          <w:sz w:val="22"/>
          <w:szCs w:val="22"/>
          <w:lang w:val="vi-VN"/>
        </w:rPr>
        <w:t>ụ</w:t>
      </w:r>
      <w:r w:rsidRPr="009504D3">
        <w:rPr>
          <w:rFonts w:ascii="iCiel Avenir LT Std 35 Light" w:hAnsi="iCiel Avenir LT Std 35 Light" w:cs="Arial"/>
          <w:i/>
          <w:iCs/>
          <w:sz w:val="22"/>
          <w:szCs w:val="22"/>
          <w:lang w:val="vi-VN"/>
        </w:rPr>
        <w:t>ng trong tr</w:t>
      </w:r>
      <w:r w:rsidRPr="009504D3">
        <w:rPr>
          <w:rFonts w:ascii="iCiel Avenir LT Std 35 Light" w:hAnsi="iCiel Avenir LT Std 35 Light" w:cs="Calibri"/>
          <w:i/>
          <w:iCs/>
          <w:sz w:val="22"/>
          <w:szCs w:val="22"/>
          <w:lang w:val="vi-VN"/>
        </w:rPr>
        <w:t>ườ</w:t>
      </w:r>
      <w:r w:rsidRPr="009504D3">
        <w:rPr>
          <w:rFonts w:ascii="iCiel Avenir LT Std 35 Light" w:hAnsi="iCiel Avenir LT Std 35 Light" w:cs="Arial"/>
          <w:i/>
          <w:iCs/>
          <w:sz w:val="22"/>
          <w:szCs w:val="22"/>
          <w:lang w:val="vi-VN"/>
        </w:rPr>
        <w:t>ng h</w:t>
      </w:r>
      <w:r w:rsidRPr="009504D3">
        <w:rPr>
          <w:rFonts w:ascii="iCiel Avenir LT Std 35 Light" w:hAnsi="iCiel Avenir LT Std 35 Light" w:cs="Calibri"/>
          <w:i/>
          <w:iCs/>
          <w:sz w:val="22"/>
          <w:szCs w:val="22"/>
          <w:lang w:val="vi-VN"/>
        </w:rPr>
        <w:t>ợ</w:t>
      </w:r>
      <w:r w:rsidRPr="009504D3">
        <w:rPr>
          <w:rFonts w:ascii="iCiel Avenir LT Std 35 Light" w:hAnsi="iCiel Avenir LT Std 35 Light" w:cs="Arial"/>
          <w:i/>
          <w:iCs/>
          <w:sz w:val="22"/>
          <w:szCs w:val="22"/>
          <w:lang w:val="vi-VN"/>
        </w:rPr>
        <w:t>p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Avenir Next LT Pro"/>
          <w:i/>
          <w:iCs/>
          <w:sz w:val="22"/>
          <w:szCs w:val="22"/>
          <w:lang w:val="vi-VN"/>
        </w:rPr>
        <w:t>ó</w:t>
      </w:r>
      <w:r w:rsidRPr="009504D3">
        <w:rPr>
          <w:rFonts w:ascii="iCiel Avenir LT Std 35 Light" w:hAnsi="iCiel Avenir LT Std 35 Light" w:cs="Arial"/>
          <w:i/>
          <w:iCs/>
          <w:sz w:val="22"/>
          <w:szCs w:val="22"/>
          <w:lang w:val="vi-VN"/>
        </w:rPr>
        <w:t xml:space="preserve"> nh</w:t>
      </w:r>
      <w:r w:rsidRPr="009504D3">
        <w:rPr>
          <w:rFonts w:ascii="iCiel Avenir LT Std 35 Light" w:hAnsi="iCiel Avenir LT Std 35 Light" w:cs="Calibri"/>
          <w:i/>
          <w:iCs/>
          <w:sz w:val="22"/>
          <w:szCs w:val="22"/>
          <w:lang w:val="vi-VN"/>
        </w:rPr>
        <w:t>ữ</w:t>
      </w:r>
      <w:r w:rsidRPr="009504D3">
        <w:rPr>
          <w:rFonts w:ascii="iCiel Avenir LT Std 35 Light" w:hAnsi="iCiel Avenir LT Std 35 Light" w:cs="Arial"/>
          <w:i/>
          <w:iCs/>
          <w:sz w:val="22"/>
          <w:szCs w:val="22"/>
          <w:lang w:val="vi-VN"/>
        </w:rPr>
        <w:t>ng kh</w:t>
      </w:r>
      <w:r w:rsidRPr="009504D3">
        <w:rPr>
          <w:rFonts w:ascii="iCiel Avenir LT Std 35 Light" w:hAnsi="iCiel Avenir LT Std 35 Light" w:cs="Avenir Next LT Pro"/>
          <w:i/>
          <w:iCs/>
          <w:sz w:val="22"/>
          <w:szCs w:val="22"/>
          <w:lang w:val="vi-VN"/>
        </w:rPr>
        <w:t>ó</w:t>
      </w:r>
      <w:r w:rsidRPr="009504D3">
        <w:rPr>
          <w:rFonts w:ascii="iCiel Avenir LT Std 35 Light" w:hAnsi="iCiel Avenir LT Std 35 Light" w:cs="Arial"/>
          <w:i/>
          <w:iCs/>
          <w:sz w:val="22"/>
          <w:szCs w:val="22"/>
          <w:lang w:val="vi-VN"/>
        </w:rPr>
        <w:t xml:space="preserve"> kh</w:t>
      </w:r>
      <w:r w:rsidRPr="009504D3">
        <w:rPr>
          <w:rFonts w:ascii="iCiel Avenir LT Std 35 Light" w:hAnsi="iCiel Avenir LT Std 35 Light" w:cs="Avenir Next LT Pro"/>
          <w:i/>
          <w:iCs/>
          <w:sz w:val="22"/>
          <w:szCs w:val="22"/>
          <w:lang w:val="vi-VN"/>
        </w:rPr>
        <w:t>ă</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 xml:space="preserve"> nh</w:t>
      </w:r>
      <w:r w:rsidRPr="009504D3">
        <w:rPr>
          <w:rFonts w:ascii="iCiel Avenir LT Std 35 Light" w:hAnsi="iCiel Avenir LT Std 35 Light" w:cs="Avenir Next LT Pro"/>
          <w:i/>
          <w:iCs/>
          <w:sz w:val="22"/>
          <w:szCs w:val="22"/>
          <w:lang w:val="vi-VN"/>
        </w:rPr>
        <w:t>â</w:t>
      </w:r>
      <w:r w:rsidRPr="009504D3">
        <w:rPr>
          <w:rFonts w:ascii="iCiel Avenir LT Std 35 Light" w:hAnsi="iCiel Avenir LT Std 35 Light" w:cs="Arial"/>
          <w:i/>
          <w:iCs/>
          <w:sz w:val="22"/>
          <w:szCs w:val="22"/>
          <w:lang w:val="vi-VN"/>
        </w:rPr>
        <w:t>n nh</w:t>
      </w:r>
      <w:r w:rsidRPr="009504D3">
        <w:rPr>
          <w:rFonts w:ascii="iCiel Avenir LT Std 35 Light" w:hAnsi="iCiel Avenir LT Std 35 Light" w:cs="Calibri"/>
          <w:i/>
          <w:iCs/>
          <w:sz w:val="22"/>
          <w:szCs w:val="22"/>
          <w:lang w:val="vi-VN"/>
        </w:rPr>
        <w:t>ấ</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nh l</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m </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nh h</w:t>
      </w:r>
      <w:r w:rsidRPr="009504D3">
        <w:rPr>
          <w:rFonts w:ascii="iCiel Avenir LT Std 35 Light" w:hAnsi="iCiel Avenir LT Std 35 Light" w:cs="Calibri"/>
          <w:i/>
          <w:iCs/>
          <w:sz w:val="22"/>
          <w:szCs w:val="22"/>
          <w:lang w:val="vi-VN"/>
        </w:rPr>
        <w:t>ưở</w:t>
      </w:r>
      <w:r w:rsidRPr="009504D3">
        <w:rPr>
          <w:rFonts w:ascii="iCiel Avenir LT Std 35 Light" w:hAnsi="iCiel Avenir LT Std 35 Light" w:cs="Arial"/>
          <w:i/>
          <w:iCs/>
          <w:sz w:val="22"/>
          <w:szCs w:val="22"/>
          <w:lang w:val="vi-VN"/>
        </w:rPr>
        <w:t xml:space="preserve">ng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n kh</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 xml:space="preserve"> n</w:t>
      </w:r>
      <w:r w:rsidRPr="009504D3">
        <w:rPr>
          <w:rFonts w:ascii="iCiel Avenir LT Std 35 Light" w:hAnsi="iCiel Avenir LT Std 35 Light" w:cs="Avenir Next LT Pro"/>
          <w:i/>
          <w:iCs/>
          <w:sz w:val="22"/>
          <w:szCs w:val="22"/>
          <w:lang w:val="vi-VN"/>
        </w:rPr>
        <w:t>ă</w:t>
      </w:r>
      <w:r w:rsidRPr="009504D3">
        <w:rPr>
          <w:rFonts w:ascii="iCiel Avenir LT Std 35 Light" w:hAnsi="iCiel Avenir LT Std 35 Light" w:cs="Arial"/>
          <w:i/>
          <w:iCs/>
          <w:sz w:val="22"/>
          <w:szCs w:val="22"/>
          <w:lang w:val="vi-VN"/>
        </w:rPr>
        <w:t>ng ti</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p t</w:t>
      </w:r>
      <w:r w:rsidRPr="009504D3">
        <w:rPr>
          <w:rFonts w:ascii="iCiel Avenir LT Std 35 Light" w:hAnsi="iCiel Avenir LT Std 35 Light" w:cs="Calibri"/>
          <w:i/>
          <w:iCs/>
          <w:sz w:val="22"/>
          <w:szCs w:val="22"/>
          <w:lang w:val="vi-VN"/>
        </w:rPr>
        <w:t>ụ</w:t>
      </w:r>
      <w:r w:rsidRPr="009504D3">
        <w:rPr>
          <w:rFonts w:ascii="iCiel Avenir LT Std 35 Light" w:hAnsi="iCiel Avenir LT Std 35 Light" w:cs="Arial"/>
          <w:i/>
          <w:iCs/>
          <w:sz w:val="22"/>
          <w:szCs w:val="22"/>
          <w:lang w:val="vi-VN"/>
        </w:rPr>
        <w:t>c vi</w:t>
      </w:r>
      <w:r w:rsidRPr="009504D3">
        <w:rPr>
          <w:rFonts w:ascii="iCiel Avenir LT Std 35 Light" w:hAnsi="iCiel Avenir LT Std 35 Light" w:cs="Calibri"/>
          <w:i/>
          <w:iCs/>
          <w:sz w:val="22"/>
          <w:szCs w:val="22"/>
          <w:lang w:val="vi-VN"/>
        </w:rPr>
        <w:t>ệ</w:t>
      </w:r>
      <w:r w:rsidRPr="009504D3">
        <w:rPr>
          <w:rFonts w:ascii="iCiel Avenir LT Std 35 Light" w:hAnsi="iCiel Avenir LT Std 35 Light" w:cs="Arial"/>
          <w:i/>
          <w:iCs/>
          <w:sz w:val="22"/>
          <w:szCs w:val="22"/>
          <w:lang w:val="vi-VN"/>
        </w:rPr>
        <w:t>c h</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c.</w:t>
      </w:r>
    </w:p>
    <w:p w14:paraId="355A18AF" w14:textId="77777777" w:rsidR="00D44370" w:rsidRDefault="00D44370">
      <w:pPr>
        <w:rPr>
          <w:rFonts w:ascii="iCiel Avenir LT Std 35 Light" w:hAnsi="iCiel Avenir LT Std 35 Light" w:cs="Arial"/>
          <w:i/>
          <w:iCs/>
          <w:sz w:val="22"/>
          <w:szCs w:val="22"/>
        </w:rPr>
      </w:pPr>
      <w:r>
        <w:rPr>
          <w:rFonts w:ascii="iCiel Avenir LT Std 35 Light" w:hAnsi="iCiel Avenir LT Std 35 Light" w:cs="Arial"/>
          <w:i/>
          <w:iCs/>
          <w:sz w:val="22"/>
          <w:szCs w:val="22"/>
        </w:rPr>
        <w:br w:type="page"/>
      </w:r>
    </w:p>
    <w:p w14:paraId="4CEB24D5" w14:textId="6C4F32BB" w:rsidR="00A74739" w:rsidRPr="009504D3" w:rsidRDefault="00A74739" w:rsidP="00A74739">
      <w:pPr>
        <w:tabs>
          <w:tab w:val="left" w:pos="630"/>
          <w:tab w:val="left" w:pos="720"/>
          <w:tab w:val="left" w:pos="1080"/>
        </w:tabs>
        <w:spacing w:before="0" w:beforeAutospacing="0" w:after="0" w:afterAutospacing="0"/>
        <w:ind w:firstLine="0"/>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lastRenderedPageBreak/>
        <w:t>S</w:t>
      </w:r>
      <w:r w:rsidRPr="009504D3">
        <w:rPr>
          <w:rFonts w:ascii="iCiel Avenir LT Std 35 Light" w:hAnsi="iCiel Avenir LT Std 35 Light" w:cs="Arial"/>
          <w:i/>
          <w:iCs/>
          <w:sz w:val="22"/>
          <w:szCs w:val="22"/>
          <w:lang w:val="vi-VN"/>
        </w:rPr>
        <w:t>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v</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 gia </w:t>
      </w:r>
      <w:r w:rsidRPr="009504D3">
        <w:rPr>
          <w:rFonts w:ascii="iCiel Avenir LT Std 35 Light" w:hAnsi="iCiel Avenir LT Std 35 Light" w:cs="Avenir Next LT Pro"/>
          <w:i/>
          <w:iCs/>
          <w:sz w:val="22"/>
          <w:szCs w:val="22"/>
          <w:lang w:val="vi-VN"/>
        </w:rPr>
        <w:t>đì</w:t>
      </w:r>
      <w:r w:rsidRPr="009504D3">
        <w:rPr>
          <w:rFonts w:ascii="iCiel Avenir LT Std 35 Light" w:hAnsi="iCiel Avenir LT Std 35 Light" w:cs="Arial"/>
          <w:i/>
          <w:iCs/>
          <w:sz w:val="22"/>
          <w:szCs w:val="22"/>
          <w:lang w:val="vi-VN"/>
        </w:rPr>
        <w:t>nh c</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Avenir Next LT Pro"/>
          <w:i/>
          <w:iCs/>
          <w:sz w:val="22"/>
          <w:szCs w:val="22"/>
          <w:lang w:val="vi-VN"/>
        </w:rPr>
        <w:t>â</w:t>
      </w:r>
      <w:r w:rsidRPr="009504D3">
        <w:rPr>
          <w:rFonts w:ascii="iCiel Avenir LT Std 35 Light" w:hAnsi="iCiel Avenir LT Std 35 Light" w:cs="Arial"/>
          <w:i/>
          <w:iCs/>
          <w:sz w:val="22"/>
          <w:szCs w:val="22"/>
          <w:lang w:val="vi-VN"/>
        </w:rPr>
        <w:t>n nh</w:t>
      </w:r>
      <w:r w:rsidRPr="009504D3">
        <w:rPr>
          <w:rFonts w:ascii="iCiel Avenir LT Std 35 Light" w:hAnsi="iCiel Avenir LT Std 35 Light" w:cs="Calibri"/>
          <w:i/>
          <w:iCs/>
          <w:sz w:val="22"/>
          <w:szCs w:val="22"/>
          <w:lang w:val="vi-VN"/>
        </w:rPr>
        <w:t>ắ</w:t>
      </w:r>
      <w:r w:rsidRPr="009504D3">
        <w:rPr>
          <w:rFonts w:ascii="iCiel Avenir LT Std 35 Light" w:hAnsi="iCiel Avenir LT Std 35 Light" w:cs="Arial"/>
          <w:i/>
          <w:iCs/>
          <w:sz w:val="22"/>
          <w:szCs w:val="22"/>
          <w:lang w:val="vi-VN"/>
        </w:rPr>
        <w:t>c k</w:t>
      </w:r>
      <w:r w:rsidRPr="009504D3">
        <w:rPr>
          <w:rFonts w:ascii="iCiel Avenir LT Std 35 Light" w:hAnsi="iCiel Avenir LT Std 35 Light" w:cs="Calibri"/>
          <w:i/>
          <w:iCs/>
          <w:sz w:val="22"/>
          <w:szCs w:val="22"/>
          <w:lang w:val="vi-VN"/>
        </w:rPr>
        <w:t>ỹ</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t s</w:t>
      </w:r>
      <w:r w:rsidRPr="009504D3">
        <w:rPr>
          <w:rFonts w:ascii="iCiel Avenir LT Std 35 Light" w:hAnsi="iCiel Avenir LT Std 35 Light" w:cs="Calibri"/>
          <w:i/>
          <w:iCs/>
          <w:sz w:val="22"/>
          <w:szCs w:val="22"/>
          <w:lang w:val="vi-VN"/>
        </w:rPr>
        <w:t>ố</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Arial"/>
          <w:i/>
          <w:iCs/>
          <w:sz w:val="22"/>
          <w:szCs w:val="22"/>
          <w:lang w:val="vi-VN"/>
        </w:rPr>
        <w:t>i</w:t>
      </w:r>
      <w:r w:rsidRPr="009504D3">
        <w:rPr>
          <w:rFonts w:ascii="iCiel Avenir LT Std 35 Light" w:hAnsi="iCiel Avenir LT Std 35 Light" w:cs="Calibri"/>
          <w:i/>
          <w:iCs/>
          <w:sz w:val="22"/>
          <w:szCs w:val="22"/>
          <w:lang w:val="vi-VN"/>
        </w:rPr>
        <w:t>ề</w:t>
      </w:r>
      <w:r w:rsidRPr="009504D3">
        <w:rPr>
          <w:rFonts w:ascii="iCiel Avenir LT Std 35 Light" w:hAnsi="iCiel Avenir LT Std 35 Light" w:cs="Arial"/>
          <w:i/>
          <w:iCs/>
          <w:sz w:val="22"/>
          <w:szCs w:val="22"/>
          <w:lang w:val="vi-VN"/>
        </w:rPr>
        <w:t>u tr</w:t>
      </w:r>
      <w:r w:rsidRPr="009504D3">
        <w:rPr>
          <w:rFonts w:ascii="iCiel Avenir LT Std 35 Light" w:hAnsi="iCiel Avenir LT Std 35 Light" w:cs="Calibri"/>
          <w:i/>
          <w:iCs/>
          <w:sz w:val="22"/>
          <w:szCs w:val="22"/>
          <w:lang w:val="vi-VN"/>
        </w:rPr>
        <w:t>ướ</w:t>
      </w:r>
      <w:r w:rsidRPr="009504D3">
        <w:rPr>
          <w:rFonts w:ascii="iCiel Avenir LT Std 35 Light" w:hAnsi="iCiel Avenir LT Std 35 Light" w:cs="Arial"/>
          <w:i/>
          <w:iCs/>
          <w:sz w:val="22"/>
          <w:szCs w:val="22"/>
          <w:lang w:val="vi-VN"/>
        </w:rPr>
        <w:t>c khi b</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o l</w:t>
      </w:r>
      <w:r w:rsidRPr="009504D3">
        <w:rPr>
          <w:rFonts w:ascii="iCiel Avenir LT Std 35 Light" w:hAnsi="iCiel Avenir LT Std 35 Light" w:cs="Calibri"/>
          <w:i/>
          <w:iCs/>
          <w:sz w:val="22"/>
          <w:szCs w:val="22"/>
          <w:lang w:val="vi-VN"/>
        </w:rPr>
        <w:t>ư</w:t>
      </w:r>
      <w:r w:rsidRPr="009504D3">
        <w:rPr>
          <w:rFonts w:ascii="iCiel Avenir LT Std 35 Light" w:hAnsi="iCiel Avenir LT Std 35 Light" w:cs="Arial"/>
          <w:i/>
          <w:iCs/>
          <w:sz w:val="22"/>
          <w:szCs w:val="22"/>
          <w:lang w:val="vi-VN"/>
        </w:rPr>
        <w:t>u</w:t>
      </w:r>
      <w:r w:rsidRPr="009504D3">
        <w:rPr>
          <w:rFonts w:ascii="iCiel Avenir LT Std 35 Light" w:hAnsi="iCiel Avenir LT Std 35 Light" w:cs="Arial"/>
          <w:i/>
          <w:iCs/>
          <w:sz w:val="22"/>
          <w:szCs w:val="22"/>
        </w:rPr>
        <w:t>:</w:t>
      </w:r>
    </w:p>
    <w:p w14:paraId="73F0D29F"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t>Khi bảo lưu, sinh viên sẽ không học tập cùng với khóa ban đầu của mình.</w:t>
      </w:r>
    </w:p>
    <w:p w14:paraId="78CD1665"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t>Chương trình học có thể đã thay đổi hoặc không có lớp học khi sinh viên quay trở lại.</w:t>
      </w:r>
    </w:p>
    <w:p w14:paraId="6EE10B9D"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t>Thời gian bảo lưu ít nhất là 01 kỳ và tối đa là 01 năm.</w:t>
      </w:r>
    </w:p>
    <w:p w14:paraId="4A8767AB"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t>Giai đoạn bảo lưu vẫn được tính vào tổng thời gian học tập của sinh viên tại trường.</w:t>
      </w:r>
    </w:p>
    <w:p w14:paraId="47A0D8AC"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bookmarkStart w:id="244" w:name="_Hlk176798335"/>
      <w:r w:rsidRPr="009504D3">
        <w:rPr>
          <w:rFonts w:ascii="iCiel Avenir LT Std 35 Light" w:hAnsi="iCiel Avenir LT Std 35 Light" w:cs="Arial"/>
          <w:i/>
          <w:iCs/>
          <w:sz w:val="22"/>
          <w:szCs w:val="22"/>
        </w:rPr>
        <w:t>Sinh viên không được tham gia các bài kiểm tra đánh giá, bao gồm cả các bài thi lại, trong thời gian bảo lưu.</w:t>
      </w:r>
    </w:p>
    <w:bookmarkEnd w:id="244"/>
    <w:p w14:paraId="00A51841"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t xml:space="preserve">Khi sinh viên quay trở lại trường sau bảo lưu, sinh vieen sẽ phải tuân thủ các quyết định của Hội đồng Khảo thí và có </w:t>
      </w:r>
      <w:bookmarkStart w:id="245" w:name="_Hlk176801404"/>
      <w:r w:rsidRPr="009504D3">
        <w:rPr>
          <w:rFonts w:ascii="iCiel Avenir LT Std 35 Light" w:hAnsi="iCiel Avenir LT Std 35 Light" w:cs="Arial"/>
          <w:i/>
          <w:iCs/>
          <w:sz w:val="22"/>
          <w:szCs w:val="22"/>
        </w:rPr>
        <w:t>thể sẽ được yêu cầu học lại tất cả những môn chưa hoàn thành vì điểm số (nếu có) của các môn này sẽ bị hủy</w:t>
      </w:r>
      <w:bookmarkEnd w:id="245"/>
      <w:r w:rsidRPr="009504D3">
        <w:rPr>
          <w:rFonts w:ascii="iCiel Avenir LT Std 35 Light" w:hAnsi="iCiel Avenir LT Std 35 Light" w:cs="Arial"/>
          <w:i/>
          <w:iCs/>
          <w:sz w:val="22"/>
          <w:szCs w:val="22"/>
        </w:rPr>
        <w:t xml:space="preserve">. </w:t>
      </w:r>
      <w:bookmarkStart w:id="246" w:name="_Hlk176798347"/>
      <w:r w:rsidRPr="009504D3">
        <w:rPr>
          <w:rFonts w:ascii="iCiel Avenir LT Std 35 Light" w:hAnsi="iCiel Avenir LT Std 35 Light" w:cs="Arial"/>
          <w:i/>
          <w:iCs/>
          <w:sz w:val="22"/>
          <w:szCs w:val="22"/>
        </w:rPr>
        <w:t>Các môn học được gọi là chưa hoàn thành trong các trường hợp sau:</w:t>
      </w:r>
    </w:p>
    <w:p w14:paraId="58A019F4"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t>Sinh viên bắt đầu học một môn nhưng tạm dừng giữa chừng và chưa hoàn thành tất cả các bài đánh giá của môn học; hoặc</w:t>
      </w:r>
    </w:p>
    <w:p w14:paraId="11108328"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t>Sinh viên bắt đầu một môn học kéo dài qua hai học kỳ nhưng mới chỉ hoàn thành học kỳ đầu tiên và chưa tham gia tất cả các bài đánh giá, bao gồm toàn bộ các bài kiểm tra đánh giá trong hai học kỳ; hoặc</w:t>
      </w:r>
    </w:p>
    <w:p w14:paraId="4184487C" w14:textId="77777777" w:rsidR="00A74739" w:rsidRPr="009504D3" w:rsidRDefault="00A74739" w:rsidP="00A74739">
      <w:pPr>
        <w:pStyle w:val="paragraph"/>
        <w:numPr>
          <w:ilvl w:val="0"/>
          <w:numId w:val="8"/>
        </w:numPr>
        <w:tabs>
          <w:tab w:val="left" w:pos="630"/>
          <w:tab w:val="left" w:pos="720"/>
          <w:tab w:val="left" w:pos="1080"/>
        </w:tabs>
        <w:ind w:left="360" w:firstLine="360"/>
        <w:textAlignment w:val="baseline"/>
        <w:rPr>
          <w:rFonts w:ascii="iCiel Avenir LT Std 35 Light" w:hAnsi="iCiel Avenir LT Std 35 Light" w:cs="Arial"/>
          <w:i/>
          <w:iCs/>
          <w:sz w:val="22"/>
          <w:szCs w:val="22"/>
        </w:rPr>
      </w:pPr>
      <w:r w:rsidRPr="009504D3">
        <w:rPr>
          <w:rFonts w:ascii="iCiel Avenir LT Std 35 Light" w:hAnsi="iCiel Avenir LT Std 35 Light" w:cs="Arial"/>
          <w:i/>
          <w:iCs/>
          <w:sz w:val="22"/>
          <w:szCs w:val="22"/>
        </w:rPr>
        <w:t>Sinh viên đã hoàn thành môn học và tham gia tất cả các bài kiểm tra đánh giá, nhưng kết quả của môn không đạt điểm đỗ.</w:t>
      </w:r>
    </w:p>
    <w:bookmarkEnd w:id="246"/>
    <w:p w14:paraId="0ADD844F"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t>Sinh viên cần đóng phí hành chính không hoàn lại</w:t>
      </w:r>
      <w:r w:rsidRPr="009504D3">
        <w:rPr>
          <w:rFonts w:ascii="iCiel Avenir LT Std 35 Light" w:hAnsi="iCiel Avenir LT Std 35 Light" w:cs="Arial"/>
          <w:i/>
          <w:iCs/>
          <w:sz w:val="22"/>
          <w:szCs w:val="22"/>
        </w:rPr>
        <w:t xml:space="preserve"> là 2.000.000 VNĐ để tiến hành thủ tục bảo lưu kết quả học tập</w:t>
      </w:r>
      <w:r w:rsidRPr="009504D3">
        <w:rPr>
          <w:rFonts w:ascii="iCiel Avenir LT Std 35 Light" w:hAnsi="iCiel Avenir LT Std 35 Light" w:cs="Arial"/>
          <w:i/>
          <w:iCs/>
          <w:sz w:val="22"/>
          <w:szCs w:val="22"/>
          <w:lang w:val="vi-VN"/>
        </w:rPr>
        <w:t xml:space="preserve">. Sinh viên </w:t>
      </w:r>
      <w:r w:rsidRPr="009504D3">
        <w:rPr>
          <w:rFonts w:ascii="iCiel Avenir LT Std 35 Light" w:hAnsi="iCiel Avenir LT Std 35 Light" w:cs="Arial"/>
          <w:i/>
          <w:iCs/>
          <w:sz w:val="22"/>
          <w:szCs w:val="22"/>
        </w:rPr>
        <w:t xml:space="preserve">cần </w:t>
      </w:r>
      <w:r w:rsidRPr="009504D3">
        <w:rPr>
          <w:rFonts w:ascii="iCiel Avenir LT Std 35 Light" w:hAnsi="iCiel Avenir LT Std 35 Light" w:cs="Arial"/>
          <w:i/>
          <w:iCs/>
          <w:sz w:val="22"/>
          <w:szCs w:val="22"/>
          <w:lang w:val="vi-VN"/>
        </w:rPr>
        <w:t>chịu trách nhiệm về bất kỳ thay đổ</w:t>
      </w:r>
      <w:r w:rsidRPr="009504D3">
        <w:rPr>
          <w:rFonts w:ascii="iCiel Avenir LT Std 35 Light" w:hAnsi="iCiel Avenir LT Std 35 Light" w:cs="Arial"/>
          <w:i/>
          <w:iCs/>
          <w:sz w:val="22"/>
          <w:szCs w:val="22"/>
        </w:rPr>
        <w:t>i</w:t>
      </w:r>
      <w:r w:rsidRPr="009504D3">
        <w:rPr>
          <w:rFonts w:ascii="iCiel Avenir LT Std 35 Light" w:hAnsi="iCiel Avenir LT Std 35 Light" w:cs="Arial"/>
          <w:i/>
          <w:iCs/>
          <w:sz w:val="22"/>
          <w:szCs w:val="22"/>
          <w:lang w:val="vi-VN"/>
        </w:rPr>
        <w:t xml:space="preserve"> về học phí </w:t>
      </w:r>
      <w:r w:rsidRPr="009504D3">
        <w:rPr>
          <w:rFonts w:ascii="iCiel Avenir LT Std 35 Light" w:hAnsi="iCiel Avenir LT Std 35 Light" w:cs="Arial"/>
          <w:i/>
          <w:iCs/>
          <w:sz w:val="22"/>
          <w:szCs w:val="22"/>
        </w:rPr>
        <w:t xml:space="preserve">được </w:t>
      </w:r>
      <w:r w:rsidRPr="009504D3">
        <w:rPr>
          <w:rFonts w:ascii="iCiel Avenir LT Std 35 Light" w:hAnsi="iCiel Avenir LT Std 35 Light" w:cs="Arial"/>
          <w:i/>
          <w:iCs/>
          <w:sz w:val="22"/>
          <w:szCs w:val="22"/>
          <w:lang w:val="vi-VN"/>
        </w:rPr>
        <w:t>áp dụng</w:t>
      </w:r>
      <w:r w:rsidRPr="009504D3">
        <w:rPr>
          <w:rFonts w:ascii="iCiel Avenir LT Std 35 Light" w:hAnsi="iCiel Avenir LT Std 35 Light" w:cs="Arial"/>
          <w:i/>
          <w:iCs/>
          <w:sz w:val="22"/>
          <w:szCs w:val="22"/>
        </w:rPr>
        <w:t xml:space="preserve"> theo chính sách hiện hành</w:t>
      </w:r>
      <w:r w:rsidRPr="009504D3">
        <w:rPr>
          <w:rFonts w:ascii="iCiel Avenir LT Std 35 Light" w:hAnsi="iCiel Avenir LT Std 35 Light" w:cs="Arial"/>
          <w:i/>
          <w:iCs/>
          <w:sz w:val="22"/>
          <w:szCs w:val="22"/>
          <w:lang w:val="vi-VN"/>
        </w:rPr>
        <w:t>.</w:t>
      </w:r>
    </w:p>
    <w:p w14:paraId="65E27AED" w14:textId="5BB38579" w:rsidR="006D56A3" w:rsidRPr="006D56A3" w:rsidRDefault="00A74739" w:rsidP="00766E73">
      <w:pPr>
        <w:tabs>
          <w:tab w:val="left" w:pos="630"/>
          <w:tab w:val="left" w:pos="720"/>
          <w:tab w:val="left" w:pos="1080"/>
        </w:tabs>
        <w:ind w:firstLine="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t>Nhà tr</w:t>
      </w:r>
      <w:r w:rsidRPr="009504D3">
        <w:rPr>
          <w:rFonts w:ascii="iCiel Avenir LT Std 35 Light" w:hAnsi="iCiel Avenir LT Std 35 Light" w:cs="Calibri"/>
          <w:i/>
          <w:iCs/>
          <w:sz w:val="22"/>
          <w:szCs w:val="22"/>
          <w:lang w:val="vi-VN"/>
        </w:rPr>
        <w:t>ườ</w:t>
      </w:r>
      <w:r w:rsidRPr="009504D3">
        <w:rPr>
          <w:rFonts w:ascii="iCiel Avenir LT Std 35 Light" w:hAnsi="iCiel Avenir LT Std 35 Light" w:cs="Arial"/>
          <w:i/>
          <w:iCs/>
          <w:sz w:val="22"/>
          <w:szCs w:val="22"/>
          <w:lang w:val="vi-VN"/>
        </w:rPr>
        <w:t>ng kh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n kh</w:t>
      </w:r>
      <w:r w:rsidRPr="009504D3">
        <w:rPr>
          <w:rFonts w:ascii="iCiel Avenir LT Std 35 Light" w:hAnsi="iCiel Avenir LT Std 35 Light" w:cs="Avenir Next LT Pro"/>
          <w:i/>
          <w:iCs/>
          <w:sz w:val="22"/>
          <w:szCs w:val="22"/>
          <w:lang w:val="vi-VN"/>
        </w:rPr>
        <w:t>í</w:t>
      </w:r>
      <w:r w:rsidRPr="009504D3">
        <w:rPr>
          <w:rFonts w:ascii="iCiel Avenir LT Std 35 Light" w:hAnsi="iCiel Avenir LT Std 35 Light" w:cs="Arial"/>
          <w:i/>
          <w:iCs/>
          <w:sz w:val="22"/>
          <w:szCs w:val="22"/>
          <w:lang w:val="vi-VN"/>
        </w:rPr>
        <w:t>ch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 xml:space="preserve">n trao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ổ</w:t>
      </w:r>
      <w:r w:rsidRPr="009504D3">
        <w:rPr>
          <w:rFonts w:ascii="iCiel Avenir LT Std 35 Light" w:hAnsi="iCiel Avenir LT Std 35 Light" w:cs="Arial"/>
          <w:i/>
          <w:iCs/>
          <w:sz w:val="22"/>
          <w:szCs w:val="22"/>
          <w:lang w:val="vi-VN"/>
        </w:rPr>
        <w:t>i k</w:t>
      </w:r>
      <w:r w:rsidRPr="009504D3">
        <w:rPr>
          <w:rFonts w:ascii="iCiel Avenir LT Std 35 Light" w:hAnsi="iCiel Avenir LT Std 35 Light" w:cs="Calibri"/>
          <w:i/>
          <w:iCs/>
          <w:sz w:val="22"/>
          <w:szCs w:val="22"/>
          <w:lang w:val="vi-VN"/>
        </w:rPr>
        <w:t>ỹ</w:t>
      </w:r>
      <w:r w:rsidRPr="009504D3">
        <w:rPr>
          <w:rFonts w:ascii="iCiel Avenir LT Std 35 Light" w:hAnsi="iCiel Avenir LT Std 35 Light" w:cs="Arial"/>
          <w:i/>
          <w:iCs/>
          <w:sz w:val="22"/>
          <w:szCs w:val="22"/>
          <w:lang w:val="vi-VN"/>
        </w:rPr>
        <w:t xml:space="preserve"> v</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 xml:space="preserve">i </w:t>
      </w:r>
      <w:r w:rsidRPr="009504D3">
        <w:rPr>
          <w:rFonts w:ascii="iCiel Avenir LT Std 35 Light" w:hAnsi="iCiel Avenir LT Std 35 Light" w:cs="Arial"/>
          <w:i/>
          <w:iCs/>
          <w:sz w:val="22"/>
          <w:szCs w:val="22"/>
        </w:rPr>
        <w:t xml:space="preserve">Bộ phận Thông tin Sinh viên </w:t>
      </w:r>
      <w:r w:rsidRPr="009504D3">
        <w:rPr>
          <w:rFonts w:ascii="iCiel Avenir LT Std 35 Light" w:hAnsi="iCiel Avenir LT Std 35 Light" w:cs="Arial"/>
          <w:i/>
          <w:iCs/>
          <w:sz w:val="22"/>
          <w:szCs w:val="22"/>
          <w:lang w:val="vi-VN"/>
        </w:rPr>
        <w:t>tr</w:t>
      </w:r>
      <w:r w:rsidRPr="009504D3">
        <w:rPr>
          <w:rFonts w:ascii="iCiel Avenir LT Std 35 Light" w:hAnsi="iCiel Avenir LT Std 35 Light" w:cs="Calibri"/>
          <w:i/>
          <w:iCs/>
          <w:sz w:val="22"/>
          <w:szCs w:val="22"/>
          <w:lang w:val="vi-VN"/>
        </w:rPr>
        <w:t>ướ</w:t>
      </w:r>
      <w:r w:rsidRPr="009504D3">
        <w:rPr>
          <w:rFonts w:ascii="iCiel Avenir LT Std 35 Light" w:hAnsi="iCiel Avenir LT Std 35 Light" w:cs="Arial"/>
          <w:i/>
          <w:iCs/>
          <w:sz w:val="22"/>
          <w:szCs w:val="22"/>
          <w:lang w:val="vi-VN"/>
        </w:rPr>
        <w:t>c khi q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 xml:space="preserve">nh </w:t>
      </w:r>
      <w:r w:rsidRPr="009504D3">
        <w:rPr>
          <w:rFonts w:ascii="iCiel Avenir LT Std 35 Light" w:hAnsi="iCiel Avenir LT Std 35 Light" w:cs="Arial"/>
          <w:i/>
          <w:iCs/>
          <w:sz w:val="22"/>
          <w:szCs w:val="22"/>
        </w:rPr>
        <w:t>bảo lưu</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rial"/>
          <w:i/>
          <w:iCs/>
          <w:sz w:val="22"/>
          <w:szCs w:val="22"/>
        </w:rPr>
        <w:t>Phòng</w:t>
      </w:r>
      <w:r w:rsidRPr="009504D3">
        <w:rPr>
          <w:rFonts w:ascii="iCiel Avenir LT Std 35 Light" w:hAnsi="iCiel Avenir LT Std 35 Light" w:cs="Arial"/>
          <w:i/>
          <w:iCs/>
          <w:sz w:val="22"/>
          <w:szCs w:val="22"/>
          <w:lang w:val="vi-VN"/>
        </w:rPr>
        <w:t xml:space="preserve"> Thông tin Sinh viên s</w:t>
      </w:r>
      <w:r w:rsidRPr="009504D3">
        <w:rPr>
          <w:rFonts w:ascii="iCiel Avenir LT Std 35 Light" w:hAnsi="iCiel Avenir LT Std 35 Light" w:cs="Calibri"/>
          <w:i/>
          <w:iCs/>
          <w:sz w:val="22"/>
          <w:szCs w:val="22"/>
          <w:lang w:val="vi-VN"/>
        </w:rPr>
        <w:t>ẽ</w:t>
      </w:r>
      <w:r w:rsidRPr="009504D3">
        <w:rPr>
          <w:rFonts w:ascii="iCiel Avenir LT Std 35 Light" w:hAnsi="iCiel Avenir LT Std 35 Light" w:cs="Arial"/>
          <w:i/>
          <w:iCs/>
          <w:sz w:val="22"/>
          <w:szCs w:val="22"/>
          <w:lang w:val="vi-VN"/>
        </w:rPr>
        <w:t xml:space="preserve"> h</w:t>
      </w:r>
      <w:r w:rsidRPr="009504D3">
        <w:rPr>
          <w:rFonts w:ascii="iCiel Avenir LT Std 35 Light" w:hAnsi="iCiel Avenir LT Std 35 Light" w:cs="Calibri"/>
          <w:i/>
          <w:iCs/>
          <w:sz w:val="22"/>
          <w:szCs w:val="22"/>
          <w:lang w:val="vi-VN"/>
        </w:rPr>
        <w:t>ướ</w:t>
      </w:r>
      <w:r w:rsidRPr="009504D3">
        <w:rPr>
          <w:rFonts w:ascii="iCiel Avenir LT Std 35 Light" w:hAnsi="iCiel Avenir LT Std 35 Light" w:cs="Arial"/>
          <w:i/>
          <w:iCs/>
          <w:sz w:val="22"/>
          <w:szCs w:val="22"/>
          <w:lang w:val="vi-VN"/>
        </w:rPr>
        <w:t>ng d</w:t>
      </w:r>
      <w:r w:rsidRPr="009504D3">
        <w:rPr>
          <w:rFonts w:ascii="iCiel Avenir LT Std 35 Light" w:hAnsi="iCiel Avenir LT Std 35 Light" w:cs="Calibri"/>
          <w:i/>
          <w:iCs/>
          <w:sz w:val="22"/>
          <w:szCs w:val="22"/>
          <w:lang w:val="vi-VN"/>
        </w:rPr>
        <w:t>ẫ</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Calibri"/>
          <w:i/>
          <w:iCs/>
          <w:sz w:val="22"/>
          <w:szCs w:val="22"/>
          <w:lang w:val="vi-VN"/>
        </w:rPr>
        <w:t>ặ</w:t>
      </w:r>
      <w:r w:rsidRPr="009504D3">
        <w:rPr>
          <w:rFonts w:ascii="iCiel Avenir LT Std 35 Light" w:hAnsi="iCiel Avenir LT Std 35 Light" w:cs="Arial"/>
          <w:i/>
          <w:iCs/>
          <w:sz w:val="22"/>
          <w:szCs w:val="22"/>
          <w:lang w:val="vi-VN"/>
        </w:rPr>
        <w:t>n k</w:t>
      </w:r>
      <w:r w:rsidRPr="009504D3">
        <w:rPr>
          <w:rFonts w:ascii="iCiel Avenir LT Std 35 Light" w:hAnsi="iCiel Avenir LT Std 35 Light" w:cs="Calibri"/>
          <w:i/>
          <w:iCs/>
          <w:sz w:val="22"/>
          <w:szCs w:val="22"/>
          <w:lang w:val="vi-VN"/>
        </w:rPr>
        <w:t>ẽ</w:t>
      </w:r>
      <w:r w:rsidRPr="009504D3">
        <w:rPr>
          <w:rFonts w:ascii="iCiel Avenir LT Std 35 Light" w:hAnsi="iCiel Avenir LT Std 35 Light" w:cs="Arial"/>
          <w:i/>
          <w:iCs/>
          <w:sz w:val="22"/>
          <w:szCs w:val="22"/>
          <w:lang w:val="vi-VN"/>
        </w:rPr>
        <w:t xml:space="preserve">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w:t>
      </w:r>
      <w:r w:rsidRPr="009504D3">
        <w:rPr>
          <w:rFonts w:ascii="iCiel Avenir LT Std 35 Light" w:hAnsi="iCiel Avenir LT Std 35 Light" w:cs="Arial"/>
          <w:i/>
          <w:iCs/>
          <w:sz w:val="22"/>
          <w:szCs w:val="22"/>
        </w:rPr>
        <w:t xml:space="preserve"> về quy trình bảo lưu</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rial"/>
          <w:i/>
          <w:iCs/>
          <w:sz w:val="22"/>
          <w:szCs w:val="22"/>
        </w:rPr>
        <w:t xml:space="preserve">thông </w:t>
      </w:r>
      <w:r w:rsidRPr="009504D3">
        <w:rPr>
          <w:rFonts w:ascii="iCiel Avenir LT Std 35 Light" w:hAnsi="iCiel Avenir LT Std 35 Light" w:cs="Arial"/>
          <w:i/>
          <w:iCs/>
          <w:sz w:val="22"/>
          <w:szCs w:val="22"/>
          <w:lang w:val="vi-VN"/>
        </w:rPr>
        <w:t xml:space="preserve">qua email </w:t>
      </w:r>
      <w:hyperlink r:id="rId31" w:history="1">
        <w:r w:rsidRPr="009504D3">
          <w:rPr>
            <w:rStyle w:val="Hyperlink"/>
            <w:rFonts w:ascii="iCiel Avenir LT Std 35 Light" w:hAnsi="iCiel Avenir LT Std 35 Light" w:cs="Arial"/>
            <w:i/>
            <w:iCs/>
            <w:color w:val="auto"/>
            <w:sz w:val="22"/>
            <w:szCs w:val="22"/>
          </w:rPr>
          <w:t>studentservice@buv.edu.vn</w:t>
        </w:r>
      </w:hyperlink>
      <w:r w:rsidRPr="009504D3">
        <w:rPr>
          <w:rStyle w:val="Hyperlink"/>
          <w:rFonts w:ascii="iCiel Avenir LT Std 35 Light" w:hAnsi="iCiel Avenir LT Std 35 Light" w:cs="Arial"/>
          <w:color w:val="auto"/>
          <w:sz w:val="22"/>
          <w:szCs w:val="22"/>
        </w:rPr>
        <w:t xml:space="preserve"> </w:t>
      </w:r>
      <w:r w:rsidRPr="009504D3">
        <w:rPr>
          <w:rFonts w:ascii="iCiel Avenir LT Std 35 Light" w:hAnsi="iCiel Avenir LT Std 35 Light" w:cs="Arial"/>
          <w:i/>
          <w:iCs/>
          <w:sz w:val="22"/>
          <w:szCs w:val="22"/>
          <w:lang w:val="vi-VN"/>
        </w:rPr>
        <w:t>ho</w:t>
      </w:r>
      <w:r w:rsidRPr="009504D3">
        <w:rPr>
          <w:rFonts w:ascii="iCiel Avenir LT Std 35 Light" w:hAnsi="iCiel Avenir LT Std 35 Light" w:cs="Calibri"/>
          <w:i/>
          <w:iCs/>
          <w:sz w:val="22"/>
          <w:szCs w:val="22"/>
          <w:lang w:val="vi-VN"/>
        </w:rPr>
        <w:t>ặ</w:t>
      </w:r>
      <w:r w:rsidRPr="009504D3">
        <w:rPr>
          <w:rFonts w:ascii="iCiel Avenir LT Std 35 Light" w:hAnsi="iCiel Avenir LT Std 35 Light" w:cs="Arial"/>
          <w:i/>
          <w:iCs/>
          <w:sz w:val="22"/>
          <w:szCs w:val="22"/>
          <w:lang w:val="vi-VN"/>
        </w:rPr>
        <w:t xml:space="preserve">c trao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ổ</w:t>
      </w:r>
      <w:r w:rsidRPr="009504D3">
        <w:rPr>
          <w:rFonts w:ascii="iCiel Avenir LT Std 35 Light" w:hAnsi="iCiel Avenir LT Std 35 Light" w:cs="Arial"/>
          <w:i/>
          <w:iCs/>
          <w:sz w:val="22"/>
          <w:szCs w:val="22"/>
          <w:lang w:val="vi-VN"/>
        </w:rPr>
        <w:t>i tr</w:t>
      </w:r>
      <w:r w:rsidRPr="009504D3">
        <w:rPr>
          <w:rFonts w:ascii="iCiel Avenir LT Std 35 Light" w:hAnsi="iCiel Avenir LT Std 35 Light" w:cs="Calibri"/>
          <w:i/>
          <w:iCs/>
          <w:sz w:val="22"/>
          <w:szCs w:val="22"/>
          <w:lang w:val="vi-VN"/>
        </w:rPr>
        <w:t>ự</w:t>
      </w:r>
      <w:r w:rsidRPr="009504D3">
        <w:rPr>
          <w:rFonts w:ascii="iCiel Avenir LT Std 35 Light" w:hAnsi="iCiel Avenir LT Std 35 Light" w:cs="Arial"/>
          <w:i/>
          <w:iCs/>
          <w:sz w:val="22"/>
          <w:szCs w:val="22"/>
          <w:lang w:val="vi-VN"/>
        </w:rPr>
        <w:t>c ti</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p t</w:t>
      </w:r>
      <w:r w:rsidRPr="009504D3">
        <w:rPr>
          <w:rFonts w:ascii="iCiel Avenir LT Std 35 Light" w:hAnsi="iCiel Avenir LT Std 35 Light" w:cs="Calibri"/>
          <w:i/>
          <w:iCs/>
          <w:sz w:val="22"/>
          <w:szCs w:val="22"/>
          <w:lang w:val="vi-VN"/>
        </w:rPr>
        <w:t>ạ</w:t>
      </w:r>
      <w:r w:rsidRPr="009504D3">
        <w:rPr>
          <w:rFonts w:ascii="iCiel Avenir LT Std 35 Light" w:hAnsi="iCiel Avenir LT Std 35 Light" w:cs="Arial"/>
          <w:i/>
          <w:iCs/>
          <w:sz w:val="22"/>
          <w:szCs w:val="22"/>
          <w:lang w:val="vi-VN"/>
        </w:rPr>
        <w:t>i qu</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y Th</w:t>
      </w:r>
      <w:r w:rsidRPr="009504D3">
        <w:rPr>
          <w:rFonts w:ascii="iCiel Avenir LT Std 35 Light" w:hAnsi="iCiel Avenir LT Std 35 Light" w:cs="Avenir Next LT Pro"/>
          <w:i/>
          <w:iCs/>
          <w:sz w:val="22"/>
          <w:szCs w:val="22"/>
          <w:lang w:val="vi-VN"/>
        </w:rPr>
        <w:t>ô</w:t>
      </w:r>
      <w:r w:rsidRPr="009504D3">
        <w:rPr>
          <w:rFonts w:ascii="iCiel Avenir LT Std 35 Light" w:hAnsi="iCiel Avenir LT Std 35 Light" w:cs="Arial"/>
          <w:i/>
          <w:iCs/>
          <w:sz w:val="22"/>
          <w:szCs w:val="22"/>
          <w:lang w:val="vi-VN"/>
        </w:rPr>
        <w:t xml:space="preserve">ng tin </w:t>
      </w:r>
      <w:r w:rsidRPr="009504D3">
        <w:rPr>
          <w:rFonts w:ascii="iCiel Avenir LT Std 35 Light" w:hAnsi="iCiel Avenir LT Std 35 Light" w:cs="Arial"/>
          <w:i/>
          <w:iCs/>
          <w:sz w:val="22"/>
          <w:szCs w:val="22"/>
        </w:rPr>
        <w:t>S</w:t>
      </w:r>
      <w:r w:rsidRPr="009504D3">
        <w:rPr>
          <w:rFonts w:ascii="iCiel Avenir LT Std 35 Light" w:hAnsi="iCiel Avenir LT Std 35 Light" w:cs="Arial"/>
          <w:i/>
          <w:iCs/>
          <w:sz w:val="22"/>
          <w:szCs w:val="22"/>
          <w:lang w:val="vi-VN"/>
        </w:rPr>
        <w:t>inh viê</w:t>
      </w:r>
      <w:r w:rsidRPr="009504D3">
        <w:rPr>
          <w:rFonts w:ascii="iCiel Avenir LT Std 35 Light" w:hAnsi="iCiel Avenir LT Std 35 Light" w:cs="Arial"/>
          <w:i/>
          <w:iCs/>
          <w:sz w:val="22"/>
          <w:szCs w:val="22"/>
        </w:rPr>
        <w:t>n</w:t>
      </w:r>
      <w:r w:rsidRPr="009504D3">
        <w:rPr>
          <w:rFonts w:ascii="iCiel Avenir LT Std 35 Light" w:hAnsi="iCiel Avenir LT Std 35 Light" w:cs="Arial"/>
          <w:i/>
          <w:iCs/>
          <w:sz w:val="22"/>
          <w:szCs w:val="22"/>
          <w:lang w:val="vi-VN"/>
        </w:rPr>
        <w:t>.</w:t>
      </w:r>
    </w:p>
    <w:p w14:paraId="7EF17496" w14:textId="77777777" w:rsidR="006D56A3" w:rsidRPr="0045155C" w:rsidRDefault="006D56A3" w:rsidP="004714C6">
      <w:pPr>
        <w:pStyle w:val="Question"/>
        <w:numPr>
          <w:ilvl w:val="0"/>
          <w:numId w:val="4"/>
        </w:numPr>
        <w:tabs>
          <w:tab w:val="left" w:pos="630"/>
          <w:tab w:val="left" w:pos="720"/>
          <w:tab w:val="left" w:pos="990"/>
        </w:tabs>
        <w:spacing w:before="100" w:line="400" w:lineRule="exact"/>
        <w:ind w:left="0" w:firstLine="634"/>
        <w:rPr>
          <w:rFonts w:cs="Arial"/>
          <w:i/>
          <w:iCs/>
          <w:szCs w:val="22"/>
        </w:rPr>
      </w:pPr>
      <w:bookmarkStart w:id="247" w:name="_Toc107324299"/>
      <w:bookmarkStart w:id="248" w:name="_Toc140506912"/>
      <w:bookmarkStart w:id="249" w:name="_Toc177136024"/>
      <w:r>
        <w:rPr>
          <w:rFonts w:cs="Arial"/>
          <w:szCs w:val="22"/>
        </w:rPr>
        <w:lastRenderedPageBreak/>
        <w:t>H</w:t>
      </w:r>
      <w:r w:rsidRPr="002C711C">
        <w:rPr>
          <w:rFonts w:cs="Arial"/>
          <w:szCs w:val="22"/>
        </w:rPr>
        <w:t xml:space="preserve">ow can students change the programme if students/parents feel the programme is not suitable for students after a period of study? / </w:t>
      </w:r>
      <w:r w:rsidRPr="00B03AF2">
        <w:rPr>
          <w:rFonts w:cs="Arial"/>
          <w:i/>
          <w:iCs/>
          <w:szCs w:val="22"/>
        </w:rPr>
        <w:t>Trong trường</w:t>
      </w:r>
      <w:r w:rsidRPr="0045155C">
        <w:rPr>
          <w:rFonts w:cs="Arial"/>
          <w:i/>
          <w:iCs/>
          <w:szCs w:val="22"/>
        </w:rPr>
        <w:t xml:space="preserve">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bookmarkEnd w:id="247"/>
      <w:bookmarkEnd w:id="248"/>
      <w:bookmarkEnd w:id="249"/>
    </w:p>
    <w:p w14:paraId="101288D2" w14:textId="77777777" w:rsidR="006D56A3" w:rsidRPr="002C711C" w:rsidRDefault="006D56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26E404B9"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sz w:val="22"/>
          <w:szCs w:val="22"/>
        </w:rPr>
      </w:pPr>
      <w:bookmarkStart w:id="250" w:name="_Hlk176798430"/>
      <w:r w:rsidRPr="009504D3">
        <w:rPr>
          <w:rFonts w:ascii="iCiel Avenir LT Std 35 Light" w:hAnsi="iCiel Avenir LT Std 35 Light" w:cs="Arial"/>
          <w:sz w:val="22"/>
          <w:szCs w:val="22"/>
        </w:rPr>
        <w:t xml:space="preserve">We understand that selecting the right study programme from the start can be challenging. It's natural to reconsider your choices as you gain more insight into your interests and goals. If students are thinking about changing to another programme, there are a few important factors to keep in mind to ensure a smooth transition: </w:t>
      </w:r>
    </w:p>
    <w:bookmarkEnd w:id="250"/>
    <w:p w14:paraId="1495F0AF" w14:textId="77777777" w:rsidR="00A74739" w:rsidRPr="009504D3" w:rsidRDefault="00A74739" w:rsidP="00A74739">
      <w:pPr>
        <w:pStyle w:val="ListParagraph"/>
        <w:numPr>
          <w:ilvl w:val="0"/>
          <w:numId w:val="14"/>
        </w:numPr>
        <w:tabs>
          <w:tab w:val="left" w:pos="630"/>
          <w:tab w:val="left" w:pos="720"/>
          <w:tab w:val="left" w:pos="1080"/>
        </w:tabs>
        <w:ind w:left="360" w:firstLine="360"/>
        <w:rPr>
          <w:rFonts w:ascii="iCiel Avenir LT Std 35 Light" w:hAnsi="iCiel Avenir LT Std 35 Light" w:cs="Arial"/>
          <w:sz w:val="22"/>
          <w:szCs w:val="22"/>
        </w:rPr>
      </w:pPr>
      <w:r w:rsidRPr="009504D3">
        <w:rPr>
          <w:rFonts w:ascii="iCiel Avenir LT Std 35 Light" w:hAnsi="iCiel Avenir LT Std 35 Light" w:cs="Arial"/>
          <w:sz w:val="22"/>
          <w:szCs w:val="22"/>
        </w:rPr>
        <w:t>The</w:t>
      </w:r>
      <w:r w:rsidRPr="009504D3">
        <w:rPr>
          <w:rFonts w:ascii="iCiel Avenir LT Std 35 Light" w:hAnsi="iCiel Avenir LT Std 35 Light" w:cs="Arial"/>
          <w:sz w:val="22"/>
          <w:szCs w:val="22"/>
          <w:lang w:val="vi-VN"/>
        </w:rPr>
        <w:t xml:space="preserve"> entry requirements </w:t>
      </w:r>
      <w:r w:rsidRPr="009504D3">
        <w:rPr>
          <w:rFonts w:ascii="iCiel Avenir LT Std 35 Light" w:hAnsi="iCiel Avenir LT Std 35 Light" w:cs="Arial"/>
          <w:sz w:val="22"/>
          <w:szCs w:val="22"/>
        </w:rPr>
        <w:t xml:space="preserve">of the new programme – students might be required to retake Pathway programme if they are transferring to a completely different major/ field of study. </w:t>
      </w:r>
    </w:p>
    <w:p w14:paraId="573F1FA2" w14:textId="77777777" w:rsidR="00A74739" w:rsidRPr="009504D3" w:rsidRDefault="00A74739" w:rsidP="00A74739">
      <w:pPr>
        <w:pStyle w:val="ListParagraph"/>
        <w:numPr>
          <w:ilvl w:val="0"/>
          <w:numId w:val="14"/>
        </w:numPr>
        <w:tabs>
          <w:tab w:val="left" w:pos="630"/>
          <w:tab w:val="left" w:pos="720"/>
          <w:tab w:val="left" w:pos="1080"/>
        </w:tabs>
        <w:ind w:left="360" w:firstLine="360"/>
        <w:rPr>
          <w:rFonts w:ascii="iCiel Avenir LT Std 35 Light" w:hAnsi="iCiel Avenir LT Std 35 Light" w:cs="Arial"/>
          <w:sz w:val="22"/>
          <w:szCs w:val="22"/>
        </w:rPr>
      </w:pPr>
      <w:r w:rsidRPr="009504D3">
        <w:rPr>
          <w:rFonts w:ascii="iCiel Avenir LT Std 35 Light" w:hAnsi="iCiel Avenir LT Std 35 Light" w:cs="Arial"/>
          <w:sz w:val="22"/>
          <w:szCs w:val="22"/>
        </w:rPr>
        <w:t>The next available intake of the destination programme.</w:t>
      </w:r>
    </w:p>
    <w:p w14:paraId="2BAD78EF" w14:textId="77777777" w:rsidR="00A74739" w:rsidRPr="009504D3" w:rsidRDefault="00A74739" w:rsidP="00A74739">
      <w:pPr>
        <w:pStyle w:val="ListParagraph"/>
        <w:numPr>
          <w:ilvl w:val="0"/>
          <w:numId w:val="14"/>
        </w:numPr>
        <w:tabs>
          <w:tab w:val="left" w:pos="630"/>
          <w:tab w:val="left" w:pos="720"/>
          <w:tab w:val="left" w:pos="1080"/>
        </w:tabs>
        <w:ind w:left="360" w:firstLine="360"/>
        <w:rPr>
          <w:rFonts w:ascii="iCiel Avenir LT Std 35 Light" w:hAnsi="iCiel Avenir LT Std 35 Light" w:cs="Arial"/>
          <w:sz w:val="22"/>
          <w:szCs w:val="22"/>
        </w:rPr>
      </w:pPr>
      <w:r w:rsidRPr="009504D3">
        <w:rPr>
          <w:rFonts w:ascii="iCiel Avenir LT Std 35 Light" w:hAnsi="iCiel Avenir LT Std 35 Light" w:cs="Arial"/>
          <w:sz w:val="22"/>
          <w:szCs w:val="22"/>
        </w:rPr>
        <w:t>The suitability of the student with the desired programme, and the number of completed credits that can be mapped and rolled over to the new programme.</w:t>
      </w:r>
    </w:p>
    <w:p w14:paraId="39053A59" w14:textId="02052552" w:rsidR="00A74739" w:rsidRPr="009504D3" w:rsidRDefault="00A74739" w:rsidP="00A74739">
      <w:pPr>
        <w:pStyle w:val="ListParagraph"/>
        <w:numPr>
          <w:ilvl w:val="0"/>
          <w:numId w:val="14"/>
        </w:numPr>
        <w:tabs>
          <w:tab w:val="left" w:pos="630"/>
          <w:tab w:val="left" w:pos="720"/>
          <w:tab w:val="left" w:pos="1080"/>
        </w:tabs>
        <w:ind w:left="360" w:firstLine="360"/>
        <w:rPr>
          <w:rFonts w:ascii="iCiel Avenir LT Std 35 Light" w:hAnsi="iCiel Avenir LT Std 35 Light" w:cs="Arial"/>
          <w:b/>
          <w:bCs/>
          <w:sz w:val="22"/>
          <w:szCs w:val="22"/>
          <w:u w:val="single"/>
          <w:lang w:val="vi-VN"/>
        </w:rPr>
      </w:pPr>
      <w:r w:rsidRPr="009504D3">
        <w:rPr>
          <w:rFonts w:ascii="iCiel Avenir LT Std 35 Light" w:hAnsi="iCiel Avenir LT Std 35 Light" w:cs="Arial"/>
          <w:sz w:val="22"/>
          <w:szCs w:val="22"/>
        </w:rPr>
        <w:t xml:space="preserve">Students have a limited number of chances to request a change </w:t>
      </w:r>
      <w:r w:rsidR="00D44370" w:rsidRPr="009504D3">
        <w:rPr>
          <w:rFonts w:ascii="iCiel Avenir LT Std 35 Light" w:hAnsi="iCiel Avenir LT Std 35 Light" w:cs="Arial"/>
          <w:sz w:val="22"/>
          <w:szCs w:val="22"/>
        </w:rPr>
        <w:t>to</w:t>
      </w:r>
      <w:r w:rsidRPr="009504D3">
        <w:rPr>
          <w:rFonts w:ascii="iCiel Avenir LT Std 35 Light" w:hAnsi="iCiel Avenir LT Std 35 Light" w:cs="Arial"/>
          <w:sz w:val="22"/>
          <w:szCs w:val="22"/>
        </w:rPr>
        <w:t xml:space="preserve"> the programme. </w:t>
      </w:r>
    </w:p>
    <w:p w14:paraId="189C33CA"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sz w:val="22"/>
          <w:szCs w:val="22"/>
        </w:rPr>
      </w:pPr>
      <w:r w:rsidRPr="009504D3">
        <w:rPr>
          <w:rFonts w:ascii="iCiel Avenir LT Std 35 Light" w:hAnsi="iCiel Avenir LT Std 35 Light" w:cs="Arial"/>
          <w:sz w:val="22"/>
          <w:szCs w:val="22"/>
        </w:rPr>
        <w:t xml:space="preserve">Students need to pay the non-refundable VND 2,000,000 administrative fee for the processing of the change programme request. Any changes in the fees levied by the University are the responsibility of the student. </w:t>
      </w:r>
    </w:p>
    <w:p w14:paraId="3B7B7C7D"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sz w:val="22"/>
          <w:szCs w:val="22"/>
        </w:rPr>
      </w:pPr>
      <w:r w:rsidRPr="009504D3">
        <w:rPr>
          <w:rFonts w:ascii="iCiel Avenir LT Std 35 Light" w:hAnsi="iCiel Avenir LT Std 35 Light" w:cs="Arial"/>
          <w:sz w:val="22"/>
          <w:szCs w:val="22"/>
        </w:rPr>
        <w:t>We highly recommend students to seek advice from the Student Information Office before making any decisions. The detailed process will be explained by a Student Information Officer when the</w:t>
      </w:r>
      <w:r w:rsidRPr="009504D3">
        <w:rPr>
          <w:rFonts w:ascii="iCiel Avenir LT Std 35 Light" w:hAnsi="iCiel Avenir LT Std 35 Light" w:cs="Arial"/>
          <w:sz w:val="22"/>
          <w:szCs w:val="22"/>
          <w:lang w:val="vi-VN"/>
        </w:rPr>
        <w:t xml:space="preserve"> student</w:t>
      </w:r>
      <w:r w:rsidRPr="009504D3">
        <w:rPr>
          <w:rFonts w:ascii="iCiel Avenir LT Std 35 Light" w:hAnsi="iCiel Avenir LT Std 35 Light" w:cs="Arial"/>
          <w:sz w:val="22"/>
          <w:szCs w:val="22"/>
        </w:rPr>
        <w:t xml:space="preserve"> officially requests a Change of Programme via </w:t>
      </w:r>
      <w:hyperlink r:id="rId32" w:history="1">
        <w:r w:rsidRPr="009504D3">
          <w:rPr>
            <w:rStyle w:val="Hyperlink"/>
            <w:rFonts w:ascii="iCiel Avenir LT Std 35 Light" w:hAnsi="iCiel Avenir LT Std 35 Light" w:cs="Arial"/>
            <w:sz w:val="22"/>
            <w:szCs w:val="22"/>
          </w:rPr>
          <w:t>studentservice@buv.edu.vn</w:t>
        </w:r>
      </w:hyperlink>
      <w:r w:rsidRPr="009504D3">
        <w:rPr>
          <w:rFonts w:ascii="iCiel Avenir LT Std 35 Light" w:hAnsi="iCiel Avenir LT Std 35 Light" w:cs="Arial"/>
          <w:sz w:val="22"/>
          <w:szCs w:val="22"/>
        </w:rPr>
        <w:t xml:space="preserve"> or at the Student Information Counter at level 2, BUV Ecopark Campus. </w:t>
      </w:r>
    </w:p>
    <w:p w14:paraId="0B63926B"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i/>
          <w:iCs/>
          <w:sz w:val="22"/>
          <w:szCs w:val="22"/>
          <w:lang w:val="vi-VN"/>
        </w:rPr>
      </w:pPr>
      <w:bookmarkStart w:id="251" w:name="_Hlk176798625"/>
      <w:r w:rsidRPr="009504D3">
        <w:rPr>
          <w:rFonts w:ascii="iCiel Avenir LT Std 35 Light" w:hAnsi="iCiel Avenir LT Std 35 Light" w:cs="Arial"/>
          <w:i/>
          <w:iCs/>
          <w:sz w:val="22"/>
          <w:szCs w:val="22"/>
          <w:lang w:val="vi-VN"/>
        </w:rPr>
        <w:t>Nhà tr</w:t>
      </w:r>
      <w:r w:rsidRPr="009504D3">
        <w:rPr>
          <w:rFonts w:ascii="iCiel Avenir LT Std 35 Light" w:hAnsi="iCiel Avenir LT Std 35 Light" w:cs="Calibri"/>
          <w:i/>
          <w:iCs/>
          <w:sz w:val="22"/>
          <w:szCs w:val="22"/>
          <w:lang w:val="vi-VN"/>
        </w:rPr>
        <w:t>ườ</w:t>
      </w:r>
      <w:r w:rsidRPr="009504D3">
        <w:rPr>
          <w:rFonts w:ascii="iCiel Avenir LT Std 35 Light" w:hAnsi="iCiel Avenir LT Std 35 Light" w:cs="Arial"/>
          <w:i/>
          <w:iCs/>
          <w:sz w:val="22"/>
          <w:szCs w:val="22"/>
          <w:lang w:val="vi-VN"/>
        </w:rPr>
        <w:t>ng th</w:t>
      </w:r>
      <w:r w:rsidRPr="009504D3">
        <w:rPr>
          <w:rFonts w:ascii="iCiel Avenir LT Std 35 Light" w:hAnsi="iCiel Avenir LT Std 35 Light" w:cs="Calibri"/>
          <w:i/>
          <w:iCs/>
          <w:sz w:val="22"/>
          <w:szCs w:val="22"/>
          <w:lang w:val="vi-VN"/>
        </w:rPr>
        <w:t>ấ</w:t>
      </w:r>
      <w:r w:rsidRPr="009504D3">
        <w:rPr>
          <w:rFonts w:ascii="iCiel Avenir LT Std 35 Light" w:hAnsi="iCiel Avenir LT Std 35 Light" w:cs="Arial"/>
          <w:i/>
          <w:iCs/>
          <w:sz w:val="22"/>
          <w:szCs w:val="22"/>
          <w:lang w:val="vi-VN"/>
        </w:rPr>
        <w:t>u hi</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u vi</w:t>
      </w:r>
      <w:r w:rsidRPr="009504D3">
        <w:rPr>
          <w:rFonts w:ascii="iCiel Avenir LT Std 35 Light" w:hAnsi="iCiel Avenir LT Std 35 Light" w:cs="Calibri"/>
          <w:i/>
          <w:iCs/>
          <w:sz w:val="22"/>
          <w:szCs w:val="22"/>
          <w:lang w:val="vi-VN"/>
        </w:rPr>
        <w:t>ệ</w:t>
      </w:r>
      <w:r w:rsidRPr="009504D3">
        <w:rPr>
          <w:rFonts w:ascii="iCiel Avenir LT Std 35 Light" w:hAnsi="iCiel Avenir LT Std 35 Light" w:cs="Arial"/>
          <w:i/>
          <w:iCs/>
          <w:sz w:val="22"/>
          <w:szCs w:val="22"/>
          <w:lang w:val="vi-VN"/>
        </w:rPr>
        <w:t>c l</w:t>
      </w:r>
      <w:r w:rsidRPr="009504D3">
        <w:rPr>
          <w:rFonts w:ascii="iCiel Avenir LT Std 35 Light" w:hAnsi="iCiel Avenir LT Std 35 Light" w:cs="Calibri"/>
          <w:i/>
          <w:iCs/>
          <w:sz w:val="22"/>
          <w:szCs w:val="22"/>
          <w:lang w:val="vi-VN"/>
        </w:rPr>
        <w:t>ự</w:t>
      </w:r>
      <w:r w:rsidRPr="009504D3">
        <w:rPr>
          <w:rFonts w:ascii="iCiel Avenir LT Std 35 Light" w:hAnsi="iCiel Avenir LT Std 35 Light" w:cs="Arial"/>
          <w:i/>
          <w:iCs/>
          <w:sz w:val="22"/>
          <w:szCs w:val="22"/>
          <w:lang w:val="vi-VN"/>
        </w:rPr>
        <w:t>a ch</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n ng</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nh h</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c ph</w:t>
      </w:r>
      <w:r w:rsidRPr="009504D3">
        <w:rPr>
          <w:rFonts w:ascii="iCiel Avenir LT Std 35 Light" w:hAnsi="iCiel Avenir LT Std 35 Light" w:cs="Avenir Next LT Pro"/>
          <w:i/>
          <w:iCs/>
          <w:sz w:val="22"/>
          <w:szCs w:val="22"/>
          <w:lang w:val="vi-VN"/>
        </w:rPr>
        <w:t>ù</w:t>
      </w:r>
      <w:r w:rsidRPr="009504D3">
        <w:rPr>
          <w:rFonts w:ascii="iCiel Avenir LT Std 35 Light" w:hAnsi="iCiel Avenir LT Std 35 Light" w:cs="Arial"/>
          <w:i/>
          <w:iCs/>
          <w:sz w:val="22"/>
          <w:szCs w:val="22"/>
          <w:lang w:val="vi-VN"/>
        </w:rPr>
        <w:t xml:space="preserve"> h</w:t>
      </w:r>
      <w:r w:rsidRPr="009504D3">
        <w:rPr>
          <w:rFonts w:ascii="iCiel Avenir LT Std 35 Light" w:hAnsi="iCiel Avenir LT Std 35 Light" w:cs="Calibri"/>
          <w:i/>
          <w:iCs/>
          <w:sz w:val="22"/>
          <w:szCs w:val="22"/>
          <w:lang w:val="vi-VN"/>
        </w:rPr>
        <w:t>ợ</w:t>
      </w:r>
      <w:r w:rsidRPr="009504D3">
        <w:rPr>
          <w:rFonts w:ascii="iCiel Avenir LT Std 35 Light" w:hAnsi="iCiel Avenir LT Std 35 Light" w:cs="Arial"/>
          <w:i/>
          <w:iCs/>
          <w:sz w:val="22"/>
          <w:szCs w:val="22"/>
          <w:lang w:val="vi-VN"/>
        </w:rPr>
        <w:t>p v</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i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ngay t</w:t>
      </w:r>
      <w:r w:rsidRPr="009504D3">
        <w:rPr>
          <w:rFonts w:ascii="iCiel Avenir LT Std 35 Light" w:hAnsi="iCiel Avenir LT Std 35 Light" w:cs="Calibri"/>
          <w:i/>
          <w:iCs/>
          <w:sz w:val="22"/>
          <w:szCs w:val="22"/>
          <w:lang w:val="vi-VN"/>
        </w:rPr>
        <w:t>ừ</w:t>
      </w:r>
      <w:r w:rsidRPr="009504D3">
        <w:rPr>
          <w:rFonts w:ascii="iCiel Avenir LT Std 35 Light" w:hAnsi="iCiel Avenir LT Std 35 Light" w:cs="Arial"/>
          <w:i/>
          <w:iCs/>
          <w:sz w:val="22"/>
          <w:szCs w:val="22"/>
          <w:lang w:val="vi-VN"/>
        </w:rPr>
        <w:t xml:space="preserve"> n</w:t>
      </w:r>
      <w:r w:rsidRPr="009504D3">
        <w:rPr>
          <w:rFonts w:ascii="iCiel Avenir LT Std 35 Light" w:hAnsi="iCiel Avenir LT Std 35 Light" w:cs="Avenir Next LT Pro"/>
          <w:i/>
          <w:iCs/>
          <w:sz w:val="22"/>
          <w:szCs w:val="22"/>
          <w:lang w:val="vi-VN"/>
        </w:rPr>
        <w:t>ă</w:t>
      </w:r>
      <w:r w:rsidRPr="009504D3">
        <w:rPr>
          <w:rFonts w:ascii="iCiel Avenir LT Std 35 Light" w:hAnsi="iCiel Avenir LT Std 35 Light" w:cs="Arial"/>
          <w:i/>
          <w:iCs/>
          <w:sz w:val="22"/>
          <w:szCs w:val="22"/>
          <w:lang w:val="vi-VN"/>
        </w:rPr>
        <w:t xml:space="preserve">m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u t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Avenir Next LT Pro"/>
          <w:i/>
          <w:iCs/>
          <w:sz w:val="22"/>
          <w:szCs w:val="22"/>
          <w:lang w:val="vi-VN"/>
        </w:rPr>
        <w:t>ó</w:t>
      </w:r>
      <w:r w:rsidRPr="009504D3">
        <w:rPr>
          <w:rFonts w:ascii="iCiel Avenir LT Std 35 Light" w:hAnsi="iCiel Avenir LT Std 35 Light" w:cs="Arial"/>
          <w:i/>
          <w:iCs/>
          <w:sz w:val="22"/>
          <w:szCs w:val="22"/>
          <w:lang w:val="vi-VN"/>
        </w:rPr>
        <w:t xml:space="preserve"> th</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 xml:space="preserve"> l</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t th</w:t>
      </w:r>
      <w:r w:rsidRPr="009504D3">
        <w:rPr>
          <w:rFonts w:ascii="iCiel Avenir LT Std 35 Light" w:hAnsi="iCiel Avenir LT Std 35 Light" w:cs="Calibri"/>
          <w:i/>
          <w:iCs/>
          <w:sz w:val="22"/>
          <w:szCs w:val="22"/>
          <w:lang w:val="vi-VN"/>
        </w:rPr>
        <w:t>ử</w:t>
      </w:r>
      <w:r w:rsidRPr="009504D3">
        <w:rPr>
          <w:rFonts w:ascii="iCiel Avenir LT Std 35 Light" w:hAnsi="iCiel Avenir LT Std 35 Light" w:cs="Arial"/>
          <w:i/>
          <w:iCs/>
          <w:sz w:val="22"/>
          <w:szCs w:val="22"/>
          <w:lang w:val="vi-VN"/>
        </w:rPr>
        <w:t xml:space="preserve"> th</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ch cho nhi</w:t>
      </w:r>
      <w:r w:rsidRPr="009504D3">
        <w:rPr>
          <w:rFonts w:ascii="iCiel Avenir LT Std 35 Light" w:hAnsi="iCiel Avenir LT Std 35 Light" w:cs="Calibri"/>
          <w:i/>
          <w:iCs/>
          <w:sz w:val="22"/>
          <w:szCs w:val="22"/>
          <w:lang w:val="vi-VN"/>
        </w:rPr>
        <w:t>ề</w:t>
      </w:r>
      <w:r w:rsidRPr="009504D3">
        <w:rPr>
          <w:rFonts w:ascii="iCiel Avenir LT Std 35 Light" w:hAnsi="iCiel Avenir LT Std 35 Light" w:cs="Arial"/>
          <w:i/>
          <w:iCs/>
          <w:sz w:val="22"/>
          <w:szCs w:val="22"/>
          <w:lang w:val="vi-VN"/>
        </w:rPr>
        <w:t xml:space="preserve">u gia </w:t>
      </w:r>
      <w:r w:rsidRPr="009504D3">
        <w:rPr>
          <w:rFonts w:ascii="iCiel Avenir LT Std 35 Light" w:hAnsi="iCiel Avenir LT Std 35 Light" w:cs="Avenir Next LT Pro"/>
          <w:i/>
          <w:iCs/>
          <w:sz w:val="22"/>
          <w:szCs w:val="22"/>
          <w:lang w:val="vi-VN"/>
        </w:rPr>
        <w:t>đì</w:t>
      </w:r>
      <w:r w:rsidRPr="009504D3">
        <w:rPr>
          <w:rFonts w:ascii="iCiel Avenir LT Std 35 Light" w:hAnsi="iCiel Avenir LT Std 35 Light" w:cs="Arial"/>
          <w:i/>
          <w:iCs/>
          <w:sz w:val="22"/>
          <w:szCs w:val="22"/>
          <w:lang w:val="vi-VN"/>
        </w:rPr>
        <w:t xml:space="preserve">nh. </w:t>
      </w:r>
      <w:r w:rsidRPr="009504D3">
        <w:rPr>
          <w:rFonts w:ascii="iCiel Avenir LT Std 35 Light" w:hAnsi="iCiel Avenir LT Std 35 Light" w:cs="Arial"/>
          <w:i/>
          <w:iCs/>
          <w:sz w:val="22"/>
          <w:szCs w:val="22"/>
        </w:rPr>
        <w:t xml:space="preserve">Sinh viên có thể cân nhắc lại lựa chọn của mình sau khi hiểu thêm về sở thích và mục tiêu của mình. </w:t>
      </w:r>
      <w:bookmarkEnd w:id="251"/>
      <w:r w:rsidRPr="009504D3">
        <w:rPr>
          <w:rFonts w:ascii="iCiel Avenir LT Std 35 Light" w:hAnsi="iCiel Avenir LT Std 35 Light" w:cs="Arial"/>
          <w:i/>
          <w:iCs/>
          <w:sz w:val="22"/>
          <w:szCs w:val="22"/>
          <w:lang w:val="vi-VN"/>
        </w:rPr>
        <w:t>Tuy nh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tr</w:t>
      </w:r>
      <w:r w:rsidRPr="009504D3">
        <w:rPr>
          <w:rFonts w:ascii="iCiel Avenir LT Std 35 Light" w:hAnsi="iCiel Avenir LT Std 35 Light" w:cs="Calibri"/>
          <w:i/>
          <w:iCs/>
          <w:sz w:val="22"/>
          <w:szCs w:val="22"/>
          <w:lang w:val="vi-VN"/>
        </w:rPr>
        <w:t>ướ</w:t>
      </w:r>
      <w:r w:rsidRPr="009504D3">
        <w:rPr>
          <w:rFonts w:ascii="iCiel Avenir LT Std 35 Light" w:hAnsi="iCiel Avenir LT Std 35 Light" w:cs="Arial"/>
          <w:i/>
          <w:iCs/>
          <w:sz w:val="22"/>
          <w:szCs w:val="22"/>
          <w:lang w:val="vi-VN"/>
        </w:rPr>
        <w:t>c khi q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nh chuy</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n ng</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nh,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v</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 ph</w:t>
      </w:r>
      <w:r w:rsidRPr="009504D3">
        <w:rPr>
          <w:rFonts w:ascii="iCiel Avenir LT Std 35 Light" w:hAnsi="iCiel Avenir LT Std 35 Light" w:cs="Calibri"/>
          <w:i/>
          <w:iCs/>
          <w:sz w:val="22"/>
          <w:szCs w:val="22"/>
          <w:lang w:val="vi-VN"/>
        </w:rPr>
        <w:t>ụ</w:t>
      </w:r>
      <w:r w:rsidRPr="009504D3">
        <w:rPr>
          <w:rFonts w:ascii="iCiel Avenir LT Std 35 Light" w:hAnsi="iCiel Avenir LT Std 35 Light" w:cs="Arial"/>
          <w:i/>
          <w:iCs/>
          <w:sz w:val="22"/>
          <w:szCs w:val="22"/>
          <w:lang w:val="vi-VN"/>
        </w:rPr>
        <w:t xml:space="preserve"> huynh c</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Avenir Next LT Pro"/>
          <w:i/>
          <w:iCs/>
          <w:sz w:val="22"/>
          <w:szCs w:val="22"/>
          <w:lang w:val="vi-VN"/>
        </w:rPr>
        <w:t>â</w:t>
      </w:r>
      <w:r w:rsidRPr="009504D3">
        <w:rPr>
          <w:rFonts w:ascii="iCiel Avenir LT Std 35 Light" w:hAnsi="iCiel Avenir LT Std 35 Light" w:cs="Arial"/>
          <w:i/>
          <w:iCs/>
          <w:sz w:val="22"/>
          <w:szCs w:val="22"/>
          <w:lang w:val="vi-VN"/>
        </w:rPr>
        <w:t>n nh</w:t>
      </w:r>
      <w:r w:rsidRPr="009504D3">
        <w:rPr>
          <w:rFonts w:ascii="iCiel Avenir LT Std 35 Light" w:hAnsi="iCiel Avenir LT Std 35 Light" w:cs="Calibri"/>
          <w:i/>
          <w:iCs/>
          <w:sz w:val="22"/>
          <w:szCs w:val="22"/>
          <w:lang w:val="vi-VN"/>
        </w:rPr>
        <w:t>ắ</w:t>
      </w:r>
      <w:r w:rsidRPr="009504D3">
        <w:rPr>
          <w:rFonts w:ascii="iCiel Avenir LT Std 35 Light" w:hAnsi="iCiel Avenir LT Std 35 Light" w:cs="Arial"/>
          <w:i/>
          <w:iCs/>
          <w:sz w:val="22"/>
          <w:szCs w:val="22"/>
          <w:lang w:val="vi-VN"/>
        </w:rPr>
        <w:t>c k</w:t>
      </w:r>
      <w:r w:rsidRPr="009504D3">
        <w:rPr>
          <w:rFonts w:ascii="iCiel Avenir LT Std 35 Light" w:hAnsi="iCiel Avenir LT Std 35 Light" w:cs="Calibri"/>
          <w:i/>
          <w:iCs/>
          <w:sz w:val="22"/>
          <w:szCs w:val="22"/>
          <w:lang w:val="vi-VN"/>
        </w:rPr>
        <w:t>ỹ</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t s</w:t>
      </w:r>
      <w:r w:rsidRPr="009504D3">
        <w:rPr>
          <w:rFonts w:ascii="iCiel Avenir LT Std 35 Light" w:hAnsi="iCiel Avenir LT Std 35 Light" w:cs="Calibri"/>
          <w:i/>
          <w:iCs/>
          <w:sz w:val="22"/>
          <w:szCs w:val="22"/>
          <w:lang w:val="vi-VN"/>
        </w:rPr>
        <w:t>ố</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Arial"/>
          <w:i/>
          <w:iCs/>
          <w:sz w:val="22"/>
          <w:szCs w:val="22"/>
          <w:lang w:val="vi-VN"/>
        </w:rPr>
        <w:t>i</w:t>
      </w:r>
      <w:r w:rsidRPr="009504D3">
        <w:rPr>
          <w:rFonts w:ascii="iCiel Avenir LT Std 35 Light" w:hAnsi="iCiel Avenir LT Std 35 Light" w:cs="Calibri"/>
          <w:i/>
          <w:iCs/>
          <w:sz w:val="22"/>
          <w:szCs w:val="22"/>
          <w:lang w:val="vi-VN"/>
        </w:rPr>
        <w:t>ề</w:t>
      </w:r>
      <w:r w:rsidRPr="009504D3">
        <w:rPr>
          <w:rFonts w:ascii="iCiel Avenir LT Std 35 Light" w:hAnsi="iCiel Avenir LT Std 35 Light" w:cs="Arial"/>
          <w:i/>
          <w:iCs/>
          <w:sz w:val="22"/>
          <w:szCs w:val="22"/>
          <w:lang w:val="vi-VN"/>
        </w:rPr>
        <w:t>u</w:t>
      </w:r>
      <w:r w:rsidRPr="009504D3">
        <w:rPr>
          <w:rFonts w:ascii="iCiel Avenir LT Std 35 Light" w:hAnsi="iCiel Avenir LT Std 35 Light" w:cs="Arial"/>
          <w:i/>
          <w:iCs/>
          <w:sz w:val="22"/>
          <w:szCs w:val="22"/>
        </w:rPr>
        <w:t xml:space="preserve"> sau</w:t>
      </w:r>
      <w:r w:rsidRPr="009504D3">
        <w:rPr>
          <w:rFonts w:ascii="iCiel Avenir LT Std 35 Light" w:hAnsi="iCiel Avenir LT Std 35 Light" w:cs="Arial"/>
          <w:i/>
          <w:iCs/>
          <w:sz w:val="22"/>
          <w:szCs w:val="22"/>
          <w:lang w:val="vi-VN"/>
        </w:rPr>
        <w:t xml:space="preserve">: </w:t>
      </w:r>
    </w:p>
    <w:p w14:paraId="05F4BF88" w14:textId="77777777" w:rsidR="00A74739" w:rsidRPr="009504D3" w:rsidRDefault="00A74739" w:rsidP="00A74739">
      <w:pPr>
        <w:pStyle w:val="ListParagraph"/>
        <w:numPr>
          <w:ilvl w:val="0"/>
          <w:numId w:val="9"/>
        </w:numPr>
        <w:tabs>
          <w:tab w:val="left" w:pos="630"/>
          <w:tab w:val="left" w:pos="720"/>
          <w:tab w:val="left" w:pos="1080"/>
        </w:tabs>
        <w:ind w:left="360" w:firstLine="36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lastRenderedPageBreak/>
        <w:t>Sinh viên ph</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 xml:space="preserve">i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m b</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o tho</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Avenir Next LT Pro"/>
          <w:i/>
          <w:iCs/>
          <w:sz w:val="22"/>
          <w:szCs w:val="22"/>
          <w:lang w:val="vi-VN"/>
        </w:rPr>
        <w:t>ã</w:t>
      </w:r>
      <w:r w:rsidRPr="009504D3">
        <w:rPr>
          <w:rFonts w:ascii="iCiel Avenir LT Std 35 Light" w:hAnsi="iCiel Avenir LT Std 35 Light" w:cs="Arial"/>
          <w:i/>
          <w:iCs/>
          <w:sz w:val="22"/>
          <w:szCs w:val="22"/>
          <w:lang w:val="vi-VN"/>
        </w:rPr>
        <w:t xml:space="preserve">n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Arial"/>
          <w:i/>
          <w:iCs/>
          <w:sz w:val="22"/>
          <w:szCs w:val="22"/>
          <w:lang w:val="vi-VN"/>
        </w:rPr>
        <w:t>i</w:t>
      </w:r>
      <w:r w:rsidRPr="009504D3">
        <w:rPr>
          <w:rFonts w:ascii="iCiel Avenir LT Std 35 Light" w:hAnsi="iCiel Avenir LT Std 35 Light" w:cs="Calibri"/>
          <w:i/>
          <w:iCs/>
          <w:sz w:val="22"/>
          <w:szCs w:val="22"/>
          <w:lang w:val="vi-VN"/>
        </w:rPr>
        <w:t>ề</w:t>
      </w:r>
      <w:r w:rsidRPr="009504D3">
        <w:rPr>
          <w:rFonts w:ascii="iCiel Avenir LT Std 35 Light" w:hAnsi="iCiel Avenir LT Std 35 Light" w:cs="Arial"/>
          <w:i/>
          <w:iCs/>
          <w:sz w:val="22"/>
          <w:szCs w:val="22"/>
          <w:lang w:val="vi-VN"/>
        </w:rPr>
        <w:t>u ki</w:t>
      </w:r>
      <w:r w:rsidRPr="009504D3">
        <w:rPr>
          <w:rFonts w:ascii="iCiel Avenir LT Std 35 Light" w:hAnsi="iCiel Avenir LT Std 35 Light" w:cs="Calibri"/>
          <w:i/>
          <w:iCs/>
          <w:sz w:val="22"/>
          <w:szCs w:val="22"/>
          <w:lang w:val="vi-VN"/>
        </w:rPr>
        <w:t>ệ</w:t>
      </w:r>
      <w:r w:rsidRPr="009504D3">
        <w:rPr>
          <w:rFonts w:ascii="iCiel Avenir LT Std 35 Light" w:hAnsi="iCiel Avenir LT Std 35 Light" w:cs="Arial"/>
          <w:i/>
          <w:iCs/>
          <w:sz w:val="22"/>
          <w:szCs w:val="22"/>
          <w:lang w:val="vi-VN"/>
        </w:rPr>
        <w:t xml:space="preserve">n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u v</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o c</w:t>
      </w:r>
      <w:r w:rsidRPr="009504D3">
        <w:rPr>
          <w:rFonts w:ascii="iCiel Avenir LT Std 35 Light" w:hAnsi="iCiel Avenir LT Std 35 Light" w:cs="Calibri"/>
          <w:i/>
          <w:iCs/>
          <w:sz w:val="22"/>
          <w:szCs w:val="22"/>
          <w:lang w:val="vi-VN"/>
        </w:rPr>
        <w:t>ủ</w:t>
      </w:r>
      <w:r w:rsidRPr="009504D3">
        <w:rPr>
          <w:rFonts w:ascii="iCiel Avenir LT Std 35 Light" w:hAnsi="iCiel Avenir LT Std 35 Light" w:cs="Arial"/>
          <w:i/>
          <w:iCs/>
          <w:sz w:val="22"/>
          <w:szCs w:val="22"/>
          <w:lang w:val="vi-VN"/>
        </w:rPr>
        <w:t>a ch</w:t>
      </w:r>
      <w:r w:rsidRPr="009504D3">
        <w:rPr>
          <w:rFonts w:ascii="iCiel Avenir LT Std 35 Light" w:hAnsi="iCiel Avenir LT Std 35 Light" w:cs="Calibri"/>
          <w:i/>
          <w:iCs/>
          <w:sz w:val="22"/>
          <w:szCs w:val="22"/>
          <w:lang w:val="vi-VN"/>
        </w:rPr>
        <w:t>ươ</w:t>
      </w:r>
      <w:r w:rsidRPr="009504D3">
        <w:rPr>
          <w:rFonts w:ascii="iCiel Avenir LT Std 35 Light" w:hAnsi="iCiel Avenir LT Std 35 Light" w:cs="Arial"/>
          <w:i/>
          <w:iCs/>
          <w:sz w:val="22"/>
          <w:szCs w:val="22"/>
          <w:lang w:val="vi-VN"/>
        </w:rPr>
        <w:t>ng tr</w:t>
      </w:r>
      <w:r w:rsidRPr="009504D3">
        <w:rPr>
          <w:rFonts w:ascii="iCiel Avenir LT Std 35 Light" w:hAnsi="iCiel Avenir LT Std 35 Light" w:cs="Avenir Next LT Pro"/>
          <w:i/>
          <w:iCs/>
          <w:sz w:val="22"/>
          <w:szCs w:val="22"/>
          <w:lang w:val="vi-VN"/>
        </w:rPr>
        <w:t>ì</w:t>
      </w:r>
      <w:r w:rsidRPr="009504D3">
        <w:rPr>
          <w:rFonts w:ascii="iCiel Avenir LT Std 35 Light" w:hAnsi="iCiel Avenir LT Std 35 Light" w:cs="Arial"/>
          <w:i/>
          <w:iCs/>
          <w:sz w:val="22"/>
          <w:szCs w:val="22"/>
          <w:lang w:val="vi-VN"/>
        </w:rPr>
        <w:t>nh m</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 xml:space="preserve">i </w:t>
      </w:r>
      <w:r w:rsidRPr="009504D3">
        <w:rPr>
          <w:rFonts w:ascii="iCiel Avenir LT Std 35 Light" w:hAnsi="iCiel Avenir LT Std 35 Light" w:cs="Avenir Next LT Pro"/>
          <w:i/>
          <w:iCs/>
          <w:sz w:val="22"/>
          <w:szCs w:val="22"/>
          <w:lang w:val="vi-VN"/>
        </w:rPr>
        <w:t>–</w:t>
      </w:r>
      <w:r w:rsidRPr="009504D3">
        <w:rPr>
          <w:rFonts w:ascii="iCiel Avenir LT Std 35 Light" w:hAnsi="iCiel Avenir LT Std 35 Light" w:cs="Arial"/>
          <w:i/>
          <w:iCs/>
          <w:sz w:val="22"/>
          <w:szCs w:val="22"/>
          <w:lang w:val="vi-VN"/>
        </w:rPr>
        <w:t xml:space="preserve"> trong tr</w:t>
      </w:r>
      <w:r w:rsidRPr="009504D3">
        <w:rPr>
          <w:rFonts w:ascii="iCiel Avenir LT Std 35 Light" w:hAnsi="iCiel Avenir LT Std 35 Light" w:cs="Calibri"/>
          <w:i/>
          <w:iCs/>
          <w:sz w:val="22"/>
          <w:szCs w:val="22"/>
          <w:lang w:val="vi-VN"/>
        </w:rPr>
        <w:t>ườ</w:t>
      </w:r>
      <w:r w:rsidRPr="009504D3">
        <w:rPr>
          <w:rFonts w:ascii="iCiel Avenir LT Std 35 Light" w:hAnsi="iCiel Avenir LT Std 35 Light" w:cs="Arial"/>
          <w:i/>
          <w:iCs/>
          <w:sz w:val="22"/>
          <w:szCs w:val="22"/>
          <w:lang w:val="vi-VN"/>
        </w:rPr>
        <w:t>ng h</w:t>
      </w:r>
      <w:r w:rsidRPr="009504D3">
        <w:rPr>
          <w:rFonts w:ascii="iCiel Avenir LT Std 35 Light" w:hAnsi="iCiel Avenir LT Std 35 Light" w:cs="Calibri"/>
          <w:i/>
          <w:iCs/>
          <w:sz w:val="22"/>
          <w:szCs w:val="22"/>
          <w:lang w:val="vi-VN"/>
        </w:rPr>
        <w:t>ợ</w:t>
      </w:r>
      <w:r w:rsidRPr="009504D3">
        <w:rPr>
          <w:rFonts w:ascii="iCiel Avenir LT Std 35 Light" w:hAnsi="iCiel Avenir LT Std 35 Light" w:cs="Arial"/>
          <w:i/>
          <w:iCs/>
          <w:sz w:val="22"/>
          <w:szCs w:val="22"/>
          <w:lang w:val="vi-VN"/>
        </w:rPr>
        <w:t>p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mu</w:t>
      </w:r>
      <w:r w:rsidRPr="009504D3">
        <w:rPr>
          <w:rFonts w:ascii="iCiel Avenir LT Std 35 Light" w:hAnsi="iCiel Avenir LT Std 35 Light" w:cs="Calibri"/>
          <w:i/>
          <w:iCs/>
          <w:sz w:val="22"/>
          <w:szCs w:val="22"/>
          <w:lang w:val="vi-VN"/>
        </w:rPr>
        <w:t>ố</w:t>
      </w:r>
      <w:r w:rsidRPr="009504D3">
        <w:rPr>
          <w:rFonts w:ascii="iCiel Avenir LT Std 35 Light" w:hAnsi="iCiel Avenir LT Std 35 Light" w:cs="Arial"/>
          <w:i/>
          <w:iCs/>
          <w:sz w:val="22"/>
          <w:szCs w:val="22"/>
          <w:lang w:val="vi-VN"/>
        </w:rPr>
        <w:t>n chuy</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n sang m</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t chuy</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ng</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nh ho</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n to</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n kh</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c (v</w:t>
      </w:r>
      <w:r w:rsidRPr="009504D3">
        <w:rPr>
          <w:rFonts w:ascii="iCiel Avenir LT Std 35 Light" w:hAnsi="iCiel Avenir LT Std 35 Light" w:cs="Avenir Next LT Pro"/>
          <w:i/>
          <w:iCs/>
          <w:sz w:val="22"/>
          <w:szCs w:val="22"/>
          <w:lang w:val="vi-VN"/>
        </w:rPr>
        <w:t>í</w:t>
      </w:r>
      <w:r w:rsidRPr="009504D3">
        <w:rPr>
          <w:rFonts w:ascii="iCiel Avenir LT Std 35 Light" w:hAnsi="iCiel Avenir LT Std 35 Light" w:cs="Arial"/>
          <w:i/>
          <w:iCs/>
          <w:sz w:val="22"/>
          <w:szCs w:val="22"/>
          <w:lang w:val="vi-VN"/>
        </w:rPr>
        <w:t xml:space="preserve"> d</w:t>
      </w:r>
      <w:r w:rsidRPr="009504D3">
        <w:rPr>
          <w:rFonts w:ascii="iCiel Avenir LT Std 35 Light" w:hAnsi="iCiel Avenir LT Std 35 Light" w:cs="Calibri"/>
          <w:i/>
          <w:iCs/>
          <w:sz w:val="22"/>
          <w:szCs w:val="22"/>
          <w:lang w:val="vi-VN"/>
        </w:rPr>
        <w:t>ụ</w:t>
      </w:r>
      <w:r w:rsidRPr="009504D3">
        <w:rPr>
          <w:rFonts w:ascii="iCiel Avenir LT Std 35 Light" w:hAnsi="iCiel Avenir LT Std 35 Light" w:cs="Arial"/>
          <w:i/>
          <w:iCs/>
          <w:sz w:val="22"/>
          <w:szCs w:val="22"/>
          <w:lang w:val="vi-VN"/>
        </w:rPr>
        <w:t xml:space="preserve"> t</w:t>
      </w:r>
      <w:r w:rsidRPr="009504D3">
        <w:rPr>
          <w:rFonts w:ascii="iCiel Avenir LT Std 35 Light" w:hAnsi="iCiel Avenir LT Std 35 Light" w:cs="Calibri"/>
          <w:i/>
          <w:iCs/>
          <w:sz w:val="22"/>
          <w:szCs w:val="22"/>
          <w:lang w:val="vi-VN"/>
        </w:rPr>
        <w:t>ừ</w:t>
      </w:r>
      <w:r w:rsidRPr="009504D3">
        <w:rPr>
          <w:rFonts w:ascii="iCiel Avenir LT Std 35 Light" w:hAnsi="iCiel Avenir LT Std 35 Light" w:cs="Arial"/>
          <w:i/>
          <w:iCs/>
          <w:sz w:val="22"/>
          <w:szCs w:val="22"/>
          <w:lang w:val="vi-VN"/>
        </w:rPr>
        <w:t xml:space="preserve"> Qu</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n tr</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 xml:space="preserve"> Kinh doanh sang Khoa h</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c M</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y t</w:t>
      </w:r>
      <w:r w:rsidRPr="009504D3">
        <w:rPr>
          <w:rFonts w:ascii="iCiel Avenir LT Std 35 Light" w:hAnsi="iCiel Avenir LT Std 35 Light" w:cs="Avenir Next LT Pro"/>
          <w:i/>
          <w:iCs/>
          <w:sz w:val="22"/>
          <w:szCs w:val="22"/>
          <w:lang w:val="vi-VN"/>
        </w:rPr>
        <w:t>í</w:t>
      </w:r>
      <w:r w:rsidRPr="009504D3">
        <w:rPr>
          <w:rFonts w:ascii="iCiel Avenir LT Std 35 Light" w:hAnsi="iCiel Avenir LT Std 35 Light" w:cs="Arial"/>
          <w:i/>
          <w:iCs/>
          <w:sz w:val="22"/>
          <w:szCs w:val="22"/>
          <w:lang w:val="vi-VN"/>
        </w:rPr>
        <w:t>nh),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s</w:t>
      </w:r>
      <w:r w:rsidRPr="009504D3">
        <w:rPr>
          <w:rFonts w:ascii="iCiel Avenir LT Std 35 Light" w:hAnsi="iCiel Avenir LT Std 35 Light" w:cs="Calibri"/>
          <w:i/>
          <w:iCs/>
          <w:sz w:val="22"/>
          <w:szCs w:val="22"/>
          <w:lang w:val="vi-VN"/>
        </w:rPr>
        <w:t>ẽ</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ượ</w:t>
      </w:r>
      <w:r w:rsidRPr="009504D3">
        <w:rPr>
          <w:rFonts w:ascii="iCiel Avenir LT Std 35 Light" w:hAnsi="iCiel Avenir LT Std 35 Light" w:cs="Arial"/>
          <w:i/>
          <w:iCs/>
          <w:sz w:val="22"/>
          <w:szCs w:val="22"/>
          <w:lang w:val="vi-VN"/>
        </w:rPr>
        <w:t>c yêu c</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u h</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c l</w:t>
      </w:r>
      <w:r w:rsidRPr="009504D3">
        <w:rPr>
          <w:rFonts w:ascii="iCiel Avenir LT Std 35 Light" w:hAnsi="iCiel Avenir LT Std 35 Light" w:cs="Calibri"/>
          <w:i/>
          <w:iCs/>
          <w:sz w:val="22"/>
          <w:szCs w:val="22"/>
          <w:lang w:val="vi-VN"/>
        </w:rPr>
        <w:t>ạ</w:t>
      </w:r>
      <w:r w:rsidRPr="009504D3">
        <w:rPr>
          <w:rFonts w:ascii="iCiel Avenir LT Std 35 Light" w:hAnsi="iCiel Avenir LT Std 35 Light" w:cs="Arial"/>
          <w:i/>
          <w:iCs/>
          <w:sz w:val="22"/>
          <w:szCs w:val="22"/>
          <w:lang w:val="vi-VN"/>
        </w:rPr>
        <w:t>i ch</w:t>
      </w:r>
      <w:r w:rsidRPr="009504D3">
        <w:rPr>
          <w:rFonts w:ascii="iCiel Avenir LT Std 35 Light" w:hAnsi="iCiel Avenir LT Std 35 Light" w:cs="Calibri"/>
          <w:i/>
          <w:iCs/>
          <w:sz w:val="22"/>
          <w:szCs w:val="22"/>
          <w:lang w:val="vi-VN"/>
        </w:rPr>
        <w:t>ươ</w:t>
      </w:r>
      <w:r w:rsidRPr="009504D3">
        <w:rPr>
          <w:rFonts w:ascii="iCiel Avenir LT Std 35 Light" w:hAnsi="iCiel Avenir LT Std 35 Light" w:cs="Arial"/>
          <w:i/>
          <w:iCs/>
          <w:sz w:val="22"/>
          <w:szCs w:val="22"/>
          <w:lang w:val="vi-VN"/>
        </w:rPr>
        <w:t>ng tr</w:t>
      </w:r>
      <w:r w:rsidRPr="009504D3">
        <w:rPr>
          <w:rFonts w:ascii="iCiel Avenir LT Std 35 Light" w:hAnsi="iCiel Avenir LT Std 35 Light" w:cs="Avenir Next LT Pro"/>
          <w:i/>
          <w:iCs/>
          <w:sz w:val="22"/>
          <w:szCs w:val="22"/>
          <w:lang w:val="vi-VN"/>
        </w:rPr>
        <w:t>ì</w:t>
      </w:r>
      <w:r w:rsidRPr="009504D3">
        <w:rPr>
          <w:rFonts w:ascii="iCiel Avenir LT Std 35 Light" w:hAnsi="iCiel Avenir LT Std 35 Light" w:cs="Arial"/>
          <w:i/>
          <w:iCs/>
          <w:sz w:val="22"/>
          <w:szCs w:val="22"/>
          <w:lang w:val="vi-VN"/>
        </w:rPr>
        <w:t>nh D</w:t>
      </w:r>
      <w:r w:rsidRPr="009504D3">
        <w:rPr>
          <w:rFonts w:ascii="iCiel Avenir LT Std 35 Light" w:hAnsi="iCiel Avenir LT Std 35 Light" w:cs="Calibri"/>
          <w:i/>
          <w:iCs/>
          <w:sz w:val="22"/>
          <w:szCs w:val="22"/>
          <w:lang w:val="vi-VN"/>
        </w:rPr>
        <w:t>ự</w:t>
      </w:r>
      <w:r w:rsidRPr="009504D3">
        <w:rPr>
          <w:rFonts w:ascii="iCiel Avenir LT Std 35 Light" w:hAnsi="iCiel Avenir LT Std 35 Light" w:cs="Arial"/>
          <w:i/>
          <w:iCs/>
          <w:sz w:val="22"/>
          <w:szCs w:val="22"/>
          <w:lang w:val="vi-VN"/>
        </w:rPr>
        <w:t xml:space="preserve"> b</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 xml:space="preserve"> c</w:t>
      </w:r>
      <w:r w:rsidRPr="009504D3">
        <w:rPr>
          <w:rFonts w:ascii="iCiel Avenir LT Std 35 Light" w:hAnsi="iCiel Avenir LT Std 35 Light" w:cs="Calibri"/>
          <w:i/>
          <w:iCs/>
          <w:sz w:val="22"/>
          <w:szCs w:val="22"/>
          <w:lang w:val="vi-VN"/>
        </w:rPr>
        <w:t>ủ</w:t>
      </w:r>
      <w:r w:rsidRPr="009504D3">
        <w:rPr>
          <w:rFonts w:ascii="iCiel Avenir LT Std 35 Light" w:hAnsi="iCiel Avenir LT Std 35 Light" w:cs="Arial"/>
          <w:i/>
          <w:iCs/>
          <w:sz w:val="22"/>
          <w:szCs w:val="22"/>
          <w:lang w:val="vi-VN"/>
        </w:rPr>
        <w:t>a chuy</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ng</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nh m</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 xml:space="preserve">i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m b</w:t>
      </w:r>
      <w:r w:rsidRPr="009504D3">
        <w:rPr>
          <w:rFonts w:ascii="iCiel Avenir LT Std 35 Light" w:hAnsi="iCiel Avenir LT Std 35 Light" w:cs="Calibri"/>
          <w:i/>
          <w:iCs/>
          <w:sz w:val="22"/>
          <w:szCs w:val="22"/>
          <w:lang w:val="vi-VN"/>
        </w:rPr>
        <w:t>ả</w:t>
      </w:r>
      <w:r w:rsidRPr="009504D3">
        <w:rPr>
          <w:rFonts w:ascii="iCiel Avenir LT Std 35 Light" w:hAnsi="iCiel Avenir LT Std 35 Light" w:cs="Arial"/>
          <w:i/>
          <w:iCs/>
          <w:sz w:val="22"/>
          <w:szCs w:val="22"/>
          <w:lang w:val="vi-VN"/>
        </w:rPr>
        <w:t>o ch</w:t>
      </w:r>
      <w:r w:rsidRPr="009504D3">
        <w:rPr>
          <w:rFonts w:ascii="iCiel Avenir LT Std 35 Light" w:hAnsi="iCiel Avenir LT Std 35 Light" w:cs="Calibri"/>
          <w:i/>
          <w:iCs/>
          <w:sz w:val="22"/>
          <w:szCs w:val="22"/>
          <w:lang w:val="vi-VN"/>
        </w:rPr>
        <w:t>ấ</w:t>
      </w:r>
      <w:r w:rsidRPr="009504D3">
        <w:rPr>
          <w:rFonts w:ascii="iCiel Avenir LT Std 35 Light" w:hAnsi="iCiel Avenir LT Std 35 Light" w:cs="Arial"/>
          <w:i/>
          <w:iCs/>
          <w:sz w:val="22"/>
          <w:szCs w:val="22"/>
          <w:lang w:val="vi-VN"/>
        </w:rPr>
        <w:t>t l</w:t>
      </w:r>
      <w:r w:rsidRPr="009504D3">
        <w:rPr>
          <w:rFonts w:ascii="iCiel Avenir LT Std 35 Light" w:hAnsi="iCiel Avenir LT Std 35 Light" w:cs="Calibri"/>
          <w:i/>
          <w:iCs/>
          <w:sz w:val="22"/>
          <w:szCs w:val="22"/>
          <w:lang w:val="vi-VN"/>
        </w:rPr>
        <w:t>ượ</w:t>
      </w:r>
      <w:r w:rsidRPr="009504D3">
        <w:rPr>
          <w:rFonts w:ascii="iCiel Avenir LT Std 35 Light" w:hAnsi="iCiel Avenir LT Std 35 Light" w:cs="Arial"/>
          <w:i/>
          <w:iCs/>
          <w:sz w:val="22"/>
          <w:szCs w:val="22"/>
          <w:lang w:val="vi-VN"/>
        </w:rPr>
        <w:t>ng h</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c t</w:t>
      </w:r>
      <w:r w:rsidRPr="009504D3">
        <w:rPr>
          <w:rFonts w:ascii="iCiel Avenir LT Std 35 Light" w:hAnsi="iCiel Avenir LT Std 35 Light" w:cs="Calibri"/>
          <w:i/>
          <w:iCs/>
          <w:sz w:val="22"/>
          <w:szCs w:val="22"/>
          <w:lang w:val="vi-VN"/>
        </w:rPr>
        <w:t>ậ</w:t>
      </w:r>
      <w:r w:rsidRPr="009504D3">
        <w:rPr>
          <w:rFonts w:ascii="iCiel Avenir LT Std 35 Light" w:hAnsi="iCiel Avenir LT Std 35 Light" w:cs="Arial"/>
          <w:i/>
          <w:iCs/>
          <w:sz w:val="22"/>
          <w:szCs w:val="22"/>
          <w:lang w:val="vi-VN"/>
        </w:rPr>
        <w:t>p sau n</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y.</w:t>
      </w:r>
    </w:p>
    <w:p w14:paraId="196481C6" w14:textId="77777777" w:rsidR="00A74739" w:rsidRPr="009504D3" w:rsidRDefault="00A74739" w:rsidP="00A74739">
      <w:pPr>
        <w:pStyle w:val="ListParagraph"/>
        <w:numPr>
          <w:ilvl w:val="0"/>
          <w:numId w:val="9"/>
        </w:numPr>
        <w:tabs>
          <w:tab w:val="left" w:pos="630"/>
          <w:tab w:val="left" w:pos="720"/>
          <w:tab w:val="left" w:pos="1080"/>
        </w:tabs>
        <w:ind w:left="360" w:firstLine="36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t>Các ngành đ</w:t>
      </w:r>
      <w:r w:rsidRPr="009504D3">
        <w:rPr>
          <w:rFonts w:ascii="iCiel Avenir LT Std 35 Light" w:hAnsi="iCiel Avenir LT Std 35 Light" w:cs="Calibri"/>
          <w:i/>
          <w:iCs/>
          <w:sz w:val="22"/>
          <w:szCs w:val="22"/>
          <w:lang w:val="vi-VN"/>
        </w:rPr>
        <w:t>ặ</w:t>
      </w:r>
      <w:r w:rsidRPr="009504D3">
        <w:rPr>
          <w:rFonts w:ascii="iCiel Avenir LT Std 35 Light" w:hAnsi="iCiel Avenir LT Std 35 Light" w:cs="Arial"/>
          <w:i/>
          <w:iCs/>
          <w:sz w:val="22"/>
          <w:szCs w:val="22"/>
          <w:lang w:val="vi-VN"/>
        </w:rPr>
        <w:t>c th</w:t>
      </w:r>
      <w:r w:rsidRPr="009504D3">
        <w:rPr>
          <w:rFonts w:ascii="iCiel Avenir LT Std 35 Light" w:hAnsi="iCiel Avenir LT Std 35 Light" w:cs="Avenir Next LT Pro"/>
          <w:i/>
          <w:iCs/>
          <w:sz w:val="22"/>
          <w:szCs w:val="22"/>
          <w:lang w:val="vi-VN"/>
        </w:rPr>
        <w:t>ù</w:t>
      </w:r>
      <w:r w:rsidRPr="009504D3">
        <w:rPr>
          <w:rFonts w:ascii="iCiel Avenir LT Std 35 Light" w:hAnsi="iCiel Avenir LT Std 35 Light" w:cs="Arial"/>
          <w:i/>
          <w:iCs/>
          <w:sz w:val="22"/>
          <w:szCs w:val="22"/>
          <w:lang w:val="vi-VN"/>
        </w:rPr>
        <w:t xml:space="preserve"> s</w:t>
      </w:r>
      <w:r w:rsidRPr="009504D3">
        <w:rPr>
          <w:rFonts w:ascii="iCiel Avenir LT Std 35 Light" w:hAnsi="iCiel Avenir LT Std 35 Light" w:cs="Calibri"/>
          <w:i/>
          <w:iCs/>
          <w:sz w:val="22"/>
          <w:szCs w:val="22"/>
          <w:lang w:val="vi-VN"/>
        </w:rPr>
        <w:t>ẽ</w:t>
      </w:r>
      <w:r w:rsidRPr="009504D3">
        <w:rPr>
          <w:rFonts w:ascii="iCiel Avenir LT Std 35 Light" w:hAnsi="iCiel Avenir LT Std 35 Light" w:cs="Arial"/>
          <w:i/>
          <w:iCs/>
          <w:sz w:val="22"/>
          <w:szCs w:val="22"/>
          <w:lang w:val="vi-VN"/>
        </w:rPr>
        <w:t xml:space="preserve"> c</w:t>
      </w:r>
      <w:r w:rsidRPr="009504D3">
        <w:rPr>
          <w:rFonts w:ascii="iCiel Avenir LT Std 35 Light" w:hAnsi="iCiel Avenir LT Std 35 Light" w:cs="Avenir Next LT Pro"/>
          <w:i/>
          <w:iCs/>
          <w:sz w:val="22"/>
          <w:szCs w:val="22"/>
          <w:lang w:val="vi-VN"/>
        </w:rPr>
        <w:t>ó</w:t>
      </w:r>
      <w:r w:rsidRPr="009504D3">
        <w:rPr>
          <w:rFonts w:ascii="iCiel Avenir LT Std 35 Light" w:hAnsi="iCiel Avenir LT Std 35 Light" w:cs="Arial"/>
          <w:i/>
          <w:iCs/>
          <w:sz w:val="22"/>
          <w:szCs w:val="22"/>
          <w:lang w:val="vi-VN"/>
        </w:rPr>
        <w:t xml:space="preserve"> th</w:t>
      </w:r>
      <w:r w:rsidRPr="009504D3">
        <w:rPr>
          <w:rFonts w:ascii="iCiel Avenir LT Std 35 Light" w:hAnsi="iCiel Avenir LT Std 35 Light" w:cs="Calibri"/>
          <w:i/>
          <w:iCs/>
          <w:sz w:val="22"/>
          <w:szCs w:val="22"/>
          <w:lang w:val="vi-VN"/>
        </w:rPr>
        <w:t>ờ</w:t>
      </w:r>
      <w:r w:rsidRPr="009504D3">
        <w:rPr>
          <w:rFonts w:ascii="iCiel Avenir LT Std 35 Light" w:hAnsi="iCiel Avenir LT Std 35 Light" w:cs="Arial"/>
          <w:i/>
          <w:iCs/>
          <w:sz w:val="22"/>
          <w:szCs w:val="22"/>
          <w:lang w:val="vi-VN"/>
        </w:rPr>
        <w:t>i gian tuy</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n sinh v</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ở</w:t>
      </w:r>
      <w:r w:rsidRPr="009504D3">
        <w:rPr>
          <w:rFonts w:ascii="iCiel Avenir LT Std 35 Light" w:hAnsi="iCiel Avenir LT Std 35 Light" w:cs="Arial"/>
          <w:i/>
          <w:iCs/>
          <w:sz w:val="22"/>
          <w:szCs w:val="22"/>
          <w:lang w:val="vi-VN"/>
        </w:rPr>
        <w:t xml:space="preserve"> l</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p kh</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 xml:space="preserve">c nhau, do </w:t>
      </w:r>
      <w:r w:rsidRPr="009504D3">
        <w:rPr>
          <w:rFonts w:ascii="iCiel Avenir LT Std 35 Light" w:hAnsi="iCiel Avenir LT Std 35 Light" w:cs="Avenir Next LT Pro"/>
          <w:i/>
          <w:iCs/>
          <w:sz w:val="22"/>
          <w:szCs w:val="22"/>
          <w:lang w:val="vi-VN"/>
        </w:rPr>
        <w:t>đó</w:t>
      </w:r>
      <w:r w:rsidRPr="009504D3">
        <w:rPr>
          <w:rFonts w:ascii="iCiel Avenir LT Std 35 Light" w:hAnsi="iCiel Avenir LT Std 35 Light" w:cs="Arial"/>
          <w:i/>
          <w:iCs/>
          <w:sz w:val="22"/>
          <w:szCs w:val="22"/>
          <w:lang w:val="vi-VN"/>
        </w:rPr>
        <w:t xml:space="preserve">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Avenir Next LT Pro"/>
          <w:i/>
          <w:iCs/>
          <w:sz w:val="22"/>
          <w:szCs w:val="22"/>
          <w:lang w:val="vi-VN"/>
        </w:rPr>
        <w:t>â</w:t>
      </w:r>
      <w:r w:rsidRPr="009504D3">
        <w:rPr>
          <w:rFonts w:ascii="iCiel Avenir LT Std 35 Light" w:hAnsi="iCiel Avenir LT Std 35 Light" w:cs="Arial"/>
          <w:i/>
          <w:iCs/>
          <w:sz w:val="22"/>
          <w:szCs w:val="22"/>
          <w:lang w:val="vi-VN"/>
        </w:rPr>
        <w:t>n nh</w:t>
      </w:r>
      <w:r w:rsidRPr="009504D3">
        <w:rPr>
          <w:rFonts w:ascii="iCiel Avenir LT Std 35 Light" w:hAnsi="iCiel Avenir LT Std 35 Light" w:cs="Calibri"/>
          <w:i/>
          <w:iCs/>
          <w:sz w:val="22"/>
          <w:szCs w:val="22"/>
          <w:lang w:val="vi-VN"/>
        </w:rPr>
        <w:t>ắ</w:t>
      </w:r>
      <w:r w:rsidRPr="009504D3">
        <w:rPr>
          <w:rFonts w:ascii="iCiel Avenir LT Std 35 Light" w:hAnsi="iCiel Avenir LT Std 35 Light" w:cs="Arial"/>
          <w:i/>
          <w:iCs/>
          <w:sz w:val="22"/>
          <w:szCs w:val="22"/>
          <w:lang w:val="vi-VN"/>
        </w:rPr>
        <w:t xml:space="preserve">c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n th</w:t>
      </w:r>
      <w:r w:rsidRPr="009504D3">
        <w:rPr>
          <w:rFonts w:ascii="iCiel Avenir LT Std 35 Light" w:hAnsi="iCiel Avenir LT Std 35 Light" w:cs="Calibri"/>
          <w:i/>
          <w:iCs/>
          <w:sz w:val="22"/>
          <w:szCs w:val="22"/>
          <w:lang w:val="vi-VN"/>
        </w:rPr>
        <w:t>ờ</w:t>
      </w:r>
      <w:r w:rsidRPr="009504D3">
        <w:rPr>
          <w:rFonts w:ascii="iCiel Avenir LT Std 35 Light" w:hAnsi="iCiel Avenir LT Std 35 Light" w:cs="Arial"/>
          <w:i/>
          <w:iCs/>
          <w:sz w:val="22"/>
          <w:szCs w:val="22"/>
          <w:lang w:val="vi-VN"/>
        </w:rPr>
        <w:t>i gian tuy</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n sinh v</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ở</w:t>
      </w:r>
      <w:r w:rsidRPr="009504D3">
        <w:rPr>
          <w:rFonts w:ascii="iCiel Avenir LT Std 35 Light" w:hAnsi="iCiel Avenir LT Std 35 Light" w:cs="Arial"/>
          <w:i/>
          <w:iCs/>
          <w:sz w:val="22"/>
          <w:szCs w:val="22"/>
          <w:lang w:val="vi-VN"/>
        </w:rPr>
        <w:t xml:space="preserve"> l</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p c</w:t>
      </w:r>
      <w:r w:rsidRPr="009504D3">
        <w:rPr>
          <w:rFonts w:ascii="iCiel Avenir LT Std 35 Light" w:hAnsi="iCiel Avenir LT Std 35 Light" w:cs="Calibri"/>
          <w:i/>
          <w:iCs/>
          <w:sz w:val="22"/>
          <w:szCs w:val="22"/>
          <w:lang w:val="vi-VN"/>
        </w:rPr>
        <w:t>ủ</w:t>
      </w:r>
      <w:r w:rsidRPr="009504D3">
        <w:rPr>
          <w:rFonts w:ascii="iCiel Avenir LT Std 35 Light" w:hAnsi="iCiel Avenir LT Std 35 Light" w:cs="Arial"/>
          <w:i/>
          <w:iCs/>
          <w:sz w:val="22"/>
          <w:szCs w:val="22"/>
          <w:lang w:val="vi-VN"/>
        </w:rPr>
        <w:t>a ch</w:t>
      </w:r>
      <w:r w:rsidRPr="009504D3">
        <w:rPr>
          <w:rFonts w:ascii="iCiel Avenir LT Std 35 Light" w:hAnsi="iCiel Avenir LT Std 35 Light" w:cs="Calibri"/>
          <w:i/>
          <w:iCs/>
          <w:sz w:val="22"/>
          <w:szCs w:val="22"/>
          <w:lang w:val="vi-VN"/>
        </w:rPr>
        <w:t>ươ</w:t>
      </w:r>
      <w:r w:rsidRPr="009504D3">
        <w:rPr>
          <w:rFonts w:ascii="iCiel Avenir LT Std 35 Light" w:hAnsi="iCiel Avenir LT Std 35 Light" w:cs="Arial"/>
          <w:i/>
          <w:iCs/>
          <w:sz w:val="22"/>
          <w:szCs w:val="22"/>
          <w:lang w:val="vi-VN"/>
        </w:rPr>
        <w:t>ng tr</w:t>
      </w:r>
      <w:r w:rsidRPr="009504D3">
        <w:rPr>
          <w:rFonts w:ascii="iCiel Avenir LT Std 35 Light" w:hAnsi="iCiel Avenir LT Std 35 Light" w:cs="Avenir Next LT Pro"/>
          <w:i/>
          <w:iCs/>
          <w:sz w:val="22"/>
          <w:szCs w:val="22"/>
          <w:lang w:val="vi-VN"/>
        </w:rPr>
        <w:t>ì</w:t>
      </w:r>
      <w:r w:rsidRPr="009504D3">
        <w:rPr>
          <w:rFonts w:ascii="iCiel Avenir LT Std 35 Light" w:hAnsi="iCiel Avenir LT Std 35 Light" w:cs="Arial"/>
          <w:i/>
          <w:iCs/>
          <w:sz w:val="22"/>
          <w:szCs w:val="22"/>
          <w:lang w:val="vi-VN"/>
        </w:rPr>
        <w:t>nh m</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i.</w:t>
      </w:r>
    </w:p>
    <w:p w14:paraId="3FD359B4" w14:textId="77777777" w:rsidR="00A74739" w:rsidRPr="009504D3" w:rsidRDefault="00A74739" w:rsidP="00A74739">
      <w:pPr>
        <w:pStyle w:val="ListParagraph"/>
        <w:numPr>
          <w:ilvl w:val="0"/>
          <w:numId w:val="9"/>
        </w:numPr>
        <w:tabs>
          <w:tab w:val="left" w:pos="630"/>
          <w:tab w:val="left" w:pos="720"/>
          <w:tab w:val="left" w:pos="1080"/>
        </w:tabs>
        <w:ind w:left="360" w:firstLine="36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t>Đ</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 xml:space="preserve"> ph</w:t>
      </w:r>
      <w:r w:rsidRPr="009504D3">
        <w:rPr>
          <w:rFonts w:ascii="iCiel Avenir LT Std 35 Light" w:hAnsi="iCiel Avenir LT Std 35 Light" w:cs="Avenir Next LT Pro"/>
          <w:i/>
          <w:iCs/>
          <w:sz w:val="22"/>
          <w:szCs w:val="22"/>
          <w:lang w:val="vi-VN"/>
        </w:rPr>
        <w:t>ù</w:t>
      </w:r>
      <w:r w:rsidRPr="009504D3">
        <w:rPr>
          <w:rFonts w:ascii="iCiel Avenir LT Std 35 Light" w:hAnsi="iCiel Avenir LT Std 35 Light" w:cs="Arial"/>
          <w:i/>
          <w:iCs/>
          <w:sz w:val="22"/>
          <w:szCs w:val="22"/>
          <w:lang w:val="vi-VN"/>
        </w:rPr>
        <w:t xml:space="preserve"> h</w:t>
      </w:r>
      <w:r w:rsidRPr="009504D3">
        <w:rPr>
          <w:rFonts w:ascii="iCiel Avenir LT Std 35 Light" w:hAnsi="iCiel Avenir LT Std 35 Light" w:cs="Calibri"/>
          <w:i/>
          <w:iCs/>
          <w:sz w:val="22"/>
          <w:szCs w:val="22"/>
          <w:lang w:val="vi-VN"/>
        </w:rPr>
        <w:t>ợ</w:t>
      </w:r>
      <w:r w:rsidRPr="009504D3">
        <w:rPr>
          <w:rFonts w:ascii="iCiel Avenir LT Std 35 Light" w:hAnsi="iCiel Avenir LT Std 35 Light" w:cs="Arial"/>
          <w:i/>
          <w:iCs/>
          <w:sz w:val="22"/>
          <w:szCs w:val="22"/>
          <w:lang w:val="vi-VN"/>
        </w:rPr>
        <w:t>p c</w:t>
      </w:r>
      <w:r w:rsidRPr="009504D3">
        <w:rPr>
          <w:rFonts w:ascii="iCiel Avenir LT Std 35 Light" w:hAnsi="iCiel Avenir LT Std 35 Light" w:cs="Calibri"/>
          <w:i/>
          <w:iCs/>
          <w:sz w:val="22"/>
          <w:szCs w:val="22"/>
          <w:lang w:val="vi-VN"/>
        </w:rPr>
        <w:t>ủ</w:t>
      </w:r>
      <w:r w:rsidRPr="009504D3">
        <w:rPr>
          <w:rFonts w:ascii="iCiel Avenir LT Std 35 Light" w:hAnsi="iCiel Avenir LT Std 35 Light" w:cs="Arial"/>
          <w:i/>
          <w:iCs/>
          <w:sz w:val="22"/>
          <w:szCs w:val="22"/>
          <w:lang w:val="vi-VN"/>
        </w:rPr>
        <w:t>a ch</w:t>
      </w:r>
      <w:r w:rsidRPr="009504D3">
        <w:rPr>
          <w:rFonts w:ascii="iCiel Avenir LT Std 35 Light" w:hAnsi="iCiel Avenir LT Std 35 Light" w:cs="Calibri"/>
          <w:i/>
          <w:iCs/>
          <w:sz w:val="22"/>
          <w:szCs w:val="22"/>
          <w:lang w:val="vi-VN"/>
        </w:rPr>
        <w:t>ươ</w:t>
      </w:r>
      <w:r w:rsidRPr="009504D3">
        <w:rPr>
          <w:rFonts w:ascii="iCiel Avenir LT Std 35 Light" w:hAnsi="iCiel Avenir LT Std 35 Light" w:cs="Arial"/>
          <w:i/>
          <w:iCs/>
          <w:sz w:val="22"/>
          <w:szCs w:val="22"/>
          <w:lang w:val="vi-VN"/>
        </w:rPr>
        <w:t>ng tr</w:t>
      </w:r>
      <w:r w:rsidRPr="009504D3">
        <w:rPr>
          <w:rFonts w:ascii="iCiel Avenir LT Std 35 Light" w:hAnsi="iCiel Avenir LT Std 35 Light" w:cs="Avenir Next LT Pro"/>
          <w:i/>
          <w:iCs/>
          <w:sz w:val="22"/>
          <w:szCs w:val="22"/>
          <w:lang w:val="vi-VN"/>
        </w:rPr>
        <w:t>ì</w:t>
      </w:r>
      <w:r w:rsidRPr="009504D3">
        <w:rPr>
          <w:rFonts w:ascii="iCiel Avenir LT Std 35 Light" w:hAnsi="iCiel Avenir LT Std 35 Light" w:cs="Arial"/>
          <w:i/>
          <w:iCs/>
          <w:sz w:val="22"/>
          <w:szCs w:val="22"/>
          <w:lang w:val="vi-VN"/>
        </w:rPr>
        <w:t>nh m</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i v</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i tr</w:t>
      </w:r>
      <w:r w:rsidRPr="009504D3">
        <w:rPr>
          <w:rFonts w:ascii="iCiel Avenir LT Std 35 Light" w:hAnsi="iCiel Avenir LT Std 35 Light" w:cs="Avenir Next LT Pro"/>
          <w:i/>
          <w:iCs/>
          <w:sz w:val="22"/>
          <w:szCs w:val="22"/>
          <w:lang w:val="vi-VN"/>
        </w:rPr>
        <w:t>ì</w:t>
      </w:r>
      <w:r w:rsidRPr="009504D3">
        <w:rPr>
          <w:rFonts w:ascii="iCiel Avenir LT Std 35 Light" w:hAnsi="iCiel Avenir LT Std 35 Light" w:cs="Arial"/>
          <w:i/>
          <w:iCs/>
          <w:sz w:val="22"/>
          <w:szCs w:val="22"/>
          <w:lang w:val="vi-VN"/>
        </w:rPr>
        <w:t xml:space="preserve">nh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 xml:space="preserve"> c</w:t>
      </w:r>
      <w:r w:rsidRPr="009504D3">
        <w:rPr>
          <w:rFonts w:ascii="iCiel Avenir LT Std 35 Light" w:hAnsi="iCiel Avenir LT Std 35 Light" w:cs="Calibri"/>
          <w:i/>
          <w:iCs/>
          <w:sz w:val="22"/>
          <w:szCs w:val="22"/>
          <w:lang w:val="vi-VN"/>
        </w:rPr>
        <w:t>ủ</w:t>
      </w:r>
      <w:r w:rsidRPr="009504D3">
        <w:rPr>
          <w:rFonts w:ascii="iCiel Avenir LT Std 35 Light" w:hAnsi="iCiel Avenir LT Std 35 Light" w:cs="Arial"/>
          <w:i/>
          <w:iCs/>
          <w:sz w:val="22"/>
          <w:szCs w:val="22"/>
          <w:lang w:val="vi-VN"/>
        </w:rPr>
        <w:t>a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li</w:t>
      </w:r>
      <w:r w:rsidRPr="009504D3">
        <w:rPr>
          <w:rFonts w:ascii="iCiel Avenir LT Std 35 Light" w:hAnsi="iCiel Avenir LT Std 35 Light" w:cs="Calibri"/>
          <w:i/>
          <w:iCs/>
          <w:sz w:val="22"/>
          <w:szCs w:val="22"/>
          <w:lang w:val="vi-VN"/>
        </w:rPr>
        <w:t>ệ</w:t>
      </w:r>
      <w:r w:rsidRPr="009504D3">
        <w:rPr>
          <w:rFonts w:ascii="iCiel Avenir LT Std 35 Light" w:hAnsi="iCiel Avenir LT Std 35 Light" w:cs="Arial"/>
          <w:i/>
          <w:iCs/>
          <w:sz w:val="22"/>
          <w:szCs w:val="22"/>
          <w:lang w:val="vi-VN"/>
        </w:rPr>
        <w:t>u c</w:t>
      </w:r>
      <w:r w:rsidRPr="009504D3">
        <w:rPr>
          <w:rFonts w:ascii="iCiel Avenir LT Std 35 Light" w:hAnsi="iCiel Avenir LT Std 35 Light" w:cs="Avenir Next LT Pro"/>
          <w:i/>
          <w:iCs/>
          <w:sz w:val="22"/>
          <w:szCs w:val="22"/>
          <w:lang w:val="vi-VN"/>
        </w:rPr>
        <w:t>á</w:t>
      </w:r>
      <w:r w:rsidRPr="009504D3">
        <w:rPr>
          <w:rFonts w:ascii="iCiel Avenir LT Std 35 Light" w:hAnsi="iCiel Avenir LT Std 35 Light" w:cs="Arial"/>
          <w:i/>
          <w:iCs/>
          <w:sz w:val="22"/>
          <w:szCs w:val="22"/>
          <w:lang w:val="vi-VN"/>
        </w:rPr>
        <w:t>c t</w:t>
      </w:r>
      <w:r w:rsidRPr="009504D3">
        <w:rPr>
          <w:rFonts w:ascii="iCiel Avenir LT Std 35 Light" w:hAnsi="iCiel Avenir LT Std 35 Light" w:cs="Avenir Next LT Pro"/>
          <w:i/>
          <w:iCs/>
          <w:sz w:val="22"/>
          <w:szCs w:val="22"/>
          <w:lang w:val="vi-VN"/>
        </w:rPr>
        <w:t>í</w:t>
      </w:r>
      <w:r w:rsidRPr="009504D3">
        <w:rPr>
          <w:rFonts w:ascii="iCiel Avenir LT Std 35 Light" w:hAnsi="iCiel Avenir LT Std 35 Light" w:cs="Arial"/>
          <w:i/>
          <w:iCs/>
          <w:sz w:val="22"/>
          <w:szCs w:val="22"/>
          <w:lang w:val="vi-VN"/>
        </w:rPr>
        <w:t>n ch</w:t>
      </w:r>
      <w:r w:rsidRPr="009504D3">
        <w:rPr>
          <w:rFonts w:ascii="iCiel Avenir LT Std 35 Light" w:hAnsi="iCiel Avenir LT Std 35 Light" w:cs="Calibri"/>
          <w:i/>
          <w:iCs/>
          <w:sz w:val="22"/>
          <w:szCs w:val="22"/>
          <w:lang w:val="vi-VN"/>
        </w:rPr>
        <w:t>ỉ</w:t>
      </w:r>
      <w:r w:rsidRPr="009504D3">
        <w:rPr>
          <w:rFonts w:ascii="iCiel Avenir LT Std 35 Light" w:hAnsi="iCiel Avenir LT Std 35 Light" w:cs="Arial"/>
          <w:i/>
          <w:iCs/>
          <w:sz w:val="22"/>
          <w:szCs w:val="22"/>
          <w:lang w:val="vi-VN"/>
        </w:rPr>
        <w:t xml:space="preserve">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 xml:space="preserve">n </w:t>
      </w:r>
      <w:r w:rsidRPr="009504D3">
        <w:rPr>
          <w:rFonts w:ascii="iCiel Avenir LT Std 35 Light" w:hAnsi="iCiel Avenir LT Std 35 Light" w:cs="Avenir Next LT Pro"/>
          <w:i/>
          <w:iCs/>
          <w:sz w:val="22"/>
          <w:szCs w:val="22"/>
          <w:lang w:val="vi-VN"/>
        </w:rPr>
        <w:t>đã</w:t>
      </w:r>
      <w:r w:rsidRPr="009504D3">
        <w:rPr>
          <w:rFonts w:ascii="iCiel Avenir LT Std 35 Light" w:hAnsi="iCiel Avenir LT Std 35 Light" w:cs="Arial"/>
          <w:i/>
          <w:iCs/>
          <w:sz w:val="22"/>
          <w:szCs w:val="22"/>
          <w:lang w:val="vi-VN"/>
        </w:rPr>
        <w:t xml:space="preserve"> h</w:t>
      </w:r>
      <w:r w:rsidRPr="009504D3">
        <w:rPr>
          <w:rFonts w:ascii="iCiel Avenir LT Std 35 Light" w:hAnsi="iCiel Avenir LT Std 35 Light" w:cs="Calibri"/>
          <w:i/>
          <w:iCs/>
          <w:sz w:val="22"/>
          <w:szCs w:val="22"/>
          <w:lang w:val="vi-VN"/>
        </w:rPr>
        <w:t>ọ</w:t>
      </w:r>
      <w:r w:rsidRPr="009504D3">
        <w:rPr>
          <w:rFonts w:ascii="iCiel Avenir LT Std 35 Light" w:hAnsi="iCiel Avenir LT Std 35 Light" w:cs="Arial"/>
          <w:i/>
          <w:iCs/>
          <w:sz w:val="22"/>
          <w:szCs w:val="22"/>
          <w:lang w:val="vi-VN"/>
        </w:rPr>
        <w:t>c xong tr</w:t>
      </w:r>
      <w:r w:rsidRPr="009504D3">
        <w:rPr>
          <w:rFonts w:ascii="iCiel Avenir LT Std 35 Light" w:hAnsi="iCiel Avenir LT Std 35 Light" w:cs="Calibri"/>
          <w:i/>
          <w:iCs/>
          <w:sz w:val="22"/>
          <w:szCs w:val="22"/>
          <w:lang w:val="vi-VN"/>
        </w:rPr>
        <w:t>ướ</w:t>
      </w:r>
      <w:r w:rsidRPr="009504D3">
        <w:rPr>
          <w:rFonts w:ascii="iCiel Avenir LT Std 35 Light" w:hAnsi="iCiel Avenir LT Std 35 Light" w:cs="Arial"/>
          <w:i/>
          <w:iCs/>
          <w:sz w:val="22"/>
          <w:szCs w:val="22"/>
          <w:lang w:val="vi-VN"/>
        </w:rPr>
        <w:t xml:space="preserve">c </w:t>
      </w:r>
      <w:r w:rsidRPr="009504D3">
        <w:rPr>
          <w:rFonts w:ascii="iCiel Avenir LT Std 35 Light" w:hAnsi="iCiel Avenir LT Std 35 Light" w:cs="Avenir Next LT Pro"/>
          <w:i/>
          <w:iCs/>
          <w:sz w:val="22"/>
          <w:szCs w:val="22"/>
          <w:lang w:val="vi-VN"/>
        </w:rPr>
        <w:t>đâ</w:t>
      </w:r>
      <w:r w:rsidRPr="009504D3">
        <w:rPr>
          <w:rFonts w:ascii="iCiel Avenir LT Std 35 Light" w:hAnsi="iCiel Avenir LT Std 35 Light" w:cs="Arial"/>
          <w:i/>
          <w:iCs/>
          <w:sz w:val="22"/>
          <w:szCs w:val="22"/>
          <w:lang w:val="vi-VN"/>
        </w:rPr>
        <w:t>y c</w:t>
      </w:r>
      <w:r w:rsidRPr="009504D3">
        <w:rPr>
          <w:rFonts w:ascii="iCiel Avenir LT Std 35 Light" w:hAnsi="iCiel Avenir LT Std 35 Light" w:cs="Avenir Next LT Pro"/>
          <w:i/>
          <w:iCs/>
          <w:sz w:val="22"/>
          <w:szCs w:val="22"/>
          <w:lang w:val="vi-VN"/>
        </w:rPr>
        <w:t>ó</w:t>
      </w:r>
      <w:r w:rsidRPr="009504D3">
        <w:rPr>
          <w:rFonts w:ascii="iCiel Avenir LT Std 35 Light" w:hAnsi="iCiel Avenir LT Std 35 Light" w:cs="Arial"/>
          <w:i/>
          <w:iCs/>
          <w:sz w:val="22"/>
          <w:szCs w:val="22"/>
          <w:lang w:val="vi-VN"/>
        </w:rPr>
        <w:t xml:space="preserve"> th</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ượ</w:t>
      </w:r>
      <w:r w:rsidRPr="009504D3">
        <w:rPr>
          <w:rFonts w:ascii="iCiel Avenir LT Std 35 Light" w:hAnsi="iCiel Avenir LT Std 35 Light" w:cs="Arial"/>
          <w:i/>
          <w:iCs/>
          <w:sz w:val="22"/>
          <w:szCs w:val="22"/>
          <w:lang w:val="vi-VN"/>
        </w:rPr>
        <w:t>c chuy</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 xml:space="preserve">n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ổ</w:t>
      </w:r>
      <w:r w:rsidRPr="009504D3">
        <w:rPr>
          <w:rFonts w:ascii="iCiel Avenir LT Std 35 Light" w:hAnsi="iCiel Avenir LT Std 35 Light" w:cs="Arial"/>
          <w:i/>
          <w:iCs/>
          <w:sz w:val="22"/>
          <w:szCs w:val="22"/>
          <w:lang w:val="vi-VN"/>
        </w:rPr>
        <w:t>i sang ch</w:t>
      </w:r>
      <w:r w:rsidRPr="009504D3">
        <w:rPr>
          <w:rFonts w:ascii="iCiel Avenir LT Std 35 Light" w:hAnsi="iCiel Avenir LT Std 35 Light" w:cs="Calibri"/>
          <w:i/>
          <w:iCs/>
          <w:sz w:val="22"/>
          <w:szCs w:val="22"/>
          <w:lang w:val="vi-VN"/>
        </w:rPr>
        <w:t>ươ</w:t>
      </w:r>
      <w:r w:rsidRPr="009504D3">
        <w:rPr>
          <w:rFonts w:ascii="iCiel Avenir LT Std 35 Light" w:hAnsi="iCiel Avenir LT Std 35 Light" w:cs="Arial"/>
          <w:i/>
          <w:iCs/>
          <w:sz w:val="22"/>
          <w:szCs w:val="22"/>
          <w:lang w:val="vi-VN"/>
        </w:rPr>
        <w:t>ng tr</w:t>
      </w:r>
      <w:r w:rsidRPr="009504D3">
        <w:rPr>
          <w:rFonts w:ascii="iCiel Avenir LT Std 35 Light" w:hAnsi="iCiel Avenir LT Std 35 Light" w:cs="Avenir Next LT Pro"/>
          <w:i/>
          <w:iCs/>
          <w:sz w:val="22"/>
          <w:szCs w:val="22"/>
          <w:lang w:val="vi-VN"/>
        </w:rPr>
        <w:t>ì</w:t>
      </w:r>
      <w:r w:rsidRPr="009504D3">
        <w:rPr>
          <w:rFonts w:ascii="iCiel Avenir LT Std 35 Light" w:hAnsi="iCiel Avenir LT Std 35 Light" w:cs="Arial"/>
          <w:i/>
          <w:iCs/>
          <w:sz w:val="22"/>
          <w:szCs w:val="22"/>
          <w:lang w:val="vi-VN"/>
        </w:rPr>
        <w:t>nh m</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i hay kh</w:t>
      </w:r>
      <w:r w:rsidRPr="009504D3">
        <w:rPr>
          <w:rFonts w:ascii="iCiel Avenir LT Std 35 Light" w:hAnsi="iCiel Avenir LT Std 35 Light" w:cs="Avenir Next LT Pro"/>
          <w:i/>
          <w:iCs/>
          <w:sz w:val="22"/>
          <w:szCs w:val="22"/>
          <w:lang w:val="vi-VN"/>
        </w:rPr>
        <w:t>ô</w:t>
      </w:r>
      <w:r w:rsidRPr="009504D3">
        <w:rPr>
          <w:rFonts w:ascii="iCiel Avenir LT Std 35 Light" w:hAnsi="iCiel Avenir LT Std 35 Light" w:cs="Arial"/>
          <w:i/>
          <w:iCs/>
          <w:sz w:val="22"/>
          <w:szCs w:val="22"/>
          <w:lang w:val="vi-VN"/>
        </w:rPr>
        <w:t>ng.</w:t>
      </w:r>
    </w:p>
    <w:p w14:paraId="2A2520E3" w14:textId="77777777" w:rsidR="00A74739" w:rsidRPr="009504D3" w:rsidRDefault="00A74739" w:rsidP="00A74739">
      <w:pPr>
        <w:pStyle w:val="ListParagraph"/>
        <w:numPr>
          <w:ilvl w:val="0"/>
          <w:numId w:val="9"/>
        </w:numPr>
        <w:tabs>
          <w:tab w:val="left" w:pos="630"/>
          <w:tab w:val="left" w:pos="720"/>
          <w:tab w:val="left" w:pos="1080"/>
        </w:tabs>
        <w:ind w:left="360" w:firstLine="36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ỗ</w:t>
      </w:r>
      <w:r w:rsidRPr="009504D3">
        <w:rPr>
          <w:rFonts w:ascii="iCiel Avenir LT Std 35 Light" w:hAnsi="iCiel Avenir LT Std 35 Light" w:cs="Arial"/>
          <w:i/>
          <w:iCs/>
          <w:sz w:val="22"/>
          <w:szCs w:val="22"/>
          <w:lang w:val="vi-VN"/>
        </w:rPr>
        <w:t>i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 ch</w:t>
      </w:r>
      <w:r w:rsidRPr="009504D3">
        <w:rPr>
          <w:rFonts w:ascii="iCiel Avenir LT Std 35 Light" w:hAnsi="iCiel Avenir LT Std 35 Light" w:cs="Calibri"/>
          <w:i/>
          <w:iCs/>
          <w:sz w:val="22"/>
          <w:szCs w:val="22"/>
          <w:lang w:val="vi-VN"/>
        </w:rPr>
        <w:t>ỉ</w:t>
      </w:r>
      <w:r w:rsidRPr="009504D3">
        <w:rPr>
          <w:rFonts w:ascii="iCiel Avenir LT Std 35 Light" w:hAnsi="iCiel Avenir LT Std 35 Light" w:cs="Arial"/>
          <w:i/>
          <w:iCs/>
          <w:sz w:val="22"/>
          <w:szCs w:val="22"/>
          <w:lang w:val="vi-VN"/>
        </w:rPr>
        <w:t xml:space="preserve"> c</w:t>
      </w:r>
      <w:r w:rsidRPr="009504D3">
        <w:rPr>
          <w:rFonts w:ascii="iCiel Avenir LT Std 35 Light" w:hAnsi="iCiel Avenir LT Std 35 Light" w:cs="Avenir Next LT Pro"/>
          <w:i/>
          <w:iCs/>
          <w:sz w:val="22"/>
          <w:szCs w:val="22"/>
          <w:lang w:val="vi-VN"/>
        </w:rPr>
        <w:t>ó</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t s</w:t>
      </w:r>
      <w:r w:rsidRPr="009504D3">
        <w:rPr>
          <w:rFonts w:ascii="iCiel Avenir LT Std 35 Light" w:hAnsi="iCiel Avenir LT Std 35 Light" w:cs="Calibri"/>
          <w:i/>
          <w:iCs/>
          <w:sz w:val="22"/>
          <w:szCs w:val="22"/>
          <w:lang w:val="vi-VN"/>
        </w:rPr>
        <w:t>ố</w:t>
      </w:r>
      <w:r w:rsidRPr="009504D3">
        <w:rPr>
          <w:rFonts w:ascii="iCiel Avenir LT Std 35 Light" w:hAnsi="iCiel Avenir LT Std 35 Light" w:cs="Arial"/>
          <w:i/>
          <w:iCs/>
          <w:sz w:val="22"/>
          <w:szCs w:val="22"/>
          <w:lang w:val="vi-VN"/>
        </w:rPr>
        <w:t xml:space="preserve"> c</w:t>
      </w:r>
      <w:r w:rsidRPr="009504D3">
        <w:rPr>
          <w:rFonts w:ascii="iCiel Avenir LT Std 35 Light" w:hAnsi="iCiel Avenir LT Std 35 Light" w:cs="Calibri"/>
          <w:i/>
          <w:iCs/>
          <w:sz w:val="22"/>
          <w:szCs w:val="22"/>
          <w:lang w:val="vi-VN"/>
        </w:rPr>
        <w:t>ơ</w:t>
      </w:r>
      <w:r w:rsidRPr="009504D3">
        <w:rPr>
          <w:rFonts w:ascii="iCiel Avenir LT Std 35 Light" w:hAnsi="iCiel Avenir LT Std 35 Light" w:cs="Arial"/>
          <w:i/>
          <w:iCs/>
          <w:sz w:val="22"/>
          <w:szCs w:val="22"/>
          <w:lang w:val="vi-VN"/>
        </w:rPr>
        <w:t xml:space="preserve"> h</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i nh</w:t>
      </w:r>
      <w:r w:rsidRPr="009504D3">
        <w:rPr>
          <w:rFonts w:ascii="iCiel Avenir LT Std 35 Light" w:hAnsi="iCiel Avenir LT Std 35 Light" w:cs="Calibri"/>
          <w:i/>
          <w:iCs/>
          <w:sz w:val="22"/>
          <w:szCs w:val="22"/>
          <w:lang w:val="vi-VN"/>
        </w:rPr>
        <w:t>ấ</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 xml:space="preserve">nh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 xml:space="preserve"> chuy</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n ng</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nh, do </w:t>
      </w:r>
      <w:r w:rsidRPr="009504D3">
        <w:rPr>
          <w:rFonts w:ascii="iCiel Avenir LT Std 35 Light" w:hAnsi="iCiel Avenir LT Std 35 Light" w:cs="Avenir Next LT Pro"/>
          <w:i/>
          <w:iCs/>
          <w:sz w:val="22"/>
          <w:szCs w:val="22"/>
          <w:lang w:val="vi-VN"/>
        </w:rPr>
        <w:t>đó</w:t>
      </w:r>
      <w:r w:rsidRPr="009504D3">
        <w:rPr>
          <w:rFonts w:ascii="iCiel Avenir LT Std 35 Light" w:hAnsi="iCiel Avenir LT Std 35 Light" w:cs="Arial"/>
          <w:i/>
          <w:iCs/>
          <w:sz w:val="22"/>
          <w:szCs w:val="22"/>
          <w:lang w:val="vi-VN"/>
        </w:rPr>
        <w:t xml:space="preserve"> vi</w:t>
      </w:r>
      <w:r w:rsidRPr="009504D3">
        <w:rPr>
          <w:rFonts w:ascii="iCiel Avenir LT Std 35 Light" w:hAnsi="iCiel Avenir LT Std 35 Light" w:cs="Calibri"/>
          <w:i/>
          <w:iCs/>
          <w:sz w:val="22"/>
          <w:szCs w:val="22"/>
          <w:lang w:val="vi-VN"/>
        </w:rPr>
        <w:t>ệ</w:t>
      </w:r>
      <w:r w:rsidRPr="009504D3">
        <w:rPr>
          <w:rFonts w:ascii="iCiel Avenir LT Std 35 Light" w:hAnsi="iCiel Avenir LT Std 35 Light" w:cs="Arial"/>
          <w:i/>
          <w:iCs/>
          <w:sz w:val="22"/>
          <w:szCs w:val="22"/>
          <w:lang w:val="vi-VN"/>
        </w:rPr>
        <w:t>c c</w:t>
      </w:r>
      <w:r w:rsidRPr="009504D3">
        <w:rPr>
          <w:rFonts w:ascii="iCiel Avenir LT Std 35 Light" w:hAnsi="iCiel Avenir LT Std 35 Light" w:cs="Avenir Next LT Pro"/>
          <w:i/>
          <w:iCs/>
          <w:sz w:val="22"/>
          <w:szCs w:val="22"/>
          <w:lang w:val="vi-VN"/>
        </w:rPr>
        <w:t>â</w:t>
      </w:r>
      <w:r w:rsidRPr="009504D3">
        <w:rPr>
          <w:rFonts w:ascii="iCiel Avenir LT Std 35 Light" w:hAnsi="iCiel Avenir LT Std 35 Light" w:cs="Arial"/>
          <w:i/>
          <w:iCs/>
          <w:sz w:val="22"/>
          <w:szCs w:val="22"/>
          <w:lang w:val="vi-VN"/>
        </w:rPr>
        <w:t>n nh</w:t>
      </w:r>
      <w:r w:rsidRPr="009504D3">
        <w:rPr>
          <w:rFonts w:ascii="iCiel Avenir LT Std 35 Light" w:hAnsi="iCiel Avenir LT Std 35 Light" w:cs="Calibri"/>
          <w:i/>
          <w:iCs/>
          <w:sz w:val="22"/>
          <w:szCs w:val="22"/>
          <w:lang w:val="vi-VN"/>
        </w:rPr>
        <w:t>ắ</w:t>
      </w:r>
      <w:r w:rsidRPr="009504D3">
        <w:rPr>
          <w:rFonts w:ascii="iCiel Avenir LT Std 35 Light" w:hAnsi="iCiel Avenir LT Std 35 Light" w:cs="Arial"/>
          <w:i/>
          <w:iCs/>
          <w:sz w:val="22"/>
          <w:szCs w:val="22"/>
          <w:lang w:val="vi-VN"/>
        </w:rPr>
        <w:t>c k</w:t>
      </w:r>
      <w:r w:rsidRPr="009504D3">
        <w:rPr>
          <w:rFonts w:ascii="iCiel Avenir LT Std 35 Light" w:hAnsi="iCiel Avenir LT Std 35 Light" w:cs="Calibri"/>
          <w:i/>
          <w:iCs/>
          <w:sz w:val="22"/>
          <w:szCs w:val="22"/>
          <w:lang w:val="vi-VN"/>
        </w:rPr>
        <w:t>ỹ</w:t>
      </w:r>
      <w:r w:rsidRPr="009504D3">
        <w:rPr>
          <w:rFonts w:ascii="iCiel Avenir LT Std 35 Light" w:hAnsi="iCiel Avenir LT Std 35 Light" w:cs="Arial"/>
          <w:i/>
          <w:iCs/>
          <w:sz w:val="22"/>
          <w:szCs w:val="22"/>
          <w:lang w:val="vi-VN"/>
        </w:rPr>
        <w:t xml:space="preserve"> l</w:t>
      </w:r>
      <w:r w:rsidRPr="009504D3">
        <w:rPr>
          <w:rFonts w:ascii="iCiel Avenir LT Std 35 Light" w:hAnsi="iCiel Avenir LT Std 35 Light" w:cs="Calibri"/>
          <w:i/>
          <w:iCs/>
          <w:sz w:val="22"/>
          <w:szCs w:val="22"/>
          <w:lang w:val="vi-VN"/>
        </w:rPr>
        <w:t>ưỡ</w:t>
      </w:r>
      <w:r w:rsidRPr="009504D3">
        <w:rPr>
          <w:rFonts w:ascii="iCiel Avenir LT Std 35 Light" w:hAnsi="iCiel Avenir LT Std 35 Light" w:cs="Arial"/>
          <w:i/>
          <w:iCs/>
          <w:sz w:val="22"/>
          <w:szCs w:val="22"/>
          <w:lang w:val="vi-VN"/>
        </w:rPr>
        <w:t>ng tr</w:t>
      </w:r>
      <w:r w:rsidRPr="009504D3">
        <w:rPr>
          <w:rFonts w:ascii="iCiel Avenir LT Std 35 Light" w:hAnsi="iCiel Avenir LT Std 35 Light" w:cs="Calibri"/>
          <w:i/>
          <w:iCs/>
          <w:sz w:val="22"/>
          <w:szCs w:val="22"/>
          <w:lang w:val="vi-VN"/>
        </w:rPr>
        <w:t>ướ</w:t>
      </w:r>
      <w:r w:rsidRPr="009504D3">
        <w:rPr>
          <w:rFonts w:ascii="iCiel Avenir LT Std 35 Light" w:hAnsi="iCiel Avenir LT Std 35 Light" w:cs="Arial"/>
          <w:i/>
          <w:iCs/>
          <w:sz w:val="22"/>
          <w:szCs w:val="22"/>
          <w:lang w:val="vi-VN"/>
        </w:rPr>
        <w:t>c khi q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nh l</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 m</w:t>
      </w:r>
      <w:r w:rsidRPr="009504D3">
        <w:rPr>
          <w:rFonts w:ascii="iCiel Avenir LT Std 35 Light" w:hAnsi="iCiel Avenir LT Std 35 Light" w:cs="Calibri"/>
          <w:i/>
          <w:iCs/>
          <w:sz w:val="22"/>
          <w:szCs w:val="22"/>
          <w:lang w:val="vi-VN"/>
        </w:rPr>
        <w:t>ộ</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Arial"/>
          <w:i/>
          <w:iCs/>
          <w:sz w:val="22"/>
          <w:szCs w:val="22"/>
          <w:lang w:val="vi-VN"/>
        </w:rPr>
        <w:t>i</w:t>
      </w:r>
      <w:r w:rsidRPr="009504D3">
        <w:rPr>
          <w:rFonts w:ascii="iCiel Avenir LT Std 35 Light" w:hAnsi="iCiel Avenir LT Std 35 Light" w:cs="Calibri"/>
          <w:i/>
          <w:iCs/>
          <w:sz w:val="22"/>
          <w:szCs w:val="22"/>
          <w:lang w:val="vi-VN"/>
        </w:rPr>
        <w:t>ề</w:t>
      </w:r>
      <w:r w:rsidRPr="009504D3">
        <w:rPr>
          <w:rFonts w:ascii="iCiel Avenir LT Std 35 Light" w:hAnsi="iCiel Avenir LT Std 35 Light" w:cs="Arial"/>
          <w:i/>
          <w:iCs/>
          <w:sz w:val="22"/>
          <w:szCs w:val="22"/>
          <w:lang w:val="vi-VN"/>
        </w:rPr>
        <w:t>u v</w:t>
      </w:r>
      <w:r w:rsidRPr="009504D3">
        <w:rPr>
          <w:rFonts w:ascii="iCiel Avenir LT Std 35 Light" w:hAnsi="iCiel Avenir LT Std 35 Light" w:cs="Avenir Next LT Pro"/>
          <w:i/>
          <w:iCs/>
          <w:sz w:val="22"/>
          <w:szCs w:val="22"/>
          <w:lang w:val="vi-VN"/>
        </w:rPr>
        <w:t>ô</w:t>
      </w:r>
      <w:r w:rsidRPr="009504D3">
        <w:rPr>
          <w:rFonts w:ascii="iCiel Avenir LT Std 35 Light" w:hAnsi="iCiel Avenir LT Std 35 Light" w:cs="Arial"/>
          <w:i/>
          <w:iCs/>
          <w:sz w:val="22"/>
          <w:szCs w:val="22"/>
          <w:lang w:val="vi-VN"/>
        </w:rPr>
        <w:t xml:space="preserve"> c</w:t>
      </w:r>
      <w:r w:rsidRPr="009504D3">
        <w:rPr>
          <w:rFonts w:ascii="iCiel Avenir LT Std 35 Light" w:hAnsi="iCiel Avenir LT Std 35 Light" w:cs="Avenir Next LT Pro"/>
          <w:i/>
          <w:iCs/>
          <w:sz w:val="22"/>
          <w:szCs w:val="22"/>
          <w:lang w:val="vi-VN"/>
        </w:rPr>
        <w:t>ù</w:t>
      </w:r>
      <w:r w:rsidRPr="009504D3">
        <w:rPr>
          <w:rFonts w:ascii="iCiel Avenir LT Std 35 Light" w:hAnsi="iCiel Avenir LT Std 35 Light" w:cs="Arial"/>
          <w:i/>
          <w:iCs/>
          <w:sz w:val="22"/>
          <w:szCs w:val="22"/>
          <w:lang w:val="vi-VN"/>
        </w:rPr>
        <w:t>ng c</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n thi</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t.</w:t>
      </w:r>
    </w:p>
    <w:p w14:paraId="6D6B7DC7" w14:textId="77777777" w:rsidR="00A74739" w:rsidRPr="009504D3" w:rsidRDefault="00A74739" w:rsidP="00A74739">
      <w:pPr>
        <w:tabs>
          <w:tab w:val="left" w:pos="630"/>
          <w:tab w:val="left" w:pos="720"/>
          <w:tab w:val="left" w:pos="1080"/>
        </w:tabs>
        <w:ind w:firstLine="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t xml:space="preserve">Sinh viên cần đóng phí hành chính không hoàn lại là 2.000.000 VNĐ để tiến hành thủ tục </w:t>
      </w:r>
      <w:r w:rsidRPr="009504D3">
        <w:rPr>
          <w:rFonts w:ascii="iCiel Avenir LT Std 35 Light" w:hAnsi="iCiel Avenir LT Std 35 Light" w:cs="Arial"/>
          <w:i/>
          <w:iCs/>
          <w:sz w:val="22"/>
          <w:szCs w:val="22"/>
        </w:rPr>
        <w:t>chuyển ngành học</w:t>
      </w:r>
      <w:r w:rsidRPr="009504D3">
        <w:rPr>
          <w:rFonts w:ascii="iCiel Avenir LT Std 35 Light" w:hAnsi="iCiel Avenir LT Std 35 Light" w:cs="Arial"/>
          <w:i/>
          <w:iCs/>
          <w:sz w:val="22"/>
          <w:szCs w:val="22"/>
          <w:lang w:val="vi-VN"/>
        </w:rPr>
        <w:t>. Sinh viên cần chịu trách nhiệm về bất kỳ thay đổi về học ph</w:t>
      </w:r>
      <w:r w:rsidRPr="009504D3">
        <w:rPr>
          <w:rFonts w:ascii="iCiel Avenir LT Std 35 Light" w:hAnsi="iCiel Avenir LT Std 35 Light" w:cs="Arial"/>
          <w:i/>
          <w:iCs/>
          <w:sz w:val="22"/>
          <w:szCs w:val="22"/>
        </w:rPr>
        <w:t>í nào được</w:t>
      </w:r>
      <w:r w:rsidRPr="009504D3">
        <w:rPr>
          <w:rFonts w:ascii="iCiel Avenir LT Std 35 Light" w:hAnsi="iCiel Avenir LT Std 35 Light" w:cs="Arial"/>
          <w:i/>
          <w:iCs/>
          <w:sz w:val="22"/>
          <w:szCs w:val="22"/>
          <w:lang w:val="vi-VN"/>
        </w:rPr>
        <w:t xml:space="preserve"> áp dụng</w:t>
      </w:r>
      <w:r w:rsidRPr="009504D3">
        <w:rPr>
          <w:rFonts w:ascii="iCiel Avenir LT Std 35 Light" w:hAnsi="iCiel Avenir LT Std 35 Light" w:cs="Arial"/>
          <w:i/>
          <w:iCs/>
          <w:sz w:val="22"/>
          <w:szCs w:val="22"/>
        </w:rPr>
        <w:t xml:space="preserve"> theo chính sách hiện hành</w:t>
      </w:r>
      <w:r w:rsidRPr="009504D3">
        <w:rPr>
          <w:rFonts w:ascii="iCiel Avenir LT Std 35 Light" w:hAnsi="iCiel Avenir LT Std 35 Light" w:cs="Arial"/>
          <w:i/>
          <w:iCs/>
          <w:sz w:val="22"/>
          <w:szCs w:val="22"/>
          <w:lang w:val="vi-VN"/>
        </w:rPr>
        <w:t>.</w:t>
      </w:r>
    </w:p>
    <w:p w14:paraId="78FD6336" w14:textId="18572A31" w:rsidR="006D56A3" w:rsidRPr="002C711C" w:rsidRDefault="00A74739" w:rsidP="00766E73">
      <w:pPr>
        <w:tabs>
          <w:tab w:val="left" w:pos="630"/>
          <w:tab w:val="left" w:pos="720"/>
          <w:tab w:val="left" w:pos="1080"/>
        </w:tabs>
        <w:ind w:firstLine="0"/>
        <w:rPr>
          <w:rFonts w:ascii="iCiel Avenir LT Std 35 Light" w:hAnsi="iCiel Avenir LT Std 35 Light" w:cs="Arial"/>
          <w:i/>
          <w:iCs/>
          <w:sz w:val="22"/>
          <w:szCs w:val="22"/>
          <w:lang w:val="vi-VN"/>
        </w:rPr>
      </w:pPr>
      <w:r w:rsidRPr="009504D3">
        <w:rPr>
          <w:rFonts w:ascii="iCiel Avenir LT Std 35 Light" w:hAnsi="iCiel Avenir LT Std 35 Light" w:cs="Arial"/>
          <w:i/>
          <w:iCs/>
          <w:sz w:val="22"/>
          <w:szCs w:val="22"/>
          <w:lang w:val="vi-VN"/>
        </w:rPr>
        <w:t>Nhà tr</w:t>
      </w:r>
      <w:r w:rsidRPr="009504D3">
        <w:rPr>
          <w:rFonts w:ascii="iCiel Avenir LT Std 35 Light" w:hAnsi="iCiel Avenir LT Std 35 Light" w:cs="Calibri"/>
          <w:i/>
          <w:iCs/>
          <w:sz w:val="22"/>
          <w:szCs w:val="22"/>
          <w:lang w:val="vi-VN"/>
        </w:rPr>
        <w:t>ườ</w:t>
      </w:r>
      <w:r w:rsidRPr="009504D3">
        <w:rPr>
          <w:rFonts w:ascii="iCiel Avenir LT Std 35 Light" w:hAnsi="iCiel Avenir LT Std 35 Light" w:cs="Arial"/>
          <w:i/>
          <w:iCs/>
          <w:sz w:val="22"/>
          <w:szCs w:val="22"/>
          <w:lang w:val="vi-VN"/>
        </w:rPr>
        <w:t>ng kh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n kh</w:t>
      </w:r>
      <w:r w:rsidRPr="009504D3">
        <w:rPr>
          <w:rFonts w:ascii="iCiel Avenir LT Std 35 Light" w:hAnsi="iCiel Avenir LT Std 35 Light" w:cs="Avenir Next LT Pro"/>
          <w:i/>
          <w:iCs/>
          <w:sz w:val="22"/>
          <w:szCs w:val="22"/>
          <w:lang w:val="vi-VN"/>
        </w:rPr>
        <w:t>í</w:t>
      </w:r>
      <w:r w:rsidRPr="009504D3">
        <w:rPr>
          <w:rFonts w:ascii="iCiel Avenir LT Std 35 Light" w:hAnsi="iCiel Avenir LT Std 35 Light" w:cs="Arial"/>
          <w:i/>
          <w:iCs/>
          <w:sz w:val="22"/>
          <w:szCs w:val="22"/>
          <w:lang w:val="vi-VN"/>
        </w:rPr>
        <w:t>ch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 xml:space="preserve">n trao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ổ</w:t>
      </w:r>
      <w:r w:rsidRPr="009504D3">
        <w:rPr>
          <w:rFonts w:ascii="iCiel Avenir LT Std 35 Light" w:hAnsi="iCiel Avenir LT Std 35 Light" w:cs="Arial"/>
          <w:i/>
          <w:iCs/>
          <w:sz w:val="22"/>
          <w:szCs w:val="22"/>
          <w:lang w:val="vi-VN"/>
        </w:rPr>
        <w:t>i k</w:t>
      </w:r>
      <w:r w:rsidRPr="009504D3">
        <w:rPr>
          <w:rFonts w:ascii="iCiel Avenir LT Std 35 Light" w:hAnsi="iCiel Avenir LT Std 35 Light" w:cs="Calibri"/>
          <w:i/>
          <w:iCs/>
          <w:sz w:val="22"/>
          <w:szCs w:val="22"/>
          <w:lang w:val="vi-VN"/>
        </w:rPr>
        <w:t>ỹ</w:t>
      </w:r>
      <w:r w:rsidRPr="009504D3">
        <w:rPr>
          <w:rFonts w:ascii="iCiel Avenir LT Std 35 Light" w:hAnsi="iCiel Avenir LT Std 35 Light" w:cs="Arial"/>
          <w:i/>
          <w:iCs/>
          <w:sz w:val="22"/>
          <w:szCs w:val="22"/>
          <w:lang w:val="vi-VN"/>
        </w:rPr>
        <w:t xml:space="preserve"> v</w:t>
      </w:r>
      <w:r w:rsidRPr="009504D3">
        <w:rPr>
          <w:rFonts w:ascii="iCiel Avenir LT Std 35 Light" w:hAnsi="iCiel Avenir LT Std 35 Light" w:cs="Calibri"/>
          <w:i/>
          <w:iCs/>
          <w:sz w:val="22"/>
          <w:szCs w:val="22"/>
          <w:lang w:val="vi-VN"/>
        </w:rPr>
        <w:t>ớ</w:t>
      </w:r>
      <w:r w:rsidRPr="009504D3">
        <w:rPr>
          <w:rFonts w:ascii="iCiel Avenir LT Std 35 Light" w:hAnsi="iCiel Avenir LT Std 35 Light" w:cs="Arial"/>
          <w:i/>
          <w:iCs/>
          <w:sz w:val="22"/>
          <w:szCs w:val="22"/>
          <w:lang w:val="vi-VN"/>
        </w:rPr>
        <w:t xml:space="preserve">i </w:t>
      </w:r>
      <w:r w:rsidRPr="009504D3">
        <w:rPr>
          <w:rFonts w:ascii="iCiel Avenir LT Std 35 Light" w:hAnsi="iCiel Avenir LT Std 35 Light" w:cs="Arial"/>
          <w:i/>
          <w:iCs/>
          <w:sz w:val="22"/>
          <w:szCs w:val="22"/>
        </w:rPr>
        <w:t xml:space="preserve">Bộ phận Thông tin Sinh viên </w:t>
      </w:r>
      <w:r w:rsidRPr="009504D3">
        <w:rPr>
          <w:rFonts w:ascii="iCiel Avenir LT Std 35 Light" w:hAnsi="iCiel Avenir LT Std 35 Light" w:cs="Arial"/>
          <w:i/>
          <w:iCs/>
          <w:sz w:val="22"/>
          <w:szCs w:val="22"/>
          <w:lang w:val="vi-VN"/>
        </w:rPr>
        <w:t>tr</w:t>
      </w:r>
      <w:r w:rsidRPr="009504D3">
        <w:rPr>
          <w:rFonts w:ascii="iCiel Avenir LT Std 35 Light" w:hAnsi="iCiel Avenir LT Std 35 Light" w:cs="Calibri"/>
          <w:i/>
          <w:iCs/>
          <w:sz w:val="22"/>
          <w:szCs w:val="22"/>
          <w:lang w:val="vi-VN"/>
        </w:rPr>
        <w:t>ướ</w:t>
      </w:r>
      <w:r w:rsidRPr="009504D3">
        <w:rPr>
          <w:rFonts w:ascii="iCiel Avenir LT Std 35 Light" w:hAnsi="iCiel Avenir LT Std 35 Light" w:cs="Arial"/>
          <w:i/>
          <w:iCs/>
          <w:sz w:val="22"/>
          <w:szCs w:val="22"/>
          <w:lang w:val="vi-VN"/>
        </w:rPr>
        <w:t>c khi quy</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 xml:space="preserve">t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ị</w:t>
      </w:r>
      <w:r w:rsidRPr="009504D3">
        <w:rPr>
          <w:rFonts w:ascii="iCiel Avenir LT Std 35 Light" w:hAnsi="iCiel Avenir LT Std 35 Light" w:cs="Arial"/>
          <w:i/>
          <w:iCs/>
          <w:sz w:val="22"/>
          <w:szCs w:val="22"/>
          <w:lang w:val="vi-VN"/>
        </w:rPr>
        <w:t xml:space="preserve">nh </w:t>
      </w:r>
      <w:r w:rsidRPr="009504D3">
        <w:rPr>
          <w:rFonts w:ascii="iCiel Avenir LT Std 35 Light" w:hAnsi="iCiel Avenir LT Std 35 Light" w:cs="Arial"/>
          <w:i/>
          <w:iCs/>
          <w:sz w:val="22"/>
          <w:szCs w:val="22"/>
        </w:rPr>
        <w:t>c</w:t>
      </w:r>
      <w:r w:rsidRPr="009504D3">
        <w:rPr>
          <w:rFonts w:ascii="iCiel Avenir LT Std 35 Light" w:hAnsi="iCiel Avenir LT Std 35 Light" w:cs="Arial"/>
          <w:i/>
          <w:iCs/>
          <w:sz w:val="22"/>
          <w:szCs w:val="22"/>
          <w:lang w:val="vi-VN"/>
        </w:rPr>
        <w:t>huy</w:t>
      </w:r>
      <w:r w:rsidRPr="009504D3">
        <w:rPr>
          <w:rFonts w:ascii="iCiel Avenir LT Std 35 Light" w:hAnsi="iCiel Avenir LT Std 35 Light" w:cs="Calibri"/>
          <w:i/>
          <w:iCs/>
          <w:sz w:val="22"/>
          <w:szCs w:val="22"/>
          <w:lang w:val="vi-VN"/>
        </w:rPr>
        <w:t>ể</w:t>
      </w:r>
      <w:r w:rsidRPr="009504D3">
        <w:rPr>
          <w:rFonts w:ascii="iCiel Avenir LT Std 35 Light" w:hAnsi="iCiel Avenir LT Std 35 Light" w:cs="Arial"/>
          <w:i/>
          <w:iCs/>
          <w:sz w:val="22"/>
          <w:szCs w:val="22"/>
          <w:lang w:val="vi-VN"/>
        </w:rPr>
        <w:t>n ng</w:t>
      </w:r>
      <w:r w:rsidRPr="009504D3">
        <w:rPr>
          <w:rFonts w:ascii="iCiel Avenir LT Std 35 Light" w:hAnsi="iCiel Avenir LT Std 35 Light" w:cs="Avenir Next LT Pro"/>
          <w:i/>
          <w:iCs/>
          <w:sz w:val="22"/>
          <w:szCs w:val="22"/>
          <w:lang w:val="vi-VN"/>
        </w:rPr>
        <w:t>à</w:t>
      </w:r>
      <w:r w:rsidRPr="009504D3">
        <w:rPr>
          <w:rFonts w:ascii="iCiel Avenir LT Std 35 Light" w:hAnsi="iCiel Avenir LT Std 35 Light" w:cs="Arial"/>
          <w:i/>
          <w:iCs/>
          <w:sz w:val="22"/>
          <w:szCs w:val="22"/>
          <w:lang w:val="vi-VN"/>
        </w:rPr>
        <w:t xml:space="preserve">nh. </w:t>
      </w:r>
      <w:r w:rsidRPr="009504D3">
        <w:rPr>
          <w:rFonts w:ascii="iCiel Avenir LT Std 35 Light" w:hAnsi="iCiel Avenir LT Std 35 Light" w:cs="Arial"/>
          <w:i/>
          <w:iCs/>
          <w:sz w:val="22"/>
          <w:szCs w:val="22"/>
        </w:rPr>
        <w:t>Phòng</w:t>
      </w:r>
      <w:r w:rsidRPr="009504D3">
        <w:rPr>
          <w:rFonts w:ascii="iCiel Avenir LT Std 35 Light" w:hAnsi="iCiel Avenir LT Std 35 Light" w:cs="Arial"/>
          <w:i/>
          <w:iCs/>
          <w:sz w:val="22"/>
          <w:szCs w:val="22"/>
          <w:lang w:val="vi-VN"/>
        </w:rPr>
        <w:t xml:space="preserve"> Thông tin Sinh viên s</w:t>
      </w:r>
      <w:r w:rsidRPr="009504D3">
        <w:rPr>
          <w:rFonts w:ascii="iCiel Avenir LT Std 35 Light" w:hAnsi="iCiel Avenir LT Std 35 Light" w:cs="Calibri"/>
          <w:i/>
          <w:iCs/>
          <w:sz w:val="22"/>
          <w:szCs w:val="22"/>
          <w:lang w:val="vi-VN"/>
        </w:rPr>
        <w:t>ẽ</w:t>
      </w:r>
      <w:r w:rsidRPr="009504D3">
        <w:rPr>
          <w:rFonts w:ascii="iCiel Avenir LT Std 35 Light" w:hAnsi="iCiel Avenir LT Std 35 Light" w:cs="Arial"/>
          <w:i/>
          <w:iCs/>
          <w:sz w:val="22"/>
          <w:szCs w:val="22"/>
          <w:lang w:val="vi-VN"/>
        </w:rPr>
        <w:t xml:space="preserve"> h</w:t>
      </w:r>
      <w:r w:rsidRPr="009504D3">
        <w:rPr>
          <w:rFonts w:ascii="iCiel Avenir LT Std 35 Light" w:hAnsi="iCiel Avenir LT Std 35 Light" w:cs="Calibri"/>
          <w:i/>
          <w:iCs/>
          <w:sz w:val="22"/>
          <w:szCs w:val="22"/>
          <w:lang w:val="vi-VN"/>
        </w:rPr>
        <w:t>ướ</w:t>
      </w:r>
      <w:r w:rsidRPr="009504D3">
        <w:rPr>
          <w:rFonts w:ascii="iCiel Avenir LT Std 35 Light" w:hAnsi="iCiel Avenir LT Std 35 Light" w:cs="Arial"/>
          <w:i/>
          <w:iCs/>
          <w:sz w:val="22"/>
          <w:szCs w:val="22"/>
          <w:lang w:val="vi-VN"/>
        </w:rPr>
        <w:t>ng d</w:t>
      </w:r>
      <w:r w:rsidRPr="009504D3">
        <w:rPr>
          <w:rFonts w:ascii="iCiel Avenir LT Std 35 Light" w:hAnsi="iCiel Avenir LT Std 35 Light" w:cs="Calibri"/>
          <w:i/>
          <w:iCs/>
          <w:sz w:val="22"/>
          <w:szCs w:val="22"/>
          <w:lang w:val="vi-VN"/>
        </w:rPr>
        <w:t>ẫ</w:t>
      </w:r>
      <w:r w:rsidRPr="009504D3">
        <w:rPr>
          <w:rFonts w:ascii="iCiel Avenir LT Std 35 Light" w:hAnsi="iCiel Avenir LT Std 35 Light" w:cs="Arial"/>
          <w:i/>
          <w:iCs/>
          <w:sz w:val="22"/>
          <w:szCs w:val="22"/>
          <w:lang w:val="vi-VN"/>
        </w:rPr>
        <w:t>n c</w:t>
      </w:r>
      <w:r w:rsidRPr="009504D3">
        <w:rPr>
          <w:rFonts w:ascii="iCiel Avenir LT Std 35 Light" w:hAnsi="iCiel Avenir LT Std 35 Light" w:cs="Calibri"/>
          <w:i/>
          <w:iCs/>
          <w:sz w:val="22"/>
          <w:szCs w:val="22"/>
          <w:lang w:val="vi-VN"/>
        </w:rPr>
        <w:t>ặ</w:t>
      </w:r>
      <w:r w:rsidRPr="009504D3">
        <w:rPr>
          <w:rFonts w:ascii="iCiel Avenir LT Std 35 Light" w:hAnsi="iCiel Avenir LT Std 35 Light" w:cs="Arial"/>
          <w:i/>
          <w:iCs/>
          <w:sz w:val="22"/>
          <w:szCs w:val="22"/>
          <w:lang w:val="vi-VN"/>
        </w:rPr>
        <w:t>n k</w:t>
      </w:r>
      <w:r w:rsidRPr="009504D3">
        <w:rPr>
          <w:rFonts w:ascii="iCiel Avenir LT Std 35 Light" w:hAnsi="iCiel Avenir LT Std 35 Light" w:cs="Calibri"/>
          <w:i/>
          <w:iCs/>
          <w:sz w:val="22"/>
          <w:szCs w:val="22"/>
          <w:lang w:val="vi-VN"/>
        </w:rPr>
        <w:t>ẽ</w:t>
      </w:r>
      <w:r w:rsidRPr="009504D3">
        <w:rPr>
          <w:rFonts w:ascii="iCiel Avenir LT Std 35 Light" w:hAnsi="iCiel Avenir LT Std 35 Light" w:cs="Arial"/>
          <w:i/>
          <w:iCs/>
          <w:sz w:val="22"/>
          <w:szCs w:val="22"/>
          <w:lang w:val="vi-VN"/>
        </w:rPr>
        <w:t xml:space="preserve"> sinh vi</w:t>
      </w:r>
      <w:r w:rsidRPr="009504D3">
        <w:rPr>
          <w:rFonts w:ascii="iCiel Avenir LT Std 35 Light" w:hAnsi="iCiel Avenir LT Std 35 Light" w:cs="Avenir Next LT Pro"/>
          <w:i/>
          <w:iCs/>
          <w:sz w:val="22"/>
          <w:szCs w:val="22"/>
          <w:lang w:val="vi-VN"/>
        </w:rPr>
        <w:t>ê</w:t>
      </w:r>
      <w:r w:rsidRPr="009504D3">
        <w:rPr>
          <w:rFonts w:ascii="iCiel Avenir LT Std 35 Light" w:hAnsi="iCiel Avenir LT Std 35 Light" w:cs="Arial"/>
          <w:i/>
          <w:iCs/>
          <w:sz w:val="22"/>
          <w:szCs w:val="22"/>
          <w:lang w:val="vi-VN"/>
        </w:rPr>
        <w:t>n</w:t>
      </w:r>
      <w:r w:rsidRPr="009504D3">
        <w:rPr>
          <w:rFonts w:ascii="iCiel Avenir LT Std 35 Light" w:hAnsi="iCiel Avenir LT Std 35 Light" w:cs="Arial"/>
          <w:i/>
          <w:iCs/>
          <w:sz w:val="22"/>
          <w:szCs w:val="22"/>
        </w:rPr>
        <w:t xml:space="preserve"> về quy trình chuyển ngành</w:t>
      </w:r>
      <w:r w:rsidRPr="009504D3">
        <w:rPr>
          <w:rFonts w:ascii="iCiel Avenir LT Std 35 Light" w:hAnsi="iCiel Avenir LT Std 35 Light" w:cs="Arial"/>
          <w:i/>
          <w:iCs/>
          <w:sz w:val="22"/>
          <w:szCs w:val="22"/>
          <w:lang w:val="vi-VN"/>
        </w:rPr>
        <w:t xml:space="preserve"> </w:t>
      </w:r>
      <w:r w:rsidRPr="009504D3">
        <w:rPr>
          <w:rFonts w:ascii="iCiel Avenir LT Std 35 Light" w:hAnsi="iCiel Avenir LT Std 35 Light" w:cs="Arial"/>
          <w:i/>
          <w:iCs/>
          <w:sz w:val="22"/>
          <w:szCs w:val="22"/>
        </w:rPr>
        <w:t xml:space="preserve">thông </w:t>
      </w:r>
      <w:r w:rsidRPr="009504D3">
        <w:rPr>
          <w:rFonts w:ascii="iCiel Avenir LT Std 35 Light" w:hAnsi="iCiel Avenir LT Std 35 Light" w:cs="Arial"/>
          <w:i/>
          <w:iCs/>
          <w:sz w:val="22"/>
          <w:szCs w:val="22"/>
          <w:lang w:val="vi-VN"/>
        </w:rPr>
        <w:t xml:space="preserve">qua email </w:t>
      </w:r>
      <w:hyperlink r:id="rId33" w:history="1">
        <w:r w:rsidRPr="009504D3">
          <w:rPr>
            <w:rStyle w:val="Hyperlink"/>
            <w:rFonts w:ascii="iCiel Avenir LT Std 35 Light" w:hAnsi="iCiel Avenir LT Std 35 Light" w:cs="Arial"/>
            <w:i/>
            <w:iCs/>
            <w:sz w:val="22"/>
            <w:szCs w:val="22"/>
          </w:rPr>
          <w:t>studentservice@buv.edu.vn</w:t>
        </w:r>
      </w:hyperlink>
      <w:r w:rsidRPr="009504D3">
        <w:rPr>
          <w:rStyle w:val="Hyperlink"/>
          <w:rFonts w:ascii="iCiel Avenir LT Std 35 Light" w:hAnsi="iCiel Avenir LT Std 35 Light" w:cs="Arial"/>
          <w:sz w:val="22"/>
          <w:szCs w:val="22"/>
        </w:rPr>
        <w:t xml:space="preserve"> </w:t>
      </w:r>
      <w:r w:rsidRPr="009504D3">
        <w:rPr>
          <w:rFonts w:ascii="iCiel Avenir LT Std 35 Light" w:hAnsi="iCiel Avenir LT Std 35 Light" w:cs="Arial"/>
          <w:i/>
          <w:iCs/>
          <w:sz w:val="22"/>
          <w:szCs w:val="22"/>
          <w:lang w:val="vi-VN"/>
        </w:rPr>
        <w:t>ho</w:t>
      </w:r>
      <w:r w:rsidRPr="009504D3">
        <w:rPr>
          <w:rFonts w:ascii="iCiel Avenir LT Std 35 Light" w:hAnsi="iCiel Avenir LT Std 35 Light" w:cs="Calibri"/>
          <w:i/>
          <w:iCs/>
          <w:sz w:val="22"/>
          <w:szCs w:val="22"/>
          <w:lang w:val="vi-VN"/>
        </w:rPr>
        <w:t>ặ</w:t>
      </w:r>
      <w:r w:rsidRPr="009504D3">
        <w:rPr>
          <w:rFonts w:ascii="iCiel Avenir LT Std 35 Light" w:hAnsi="iCiel Avenir LT Std 35 Light" w:cs="Arial"/>
          <w:i/>
          <w:iCs/>
          <w:sz w:val="22"/>
          <w:szCs w:val="22"/>
          <w:lang w:val="vi-VN"/>
        </w:rPr>
        <w:t xml:space="preserve">c trao </w:t>
      </w:r>
      <w:r w:rsidRPr="009504D3">
        <w:rPr>
          <w:rFonts w:ascii="iCiel Avenir LT Std 35 Light" w:hAnsi="iCiel Avenir LT Std 35 Light" w:cs="Avenir Next LT Pro"/>
          <w:i/>
          <w:iCs/>
          <w:sz w:val="22"/>
          <w:szCs w:val="22"/>
          <w:lang w:val="vi-VN"/>
        </w:rPr>
        <w:t>đ</w:t>
      </w:r>
      <w:r w:rsidRPr="009504D3">
        <w:rPr>
          <w:rFonts w:ascii="iCiel Avenir LT Std 35 Light" w:hAnsi="iCiel Avenir LT Std 35 Light" w:cs="Calibri"/>
          <w:i/>
          <w:iCs/>
          <w:sz w:val="22"/>
          <w:szCs w:val="22"/>
          <w:lang w:val="vi-VN"/>
        </w:rPr>
        <w:t>ổ</w:t>
      </w:r>
      <w:r w:rsidRPr="009504D3">
        <w:rPr>
          <w:rFonts w:ascii="iCiel Avenir LT Std 35 Light" w:hAnsi="iCiel Avenir LT Std 35 Light" w:cs="Arial"/>
          <w:i/>
          <w:iCs/>
          <w:sz w:val="22"/>
          <w:szCs w:val="22"/>
          <w:lang w:val="vi-VN"/>
        </w:rPr>
        <w:t>i tr</w:t>
      </w:r>
      <w:r w:rsidRPr="009504D3">
        <w:rPr>
          <w:rFonts w:ascii="iCiel Avenir LT Std 35 Light" w:hAnsi="iCiel Avenir LT Std 35 Light" w:cs="Calibri"/>
          <w:i/>
          <w:iCs/>
          <w:sz w:val="22"/>
          <w:szCs w:val="22"/>
          <w:lang w:val="vi-VN"/>
        </w:rPr>
        <w:t>ự</w:t>
      </w:r>
      <w:r w:rsidRPr="009504D3">
        <w:rPr>
          <w:rFonts w:ascii="iCiel Avenir LT Std 35 Light" w:hAnsi="iCiel Avenir LT Std 35 Light" w:cs="Arial"/>
          <w:i/>
          <w:iCs/>
          <w:sz w:val="22"/>
          <w:szCs w:val="22"/>
          <w:lang w:val="vi-VN"/>
        </w:rPr>
        <w:t>c ti</w:t>
      </w:r>
      <w:r w:rsidRPr="009504D3">
        <w:rPr>
          <w:rFonts w:ascii="iCiel Avenir LT Std 35 Light" w:hAnsi="iCiel Avenir LT Std 35 Light" w:cs="Calibri"/>
          <w:i/>
          <w:iCs/>
          <w:sz w:val="22"/>
          <w:szCs w:val="22"/>
          <w:lang w:val="vi-VN"/>
        </w:rPr>
        <w:t>ế</w:t>
      </w:r>
      <w:r w:rsidRPr="009504D3">
        <w:rPr>
          <w:rFonts w:ascii="iCiel Avenir LT Std 35 Light" w:hAnsi="iCiel Avenir LT Std 35 Light" w:cs="Arial"/>
          <w:i/>
          <w:iCs/>
          <w:sz w:val="22"/>
          <w:szCs w:val="22"/>
          <w:lang w:val="vi-VN"/>
        </w:rPr>
        <w:t>p t</w:t>
      </w:r>
      <w:r w:rsidRPr="009504D3">
        <w:rPr>
          <w:rFonts w:ascii="iCiel Avenir LT Std 35 Light" w:hAnsi="iCiel Avenir LT Std 35 Light" w:cs="Calibri"/>
          <w:i/>
          <w:iCs/>
          <w:sz w:val="22"/>
          <w:szCs w:val="22"/>
          <w:lang w:val="vi-VN"/>
        </w:rPr>
        <w:t>ạ</w:t>
      </w:r>
      <w:r w:rsidRPr="009504D3">
        <w:rPr>
          <w:rFonts w:ascii="iCiel Avenir LT Std 35 Light" w:hAnsi="iCiel Avenir LT Std 35 Light" w:cs="Arial"/>
          <w:i/>
          <w:iCs/>
          <w:sz w:val="22"/>
          <w:szCs w:val="22"/>
          <w:lang w:val="vi-VN"/>
        </w:rPr>
        <w:t>i qu</w:t>
      </w:r>
      <w:r w:rsidRPr="009504D3">
        <w:rPr>
          <w:rFonts w:ascii="iCiel Avenir LT Std 35 Light" w:hAnsi="iCiel Avenir LT Std 35 Light" w:cs="Calibri"/>
          <w:i/>
          <w:iCs/>
          <w:sz w:val="22"/>
          <w:szCs w:val="22"/>
          <w:lang w:val="vi-VN"/>
        </w:rPr>
        <w:t>ầ</w:t>
      </w:r>
      <w:r w:rsidRPr="009504D3">
        <w:rPr>
          <w:rFonts w:ascii="iCiel Avenir LT Std 35 Light" w:hAnsi="iCiel Avenir LT Std 35 Light" w:cs="Arial"/>
          <w:i/>
          <w:iCs/>
          <w:sz w:val="22"/>
          <w:szCs w:val="22"/>
          <w:lang w:val="vi-VN"/>
        </w:rPr>
        <w:t>y Th</w:t>
      </w:r>
      <w:r w:rsidRPr="009504D3">
        <w:rPr>
          <w:rFonts w:ascii="iCiel Avenir LT Std 35 Light" w:hAnsi="iCiel Avenir LT Std 35 Light" w:cs="Avenir Next LT Pro"/>
          <w:i/>
          <w:iCs/>
          <w:sz w:val="22"/>
          <w:szCs w:val="22"/>
          <w:lang w:val="vi-VN"/>
        </w:rPr>
        <w:t>ô</w:t>
      </w:r>
      <w:r w:rsidRPr="009504D3">
        <w:rPr>
          <w:rFonts w:ascii="iCiel Avenir LT Std 35 Light" w:hAnsi="iCiel Avenir LT Std 35 Light" w:cs="Arial"/>
          <w:i/>
          <w:iCs/>
          <w:sz w:val="22"/>
          <w:szCs w:val="22"/>
          <w:lang w:val="vi-VN"/>
        </w:rPr>
        <w:t xml:space="preserve">ng tin </w:t>
      </w:r>
      <w:r w:rsidRPr="009504D3">
        <w:rPr>
          <w:rFonts w:ascii="iCiel Avenir LT Std 35 Light" w:hAnsi="iCiel Avenir LT Std 35 Light" w:cs="Arial"/>
          <w:i/>
          <w:iCs/>
          <w:sz w:val="22"/>
          <w:szCs w:val="22"/>
        </w:rPr>
        <w:t>S</w:t>
      </w:r>
      <w:r w:rsidRPr="009504D3">
        <w:rPr>
          <w:rFonts w:ascii="iCiel Avenir LT Std 35 Light" w:hAnsi="iCiel Avenir LT Std 35 Light" w:cs="Arial"/>
          <w:i/>
          <w:iCs/>
          <w:sz w:val="22"/>
          <w:szCs w:val="22"/>
          <w:lang w:val="vi-VN"/>
        </w:rPr>
        <w:t>inh viê</w:t>
      </w:r>
      <w:r w:rsidRPr="009504D3">
        <w:rPr>
          <w:rFonts w:ascii="iCiel Avenir LT Std 35 Light" w:hAnsi="iCiel Avenir LT Std 35 Light" w:cs="Arial"/>
          <w:i/>
          <w:iCs/>
          <w:sz w:val="22"/>
          <w:szCs w:val="22"/>
        </w:rPr>
        <w:t>n</w:t>
      </w:r>
      <w:r w:rsidRPr="009504D3">
        <w:rPr>
          <w:rFonts w:ascii="iCiel Avenir LT Std 35 Light" w:hAnsi="iCiel Avenir LT Std 35 Light" w:cs="Arial"/>
          <w:i/>
          <w:iCs/>
          <w:sz w:val="22"/>
          <w:szCs w:val="22"/>
          <w:lang w:val="vi-VN"/>
        </w:rPr>
        <w:t>.</w:t>
      </w:r>
      <w:bookmarkStart w:id="252" w:name="_Hlk171670240"/>
    </w:p>
    <w:p w14:paraId="2BD3FABE" w14:textId="77777777" w:rsidR="006D56A3" w:rsidRPr="0045155C" w:rsidRDefault="006D56A3" w:rsidP="004714C6">
      <w:pPr>
        <w:pStyle w:val="Question"/>
        <w:numPr>
          <w:ilvl w:val="0"/>
          <w:numId w:val="4"/>
        </w:numPr>
        <w:tabs>
          <w:tab w:val="left" w:pos="630"/>
          <w:tab w:val="left" w:pos="720"/>
          <w:tab w:val="left" w:pos="990"/>
        </w:tabs>
        <w:spacing w:before="100" w:line="400" w:lineRule="exact"/>
        <w:ind w:left="0" w:firstLine="634"/>
        <w:rPr>
          <w:rFonts w:cs="Arial"/>
          <w:i/>
          <w:iCs/>
          <w:szCs w:val="22"/>
        </w:rPr>
      </w:pPr>
      <w:bookmarkStart w:id="253" w:name="_Toc107324300"/>
      <w:bookmarkStart w:id="254" w:name="_Toc140506913"/>
      <w:bookmarkStart w:id="255" w:name="_Toc177136025"/>
      <w:bookmarkEnd w:id="252"/>
      <w:r w:rsidRPr="002C711C">
        <w:rPr>
          <w:rFonts w:cs="Arial"/>
          <w:szCs w:val="22"/>
        </w:rPr>
        <w:t xml:space="preserve">Why do students need to buy social medical insurance at BUV? Can students cancel that as they have purchased other health insurance? / </w:t>
      </w:r>
      <w:r w:rsidRPr="0045155C">
        <w:rPr>
          <w:rFonts w:cs="Arial"/>
          <w:i/>
          <w:iCs/>
          <w:szCs w:val="22"/>
        </w:rPr>
        <w:t xml:space="preserve">Tại sao việc mua bảo hiểm y tế tại BUV là điều cần thiết? Nếu sinh viên đã có bảo hiểm y tế, </w:t>
      </w:r>
      <w:r w:rsidRPr="00B03AF2">
        <w:rPr>
          <w:rFonts w:cs="Arial"/>
          <w:i/>
          <w:iCs/>
          <w:szCs w:val="22"/>
        </w:rPr>
        <w:t>sinh viên</w:t>
      </w:r>
      <w:r w:rsidRPr="0045155C">
        <w:rPr>
          <w:rFonts w:cs="Arial"/>
          <w:i/>
          <w:iCs/>
          <w:szCs w:val="22"/>
        </w:rPr>
        <w:t xml:space="preserve"> có thể xin huỷ bảo hiểm y tế tại BUV hay không?</w:t>
      </w:r>
      <w:bookmarkEnd w:id="253"/>
      <w:bookmarkEnd w:id="254"/>
      <w:bookmarkEnd w:id="255"/>
    </w:p>
    <w:p w14:paraId="7E4702B1" w14:textId="77777777" w:rsidR="006D56A3" w:rsidRPr="002C711C" w:rsidRDefault="006D56A3" w:rsidP="00766E73">
      <w:pPr>
        <w:tabs>
          <w:tab w:val="left" w:pos="630"/>
          <w:tab w:val="left" w:pos="720"/>
          <w:tab w:val="left" w:pos="1080"/>
        </w:tabs>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r w:rsidRPr="002C711C">
        <w:rPr>
          <w:rFonts w:ascii="iCiel Avenir LT Std 35 Light" w:hAnsi="iCiel Avenir LT Std 35 Light" w:cs="Arial"/>
          <w:b/>
          <w:bCs/>
          <w:sz w:val="22"/>
          <w:szCs w:val="22"/>
          <w:u w:val="single"/>
          <w:lang w:val="vi-VN"/>
        </w:rPr>
        <w:t xml:space="preserve"> </w:t>
      </w:r>
    </w:p>
    <w:p w14:paraId="053F3EEF" w14:textId="2C8B39A1" w:rsidR="006D56A3" w:rsidRPr="002C711C" w:rsidRDefault="006D56A3" w:rsidP="00766E73">
      <w:pPr>
        <w:tabs>
          <w:tab w:val="left" w:pos="630"/>
          <w:tab w:val="left" w:pos="720"/>
          <w:tab w:val="left" w:pos="1080"/>
        </w:tabs>
        <w:ind w:firstLine="0"/>
        <w:rPr>
          <w:rFonts w:ascii="iCiel Avenir LT Std 35 Light" w:hAnsi="iCiel Avenir LT Std 35 Light" w:cs="Arial"/>
          <w:sz w:val="22"/>
          <w:szCs w:val="22"/>
          <w:lang w:val="vi-VN"/>
        </w:rPr>
      </w:pPr>
      <w:r w:rsidRPr="002C711C">
        <w:rPr>
          <w:rFonts w:ascii="iCiel Avenir LT Std 35 Light" w:hAnsi="iCiel Avenir LT Std 35 Light" w:cs="Arial"/>
          <w:sz w:val="22"/>
          <w:szCs w:val="22"/>
          <w:lang w:val="vi-VN"/>
        </w:rPr>
        <w:t>According to Vietnam</w:t>
      </w:r>
      <w:r w:rsidRPr="002C711C">
        <w:rPr>
          <w:rFonts w:ascii="iCiel Avenir LT Std 35 Light" w:hAnsi="iCiel Avenir LT Std 35 Light" w:cs="Arial"/>
          <w:sz w:val="22"/>
          <w:szCs w:val="22"/>
        </w:rPr>
        <w:t xml:space="preserve">’s Laws and Regulations on Health Insurance, all full-time students are required to have valid Health Insurance during their study in Vietnam. </w:t>
      </w:r>
      <w:r w:rsidR="00632DB6" w:rsidRPr="002C711C">
        <w:rPr>
          <w:rFonts w:ascii="iCiel Avenir LT Std 35 Light" w:hAnsi="iCiel Avenir LT Std 35 Light" w:cs="Arial"/>
          <w:sz w:val="22"/>
          <w:szCs w:val="22"/>
        </w:rPr>
        <w:t>BUV,</w:t>
      </w:r>
      <w:r w:rsidRPr="002C711C">
        <w:rPr>
          <w:rFonts w:ascii="iCiel Avenir LT Std 35 Light" w:hAnsi="iCiel Avenir LT Std 35 Light" w:cs="Arial"/>
          <w:sz w:val="22"/>
          <w:szCs w:val="22"/>
        </w:rPr>
        <w:t xml:space="preserve"> as a university, has the responsibility to ensure that all our students have access to Health Insurance when they study with us. It is not compulsory to purchase Health Insurance via BUV. However, if students already have a valid Health Insurance, it is the student’s responsibility to inform BUV and provide us with a copy of the Insurance Card to send to our Registered Insurance Office for verification. Please note that only certain types of Insurance are equivalent to the Vietnam Social Security’s Health Insurance. If student’s current insurance is not qualified to replace Vietnamese Social Security’s Health Insurance, student is still required to </w:t>
      </w:r>
      <w:r w:rsidRPr="002C711C">
        <w:rPr>
          <w:rFonts w:ascii="iCiel Avenir LT Std 35 Light" w:hAnsi="iCiel Avenir LT Std 35 Light" w:cs="Arial"/>
          <w:sz w:val="22"/>
          <w:szCs w:val="22"/>
        </w:rPr>
        <w:lastRenderedPageBreak/>
        <w:t>purchase Health Insurance either via BUV or individually. For more information, kindly refer to the link below:</w:t>
      </w:r>
      <w:r w:rsidRPr="002C711C">
        <w:rPr>
          <w:rFonts w:ascii="iCiel Avenir LT Std 35 Light" w:hAnsi="iCiel Avenir LT Std 35 Light" w:cs="Arial"/>
          <w:sz w:val="22"/>
          <w:szCs w:val="22"/>
          <w:lang w:val="vi-VN"/>
        </w:rPr>
        <w:t xml:space="preserve"> </w:t>
      </w:r>
    </w:p>
    <w:p w14:paraId="665E0966" w14:textId="17D4174A" w:rsidR="006D56A3" w:rsidRPr="002C711C" w:rsidRDefault="003C1948" w:rsidP="00766E73">
      <w:pPr>
        <w:tabs>
          <w:tab w:val="left" w:pos="630"/>
          <w:tab w:val="left" w:pos="720"/>
          <w:tab w:val="left" w:pos="1080"/>
        </w:tabs>
        <w:spacing w:before="120" w:beforeAutospacing="0" w:after="120" w:afterAutospacing="0"/>
        <w:rPr>
          <w:rFonts w:ascii="iCiel Avenir LT Std 35 Light" w:hAnsi="iCiel Avenir LT Std 35 Light" w:cs="Arial"/>
          <w:sz w:val="22"/>
          <w:szCs w:val="22"/>
          <w:u w:val="single"/>
        </w:rPr>
      </w:pPr>
      <w:hyperlink r:id="rId34" w:history="1">
        <w:r w:rsidR="00E52E65">
          <w:rPr>
            <w:rStyle w:val="Hyperlink"/>
            <w:rFonts w:ascii="iCiel Avenir LT Std 35 Light" w:hAnsi="iCiel Avenir LT Std 35 Light" w:cs="Arial"/>
            <w:sz w:val="22"/>
            <w:szCs w:val="22"/>
          </w:rPr>
          <w:t>Law on Health Insurance</w:t>
        </w:r>
      </w:hyperlink>
    </w:p>
    <w:p w14:paraId="6A0B9FA1" w14:textId="10FA95F1" w:rsidR="00CB0F9A" w:rsidRPr="00CB0F9A" w:rsidRDefault="00CB0F9A" w:rsidP="00766E73">
      <w:pPr>
        <w:tabs>
          <w:tab w:val="left" w:pos="630"/>
          <w:tab w:val="left" w:pos="720"/>
          <w:tab w:val="left" w:pos="1080"/>
        </w:tabs>
        <w:ind w:firstLine="0"/>
        <w:rPr>
          <w:rFonts w:ascii="iCiel Avenir LT Std 35 Light" w:hAnsi="iCiel Avenir LT Std 35 Light" w:cs="Arial"/>
          <w:sz w:val="22"/>
          <w:szCs w:val="22"/>
        </w:rPr>
      </w:pPr>
      <w:r w:rsidRPr="00CB0F9A">
        <w:rPr>
          <w:rFonts w:ascii="iCiel Avenir LT Std 35 Light" w:hAnsi="iCiel Avenir LT Std 35 Light" w:cs="Arial"/>
          <w:sz w:val="22"/>
          <w:szCs w:val="22"/>
        </w:rPr>
        <w:t xml:space="preserve">We encourage students to contact the Student Information Office directly at the counter or via email at </w:t>
      </w:r>
      <w:hyperlink r:id="rId35" w:history="1">
        <w:r w:rsidRPr="00CB0F9A">
          <w:rPr>
            <w:rStyle w:val="Hyperlink"/>
            <w:rFonts w:ascii="iCiel Avenir LT Std 35 Light" w:hAnsi="iCiel Avenir LT Std 35 Light" w:cs="Arial"/>
            <w:sz w:val="22"/>
            <w:szCs w:val="22"/>
          </w:rPr>
          <w:t>studentservice@buv.edu.vn</w:t>
        </w:r>
      </w:hyperlink>
      <w:r w:rsidRPr="00CB0F9A">
        <w:rPr>
          <w:rFonts w:ascii="iCiel Avenir LT Std 35 Light" w:hAnsi="iCiel Avenir LT Std 35 Light" w:cs="Arial"/>
          <w:sz w:val="22"/>
          <w:szCs w:val="22"/>
        </w:rPr>
        <w:t xml:space="preserve"> for more detailed information.</w:t>
      </w:r>
    </w:p>
    <w:p w14:paraId="409B7F32" w14:textId="0A7FF5F6" w:rsidR="006D56A3" w:rsidRPr="002C711C" w:rsidRDefault="006D56A3" w:rsidP="00766E73">
      <w:pPr>
        <w:tabs>
          <w:tab w:val="left" w:pos="630"/>
          <w:tab w:val="left" w:pos="720"/>
          <w:tab w:val="left" w:pos="1080"/>
        </w:tabs>
        <w:ind w:firstLine="0"/>
        <w:rPr>
          <w:rFonts w:ascii="iCiel Avenir LT Std 35 Light" w:hAnsi="iCiel Avenir LT Std 35 Light" w:cs="Arial"/>
          <w:i/>
          <w:iCs/>
          <w:sz w:val="22"/>
          <w:szCs w:val="22"/>
          <w:lang w:val="vi-VN"/>
        </w:rPr>
      </w:pPr>
      <w:r w:rsidRPr="002C711C">
        <w:rPr>
          <w:rFonts w:ascii="iCiel Avenir LT Std 35 Light" w:hAnsi="iCiel Avenir LT Std 35 Light" w:cs="Arial"/>
          <w:i/>
          <w:iCs/>
          <w:sz w:val="22"/>
          <w:szCs w:val="22"/>
        </w:rPr>
        <w:t>Theo lu</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t</w:t>
      </w:r>
      <w:r w:rsidRPr="002C711C">
        <w:rPr>
          <w:rFonts w:ascii="iCiel Avenir LT Std 35 Light" w:hAnsi="iCiel Avenir LT Std 35 Light" w:cs="Arial"/>
          <w:i/>
          <w:iCs/>
          <w:sz w:val="22"/>
          <w:szCs w:val="22"/>
          <w:lang w:val="vi-VN"/>
        </w:rPr>
        <w:t xml:space="preserve">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m </w:t>
      </w:r>
      <w:r w:rsidR="00427ACA">
        <w:rPr>
          <w:rFonts w:ascii="iCiel Avenir LT Std 35 Light" w:hAnsi="iCiel Avenir LT Std 35 Light" w:cs="Arial"/>
          <w:i/>
          <w:iCs/>
          <w:sz w:val="22"/>
          <w:szCs w:val="22"/>
        </w:rPr>
        <w:t>y tế</w:t>
      </w:r>
      <w:r w:rsidRPr="002C711C">
        <w:rPr>
          <w:rFonts w:ascii="iCiel Avenir LT Std 35 Light" w:hAnsi="iCiel Avenir LT Std 35 Light" w:cs="Arial"/>
          <w:i/>
          <w:iCs/>
          <w:sz w:val="22"/>
          <w:szCs w:val="22"/>
          <w:lang w:val="vi-VN"/>
        </w:rPr>
        <w:t xml:space="preserve"> V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t Nam s</w:t>
      </w:r>
      <w:r w:rsidRPr="002C711C">
        <w:rPr>
          <w:rFonts w:ascii="iCiel Avenir LT Std 35 Light" w:hAnsi="iCiel Avenir LT Std 35 Light" w:cs="Calibri"/>
          <w:i/>
          <w:iCs/>
          <w:sz w:val="22"/>
          <w:szCs w:val="22"/>
          <w:lang w:val="vi-VN"/>
        </w:rPr>
        <w:t>ử</w:t>
      </w:r>
      <w:r w:rsidRPr="002C711C">
        <w:rPr>
          <w:rFonts w:ascii="iCiel Avenir LT Std 35 Light" w:hAnsi="iCiel Avenir LT Std 35 Light" w:cs="Arial"/>
          <w:i/>
          <w:iCs/>
          <w:sz w:val="22"/>
          <w:szCs w:val="22"/>
          <w:lang w:val="vi-VN"/>
        </w:rPr>
        <w:t xml:space="preserve">a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 xml:space="preserve"> sung n</w:t>
      </w:r>
      <w:r w:rsidRPr="002C711C">
        <w:rPr>
          <w:rFonts w:ascii="iCiel Avenir LT Std 35 Light" w:hAnsi="iCiel Avenir LT Std 35 Light" w:cs="Avenir Next LT Pro"/>
          <w:i/>
          <w:iCs/>
          <w:sz w:val="22"/>
          <w:szCs w:val="22"/>
          <w:lang w:val="vi-VN"/>
        </w:rPr>
        <w:t>ă</w:t>
      </w:r>
      <w:r w:rsidRPr="002C711C">
        <w:rPr>
          <w:rFonts w:ascii="iCiel Avenir LT Std 35 Light" w:hAnsi="iCiel Avenir LT Std 35 Light" w:cs="Arial"/>
          <w:i/>
          <w:iCs/>
          <w:sz w:val="22"/>
          <w:szCs w:val="22"/>
          <w:lang w:val="vi-VN"/>
        </w:rPr>
        <w:t>m 2014,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sin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thu</w:t>
      </w:r>
      <w:r w:rsidRPr="002C711C">
        <w:rPr>
          <w:rFonts w:ascii="iCiel Avenir LT Std 35 Light" w:hAnsi="iCiel Avenir LT Std 35 Light" w:cs="Calibri"/>
          <w:i/>
          <w:iCs/>
          <w:sz w:val="22"/>
          <w:szCs w:val="22"/>
          <w:lang w:val="vi-VN"/>
        </w:rPr>
        <w:t>ộ</w:t>
      </w:r>
      <w:r w:rsidRPr="002C711C">
        <w:rPr>
          <w:rFonts w:ascii="iCiel Avenir LT Std 35 Light" w:hAnsi="iCiel Avenir LT Std 35 Light" w:cs="Arial"/>
          <w:i/>
          <w:iCs/>
          <w:sz w:val="22"/>
          <w:szCs w:val="22"/>
          <w:lang w:val="vi-VN"/>
        </w:rPr>
        <w:t>c nh</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m tham gia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y t</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 xml:space="preserve"> (BHYT) b</w:t>
      </w:r>
      <w:r w:rsidRPr="002C711C">
        <w:rPr>
          <w:rFonts w:ascii="iCiel Avenir LT Std 35 Light" w:hAnsi="iCiel Avenir LT Std 35 Light" w:cs="Calibri"/>
          <w:i/>
          <w:iCs/>
          <w:sz w:val="22"/>
          <w:szCs w:val="22"/>
          <w:lang w:val="vi-VN"/>
        </w:rPr>
        <w:t>ắ</w:t>
      </w:r>
      <w:r w:rsidRPr="002C711C">
        <w:rPr>
          <w:rFonts w:ascii="iCiel Avenir LT Std 35 Light" w:hAnsi="iCiel Avenir LT Std 35 Light" w:cs="Arial"/>
          <w:i/>
          <w:iCs/>
          <w:sz w:val="22"/>
          <w:szCs w:val="22"/>
          <w:lang w:val="vi-VN"/>
        </w:rPr>
        <w:t>t bu</w:t>
      </w:r>
      <w:r w:rsidRPr="002C711C">
        <w:rPr>
          <w:rFonts w:ascii="iCiel Avenir LT Std 35 Light" w:hAnsi="iCiel Avenir LT Std 35 Light" w:cs="Calibri"/>
          <w:i/>
          <w:iCs/>
          <w:sz w:val="22"/>
          <w:szCs w:val="22"/>
          <w:lang w:val="vi-VN"/>
        </w:rPr>
        <w:t>ộ</w:t>
      </w:r>
      <w:r w:rsidRPr="002C711C">
        <w:rPr>
          <w:rFonts w:ascii="iCiel Avenir LT Std 35 Light" w:hAnsi="iCiel Avenir LT Std 35 Light" w:cs="Arial"/>
          <w:i/>
          <w:iCs/>
          <w:sz w:val="22"/>
          <w:szCs w:val="22"/>
          <w:lang w:val="vi-VN"/>
        </w:rPr>
        <w:t>c. Nh</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ch nh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 xml:space="preserve">m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m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t</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t c</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 xml:space="preserve">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Arial"/>
          <w:i/>
          <w:iCs/>
          <w:sz w:val="22"/>
          <w:szCs w:val="22"/>
          <w:lang w:val="vi-VN"/>
        </w:rPr>
        <w:t>ang theo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to</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n th</w:t>
      </w:r>
      <w:r w:rsidRPr="002C711C">
        <w:rPr>
          <w:rFonts w:ascii="iCiel Avenir LT Std 35 Light" w:hAnsi="iCiel Avenir LT Std 35 Light" w:cs="Calibri"/>
          <w:i/>
          <w:iCs/>
          <w:sz w:val="22"/>
          <w:szCs w:val="22"/>
          <w:lang w:val="vi-VN"/>
        </w:rPr>
        <w:t>ờ</w:t>
      </w:r>
      <w:r w:rsidRPr="002C711C">
        <w:rPr>
          <w:rFonts w:ascii="iCiel Avenir LT Std 35 Light" w:hAnsi="iCiel Avenir LT Std 35 Light" w:cs="Arial"/>
          <w:i/>
          <w:iCs/>
          <w:sz w:val="22"/>
          <w:szCs w:val="22"/>
          <w:lang w:val="vi-VN"/>
        </w:rPr>
        <w:t>i gian ph</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i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rial"/>
          <w:i/>
          <w:iCs/>
          <w:sz w:val="22"/>
          <w:szCs w:val="22"/>
        </w:rPr>
        <w:t>BHYT</w:t>
      </w:r>
      <w:r w:rsidRPr="002C711C">
        <w:rPr>
          <w:rFonts w:ascii="iCiel Avenir LT Std 35 Light" w:hAnsi="iCiel Avenir LT Std 35 Light" w:cs="Arial"/>
          <w:i/>
          <w:iCs/>
          <w:sz w:val="22"/>
          <w:szCs w:val="22"/>
          <w:lang w:val="vi-VN"/>
        </w:rPr>
        <w:t xml:space="preserve"> trong su</w:t>
      </w:r>
      <w:r w:rsidRPr="002C711C">
        <w:rPr>
          <w:rFonts w:ascii="iCiel Avenir LT Std 35 Light" w:hAnsi="iCiel Avenir LT Std 35 Light" w:cs="Calibri"/>
          <w:i/>
          <w:iCs/>
          <w:sz w:val="22"/>
          <w:szCs w:val="22"/>
          <w:lang w:val="vi-VN"/>
        </w:rPr>
        <w:t>ố</w:t>
      </w:r>
      <w:r w:rsidRPr="002C711C">
        <w:rPr>
          <w:rFonts w:ascii="iCiel Avenir LT Std 35 Light" w:hAnsi="iCiel Avenir LT Std 35 Light" w:cs="Arial"/>
          <w:i/>
          <w:iCs/>
          <w:sz w:val="22"/>
          <w:szCs w:val="22"/>
          <w:lang w:val="vi-VN"/>
        </w:rPr>
        <w:t>t qu</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Avenir Next LT Pro"/>
          <w:i/>
          <w:iCs/>
          <w:sz w:val="22"/>
          <w:szCs w:val="22"/>
          <w:lang w:val="vi-VN"/>
        </w:rPr>
        <w:t>ì</w:t>
      </w:r>
      <w:r w:rsidRPr="002C711C">
        <w:rPr>
          <w:rFonts w:ascii="iCiel Avenir LT Std 35 Light" w:hAnsi="iCiel Avenir LT Std 35 Light" w:cs="Arial"/>
          <w:i/>
          <w:iCs/>
          <w:sz w:val="22"/>
          <w:szCs w:val="22"/>
          <w:lang w:val="vi-VN"/>
        </w:rPr>
        <w:t>nh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t</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p. Tuy nh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b</w:t>
      </w:r>
      <w:r w:rsidRPr="002C711C">
        <w:rPr>
          <w:rFonts w:ascii="iCiel Avenir LT Std 35 Light" w:hAnsi="iCiel Avenir LT Std 35 Light" w:cs="Calibri"/>
          <w:i/>
          <w:iCs/>
          <w:sz w:val="22"/>
          <w:szCs w:val="22"/>
          <w:lang w:val="vi-VN"/>
        </w:rPr>
        <w:t>ị</w:t>
      </w:r>
      <w:r w:rsidRPr="002C711C">
        <w:rPr>
          <w:rFonts w:ascii="iCiel Avenir LT Std 35 Light" w:hAnsi="iCiel Avenir LT Std 35 Light" w:cs="Arial"/>
          <w:i/>
          <w:iCs/>
          <w:sz w:val="22"/>
          <w:szCs w:val="22"/>
          <w:lang w:val="vi-VN"/>
        </w:rPr>
        <w:t xml:space="preserve"> b</w:t>
      </w:r>
      <w:r w:rsidRPr="002C711C">
        <w:rPr>
          <w:rFonts w:ascii="iCiel Avenir LT Std 35 Light" w:hAnsi="iCiel Avenir LT Std 35 Light" w:cs="Calibri"/>
          <w:i/>
          <w:iCs/>
          <w:sz w:val="22"/>
          <w:szCs w:val="22"/>
          <w:lang w:val="vi-VN"/>
        </w:rPr>
        <w:t>ắ</w:t>
      </w:r>
      <w:r w:rsidRPr="002C711C">
        <w:rPr>
          <w:rFonts w:ascii="iCiel Avenir LT Std 35 Light" w:hAnsi="iCiel Avenir LT Std 35 Light" w:cs="Arial"/>
          <w:i/>
          <w:iCs/>
          <w:sz w:val="22"/>
          <w:szCs w:val="22"/>
          <w:lang w:val="vi-VN"/>
        </w:rPr>
        <w:t>t bu</w:t>
      </w:r>
      <w:r w:rsidRPr="002C711C">
        <w:rPr>
          <w:rFonts w:ascii="iCiel Avenir LT Std 35 Light" w:hAnsi="iCiel Avenir LT Std 35 Light" w:cs="Calibri"/>
          <w:i/>
          <w:iCs/>
          <w:sz w:val="22"/>
          <w:szCs w:val="22"/>
          <w:lang w:val="vi-VN"/>
        </w:rPr>
        <w:t>ộ</w:t>
      </w:r>
      <w:r w:rsidRPr="002C711C">
        <w:rPr>
          <w:rFonts w:ascii="iCiel Avenir LT Std 35 Light" w:hAnsi="iCiel Avenir LT Std 35 Light" w:cs="Arial"/>
          <w:i/>
          <w:iCs/>
          <w:sz w:val="22"/>
          <w:szCs w:val="22"/>
          <w:lang w:val="vi-VN"/>
        </w:rPr>
        <w:t>c ph</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i mua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qua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Trong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h</w:t>
      </w:r>
      <w:r w:rsidRPr="002C711C">
        <w:rPr>
          <w:rFonts w:ascii="iCiel Avenir LT Std 35 Light" w:hAnsi="iCiel Avenir LT Std 35 Light" w:cs="Calibri"/>
          <w:i/>
          <w:iCs/>
          <w:sz w:val="22"/>
          <w:szCs w:val="22"/>
          <w:lang w:val="vi-VN"/>
        </w:rPr>
        <w:t>ợ</w:t>
      </w:r>
      <w:r w:rsidRPr="002C711C">
        <w:rPr>
          <w:rFonts w:ascii="iCiel Avenir LT Std 35 Light" w:hAnsi="iCiel Avenir LT Std 35 Light" w:cs="Arial"/>
          <w:i/>
          <w:iCs/>
          <w:sz w:val="22"/>
          <w:szCs w:val="22"/>
          <w:lang w:val="vi-VN"/>
        </w:rPr>
        <w:t>p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ã</w:t>
      </w:r>
      <w:r w:rsidRPr="002C711C">
        <w:rPr>
          <w:rFonts w:ascii="iCiel Avenir LT Std 35 Light" w:hAnsi="iCiel Avenir LT Std 35 Light" w:cs="Arial"/>
          <w:i/>
          <w:iCs/>
          <w:sz w:val="22"/>
          <w:szCs w:val="22"/>
          <w:lang w:val="vi-VN"/>
        </w:rPr>
        <w:t xml:space="preserve">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BHYT d</w:t>
      </w:r>
      <w:r w:rsidRPr="002C711C">
        <w:rPr>
          <w:rFonts w:ascii="iCiel Avenir LT Std 35 Light" w:hAnsi="iCiel Avenir LT Std 35 Light" w:cs="Calibri"/>
          <w:i/>
          <w:iCs/>
          <w:sz w:val="22"/>
          <w:szCs w:val="22"/>
          <w:lang w:val="vi-VN"/>
        </w:rPr>
        <w:t>ướ</w:t>
      </w:r>
      <w:r w:rsidRPr="002C711C">
        <w:rPr>
          <w:rFonts w:ascii="iCiel Avenir LT Std 35 Light" w:hAnsi="iCiel Avenir LT Std 35 Light" w:cs="Arial"/>
          <w:i/>
          <w:iCs/>
          <w:sz w:val="22"/>
          <w:szCs w:val="22"/>
          <w:lang w:val="vi-VN"/>
        </w:rPr>
        <w:t>i d</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ng kh</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c, sinh viên c</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n t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b</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o t</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nh</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cung c</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p h</w:t>
      </w:r>
      <w:r w:rsidRPr="002C711C">
        <w:rPr>
          <w:rFonts w:ascii="iCiel Avenir LT Std 35 Light" w:hAnsi="iCiel Avenir LT Std 35 Light" w:cs="Avenir Next LT Pro"/>
          <w:i/>
          <w:iCs/>
          <w:sz w:val="22"/>
          <w:szCs w:val="22"/>
          <w:lang w:val="vi-VN"/>
        </w:rPr>
        <w:t>ì</w:t>
      </w:r>
      <w:r w:rsidRPr="002C711C">
        <w:rPr>
          <w:rFonts w:ascii="iCiel Avenir LT Std 35 Light" w:hAnsi="iCiel Avenir LT Std 35 Light" w:cs="Arial"/>
          <w:i/>
          <w:iCs/>
          <w:sz w:val="22"/>
          <w:szCs w:val="22"/>
          <w:lang w:val="vi-VN"/>
        </w:rPr>
        <w:t xml:space="preserve">nh </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h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th</w:t>
      </w:r>
      <w:r w:rsidRPr="002C711C">
        <w:rPr>
          <w:rFonts w:ascii="iCiel Avenir LT Std 35 Light" w:hAnsi="iCiel Avenir LT Std 35 Light" w:cs="Calibri"/>
          <w:i/>
          <w:iCs/>
          <w:sz w:val="22"/>
          <w:szCs w:val="22"/>
          <w:lang w:val="vi-VN"/>
        </w:rPr>
        <w:t>ẻ</w:t>
      </w:r>
      <w:r w:rsidRPr="002C711C">
        <w:rPr>
          <w:rFonts w:ascii="iCiel Avenir LT Std 35 Light" w:hAnsi="iCiel Avenir LT Std 35 Light" w:cs="Arial"/>
          <w:i/>
          <w:iCs/>
          <w:sz w:val="22"/>
          <w:szCs w:val="22"/>
          <w:lang w:val="vi-VN"/>
        </w:rPr>
        <w:t xml:space="preserve"> BHYT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Arial"/>
          <w:i/>
          <w:iCs/>
          <w:sz w:val="22"/>
          <w:szCs w:val="22"/>
          <w:lang w:val="vi-VN"/>
        </w:rPr>
        <w:t>ang d</w:t>
      </w:r>
      <w:r w:rsidRPr="002C711C">
        <w:rPr>
          <w:rFonts w:ascii="iCiel Avenir LT Std 35 Light" w:hAnsi="iCiel Avenir LT Std 35 Light" w:cs="Avenir Next LT Pro"/>
          <w:i/>
          <w:iCs/>
          <w:sz w:val="22"/>
          <w:szCs w:val="22"/>
          <w:lang w:val="vi-VN"/>
        </w:rPr>
        <w:t>ù</w:t>
      </w:r>
      <w:r w:rsidRPr="002C711C">
        <w:rPr>
          <w:rFonts w:ascii="iCiel Avenir LT Std 35 Light" w:hAnsi="iCiel Avenir LT Std 35 Light" w:cs="Arial"/>
          <w:i/>
          <w:iCs/>
          <w:sz w:val="22"/>
          <w:szCs w:val="22"/>
          <w:lang w:val="vi-VN"/>
        </w:rPr>
        <w:t>ng. Nh</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s</w:t>
      </w:r>
      <w:r w:rsidRPr="002C711C">
        <w:rPr>
          <w:rFonts w:ascii="iCiel Avenir LT Std 35 Light" w:hAnsi="iCiel Avenir LT Std 35 Light" w:cs="Calibri"/>
          <w:i/>
          <w:iCs/>
          <w:sz w:val="22"/>
          <w:szCs w:val="22"/>
          <w:lang w:val="vi-VN"/>
        </w:rPr>
        <w:t>ẽ</w:t>
      </w:r>
      <w:r w:rsidRPr="002C711C">
        <w:rPr>
          <w:rFonts w:ascii="iCiel Avenir LT Std 35 Light" w:hAnsi="iCiel Avenir LT Std 35 Light" w:cs="Arial"/>
          <w:i/>
          <w:iCs/>
          <w:sz w:val="22"/>
          <w:szCs w:val="22"/>
          <w:lang w:val="vi-VN"/>
        </w:rPr>
        <w:t xml:space="preserve"> g</w:t>
      </w:r>
      <w:r w:rsidRPr="002C711C">
        <w:rPr>
          <w:rFonts w:ascii="iCiel Avenir LT Std 35 Light" w:hAnsi="iCiel Avenir LT Std 35 Light" w:cs="Calibri"/>
          <w:i/>
          <w:iCs/>
          <w:sz w:val="22"/>
          <w:szCs w:val="22"/>
          <w:lang w:val="vi-VN"/>
        </w:rPr>
        <w:t>ử</w:t>
      </w:r>
      <w:r w:rsidRPr="002C711C">
        <w:rPr>
          <w:rFonts w:ascii="iCiel Avenir LT Std 35 Light" w:hAnsi="iCiel Avenir LT Std 35 Light" w:cs="Arial"/>
          <w:i/>
          <w:iCs/>
          <w:sz w:val="22"/>
          <w:szCs w:val="22"/>
          <w:lang w:val="vi-VN"/>
        </w:rPr>
        <w:t>i t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tin n</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y t</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C</w:t>
      </w:r>
      <w:r w:rsidRPr="002C711C">
        <w:rPr>
          <w:rFonts w:ascii="iCiel Avenir LT Std 35 Light" w:hAnsi="iCiel Avenir LT Std 35 Light" w:cs="Calibri"/>
          <w:i/>
          <w:iCs/>
          <w:sz w:val="22"/>
          <w:szCs w:val="22"/>
          <w:lang w:val="vi-VN"/>
        </w:rPr>
        <w:t>ơ</w:t>
      </w:r>
      <w:r w:rsidRPr="002C711C">
        <w:rPr>
          <w:rFonts w:ascii="iCiel Avenir LT Std 35 Light" w:hAnsi="iCiel Avenir LT Std 35 Light" w:cs="Arial"/>
          <w:i/>
          <w:iCs/>
          <w:sz w:val="22"/>
          <w:szCs w:val="22"/>
          <w:lang w:val="vi-VN"/>
        </w:rPr>
        <w:t xml:space="preserve"> quan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ch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 xml:space="preserve">ng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x</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c nh</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n t</w:t>
      </w:r>
      <w:r w:rsidRPr="002C711C">
        <w:rPr>
          <w:rFonts w:ascii="iCiel Avenir LT Std 35 Light" w:hAnsi="iCiel Avenir LT Std 35 Light" w:cs="Avenir Next LT Pro"/>
          <w:i/>
          <w:iCs/>
          <w:sz w:val="22"/>
          <w:szCs w:val="22"/>
          <w:lang w:val="vi-VN"/>
        </w:rPr>
        <w:t>ì</w:t>
      </w:r>
      <w:r w:rsidRPr="002C711C">
        <w:rPr>
          <w:rFonts w:ascii="iCiel Avenir LT Std 35 Light" w:hAnsi="iCiel Avenir LT Std 35 Light" w:cs="Arial"/>
          <w:i/>
          <w:iCs/>
          <w:sz w:val="22"/>
          <w:szCs w:val="22"/>
          <w:lang w:val="vi-VN"/>
        </w:rPr>
        <w:t>nh tr</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ng th</w:t>
      </w:r>
      <w:r w:rsidRPr="002C711C">
        <w:rPr>
          <w:rFonts w:ascii="iCiel Avenir LT Std 35 Light" w:hAnsi="iCiel Avenir LT Std 35 Light" w:cs="Calibri"/>
          <w:i/>
          <w:iCs/>
          <w:sz w:val="22"/>
          <w:szCs w:val="22"/>
          <w:lang w:val="vi-VN"/>
        </w:rPr>
        <w:t>ẻ</w:t>
      </w:r>
      <w:r w:rsidRPr="002C711C">
        <w:rPr>
          <w:rFonts w:ascii="iCiel Avenir LT Std 35 Light" w:hAnsi="iCiel Avenir LT Std 35 Light" w:cs="Arial"/>
          <w:i/>
          <w:iCs/>
          <w:sz w:val="22"/>
          <w:szCs w:val="22"/>
          <w:lang w:val="vi-VN"/>
        </w:rPr>
        <w:t>. Xin 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huynh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l</w:t>
      </w:r>
      <w:r w:rsidRPr="002C711C">
        <w:rPr>
          <w:rFonts w:ascii="iCiel Avenir LT Std 35 Light" w:hAnsi="iCiel Avenir LT Std 35 Light" w:cs="Calibri"/>
          <w:i/>
          <w:iCs/>
          <w:sz w:val="22"/>
          <w:szCs w:val="22"/>
          <w:lang w:val="vi-VN"/>
        </w:rPr>
        <w:t>ư</w:t>
      </w:r>
      <w:r w:rsidRPr="002C711C">
        <w:rPr>
          <w:rFonts w:ascii="iCiel Avenir LT Std 35 Light" w:hAnsi="iCiel Avenir LT Std 35 Light" w:cs="Arial"/>
          <w:i/>
          <w:iCs/>
          <w:sz w:val="22"/>
          <w:szCs w:val="22"/>
          <w:lang w:val="vi-VN"/>
        </w:rPr>
        <w:t xml:space="preserve">u </w:t>
      </w:r>
      <w:r w:rsidRPr="002C711C">
        <w:rPr>
          <w:rFonts w:ascii="iCiel Avenir LT Std 35 Light" w:hAnsi="iCiel Avenir LT Std 35 Light" w:cs="Avenir Next LT Pro"/>
          <w:i/>
          <w:iCs/>
          <w:sz w:val="22"/>
          <w:szCs w:val="22"/>
          <w:lang w:val="vi-VN"/>
        </w:rPr>
        <w:t>ý</w:t>
      </w:r>
      <w:r w:rsidRPr="002C711C">
        <w:rPr>
          <w:rFonts w:ascii="iCiel Avenir LT Std 35 Light" w:hAnsi="iCiel Avenir LT Std 35 Light" w:cs="Arial"/>
          <w:i/>
          <w:iCs/>
          <w:sz w:val="22"/>
          <w:szCs w:val="22"/>
          <w:lang w:val="vi-VN"/>
        </w:rPr>
        <w:t>, BHYT do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X</w:t>
      </w:r>
      <w:r w:rsidRPr="002C711C">
        <w:rPr>
          <w:rFonts w:ascii="iCiel Avenir LT Std 35 Light" w:hAnsi="iCiel Avenir LT Std 35 Light" w:cs="Avenir Next LT Pro"/>
          <w:i/>
          <w:iCs/>
          <w:sz w:val="22"/>
          <w:szCs w:val="22"/>
          <w:lang w:val="vi-VN"/>
        </w:rPr>
        <w:t>ã</w:t>
      </w:r>
      <w:r w:rsidRPr="002C711C">
        <w:rPr>
          <w:rFonts w:ascii="iCiel Avenir LT Std 35 Light" w:hAnsi="iCiel Avenir LT Std 35 Light" w:cs="Arial"/>
          <w:i/>
          <w:iCs/>
          <w:sz w:val="22"/>
          <w:szCs w:val="22"/>
          <w:lang w:val="vi-VN"/>
        </w:rPr>
        <w:t xml:space="preserve"> H</w:t>
      </w:r>
      <w:r w:rsidRPr="002C711C">
        <w:rPr>
          <w:rFonts w:ascii="iCiel Avenir LT Std 35 Light" w:hAnsi="iCiel Avenir LT Std 35 Light" w:cs="Calibri"/>
          <w:i/>
          <w:iCs/>
          <w:sz w:val="22"/>
          <w:szCs w:val="22"/>
          <w:lang w:val="vi-VN"/>
        </w:rPr>
        <w:t>ộ</w:t>
      </w:r>
      <w:r w:rsidRPr="002C711C">
        <w:rPr>
          <w:rFonts w:ascii="iCiel Avenir LT Std 35 Light" w:hAnsi="iCiel Avenir LT Std 35 Light" w:cs="Arial"/>
          <w:i/>
          <w:iCs/>
          <w:sz w:val="22"/>
          <w:szCs w:val="22"/>
          <w:lang w:val="vi-VN"/>
        </w:rPr>
        <w:t>i V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t Nam ph</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t h</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nh hoàn toàn khác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c</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c lo</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i th</w:t>
      </w:r>
      <w:r w:rsidRPr="002C711C">
        <w:rPr>
          <w:rFonts w:ascii="iCiel Avenir LT Std 35 Light" w:hAnsi="iCiel Avenir LT Std 35 Light" w:cs="Calibri"/>
          <w:i/>
          <w:iCs/>
          <w:sz w:val="22"/>
          <w:szCs w:val="22"/>
          <w:lang w:val="vi-VN"/>
        </w:rPr>
        <w:t>ẻ</w:t>
      </w:r>
      <w:r w:rsidRPr="002C711C">
        <w:rPr>
          <w:rFonts w:ascii="iCiel Avenir LT Std 35 Light" w:hAnsi="iCiel Avenir LT Std 35 Light" w:cs="Arial"/>
          <w:i/>
          <w:iCs/>
          <w:sz w:val="22"/>
          <w:szCs w:val="22"/>
          <w:lang w:val="vi-VN"/>
        </w:rPr>
        <w:t xml:space="preserve">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nh</w:t>
      </w:r>
      <w:r w:rsidRPr="002C711C">
        <w:rPr>
          <w:rFonts w:ascii="iCiel Avenir LT Std 35 Light" w:hAnsi="iCiel Avenir LT Std 35 Light" w:cs="Avenir Next LT Pro"/>
          <w:i/>
          <w:iCs/>
          <w:sz w:val="22"/>
          <w:szCs w:val="22"/>
          <w:lang w:val="vi-VN"/>
        </w:rPr>
        <w:t>â</w:t>
      </w:r>
      <w:r w:rsidRPr="002C711C">
        <w:rPr>
          <w:rFonts w:ascii="iCiel Avenir LT Std 35 Light" w:hAnsi="iCiel Avenir LT Std 35 Light" w:cs="Arial"/>
          <w:i/>
          <w:iCs/>
          <w:sz w:val="22"/>
          <w:szCs w:val="22"/>
          <w:lang w:val="vi-VN"/>
        </w:rPr>
        <w:t>n t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s</w:t>
      </w:r>
      <w:r w:rsidRPr="002C711C">
        <w:rPr>
          <w:rFonts w:ascii="iCiel Avenir LT Std 35 Light" w:hAnsi="iCiel Avenir LT Std 35 Light" w:cs="Calibri"/>
          <w:i/>
          <w:iCs/>
          <w:sz w:val="22"/>
          <w:szCs w:val="22"/>
          <w:lang w:val="vi-VN"/>
        </w:rPr>
        <w:t>ứ</w:t>
      </w:r>
      <w:r w:rsidRPr="002C711C">
        <w:rPr>
          <w:rFonts w:ascii="iCiel Avenir LT Std 35 Light" w:hAnsi="iCiel Avenir LT Std 35 Light" w:cs="Arial"/>
          <w:i/>
          <w:iCs/>
          <w:sz w:val="22"/>
          <w:szCs w:val="22"/>
          <w:lang w:val="vi-VN"/>
        </w:rPr>
        <w:t>c kho</w:t>
      </w:r>
      <w:r w:rsidRPr="002C711C">
        <w:rPr>
          <w:rFonts w:ascii="iCiel Avenir LT Std 35 Light" w:hAnsi="iCiel Avenir LT Std 35 Light" w:cs="Calibri"/>
          <w:i/>
          <w:iCs/>
          <w:sz w:val="22"/>
          <w:szCs w:val="22"/>
          <w:lang w:val="vi-VN"/>
        </w:rPr>
        <w:t>ẻ</w:t>
      </w:r>
      <w:r w:rsidRPr="002C711C">
        <w:rPr>
          <w:rFonts w:ascii="iCiel Avenir LT Std 35 Light" w:hAnsi="iCiel Avenir LT Std 35 Light" w:cs="Arial"/>
          <w:i/>
          <w:iCs/>
          <w:sz w:val="22"/>
          <w:szCs w:val="22"/>
          <w:lang w:val="vi-VN"/>
        </w:rPr>
        <w:t>,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th</w:t>
      </w:r>
      <w:r w:rsidRPr="002C711C">
        <w:rPr>
          <w:rFonts w:ascii="iCiel Avenir LT Std 35 Light" w:hAnsi="iCiel Avenir LT Std 35 Light" w:cs="Avenir Next LT Pro"/>
          <w:i/>
          <w:iCs/>
          <w:sz w:val="22"/>
          <w:szCs w:val="22"/>
          <w:lang w:val="vi-VN"/>
        </w:rPr>
        <w:t>â</w:t>
      </w:r>
      <w:r w:rsidRPr="002C711C">
        <w:rPr>
          <w:rFonts w:ascii="iCiel Avenir LT Std 35 Light" w:hAnsi="iCiel Avenir LT Std 35 Light" w:cs="Arial"/>
          <w:i/>
          <w:iCs/>
          <w:sz w:val="22"/>
          <w:szCs w:val="22"/>
          <w:lang w:val="vi-VN"/>
        </w:rPr>
        <w:t>n th</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do c</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ty t</w:t>
      </w:r>
      <w:r w:rsidRPr="002C711C">
        <w:rPr>
          <w:rFonts w:ascii="iCiel Avenir LT Std 35 Light" w:hAnsi="iCiel Avenir LT Std 35 Light" w:cs="Calibri"/>
          <w:i/>
          <w:iCs/>
          <w:sz w:val="22"/>
          <w:szCs w:val="22"/>
          <w:lang w:val="vi-VN"/>
        </w:rPr>
        <w:t>ư</w:t>
      </w:r>
      <w:r w:rsidRPr="002C711C">
        <w:rPr>
          <w:rFonts w:ascii="iCiel Avenir LT Std 35 Light" w:hAnsi="iCiel Avenir LT Std 35 Light" w:cs="Arial"/>
          <w:i/>
          <w:iCs/>
          <w:sz w:val="22"/>
          <w:szCs w:val="22"/>
          <w:lang w:val="vi-VN"/>
        </w:rPr>
        <w:t xml:space="preserve"> nh</w:t>
      </w:r>
      <w:r w:rsidRPr="002C711C">
        <w:rPr>
          <w:rFonts w:ascii="iCiel Avenir LT Std 35 Light" w:hAnsi="iCiel Avenir LT Std 35 Light" w:cs="Avenir Next LT Pro"/>
          <w:i/>
          <w:iCs/>
          <w:sz w:val="22"/>
          <w:szCs w:val="22"/>
          <w:lang w:val="vi-VN"/>
        </w:rPr>
        <w:t>â</w:t>
      </w:r>
      <w:r w:rsidRPr="002C711C">
        <w:rPr>
          <w:rFonts w:ascii="iCiel Avenir LT Std 35 Light" w:hAnsi="iCiel Avenir LT Std 35 Light" w:cs="Arial"/>
          <w:i/>
          <w:iCs/>
          <w:sz w:val="22"/>
          <w:szCs w:val="22"/>
          <w:lang w:val="vi-VN"/>
        </w:rPr>
        <w:t>n ph</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t h</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nh. Do </w:t>
      </w:r>
      <w:r w:rsidRPr="002C711C">
        <w:rPr>
          <w:rFonts w:ascii="iCiel Avenir LT Std 35 Light" w:hAnsi="iCiel Avenir LT Std 35 Light" w:cs="Avenir Next LT Pro"/>
          <w:i/>
          <w:iCs/>
          <w:sz w:val="22"/>
          <w:szCs w:val="22"/>
          <w:lang w:val="vi-VN"/>
        </w:rPr>
        <w:t>đó</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nh nh</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m l</w:t>
      </w:r>
      <w:r w:rsidRPr="002C711C">
        <w:rPr>
          <w:rFonts w:ascii="iCiel Avenir LT Std 35 Light" w:hAnsi="iCiel Avenir LT Std 35 Light" w:cs="Calibri"/>
          <w:i/>
          <w:iCs/>
          <w:sz w:val="22"/>
          <w:szCs w:val="22"/>
          <w:lang w:val="vi-VN"/>
        </w:rPr>
        <w:t>ẫ</w:t>
      </w:r>
      <w:r w:rsidRPr="002C711C">
        <w:rPr>
          <w:rFonts w:ascii="iCiel Avenir LT Std 35 Light" w:hAnsi="iCiel Avenir LT Std 35 Light" w:cs="Arial"/>
          <w:i/>
          <w:iCs/>
          <w:sz w:val="22"/>
          <w:szCs w:val="22"/>
          <w:lang w:val="vi-VN"/>
        </w:rPr>
        <w:t>n, 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huynh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gia </w:t>
      </w:r>
      <w:r w:rsidRPr="002C711C">
        <w:rPr>
          <w:rFonts w:ascii="iCiel Avenir LT Std 35 Light" w:hAnsi="iCiel Avenir LT Std 35 Light" w:cs="Avenir Next LT Pro"/>
          <w:i/>
          <w:iCs/>
          <w:sz w:val="22"/>
          <w:szCs w:val="22"/>
          <w:lang w:val="vi-VN"/>
        </w:rPr>
        <w:t>đì</w:t>
      </w:r>
      <w:r w:rsidRPr="002C711C">
        <w:rPr>
          <w:rFonts w:ascii="iCiel Avenir LT Std 35 Light" w:hAnsi="iCiel Avenir LT Std 35 Light" w:cs="Arial"/>
          <w:i/>
          <w:iCs/>
          <w:sz w:val="22"/>
          <w:szCs w:val="22"/>
          <w:lang w:val="vi-VN"/>
        </w:rPr>
        <w:t>nh vui l</w:t>
      </w:r>
      <w:r w:rsidRPr="002C711C">
        <w:rPr>
          <w:rFonts w:ascii="iCiel Avenir LT Std 35 Light" w:hAnsi="iCiel Avenir LT Std 35 Light" w:cs="Avenir Next LT Pro"/>
          <w:i/>
          <w:iCs/>
          <w:sz w:val="22"/>
          <w:szCs w:val="22"/>
          <w:lang w:val="vi-VN"/>
        </w:rPr>
        <w:t>ò</w:t>
      </w:r>
      <w:r w:rsidRPr="002C711C">
        <w:rPr>
          <w:rFonts w:ascii="iCiel Avenir LT Std 35 Light" w:hAnsi="iCiel Avenir LT Std 35 Light" w:cs="Arial"/>
          <w:i/>
          <w:iCs/>
          <w:sz w:val="22"/>
          <w:szCs w:val="22"/>
          <w:lang w:val="vi-VN"/>
        </w:rPr>
        <w:t>ng g</w:t>
      </w:r>
      <w:r w:rsidRPr="002C711C">
        <w:rPr>
          <w:rFonts w:ascii="iCiel Avenir LT Std 35 Light" w:hAnsi="iCiel Avenir LT Std 35 Light" w:cs="Calibri"/>
          <w:i/>
          <w:iCs/>
          <w:sz w:val="22"/>
          <w:szCs w:val="22"/>
          <w:lang w:val="vi-VN"/>
        </w:rPr>
        <w:t>ử</w:t>
      </w:r>
      <w:r w:rsidRPr="002C711C">
        <w:rPr>
          <w:rFonts w:ascii="iCiel Avenir LT Std 35 Light" w:hAnsi="iCiel Avenir LT Std 35 Light" w:cs="Arial"/>
          <w:i/>
          <w:iCs/>
          <w:sz w:val="22"/>
          <w:szCs w:val="22"/>
          <w:lang w:val="vi-VN"/>
        </w:rPr>
        <w:t xml:space="preserve">i </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h th</w:t>
      </w:r>
      <w:r w:rsidRPr="002C711C">
        <w:rPr>
          <w:rFonts w:ascii="iCiel Avenir LT Std 35 Light" w:hAnsi="iCiel Avenir LT Std 35 Light" w:cs="Calibri"/>
          <w:i/>
          <w:iCs/>
          <w:sz w:val="22"/>
          <w:szCs w:val="22"/>
          <w:lang w:val="vi-VN"/>
        </w:rPr>
        <w:t>ẻ</w:t>
      </w:r>
      <w:r w:rsidRPr="002C711C">
        <w:rPr>
          <w:rFonts w:ascii="iCiel Avenir LT Std 35 Light" w:hAnsi="iCiel Avenir LT Std 35 Light" w:cs="Arial"/>
          <w:i/>
          <w:iCs/>
          <w:sz w:val="22"/>
          <w:szCs w:val="22"/>
          <w:lang w:val="vi-VN"/>
        </w:rPr>
        <w:t xml:space="preserve">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h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n t</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i t</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 xml:space="preserve">ng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x</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c nh</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n tr</w:t>
      </w:r>
      <w:r w:rsidRPr="002C711C">
        <w:rPr>
          <w:rFonts w:ascii="iCiel Avenir LT Std 35 Light" w:hAnsi="iCiel Avenir LT Std 35 Light" w:cs="Calibri"/>
          <w:i/>
          <w:iCs/>
          <w:sz w:val="22"/>
          <w:szCs w:val="22"/>
          <w:lang w:val="vi-VN"/>
        </w:rPr>
        <w:t>ướ</w:t>
      </w:r>
      <w:r w:rsidRPr="002C711C">
        <w:rPr>
          <w:rFonts w:ascii="iCiel Avenir LT Std 35 Light" w:hAnsi="iCiel Avenir LT Std 35 Light" w:cs="Arial"/>
          <w:i/>
          <w:iCs/>
          <w:sz w:val="22"/>
          <w:szCs w:val="22"/>
          <w:lang w:val="vi-VN"/>
        </w:rPr>
        <w:t>c khi y</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u c</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u c</w:t>
      </w:r>
      <w:r w:rsidRPr="002C711C">
        <w:rPr>
          <w:rFonts w:ascii="iCiel Avenir LT Std 35 Light" w:hAnsi="iCiel Avenir LT Std 35 Light" w:cs="Calibri"/>
          <w:i/>
          <w:iCs/>
          <w:sz w:val="22"/>
          <w:szCs w:val="22"/>
          <w:lang w:val="vi-VN"/>
        </w:rPr>
        <w:t>ắ</w:t>
      </w:r>
      <w:r w:rsidRPr="002C711C">
        <w:rPr>
          <w:rFonts w:ascii="iCiel Avenir LT Std 35 Light" w:hAnsi="iCiel Avenir LT Std 35 Light" w:cs="Arial"/>
          <w:i/>
          <w:iCs/>
          <w:sz w:val="22"/>
          <w:szCs w:val="22"/>
          <w:lang w:val="vi-VN"/>
        </w:rPr>
        <w:t>t th</w:t>
      </w:r>
      <w:r w:rsidRPr="002C711C">
        <w:rPr>
          <w:rFonts w:ascii="iCiel Avenir LT Std 35 Light" w:hAnsi="iCiel Avenir LT Std 35 Light" w:cs="Calibri"/>
          <w:i/>
          <w:iCs/>
          <w:sz w:val="22"/>
          <w:szCs w:val="22"/>
          <w:lang w:val="vi-VN"/>
        </w:rPr>
        <w:t>ẻ</w:t>
      </w:r>
      <w:r w:rsidRPr="002C711C">
        <w:rPr>
          <w:rFonts w:ascii="iCiel Avenir LT Std 35 Light" w:hAnsi="iCiel Avenir LT Std 35 Light" w:cs="Arial"/>
          <w:i/>
          <w:iCs/>
          <w:sz w:val="22"/>
          <w:szCs w:val="22"/>
          <w:lang w:val="vi-VN"/>
        </w:rPr>
        <w:t xml:space="preserve"> BHYT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t</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i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N</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u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h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n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 xml:space="preserve">ng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Arial"/>
          <w:i/>
          <w:iCs/>
          <w:sz w:val="22"/>
          <w:szCs w:val="22"/>
          <w:lang w:val="vi-VN"/>
        </w:rPr>
        <w:t>i</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u k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n thay th</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 xml:space="preserve"> BHYT b</w:t>
      </w:r>
      <w:r w:rsidRPr="002C711C">
        <w:rPr>
          <w:rFonts w:ascii="iCiel Avenir LT Std 35 Light" w:hAnsi="iCiel Avenir LT Std 35 Light" w:cs="Calibri"/>
          <w:i/>
          <w:iCs/>
          <w:sz w:val="22"/>
          <w:szCs w:val="22"/>
          <w:lang w:val="vi-VN"/>
        </w:rPr>
        <w:t>ắ</w:t>
      </w:r>
      <w:r w:rsidRPr="002C711C">
        <w:rPr>
          <w:rFonts w:ascii="iCiel Avenir LT Std 35 Light" w:hAnsi="iCiel Avenir LT Std 35 Light" w:cs="Arial"/>
          <w:i/>
          <w:iCs/>
          <w:sz w:val="22"/>
          <w:szCs w:val="22"/>
          <w:lang w:val="vi-VN"/>
        </w:rPr>
        <w:t>t bu</w:t>
      </w:r>
      <w:r w:rsidRPr="002C711C">
        <w:rPr>
          <w:rFonts w:ascii="iCiel Avenir LT Std 35 Light" w:hAnsi="iCiel Avenir LT Std 35 Light" w:cs="Calibri"/>
          <w:i/>
          <w:iCs/>
          <w:sz w:val="22"/>
          <w:szCs w:val="22"/>
          <w:lang w:val="vi-VN"/>
        </w:rPr>
        <w:t>ộ</w:t>
      </w:r>
      <w:r w:rsidRPr="002C711C">
        <w:rPr>
          <w:rFonts w:ascii="iCiel Avenir LT Std 35 Light" w:hAnsi="iCiel Avenir LT Std 35 Light" w:cs="Arial"/>
          <w:i/>
          <w:iCs/>
          <w:sz w:val="22"/>
          <w:szCs w:val="22"/>
          <w:lang w:val="vi-VN"/>
        </w:rPr>
        <w:t>c,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y</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u c</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u t</w:t>
      </w:r>
      <w:r w:rsidRPr="002C711C">
        <w:rPr>
          <w:rFonts w:ascii="iCiel Avenir LT Std 35 Light" w:hAnsi="iCiel Avenir LT Std 35 Light" w:cs="Calibri"/>
          <w:i/>
          <w:iCs/>
          <w:sz w:val="22"/>
          <w:szCs w:val="22"/>
          <w:lang w:val="vi-VN"/>
        </w:rPr>
        <w:t>ự</w:t>
      </w:r>
      <w:r w:rsidRPr="002C711C">
        <w:rPr>
          <w:rFonts w:ascii="iCiel Avenir LT Std 35 Light" w:hAnsi="iCiel Avenir LT Std 35 Light" w:cs="Arial"/>
          <w:i/>
          <w:iCs/>
          <w:sz w:val="22"/>
          <w:szCs w:val="22"/>
          <w:lang w:val="vi-VN"/>
        </w:rPr>
        <w:t xml:space="preserve"> mua BHYT do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Hi</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m X</w:t>
      </w:r>
      <w:r w:rsidRPr="002C711C">
        <w:rPr>
          <w:rFonts w:ascii="iCiel Avenir LT Std 35 Light" w:hAnsi="iCiel Avenir LT Std 35 Light" w:cs="Avenir Next LT Pro"/>
          <w:i/>
          <w:iCs/>
          <w:sz w:val="22"/>
          <w:szCs w:val="22"/>
          <w:lang w:val="vi-VN"/>
        </w:rPr>
        <w:t>ã</w:t>
      </w:r>
      <w:r w:rsidRPr="002C711C">
        <w:rPr>
          <w:rFonts w:ascii="iCiel Avenir LT Std 35 Light" w:hAnsi="iCiel Avenir LT Std 35 Light" w:cs="Arial"/>
          <w:i/>
          <w:iCs/>
          <w:sz w:val="22"/>
          <w:szCs w:val="22"/>
          <w:lang w:val="vi-VN"/>
        </w:rPr>
        <w:t xml:space="preserve"> H</w:t>
      </w:r>
      <w:r w:rsidRPr="002C711C">
        <w:rPr>
          <w:rFonts w:ascii="iCiel Avenir LT Std 35 Light" w:hAnsi="iCiel Avenir LT Std 35 Light" w:cs="Calibri"/>
          <w:i/>
          <w:iCs/>
          <w:sz w:val="22"/>
          <w:szCs w:val="22"/>
          <w:lang w:val="vi-VN"/>
        </w:rPr>
        <w:t>ộ</w:t>
      </w:r>
      <w:r w:rsidRPr="002C711C">
        <w:rPr>
          <w:rFonts w:ascii="iCiel Avenir LT Std 35 Light" w:hAnsi="iCiel Avenir LT Std 35 Light" w:cs="Arial"/>
          <w:i/>
          <w:iCs/>
          <w:sz w:val="22"/>
          <w:szCs w:val="22"/>
          <w:lang w:val="vi-VN"/>
        </w:rPr>
        <w:t>i V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t Nam ph</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t h</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nh ho</w:t>
      </w:r>
      <w:r w:rsidRPr="002C711C">
        <w:rPr>
          <w:rFonts w:ascii="iCiel Avenir LT Std 35 Light" w:hAnsi="iCiel Avenir LT Std 35 Light" w:cs="Calibri"/>
          <w:i/>
          <w:iCs/>
          <w:sz w:val="22"/>
          <w:szCs w:val="22"/>
          <w:lang w:val="vi-VN"/>
        </w:rPr>
        <w:t>ặ</w:t>
      </w:r>
      <w:r w:rsidRPr="002C711C">
        <w:rPr>
          <w:rFonts w:ascii="iCiel Avenir LT Std 35 Light" w:hAnsi="iCiel Avenir LT Std 35 Light" w:cs="Arial"/>
          <w:i/>
          <w:iCs/>
          <w:sz w:val="22"/>
          <w:szCs w:val="22"/>
          <w:lang w:val="vi-VN"/>
        </w:rPr>
        <w:t>c mua qua nh</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T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tin chi ti</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t v</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 xml:space="preserve"> BHYT, 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huynh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gia </w:t>
      </w:r>
      <w:r w:rsidRPr="002C711C">
        <w:rPr>
          <w:rFonts w:ascii="iCiel Avenir LT Std 35 Light" w:hAnsi="iCiel Avenir LT Std 35 Light" w:cs="Avenir Next LT Pro"/>
          <w:i/>
          <w:iCs/>
          <w:sz w:val="22"/>
          <w:szCs w:val="22"/>
          <w:lang w:val="vi-VN"/>
        </w:rPr>
        <w:t>đì</w:t>
      </w:r>
      <w:r w:rsidRPr="002C711C">
        <w:rPr>
          <w:rFonts w:ascii="iCiel Avenir LT Std 35 Light" w:hAnsi="iCiel Avenir LT Std 35 Light" w:cs="Arial"/>
          <w:i/>
          <w:iCs/>
          <w:sz w:val="22"/>
          <w:szCs w:val="22"/>
          <w:lang w:val="vi-VN"/>
        </w:rPr>
        <w:t>nh có th</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tham kh</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o t</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 xml:space="preserve">i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link n</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y:  </w:t>
      </w:r>
    </w:p>
    <w:p w14:paraId="286B85A5" w14:textId="2A4B1DB9" w:rsidR="006D56A3" w:rsidRDefault="003C1948" w:rsidP="00766E73">
      <w:pPr>
        <w:tabs>
          <w:tab w:val="left" w:pos="630"/>
          <w:tab w:val="left" w:pos="720"/>
          <w:tab w:val="left" w:pos="1080"/>
        </w:tabs>
        <w:rPr>
          <w:rStyle w:val="Hyperlink"/>
          <w:rFonts w:ascii="iCiel Avenir LT Std 35 Light" w:hAnsi="iCiel Avenir LT Std 35 Light" w:cs="Arial"/>
          <w:i/>
          <w:iCs/>
          <w:sz w:val="22"/>
          <w:szCs w:val="22"/>
        </w:rPr>
      </w:pPr>
      <w:hyperlink r:id="rId36" w:history="1">
        <w:r w:rsidR="00427ACA" w:rsidRPr="00C21AFA">
          <w:rPr>
            <w:rStyle w:val="Hyperlink"/>
            <w:rFonts w:ascii="iCiel Avenir LT Std 35 Light" w:hAnsi="iCiel Avenir LT Std 35 Light" w:cs="Arial"/>
            <w:i/>
            <w:iCs/>
            <w:sz w:val="22"/>
            <w:szCs w:val="22"/>
          </w:rPr>
          <w:t>Luật BHYT Việt Nam</w:t>
        </w:r>
      </w:hyperlink>
    </w:p>
    <w:p w14:paraId="3DB783E0" w14:textId="762C4444" w:rsidR="00CB0F9A" w:rsidRPr="00C21AFA" w:rsidRDefault="00CB0F9A" w:rsidP="00CB0F9A">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 xml:space="preserve">Phòng Thông tin Sinh viên </w:t>
      </w:r>
      <w:r w:rsidRPr="002C711C">
        <w:rPr>
          <w:rFonts w:ascii="iCiel Avenir LT Std 35 Light" w:hAnsi="iCiel Avenir LT Std 35 Light" w:cs="Arial"/>
          <w:i/>
          <w:iCs/>
          <w:sz w:val="22"/>
          <w:szCs w:val="22"/>
          <w:lang w:val="vi-VN"/>
        </w:rPr>
        <w:t>tr</w:t>
      </w:r>
      <w:r w:rsidRPr="002C711C">
        <w:rPr>
          <w:rFonts w:ascii="iCiel Avenir LT Std 35 Light" w:hAnsi="iCiel Avenir LT Std 35 Light" w:cs="Calibri"/>
          <w:i/>
          <w:iCs/>
          <w:sz w:val="22"/>
          <w:szCs w:val="22"/>
          <w:lang w:val="vi-VN"/>
        </w:rPr>
        <w:t>ự</w:t>
      </w:r>
      <w:r w:rsidRPr="002C711C">
        <w:rPr>
          <w:rFonts w:ascii="iCiel Avenir LT Std 35 Light" w:hAnsi="iCiel Avenir LT Std 35 Light" w:cs="Arial"/>
          <w:i/>
          <w:iCs/>
          <w:sz w:val="22"/>
          <w:szCs w:val="22"/>
          <w:lang w:val="vi-VN"/>
        </w:rPr>
        <w:t>c ti</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p t</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i qu</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 xml:space="preserve">y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37" w:history="1">
        <w:r w:rsidRPr="002C711C">
          <w:rPr>
            <w:rStyle w:val="Hyperlink"/>
            <w:rFonts w:ascii="iCiel Avenir LT Std 35 Light" w:hAnsi="iCiel Avenir LT Std 35 Light" w:cs="Arial"/>
            <w:i/>
            <w:iCs/>
            <w:sz w:val="22"/>
            <w:szCs w:val="22"/>
          </w:rPr>
          <w:t>studentservice@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1E95D4F2" w14:textId="77777777" w:rsidR="008641A6" w:rsidRPr="008C047C" w:rsidRDefault="008641A6" w:rsidP="008641A6">
      <w:pPr>
        <w:pStyle w:val="Question"/>
        <w:numPr>
          <w:ilvl w:val="0"/>
          <w:numId w:val="4"/>
        </w:numPr>
        <w:tabs>
          <w:tab w:val="left" w:pos="630"/>
          <w:tab w:val="left" w:pos="720"/>
          <w:tab w:val="left" w:pos="990"/>
        </w:tabs>
        <w:spacing w:before="100" w:line="400" w:lineRule="exact"/>
        <w:ind w:left="0" w:firstLine="634"/>
        <w:rPr>
          <w:rFonts w:cs="Arial"/>
          <w:i/>
          <w:iCs/>
          <w:szCs w:val="22"/>
        </w:rPr>
      </w:pPr>
      <w:bookmarkStart w:id="256" w:name="_Toc177136026"/>
      <w:bookmarkStart w:id="257" w:name="_Toc107324302"/>
      <w:bookmarkStart w:id="258" w:name="_Toc140506915"/>
      <w:r w:rsidRPr="008C047C">
        <w:rPr>
          <w:rFonts w:cs="Arial"/>
          <w:szCs w:val="22"/>
        </w:rPr>
        <w:t xml:space="preserve">How can I obtain a confirmation letter? How long does the confirmation letter issuance process take? / </w:t>
      </w:r>
      <w:r w:rsidRPr="008C047C">
        <w:rPr>
          <w:rFonts w:cs="Arial"/>
          <w:i/>
          <w:iCs/>
          <w:szCs w:val="22"/>
        </w:rPr>
        <w:t>Làm thế nào để tôi có thể nhận được thư xác nhận sinh viên? Quy trình cấp thư xác nhận mất bao lâu?</w:t>
      </w:r>
      <w:bookmarkEnd w:id="256"/>
    </w:p>
    <w:p w14:paraId="751717C9" w14:textId="77777777" w:rsidR="008641A6" w:rsidRDefault="008641A6" w:rsidP="008641A6">
      <w:pPr>
        <w:rPr>
          <w:rFonts w:ascii="iCiel Avenir LT Std 35 Light" w:hAnsi="iCiel Avenir LT Std 35 Light" w:cs="Arial"/>
          <w:sz w:val="22"/>
          <w:szCs w:val="22"/>
          <w:lang w:eastAsia="en-US"/>
        </w:rPr>
      </w:pPr>
      <w:r w:rsidRPr="00B6680F">
        <w:rPr>
          <w:rFonts w:ascii="iCiel Avenir LT Std 35 Light" w:hAnsi="iCiel Avenir LT Std 35 Light" w:cs="Arial"/>
          <w:sz w:val="22"/>
          <w:szCs w:val="22"/>
          <w:lang w:val="vi-VN" w:eastAsia="en-US"/>
        </w:rPr>
        <w:t>To obtain a confirmation letter, students need to send a request to the Student Information Office via email at</w:t>
      </w:r>
      <w:r>
        <w:rPr>
          <w:rFonts w:ascii="iCiel Avenir LT Std 35 Light" w:hAnsi="iCiel Avenir LT Std 35 Light" w:cs="Arial"/>
          <w:sz w:val="22"/>
          <w:szCs w:val="22"/>
          <w:lang w:eastAsia="en-US"/>
        </w:rPr>
        <w:t xml:space="preserve"> </w:t>
      </w:r>
      <w:bookmarkStart w:id="259" w:name="_Hlk177139866"/>
      <w:r>
        <w:fldChar w:fldCharType="begin"/>
      </w:r>
      <w:r>
        <w:instrText>HYPERLINK "mailto:studentservice@buv.edu.vn"</w:instrText>
      </w:r>
      <w:r>
        <w:fldChar w:fldCharType="separate"/>
      </w:r>
      <w:r w:rsidRPr="00941D22">
        <w:rPr>
          <w:rStyle w:val="Hyperlink"/>
          <w:rFonts w:ascii="iCiel Avenir LT Std 35 Light" w:hAnsi="iCiel Avenir LT Std 35 Light" w:cs="Arial"/>
          <w:sz w:val="22"/>
          <w:szCs w:val="22"/>
          <w:lang w:val="vi-VN" w:eastAsia="en-US"/>
        </w:rPr>
        <w:t>studentservice@buv.edu.vn</w:t>
      </w:r>
      <w:r>
        <w:rPr>
          <w:rStyle w:val="Hyperlink"/>
          <w:rFonts w:ascii="iCiel Avenir LT Std 35 Light" w:hAnsi="iCiel Avenir LT Std 35 Light" w:cs="Arial"/>
          <w:sz w:val="22"/>
          <w:szCs w:val="22"/>
          <w:lang w:val="vi-VN" w:eastAsia="en-US"/>
        </w:rPr>
        <w:fldChar w:fldCharType="end"/>
      </w:r>
      <w:bookmarkEnd w:id="259"/>
      <w:r w:rsidRPr="00B6680F">
        <w:rPr>
          <w:rFonts w:ascii="iCiel Avenir LT Std 35 Light" w:hAnsi="iCiel Avenir LT Std 35 Light" w:cs="Arial"/>
          <w:sz w:val="22"/>
          <w:szCs w:val="22"/>
          <w:lang w:val="vi-VN" w:eastAsia="en-US"/>
        </w:rPr>
        <w:t>. The issuance process for the confirmation letter typically takes between 3 to 5 working days, depending on the specific case.</w:t>
      </w:r>
    </w:p>
    <w:p w14:paraId="11F86BFD" w14:textId="77777777" w:rsidR="008641A6" w:rsidRDefault="008641A6" w:rsidP="008641A6">
      <w:pPr>
        <w:pStyle w:val="paragraph"/>
        <w:tabs>
          <w:tab w:val="left" w:pos="630"/>
          <w:tab w:val="left" w:pos="720"/>
          <w:tab w:val="left" w:pos="994"/>
        </w:tabs>
        <w:textAlignment w:val="baseline"/>
        <w:rPr>
          <w:rFonts w:ascii="iCiel Avenir LT Std 35 Light" w:hAnsi="iCiel Avenir LT Std 35 Light"/>
          <w:i/>
          <w:iCs/>
          <w:sz w:val="22"/>
          <w:szCs w:val="22"/>
        </w:rPr>
      </w:pPr>
      <w:r w:rsidRPr="00B6680F">
        <w:rPr>
          <w:rFonts w:ascii="iCiel Avenir LT Std 35 Light" w:hAnsi="iCiel Avenir LT Std 35 Light"/>
          <w:i/>
          <w:iCs/>
          <w:sz w:val="22"/>
          <w:szCs w:val="22"/>
          <w:lang w:val="vi-VN"/>
        </w:rPr>
        <w:lastRenderedPageBreak/>
        <w:t xml:space="preserve">Để được cấp thư xác nhận, sinh viên cần gửi yêu cầu đến Phòng Thông tin Sinh viên qua địa chỉ email: </w:t>
      </w:r>
      <w:hyperlink r:id="rId38" w:history="1">
        <w:r w:rsidRPr="00B6680F">
          <w:rPr>
            <w:rStyle w:val="Hyperlink"/>
            <w:rFonts w:ascii="iCiel Avenir LT Std 35 Light" w:hAnsi="iCiel Avenir LT Std 35 Light" w:cs="Arial"/>
            <w:i/>
            <w:iCs/>
            <w:sz w:val="22"/>
            <w:szCs w:val="22"/>
            <w:lang w:val="vi-VN"/>
          </w:rPr>
          <w:t>studentservice@buv.edu.vn</w:t>
        </w:r>
      </w:hyperlink>
      <w:r w:rsidRPr="00B6680F">
        <w:rPr>
          <w:rFonts w:ascii="iCiel Avenir LT Std 35 Light" w:hAnsi="iCiel Avenir LT Std 35 Light"/>
          <w:i/>
          <w:iCs/>
          <w:sz w:val="22"/>
          <w:szCs w:val="22"/>
          <w:lang w:val="vi-VN"/>
        </w:rPr>
        <w:t>. Quy trình phát hành thư xác nhận sẽ mất từ 3 đến 5 ngày làm việc, tùy thuộc vào từng trường hợp cụ thể.</w:t>
      </w:r>
    </w:p>
    <w:p w14:paraId="21E87E92" w14:textId="577A6938" w:rsidR="006D56A3" w:rsidRPr="0045155C" w:rsidRDefault="006D56A3" w:rsidP="004714C6">
      <w:pPr>
        <w:pStyle w:val="Question"/>
        <w:numPr>
          <w:ilvl w:val="0"/>
          <w:numId w:val="4"/>
        </w:numPr>
        <w:tabs>
          <w:tab w:val="left" w:pos="630"/>
          <w:tab w:val="left" w:pos="720"/>
          <w:tab w:val="left" w:pos="990"/>
        </w:tabs>
        <w:spacing w:before="100" w:line="400" w:lineRule="exact"/>
        <w:ind w:left="0" w:firstLine="634"/>
        <w:rPr>
          <w:rFonts w:cs="Arial"/>
          <w:i/>
          <w:iCs/>
          <w:szCs w:val="22"/>
        </w:rPr>
      </w:pPr>
      <w:bookmarkStart w:id="260" w:name="_Toc177136027"/>
      <w:r w:rsidRPr="002C711C">
        <w:rPr>
          <w:rFonts w:cs="Arial"/>
          <w:szCs w:val="22"/>
        </w:rPr>
        <w:t>Why do parents and students get warning letters about scholarships? Does it mean the student’s scholarship is withdrawn? /</w:t>
      </w:r>
      <w:r w:rsidRPr="0045155C">
        <w:rPr>
          <w:rFonts w:cs="Arial"/>
          <w:szCs w:val="22"/>
        </w:rPr>
        <w:t xml:space="preserve"> </w:t>
      </w:r>
      <w:r w:rsidRPr="0045155C">
        <w:rPr>
          <w:rFonts w:cs="Arial"/>
          <w:i/>
          <w:iCs/>
          <w:szCs w:val="22"/>
        </w:rPr>
        <w:t>Tại sao phụ huynh và sinh viên nhận được Thư cảnh cáo về vấn đề học bổng? Có phải thư này có nghĩa là sinh viên đã mất học bổng hay không?</w:t>
      </w:r>
      <w:bookmarkEnd w:id="257"/>
      <w:bookmarkEnd w:id="258"/>
      <w:bookmarkEnd w:id="260"/>
    </w:p>
    <w:p w14:paraId="6F4C6F7E" w14:textId="77777777" w:rsidR="006D56A3" w:rsidRPr="002C711C" w:rsidRDefault="006D56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625E2769" w14:textId="77777777" w:rsidR="006D56A3" w:rsidRPr="002C711C" w:rsidRDefault="006D56A3" w:rsidP="00766E73">
      <w:pPr>
        <w:tabs>
          <w:tab w:val="left" w:pos="630"/>
          <w:tab w:val="left" w:pos="720"/>
          <w:tab w:val="left" w:pos="1080"/>
        </w:tabs>
        <w:ind w:firstLine="0"/>
        <w:rPr>
          <w:rFonts w:ascii="iCiel Avenir LT Std 35 Light" w:hAnsi="iCiel Avenir LT Std 35 Light" w:cs="Arial"/>
          <w:sz w:val="22"/>
          <w:szCs w:val="22"/>
        </w:rPr>
      </w:pPr>
      <w:r w:rsidRPr="002C711C">
        <w:rPr>
          <w:rFonts w:ascii="iCiel Avenir LT Std 35 Light" w:hAnsi="iCiel Avenir LT Std 35 Light" w:cs="Arial"/>
          <w:sz w:val="22"/>
          <w:szCs w:val="22"/>
        </w:rPr>
        <w:t>Scholarship recipients will receive a Scholarship Warning letter when they have shown unsatisfactory academic performance in</w:t>
      </w:r>
      <w:r w:rsidRPr="002C711C">
        <w:rPr>
          <w:rFonts w:ascii="iCiel Avenir LT Std 35 Light" w:hAnsi="iCiel Avenir LT Std 35 Light" w:cs="Arial"/>
          <w:sz w:val="22"/>
          <w:szCs w:val="22"/>
          <w:lang w:val="vi-VN"/>
        </w:rPr>
        <w:t xml:space="preserve"> the most</w:t>
      </w:r>
      <w:r w:rsidRPr="002C711C">
        <w:rPr>
          <w:rFonts w:ascii="iCiel Avenir LT Std 35 Light" w:hAnsi="iCiel Avenir LT Std 35 Light" w:cs="Arial"/>
          <w:sz w:val="22"/>
          <w:szCs w:val="22"/>
        </w:rPr>
        <w:t xml:space="preserve"> recent study period. This warning letter is also sent to the fee-payer/ parent as a notification of the situation. It does not necessarily mean the scholarship has been withdrawn. The letter only serves as a warning to both parents and student of the current situation and the student’s performance must be improved to meet the scholarship maintenance criteria or student will not be qualified for the scholarship in the next study period. Any matters that affect the student’s scholarship will be communicated with the fee-payer/parent before BUV makes any decisions on the withdrawal of the scholarship. For more information related to student’s scholarship, please contact to Central Academic Information Services at email: </w:t>
      </w:r>
      <w:hyperlink r:id="rId39" w:history="1">
        <w:r w:rsidRPr="002C711C">
          <w:rPr>
            <w:rStyle w:val="Hyperlink"/>
            <w:rFonts w:ascii="iCiel Avenir LT Std 35 Light" w:hAnsi="iCiel Avenir LT Std 35 Light" w:cs="Arial"/>
            <w:sz w:val="22"/>
            <w:szCs w:val="22"/>
          </w:rPr>
          <w:t>cais@buv.edu.vn</w:t>
        </w:r>
      </w:hyperlink>
      <w:r w:rsidRPr="002C711C">
        <w:rPr>
          <w:rFonts w:ascii="iCiel Avenir LT Std 35 Light" w:hAnsi="iCiel Avenir LT Std 35 Light" w:cs="Arial"/>
          <w:sz w:val="22"/>
          <w:szCs w:val="22"/>
        </w:rPr>
        <w:t xml:space="preserve"> for further support. </w:t>
      </w:r>
    </w:p>
    <w:p w14:paraId="511AE40D" w14:textId="77777777" w:rsidR="006D56A3" w:rsidRPr="002C711C" w:rsidRDefault="006D56A3" w:rsidP="00766E73">
      <w:pPr>
        <w:tabs>
          <w:tab w:val="left" w:pos="630"/>
          <w:tab w:val="left" w:pos="720"/>
          <w:tab w:val="left" w:pos="1080"/>
        </w:tabs>
        <w:ind w:firstLine="0"/>
        <w:rPr>
          <w:rFonts w:ascii="iCiel Avenir LT Std 35 Light" w:hAnsi="iCiel Avenir LT Std 35 Light" w:cs="Arial"/>
          <w:i/>
          <w:iCs/>
          <w:sz w:val="22"/>
          <w:szCs w:val="22"/>
          <w:lang w:val="vi-VN"/>
        </w:rPr>
      </w:pPr>
      <w:r w:rsidRPr="002C711C">
        <w:rPr>
          <w:rFonts w:ascii="iCiel Avenir LT Std 35 Light" w:hAnsi="iCiel Avenir LT Std 35 Light" w:cs="Arial"/>
          <w:i/>
          <w:iCs/>
          <w:sz w:val="22"/>
          <w:szCs w:val="22"/>
          <w:lang w:val="vi-VN"/>
        </w:rPr>
        <w:t>Sinh viên có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s</w:t>
      </w:r>
      <w:r w:rsidRPr="002C711C">
        <w:rPr>
          <w:rFonts w:ascii="iCiel Avenir LT Std 35 Light" w:hAnsi="iCiel Avenir LT Std 35 Light" w:cs="Calibri"/>
          <w:i/>
          <w:iCs/>
          <w:sz w:val="22"/>
          <w:szCs w:val="22"/>
          <w:lang w:val="vi-VN"/>
        </w:rPr>
        <w:t>ẽ</w:t>
      </w:r>
      <w:r w:rsidRPr="002C711C">
        <w:rPr>
          <w:rFonts w:ascii="iCiel Avenir LT Std 35 Light" w:hAnsi="iCiel Avenir LT Std 35 Light" w:cs="Arial"/>
          <w:i/>
          <w:iCs/>
          <w:sz w:val="22"/>
          <w:szCs w:val="22"/>
          <w:lang w:val="vi-VN"/>
        </w:rPr>
        <w:t xml:space="preserve"> nh</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Th</w:t>
      </w:r>
      <w:r w:rsidRPr="002C711C">
        <w:rPr>
          <w:rFonts w:ascii="iCiel Avenir LT Std 35 Light" w:hAnsi="iCiel Avenir LT Std 35 Light" w:cs="Calibri"/>
          <w:i/>
          <w:iCs/>
          <w:sz w:val="22"/>
          <w:szCs w:val="22"/>
          <w:lang w:val="vi-VN"/>
        </w:rPr>
        <w:t>ư</w:t>
      </w:r>
      <w:r w:rsidRPr="002C711C">
        <w:rPr>
          <w:rFonts w:ascii="iCiel Avenir LT Std 35 Light" w:hAnsi="iCiel Avenir LT Std 35 Light" w:cs="Arial"/>
          <w:i/>
          <w:iCs/>
          <w:sz w:val="22"/>
          <w:szCs w:val="22"/>
          <w:lang w:val="vi-VN"/>
        </w:rPr>
        <w:t xml:space="preserve"> c</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h c</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o trong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h</w:t>
      </w:r>
      <w:r w:rsidRPr="002C711C">
        <w:rPr>
          <w:rFonts w:ascii="iCiel Avenir LT Std 35 Light" w:hAnsi="iCiel Avenir LT Std 35 Light" w:cs="Calibri"/>
          <w:i/>
          <w:iCs/>
          <w:sz w:val="22"/>
          <w:szCs w:val="22"/>
          <w:lang w:val="vi-VN"/>
        </w:rPr>
        <w:t>ợ</w:t>
      </w:r>
      <w:r w:rsidRPr="002C711C">
        <w:rPr>
          <w:rFonts w:ascii="iCiel Avenir LT Std 35 Light" w:hAnsi="iCiel Avenir LT Std 35 Light" w:cs="Arial"/>
          <w:i/>
          <w:iCs/>
          <w:sz w:val="22"/>
          <w:szCs w:val="22"/>
          <w:lang w:val="vi-VN"/>
        </w:rPr>
        <w:t>p k</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t qu</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 xml:space="preserve">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t</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p k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tho</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 xml:space="preserve"> m</w:t>
      </w:r>
      <w:r w:rsidRPr="002C711C">
        <w:rPr>
          <w:rFonts w:ascii="iCiel Avenir LT Std 35 Light" w:hAnsi="iCiel Avenir LT Std 35 Light" w:cs="Avenir Next LT Pro"/>
          <w:i/>
          <w:iCs/>
          <w:sz w:val="22"/>
          <w:szCs w:val="22"/>
          <w:lang w:val="vi-VN"/>
        </w:rPr>
        <w:t>ã</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Arial"/>
          <w:i/>
          <w:iCs/>
          <w:sz w:val="22"/>
          <w:szCs w:val="22"/>
          <w:lang w:val="vi-VN"/>
        </w:rPr>
        <w:t>i</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u k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rPr>
        <w:t>n</w:t>
      </w:r>
      <w:r w:rsidRPr="002C711C">
        <w:rPr>
          <w:rFonts w:ascii="iCiel Avenir LT Std 35 Light" w:hAnsi="iCiel Avenir LT Std 35 Light" w:cs="Arial"/>
          <w:i/>
          <w:iCs/>
          <w:sz w:val="22"/>
          <w:szCs w:val="22"/>
          <w:lang w:val="vi-VN"/>
        </w:rPr>
        <w:t xml:space="preserve">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ho</w:t>
      </w:r>
      <w:r w:rsidRPr="002C711C">
        <w:rPr>
          <w:rFonts w:ascii="iCiel Avenir LT Std 35 Light" w:hAnsi="iCiel Avenir LT Std 35 Light" w:cs="Calibri"/>
          <w:i/>
          <w:iCs/>
          <w:sz w:val="22"/>
          <w:szCs w:val="22"/>
          <w:lang w:val="vi-VN"/>
        </w:rPr>
        <w:t>ặ</w:t>
      </w:r>
      <w:r w:rsidRPr="002C711C">
        <w:rPr>
          <w:rFonts w:ascii="iCiel Avenir LT Std 35 Light" w:hAnsi="iCiel Avenir LT Std 35 Light" w:cs="Arial"/>
          <w:i/>
          <w:iCs/>
          <w:sz w:val="22"/>
          <w:szCs w:val="22"/>
          <w:lang w:val="vi-VN"/>
        </w:rPr>
        <w:t>c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ã</w:t>
      </w:r>
      <w:r w:rsidRPr="002C711C">
        <w:rPr>
          <w:rFonts w:ascii="iCiel Avenir LT Std 35 Light" w:hAnsi="iCiel Avenir LT Std 35 Light" w:cs="Arial"/>
          <w:i/>
          <w:iCs/>
          <w:sz w:val="22"/>
          <w:szCs w:val="22"/>
          <w:lang w:val="vi-VN"/>
        </w:rPr>
        <w:t xml:space="preserve">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rial"/>
          <w:i/>
          <w:iCs/>
          <w:sz w:val="22"/>
          <w:szCs w:val="22"/>
        </w:rPr>
        <w:t>vi ph</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m quy ch</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 xml:space="preserve">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thu</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t ho</w:t>
      </w:r>
      <w:r w:rsidRPr="002C711C">
        <w:rPr>
          <w:rFonts w:ascii="iCiel Avenir LT Std 35 Light" w:hAnsi="iCiel Avenir LT Std 35 Light" w:cs="Calibri"/>
          <w:i/>
          <w:iCs/>
          <w:sz w:val="22"/>
          <w:szCs w:val="22"/>
        </w:rPr>
        <w:t>ặ</w:t>
      </w:r>
      <w:r w:rsidRPr="002C711C">
        <w:rPr>
          <w:rFonts w:ascii="iCiel Avenir LT Std 35 Light" w:hAnsi="iCiel Avenir LT Std 35 Light" w:cs="Arial"/>
          <w:i/>
          <w:iCs/>
          <w:sz w:val="22"/>
          <w:szCs w:val="22"/>
        </w:rPr>
        <w:t>c k</w:t>
      </w:r>
      <w:r w:rsidRPr="002C711C">
        <w:rPr>
          <w:rFonts w:ascii="iCiel Avenir LT Std 35 Light" w:hAnsi="iCiel Avenir LT Std 35 Light" w:cs="Calibri"/>
          <w:i/>
          <w:iCs/>
          <w:sz w:val="22"/>
          <w:szCs w:val="22"/>
        </w:rPr>
        <w:t>ỷ</w:t>
      </w:r>
      <w:r w:rsidRPr="002C711C">
        <w:rPr>
          <w:rFonts w:ascii="iCiel Avenir LT Std 35 Light" w:hAnsi="iCiel Avenir LT Std 35 Light" w:cs="Arial"/>
          <w:i/>
          <w:iCs/>
          <w:sz w:val="22"/>
          <w:szCs w:val="22"/>
        </w:rPr>
        <w:t xml:space="preserve"> lu</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t</w:t>
      </w:r>
      <w:r w:rsidRPr="002C711C">
        <w:rPr>
          <w:rFonts w:ascii="iCiel Avenir LT Std 35 Light" w:hAnsi="iCiel Avenir LT Std 35 Light" w:cs="Arial"/>
          <w:i/>
          <w:iCs/>
          <w:sz w:val="22"/>
          <w:szCs w:val="22"/>
          <w:lang w:val="vi-VN"/>
        </w:rPr>
        <w:t xml:space="preserve"> trong k</w:t>
      </w:r>
      <w:r w:rsidRPr="002C711C">
        <w:rPr>
          <w:rFonts w:ascii="iCiel Avenir LT Std 35 Light" w:hAnsi="iCiel Avenir LT Std 35 Light" w:cs="Calibri"/>
          <w:i/>
          <w:iCs/>
          <w:sz w:val="22"/>
          <w:szCs w:val="22"/>
          <w:lang w:val="vi-VN"/>
        </w:rPr>
        <w:t>ỳ</w:t>
      </w:r>
      <w:r w:rsidRPr="002C711C">
        <w:rPr>
          <w:rFonts w:ascii="iCiel Avenir LT Std 35 Light" w:hAnsi="iCiel Avenir LT Std 35 Light" w:cs="Arial"/>
          <w:i/>
          <w:iCs/>
          <w:sz w:val="22"/>
          <w:szCs w:val="22"/>
          <w:lang w:val="vi-VN"/>
        </w:rPr>
        <w:t xml:space="preserve">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g</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n nh</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t. Th</w:t>
      </w:r>
      <w:r w:rsidRPr="002C711C">
        <w:rPr>
          <w:rFonts w:ascii="iCiel Avenir LT Std 35 Light" w:hAnsi="iCiel Avenir LT Std 35 Light" w:cs="Calibri"/>
          <w:i/>
          <w:iCs/>
          <w:sz w:val="22"/>
          <w:szCs w:val="22"/>
          <w:lang w:val="vi-VN"/>
        </w:rPr>
        <w:t>ư</w:t>
      </w:r>
      <w:r w:rsidRPr="002C711C">
        <w:rPr>
          <w:rFonts w:ascii="iCiel Avenir LT Std 35 Light" w:hAnsi="iCiel Avenir LT Std 35 Light" w:cs="Arial"/>
          <w:i/>
          <w:iCs/>
          <w:sz w:val="22"/>
          <w:szCs w:val="22"/>
          <w:lang w:val="vi-VN"/>
        </w:rPr>
        <w:t xml:space="preserve"> c</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h c</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o c</w:t>
      </w:r>
      <w:r w:rsidRPr="002C711C">
        <w:rPr>
          <w:rFonts w:ascii="iCiel Avenir LT Std 35 Light" w:hAnsi="iCiel Avenir LT Std 35 Light" w:cs="Avenir Next LT Pro"/>
          <w:i/>
          <w:iCs/>
          <w:sz w:val="22"/>
          <w:szCs w:val="22"/>
          <w:lang w:val="vi-VN"/>
        </w:rPr>
        <w:t>ũ</w:t>
      </w:r>
      <w:r w:rsidRPr="002C711C">
        <w:rPr>
          <w:rFonts w:ascii="iCiel Avenir LT Std 35 Light" w:hAnsi="iCiel Avenir LT Std 35 Light" w:cs="Arial"/>
          <w:i/>
          <w:iCs/>
          <w:sz w:val="22"/>
          <w:szCs w:val="22"/>
          <w:lang w:val="vi-VN"/>
        </w:rPr>
        <w:t>ng s</w:t>
      </w:r>
      <w:r w:rsidRPr="002C711C">
        <w:rPr>
          <w:rFonts w:ascii="iCiel Avenir LT Std 35 Light" w:hAnsi="iCiel Avenir LT Std 35 Light" w:cs="Calibri"/>
          <w:i/>
          <w:iCs/>
          <w:sz w:val="22"/>
          <w:szCs w:val="22"/>
          <w:lang w:val="vi-VN"/>
        </w:rPr>
        <w:t>ẽ</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g</w:t>
      </w:r>
      <w:r w:rsidRPr="002C711C">
        <w:rPr>
          <w:rFonts w:ascii="iCiel Avenir LT Std 35 Light" w:hAnsi="iCiel Avenir LT Std 35 Light" w:cs="Calibri"/>
          <w:i/>
          <w:iCs/>
          <w:sz w:val="22"/>
          <w:szCs w:val="22"/>
          <w:lang w:val="vi-VN"/>
        </w:rPr>
        <w:t>ử</w:t>
      </w:r>
      <w:r w:rsidRPr="002C711C">
        <w:rPr>
          <w:rFonts w:ascii="iCiel Avenir LT Std 35 Light" w:hAnsi="iCiel Avenir LT Std 35 Light" w:cs="Arial"/>
          <w:i/>
          <w:iCs/>
          <w:sz w:val="22"/>
          <w:szCs w:val="22"/>
          <w:lang w:val="vi-VN"/>
        </w:rPr>
        <w:t>i t</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ng</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i tr</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 xml:space="preserve"> p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huynh nh</w:t>
      </w:r>
      <w:r w:rsidRPr="002C711C">
        <w:rPr>
          <w:rFonts w:ascii="iCiel Avenir LT Std 35 Light" w:hAnsi="iCiel Avenir LT Std 35 Light" w:cs="Calibri"/>
          <w:i/>
          <w:iCs/>
          <w:sz w:val="22"/>
          <w:szCs w:val="22"/>
          <w:lang w:val="vi-VN"/>
        </w:rPr>
        <w:t>ằ</w:t>
      </w:r>
      <w:r w:rsidRPr="002C711C">
        <w:rPr>
          <w:rFonts w:ascii="iCiel Avenir LT Std 35 Light" w:hAnsi="iCiel Avenir LT Std 35 Light" w:cs="Arial"/>
          <w:i/>
          <w:iCs/>
          <w:sz w:val="22"/>
          <w:szCs w:val="22"/>
          <w:lang w:val="vi-VN"/>
        </w:rPr>
        <w:t>m nh</w:t>
      </w:r>
      <w:r w:rsidRPr="002C711C">
        <w:rPr>
          <w:rFonts w:ascii="iCiel Avenir LT Std 35 Light" w:hAnsi="iCiel Avenir LT Std 35 Light" w:cs="Calibri"/>
          <w:i/>
          <w:iCs/>
          <w:sz w:val="22"/>
          <w:szCs w:val="22"/>
          <w:lang w:val="vi-VN"/>
        </w:rPr>
        <w:t>ắ</w:t>
      </w:r>
      <w:r w:rsidRPr="002C711C">
        <w:rPr>
          <w:rFonts w:ascii="iCiel Avenir LT Std 35 Light" w:hAnsi="iCiel Avenir LT Std 35 Light" w:cs="Arial"/>
          <w:i/>
          <w:iCs/>
          <w:sz w:val="22"/>
          <w:szCs w:val="22"/>
          <w:lang w:val="vi-VN"/>
        </w:rPr>
        <w:t>c nh</w:t>
      </w:r>
      <w:r w:rsidRPr="002C711C">
        <w:rPr>
          <w:rFonts w:ascii="iCiel Avenir LT Std 35 Light" w:hAnsi="iCiel Avenir LT Std 35 Light" w:cs="Calibri"/>
          <w:i/>
          <w:iCs/>
          <w:sz w:val="22"/>
          <w:szCs w:val="22"/>
          <w:lang w:val="vi-VN"/>
        </w:rPr>
        <w:t>ở</w:t>
      </w:r>
      <w:r w:rsidRPr="002C711C">
        <w:rPr>
          <w:rFonts w:ascii="iCiel Avenir LT Std 35 Light" w:hAnsi="iCiel Avenir LT Std 35 Light" w:cs="Arial"/>
          <w:i/>
          <w:iCs/>
          <w:sz w:val="22"/>
          <w:szCs w:val="22"/>
          <w:lang w:val="vi-VN"/>
        </w:rPr>
        <w:t xml:space="preserve"> 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huynh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gia </w:t>
      </w:r>
      <w:r w:rsidRPr="002C711C">
        <w:rPr>
          <w:rFonts w:ascii="iCiel Avenir LT Std 35 Light" w:hAnsi="iCiel Avenir LT Std 35 Light" w:cs="Avenir Next LT Pro"/>
          <w:i/>
          <w:iCs/>
          <w:sz w:val="22"/>
          <w:szCs w:val="22"/>
          <w:lang w:val="vi-VN"/>
        </w:rPr>
        <w:t>đì</w:t>
      </w:r>
      <w:r w:rsidRPr="002C711C">
        <w:rPr>
          <w:rFonts w:ascii="iCiel Avenir LT Std 35 Light" w:hAnsi="iCiel Avenir LT Std 35 Light" w:cs="Arial"/>
          <w:i/>
          <w:iCs/>
          <w:sz w:val="22"/>
          <w:szCs w:val="22"/>
          <w:lang w:val="vi-VN"/>
        </w:rPr>
        <w:t>nh v</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 xml:space="preserve"> v</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 xml:space="preserve"> n</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y. Nh</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th</w:t>
      </w:r>
      <w:r w:rsidRPr="002C711C">
        <w:rPr>
          <w:rFonts w:ascii="iCiel Avenir LT Std 35 Light" w:hAnsi="iCiel Avenir LT Std 35 Light" w:cs="Calibri"/>
          <w:i/>
          <w:iCs/>
          <w:sz w:val="22"/>
          <w:szCs w:val="22"/>
          <w:lang w:val="vi-VN"/>
        </w:rPr>
        <w:t>ư</w:t>
      </w:r>
      <w:r w:rsidRPr="002C711C">
        <w:rPr>
          <w:rFonts w:ascii="iCiel Avenir LT Std 35 Light" w:hAnsi="iCiel Avenir LT Std 35 Light" w:cs="Arial"/>
          <w:i/>
          <w:iCs/>
          <w:sz w:val="22"/>
          <w:szCs w:val="22"/>
          <w:lang w:val="vi-VN"/>
        </w:rPr>
        <w:t xml:space="preserve"> c</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h c</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o k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ngh</w:t>
      </w:r>
      <w:r w:rsidRPr="002C711C">
        <w:rPr>
          <w:rFonts w:ascii="iCiel Avenir LT Std 35 Light" w:hAnsi="iCiel Avenir LT Std 35 Light" w:cs="Avenir Next LT Pro"/>
          <w:i/>
          <w:iCs/>
          <w:sz w:val="22"/>
          <w:szCs w:val="22"/>
          <w:lang w:val="vi-VN"/>
        </w:rPr>
        <w:t>ĩ</w:t>
      </w:r>
      <w:r w:rsidRPr="002C711C">
        <w:rPr>
          <w:rFonts w:ascii="iCiel Avenir LT Std 35 Light" w:hAnsi="iCiel Avenir LT Std 35 Light" w:cs="Arial"/>
          <w:i/>
          <w:iCs/>
          <w:sz w:val="22"/>
          <w:szCs w:val="22"/>
          <w:lang w:val="vi-VN"/>
        </w:rPr>
        <w:t>a l</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ã</w:t>
      </w:r>
      <w:r w:rsidRPr="002C711C">
        <w:rPr>
          <w:rFonts w:ascii="iCiel Avenir LT Std 35 Light" w:hAnsi="iCiel Avenir LT Std 35 Light" w:cs="Arial"/>
          <w:i/>
          <w:iCs/>
          <w:sz w:val="22"/>
          <w:szCs w:val="22"/>
          <w:lang w:val="vi-VN"/>
        </w:rPr>
        <w:t xml:space="preserve"> b</w:t>
      </w:r>
      <w:r w:rsidRPr="002C711C">
        <w:rPr>
          <w:rFonts w:ascii="iCiel Avenir LT Std 35 Light" w:hAnsi="iCiel Avenir LT Std 35 Light" w:cs="Calibri"/>
          <w:i/>
          <w:iCs/>
          <w:sz w:val="22"/>
          <w:szCs w:val="22"/>
          <w:lang w:val="vi-VN"/>
        </w:rPr>
        <w:t>ị</w:t>
      </w:r>
      <w:r w:rsidRPr="002C711C">
        <w:rPr>
          <w:rFonts w:ascii="iCiel Avenir LT Std 35 Light" w:hAnsi="iCiel Avenir LT Std 35 Light" w:cs="Arial"/>
          <w:i/>
          <w:iCs/>
          <w:sz w:val="22"/>
          <w:szCs w:val="22"/>
          <w:lang w:val="vi-VN"/>
        </w:rPr>
        <w:t xml:space="preserve"> r</w:t>
      </w:r>
      <w:r w:rsidRPr="002C711C">
        <w:rPr>
          <w:rFonts w:ascii="iCiel Avenir LT Std 35 Light" w:hAnsi="iCiel Avenir LT Std 35 Light" w:cs="Avenir Next LT Pro"/>
          <w:i/>
          <w:iCs/>
          <w:sz w:val="22"/>
          <w:szCs w:val="22"/>
          <w:lang w:val="vi-VN"/>
        </w:rPr>
        <w:t>ú</w:t>
      </w:r>
      <w:r w:rsidRPr="002C711C">
        <w:rPr>
          <w:rFonts w:ascii="iCiel Avenir LT Std 35 Light" w:hAnsi="iCiel Avenir LT Std 35 Light" w:cs="Arial"/>
          <w:i/>
          <w:iCs/>
          <w:sz w:val="22"/>
          <w:szCs w:val="22"/>
          <w:lang w:val="vi-VN"/>
        </w:rPr>
        <w:t>t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m</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c </w:t>
      </w:r>
      <w:r w:rsidRPr="002C711C">
        <w:rPr>
          <w:rFonts w:ascii="iCiel Avenir LT Std 35 Light" w:hAnsi="iCiel Avenir LT Std 35 Light" w:cs="Avenir Next LT Pro"/>
          <w:i/>
          <w:iCs/>
          <w:sz w:val="22"/>
          <w:szCs w:val="22"/>
          <w:lang w:val="vi-VN"/>
        </w:rPr>
        <w:t>đí</w:t>
      </w:r>
      <w:r w:rsidRPr="002C711C">
        <w:rPr>
          <w:rFonts w:ascii="iCiel Avenir LT Std 35 Light" w:hAnsi="iCiel Avenir LT Std 35 Light" w:cs="Arial"/>
          <w:i/>
          <w:iCs/>
          <w:sz w:val="22"/>
          <w:szCs w:val="22"/>
          <w:lang w:val="vi-VN"/>
        </w:rPr>
        <w:t>ch c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nh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th</w:t>
      </w:r>
      <w:r w:rsidRPr="002C711C">
        <w:rPr>
          <w:rFonts w:ascii="iCiel Avenir LT Std 35 Light" w:hAnsi="iCiel Avenir LT Std 35 Light" w:cs="Calibri"/>
          <w:i/>
          <w:iCs/>
          <w:sz w:val="22"/>
          <w:szCs w:val="22"/>
          <w:lang w:val="vi-VN"/>
        </w:rPr>
        <w:t>ư</w:t>
      </w:r>
      <w:r w:rsidRPr="002C711C">
        <w:rPr>
          <w:rFonts w:ascii="iCiel Avenir LT Std 35 Light" w:hAnsi="iCiel Avenir LT Std 35 Light" w:cs="Arial"/>
          <w:i/>
          <w:iCs/>
          <w:sz w:val="22"/>
          <w:szCs w:val="22"/>
          <w:lang w:val="vi-VN"/>
        </w:rPr>
        <w:t xml:space="preserve"> n</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y l</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huynh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ồ</w:t>
      </w:r>
      <w:r w:rsidRPr="002C711C">
        <w:rPr>
          <w:rFonts w:ascii="iCiel Avenir LT Std 35 Light" w:hAnsi="iCiel Avenir LT Std 35 Light" w:cs="Arial"/>
          <w:i/>
          <w:iCs/>
          <w:sz w:val="22"/>
          <w:szCs w:val="22"/>
          <w:lang w:val="vi-VN"/>
        </w:rPr>
        <w:t>ng th</w:t>
      </w:r>
      <w:r w:rsidRPr="002C711C">
        <w:rPr>
          <w:rFonts w:ascii="iCiel Avenir LT Std 35 Light" w:hAnsi="iCiel Avenir LT Std 35 Light" w:cs="Calibri"/>
          <w:i/>
          <w:iCs/>
          <w:sz w:val="22"/>
          <w:szCs w:val="22"/>
          <w:lang w:val="vi-VN"/>
        </w:rPr>
        <w:t>ờ</w:t>
      </w:r>
      <w:r w:rsidRPr="002C711C">
        <w:rPr>
          <w:rFonts w:ascii="iCiel Avenir LT Std 35 Light" w:hAnsi="iCiel Avenir LT Std 35 Light" w:cs="Arial"/>
          <w:i/>
          <w:iCs/>
          <w:sz w:val="22"/>
          <w:szCs w:val="22"/>
          <w:lang w:val="vi-VN"/>
        </w:rPr>
        <w:t>i n</w:t>
      </w:r>
      <w:r w:rsidRPr="002C711C">
        <w:rPr>
          <w:rFonts w:ascii="iCiel Avenir LT Std 35 Light" w:hAnsi="iCiel Avenir LT Std 35 Light" w:cs="Calibri"/>
          <w:i/>
          <w:iCs/>
          <w:sz w:val="22"/>
          <w:szCs w:val="22"/>
          <w:lang w:val="vi-VN"/>
        </w:rPr>
        <w:t>ắ</w:t>
      </w:r>
      <w:r w:rsidRPr="002C711C">
        <w:rPr>
          <w:rFonts w:ascii="iCiel Avenir LT Std 35 Light" w:hAnsi="iCiel Avenir LT Std 35 Light" w:cs="Arial"/>
          <w:i/>
          <w:iCs/>
          <w:sz w:val="22"/>
          <w:szCs w:val="22"/>
          <w:lang w:val="vi-VN"/>
        </w:rPr>
        <w:t xml:space="preserve">m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v</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Arial"/>
          <w:i/>
          <w:iCs/>
          <w:sz w:val="22"/>
          <w:szCs w:val="22"/>
          <w:lang w:val="vi-VN"/>
        </w:rPr>
        <w:t>ang x</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y ra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th</w:t>
      </w:r>
      <w:r w:rsidRPr="002C711C">
        <w:rPr>
          <w:rFonts w:ascii="iCiel Avenir LT Std 35 Light" w:hAnsi="iCiel Avenir LT Std 35 Light" w:cs="Calibri"/>
          <w:i/>
          <w:iCs/>
          <w:sz w:val="22"/>
          <w:szCs w:val="22"/>
          <w:lang w:val="vi-VN"/>
        </w:rPr>
        <w:t>ự</w:t>
      </w:r>
      <w:r w:rsidRPr="002C711C">
        <w:rPr>
          <w:rFonts w:ascii="iCiel Avenir LT Std 35 Light" w:hAnsi="iCiel Avenir LT Std 35 Light" w:cs="Arial"/>
          <w:i/>
          <w:iCs/>
          <w:sz w:val="22"/>
          <w:szCs w:val="22"/>
          <w:lang w:val="vi-VN"/>
        </w:rPr>
        <w:t>c h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n nh</w:t>
      </w:r>
      <w:r w:rsidRPr="002C711C">
        <w:rPr>
          <w:rFonts w:ascii="iCiel Avenir LT Std 35 Light" w:hAnsi="iCiel Avenir LT Std 35 Light" w:cs="Calibri"/>
          <w:i/>
          <w:iCs/>
          <w:sz w:val="22"/>
          <w:szCs w:val="22"/>
          <w:lang w:val="vi-VN"/>
        </w:rPr>
        <w:t>ữ</w:t>
      </w:r>
      <w:r w:rsidRPr="002C711C">
        <w:rPr>
          <w:rFonts w:ascii="iCiel Avenir LT Std 35 Light" w:hAnsi="iCiel Avenir LT Std 35 Light" w:cs="Arial"/>
          <w:i/>
          <w:iCs/>
          <w:sz w:val="22"/>
          <w:szCs w:val="22"/>
          <w:lang w:val="vi-VN"/>
        </w:rPr>
        <w:t xml:space="preserve">ng thay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c</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n thi</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 xml:space="preserve">t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th</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gi</w:t>
      </w:r>
      <w:r w:rsidRPr="002C711C">
        <w:rPr>
          <w:rFonts w:ascii="iCiel Avenir LT Std 35 Light" w:hAnsi="iCiel Avenir LT Std 35 Light" w:cs="Calibri"/>
          <w:i/>
          <w:iCs/>
          <w:sz w:val="22"/>
          <w:szCs w:val="22"/>
          <w:lang w:val="vi-VN"/>
        </w:rPr>
        <w:t>ữ</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trong k</w:t>
      </w:r>
      <w:r w:rsidRPr="002C711C">
        <w:rPr>
          <w:rFonts w:ascii="iCiel Avenir LT Std 35 Light" w:hAnsi="iCiel Avenir LT Std 35 Light" w:cs="Calibri"/>
          <w:i/>
          <w:iCs/>
          <w:sz w:val="22"/>
          <w:szCs w:val="22"/>
          <w:lang w:val="vi-VN"/>
        </w:rPr>
        <w:t>ỳ</w:t>
      </w:r>
      <w:r w:rsidRPr="002C711C">
        <w:rPr>
          <w:rFonts w:ascii="iCiel Avenir LT Std 35 Light" w:hAnsi="iCiel Avenir LT Std 35 Light" w:cs="Arial"/>
          <w:i/>
          <w:iCs/>
          <w:sz w:val="22"/>
          <w:szCs w:val="22"/>
          <w:lang w:val="vi-VN"/>
        </w:rPr>
        <w:t xml:space="preserve">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k</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 xml:space="preserve"> ti</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p. B</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t c</w:t>
      </w:r>
      <w:r w:rsidRPr="002C711C">
        <w:rPr>
          <w:rFonts w:ascii="iCiel Avenir LT Std 35 Light" w:hAnsi="iCiel Avenir LT Std 35 Light" w:cs="Calibri"/>
          <w:i/>
          <w:iCs/>
          <w:sz w:val="22"/>
          <w:szCs w:val="22"/>
          <w:lang w:val="vi-VN"/>
        </w:rPr>
        <w:t>ứ</w:t>
      </w:r>
      <w:r w:rsidRPr="002C711C">
        <w:rPr>
          <w:rFonts w:ascii="iCiel Avenir LT Std 35 Light" w:hAnsi="iCiel Avenir LT Std 35 Light" w:cs="Arial"/>
          <w:i/>
          <w:iCs/>
          <w:sz w:val="22"/>
          <w:szCs w:val="22"/>
          <w:lang w:val="vi-VN"/>
        </w:rPr>
        <w:t xml:space="preserve"> v</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 xml:space="preserve"> n</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o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th</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h h</w:t>
      </w:r>
      <w:r w:rsidRPr="002C711C">
        <w:rPr>
          <w:rFonts w:ascii="iCiel Avenir LT Std 35 Light" w:hAnsi="iCiel Avenir LT Std 35 Light" w:cs="Calibri"/>
          <w:i/>
          <w:iCs/>
          <w:sz w:val="22"/>
          <w:szCs w:val="22"/>
          <w:lang w:val="vi-VN"/>
        </w:rPr>
        <w:t>ưở</w:t>
      </w:r>
      <w:r w:rsidRPr="002C711C">
        <w:rPr>
          <w:rFonts w:ascii="iCiel Avenir LT Std 35 Light" w:hAnsi="iCiel Avenir LT Std 35 Light" w:cs="Arial"/>
          <w:i/>
          <w:iCs/>
          <w:sz w:val="22"/>
          <w:szCs w:val="22"/>
          <w:lang w:val="vi-VN"/>
        </w:rPr>
        <w:t>ng t</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u s</w:t>
      </w:r>
      <w:r w:rsidRPr="002C711C">
        <w:rPr>
          <w:rFonts w:ascii="iCiel Avenir LT Std 35 Light" w:hAnsi="iCiel Avenir LT Std 35 Light" w:cs="Calibri"/>
          <w:i/>
          <w:iCs/>
          <w:sz w:val="22"/>
          <w:szCs w:val="22"/>
          <w:lang w:val="vi-VN"/>
        </w:rPr>
        <w:t>ẽ</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t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b</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o t</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huynh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gia </w:t>
      </w:r>
      <w:r w:rsidRPr="002C711C">
        <w:rPr>
          <w:rFonts w:ascii="iCiel Avenir LT Std 35 Light" w:hAnsi="iCiel Avenir LT Std 35 Light" w:cs="Avenir Next LT Pro"/>
          <w:i/>
          <w:iCs/>
          <w:sz w:val="22"/>
          <w:szCs w:val="22"/>
          <w:lang w:val="vi-VN"/>
        </w:rPr>
        <w:t>đì</w:t>
      </w:r>
      <w:r w:rsidRPr="002C711C">
        <w:rPr>
          <w:rFonts w:ascii="iCiel Avenir LT Std 35 Light" w:hAnsi="iCiel Avenir LT Std 35 Light" w:cs="Arial"/>
          <w:i/>
          <w:iCs/>
          <w:sz w:val="22"/>
          <w:szCs w:val="22"/>
          <w:lang w:val="vi-VN"/>
        </w:rPr>
        <w:t>nh tr</w:t>
      </w:r>
      <w:r w:rsidRPr="002C711C">
        <w:rPr>
          <w:rFonts w:ascii="iCiel Avenir LT Std 35 Light" w:hAnsi="iCiel Avenir LT Std 35 Light" w:cs="Calibri"/>
          <w:i/>
          <w:iCs/>
          <w:sz w:val="22"/>
          <w:szCs w:val="22"/>
          <w:lang w:val="vi-VN"/>
        </w:rPr>
        <w:t>ướ</w:t>
      </w:r>
      <w:r w:rsidRPr="002C711C">
        <w:rPr>
          <w:rFonts w:ascii="iCiel Avenir LT Std 35 Light" w:hAnsi="iCiel Avenir LT Std 35 Light" w:cs="Arial"/>
          <w:i/>
          <w:iCs/>
          <w:sz w:val="22"/>
          <w:szCs w:val="22"/>
          <w:lang w:val="vi-VN"/>
        </w:rPr>
        <w:t>c khi nh</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ra q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 xml:space="preserve">t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ị</w:t>
      </w:r>
      <w:r w:rsidRPr="002C711C">
        <w:rPr>
          <w:rFonts w:ascii="iCiel Avenir LT Std 35 Light" w:hAnsi="iCiel Avenir LT Std 35 Light" w:cs="Arial"/>
          <w:i/>
          <w:iCs/>
          <w:sz w:val="22"/>
          <w:szCs w:val="22"/>
          <w:lang w:val="vi-VN"/>
        </w:rPr>
        <w:t>nh rút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 xml:space="preserve">ng. </w:t>
      </w:r>
      <w:r w:rsidRPr="002C711C">
        <w:rPr>
          <w:rFonts w:ascii="iCiel Avenir LT Std 35 Light" w:hAnsi="iCiel Avenir LT Std 35 Light" w:cs="Arial"/>
          <w:i/>
          <w:iCs/>
          <w:sz w:val="22"/>
          <w:szCs w:val="22"/>
        </w:rPr>
        <w:t xml:space="preserve">Nếu cần thêm thông tin liên quan đến học bổng của sinh viên, phụ huynh và sinh viên vui lòng liên hệ Bộ phận Trung tâm Dữ liệu Sinh viên qua địa chỉ email: </w:t>
      </w:r>
      <w:hyperlink r:id="rId40" w:history="1">
        <w:r w:rsidRPr="00882A67">
          <w:rPr>
            <w:rStyle w:val="Hyperlink"/>
            <w:rFonts w:ascii="iCiel Avenir LT Std 35 Light" w:hAnsi="iCiel Avenir LT Std 35 Light" w:cs="Arial"/>
            <w:i/>
            <w:iCs/>
            <w:sz w:val="22"/>
            <w:szCs w:val="22"/>
          </w:rPr>
          <w:t>cais@buv.edu.vn</w:t>
        </w:r>
      </w:hyperlink>
      <w:r w:rsidRPr="00882A67">
        <w:rPr>
          <w:rFonts w:ascii="iCiel Avenir LT Std 35 Light" w:hAnsi="iCiel Avenir LT Std 35 Light" w:cs="Arial"/>
          <w:i/>
          <w:iCs/>
          <w:sz w:val="22"/>
          <w:szCs w:val="22"/>
        </w:rPr>
        <w:t xml:space="preserve"> để được hỗ trợ.</w:t>
      </w:r>
    </w:p>
    <w:p w14:paraId="0FAB98B3"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261" w:name="_Toc122704313"/>
      <w:bookmarkStart w:id="262" w:name="_Toc122704401"/>
      <w:bookmarkStart w:id="263" w:name="_Toc123219921"/>
      <w:bookmarkStart w:id="264" w:name="_Toc123727605"/>
      <w:bookmarkStart w:id="265" w:name="_Toc124869215"/>
      <w:bookmarkStart w:id="266" w:name="_Toc124869304"/>
      <w:bookmarkStart w:id="267" w:name="_Toc125989358"/>
      <w:bookmarkStart w:id="268" w:name="_Toc125989447"/>
      <w:bookmarkStart w:id="269" w:name="_Toc125989536"/>
      <w:bookmarkStart w:id="270" w:name="_Toc126311117"/>
      <w:bookmarkStart w:id="271" w:name="_Toc126337664"/>
      <w:bookmarkStart w:id="272" w:name="_Toc126587749"/>
      <w:bookmarkStart w:id="273" w:name="_Toc127518376"/>
      <w:bookmarkStart w:id="274" w:name="_Toc133507084"/>
      <w:bookmarkStart w:id="275" w:name="_Toc133509375"/>
      <w:bookmarkStart w:id="276" w:name="_Toc134102154"/>
      <w:bookmarkStart w:id="277" w:name="_Toc134112896"/>
      <w:bookmarkStart w:id="278" w:name="_Toc134113026"/>
      <w:bookmarkStart w:id="279" w:name="_Toc140506916"/>
      <w:bookmarkStart w:id="280" w:name="_Toc140921973"/>
      <w:bookmarkStart w:id="281" w:name="_Toc140922059"/>
      <w:bookmarkStart w:id="282" w:name="_Toc140922145"/>
      <w:bookmarkStart w:id="283" w:name="_Toc149666841"/>
      <w:bookmarkStart w:id="284" w:name="_Toc149666971"/>
      <w:bookmarkStart w:id="285" w:name="_Toc149667101"/>
      <w:bookmarkStart w:id="286" w:name="_Toc149667313"/>
      <w:bookmarkStart w:id="287" w:name="_Toc149831512"/>
      <w:bookmarkStart w:id="288" w:name="_Toc149831597"/>
      <w:bookmarkStart w:id="289" w:name="_Toc156834872"/>
      <w:bookmarkStart w:id="290" w:name="_Toc156835578"/>
      <w:bookmarkStart w:id="291" w:name="_Toc158120985"/>
      <w:bookmarkStart w:id="292" w:name="_Toc163475827"/>
      <w:bookmarkStart w:id="293" w:name="_Toc165629641"/>
      <w:bookmarkStart w:id="294" w:name="_Toc165975202"/>
      <w:bookmarkStart w:id="295" w:name="_Toc166139973"/>
      <w:bookmarkStart w:id="296" w:name="_Toc166140081"/>
      <w:bookmarkStart w:id="297" w:name="_Toc171286052"/>
      <w:bookmarkStart w:id="298" w:name="_Toc171286205"/>
      <w:bookmarkStart w:id="299" w:name="_Toc171621008"/>
      <w:bookmarkStart w:id="300" w:name="_Toc172881369"/>
      <w:bookmarkStart w:id="301" w:name="_Toc172883866"/>
      <w:bookmarkStart w:id="302" w:name="_Toc177025871"/>
      <w:bookmarkStart w:id="303" w:name="_Toc177043623"/>
      <w:bookmarkStart w:id="304" w:name="_Toc177077541"/>
      <w:bookmarkStart w:id="305" w:name="_Toc177136028"/>
      <w:bookmarkStart w:id="306" w:name="_Toc107324303"/>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p>
    <w:p w14:paraId="450DB390"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307" w:name="_Toc122704314"/>
      <w:bookmarkStart w:id="308" w:name="_Toc122704402"/>
      <w:bookmarkStart w:id="309" w:name="_Toc123219922"/>
      <w:bookmarkStart w:id="310" w:name="_Toc123727606"/>
      <w:bookmarkStart w:id="311" w:name="_Toc124869216"/>
      <w:bookmarkStart w:id="312" w:name="_Toc124869305"/>
      <w:bookmarkStart w:id="313" w:name="_Toc125989359"/>
      <w:bookmarkStart w:id="314" w:name="_Toc125989448"/>
      <w:bookmarkStart w:id="315" w:name="_Toc125989537"/>
      <w:bookmarkStart w:id="316" w:name="_Toc126311118"/>
      <w:bookmarkStart w:id="317" w:name="_Toc126337665"/>
      <w:bookmarkStart w:id="318" w:name="_Toc127518377"/>
      <w:bookmarkStart w:id="319" w:name="_Toc133507085"/>
      <w:bookmarkStart w:id="320" w:name="_Toc133509376"/>
      <w:bookmarkStart w:id="321" w:name="_Toc134102155"/>
      <w:bookmarkStart w:id="322" w:name="_Toc134112897"/>
      <w:bookmarkStart w:id="323" w:name="_Toc134113027"/>
      <w:bookmarkStart w:id="324" w:name="_Toc140506917"/>
      <w:bookmarkStart w:id="325" w:name="_Toc140921974"/>
      <w:bookmarkStart w:id="326" w:name="_Toc140922060"/>
      <w:bookmarkStart w:id="327" w:name="_Toc140922146"/>
      <w:bookmarkStart w:id="328" w:name="_Toc149666842"/>
      <w:bookmarkStart w:id="329" w:name="_Toc149666972"/>
      <w:bookmarkStart w:id="330" w:name="_Toc149667102"/>
      <w:bookmarkStart w:id="331" w:name="_Toc149667314"/>
      <w:bookmarkStart w:id="332" w:name="_Toc149831513"/>
      <w:bookmarkStart w:id="333" w:name="_Toc149831598"/>
      <w:bookmarkStart w:id="334" w:name="_Toc156834873"/>
      <w:bookmarkStart w:id="335" w:name="_Toc156835579"/>
      <w:bookmarkStart w:id="336" w:name="_Toc158120986"/>
      <w:bookmarkStart w:id="337" w:name="_Toc163475828"/>
      <w:bookmarkStart w:id="338" w:name="_Toc165629642"/>
      <w:bookmarkStart w:id="339" w:name="_Toc165975203"/>
      <w:bookmarkStart w:id="340" w:name="_Toc166139974"/>
      <w:bookmarkStart w:id="341" w:name="_Toc166140082"/>
      <w:bookmarkStart w:id="342" w:name="_Toc171286053"/>
      <w:bookmarkStart w:id="343" w:name="_Toc171286206"/>
      <w:bookmarkStart w:id="344" w:name="_Toc171621009"/>
      <w:bookmarkStart w:id="345" w:name="_Toc172881370"/>
      <w:bookmarkStart w:id="346" w:name="_Toc172883867"/>
      <w:bookmarkStart w:id="347" w:name="_Toc177025872"/>
      <w:bookmarkStart w:id="348" w:name="_Toc177043624"/>
      <w:bookmarkStart w:id="349" w:name="_Toc177077542"/>
      <w:bookmarkStart w:id="350" w:name="_Toc177136029"/>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p>
    <w:p w14:paraId="39AE7F6B"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351" w:name="_Toc122704315"/>
      <w:bookmarkStart w:id="352" w:name="_Toc122704403"/>
      <w:bookmarkStart w:id="353" w:name="_Toc123219923"/>
      <w:bookmarkStart w:id="354" w:name="_Toc123727607"/>
      <w:bookmarkStart w:id="355" w:name="_Toc124869217"/>
      <w:bookmarkStart w:id="356" w:name="_Toc124869306"/>
      <w:bookmarkStart w:id="357" w:name="_Toc125989360"/>
      <w:bookmarkStart w:id="358" w:name="_Toc125989449"/>
      <w:bookmarkStart w:id="359" w:name="_Toc125989538"/>
      <w:bookmarkStart w:id="360" w:name="_Toc126311119"/>
      <w:bookmarkStart w:id="361" w:name="_Toc126337666"/>
      <w:bookmarkStart w:id="362" w:name="_Toc127518378"/>
      <w:bookmarkStart w:id="363" w:name="_Toc133507086"/>
      <w:bookmarkStart w:id="364" w:name="_Toc133509377"/>
      <w:bookmarkStart w:id="365" w:name="_Toc134102156"/>
      <w:bookmarkStart w:id="366" w:name="_Toc134112898"/>
      <w:bookmarkStart w:id="367" w:name="_Toc134113028"/>
      <w:bookmarkStart w:id="368" w:name="_Toc140506918"/>
      <w:bookmarkStart w:id="369" w:name="_Toc140921975"/>
      <w:bookmarkStart w:id="370" w:name="_Toc140922061"/>
      <w:bookmarkStart w:id="371" w:name="_Toc140922147"/>
      <w:bookmarkStart w:id="372" w:name="_Toc149666843"/>
      <w:bookmarkStart w:id="373" w:name="_Toc149666973"/>
      <w:bookmarkStart w:id="374" w:name="_Toc149667103"/>
      <w:bookmarkStart w:id="375" w:name="_Toc149667315"/>
      <w:bookmarkStart w:id="376" w:name="_Toc149831514"/>
      <w:bookmarkStart w:id="377" w:name="_Toc149831599"/>
      <w:bookmarkStart w:id="378" w:name="_Toc156834874"/>
      <w:bookmarkStart w:id="379" w:name="_Toc156835580"/>
      <w:bookmarkStart w:id="380" w:name="_Toc158120987"/>
      <w:bookmarkStart w:id="381" w:name="_Toc163475829"/>
      <w:bookmarkStart w:id="382" w:name="_Toc165629643"/>
      <w:bookmarkStart w:id="383" w:name="_Toc165975204"/>
      <w:bookmarkStart w:id="384" w:name="_Toc166139975"/>
      <w:bookmarkStart w:id="385" w:name="_Toc166140083"/>
      <w:bookmarkStart w:id="386" w:name="_Toc171286054"/>
      <w:bookmarkStart w:id="387" w:name="_Toc171286207"/>
      <w:bookmarkStart w:id="388" w:name="_Toc171621010"/>
      <w:bookmarkStart w:id="389" w:name="_Toc172881371"/>
      <w:bookmarkStart w:id="390" w:name="_Toc172883868"/>
      <w:bookmarkStart w:id="391" w:name="_Toc177025873"/>
      <w:bookmarkStart w:id="392" w:name="_Toc177043625"/>
      <w:bookmarkStart w:id="393" w:name="_Toc177077543"/>
      <w:bookmarkStart w:id="394" w:name="_Toc17713603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765AF91F"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395" w:name="_Toc122704316"/>
      <w:bookmarkStart w:id="396" w:name="_Toc122704404"/>
      <w:bookmarkStart w:id="397" w:name="_Toc123219924"/>
      <w:bookmarkStart w:id="398" w:name="_Toc123727608"/>
      <w:bookmarkStart w:id="399" w:name="_Toc124869218"/>
      <w:bookmarkStart w:id="400" w:name="_Toc124869307"/>
      <w:bookmarkStart w:id="401" w:name="_Toc125989361"/>
      <w:bookmarkStart w:id="402" w:name="_Toc125989450"/>
      <w:bookmarkStart w:id="403" w:name="_Toc125989539"/>
      <w:bookmarkStart w:id="404" w:name="_Toc126311120"/>
      <w:bookmarkStart w:id="405" w:name="_Toc126337667"/>
      <w:bookmarkStart w:id="406" w:name="_Toc127518379"/>
      <w:bookmarkStart w:id="407" w:name="_Toc133507087"/>
      <w:bookmarkStart w:id="408" w:name="_Toc133509378"/>
      <w:bookmarkStart w:id="409" w:name="_Toc134102157"/>
      <w:bookmarkStart w:id="410" w:name="_Toc134112899"/>
      <w:bookmarkStart w:id="411" w:name="_Toc134113029"/>
      <w:bookmarkStart w:id="412" w:name="_Toc140506919"/>
      <w:bookmarkStart w:id="413" w:name="_Toc140921976"/>
      <w:bookmarkStart w:id="414" w:name="_Toc140922062"/>
      <w:bookmarkStart w:id="415" w:name="_Toc140922148"/>
      <w:bookmarkStart w:id="416" w:name="_Toc149666844"/>
      <w:bookmarkStart w:id="417" w:name="_Toc149666974"/>
      <w:bookmarkStart w:id="418" w:name="_Toc149667104"/>
      <w:bookmarkStart w:id="419" w:name="_Toc149667316"/>
      <w:bookmarkStart w:id="420" w:name="_Toc149831515"/>
      <w:bookmarkStart w:id="421" w:name="_Toc149831600"/>
      <w:bookmarkStart w:id="422" w:name="_Toc156834875"/>
      <w:bookmarkStart w:id="423" w:name="_Toc156835581"/>
      <w:bookmarkStart w:id="424" w:name="_Toc158120988"/>
      <w:bookmarkStart w:id="425" w:name="_Toc163475830"/>
      <w:bookmarkStart w:id="426" w:name="_Toc165629644"/>
      <w:bookmarkStart w:id="427" w:name="_Toc165975205"/>
      <w:bookmarkStart w:id="428" w:name="_Toc166139976"/>
      <w:bookmarkStart w:id="429" w:name="_Toc166140084"/>
      <w:bookmarkStart w:id="430" w:name="_Toc171286055"/>
      <w:bookmarkStart w:id="431" w:name="_Toc171286208"/>
      <w:bookmarkStart w:id="432" w:name="_Toc171621011"/>
      <w:bookmarkStart w:id="433" w:name="_Toc172881372"/>
      <w:bookmarkStart w:id="434" w:name="_Toc172883869"/>
      <w:bookmarkStart w:id="435" w:name="_Toc177025874"/>
      <w:bookmarkStart w:id="436" w:name="_Toc177043626"/>
      <w:bookmarkStart w:id="437" w:name="_Toc177077544"/>
      <w:bookmarkStart w:id="438" w:name="_Toc177136031"/>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p>
    <w:p w14:paraId="1B13FE85"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439" w:name="_Toc122704317"/>
      <w:bookmarkStart w:id="440" w:name="_Toc122704405"/>
      <w:bookmarkStart w:id="441" w:name="_Toc123219925"/>
      <w:bookmarkStart w:id="442" w:name="_Toc123727609"/>
      <w:bookmarkStart w:id="443" w:name="_Toc124869219"/>
      <w:bookmarkStart w:id="444" w:name="_Toc124869308"/>
      <w:bookmarkStart w:id="445" w:name="_Toc125989362"/>
      <w:bookmarkStart w:id="446" w:name="_Toc125989451"/>
      <w:bookmarkStart w:id="447" w:name="_Toc125989540"/>
      <w:bookmarkStart w:id="448" w:name="_Toc126311121"/>
      <w:bookmarkStart w:id="449" w:name="_Toc126337668"/>
      <w:bookmarkStart w:id="450" w:name="_Toc127518380"/>
      <w:bookmarkStart w:id="451" w:name="_Toc133507088"/>
      <w:bookmarkStart w:id="452" w:name="_Toc133509379"/>
      <w:bookmarkStart w:id="453" w:name="_Toc134102158"/>
      <w:bookmarkStart w:id="454" w:name="_Toc134112900"/>
      <w:bookmarkStart w:id="455" w:name="_Toc134113030"/>
      <w:bookmarkStart w:id="456" w:name="_Toc140506920"/>
      <w:bookmarkStart w:id="457" w:name="_Toc140921977"/>
      <w:bookmarkStart w:id="458" w:name="_Toc140922063"/>
      <w:bookmarkStart w:id="459" w:name="_Toc140922149"/>
      <w:bookmarkStart w:id="460" w:name="_Toc149666845"/>
      <w:bookmarkStart w:id="461" w:name="_Toc149666975"/>
      <w:bookmarkStart w:id="462" w:name="_Toc149667105"/>
      <w:bookmarkStart w:id="463" w:name="_Toc149667317"/>
      <w:bookmarkStart w:id="464" w:name="_Toc149831516"/>
      <w:bookmarkStart w:id="465" w:name="_Toc149831601"/>
      <w:bookmarkStart w:id="466" w:name="_Toc156834876"/>
      <w:bookmarkStart w:id="467" w:name="_Toc156835582"/>
      <w:bookmarkStart w:id="468" w:name="_Toc158120989"/>
      <w:bookmarkStart w:id="469" w:name="_Toc163475831"/>
      <w:bookmarkStart w:id="470" w:name="_Toc165629645"/>
      <w:bookmarkStart w:id="471" w:name="_Toc165975206"/>
      <w:bookmarkStart w:id="472" w:name="_Toc166139977"/>
      <w:bookmarkStart w:id="473" w:name="_Toc166140085"/>
      <w:bookmarkStart w:id="474" w:name="_Toc171286056"/>
      <w:bookmarkStart w:id="475" w:name="_Toc171286209"/>
      <w:bookmarkStart w:id="476" w:name="_Toc171621012"/>
      <w:bookmarkStart w:id="477" w:name="_Toc172881373"/>
      <w:bookmarkStart w:id="478" w:name="_Toc172883870"/>
      <w:bookmarkStart w:id="479" w:name="_Toc177025875"/>
      <w:bookmarkStart w:id="480" w:name="_Toc177043627"/>
      <w:bookmarkStart w:id="481" w:name="_Toc177077545"/>
      <w:bookmarkStart w:id="482" w:name="_Toc177136032"/>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p>
    <w:p w14:paraId="6917E94A"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483" w:name="_Toc122704318"/>
      <w:bookmarkStart w:id="484" w:name="_Toc122704406"/>
      <w:bookmarkStart w:id="485" w:name="_Toc123219926"/>
      <w:bookmarkStart w:id="486" w:name="_Toc123727610"/>
      <w:bookmarkStart w:id="487" w:name="_Toc124869220"/>
      <w:bookmarkStart w:id="488" w:name="_Toc124869309"/>
      <w:bookmarkStart w:id="489" w:name="_Toc125989363"/>
      <w:bookmarkStart w:id="490" w:name="_Toc125989452"/>
      <w:bookmarkStart w:id="491" w:name="_Toc125989541"/>
      <w:bookmarkStart w:id="492" w:name="_Toc126311122"/>
      <w:bookmarkStart w:id="493" w:name="_Toc126337669"/>
      <w:bookmarkStart w:id="494" w:name="_Toc127518381"/>
      <w:bookmarkStart w:id="495" w:name="_Toc133507089"/>
      <w:bookmarkStart w:id="496" w:name="_Toc133509380"/>
      <w:bookmarkStart w:id="497" w:name="_Toc134102159"/>
      <w:bookmarkStart w:id="498" w:name="_Toc134112901"/>
      <w:bookmarkStart w:id="499" w:name="_Toc134113031"/>
      <w:bookmarkStart w:id="500" w:name="_Toc140506921"/>
      <w:bookmarkStart w:id="501" w:name="_Toc140921978"/>
      <w:bookmarkStart w:id="502" w:name="_Toc140922064"/>
      <w:bookmarkStart w:id="503" w:name="_Toc140922150"/>
      <w:bookmarkStart w:id="504" w:name="_Toc149666846"/>
      <w:bookmarkStart w:id="505" w:name="_Toc149666976"/>
      <w:bookmarkStart w:id="506" w:name="_Toc149667106"/>
      <w:bookmarkStart w:id="507" w:name="_Toc149667318"/>
      <w:bookmarkStart w:id="508" w:name="_Toc149831517"/>
      <w:bookmarkStart w:id="509" w:name="_Toc149831602"/>
      <w:bookmarkStart w:id="510" w:name="_Toc156834877"/>
      <w:bookmarkStart w:id="511" w:name="_Toc156835583"/>
      <w:bookmarkStart w:id="512" w:name="_Toc158120990"/>
      <w:bookmarkStart w:id="513" w:name="_Toc163475832"/>
      <w:bookmarkStart w:id="514" w:name="_Toc165629646"/>
      <w:bookmarkStart w:id="515" w:name="_Toc165975207"/>
      <w:bookmarkStart w:id="516" w:name="_Toc166139978"/>
      <w:bookmarkStart w:id="517" w:name="_Toc166140086"/>
      <w:bookmarkStart w:id="518" w:name="_Toc171286057"/>
      <w:bookmarkStart w:id="519" w:name="_Toc171286210"/>
      <w:bookmarkStart w:id="520" w:name="_Toc171621013"/>
      <w:bookmarkStart w:id="521" w:name="_Toc172881374"/>
      <w:bookmarkStart w:id="522" w:name="_Toc172883871"/>
      <w:bookmarkStart w:id="523" w:name="_Toc177025876"/>
      <w:bookmarkStart w:id="524" w:name="_Toc177043628"/>
      <w:bookmarkStart w:id="525" w:name="_Toc177077546"/>
      <w:bookmarkStart w:id="526" w:name="_Toc177136033"/>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p>
    <w:p w14:paraId="555DA5D5"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527" w:name="_Toc122704319"/>
      <w:bookmarkStart w:id="528" w:name="_Toc122704407"/>
      <w:bookmarkStart w:id="529" w:name="_Toc123219927"/>
      <w:bookmarkStart w:id="530" w:name="_Toc123727611"/>
      <w:bookmarkStart w:id="531" w:name="_Toc124869221"/>
      <w:bookmarkStart w:id="532" w:name="_Toc124869310"/>
      <w:bookmarkStart w:id="533" w:name="_Toc125989364"/>
      <w:bookmarkStart w:id="534" w:name="_Toc125989453"/>
      <w:bookmarkStart w:id="535" w:name="_Toc125989542"/>
      <w:bookmarkStart w:id="536" w:name="_Toc126311123"/>
      <w:bookmarkStart w:id="537" w:name="_Toc126337670"/>
      <w:bookmarkStart w:id="538" w:name="_Toc127518382"/>
      <w:bookmarkStart w:id="539" w:name="_Toc133507090"/>
      <w:bookmarkStart w:id="540" w:name="_Toc133509381"/>
      <w:bookmarkStart w:id="541" w:name="_Toc134102160"/>
      <w:bookmarkStart w:id="542" w:name="_Toc134112902"/>
      <w:bookmarkStart w:id="543" w:name="_Toc134113032"/>
      <w:bookmarkStart w:id="544" w:name="_Toc140506922"/>
      <w:bookmarkStart w:id="545" w:name="_Toc140921979"/>
      <w:bookmarkStart w:id="546" w:name="_Toc140922065"/>
      <w:bookmarkStart w:id="547" w:name="_Toc140922151"/>
      <w:bookmarkStart w:id="548" w:name="_Toc149666847"/>
      <w:bookmarkStart w:id="549" w:name="_Toc149666977"/>
      <w:bookmarkStart w:id="550" w:name="_Toc149667107"/>
      <w:bookmarkStart w:id="551" w:name="_Toc149667319"/>
      <w:bookmarkStart w:id="552" w:name="_Toc149831518"/>
      <w:bookmarkStart w:id="553" w:name="_Toc149831603"/>
      <w:bookmarkStart w:id="554" w:name="_Toc156834878"/>
      <w:bookmarkStart w:id="555" w:name="_Toc156835584"/>
      <w:bookmarkStart w:id="556" w:name="_Toc158120991"/>
      <w:bookmarkStart w:id="557" w:name="_Toc163475833"/>
      <w:bookmarkStart w:id="558" w:name="_Toc165629647"/>
      <w:bookmarkStart w:id="559" w:name="_Toc165975208"/>
      <w:bookmarkStart w:id="560" w:name="_Toc166139979"/>
      <w:bookmarkStart w:id="561" w:name="_Toc166140087"/>
      <w:bookmarkStart w:id="562" w:name="_Toc171286058"/>
      <w:bookmarkStart w:id="563" w:name="_Toc171286211"/>
      <w:bookmarkStart w:id="564" w:name="_Toc171621014"/>
      <w:bookmarkStart w:id="565" w:name="_Toc172881375"/>
      <w:bookmarkStart w:id="566" w:name="_Toc172883872"/>
      <w:bookmarkStart w:id="567" w:name="_Toc177025877"/>
      <w:bookmarkStart w:id="568" w:name="_Toc177043629"/>
      <w:bookmarkStart w:id="569" w:name="_Toc177077547"/>
      <w:bookmarkStart w:id="570" w:name="_Toc177136034"/>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p>
    <w:p w14:paraId="04AFB014"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571" w:name="_Toc122704320"/>
      <w:bookmarkStart w:id="572" w:name="_Toc122704408"/>
      <w:bookmarkStart w:id="573" w:name="_Toc123219928"/>
      <w:bookmarkStart w:id="574" w:name="_Toc123727612"/>
      <w:bookmarkStart w:id="575" w:name="_Toc124869222"/>
      <w:bookmarkStart w:id="576" w:name="_Toc124869311"/>
      <w:bookmarkStart w:id="577" w:name="_Toc125989365"/>
      <w:bookmarkStart w:id="578" w:name="_Toc125989454"/>
      <w:bookmarkStart w:id="579" w:name="_Toc125989543"/>
      <w:bookmarkStart w:id="580" w:name="_Toc126311124"/>
      <w:bookmarkStart w:id="581" w:name="_Toc126337671"/>
      <w:bookmarkStart w:id="582" w:name="_Toc127518383"/>
      <w:bookmarkStart w:id="583" w:name="_Toc133507091"/>
      <w:bookmarkStart w:id="584" w:name="_Toc133509382"/>
      <w:bookmarkStart w:id="585" w:name="_Toc134102161"/>
      <w:bookmarkStart w:id="586" w:name="_Toc134112903"/>
      <w:bookmarkStart w:id="587" w:name="_Toc134113033"/>
      <w:bookmarkStart w:id="588" w:name="_Toc140506923"/>
      <w:bookmarkStart w:id="589" w:name="_Toc140921980"/>
      <w:bookmarkStart w:id="590" w:name="_Toc140922066"/>
      <w:bookmarkStart w:id="591" w:name="_Toc140922152"/>
      <w:bookmarkStart w:id="592" w:name="_Toc149666848"/>
      <w:bookmarkStart w:id="593" w:name="_Toc149666978"/>
      <w:bookmarkStart w:id="594" w:name="_Toc149667108"/>
      <w:bookmarkStart w:id="595" w:name="_Toc149667320"/>
      <w:bookmarkStart w:id="596" w:name="_Toc149831519"/>
      <w:bookmarkStart w:id="597" w:name="_Toc149831604"/>
      <w:bookmarkStart w:id="598" w:name="_Toc156834879"/>
      <w:bookmarkStart w:id="599" w:name="_Toc156835585"/>
      <w:bookmarkStart w:id="600" w:name="_Toc158120992"/>
      <w:bookmarkStart w:id="601" w:name="_Toc163475834"/>
      <w:bookmarkStart w:id="602" w:name="_Toc165629648"/>
      <w:bookmarkStart w:id="603" w:name="_Toc165975209"/>
      <w:bookmarkStart w:id="604" w:name="_Toc166139980"/>
      <w:bookmarkStart w:id="605" w:name="_Toc166140088"/>
      <w:bookmarkStart w:id="606" w:name="_Toc171286059"/>
      <w:bookmarkStart w:id="607" w:name="_Toc171286212"/>
      <w:bookmarkStart w:id="608" w:name="_Toc171621015"/>
      <w:bookmarkStart w:id="609" w:name="_Toc172881376"/>
      <w:bookmarkStart w:id="610" w:name="_Toc172883873"/>
      <w:bookmarkStart w:id="611" w:name="_Toc177025878"/>
      <w:bookmarkStart w:id="612" w:name="_Toc177043630"/>
      <w:bookmarkStart w:id="613" w:name="_Toc177077548"/>
      <w:bookmarkStart w:id="614" w:name="_Toc177136035"/>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p>
    <w:p w14:paraId="63029E9E"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615" w:name="_Toc122704321"/>
      <w:bookmarkStart w:id="616" w:name="_Toc122704409"/>
      <w:bookmarkStart w:id="617" w:name="_Toc123219929"/>
      <w:bookmarkStart w:id="618" w:name="_Toc123727613"/>
      <w:bookmarkStart w:id="619" w:name="_Toc124869223"/>
      <w:bookmarkStart w:id="620" w:name="_Toc124869312"/>
      <w:bookmarkStart w:id="621" w:name="_Toc125989366"/>
      <w:bookmarkStart w:id="622" w:name="_Toc125989455"/>
      <w:bookmarkStart w:id="623" w:name="_Toc125989544"/>
      <w:bookmarkStart w:id="624" w:name="_Toc126311125"/>
      <w:bookmarkStart w:id="625" w:name="_Toc126337672"/>
      <w:bookmarkStart w:id="626" w:name="_Toc127518384"/>
      <w:bookmarkStart w:id="627" w:name="_Toc133507092"/>
      <w:bookmarkStart w:id="628" w:name="_Toc133509383"/>
      <w:bookmarkStart w:id="629" w:name="_Toc134102162"/>
      <w:bookmarkStart w:id="630" w:name="_Toc134112904"/>
      <w:bookmarkStart w:id="631" w:name="_Toc134113034"/>
      <w:bookmarkStart w:id="632" w:name="_Toc140506924"/>
      <w:bookmarkStart w:id="633" w:name="_Toc140921981"/>
      <w:bookmarkStart w:id="634" w:name="_Toc140922067"/>
      <w:bookmarkStart w:id="635" w:name="_Toc140922153"/>
      <w:bookmarkStart w:id="636" w:name="_Toc149666849"/>
      <w:bookmarkStart w:id="637" w:name="_Toc149666979"/>
      <w:bookmarkStart w:id="638" w:name="_Toc149667109"/>
      <w:bookmarkStart w:id="639" w:name="_Toc149667321"/>
      <w:bookmarkStart w:id="640" w:name="_Toc149831520"/>
      <w:bookmarkStart w:id="641" w:name="_Toc149831605"/>
      <w:bookmarkStart w:id="642" w:name="_Toc156834880"/>
      <w:bookmarkStart w:id="643" w:name="_Toc156835586"/>
      <w:bookmarkStart w:id="644" w:name="_Toc158120993"/>
      <w:bookmarkStart w:id="645" w:name="_Toc163475835"/>
      <w:bookmarkStart w:id="646" w:name="_Toc165629649"/>
      <w:bookmarkStart w:id="647" w:name="_Toc165975210"/>
      <w:bookmarkStart w:id="648" w:name="_Toc166139981"/>
      <w:bookmarkStart w:id="649" w:name="_Toc166140089"/>
      <w:bookmarkStart w:id="650" w:name="_Toc171286060"/>
      <w:bookmarkStart w:id="651" w:name="_Toc171286213"/>
      <w:bookmarkStart w:id="652" w:name="_Toc171621016"/>
      <w:bookmarkStart w:id="653" w:name="_Toc172881377"/>
      <w:bookmarkStart w:id="654" w:name="_Toc172883874"/>
      <w:bookmarkStart w:id="655" w:name="_Toc177025879"/>
      <w:bookmarkStart w:id="656" w:name="_Toc177043631"/>
      <w:bookmarkStart w:id="657" w:name="_Toc177077549"/>
      <w:bookmarkStart w:id="658" w:name="_Toc177136036"/>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p>
    <w:p w14:paraId="768C0BCE"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659" w:name="_Toc122704322"/>
      <w:bookmarkStart w:id="660" w:name="_Toc122704410"/>
      <w:bookmarkStart w:id="661" w:name="_Toc123219930"/>
      <w:bookmarkStart w:id="662" w:name="_Toc123727614"/>
      <w:bookmarkStart w:id="663" w:name="_Toc124869224"/>
      <w:bookmarkStart w:id="664" w:name="_Toc124869313"/>
      <w:bookmarkStart w:id="665" w:name="_Toc125989367"/>
      <w:bookmarkStart w:id="666" w:name="_Toc125989456"/>
      <w:bookmarkStart w:id="667" w:name="_Toc125989545"/>
      <w:bookmarkStart w:id="668" w:name="_Toc126311126"/>
      <w:bookmarkStart w:id="669" w:name="_Toc126337673"/>
      <w:bookmarkStart w:id="670" w:name="_Toc127518385"/>
      <w:bookmarkStart w:id="671" w:name="_Toc133507093"/>
      <w:bookmarkStart w:id="672" w:name="_Toc133509384"/>
      <w:bookmarkStart w:id="673" w:name="_Toc134102163"/>
      <w:bookmarkStart w:id="674" w:name="_Toc134112905"/>
      <w:bookmarkStart w:id="675" w:name="_Toc134113035"/>
      <w:bookmarkStart w:id="676" w:name="_Toc140506925"/>
      <w:bookmarkStart w:id="677" w:name="_Toc140921982"/>
      <w:bookmarkStart w:id="678" w:name="_Toc140922068"/>
      <w:bookmarkStart w:id="679" w:name="_Toc140922154"/>
      <w:bookmarkStart w:id="680" w:name="_Toc149666850"/>
      <w:bookmarkStart w:id="681" w:name="_Toc149666980"/>
      <w:bookmarkStart w:id="682" w:name="_Toc149667110"/>
      <w:bookmarkStart w:id="683" w:name="_Toc149667322"/>
      <w:bookmarkStart w:id="684" w:name="_Toc149831521"/>
      <w:bookmarkStart w:id="685" w:name="_Toc149831606"/>
      <w:bookmarkStart w:id="686" w:name="_Toc156834881"/>
      <w:bookmarkStart w:id="687" w:name="_Toc156835587"/>
      <w:bookmarkStart w:id="688" w:name="_Toc158120994"/>
      <w:bookmarkStart w:id="689" w:name="_Toc163475836"/>
      <w:bookmarkStart w:id="690" w:name="_Toc165629650"/>
      <w:bookmarkStart w:id="691" w:name="_Toc165975211"/>
      <w:bookmarkStart w:id="692" w:name="_Toc166139982"/>
      <w:bookmarkStart w:id="693" w:name="_Toc166140090"/>
      <w:bookmarkStart w:id="694" w:name="_Toc171286061"/>
      <w:bookmarkStart w:id="695" w:name="_Toc171286214"/>
      <w:bookmarkStart w:id="696" w:name="_Toc171621017"/>
      <w:bookmarkStart w:id="697" w:name="_Toc172881378"/>
      <w:bookmarkStart w:id="698" w:name="_Toc172883875"/>
      <w:bookmarkStart w:id="699" w:name="_Toc177025880"/>
      <w:bookmarkStart w:id="700" w:name="_Toc177043632"/>
      <w:bookmarkStart w:id="701" w:name="_Toc177077550"/>
      <w:bookmarkStart w:id="702" w:name="_Toc177136037"/>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p>
    <w:p w14:paraId="75ADDA10"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703" w:name="_Toc122704323"/>
      <w:bookmarkStart w:id="704" w:name="_Toc122704411"/>
      <w:bookmarkStart w:id="705" w:name="_Toc123219931"/>
      <w:bookmarkStart w:id="706" w:name="_Toc123727615"/>
      <w:bookmarkStart w:id="707" w:name="_Toc124869225"/>
      <w:bookmarkStart w:id="708" w:name="_Toc124869314"/>
      <w:bookmarkStart w:id="709" w:name="_Toc125989368"/>
      <w:bookmarkStart w:id="710" w:name="_Toc125989457"/>
      <w:bookmarkStart w:id="711" w:name="_Toc125989546"/>
      <w:bookmarkStart w:id="712" w:name="_Toc126311127"/>
      <w:bookmarkStart w:id="713" w:name="_Toc126337674"/>
      <w:bookmarkStart w:id="714" w:name="_Toc127518386"/>
      <w:bookmarkStart w:id="715" w:name="_Toc133507094"/>
      <w:bookmarkStart w:id="716" w:name="_Toc133509385"/>
      <w:bookmarkStart w:id="717" w:name="_Toc134102164"/>
      <w:bookmarkStart w:id="718" w:name="_Toc134112906"/>
      <w:bookmarkStart w:id="719" w:name="_Toc134113036"/>
      <w:bookmarkStart w:id="720" w:name="_Toc140506926"/>
      <w:bookmarkStart w:id="721" w:name="_Toc140921983"/>
      <w:bookmarkStart w:id="722" w:name="_Toc140922069"/>
      <w:bookmarkStart w:id="723" w:name="_Toc140922155"/>
      <w:bookmarkStart w:id="724" w:name="_Toc149666851"/>
      <w:bookmarkStart w:id="725" w:name="_Toc149666981"/>
      <w:bookmarkStart w:id="726" w:name="_Toc149667111"/>
      <w:bookmarkStart w:id="727" w:name="_Toc149667323"/>
      <w:bookmarkStart w:id="728" w:name="_Toc149831522"/>
      <w:bookmarkStart w:id="729" w:name="_Toc149831607"/>
      <w:bookmarkStart w:id="730" w:name="_Toc156834882"/>
      <w:bookmarkStart w:id="731" w:name="_Toc156835588"/>
      <w:bookmarkStart w:id="732" w:name="_Toc158120995"/>
      <w:bookmarkStart w:id="733" w:name="_Toc163475837"/>
      <w:bookmarkStart w:id="734" w:name="_Toc165629651"/>
      <w:bookmarkStart w:id="735" w:name="_Toc165975212"/>
      <w:bookmarkStart w:id="736" w:name="_Toc166139983"/>
      <w:bookmarkStart w:id="737" w:name="_Toc166140091"/>
      <w:bookmarkStart w:id="738" w:name="_Toc171286062"/>
      <w:bookmarkStart w:id="739" w:name="_Toc171286215"/>
      <w:bookmarkStart w:id="740" w:name="_Toc171621018"/>
      <w:bookmarkStart w:id="741" w:name="_Toc172881379"/>
      <w:bookmarkStart w:id="742" w:name="_Toc172883876"/>
      <w:bookmarkStart w:id="743" w:name="_Toc177025881"/>
      <w:bookmarkStart w:id="744" w:name="_Toc177043633"/>
      <w:bookmarkStart w:id="745" w:name="_Toc177077551"/>
      <w:bookmarkStart w:id="746" w:name="_Toc177136038"/>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p>
    <w:p w14:paraId="29939E4F"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747" w:name="_Toc122704324"/>
      <w:bookmarkStart w:id="748" w:name="_Toc122704412"/>
      <w:bookmarkStart w:id="749" w:name="_Toc123219932"/>
      <w:bookmarkStart w:id="750" w:name="_Toc123727616"/>
      <w:bookmarkStart w:id="751" w:name="_Toc124869226"/>
      <w:bookmarkStart w:id="752" w:name="_Toc124869315"/>
      <w:bookmarkStart w:id="753" w:name="_Toc125989369"/>
      <w:bookmarkStart w:id="754" w:name="_Toc125989458"/>
      <w:bookmarkStart w:id="755" w:name="_Toc125989547"/>
      <w:bookmarkStart w:id="756" w:name="_Toc126311128"/>
      <w:bookmarkStart w:id="757" w:name="_Toc126337675"/>
      <w:bookmarkStart w:id="758" w:name="_Toc127518387"/>
      <w:bookmarkStart w:id="759" w:name="_Toc133507095"/>
      <w:bookmarkStart w:id="760" w:name="_Toc133509386"/>
      <w:bookmarkStart w:id="761" w:name="_Toc134102165"/>
      <w:bookmarkStart w:id="762" w:name="_Toc134112907"/>
      <w:bookmarkStart w:id="763" w:name="_Toc134113037"/>
      <w:bookmarkStart w:id="764" w:name="_Toc140506927"/>
      <w:bookmarkStart w:id="765" w:name="_Toc140921984"/>
      <w:bookmarkStart w:id="766" w:name="_Toc140922070"/>
      <w:bookmarkStart w:id="767" w:name="_Toc140922156"/>
      <w:bookmarkStart w:id="768" w:name="_Toc149666852"/>
      <w:bookmarkStart w:id="769" w:name="_Toc149666982"/>
      <w:bookmarkStart w:id="770" w:name="_Toc149667112"/>
      <w:bookmarkStart w:id="771" w:name="_Toc149667324"/>
      <w:bookmarkStart w:id="772" w:name="_Toc149831523"/>
      <w:bookmarkStart w:id="773" w:name="_Toc149831608"/>
      <w:bookmarkStart w:id="774" w:name="_Toc156834883"/>
      <w:bookmarkStart w:id="775" w:name="_Toc156835589"/>
      <w:bookmarkStart w:id="776" w:name="_Toc158120996"/>
      <w:bookmarkStart w:id="777" w:name="_Toc163475838"/>
      <w:bookmarkStart w:id="778" w:name="_Toc165629652"/>
      <w:bookmarkStart w:id="779" w:name="_Toc165975213"/>
      <w:bookmarkStart w:id="780" w:name="_Toc166139984"/>
      <w:bookmarkStart w:id="781" w:name="_Toc166140092"/>
      <w:bookmarkStart w:id="782" w:name="_Toc171286063"/>
      <w:bookmarkStart w:id="783" w:name="_Toc171286216"/>
      <w:bookmarkStart w:id="784" w:name="_Toc171621019"/>
      <w:bookmarkStart w:id="785" w:name="_Toc172881380"/>
      <w:bookmarkStart w:id="786" w:name="_Toc172883877"/>
      <w:bookmarkStart w:id="787" w:name="_Toc177025882"/>
      <w:bookmarkStart w:id="788" w:name="_Toc177043634"/>
      <w:bookmarkStart w:id="789" w:name="_Toc177077552"/>
      <w:bookmarkStart w:id="790" w:name="_Toc177136039"/>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p>
    <w:p w14:paraId="1F2D1857"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791" w:name="_Toc122704325"/>
      <w:bookmarkStart w:id="792" w:name="_Toc122704413"/>
      <w:bookmarkStart w:id="793" w:name="_Toc123219933"/>
      <w:bookmarkStart w:id="794" w:name="_Toc123727617"/>
      <w:bookmarkStart w:id="795" w:name="_Toc124869227"/>
      <w:bookmarkStart w:id="796" w:name="_Toc124869316"/>
      <w:bookmarkStart w:id="797" w:name="_Toc125989370"/>
      <w:bookmarkStart w:id="798" w:name="_Toc125989459"/>
      <w:bookmarkStart w:id="799" w:name="_Toc125989548"/>
      <w:bookmarkStart w:id="800" w:name="_Toc126311129"/>
      <w:bookmarkStart w:id="801" w:name="_Toc126337676"/>
      <w:bookmarkStart w:id="802" w:name="_Toc127518388"/>
      <w:bookmarkStart w:id="803" w:name="_Toc133507096"/>
      <w:bookmarkStart w:id="804" w:name="_Toc133509387"/>
      <w:bookmarkStart w:id="805" w:name="_Toc134102166"/>
      <w:bookmarkStart w:id="806" w:name="_Toc134112908"/>
      <w:bookmarkStart w:id="807" w:name="_Toc134113038"/>
      <w:bookmarkStart w:id="808" w:name="_Toc140506928"/>
      <w:bookmarkStart w:id="809" w:name="_Toc140921985"/>
      <w:bookmarkStart w:id="810" w:name="_Toc140922071"/>
      <w:bookmarkStart w:id="811" w:name="_Toc140922157"/>
      <w:bookmarkStart w:id="812" w:name="_Toc149666853"/>
      <w:bookmarkStart w:id="813" w:name="_Toc149666983"/>
      <w:bookmarkStart w:id="814" w:name="_Toc149667113"/>
      <w:bookmarkStart w:id="815" w:name="_Toc149667325"/>
      <w:bookmarkStart w:id="816" w:name="_Toc149831524"/>
      <w:bookmarkStart w:id="817" w:name="_Toc149831609"/>
      <w:bookmarkStart w:id="818" w:name="_Toc156834884"/>
      <w:bookmarkStart w:id="819" w:name="_Toc156835590"/>
      <w:bookmarkStart w:id="820" w:name="_Toc158120997"/>
      <w:bookmarkStart w:id="821" w:name="_Toc163475839"/>
      <w:bookmarkStart w:id="822" w:name="_Toc165629653"/>
      <w:bookmarkStart w:id="823" w:name="_Toc165975214"/>
      <w:bookmarkStart w:id="824" w:name="_Toc166139985"/>
      <w:bookmarkStart w:id="825" w:name="_Toc166140093"/>
      <w:bookmarkStart w:id="826" w:name="_Toc171286064"/>
      <w:bookmarkStart w:id="827" w:name="_Toc171286217"/>
      <w:bookmarkStart w:id="828" w:name="_Toc171621020"/>
      <w:bookmarkStart w:id="829" w:name="_Toc172881381"/>
      <w:bookmarkStart w:id="830" w:name="_Toc172883878"/>
      <w:bookmarkStart w:id="831" w:name="_Toc177025883"/>
      <w:bookmarkStart w:id="832" w:name="_Toc177043635"/>
      <w:bookmarkStart w:id="833" w:name="_Toc177077553"/>
      <w:bookmarkStart w:id="834" w:name="_Toc17713604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p>
    <w:p w14:paraId="200B7AB4"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835" w:name="_Toc122704326"/>
      <w:bookmarkStart w:id="836" w:name="_Toc122704414"/>
      <w:bookmarkStart w:id="837" w:name="_Toc123219934"/>
      <w:bookmarkStart w:id="838" w:name="_Toc123727618"/>
      <w:bookmarkStart w:id="839" w:name="_Toc124869228"/>
      <w:bookmarkStart w:id="840" w:name="_Toc124869317"/>
      <w:bookmarkStart w:id="841" w:name="_Toc125989371"/>
      <w:bookmarkStart w:id="842" w:name="_Toc125989460"/>
      <w:bookmarkStart w:id="843" w:name="_Toc125989549"/>
      <w:bookmarkStart w:id="844" w:name="_Toc126311130"/>
      <w:bookmarkStart w:id="845" w:name="_Toc126337677"/>
      <w:bookmarkStart w:id="846" w:name="_Toc126587762"/>
      <w:bookmarkStart w:id="847" w:name="_Toc127518389"/>
      <w:bookmarkStart w:id="848" w:name="_Toc133507097"/>
      <w:bookmarkStart w:id="849" w:name="_Toc133509388"/>
      <w:bookmarkStart w:id="850" w:name="_Toc134102167"/>
      <w:bookmarkStart w:id="851" w:name="_Toc134112909"/>
      <w:bookmarkStart w:id="852" w:name="_Toc134113039"/>
      <w:bookmarkStart w:id="853" w:name="_Toc140506929"/>
      <w:bookmarkStart w:id="854" w:name="_Toc140921986"/>
      <w:bookmarkStart w:id="855" w:name="_Toc140922072"/>
      <w:bookmarkStart w:id="856" w:name="_Toc140922158"/>
      <w:bookmarkStart w:id="857" w:name="_Toc149666854"/>
      <w:bookmarkStart w:id="858" w:name="_Toc149666984"/>
      <w:bookmarkStart w:id="859" w:name="_Toc149667114"/>
      <w:bookmarkStart w:id="860" w:name="_Toc149667326"/>
      <w:bookmarkStart w:id="861" w:name="_Toc149831525"/>
      <w:bookmarkStart w:id="862" w:name="_Toc149831610"/>
      <w:bookmarkStart w:id="863" w:name="_Toc156834885"/>
      <w:bookmarkStart w:id="864" w:name="_Toc156835591"/>
      <w:bookmarkStart w:id="865" w:name="_Toc158120998"/>
      <w:bookmarkStart w:id="866" w:name="_Toc163475840"/>
      <w:bookmarkStart w:id="867" w:name="_Toc165629654"/>
      <w:bookmarkStart w:id="868" w:name="_Toc165975215"/>
      <w:bookmarkStart w:id="869" w:name="_Toc166139986"/>
      <w:bookmarkStart w:id="870" w:name="_Toc166140094"/>
      <w:bookmarkStart w:id="871" w:name="_Toc171286065"/>
      <w:bookmarkStart w:id="872" w:name="_Toc171286218"/>
      <w:bookmarkStart w:id="873" w:name="_Toc171621021"/>
      <w:bookmarkStart w:id="874" w:name="_Toc172881382"/>
      <w:bookmarkStart w:id="875" w:name="_Toc172883879"/>
      <w:bookmarkStart w:id="876" w:name="_Toc177025884"/>
      <w:bookmarkStart w:id="877" w:name="_Toc177043636"/>
      <w:bookmarkStart w:id="878" w:name="_Toc177077554"/>
      <w:bookmarkStart w:id="879" w:name="_Toc177136041"/>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p>
    <w:p w14:paraId="736F0E99"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880" w:name="_Toc122704327"/>
      <w:bookmarkStart w:id="881" w:name="_Toc122704415"/>
      <w:bookmarkStart w:id="882" w:name="_Toc123219935"/>
      <w:bookmarkStart w:id="883" w:name="_Toc123727619"/>
      <w:bookmarkStart w:id="884" w:name="_Toc124869229"/>
      <w:bookmarkStart w:id="885" w:name="_Toc124869318"/>
      <w:bookmarkStart w:id="886" w:name="_Toc125989372"/>
      <w:bookmarkStart w:id="887" w:name="_Toc125989461"/>
      <w:bookmarkStart w:id="888" w:name="_Toc125989550"/>
      <w:bookmarkStart w:id="889" w:name="_Toc126311131"/>
      <w:bookmarkStart w:id="890" w:name="_Toc126337678"/>
      <w:bookmarkStart w:id="891" w:name="_Toc126587763"/>
      <w:bookmarkStart w:id="892" w:name="_Toc127518390"/>
      <w:bookmarkStart w:id="893" w:name="_Toc133507098"/>
      <w:bookmarkStart w:id="894" w:name="_Toc133509389"/>
      <w:bookmarkStart w:id="895" w:name="_Toc134102168"/>
      <w:bookmarkStart w:id="896" w:name="_Toc134112910"/>
      <w:bookmarkStart w:id="897" w:name="_Toc134113040"/>
      <w:bookmarkStart w:id="898" w:name="_Toc140506930"/>
      <w:bookmarkStart w:id="899" w:name="_Toc140921987"/>
      <w:bookmarkStart w:id="900" w:name="_Toc140922073"/>
      <w:bookmarkStart w:id="901" w:name="_Toc140922159"/>
      <w:bookmarkStart w:id="902" w:name="_Toc149666855"/>
      <w:bookmarkStart w:id="903" w:name="_Toc149666985"/>
      <w:bookmarkStart w:id="904" w:name="_Toc149667115"/>
      <w:bookmarkStart w:id="905" w:name="_Toc149667327"/>
      <w:bookmarkStart w:id="906" w:name="_Toc149831526"/>
      <w:bookmarkStart w:id="907" w:name="_Toc149831611"/>
      <w:bookmarkStart w:id="908" w:name="_Toc156834886"/>
      <w:bookmarkStart w:id="909" w:name="_Toc156835592"/>
      <w:bookmarkStart w:id="910" w:name="_Toc158120999"/>
      <w:bookmarkStart w:id="911" w:name="_Toc163475841"/>
      <w:bookmarkStart w:id="912" w:name="_Toc165629655"/>
      <w:bookmarkStart w:id="913" w:name="_Toc165975216"/>
      <w:bookmarkStart w:id="914" w:name="_Toc166139987"/>
      <w:bookmarkStart w:id="915" w:name="_Toc166140095"/>
      <w:bookmarkStart w:id="916" w:name="_Toc171286066"/>
      <w:bookmarkStart w:id="917" w:name="_Toc171286219"/>
      <w:bookmarkStart w:id="918" w:name="_Toc171621022"/>
      <w:bookmarkStart w:id="919" w:name="_Toc172881383"/>
      <w:bookmarkStart w:id="920" w:name="_Toc172883880"/>
      <w:bookmarkStart w:id="921" w:name="_Toc177025885"/>
      <w:bookmarkStart w:id="922" w:name="_Toc177043637"/>
      <w:bookmarkStart w:id="923" w:name="_Toc177077555"/>
      <w:bookmarkStart w:id="924" w:name="_Toc177136042"/>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p>
    <w:p w14:paraId="0690012A" w14:textId="77777777" w:rsidR="006D56A3" w:rsidRPr="002C711C" w:rsidRDefault="006D56A3" w:rsidP="004714C6">
      <w:pPr>
        <w:pStyle w:val="ListParagraph"/>
        <w:keepNext/>
        <w:keepLines/>
        <w:numPr>
          <w:ilvl w:val="0"/>
          <w:numId w:val="11"/>
        </w:numPr>
        <w:tabs>
          <w:tab w:val="left" w:pos="630"/>
          <w:tab w:val="left" w:pos="1080"/>
        </w:tabs>
        <w:spacing w:before="40"/>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eastAsia="ko-KR"/>
        </w:rPr>
      </w:pPr>
      <w:bookmarkStart w:id="925" w:name="_Toc122704328"/>
      <w:bookmarkStart w:id="926" w:name="_Toc122704416"/>
      <w:bookmarkStart w:id="927" w:name="_Toc123219936"/>
      <w:bookmarkStart w:id="928" w:name="_Toc123727620"/>
      <w:bookmarkStart w:id="929" w:name="_Toc124869230"/>
      <w:bookmarkStart w:id="930" w:name="_Toc124869319"/>
      <w:bookmarkStart w:id="931" w:name="_Toc125989373"/>
      <w:bookmarkStart w:id="932" w:name="_Toc125989462"/>
      <w:bookmarkStart w:id="933" w:name="_Toc125989551"/>
      <w:bookmarkStart w:id="934" w:name="_Toc126311132"/>
      <w:bookmarkStart w:id="935" w:name="_Toc126337679"/>
      <w:bookmarkStart w:id="936" w:name="_Toc127518391"/>
      <w:bookmarkStart w:id="937" w:name="_Toc133507099"/>
      <w:bookmarkStart w:id="938" w:name="_Toc133509390"/>
      <w:bookmarkStart w:id="939" w:name="_Toc134102169"/>
      <w:bookmarkStart w:id="940" w:name="_Toc134112911"/>
      <w:bookmarkStart w:id="941" w:name="_Toc134113041"/>
      <w:bookmarkStart w:id="942" w:name="_Toc140506931"/>
      <w:bookmarkStart w:id="943" w:name="_Toc140921988"/>
      <w:bookmarkStart w:id="944" w:name="_Toc140922074"/>
      <w:bookmarkStart w:id="945" w:name="_Toc140922160"/>
      <w:bookmarkStart w:id="946" w:name="_Toc149666856"/>
      <w:bookmarkStart w:id="947" w:name="_Toc149666986"/>
      <w:bookmarkStart w:id="948" w:name="_Toc149667116"/>
      <w:bookmarkStart w:id="949" w:name="_Toc149667328"/>
      <w:bookmarkStart w:id="950" w:name="_Toc149831527"/>
      <w:bookmarkStart w:id="951" w:name="_Toc149831612"/>
      <w:bookmarkStart w:id="952" w:name="_Toc156834887"/>
      <w:bookmarkStart w:id="953" w:name="_Toc156835593"/>
      <w:bookmarkStart w:id="954" w:name="_Toc158121000"/>
      <w:bookmarkStart w:id="955" w:name="_Toc163475842"/>
      <w:bookmarkStart w:id="956" w:name="_Toc165629656"/>
      <w:bookmarkStart w:id="957" w:name="_Toc165975217"/>
      <w:bookmarkStart w:id="958" w:name="_Toc166139988"/>
      <w:bookmarkStart w:id="959" w:name="_Toc166140096"/>
      <w:bookmarkStart w:id="960" w:name="_Toc171286067"/>
      <w:bookmarkStart w:id="961" w:name="_Toc171286220"/>
      <w:bookmarkStart w:id="962" w:name="_Toc171621023"/>
      <w:bookmarkStart w:id="963" w:name="_Toc172881384"/>
      <w:bookmarkStart w:id="964" w:name="_Toc172883881"/>
      <w:bookmarkStart w:id="965" w:name="_Toc177025886"/>
      <w:bookmarkStart w:id="966" w:name="_Toc177043638"/>
      <w:bookmarkStart w:id="967" w:name="_Toc177077556"/>
      <w:bookmarkStart w:id="968" w:name="_Toc177136043"/>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p>
    <w:p w14:paraId="5D896C37" w14:textId="77777777" w:rsidR="006D56A3" w:rsidRPr="0045155C" w:rsidRDefault="006D56A3" w:rsidP="004714C6">
      <w:pPr>
        <w:pStyle w:val="Question"/>
        <w:numPr>
          <w:ilvl w:val="0"/>
          <w:numId w:val="4"/>
        </w:numPr>
        <w:tabs>
          <w:tab w:val="left" w:pos="630"/>
          <w:tab w:val="left" w:pos="720"/>
          <w:tab w:val="left" w:pos="990"/>
        </w:tabs>
        <w:spacing w:before="100" w:line="400" w:lineRule="exact"/>
        <w:ind w:left="0" w:firstLine="634"/>
        <w:rPr>
          <w:rFonts w:cs="Arial"/>
          <w:i/>
          <w:iCs/>
          <w:szCs w:val="22"/>
        </w:rPr>
      </w:pPr>
      <w:bookmarkStart w:id="969" w:name="_Toc140506932"/>
      <w:bookmarkStart w:id="970" w:name="_Toc177136044"/>
      <w:r w:rsidRPr="002C711C">
        <w:rPr>
          <w:rFonts w:cs="Arial"/>
          <w:szCs w:val="22"/>
        </w:rPr>
        <w:t xml:space="preserve">Where do I get student’s scholarship maintenance criteria? / </w:t>
      </w:r>
      <w:r w:rsidRPr="00A0046D">
        <w:rPr>
          <w:rFonts w:cs="Arial"/>
          <w:i/>
          <w:iCs/>
          <w:szCs w:val="22"/>
        </w:rPr>
        <w:t>Phụ</w:t>
      </w:r>
      <w:r w:rsidRPr="0045155C">
        <w:rPr>
          <w:rFonts w:cs="Arial"/>
          <w:i/>
          <w:iCs/>
          <w:szCs w:val="22"/>
        </w:rPr>
        <w:t xml:space="preserve"> huynh và gia đình có thể xem điều kiện học bổng của sinh viên ở đâu?</w:t>
      </w:r>
      <w:bookmarkEnd w:id="306"/>
      <w:bookmarkEnd w:id="969"/>
      <w:bookmarkEnd w:id="970"/>
    </w:p>
    <w:p w14:paraId="7C097084" w14:textId="77777777" w:rsidR="006D56A3" w:rsidRPr="002C711C" w:rsidRDefault="006D56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112E5F6F" w14:textId="77777777" w:rsidR="006D56A3" w:rsidRPr="002C711C" w:rsidRDefault="006D56A3" w:rsidP="00766E73">
      <w:pPr>
        <w:tabs>
          <w:tab w:val="left" w:pos="630"/>
          <w:tab w:val="left" w:pos="720"/>
          <w:tab w:val="left" w:pos="1080"/>
        </w:tabs>
        <w:ind w:firstLine="0"/>
        <w:rPr>
          <w:rFonts w:ascii="iCiel Avenir LT Std 35 Light" w:hAnsi="iCiel Avenir LT Std 35 Light" w:cs="Arial"/>
          <w:sz w:val="22"/>
          <w:szCs w:val="22"/>
        </w:rPr>
      </w:pPr>
      <w:r w:rsidRPr="002C711C">
        <w:rPr>
          <w:rFonts w:ascii="iCiel Avenir LT Std 35 Light" w:hAnsi="iCiel Avenir LT Std 35 Light" w:cs="Arial"/>
          <w:sz w:val="22"/>
          <w:szCs w:val="22"/>
        </w:rPr>
        <w:t>Prior to</w:t>
      </w:r>
      <w:r w:rsidRPr="002C711C">
        <w:rPr>
          <w:rFonts w:ascii="iCiel Avenir LT Std 35 Light" w:hAnsi="iCiel Avenir LT Std 35 Light" w:cs="Arial"/>
          <w:sz w:val="22"/>
          <w:szCs w:val="22"/>
          <w:lang w:val="vi-VN"/>
        </w:rPr>
        <w:t xml:space="preserve"> receiving</w:t>
      </w:r>
      <w:r w:rsidRPr="002C711C">
        <w:rPr>
          <w:rFonts w:ascii="iCiel Avenir LT Std 35 Light" w:hAnsi="iCiel Avenir LT Std 35 Light" w:cs="Arial"/>
          <w:sz w:val="22"/>
          <w:szCs w:val="22"/>
        </w:rPr>
        <w:t xml:space="preserve"> the scholarship, students are required to complete a Scholarship Acceptance Form – Terms and Conditions. It is highly recommended that students keep a copy of this form after signing so they can refer to it when needed. Alternatively, students can contact their Admission Advisor for the maintenance criteria of their scholarship if necessary. For more information related to student’s scholarship, please contact to Central Academic Information Services at email: </w:t>
      </w:r>
      <w:hyperlink r:id="rId41" w:history="1">
        <w:r w:rsidRPr="002C711C">
          <w:rPr>
            <w:rStyle w:val="Hyperlink"/>
            <w:rFonts w:ascii="iCiel Avenir LT Std 35 Light" w:hAnsi="iCiel Avenir LT Std 35 Light" w:cs="Arial"/>
            <w:sz w:val="22"/>
            <w:szCs w:val="22"/>
          </w:rPr>
          <w:t>cais@buv.edu.vn</w:t>
        </w:r>
      </w:hyperlink>
      <w:r w:rsidRPr="002C711C">
        <w:rPr>
          <w:rFonts w:ascii="iCiel Avenir LT Std 35 Light" w:hAnsi="iCiel Avenir LT Std 35 Light" w:cs="Arial"/>
          <w:sz w:val="22"/>
          <w:szCs w:val="22"/>
        </w:rPr>
        <w:t xml:space="preserve"> for further support. </w:t>
      </w:r>
    </w:p>
    <w:p w14:paraId="4246BC95" w14:textId="4FF067BE" w:rsidR="00512454" w:rsidRPr="00C04C0E" w:rsidRDefault="006D56A3" w:rsidP="00766E73">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Tr</w:t>
      </w:r>
      <w:r w:rsidRPr="002C711C">
        <w:rPr>
          <w:rFonts w:ascii="iCiel Avenir LT Std 35 Light" w:hAnsi="iCiel Avenir LT Std 35 Light" w:cs="Calibri"/>
          <w:i/>
          <w:iCs/>
          <w:sz w:val="22"/>
          <w:szCs w:val="22"/>
        </w:rPr>
        <w:t>ướ</w:t>
      </w:r>
      <w:r w:rsidRPr="002C711C">
        <w:rPr>
          <w:rFonts w:ascii="iCiel Avenir LT Std 35 Light" w:hAnsi="iCiel Avenir LT Std 35 Light" w:cs="Arial"/>
          <w:i/>
          <w:iCs/>
          <w:sz w:val="22"/>
          <w:szCs w:val="22"/>
        </w:rPr>
        <w:t>c khi</w:t>
      </w:r>
      <w:r w:rsidRPr="002C711C">
        <w:rPr>
          <w:rFonts w:ascii="iCiel Avenir LT Std 35 Light" w:hAnsi="iCiel Avenir LT Std 35 Light" w:cs="Arial"/>
          <w:i/>
          <w:iCs/>
          <w:sz w:val="22"/>
          <w:szCs w:val="22"/>
          <w:lang w:val="vi-VN"/>
        </w:rPr>
        <w:t xml:space="preserve"> nh</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n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ã</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y</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u c</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u k</w:t>
      </w:r>
      <w:r w:rsidRPr="002C711C">
        <w:rPr>
          <w:rFonts w:ascii="iCiel Avenir LT Std 35 Light" w:hAnsi="iCiel Avenir LT Std 35 Light" w:cs="Avenir Next LT Pro"/>
          <w:i/>
          <w:iCs/>
          <w:sz w:val="22"/>
          <w:szCs w:val="22"/>
          <w:lang w:val="vi-VN"/>
        </w:rPr>
        <w:t>ý</w:t>
      </w:r>
      <w:r w:rsidRPr="002C711C">
        <w:rPr>
          <w:rFonts w:ascii="iCiel Avenir LT Std 35 Light" w:hAnsi="iCiel Avenir LT Std 35 Light" w:cs="Arial"/>
          <w:i/>
          <w:iCs/>
          <w:sz w:val="22"/>
          <w:szCs w:val="22"/>
          <w:lang w:val="vi-VN"/>
        </w:rPr>
        <w:t xml:space="preserve"> gi</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 xml:space="preserve">y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ồ</w:t>
      </w:r>
      <w:r w:rsidRPr="002C711C">
        <w:rPr>
          <w:rFonts w:ascii="iCiel Avenir LT Std 35 Light" w:hAnsi="iCiel Avenir LT Std 35 Light" w:cs="Arial"/>
          <w:i/>
          <w:iCs/>
          <w:sz w:val="22"/>
          <w:szCs w:val="22"/>
          <w:lang w:val="vi-VN"/>
        </w:rPr>
        <w:t xml:space="preserve">ng </w:t>
      </w:r>
      <w:r w:rsidRPr="002C711C">
        <w:rPr>
          <w:rFonts w:ascii="iCiel Avenir LT Std 35 Light" w:hAnsi="iCiel Avenir LT Std 35 Light" w:cs="Avenir Next LT Pro"/>
          <w:i/>
          <w:iCs/>
          <w:sz w:val="22"/>
          <w:szCs w:val="22"/>
          <w:lang w:val="vi-VN"/>
        </w:rPr>
        <w:t>ý</w:t>
      </w:r>
      <w:r w:rsidRPr="002C711C">
        <w:rPr>
          <w:rFonts w:ascii="iCiel Avenir LT Std 35 Light" w:hAnsi="iCiel Avenir LT Std 35 Light" w:cs="Arial"/>
          <w:i/>
          <w:iCs/>
          <w:sz w:val="22"/>
          <w:szCs w:val="22"/>
          <w:lang w:val="vi-VN"/>
        </w:rPr>
        <w:t xml:space="preserve"> nh</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n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tho</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 xml:space="preserve"> thu</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n v</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Arial"/>
          <w:i/>
          <w:iCs/>
          <w:sz w:val="22"/>
          <w:szCs w:val="22"/>
          <w:lang w:val="vi-VN"/>
        </w:rPr>
        <w:t>i</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u kho</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 v</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Arial"/>
          <w:i/>
          <w:iCs/>
          <w:sz w:val="22"/>
          <w:szCs w:val="22"/>
          <w:lang w:val="vi-VN"/>
        </w:rPr>
        <w:t>i</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u k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n cho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t</w:t>
      </w:r>
      <w:r w:rsidRPr="002C711C">
        <w:rPr>
          <w:rFonts w:ascii="iCiel Avenir LT Std 35 Light" w:hAnsi="iCiel Avenir LT Std 35 Light" w:cs="Calibri"/>
          <w:i/>
          <w:iCs/>
          <w:sz w:val="22"/>
          <w:szCs w:val="22"/>
          <w:lang w:val="vi-VN"/>
        </w:rPr>
        <w:t>ươ</w:t>
      </w:r>
      <w:r w:rsidRPr="002C711C">
        <w:rPr>
          <w:rFonts w:ascii="iCiel Avenir LT Std 35 Light" w:hAnsi="iCiel Avenir LT Std 35 Light" w:cs="Arial"/>
          <w:i/>
          <w:iCs/>
          <w:sz w:val="22"/>
          <w:szCs w:val="22"/>
          <w:lang w:val="vi-VN"/>
        </w:rPr>
        <w:t xml:space="preserve">ng </w:t>
      </w:r>
      <w:r w:rsidRPr="002C711C">
        <w:rPr>
          <w:rFonts w:ascii="iCiel Avenir LT Std 35 Light" w:hAnsi="iCiel Avenir LT Std 35 Light" w:cs="Calibri"/>
          <w:i/>
          <w:iCs/>
          <w:sz w:val="22"/>
          <w:szCs w:val="22"/>
          <w:lang w:val="vi-VN"/>
        </w:rPr>
        <w:t>ứ</w:t>
      </w:r>
      <w:r w:rsidRPr="002C711C">
        <w:rPr>
          <w:rFonts w:ascii="iCiel Avenir LT Std 35 Light" w:hAnsi="iCiel Avenir LT Std 35 Light" w:cs="Arial"/>
          <w:i/>
          <w:iCs/>
          <w:sz w:val="22"/>
          <w:szCs w:val="22"/>
          <w:lang w:val="vi-VN"/>
        </w:rPr>
        <w:t>ng.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c</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n gi</w:t>
      </w:r>
      <w:r w:rsidRPr="002C711C">
        <w:rPr>
          <w:rFonts w:ascii="iCiel Avenir LT Std 35 Light" w:hAnsi="iCiel Avenir LT Std 35 Light" w:cs="Calibri"/>
          <w:i/>
          <w:iCs/>
          <w:sz w:val="22"/>
          <w:szCs w:val="22"/>
          <w:lang w:val="vi-VN"/>
        </w:rPr>
        <w:t>ữ</w:t>
      </w:r>
      <w:r w:rsidRPr="002C711C">
        <w:rPr>
          <w:rFonts w:ascii="iCiel Avenir LT Std 35 Light" w:hAnsi="iCiel Avenir LT Std 35 Light" w:cs="Arial"/>
          <w:i/>
          <w:iCs/>
          <w:sz w:val="22"/>
          <w:szCs w:val="22"/>
          <w:lang w:val="vi-VN"/>
        </w:rPr>
        <w:t xml:space="preserve"> m</w:t>
      </w:r>
      <w:r w:rsidRPr="002C711C">
        <w:rPr>
          <w:rFonts w:ascii="iCiel Avenir LT Std 35 Light" w:hAnsi="iCiel Avenir LT Std 35 Light" w:cs="Calibri"/>
          <w:i/>
          <w:iCs/>
          <w:sz w:val="22"/>
          <w:szCs w:val="22"/>
          <w:lang w:val="vi-VN"/>
        </w:rPr>
        <w:t>ộ</w:t>
      </w:r>
      <w:r w:rsidRPr="002C711C">
        <w:rPr>
          <w:rFonts w:ascii="iCiel Avenir LT Std 35 Light" w:hAnsi="iCiel Avenir LT Std 35 Light" w:cs="Arial"/>
          <w:i/>
          <w:iCs/>
          <w:sz w:val="22"/>
          <w:szCs w:val="22"/>
          <w:lang w:val="vi-VN"/>
        </w:rPr>
        <w:t>t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 sao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v</w:t>
      </w:r>
      <w:r w:rsidRPr="002C711C">
        <w:rPr>
          <w:rFonts w:ascii="iCiel Avenir LT Std 35 Light" w:hAnsi="iCiel Avenir LT Std 35 Light" w:cs="Avenir Next LT Pro"/>
          <w:i/>
          <w:iCs/>
          <w:sz w:val="22"/>
          <w:szCs w:val="22"/>
          <w:lang w:val="vi-VN"/>
        </w:rPr>
        <w:t>ă</w:t>
      </w:r>
      <w:r w:rsidRPr="002C711C">
        <w:rPr>
          <w:rFonts w:ascii="iCiel Avenir LT Std 35 Light" w:hAnsi="iCiel Avenir LT Std 35 Light" w:cs="Arial"/>
          <w:i/>
          <w:iCs/>
          <w:sz w:val="22"/>
          <w:szCs w:val="22"/>
          <w:lang w:val="vi-VN"/>
        </w:rPr>
        <w:t>n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 n</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 xml:space="preserve">y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t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n tra c</w:t>
      </w:r>
      <w:r w:rsidRPr="002C711C">
        <w:rPr>
          <w:rFonts w:ascii="iCiel Avenir LT Std 35 Light" w:hAnsi="iCiel Avenir LT Std 35 Light" w:cs="Calibri"/>
          <w:i/>
          <w:iCs/>
          <w:sz w:val="22"/>
          <w:szCs w:val="22"/>
          <w:lang w:val="vi-VN"/>
        </w:rPr>
        <w:t>ứ</w:t>
      </w:r>
      <w:r w:rsidRPr="002C711C">
        <w:rPr>
          <w:rFonts w:ascii="iCiel Avenir LT Std 35 Light" w:hAnsi="iCiel Avenir LT Std 35 Light" w:cs="Arial"/>
          <w:i/>
          <w:iCs/>
          <w:sz w:val="22"/>
          <w:szCs w:val="22"/>
          <w:lang w:val="vi-VN"/>
        </w:rPr>
        <w:t>u sau n</w:t>
      </w:r>
      <w:r w:rsidRPr="002C711C">
        <w:rPr>
          <w:rFonts w:ascii="iCiel Avenir LT Std 35 Light" w:hAnsi="iCiel Avenir LT Std 35 Light" w:cs="Avenir Next LT Pro"/>
          <w:i/>
          <w:iCs/>
          <w:sz w:val="22"/>
          <w:szCs w:val="22"/>
          <w:lang w:val="vi-VN"/>
        </w:rPr>
        <w:t>à</w:t>
      </w:r>
      <w:r w:rsidRPr="002C711C">
        <w:rPr>
          <w:rFonts w:ascii="iCiel Avenir LT Std 35 Light" w:hAnsi="iCiel Avenir LT Std 35 Light" w:cs="Arial"/>
          <w:i/>
          <w:iCs/>
          <w:sz w:val="22"/>
          <w:szCs w:val="22"/>
          <w:lang w:val="vi-VN"/>
        </w:rPr>
        <w:t>y. Trong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h</w:t>
      </w:r>
      <w:r w:rsidRPr="002C711C">
        <w:rPr>
          <w:rFonts w:ascii="iCiel Avenir LT Std 35 Light" w:hAnsi="iCiel Avenir LT Std 35 Light" w:cs="Calibri"/>
          <w:i/>
          <w:iCs/>
          <w:sz w:val="22"/>
          <w:szCs w:val="22"/>
          <w:lang w:val="vi-VN"/>
        </w:rPr>
        <w:t>ợ</w:t>
      </w:r>
      <w:r w:rsidRPr="002C711C">
        <w:rPr>
          <w:rFonts w:ascii="iCiel Avenir LT Std 35 Light" w:hAnsi="iCiel Avenir LT Std 35 Light" w:cs="Arial"/>
          <w:i/>
          <w:iCs/>
          <w:sz w:val="22"/>
          <w:szCs w:val="22"/>
          <w:lang w:val="vi-VN"/>
        </w:rPr>
        <w:t>p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ô</w:t>
      </w:r>
      <w:r w:rsidRPr="002C711C">
        <w:rPr>
          <w:rFonts w:ascii="iCiel Avenir LT Std 35 Light" w:hAnsi="iCiel Avenir LT Std 35 Light" w:cs="Arial"/>
          <w:i/>
          <w:iCs/>
          <w:sz w:val="22"/>
          <w:szCs w:val="22"/>
          <w:lang w:val="vi-VN"/>
        </w:rPr>
        <w:t>ng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b</w:t>
      </w:r>
      <w:r w:rsidRPr="002C711C">
        <w:rPr>
          <w:rFonts w:ascii="iCiel Avenir LT Std 35 Light" w:hAnsi="iCiel Avenir LT Std 35 Light" w:cs="Calibri"/>
          <w:i/>
          <w:iCs/>
          <w:sz w:val="22"/>
          <w:szCs w:val="22"/>
          <w:lang w:val="vi-VN"/>
        </w:rPr>
        <w:t>ả</w:t>
      </w:r>
      <w:r w:rsidRPr="002C711C">
        <w:rPr>
          <w:rFonts w:ascii="iCiel Avenir LT Std 35 Light" w:hAnsi="iCiel Avenir LT Std 35 Light" w:cs="Arial"/>
          <w:i/>
          <w:iCs/>
          <w:sz w:val="22"/>
          <w:szCs w:val="22"/>
          <w:lang w:val="vi-VN"/>
        </w:rPr>
        <w:t>n sao, c</w:t>
      </w:r>
      <w:r w:rsidRPr="002C711C">
        <w:rPr>
          <w:rFonts w:ascii="iCiel Avenir LT Std 35 Light" w:hAnsi="iCiel Avenir LT Std 35 Light" w:cs="Avenir Next LT Pro"/>
          <w:i/>
          <w:iCs/>
          <w:sz w:val="22"/>
          <w:szCs w:val="22"/>
          <w:lang w:val="vi-VN"/>
        </w:rPr>
        <w:t>ó</w:t>
      </w:r>
      <w:r w:rsidRPr="002C711C">
        <w:rPr>
          <w:rFonts w:ascii="iCiel Avenir LT Std 35 Light" w:hAnsi="iCiel Avenir LT Std 35 Light" w:cs="Arial"/>
          <w:i/>
          <w:iCs/>
          <w:sz w:val="22"/>
          <w:szCs w:val="22"/>
          <w:lang w:val="vi-VN"/>
        </w:rPr>
        <w:t xml:space="preserve"> th</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l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l</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c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i nh</w:t>
      </w:r>
      <w:r w:rsidRPr="002C711C">
        <w:rPr>
          <w:rFonts w:ascii="iCiel Avenir LT Std 35 Light" w:hAnsi="iCiel Avenir LT Std 35 Light" w:cs="Avenir Next LT Pro"/>
          <w:i/>
          <w:iCs/>
          <w:sz w:val="22"/>
          <w:szCs w:val="22"/>
          <w:lang w:val="vi-VN"/>
        </w:rPr>
        <w:t>â</w:t>
      </w:r>
      <w:r w:rsidRPr="002C711C">
        <w:rPr>
          <w:rFonts w:ascii="iCiel Avenir LT Std 35 Light" w:hAnsi="iCiel Avenir LT Std 35 Light" w:cs="Arial"/>
          <w:i/>
          <w:iCs/>
          <w:sz w:val="22"/>
          <w:szCs w:val="22"/>
          <w:lang w:val="vi-VN"/>
        </w:rPr>
        <w:t>n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n T</w:t>
      </w:r>
      <w:r w:rsidRPr="002C711C">
        <w:rPr>
          <w:rFonts w:ascii="iCiel Avenir LT Std 35 Light" w:hAnsi="iCiel Avenir LT Std 35 Light" w:cs="Calibri"/>
          <w:i/>
          <w:iCs/>
          <w:sz w:val="22"/>
          <w:szCs w:val="22"/>
          <w:lang w:val="vi-VN"/>
        </w:rPr>
        <w:t>ư</w:t>
      </w:r>
      <w:r w:rsidRPr="002C711C">
        <w:rPr>
          <w:rFonts w:ascii="iCiel Avenir LT Std 35 Light" w:hAnsi="iCiel Avenir LT Std 35 Light" w:cs="Arial"/>
          <w:i/>
          <w:iCs/>
          <w:sz w:val="22"/>
          <w:szCs w:val="22"/>
          <w:lang w:val="vi-VN"/>
        </w:rPr>
        <w:t xml:space="preserve"> v</w:t>
      </w:r>
      <w:r w:rsidRPr="002C711C">
        <w:rPr>
          <w:rFonts w:ascii="iCiel Avenir LT Std 35 Light" w:hAnsi="iCiel Avenir LT Std 35 Light" w:cs="Calibri"/>
          <w:i/>
          <w:iCs/>
          <w:sz w:val="22"/>
          <w:szCs w:val="22"/>
          <w:lang w:val="vi-VN"/>
        </w:rPr>
        <w:t>ấ</w:t>
      </w:r>
      <w:r w:rsidRPr="002C711C">
        <w:rPr>
          <w:rFonts w:ascii="iCiel Avenir LT Std 35 Light" w:hAnsi="iCiel Avenir LT Std 35 Light" w:cs="Arial"/>
          <w:i/>
          <w:iCs/>
          <w:sz w:val="22"/>
          <w:szCs w:val="22"/>
          <w:lang w:val="vi-VN"/>
        </w:rPr>
        <w:t>n tuy</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n sinh ph</w:t>
      </w:r>
      <w:r w:rsidRPr="002C711C">
        <w:rPr>
          <w:rFonts w:ascii="iCiel Avenir LT Std 35 Light" w:hAnsi="iCiel Avenir LT Std 35 Light" w:cs="Calibri"/>
          <w:i/>
          <w:iCs/>
          <w:sz w:val="22"/>
          <w:szCs w:val="22"/>
          <w:lang w:val="vi-VN"/>
        </w:rPr>
        <w:t>ụ</w:t>
      </w:r>
      <w:r w:rsidRPr="002C711C">
        <w:rPr>
          <w:rFonts w:ascii="iCiel Avenir LT Std 35 Light" w:hAnsi="iCiel Avenir LT Std 35 Light" w:cs="Arial"/>
          <w:i/>
          <w:iCs/>
          <w:sz w:val="22"/>
          <w:szCs w:val="22"/>
          <w:lang w:val="vi-VN"/>
        </w:rPr>
        <w:t xml:space="preserve"> tr</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 xml:space="preserve">ch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ể</w:t>
      </w:r>
      <w:r w:rsidRPr="002C711C">
        <w:rPr>
          <w:rFonts w:ascii="iCiel Avenir LT Std 35 Light" w:hAnsi="iCiel Avenir LT Std 35 Light" w:cs="Arial"/>
          <w:i/>
          <w:iCs/>
          <w:sz w:val="22"/>
          <w:szCs w:val="22"/>
          <w:lang w:val="vi-VN"/>
        </w:rPr>
        <w:t xml:space="preserve"> nh</w:t>
      </w:r>
      <w:r w:rsidRPr="002C711C">
        <w:rPr>
          <w:rFonts w:ascii="iCiel Avenir LT Std 35 Light" w:hAnsi="iCiel Avenir LT Std 35 Light" w:cs="Calibri"/>
          <w:i/>
          <w:iCs/>
          <w:sz w:val="22"/>
          <w:szCs w:val="22"/>
          <w:lang w:val="vi-VN"/>
        </w:rPr>
        <w:t>ậ</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ượ</w:t>
      </w:r>
      <w:r w:rsidRPr="002C711C">
        <w:rPr>
          <w:rFonts w:ascii="iCiel Avenir LT Std 35 Light" w:hAnsi="iCiel Avenir LT Std 35 Light" w:cs="Arial"/>
          <w:i/>
          <w:iCs/>
          <w:sz w:val="22"/>
          <w:szCs w:val="22"/>
          <w:lang w:val="vi-VN"/>
        </w:rPr>
        <w:t>c danh s</w:t>
      </w:r>
      <w:r w:rsidRPr="002C711C">
        <w:rPr>
          <w:rFonts w:ascii="iCiel Avenir LT Std 35 Light" w:hAnsi="iCiel Avenir LT Std 35 Light" w:cs="Avenir Next LT Pro"/>
          <w:i/>
          <w:iCs/>
          <w:sz w:val="22"/>
          <w:szCs w:val="22"/>
          <w:lang w:val="vi-VN"/>
        </w:rPr>
        <w:t>á</w:t>
      </w:r>
      <w:r w:rsidRPr="002C711C">
        <w:rPr>
          <w:rFonts w:ascii="iCiel Avenir LT Std 35 Light" w:hAnsi="iCiel Avenir LT Std 35 Light" w:cs="Arial"/>
          <w:i/>
          <w:iCs/>
          <w:sz w:val="22"/>
          <w:szCs w:val="22"/>
          <w:lang w:val="vi-VN"/>
        </w:rPr>
        <w:t xml:space="preserve">ch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Arial"/>
          <w:i/>
          <w:iCs/>
          <w:sz w:val="22"/>
          <w:szCs w:val="22"/>
          <w:lang w:val="vi-VN"/>
        </w:rPr>
        <w:t>i</w:t>
      </w:r>
      <w:r w:rsidRPr="002C711C">
        <w:rPr>
          <w:rFonts w:ascii="iCiel Avenir LT Std 35 Light" w:hAnsi="iCiel Avenir LT Std 35 Light" w:cs="Calibri"/>
          <w:i/>
          <w:iCs/>
          <w:sz w:val="22"/>
          <w:szCs w:val="22"/>
          <w:lang w:val="vi-VN"/>
        </w:rPr>
        <w:t>ề</w:t>
      </w:r>
      <w:r w:rsidRPr="002C711C">
        <w:rPr>
          <w:rFonts w:ascii="iCiel Avenir LT Std 35 Light" w:hAnsi="iCiel Avenir LT Std 35 Light" w:cs="Arial"/>
          <w:i/>
          <w:iCs/>
          <w:sz w:val="22"/>
          <w:szCs w:val="22"/>
          <w:lang w:val="vi-VN"/>
        </w:rPr>
        <w:t>u ki</w:t>
      </w:r>
      <w:r w:rsidRPr="002C711C">
        <w:rPr>
          <w:rFonts w:ascii="iCiel Avenir LT Std 35 Light" w:hAnsi="iCiel Avenir LT Std 35 Light" w:cs="Calibri"/>
          <w:i/>
          <w:iCs/>
          <w:sz w:val="22"/>
          <w:szCs w:val="22"/>
          <w:lang w:val="vi-VN"/>
        </w:rPr>
        <w:t>ệ</w:t>
      </w:r>
      <w:r w:rsidRPr="002C711C">
        <w:rPr>
          <w:rFonts w:ascii="iCiel Avenir LT Std 35 Light" w:hAnsi="iCiel Avenir LT Std 35 Light" w:cs="Arial"/>
          <w:i/>
          <w:iCs/>
          <w:sz w:val="22"/>
          <w:szCs w:val="22"/>
          <w:lang w:val="vi-VN"/>
        </w:rPr>
        <w:t>n cho h</w:t>
      </w:r>
      <w:r w:rsidRPr="002C711C">
        <w:rPr>
          <w:rFonts w:ascii="iCiel Avenir LT Std 35 Light" w:hAnsi="iCiel Avenir LT Std 35 Light" w:cs="Calibri"/>
          <w:i/>
          <w:iCs/>
          <w:sz w:val="22"/>
          <w:szCs w:val="22"/>
          <w:lang w:val="vi-VN"/>
        </w:rPr>
        <w:t>ọ</w:t>
      </w:r>
      <w:r w:rsidRPr="002C711C">
        <w:rPr>
          <w:rFonts w:ascii="iCiel Avenir LT Std 35 Light" w:hAnsi="iCiel Avenir LT Std 35 Light" w:cs="Arial"/>
          <w:i/>
          <w:iCs/>
          <w:sz w:val="22"/>
          <w:szCs w:val="22"/>
          <w:lang w:val="vi-VN"/>
        </w:rPr>
        <w:t>c b</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ng t</w:t>
      </w:r>
      <w:r w:rsidRPr="002C711C">
        <w:rPr>
          <w:rFonts w:ascii="iCiel Avenir LT Std 35 Light" w:hAnsi="iCiel Avenir LT Std 35 Light" w:cs="Calibri"/>
          <w:i/>
          <w:iCs/>
          <w:sz w:val="22"/>
          <w:szCs w:val="22"/>
          <w:lang w:val="vi-VN"/>
        </w:rPr>
        <w:t>ươ</w:t>
      </w:r>
      <w:r w:rsidRPr="002C711C">
        <w:rPr>
          <w:rFonts w:ascii="iCiel Avenir LT Std 35 Light" w:hAnsi="iCiel Avenir LT Std 35 Light" w:cs="Arial"/>
          <w:i/>
          <w:iCs/>
          <w:sz w:val="22"/>
          <w:szCs w:val="22"/>
          <w:lang w:val="vi-VN"/>
        </w:rPr>
        <w:t xml:space="preserve">ng </w:t>
      </w:r>
      <w:r w:rsidRPr="002C711C">
        <w:rPr>
          <w:rFonts w:ascii="iCiel Avenir LT Std 35 Light" w:hAnsi="iCiel Avenir LT Std 35 Light" w:cs="Calibri"/>
          <w:i/>
          <w:iCs/>
          <w:sz w:val="22"/>
          <w:szCs w:val="22"/>
          <w:lang w:val="vi-VN"/>
        </w:rPr>
        <w:t>ứ</w:t>
      </w:r>
      <w:r w:rsidRPr="002C711C">
        <w:rPr>
          <w:rFonts w:ascii="iCiel Avenir LT Std 35 Light" w:hAnsi="iCiel Avenir LT Std 35 Light" w:cs="Arial"/>
          <w:i/>
          <w:iCs/>
          <w:sz w:val="22"/>
          <w:szCs w:val="22"/>
          <w:lang w:val="vi-VN"/>
        </w:rPr>
        <w:t>ng c</w:t>
      </w:r>
      <w:r w:rsidRPr="002C711C">
        <w:rPr>
          <w:rFonts w:ascii="iCiel Avenir LT Std 35 Light" w:hAnsi="iCiel Avenir LT Std 35 Light" w:cs="Calibri"/>
          <w:i/>
          <w:iCs/>
          <w:sz w:val="22"/>
          <w:szCs w:val="22"/>
          <w:lang w:val="vi-VN"/>
        </w:rPr>
        <w:t>ủ</w:t>
      </w:r>
      <w:r w:rsidRPr="002C711C">
        <w:rPr>
          <w:rFonts w:ascii="iCiel Avenir LT Std 35 Light" w:hAnsi="iCiel Avenir LT Std 35 Light" w:cs="Arial"/>
          <w:i/>
          <w:iCs/>
          <w:sz w:val="22"/>
          <w:szCs w:val="22"/>
          <w:lang w:val="vi-VN"/>
        </w:rPr>
        <w:t>a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w:t>
      </w:r>
      <w:r w:rsidRPr="002C711C">
        <w:rPr>
          <w:rFonts w:ascii="iCiel Avenir LT Std 35 Light" w:hAnsi="iCiel Avenir LT Std 35 Light" w:cs="Arial"/>
          <w:i/>
          <w:iCs/>
          <w:sz w:val="22"/>
          <w:szCs w:val="22"/>
        </w:rPr>
        <w:t xml:space="preserve">Nếu cần thêm thông tin liên quan đến học bổng của sinh viên, phụ huynh và sinh viên vui lòng liên hệ </w:t>
      </w:r>
      <w:r w:rsidRPr="00882A67">
        <w:rPr>
          <w:rFonts w:ascii="iCiel Avenir LT Std 35 Light" w:hAnsi="iCiel Avenir LT Std 35 Light" w:cs="Arial"/>
          <w:i/>
          <w:iCs/>
          <w:sz w:val="22"/>
          <w:szCs w:val="22"/>
          <w:lang w:val="vi-VN"/>
        </w:rPr>
        <w:t>Bộ phận Trung tâm Dữ liệu Sinh viên qua</w:t>
      </w:r>
      <w:r w:rsidRPr="002C711C">
        <w:rPr>
          <w:rFonts w:ascii="iCiel Avenir LT Std 35 Light" w:hAnsi="iCiel Avenir LT Std 35 Light" w:cs="Arial"/>
          <w:i/>
          <w:iCs/>
          <w:sz w:val="22"/>
          <w:szCs w:val="22"/>
        </w:rPr>
        <w:t xml:space="preserve"> địa chỉ email: </w:t>
      </w:r>
      <w:hyperlink r:id="rId42" w:history="1">
        <w:r w:rsidRPr="002C711C">
          <w:rPr>
            <w:rStyle w:val="Hyperlink"/>
            <w:rFonts w:ascii="iCiel Avenir LT Std 35 Light" w:hAnsi="iCiel Avenir LT Std 35 Light" w:cs="Arial"/>
            <w:i/>
            <w:iCs/>
            <w:sz w:val="22"/>
            <w:szCs w:val="22"/>
          </w:rPr>
          <w:t>cais@buv.edu.vn</w:t>
        </w:r>
      </w:hyperlink>
      <w:r w:rsidRPr="002C711C">
        <w:rPr>
          <w:rFonts w:ascii="iCiel Avenir LT Std 35 Light" w:hAnsi="iCiel Avenir LT Std 35 Light" w:cs="Arial"/>
          <w:i/>
          <w:iCs/>
          <w:sz w:val="22"/>
          <w:szCs w:val="22"/>
        </w:rPr>
        <w:t xml:space="preserve"> </w:t>
      </w:r>
      <w:r w:rsidRPr="00882A67">
        <w:rPr>
          <w:rFonts w:ascii="iCiel Avenir LT Std 35 Light" w:hAnsi="iCiel Avenir LT Std 35 Light" w:cs="Arial"/>
          <w:i/>
          <w:iCs/>
          <w:sz w:val="22"/>
          <w:szCs w:val="22"/>
          <w:lang w:val="vi-VN"/>
        </w:rPr>
        <w:t>để được hỗ trợ.</w:t>
      </w:r>
    </w:p>
    <w:p w14:paraId="691CCC3B" w14:textId="77777777" w:rsidR="006D56A3" w:rsidRPr="0045155C" w:rsidRDefault="006D56A3" w:rsidP="004714C6">
      <w:pPr>
        <w:pStyle w:val="Question"/>
        <w:numPr>
          <w:ilvl w:val="0"/>
          <w:numId w:val="4"/>
        </w:numPr>
        <w:tabs>
          <w:tab w:val="left" w:pos="630"/>
          <w:tab w:val="left" w:pos="720"/>
          <w:tab w:val="left" w:pos="990"/>
        </w:tabs>
        <w:spacing w:before="100" w:line="400" w:lineRule="exact"/>
        <w:ind w:left="0" w:firstLine="634"/>
        <w:rPr>
          <w:rFonts w:cs="Arial"/>
          <w:i/>
          <w:iCs/>
          <w:szCs w:val="22"/>
        </w:rPr>
      </w:pPr>
      <w:bookmarkStart w:id="971" w:name="_Toc107324305"/>
      <w:bookmarkStart w:id="972" w:name="_Toc140506933"/>
      <w:bookmarkStart w:id="973" w:name="_Toc177136045"/>
      <w:r w:rsidRPr="002C711C">
        <w:rPr>
          <w:rFonts w:cs="Arial"/>
          <w:szCs w:val="22"/>
        </w:rPr>
        <w:t>How do students have lunch at BUV if they have to study a full day? /</w:t>
      </w:r>
      <w:r w:rsidRPr="0045155C">
        <w:rPr>
          <w:rFonts w:cs="Arial"/>
          <w:szCs w:val="22"/>
        </w:rPr>
        <w:t xml:space="preserve"> </w:t>
      </w:r>
      <w:r w:rsidRPr="0045155C">
        <w:rPr>
          <w:rFonts w:cs="Arial"/>
          <w:i/>
          <w:iCs/>
          <w:szCs w:val="22"/>
        </w:rPr>
        <w:t xml:space="preserve">Sinh viên có thể ăn trưa ở đâu trong những </w:t>
      </w:r>
      <w:r w:rsidRPr="00A0046D">
        <w:rPr>
          <w:rFonts w:cs="Arial"/>
          <w:i/>
          <w:iCs/>
          <w:szCs w:val="22"/>
        </w:rPr>
        <w:t>ngày</w:t>
      </w:r>
      <w:r w:rsidRPr="0045155C">
        <w:rPr>
          <w:rFonts w:cs="Arial"/>
          <w:i/>
          <w:iCs/>
          <w:szCs w:val="22"/>
        </w:rPr>
        <w:t xml:space="preserve"> có lịch học cả ngày tại trường?</w:t>
      </w:r>
      <w:bookmarkEnd w:id="971"/>
      <w:bookmarkEnd w:id="972"/>
      <w:bookmarkEnd w:id="973"/>
    </w:p>
    <w:p w14:paraId="10D3DB5D" w14:textId="77777777" w:rsidR="006D56A3" w:rsidRDefault="006D56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5ABACEAC" w14:textId="77777777" w:rsidR="00574960" w:rsidRPr="00980C02" w:rsidRDefault="00574960" w:rsidP="00766E73">
      <w:pPr>
        <w:pStyle w:val="ListParagraph"/>
        <w:shd w:val="clear" w:color="auto" w:fill="FFFFFF" w:themeFill="background1"/>
        <w:tabs>
          <w:tab w:val="left" w:pos="630"/>
          <w:tab w:val="left" w:pos="720"/>
          <w:tab w:val="left" w:pos="1080"/>
        </w:tabs>
        <w:ind w:left="0" w:firstLine="0"/>
        <w:contextualSpacing w:val="0"/>
        <w:rPr>
          <w:rFonts w:ascii="iCiel Avenir LT Std 35 Light" w:hAnsi="iCiel Avenir LT Std 35 Light" w:cs="Arial"/>
          <w:b/>
          <w:bCs/>
          <w:sz w:val="22"/>
          <w:szCs w:val="22"/>
          <w:u w:val="single"/>
        </w:rPr>
      </w:pPr>
      <w:bookmarkStart w:id="974" w:name="_Hlk149037063"/>
      <w:r w:rsidRPr="00980C02">
        <w:rPr>
          <w:rFonts w:ascii="iCiel Avenir LT Std 35 Light" w:hAnsi="iCiel Avenir LT Std 35 Light" w:cs="Arial"/>
          <w:sz w:val="22"/>
          <w:szCs w:val="22"/>
        </w:rPr>
        <w:t xml:space="preserve">Students are welcome to bring their lunch or buy a freshly made meal at </w:t>
      </w:r>
      <w:r w:rsidRPr="00980C02">
        <w:rPr>
          <w:rFonts w:ascii="iCiel Avenir LT Std 35 Light" w:hAnsi="iCiel Avenir LT Std 35 Light"/>
          <w:color w:val="000000" w:themeColor="text1"/>
          <w:sz w:val="22"/>
          <w:szCs w:val="22"/>
        </w:rPr>
        <w:t xml:space="preserve">“Student Hub &amp; Food Court” </w:t>
      </w:r>
      <w:r w:rsidRPr="00980C02">
        <w:rPr>
          <w:rFonts w:ascii="iCiel Avenir LT Std 35 Light" w:hAnsi="iCiel Avenir LT Std 35 Light" w:cs="Arial"/>
          <w:sz w:val="22"/>
          <w:szCs w:val="22"/>
        </w:rPr>
        <w:t>and enjoy it with their friends and classmates.</w:t>
      </w:r>
    </w:p>
    <w:p w14:paraId="4B979126" w14:textId="77777777" w:rsidR="00574960" w:rsidRPr="00980C02" w:rsidRDefault="00574960" w:rsidP="00766E73">
      <w:pPr>
        <w:shd w:val="clear" w:color="auto" w:fill="FFFFFF" w:themeFill="background1"/>
        <w:spacing w:before="120" w:after="120"/>
        <w:ind w:firstLine="0"/>
        <w:rPr>
          <w:rFonts w:ascii="iCiel Avenir LT Std 35 Light" w:hAnsi="iCiel Avenir LT Std 35 Light"/>
          <w:color w:val="000000" w:themeColor="text1"/>
          <w:sz w:val="22"/>
          <w:szCs w:val="22"/>
        </w:rPr>
      </w:pPr>
      <w:r w:rsidRPr="00980C02">
        <w:rPr>
          <w:rFonts w:ascii="iCiel Avenir LT Std 35 Light" w:hAnsi="iCiel Avenir LT Std 35 Light"/>
          <w:color w:val="000000" w:themeColor="text1"/>
          <w:sz w:val="22"/>
          <w:szCs w:val="22"/>
        </w:rPr>
        <w:t>Our new modern design and spacious “Student Hub &amp; Food Court” brings students high standard, serviceable and desirable catering services, and space for activities during all time spent on Campus.</w:t>
      </w:r>
    </w:p>
    <w:p w14:paraId="10A83CFE" w14:textId="77777777" w:rsidR="00574960" w:rsidRPr="00980C02" w:rsidRDefault="00574960" w:rsidP="004714C6">
      <w:pPr>
        <w:pStyle w:val="ListParagraph"/>
        <w:numPr>
          <w:ilvl w:val="0"/>
          <w:numId w:val="14"/>
        </w:numPr>
        <w:tabs>
          <w:tab w:val="left" w:pos="630"/>
          <w:tab w:val="left" w:pos="720"/>
          <w:tab w:val="left" w:pos="1080"/>
        </w:tabs>
        <w:ind w:left="360" w:firstLine="360"/>
        <w:contextualSpacing w:val="0"/>
        <w:rPr>
          <w:rFonts w:ascii="iCiel Avenir LT Std 35 Light" w:hAnsi="iCiel Avenir LT Std 35 Light" w:cs="Arial"/>
          <w:sz w:val="22"/>
          <w:szCs w:val="22"/>
        </w:rPr>
      </w:pPr>
      <w:r w:rsidRPr="00980C02">
        <w:rPr>
          <w:rFonts w:ascii="iCiel Avenir LT Std 35 Light" w:hAnsi="iCiel Avenir LT Std 35 Light" w:cs="Arial"/>
          <w:sz w:val="22"/>
          <w:szCs w:val="22"/>
        </w:rPr>
        <w:t xml:space="preserve">Hours of operation: </w:t>
      </w:r>
    </w:p>
    <w:p w14:paraId="21389C1D" w14:textId="77777777" w:rsidR="00574960" w:rsidRDefault="00574960" w:rsidP="004714C6">
      <w:pPr>
        <w:pStyle w:val="ListParagraph"/>
        <w:numPr>
          <w:ilvl w:val="0"/>
          <w:numId w:val="22"/>
        </w:numPr>
        <w:shd w:val="clear" w:color="auto" w:fill="FFFFFF" w:themeFill="background1"/>
        <w:spacing w:before="120" w:beforeAutospacing="0" w:after="120" w:afterAutospacing="0"/>
        <w:ind w:left="1440"/>
        <w:contextualSpacing w:val="0"/>
        <w:rPr>
          <w:rFonts w:ascii="iCiel Avenir LT Std 35 Light" w:hAnsi="iCiel Avenir LT Std 35 Light"/>
          <w:color w:val="000000" w:themeColor="text1"/>
          <w:sz w:val="22"/>
          <w:szCs w:val="22"/>
        </w:rPr>
      </w:pPr>
      <w:r w:rsidRPr="00980C02">
        <w:rPr>
          <w:rFonts w:ascii="iCiel Avenir LT Std 35 Light" w:hAnsi="iCiel Avenir LT Std 35 Light"/>
          <w:b/>
          <w:bCs/>
          <w:color w:val="000000" w:themeColor="text1"/>
          <w:sz w:val="22"/>
          <w:szCs w:val="22"/>
        </w:rPr>
        <w:t>Weekdays:</w:t>
      </w:r>
      <w:r w:rsidRPr="00980C02">
        <w:rPr>
          <w:rFonts w:ascii="iCiel Avenir LT Std 35 Light" w:hAnsi="iCiel Avenir LT Std 35 Light"/>
          <w:color w:val="000000" w:themeColor="text1"/>
          <w:sz w:val="22"/>
          <w:szCs w:val="22"/>
        </w:rPr>
        <w:t xml:space="preserve"> </w:t>
      </w:r>
    </w:p>
    <w:p w14:paraId="13C9D516" w14:textId="77777777" w:rsidR="00574960" w:rsidRPr="00980C02" w:rsidRDefault="00574960" w:rsidP="00766E73">
      <w:pPr>
        <w:pStyle w:val="ListParagraph"/>
        <w:shd w:val="clear" w:color="auto" w:fill="FFFFFF" w:themeFill="background1"/>
        <w:spacing w:before="120" w:beforeAutospacing="0" w:after="120" w:afterAutospacing="0"/>
        <w:ind w:left="1440" w:firstLine="0"/>
        <w:contextualSpacing w:val="0"/>
        <w:rPr>
          <w:rFonts w:ascii="iCiel Avenir LT Std 35 Light" w:hAnsi="iCiel Avenir LT Std 35 Light"/>
          <w:color w:val="000000" w:themeColor="text1"/>
          <w:sz w:val="22"/>
          <w:szCs w:val="22"/>
        </w:rPr>
      </w:pPr>
      <w:r w:rsidRPr="00980C02">
        <w:rPr>
          <w:rFonts w:ascii="iCiel Avenir LT Std 35 Light" w:hAnsi="iCiel Avenir LT Std 35 Light"/>
          <w:color w:val="000000" w:themeColor="text1"/>
          <w:sz w:val="22"/>
          <w:szCs w:val="22"/>
        </w:rPr>
        <w:t>From 08:00 to 18:00</w:t>
      </w:r>
      <w:r>
        <w:rPr>
          <w:rFonts w:ascii="iCiel Avenir LT Std 35 Light" w:hAnsi="iCiel Avenir LT Std 35 Light"/>
          <w:color w:val="000000" w:themeColor="text1"/>
          <w:sz w:val="22"/>
          <w:szCs w:val="22"/>
        </w:rPr>
        <w:t>;</w:t>
      </w:r>
    </w:p>
    <w:p w14:paraId="41006A95" w14:textId="77777777" w:rsidR="00574960" w:rsidRPr="00980C02" w:rsidRDefault="00574960" w:rsidP="00766E73">
      <w:pPr>
        <w:pStyle w:val="ListParagraph"/>
        <w:shd w:val="clear" w:color="auto" w:fill="FFFFFF" w:themeFill="background1"/>
        <w:spacing w:before="120" w:after="120"/>
        <w:contextualSpacing w:val="0"/>
        <w:rPr>
          <w:rFonts w:ascii="iCiel Avenir LT Std 35 Light" w:hAnsi="iCiel Avenir LT Std 35 Light"/>
          <w:color w:val="000000" w:themeColor="text1"/>
          <w:sz w:val="22"/>
          <w:szCs w:val="22"/>
        </w:rPr>
      </w:pPr>
      <w:r w:rsidRPr="00980C02">
        <w:rPr>
          <w:rFonts w:ascii="iCiel Avenir LT Std 35 Light" w:hAnsi="iCiel Avenir LT Std 35 Light"/>
          <w:color w:val="000000" w:themeColor="text1"/>
          <w:sz w:val="22"/>
          <w:szCs w:val="22"/>
        </w:rPr>
        <w:lastRenderedPageBreak/>
        <w:t>Breakfast from 08:00 to 10:30</w:t>
      </w:r>
      <w:r>
        <w:rPr>
          <w:rFonts w:ascii="iCiel Avenir LT Std 35 Light" w:hAnsi="iCiel Avenir LT Std 35 Light"/>
          <w:color w:val="000000" w:themeColor="text1"/>
          <w:sz w:val="22"/>
          <w:szCs w:val="22"/>
        </w:rPr>
        <w:t>;</w:t>
      </w:r>
    </w:p>
    <w:p w14:paraId="4805BBCE" w14:textId="77777777" w:rsidR="00574960" w:rsidRPr="00980C02" w:rsidRDefault="00574960" w:rsidP="00766E73">
      <w:pPr>
        <w:pStyle w:val="ListParagraph"/>
        <w:shd w:val="clear" w:color="auto" w:fill="FFFFFF" w:themeFill="background1"/>
        <w:spacing w:before="120" w:after="120"/>
        <w:contextualSpacing w:val="0"/>
        <w:rPr>
          <w:rFonts w:ascii="iCiel Avenir LT Std 35 Light" w:hAnsi="iCiel Avenir LT Std 35 Light"/>
          <w:color w:val="000000" w:themeColor="text1"/>
          <w:sz w:val="22"/>
          <w:szCs w:val="22"/>
        </w:rPr>
      </w:pPr>
      <w:r w:rsidRPr="00980C02">
        <w:rPr>
          <w:rFonts w:ascii="iCiel Avenir LT Std 35 Light" w:hAnsi="iCiel Avenir LT Std 35 Light"/>
          <w:color w:val="000000" w:themeColor="text1"/>
          <w:sz w:val="22"/>
          <w:szCs w:val="22"/>
        </w:rPr>
        <w:t>Lunch from 10:30 to 14:00</w:t>
      </w:r>
      <w:r>
        <w:rPr>
          <w:rFonts w:ascii="iCiel Avenir LT Std 35 Light" w:hAnsi="iCiel Avenir LT Std 35 Light"/>
          <w:color w:val="000000" w:themeColor="text1"/>
          <w:sz w:val="22"/>
          <w:szCs w:val="22"/>
        </w:rPr>
        <w:t>;</w:t>
      </w:r>
    </w:p>
    <w:p w14:paraId="1F02BA56" w14:textId="77777777" w:rsidR="00574960" w:rsidRPr="00980C02" w:rsidRDefault="00574960" w:rsidP="00766E73">
      <w:pPr>
        <w:pStyle w:val="ListParagraph"/>
        <w:shd w:val="clear" w:color="auto" w:fill="FFFFFF" w:themeFill="background1"/>
        <w:spacing w:before="120" w:after="120"/>
        <w:contextualSpacing w:val="0"/>
        <w:rPr>
          <w:rFonts w:ascii="iCiel Avenir LT Std 35 Light" w:hAnsi="iCiel Avenir LT Std 35 Light"/>
          <w:color w:val="000000" w:themeColor="text1"/>
          <w:sz w:val="22"/>
          <w:szCs w:val="22"/>
        </w:rPr>
      </w:pPr>
      <w:r w:rsidRPr="00980C02">
        <w:rPr>
          <w:rFonts w:ascii="iCiel Avenir LT Std 35 Light" w:hAnsi="iCiel Avenir LT Std 35 Light"/>
          <w:color w:val="000000" w:themeColor="text1"/>
          <w:sz w:val="22"/>
          <w:szCs w:val="22"/>
        </w:rPr>
        <w:t xml:space="preserve">Afternoon snack, panini, noodles… from 14:00 to 18:00. </w:t>
      </w:r>
    </w:p>
    <w:p w14:paraId="46B32951" w14:textId="77777777" w:rsidR="00574960" w:rsidRPr="00980C02" w:rsidRDefault="00574960" w:rsidP="004714C6">
      <w:pPr>
        <w:pStyle w:val="ListParagraph"/>
        <w:numPr>
          <w:ilvl w:val="0"/>
          <w:numId w:val="22"/>
        </w:numPr>
        <w:shd w:val="clear" w:color="auto" w:fill="FFFFFF" w:themeFill="background1"/>
        <w:spacing w:before="120" w:beforeAutospacing="0" w:after="120" w:afterAutospacing="0"/>
        <w:ind w:left="1440"/>
        <w:contextualSpacing w:val="0"/>
        <w:rPr>
          <w:rFonts w:ascii="iCiel Avenir LT Std 35 Light" w:hAnsi="iCiel Avenir LT Std 35 Light"/>
          <w:color w:val="000000" w:themeColor="text1"/>
          <w:sz w:val="22"/>
          <w:szCs w:val="22"/>
        </w:rPr>
      </w:pPr>
      <w:r w:rsidRPr="00980C02">
        <w:rPr>
          <w:rFonts w:ascii="iCiel Avenir LT Std 35 Light" w:hAnsi="iCiel Avenir LT Std 35 Light"/>
          <w:b/>
          <w:bCs/>
          <w:color w:val="000000" w:themeColor="text1"/>
          <w:sz w:val="22"/>
          <w:szCs w:val="22"/>
        </w:rPr>
        <w:t>Weekend</w:t>
      </w:r>
      <w:r w:rsidRPr="00980C02">
        <w:rPr>
          <w:rFonts w:ascii="iCiel Avenir LT Std 35 Light" w:hAnsi="iCiel Avenir LT Std 35 Light"/>
          <w:color w:val="000000" w:themeColor="text1"/>
          <w:sz w:val="22"/>
          <w:szCs w:val="22"/>
        </w:rPr>
        <w:t xml:space="preserve"> operations are associated with actual activities and events with limited menus.</w:t>
      </w:r>
    </w:p>
    <w:p w14:paraId="68B4E615" w14:textId="35D797FD" w:rsidR="001A6319" w:rsidRDefault="001A6319" w:rsidP="004714C6">
      <w:pPr>
        <w:pStyle w:val="ListParagraph"/>
        <w:numPr>
          <w:ilvl w:val="0"/>
          <w:numId w:val="14"/>
        </w:numPr>
        <w:tabs>
          <w:tab w:val="left" w:pos="630"/>
          <w:tab w:val="left" w:pos="720"/>
          <w:tab w:val="left" w:pos="1080"/>
        </w:tabs>
        <w:ind w:left="360" w:firstLine="360"/>
        <w:contextualSpacing w:val="0"/>
        <w:rPr>
          <w:rFonts w:ascii="iCiel Avenir LT Std 35 Light" w:hAnsi="iCiel Avenir LT Std 35 Light" w:cs="Arial"/>
          <w:sz w:val="22"/>
          <w:szCs w:val="22"/>
        </w:rPr>
      </w:pPr>
      <w:r w:rsidRPr="000A0FB5">
        <w:rPr>
          <w:rFonts w:ascii="iCiel Avenir LT Std 35 Light" w:hAnsi="iCiel Avenir LT Std 35 Light" w:cs="Arial"/>
          <w:sz w:val="22"/>
          <w:szCs w:val="22"/>
        </w:rPr>
        <w:t>The Food Court, or the friendly name of the canteen, operates as self-service and caters to the basic needs of students, employees, and guests visiting the campus for meals, snacks, and drinks for dine in or takeaway. The canteen strives to provide nutritious choices, a safe and sanitary environment, professional service, and an enjoyable dining experience.</w:t>
      </w:r>
      <w:r>
        <w:rPr>
          <w:rFonts w:ascii="iCiel Avenir LT Std 35 Light" w:hAnsi="iCiel Avenir LT Std 35 Light" w:cs="Arial"/>
          <w:sz w:val="22"/>
          <w:szCs w:val="22"/>
        </w:rPr>
        <w:t xml:space="preserve"> </w:t>
      </w:r>
      <w:r w:rsidRPr="000A0FB5">
        <w:rPr>
          <w:rFonts w:ascii="iCiel Avenir LT Std 35 Light" w:hAnsi="iCiel Avenir LT Std 35 Light" w:cs="Arial"/>
          <w:sz w:val="22"/>
          <w:szCs w:val="22"/>
        </w:rPr>
        <w:t xml:space="preserve">BUVers can scan QR code to get the weekly menus updated at the weekend.  </w:t>
      </w:r>
    </w:p>
    <w:p w14:paraId="283466E0" w14:textId="46F81201" w:rsidR="0088077F" w:rsidRDefault="00BB231C" w:rsidP="0088077F">
      <w:pPr>
        <w:tabs>
          <w:tab w:val="left" w:pos="630"/>
          <w:tab w:val="left" w:pos="720"/>
          <w:tab w:val="left" w:pos="1080"/>
        </w:tabs>
        <w:rPr>
          <w:rFonts w:ascii="iCiel Avenir LT Std 35 Light" w:hAnsi="iCiel Avenir LT Std 35 Light" w:cs="Arial"/>
          <w:sz w:val="22"/>
          <w:szCs w:val="22"/>
        </w:rPr>
      </w:pPr>
      <w:r>
        <w:rPr>
          <w:noProof/>
        </w:rPr>
        <w:drawing>
          <wp:anchor distT="0" distB="0" distL="114300" distR="114300" simplePos="0" relativeHeight="251686912" behindDoc="0" locked="0" layoutInCell="1" allowOverlap="1" wp14:anchorId="7EEB97F4" wp14:editId="20808F96">
            <wp:simplePos x="0" y="0"/>
            <wp:positionH relativeFrom="column">
              <wp:posOffset>2056268</wp:posOffset>
            </wp:positionH>
            <wp:positionV relativeFrom="paragraph">
              <wp:posOffset>66040</wp:posOffset>
            </wp:positionV>
            <wp:extent cx="1790700" cy="2552262"/>
            <wp:effectExtent l="0" t="0" r="0" b="635"/>
            <wp:wrapNone/>
            <wp:docPr id="2044491273"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90700" cy="25522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5108F8" w14:textId="112761CE" w:rsidR="0088077F" w:rsidRPr="0088077F" w:rsidRDefault="0088077F" w:rsidP="0088077F">
      <w:pPr>
        <w:tabs>
          <w:tab w:val="left" w:pos="630"/>
          <w:tab w:val="left" w:pos="720"/>
          <w:tab w:val="left" w:pos="1080"/>
        </w:tabs>
        <w:rPr>
          <w:rFonts w:ascii="iCiel Avenir LT Std 35 Light" w:hAnsi="iCiel Avenir LT Std 35 Light" w:cs="Arial"/>
          <w:sz w:val="22"/>
          <w:szCs w:val="22"/>
        </w:rPr>
      </w:pPr>
    </w:p>
    <w:p w14:paraId="6244EB7B" w14:textId="767C7EDE" w:rsidR="00574960" w:rsidRDefault="00574960" w:rsidP="00766E73">
      <w:pPr>
        <w:pStyle w:val="ListParagraph"/>
        <w:tabs>
          <w:tab w:val="left" w:pos="630"/>
          <w:tab w:val="left" w:pos="720"/>
          <w:tab w:val="left" w:pos="1080"/>
        </w:tabs>
        <w:ind w:firstLine="0"/>
        <w:contextualSpacing w:val="0"/>
        <w:rPr>
          <w:rFonts w:ascii="iCiel Avenir LT Std 35 Light" w:hAnsi="iCiel Avenir LT Std 35 Light" w:cs="Arial"/>
          <w:sz w:val="22"/>
          <w:szCs w:val="22"/>
        </w:rPr>
      </w:pPr>
    </w:p>
    <w:p w14:paraId="17D23955" w14:textId="503B9443" w:rsidR="001A6319" w:rsidRDefault="001A6319" w:rsidP="00766E73">
      <w:pPr>
        <w:pStyle w:val="ListParagraph"/>
        <w:tabs>
          <w:tab w:val="left" w:pos="630"/>
          <w:tab w:val="left" w:pos="720"/>
          <w:tab w:val="left" w:pos="1080"/>
        </w:tabs>
        <w:ind w:firstLine="0"/>
        <w:contextualSpacing w:val="0"/>
        <w:rPr>
          <w:rFonts w:ascii="iCiel Avenir LT Std 35 Light" w:hAnsi="iCiel Avenir LT Std 35 Light" w:cs="Arial"/>
          <w:sz w:val="22"/>
          <w:szCs w:val="22"/>
        </w:rPr>
      </w:pPr>
    </w:p>
    <w:p w14:paraId="39C01844" w14:textId="77777777" w:rsidR="001A6319" w:rsidRPr="00EC1265" w:rsidRDefault="001A6319" w:rsidP="00EC1265">
      <w:pPr>
        <w:tabs>
          <w:tab w:val="left" w:pos="630"/>
          <w:tab w:val="left" w:pos="720"/>
          <w:tab w:val="left" w:pos="1080"/>
        </w:tabs>
        <w:ind w:firstLine="0"/>
        <w:rPr>
          <w:rFonts w:ascii="iCiel Avenir LT Std 35 Light" w:hAnsi="iCiel Avenir LT Std 35 Light" w:cs="Arial"/>
          <w:sz w:val="22"/>
          <w:szCs w:val="22"/>
        </w:rPr>
      </w:pPr>
    </w:p>
    <w:p w14:paraId="1F91406B" w14:textId="77777777" w:rsidR="001A6319" w:rsidRDefault="001A6319" w:rsidP="00766E73">
      <w:pPr>
        <w:pStyle w:val="ListParagraph"/>
        <w:tabs>
          <w:tab w:val="left" w:pos="630"/>
          <w:tab w:val="left" w:pos="720"/>
          <w:tab w:val="left" w:pos="1080"/>
        </w:tabs>
        <w:ind w:firstLine="0"/>
        <w:contextualSpacing w:val="0"/>
        <w:rPr>
          <w:rFonts w:ascii="iCiel Avenir LT Std 35 Light" w:hAnsi="iCiel Avenir LT Std 35 Light" w:cs="Arial"/>
          <w:sz w:val="22"/>
          <w:szCs w:val="22"/>
        </w:rPr>
      </w:pPr>
    </w:p>
    <w:bookmarkEnd w:id="974"/>
    <w:p w14:paraId="600EFDCA" w14:textId="77777777" w:rsidR="00574960" w:rsidRDefault="00574960" w:rsidP="00766E73">
      <w:pPr>
        <w:shd w:val="clear" w:color="auto" w:fill="FFFFFF" w:themeFill="background1"/>
        <w:tabs>
          <w:tab w:val="left" w:pos="630"/>
          <w:tab w:val="left" w:pos="720"/>
          <w:tab w:val="left" w:pos="1080"/>
        </w:tabs>
        <w:spacing w:before="0" w:beforeAutospacing="0" w:after="0" w:afterAutospacing="0"/>
        <w:ind w:firstLine="0"/>
        <w:rPr>
          <w:rFonts w:ascii="iCiel Avenir LT Std 35 Light" w:hAnsi="iCiel Avenir LT Std 35 Light" w:cs="Arial"/>
          <w:i/>
          <w:iCs/>
          <w:sz w:val="22"/>
          <w:szCs w:val="22"/>
        </w:rPr>
      </w:pPr>
      <w:r w:rsidRPr="00963593">
        <w:rPr>
          <w:rFonts w:ascii="iCiel Avenir LT Std 35 Light" w:hAnsi="iCiel Avenir LT Std 35 Light" w:cs="Arial"/>
          <w:i/>
          <w:iCs/>
          <w:sz w:val="22"/>
          <w:szCs w:val="22"/>
          <w:lang w:val="vi-VN"/>
        </w:rPr>
        <w:t>Sinh vi</w:t>
      </w:r>
      <w:r w:rsidRPr="00963593">
        <w:rPr>
          <w:rFonts w:ascii="iCiel Avenir LT Std 35 Light" w:hAnsi="iCiel Avenir LT Std 35 Light" w:cs="Avenir Next LT Pro"/>
          <w:i/>
          <w:iCs/>
          <w:sz w:val="22"/>
          <w:szCs w:val="22"/>
          <w:lang w:val="vi-VN"/>
        </w:rPr>
        <w:t>ê</w:t>
      </w:r>
      <w:r w:rsidRPr="00963593">
        <w:rPr>
          <w:rFonts w:ascii="iCiel Avenir LT Std 35 Light" w:hAnsi="iCiel Avenir LT Std 35 Light" w:cs="Arial"/>
          <w:i/>
          <w:iCs/>
          <w:sz w:val="22"/>
          <w:szCs w:val="22"/>
          <w:lang w:val="vi-VN"/>
        </w:rPr>
        <w:t>n c</w:t>
      </w:r>
      <w:r w:rsidRPr="00963593">
        <w:rPr>
          <w:rFonts w:ascii="iCiel Avenir LT Std 35 Light" w:hAnsi="iCiel Avenir LT Std 35 Light" w:cs="Avenir Next LT Pro"/>
          <w:i/>
          <w:iCs/>
          <w:sz w:val="22"/>
          <w:szCs w:val="22"/>
          <w:lang w:val="vi-VN"/>
        </w:rPr>
        <w:t>ó</w:t>
      </w:r>
      <w:r w:rsidRPr="00963593">
        <w:rPr>
          <w:rFonts w:ascii="iCiel Avenir LT Std 35 Light" w:hAnsi="iCiel Avenir LT Std 35 Light" w:cs="Arial"/>
          <w:i/>
          <w:iCs/>
          <w:sz w:val="22"/>
          <w:szCs w:val="22"/>
          <w:lang w:val="vi-VN"/>
        </w:rPr>
        <w:t xml:space="preserve"> th</w:t>
      </w:r>
      <w:r w:rsidRPr="00963593">
        <w:rPr>
          <w:rFonts w:ascii="iCiel Avenir LT Std 35 Light" w:hAnsi="iCiel Avenir LT Std 35 Light" w:cs="Calibri"/>
          <w:i/>
          <w:iCs/>
          <w:sz w:val="22"/>
          <w:szCs w:val="22"/>
          <w:lang w:val="vi-VN"/>
        </w:rPr>
        <w:t>ể</w:t>
      </w:r>
      <w:r w:rsidRPr="00963593">
        <w:rPr>
          <w:rFonts w:ascii="iCiel Avenir LT Std 35 Light" w:hAnsi="iCiel Avenir LT Std 35 Light" w:cs="Arial"/>
          <w:i/>
          <w:iCs/>
          <w:sz w:val="22"/>
          <w:szCs w:val="22"/>
          <w:lang w:val="vi-VN"/>
        </w:rPr>
        <w:t xml:space="preserve"> mang c</w:t>
      </w:r>
      <w:r w:rsidRPr="00963593">
        <w:rPr>
          <w:rFonts w:ascii="iCiel Avenir LT Std 35 Light" w:hAnsi="iCiel Avenir LT Std 35 Light" w:cs="Calibri"/>
          <w:i/>
          <w:iCs/>
          <w:sz w:val="22"/>
          <w:szCs w:val="22"/>
          <w:lang w:val="vi-VN"/>
        </w:rPr>
        <w:t>ơ</w:t>
      </w:r>
      <w:r w:rsidRPr="00963593">
        <w:rPr>
          <w:rFonts w:ascii="iCiel Avenir LT Std 35 Light" w:hAnsi="iCiel Avenir LT Std 35 Light" w:cs="Arial"/>
          <w:i/>
          <w:iCs/>
          <w:sz w:val="22"/>
          <w:szCs w:val="22"/>
          <w:lang w:val="vi-VN"/>
        </w:rPr>
        <w:t xml:space="preserve">m </w:t>
      </w:r>
      <w:r w:rsidRPr="00963593">
        <w:rPr>
          <w:rFonts w:ascii="iCiel Avenir LT Std 35 Light" w:hAnsi="iCiel Avenir LT Std 35 Light" w:cs="Avenir Next LT Pro"/>
          <w:i/>
          <w:iCs/>
          <w:sz w:val="22"/>
          <w:szCs w:val="22"/>
          <w:lang w:val="vi-VN"/>
        </w:rPr>
        <w:t>đ</w:t>
      </w:r>
      <w:r w:rsidRPr="00963593">
        <w:rPr>
          <w:rFonts w:ascii="iCiel Avenir LT Std 35 Light" w:hAnsi="iCiel Avenir LT Std 35 Light" w:cs="Calibri"/>
          <w:i/>
          <w:iCs/>
          <w:sz w:val="22"/>
          <w:szCs w:val="22"/>
          <w:lang w:val="vi-VN"/>
        </w:rPr>
        <w:t>ế</w:t>
      </w:r>
      <w:r w:rsidRPr="00963593">
        <w:rPr>
          <w:rFonts w:ascii="iCiel Avenir LT Std 35 Light" w:hAnsi="iCiel Avenir LT Std 35 Light" w:cs="Arial"/>
          <w:i/>
          <w:iCs/>
          <w:sz w:val="22"/>
          <w:szCs w:val="22"/>
          <w:lang w:val="vi-VN"/>
        </w:rPr>
        <w:t>n tr</w:t>
      </w:r>
      <w:r w:rsidRPr="00963593">
        <w:rPr>
          <w:rFonts w:ascii="iCiel Avenir LT Std 35 Light" w:hAnsi="iCiel Avenir LT Std 35 Light" w:cs="Calibri"/>
          <w:i/>
          <w:iCs/>
          <w:sz w:val="22"/>
          <w:szCs w:val="22"/>
          <w:lang w:val="vi-VN"/>
        </w:rPr>
        <w:t>ườ</w:t>
      </w:r>
      <w:r w:rsidRPr="00963593">
        <w:rPr>
          <w:rFonts w:ascii="iCiel Avenir LT Std 35 Light" w:hAnsi="iCiel Avenir LT Std 35 Light" w:cs="Arial"/>
          <w:i/>
          <w:iCs/>
          <w:sz w:val="22"/>
          <w:szCs w:val="22"/>
          <w:lang w:val="vi-VN"/>
        </w:rPr>
        <w:t>ng</w:t>
      </w:r>
      <w:r w:rsidRPr="00963593">
        <w:rPr>
          <w:rFonts w:ascii="iCiel Avenir LT Std 35 Light" w:hAnsi="iCiel Avenir LT Std 35 Light" w:cs="Arial"/>
          <w:i/>
          <w:iCs/>
          <w:sz w:val="22"/>
          <w:szCs w:val="22"/>
        </w:rPr>
        <w:t xml:space="preserve"> hoặc mua suất </w:t>
      </w:r>
      <w:r w:rsidRPr="00963593">
        <w:rPr>
          <w:rFonts w:ascii="iCiel Avenir LT Std 35 Light" w:hAnsi="iCiel Avenir LT Std 35 Light" w:cs="Avenir Next LT Pro"/>
          <w:i/>
          <w:iCs/>
          <w:sz w:val="22"/>
          <w:szCs w:val="22"/>
          <w:lang w:val="vi-VN"/>
        </w:rPr>
        <w:t>ă</w:t>
      </w:r>
      <w:r w:rsidRPr="00963593">
        <w:rPr>
          <w:rFonts w:ascii="iCiel Avenir LT Std 35 Light" w:hAnsi="iCiel Avenir LT Std 35 Light" w:cs="Arial"/>
          <w:i/>
          <w:iCs/>
          <w:sz w:val="22"/>
          <w:szCs w:val="22"/>
          <w:lang w:val="vi-VN"/>
        </w:rPr>
        <w:t>n tr</w:t>
      </w:r>
      <w:r w:rsidRPr="00963593">
        <w:rPr>
          <w:rFonts w:ascii="iCiel Avenir LT Std 35 Light" w:hAnsi="iCiel Avenir LT Std 35 Light" w:cs="Calibri"/>
          <w:i/>
          <w:iCs/>
          <w:sz w:val="22"/>
          <w:szCs w:val="22"/>
          <w:lang w:val="vi-VN"/>
        </w:rPr>
        <w:t>ư</w:t>
      </w:r>
      <w:r w:rsidRPr="00963593">
        <w:rPr>
          <w:rFonts w:ascii="iCiel Avenir LT Std 35 Light" w:hAnsi="iCiel Avenir LT Std 35 Light" w:cs="Arial"/>
          <w:i/>
          <w:iCs/>
          <w:sz w:val="22"/>
          <w:szCs w:val="22"/>
          <w:lang w:val="vi-VN"/>
        </w:rPr>
        <w:t>a v</w:t>
      </w:r>
      <w:r w:rsidRPr="00963593">
        <w:rPr>
          <w:rFonts w:ascii="iCiel Avenir LT Std 35 Light" w:hAnsi="iCiel Avenir LT Std 35 Light" w:cs="Avenir Next LT Pro"/>
          <w:i/>
          <w:iCs/>
          <w:sz w:val="22"/>
          <w:szCs w:val="22"/>
          <w:lang w:val="vi-VN"/>
        </w:rPr>
        <w:t>à</w:t>
      </w:r>
      <w:r w:rsidRPr="00963593">
        <w:rPr>
          <w:rFonts w:ascii="iCiel Avenir LT Std 35 Light" w:hAnsi="iCiel Avenir LT Std 35 Light" w:cs="Arial"/>
          <w:i/>
          <w:iCs/>
          <w:sz w:val="22"/>
          <w:szCs w:val="22"/>
          <w:lang w:val="vi-VN"/>
        </w:rPr>
        <w:t xml:space="preserve"> ngh</w:t>
      </w:r>
      <w:r w:rsidRPr="00963593">
        <w:rPr>
          <w:rFonts w:ascii="iCiel Avenir LT Std 35 Light" w:hAnsi="iCiel Avenir LT Std 35 Light" w:cs="Calibri"/>
          <w:i/>
          <w:iCs/>
          <w:sz w:val="22"/>
          <w:szCs w:val="22"/>
          <w:lang w:val="vi-VN"/>
        </w:rPr>
        <w:t>ỉ</w:t>
      </w:r>
      <w:r w:rsidRPr="00963593">
        <w:rPr>
          <w:rFonts w:ascii="iCiel Avenir LT Std 35 Light" w:hAnsi="iCiel Avenir LT Std 35 Light" w:cs="Arial"/>
          <w:i/>
          <w:iCs/>
          <w:sz w:val="22"/>
          <w:szCs w:val="22"/>
          <w:lang w:val="vi-VN"/>
        </w:rPr>
        <w:t xml:space="preserve"> ng</w:t>
      </w:r>
      <w:r w:rsidRPr="00963593">
        <w:rPr>
          <w:rFonts w:ascii="iCiel Avenir LT Std 35 Light" w:hAnsi="iCiel Avenir LT Std 35 Light" w:cs="Calibri"/>
          <w:i/>
          <w:iCs/>
          <w:sz w:val="22"/>
          <w:szCs w:val="22"/>
          <w:lang w:val="vi-VN"/>
        </w:rPr>
        <w:t>ơ</w:t>
      </w:r>
      <w:r w:rsidRPr="00963593">
        <w:rPr>
          <w:rFonts w:ascii="iCiel Avenir LT Std 35 Light" w:hAnsi="iCiel Avenir LT Std 35 Light" w:cs="Arial"/>
          <w:i/>
          <w:iCs/>
          <w:sz w:val="22"/>
          <w:szCs w:val="22"/>
          <w:lang w:val="vi-VN"/>
        </w:rPr>
        <w:t>i t</w:t>
      </w:r>
      <w:r w:rsidRPr="00963593">
        <w:rPr>
          <w:rFonts w:ascii="iCiel Avenir LT Std 35 Light" w:hAnsi="iCiel Avenir LT Std 35 Light" w:cs="Calibri"/>
          <w:i/>
          <w:iCs/>
          <w:sz w:val="22"/>
          <w:szCs w:val="22"/>
          <w:lang w:val="vi-VN"/>
        </w:rPr>
        <w:t>ạ</w:t>
      </w:r>
      <w:r w:rsidRPr="00963593">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 xml:space="preserve">khu vực </w:t>
      </w:r>
      <w:r w:rsidRPr="00276148">
        <w:rPr>
          <w:rFonts w:ascii="iCiel Avenir LT Std 35 Light" w:hAnsi="iCiel Avenir LT Std 35 Light" w:cs="Arial"/>
          <w:i/>
          <w:iCs/>
          <w:sz w:val="22"/>
          <w:szCs w:val="22"/>
          <w:lang w:val="vi-VN"/>
        </w:rPr>
        <w:t>“Student Hub &amp; Food Court”</w:t>
      </w:r>
      <w:r>
        <w:rPr>
          <w:rFonts w:ascii="iCiel Avenir LT Std 35 Light" w:hAnsi="iCiel Avenir LT Std 35 Light" w:cs="Arial"/>
          <w:i/>
          <w:iCs/>
          <w:sz w:val="22"/>
          <w:szCs w:val="22"/>
        </w:rPr>
        <w:t xml:space="preserve"> với dịch vụ ăn uống thuận tiện và không gian </w:t>
      </w:r>
      <w:r w:rsidRPr="00963593">
        <w:rPr>
          <w:rFonts w:ascii="iCiel Avenir LT Std 35 Light" w:hAnsi="iCiel Avenir LT Std 35 Light" w:cs="Arial"/>
          <w:i/>
          <w:iCs/>
          <w:sz w:val="22"/>
          <w:szCs w:val="22"/>
          <w:lang w:val="vi-VN"/>
        </w:rPr>
        <w:t>rộng rãi</w:t>
      </w:r>
      <w:r>
        <w:rPr>
          <w:rFonts w:ascii="iCiel Avenir LT Std 35 Light" w:hAnsi="iCiel Avenir LT Std 35 Light" w:cs="Arial"/>
          <w:i/>
          <w:iCs/>
          <w:sz w:val="22"/>
          <w:szCs w:val="22"/>
        </w:rPr>
        <w:t>.</w:t>
      </w:r>
    </w:p>
    <w:p w14:paraId="7B62C468" w14:textId="2F889ABC" w:rsidR="001A6319" w:rsidRPr="001A6319" w:rsidRDefault="00574960" w:rsidP="004714C6">
      <w:pPr>
        <w:pStyle w:val="ListParagraph"/>
        <w:numPr>
          <w:ilvl w:val="0"/>
          <w:numId w:val="9"/>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5814DE">
        <w:rPr>
          <w:rFonts w:ascii="iCiel Avenir LT Std 35 Light" w:hAnsi="iCiel Avenir LT Std 35 Light" w:cs="Arial"/>
          <w:i/>
          <w:iCs/>
          <w:sz w:val="22"/>
          <w:szCs w:val="22"/>
          <w:lang w:val="vi-VN"/>
        </w:rPr>
        <w:t>Thời gian mở cửa:</w:t>
      </w:r>
    </w:p>
    <w:p w14:paraId="20B63B12" w14:textId="77777777" w:rsidR="00574960" w:rsidRDefault="00574960" w:rsidP="004714C6">
      <w:pPr>
        <w:pStyle w:val="ListParagraph"/>
        <w:numPr>
          <w:ilvl w:val="0"/>
          <w:numId w:val="22"/>
        </w:numPr>
        <w:shd w:val="clear" w:color="auto" w:fill="FFFFFF" w:themeFill="background1"/>
        <w:spacing w:before="0" w:beforeAutospacing="0" w:after="0" w:afterAutospacing="0"/>
        <w:ind w:left="1440"/>
        <w:contextualSpacing w:val="0"/>
        <w:rPr>
          <w:rFonts w:ascii="iCiel Avenir LT Std 35 Light" w:hAnsi="iCiel Avenir LT Std 35 Light" w:cs="Arial"/>
          <w:i/>
          <w:iCs/>
          <w:sz w:val="22"/>
          <w:szCs w:val="22"/>
          <w:lang w:val="vi-VN"/>
        </w:rPr>
      </w:pPr>
      <w:r w:rsidRPr="00963593">
        <w:rPr>
          <w:rFonts w:ascii="iCiel Avenir LT Std 35 Light" w:hAnsi="iCiel Avenir LT Std 35 Light" w:cs="Arial"/>
          <w:b/>
          <w:bCs/>
          <w:i/>
          <w:iCs/>
          <w:sz w:val="22"/>
          <w:szCs w:val="22"/>
          <w:lang w:val="vi-VN"/>
        </w:rPr>
        <w:t>Các ngày trong tuần</w:t>
      </w:r>
      <w:r w:rsidRPr="00963593">
        <w:rPr>
          <w:rFonts w:ascii="iCiel Avenir LT Std 35 Light" w:hAnsi="iCiel Avenir LT Std 35 Light" w:cs="Arial"/>
          <w:i/>
          <w:iCs/>
          <w:sz w:val="22"/>
          <w:szCs w:val="22"/>
          <w:lang w:val="vi-VN"/>
        </w:rPr>
        <w:t xml:space="preserve">: </w:t>
      </w:r>
    </w:p>
    <w:p w14:paraId="0A04DEC2" w14:textId="77777777" w:rsidR="00574960" w:rsidRPr="00963593" w:rsidRDefault="00574960" w:rsidP="00766E73">
      <w:pPr>
        <w:pStyle w:val="ListParagraph"/>
        <w:shd w:val="clear" w:color="auto" w:fill="FFFFFF" w:themeFill="background1"/>
        <w:spacing w:before="0" w:beforeAutospacing="0" w:after="0" w:afterAutospacing="0"/>
        <w:ind w:left="1440" w:firstLine="0"/>
        <w:contextualSpacing w:val="0"/>
        <w:rPr>
          <w:rFonts w:ascii="iCiel Avenir LT Std 35 Light" w:hAnsi="iCiel Avenir LT Std 35 Light" w:cs="Arial"/>
          <w:i/>
          <w:iCs/>
          <w:sz w:val="22"/>
          <w:szCs w:val="22"/>
          <w:lang w:val="vi-VN"/>
        </w:rPr>
      </w:pPr>
      <w:r w:rsidRPr="00963593">
        <w:rPr>
          <w:rFonts w:ascii="iCiel Avenir LT Std 35 Light" w:hAnsi="iCiel Avenir LT Std 35 Light" w:cs="Arial"/>
          <w:i/>
          <w:iCs/>
          <w:sz w:val="22"/>
          <w:szCs w:val="22"/>
          <w:lang w:val="vi-VN"/>
        </w:rPr>
        <w:t>Từ 08h00 đến 18h00</w:t>
      </w:r>
      <w:r>
        <w:rPr>
          <w:rFonts w:ascii="iCiel Avenir LT Std 35 Light" w:hAnsi="iCiel Avenir LT Std 35 Light" w:cs="Arial"/>
          <w:i/>
          <w:iCs/>
          <w:sz w:val="22"/>
          <w:szCs w:val="22"/>
        </w:rPr>
        <w:t>;</w:t>
      </w:r>
    </w:p>
    <w:p w14:paraId="77E27B4F" w14:textId="77777777" w:rsidR="00574960" w:rsidRPr="00963593" w:rsidRDefault="00574960" w:rsidP="00766E73">
      <w:pPr>
        <w:pStyle w:val="ListParagraph"/>
        <w:shd w:val="clear" w:color="auto" w:fill="FFFFFF" w:themeFill="background1"/>
        <w:spacing w:before="0" w:beforeAutospacing="0" w:after="0" w:afterAutospacing="0"/>
        <w:ind w:left="1170" w:firstLine="270"/>
        <w:contextualSpacing w:val="0"/>
        <w:rPr>
          <w:rFonts w:ascii="iCiel Avenir LT Std 35 Light" w:hAnsi="iCiel Avenir LT Std 35 Light" w:cs="Arial"/>
          <w:i/>
          <w:iCs/>
          <w:sz w:val="22"/>
          <w:szCs w:val="22"/>
          <w:lang w:val="vi-VN"/>
        </w:rPr>
      </w:pPr>
      <w:r w:rsidRPr="00963593">
        <w:rPr>
          <w:rFonts w:ascii="iCiel Avenir LT Std 35 Light" w:hAnsi="iCiel Avenir LT Std 35 Light" w:cs="Arial"/>
          <w:i/>
          <w:iCs/>
          <w:sz w:val="22"/>
          <w:szCs w:val="22"/>
          <w:lang w:val="vi-VN"/>
        </w:rPr>
        <w:t>Ăn sáng từ 08h00 đến 10h30</w:t>
      </w:r>
      <w:r w:rsidRPr="00963593">
        <w:rPr>
          <w:rFonts w:ascii="iCiel Avenir LT Std 35 Light" w:hAnsi="iCiel Avenir LT Std 35 Light" w:cs="Arial"/>
          <w:i/>
          <w:iCs/>
          <w:sz w:val="22"/>
          <w:szCs w:val="22"/>
        </w:rPr>
        <w:t>;</w:t>
      </w:r>
    </w:p>
    <w:p w14:paraId="46A186CD" w14:textId="77777777" w:rsidR="00574960" w:rsidRPr="00963593" w:rsidRDefault="00574960" w:rsidP="00766E73">
      <w:pPr>
        <w:pStyle w:val="ListParagraph"/>
        <w:shd w:val="clear" w:color="auto" w:fill="FFFFFF" w:themeFill="background1"/>
        <w:spacing w:before="0" w:beforeAutospacing="0" w:after="0" w:afterAutospacing="0"/>
        <w:ind w:left="1170" w:firstLine="270"/>
        <w:contextualSpacing w:val="0"/>
        <w:rPr>
          <w:rFonts w:ascii="iCiel Avenir LT Std 35 Light" w:hAnsi="iCiel Avenir LT Std 35 Light" w:cs="Arial"/>
          <w:i/>
          <w:iCs/>
          <w:sz w:val="22"/>
          <w:szCs w:val="22"/>
          <w:lang w:val="vi-VN"/>
        </w:rPr>
      </w:pPr>
      <w:r w:rsidRPr="00963593">
        <w:rPr>
          <w:rFonts w:ascii="iCiel Avenir LT Std 35 Light" w:hAnsi="iCiel Avenir LT Std 35 Light" w:cs="Arial"/>
          <w:i/>
          <w:iCs/>
          <w:sz w:val="22"/>
          <w:szCs w:val="22"/>
          <w:lang w:val="vi-VN"/>
        </w:rPr>
        <w:t>Ăn trưa từ 10h30 đến 14h00</w:t>
      </w:r>
      <w:r w:rsidRPr="00963593">
        <w:rPr>
          <w:rFonts w:ascii="iCiel Avenir LT Std 35 Light" w:hAnsi="iCiel Avenir LT Std 35 Light" w:cs="Arial"/>
          <w:i/>
          <w:iCs/>
          <w:sz w:val="22"/>
          <w:szCs w:val="22"/>
        </w:rPr>
        <w:t>;</w:t>
      </w:r>
    </w:p>
    <w:p w14:paraId="3DBD3F1D" w14:textId="77777777" w:rsidR="00574960" w:rsidRPr="00963593" w:rsidRDefault="00574960" w:rsidP="00766E73">
      <w:pPr>
        <w:pStyle w:val="ListParagraph"/>
        <w:shd w:val="clear" w:color="auto" w:fill="FFFFFF" w:themeFill="background1"/>
        <w:spacing w:before="0" w:beforeAutospacing="0" w:after="0" w:afterAutospacing="0"/>
        <w:ind w:left="1170" w:firstLine="270"/>
        <w:contextualSpacing w:val="0"/>
        <w:rPr>
          <w:rFonts w:ascii="iCiel Avenir LT Std 35 Light" w:hAnsi="iCiel Avenir LT Std 35 Light" w:cs="Arial"/>
          <w:i/>
          <w:iCs/>
          <w:sz w:val="22"/>
          <w:szCs w:val="22"/>
          <w:lang w:val="vi-VN"/>
        </w:rPr>
      </w:pPr>
      <w:r w:rsidRPr="00963593">
        <w:rPr>
          <w:rFonts w:ascii="iCiel Avenir LT Std 35 Light" w:hAnsi="iCiel Avenir LT Std 35 Light" w:cs="Arial"/>
          <w:i/>
          <w:iCs/>
          <w:sz w:val="22"/>
          <w:szCs w:val="22"/>
          <w:lang w:val="vi-VN"/>
        </w:rPr>
        <w:lastRenderedPageBreak/>
        <w:t>Đồ ăn vặt, panini, mì… từ 14h00 đến 18h00.</w:t>
      </w:r>
    </w:p>
    <w:p w14:paraId="202B10CE" w14:textId="77777777" w:rsidR="00574960" w:rsidRPr="005814DE" w:rsidRDefault="00574960" w:rsidP="004714C6">
      <w:pPr>
        <w:pStyle w:val="ListParagraph"/>
        <w:numPr>
          <w:ilvl w:val="0"/>
          <w:numId w:val="22"/>
        </w:numPr>
        <w:shd w:val="clear" w:color="auto" w:fill="FFFFFF" w:themeFill="background1"/>
        <w:spacing w:before="0" w:beforeAutospacing="0" w:after="0" w:afterAutospacing="0"/>
        <w:ind w:left="1440"/>
        <w:contextualSpacing w:val="0"/>
        <w:rPr>
          <w:rFonts w:ascii="iCiel Avenir LT Std 35 Light" w:hAnsi="iCiel Avenir LT Std 35 Light" w:cs="Arial"/>
          <w:i/>
          <w:iCs/>
          <w:sz w:val="22"/>
          <w:szCs w:val="22"/>
          <w:lang w:val="vi-VN"/>
        </w:rPr>
      </w:pPr>
      <w:r w:rsidRPr="00963593">
        <w:rPr>
          <w:rFonts w:ascii="iCiel Avenir LT Std 35 Light" w:hAnsi="iCiel Avenir LT Std 35 Light" w:cs="Arial"/>
          <w:b/>
          <w:bCs/>
          <w:i/>
          <w:iCs/>
          <w:sz w:val="22"/>
          <w:szCs w:val="22"/>
          <w:lang w:val="vi-VN"/>
        </w:rPr>
        <w:t>Cuối tuần</w:t>
      </w:r>
      <w:r w:rsidRPr="00963593">
        <w:rPr>
          <w:rFonts w:ascii="iCiel Avenir LT Std 35 Light" w:hAnsi="iCiel Avenir LT Std 35 Light" w:cs="Arial"/>
          <w:i/>
          <w:iCs/>
          <w:sz w:val="22"/>
          <w:szCs w:val="22"/>
          <w:lang w:val="vi-VN"/>
        </w:rPr>
        <w:t>: dựa trên các hoạt động và sự kiện</w:t>
      </w:r>
      <w:r w:rsidRPr="00963593">
        <w:rPr>
          <w:rFonts w:ascii="iCiel Avenir LT Std 35 Light" w:hAnsi="iCiel Avenir LT Std 35 Light" w:cs="Arial"/>
          <w:i/>
          <w:iCs/>
          <w:sz w:val="22"/>
          <w:szCs w:val="22"/>
        </w:rPr>
        <w:t>.</w:t>
      </w:r>
    </w:p>
    <w:p w14:paraId="3978FAB0" w14:textId="74B4E88A" w:rsidR="001A6319" w:rsidRPr="001A6319" w:rsidRDefault="001A6319" w:rsidP="004714C6">
      <w:pPr>
        <w:pStyle w:val="ListParagraph"/>
        <w:numPr>
          <w:ilvl w:val="0"/>
          <w:numId w:val="14"/>
        </w:numPr>
        <w:tabs>
          <w:tab w:val="left" w:pos="630"/>
          <w:tab w:val="left" w:pos="720"/>
          <w:tab w:val="left" w:pos="1080"/>
        </w:tabs>
        <w:ind w:left="360" w:firstLine="360"/>
        <w:contextualSpacing w:val="0"/>
        <w:rPr>
          <w:rFonts w:ascii="iCiel Avenir LT Std 35 Light" w:hAnsi="iCiel Avenir LT Std 35 Light" w:cs="Arial"/>
          <w:sz w:val="22"/>
          <w:szCs w:val="22"/>
        </w:rPr>
      </w:pPr>
      <w:r w:rsidRPr="001A6319">
        <w:rPr>
          <w:rFonts w:ascii="iCiel Avenir LT Std 35 Light" w:hAnsi="iCiel Avenir LT Std 35 Light" w:cs="Arial"/>
          <w:sz w:val="22"/>
          <w:szCs w:val="22"/>
        </w:rPr>
        <w:t xml:space="preserve">Food Court hay còn gọi là canteen, hoạt động theo hình thức tự phục vụ và đáp ứng nhu cầu ăn uống tại chỗ hoặc mang đi của sinh viên, nhân viên, khách đến thăm trường. Canteen cung cấp các món ăn bổ dưỡng, môi trường an toàn và sạch sẽ, dịch vụ chuyên nghiệp và trải nghiệm ăn uống thú vị. Sinh viên có thể quét mã QR để xem thực đơn hàng tuần được cập nhật vào cuối tuần. </w:t>
      </w:r>
    </w:p>
    <w:p w14:paraId="22B9A122" w14:textId="4D420E8B" w:rsidR="00AA00FD" w:rsidRDefault="00BB231C" w:rsidP="00766E73">
      <w:pPr>
        <w:shd w:val="clear" w:color="auto" w:fill="FFFFFF" w:themeFill="background1"/>
        <w:tabs>
          <w:tab w:val="left" w:pos="630"/>
          <w:tab w:val="left" w:pos="720"/>
          <w:tab w:val="left" w:pos="1080"/>
        </w:tabs>
        <w:ind w:firstLine="0"/>
        <w:rPr>
          <w:rFonts w:ascii="iCiel Avenir LT Std 35 Light" w:hAnsi="iCiel Avenir LT Std 35 Light" w:cs="Arial"/>
          <w:b/>
          <w:bCs/>
          <w:sz w:val="22"/>
          <w:szCs w:val="22"/>
          <w:u w:val="single"/>
        </w:rPr>
      </w:pPr>
      <w:r>
        <w:rPr>
          <w:noProof/>
        </w:rPr>
        <w:drawing>
          <wp:anchor distT="0" distB="0" distL="114300" distR="114300" simplePos="0" relativeHeight="251688960" behindDoc="0" locked="0" layoutInCell="1" allowOverlap="1" wp14:anchorId="3E834497" wp14:editId="3E26024E">
            <wp:simplePos x="0" y="0"/>
            <wp:positionH relativeFrom="margin">
              <wp:posOffset>2254885</wp:posOffset>
            </wp:positionH>
            <wp:positionV relativeFrom="paragraph">
              <wp:posOffset>35560</wp:posOffset>
            </wp:positionV>
            <wp:extent cx="1790700" cy="2552065"/>
            <wp:effectExtent l="0" t="0" r="0" b="635"/>
            <wp:wrapNone/>
            <wp:docPr id="1352688679"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688679" name="Picture 6" descr="A qr code with food illustrations on a white background&#10;&#10;Description automatically generated"/>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90700" cy="2552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9219F6" w14:textId="77777777" w:rsidR="00AA00FD" w:rsidRDefault="00AA00FD" w:rsidP="00766E73">
      <w:pPr>
        <w:shd w:val="clear" w:color="auto" w:fill="FFFFFF" w:themeFill="background1"/>
        <w:tabs>
          <w:tab w:val="left" w:pos="630"/>
          <w:tab w:val="left" w:pos="720"/>
          <w:tab w:val="left" w:pos="1080"/>
        </w:tabs>
        <w:ind w:firstLine="0"/>
        <w:rPr>
          <w:rFonts w:ascii="iCiel Avenir LT Std 35 Light" w:hAnsi="iCiel Avenir LT Std 35 Light" w:cs="Arial"/>
          <w:b/>
          <w:bCs/>
          <w:sz w:val="22"/>
          <w:szCs w:val="22"/>
          <w:u w:val="single"/>
        </w:rPr>
      </w:pPr>
    </w:p>
    <w:p w14:paraId="1796ECCD" w14:textId="77777777" w:rsidR="001A6319" w:rsidRDefault="001A6319" w:rsidP="00766E73">
      <w:pPr>
        <w:shd w:val="clear" w:color="auto" w:fill="FFFFFF" w:themeFill="background1"/>
        <w:tabs>
          <w:tab w:val="left" w:pos="630"/>
          <w:tab w:val="left" w:pos="720"/>
          <w:tab w:val="left" w:pos="1080"/>
        </w:tabs>
        <w:ind w:firstLine="0"/>
        <w:rPr>
          <w:rFonts w:ascii="iCiel Avenir LT Std 35 Light" w:hAnsi="iCiel Avenir LT Std 35 Light" w:cs="Arial"/>
          <w:b/>
          <w:bCs/>
          <w:sz w:val="22"/>
          <w:szCs w:val="22"/>
          <w:u w:val="single"/>
        </w:rPr>
      </w:pPr>
    </w:p>
    <w:p w14:paraId="588F30C1" w14:textId="06919EF6" w:rsidR="001A6319" w:rsidRDefault="001A6319" w:rsidP="00766E73">
      <w:pPr>
        <w:shd w:val="clear" w:color="auto" w:fill="FFFFFF" w:themeFill="background1"/>
        <w:tabs>
          <w:tab w:val="left" w:pos="630"/>
          <w:tab w:val="left" w:pos="720"/>
          <w:tab w:val="left" w:pos="1080"/>
        </w:tabs>
        <w:ind w:firstLine="0"/>
        <w:rPr>
          <w:rFonts w:ascii="iCiel Avenir LT Std 35 Light" w:hAnsi="iCiel Avenir LT Std 35 Light" w:cs="Arial"/>
          <w:b/>
          <w:bCs/>
          <w:sz w:val="22"/>
          <w:szCs w:val="22"/>
          <w:u w:val="single"/>
        </w:rPr>
      </w:pPr>
    </w:p>
    <w:p w14:paraId="361B1D36" w14:textId="77777777" w:rsidR="001A6319" w:rsidRDefault="001A6319" w:rsidP="00766E73">
      <w:pPr>
        <w:shd w:val="clear" w:color="auto" w:fill="FFFFFF" w:themeFill="background1"/>
        <w:tabs>
          <w:tab w:val="left" w:pos="630"/>
          <w:tab w:val="left" w:pos="720"/>
          <w:tab w:val="left" w:pos="1080"/>
        </w:tabs>
        <w:ind w:firstLine="0"/>
        <w:rPr>
          <w:rFonts w:ascii="iCiel Avenir LT Std 35 Light" w:hAnsi="iCiel Avenir LT Std 35 Light" w:cs="Arial"/>
          <w:b/>
          <w:bCs/>
          <w:sz w:val="22"/>
          <w:szCs w:val="22"/>
          <w:u w:val="single"/>
        </w:rPr>
      </w:pPr>
    </w:p>
    <w:p w14:paraId="25D92F0E" w14:textId="77777777" w:rsidR="00BB231C" w:rsidRDefault="00BB231C" w:rsidP="00766E73">
      <w:pPr>
        <w:shd w:val="clear" w:color="auto" w:fill="FFFFFF" w:themeFill="background1"/>
        <w:tabs>
          <w:tab w:val="left" w:pos="630"/>
          <w:tab w:val="left" w:pos="720"/>
          <w:tab w:val="left" w:pos="1080"/>
        </w:tabs>
        <w:ind w:firstLine="0"/>
        <w:rPr>
          <w:rFonts w:ascii="iCiel Avenir LT Std 35 Light" w:hAnsi="iCiel Avenir LT Std 35 Light" w:cs="Arial"/>
          <w:b/>
          <w:bCs/>
          <w:sz w:val="22"/>
          <w:szCs w:val="22"/>
          <w:u w:val="single"/>
        </w:rPr>
      </w:pPr>
    </w:p>
    <w:p w14:paraId="623D9010" w14:textId="77777777" w:rsidR="001A6319" w:rsidRDefault="001A6319" w:rsidP="00766E73">
      <w:pPr>
        <w:shd w:val="clear" w:color="auto" w:fill="FFFFFF" w:themeFill="background1"/>
        <w:tabs>
          <w:tab w:val="left" w:pos="630"/>
          <w:tab w:val="left" w:pos="720"/>
          <w:tab w:val="left" w:pos="1080"/>
        </w:tabs>
        <w:ind w:firstLine="0"/>
        <w:rPr>
          <w:rFonts w:ascii="iCiel Avenir LT Std 35 Light" w:hAnsi="iCiel Avenir LT Std 35 Light" w:cs="Arial"/>
          <w:b/>
          <w:bCs/>
          <w:sz w:val="22"/>
          <w:szCs w:val="22"/>
          <w:u w:val="single"/>
        </w:rPr>
      </w:pPr>
    </w:p>
    <w:p w14:paraId="31DB632B" w14:textId="29995659" w:rsidR="001A6319" w:rsidRPr="008A50C9" w:rsidRDefault="001A6319" w:rsidP="004714C6">
      <w:pPr>
        <w:pStyle w:val="Question"/>
        <w:numPr>
          <w:ilvl w:val="0"/>
          <w:numId w:val="4"/>
        </w:numPr>
        <w:tabs>
          <w:tab w:val="left" w:pos="630"/>
          <w:tab w:val="left" w:pos="720"/>
          <w:tab w:val="left" w:pos="990"/>
        </w:tabs>
        <w:spacing w:before="100" w:line="400" w:lineRule="exact"/>
        <w:ind w:left="0" w:firstLine="634"/>
        <w:rPr>
          <w:rFonts w:cs="Arial"/>
          <w:b w:val="0"/>
          <w:bCs/>
          <w:i/>
          <w:iCs/>
          <w:szCs w:val="22"/>
        </w:rPr>
      </w:pPr>
      <w:bookmarkStart w:id="975" w:name="_Toc169968672"/>
      <w:bookmarkStart w:id="976" w:name="_Toc177136046"/>
      <w:r w:rsidRPr="008A50C9">
        <w:rPr>
          <w:rFonts w:cs="Arial"/>
          <w:szCs w:val="22"/>
        </w:rPr>
        <w:t xml:space="preserve">How can students provide feedback about the canteen service or who should students contact if I have a problem or complaint? / </w:t>
      </w:r>
      <w:r w:rsidRPr="008A50C9">
        <w:rPr>
          <w:rFonts w:cs="Arial"/>
          <w:i/>
          <w:iCs/>
          <w:szCs w:val="22"/>
        </w:rPr>
        <w:t>Sinh viên có thể đưa ra phản hồi về dịch vụ bằng cách nào hoặc sinh viên nên liên hệ với ai nếu có vấn đề hoặc khiếu nại?</w:t>
      </w:r>
      <w:bookmarkEnd w:id="975"/>
      <w:bookmarkEnd w:id="976"/>
    </w:p>
    <w:p w14:paraId="493B734C" w14:textId="77777777" w:rsidR="001A6319" w:rsidRDefault="001A6319" w:rsidP="00766E73">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3A2F27B3" w14:textId="4C159292" w:rsidR="001A6319" w:rsidRDefault="001A6319" w:rsidP="00766E73">
      <w:pPr>
        <w:tabs>
          <w:tab w:val="left" w:pos="630"/>
          <w:tab w:val="left" w:pos="720"/>
          <w:tab w:val="left" w:pos="1080"/>
        </w:tabs>
        <w:ind w:firstLine="0"/>
        <w:rPr>
          <w:rFonts w:ascii="iCiel Avenir LT Std 35 Light" w:hAnsi="iCiel Avenir LT Std 35 Light" w:cs="Arial"/>
          <w:sz w:val="22"/>
          <w:szCs w:val="22"/>
        </w:rPr>
      </w:pPr>
      <w:r w:rsidRPr="000F6D10">
        <w:rPr>
          <w:rFonts w:ascii="iCiel Avenir LT Std 35 Light" w:hAnsi="iCiel Avenir LT Std 35 Light" w:cs="Arial"/>
          <w:sz w:val="22"/>
          <w:szCs w:val="22"/>
        </w:rPr>
        <w:t xml:space="preserve">Feedback </w:t>
      </w:r>
      <w:r>
        <w:rPr>
          <w:rFonts w:ascii="iCiel Avenir LT Std 35 Light" w:hAnsi="iCiel Avenir LT Std 35 Light" w:cs="Arial"/>
          <w:sz w:val="22"/>
          <w:szCs w:val="22"/>
        </w:rPr>
        <w:t xml:space="preserve">and </w:t>
      </w:r>
      <w:r w:rsidRPr="000F6D10">
        <w:rPr>
          <w:rFonts w:ascii="iCiel Avenir LT Std 35 Light" w:hAnsi="iCiel Avenir LT Std 35 Light" w:cs="Arial"/>
          <w:sz w:val="22"/>
          <w:szCs w:val="22"/>
        </w:rPr>
        <w:t>valuable advice can be submitted through QR code</w:t>
      </w:r>
      <w:r>
        <w:rPr>
          <w:rFonts w:ascii="iCiel Avenir LT Std 35 Light" w:hAnsi="iCiel Avenir LT Std 35 Light" w:cs="Arial"/>
          <w:sz w:val="22"/>
          <w:szCs w:val="22"/>
        </w:rPr>
        <w:t xml:space="preserve"> placed on the tables in the Food court. </w:t>
      </w:r>
      <w:r w:rsidRPr="0038240E">
        <w:rPr>
          <w:rFonts w:ascii="iCiel Avenir LT Std 35 Light" w:hAnsi="iCiel Avenir LT Std 35 Light" w:cs="Arial"/>
          <w:sz w:val="22"/>
          <w:szCs w:val="22"/>
        </w:rPr>
        <w:t xml:space="preserve">Additionally, we encourage </w:t>
      </w:r>
      <w:r>
        <w:rPr>
          <w:rFonts w:ascii="iCiel Avenir LT Std 35 Light" w:hAnsi="iCiel Avenir LT Std 35 Light" w:cs="Arial"/>
          <w:sz w:val="22"/>
          <w:szCs w:val="22"/>
        </w:rPr>
        <w:t>students</w:t>
      </w:r>
      <w:r w:rsidRPr="0038240E">
        <w:rPr>
          <w:rFonts w:ascii="iCiel Avenir LT Std 35 Light" w:hAnsi="iCiel Avenir LT Std 35 Light" w:cs="Arial"/>
          <w:sz w:val="22"/>
          <w:szCs w:val="22"/>
        </w:rPr>
        <w:t xml:space="preserve"> to share direct feedback with our team on a daily basis. </w:t>
      </w:r>
      <w:r>
        <w:rPr>
          <w:rFonts w:ascii="iCiel Avenir LT Std 35 Light" w:hAnsi="iCiel Avenir LT Std 35 Light" w:cs="Arial"/>
          <w:sz w:val="22"/>
          <w:szCs w:val="22"/>
        </w:rPr>
        <w:t xml:space="preserve"> S</w:t>
      </w:r>
      <w:r w:rsidRPr="002E7EA0">
        <w:rPr>
          <w:rFonts w:ascii="iCiel Avenir LT Std 35 Light" w:hAnsi="iCiel Avenir LT Std 35 Light" w:cs="Arial"/>
          <w:sz w:val="22"/>
          <w:szCs w:val="22"/>
        </w:rPr>
        <w:t xml:space="preserve">hould </w:t>
      </w:r>
      <w:r>
        <w:rPr>
          <w:rFonts w:ascii="iCiel Avenir LT Std 35 Light" w:hAnsi="iCiel Avenir LT Std 35 Light" w:cs="Arial"/>
          <w:sz w:val="22"/>
          <w:szCs w:val="22"/>
        </w:rPr>
        <w:t>students</w:t>
      </w:r>
      <w:r w:rsidRPr="002E7EA0">
        <w:rPr>
          <w:rFonts w:ascii="iCiel Avenir LT Std 35 Light" w:hAnsi="iCiel Avenir LT Std 35 Light" w:cs="Arial"/>
          <w:sz w:val="22"/>
          <w:szCs w:val="22"/>
        </w:rPr>
        <w:t xml:space="preserve"> encounter any issues or have any complaints, we </w:t>
      </w:r>
      <w:r>
        <w:rPr>
          <w:rFonts w:ascii="iCiel Avenir LT Std 35 Light" w:hAnsi="iCiel Avenir LT Std 35 Light" w:cs="Arial"/>
          <w:sz w:val="22"/>
          <w:szCs w:val="22"/>
        </w:rPr>
        <w:t>urge students</w:t>
      </w:r>
      <w:r w:rsidRPr="002E7EA0">
        <w:rPr>
          <w:rFonts w:ascii="iCiel Avenir LT Std 35 Light" w:hAnsi="iCiel Avenir LT Std 35 Light" w:cs="Arial"/>
          <w:sz w:val="22"/>
          <w:szCs w:val="22"/>
        </w:rPr>
        <w:t xml:space="preserve"> to </w:t>
      </w:r>
      <w:r>
        <w:rPr>
          <w:rFonts w:ascii="iCiel Avenir LT Std 35 Light" w:hAnsi="iCiel Avenir LT Std 35 Light" w:cs="Arial"/>
          <w:sz w:val="22"/>
          <w:szCs w:val="22"/>
        </w:rPr>
        <w:t xml:space="preserve">immediately speak </w:t>
      </w:r>
      <w:r w:rsidRPr="002E7EA0">
        <w:rPr>
          <w:rFonts w:ascii="iCiel Avenir LT Std 35 Light" w:hAnsi="iCiel Avenir LT Std 35 Light" w:cs="Arial"/>
          <w:sz w:val="22"/>
          <w:szCs w:val="22"/>
        </w:rPr>
        <w:t xml:space="preserve">with the canteen manager on duty or to contact our dedicated services hotline at </w:t>
      </w:r>
      <w:r w:rsidRPr="0038240E">
        <w:rPr>
          <w:rFonts w:ascii="iCiel Avenir LT Std 35 Light" w:hAnsi="iCiel Avenir LT Std 35 Light" w:cs="Arial"/>
          <w:b/>
          <w:bCs/>
          <w:sz w:val="22"/>
          <w:szCs w:val="22"/>
        </w:rPr>
        <w:t>+84 90 215 7558.</w:t>
      </w:r>
    </w:p>
    <w:p w14:paraId="49F392FE" w14:textId="77777777" w:rsidR="001A6319" w:rsidRDefault="001A6319" w:rsidP="00766E73">
      <w:pPr>
        <w:tabs>
          <w:tab w:val="left" w:pos="630"/>
          <w:tab w:val="left" w:pos="720"/>
          <w:tab w:val="left" w:pos="1080"/>
        </w:tabs>
        <w:ind w:firstLine="0"/>
        <w:rPr>
          <w:rFonts w:ascii="iCiel Avenir LT Std 35 Light" w:hAnsi="iCiel Avenir LT Std 35 Light" w:cs="Arial"/>
          <w:sz w:val="22"/>
          <w:szCs w:val="22"/>
        </w:rPr>
      </w:pPr>
    </w:p>
    <w:p w14:paraId="1D30B1A9" w14:textId="40B3516F" w:rsidR="0088077F" w:rsidRDefault="0088077F" w:rsidP="00766E73">
      <w:pPr>
        <w:tabs>
          <w:tab w:val="left" w:pos="630"/>
          <w:tab w:val="left" w:pos="720"/>
          <w:tab w:val="left" w:pos="1080"/>
        </w:tabs>
        <w:ind w:firstLine="0"/>
        <w:rPr>
          <w:rFonts w:ascii="iCiel Avenir LT Std 35 Light" w:hAnsi="iCiel Avenir LT Std 35 Light" w:cs="Arial"/>
          <w:b/>
          <w:bCs/>
          <w:i/>
          <w:iCs/>
          <w:sz w:val="22"/>
          <w:szCs w:val="22"/>
        </w:rPr>
      </w:pPr>
      <w:r>
        <w:rPr>
          <w:rFonts w:ascii="iCiel Avenir LT Std 35 Light" w:hAnsi="iCiel Avenir LT Std 35 Light"/>
          <w:noProof/>
        </w:rPr>
        <w:lastRenderedPageBreak/>
        <w:drawing>
          <wp:anchor distT="0" distB="0" distL="114300" distR="114300" simplePos="0" relativeHeight="251698176" behindDoc="0" locked="0" layoutInCell="1" allowOverlap="1" wp14:anchorId="12C0032E" wp14:editId="7A15C6E1">
            <wp:simplePos x="0" y="0"/>
            <wp:positionH relativeFrom="margin">
              <wp:posOffset>2024380</wp:posOffset>
            </wp:positionH>
            <wp:positionV relativeFrom="paragraph">
              <wp:posOffset>3175</wp:posOffset>
            </wp:positionV>
            <wp:extent cx="1744980" cy="2508250"/>
            <wp:effectExtent l="0" t="0" r="7620" b="6350"/>
            <wp:wrapNone/>
            <wp:docPr id="497061076" name="Picture 5" descr="A qr code with a picture of a plant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4211" name="Picture 5" descr="A qr code with a picture of a plant and leaves&#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44980" cy="2508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089979" w14:textId="77777777" w:rsidR="0088077F" w:rsidRDefault="0088077F" w:rsidP="00766E73">
      <w:pPr>
        <w:tabs>
          <w:tab w:val="left" w:pos="630"/>
          <w:tab w:val="left" w:pos="720"/>
          <w:tab w:val="left" w:pos="1080"/>
        </w:tabs>
        <w:ind w:firstLine="0"/>
        <w:rPr>
          <w:rFonts w:ascii="iCiel Avenir LT Std 35 Light" w:hAnsi="iCiel Avenir LT Std 35 Light" w:cs="Arial"/>
          <w:b/>
          <w:bCs/>
          <w:i/>
          <w:iCs/>
          <w:sz w:val="22"/>
          <w:szCs w:val="22"/>
        </w:rPr>
      </w:pPr>
    </w:p>
    <w:p w14:paraId="2797880E" w14:textId="77777777" w:rsidR="0088077F" w:rsidRDefault="0088077F" w:rsidP="00766E73">
      <w:pPr>
        <w:tabs>
          <w:tab w:val="left" w:pos="630"/>
          <w:tab w:val="left" w:pos="720"/>
          <w:tab w:val="left" w:pos="1080"/>
        </w:tabs>
        <w:ind w:firstLine="0"/>
        <w:rPr>
          <w:rFonts w:ascii="iCiel Avenir LT Std 35 Light" w:hAnsi="iCiel Avenir LT Std 35 Light" w:cs="Arial"/>
          <w:b/>
          <w:bCs/>
          <w:i/>
          <w:iCs/>
          <w:sz w:val="22"/>
          <w:szCs w:val="22"/>
        </w:rPr>
      </w:pPr>
    </w:p>
    <w:p w14:paraId="14F78741" w14:textId="77777777" w:rsidR="0088077F" w:rsidRDefault="0088077F" w:rsidP="00766E73">
      <w:pPr>
        <w:tabs>
          <w:tab w:val="left" w:pos="630"/>
          <w:tab w:val="left" w:pos="720"/>
          <w:tab w:val="left" w:pos="1080"/>
        </w:tabs>
        <w:ind w:firstLine="0"/>
        <w:rPr>
          <w:rFonts w:ascii="iCiel Avenir LT Std 35 Light" w:hAnsi="iCiel Avenir LT Std 35 Light" w:cs="Arial"/>
          <w:b/>
          <w:bCs/>
          <w:i/>
          <w:iCs/>
          <w:sz w:val="22"/>
          <w:szCs w:val="22"/>
        </w:rPr>
      </w:pPr>
    </w:p>
    <w:p w14:paraId="4A302B42" w14:textId="4D98BFCD" w:rsidR="0088077F" w:rsidRDefault="0088077F" w:rsidP="00766E73">
      <w:pPr>
        <w:tabs>
          <w:tab w:val="left" w:pos="630"/>
          <w:tab w:val="left" w:pos="720"/>
          <w:tab w:val="left" w:pos="1080"/>
        </w:tabs>
        <w:ind w:firstLine="0"/>
        <w:rPr>
          <w:rFonts w:ascii="iCiel Avenir LT Std 35 Light" w:hAnsi="iCiel Avenir LT Std 35 Light" w:cs="Arial"/>
          <w:b/>
          <w:bCs/>
          <w:i/>
          <w:iCs/>
          <w:sz w:val="22"/>
          <w:szCs w:val="22"/>
        </w:rPr>
      </w:pPr>
    </w:p>
    <w:p w14:paraId="318E7D80" w14:textId="0B3FDC49" w:rsidR="0088077F" w:rsidRDefault="0088077F" w:rsidP="00766E73">
      <w:pPr>
        <w:tabs>
          <w:tab w:val="left" w:pos="630"/>
          <w:tab w:val="left" w:pos="720"/>
          <w:tab w:val="left" w:pos="1080"/>
        </w:tabs>
        <w:ind w:firstLine="0"/>
        <w:rPr>
          <w:rFonts w:ascii="iCiel Avenir LT Std 35 Light" w:hAnsi="iCiel Avenir LT Std 35 Light" w:cs="Arial"/>
          <w:b/>
          <w:bCs/>
          <w:i/>
          <w:iCs/>
          <w:sz w:val="22"/>
          <w:szCs w:val="22"/>
        </w:rPr>
      </w:pPr>
    </w:p>
    <w:p w14:paraId="0F872EE6" w14:textId="652DBFF0" w:rsidR="00F542CA" w:rsidRPr="003E48B1" w:rsidRDefault="00F542CA" w:rsidP="00766E73">
      <w:pPr>
        <w:tabs>
          <w:tab w:val="left" w:pos="630"/>
          <w:tab w:val="left" w:pos="720"/>
          <w:tab w:val="left" w:pos="1080"/>
        </w:tabs>
        <w:ind w:firstLine="0"/>
        <w:rPr>
          <w:rFonts w:ascii="iCiel Avenir LT Std 35 Light" w:hAnsi="iCiel Avenir LT Std 35 Light" w:cs="Arial"/>
          <w:b/>
          <w:bCs/>
          <w:i/>
          <w:iCs/>
          <w:sz w:val="22"/>
          <w:szCs w:val="22"/>
        </w:rPr>
      </w:pPr>
      <w:r w:rsidRPr="003E48B1">
        <w:rPr>
          <w:rFonts w:ascii="iCiel Avenir LT Std 35 Light" w:hAnsi="iCiel Avenir LT Std 35 Light" w:cs="Arial"/>
          <w:i/>
          <w:iCs/>
          <w:sz w:val="22"/>
          <w:szCs w:val="22"/>
        </w:rPr>
        <w:t xml:space="preserve">Phản hồi có thể được gửi thông qua mã QR đặt trên các bàn tại canteen. Ngoài ra, chúng tôi khuyến khích sinh viên chia sẻ phản hồi trực tiếp với chúng tôi hàng ngày.  Nếu gặp bất kỳ vấn đề hoặc khiếu nại nào, chúng tôi khuyến khích sinh viên liên hệ ngay với Quản lý canteen hoặc liên hệ với đường dây nóng dịch vụ theo số </w:t>
      </w:r>
      <w:r w:rsidRPr="003E48B1">
        <w:rPr>
          <w:rFonts w:ascii="iCiel Avenir LT Std 35 Light" w:hAnsi="iCiel Avenir LT Std 35 Light" w:cs="Arial"/>
          <w:b/>
          <w:bCs/>
          <w:i/>
          <w:iCs/>
          <w:sz w:val="22"/>
          <w:szCs w:val="22"/>
        </w:rPr>
        <w:t>+84 90 215 7558.</w:t>
      </w:r>
    </w:p>
    <w:p w14:paraId="5A6E0410" w14:textId="7DA59FB2" w:rsidR="001A6319" w:rsidRPr="008A50C9" w:rsidRDefault="001A6319" w:rsidP="004714C6">
      <w:pPr>
        <w:pStyle w:val="Question"/>
        <w:numPr>
          <w:ilvl w:val="0"/>
          <w:numId w:val="4"/>
        </w:numPr>
        <w:tabs>
          <w:tab w:val="left" w:pos="630"/>
          <w:tab w:val="left" w:pos="720"/>
          <w:tab w:val="left" w:pos="990"/>
        </w:tabs>
        <w:spacing w:before="100" w:line="400" w:lineRule="exact"/>
        <w:ind w:left="0" w:firstLine="634"/>
        <w:rPr>
          <w:rFonts w:cs="Arial"/>
          <w:szCs w:val="22"/>
        </w:rPr>
      </w:pPr>
      <w:bookmarkStart w:id="977" w:name="_Toc169968673"/>
      <w:bookmarkStart w:id="978" w:name="_Toc177136047"/>
      <w:r w:rsidRPr="008A50C9">
        <w:rPr>
          <w:rFonts w:cs="Arial"/>
          <w:szCs w:val="22"/>
        </w:rPr>
        <w:t>What forms of payment are accepted</w:t>
      </w:r>
      <w:r w:rsidR="00646030">
        <w:rPr>
          <w:rFonts w:cs="Arial"/>
          <w:szCs w:val="22"/>
        </w:rPr>
        <w:t xml:space="preserve"> for </w:t>
      </w:r>
      <w:r w:rsidR="00D221A4">
        <w:rPr>
          <w:rFonts w:cs="Arial"/>
          <w:szCs w:val="22"/>
        </w:rPr>
        <w:t>meals</w:t>
      </w:r>
      <w:r w:rsidRPr="008A50C9">
        <w:rPr>
          <w:rFonts w:cs="Arial"/>
          <w:szCs w:val="22"/>
        </w:rPr>
        <w:t xml:space="preserve">? / </w:t>
      </w:r>
      <w:r w:rsidRPr="008A50C9">
        <w:rPr>
          <w:rFonts w:cs="Arial"/>
          <w:i/>
          <w:iCs/>
          <w:szCs w:val="22"/>
        </w:rPr>
        <w:t>Những hình thức thanh toán nào được chấp nhận</w:t>
      </w:r>
      <w:r w:rsidR="00646030">
        <w:rPr>
          <w:rFonts w:cs="Arial"/>
          <w:i/>
          <w:iCs/>
          <w:szCs w:val="22"/>
        </w:rPr>
        <w:t xml:space="preserve"> đối với dịch vụ ăn uống</w:t>
      </w:r>
      <w:r w:rsidRPr="008A50C9">
        <w:rPr>
          <w:rFonts w:cs="Arial"/>
          <w:i/>
          <w:iCs/>
          <w:szCs w:val="22"/>
        </w:rPr>
        <w:t>?</w:t>
      </w:r>
      <w:bookmarkEnd w:id="977"/>
      <w:bookmarkEnd w:id="978"/>
    </w:p>
    <w:p w14:paraId="6930B5E6" w14:textId="77777777" w:rsidR="001A6319" w:rsidRDefault="001A6319" w:rsidP="00766E73">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0CBF1804" w14:textId="77777777" w:rsidR="001A6319" w:rsidRPr="005814DE" w:rsidRDefault="001A6319" w:rsidP="00766E73">
      <w:pPr>
        <w:pStyle w:val="ListParagraph"/>
        <w:tabs>
          <w:tab w:val="left" w:pos="630"/>
          <w:tab w:val="left" w:pos="720"/>
        </w:tabs>
        <w:ind w:left="0" w:firstLine="0"/>
        <w:contextualSpacing w:val="0"/>
        <w:rPr>
          <w:rFonts w:ascii="iCiel Avenir LT Std 35 Light" w:hAnsi="iCiel Avenir LT Std 35 Light"/>
          <w:sz w:val="22"/>
          <w:szCs w:val="22"/>
        </w:rPr>
      </w:pPr>
      <w:r>
        <w:rPr>
          <w:rFonts w:ascii="iCiel Avenir LT Std 35 Light" w:hAnsi="iCiel Avenir LT Std 35 Light" w:cs="Arial"/>
          <w:sz w:val="22"/>
          <w:szCs w:val="22"/>
        </w:rPr>
        <w:t>Vnpay QR, multifunctional</w:t>
      </w:r>
      <w:r w:rsidRPr="005814DE">
        <w:rPr>
          <w:rFonts w:ascii="iCiel Avenir LT Std 35 Light" w:hAnsi="iCiel Avenir LT Std 35 Light"/>
          <w:sz w:val="22"/>
          <w:szCs w:val="22"/>
        </w:rPr>
        <w:t xml:space="preserve"> Student ID card</w:t>
      </w:r>
      <w:r>
        <w:rPr>
          <w:rFonts w:ascii="iCiel Avenir LT Std 35 Light" w:hAnsi="iCiel Avenir LT Std 35 Light"/>
          <w:sz w:val="22"/>
          <w:szCs w:val="22"/>
        </w:rPr>
        <w:t xml:space="preserve">, as well as cash </w:t>
      </w:r>
      <w:bookmarkStart w:id="979" w:name="_Hlk148367921"/>
      <w:r>
        <w:rPr>
          <w:rFonts w:ascii="iCiel Avenir LT Std 35 Light" w:hAnsi="iCiel Avenir LT Std 35 Light"/>
          <w:sz w:val="22"/>
          <w:szCs w:val="22"/>
        </w:rPr>
        <w:t xml:space="preserve">are accepted. </w:t>
      </w:r>
      <w:r w:rsidRPr="005814DE">
        <w:rPr>
          <w:rFonts w:ascii="iCiel Avenir LT Std 35 Light" w:hAnsi="iCiel Avenir LT Std 35 Light"/>
          <w:sz w:val="22"/>
          <w:szCs w:val="22"/>
        </w:rPr>
        <w:t xml:space="preserve">In our continuous efforts to foster a greener campus and promote sustainability, we </w:t>
      </w:r>
      <w:r>
        <w:rPr>
          <w:rFonts w:ascii="iCiel Avenir LT Std 35 Light" w:hAnsi="iCiel Avenir LT Std 35 Light"/>
          <w:sz w:val="22"/>
          <w:szCs w:val="22"/>
        </w:rPr>
        <w:t xml:space="preserve">encourage students to </w:t>
      </w:r>
      <w:r w:rsidRPr="005814DE">
        <w:rPr>
          <w:rFonts w:ascii="iCiel Avenir LT Std 35 Light" w:hAnsi="iCiel Avenir LT Std 35 Light"/>
          <w:sz w:val="22"/>
          <w:szCs w:val="22"/>
        </w:rPr>
        <w:t>use multifunctional Student ID cards</w:t>
      </w:r>
      <w:r>
        <w:rPr>
          <w:rFonts w:ascii="iCiel Avenir LT Std 35 Light" w:hAnsi="iCiel Avenir LT Std 35 Light"/>
          <w:sz w:val="22"/>
          <w:szCs w:val="22"/>
        </w:rPr>
        <w:t xml:space="preserve"> for payment to reduce the</w:t>
      </w:r>
      <w:r w:rsidRPr="00264556">
        <w:rPr>
          <w:rFonts w:ascii="iCiel Avenir LT Std 35 Light" w:hAnsi="iCiel Avenir LT Std 35 Light"/>
          <w:sz w:val="22"/>
          <w:szCs w:val="22"/>
        </w:rPr>
        <w:t xml:space="preserve"> waiting times</w:t>
      </w:r>
      <w:r>
        <w:rPr>
          <w:rFonts w:ascii="iCiel Avenir LT Std 35 Light" w:hAnsi="iCiel Avenir LT Std 35 Light"/>
          <w:sz w:val="22"/>
          <w:szCs w:val="22"/>
        </w:rPr>
        <w:t xml:space="preserve"> in peak hours</w:t>
      </w:r>
      <w:r w:rsidRPr="00264556">
        <w:rPr>
          <w:rFonts w:ascii="iCiel Avenir LT Std 35 Light" w:hAnsi="iCiel Avenir LT Std 35 Light"/>
          <w:sz w:val="22"/>
          <w:szCs w:val="22"/>
        </w:rPr>
        <w:t xml:space="preserve"> </w:t>
      </w:r>
      <w:r>
        <w:rPr>
          <w:rFonts w:ascii="iCiel Avenir LT Std 35 Light" w:hAnsi="iCiel Avenir LT Std 35 Light"/>
          <w:sz w:val="22"/>
          <w:szCs w:val="22"/>
        </w:rPr>
        <w:t>for themselves, others and</w:t>
      </w:r>
      <w:r w:rsidRPr="00264556">
        <w:rPr>
          <w:rFonts w:ascii="iCiel Avenir LT Std 35 Light" w:hAnsi="iCiel Avenir LT Std 35 Light"/>
          <w:sz w:val="22"/>
          <w:szCs w:val="22"/>
        </w:rPr>
        <w:t xml:space="preserve"> improv</w:t>
      </w:r>
      <w:r>
        <w:rPr>
          <w:rFonts w:ascii="iCiel Avenir LT Std 35 Light" w:hAnsi="iCiel Avenir LT Std 35 Light"/>
          <w:sz w:val="22"/>
          <w:szCs w:val="22"/>
        </w:rPr>
        <w:t>e</w:t>
      </w:r>
      <w:r w:rsidRPr="00264556">
        <w:rPr>
          <w:rFonts w:ascii="iCiel Avenir LT Std 35 Light" w:hAnsi="iCiel Avenir LT Std 35 Light"/>
          <w:sz w:val="22"/>
          <w:szCs w:val="22"/>
        </w:rPr>
        <w:t xml:space="preserve"> the overall experience for the entire community.</w:t>
      </w:r>
    </w:p>
    <w:p w14:paraId="1A0914AB" w14:textId="77777777" w:rsidR="001A6319" w:rsidRPr="00E45A51" w:rsidRDefault="001A6319" w:rsidP="004714C6">
      <w:pPr>
        <w:pStyle w:val="ListParagraph"/>
        <w:numPr>
          <w:ilvl w:val="0"/>
          <w:numId w:val="14"/>
        </w:numPr>
        <w:tabs>
          <w:tab w:val="left" w:pos="630"/>
          <w:tab w:val="left" w:pos="720"/>
          <w:tab w:val="left" w:pos="1080"/>
        </w:tabs>
        <w:ind w:left="360" w:firstLine="360"/>
        <w:contextualSpacing w:val="0"/>
        <w:rPr>
          <w:rFonts w:ascii="iCiel Avenir LT Std 35 Light" w:hAnsi="iCiel Avenir LT Std 35 Light" w:cs="Arial"/>
          <w:sz w:val="22"/>
          <w:szCs w:val="22"/>
        </w:rPr>
      </w:pPr>
      <w:bookmarkStart w:id="980" w:name="_Hlk171669354"/>
      <w:r w:rsidRPr="005814DE">
        <w:rPr>
          <w:rFonts w:ascii="iCiel Avenir LT Std 35 Light" w:hAnsi="iCiel Avenir LT Std 35 Light" w:cs="Arial"/>
          <w:sz w:val="22"/>
          <w:szCs w:val="22"/>
        </w:rPr>
        <w:t>You can top up the Student ID Card by POS at Student Hub and Food Court or top up online via website.</w:t>
      </w:r>
    </w:p>
    <w:p w14:paraId="696A94F9" w14:textId="77777777" w:rsidR="001A6319" w:rsidRPr="005814DE"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color w:val="000000" w:themeColor="text1"/>
          <w:sz w:val="22"/>
          <w:szCs w:val="22"/>
        </w:rPr>
      </w:pPr>
      <w:r w:rsidRPr="005814DE">
        <w:rPr>
          <w:rFonts w:ascii="iCiel Avenir LT Std 35 Light" w:hAnsi="iCiel Avenir LT Std 35 Light"/>
          <w:color w:val="000000" w:themeColor="text1"/>
          <w:sz w:val="22"/>
          <w:szCs w:val="22"/>
        </w:rPr>
        <w:t xml:space="preserve">Access link: </w:t>
      </w:r>
      <w:hyperlink r:id="rId45" w:history="1">
        <w:r w:rsidRPr="00C07F3A">
          <w:rPr>
            <w:rStyle w:val="Hyperlink"/>
            <w:rFonts w:ascii="iCiel Avenir LT Std 35 Light" w:hAnsi="iCiel Avenir LT Std 35 Light"/>
            <w:sz w:val="22"/>
            <w:szCs w:val="22"/>
          </w:rPr>
          <w:t>https://adenvn-schools.com/en/</w:t>
        </w:r>
      </w:hyperlink>
      <w:r>
        <w:rPr>
          <w:rFonts w:ascii="iCiel Avenir LT Std 35 Light" w:hAnsi="iCiel Avenir LT Std 35 Light"/>
          <w:color w:val="000000" w:themeColor="text1"/>
          <w:sz w:val="22"/>
          <w:szCs w:val="22"/>
        </w:rPr>
        <w:t xml:space="preserve"> </w:t>
      </w:r>
    </w:p>
    <w:p w14:paraId="38E1FEC8" w14:textId="765AD49D" w:rsidR="001A6319" w:rsidRPr="005814DE"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color w:val="000000" w:themeColor="text1"/>
          <w:sz w:val="22"/>
          <w:szCs w:val="22"/>
        </w:rPr>
      </w:pPr>
      <w:r w:rsidRPr="005814DE">
        <w:rPr>
          <w:rFonts w:ascii="iCiel Avenir LT Std 35 Light" w:hAnsi="iCiel Avenir LT Std 35 Light"/>
          <w:color w:val="000000" w:themeColor="text1"/>
          <w:sz w:val="22"/>
          <w:szCs w:val="22"/>
        </w:rPr>
        <w:t>Username: Please enter “300</w:t>
      </w:r>
      <w:r w:rsidR="00404B29">
        <w:rPr>
          <w:rFonts w:ascii="iCiel Avenir LT Std 35 Light" w:hAnsi="iCiel Avenir LT Std 35 Light"/>
          <w:color w:val="000000" w:themeColor="text1"/>
          <w:sz w:val="22"/>
          <w:szCs w:val="22"/>
        </w:rPr>
        <w:t>HAN</w:t>
      </w:r>
      <w:r w:rsidRPr="005814DE">
        <w:rPr>
          <w:rFonts w:ascii="iCiel Avenir LT Std 35 Light" w:hAnsi="iCiel Avenir LT Std 35 Light"/>
          <w:color w:val="000000" w:themeColor="text1"/>
          <w:sz w:val="22"/>
          <w:szCs w:val="22"/>
        </w:rPr>
        <w:t xml:space="preserve">” + Student ID number </w:t>
      </w:r>
    </w:p>
    <w:p w14:paraId="50F80ED4" w14:textId="77777777" w:rsidR="001A6319" w:rsidRPr="005814DE"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color w:val="000000" w:themeColor="text1"/>
          <w:sz w:val="22"/>
          <w:szCs w:val="22"/>
        </w:rPr>
      </w:pPr>
      <w:r w:rsidRPr="005814DE">
        <w:rPr>
          <w:rFonts w:ascii="iCiel Avenir LT Std 35 Light" w:hAnsi="iCiel Avenir LT Std 35 Light"/>
          <w:color w:val="000000" w:themeColor="text1"/>
          <w:sz w:val="22"/>
          <w:szCs w:val="22"/>
        </w:rPr>
        <w:t>Password: Please enter your password.</w:t>
      </w:r>
    </w:p>
    <w:p w14:paraId="575DC27E" w14:textId="5C486AA9" w:rsidR="001A6319" w:rsidRPr="005814DE"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color w:val="000000" w:themeColor="text1"/>
          <w:sz w:val="22"/>
          <w:szCs w:val="22"/>
        </w:rPr>
      </w:pPr>
      <w:r w:rsidRPr="005814DE">
        <w:rPr>
          <w:rFonts w:ascii="iCiel Avenir LT Std 35 Light" w:hAnsi="iCiel Avenir LT Std 35 Light"/>
          <w:color w:val="000000" w:themeColor="text1"/>
          <w:sz w:val="22"/>
          <w:szCs w:val="22"/>
        </w:rPr>
        <w:lastRenderedPageBreak/>
        <w:t>In the first-time login, password =123456 (change password is required at the first login to system).</w:t>
      </w:r>
    </w:p>
    <w:p w14:paraId="42FB2FB1" w14:textId="50140755" w:rsidR="001A6319" w:rsidRPr="005814DE" w:rsidRDefault="001A6319" w:rsidP="00766E73">
      <w:pPr>
        <w:shd w:val="clear" w:color="auto" w:fill="FFFFFF" w:themeFill="background1"/>
        <w:tabs>
          <w:tab w:val="left" w:pos="1080"/>
          <w:tab w:val="left" w:pos="1260"/>
          <w:tab w:val="left" w:pos="1530"/>
        </w:tabs>
        <w:spacing w:before="120" w:beforeAutospacing="0" w:after="120" w:afterAutospacing="0"/>
        <w:rPr>
          <w:rFonts w:ascii="iCiel Avenir LT Std 35 Light" w:hAnsi="iCiel Avenir LT Std 35 Light"/>
          <w:color w:val="000000" w:themeColor="text1"/>
          <w:sz w:val="22"/>
          <w:szCs w:val="22"/>
        </w:rPr>
      </w:pPr>
      <w:r>
        <w:rPr>
          <w:rFonts w:ascii="iCiel Avenir LT Std 35 Light" w:hAnsi="iCiel Avenir LT Std 35 Light"/>
          <w:color w:val="000000" w:themeColor="text1"/>
          <w:sz w:val="22"/>
          <w:szCs w:val="22"/>
        </w:rPr>
        <w:tab/>
      </w:r>
      <w:r>
        <w:rPr>
          <w:rFonts w:ascii="iCiel Avenir LT Std 35 Light" w:hAnsi="iCiel Avenir LT Std 35 Light"/>
          <w:color w:val="000000" w:themeColor="text1"/>
          <w:sz w:val="22"/>
          <w:szCs w:val="22"/>
        </w:rPr>
        <w:tab/>
      </w:r>
      <w:r>
        <w:rPr>
          <w:rFonts w:ascii="iCiel Avenir LT Std 35 Light" w:hAnsi="iCiel Avenir LT Std 35 Light"/>
          <w:color w:val="000000" w:themeColor="text1"/>
          <w:sz w:val="22"/>
          <w:szCs w:val="22"/>
        </w:rPr>
        <w:tab/>
      </w:r>
      <w:r w:rsidRPr="005814DE">
        <w:rPr>
          <w:rFonts w:ascii="iCiel Avenir LT Std 35 Light" w:hAnsi="iCiel Avenir LT Std 35 Light"/>
          <w:color w:val="000000" w:themeColor="text1"/>
          <w:sz w:val="22"/>
          <w:szCs w:val="22"/>
        </w:rPr>
        <w:t>For example: Your Student ID number is 12345678.</w:t>
      </w:r>
    </w:p>
    <w:p w14:paraId="396183ED" w14:textId="003788E5" w:rsidR="001A6319" w:rsidRPr="005814DE" w:rsidRDefault="001A6319" w:rsidP="004714C6">
      <w:pPr>
        <w:pStyle w:val="ListParagraph"/>
        <w:numPr>
          <w:ilvl w:val="0"/>
          <w:numId w:val="24"/>
        </w:numPr>
        <w:shd w:val="clear" w:color="auto" w:fill="FFFFFF" w:themeFill="background1"/>
        <w:tabs>
          <w:tab w:val="left" w:pos="1080"/>
          <w:tab w:val="left" w:pos="1260"/>
        </w:tabs>
        <w:spacing w:before="120" w:beforeAutospacing="0" w:after="120" w:afterAutospacing="0"/>
        <w:ind w:left="2160"/>
        <w:contextualSpacing w:val="0"/>
        <w:rPr>
          <w:rFonts w:ascii="iCiel Avenir LT Std 35 Light" w:hAnsi="iCiel Avenir LT Std 35 Light"/>
          <w:color w:val="000000" w:themeColor="text1"/>
          <w:sz w:val="22"/>
          <w:szCs w:val="22"/>
        </w:rPr>
      </w:pPr>
      <w:r w:rsidRPr="005814DE">
        <w:rPr>
          <w:rFonts w:ascii="iCiel Avenir LT Std 35 Light" w:hAnsi="iCiel Avenir LT Std 35 Light"/>
          <w:color w:val="000000" w:themeColor="text1"/>
          <w:sz w:val="22"/>
          <w:szCs w:val="22"/>
        </w:rPr>
        <w:t>Your Username = 300</w:t>
      </w:r>
      <w:r w:rsidR="00404B29">
        <w:rPr>
          <w:rFonts w:ascii="iCiel Avenir LT Std 35 Light" w:hAnsi="iCiel Avenir LT Std 35 Light"/>
          <w:color w:val="000000" w:themeColor="text1"/>
          <w:sz w:val="22"/>
          <w:szCs w:val="22"/>
        </w:rPr>
        <w:t>HAN</w:t>
      </w:r>
      <w:r w:rsidRPr="005814DE">
        <w:rPr>
          <w:rFonts w:ascii="iCiel Avenir LT Std 35 Light" w:hAnsi="iCiel Avenir LT Std 35 Light"/>
          <w:color w:val="000000" w:themeColor="text1"/>
          <w:sz w:val="22"/>
          <w:szCs w:val="22"/>
        </w:rPr>
        <w:t>12345678</w:t>
      </w:r>
    </w:p>
    <w:p w14:paraId="6D0EE0C7" w14:textId="77777777" w:rsidR="001A6319" w:rsidRPr="005814DE" w:rsidRDefault="001A6319" w:rsidP="004714C6">
      <w:pPr>
        <w:pStyle w:val="ListParagraph"/>
        <w:numPr>
          <w:ilvl w:val="0"/>
          <w:numId w:val="24"/>
        </w:numPr>
        <w:shd w:val="clear" w:color="auto" w:fill="FFFFFF" w:themeFill="background1"/>
        <w:tabs>
          <w:tab w:val="left" w:pos="1080"/>
          <w:tab w:val="left" w:pos="1260"/>
        </w:tabs>
        <w:spacing w:before="120" w:beforeAutospacing="0" w:after="120" w:afterAutospacing="0"/>
        <w:ind w:left="2160"/>
        <w:contextualSpacing w:val="0"/>
        <w:rPr>
          <w:rFonts w:ascii="iCiel Avenir LT Std 35 Light" w:hAnsi="iCiel Avenir LT Std 35 Light"/>
          <w:color w:val="000000" w:themeColor="text1"/>
          <w:sz w:val="22"/>
          <w:szCs w:val="22"/>
        </w:rPr>
      </w:pPr>
      <w:r w:rsidRPr="005814DE">
        <w:rPr>
          <w:rFonts w:ascii="iCiel Avenir LT Std 35 Light" w:hAnsi="iCiel Avenir LT Std 35 Light"/>
          <w:color w:val="000000" w:themeColor="text1"/>
          <w:sz w:val="22"/>
          <w:szCs w:val="22"/>
        </w:rPr>
        <w:t>First password = 123456</w:t>
      </w:r>
    </w:p>
    <w:bookmarkEnd w:id="980"/>
    <w:p w14:paraId="6ED22FA5" w14:textId="6FA4CBE4" w:rsidR="001A6319" w:rsidRPr="005814DE"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color w:val="000000" w:themeColor="text1"/>
          <w:sz w:val="22"/>
          <w:szCs w:val="22"/>
        </w:rPr>
      </w:pPr>
      <w:r w:rsidRPr="005814DE">
        <w:rPr>
          <w:rFonts w:ascii="iCiel Avenir LT Std 35 Light" w:hAnsi="iCiel Avenir LT Std 35 Light"/>
          <w:color w:val="000000" w:themeColor="text1"/>
          <w:sz w:val="22"/>
          <w:szCs w:val="22"/>
        </w:rPr>
        <w:t xml:space="preserve">If lose your student ID card, kindly inform the Student Information Office </w:t>
      </w:r>
      <w:r w:rsidR="00646030" w:rsidRPr="00646030">
        <w:rPr>
          <w:rFonts w:ascii="iCiel Avenir LT Std 35 Light" w:hAnsi="iCiel Avenir LT Std 35 Light"/>
          <w:color w:val="000000" w:themeColor="text1"/>
          <w:sz w:val="22"/>
          <w:szCs w:val="22"/>
        </w:rPr>
        <w:t xml:space="preserve">via </w:t>
      </w:r>
      <w:hyperlink r:id="rId46" w:history="1">
        <w:r w:rsidR="00646030" w:rsidRPr="00F95E36">
          <w:rPr>
            <w:rStyle w:val="Hyperlink"/>
            <w:rFonts w:ascii="iCiel Avenir LT Std 35 Light" w:hAnsi="iCiel Avenir LT Std 35 Light"/>
            <w:sz w:val="22"/>
            <w:szCs w:val="22"/>
          </w:rPr>
          <w:t>studentservice@buv.edu.vn</w:t>
        </w:r>
      </w:hyperlink>
      <w:r w:rsidR="00646030">
        <w:rPr>
          <w:rFonts w:ascii="iCiel Avenir LT Std 35 Light" w:hAnsi="iCiel Avenir LT Std 35 Light"/>
          <w:color w:val="000000" w:themeColor="text1"/>
          <w:sz w:val="22"/>
          <w:szCs w:val="22"/>
        </w:rPr>
        <w:t xml:space="preserve"> </w:t>
      </w:r>
      <w:r w:rsidR="00646030" w:rsidRPr="00646030">
        <w:rPr>
          <w:rFonts w:ascii="iCiel Avenir LT Std 35 Light" w:hAnsi="iCiel Avenir LT Std 35 Light"/>
          <w:color w:val="000000" w:themeColor="text1"/>
          <w:sz w:val="22"/>
          <w:szCs w:val="22"/>
        </w:rPr>
        <w:t>to have it reissued.</w:t>
      </w:r>
      <w:r w:rsidRPr="005814DE">
        <w:rPr>
          <w:rFonts w:ascii="iCiel Avenir LT Std 35 Light" w:hAnsi="iCiel Avenir LT Std 35 Light"/>
          <w:color w:val="000000" w:themeColor="text1"/>
          <w:sz w:val="22"/>
          <w:szCs w:val="22"/>
        </w:rPr>
        <w:t xml:space="preserve"> Your lost card will be temporarily locked</w:t>
      </w:r>
      <w:r w:rsidR="00646030">
        <w:rPr>
          <w:rFonts w:ascii="iCiel Avenir LT Std 35 Light" w:hAnsi="iCiel Avenir LT Std 35 Light"/>
          <w:color w:val="000000" w:themeColor="text1"/>
          <w:sz w:val="22"/>
          <w:szCs w:val="22"/>
        </w:rPr>
        <w:t>. If you have</w:t>
      </w:r>
      <w:r w:rsidRPr="005814DE">
        <w:rPr>
          <w:rFonts w:ascii="iCiel Avenir LT Std 35 Light" w:hAnsi="iCiel Avenir LT Std 35 Light"/>
          <w:color w:val="000000" w:themeColor="text1"/>
          <w:sz w:val="22"/>
          <w:szCs w:val="22"/>
        </w:rPr>
        <w:t xml:space="preserve"> </w:t>
      </w:r>
      <w:r w:rsidR="006D1192" w:rsidRPr="005814DE">
        <w:rPr>
          <w:rFonts w:ascii="iCiel Avenir LT Std 35 Light" w:hAnsi="iCiel Avenir LT Std 35 Light"/>
          <w:color w:val="000000" w:themeColor="text1"/>
          <w:sz w:val="22"/>
          <w:szCs w:val="22"/>
        </w:rPr>
        <w:t>a balance</w:t>
      </w:r>
      <w:r w:rsidRPr="005814DE">
        <w:rPr>
          <w:rFonts w:ascii="iCiel Avenir LT Std 35 Light" w:hAnsi="iCiel Avenir LT Std 35 Light"/>
          <w:color w:val="000000" w:themeColor="text1"/>
          <w:sz w:val="22"/>
          <w:szCs w:val="22"/>
        </w:rPr>
        <w:t xml:space="preserve"> </w:t>
      </w:r>
      <w:r w:rsidR="00646030">
        <w:rPr>
          <w:rFonts w:ascii="iCiel Avenir LT Std 35 Light" w:hAnsi="iCiel Avenir LT Std 35 Light"/>
          <w:color w:val="000000" w:themeColor="text1"/>
          <w:sz w:val="22"/>
          <w:szCs w:val="22"/>
        </w:rPr>
        <w:t xml:space="preserve">of paid </w:t>
      </w:r>
      <w:r w:rsidR="006D1192">
        <w:rPr>
          <w:rFonts w:ascii="iCiel Avenir LT Std 35 Light" w:hAnsi="iCiel Avenir LT Std 35 Light"/>
          <w:color w:val="000000" w:themeColor="text1"/>
          <w:sz w:val="22"/>
          <w:szCs w:val="22"/>
        </w:rPr>
        <w:t>meals</w:t>
      </w:r>
      <w:r w:rsidR="00646030">
        <w:rPr>
          <w:rFonts w:ascii="iCiel Avenir LT Std 35 Light" w:hAnsi="iCiel Avenir LT Std 35 Light"/>
          <w:color w:val="000000" w:themeColor="text1"/>
          <w:sz w:val="22"/>
          <w:szCs w:val="22"/>
        </w:rPr>
        <w:t xml:space="preserve">, it </w:t>
      </w:r>
      <w:r w:rsidRPr="005814DE">
        <w:rPr>
          <w:rFonts w:ascii="iCiel Avenir LT Std 35 Light" w:hAnsi="iCiel Avenir LT Std 35 Light"/>
          <w:color w:val="000000" w:themeColor="text1"/>
          <w:sz w:val="22"/>
          <w:szCs w:val="22"/>
        </w:rPr>
        <w:t>will be transferred to the new card</w:t>
      </w:r>
      <w:r w:rsidR="006D1192">
        <w:rPr>
          <w:rFonts w:ascii="iCiel Avenir LT Std 35 Light" w:hAnsi="iCiel Avenir LT Std 35 Light"/>
          <w:color w:val="000000" w:themeColor="text1"/>
          <w:sz w:val="22"/>
          <w:szCs w:val="22"/>
        </w:rPr>
        <w:t xml:space="preserve">. The </w:t>
      </w:r>
      <w:r w:rsidRPr="005814DE">
        <w:rPr>
          <w:rFonts w:ascii="iCiel Avenir LT Std 35 Light" w:hAnsi="iCiel Avenir LT Std 35 Light"/>
          <w:color w:val="000000" w:themeColor="text1"/>
          <w:sz w:val="22"/>
          <w:szCs w:val="22"/>
        </w:rPr>
        <w:t>password will be reset to “123456”.</w:t>
      </w:r>
    </w:p>
    <w:bookmarkEnd w:id="979"/>
    <w:p w14:paraId="107AC8CD" w14:textId="77777777" w:rsidR="001A6319" w:rsidRPr="00963593" w:rsidRDefault="001A6319" w:rsidP="00766E73">
      <w:pPr>
        <w:shd w:val="clear" w:color="auto" w:fill="FFFFFF" w:themeFill="background1"/>
        <w:tabs>
          <w:tab w:val="left" w:pos="630"/>
          <w:tab w:val="left" w:pos="1080"/>
        </w:tabs>
        <w:spacing w:before="0" w:beforeAutospacing="0" w:after="0" w:afterAutospacing="0"/>
        <w:ind w:firstLine="0"/>
        <w:rPr>
          <w:rFonts w:ascii="iCiel Avenir LT Std 35 Light" w:hAnsi="iCiel Avenir LT Std 35 Light" w:cs="Arial"/>
          <w:sz w:val="22"/>
          <w:szCs w:val="22"/>
        </w:rPr>
      </w:pPr>
      <w:r w:rsidRPr="001C5CFC">
        <w:rPr>
          <w:rFonts w:ascii="iCiel Avenir LT Std 35 Light" w:hAnsi="iCiel Avenir LT Std 35 Light" w:cs="Arial"/>
          <w:i/>
          <w:iCs/>
          <w:sz w:val="22"/>
          <w:szCs w:val="22"/>
        </w:rPr>
        <w:t>Sinh viên có thể thanh toán bằng Vnpay QR, thẻ sinh viên đa chức năng, cũng như tiền mặt. Chúng tôi khuyến khích sinh viên sử dụng thẻ sinh viên đa chức năng để thanh toán nhằm giảm thời gian chờ đợi trong giờ cao điểm</w:t>
      </w:r>
      <w:r>
        <w:rPr>
          <w:rFonts w:ascii="iCiel Avenir LT Std 35 Light" w:hAnsi="iCiel Avenir LT Std 35 Light" w:cs="Arial"/>
          <w:sz w:val="22"/>
          <w:szCs w:val="22"/>
        </w:rPr>
        <w:t>.</w:t>
      </w:r>
    </w:p>
    <w:p w14:paraId="51761DB0" w14:textId="77777777" w:rsidR="001A6319" w:rsidRPr="005814DE" w:rsidRDefault="001A6319" w:rsidP="004714C6">
      <w:pPr>
        <w:pStyle w:val="ListParagraph"/>
        <w:numPr>
          <w:ilvl w:val="0"/>
          <w:numId w:val="9"/>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5814DE">
        <w:rPr>
          <w:rFonts w:ascii="iCiel Avenir LT Std 35 Light" w:hAnsi="iCiel Avenir LT Std 35 Light" w:cs="Arial"/>
          <w:i/>
          <w:iCs/>
          <w:sz w:val="22"/>
          <w:szCs w:val="22"/>
          <w:lang w:val="vi-VN"/>
        </w:rPr>
        <w:t>Sinh viên</w:t>
      </w:r>
      <w:r w:rsidRPr="004A56A5">
        <w:rPr>
          <w:rFonts w:ascii="iCiel Avenir LT Std 35 Light" w:hAnsi="iCiel Avenir LT Std 35 Light" w:cs="Arial"/>
          <w:i/>
          <w:iCs/>
          <w:sz w:val="22"/>
          <w:szCs w:val="22"/>
          <w:lang w:val="vi-VN"/>
        </w:rPr>
        <w:t xml:space="preserve"> có thể nạp tiền</w:t>
      </w:r>
      <w:r w:rsidRPr="005814DE">
        <w:rPr>
          <w:rFonts w:ascii="iCiel Avenir LT Std 35 Light" w:hAnsi="iCiel Avenir LT Std 35 Light" w:cs="Arial"/>
          <w:i/>
          <w:iCs/>
          <w:sz w:val="22"/>
          <w:szCs w:val="22"/>
          <w:lang w:val="vi-VN"/>
        </w:rPr>
        <w:t xml:space="preserve"> vào thẻ Sinh viên đa chức năng </w:t>
      </w:r>
      <w:r w:rsidRPr="004A56A5">
        <w:rPr>
          <w:rFonts w:ascii="iCiel Avenir LT Std 35 Light" w:hAnsi="iCiel Avenir LT Std 35 Light" w:cs="Arial"/>
          <w:i/>
          <w:iCs/>
          <w:sz w:val="22"/>
          <w:szCs w:val="22"/>
          <w:lang w:val="vi-VN"/>
        </w:rPr>
        <w:t xml:space="preserve">bằng POS tại </w:t>
      </w:r>
      <w:r w:rsidRPr="005814DE">
        <w:rPr>
          <w:rFonts w:ascii="iCiel Avenir LT Std 35 Light" w:hAnsi="iCiel Avenir LT Std 35 Light" w:cs="Arial"/>
          <w:i/>
          <w:iCs/>
          <w:sz w:val="22"/>
          <w:szCs w:val="22"/>
          <w:lang w:val="vi-VN"/>
        </w:rPr>
        <w:t>Food Court</w:t>
      </w:r>
      <w:r w:rsidRPr="004A56A5">
        <w:rPr>
          <w:rFonts w:ascii="iCiel Avenir LT Std 35 Light" w:hAnsi="iCiel Avenir LT Std 35 Light" w:cs="Arial"/>
          <w:i/>
          <w:iCs/>
          <w:sz w:val="22"/>
          <w:szCs w:val="22"/>
          <w:lang w:val="vi-VN"/>
        </w:rPr>
        <w:t xml:space="preserve"> hoặc nạp tiền trực tuyến qua trang web.</w:t>
      </w:r>
    </w:p>
    <w:p w14:paraId="3B5DD223" w14:textId="77777777" w:rsidR="001A6319" w:rsidRPr="005814DE"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i/>
          <w:iCs/>
          <w:color w:val="000000" w:themeColor="text1"/>
          <w:sz w:val="22"/>
          <w:szCs w:val="22"/>
        </w:rPr>
      </w:pPr>
      <w:r w:rsidRPr="005814DE">
        <w:rPr>
          <w:rFonts w:ascii="iCiel Avenir LT Std 35 Light" w:hAnsi="iCiel Avenir LT Std 35 Light"/>
          <w:i/>
          <w:iCs/>
          <w:color w:val="000000" w:themeColor="text1"/>
          <w:sz w:val="22"/>
          <w:szCs w:val="22"/>
        </w:rPr>
        <w:t xml:space="preserve">Truy cập link: </w:t>
      </w:r>
      <w:hyperlink r:id="rId47" w:history="1">
        <w:r w:rsidRPr="00C07F3A">
          <w:rPr>
            <w:rStyle w:val="Hyperlink"/>
            <w:rFonts w:ascii="iCiel Avenir LT Std 35 Light" w:hAnsi="iCiel Avenir LT Std 35 Light"/>
            <w:i/>
            <w:iCs/>
            <w:sz w:val="22"/>
            <w:szCs w:val="22"/>
          </w:rPr>
          <w:t>http://adenvn-schools.com/vi</w:t>
        </w:r>
      </w:hyperlink>
      <w:r>
        <w:rPr>
          <w:rFonts w:ascii="iCiel Avenir LT Std 35 Light" w:hAnsi="iCiel Avenir LT Std 35 Light"/>
          <w:i/>
          <w:iCs/>
          <w:color w:val="000000" w:themeColor="text1"/>
          <w:sz w:val="22"/>
          <w:szCs w:val="22"/>
        </w:rPr>
        <w:t xml:space="preserve"> </w:t>
      </w:r>
    </w:p>
    <w:p w14:paraId="19536375" w14:textId="308A9E6B" w:rsidR="001A6319" w:rsidRPr="005814DE"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i/>
          <w:iCs/>
          <w:color w:val="000000" w:themeColor="text1"/>
          <w:sz w:val="22"/>
          <w:szCs w:val="22"/>
        </w:rPr>
      </w:pPr>
      <w:r w:rsidRPr="005814DE">
        <w:rPr>
          <w:rFonts w:ascii="iCiel Avenir LT Std 35 Light" w:hAnsi="iCiel Avenir LT Std 35 Light"/>
          <w:i/>
          <w:iCs/>
          <w:color w:val="000000" w:themeColor="text1"/>
          <w:sz w:val="22"/>
          <w:szCs w:val="22"/>
        </w:rPr>
        <w:t>Tên tài khoản: Vui lòng nhập “300</w:t>
      </w:r>
      <w:r w:rsidR="00404B29">
        <w:rPr>
          <w:rFonts w:ascii="iCiel Avenir LT Std 35 Light" w:hAnsi="iCiel Avenir LT Std 35 Light"/>
          <w:i/>
          <w:iCs/>
          <w:color w:val="000000" w:themeColor="text1"/>
          <w:sz w:val="22"/>
          <w:szCs w:val="22"/>
        </w:rPr>
        <w:t>HAN</w:t>
      </w:r>
      <w:r w:rsidRPr="005814DE">
        <w:rPr>
          <w:rFonts w:ascii="iCiel Avenir LT Std 35 Light" w:hAnsi="iCiel Avenir LT Std 35 Light"/>
          <w:i/>
          <w:iCs/>
          <w:color w:val="000000" w:themeColor="text1"/>
          <w:sz w:val="22"/>
          <w:szCs w:val="22"/>
        </w:rPr>
        <w:t xml:space="preserve">” + Mã số thẻ sinh viên </w:t>
      </w:r>
    </w:p>
    <w:p w14:paraId="2F1B31B5" w14:textId="77777777" w:rsidR="001A6319"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i/>
          <w:iCs/>
          <w:color w:val="000000" w:themeColor="text1"/>
          <w:sz w:val="22"/>
          <w:szCs w:val="22"/>
        </w:rPr>
      </w:pPr>
      <w:r w:rsidRPr="005814DE">
        <w:rPr>
          <w:rFonts w:ascii="iCiel Avenir LT Std 35 Light" w:hAnsi="iCiel Avenir LT Std 35 Light"/>
          <w:i/>
          <w:iCs/>
          <w:color w:val="000000" w:themeColor="text1"/>
          <w:sz w:val="22"/>
          <w:szCs w:val="22"/>
        </w:rPr>
        <w:t>Mật khẩu: Vui lòng nhập mật khẩu của bạn.</w:t>
      </w:r>
    </w:p>
    <w:p w14:paraId="414EBB0E" w14:textId="77777777" w:rsidR="001A6319" w:rsidRPr="005814DE"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i/>
          <w:iCs/>
          <w:color w:val="000000" w:themeColor="text1"/>
          <w:sz w:val="22"/>
          <w:szCs w:val="22"/>
        </w:rPr>
      </w:pPr>
      <w:r>
        <w:rPr>
          <w:rFonts w:ascii="iCiel Avenir LT Std 35 Light" w:hAnsi="iCiel Avenir LT Std 35 Light"/>
          <w:i/>
          <w:iCs/>
          <w:color w:val="000000" w:themeColor="text1"/>
          <w:sz w:val="22"/>
          <w:szCs w:val="22"/>
        </w:rPr>
        <w:t>Với lần đầu tiên đăng nhập, mật khẩu là 123456 (sinh viên vui lòng đổi password ngay từ lần đăng nhập đầu tiên).</w:t>
      </w:r>
    </w:p>
    <w:p w14:paraId="046ADAD0" w14:textId="2C94A5FC" w:rsidR="001A6319" w:rsidRPr="005814DE" w:rsidRDefault="001A6319" w:rsidP="00766E73">
      <w:pPr>
        <w:shd w:val="clear" w:color="auto" w:fill="FFFFFF" w:themeFill="background1"/>
        <w:tabs>
          <w:tab w:val="left" w:pos="1080"/>
          <w:tab w:val="left" w:pos="1260"/>
          <w:tab w:val="left" w:pos="1530"/>
        </w:tabs>
        <w:spacing w:before="120" w:beforeAutospacing="0" w:after="120" w:afterAutospacing="0"/>
        <w:ind w:left="720" w:firstLine="810"/>
        <w:rPr>
          <w:rFonts w:ascii="iCiel Avenir LT Std 35 Light" w:hAnsi="iCiel Avenir LT Std 35 Light"/>
          <w:i/>
          <w:iCs/>
          <w:color w:val="000000" w:themeColor="text1"/>
          <w:sz w:val="22"/>
          <w:szCs w:val="22"/>
        </w:rPr>
      </w:pPr>
      <w:r w:rsidRPr="005814DE">
        <w:rPr>
          <w:rFonts w:ascii="iCiel Avenir LT Std 35 Light" w:hAnsi="iCiel Avenir LT Std 35 Light"/>
          <w:i/>
          <w:iCs/>
          <w:color w:val="000000" w:themeColor="text1"/>
          <w:sz w:val="22"/>
          <w:szCs w:val="22"/>
        </w:rPr>
        <w:t>Ví dụ: Mã số thẻ sinh viên của bạn là 12345678</w:t>
      </w:r>
    </w:p>
    <w:p w14:paraId="1258FF0F" w14:textId="5A6E1EEF" w:rsidR="001A6319" w:rsidRPr="005814DE" w:rsidRDefault="001A6319" w:rsidP="004714C6">
      <w:pPr>
        <w:pStyle w:val="ListParagraph"/>
        <w:numPr>
          <w:ilvl w:val="0"/>
          <w:numId w:val="24"/>
        </w:numPr>
        <w:shd w:val="clear" w:color="auto" w:fill="FFFFFF" w:themeFill="background1"/>
        <w:tabs>
          <w:tab w:val="left" w:pos="1080"/>
          <w:tab w:val="left" w:pos="1260"/>
        </w:tabs>
        <w:spacing w:before="120" w:beforeAutospacing="0" w:after="120" w:afterAutospacing="0"/>
        <w:ind w:left="2160"/>
        <w:contextualSpacing w:val="0"/>
        <w:rPr>
          <w:rFonts w:ascii="iCiel Avenir LT Std 35 Light" w:hAnsi="iCiel Avenir LT Std 35 Light"/>
          <w:i/>
          <w:iCs/>
          <w:color w:val="000000" w:themeColor="text1"/>
          <w:sz w:val="22"/>
          <w:szCs w:val="22"/>
        </w:rPr>
      </w:pPr>
      <w:r w:rsidRPr="005814DE">
        <w:rPr>
          <w:rFonts w:ascii="iCiel Avenir LT Std 35 Light" w:hAnsi="iCiel Avenir LT Std 35 Light"/>
          <w:i/>
          <w:iCs/>
          <w:color w:val="000000" w:themeColor="text1"/>
          <w:sz w:val="22"/>
          <w:szCs w:val="22"/>
        </w:rPr>
        <w:t>Tên tài khoản đăng nhập website canteen = 300</w:t>
      </w:r>
      <w:r w:rsidR="00404B29">
        <w:rPr>
          <w:rFonts w:ascii="iCiel Avenir LT Std 35 Light" w:hAnsi="iCiel Avenir LT Std 35 Light"/>
          <w:i/>
          <w:iCs/>
          <w:color w:val="000000" w:themeColor="text1"/>
          <w:sz w:val="22"/>
          <w:szCs w:val="22"/>
        </w:rPr>
        <w:t>HAN</w:t>
      </w:r>
      <w:r w:rsidRPr="005814DE">
        <w:rPr>
          <w:rFonts w:ascii="iCiel Avenir LT Std 35 Light" w:hAnsi="iCiel Avenir LT Std 35 Light"/>
          <w:i/>
          <w:iCs/>
          <w:color w:val="000000" w:themeColor="text1"/>
          <w:sz w:val="22"/>
          <w:szCs w:val="22"/>
        </w:rPr>
        <w:t>12345678.</w:t>
      </w:r>
    </w:p>
    <w:p w14:paraId="7B3D9D57" w14:textId="77777777" w:rsidR="001A6319" w:rsidRPr="005814DE" w:rsidRDefault="001A6319" w:rsidP="004714C6">
      <w:pPr>
        <w:pStyle w:val="ListParagraph"/>
        <w:numPr>
          <w:ilvl w:val="0"/>
          <w:numId w:val="24"/>
        </w:numPr>
        <w:shd w:val="clear" w:color="auto" w:fill="FFFFFF" w:themeFill="background1"/>
        <w:tabs>
          <w:tab w:val="left" w:pos="1080"/>
          <w:tab w:val="left" w:pos="1260"/>
        </w:tabs>
        <w:spacing w:before="120" w:beforeAutospacing="0" w:after="120" w:afterAutospacing="0"/>
        <w:ind w:left="2160"/>
        <w:contextualSpacing w:val="0"/>
        <w:rPr>
          <w:rFonts w:ascii="iCiel Avenir LT Std 35 Light" w:hAnsi="iCiel Avenir LT Std 35 Light"/>
          <w:i/>
          <w:iCs/>
          <w:color w:val="000000" w:themeColor="text1"/>
          <w:sz w:val="22"/>
          <w:szCs w:val="22"/>
        </w:rPr>
      </w:pPr>
      <w:r w:rsidRPr="005814DE">
        <w:rPr>
          <w:rFonts w:ascii="iCiel Avenir LT Std 35 Light" w:hAnsi="iCiel Avenir LT Std 35 Light"/>
          <w:i/>
          <w:iCs/>
          <w:color w:val="000000" w:themeColor="text1"/>
          <w:sz w:val="22"/>
          <w:szCs w:val="22"/>
        </w:rPr>
        <w:t>Mật khẩu mặc định ban đầu = 123456</w:t>
      </w:r>
    </w:p>
    <w:p w14:paraId="05CA09F8" w14:textId="64E24496" w:rsidR="001A6319" w:rsidRPr="001B40AB" w:rsidRDefault="001A6319" w:rsidP="004714C6">
      <w:pPr>
        <w:pStyle w:val="ListParagraph"/>
        <w:numPr>
          <w:ilvl w:val="0"/>
          <w:numId w:val="23"/>
        </w:numPr>
        <w:shd w:val="clear" w:color="auto" w:fill="FFFFFF" w:themeFill="background1"/>
        <w:tabs>
          <w:tab w:val="left" w:pos="1080"/>
          <w:tab w:val="left" w:pos="1170"/>
          <w:tab w:val="left" w:pos="1530"/>
        </w:tabs>
        <w:spacing w:before="120" w:beforeAutospacing="0" w:after="120" w:afterAutospacing="0"/>
        <w:ind w:left="720" w:firstLine="360"/>
        <w:contextualSpacing w:val="0"/>
        <w:rPr>
          <w:rFonts w:ascii="iCiel Avenir LT Std 35 Light" w:hAnsi="iCiel Avenir LT Std 35 Light"/>
          <w:i/>
          <w:iCs/>
          <w:color w:val="000000" w:themeColor="text1"/>
          <w:sz w:val="22"/>
          <w:szCs w:val="22"/>
        </w:rPr>
      </w:pPr>
      <w:r w:rsidRPr="005814DE">
        <w:rPr>
          <w:rFonts w:ascii="iCiel Avenir LT Std 35 Light" w:hAnsi="iCiel Avenir LT Std 35 Light"/>
          <w:i/>
          <w:iCs/>
          <w:color w:val="000000" w:themeColor="text1"/>
          <w:sz w:val="22"/>
          <w:szCs w:val="22"/>
        </w:rPr>
        <w:t xml:space="preserve">Lưu ý: </w:t>
      </w:r>
      <w:r w:rsidRPr="005814DE">
        <w:rPr>
          <w:rFonts w:ascii="iCiel Avenir LT Std 35 Light" w:hAnsi="iCiel Avenir LT Std 35 Light" w:cs="Arial"/>
          <w:i/>
          <w:iCs/>
          <w:sz w:val="22"/>
          <w:szCs w:val="22"/>
          <w:lang w:val="vi-VN"/>
        </w:rPr>
        <w:t xml:space="preserve">Nếu </w:t>
      </w:r>
      <w:r w:rsidRPr="005814DE">
        <w:rPr>
          <w:rFonts w:ascii="iCiel Avenir LT Std 35 Light" w:hAnsi="iCiel Avenir LT Std 35 Light" w:cs="Arial"/>
          <w:i/>
          <w:iCs/>
          <w:sz w:val="22"/>
          <w:szCs w:val="22"/>
        </w:rPr>
        <w:t>sinh viên</w:t>
      </w:r>
      <w:r w:rsidRPr="005814DE">
        <w:rPr>
          <w:rFonts w:ascii="iCiel Avenir LT Std 35 Light" w:hAnsi="iCiel Avenir LT Std 35 Light" w:cs="Arial"/>
          <w:i/>
          <w:iCs/>
          <w:sz w:val="22"/>
          <w:szCs w:val="22"/>
          <w:lang w:val="vi-VN"/>
        </w:rPr>
        <w:t xml:space="preserve"> làm mất và làm lại thẻ, mật khẩu được đặt lại thành mật khẩu mặc định ban đầu = “123456”.</w:t>
      </w:r>
      <w:r>
        <w:rPr>
          <w:rFonts w:ascii="iCiel Avenir LT Std 35 Light" w:hAnsi="iCiel Avenir LT Std 35 Light" w:cs="Arial"/>
          <w:i/>
          <w:iCs/>
          <w:sz w:val="22"/>
          <w:szCs w:val="22"/>
        </w:rPr>
        <w:t xml:space="preserve"> </w:t>
      </w:r>
      <w:r w:rsidRPr="005814DE">
        <w:rPr>
          <w:rFonts w:ascii="iCiel Avenir LT Std 35 Light" w:hAnsi="iCiel Avenir LT Std 35 Light" w:cs="Arial"/>
          <w:i/>
          <w:iCs/>
          <w:sz w:val="22"/>
          <w:szCs w:val="22"/>
        </w:rPr>
        <w:t>Sinh viên</w:t>
      </w:r>
      <w:r w:rsidRPr="005814DE">
        <w:rPr>
          <w:rFonts w:ascii="iCiel Avenir LT Std 35 Light" w:hAnsi="iCiel Avenir LT Std 35 Light" w:cs="Arial"/>
          <w:i/>
          <w:iCs/>
          <w:sz w:val="22"/>
          <w:szCs w:val="22"/>
          <w:lang w:val="vi-VN"/>
        </w:rPr>
        <w:t xml:space="preserve"> vui lòng thông báo cho phòng Thông tin Sinh viên</w:t>
      </w:r>
      <w:r w:rsidR="00646030">
        <w:rPr>
          <w:rFonts w:ascii="iCiel Avenir LT Std 35 Light" w:hAnsi="iCiel Avenir LT Std 35 Light" w:cs="Arial"/>
          <w:i/>
          <w:iCs/>
          <w:sz w:val="22"/>
          <w:szCs w:val="22"/>
        </w:rPr>
        <w:t xml:space="preserve"> qua địa chỉ email </w:t>
      </w:r>
      <w:hyperlink r:id="rId48" w:history="1">
        <w:r w:rsidR="00646030" w:rsidRPr="00F95E36">
          <w:rPr>
            <w:rStyle w:val="Hyperlink"/>
            <w:rFonts w:ascii="iCiel Avenir LT Std 35 Light" w:hAnsi="iCiel Avenir LT Std 35 Light" w:cs="Arial"/>
            <w:i/>
            <w:iCs/>
            <w:sz w:val="22"/>
            <w:szCs w:val="22"/>
          </w:rPr>
          <w:t>studentservice@buv.edu.vn</w:t>
        </w:r>
      </w:hyperlink>
      <w:r w:rsidR="00646030">
        <w:rPr>
          <w:rFonts w:ascii="iCiel Avenir LT Std 35 Light" w:hAnsi="iCiel Avenir LT Std 35 Light" w:cs="Arial"/>
          <w:i/>
          <w:iCs/>
          <w:sz w:val="22"/>
          <w:szCs w:val="22"/>
        </w:rPr>
        <w:t xml:space="preserve"> </w:t>
      </w:r>
      <w:r w:rsidRPr="005814DE">
        <w:rPr>
          <w:rFonts w:ascii="iCiel Avenir LT Std 35 Light" w:hAnsi="iCiel Avenir LT Std 35 Light" w:cs="Arial"/>
          <w:i/>
          <w:iCs/>
          <w:sz w:val="22"/>
          <w:szCs w:val="22"/>
          <w:lang w:val="vi-VN"/>
        </w:rPr>
        <w:t xml:space="preserve">để được hỗ trợ khóa thẻ và làm lại thẻ Sinh viên. </w:t>
      </w:r>
      <w:r w:rsidR="00646030">
        <w:rPr>
          <w:rFonts w:ascii="iCiel Avenir LT Std 35 Light" w:hAnsi="iCiel Avenir LT Std 35 Light" w:cs="Arial"/>
          <w:i/>
          <w:iCs/>
          <w:sz w:val="22"/>
          <w:szCs w:val="22"/>
        </w:rPr>
        <w:t xml:space="preserve">Nếu sinh </w:t>
      </w:r>
      <w:r w:rsidR="00646030">
        <w:rPr>
          <w:rFonts w:ascii="iCiel Avenir LT Std 35 Light" w:hAnsi="iCiel Avenir LT Std 35 Light" w:cs="Arial"/>
          <w:i/>
          <w:iCs/>
          <w:sz w:val="22"/>
          <w:szCs w:val="22"/>
        </w:rPr>
        <w:lastRenderedPageBreak/>
        <w:t xml:space="preserve">viên còn số dư tài khoản trong thẻ, toàn bộ số dư trong tài khoản và </w:t>
      </w:r>
      <w:r w:rsidR="00646030" w:rsidRPr="005814DE">
        <w:rPr>
          <w:rFonts w:ascii="iCiel Avenir LT Std 35 Light" w:hAnsi="iCiel Avenir LT Std 35 Light" w:cs="Arial"/>
          <w:i/>
          <w:iCs/>
          <w:sz w:val="22"/>
          <w:szCs w:val="22"/>
          <w:lang w:val="vi-VN"/>
        </w:rPr>
        <w:t>lịch sử giao dịch</w:t>
      </w:r>
      <w:r w:rsidR="00646030">
        <w:rPr>
          <w:rFonts w:ascii="iCiel Avenir LT Std 35 Light" w:hAnsi="iCiel Avenir LT Std 35 Light" w:cs="Arial"/>
          <w:i/>
          <w:iCs/>
          <w:sz w:val="22"/>
          <w:szCs w:val="22"/>
        </w:rPr>
        <w:t xml:space="preserve"> sẽ được</w:t>
      </w:r>
      <w:r w:rsidRPr="005814DE">
        <w:rPr>
          <w:rFonts w:ascii="iCiel Avenir LT Std 35 Light" w:hAnsi="iCiel Avenir LT Std 35 Light" w:cs="Arial"/>
          <w:i/>
          <w:iCs/>
          <w:sz w:val="22"/>
          <w:szCs w:val="22"/>
          <w:lang w:val="vi-VN"/>
        </w:rPr>
        <w:t xml:space="preserve"> giữ nguyên</w:t>
      </w:r>
      <w:r w:rsidR="00FF16C5">
        <w:rPr>
          <w:rFonts w:ascii="iCiel Avenir LT Std 35 Light" w:hAnsi="iCiel Avenir LT Std 35 Light" w:cs="Arial"/>
          <w:i/>
          <w:iCs/>
          <w:sz w:val="22"/>
          <w:szCs w:val="22"/>
        </w:rPr>
        <w:t xml:space="preserve"> chuyển sang thẻ mới.</w:t>
      </w:r>
    </w:p>
    <w:p w14:paraId="32ED3035" w14:textId="1CAF9406" w:rsidR="001A6319" w:rsidRPr="008A50C9" w:rsidRDefault="001A6319" w:rsidP="004714C6">
      <w:pPr>
        <w:pStyle w:val="Question"/>
        <w:numPr>
          <w:ilvl w:val="0"/>
          <w:numId w:val="4"/>
        </w:numPr>
        <w:tabs>
          <w:tab w:val="left" w:pos="630"/>
          <w:tab w:val="left" w:pos="720"/>
          <w:tab w:val="left" w:pos="990"/>
        </w:tabs>
        <w:spacing w:before="100" w:line="400" w:lineRule="exact"/>
        <w:ind w:left="0" w:firstLine="634"/>
        <w:rPr>
          <w:rFonts w:cs="Arial"/>
          <w:i/>
          <w:iCs/>
          <w:szCs w:val="22"/>
        </w:rPr>
      </w:pPr>
      <w:bookmarkStart w:id="981" w:name="_Toc169968674"/>
      <w:bookmarkStart w:id="982" w:name="_Toc177136048"/>
      <w:r w:rsidRPr="008A50C9">
        <w:rPr>
          <w:rFonts w:cs="Arial"/>
          <w:szCs w:val="22"/>
        </w:rPr>
        <w:t>Where can students put their belongings during class time?</w:t>
      </w:r>
      <w:r w:rsidR="008A50C9">
        <w:rPr>
          <w:rFonts w:cs="Arial"/>
          <w:szCs w:val="22"/>
        </w:rPr>
        <w:t xml:space="preserve"> /</w:t>
      </w:r>
      <w:r w:rsidRPr="008A50C9">
        <w:rPr>
          <w:rFonts w:cs="Arial"/>
          <w:szCs w:val="22"/>
        </w:rPr>
        <w:t xml:space="preserve"> </w:t>
      </w:r>
      <w:r w:rsidRPr="008A50C9">
        <w:rPr>
          <w:rFonts w:cs="Arial"/>
          <w:i/>
          <w:iCs/>
          <w:szCs w:val="22"/>
        </w:rPr>
        <w:t>Sinh viên có thể để đồ cá nhân ở đâu trong giờ học?</w:t>
      </w:r>
      <w:bookmarkEnd w:id="981"/>
      <w:bookmarkEnd w:id="982"/>
    </w:p>
    <w:p w14:paraId="6F87C39B" w14:textId="77777777" w:rsidR="001A6319" w:rsidRPr="0041482C" w:rsidRDefault="001A6319" w:rsidP="00766E73">
      <w:pPr>
        <w:pStyle w:val="paragraph"/>
        <w:tabs>
          <w:tab w:val="left" w:pos="630"/>
          <w:tab w:val="left" w:pos="720"/>
          <w:tab w:val="left" w:pos="994"/>
        </w:tabs>
        <w:ind w:left="1080" w:firstLine="0"/>
        <w:textAlignment w:val="baseline"/>
        <w:rPr>
          <w:rFonts w:ascii="iCiel Avenir LT Std 35 Light" w:hAnsi="iCiel Avenir LT Std 35 Light" w:cs="Arial"/>
          <w:b/>
          <w:bCs/>
          <w:i/>
          <w:iCs/>
          <w:sz w:val="22"/>
          <w:szCs w:val="22"/>
        </w:rPr>
      </w:pPr>
      <w:r w:rsidRPr="0041482C">
        <w:rPr>
          <w:rFonts w:ascii="iCiel Avenir LT Std 35 Light" w:hAnsi="iCiel Avenir LT Std 35 Light" w:cs="Arial"/>
          <w:b/>
          <w:bCs/>
          <w:sz w:val="22"/>
          <w:szCs w:val="22"/>
          <w:u w:val="single"/>
        </w:rPr>
        <w:t xml:space="preserve">Answer / </w:t>
      </w:r>
      <w:r w:rsidRPr="0041482C">
        <w:rPr>
          <w:rFonts w:ascii="iCiel Avenir LT Std 35 Light" w:hAnsi="iCiel Avenir LT Std 35 Light" w:cs="Arial"/>
          <w:b/>
          <w:bCs/>
          <w:i/>
          <w:iCs/>
          <w:sz w:val="22"/>
          <w:szCs w:val="22"/>
          <w:u w:val="single"/>
        </w:rPr>
        <w:t>Câu tr</w:t>
      </w:r>
      <w:r w:rsidRPr="0041482C">
        <w:rPr>
          <w:rFonts w:ascii="iCiel Avenir LT Std 35 Light" w:hAnsi="iCiel Avenir LT Std 35 Light" w:cs="Calibri"/>
          <w:b/>
          <w:bCs/>
          <w:i/>
          <w:iCs/>
          <w:sz w:val="22"/>
          <w:szCs w:val="22"/>
          <w:u w:val="single"/>
        </w:rPr>
        <w:t>ả</w:t>
      </w:r>
      <w:r w:rsidRPr="0041482C">
        <w:rPr>
          <w:rFonts w:ascii="iCiel Avenir LT Std 35 Light" w:hAnsi="iCiel Avenir LT Std 35 Light" w:cs="Arial"/>
          <w:b/>
          <w:bCs/>
          <w:i/>
          <w:iCs/>
          <w:sz w:val="22"/>
          <w:szCs w:val="22"/>
          <w:u w:val="single"/>
        </w:rPr>
        <w:t xml:space="preserve"> l</w:t>
      </w:r>
      <w:r w:rsidRPr="0041482C">
        <w:rPr>
          <w:rFonts w:ascii="iCiel Avenir LT Std 35 Light" w:hAnsi="iCiel Avenir LT Std 35 Light" w:cs="Calibri"/>
          <w:b/>
          <w:bCs/>
          <w:i/>
          <w:iCs/>
          <w:sz w:val="22"/>
          <w:szCs w:val="22"/>
          <w:u w:val="single"/>
        </w:rPr>
        <w:t>ờ</w:t>
      </w:r>
      <w:r w:rsidRPr="0041482C">
        <w:rPr>
          <w:rFonts w:ascii="iCiel Avenir LT Std 35 Light" w:hAnsi="iCiel Avenir LT Std 35 Light" w:cs="Arial"/>
          <w:b/>
          <w:bCs/>
          <w:i/>
          <w:iCs/>
          <w:sz w:val="22"/>
          <w:szCs w:val="22"/>
          <w:u w:val="single"/>
        </w:rPr>
        <w:t>i</w:t>
      </w:r>
      <w:r w:rsidRPr="0041482C">
        <w:rPr>
          <w:rFonts w:ascii="iCiel Avenir LT Std 35 Light" w:hAnsi="iCiel Avenir LT Std 35 Light" w:cs="Arial"/>
          <w:b/>
          <w:bCs/>
          <w:sz w:val="22"/>
          <w:szCs w:val="22"/>
          <w:u w:val="single"/>
        </w:rPr>
        <w:t>:</w:t>
      </w:r>
    </w:p>
    <w:p w14:paraId="4667FD5B" w14:textId="77777777" w:rsidR="001A6319" w:rsidRPr="004A4B79" w:rsidRDefault="001A6319" w:rsidP="00766E73">
      <w:pPr>
        <w:pStyle w:val="paragraph"/>
        <w:tabs>
          <w:tab w:val="left" w:pos="630"/>
          <w:tab w:val="left" w:pos="720"/>
          <w:tab w:val="left" w:pos="994"/>
        </w:tabs>
        <w:ind w:firstLine="0"/>
        <w:textAlignment w:val="baseline"/>
        <w:rPr>
          <w:rFonts w:ascii="iCiel Avenir LT Std 35 Light" w:hAnsi="iCiel Avenir LT Std 35 Light" w:cs="Arial"/>
          <w:sz w:val="22"/>
          <w:szCs w:val="22"/>
        </w:rPr>
      </w:pPr>
      <w:r w:rsidRPr="004A4B79">
        <w:rPr>
          <w:rFonts w:ascii="iCiel Avenir LT Std 35 Light" w:hAnsi="iCiel Avenir LT Std 35 Light" w:cs="Arial"/>
          <w:sz w:val="22"/>
          <w:szCs w:val="22"/>
        </w:rPr>
        <w:t>Students can store their personal belongings within the designated locker spaces provided throughout the campus to maintain an orderly and secure environment, ensuring the safekeeping of individuals' property during the academic day. Below are the locker regulations that all students are required to follow:</w:t>
      </w:r>
    </w:p>
    <w:p w14:paraId="1E6F6334" w14:textId="77777777" w:rsidR="001A6319" w:rsidRPr="00905837" w:rsidRDefault="001A6319" w:rsidP="004714C6">
      <w:pPr>
        <w:pStyle w:val="ListParagraph"/>
        <w:numPr>
          <w:ilvl w:val="0"/>
          <w:numId w:val="41"/>
        </w:numPr>
        <w:spacing w:after="0" w:afterAutospacing="0"/>
        <w:ind w:left="714" w:hanging="357"/>
        <w:contextualSpacing w:val="0"/>
        <w:jc w:val="left"/>
        <w:rPr>
          <w:rFonts w:ascii="iCiel Avenir LT Std 35 Light" w:hAnsi="iCiel Avenir LT Std 35 Light"/>
          <w:sz w:val="22"/>
          <w:szCs w:val="22"/>
        </w:rPr>
      </w:pPr>
      <w:r w:rsidRPr="00905837">
        <w:rPr>
          <w:rFonts w:ascii="iCiel Avenir LT Std 35 Light" w:hAnsi="iCiel Avenir LT Std 35 Light"/>
          <w:sz w:val="22"/>
          <w:szCs w:val="22"/>
        </w:rPr>
        <w:t>Lockers are available on a first-come, first-served basis for single-day use only.</w:t>
      </w:r>
    </w:p>
    <w:p w14:paraId="323D7EE2" w14:textId="77777777" w:rsidR="001A6319" w:rsidRPr="00905837" w:rsidRDefault="001A6319" w:rsidP="004714C6">
      <w:pPr>
        <w:pStyle w:val="ListParagraph"/>
        <w:numPr>
          <w:ilvl w:val="0"/>
          <w:numId w:val="41"/>
        </w:numPr>
        <w:spacing w:after="0" w:afterAutospacing="0"/>
        <w:ind w:left="714" w:hanging="357"/>
        <w:contextualSpacing w:val="0"/>
        <w:jc w:val="left"/>
        <w:rPr>
          <w:rFonts w:ascii="iCiel Avenir LT Std 35 Light" w:hAnsi="iCiel Avenir LT Std 35 Light"/>
          <w:sz w:val="22"/>
          <w:szCs w:val="22"/>
        </w:rPr>
      </w:pPr>
      <w:r w:rsidRPr="00905837">
        <w:rPr>
          <w:rFonts w:ascii="iCiel Avenir LT Std 35 Light" w:hAnsi="iCiel Avenir LT Std 35 Light" w:cs="Open Sans"/>
          <w:color w:val="212121"/>
          <w:sz w:val="22"/>
          <w:szCs w:val="22"/>
        </w:rPr>
        <w:t xml:space="preserve">Lockers are not installed with any locks. </w:t>
      </w:r>
      <w:r w:rsidRPr="00905837">
        <w:rPr>
          <w:rFonts w:ascii="iCiel Avenir LT Std 35 Light" w:hAnsi="iCiel Avenir LT Std 35 Light"/>
          <w:sz w:val="22"/>
          <w:szCs w:val="22"/>
        </w:rPr>
        <w:t>Users must bring their personal locks when securing lockers.</w:t>
      </w:r>
    </w:p>
    <w:p w14:paraId="7C397864" w14:textId="77777777" w:rsidR="001A6319" w:rsidRPr="00905837" w:rsidRDefault="001A6319" w:rsidP="004714C6">
      <w:pPr>
        <w:pStyle w:val="ListParagraph"/>
        <w:numPr>
          <w:ilvl w:val="0"/>
          <w:numId w:val="41"/>
        </w:numPr>
        <w:spacing w:after="0" w:afterAutospacing="0"/>
        <w:ind w:left="714" w:hanging="357"/>
        <w:contextualSpacing w:val="0"/>
        <w:jc w:val="left"/>
        <w:rPr>
          <w:rFonts w:ascii="iCiel Avenir LT Std 35 Light" w:hAnsi="iCiel Avenir LT Std 35 Light"/>
          <w:sz w:val="22"/>
          <w:szCs w:val="22"/>
        </w:rPr>
      </w:pPr>
      <w:r w:rsidRPr="00905837">
        <w:rPr>
          <w:rFonts w:ascii="iCiel Avenir LT Std 35 Light" w:hAnsi="iCiel Avenir LT Std 35 Light"/>
          <w:sz w:val="22"/>
          <w:szCs w:val="22"/>
        </w:rPr>
        <w:t>Users must clear their lockers before 18:00 on Friday of the respective week.</w:t>
      </w:r>
    </w:p>
    <w:p w14:paraId="43CCA1CB" w14:textId="77777777" w:rsidR="001A6319" w:rsidRPr="00905837" w:rsidRDefault="001A6319" w:rsidP="004714C6">
      <w:pPr>
        <w:pStyle w:val="ListParagraph"/>
        <w:numPr>
          <w:ilvl w:val="0"/>
          <w:numId w:val="41"/>
        </w:numPr>
        <w:spacing w:after="0" w:afterAutospacing="0"/>
        <w:ind w:left="714" w:hanging="357"/>
        <w:contextualSpacing w:val="0"/>
        <w:jc w:val="left"/>
        <w:rPr>
          <w:rFonts w:ascii="iCiel Avenir LT Std 35 Light" w:hAnsi="iCiel Avenir LT Std 35 Light"/>
          <w:sz w:val="22"/>
          <w:szCs w:val="22"/>
        </w:rPr>
      </w:pPr>
      <w:r w:rsidRPr="00905837">
        <w:rPr>
          <w:rFonts w:ascii="iCiel Avenir LT Std 35 Light" w:hAnsi="iCiel Avenir LT Std 35 Light"/>
          <w:sz w:val="22"/>
          <w:szCs w:val="22"/>
        </w:rPr>
        <w:t>Locks left after 18:00 every Friday will be removed by authorized personnel. All belongings will be placed in a designated area in the Loading Bay until the following Tuesday before disposal. The University is not responsible for the loss or damage of such items.</w:t>
      </w:r>
    </w:p>
    <w:p w14:paraId="1C67C031" w14:textId="77777777" w:rsidR="001A6319" w:rsidRPr="00905837" w:rsidRDefault="001A6319" w:rsidP="004714C6">
      <w:pPr>
        <w:pStyle w:val="ListParagraph"/>
        <w:numPr>
          <w:ilvl w:val="0"/>
          <w:numId w:val="41"/>
        </w:numPr>
        <w:spacing w:after="0" w:afterAutospacing="0"/>
        <w:ind w:left="714" w:hanging="357"/>
        <w:contextualSpacing w:val="0"/>
        <w:jc w:val="left"/>
        <w:rPr>
          <w:rFonts w:ascii="iCiel Avenir LT Std 35 Light" w:hAnsi="iCiel Avenir LT Std 35 Light"/>
          <w:sz w:val="22"/>
          <w:szCs w:val="22"/>
        </w:rPr>
      </w:pPr>
      <w:r w:rsidRPr="00905837">
        <w:rPr>
          <w:rFonts w:ascii="iCiel Avenir LT Std 35 Light" w:hAnsi="iCiel Avenir LT Std 35 Light"/>
          <w:sz w:val="22"/>
          <w:szCs w:val="22"/>
        </w:rPr>
        <w:t>Users are advised not to store any valuable items or money and to take full responsibility for the items in lockers. The University is not liable for the loss or damage of any stored items.</w:t>
      </w:r>
    </w:p>
    <w:p w14:paraId="5344CA4D" w14:textId="77777777" w:rsidR="001A6319" w:rsidRPr="00905837" w:rsidRDefault="001A6319" w:rsidP="004714C6">
      <w:pPr>
        <w:pStyle w:val="ListParagraph"/>
        <w:numPr>
          <w:ilvl w:val="0"/>
          <w:numId w:val="41"/>
        </w:numPr>
        <w:spacing w:after="0" w:afterAutospacing="0"/>
        <w:ind w:left="714" w:hanging="357"/>
        <w:contextualSpacing w:val="0"/>
        <w:jc w:val="left"/>
        <w:rPr>
          <w:rFonts w:ascii="iCiel Avenir LT Std 35 Light" w:hAnsi="iCiel Avenir LT Std 35 Light"/>
          <w:sz w:val="22"/>
          <w:szCs w:val="22"/>
        </w:rPr>
      </w:pPr>
      <w:r w:rsidRPr="00905837">
        <w:rPr>
          <w:rFonts w:ascii="iCiel Avenir LT Std 35 Light" w:hAnsi="iCiel Avenir LT Std 35 Light"/>
          <w:sz w:val="22"/>
          <w:szCs w:val="22"/>
        </w:rPr>
        <w:t>Perishable or prohibited items are not allowed to be stored in lockers.</w:t>
      </w:r>
    </w:p>
    <w:p w14:paraId="1111D626" w14:textId="77777777" w:rsidR="001A6319" w:rsidRPr="00905837" w:rsidRDefault="001A6319" w:rsidP="004714C6">
      <w:pPr>
        <w:pStyle w:val="ListParagraph"/>
        <w:numPr>
          <w:ilvl w:val="0"/>
          <w:numId w:val="41"/>
        </w:numPr>
        <w:spacing w:after="0" w:afterAutospacing="0"/>
        <w:ind w:left="714" w:hanging="357"/>
        <w:contextualSpacing w:val="0"/>
        <w:jc w:val="left"/>
        <w:rPr>
          <w:rFonts w:ascii="iCiel Avenir LT Std 35 Light" w:hAnsi="iCiel Avenir LT Std 35 Light"/>
          <w:sz w:val="22"/>
          <w:szCs w:val="22"/>
        </w:rPr>
      </w:pPr>
      <w:r w:rsidRPr="00905837">
        <w:rPr>
          <w:rFonts w:ascii="iCiel Avenir LT Std 35 Light" w:hAnsi="iCiel Avenir LT Std 35 Light"/>
          <w:sz w:val="22"/>
          <w:szCs w:val="22"/>
        </w:rPr>
        <w:t>Affixing anything to the interior or exterior of the lockers is strictly prohibited.</w:t>
      </w:r>
    </w:p>
    <w:p w14:paraId="7451320A" w14:textId="718F71BF" w:rsidR="001A6319" w:rsidRPr="00905837" w:rsidRDefault="001A6319" w:rsidP="004714C6">
      <w:pPr>
        <w:pStyle w:val="ListParagraph"/>
        <w:numPr>
          <w:ilvl w:val="0"/>
          <w:numId w:val="41"/>
        </w:numPr>
        <w:spacing w:after="0" w:afterAutospacing="0"/>
        <w:ind w:left="714" w:hanging="357"/>
        <w:contextualSpacing w:val="0"/>
        <w:jc w:val="left"/>
        <w:rPr>
          <w:rFonts w:ascii="iCiel Avenir LT Std 35 Light" w:hAnsi="iCiel Avenir LT Std 35 Light"/>
          <w:sz w:val="22"/>
          <w:szCs w:val="22"/>
        </w:rPr>
      </w:pPr>
      <w:r w:rsidRPr="00905837">
        <w:rPr>
          <w:rFonts w:ascii="iCiel Avenir LT Std 35 Light" w:hAnsi="iCiel Avenir LT Std 35 Light"/>
          <w:sz w:val="22"/>
          <w:szCs w:val="22"/>
        </w:rPr>
        <w:t xml:space="preserve">For safety reasons, report any facility issues, misconduct, unsafe behaviors, or items immediately to the Campus Services Centre via hotline at </w:t>
      </w:r>
      <w:r w:rsidRPr="00905837">
        <w:rPr>
          <w:rFonts w:ascii="iCiel Avenir LT Std 35 Light" w:hAnsi="iCiel Avenir LT Std 35 Light"/>
          <w:b/>
          <w:bCs/>
          <w:sz w:val="22"/>
          <w:szCs w:val="22"/>
        </w:rPr>
        <w:t>090 215 7558</w:t>
      </w:r>
      <w:r w:rsidRPr="00905837">
        <w:rPr>
          <w:rFonts w:ascii="iCiel Avenir LT Std 35 Light" w:hAnsi="iCiel Avenir LT Std 35 Light"/>
          <w:sz w:val="22"/>
          <w:szCs w:val="22"/>
        </w:rPr>
        <w:t xml:space="preserve"> or email address: </w:t>
      </w:r>
      <w:hyperlink r:id="rId49" w:history="1">
        <w:r w:rsidR="0032417B" w:rsidRPr="00F95E36">
          <w:rPr>
            <w:rStyle w:val="Hyperlink"/>
            <w:rFonts w:ascii="iCiel Avenir LT Std 35 Light" w:hAnsi="iCiel Avenir LT Std 35 Light"/>
            <w:b/>
            <w:bCs/>
            <w:sz w:val="22"/>
            <w:szCs w:val="22"/>
          </w:rPr>
          <w:t>services@buv.edu.vn</w:t>
        </w:r>
      </w:hyperlink>
      <w:r w:rsidR="0032417B">
        <w:rPr>
          <w:rFonts w:ascii="iCiel Avenir LT Std 35 Light" w:hAnsi="iCiel Avenir LT Std 35 Light"/>
          <w:b/>
          <w:bCs/>
          <w:sz w:val="22"/>
          <w:szCs w:val="22"/>
        </w:rPr>
        <w:t xml:space="preserve"> </w:t>
      </w:r>
    </w:p>
    <w:p w14:paraId="69F99959" w14:textId="77777777" w:rsidR="001A6319" w:rsidRDefault="001A6319" w:rsidP="00766E73">
      <w:pPr>
        <w:pStyle w:val="paragraph"/>
        <w:tabs>
          <w:tab w:val="left" w:pos="630"/>
          <w:tab w:val="left" w:pos="720"/>
          <w:tab w:val="left" w:pos="994"/>
        </w:tabs>
        <w:ind w:firstLine="0"/>
        <w:textAlignment w:val="baseline"/>
        <w:rPr>
          <w:rFonts w:ascii="iCiel Avenir LT Std 35 Light" w:hAnsi="iCiel Avenir LT Std 35 Light" w:cs="Arial"/>
          <w:i/>
          <w:iCs/>
          <w:sz w:val="22"/>
          <w:szCs w:val="22"/>
        </w:rPr>
      </w:pPr>
      <w:r>
        <w:rPr>
          <w:rFonts w:ascii="iCiel Avenir LT Std 35 Light" w:hAnsi="iCiel Avenir LT Std 35 Light" w:cs="Arial"/>
          <w:i/>
          <w:iCs/>
          <w:sz w:val="22"/>
          <w:szCs w:val="22"/>
        </w:rPr>
        <w:t>Sinh viên</w:t>
      </w:r>
      <w:r w:rsidRPr="003561E9">
        <w:rPr>
          <w:rFonts w:ascii="iCiel Avenir LT Std 35 Light" w:hAnsi="iCiel Avenir LT Std 35 Light" w:cs="Arial"/>
          <w:i/>
          <w:iCs/>
          <w:sz w:val="22"/>
          <w:szCs w:val="22"/>
        </w:rPr>
        <w:t xml:space="preserve"> có thể cất giữ đồ trong các tủ </w:t>
      </w:r>
      <w:r>
        <w:rPr>
          <w:rFonts w:ascii="iCiel Avenir LT Std 35 Light" w:hAnsi="iCiel Avenir LT Std 35 Light" w:cs="Arial"/>
          <w:i/>
          <w:iCs/>
          <w:sz w:val="22"/>
          <w:szCs w:val="22"/>
        </w:rPr>
        <w:t xml:space="preserve">cá nhân </w:t>
      </w:r>
      <w:r w:rsidRPr="003561E9">
        <w:rPr>
          <w:rFonts w:ascii="iCiel Avenir LT Std 35 Light" w:hAnsi="iCiel Avenir LT Std 35 Light" w:cs="Arial"/>
          <w:i/>
          <w:iCs/>
          <w:sz w:val="22"/>
          <w:szCs w:val="22"/>
        </w:rPr>
        <w:t xml:space="preserve">trong khuôn viên trường để duy trì một môi trường trật tự và an toàn, đảm bảo an toàn cho tài sản trong ngày học. Dưới đây là các quy định về tủ </w:t>
      </w:r>
      <w:r>
        <w:rPr>
          <w:rFonts w:ascii="iCiel Avenir LT Std 35 Light" w:hAnsi="iCiel Avenir LT Std 35 Light" w:cs="Arial"/>
          <w:i/>
          <w:iCs/>
          <w:sz w:val="22"/>
          <w:szCs w:val="22"/>
        </w:rPr>
        <w:t>cá nhân</w:t>
      </w:r>
      <w:r w:rsidRPr="003561E9">
        <w:rPr>
          <w:rFonts w:ascii="iCiel Avenir LT Std 35 Light" w:hAnsi="iCiel Avenir LT Std 35 Light" w:cs="Arial"/>
          <w:i/>
          <w:iCs/>
          <w:sz w:val="22"/>
          <w:szCs w:val="22"/>
        </w:rPr>
        <w:t xml:space="preserve"> mà tất cả </w:t>
      </w:r>
      <w:r>
        <w:rPr>
          <w:rFonts w:ascii="iCiel Avenir LT Std 35 Light" w:hAnsi="iCiel Avenir LT Std 35 Light" w:cs="Arial"/>
          <w:i/>
          <w:iCs/>
          <w:sz w:val="22"/>
          <w:szCs w:val="22"/>
        </w:rPr>
        <w:t>sinh viên</w:t>
      </w:r>
      <w:r w:rsidRPr="003561E9">
        <w:rPr>
          <w:rFonts w:ascii="iCiel Avenir LT Std 35 Light" w:hAnsi="iCiel Avenir LT Std 35 Light" w:cs="Arial"/>
          <w:i/>
          <w:iCs/>
          <w:sz w:val="22"/>
          <w:szCs w:val="22"/>
        </w:rPr>
        <w:t xml:space="preserve"> bắt buộc phải tuân theo</w:t>
      </w:r>
      <w:r>
        <w:rPr>
          <w:rFonts w:ascii="iCiel Avenir LT Std 35 Light" w:hAnsi="iCiel Avenir LT Std 35 Light" w:cs="Arial"/>
          <w:i/>
          <w:iCs/>
          <w:sz w:val="22"/>
          <w:szCs w:val="22"/>
        </w:rPr>
        <w:t>.</w:t>
      </w:r>
    </w:p>
    <w:p w14:paraId="277CE4F1" w14:textId="77777777" w:rsidR="001A6319" w:rsidRPr="006F7535" w:rsidRDefault="001A6319" w:rsidP="00766E73">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6F7535">
        <w:rPr>
          <w:rFonts w:ascii="iCiel Avenir LT Std 35 Light" w:hAnsi="iCiel Avenir LT Std 35 Light" w:cs="Arial"/>
          <w:i/>
          <w:iCs/>
          <w:sz w:val="22"/>
          <w:szCs w:val="22"/>
        </w:rPr>
        <w:lastRenderedPageBreak/>
        <w:t xml:space="preserve">1. Tủ </w:t>
      </w:r>
      <w:r>
        <w:rPr>
          <w:rFonts w:ascii="iCiel Avenir LT Std 35 Light" w:hAnsi="iCiel Avenir LT Std 35 Light" w:cs="Arial"/>
          <w:i/>
          <w:iCs/>
          <w:sz w:val="22"/>
          <w:szCs w:val="22"/>
        </w:rPr>
        <w:t>cá nhân</w:t>
      </w:r>
      <w:r w:rsidRPr="006F7535">
        <w:rPr>
          <w:rFonts w:ascii="iCiel Avenir LT Std 35 Light" w:hAnsi="iCiel Avenir LT Std 35 Light" w:cs="Arial"/>
          <w:i/>
          <w:iCs/>
          <w:sz w:val="22"/>
          <w:szCs w:val="22"/>
        </w:rPr>
        <w:t xml:space="preserve"> được </w:t>
      </w:r>
      <w:r>
        <w:rPr>
          <w:rFonts w:ascii="iCiel Avenir LT Std 35 Light" w:hAnsi="iCiel Avenir LT Std 35 Light" w:cs="Arial"/>
          <w:i/>
          <w:iCs/>
          <w:sz w:val="22"/>
          <w:szCs w:val="22"/>
        </w:rPr>
        <w:t>sử dụng</w:t>
      </w:r>
      <w:r w:rsidRPr="006F7535">
        <w:rPr>
          <w:rFonts w:ascii="iCiel Avenir LT Std 35 Light" w:hAnsi="iCiel Avenir LT Std 35 Light" w:cs="Arial"/>
          <w:i/>
          <w:iCs/>
          <w:sz w:val="22"/>
          <w:szCs w:val="22"/>
        </w:rPr>
        <w:t xml:space="preserve"> trên cơ sở ai đến trước được phục vụ</w:t>
      </w:r>
      <w:r w:rsidRPr="00704953">
        <w:rPr>
          <w:rFonts w:ascii="iCiel Avenir LT Std 35 Light" w:hAnsi="iCiel Avenir LT Std 35 Light" w:cs="Arial"/>
          <w:i/>
          <w:iCs/>
          <w:sz w:val="22"/>
          <w:szCs w:val="22"/>
        </w:rPr>
        <w:t xml:space="preserve"> </w:t>
      </w:r>
      <w:r w:rsidRPr="006F7535">
        <w:rPr>
          <w:rFonts w:ascii="iCiel Avenir LT Std 35 Light" w:hAnsi="iCiel Avenir LT Std 35 Light" w:cs="Arial"/>
          <w:i/>
          <w:iCs/>
          <w:sz w:val="22"/>
          <w:szCs w:val="22"/>
        </w:rPr>
        <w:t xml:space="preserve">sử dụng trước </w:t>
      </w:r>
      <w:r>
        <w:rPr>
          <w:rFonts w:ascii="iCiel Avenir LT Std 35 Light" w:hAnsi="iCiel Avenir LT Std 35 Light" w:cs="Arial"/>
          <w:i/>
          <w:iCs/>
          <w:sz w:val="22"/>
          <w:szCs w:val="22"/>
        </w:rPr>
        <w:t xml:space="preserve">và </w:t>
      </w:r>
      <w:r w:rsidRPr="006F7535">
        <w:rPr>
          <w:rFonts w:ascii="iCiel Avenir LT Std 35 Light" w:hAnsi="iCiel Avenir LT Std 35 Light" w:cs="Arial"/>
          <w:i/>
          <w:iCs/>
          <w:sz w:val="22"/>
          <w:szCs w:val="22"/>
        </w:rPr>
        <w:t>chỉ sử dụng trong một ngày.</w:t>
      </w:r>
    </w:p>
    <w:p w14:paraId="7D67C3D2" w14:textId="77777777" w:rsidR="001A6319" w:rsidRPr="006F7535" w:rsidRDefault="001A6319" w:rsidP="00766E73">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6F7535">
        <w:rPr>
          <w:rFonts w:ascii="iCiel Avenir LT Std 35 Light" w:hAnsi="iCiel Avenir LT Std 35 Light" w:cs="Arial"/>
          <w:i/>
          <w:iCs/>
          <w:sz w:val="22"/>
          <w:szCs w:val="22"/>
        </w:rPr>
        <w:t xml:space="preserve">2. Tủ </w:t>
      </w:r>
      <w:r>
        <w:rPr>
          <w:rFonts w:ascii="iCiel Avenir LT Std 35 Light" w:hAnsi="iCiel Avenir LT Std 35 Light" w:cs="Arial"/>
          <w:i/>
          <w:iCs/>
          <w:sz w:val="22"/>
          <w:szCs w:val="22"/>
        </w:rPr>
        <w:t>cá nhân</w:t>
      </w:r>
      <w:r w:rsidRPr="006F7535">
        <w:rPr>
          <w:rFonts w:ascii="iCiel Avenir LT Std 35 Light" w:hAnsi="iCiel Avenir LT Std 35 Light" w:cs="Arial"/>
          <w:i/>
          <w:iCs/>
          <w:sz w:val="22"/>
          <w:szCs w:val="22"/>
        </w:rPr>
        <w:t xml:space="preserve"> không </w:t>
      </w:r>
      <w:r>
        <w:rPr>
          <w:rFonts w:ascii="iCiel Avenir LT Std 35 Light" w:hAnsi="iCiel Avenir LT Std 35 Light" w:cs="Arial"/>
          <w:i/>
          <w:iCs/>
          <w:sz w:val="22"/>
          <w:szCs w:val="22"/>
        </w:rPr>
        <w:t>có ổ khóa. Sinh viên</w:t>
      </w:r>
      <w:r w:rsidRPr="006F7535">
        <w:rPr>
          <w:rFonts w:ascii="iCiel Avenir LT Std 35 Light" w:hAnsi="iCiel Avenir LT Std 35 Light" w:cs="Arial"/>
          <w:i/>
          <w:iCs/>
          <w:sz w:val="22"/>
          <w:szCs w:val="22"/>
        </w:rPr>
        <w:t xml:space="preserve"> phải mang theo ổ khóa cá nhân khi </w:t>
      </w:r>
      <w:r>
        <w:rPr>
          <w:rFonts w:ascii="iCiel Avenir LT Std 35 Light" w:hAnsi="iCiel Avenir LT Std 35 Light" w:cs="Arial"/>
          <w:i/>
          <w:iCs/>
          <w:sz w:val="22"/>
          <w:szCs w:val="22"/>
        </w:rPr>
        <w:t>sử dụng</w:t>
      </w:r>
      <w:r w:rsidRPr="006F7535">
        <w:rPr>
          <w:rFonts w:ascii="iCiel Avenir LT Std 35 Light" w:hAnsi="iCiel Avenir LT Std 35 Light" w:cs="Arial"/>
          <w:i/>
          <w:iCs/>
          <w:sz w:val="22"/>
          <w:szCs w:val="22"/>
        </w:rPr>
        <w:t>.</w:t>
      </w:r>
    </w:p>
    <w:p w14:paraId="10D03A11" w14:textId="77777777" w:rsidR="001A6319" w:rsidRPr="006F7535" w:rsidRDefault="001A6319" w:rsidP="00766E73">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6F7535">
        <w:rPr>
          <w:rFonts w:ascii="iCiel Avenir LT Std 35 Light" w:hAnsi="iCiel Avenir LT Std 35 Light" w:cs="Arial"/>
          <w:i/>
          <w:iCs/>
          <w:sz w:val="22"/>
          <w:szCs w:val="22"/>
        </w:rPr>
        <w:t xml:space="preserve">3. </w:t>
      </w:r>
      <w:r w:rsidRPr="002C7265">
        <w:rPr>
          <w:rFonts w:ascii="iCiel Avenir LT Std 35 Light" w:hAnsi="iCiel Avenir LT Std 35 Light" w:cs="Arial"/>
          <w:i/>
          <w:iCs/>
          <w:sz w:val="22"/>
          <w:szCs w:val="22"/>
        </w:rPr>
        <w:t xml:space="preserve">Sinh viên </w:t>
      </w:r>
      <w:r w:rsidRPr="006F7535">
        <w:rPr>
          <w:rFonts w:ascii="iCiel Avenir LT Std 35 Light" w:hAnsi="iCiel Avenir LT Std 35 Light" w:cs="Arial"/>
          <w:i/>
          <w:iCs/>
          <w:sz w:val="22"/>
          <w:szCs w:val="22"/>
        </w:rPr>
        <w:t xml:space="preserve">phải dọn tủ </w:t>
      </w:r>
      <w:r>
        <w:rPr>
          <w:rFonts w:ascii="iCiel Avenir LT Std 35 Light" w:hAnsi="iCiel Avenir LT Std 35 Light" w:cs="Arial"/>
          <w:i/>
          <w:iCs/>
          <w:sz w:val="22"/>
          <w:szCs w:val="22"/>
        </w:rPr>
        <w:t xml:space="preserve">cá nhân </w:t>
      </w:r>
      <w:r w:rsidRPr="006F7535">
        <w:rPr>
          <w:rFonts w:ascii="iCiel Avenir LT Std 35 Light" w:hAnsi="iCiel Avenir LT Std 35 Light" w:cs="Arial"/>
          <w:i/>
          <w:iCs/>
          <w:sz w:val="22"/>
          <w:szCs w:val="22"/>
        </w:rPr>
        <w:t xml:space="preserve">trước 18:00 thứ Sáu </w:t>
      </w:r>
      <w:r>
        <w:rPr>
          <w:rFonts w:ascii="iCiel Avenir LT Std 35 Light" w:hAnsi="iCiel Avenir LT Std 35 Light" w:cs="Arial"/>
          <w:i/>
          <w:iCs/>
          <w:sz w:val="22"/>
          <w:szCs w:val="22"/>
        </w:rPr>
        <w:t>hàng</w:t>
      </w:r>
      <w:r w:rsidRPr="006F7535">
        <w:rPr>
          <w:rFonts w:ascii="iCiel Avenir LT Std 35 Light" w:hAnsi="iCiel Avenir LT Std 35 Light" w:cs="Arial"/>
          <w:i/>
          <w:iCs/>
          <w:sz w:val="22"/>
          <w:szCs w:val="22"/>
        </w:rPr>
        <w:t xml:space="preserve"> tuần.</w:t>
      </w:r>
    </w:p>
    <w:p w14:paraId="1F504B82" w14:textId="257B9DD5" w:rsidR="001A6319" w:rsidRPr="006F7535" w:rsidRDefault="001A6319" w:rsidP="00766E73">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6F7535">
        <w:rPr>
          <w:rFonts w:ascii="iCiel Avenir LT Std 35 Light" w:hAnsi="iCiel Avenir LT Std 35 Light" w:cs="Arial"/>
          <w:i/>
          <w:iCs/>
          <w:sz w:val="22"/>
          <w:szCs w:val="22"/>
        </w:rPr>
        <w:t xml:space="preserve">4. Những ổ khóa để lại sau 18h thứ sáu hàng tuần sẽ </w:t>
      </w:r>
      <w:r>
        <w:rPr>
          <w:rFonts w:ascii="iCiel Avenir LT Std 35 Light" w:hAnsi="iCiel Avenir LT Std 35 Light" w:cs="Arial"/>
          <w:i/>
          <w:iCs/>
          <w:sz w:val="22"/>
          <w:szCs w:val="22"/>
        </w:rPr>
        <w:t>bị Nhà trường</w:t>
      </w:r>
      <w:r w:rsidRPr="006F7535">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rPr>
        <w:t>cắt khóa</w:t>
      </w:r>
      <w:r w:rsidRPr="006F7535">
        <w:rPr>
          <w:rFonts w:ascii="iCiel Avenir LT Std 35 Light" w:hAnsi="iCiel Avenir LT Std 35 Light" w:cs="Arial"/>
          <w:i/>
          <w:iCs/>
          <w:sz w:val="22"/>
          <w:szCs w:val="22"/>
        </w:rPr>
        <w:t>. Tất cả đồ đạc</w:t>
      </w:r>
      <w:r>
        <w:rPr>
          <w:rFonts w:ascii="iCiel Avenir LT Std 35 Light" w:hAnsi="iCiel Avenir LT Std 35 Light" w:cs="Arial"/>
          <w:i/>
          <w:iCs/>
          <w:sz w:val="22"/>
          <w:szCs w:val="22"/>
        </w:rPr>
        <w:t xml:space="preserve"> trong tủ</w:t>
      </w:r>
      <w:r w:rsidRPr="006F7535">
        <w:rPr>
          <w:rFonts w:ascii="iCiel Avenir LT Std 35 Light" w:hAnsi="iCiel Avenir LT Std 35 Light" w:cs="Arial"/>
          <w:i/>
          <w:iCs/>
          <w:sz w:val="22"/>
          <w:szCs w:val="22"/>
        </w:rPr>
        <w:t xml:space="preserve"> sẽ được </w:t>
      </w:r>
      <w:r>
        <w:rPr>
          <w:rFonts w:ascii="iCiel Avenir LT Std 35 Light" w:hAnsi="iCiel Avenir LT Std 35 Light" w:cs="Arial"/>
          <w:i/>
          <w:iCs/>
          <w:sz w:val="22"/>
          <w:szCs w:val="22"/>
        </w:rPr>
        <w:t>để</w:t>
      </w:r>
      <w:r w:rsidRPr="006F7535">
        <w:rPr>
          <w:rFonts w:ascii="iCiel Avenir LT Std 35 Light" w:hAnsi="iCiel Avenir LT Std 35 Light" w:cs="Arial"/>
          <w:i/>
          <w:iCs/>
          <w:sz w:val="22"/>
          <w:szCs w:val="22"/>
        </w:rPr>
        <w:t xml:space="preserve"> ở một khu vực được chỉ định </w:t>
      </w:r>
      <w:r>
        <w:rPr>
          <w:rFonts w:ascii="iCiel Avenir LT Std 35 Light" w:hAnsi="iCiel Avenir LT Std 35 Light" w:cs="Arial"/>
          <w:i/>
          <w:iCs/>
          <w:sz w:val="22"/>
          <w:szCs w:val="22"/>
        </w:rPr>
        <w:t xml:space="preserve">ở </w:t>
      </w:r>
      <w:r w:rsidR="0032417B">
        <w:rPr>
          <w:rFonts w:ascii="iCiel Avenir LT Std 35 Light" w:hAnsi="iCiel Avenir LT Std 35 Light" w:cs="Arial"/>
          <w:i/>
          <w:iCs/>
          <w:sz w:val="22"/>
          <w:szCs w:val="22"/>
        </w:rPr>
        <w:t>“</w:t>
      </w:r>
      <w:r w:rsidR="00C1657A">
        <w:rPr>
          <w:rFonts w:ascii="iCiel Avenir LT Std 35 Light" w:hAnsi="iCiel Avenir LT Std 35 Light" w:cs="Arial"/>
          <w:i/>
          <w:iCs/>
          <w:sz w:val="22"/>
          <w:szCs w:val="22"/>
        </w:rPr>
        <w:t>Loading Bay</w:t>
      </w:r>
      <w:r w:rsidR="0032417B">
        <w:rPr>
          <w:rFonts w:ascii="iCiel Avenir LT Std 35 Light" w:hAnsi="iCiel Avenir LT Std 35 Light" w:cs="Arial"/>
          <w:i/>
          <w:iCs/>
          <w:sz w:val="22"/>
          <w:szCs w:val="22"/>
        </w:rPr>
        <w:t>”</w:t>
      </w:r>
      <w:r w:rsidRPr="006F7535">
        <w:rPr>
          <w:rFonts w:ascii="iCiel Avenir LT Std 35 Light" w:hAnsi="iCiel Avenir LT Std 35 Light" w:cs="Arial"/>
          <w:i/>
          <w:iCs/>
          <w:sz w:val="22"/>
          <w:szCs w:val="22"/>
        </w:rPr>
        <w:t xml:space="preserve"> cho đến thứ Ba tuần sau trước khi vứt bỏ. </w:t>
      </w:r>
      <w:r w:rsidRPr="002C7265">
        <w:rPr>
          <w:rFonts w:ascii="iCiel Avenir LT Std 35 Light" w:hAnsi="iCiel Avenir LT Std 35 Light" w:cs="Arial"/>
          <w:i/>
          <w:iCs/>
          <w:sz w:val="22"/>
          <w:szCs w:val="22"/>
        </w:rPr>
        <w:t xml:space="preserve">Nhà trường </w:t>
      </w:r>
      <w:r w:rsidRPr="006F7535">
        <w:rPr>
          <w:rFonts w:ascii="iCiel Avenir LT Std 35 Light" w:hAnsi="iCiel Avenir LT Std 35 Light" w:cs="Arial"/>
          <w:i/>
          <w:iCs/>
          <w:sz w:val="22"/>
          <w:szCs w:val="22"/>
        </w:rPr>
        <w:t>không chịu trách nhiệm về việc mất mát hoặc hư hỏng những đồ vật đó.</w:t>
      </w:r>
    </w:p>
    <w:p w14:paraId="666D8FF1" w14:textId="77777777" w:rsidR="001A6319" w:rsidRPr="006F7535" w:rsidRDefault="001A6319" w:rsidP="00766E73">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6F7535">
        <w:rPr>
          <w:rFonts w:ascii="iCiel Avenir LT Std 35 Light" w:hAnsi="iCiel Avenir LT Std 35 Light" w:cs="Arial"/>
          <w:i/>
          <w:iCs/>
          <w:sz w:val="22"/>
          <w:szCs w:val="22"/>
        </w:rPr>
        <w:t xml:space="preserve">5. </w:t>
      </w:r>
      <w:r w:rsidRPr="002C7265">
        <w:rPr>
          <w:rFonts w:ascii="iCiel Avenir LT Std 35 Light" w:hAnsi="iCiel Avenir LT Std 35 Light" w:cs="Arial"/>
          <w:i/>
          <w:iCs/>
          <w:sz w:val="22"/>
          <w:szCs w:val="22"/>
        </w:rPr>
        <w:t>Sinh viên</w:t>
      </w:r>
      <w:r w:rsidRPr="006F7535">
        <w:rPr>
          <w:rFonts w:ascii="iCiel Avenir LT Std 35 Light" w:hAnsi="iCiel Avenir LT Std 35 Light" w:cs="Arial"/>
          <w:i/>
          <w:iCs/>
          <w:sz w:val="22"/>
          <w:szCs w:val="22"/>
        </w:rPr>
        <w:t xml:space="preserve"> được khuyến cáo không cất giữ bất kỳ đồ vật hoặc tiền có giá trị nào và phải chịu trách nhiệm hoàn toàn về những đồ vật trong tủ </w:t>
      </w:r>
      <w:r>
        <w:rPr>
          <w:rFonts w:ascii="iCiel Avenir LT Std 35 Light" w:hAnsi="iCiel Avenir LT Std 35 Light" w:cs="Arial"/>
          <w:i/>
          <w:iCs/>
          <w:sz w:val="22"/>
          <w:szCs w:val="22"/>
        </w:rPr>
        <w:t>cá nhân</w:t>
      </w:r>
      <w:r w:rsidRPr="006F7535">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rPr>
        <w:t>Nhà trường</w:t>
      </w:r>
      <w:r w:rsidRPr="006F7535">
        <w:rPr>
          <w:rFonts w:ascii="iCiel Avenir LT Std 35 Light" w:hAnsi="iCiel Avenir LT Std 35 Light" w:cs="Arial"/>
          <w:i/>
          <w:iCs/>
          <w:sz w:val="22"/>
          <w:szCs w:val="22"/>
        </w:rPr>
        <w:t xml:space="preserve"> không chịu trách nhiệm về sự mất mát hoặc hư hỏng của bất kỳ vật dụng nào được lưu trữ.</w:t>
      </w:r>
    </w:p>
    <w:p w14:paraId="143808F7" w14:textId="77777777" w:rsidR="001A6319" w:rsidRPr="006F7535" w:rsidRDefault="001A6319" w:rsidP="00766E73">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6F7535">
        <w:rPr>
          <w:rFonts w:ascii="iCiel Avenir LT Std 35 Light" w:hAnsi="iCiel Avenir LT Std 35 Light" w:cs="Arial"/>
          <w:i/>
          <w:iCs/>
          <w:sz w:val="22"/>
          <w:szCs w:val="22"/>
        </w:rPr>
        <w:t xml:space="preserve">6. </w:t>
      </w:r>
      <w:r>
        <w:rPr>
          <w:rFonts w:ascii="iCiel Avenir LT Std 35 Light" w:hAnsi="iCiel Avenir LT Std 35 Light" w:cs="Arial"/>
          <w:i/>
          <w:iCs/>
          <w:sz w:val="22"/>
          <w:szCs w:val="22"/>
        </w:rPr>
        <w:t>Đồ</w:t>
      </w:r>
      <w:r w:rsidRPr="006F7535">
        <w:rPr>
          <w:rFonts w:ascii="iCiel Avenir LT Std 35 Light" w:hAnsi="iCiel Avenir LT Std 35 Light" w:cs="Arial"/>
          <w:i/>
          <w:iCs/>
          <w:sz w:val="22"/>
          <w:szCs w:val="22"/>
        </w:rPr>
        <w:t xml:space="preserve"> dễ hư hỏng hoặc bị cấm không được cất giữ trong tủ </w:t>
      </w:r>
      <w:r>
        <w:rPr>
          <w:rFonts w:ascii="iCiel Avenir LT Std 35 Light" w:hAnsi="iCiel Avenir LT Std 35 Light" w:cs="Arial"/>
          <w:i/>
          <w:iCs/>
          <w:sz w:val="22"/>
          <w:szCs w:val="22"/>
        </w:rPr>
        <w:t>cá nhân</w:t>
      </w:r>
      <w:r w:rsidRPr="006F7535">
        <w:rPr>
          <w:rFonts w:ascii="iCiel Avenir LT Std 35 Light" w:hAnsi="iCiel Avenir LT Std 35 Light" w:cs="Arial"/>
          <w:i/>
          <w:iCs/>
          <w:sz w:val="22"/>
          <w:szCs w:val="22"/>
        </w:rPr>
        <w:t>.</w:t>
      </w:r>
    </w:p>
    <w:p w14:paraId="4D5729CB" w14:textId="77777777" w:rsidR="001A6319" w:rsidRDefault="001A6319" w:rsidP="00766E73">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6F7535">
        <w:rPr>
          <w:rFonts w:ascii="iCiel Avenir LT Std 35 Light" w:hAnsi="iCiel Avenir LT Std 35 Light" w:cs="Arial"/>
          <w:i/>
          <w:iCs/>
          <w:sz w:val="22"/>
          <w:szCs w:val="22"/>
        </w:rPr>
        <w:t xml:space="preserve">7. Nghiêm cấm dán bất cứ thứ gì vào bên trong hoặc bên ngoài tủ </w:t>
      </w:r>
      <w:r>
        <w:rPr>
          <w:rFonts w:ascii="iCiel Avenir LT Std 35 Light" w:hAnsi="iCiel Avenir LT Std 35 Light" w:cs="Arial"/>
          <w:i/>
          <w:iCs/>
          <w:sz w:val="22"/>
          <w:szCs w:val="22"/>
        </w:rPr>
        <w:t>cá nhân</w:t>
      </w:r>
      <w:r w:rsidRPr="006F7535">
        <w:rPr>
          <w:rFonts w:ascii="iCiel Avenir LT Std 35 Light" w:hAnsi="iCiel Avenir LT Std 35 Light" w:cs="Arial"/>
          <w:i/>
          <w:iCs/>
          <w:sz w:val="22"/>
          <w:szCs w:val="22"/>
        </w:rPr>
        <w:t>.</w:t>
      </w:r>
    </w:p>
    <w:p w14:paraId="48D2AE11" w14:textId="0C81FF58" w:rsidR="001A6319" w:rsidRPr="001A6319" w:rsidRDefault="001A6319" w:rsidP="00766E73">
      <w:pPr>
        <w:pStyle w:val="paragraph"/>
        <w:tabs>
          <w:tab w:val="left" w:pos="630"/>
          <w:tab w:val="left" w:pos="720"/>
          <w:tab w:val="left" w:pos="994"/>
        </w:tabs>
        <w:ind w:left="426" w:firstLine="0"/>
        <w:textAlignment w:val="baseline"/>
        <w:rPr>
          <w:rFonts w:ascii="iCiel Avenir LT Std 35 Light" w:hAnsi="iCiel Avenir LT Std 35 Light" w:cs="Arial"/>
          <w:b/>
          <w:bCs/>
          <w:sz w:val="22"/>
          <w:szCs w:val="22"/>
          <w:u w:val="single"/>
        </w:rPr>
      </w:pPr>
      <w:r w:rsidRPr="006F7535">
        <w:rPr>
          <w:rFonts w:ascii="iCiel Avenir LT Std 35 Light" w:hAnsi="iCiel Avenir LT Std 35 Light" w:cs="Arial"/>
          <w:i/>
          <w:iCs/>
          <w:sz w:val="22"/>
          <w:szCs w:val="22"/>
        </w:rPr>
        <w:t xml:space="preserve">8. Vì lý do an toàn, </w:t>
      </w:r>
      <w:r>
        <w:rPr>
          <w:rFonts w:ascii="iCiel Avenir LT Std 35 Light" w:hAnsi="iCiel Avenir LT Std 35 Light" w:cs="Arial"/>
          <w:i/>
          <w:iCs/>
          <w:sz w:val="22"/>
          <w:szCs w:val="22"/>
        </w:rPr>
        <w:t>sinh viên cần</w:t>
      </w:r>
      <w:r w:rsidRPr="006F7535">
        <w:rPr>
          <w:rFonts w:ascii="iCiel Avenir LT Std 35 Light" w:hAnsi="iCiel Avenir LT Std 35 Light" w:cs="Arial"/>
          <w:i/>
          <w:iCs/>
          <w:sz w:val="22"/>
          <w:szCs w:val="22"/>
        </w:rPr>
        <w:t xml:space="preserve"> báo cáo ngay mọi vấn đề </w:t>
      </w:r>
      <w:r>
        <w:rPr>
          <w:rFonts w:ascii="iCiel Avenir LT Std 35 Light" w:hAnsi="iCiel Avenir LT Std 35 Light" w:cs="Arial"/>
          <w:i/>
          <w:iCs/>
          <w:sz w:val="22"/>
          <w:szCs w:val="22"/>
        </w:rPr>
        <w:t>li</w:t>
      </w:r>
      <w:r w:rsidRPr="006F7535">
        <w:rPr>
          <w:rFonts w:ascii="iCiel Avenir LT Std 35 Light" w:hAnsi="iCiel Avenir LT Std 35 Light" w:cs="Arial"/>
          <w:i/>
          <w:iCs/>
          <w:sz w:val="22"/>
          <w:szCs w:val="22"/>
        </w:rPr>
        <w:t xml:space="preserve">cơ sở vật chất, hành vi sai trái, hành vi không an toàn hoặc đồ vật </w:t>
      </w:r>
      <w:r>
        <w:rPr>
          <w:rFonts w:ascii="iCiel Avenir LT Std 35 Light" w:hAnsi="iCiel Avenir LT Std 35 Light" w:cs="Arial"/>
          <w:i/>
          <w:iCs/>
          <w:sz w:val="22"/>
          <w:szCs w:val="22"/>
        </w:rPr>
        <w:t>Nhà trường</w:t>
      </w:r>
      <w:r w:rsidRPr="006F7535">
        <w:rPr>
          <w:rFonts w:ascii="iCiel Avenir LT Std 35 Light" w:hAnsi="iCiel Avenir LT Std 35 Light" w:cs="Arial"/>
          <w:i/>
          <w:iCs/>
          <w:sz w:val="22"/>
          <w:szCs w:val="22"/>
        </w:rPr>
        <w:t xml:space="preserve"> cho </w:t>
      </w:r>
      <w:r w:rsidRPr="00905837">
        <w:rPr>
          <w:rFonts w:ascii="iCiel Avenir LT Std 35 Light" w:hAnsi="iCiel Avenir LT Std 35 Light"/>
          <w:sz w:val="22"/>
          <w:szCs w:val="22"/>
        </w:rPr>
        <w:t>Campus Services Centre</w:t>
      </w:r>
      <w:r w:rsidRPr="006F7535">
        <w:rPr>
          <w:rFonts w:ascii="iCiel Avenir LT Std 35 Light" w:hAnsi="iCiel Avenir LT Std 35 Light" w:cs="Arial"/>
          <w:i/>
          <w:iCs/>
          <w:sz w:val="22"/>
          <w:szCs w:val="22"/>
        </w:rPr>
        <w:t xml:space="preserve"> qua đường dây nóng </w:t>
      </w:r>
      <w:r w:rsidRPr="002E35B9">
        <w:rPr>
          <w:rFonts w:ascii="iCiel Avenir LT Std 35 Light" w:hAnsi="iCiel Avenir LT Std 35 Light" w:cs="Arial"/>
          <w:b/>
          <w:bCs/>
          <w:i/>
          <w:iCs/>
          <w:sz w:val="22"/>
          <w:szCs w:val="22"/>
        </w:rPr>
        <w:t>090 215 7558</w:t>
      </w:r>
      <w:r w:rsidRPr="006F7535">
        <w:rPr>
          <w:rFonts w:ascii="iCiel Avenir LT Std 35 Light" w:hAnsi="iCiel Avenir LT Std 35 Light" w:cs="Arial"/>
          <w:i/>
          <w:iCs/>
          <w:sz w:val="22"/>
          <w:szCs w:val="22"/>
        </w:rPr>
        <w:t xml:space="preserve"> hoặc email: </w:t>
      </w:r>
      <w:hyperlink r:id="rId50" w:history="1">
        <w:r w:rsidR="0032417B" w:rsidRPr="00F95E36">
          <w:rPr>
            <w:rStyle w:val="Hyperlink"/>
            <w:rFonts w:ascii="iCiel Avenir LT Std 35 Light" w:hAnsi="iCiel Avenir LT Std 35 Light" w:cs="Arial"/>
            <w:b/>
            <w:bCs/>
            <w:i/>
            <w:iCs/>
            <w:sz w:val="22"/>
            <w:szCs w:val="22"/>
          </w:rPr>
          <w:t>services@buv.edu.vn</w:t>
        </w:r>
      </w:hyperlink>
      <w:r w:rsidR="0032417B">
        <w:rPr>
          <w:rFonts w:ascii="iCiel Avenir LT Std 35 Light" w:hAnsi="iCiel Avenir LT Std 35 Light" w:cs="Arial"/>
          <w:b/>
          <w:bCs/>
          <w:i/>
          <w:iCs/>
          <w:sz w:val="22"/>
          <w:szCs w:val="22"/>
        </w:rPr>
        <w:t xml:space="preserve"> </w:t>
      </w:r>
    </w:p>
    <w:p w14:paraId="5FD79C16" w14:textId="629991D0" w:rsidR="006D56A3" w:rsidRPr="008A50C9" w:rsidRDefault="006D56A3" w:rsidP="004714C6">
      <w:pPr>
        <w:pStyle w:val="Question"/>
        <w:numPr>
          <w:ilvl w:val="0"/>
          <w:numId w:val="4"/>
        </w:numPr>
        <w:tabs>
          <w:tab w:val="left" w:pos="630"/>
          <w:tab w:val="left" w:pos="720"/>
          <w:tab w:val="left" w:pos="990"/>
        </w:tabs>
        <w:spacing w:before="100" w:line="400" w:lineRule="exact"/>
        <w:ind w:left="0" w:firstLine="634"/>
        <w:rPr>
          <w:rFonts w:cs="Arial"/>
          <w:i/>
          <w:iCs/>
          <w:szCs w:val="22"/>
        </w:rPr>
      </w:pPr>
      <w:bookmarkStart w:id="983" w:name="_Toc149666859"/>
      <w:bookmarkStart w:id="984" w:name="_Toc149666989"/>
      <w:bookmarkStart w:id="985" w:name="_Toc149667119"/>
      <w:bookmarkStart w:id="986" w:name="_Toc149667331"/>
      <w:bookmarkStart w:id="987" w:name="_Toc149666860"/>
      <w:bookmarkStart w:id="988" w:name="_Toc149666990"/>
      <w:bookmarkStart w:id="989" w:name="_Toc149667120"/>
      <w:bookmarkStart w:id="990" w:name="_Toc149667332"/>
      <w:bookmarkStart w:id="991" w:name="_Toc149666861"/>
      <w:bookmarkStart w:id="992" w:name="_Toc149666991"/>
      <w:bookmarkStart w:id="993" w:name="_Toc149667121"/>
      <w:bookmarkStart w:id="994" w:name="_Toc149667333"/>
      <w:bookmarkStart w:id="995" w:name="_Toc149666862"/>
      <w:bookmarkStart w:id="996" w:name="_Toc149666992"/>
      <w:bookmarkStart w:id="997" w:name="_Toc149667122"/>
      <w:bookmarkStart w:id="998" w:name="_Toc149667334"/>
      <w:bookmarkStart w:id="999" w:name="_Toc149666863"/>
      <w:bookmarkStart w:id="1000" w:name="_Toc149666993"/>
      <w:bookmarkStart w:id="1001" w:name="_Toc149667123"/>
      <w:bookmarkStart w:id="1002" w:name="_Toc149667335"/>
      <w:bookmarkStart w:id="1003" w:name="_Toc149666864"/>
      <w:bookmarkStart w:id="1004" w:name="_Toc149666994"/>
      <w:bookmarkStart w:id="1005" w:name="_Toc149667124"/>
      <w:bookmarkStart w:id="1006" w:name="_Toc149667336"/>
      <w:bookmarkStart w:id="1007" w:name="_Toc149666865"/>
      <w:bookmarkStart w:id="1008" w:name="_Toc149666995"/>
      <w:bookmarkStart w:id="1009" w:name="_Toc149667125"/>
      <w:bookmarkStart w:id="1010" w:name="_Toc149667337"/>
      <w:bookmarkStart w:id="1011" w:name="_Toc149666866"/>
      <w:bookmarkStart w:id="1012" w:name="_Toc149666996"/>
      <w:bookmarkStart w:id="1013" w:name="_Toc149667126"/>
      <w:bookmarkStart w:id="1014" w:name="_Toc149667338"/>
      <w:bookmarkStart w:id="1015" w:name="_Toc149666867"/>
      <w:bookmarkStart w:id="1016" w:name="_Toc149666997"/>
      <w:bookmarkStart w:id="1017" w:name="_Toc149667127"/>
      <w:bookmarkStart w:id="1018" w:name="_Toc149667339"/>
      <w:bookmarkStart w:id="1019" w:name="_Toc149666868"/>
      <w:bookmarkStart w:id="1020" w:name="_Toc149666998"/>
      <w:bookmarkStart w:id="1021" w:name="_Toc149667128"/>
      <w:bookmarkStart w:id="1022" w:name="_Toc149667340"/>
      <w:bookmarkStart w:id="1023" w:name="_Toc149666869"/>
      <w:bookmarkStart w:id="1024" w:name="_Toc149666999"/>
      <w:bookmarkStart w:id="1025" w:name="_Toc149667129"/>
      <w:bookmarkStart w:id="1026" w:name="_Toc149667341"/>
      <w:bookmarkStart w:id="1027" w:name="_Toc149666872"/>
      <w:bookmarkStart w:id="1028" w:name="_Toc149667002"/>
      <w:bookmarkStart w:id="1029" w:name="_Toc149667132"/>
      <w:bookmarkStart w:id="1030" w:name="_Toc149667344"/>
      <w:bookmarkStart w:id="1031" w:name="_Toc149666873"/>
      <w:bookmarkStart w:id="1032" w:name="_Toc149667003"/>
      <w:bookmarkStart w:id="1033" w:name="_Toc149667133"/>
      <w:bookmarkStart w:id="1034" w:name="_Toc149667345"/>
      <w:bookmarkStart w:id="1035" w:name="_Toc149666874"/>
      <w:bookmarkStart w:id="1036" w:name="_Toc149667004"/>
      <w:bookmarkStart w:id="1037" w:name="_Toc149667134"/>
      <w:bookmarkStart w:id="1038" w:name="_Toc149667346"/>
      <w:bookmarkStart w:id="1039" w:name="_Toc149666875"/>
      <w:bookmarkStart w:id="1040" w:name="_Toc149667005"/>
      <w:bookmarkStart w:id="1041" w:name="_Toc149667135"/>
      <w:bookmarkStart w:id="1042" w:name="_Toc149667347"/>
      <w:bookmarkStart w:id="1043" w:name="_Toc149666876"/>
      <w:bookmarkStart w:id="1044" w:name="_Toc149667006"/>
      <w:bookmarkStart w:id="1045" w:name="_Toc149667136"/>
      <w:bookmarkStart w:id="1046" w:name="_Toc149667348"/>
      <w:bookmarkStart w:id="1047" w:name="_Toc149666877"/>
      <w:bookmarkStart w:id="1048" w:name="_Toc149667007"/>
      <w:bookmarkStart w:id="1049" w:name="_Toc149667137"/>
      <w:bookmarkStart w:id="1050" w:name="_Toc149667349"/>
      <w:bookmarkStart w:id="1051" w:name="_Toc149666878"/>
      <w:bookmarkStart w:id="1052" w:name="_Toc149667008"/>
      <w:bookmarkStart w:id="1053" w:name="_Toc149667138"/>
      <w:bookmarkStart w:id="1054" w:name="_Toc149667350"/>
      <w:bookmarkStart w:id="1055" w:name="_Toc149666879"/>
      <w:bookmarkStart w:id="1056" w:name="_Toc149667009"/>
      <w:bookmarkStart w:id="1057" w:name="_Toc149667139"/>
      <w:bookmarkStart w:id="1058" w:name="_Toc149667351"/>
      <w:bookmarkStart w:id="1059" w:name="_Toc149666880"/>
      <w:bookmarkStart w:id="1060" w:name="_Toc149667010"/>
      <w:bookmarkStart w:id="1061" w:name="_Toc149667140"/>
      <w:bookmarkStart w:id="1062" w:name="_Toc149667352"/>
      <w:bookmarkStart w:id="1063" w:name="_Toc149666881"/>
      <w:bookmarkStart w:id="1064" w:name="_Toc149667011"/>
      <w:bookmarkStart w:id="1065" w:name="_Toc149667141"/>
      <w:bookmarkStart w:id="1066" w:name="_Toc149667353"/>
      <w:bookmarkStart w:id="1067" w:name="_Toc149666882"/>
      <w:bookmarkStart w:id="1068" w:name="_Toc149667012"/>
      <w:bookmarkStart w:id="1069" w:name="_Toc149667142"/>
      <w:bookmarkStart w:id="1070" w:name="_Toc149667354"/>
      <w:bookmarkStart w:id="1071" w:name="_Toc149666883"/>
      <w:bookmarkStart w:id="1072" w:name="_Toc149667013"/>
      <w:bookmarkStart w:id="1073" w:name="_Toc149667143"/>
      <w:bookmarkStart w:id="1074" w:name="_Toc149667355"/>
      <w:bookmarkStart w:id="1075" w:name="_Toc149666884"/>
      <w:bookmarkStart w:id="1076" w:name="_Toc149667014"/>
      <w:bookmarkStart w:id="1077" w:name="_Toc149667144"/>
      <w:bookmarkStart w:id="1078" w:name="_Toc149667356"/>
      <w:bookmarkStart w:id="1079" w:name="_Toc149666885"/>
      <w:bookmarkStart w:id="1080" w:name="_Toc149667015"/>
      <w:bookmarkStart w:id="1081" w:name="_Toc149667145"/>
      <w:bookmarkStart w:id="1082" w:name="_Toc149667357"/>
      <w:bookmarkStart w:id="1083" w:name="_Toc149666886"/>
      <w:bookmarkStart w:id="1084" w:name="_Toc149667016"/>
      <w:bookmarkStart w:id="1085" w:name="_Toc149667146"/>
      <w:bookmarkStart w:id="1086" w:name="_Toc149667358"/>
      <w:bookmarkStart w:id="1087" w:name="_Toc149666887"/>
      <w:bookmarkStart w:id="1088" w:name="_Toc149667017"/>
      <w:bookmarkStart w:id="1089" w:name="_Toc149667147"/>
      <w:bookmarkStart w:id="1090" w:name="_Toc149667359"/>
      <w:bookmarkStart w:id="1091" w:name="_Toc149666888"/>
      <w:bookmarkStart w:id="1092" w:name="_Toc149667018"/>
      <w:bookmarkStart w:id="1093" w:name="_Toc149667148"/>
      <w:bookmarkStart w:id="1094" w:name="_Toc149667360"/>
      <w:bookmarkStart w:id="1095" w:name="_Toc149666891"/>
      <w:bookmarkStart w:id="1096" w:name="_Toc149667021"/>
      <w:bookmarkStart w:id="1097" w:name="_Toc149667151"/>
      <w:bookmarkStart w:id="1098" w:name="_Toc149667363"/>
      <w:bookmarkStart w:id="1099" w:name="_Toc149666892"/>
      <w:bookmarkStart w:id="1100" w:name="_Toc149667022"/>
      <w:bookmarkStart w:id="1101" w:name="_Toc149667152"/>
      <w:bookmarkStart w:id="1102" w:name="_Toc149667364"/>
      <w:bookmarkStart w:id="1103" w:name="_Toc149666893"/>
      <w:bookmarkStart w:id="1104" w:name="_Toc149667023"/>
      <w:bookmarkStart w:id="1105" w:name="_Toc149667153"/>
      <w:bookmarkStart w:id="1106" w:name="_Toc149667365"/>
      <w:bookmarkStart w:id="1107" w:name="_Toc149666894"/>
      <w:bookmarkStart w:id="1108" w:name="_Toc149667024"/>
      <w:bookmarkStart w:id="1109" w:name="_Toc149667154"/>
      <w:bookmarkStart w:id="1110" w:name="_Toc149667366"/>
      <w:bookmarkStart w:id="1111" w:name="_Toc149666895"/>
      <w:bookmarkStart w:id="1112" w:name="_Toc149667025"/>
      <w:bookmarkStart w:id="1113" w:name="_Toc149667155"/>
      <w:bookmarkStart w:id="1114" w:name="_Toc149667367"/>
      <w:bookmarkStart w:id="1115" w:name="_Toc127518396"/>
      <w:bookmarkStart w:id="1116" w:name="_Toc127518397"/>
      <w:bookmarkStart w:id="1117" w:name="_Toc127518398"/>
      <w:bookmarkStart w:id="1118" w:name="_Toc140506936"/>
      <w:bookmarkStart w:id="1119" w:name="_Toc177136049"/>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r w:rsidRPr="00882A67">
        <w:rPr>
          <w:rFonts w:cs="Arial"/>
          <w:szCs w:val="22"/>
        </w:rPr>
        <w:t xml:space="preserve">Can students book campus facilities </w:t>
      </w:r>
      <w:r w:rsidR="008365B1" w:rsidRPr="008365B1">
        <w:rPr>
          <w:rFonts w:cs="Arial"/>
          <w:szCs w:val="22"/>
        </w:rPr>
        <w:t>for self-studying during both operating hours and out-of-hours (study late)</w:t>
      </w:r>
      <w:r w:rsidRPr="00882A67">
        <w:rPr>
          <w:rFonts w:cs="Arial"/>
          <w:szCs w:val="22"/>
        </w:rPr>
        <w:t>? What is the</w:t>
      </w:r>
      <w:r w:rsidR="008365B1">
        <w:rPr>
          <w:rFonts w:cs="Arial"/>
          <w:szCs w:val="22"/>
        </w:rPr>
        <w:t xml:space="preserve"> booking</w:t>
      </w:r>
      <w:r w:rsidRPr="00882A67">
        <w:rPr>
          <w:rFonts w:cs="Arial"/>
          <w:szCs w:val="22"/>
        </w:rPr>
        <w:t xml:space="preserve"> process? / </w:t>
      </w:r>
      <w:r w:rsidRPr="008A50C9">
        <w:rPr>
          <w:rFonts w:cs="Arial"/>
          <w:i/>
          <w:iCs/>
          <w:szCs w:val="22"/>
        </w:rPr>
        <w:t>Sinh viên có thể đăng kí học tập tại trường ngoài giờ học (tự học) không? Quy trình đăng kí như thế nào?</w:t>
      </w:r>
      <w:bookmarkEnd w:id="1118"/>
      <w:bookmarkEnd w:id="1119"/>
    </w:p>
    <w:p w14:paraId="6D8BDB7F" w14:textId="77777777" w:rsidR="006D56A3" w:rsidRPr="002C711C" w:rsidRDefault="006D56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2970795F" w14:textId="51330CC9" w:rsidR="006D56A3" w:rsidRPr="002C711C" w:rsidRDefault="006D56A3" w:rsidP="00766E73">
      <w:pPr>
        <w:pStyle w:val="ListParagraph"/>
        <w:tabs>
          <w:tab w:val="left" w:pos="630"/>
          <w:tab w:val="left" w:pos="720"/>
          <w:tab w:val="left" w:pos="1080"/>
        </w:tabs>
        <w:ind w:left="0" w:firstLine="0"/>
        <w:contextualSpacing w:val="0"/>
        <w:rPr>
          <w:rFonts w:ascii="iCiel Avenir LT Std 35 Light" w:hAnsi="iCiel Avenir LT Std 35 Light" w:cs="Arial"/>
          <w:bCs/>
          <w:sz w:val="22"/>
          <w:szCs w:val="22"/>
        </w:rPr>
      </w:pPr>
      <w:bookmarkStart w:id="1120" w:name="_Hlk126064604"/>
      <w:r w:rsidRPr="002C711C">
        <w:rPr>
          <w:rFonts w:ascii="iCiel Avenir LT Std 35 Light" w:hAnsi="iCiel Avenir LT Std 35 Light" w:cs="Arial"/>
          <w:bCs/>
          <w:sz w:val="22"/>
          <w:szCs w:val="22"/>
        </w:rPr>
        <w:t xml:space="preserve">The University's operating hours are from 8:30 AM to 6:30 PM, from Monday to Friday (except holidays). The remaining time </w:t>
      </w:r>
      <w:r>
        <w:rPr>
          <w:rFonts w:ascii="iCiel Avenir LT Std 35 Light" w:hAnsi="iCiel Avenir LT Std 35 Light" w:cs="Arial"/>
          <w:bCs/>
          <w:sz w:val="22"/>
          <w:szCs w:val="22"/>
        </w:rPr>
        <w:t>is</w:t>
      </w:r>
      <w:r w:rsidRPr="002C711C">
        <w:rPr>
          <w:rFonts w:ascii="iCiel Avenir LT Std 35 Light" w:hAnsi="iCiel Avenir LT Std 35 Light" w:cs="Arial"/>
          <w:bCs/>
          <w:sz w:val="22"/>
          <w:szCs w:val="22"/>
        </w:rPr>
        <w:t xml:space="preserve"> specified as the University’s out-of-hours time. Students can register to access classrooms and facilities for self-study purposes in both the University’s operating and out-of-hours time</w:t>
      </w:r>
      <w:r w:rsidR="004E0507">
        <w:rPr>
          <w:rFonts w:ascii="iCiel Avenir LT Std 35 Light" w:hAnsi="iCiel Avenir LT Std 35 Light" w:cs="Arial"/>
          <w:bCs/>
          <w:sz w:val="22"/>
          <w:szCs w:val="22"/>
        </w:rPr>
        <w:t xml:space="preserve"> </w:t>
      </w:r>
      <w:bookmarkStart w:id="1121" w:name="_Hlk177077181"/>
      <w:bookmarkStart w:id="1122" w:name="_Hlk177077009"/>
      <w:r w:rsidR="004E0507">
        <w:rPr>
          <w:rFonts w:ascii="iCiel Avenir LT Std 35 Light" w:hAnsi="iCiel Avenir LT Std 35 Light" w:cs="Arial"/>
          <w:bCs/>
          <w:sz w:val="22"/>
          <w:szCs w:val="22"/>
        </w:rPr>
        <w:t>(study late/study overnight)</w:t>
      </w:r>
      <w:bookmarkEnd w:id="1121"/>
      <w:r w:rsidRPr="002C711C">
        <w:rPr>
          <w:rFonts w:ascii="iCiel Avenir LT Std 35 Light" w:hAnsi="iCiel Avenir LT Std 35 Light" w:cs="Arial"/>
          <w:bCs/>
          <w:sz w:val="22"/>
          <w:szCs w:val="22"/>
        </w:rPr>
        <w:t xml:space="preserve">. </w:t>
      </w:r>
      <w:bookmarkEnd w:id="1122"/>
      <w:r w:rsidRPr="002C711C">
        <w:rPr>
          <w:rFonts w:ascii="iCiel Avenir LT Std 35 Light" w:hAnsi="iCiel Avenir LT Std 35 Light" w:cs="Arial"/>
          <w:bCs/>
          <w:sz w:val="22"/>
          <w:szCs w:val="22"/>
        </w:rPr>
        <w:t>Depending on the usage status of the facilities at a time, the student's registration may be approved/unapproved.</w:t>
      </w:r>
    </w:p>
    <w:p w14:paraId="5AECEA15" w14:textId="77777777" w:rsidR="006D56A3" w:rsidRPr="002C711C" w:rsidRDefault="006D56A3" w:rsidP="00766E73">
      <w:pPr>
        <w:pStyle w:val="paragraph"/>
        <w:tabs>
          <w:tab w:val="left" w:pos="630"/>
          <w:tab w:val="left" w:pos="720"/>
          <w:tab w:val="left" w:pos="1080"/>
        </w:tabs>
        <w:ind w:firstLine="0"/>
        <w:textAlignment w:val="baseline"/>
        <w:rPr>
          <w:rFonts w:ascii="iCiel Avenir LT Std 35 Light" w:hAnsi="iCiel Avenir LT Std 35 Light" w:cs="Arial"/>
          <w:b/>
          <w:bCs/>
          <w:sz w:val="22"/>
          <w:szCs w:val="22"/>
        </w:rPr>
      </w:pPr>
      <w:r w:rsidRPr="002C711C">
        <w:rPr>
          <w:rFonts w:ascii="iCiel Avenir LT Std 35 Light" w:hAnsi="iCiel Avenir LT Std 35 Light" w:cs="Arial"/>
          <w:b/>
          <w:bCs/>
          <w:sz w:val="22"/>
          <w:szCs w:val="22"/>
        </w:rPr>
        <w:lastRenderedPageBreak/>
        <w:t>Register operating-hours campus facilities access:</w:t>
      </w:r>
    </w:p>
    <w:p w14:paraId="4DDD06CA" w14:textId="77777777" w:rsidR="006D56A3" w:rsidRPr="00882A67" w:rsidRDefault="006D56A3" w:rsidP="004714C6">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cs="Arial"/>
          <w:sz w:val="22"/>
          <w:szCs w:val="22"/>
        </w:rPr>
      </w:pPr>
      <w:r w:rsidRPr="00882A67">
        <w:rPr>
          <w:rFonts w:ascii="iCiel Avenir LT Std 35 Light" w:hAnsi="iCiel Avenir LT Std 35 Light" w:cs="Arial"/>
          <w:b/>
          <w:bCs/>
          <w:sz w:val="22"/>
          <w:szCs w:val="22"/>
        </w:rPr>
        <w:t>Accessible rooms:</w:t>
      </w:r>
      <w:r w:rsidRPr="002C711C">
        <w:rPr>
          <w:rFonts w:ascii="iCiel Avenir LT Std 35 Light" w:hAnsi="iCiel Avenir LT Std 35 Light" w:cs="Arial"/>
          <w:sz w:val="22"/>
          <w:szCs w:val="22"/>
        </w:rPr>
        <w:t xml:space="preserve"> Upon on the room availability. </w:t>
      </w:r>
    </w:p>
    <w:p w14:paraId="335A4116" w14:textId="77777777" w:rsidR="006D56A3" w:rsidRPr="002C711C" w:rsidRDefault="006D56A3" w:rsidP="004714C6">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cs="Arial"/>
          <w:sz w:val="22"/>
          <w:szCs w:val="22"/>
        </w:rPr>
      </w:pPr>
      <w:r w:rsidRPr="00882A67">
        <w:rPr>
          <w:rFonts w:ascii="iCiel Avenir LT Std 35 Light" w:hAnsi="iCiel Avenir LT Std 35 Light" w:cs="Arial"/>
          <w:b/>
          <w:bCs/>
          <w:sz w:val="22"/>
          <w:szCs w:val="22"/>
        </w:rPr>
        <w:t>Booking duration:</w:t>
      </w:r>
      <w:r w:rsidRPr="002C711C">
        <w:rPr>
          <w:rFonts w:ascii="iCiel Avenir LT Std 35 Light" w:hAnsi="iCiel Avenir LT Std 35 Light" w:cs="Arial"/>
          <w:sz w:val="22"/>
          <w:szCs w:val="22"/>
        </w:rPr>
        <w:t xml:space="preserve"> Each student can use rooms for at most 1 hour per day &amp; at most 2 hours per week.</w:t>
      </w:r>
    </w:p>
    <w:p w14:paraId="147D2ED5" w14:textId="799AB537" w:rsidR="005A3270" w:rsidRPr="008C047C" w:rsidRDefault="006D56A3" w:rsidP="004714C6">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cs="Arial"/>
          <w:b/>
          <w:bCs/>
          <w:sz w:val="22"/>
          <w:szCs w:val="22"/>
        </w:rPr>
      </w:pPr>
      <w:r w:rsidRPr="00882A67">
        <w:rPr>
          <w:rFonts w:ascii="iCiel Avenir LT Std 35 Light" w:hAnsi="iCiel Avenir LT Std 35 Light" w:cs="Arial"/>
          <w:b/>
          <w:bCs/>
          <w:sz w:val="22"/>
          <w:szCs w:val="22"/>
        </w:rPr>
        <w:t>Process:</w:t>
      </w:r>
      <w:r w:rsidRPr="002C711C">
        <w:rPr>
          <w:rFonts w:ascii="iCiel Avenir LT Std 35 Light" w:hAnsi="iCiel Avenir LT Std 35 Light" w:cs="Arial"/>
          <w:b/>
          <w:bCs/>
          <w:sz w:val="22"/>
          <w:szCs w:val="22"/>
        </w:rPr>
        <w:t xml:space="preserve"> </w:t>
      </w:r>
      <w:r w:rsidRPr="002C711C">
        <w:rPr>
          <w:rFonts w:ascii="iCiel Avenir LT Std 35 Light" w:hAnsi="iCiel Avenir LT Std 35 Light" w:cs="Arial"/>
          <w:sz w:val="22"/>
          <w:szCs w:val="22"/>
        </w:rPr>
        <w:t xml:space="preserve">Students register directly at </w:t>
      </w:r>
      <w:r>
        <w:rPr>
          <w:rFonts w:ascii="iCiel Avenir LT Std 35 Light" w:hAnsi="iCiel Avenir LT Std 35 Light" w:cs="Arial"/>
          <w:sz w:val="22"/>
          <w:szCs w:val="22"/>
        </w:rPr>
        <w:t xml:space="preserve">the </w:t>
      </w:r>
      <w:r w:rsidRPr="002C711C">
        <w:rPr>
          <w:rFonts w:ascii="iCiel Avenir LT Std 35 Light" w:hAnsi="iCiel Avenir LT Std 35 Light" w:cs="Arial"/>
          <w:sz w:val="22"/>
          <w:szCs w:val="22"/>
        </w:rPr>
        <w:t xml:space="preserve">Student Information </w:t>
      </w:r>
      <w:r>
        <w:rPr>
          <w:rFonts w:ascii="iCiel Avenir LT Std 35 Light" w:hAnsi="iCiel Avenir LT Std 35 Light" w:cs="Arial"/>
          <w:sz w:val="22"/>
          <w:szCs w:val="22"/>
        </w:rPr>
        <w:t>Office</w:t>
      </w:r>
      <w:r w:rsidRPr="002C711C">
        <w:rPr>
          <w:rFonts w:ascii="iCiel Avenir LT Std 35 Light" w:hAnsi="iCiel Avenir LT Std 35 Light" w:cs="Arial"/>
          <w:sz w:val="22"/>
          <w:szCs w:val="22"/>
        </w:rPr>
        <w:t xml:space="preserve"> at level 2. The approval for accessing the registered rooms depends on the room availability now.</w:t>
      </w:r>
    </w:p>
    <w:p w14:paraId="4BF6FF75" w14:textId="77777777" w:rsidR="006D56A3" w:rsidRPr="002C711C" w:rsidRDefault="006D56A3" w:rsidP="00766E73">
      <w:pPr>
        <w:pStyle w:val="paragraph"/>
        <w:tabs>
          <w:tab w:val="left" w:pos="630"/>
          <w:tab w:val="left" w:pos="720"/>
          <w:tab w:val="left" w:pos="1080"/>
        </w:tabs>
        <w:ind w:firstLine="0"/>
        <w:textAlignment w:val="baseline"/>
        <w:rPr>
          <w:rFonts w:ascii="iCiel Avenir LT Std 35 Light" w:hAnsi="iCiel Avenir LT Std 35 Light" w:cs="Arial"/>
          <w:b/>
          <w:bCs/>
          <w:sz w:val="22"/>
          <w:szCs w:val="22"/>
        </w:rPr>
      </w:pPr>
      <w:r w:rsidRPr="002C711C">
        <w:rPr>
          <w:rFonts w:ascii="iCiel Avenir LT Std 35 Light" w:hAnsi="iCiel Avenir LT Std 35 Light" w:cs="Arial"/>
          <w:b/>
          <w:bCs/>
          <w:sz w:val="22"/>
          <w:szCs w:val="22"/>
        </w:rPr>
        <w:t>Register out-of-hours campus facilities access:</w:t>
      </w:r>
    </w:p>
    <w:p w14:paraId="5DB2F7EE" w14:textId="7D593731" w:rsidR="006D56A3" w:rsidRPr="002C711C" w:rsidRDefault="006D56A3" w:rsidP="004714C6">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cs="Arial"/>
          <w:sz w:val="22"/>
          <w:szCs w:val="22"/>
        </w:rPr>
      </w:pPr>
      <w:r w:rsidRPr="00882A67">
        <w:rPr>
          <w:rFonts w:ascii="iCiel Avenir LT Std 35 Light" w:hAnsi="iCiel Avenir LT Std 35 Light" w:cs="Arial"/>
          <w:b/>
          <w:bCs/>
          <w:sz w:val="22"/>
          <w:szCs w:val="22"/>
        </w:rPr>
        <w:t>Accessible rooms:</w:t>
      </w:r>
      <w:r w:rsidRPr="002C711C">
        <w:rPr>
          <w:rFonts w:ascii="iCiel Avenir LT Std 35 Light" w:hAnsi="iCiel Avenir LT Std 35 Light" w:cs="Arial"/>
          <w:sz w:val="22"/>
          <w:szCs w:val="22"/>
        </w:rPr>
        <w:t xml:space="preserve"> </w:t>
      </w:r>
      <w:bookmarkStart w:id="1123" w:name="_Hlk171672490"/>
      <w:r w:rsidR="00DD648D" w:rsidRPr="002C711C">
        <w:rPr>
          <w:rFonts w:ascii="iCiel Avenir LT Std 35 Light" w:hAnsi="iCiel Avenir LT Std 35 Light" w:cs="Arial"/>
          <w:sz w:val="22"/>
          <w:szCs w:val="22"/>
        </w:rPr>
        <w:t>Upon</w:t>
      </w:r>
      <w:r w:rsidRPr="002C711C">
        <w:rPr>
          <w:rFonts w:ascii="iCiel Avenir LT Std 35 Light" w:hAnsi="iCiel Avenir LT Std 35 Light" w:cs="Arial"/>
          <w:sz w:val="22"/>
          <w:szCs w:val="22"/>
        </w:rPr>
        <w:t xml:space="preserve"> room availability</w:t>
      </w:r>
      <w:r w:rsidR="00DD648D">
        <w:rPr>
          <w:rFonts w:ascii="iCiel Avenir LT Std 35 Light" w:hAnsi="iCiel Avenir LT Std 35 Light" w:cs="Arial"/>
          <w:sz w:val="22"/>
          <w:szCs w:val="22"/>
        </w:rPr>
        <w:t xml:space="preserve">, students can use room </w:t>
      </w:r>
      <w:r w:rsidR="00DD648D" w:rsidRPr="00260905">
        <w:rPr>
          <w:rFonts w:ascii="iCiel Avenir LT Std 35 Light" w:hAnsi="iCiel Avenir LT Std 35 Light" w:cs="Arial"/>
          <w:i/>
          <w:iCs/>
          <w:sz w:val="22"/>
          <w:szCs w:val="22"/>
        </w:rPr>
        <w:t>3-</w:t>
      </w:r>
      <w:r w:rsidR="00DD648D">
        <w:rPr>
          <w:rFonts w:ascii="iCiel Avenir LT Std 35 Light" w:hAnsi="iCiel Avenir LT Std 35 Light" w:cs="Arial"/>
          <w:i/>
          <w:iCs/>
          <w:sz w:val="22"/>
          <w:szCs w:val="22"/>
        </w:rPr>
        <w:t>5</w:t>
      </w:r>
      <w:r w:rsidR="00DD648D" w:rsidRPr="00260905">
        <w:rPr>
          <w:rFonts w:ascii="iCiel Avenir LT Std 35 Light" w:hAnsi="iCiel Avenir LT Std 35 Light" w:cs="Arial"/>
          <w:i/>
          <w:iCs/>
          <w:sz w:val="22"/>
          <w:szCs w:val="22"/>
        </w:rPr>
        <w:t xml:space="preserve">, </w:t>
      </w:r>
      <w:r w:rsidR="00DD648D">
        <w:rPr>
          <w:rFonts w:ascii="iCiel Avenir LT Std 35 Light" w:hAnsi="iCiel Avenir LT Std 35 Light" w:cs="Arial"/>
          <w:i/>
          <w:iCs/>
          <w:sz w:val="22"/>
          <w:szCs w:val="22"/>
        </w:rPr>
        <w:t>3</w:t>
      </w:r>
      <w:r w:rsidR="00DD648D" w:rsidRPr="00260905">
        <w:rPr>
          <w:rFonts w:ascii="iCiel Avenir LT Std 35 Light" w:hAnsi="iCiel Avenir LT Std 35 Light" w:cs="Arial"/>
          <w:i/>
          <w:iCs/>
          <w:sz w:val="22"/>
          <w:szCs w:val="22"/>
        </w:rPr>
        <w:t>-</w:t>
      </w:r>
      <w:r w:rsidR="00DD648D">
        <w:rPr>
          <w:rFonts w:ascii="iCiel Avenir LT Std 35 Light" w:hAnsi="iCiel Avenir LT Std 35 Light" w:cs="Arial"/>
          <w:i/>
          <w:iCs/>
          <w:sz w:val="22"/>
          <w:szCs w:val="22"/>
        </w:rPr>
        <w:t>6</w:t>
      </w:r>
      <w:r w:rsidR="00DD648D" w:rsidRPr="00260905">
        <w:rPr>
          <w:rFonts w:ascii="iCiel Avenir LT Std 35 Light" w:hAnsi="iCiel Avenir LT Std 35 Light" w:cs="Arial"/>
          <w:i/>
          <w:iCs/>
          <w:sz w:val="22"/>
          <w:szCs w:val="22"/>
        </w:rPr>
        <w:t>, 3-</w:t>
      </w:r>
      <w:r w:rsidR="00DD648D">
        <w:rPr>
          <w:rFonts w:ascii="iCiel Avenir LT Std 35 Light" w:hAnsi="iCiel Avenir LT Std 35 Light" w:cs="Arial"/>
          <w:i/>
          <w:iCs/>
          <w:sz w:val="22"/>
          <w:szCs w:val="22"/>
        </w:rPr>
        <w:t>7</w:t>
      </w:r>
      <w:r w:rsidR="00DD648D" w:rsidRPr="00260905">
        <w:rPr>
          <w:rFonts w:ascii="iCiel Avenir LT Std 35 Light" w:hAnsi="iCiel Avenir LT Std 35 Light" w:cs="Arial"/>
          <w:i/>
          <w:iCs/>
          <w:sz w:val="22"/>
          <w:szCs w:val="22"/>
        </w:rPr>
        <w:t>, 3-</w:t>
      </w:r>
      <w:r w:rsidR="00DD648D">
        <w:rPr>
          <w:rFonts w:ascii="iCiel Avenir LT Std 35 Light" w:hAnsi="iCiel Avenir LT Std 35 Light" w:cs="Arial"/>
          <w:i/>
          <w:iCs/>
          <w:sz w:val="22"/>
          <w:szCs w:val="22"/>
        </w:rPr>
        <w:t>8</w:t>
      </w:r>
      <w:r w:rsidR="00DD648D" w:rsidRPr="00260905">
        <w:rPr>
          <w:rFonts w:ascii="iCiel Avenir LT Std 35 Light" w:hAnsi="iCiel Avenir LT Std 35 Light" w:cs="Arial"/>
          <w:i/>
          <w:iCs/>
          <w:sz w:val="22"/>
          <w:szCs w:val="22"/>
        </w:rPr>
        <w:t>, 3-</w:t>
      </w:r>
      <w:r w:rsidR="00DD648D">
        <w:rPr>
          <w:rFonts w:ascii="iCiel Avenir LT Std 35 Light" w:hAnsi="iCiel Avenir LT Std 35 Light" w:cs="Arial"/>
          <w:i/>
          <w:iCs/>
          <w:sz w:val="22"/>
          <w:szCs w:val="22"/>
        </w:rPr>
        <w:t>11, 3-12</w:t>
      </w:r>
      <w:bookmarkEnd w:id="1123"/>
      <w:r w:rsidRPr="002C711C">
        <w:rPr>
          <w:rFonts w:ascii="iCiel Avenir LT Std 35 Light" w:hAnsi="iCiel Avenir LT Std 35 Light" w:cs="Arial"/>
          <w:sz w:val="22"/>
          <w:szCs w:val="22"/>
        </w:rPr>
        <w:t xml:space="preserve">. </w:t>
      </w:r>
      <w:r w:rsidRPr="007468F1">
        <w:rPr>
          <w:rFonts w:ascii="iCiel Avenir LT Std 35 Light" w:hAnsi="iCiel Avenir LT Std 35 Light" w:cs="Arial"/>
          <w:b/>
          <w:bCs/>
          <w:sz w:val="22"/>
          <w:szCs w:val="22"/>
        </w:rPr>
        <w:t>For the functional rooms,</w:t>
      </w:r>
      <w:r w:rsidRPr="00882A67">
        <w:rPr>
          <w:rFonts w:ascii="iCiel Avenir LT Std 35 Light" w:hAnsi="iCiel Avenir LT Std 35 Light" w:cs="Arial"/>
          <w:sz w:val="22"/>
          <w:szCs w:val="22"/>
        </w:rPr>
        <w:t xml:space="preserve"> the usage is upon approval by</w:t>
      </w:r>
      <w:r>
        <w:rPr>
          <w:rFonts w:ascii="iCiel Avenir LT Std 35 Light" w:hAnsi="iCiel Avenir LT Std 35 Light" w:cs="Arial"/>
          <w:sz w:val="22"/>
          <w:szCs w:val="22"/>
        </w:rPr>
        <w:t xml:space="preserve"> the relevant </w:t>
      </w:r>
      <w:r w:rsidRPr="00407226">
        <w:rPr>
          <w:rFonts w:ascii="iCiel Avenir LT Std 35 Light" w:hAnsi="iCiel Avenir LT Std 35 Light" w:cs="Arial"/>
          <w:sz w:val="22"/>
          <w:szCs w:val="22"/>
        </w:rPr>
        <w:t>Discipline Lead</w:t>
      </w:r>
      <w:r w:rsidRPr="00882A67">
        <w:rPr>
          <w:rFonts w:ascii="iCiel Avenir LT Std 35 Light" w:hAnsi="iCiel Avenir LT Std 35 Light" w:cs="Arial"/>
          <w:sz w:val="22"/>
          <w:szCs w:val="22"/>
        </w:rPr>
        <w:t>.</w:t>
      </w:r>
    </w:p>
    <w:p w14:paraId="35DE49CA" w14:textId="148E266C" w:rsidR="006D56A3" w:rsidRPr="002C711C" w:rsidRDefault="006D56A3" w:rsidP="004714C6">
      <w:pPr>
        <w:pStyle w:val="paragraph"/>
        <w:numPr>
          <w:ilvl w:val="0"/>
          <w:numId w:val="13"/>
        </w:numPr>
        <w:tabs>
          <w:tab w:val="left" w:pos="630"/>
          <w:tab w:val="left" w:pos="720"/>
          <w:tab w:val="left" w:pos="1080"/>
        </w:tabs>
        <w:ind w:left="360" w:firstLine="360"/>
        <w:textAlignment w:val="baseline"/>
        <w:rPr>
          <w:rFonts w:ascii="iCiel Avenir LT Std 35 Light" w:hAnsi="iCiel Avenir LT Std 35 Light" w:cs="Arial"/>
          <w:sz w:val="22"/>
          <w:szCs w:val="22"/>
        </w:rPr>
      </w:pPr>
      <w:r w:rsidRPr="00882A67">
        <w:rPr>
          <w:rFonts w:ascii="iCiel Avenir LT Std 35 Light" w:hAnsi="iCiel Avenir LT Std 35 Light" w:cs="Arial"/>
          <w:b/>
          <w:bCs/>
          <w:sz w:val="22"/>
          <w:szCs w:val="22"/>
        </w:rPr>
        <w:t xml:space="preserve">Process: </w:t>
      </w:r>
      <w:r w:rsidRPr="002C711C">
        <w:rPr>
          <w:rFonts w:ascii="iCiel Avenir LT Std 35 Light" w:hAnsi="iCiel Avenir LT Std 35 Light" w:cs="Arial"/>
          <w:sz w:val="22"/>
          <w:szCs w:val="22"/>
        </w:rPr>
        <w:t>Students submit Out-of-hours Access Agreement form directly at</w:t>
      </w:r>
      <w:r>
        <w:rPr>
          <w:rFonts w:ascii="iCiel Avenir LT Std 35 Light" w:hAnsi="iCiel Avenir LT Std 35 Light" w:cs="Arial"/>
          <w:sz w:val="22"/>
          <w:szCs w:val="22"/>
        </w:rPr>
        <w:t xml:space="preserve"> the</w:t>
      </w:r>
      <w:r w:rsidRPr="002C711C">
        <w:rPr>
          <w:rFonts w:ascii="iCiel Avenir LT Std 35 Light" w:hAnsi="iCiel Avenir LT Std 35 Light" w:cs="Arial"/>
          <w:sz w:val="22"/>
          <w:szCs w:val="22"/>
        </w:rPr>
        <w:t xml:space="preserve"> Student Information </w:t>
      </w:r>
      <w:r>
        <w:rPr>
          <w:rFonts w:ascii="iCiel Avenir LT Std 35 Light" w:hAnsi="iCiel Avenir LT Std 35 Light" w:cs="Arial"/>
          <w:sz w:val="22"/>
          <w:szCs w:val="22"/>
        </w:rPr>
        <w:t>Office</w:t>
      </w:r>
      <w:r w:rsidRPr="002C711C">
        <w:rPr>
          <w:rFonts w:ascii="iCiel Avenir LT Std 35 Light" w:hAnsi="iCiel Avenir LT Std 35 Light" w:cs="Arial"/>
          <w:sz w:val="22"/>
          <w:szCs w:val="22"/>
        </w:rPr>
        <w:t xml:space="preserve"> before 4:00 PM, from Monday to Friday.</w:t>
      </w:r>
      <w:r w:rsidRPr="002C711C">
        <w:rPr>
          <w:rFonts w:ascii="iCiel Avenir LT Std 35 Light" w:hAnsi="iCiel Avenir LT Std 35 Light" w:cs="Arial"/>
          <w:b/>
          <w:bCs/>
          <w:sz w:val="22"/>
          <w:szCs w:val="22"/>
        </w:rPr>
        <w:t xml:space="preserve">  For</w:t>
      </w:r>
      <w:r>
        <w:rPr>
          <w:rFonts w:ascii="iCiel Avenir LT Std 35 Light" w:hAnsi="iCiel Avenir LT Std 35 Light" w:cs="Arial"/>
          <w:b/>
          <w:bCs/>
          <w:sz w:val="22"/>
          <w:szCs w:val="22"/>
        </w:rPr>
        <w:t xml:space="preserve"> the</w:t>
      </w:r>
      <w:r w:rsidRPr="002C711C">
        <w:rPr>
          <w:rFonts w:ascii="iCiel Avenir LT Std 35 Light" w:hAnsi="iCiel Avenir LT Std 35 Light" w:cs="Arial"/>
          <w:b/>
          <w:bCs/>
          <w:sz w:val="22"/>
          <w:szCs w:val="22"/>
        </w:rPr>
        <w:t xml:space="preserve"> functional rooms</w:t>
      </w:r>
      <w:r w:rsidRPr="002C711C">
        <w:rPr>
          <w:rFonts w:ascii="iCiel Avenir LT Std 35 Light" w:hAnsi="iCiel Avenir LT Std 35 Light" w:cs="Arial"/>
          <w:sz w:val="22"/>
          <w:szCs w:val="22"/>
        </w:rPr>
        <w:t>, students must seek the</w:t>
      </w:r>
      <w:r>
        <w:rPr>
          <w:rFonts w:ascii="iCiel Avenir LT Std 35 Light" w:hAnsi="iCiel Avenir LT Std 35 Light" w:cs="Arial"/>
          <w:sz w:val="22"/>
          <w:szCs w:val="22"/>
        </w:rPr>
        <w:t xml:space="preserve"> relevant </w:t>
      </w:r>
      <w:r w:rsidRPr="00407226">
        <w:rPr>
          <w:rFonts w:ascii="iCiel Avenir LT Std 35 Light" w:hAnsi="iCiel Avenir LT Std 35 Light" w:cs="Arial"/>
          <w:sz w:val="22"/>
          <w:szCs w:val="22"/>
        </w:rPr>
        <w:t>Discipline</w:t>
      </w:r>
      <w:r w:rsidRPr="002C711C">
        <w:rPr>
          <w:rFonts w:ascii="iCiel Avenir LT Std 35 Light" w:hAnsi="iCiel Avenir LT Std 35 Light" w:cs="Arial"/>
          <w:sz w:val="22"/>
          <w:szCs w:val="22"/>
        </w:rPr>
        <w:t xml:space="preserve"> Lead’s confirmation for Out-of-hours Access Agreement form (via email or papers) before handing the mentioned form </w:t>
      </w:r>
      <w:r>
        <w:rPr>
          <w:rFonts w:ascii="iCiel Avenir LT Std 35 Light" w:hAnsi="iCiel Avenir LT Std 35 Light" w:cs="Arial"/>
          <w:sz w:val="22"/>
          <w:szCs w:val="22"/>
        </w:rPr>
        <w:t>to the</w:t>
      </w:r>
      <w:r w:rsidRPr="002C711C">
        <w:rPr>
          <w:rFonts w:ascii="iCiel Avenir LT Std 35 Light" w:hAnsi="iCiel Avenir LT Std 35 Light" w:cs="Arial"/>
          <w:sz w:val="22"/>
          <w:szCs w:val="22"/>
        </w:rPr>
        <w:t xml:space="preserve"> Student Information </w:t>
      </w:r>
      <w:r>
        <w:rPr>
          <w:rFonts w:ascii="iCiel Avenir LT Std 35 Light" w:hAnsi="iCiel Avenir LT Std 35 Light" w:cs="Arial"/>
          <w:sz w:val="22"/>
          <w:szCs w:val="22"/>
        </w:rPr>
        <w:t>Office</w:t>
      </w:r>
      <w:r w:rsidRPr="002C711C">
        <w:rPr>
          <w:rFonts w:ascii="iCiel Avenir LT Std 35 Light" w:hAnsi="iCiel Avenir LT Std 35 Light" w:cs="Arial"/>
          <w:sz w:val="22"/>
          <w:szCs w:val="22"/>
        </w:rPr>
        <w:t xml:space="preserve"> at level 2.</w:t>
      </w:r>
    </w:p>
    <w:p w14:paraId="4C22B2A1" w14:textId="4F1F4E01" w:rsidR="0039293E" w:rsidRPr="00512454" w:rsidRDefault="006D56A3" w:rsidP="008C047C">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ho</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 xml:space="preserve">t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ng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N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r</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 xml:space="preserve">ng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 xml:space="preserve">c quy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nh t</w:t>
      </w:r>
      <w:r w:rsidRPr="002C711C">
        <w:rPr>
          <w:rFonts w:ascii="iCiel Avenir LT Std 35 Light" w:hAnsi="iCiel Avenir LT Std 35 Light" w:cs="Calibri"/>
          <w:i/>
          <w:iCs/>
          <w:sz w:val="22"/>
          <w:szCs w:val="22"/>
        </w:rPr>
        <w:t>ừ</w:t>
      </w:r>
      <w:r w:rsidRPr="002C711C">
        <w:rPr>
          <w:rFonts w:ascii="iCiel Avenir LT Std 35 Light" w:hAnsi="iCiel Avenir LT Std 35 Light" w:cs="Arial"/>
          <w:i/>
          <w:iCs/>
          <w:sz w:val="22"/>
          <w:szCs w:val="22"/>
        </w:rPr>
        <w:t xml:space="preserve"> 8 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30 s</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 xml:space="preserve">ng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n 18 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30 chi</w:t>
      </w:r>
      <w:r w:rsidRPr="002C711C">
        <w:rPr>
          <w:rFonts w:ascii="iCiel Avenir LT Std 35 Light" w:hAnsi="iCiel Avenir LT Std 35 Light" w:cs="Calibri"/>
          <w:i/>
          <w:iCs/>
          <w:sz w:val="22"/>
          <w:szCs w:val="22"/>
        </w:rPr>
        <w:t>ề</w:t>
      </w:r>
      <w:r w:rsidRPr="002C711C">
        <w:rPr>
          <w:rFonts w:ascii="iCiel Avenir LT Std 35 Light" w:hAnsi="iCiel Avenir LT Std 35 Light" w:cs="Arial"/>
          <w:i/>
          <w:iCs/>
          <w:sz w:val="22"/>
          <w:szCs w:val="22"/>
        </w:rPr>
        <w:t>u, t</w:t>
      </w:r>
      <w:r w:rsidRPr="002C711C">
        <w:rPr>
          <w:rFonts w:ascii="iCiel Avenir LT Std 35 Light" w:hAnsi="iCiel Avenir LT Std 35 Light" w:cs="Calibri"/>
          <w:i/>
          <w:iCs/>
          <w:sz w:val="22"/>
          <w:szCs w:val="22"/>
        </w:rPr>
        <w:t>ừ</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ứ</w:t>
      </w:r>
      <w:r w:rsidRPr="002C711C">
        <w:rPr>
          <w:rFonts w:ascii="iCiel Avenir LT Std 35 Light" w:hAnsi="iCiel Avenir LT Std 35 Light" w:cs="Arial"/>
          <w:i/>
          <w:iCs/>
          <w:sz w:val="22"/>
          <w:szCs w:val="22"/>
        </w:rPr>
        <w:t xml:space="preserve"> Hai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n th</w:t>
      </w:r>
      <w:r w:rsidRPr="002C711C">
        <w:rPr>
          <w:rFonts w:ascii="iCiel Avenir LT Std 35 Light" w:hAnsi="iCiel Avenir LT Std 35 Light" w:cs="Calibri"/>
          <w:i/>
          <w:iCs/>
          <w:sz w:val="22"/>
          <w:szCs w:val="22"/>
        </w:rPr>
        <w:t>ứ</w:t>
      </w:r>
      <w:r w:rsidRPr="002C711C">
        <w:rPr>
          <w:rFonts w:ascii="iCiel Avenir LT Std 35 Light" w:hAnsi="iCiel Avenir LT Std 35 Light" w:cs="Arial"/>
          <w:i/>
          <w:iCs/>
          <w:sz w:val="22"/>
          <w:szCs w:val="22"/>
        </w:rPr>
        <w:t xml:space="preserve"> S</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u (ngo</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i tr</w:t>
      </w:r>
      <w:r w:rsidRPr="002C711C">
        <w:rPr>
          <w:rFonts w:ascii="iCiel Avenir LT Std 35 Light" w:hAnsi="iCiel Avenir LT Std 35 Light" w:cs="Calibri"/>
          <w:i/>
          <w:iCs/>
          <w:sz w:val="22"/>
          <w:szCs w:val="22"/>
        </w:rPr>
        <w:t>ừ</w:t>
      </w:r>
      <w:r w:rsidRPr="002C711C">
        <w:rPr>
          <w:rFonts w:ascii="iCiel Avenir LT Std 35 Light" w:hAnsi="iCiel Avenir LT Std 35 Light" w:cs="Arial"/>
          <w:i/>
          <w:iCs/>
          <w:sz w:val="22"/>
          <w:szCs w:val="22"/>
        </w:rPr>
        <w:t xml:space="preserve">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ng</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y l</w:t>
      </w:r>
      <w:r w:rsidRPr="002C711C">
        <w:rPr>
          <w:rFonts w:ascii="iCiel Avenir LT Std 35 Light" w:hAnsi="iCiel Avenir LT Std 35 Light" w:cs="Calibri"/>
          <w:i/>
          <w:iCs/>
          <w:sz w:val="22"/>
          <w:szCs w:val="22"/>
        </w:rPr>
        <w:t>ễ</w:t>
      </w:r>
      <w:r w:rsidRPr="002C711C">
        <w:rPr>
          <w:rFonts w:ascii="iCiel Avenir LT Std 35 Light" w:hAnsi="iCiel Avenir LT Std 35 Light" w:cs="Arial"/>
          <w:i/>
          <w:iCs/>
          <w:sz w:val="22"/>
          <w:szCs w:val="22"/>
        </w:rPr>
        <w:t>).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khung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gian c</w:t>
      </w:r>
      <w:r w:rsidRPr="002C711C">
        <w:rPr>
          <w:rFonts w:ascii="iCiel Avenir LT Std 35 Light" w:hAnsi="iCiel Avenir LT Std 35 Light" w:cs="Avenir Next LT Pro"/>
          <w:i/>
          <w:iCs/>
          <w:sz w:val="22"/>
          <w:szCs w:val="22"/>
        </w:rPr>
        <w:t>ò</w:t>
      </w:r>
      <w:r w:rsidRPr="002C711C">
        <w:rPr>
          <w:rFonts w:ascii="iCiel Avenir LT Std 35 Light" w:hAnsi="iCiel Avenir LT Std 35 Light" w:cs="Arial"/>
          <w:i/>
          <w:iCs/>
          <w:sz w:val="22"/>
          <w:szCs w:val="22"/>
        </w:rPr>
        <w:t>n l</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 xml:space="preserve">i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 xml:space="preserve">c quy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nh l</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ngo</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ho</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 xml:space="preserve">t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ng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N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r</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ă</w:t>
      </w:r>
      <w:r w:rsidRPr="002C711C">
        <w:rPr>
          <w:rFonts w:ascii="iCiel Avenir LT Std 35 Light" w:hAnsi="iCiel Avenir LT Std 35 Light" w:cs="Arial"/>
          <w:i/>
          <w:iCs/>
          <w:sz w:val="22"/>
          <w:szCs w:val="22"/>
        </w:rPr>
        <w:t>ng k</w:t>
      </w:r>
      <w:r w:rsidRPr="002C711C">
        <w:rPr>
          <w:rFonts w:ascii="iCiel Avenir LT Std 35 Light" w:hAnsi="iCiel Avenir LT Std 35 Light" w:cs="Avenir Next LT Pro"/>
          <w:i/>
          <w:iCs/>
          <w:sz w:val="22"/>
          <w:szCs w:val="22"/>
        </w:rPr>
        <w:t>í</w:t>
      </w:r>
      <w:r w:rsidRPr="002C711C">
        <w:rPr>
          <w:rFonts w:ascii="iCiel Avenir LT Std 35 Light" w:hAnsi="iCiel Avenir LT Std 35 Light" w:cs="Arial"/>
          <w:i/>
          <w:iCs/>
          <w:sz w:val="22"/>
          <w:szCs w:val="22"/>
        </w:rPr>
        <w:t xml:space="preserve"> học tập tại trường trong/ngo</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khung giờ hoạt động</w:t>
      </w:r>
      <w:r w:rsidR="004E0507">
        <w:rPr>
          <w:rFonts w:ascii="iCiel Avenir LT Std 35 Light" w:hAnsi="iCiel Avenir LT Std 35 Light" w:cs="Arial"/>
          <w:i/>
          <w:iCs/>
          <w:sz w:val="22"/>
          <w:szCs w:val="22"/>
        </w:rPr>
        <w:t xml:space="preserve"> </w:t>
      </w:r>
      <w:bookmarkStart w:id="1124" w:name="_Hlk177077045"/>
      <w:r w:rsidR="004E0507">
        <w:rPr>
          <w:rFonts w:ascii="iCiel Avenir LT Std 35 Light" w:hAnsi="iCiel Avenir LT Std 35 Light" w:cs="Arial"/>
          <w:i/>
          <w:iCs/>
          <w:sz w:val="22"/>
          <w:szCs w:val="22"/>
        </w:rPr>
        <w:t>(học muộn/học qua đêm)</w:t>
      </w:r>
      <w:bookmarkEnd w:id="1124"/>
      <w:r w:rsidRPr="002C711C">
        <w:rPr>
          <w:rFonts w:ascii="iCiel Avenir LT Std 35 Light" w:hAnsi="iCiel Avenir LT Std 35 Light" w:cs="Arial"/>
          <w:i/>
          <w:iCs/>
          <w:sz w:val="22"/>
          <w:szCs w:val="22"/>
        </w:rPr>
        <w:t>. T</w:t>
      </w:r>
      <w:r w:rsidRPr="002C711C">
        <w:rPr>
          <w:rFonts w:ascii="iCiel Avenir LT Std 35 Light" w:hAnsi="iCiel Avenir LT Std 35 Light" w:cs="Avenir Next LT Pro"/>
          <w:i/>
          <w:iCs/>
          <w:sz w:val="22"/>
          <w:szCs w:val="22"/>
        </w:rPr>
        <w:t>ù</w:t>
      </w:r>
      <w:r w:rsidRPr="002C711C">
        <w:rPr>
          <w:rFonts w:ascii="iCiel Avenir LT Std 35 Light" w:hAnsi="iCiel Avenir LT Std 35 Light" w:cs="Arial"/>
          <w:i/>
          <w:iCs/>
          <w:sz w:val="22"/>
          <w:szCs w:val="22"/>
        </w:rPr>
        <w:t>y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o t</w:t>
      </w:r>
      <w:r w:rsidRPr="002C711C">
        <w:rPr>
          <w:rFonts w:ascii="iCiel Avenir LT Std 35 Light" w:hAnsi="iCiel Avenir LT Std 35 Light" w:cs="Avenir Next LT Pro"/>
          <w:i/>
          <w:iCs/>
          <w:sz w:val="22"/>
          <w:szCs w:val="22"/>
        </w:rPr>
        <w:t>ì</w:t>
      </w:r>
      <w:r w:rsidRPr="002C711C">
        <w:rPr>
          <w:rFonts w:ascii="iCiel Avenir LT Std 35 Light" w:hAnsi="iCiel Avenir LT Std 35 Light" w:cs="Arial"/>
          <w:i/>
          <w:iCs/>
          <w:sz w:val="22"/>
          <w:szCs w:val="22"/>
        </w:rPr>
        <w:t>nh tr</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ng s</w:t>
      </w:r>
      <w:r w:rsidRPr="002C711C">
        <w:rPr>
          <w:rFonts w:ascii="iCiel Avenir LT Std 35 Light" w:hAnsi="iCiel Avenir LT Std 35 Light" w:cs="Calibri"/>
          <w:i/>
          <w:iCs/>
          <w:sz w:val="22"/>
          <w:szCs w:val="22"/>
        </w:rPr>
        <w:t>ử</w:t>
      </w:r>
      <w:r w:rsidRPr="002C711C">
        <w:rPr>
          <w:rFonts w:ascii="iCiel Avenir LT Std 35 Light" w:hAnsi="iCiel Avenir LT Std 35 Light" w:cs="Arial"/>
          <w:i/>
          <w:iCs/>
          <w:sz w:val="22"/>
          <w:szCs w:val="22"/>
        </w:rPr>
        <w:t xml:space="preserve"> d</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ng c</w:t>
      </w:r>
      <w:r w:rsidRPr="002C711C">
        <w:rPr>
          <w:rFonts w:ascii="iCiel Avenir LT Std 35 Light" w:hAnsi="iCiel Avenir LT Std 35 Light" w:cs="Calibri"/>
          <w:i/>
          <w:iCs/>
          <w:sz w:val="22"/>
          <w:szCs w:val="22"/>
        </w:rPr>
        <w:t>ơ</w:t>
      </w:r>
      <w:r w:rsidRPr="002C711C">
        <w:rPr>
          <w:rFonts w:ascii="iCiel Avenir LT Std 35 Light" w:hAnsi="iCiel Avenir LT Std 35 Light" w:cs="Arial"/>
          <w:i/>
          <w:iCs/>
          <w:sz w:val="22"/>
          <w:szCs w:val="22"/>
        </w:rPr>
        <w:t xml:space="preserve"> s</w:t>
      </w:r>
      <w:r w:rsidRPr="002C711C">
        <w:rPr>
          <w:rFonts w:ascii="iCiel Avenir LT Std 35 Light" w:hAnsi="iCiel Avenir LT Std 35 Light" w:cs="Calibri"/>
          <w:i/>
          <w:iCs/>
          <w:sz w:val="22"/>
          <w:szCs w:val="22"/>
        </w:rPr>
        <w:t>ở</w:t>
      </w:r>
      <w:r w:rsidRPr="002C711C">
        <w:rPr>
          <w:rFonts w:ascii="iCiel Avenir LT Std 35 Light" w:hAnsi="iCiel Avenir LT Std 35 Light" w:cs="Arial"/>
          <w:i/>
          <w:iCs/>
          <w:sz w:val="22"/>
          <w:szCs w:val="22"/>
        </w:rPr>
        <w:t xml:space="preserve"> v</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t ch</w:t>
      </w:r>
      <w:r w:rsidRPr="002C711C">
        <w:rPr>
          <w:rFonts w:ascii="iCiel Avenir LT Std 35 Light" w:hAnsi="iCiel Avenir LT Std 35 Light" w:cs="Calibri"/>
          <w:i/>
          <w:iCs/>
          <w:sz w:val="22"/>
          <w:szCs w:val="22"/>
        </w:rPr>
        <w:t>ấ</w:t>
      </w:r>
      <w:r w:rsidRPr="002C711C">
        <w:rPr>
          <w:rFonts w:ascii="iCiel Avenir LT Std 35 Light" w:hAnsi="iCiel Avenir LT Std 35 Light" w:cs="Arial"/>
          <w:i/>
          <w:iCs/>
          <w:sz w:val="22"/>
          <w:szCs w:val="22"/>
        </w:rPr>
        <w:t>t trong t</w:t>
      </w:r>
      <w:r w:rsidRPr="002C711C">
        <w:rPr>
          <w:rFonts w:ascii="iCiel Avenir LT Std 35 Light" w:hAnsi="iCiel Avenir LT Std 35 Light" w:cs="Calibri"/>
          <w:i/>
          <w:iCs/>
          <w:sz w:val="22"/>
          <w:szCs w:val="22"/>
        </w:rPr>
        <w:t>ừ</w:t>
      </w:r>
      <w:r w:rsidRPr="002C711C">
        <w:rPr>
          <w:rFonts w:ascii="iCiel Avenir LT Std 35 Light" w:hAnsi="iCiel Avenir LT Std 35 Light" w:cs="Arial"/>
          <w:i/>
          <w:iCs/>
          <w:sz w:val="22"/>
          <w:szCs w:val="22"/>
        </w:rPr>
        <w:t>ng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i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Arial"/>
          <w:i/>
          <w:iCs/>
          <w:sz w:val="22"/>
          <w:szCs w:val="22"/>
        </w:rPr>
        <w:t>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m, v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 xml:space="preserve">c </w:t>
      </w:r>
      <w:r w:rsidRPr="002C711C">
        <w:rPr>
          <w:rFonts w:ascii="iCiel Avenir LT Std 35 Light" w:hAnsi="iCiel Avenir LT Std 35 Light" w:cs="Avenir Next LT Pro"/>
          <w:i/>
          <w:iCs/>
          <w:sz w:val="22"/>
          <w:szCs w:val="22"/>
        </w:rPr>
        <w:t>đă</w:t>
      </w:r>
      <w:r w:rsidRPr="002C711C">
        <w:rPr>
          <w:rFonts w:ascii="iCiel Avenir LT Std 35 Light" w:hAnsi="iCiel Avenir LT Std 35 Light" w:cs="Arial"/>
          <w:i/>
          <w:iCs/>
          <w:sz w:val="22"/>
          <w:szCs w:val="22"/>
        </w:rPr>
        <w:t>ng k</w:t>
      </w:r>
      <w:r w:rsidRPr="002C711C">
        <w:rPr>
          <w:rFonts w:ascii="iCiel Avenir LT Std 35 Light" w:hAnsi="iCiel Avenir LT Std 35 Light" w:cs="Avenir Next LT Pro"/>
          <w:i/>
          <w:iCs/>
          <w:sz w:val="22"/>
          <w:szCs w:val="22"/>
        </w:rPr>
        <w:t>í</w:t>
      </w:r>
      <w:r w:rsidRPr="002C711C">
        <w:rPr>
          <w:rFonts w:ascii="iCiel Avenir LT Std 35 Light" w:hAnsi="iCiel Avenir LT Std 35 Light" w:cs="Arial"/>
          <w:i/>
          <w:iCs/>
          <w:sz w:val="22"/>
          <w:szCs w:val="22"/>
        </w:rPr>
        <w:t xml:space="preserve"> s</w:t>
      </w:r>
      <w:r w:rsidRPr="002C711C">
        <w:rPr>
          <w:rFonts w:ascii="iCiel Avenir LT Std 35 Light" w:hAnsi="iCiel Avenir LT Std 35 Light" w:cs="Calibri"/>
          <w:i/>
          <w:iCs/>
          <w:sz w:val="22"/>
          <w:szCs w:val="22"/>
        </w:rPr>
        <w:t>ử</w:t>
      </w:r>
      <w:r w:rsidRPr="002C711C">
        <w:rPr>
          <w:rFonts w:ascii="iCiel Avenir LT Std 35 Light" w:hAnsi="iCiel Avenir LT Std 35 Light" w:cs="Arial"/>
          <w:i/>
          <w:iCs/>
          <w:sz w:val="22"/>
          <w:szCs w:val="22"/>
        </w:rPr>
        <w:t xml:space="preserve"> d</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ng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ph</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 xml:space="preserve"> duy</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t/kh</w:t>
      </w:r>
      <w:r w:rsidRPr="002C711C">
        <w:rPr>
          <w:rFonts w:ascii="iCiel Avenir LT Std 35 Light" w:hAnsi="iCiel Avenir LT Std 35 Light" w:cs="Avenir Next LT Pro"/>
          <w:i/>
          <w:iCs/>
          <w:sz w:val="22"/>
          <w:szCs w:val="22"/>
        </w:rPr>
        <w:t>ô</w:t>
      </w:r>
      <w:r w:rsidRPr="002C711C">
        <w:rPr>
          <w:rFonts w:ascii="iCiel Avenir LT Std 35 Light" w:hAnsi="iCiel Avenir LT Std 35 Light" w:cs="Arial"/>
          <w:i/>
          <w:iCs/>
          <w:sz w:val="22"/>
          <w:szCs w:val="22"/>
        </w:rPr>
        <w:t xml:space="preserve">ng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ph</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 xml:space="preserve"> duy</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 xml:space="preserve">t. </w:t>
      </w:r>
    </w:p>
    <w:p w14:paraId="1B2B7C7E" w14:textId="67448EAF" w:rsidR="006D56A3" w:rsidRPr="00882A67" w:rsidRDefault="006D56A3" w:rsidP="00766E73">
      <w:pPr>
        <w:pStyle w:val="paragraph"/>
        <w:tabs>
          <w:tab w:val="left" w:pos="630"/>
          <w:tab w:val="left" w:pos="720"/>
          <w:tab w:val="left" w:pos="1080"/>
        </w:tabs>
        <w:ind w:firstLine="0"/>
        <w:textAlignment w:val="baseline"/>
        <w:rPr>
          <w:rFonts w:ascii="iCiel Avenir LT Std 35 Light" w:hAnsi="iCiel Avenir LT Std 35 Light" w:cs="Arial"/>
          <w:b/>
          <w:bCs/>
          <w:i/>
          <w:iCs/>
          <w:sz w:val="22"/>
          <w:szCs w:val="22"/>
        </w:rPr>
      </w:pPr>
      <w:r w:rsidRPr="00882A67">
        <w:rPr>
          <w:rFonts w:ascii="iCiel Avenir LT Std 35 Light" w:hAnsi="iCiel Avenir LT Std 35 Light" w:cs="Arial"/>
          <w:b/>
          <w:bCs/>
          <w:i/>
          <w:iCs/>
          <w:sz w:val="22"/>
          <w:szCs w:val="22"/>
        </w:rPr>
        <w:t>Đăng kí sử dụng các cơ sở vật chất của Nhà trường trong khung giờ hoạt động:</w:t>
      </w:r>
    </w:p>
    <w:p w14:paraId="6E53BF38" w14:textId="77777777" w:rsidR="006D56A3" w:rsidRPr="002C711C" w:rsidRDefault="006D56A3" w:rsidP="004714C6">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cs="Arial"/>
          <w:i/>
          <w:iCs/>
          <w:sz w:val="22"/>
          <w:szCs w:val="22"/>
        </w:rPr>
      </w:pPr>
      <w:r w:rsidRPr="00882A67">
        <w:rPr>
          <w:rFonts w:ascii="iCiel Avenir LT Std 35 Light" w:hAnsi="iCiel Avenir LT Std 35 Light" w:cs="Arial"/>
          <w:b/>
          <w:bCs/>
          <w:i/>
          <w:iCs/>
          <w:sz w:val="22"/>
          <w:szCs w:val="22"/>
        </w:rPr>
        <w:t>Danh sách phòng</w:t>
      </w:r>
      <w:r w:rsidRPr="002C711C">
        <w:rPr>
          <w:rFonts w:ascii="iCiel Avenir LT Std 35 Light" w:hAnsi="iCiel Avenir LT Std 35 Light" w:cs="Arial"/>
          <w:b/>
          <w:bCs/>
          <w:i/>
          <w:iCs/>
          <w:sz w:val="22"/>
          <w:szCs w:val="22"/>
        </w:rPr>
        <w:t xml:space="preserve"> có thể sử dụng</w:t>
      </w:r>
      <w:r w:rsidRPr="00882A67">
        <w:rPr>
          <w:rFonts w:ascii="iCiel Avenir LT Std 35 Light" w:hAnsi="iCiel Avenir LT Std 35 Light" w:cs="Arial"/>
          <w:b/>
          <w:bCs/>
          <w:i/>
          <w:iCs/>
          <w:sz w:val="22"/>
          <w:szCs w:val="22"/>
        </w:rPr>
        <w:t>:</w:t>
      </w:r>
      <w:r w:rsidRPr="002C711C">
        <w:rPr>
          <w:rFonts w:ascii="iCiel Avenir LT Std 35 Light" w:hAnsi="iCiel Avenir LT Std 35 Light" w:cs="Arial"/>
          <w:i/>
          <w:iCs/>
          <w:sz w:val="22"/>
          <w:szCs w:val="22"/>
        </w:rPr>
        <w:t xml:space="preserve"> Theo tình trạng phòng trống. </w:t>
      </w:r>
    </w:p>
    <w:p w14:paraId="1DDBB232" w14:textId="77777777" w:rsidR="006D56A3" w:rsidRPr="002C711C" w:rsidRDefault="006D56A3" w:rsidP="004714C6">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cs="Arial"/>
          <w:i/>
          <w:iCs/>
          <w:sz w:val="22"/>
          <w:szCs w:val="22"/>
        </w:rPr>
      </w:pPr>
      <w:r w:rsidRPr="00882A67">
        <w:rPr>
          <w:rFonts w:ascii="iCiel Avenir LT Std 35 Light" w:hAnsi="iCiel Avenir LT Std 35 Light" w:cs="Arial"/>
          <w:b/>
          <w:bCs/>
          <w:i/>
          <w:iCs/>
          <w:sz w:val="22"/>
          <w:szCs w:val="22"/>
        </w:rPr>
        <w:t>Thời lượng sử dụng:</w:t>
      </w:r>
      <w:r w:rsidRPr="002C711C">
        <w:rPr>
          <w:rFonts w:ascii="iCiel Avenir LT Std 35 Light" w:hAnsi="iCiel Avenir LT Std 35 Light" w:cs="Arial"/>
          <w:i/>
          <w:iCs/>
          <w:sz w:val="22"/>
          <w:szCs w:val="22"/>
        </w:rPr>
        <w:t xml:space="preserve"> Mỗi sinh viên có thể sử dụng phòng tối đa 1 giờ trong một ngày, và tối đa 2 giờ trong một tuần.</w:t>
      </w:r>
    </w:p>
    <w:p w14:paraId="104FDC8B" w14:textId="77777777" w:rsidR="006D56A3" w:rsidRPr="00FE1A6D" w:rsidRDefault="006D56A3" w:rsidP="004714C6">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cs="Arial"/>
          <w:i/>
          <w:iCs/>
          <w:sz w:val="22"/>
          <w:szCs w:val="22"/>
        </w:rPr>
      </w:pPr>
      <w:r w:rsidRPr="00882A67">
        <w:rPr>
          <w:rFonts w:ascii="iCiel Avenir LT Std 35 Light" w:hAnsi="iCiel Avenir LT Std 35 Light" w:cs="Arial"/>
          <w:b/>
          <w:bCs/>
          <w:i/>
          <w:iCs/>
          <w:sz w:val="22"/>
          <w:szCs w:val="22"/>
        </w:rPr>
        <w:t>Quy trình đăng kí:</w:t>
      </w:r>
      <w:r w:rsidRPr="002C711C">
        <w:rPr>
          <w:rFonts w:ascii="iCiel Avenir LT Std 35 Light" w:hAnsi="iCiel Avenir LT Std 35 Light" w:cs="Arial"/>
          <w:b/>
          <w:bCs/>
          <w:i/>
          <w:iCs/>
          <w:sz w:val="22"/>
          <w:szCs w:val="22"/>
        </w:rPr>
        <w:t xml:space="preserve"> </w:t>
      </w:r>
      <w:r w:rsidRPr="002C711C">
        <w:rPr>
          <w:rFonts w:ascii="iCiel Avenir LT Std 35 Light" w:hAnsi="iCiel Avenir LT Std 35 Light" w:cs="Arial"/>
          <w:i/>
          <w:iCs/>
          <w:sz w:val="22"/>
          <w:szCs w:val="22"/>
        </w:rPr>
        <w:t>Sinh viên đăng kí trực tiếp tại Bộ phận Thông tin Sinh viên trong vòng 1 ngày trước thời điểm sử dụng. Tùy vào tình hình phòng trống, việc đăng kí sẽ được chấp thuận/không được chấp thuận.</w:t>
      </w:r>
    </w:p>
    <w:p w14:paraId="62CC72B2" w14:textId="285D37B0" w:rsidR="006D56A3" w:rsidRPr="002C711C" w:rsidRDefault="006D56A3" w:rsidP="00766E73">
      <w:pPr>
        <w:ind w:firstLine="0"/>
        <w:rPr>
          <w:rFonts w:ascii="iCiel Avenir LT Std 35 Light" w:hAnsi="iCiel Avenir LT Std 35 Light" w:cs="Arial"/>
          <w:b/>
          <w:bCs/>
          <w:i/>
          <w:iCs/>
          <w:sz w:val="22"/>
          <w:szCs w:val="22"/>
        </w:rPr>
      </w:pPr>
      <w:r w:rsidRPr="002C711C">
        <w:rPr>
          <w:rFonts w:ascii="iCiel Avenir LT Std 35 Light" w:hAnsi="iCiel Avenir LT Std 35 Light" w:cs="Arial"/>
          <w:b/>
          <w:bCs/>
          <w:i/>
          <w:iCs/>
          <w:sz w:val="22"/>
          <w:szCs w:val="22"/>
          <w:lang w:eastAsia="en-US"/>
        </w:rPr>
        <w:t>Đăng kí học tập tại trường ngoài giờ h</w:t>
      </w:r>
      <w:r w:rsidR="009F1891">
        <w:rPr>
          <w:rFonts w:ascii="iCiel Avenir LT Std 35 Light" w:hAnsi="iCiel Avenir LT Std 35 Light" w:cs="Arial"/>
          <w:b/>
          <w:bCs/>
          <w:i/>
          <w:iCs/>
          <w:sz w:val="22"/>
          <w:szCs w:val="22"/>
          <w:lang w:eastAsia="en-US"/>
        </w:rPr>
        <w:t>oạt động của trường</w:t>
      </w:r>
      <w:r w:rsidRPr="002C711C">
        <w:rPr>
          <w:rFonts w:ascii="iCiel Avenir LT Std 35 Light" w:hAnsi="iCiel Avenir LT Std 35 Light" w:cs="Arial"/>
          <w:b/>
          <w:bCs/>
          <w:i/>
          <w:iCs/>
          <w:sz w:val="22"/>
          <w:szCs w:val="22"/>
          <w:lang w:eastAsia="en-US"/>
        </w:rPr>
        <w:t>:</w:t>
      </w:r>
    </w:p>
    <w:p w14:paraId="58590B54" w14:textId="10855FEE" w:rsidR="006D56A3" w:rsidRPr="00260905" w:rsidRDefault="006D56A3" w:rsidP="004714C6">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cs="Arial"/>
          <w:i/>
          <w:iCs/>
          <w:sz w:val="22"/>
          <w:szCs w:val="22"/>
        </w:rPr>
      </w:pPr>
      <w:r w:rsidRPr="00882A67">
        <w:rPr>
          <w:rFonts w:ascii="iCiel Avenir LT Std 35 Light" w:hAnsi="iCiel Avenir LT Std 35 Light" w:cs="Arial"/>
          <w:b/>
          <w:bCs/>
          <w:i/>
          <w:iCs/>
          <w:sz w:val="22"/>
          <w:szCs w:val="22"/>
        </w:rPr>
        <w:lastRenderedPageBreak/>
        <w:t>Danh sách phòng</w:t>
      </w:r>
      <w:r w:rsidRPr="002C711C">
        <w:rPr>
          <w:rFonts w:ascii="iCiel Avenir LT Std 35 Light" w:hAnsi="iCiel Avenir LT Std 35 Light" w:cs="Arial"/>
          <w:b/>
          <w:bCs/>
          <w:i/>
          <w:iCs/>
          <w:sz w:val="22"/>
          <w:szCs w:val="22"/>
        </w:rPr>
        <w:t xml:space="preserve"> có thể sử dụng</w:t>
      </w:r>
      <w:r w:rsidRPr="00882A67">
        <w:rPr>
          <w:rFonts w:ascii="iCiel Avenir LT Std 35 Light" w:hAnsi="iCiel Avenir LT Std 35 Light" w:cs="Arial"/>
          <w:b/>
          <w:bCs/>
          <w:i/>
          <w:iCs/>
          <w:sz w:val="22"/>
          <w:szCs w:val="22"/>
        </w:rPr>
        <w:t xml:space="preserve">: </w:t>
      </w:r>
      <w:r w:rsidRPr="00260905">
        <w:rPr>
          <w:rFonts w:ascii="iCiel Avenir LT Std 35 Light" w:hAnsi="iCiel Avenir LT Std 35 Light" w:cs="Arial"/>
          <w:i/>
          <w:iCs/>
          <w:sz w:val="22"/>
          <w:szCs w:val="22"/>
        </w:rPr>
        <w:t>Phòng học (phòng 3-</w:t>
      </w:r>
      <w:r w:rsidR="00A917FD">
        <w:rPr>
          <w:rFonts w:ascii="iCiel Avenir LT Std 35 Light" w:hAnsi="iCiel Avenir LT Std 35 Light" w:cs="Arial"/>
          <w:i/>
          <w:iCs/>
          <w:sz w:val="22"/>
          <w:szCs w:val="22"/>
        </w:rPr>
        <w:t>5</w:t>
      </w:r>
      <w:r w:rsidRPr="00260905">
        <w:rPr>
          <w:rFonts w:ascii="iCiel Avenir LT Std 35 Light" w:hAnsi="iCiel Avenir LT Std 35 Light" w:cs="Arial"/>
          <w:i/>
          <w:iCs/>
          <w:sz w:val="22"/>
          <w:szCs w:val="22"/>
        </w:rPr>
        <w:t xml:space="preserve">, </w:t>
      </w:r>
      <w:r w:rsidR="00DD648D">
        <w:rPr>
          <w:rFonts w:ascii="iCiel Avenir LT Std 35 Light" w:hAnsi="iCiel Avenir LT Std 35 Light" w:cs="Arial"/>
          <w:i/>
          <w:iCs/>
          <w:sz w:val="22"/>
          <w:szCs w:val="22"/>
        </w:rPr>
        <w:t>3</w:t>
      </w:r>
      <w:r w:rsidRPr="00260905">
        <w:rPr>
          <w:rFonts w:ascii="iCiel Avenir LT Std 35 Light" w:hAnsi="iCiel Avenir LT Std 35 Light" w:cs="Arial"/>
          <w:i/>
          <w:iCs/>
          <w:sz w:val="22"/>
          <w:szCs w:val="22"/>
        </w:rPr>
        <w:t>-</w:t>
      </w:r>
      <w:r w:rsidR="00A917FD">
        <w:rPr>
          <w:rFonts w:ascii="iCiel Avenir LT Std 35 Light" w:hAnsi="iCiel Avenir LT Std 35 Light" w:cs="Arial"/>
          <w:i/>
          <w:iCs/>
          <w:sz w:val="22"/>
          <w:szCs w:val="22"/>
        </w:rPr>
        <w:t>6</w:t>
      </w:r>
      <w:r w:rsidRPr="00260905">
        <w:rPr>
          <w:rFonts w:ascii="iCiel Avenir LT Std 35 Light" w:hAnsi="iCiel Avenir LT Std 35 Light" w:cs="Arial"/>
          <w:i/>
          <w:iCs/>
          <w:sz w:val="22"/>
          <w:szCs w:val="22"/>
        </w:rPr>
        <w:t>, 3-</w:t>
      </w:r>
      <w:r w:rsidR="00A917FD">
        <w:rPr>
          <w:rFonts w:ascii="iCiel Avenir LT Std 35 Light" w:hAnsi="iCiel Avenir LT Std 35 Light" w:cs="Arial"/>
          <w:i/>
          <w:iCs/>
          <w:sz w:val="22"/>
          <w:szCs w:val="22"/>
        </w:rPr>
        <w:t>7</w:t>
      </w:r>
      <w:r w:rsidRPr="00260905">
        <w:rPr>
          <w:rFonts w:ascii="iCiel Avenir LT Std 35 Light" w:hAnsi="iCiel Avenir LT Std 35 Light" w:cs="Arial"/>
          <w:i/>
          <w:iCs/>
          <w:sz w:val="22"/>
          <w:szCs w:val="22"/>
        </w:rPr>
        <w:t>, 3-</w:t>
      </w:r>
      <w:r w:rsidR="00A917FD">
        <w:rPr>
          <w:rFonts w:ascii="iCiel Avenir LT Std 35 Light" w:hAnsi="iCiel Avenir LT Std 35 Light" w:cs="Arial"/>
          <w:i/>
          <w:iCs/>
          <w:sz w:val="22"/>
          <w:szCs w:val="22"/>
        </w:rPr>
        <w:t>8</w:t>
      </w:r>
      <w:r w:rsidRPr="00260905">
        <w:rPr>
          <w:rFonts w:ascii="iCiel Avenir LT Std 35 Light" w:hAnsi="iCiel Avenir LT Std 35 Light" w:cs="Arial"/>
          <w:i/>
          <w:iCs/>
          <w:sz w:val="22"/>
          <w:szCs w:val="22"/>
        </w:rPr>
        <w:t>, 3-</w:t>
      </w:r>
      <w:r w:rsidR="00DD648D">
        <w:rPr>
          <w:rFonts w:ascii="iCiel Avenir LT Std 35 Light" w:hAnsi="iCiel Avenir LT Std 35 Light" w:cs="Arial"/>
          <w:i/>
          <w:iCs/>
          <w:sz w:val="22"/>
          <w:szCs w:val="22"/>
        </w:rPr>
        <w:t>11, 3-12</w:t>
      </w:r>
      <w:r w:rsidRPr="00260905">
        <w:rPr>
          <w:rFonts w:ascii="iCiel Avenir LT Std 35 Light" w:hAnsi="iCiel Avenir LT Std 35 Light" w:cs="Arial"/>
          <w:i/>
          <w:iCs/>
          <w:sz w:val="22"/>
          <w:szCs w:val="22"/>
        </w:rPr>
        <w:t xml:space="preserve">) và các phòng chức năng. </w:t>
      </w:r>
      <w:r w:rsidRPr="007468F1">
        <w:rPr>
          <w:rFonts w:ascii="iCiel Avenir LT Std 35 Light" w:hAnsi="iCiel Avenir LT Std 35 Light" w:cs="Arial"/>
          <w:b/>
          <w:bCs/>
          <w:i/>
          <w:iCs/>
          <w:sz w:val="22"/>
          <w:szCs w:val="22"/>
        </w:rPr>
        <w:t>Với phòng chức năng</w:t>
      </w:r>
      <w:r w:rsidRPr="00260905">
        <w:rPr>
          <w:rFonts w:ascii="iCiel Avenir LT Std 35 Light" w:hAnsi="iCiel Avenir LT Std 35 Light" w:cs="Arial"/>
          <w:i/>
          <w:iCs/>
          <w:sz w:val="22"/>
          <w:szCs w:val="22"/>
        </w:rPr>
        <w:t xml:space="preserve">, cần có sự phê duyệt của </w:t>
      </w:r>
      <w:r w:rsidRPr="002F7BC0">
        <w:rPr>
          <w:rFonts w:ascii="iCiel Avenir LT Std 35 Light" w:hAnsi="iCiel Avenir LT Std 35 Light" w:cs="Arial"/>
          <w:i/>
          <w:iCs/>
          <w:sz w:val="22"/>
          <w:szCs w:val="22"/>
        </w:rPr>
        <w:t>Trưởng bộ môn</w:t>
      </w:r>
      <w:r w:rsidRPr="00260905">
        <w:rPr>
          <w:rFonts w:ascii="iCiel Avenir LT Std 35 Light" w:hAnsi="iCiel Avenir LT Std 35 Light" w:cs="Arial"/>
          <w:i/>
          <w:iCs/>
          <w:sz w:val="22"/>
          <w:szCs w:val="22"/>
        </w:rPr>
        <w:t>.</w:t>
      </w:r>
    </w:p>
    <w:p w14:paraId="7006E19A" w14:textId="171FA152" w:rsidR="00CC1446" w:rsidRPr="00251D5C" w:rsidRDefault="006D56A3" w:rsidP="00EC1265">
      <w:pPr>
        <w:pStyle w:val="paragraph"/>
        <w:numPr>
          <w:ilvl w:val="0"/>
          <w:numId w:val="10"/>
        </w:numPr>
        <w:tabs>
          <w:tab w:val="left" w:pos="630"/>
          <w:tab w:val="left" w:pos="720"/>
          <w:tab w:val="left" w:pos="994"/>
        </w:tabs>
        <w:ind w:left="360" w:firstLine="360"/>
        <w:textAlignment w:val="baseline"/>
        <w:rPr>
          <w:rFonts w:ascii="iCiel Avenir LT Std 35 Light" w:hAnsi="iCiel Avenir LT Std 35 Light"/>
          <w:i/>
          <w:iCs/>
          <w:sz w:val="22"/>
          <w:szCs w:val="22"/>
        </w:rPr>
      </w:pPr>
      <w:r w:rsidRPr="00882A67">
        <w:rPr>
          <w:rFonts w:ascii="iCiel Avenir LT Std 35 Light" w:hAnsi="iCiel Avenir LT Std 35 Light" w:cs="Arial"/>
          <w:b/>
          <w:bCs/>
          <w:i/>
          <w:iCs/>
          <w:sz w:val="22"/>
          <w:szCs w:val="22"/>
        </w:rPr>
        <w:t>Quy trình đăng kí</w:t>
      </w:r>
      <w:r w:rsidRPr="002C711C">
        <w:rPr>
          <w:rFonts w:ascii="iCiel Avenir LT Std 35 Light" w:hAnsi="iCiel Avenir LT Std 35 Light" w:cs="Arial"/>
          <w:b/>
          <w:bCs/>
          <w:i/>
          <w:iCs/>
          <w:sz w:val="22"/>
          <w:szCs w:val="22"/>
        </w:rPr>
        <w:t>:</w:t>
      </w:r>
      <w:r w:rsidRPr="002C711C">
        <w:rPr>
          <w:rFonts w:ascii="iCiel Avenir LT Std 35 Light" w:hAnsi="iCiel Avenir LT Std 35 Light" w:cs="Arial"/>
          <w:i/>
          <w:iCs/>
          <w:sz w:val="22"/>
          <w:szCs w:val="22"/>
        </w:rPr>
        <w:t xml:space="preserve"> Sinh viên điền và gửi đơn Đăng kí học tập tại trường ngoài giờ học trực tiếp tại Bộ phận Thông tin Sinh viên trước 4 giờ chiều, từ thứ Hai đến thứ Sáu. </w:t>
      </w:r>
      <w:r w:rsidRPr="002C711C">
        <w:rPr>
          <w:rFonts w:ascii="iCiel Avenir LT Std 35 Light" w:hAnsi="iCiel Avenir LT Std 35 Light" w:cs="Arial"/>
          <w:b/>
          <w:bCs/>
          <w:i/>
          <w:iCs/>
          <w:sz w:val="22"/>
          <w:szCs w:val="22"/>
        </w:rPr>
        <w:t>Đối với Phòng chức năng</w:t>
      </w:r>
      <w:r w:rsidRPr="002C711C">
        <w:rPr>
          <w:rFonts w:ascii="iCiel Avenir LT Std 35 Light" w:hAnsi="iCiel Avenir LT Std 35 Light" w:cs="Arial"/>
          <w:i/>
          <w:iCs/>
          <w:sz w:val="22"/>
          <w:szCs w:val="22"/>
        </w:rPr>
        <w:t xml:space="preserve">, sinh viên cần xin xác nhận của Trưởng </w:t>
      </w:r>
      <w:r>
        <w:rPr>
          <w:rFonts w:ascii="iCiel Avenir LT Std 35 Light" w:hAnsi="iCiel Avenir LT Std 35 Light" w:cs="Arial"/>
          <w:i/>
          <w:iCs/>
          <w:sz w:val="22"/>
          <w:szCs w:val="22"/>
        </w:rPr>
        <w:t>bộ môn</w:t>
      </w:r>
      <w:r w:rsidRPr="002C711C">
        <w:rPr>
          <w:rFonts w:ascii="iCiel Avenir LT Std 35 Light" w:hAnsi="iCiel Avenir LT Std 35 Light" w:cs="Arial"/>
          <w:i/>
          <w:iCs/>
          <w:sz w:val="22"/>
          <w:szCs w:val="22"/>
        </w:rPr>
        <w:t xml:space="preserve"> trên đơn </w:t>
      </w:r>
      <w:r w:rsidRPr="00882A67">
        <w:rPr>
          <w:rFonts w:ascii="iCiel Avenir LT Std 35 Light" w:hAnsi="iCiel Avenir LT Std 35 Light" w:cs="Arial"/>
          <w:i/>
          <w:iCs/>
          <w:sz w:val="22"/>
          <w:szCs w:val="22"/>
        </w:rPr>
        <w:t>(qua email hoặc chữ kí tươi) trước khi nộp tại Bộ phận Thông tin Sinh viên.</w:t>
      </w:r>
      <w:bookmarkEnd w:id="1120"/>
      <w:r>
        <w:rPr>
          <w:rFonts w:ascii="iCiel Avenir LT Std 35 Light" w:hAnsi="iCiel Avenir LT Std 35 Light" w:cs="Arial"/>
          <w:i/>
          <w:iCs/>
          <w:sz w:val="22"/>
          <w:szCs w:val="22"/>
        </w:rPr>
        <w:t xml:space="preserve"> </w:t>
      </w:r>
    </w:p>
    <w:p w14:paraId="110C4AAB" w14:textId="77777777" w:rsidR="0082069F" w:rsidRPr="0091604F" w:rsidRDefault="0082069F" w:rsidP="00EC1265">
      <w:pPr>
        <w:pStyle w:val="Question"/>
        <w:numPr>
          <w:ilvl w:val="0"/>
          <w:numId w:val="4"/>
        </w:numPr>
        <w:tabs>
          <w:tab w:val="left" w:pos="630"/>
          <w:tab w:val="left" w:pos="720"/>
          <w:tab w:val="left" w:pos="990"/>
        </w:tabs>
        <w:spacing w:before="100" w:line="400" w:lineRule="exact"/>
        <w:ind w:left="0" w:firstLine="634"/>
        <w:rPr>
          <w:rFonts w:cs="Arial"/>
          <w:szCs w:val="22"/>
        </w:rPr>
      </w:pPr>
      <w:bookmarkStart w:id="1125" w:name="_Toc177136050"/>
      <w:bookmarkStart w:id="1126" w:name="_Hlk177030136"/>
      <w:r w:rsidRPr="0091604F">
        <w:rPr>
          <w:rFonts w:cs="Arial"/>
          <w:szCs w:val="22"/>
        </w:rPr>
        <w:t>How can I find information about BUV's student accommodation services?/ Làm thế nào để tôi có thể tìm thông tin về dịch vụ Ký túc xá của BUV?</w:t>
      </w:r>
      <w:bookmarkEnd w:id="1125"/>
    </w:p>
    <w:p w14:paraId="1F993AEB" w14:textId="77777777" w:rsidR="0082069F" w:rsidRPr="0091604F" w:rsidRDefault="0082069F" w:rsidP="0082069F">
      <w:pPr>
        <w:pStyle w:val="ListParagraph"/>
        <w:tabs>
          <w:tab w:val="left" w:pos="630"/>
          <w:tab w:val="left" w:pos="720"/>
          <w:tab w:val="left" w:pos="1080"/>
        </w:tabs>
        <w:ind w:firstLine="0"/>
        <w:rPr>
          <w:rFonts w:ascii="iCiel Avenir LT Std 35 Light" w:hAnsi="iCiel Avenir LT Std 35 Light" w:cs="Arial"/>
          <w:b/>
          <w:bCs/>
          <w:sz w:val="22"/>
          <w:szCs w:val="22"/>
          <w:u w:val="single"/>
        </w:rPr>
      </w:pPr>
      <w:r w:rsidRPr="00BF6A83">
        <w:rPr>
          <w:rFonts w:ascii="iCiel Avenir LT Std 35 Light" w:hAnsi="iCiel Avenir LT Std 35 Light" w:cs="Arial"/>
          <w:b/>
          <w:bCs/>
          <w:sz w:val="22"/>
          <w:szCs w:val="22"/>
          <w:u w:val="single"/>
        </w:rPr>
        <w:t>Answer / Câu trả lời:</w:t>
      </w:r>
    </w:p>
    <w:p w14:paraId="54761712" w14:textId="77777777" w:rsidR="0082069F" w:rsidRPr="0091604F" w:rsidRDefault="0082069F" w:rsidP="0082069F">
      <w:pPr>
        <w:tabs>
          <w:tab w:val="left" w:pos="720"/>
          <w:tab w:val="left" w:pos="1080"/>
        </w:tabs>
        <w:ind w:firstLine="0"/>
        <w:rPr>
          <w:rFonts w:ascii="iCiel Avenir LT Std 35 Light" w:hAnsi="iCiel Avenir LT Std 35 Light" w:cs="Arial"/>
          <w:sz w:val="22"/>
          <w:szCs w:val="22"/>
        </w:rPr>
      </w:pPr>
      <w:r w:rsidRPr="0091604F">
        <w:rPr>
          <w:rFonts w:ascii="iCiel Avenir LT Std 35 Light" w:hAnsi="iCiel Avenir LT Std 35 Light" w:cs="Arial"/>
          <w:sz w:val="22"/>
          <w:szCs w:val="22"/>
        </w:rPr>
        <w:t>You can find information about BUV Student Accommodation services by contacting us through the following methods:</w:t>
      </w:r>
    </w:p>
    <w:p w14:paraId="515FF53D" w14:textId="77777777" w:rsidR="0082069F" w:rsidRPr="0091604F" w:rsidRDefault="0082069F" w:rsidP="0082069F">
      <w:pPr>
        <w:pStyle w:val="ListParagraph"/>
        <w:numPr>
          <w:ilvl w:val="0"/>
          <w:numId w:val="67"/>
        </w:numPr>
        <w:tabs>
          <w:tab w:val="left" w:pos="720"/>
          <w:tab w:val="left" w:pos="1080"/>
        </w:tabs>
        <w:rPr>
          <w:rFonts w:ascii="iCiel Avenir LT Std 35 Light" w:hAnsi="iCiel Avenir LT Std 35 Light" w:cs="Arial"/>
          <w:sz w:val="22"/>
          <w:szCs w:val="22"/>
        </w:rPr>
      </w:pPr>
      <w:r w:rsidRPr="0091604F">
        <w:rPr>
          <w:rFonts w:ascii="iCiel Avenir LT Std 35 Light" w:hAnsi="iCiel Avenir LT Std 35 Light" w:cs="Arial"/>
          <w:b/>
          <w:bCs/>
          <w:sz w:val="22"/>
          <w:szCs w:val="22"/>
        </w:rPr>
        <w:t>Email:</w:t>
      </w:r>
      <w:r w:rsidRPr="0091604F">
        <w:rPr>
          <w:rFonts w:ascii="iCiel Avenir LT Std 35 Light" w:hAnsi="iCiel Avenir LT Std 35 Light" w:cs="Arial"/>
          <w:sz w:val="22"/>
          <w:szCs w:val="22"/>
        </w:rPr>
        <w:t> </w:t>
      </w:r>
      <w:hyperlink r:id="rId51" w:history="1">
        <w:r w:rsidRPr="0091604F">
          <w:rPr>
            <w:rStyle w:val="Hyperlink"/>
            <w:rFonts w:ascii="iCiel Avenir LT Std 35 Light" w:hAnsi="iCiel Avenir LT Std 35 Light" w:cs="Arial"/>
            <w:sz w:val="22"/>
            <w:szCs w:val="22"/>
          </w:rPr>
          <w:t>accommodation@buv.edu.vn</w:t>
        </w:r>
      </w:hyperlink>
    </w:p>
    <w:p w14:paraId="69500DFC" w14:textId="77777777" w:rsidR="0082069F" w:rsidRPr="0091604F" w:rsidRDefault="0082069F" w:rsidP="0082069F">
      <w:pPr>
        <w:pStyle w:val="ListParagraph"/>
        <w:numPr>
          <w:ilvl w:val="0"/>
          <w:numId w:val="67"/>
        </w:numPr>
        <w:tabs>
          <w:tab w:val="left" w:pos="720"/>
          <w:tab w:val="left" w:pos="1080"/>
        </w:tabs>
        <w:rPr>
          <w:rFonts w:ascii="iCiel Avenir LT Std 35 Light" w:hAnsi="iCiel Avenir LT Std 35 Light" w:cs="Arial"/>
          <w:sz w:val="22"/>
          <w:szCs w:val="22"/>
        </w:rPr>
      </w:pPr>
      <w:r w:rsidRPr="0091604F">
        <w:rPr>
          <w:rFonts w:ascii="iCiel Avenir LT Std 35 Light" w:hAnsi="iCiel Avenir LT Std 35 Light" w:cs="Arial"/>
          <w:b/>
          <w:bCs/>
          <w:sz w:val="22"/>
          <w:szCs w:val="22"/>
        </w:rPr>
        <w:t>Phone/Zalo/Whatsapp:</w:t>
      </w:r>
      <w:r w:rsidRPr="0091604F">
        <w:rPr>
          <w:rFonts w:ascii="iCiel Avenir LT Std 35 Light" w:hAnsi="iCiel Avenir LT Std 35 Light" w:cs="Arial"/>
          <w:sz w:val="22"/>
          <w:szCs w:val="22"/>
        </w:rPr>
        <w:t> (+84) 90 456 3693</w:t>
      </w:r>
    </w:p>
    <w:p w14:paraId="3F355ACF" w14:textId="395E5C48" w:rsidR="0082069F" w:rsidRDefault="0082069F" w:rsidP="0082069F">
      <w:pPr>
        <w:tabs>
          <w:tab w:val="left" w:pos="720"/>
          <w:tab w:val="left" w:pos="1080"/>
        </w:tabs>
        <w:ind w:firstLine="0"/>
        <w:rPr>
          <w:rFonts w:ascii="iCiel Avenir LT Std 35 Light" w:hAnsi="iCiel Avenir LT Std 35 Light" w:cs="Arial"/>
          <w:i/>
          <w:iCs/>
          <w:sz w:val="22"/>
          <w:szCs w:val="22"/>
          <w:lang w:eastAsia="en-US"/>
        </w:rPr>
      </w:pPr>
      <w:r w:rsidRPr="0082069F">
        <w:rPr>
          <w:rFonts w:ascii="iCiel Avenir LT Std 35 Light" w:hAnsi="iCiel Avenir LT Std 35 Light" w:cs="Arial"/>
          <w:i/>
          <w:iCs/>
          <w:sz w:val="22"/>
          <w:szCs w:val="22"/>
          <w:lang w:eastAsia="en-US"/>
        </w:rPr>
        <w:t>Bạn có thể tìm hiểu dịch vụ Ký túc xá của BUV qua các kênh liên hệ sau:</w:t>
      </w:r>
    </w:p>
    <w:p w14:paraId="7CE97E01" w14:textId="77777777" w:rsidR="0082069F" w:rsidRPr="0091604F" w:rsidRDefault="0082069F" w:rsidP="0082069F">
      <w:pPr>
        <w:pStyle w:val="ListParagraph"/>
        <w:numPr>
          <w:ilvl w:val="0"/>
          <w:numId w:val="67"/>
        </w:numPr>
        <w:tabs>
          <w:tab w:val="left" w:pos="720"/>
          <w:tab w:val="left" w:pos="1080"/>
        </w:tabs>
        <w:rPr>
          <w:rFonts w:ascii="iCiel Avenir LT Std 35 Light" w:hAnsi="iCiel Avenir LT Std 35 Light" w:cs="Arial"/>
          <w:b/>
          <w:bCs/>
          <w:sz w:val="22"/>
          <w:szCs w:val="22"/>
        </w:rPr>
      </w:pPr>
      <w:r w:rsidRPr="0091604F">
        <w:rPr>
          <w:rFonts w:ascii="iCiel Avenir LT Std 35 Light" w:hAnsi="iCiel Avenir LT Std 35 Light" w:cs="Arial"/>
          <w:b/>
          <w:bCs/>
          <w:sz w:val="22"/>
          <w:szCs w:val="22"/>
        </w:rPr>
        <w:t>Email: </w:t>
      </w:r>
      <w:hyperlink r:id="rId52" w:history="1">
        <w:r w:rsidRPr="00BB3353">
          <w:rPr>
            <w:rStyle w:val="Hyperlink"/>
            <w:rFonts w:ascii="iCiel Avenir LT Std 35 Light" w:hAnsi="iCiel Avenir LT Std 35 Light" w:cs="Arial"/>
            <w:sz w:val="22"/>
            <w:szCs w:val="22"/>
          </w:rPr>
          <w:t>accommodation@buv.edu.vn</w:t>
        </w:r>
      </w:hyperlink>
    </w:p>
    <w:p w14:paraId="2493DF28" w14:textId="77777777" w:rsidR="0082069F" w:rsidRPr="001A5994" w:rsidRDefault="0082069F" w:rsidP="0082069F">
      <w:pPr>
        <w:pStyle w:val="ListParagraph"/>
        <w:numPr>
          <w:ilvl w:val="0"/>
          <w:numId w:val="67"/>
        </w:numPr>
        <w:tabs>
          <w:tab w:val="left" w:pos="720"/>
          <w:tab w:val="left" w:pos="1080"/>
        </w:tabs>
        <w:rPr>
          <w:rFonts w:ascii="iCiel Avenir LT Std 35 Light" w:hAnsi="iCiel Avenir LT Std 35 Light" w:cs="Arial"/>
          <w:i/>
          <w:iCs/>
          <w:sz w:val="22"/>
          <w:szCs w:val="22"/>
          <w:lang w:eastAsia="en-US"/>
        </w:rPr>
      </w:pPr>
      <w:r w:rsidRPr="0091604F">
        <w:rPr>
          <w:rFonts w:ascii="iCiel Avenir LT Std 35 Light" w:hAnsi="iCiel Avenir LT Std 35 Light" w:cs="Arial"/>
          <w:b/>
          <w:bCs/>
          <w:sz w:val="22"/>
          <w:szCs w:val="22"/>
        </w:rPr>
        <w:t>Điện thoại/Zalo/Whatsapp: </w:t>
      </w:r>
      <w:r w:rsidRPr="0091604F">
        <w:rPr>
          <w:rFonts w:ascii="iCiel Avenir LT Std 35 Light" w:hAnsi="iCiel Avenir LT Std 35 Light" w:cs="Arial"/>
          <w:sz w:val="22"/>
          <w:szCs w:val="22"/>
        </w:rPr>
        <w:t>(+84) 90 456 3693</w:t>
      </w:r>
      <w:bookmarkEnd w:id="1126"/>
    </w:p>
    <w:p w14:paraId="7D345CBD" w14:textId="03F3CAFD" w:rsidR="0079221F" w:rsidRPr="00EB545A" w:rsidRDefault="006D56A3" w:rsidP="00EC1265">
      <w:pPr>
        <w:rPr>
          <w:rFonts w:ascii="iCiel Avenir LT Std 35 Light" w:hAnsi="iCiel Avenir LT Std 35 Light" w:cs="Arial"/>
          <w:i/>
          <w:iCs/>
          <w:sz w:val="22"/>
          <w:szCs w:val="22"/>
        </w:rPr>
      </w:pPr>
      <w:r w:rsidRPr="00EB545A">
        <w:rPr>
          <w:rFonts w:ascii="iCiel Avenir LT Std 35 Light" w:hAnsi="iCiel Avenir LT Std 35 Light" w:cs="Arial"/>
          <w:i/>
          <w:iCs/>
          <w:sz w:val="22"/>
          <w:szCs w:val="22"/>
        </w:rPr>
        <w:br w:type="page"/>
      </w:r>
    </w:p>
    <w:p w14:paraId="5A027FCC" w14:textId="7FB39FCA" w:rsidR="0046568A" w:rsidRPr="00313221" w:rsidRDefault="0046568A" w:rsidP="004714C6">
      <w:pPr>
        <w:pStyle w:val="Department"/>
        <w:numPr>
          <w:ilvl w:val="0"/>
          <w:numId w:val="3"/>
        </w:numPr>
        <w:tabs>
          <w:tab w:val="left" w:pos="1260"/>
        </w:tabs>
        <w:spacing w:line="400" w:lineRule="exact"/>
        <w:rPr>
          <w:rFonts w:ascii="iCiel Avenir LT Std 35 Light" w:hAnsi="iCiel Avenir LT Std 35 Light" w:cs="Arial"/>
          <w:sz w:val="32"/>
        </w:rPr>
      </w:pPr>
      <w:bookmarkStart w:id="1127" w:name="_Toc108099090"/>
      <w:bookmarkStart w:id="1128" w:name="_Toc113975344"/>
      <w:bookmarkStart w:id="1129" w:name="_Toc113975861"/>
      <w:bookmarkStart w:id="1130" w:name="_Toc114065541"/>
      <w:bookmarkStart w:id="1131" w:name="_Toc114065785"/>
      <w:bookmarkStart w:id="1132" w:name="_Toc114219955"/>
      <w:bookmarkStart w:id="1133" w:name="_Toc114220232"/>
      <w:bookmarkStart w:id="1134" w:name="_Toc114220503"/>
      <w:bookmarkStart w:id="1135" w:name="_Toc114220774"/>
      <w:bookmarkStart w:id="1136" w:name="_Toc114221053"/>
      <w:bookmarkStart w:id="1137" w:name="_Toc114226744"/>
      <w:bookmarkStart w:id="1138" w:name="_Toc114227015"/>
      <w:bookmarkStart w:id="1139" w:name="_Toc114227286"/>
      <w:bookmarkStart w:id="1140" w:name="_Toc114228092"/>
      <w:bookmarkStart w:id="1141" w:name="_Toc114228363"/>
      <w:bookmarkStart w:id="1142" w:name="_Toc114228636"/>
      <w:bookmarkStart w:id="1143" w:name="_Toc122601740"/>
      <w:bookmarkStart w:id="1144" w:name="_Toc177136051"/>
      <w:bookmarkStart w:id="1145" w:name="_Toc126311138"/>
      <w:bookmarkStart w:id="1146" w:name="_Hlk114061862"/>
      <w:bookmarkStart w:id="1147" w:name="_Hlk122702619"/>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r w:rsidRPr="00313221">
        <w:rPr>
          <w:rFonts w:ascii="iCiel Avenir LT Std 35 Light" w:hAnsi="iCiel Avenir LT Std 35 Light" w:cs="Arial"/>
          <w:sz w:val="32"/>
        </w:rPr>
        <w:lastRenderedPageBreak/>
        <w:t>BUS SERVICE</w:t>
      </w:r>
      <w:bookmarkEnd w:id="1143"/>
      <w:bookmarkEnd w:id="1144"/>
      <w:r w:rsidRPr="00313221">
        <w:rPr>
          <w:rFonts w:ascii="iCiel Avenir LT Std 35 Light" w:hAnsi="iCiel Avenir LT Std 35 Light" w:cs="Arial"/>
          <w:sz w:val="32"/>
        </w:rPr>
        <w:t xml:space="preserve"> </w:t>
      </w:r>
      <w:bookmarkEnd w:id="1145"/>
    </w:p>
    <w:p w14:paraId="67A4BD51" w14:textId="312D03DC" w:rsidR="00563FFE" w:rsidRPr="002C711C" w:rsidRDefault="00563FFE" w:rsidP="004714C6">
      <w:pPr>
        <w:pStyle w:val="Question"/>
        <w:numPr>
          <w:ilvl w:val="0"/>
          <w:numId w:val="42"/>
        </w:numPr>
        <w:tabs>
          <w:tab w:val="left" w:pos="1080"/>
        </w:tabs>
        <w:spacing w:line="400" w:lineRule="exact"/>
        <w:ind w:left="0" w:firstLine="360"/>
        <w:rPr>
          <w:rFonts w:cs="Arial"/>
          <w:i/>
          <w:iCs/>
          <w:szCs w:val="22"/>
        </w:rPr>
      </w:pPr>
      <w:bookmarkStart w:id="1148" w:name="_Toc140506938"/>
      <w:bookmarkStart w:id="1149" w:name="_Toc177136052"/>
      <w:bookmarkStart w:id="1150" w:name="_Hlk126328124"/>
      <w:bookmarkStart w:id="1151" w:name="_Hlk126328151"/>
      <w:bookmarkStart w:id="1152" w:name="_Toc113977094"/>
      <w:bookmarkEnd w:id="1146"/>
      <w:bookmarkEnd w:id="1147"/>
      <w:r w:rsidRPr="002C711C">
        <w:rPr>
          <w:rFonts w:cs="Arial"/>
          <w:szCs w:val="22"/>
        </w:rPr>
        <w:t xml:space="preserve">Can we have information about BUV bus services and how students get to school? Do we have to register when using buses? / </w:t>
      </w:r>
      <w:r w:rsidRPr="002C711C">
        <w:rPr>
          <w:rFonts w:cs="Arial"/>
          <w:i/>
          <w:iCs/>
          <w:szCs w:val="22"/>
        </w:rPr>
        <w:t>Tôi muốn biết thêm thông tin về dịch vụ xe buýt của BUV. Sinh viên có phải đăng ký để sử dụng dịch vụ này hay không?</w:t>
      </w:r>
      <w:bookmarkEnd w:id="1148"/>
      <w:bookmarkEnd w:id="1149"/>
    </w:p>
    <w:p w14:paraId="35FFCAC1" w14:textId="77777777" w:rsidR="00563FFE" w:rsidRDefault="00563FFE"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7B3F8C07" w14:textId="7B35228A"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1A5994">
        <w:rPr>
          <w:rFonts w:ascii="iCiel Avenir LT Std 35 Light" w:hAnsi="iCiel Avenir LT Std 35 Light" w:cs="Arial"/>
          <w:sz w:val="22"/>
          <w:szCs w:val="22"/>
          <w:lang w:eastAsia="en-US"/>
        </w:rPr>
        <w:t xml:space="preserve">The BUV Bus is a student’s support service without any registration fee. However, at the beginning of semester, new students would be asked to register for BUV bus service so that Transportation Team could understand the demand and arrange the suitable bus routes. BUV provides bus routes from designated points in 04 districts of Hanoi direct to BUV Campus such as Hai Ba Trung, Cau Giay, Tay Ho, Ha Dong and Ecopark area. </w:t>
      </w:r>
      <w:bookmarkStart w:id="1153" w:name="_Hlk171670834"/>
      <w:r w:rsidR="00CD5F90" w:rsidRPr="00CD5F90">
        <w:rPr>
          <w:rFonts w:ascii="iCiel Avenir LT Std 35 Light" w:hAnsi="iCiel Avenir LT Std 35 Light" w:cs="Arial"/>
          <w:sz w:val="22"/>
          <w:szCs w:val="22"/>
          <w:lang w:eastAsia="en-US"/>
        </w:rPr>
        <w:t xml:space="preserve">We encourage students to contact the </w:t>
      </w:r>
      <w:r w:rsidR="00CD5F90">
        <w:rPr>
          <w:rFonts w:ascii="iCiel Avenir LT Std 35 Light" w:hAnsi="iCiel Avenir LT Std 35 Light" w:cs="Arial"/>
          <w:sz w:val="22"/>
          <w:szCs w:val="22"/>
          <w:lang w:eastAsia="en-US"/>
        </w:rPr>
        <w:t xml:space="preserve">Transportation team </w:t>
      </w:r>
      <w:r w:rsidR="00CD5F90" w:rsidRPr="00CD5F90">
        <w:rPr>
          <w:rFonts w:ascii="iCiel Avenir LT Std 35 Light" w:hAnsi="iCiel Avenir LT Std 35 Light" w:cs="Arial"/>
          <w:sz w:val="22"/>
          <w:szCs w:val="22"/>
          <w:lang w:eastAsia="en-US"/>
        </w:rPr>
        <w:t xml:space="preserve">via email </w:t>
      </w:r>
      <w:hyperlink r:id="rId53" w:history="1">
        <w:r w:rsidR="00CD5F90" w:rsidRPr="00F95E36">
          <w:rPr>
            <w:rStyle w:val="Hyperlink"/>
            <w:rFonts w:ascii="iCiel Avenir LT Std 35 Light" w:hAnsi="iCiel Avenir LT Std 35 Light" w:cs="Arial"/>
            <w:sz w:val="22"/>
            <w:szCs w:val="22"/>
            <w:lang w:eastAsia="en-US"/>
          </w:rPr>
          <w:t>transportation@buv.edu.vn</w:t>
        </w:r>
      </w:hyperlink>
      <w:r w:rsidR="00CD5F90">
        <w:rPr>
          <w:rFonts w:ascii="iCiel Avenir LT Std 35 Light" w:hAnsi="iCiel Avenir LT Std 35 Light" w:cs="Arial"/>
          <w:sz w:val="22"/>
          <w:szCs w:val="22"/>
          <w:lang w:eastAsia="en-US"/>
        </w:rPr>
        <w:t xml:space="preserve"> </w:t>
      </w:r>
      <w:r w:rsidR="00CD5F90" w:rsidRPr="00CD5F90">
        <w:rPr>
          <w:rFonts w:ascii="iCiel Avenir LT Std 35 Light" w:hAnsi="iCiel Avenir LT Std 35 Light" w:cs="Arial"/>
          <w:sz w:val="22"/>
          <w:szCs w:val="22"/>
          <w:lang w:eastAsia="en-US"/>
        </w:rPr>
        <w:t>for more detailed information.</w:t>
      </w:r>
    </w:p>
    <w:bookmarkEnd w:id="1153"/>
    <w:p w14:paraId="7BD5AFC0" w14:textId="7315E58A" w:rsidR="004756C2" w:rsidRDefault="009A723E" w:rsidP="00766E73">
      <w:pPr>
        <w:pStyle w:val="paragraph"/>
        <w:tabs>
          <w:tab w:val="left" w:pos="630"/>
          <w:tab w:val="left" w:pos="720"/>
          <w:tab w:val="left" w:pos="1080"/>
        </w:tabs>
        <w:spacing w:after="0"/>
        <w:ind w:firstLine="0"/>
        <w:textAlignment w:val="baseline"/>
        <w:rPr>
          <w:rFonts w:ascii="iCiel Avenir LT Std 35 Light" w:hAnsi="iCiel Avenir LT Std 35 Light" w:cs="Arial"/>
          <w:i/>
          <w:iCs/>
          <w:sz w:val="22"/>
          <w:szCs w:val="22"/>
        </w:rPr>
      </w:pPr>
      <w:r w:rsidRPr="001A5994">
        <w:rPr>
          <w:rFonts w:ascii="iCiel Avenir LT Std 35 Light" w:hAnsi="iCiel Avenir LT Std 35 Light" w:cs="Arial"/>
          <w:i/>
          <w:iCs/>
          <w:sz w:val="22"/>
          <w:szCs w:val="22"/>
        </w:rPr>
        <w:t>Xe buýt của BUV là lựa chọn phổ biển nhất để di chuyển tới BUV và hiện là dịch vụ hỗ trợ của nhà trường, do đó sinh viên BUV sẽ không phải trả thêm bất kỳ khoản phí nào để sử dụng dịch vụ này. Tuy vậy, vào đầu kỳ học, các sinh viên mới sẽ được yêu cầu đăng ký sử dụng dịch vụ để bộ phận Điều phối dịch vụ xe buýt nắm bắt được nhu cầu và có căn cứ sắp xếp các tuyến xe phù hợp. BUV cung cấp các tuyến xe buýt từ các điểm đã chỉ định tại 04 quận của Hà Nội (Hai Bà Trưng, Cầu Giấy, Tây Hồ và Hà Đông) và khu đô thị Ecopark đi tới khuôn viên BUV.</w:t>
      </w:r>
    </w:p>
    <w:p w14:paraId="08582970" w14:textId="4B1F9F22" w:rsidR="00CD5F90" w:rsidRPr="00C71108" w:rsidRDefault="00CD5F90" w:rsidP="00CD5F90">
      <w:pPr>
        <w:tabs>
          <w:tab w:val="left" w:pos="630"/>
          <w:tab w:val="left" w:pos="720"/>
          <w:tab w:val="left" w:pos="1080"/>
        </w:tabs>
        <w:ind w:firstLine="0"/>
        <w:rPr>
          <w:rFonts w:ascii="iCiel Avenir LT Std 35 Light" w:hAnsi="iCiel Avenir LT Std 35 Light" w:cs="Arial"/>
          <w:i/>
          <w:iCs/>
          <w:sz w:val="22"/>
          <w:szCs w:val="22"/>
        </w:rPr>
      </w:pPr>
      <w:bookmarkStart w:id="1154" w:name="_Hlk171670842"/>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Bộ phận Transportation qua số hotline 0704 068 386</w:t>
      </w:r>
      <w:r w:rsidRPr="002C711C">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54" w:history="1">
        <w:r w:rsidR="001B71DD" w:rsidRPr="00F95E36">
          <w:rPr>
            <w:rStyle w:val="Hyperlink"/>
            <w:rFonts w:ascii="iCiel Avenir LT Std 35 Light" w:hAnsi="iCiel Avenir LT Std 35 Light" w:cs="Arial"/>
            <w:i/>
            <w:iCs/>
            <w:sz w:val="22"/>
            <w:szCs w:val="22"/>
          </w:rPr>
          <w:t>transportation@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78870FB0" w14:textId="163999FE" w:rsidR="009A723E" w:rsidRPr="009A723E" w:rsidRDefault="009A723E" w:rsidP="004714C6">
      <w:pPr>
        <w:pStyle w:val="Question"/>
        <w:numPr>
          <w:ilvl w:val="0"/>
          <w:numId w:val="42"/>
        </w:numPr>
        <w:tabs>
          <w:tab w:val="left" w:pos="630"/>
          <w:tab w:val="left" w:pos="1080"/>
        </w:tabs>
        <w:spacing w:line="400" w:lineRule="exact"/>
        <w:rPr>
          <w:rFonts w:cs="Arial"/>
          <w:szCs w:val="22"/>
        </w:rPr>
      </w:pPr>
      <w:bookmarkStart w:id="1155" w:name="_Toc169968678"/>
      <w:bookmarkStart w:id="1156" w:name="_Toc177136053"/>
      <w:bookmarkEnd w:id="1154"/>
      <w:r w:rsidRPr="0037223D">
        <w:rPr>
          <w:rFonts w:cs="Arial"/>
          <w:szCs w:val="22"/>
        </w:rPr>
        <w:t>How can I receive bus schedule? Làm thế nào để tôi có thể nhận được lịch xe bus.</w:t>
      </w:r>
      <w:bookmarkEnd w:id="1155"/>
      <w:bookmarkEnd w:id="1156"/>
    </w:p>
    <w:p w14:paraId="7071C799" w14:textId="77777777" w:rsidR="009A723E" w:rsidRPr="001A5994" w:rsidRDefault="009A723E" w:rsidP="00766E73">
      <w:pPr>
        <w:tabs>
          <w:tab w:val="left" w:pos="630"/>
          <w:tab w:val="left" w:pos="720"/>
          <w:tab w:val="left" w:pos="1080"/>
        </w:tabs>
        <w:rPr>
          <w:rFonts w:ascii="iCiel Avenir LT Std 35 Light" w:hAnsi="iCiel Avenir LT Std 35 Light" w:cs="Arial"/>
          <w:b/>
          <w:bCs/>
          <w:sz w:val="22"/>
          <w:szCs w:val="22"/>
          <w:u w:val="single"/>
        </w:rPr>
      </w:pPr>
      <w:r w:rsidRPr="001A5994">
        <w:rPr>
          <w:rFonts w:ascii="iCiel Avenir LT Std 35 Light" w:hAnsi="iCiel Avenir LT Std 35 Light" w:cs="Arial"/>
          <w:b/>
          <w:bCs/>
          <w:sz w:val="22"/>
          <w:szCs w:val="22"/>
          <w:u w:val="single"/>
        </w:rPr>
        <w:t>Answer / Câu trả lời:</w:t>
      </w:r>
    </w:p>
    <w:p w14:paraId="580331BD" w14:textId="77777777"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1A5994">
        <w:rPr>
          <w:rFonts w:ascii="iCiel Avenir LT Std 35 Light" w:hAnsi="iCiel Avenir LT Std 35 Light" w:cs="Arial"/>
          <w:sz w:val="22"/>
          <w:szCs w:val="22"/>
          <w:lang w:eastAsia="en-US"/>
        </w:rPr>
        <w:t xml:space="preserve">The bus schedules are updated weekly to attending students of current semester through their BUV email. The weekday schedules will be sent to students on Friday weekly with the updated schedule for the week after. The weekend schedules for those attending classes or events only will be sent to relevant people on Tuesday of that week. Bus usage guidelines will be sent to students via their BUV student email before the first day of the semester or whenever there is an adjustment. </w:t>
      </w:r>
    </w:p>
    <w:p w14:paraId="0D9814ED" w14:textId="77777777"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1A5994">
        <w:rPr>
          <w:rFonts w:ascii="iCiel Avenir LT Std 35 Light" w:hAnsi="iCiel Avenir LT Std 35 Light" w:cs="Arial"/>
          <w:sz w:val="22"/>
          <w:szCs w:val="22"/>
          <w:lang w:eastAsia="en-US"/>
        </w:rPr>
        <w:lastRenderedPageBreak/>
        <w:t>Besides, you can join our bus communities via QR codes below to be updated on daily information of each route.</w:t>
      </w:r>
    </w:p>
    <w:p w14:paraId="1E6785D7" w14:textId="77777777"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i/>
          <w:iCs/>
          <w:sz w:val="22"/>
          <w:szCs w:val="22"/>
          <w:lang w:eastAsia="en-US"/>
        </w:rPr>
      </w:pPr>
      <w:r w:rsidRPr="001A5994">
        <w:rPr>
          <w:rFonts w:ascii="iCiel Avenir LT Std 35 Light" w:hAnsi="iCiel Avenir LT Std 35 Light" w:cs="Arial"/>
          <w:i/>
          <w:iCs/>
          <w:sz w:val="22"/>
          <w:szCs w:val="22"/>
          <w:lang w:eastAsia="en-US"/>
        </w:rPr>
        <w:t>Lịch xe buýt BUV được cập nhật hàng tuần cho các sinh viên có thời khóa biểu và lịch trình trong kỳ học hiện tại qua địa chỉ email BUV cá nhân.  Lịch hoạt động trong tuần của xe buýt BUV sẽ được gửi đến sinh viên vào mỗi thứ Sáu của tuần trước đó. Lịch hoạt động cuối tuần của xe buýt BUV chỉ dành cho sinh viên có lịch học hoặc sự kiện sẽ được gửi đến những người liên quan vào mỗi thứ Ba của tuần đó. Hướng dẫn sử dụng xe buýt sẽ được gửi cho sinh viên qua email trước ngày đầu tiên của kỳ học hoặc bất kỳ khi nào có điều chỉnh.</w:t>
      </w:r>
    </w:p>
    <w:p w14:paraId="0486565C" w14:textId="77777777"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i/>
          <w:iCs/>
          <w:sz w:val="22"/>
          <w:szCs w:val="22"/>
          <w:lang w:eastAsia="en-US"/>
        </w:rPr>
      </w:pPr>
      <w:r w:rsidRPr="001A5994">
        <w:rPr>
          <w:rFonts w:ascii="iCiel Avenir LT Std 35 Light" w:hAnsi="iCiel Avenir LT Std 35 Light" w:cs="Arial"/>
          <w:i/>
          <w:iCs/>
          <w:sz w:val="22"/>
          <w:szCs w:val="22"/>
          <w:lang w:eastAsia="en-US"/>
        </w:rPr>
        <w:t>Ngoài ra, bạn còn có thể tham gia vào các nhóm thông tin tuyến qua các mã QR dưới đây để cập nhật lịch xe và thông tin hàng ngày trên các tuyến đường,</w:t>
      </w:r>
    </w:p>
    <w:p w14:paraId="30ABC550" w14:textId="77777777"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i/>
          <w:iCs/>
          <w:sz w:val="22"/>
          <w:szCs w:val="22"/>
          <w:lang w:eastAsia="en-US"/>
        </w:rPr>
      </w:pPr>
      <w:r w:rsidRPr="001A5994">
        <w:rPr>
          <w:noProof/>
          <w:lang w:eastAsia="en-US"/>
        </w:rPr>
        <w:drawing>
          <wp:anchor distT="0" distB="0" distL="114300" distR="114300" simplePos="0" relativeHeight="251693056" behindDoc="0" locked="0" layoutInCell="1" allowOverlap="1" wp14:anchorId="257B9844" wp14:editId="118D1E48">
            <wp:simplePos x="0" y="0"/>
            <wp:positionH relativeFrom="margin">
              <wp:align>center</wp:align>
            </wp:positionH>
            <wp:positionV relativeFrom="paragraph">
              <wp:posOffset>8255</wp:posOffset>
            </wp:positionV>
            <wp:extent cx="5466522" cy="1488317"/>
            <wp:effectExtent l="0" t="0" r="1270" b="0"/>
            <wp:wrapSquare wrapText="bothSides"/>
            <wp:docPr id="2" name="Picture 1" descr="A qr code on a red and white background&#10;&#10;Description automatically generated">
              <a:extLst xmlns:a="http://schemas.openxmlformats.org/drawingml/2006/main">
                <a:ext uri="{FF2B5EF4-FFF2-40B4-BE49-F238E27FC236}">
                  <a16:creationId xmlns:a16="http://schemas.microsoft.com/office/drawing/2014/main" id="{29D1FF5A-DA66-4613-BA39-A6981D5E92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qr code on a red and white background&#10;&#10;Description automatically generated">
                      <a:extLst>
                        <a:ext uri="{FF2B5EF4-FFF2-40B4-BE49-F238E27FC236}">
                          <a16:creationId xmlns:a16="http://schemas.microsoft.com/office/drawing/2014/main" id="{29D1FF5A-DA66-4613-BA39-A6981D5E925B}"/>
                        </a:ext>
                      </a:extLst>
                    </pic:cNvPr>
                    <pic:cNvPicPr>
                      <a:picLocks noChangeAspect="1"/>
                    </pic:cNvPicPr>
                  </pic:nvPicPr>
                  <pic:blipFill rotWithShape="1">
                    <a:blip r:embed="rId55">
                      <a:extLst>
                        <a:ext uri="{28A0092B-C50C-407E-A947-70E740481C1C}">
                          <a14:useLocalDpi xmlns:a14="http://schemas.microsoft.com/office/drawing/2010/main" val="0"/>
                        </a:ext>
                      </a:extLst>
                    </a:blip>
                    <a:srcRect l="1" t="46626" r="-220" b="14754"/>
                    <a:stretch/>
                  </pic:blipFill>
                  <pic:spPr bwMode="auto">
                    <a:xfrm>
                      <a:off x="0" y="0"/>
                      <a:ext cx="5466522" cy="1488317"/>
                    </a:xfrm>
                    <a:prstGeom prst="rect">
                      <a:avLst/>
                    </a:prstGeom>
                    <a:noFill/>
                    <a:ln>
                      <a:noFill/>
                    </a:ln>
                    <a:extLst>
                      <a:ext uri="{53640926-AAD7-44D8-BBD7-CCE9431645EC}">
                        <a14:shadowObscured xmlns:a14="http://schemas.microsoft.com/office/drawing/2010/main"/>
                      </a:ext>
                    </a:extLst>
                  </pic:spPr>
                </pic:pic>
              </a:graphicData>
            </a:graphic>
          </wp:anchor>
        </w:drawing>
      </w:r>
    </w:p>
    <w:p w14:paraId="48BD6940" w14:textId="77777777"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i/>
          <w:iCs/>
          <w:sz w:val="22"/>
          <w:szCs w:val="22"/>
          <w:lang w:eastAsia="en-US"/>
        </w:rPr>
      </w:pPr>
    </w:p>
    <w:p w14:paraId="2F4B6A6F" w14:textId="77777777" w:rsidR="009A723E" w:rsidRPr="009A723E" w:rsidRDefault="009A723E" w:rsidP="00766E73">
      <w:pPr>
        <w:pStyle w:val="paragraph"/>
        <w:tabs>
          <w:tab w:val="left" w:pos="630"/>
          <w:tab w:val="left" w:pos="720"/>
          <w:tab w:val="left" w:pos="1080"/>
        </w:tabs>
        <w:spacing w:after="0"/>
        <w:ind w:firstLine="0"/>
        <w:textAlignment w:val="baseline"/>
        <w:rPr>
          <w:rFonts w:ascii="iCiel Avenir LT Std 35 Light" w:hAnsi="iCiel Avenir LT Std 35 Light" w:cs="Arial"/>
          <w:sz w:val="22"/>
          <w:szCs w:val="22"/>
        </w:rPr>
      </w:pPr>
    </w:p>
    <w:p w14:paraId="1E492DAE" w14:textId="05A02DC9" w:rsidR="00563FFE" w:rsidRPr="002C711C" w:rsidRDefault="00563FFE" w:rsidP="004714C6">
      <w:pPr>
        <w:pStyle w:val="Question"/>
        <w:numPr>
          <w:ilvl w:val="0"/>
          <w:numId w:val="42"/>
        </w:numPr>
        <w:spacing w:line="400" w:lineRule="exact"/>
        <w:ind w:left="0" w:firstLine="360"/>
        <w:rPr>
          <w:rFonts w:cs="Arial"/>
          <w:i/>
          <w:iCs/>
          <w:szCs w:val="22"/>
        </w:rPr>
      </w:pPr>
      <w:bookmarkStart w:id="1157" w:name="_Toc122601742"/>
      <w:bookmarkStart w:id="1158" w:name="_Toc140506939"/>
      <w:bookmarkStart w:id="1159" w:name="_Toc177136054"/>
      <w:r w:rsidRPr="002C711C">
        <w:rPr>
          <w:rFonts w:cs="Arial"/>
          <w:szCs w:val="22"/>
        </w:rPr>
        <w:t xml:space="preserve">What should students do if the bus does not arrive on time at the pick-up point? / </w:t>
      </w:r>
      <w:r w:rsidRPr="002C711C">
        <w:rPr>
          <w:rFonts w:cs="Arial"/>
          <w:i/>
          <w:iCs/>
          <w:szCs w:val="22"/>
        </w:rPr>
        <w:t>Sinh viên cần làm gì nếu xe buýt không đến đúng giờ tại điểm đón?</w:t>
      </w:r>
      <w:bookmarkEnd w:id="1157"/>
      <w:bookmarkEnd w:id="1158"/>
      <w:bookmarkEnd w:id="1159"/>
    </w:p>
    <w:p w14:paraId="786A1CE9" w14:textId="77777777" w:rsidR="00563FFE" w:rsidRPr="002C711C" w:rsidRDefault="00563FFE"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p w14:paraId="3D29EBF4" w14:textId="77777777" w:rsidR="00F77978" w:rsidRPr="008548BF" w:rsidRDefault="00F77978" w:rsidP="00766E73">
      <w:pPr>
        <w:pStyle w:val="paragraph"/>
        <w:tabs>
          <w:tab w:val="left" w:pos="630"/>
          <w:tab w:val="left" w:pos="720"/>
          <w:tab w:val="left" w:pos="1080"/>
        </w:tabs>
        <w:spacing w:after="0"/>
        <w:ind w:firstLine="0"/>
        <w:textAlignment w:val="baseline"/>
        <w:rPr>
          <w:rFonts w:ascii="iCiel Avenir LT Std 35 Light" w:hAnsi="iCiel Avenir LT Std 35 Light" w:cs="Arial"/>
          <w:sz w:val="22"/>
          <w:szCs w:val="22"/>
        </w:rPr>
      </w:pPr>
      <w:r w:rsidRPr="008548BF">
        <w:rPr>
          <w:rFonts w:ascii="iCiel Avenir LT Std 35 Light" w:hAnsi="iCiel Avenir LT Std 35 Light" w:cs="Arial"/>
          <w:sz w:val="22"/>
          <w:szCs w:val="22"/>
        </w:rPr>
        <w:t>School buses may arrive late at the pick-up/drop-off points due to traffic jams, accidents, prior run delays, etc. Students should arrive at the stop at least 05 - 10 minutes before the scheduled time and please notify the Transportation Team</w:t>
      </w:r>
      <w:r>
        <w:rPr>
          <w:rFonts w:ascii="iCiel Avenir LT Std 35 Light" w:hAnsi="iCiel Avenir LT Std 35 Light" w:cs="Arial"/>
          <w:sz w:val="22"/>
          <w:szCs w:val="22"/>
        </w:rPr>
        <w:t xml:space="preserve"> via hotline</w:t>
      </w:r>
      <w:r w:rsidRPr="008548BF">
        <w:rPr>
          <w:rFonts w:ascii="iCiel Avenir LT Std 35 Light" w:hAnsi="iCiel Avenir LT Std 35 Light" w:cs="Arial"/>
          <w:sz w:val="22"/>
          <w:szCs w:val="22"/>
        </w:rPr>
        <w:t xml:space="preserve"> 0704 068 386</w:t>
      </w:r>
      <w:r>
        <w:rPr>
          <w:rFonts w:ascii="iCiel Avenir LT Std 35 Light" w:hAnsi="iCiel Avenir LT Std 35 Light" w:cs="Arial"/>
          <w:sz w:val="22"/>
          <w:szCs w:val="22"/>
        </w:rPr>
        <w:t xml:space="preserve"> immediately</w:t>
      </w:r>
      <w:r w:rsidRPr="008548BF">
        <w:rPr>
          <w:rFonts w:ascii="iCiel Avenir LT Std 35 Light" w:hAnsi="iCiel Avenir LT Std 35 Light" w:cs="Arial"/>
          <w:sz w:val="22"/>
          <w:szCs w:val="22"/>
        </w:rPr>
        <w:t xml:space="preserve"> if the bus is not found</w:t>
      </w:r>
      <w:r>
        <w:rPr>
          <w:rFonts w:ascii="iCiel Avenir LT Std 35 Light" w:hAnsi="iCiel Avenir LT Std 35 Light" w:cs="Arial"/>
          <w:sz w:val="22"/>
          <w:szCs w:val="22"/>
        </w:rPr>
        <w:t xml:space="preserve"> at the departure time for prompt assistance</w:t>
      </w:r>
      <w:r w:rsidRPr="008548BF">
        <w:rPr>
          <w:rFonts w:ascii="iCiel Avenir LT Std 35 Light" w:hAnsi="iCiel Avenir LT Std 35 Light" w:cs="Arial"/>
          <w:sz w:val="22"/>
          <w:szCs w:val="22"/>
        </w:rPr>
        <w:t>. For any feedback and further support</w:t>
      </w:r>
      <w:r>
        <w:rPr>
          <w:rFonts w:ascii="iCiel Avenir LT Std 35 Light" w:hAnsi="iCiel Avenir LT Std 35 Light" w:cs="Arial"/>
          <w:sz w:val="22"/>
          <w:szCs w:val="22"/>
        </w:rPr>
        <w:t xml:space="preserve"> kindly</w:t>
      </w:r>
      <w:r w:rsidRPr="008548BF">
        <w:rPr>
          <w:rFonts w:ascii="iCiel Avenir LT Std 35 Light" w:hAnsi="iCiel Avenir LT Std 35 Light" w:cs="Arial"/>
          <w:sz w:val="22"/>
          <w:szCs w:val="22"/>
        </w:rPr>
        <w:t xml:space="preserve"> send email to </w:t>
      </w:r>
      <w:hyperlink r:id="rId56" w:history="1">
        <w:r w:rsidRPr="00697376">
          <w:rPr>
            <w:rStyle w:val="Hyperlink"/>
            <w:rFonts w:ascii="iCiel Avenir LT Std 35 Light" w:hAnsi="iCiel Avenir LT Std 35 Light" w:cs="Arial"/>
            <w:sz w:val="22"/>
            <w:szCs w:val="22"/>
          </w:rPr>
          <w:t>transportation@buv.edu.vn</w:t>
        </w:r>
      </w:hyperlink>
      <w:r>
        <w:rPr>
          <w:rFonts w:ascii="iCiel Avenir LT Std 35 Light" w:hAnsi="iCiel Avenir LT Std 35 Light" w:cs="Arial"/>
          <w:sz w:val="22"/>
          <w:szCs w:val="22"/>
        </w:rPr>
        <w:t>.</w:t>
      </w:r>
    </w:p>
    <w:p w14:paraId="0C4DB7E0" w14:textId="77777777" w:rsidR="00F77978" w:rsidRPr="008548BF" w:rsidRDefault="00F77978" w:rsidP="00766E73">
      <w:pPr>
        <w:pStyle w:val="paragraph"/>
        <w:tabs>
          <w:tab w:val="left" w:pos="630"/>
          <w:tab w:val="left" w:pos="720"/>
          <w:tab w:val="left" w:pos="1080"/>
        </w:tabs>
        <w:spacing w:after="0"/>
        <w:ind w:firstLine="0"/>
        <w:textAlignment w:val="baseline"/>
        <w:rPr>
          <w:rFonts w:ascii="iCiel Avenir LT Std 35 Light" w:hAnsi="iCiel Avenir LT Std 35 Light" w:cs="Arial"/>
          <w:sz w:val="22"/>
          <w:szCs w:val="22"/>
        </w:rPr>
      </w:pPr>
      <w:r w:rsidRPr="008548BF">
        <w:rPr>
          <w:rFonts w:ascii="iCiel Avenir LT Std 35 Light" w:hAnsi="iCiel Avenir LT Std 35 Light" w:cs="Arial"/>
          <w:sz w:val="22"/>
          <w:szCs w:val="22"/>
        </w:rPr>
        <w:t xml:space="preserve">Students </w:t>
      </w:r>
      <w:r w:rsidRPr="004B0929">
        <w:rPr>
          <w:rFonts w:ascii="iCiel Avenir LT Std 35 Light" w:hAnsi="iCiel Avenir LT Std 35 Light" w:cs="Arial"/>
          <w:sz w:val="22"/>
          <w:szCs w:val="22"/>
        </w:rPr>
        <w:t>are recommended</w:t>
      </w:r>
      <w:r>
        <w:rPr>
          <w:rFonts w:ascii="iCiel Avenir LT Std 35 Light" w:hAnsi="iCiel Avenir LT Std 35 Light" w:cs="Arial"/>
          <w:sz w:val="22"/>
          <w:szCs w:val="22"/>
        </w:rPr>
        <w:t xml:space="preserve"> to</w:t>
      </w:r>
      <w:r w:rsidRPr="008548BF">
        <w:rPr>
          <w:rFonts w:ascii="iCiel Avenir LT Std 35 Light" w:hAnsi="iCiel Avenir LT Std 35 Light" w:cs="Arial"/>
          <w:sz w:val="22"/>
          <w:szCs w:val="22"/>
        </w:rPr>
        <w:t xml:space="preserve"> join the appropriate bus route information group by scanning QR code which is mentioned in each bus schedule to be promptly informed on the daily updated traffic situation of each route.</w:t>
      </w:r>
    </w:p>
    <w:p w14:paraId="1C93C3C0" w14:textId="77777777" w:rsidR="00F77978" w:rsidRPr="00484829" w:rsidRDefault="00F77978" w:rsidP="00766E73">
      <w:pPr>
        <w:pStyle w:val="paragraph"/>
        <w:tabs>
          <w:tab w:val="left" w:pos="630"/>
          <w:tab w:val="left" w:pos="720"/>
          <w:tab w:val="left" w:pos="1080"/>
        </w:tabs>
        <w:spacing w:after="0"/>
        <w:ind w:firstLine="0"/>
        <w:textAlignment w:val="baseline"/>
        <w:rPr>
          <w:rFonts w:ascii="iCiel Avenir LT Std 35 Light" w:hAnsi="iCiel Avenir LT Std 35 Light" w:cs="Arial"/>
          <w:i/>
          <w:iCs/>
          <w:sz w:val="22"/>
          <w:szCs w:val="22"/>
        </w:rPr>
      </w:pPr>
      <w:r w:rsidRPr="00484829">
        <w:rPr>
          <w:rFonts w:ascii="iCiel Avenir LT Std 35 Light" w:hAnsi="iCiel Avenir LT Std 35 Light" w:cs="Arial"/>
          <w:i/>
          <w:iCs/>
          <w:sz w:val="22"/>
          <w:szCs w:val="22"/>
        </w:rPr>
        <w:lastRenderedPageBreak/>
        <w:t>Xe buýt của trường có thể đến điểm đón/trả muộn do tắc đường, tai nạn, trễ chuyến trước, v.v. Sinh viên cần có mặt tại điểm đón trước ít nhất</w:t>
      </w:r>
      <w:r>
        <w:rPr>
          <w:rFonts w:ascii="iCiel Avenir LT Std 35 Light" w:hAnsi="iCiel Avenir LT Std 35 Light" w:cs="Arial"/>
          <w:i/>
          <w:iCs/>
          <w:sz w:val="22"/>
          <w:szCs w:val="22"/>
        </w:rPr>
        <w:t xml:space="preserve"> từ</w:t>
      </w:r>
      <w:r w:rsidRPr="00484829">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rPr>
        <w:t>0</w:t>
      </w:r>
      <w:r w:rsidRPr="00484829">
        <w:rPr>
          <w:rFonts w:ascii="iCiel Avenir LT Std 35 Light" w:hAnsi="iCiel Avenir LT Std 35 Light" w:cs="Arial"/>
          <w:i/>
          <w:iCs/>
          <w:sz w:val="22"/>
          <w:szCs w:val="22"/>
        </w:rPr>
        <w:t>5</w:t>
      </w:r>
      <w:r>
        <w:rPr>
          <w:rFonts w:ascii="iCiel Avenir LT Std 35 Light" w:hAnsi="iCiel Avenir LT Std 35 Light" w:cs="Arial"/>
          <w:i/>
          <w:iCs/>
          <w:sz w:val="22"/>
          <w:szCs w:val="22"/>
        </w:rPr>
        <w:t xml:space="preserve"> đến 10</w:t>
      </w:r>
      <w:r w:rsidRPr="00484829">
        <w:rPr>
          <w:rFonts w:ascii="iCiel Avenir LT Std 35 Light" w:hAnsi="iCiel Avenir LT Std 35 Light" w:cs="Arial"/>
          <w:i/>
          <w:iCs/>
          <w:sz w:val="22"/>
          <w:szCs w:val="22"/>
        </w:rPr>
        <w:t xml:space="preserve"> phút và vui lòng </w:t>
      </w:r>
      <w:r>
        <w:rPr>
          <w:rFonts w:ascii="iCiel Avenir LT Std 35 Light" w:hAnsi="iCiel Avenir LT Std 35 Light" w:cs="Arial"/>
          <w:i/>
          <w:iCs/>
          <w:sz w:val="22"/>
          <w:szCs w:val="22"/>
        </w:rPr>
        <w:t>liên hệ ngay</w:t>
      </w:r>
      <w:r w:rsidRPr="00484829">
        <w:rPr>
          <w:rFonts w:ascii="iCiel Avenir LT Std 35 Light" w:hAnsi="iCiel Avenir LT Std 35 Light" w:cs="Arial"/>
          <w:i/>
          <w:iCs/>
          <w:sz w:val="22"/>
          <w:szCs w:val="22"/>
        </w:rPr>
        <w:t xml:space="preserve"> cho Bộ phận phụ trách xe buýt </w:t>
      </w:r>
      <w:r>
        <w:rPr>
          <w:rFonts w:ascii="iCiel Avenir LT Std 35 Light" w:hAnsi="iCiel Avenir LT Std 35 Light" w:cs="Arial"/>
          <w:i/>
          <w:iCs/>
          <w:sz w:val="22"/>
          <w:szCs w:val="22"/>
        </w:rPr>
        <w:t xml:space="preserve">qua </w:t>
      </w:r>
      <w:r w:rsidRPr="00484829">
        <w:rPr>
          <w:rFonts w:ascii="iCiel Avenir LT Std 35 Light" w:hAnsi="iCiel Avenir LT Std 35 Light" w:cs="Arial"/>
          <w:i/>
          <w:iCs/>
          <w:sz w:val="22"/>
          <w:szCs w:val="22"/>
        </w:rPr>
        <w:t>số hotline 0704 068 386 nếu không thấy xe</w:t>
      </w:r>
      <w:r>
        <w:rPr>
          <w:rFonts w:ascii="iCiel Avenir LT Std 35 Light" w:hAnsi="iCiel Avenir LT Std 35 Light" w:cs="Arial"/>
          <w:i/>
          <w:iCs/>
          <w:sz w:val="22"/>
          <w:szCs w:val="22"/>
        </w:rPr>
        <w:t xml:space="preserve"> có mặt theo giờ quy định</w:t>
      </w:r>
      <w:r w:rsidRPr="00484829">
        <w:rPr>
          <w:rFonts w:ascii="iCiel Avenir LT Std 35 Light" w:hAnsi="iCiel Avenir LT Std 35 Light" w:cs="Arial"/>
          <w:i/>
          <w:iCs/>
          <w:sz w:val="22"/>
          <w:szCs w:val="22"/>
        </w:rPr>
        <w:t xml:space="preserve">. Sinh viên có thể liên hệ số hotline 0704 068 386 để được hỗ trợ kịp thời hoặc để lại phản hồi và yêu cầu các hỗ trợ khác đến hòm thư  </w:t>
      </w:r>
      <w:hyperlink r:id="rId57" w:history="1">
        <w:r w:rsidRPr="00484829">
          <w:rPr>
            <w:rStyle w:val="Hyperlink"/>
            <w:rFonts w:ascii="iCiel Avenir LT Std 35 Light" w:hAnsi="iCiel Avenir LT Std 35 Light" w:cs="Arial"/>
            <w:i/>
            <w:iCs/>
            <w:sz w:val="22"/>
            <w:szCs w:val="22"/>
          </w:rPr>
          <w:t>transportation@buv.edu.vn</w:t>
        </w:r>
      </w:hyperlink>
      <w:r w:rsidRPr="00484829">
        <w:rPr>
          <w:rFonts w:ascii="iCiel Avenir LT Std 35 Light" w:hAnsi="iCiel Avenir LT Std 35 Light" w:cs="Arial"/>
          <w:i/>
          <w:iCs/>
          <w:sz w:val="22"/>
          <w:szCs w:val="22"/>
        </w:rPr>
        <w:t>.</w:t>
      </w:r>
    </w:p>
    <w:p w14:paraId="74322C67" w14:textId="3E11A26C" w:rsidR="008548BF" w:rsidRPr="00484829" w:rsidRDefault="00F77978" w:rsidP="00766E73">
      <w:pPr>
        <w:pStyle w:val="paragraph"/>
        <w:tabs>
          <w:tab w:val="left" w:pos="630"/>
          <w:tab w:val="left" w:pos="720"/>
          <w:tab w:val="left" w:pos="1080"/>
        </w:tabs>
        <w:spacing w:after="0"/>
        <w:ind w:firstLine="0"/>
        <w:textAlignment w:val="baseline"/>
        <w:rPr>
          <w:rFonts w:ascii="iCiel Avenir LT Std 35 Light" w:hAnsi="iCiel Avenir LT Std 35 Light" w:cs="Arial"/>
          <w:i/>
          <w:iCs/>
          <w:sz w:val="22"/>
          <w:szCs w:val="22"/>
        </w:rPr>
      </w:pPr>
      <w:r w:rsidRPr="00484829">
        <w:rPr>
          <w:rFonts w:ascii="iCiel Avenir LT Std 35 Light" w:hAnsi="iCiel Avenir LT Std 35 Light" w:cs="Arial"/>
          <w:i/>
          <w:iCs/>
          <w:sz w:val="22"/>
          <w:szCs w:val="22"/>
        </w:rPr>
        <w:t xml:space="preserve">Sinh viên </w:t>
      </w:r>
      <w:r>
        <w:rPr>
          <w:rFonts w:ascii="iCiel Avenir LT Std 35 Light" w:hAnsi="iCiel Avenir LT Std 35 Light" w:cs="Arial"/>
          <w:i/>
          <w:iCs/>
          <w:sz w:val="22"/>
          <w:szCs w:val="22"/>
        </w:rPr>
        <w:t>được khuyến khích</w:t>
      </w:r>
      <w:r w:rsidRPr="00484829">
        <w:rPr>
          <w:rFonts w:ascii="iCiel Avenir LT Std 35 Light" w:hAnsi="iCiel Avenir LT Std 35 Light" w:cs="Arial"/>
          <w:i/>
          <w:iCs/>
          <w:sz w:val="22"/>
          <w:szCs w:val="22"/>
        </w:rPr>
        <w:t xml:space="preserve"> tham gia vào các nhóm </w:t>
      </w:r>
      <w:r>
        <w:rPr>
          <w:rFonts w:ascii="iCiel Avenir LT Std 35 Light" w:hAnsi="iCiel Avenir LT Std 35 Light" w:cs="Arial"/>
          <w:i/>
          <w:iCs/>
          <w:sz w:val="22"/>
          <w:szCs w:val="22"/>
        </w:rPr>
        <w:t xml:space="preserve">thông tin của các tuyến xe mà sinh viên quan tâm bằng cách </w:t>
      </w:r>
      <w:r w:rsidRPr="00484829">
        <w:rPr>
          <w:rFonts w:ascii="iCiel Avenir LT Std 35 Light" w:hAnsi="iCiel Avenir LT Std 35 Light" w:cs="Arial"/>
          <w:i/>
          <w:iCs/>
          <w:sz w:val="22"/>
          <w:szCs w:val="22"/>
        </w:rPr>
        <w:t>quét mã QR trong lịch xe buýt gửi hàng tuần</w:t>
      </w:r>
      <w:r>
        <w:rPr>
          <w:rFonts w:ascii="iCiel Avenir LT Std 35 Light" w:hAnsi="iCiel Avenir LT Std 35 Light" w:cs="Arial"/>
          <w:i/>
          <w:iCs/>
          <w:sz w:val="22"/>
          <w:szCs w:val="22"/>
        </w:rPr>
        <w:t xml:space="preserve"> </w:t>
      </w:r>
      <w:r w:rsidRPr="00484829">
        <w:rPr>
          <w:rFonts w:ascii="iCiel Avenir LT Std 35 Light" w:hAnsi="iCiel Avenir LT Std 35 Light" w:cs="Arial"/>
          <w:i/>
          <w:iCs/>
          <w:sz w:val="22"/>
          <w:szCs w:val="22"/>
        </w:rPr>
        <w:t>mà Bộ phận phụ trách xe buýt đã lập ra để nhận được những thông tin cập nhật kịp thời nhất</w:t>
      </w:r>
      <w:r>
        <w:rPr>
          <w:rFonts w:ascii="iCiel Avenir LT Std 35 Light" w:hAnsi="iCiel Avenir LT Std 35 Light" w:cs="Arial"/>
          <w:i/>
          <w:iCs/>
          <w:sz w:val="22"/>
          <w:szCs w:val="22"/>
        </w:rPr>
        <w:t>.</w:t>
      </w:r>
    </w:p>
    <w:p w14:paraId="1B0311F6" w14:textId="2CDD5881" w:rsidR="00563FFE" w:rsidRPr="00C07FFC" w:rsidRDefault="00563FFE" w:rsidP="004714C6">
      <w:pPr>
        <w:pStyle w:val="Question"/>
        <w:numPr>
          <w:ilvl w:val="0"/>
          <w:numId w:val="42"/>
        </w:numPr>
        <w:spacing w:line="400" w:lineRule="exact"/>
        <w:ind w:left="0" w:firstLine="360"/>
        <w:rPr>
          <w:rFonts w:cs="Arial"/>
          <w:i/>
          <w:iCs/>
          <w:szCs w:val="22"/>
        </w:rPr>
      </w:pPr>
      <w:bookmarkStart w:id="1160" w:name="_Toc140506940"/>
      <w:bookmarkStart w:id="1161" w:name="_Toc177136055"/>
      <w:r w:rsidRPr="00C04C0E">
        <w:rPr>
          <w:rFonts w:cs="Arial"/>
          <w:szCs w:val="22"/>
        </w:rPr>
        <w:t xml:space="preserve">Can BUV adjust the bus schedule to suit the student's classes? / </w:t>
      </w:r>
      <w:r w:rsidRPr="00C07FFC">
        <w:rPr>
          <w:rFonts w:cs="Arial"/>
          <w:i/>
          <w:iCs/>
          <w:szCs w:val="22"/>
        </w:rPr>
        <w:t>Nhà trường có thể điều chỉnh lịch trình xe buýt theo lịch học của sinh viên?</w:t>
      </w:r>
      <w:bookmarkEnd w:id="1160"/>
      <w:bookmarkEnd w:id="1161"/>
    </w:p>
    <w:p w14:paraId="5FD4C57C" w14:textId="77777777" w:rsidR="00563FFE" w:rsidRPr="002C711C" w:rsidRDefault="00563FFE"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2C711C">
        <w:rPr>
          <w:rFonts w:ascii="iCiel Avenir LT Std 35 Light" w:hAnsi="iCiel Avenir LT Std 35 Light" w:cs="Arial"/>
          <w:b/>
          <w:bCs/>
          <w:sz w:val="22"/>
          <w:szCs w:val="22"/>
          <w:u w:val="single"/>
        </w:rPr>
        <w:t xml:space="preserve">Answer / </w:t>
      </w:r>
      <w:r w:rsidRPr="002C711C">
        <w:rPr>
          <w:rFonts w:ascii="iCiel Avenir LT Std 35 Light" w:hAnsi="iCiel Avenir LT Std 35 Light" w:cs="Arial"/>
          <w:b/>
          <w:bCs/>
          <w:i/>
          <w:iCs/>
          <w:sz w:val="22"/>
          <w:szCs w:val="22"/>
          <w:u w:val="single"/>
        </w:rPr>
        <w:t>Câu tr</w:t>
      </w:r>
      <w:r w:rsidRPr="002C711C">
        <w:rPr>
          <w:rFonts w:ascii="iCiel Avenir LT Std 35 Light" w:hAnsi="iCiel Avenir LT Std 35 Light" w:cs="Calibri"/>
          <w:b/>
          <w:bCs/>
          <w:i/>
          <w:iCs/>
          <w:sz w:val="22"/>
          <w:szCs w:val="22"/>
          <w:u w:val="single"/>
        </w:rPr>
        <w:t>ả</w:t>
      </w:r>
      <w:r w:rsidRPr="002C711C">
        <w:rPr>
          <w:rFonts w:ascii="iCiel Avenir LT Std 35 Light" w:hAnsi="iCiel Avenir LT Std 35 Light" w:cs="Arial"/>
          <w:b/>
          <w:bCs/>
          <w:i/>
          <w:iCs/>
          <w:sz w:val="22"/>
          <w:szCs w:val="22"/>
          <w:u w:val="single"/>
        </w:rPr>
        <w:t xml:space="preserve"> l</w:t>
      </w:r>
      <w:r w:rsidRPr="002C711C">
        <w:rPr>
          <w:rFonts w:ascii="iCiel Avenir LT Std 35 Light" w:hAnsi="iCiel Avenir LT Std 35 Light" w:cs="Calibri"/>
          <w:b/>
          <w:bCs/>
          <w:i/>
          <w:iCs/>
          <w:sz w:val="22"/>
          <w:szCs w:val="22"/>
          <w:u w:val="single"/>
        </w:rPr>
        <w:t>ờ</w:t>
      </w:r>
      <w:r w:rsidRPr="002C711C">
        <w:rPr>
          <w:rFonts w:ascii="iCiel Avenir LT Std 35 Light" w:hAnsi="iCiel Avenir LT Std 35 Light" w:cs="Arial"/>
          <w:b/>
          <w:bCs/>
          <w:i/>
          <w:iCs/>
          <w:sz w:val="22"/>
          <w:szCs w:val="22"/>
          <w:u w:val="single"/>
        </w:rPr>
        <w:t>i</w:t>
      </w:r>
      <w:r w:rsidRPr="002C711C">
        <w:rPr>
          <w:rFonts w:ascii="iCiel Avenir LT Std 35 Light" w:hAnsi="iCiel Avenir LT Std 35 Light" w:cs="Arial"/>
          <w:b/>
          <w:bCs/>
          <w:sz w:val="22"/>
          <w:szCs w:val="22"/>
          <w:u w:val="single"/>
        </w:rPr>
        <w:t>:</w:t>
      </w:r>
    </w:p>
    <w:bookmarkEnd w:id="1150"/>
    <w:bookmarkEnd w:id="1151"/>
    <w:p w14:paraId="1B503DC9" w14:textId="2E44AE08" w:rsidR="00F77978" w:rsidRPr="002C711C" w:rsidRDefault="00F77978" w:rsidP="00766E73">
      <w:pPr>
        <w:pStyle w:val="paragraph"/>
        <w:tabs>
          <w:tab w:val="left" w:pos="630"/>
          <w:tab w:val="left" w:pos="720"/>
          <w:tab w:val="left" w:pos="1080"/>
        </w:tabs>
        <w:spacing w:after="0"/>
        <w:ind w:firstLine="0"/>
        <w:textAlignment w:val="baseline"/>
        <w:rPr>
          <w:rFonts w:ascii="iCiel Avenir LT Std 35 Light" w:hAnsi="iCiel Avenir LT Std 35 Light" w:cs="Arial"/>
          <w:sz w:val="22"/>
          <w:szCs w:val="22"/>
        </w:rPr>
      </w:pPr>
      <w:r w:rsidRPr="002C711C">
        <w:rPr>
          <w:rFonts w:ascii="iCiel Avenir LT Std 35 Light" w:hAnsi="iCiel Avenir LT Std 35 Light" w:cs="Arial"/>
          <w:sz w:val="22"/>
          <w:szCs w:val="22"/>
        </w:rPr>
        <w:t xml:space="preserve">Our bus is a shuttle bus service, and the schedule is arranged according to the certain number of students having class or scheduled activities on campus with minimum changes </w:t>
      </w:r>
      <w:bookmarkStart w:id="1162" w:name="_Hlk124847475"/>
      <w:r w:rsidRPr="002C711C">
        <w:rPr>
          <w:rFonts w:ascii="iCiel Avenir LT Std 35 Light" w:hAnsi="iCiel Avenir LT Std 35 Light" w:cs="Arial"/>
          <w:sz w:val="22"/>
          <w:szCs w:val="22"/>
        </w:rPr>
        <w:t>through the semester</w:t>
      </w:r>
      <w:bookmarkEnd w:id="1162"/>
      <w:r w:rsidRPr="002C711C">
        <w:rPr>
          <w:rFonts w:ascii="iCiel Avenir LT Std 35 Light" w:hAnsi="iCiel Avenir LT Std 35 Light" w:cs="Arial"/>
          <w:sz w:val="22"/>
          <w:szCs w:val="22"/>
        </w:rPr>
        <w:t xml:space="preserve">. It is provided on a first come first served basis and students should use the nearest bus slot for their class start/end time. Unfortunately, we are not providing a bus service for individual schedules or </w:t>
      </w:r>
      <w:r>
        <w:rPr>
          <w:rFonts w:ascii="iCiel Avenir LT Std 35 Light" w:hAnsi="iCiel Avenir LT Std 35 Light" w:cs="Arial"/>
          <w:sz w:val="22"/>
          <w:szCs w:val="22"/>
        </w:rPr>
        <w:t xml:space="preserve">a </w:t>
      </w:r>
      <w:r w:rsidRPr="002C711C">
        <w:rPr>
          <w:rFonts w:ascii="iCiel Avenir LT Std 35 Light" w:hAnsi="iCiel Avenir LT Std 35 Light" w:cs="Arial"/>
          <w:sz w:val="22"/>
          <w:szCs w:val="22"/>
        </w:rPr>
        <w:t>small number of students but for the majority. You can utilise campus facilities for self-study or extracurricular activities outside while waiting for the bus. Besides, you can use Eco bus to travel from Hanoi to BUV and vice versa.</w:t>
      </w:r>
      <w:r w:rsidR="00876F32">
        <w:rPr>
          <w:rFonts w:ascii="iCiel Avenir LT Std 35 Light" w:hAnsi="iCiel Avenir LT Std 35 Light" w:cs="Arial"/>
          <w:sz w:val="22"/>
          <w:szCs w:val="22"/>
        </w:rPr>
        <w:t xml:space="preserve"> </w:t>
      </w:r>
      <w:r w:rsidR="00876F32" w:rsidRPr="00CD5F90">
        <w:rPr>
          <w:rFonts w:ascii="iCiel Avenir LT Std 35 Light" w:hAnsi="iCiel Avenir LT Std 35 Light" w:cs="Arial"/>
          <w:sz w:val="22"/>
          <w:szCs w:val="22"/>
        </w:rPr>
        <w:t xml:space="preserve">We encourage students to contact the </w:t>
      </w:r>
      <w:r w:rsidR="00876F32">
        <w:rPr>
          <w:rFonts w:ascii="iCiel Avenir LT Std 35 Light" w:hAnsi="iCiel Avenir LT Std 35 Light" w:cs="Arial"/>
          <w:sz w:val="22"/>
          <w:szCs w:val="22"/>
        </w:rPr>
        <w:t xml:space="preserve">Transportation team </w:t>
      </w:r>
      <w:r w:rsidR="00876F32" w:rsidRPr="00CD5F90">
        <w:rPr>
          <w:rFonts w:ascii="iCiel Avenir LT Std 35 Light" w:hAnsi="iCiel Avenir LT Std 35 Light" w:cs="Arial"/>
          <w:sz w:val="22"/>
          <w:szCs w:val="22"/>
        </w:rPr>
        <w:t>via</w:t>
      </w:r>
      <w:r w:rsidR="00876F32">
        <w:rPr>
          <w:rFonts w:ascii="iCiel Avenir LT Std 35 Light" w:hAnsi="iCiel Avenir LT Std 35 Light" w:cs="Arial"/>
          <w:sz w:val="22"/>
          <w:szCs w:val="22"/>
        </w:rPr>
        <w:t xml:space="preserve"> hotline number 0704 068 386 and</w:t>
      </w:r>
      <w:r w:rsidR="00876F32" w:rsidRPr="00CD5F90">
        <w:rPr>
          <w:rFonts w:ascii="iCiel Avenir LT Std 35 Light" w:hAnsi="iCiel Avenir LT Std 35 Light" w:cs="Arial"/>
          <w:sz w:val="22"/>
          <w:szCs w:val="22"/>
        </w:rPr>
        <w:t xml:space="preserve"> email </w:t>
      </w:r>
      <w:hyperlink r:id="rId58" w:history="1">
        <w:r w:rsidR="00876F32" w:rsidRPr="00F95E36">
          <w:rPr>
            <w:rStyle w:val="Hyperlink"/>
            <w:rFonts w:ascii="iCiel Avenir LT Std 35 Light" w:hAnsi="iCiel Avenir LT Std 35 Light" w:cs="Arial"/>
            <w:sz w:val="22"/>
            <w:szCs w:val="22"/>
          </w:rPr>
          <w:t>transportation@buv.edu.vn</w:t>
        </w:r>
      </w:hyperlink>
      <w:r w:rsidR="00876F32">
        <w:rPr>
          <w:rFonts w:ascii="iCiel Avenir LT Std 35 Light" w:hAnsi="iCiel Avenir LT Std 35 Light" w:cs="Arial"/>
          <w:sz w:val="22"/>
          <w:szCs w:val="22"/>
        </w:rPr>
        <w:t xml:space="preserve"> </w:t>
      </w:r>
      <w:r w:rsidR="00876F32" w:rsidRPr="00CD5F90">
        <w:rPr>
          <w:rFonts w:ascii="iCiel Avenir LT Std 35 Light" w:hAnsi="iCiel Avenir LT Std 35 Light" w:cs="Arial"/>
          <w:sz w:val="22"/>
          <w:szCs w:val="22"/>
        </w:rPr>
        <w:t>for more detailed information.</w:t>
      </w:r>
    </w:p>
    <w:p w14:paraId="50755931" w14:textId="77777777" w:rsidR="00876F32" w:rsidRPr="00C71108" w:rsidRDefault="00F77978" w:rsidP="00876F32">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rPr>
        <w:t>D</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ch v</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xe bu</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t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n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r</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 v</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n 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h theo chuy</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n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x</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p l</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ch ph</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thu</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c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o</w:t>
      </w:r>
      <w:r>
        <w:rPr>
          <w:rFonts w:ascii="iCiel Avenir LT Std 35 Light" w:hAnsi="iCiel Avenir LT Std 35 Light" w:cs="Arial"/>
          <w:i/>
          <w:iCs/>
          <w:sz w:val="22"/>
          <w:szCs w:val="22"/>
        </w:rPr>
        <w:t xml:space="preserve"> </w:t>
      </w:r>
      <w:r w:rsidRPr="002C711C">
        <w:rPr>
          <w:rFonts w:ascii="iCiel Avenir LT Std 35 Light" w:hAnsi="iCiel Avenir LT Std 35 Light" w:cs="Arial"/>
          <w:i/>
          <w:iCs/>
          <w:sz w:val="22"/>
          <w:szCs w:val="22"/>
        </w:rPr>
        <w:t>s</w:t>
      </w:r>
      <w:r w:rsidRPr="002C711C">
        <w:rPr>
          <w:rFonts w:ascii="iCiel Avenir LT Std 35 Light" w:hAnsi="iCiel Avenir LT Std 35 Light" w:cs="Calibri"/>
          <w:i/>
          <w:iCs/>
          <w:sz w:val="22"/>
          <w:szCs w:val="22"/>
        </w:rPr>
        <w:t>ố</w:t>
      </w:r>
      <w:r w:rsidRPr="002C711C">
        <w:rPr>
          <w:rFonts w:ascii="iCiel Avenir LT Std 35 Light" w:hAnsi="iCiel Avenir LT Std 35 Light" w:cs="Arial"/>
          <w:i/>
          <w:iCs/>
          <w:sz w:val="22"/>
          <w:szCs w:val="22"/>
        </w:rPr>
        <w:t xml:space="preserve"> l</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ng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tham gia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t</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p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sinh ho</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t t</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i tr</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w:t>
      </w:r>
      <w:r>
        <w:rPr>
          <w:rFonts w:ascii="iCiel Avenir LT Std 35 Light" w:hAnsi="iCiel Avenir LT Std 35 Light" w:cs="Arial"/>
          <w:i/>
          <w:iCs/>
          <w:sz w:val="22"/>
          <w:szCs w:val="22"/>
        </w:rPr>
        <w:t xml:space="preserve"> cũng. </w:t>
      </w:r>
      <w:r w:rsidRPr="002C711C">
        <w:rPr>
          <w:rFonts w:ascii="iCiel Avenir LT Std 35 Light" w:hAnsi="iCiel Avenir LT Std 35 Light" w:cs="Arial"/>
          <w:i/>
          <w:iCs/>
          <w:sz w:val="22"/>
          <w:szCs w:val="22"/>
        </w:rPr>
        <w:t>L</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ch xe s</w:t>
      </w:r>
      <w:r w:rsidRPr="002C711C">
        <w:rPr>
          <w:rFonts w:ascii="iCiel Avenir LT Std 35 Light" w:hAnsi="iCiel Avenir LT Std 35 Light" w:cs="Calibri"/>
          <w:i/>
          <w:iCs/>
          <w:sz w:val="22"/>
          <w:szCs w:val="22"/>
        </w:rPr>
        <w:t>ẽ</w:t>
      </w:r>
      <w:r w:rsidRPr="002C711C">
        <w:rPr>
          <w:rFonts w:ascii="iCiel Avenir LT Std 35 Light" w:hAnsi="iCiel Avenir LT Std 35 Light" w:cs="Arial"/>
          <w:i/>
          <w:iCs/>
          <w:sz w:val="22"/>
          <w:szCs w:val="22"/>
        </w:rPr>
        <w:t xml:space="preserve"> h</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n ch</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 xml:space="preserve"> t</w:t>
      </w:r>
      <w:r w:rsidRPr="002C711C">
        <w:rPr>
          <w:rFonts w:ascii="iCiel Avenir LT Std 35 Light" w:hAnsi="iCiel Avenir LT Std 35 Light" w:cs="Calibri"/>
          <w:i/>
          <w:iCs/>
          <w:sz w:val="22"/>
          <w:szCs w:val="22"/>
        </w:rPr>
        <w:t>ố</w:t>
      </w:r>
      <w:r w:rsidRPr="002C711C">
        <w:rPr>
          <w:rFonts w:ascii="iCiel Avenir LT Std 35 Light" w:hAnsi="iCiel Avenir LT Std 35 Light" w:cs="Arial"/>
          <w:i/>
          <w:iCs/>
          <w:sz w:val="22"/>
          <w:szCs w:val="22"/>
        </w:rPr>
        <w:t>i thi</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u v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 xml:space="preserve">c thay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ổ</w:t>
      </w:r>
      <w:r w:rsidRPr="002C711C">
        <w:rPr>
          <w:rFonts w:ascii="iCiel Avenir LT Std 35 Light" w:hAnsi="iCiel Avenir LT Std 35 Light" w:cs="Arial"/>
          <w:i/>
          <w:iCs/>
          <w:sz w:val="22"/>
          <w:szCs w:val="22"/>
        </w:rPr>
        <w:t>i l</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ch tr</w:t>
      </w:r>
      <w:r w:rsidRPr="002C711C">
        <w:rPr>
          <w:rFonts w:ascii="iCiel Avenir LT Std 35 Light" w:hAnsi="iCiel Avenir LT Std 35 Light" w:cs="Avenir Next LT Pro"/>
          <w:i/>
          <w:iCs/>
          <w:sz w:val="22"/>
          <w:szCs w:val="22"/>
        </w:rPr>
        <w:t>ì</w:t>
      </w:r>
      <w:r w:rsidRPr="002C711C">
        <w:rPr>
          <w:rFonts w:ascii="iCiel Avenir LT Std 35 Light" w:hAnsi="iCiel Avenir LT Std 35 Light" w:cs="Arial"/>
          <w:i/>
          <w:iCs/>
          <w:sz w:val="22"/>
          <w:szCs w:val="22"/>
        </w:rPr>
        <w:t xml:space="preserve">nh </w:t>
      </w:r>
      <w:bookmarkStart w:id="1163" w:name="_Hlk124847521"/>
      <w:r w:rsidRPr="002C711C">
        <w:rPr>
          <w:rFonts w:ascii="iCiel Avenir LT Std 35 Light" w:hAnsi="iCiel Avenir LT Std 35 Light" w:cs="Arial"/>
          <w:i/>
          <w:iCs/>
          <w:sz w:val="22"/>
          <w:szCs w:val="22"/>
        </w:rPr>
        <w:t>trong suốt kỳ học</w:t>
      </w:r>
      <w:bookmarkEnd w:id="1163"/>
      <w:r w:rsidRPr="002C711C">
        <w:rPr>
          <w:rFonts w:ascii="iCiel Avenir LT Std 35 Light" w:hAnsi="iCiel Avenir LT Std 35 Light" w:cs="Arial"/>
          <w:i/>
          <w:iCs/>
          <w:sz w:val="22"/>
          <w:szCs w:val="22"/>
        </w:rPr>
        <w:t>. Xe bu</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 xml:space="preserve">t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v</w:t>
      </w:r>
      <w:r w:rsidRPr="002C711C">
        <w:rPr>
          <w:rFonts w:ascii="iCiel Avenir LT Std 35 Light" w:hAnsi="iCiel Avenir LT Std 35 Light" w:cs="Calibri"/>
          <w:i/>
          <w:iCs/>
          <w:sz w:val="22"/>
          <w:szCs w:val="22"/>
        </w:rPr>
        <w:t>ậ</w:t>
      </w:r>
      <w:r w:rsidRPr="002C711C">
        <w:rPr>
          <w:rFonts w:ascii="iCiel Avenir LT Std 35 Light" w:hAnsi="iCiel Avenir LT Std 35 Light" w:cs="Arial"/>
          <w:i/>
          <w:iCs/>
          <w:sz w:val="22"/>
          <w:szCs w:val="22"/>
        </w:rPr>
        <w:t>n 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nh theo nguy</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t</w:t>
      </w:r>
      <w:r w:rsidRPr="002C711C">
        <w:rPr>
          <w:rFonts w:ascii="iCiel Avenir LT Std 35 Light" w:hAnsi="iCiel Avenir LT Std 35 Light" w:cs="Calibri"/>
          <w:i/>
          <w:iCs/>
          <w:sz w:val="22"/>
          <w:szCs w:val="22"/>
        </w:rPr>
        <w:t>ắ</w:t>
      </w:r>
      <w:r w:rsidRPr="002C711C">
        <w:rPr>
          <w:rFonts w:ascii="iCiel Avenir LT Std 35 Light" w:hAnsi="iCiel Avenir LT Std 35 Light" w:cs="Arial"/>
          <w:i/>
          <w:iCs/>
          <w:sz w:val="22"/>
          <w:szCs w:val="22"/>
        </w:rPr>
        <w:t xml:space="preserve">c </w:t>
      </w:r>
      <w:r w:rsidRPr="002C711C">
        <w:rPr>
          <w:rFonts w:ascii="iCiel Avenir LT Std 35 Light" w:hAnsi="iCiel Avenir LT Std 35 Light" w:cs="Avenir Next LT Pro"/>
          <w:i/>
          <w:iCs/>
          <w:sz w:val="22"/>
          <w:szCs w:val="22"/>
        </w:rPr>
        <w:t>“</w:t>
      </w:r>
      <w:r w:rsidRPr="002C711C">
        <w:rPr>
          <w:rFonts w:ascii="iCiel Avenir LT Std 35 Light" w:hAnsi="iCiel Avenir LT Std 35 Light" w:cs="Arial"/>
          <w:i/>
          <w:iCs/>
          <w:sz w:val="22"/>
          <w:szCs w:val="22"/>
        </w:rPr>
        <w:t xml:space="preserve">Ai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n tr</w:t>
      </w:r>
      <w:r w:rsidRPr="002C711C">
        <w:rPr>
          <w:rFonts w:ascii="iCiel Avenir LT Std 35 Light" w:hAnsi="iCiel Avenir LT Std 35 Light" w:cs="Calibri"/>
          <w:i/>
          <w:iCs/>
          <w:sz w:val="22"/>
          <w:szCs w:val="22"/>
        </w:rPr>
        <w:t>ướ</w:t>
      </w:r>
      <w:r w:rsidRPr="002C711C">
        <w:rPr>
          <w:rFonts w:ascii="iCiel Avenir LT Std 35 Light" w:hAnsi="iCiel Avenir LT Std 35 Light" w:cs="Arial"/>
          <w:i/>
          <w:iCs/>
          <w:sz w:val="22"/>
          <w:szCs w:val="22"/>
        </w:rPr>
        <w:t xml:space="preserve">c,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ph</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c v</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tr</w:t>
      </w:r>
      <w:r w:rsidRPr="002C711C">
        <w:rPr>
          <w:rFonts w:ascii="iCiel Avenir LT Std 35 Light" w:hAnsi="iCiel Avenir LT Std 35 Light" w:cs="Calibri"/>
          <w:i/>
          <w:iCs/>
          <w:sz w:val="22"/>
          <w:szCs w:val="22"/>
        </w:rPr>
        <w:t>ướ</w:t>
      </w:r>
      <w:r w:rsidRPr="002C711C">
        <w:rPr>
          <w:rFonts w:ascii="iCiel Avenir LT Std 35 Light" w:hAnsi="iCiel Avenir LT Std 35 Light" w:cs="Arial"/>
          <w:i/>
          <w:iCs/>
          <w:sz w:val="22"/>
          <w:szCs w:val="22"/>
        </w:rPr>
        <w:t>c</w:t>
      </w:r>
      <w:r w:rsidRPr="002C711C">
        <w:rPr>
          <w:rFonts w:ascii="iCiel Avenir LT Std 35 Light" w:hAnsi="iCiel Avenir LT Std 35 Light" w:cs="Avenir Next LT Pro"/>
          <w:i/>
          <w:iCs/>
          <w:sz w:val="22"/>
          <w:szCs w:val="22"/>
        </w:rPr>
        <w:t>”</w:t>
      </w:r>
      <w:r w:rsidRPr="002C711C">
        <w:rPr>
          <w:rFonts w:ascii="iCiel Avenir LT Std 35 Light" w:hAnsi="iCiel Avenir LT Std 35 Light" w:cs="Arial"/>
          <w:i/>
          <w:iCs/>
          <w:sz w:val="22"/>
          <w:szCs w:val="22"/>
        </w:rPr>
        <w:t xml:space="preserve"> n</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n l</w:t>
      </w:r>
      <w:r w:rsidRPr="002C711C">
        <w:rPr>
          <w:rFonts w:ascii="iCiel Avenir LT Std 35 Light" w:hAnsi="iCiel Avenir LT Std 35 Light" w:cs="Calibri"/>
          <w:i/>
          <w:iCs/>
          <w:sz w:val="22"/>
          <w:szCs w:val="22"/>
        </w:rPr>
        <w:t>ự</w:t>
      </w:r>
      <w:r w:rsidRPr="002C711C">
        <w:rPr>
          <w:rFonts w:ascii="iCiel Avenir LT Std 35 Light" w:hAnsi="iCiel Avenir LT Std 35 Light" w:cs="Arial"/>
          <w:i/>
          <w:iCs/>
          <w:sz w:val="22"/>
          <w:szCs w:val="22"/>
        </w:rPr>
        <w:t>a c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n l</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ch tr</w:t>
      </w:r>
      <w:r w:rsidRPr="002C711C">
        <w:rPr>
          <w:rFonts w:ascii="iCiel Avenir LT Std 35 Light" w:hAnsi="iCiel Avenir LT Std 35 Light" w:cs="Avenir Next LT Pro"/>
          <w:i/>
          <w:iCs/>
          <w:sz w:val="22"/>
          <w:szCs w:val="22"/>
        </w:rPr>
        <w:t>ì</w:t>
      </w:r>
      <w:r w:rsidRPr="002C711C">
        <w:rPr>
          <w:rFonts w:ascii="iCiel Avenir LT Std 35 Light" w:hAnsi="iCiel Avenir LT Std 35 Light" w:cs="Arial"/>
          <w:i/>
          <w:iCs/>
          <w:sz w:val="22"/>
          <w:szCs w:val="22"/>
        </w:rPr>
        <w:t>nh g</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n nh</w:t>
      </w:r>
      <w:r w:rsidRPr="002C711C">
        <w:rPr>
          <w:rFonts w:ascii="iCiel Avenir LT Std 35 Light" w:hAnsi="iCiel Avenir LT Std 35 Light" w:cs="Calibri"/>
          <w:i/>
          <w:iCs/>
          <w:sz w:val="22"/>
          <w:szCs w:val="22"/>
        </w:rPr>
        <w:t>ấ</w:t>
      </w:r>
      <w:r w:rsidRPr="002C711C">
        <w:rPr>
          <w:rFonts w:ascii="iCiel Avenir LT Std 35 Light" w:hAnsi="iCiel Avenir LT Std 35 Light" w:cs="Arial"/>
          <w:i/>
          <w:iCs/>
          <w:sz w:val="22"/>
          <w:szCs w:val="22"/>
        </w:rPr>
        <w:t>t v</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i 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n l</w:t>
      </w:r>
      <w:r w:rsidRPr="002C711C">
        <w:rPr>
          <w:rFonts w:ascii="iCiel Avenir LT Std 35 Light" w:hAnsi="iCiel Avenir LT Std 35 Light" w:cs="Calibri"/>
          <w:i/>
          <w:iCs/>
          <w:sz w:val="22"/>
          <w:szCs w:val="22"/>
        </w:rPr>
        <w:t>ớ</w:t>
      </w:r>
      <w:r w:rsidRPr="002C711C">
        <w:rPr>
          <w:rFonts w:ascii="iCiel Avenir LT Std 35 Light" w:hAnsi="iCiel Avenir LT Std 35 Light" w:cs="Arial"/>
          <w:i/>
          <w:iCs/>
          <w:sz w:val="22"/>
          <w:szCs w:val="22"/>
        </w:rPr>
        <w:t>p/gi</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tan 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c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m</w:t>
      </w:r>
      <w:r w:rsidRPr="002C711C">
        <w:rPr>
          <w:rFonts w:ascii="iCiel Avenir LT Std 35 Light" w:hAnsi="iCiel Avenir LT Std 35 Light" w:cs="Avenir Next LT Pro"/>
          <w:i/>
          <w:iCs/>
          <w:sz w:val="22"/>
          <w:szCs w:val="22"/>
        </w:rPr>
        <w:t>ì</w:t>
      </w:r>
      <w:r w:rsidRPr="002C711C">
        <w:rPr>
          <w:rFonts w:ascii="iCiel Avenir LT Std 35 Light" w:hAnsi="iCiel Avenir LT Std 35 Light" w:cs="Arial"/>
          <w:i/>
          <w:iCs/>
          <w:sz w:val="22"/>
          <w:szCs w:val="22"/>
        </w:rPr>
        <w:t>nh. N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tr</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 h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n t</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i ch</w:t>
      </w:r>
      <w:r w:rsidRPr="002C711C">
        <w:rPr>
          <w:rFonts w:ascii="iCiel Avenir LT Std 35 Light" w:hAnsi="iCiel Avenir LT Std 35 Light" w:cs="Calibri"/>
          <w:i/>
          <w:iCs/>
          <w:sz w:val="22"/>
          <w:szCs w:val="22"/>
        </w:rPr>
        <w:t>ư</w:t>
      </w:r>
      <w:r w:rsidRPr="002C711C">
        <w:rPr>
          <w:rFonts w:ascii="iCiel Avenir LT Std 35 Light" w:hAnsi="iCiel Avenir LT Std 35 Light" w:cs="Arial"/>
          <w:i/>
          <w:iCs/>
          <w:sz w:val="22"/>
          <w:szCs w:val="22"/>
        </w:rPr>
        <w:t>a th</w:t>
      </w:r>
      <w:r w:rsidRPr="002C711C">
        <w:rPr>
          <w:rFonts w:ascii="iCiel Avenir LT Std 35 Light" w:hAnsi="iCiel Avenir LT Std 35 Light" w:cs="Calibri"/>
          <w:i/>
          <w:iCs/>
          <w:sz w:val="22"/>
          <w:szCs w:val="22"/>
        </w:rPr>
        <w:t>ự</w:t>
      </w:r>
      <w:r w:rsidRPr="002C711C">
        <w:rPr>
          <w:rFonts w:ascii="iCiel Avenir LT Std 35 Light" w:hAnsi="iCiel Avenir LT Std 35 Light" w:cs="Arial"/>
          <w:i/>
          <w:iCs/>
          <w:sz w:val="22"/>
          <w:szCs w:val="22"/>
        </w:rPr>
        <w:t>c h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n d</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ch v</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xe bu</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t theo nhu c</w:t>
      </w:r>
      <w:r w:rsidRPr="002C711C">
        <w:rPr>
          <w:rFonts w:ascii="iCiel Avenir LT Std 35 Light" w:hAnsi="iCiel Avenir LT Std 35 Light" w:cs="Calibri"/>
          <w:i/>
          <w:iCs/>
          <w:sz w:val="22"/>
          <w:szCs w:val="22"/>
        </w:rPr>
        <w:t>ầ</w:t>
      </w:r>
      <w:r w:rsidRPr="002C711C">
        <w:rPr>
          <w:rFonts w:ascii="iCiel Avenir LT Std 35 Light" w:hAnsi="iCiel Avenir LT Std 35 Light" w:cs="Arial"/>
          <w:i/>
          <w:iCs/>
          <w:sz w:val="22"/>
          <w:szCs w:val="22"/>
        </w:rPr>
        <w:t>u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 xml:space="preserve"> nh</w:t>
      </w:r>
      <w:r w:rsidRPr="002C711C">
        <w:rPr>
          <w:rFonts w:ascii="iCiel Avenir LT Std 35 Light" w:hAnsi="iCiel Avenir LT Std 35 Light" w:cs="Avenir Next LT Pro"/>
          <w:i/>
          <w:iCs/>
          <w:sz w:val="22"/>
          <w:szCs w:val="22"/>
        </w:rPr>
        <w:t>â</w:t>
      </w:r>
      <w:r w:rsidRPr="002C711C">
        <w:rPr>
          <w:rFonts w:ascii="iCiel Avenir LT Std 35 Light" w:hAnsi="iCiel Avenir LT Std 35 Light" w:cs="Arial"/>
          <w:i/>
          <w:iCs/>
          <w:sz w:val="22"/>
          <w:szCs w:val="22"/>
        </w:rPr>
        <w:t>n ho</w:t>
      </w:r>
      <w:r w:rsidRPr="002C711C">
        <w:rPr>
          <w:rFonts w:ascii="iCiel Avenir LT Std 35 Light" w:hAnsi="iCiel Avenir LT Std 35 Light" w:cs="Calibri"/>
          <w:i/>
          <w:iCs/>
          <w:sz w:val="22"/>
          <w:szCs w:val="22"/>
        </w:rPr>
        <w:t>ặ</w:t>
      </w:r>
      <w:r w:rsidRPr="002C711C">
        <w:rPr>
          <w:rFonts w:ascii="iCiel Avenir LT Std 35 Light" w:hAnsi="iCiel Avenir LT Std 35 Light" w:cs="Arial"/>
          <w:i/>
          <w:iCs/>
          <w:sz w:val="22"/>
          <w:szCs w:val="22"/>
        </w:rPr>
        <w:t>c m</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t n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m nh</w:t>
      </w:r>
      <w:r w:rsidRPr="002C711C">
        <w:rPr>
          <w:rFonts w:ascii="iCiel Avenir LT Std 35 Light" w:hAnsi="iCiel Avenir LT Std 35 Light" w:cs="Calibri"/>
          <w:i/>
          <w:iCs/>
          <w:sz w:val="22"/>
          <w:szCs w:val="22"/>
        </w:rPr>
        <w:t>ỏ</w:t>
      </w:r>
      <w:r w:rsidRPr="002C711C">
        <w:rPr>
          <w:rFonts w:ascii="iCiel Avenir LT Std 35 Light" w:hAnsi="iCiel Avenir LT Std 35 Light" w:cs="Arial"/>
          <w:i/>
          <w:iCs/>
          <w:sz w:val="22"/>
          <w:szCs w:val="22"/>
        </w:rPr>
        <w:t xml:space="preserve">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s</w:t>
      </w:r>
      <w:r w:rsidRPr="002C711C">
        <w:rPr>
          <w:rFonts w:ascii="iCiel Avenir LT Std 35 Light" w:hAnsi="iCiel Avenir LT Std 35 Light" w:cs="Calibri"/>
          <w:i/>
          <w:iCs/>
          <w:sz w:val="22"/>
          <w:szCs w:val="22"/>
        </w:rPr>
        <w:t>ử</w:t>
      </w:r>
      <w:r w:rsidRPr="002C711C">
        <w:rPr>
          <w:rFonts w:ascii="iCiel Avenir LT Std 35 Light" w:hAnsi="iCiel Avenir LT Std 35 Light" w:cs="Arial"/>
          <w:i/>
          <w:iCs/>
          <w:sz w:val="22"/>
          <w:szCs w:val="22"/>
        </w:rPr>
        <w:t xml:space="preserve"> d</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ng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ti</w:t>
      </w:r>
      <w:r w:rsidRPr="002C711C">
        <w:rPr>
          <w:rFonts w:ascii="iCiel Avenir LT Std 35 Light" w:hAnsi="iCiel Avenir LT Std 35 Light" w:cs="Calibri"/>
          <w:i/>
          <w:iCs/>
          <w:sz w:val="22"/>
          <w:szCs w:val="22"/>
        </w:rPr>
        <w:t>ệ</w:t>
      </w:r>
      <w:r w:rsidRPr="002C711C">
        <w:rPr>
          <w:rFonts w:ascii="iCiel Avenir LT Std 35 Light" w:hAnsi="iCiel Avenir LT Std 35 Light" w:cs="Arial"/>
          <w:i/>
          <w:iCs/>
          <w:sz w:val="22"/>
          <w:szCs w:val="22"/>
        </w:rPr>
        <w:t xml:space="preserve">n </w:t>
      </w:r>
      <w:r w:rsidRPr="002C711C">
        <w:rPr>
          <w:rFonts w:ascii="iCiel Avenir LT Std 35 Light" w:hAnsi="iCiel Avenir LT Std 35 Light" w:cs="Avenir Next LT Pro"/>
          <w:i/>
          <w:iCs/>
          <w:sz w:val="22"/>
          <w:szCs w:val="22"/>
        </w:rPr>
        <w:t>í</w:t>
      </w:r>
      <w:r w:rsidRPr="002C711C">
        <w:rPr>
          <w:rFonts w:ascii="iCiel Avenir LT Std 35 Light" w:hAnsi="iCiel Avenir LT Std 35 Light" w:cs="Arial"/>
          <w:i/>
          <w:iCs/>
          <w:sz w:val="22"/>
          <w:szCs w:val="22"/>
        </w:rPr>
        <w:t>ch kh</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a tr</w:t>
      </w:r>
      <w:r w:rsidRPr="002C711C">
        <w:rPr>
          <w:rFonts w:ascii="iCiel Avenir LT Std 35 Light" w:hAnsi="iCiel Avenir LT Std 35 Light" w:cs="Calibri"/>
          <w:i/>
          <w:iCs/>
          <w:sz w:val="22"/>
          <w:szCs w:val="22"/>
        </w:rPr>
        <w:t>ườ</w:t>
      </w:r>
      <w:r w:rsidRPr="002C711C">
        <w:rPr>
          <w:rFonts w:ascii="iCiel Avenir LT Std 35 Light" w:hAnsi="iCiel Avenir LT Std 35 Light" w:cs="Arial"/>
          <w:i/>
          <w:iCs/>
          <w:sz w:val="22"/>
          <w:szCs w:val="22"/>
        </w:rPr>
        <w:t>ng ho</w:t>
      </w:r>
      <w:r w:rsidRPr="002C711C">
        <w:rPr>
          <w:rFonts w:ascii="iCiel Avenir LT Std 35 Light" w:hAnsi="iCiel Avenir LT Std 35 Light" w:cs="Calibri"/>
          <w:i/>
          <w:iCs/>
          <w:sz w:val="22"/>
          <w:szCs w:val="22"/>
        </w:rPr>
        <w:t>ặ</w:t>
      </w:r>
      <w:r w:rsidRPr="002C711C">
        <w:rPr>
          <w:rFonts w:ascii="iCiel Avenir LT Std 35 Light" w:hAnsi="iCiel Avenir LT Std 35 Light" w:cs="Arial"/>
          <w:i/>
          <w:iCs/>
          <w:sz w:val="22"/>
          <w:szCs w:val="22"/>
        </w:rPr>
        <w:t>c tham gia c</w:t>
      </w:r>
      <w:r w:rsidRPr="002C711C">
        <w:rPr>
          <w:rFonts w:ascii="iCiel Avenir LT Std 35 Light" w:hAnsi="iCiel Avenir LT Std 35 Light" w:cs="Avenir Next LT Pro"/>
          <w:i/>
          <w:iCs/>
          <w:sz w:val="22"/>
          <w:szCs w:val="22"/>
        </w:rPr>
        <w:t>á</w:t>
      </w:r>
      <w:r w:rsidRPr="002C711C">
        <w:rPr>
          <w:rFonts w:ascii="iCiel Avenir LT Std 35 Light" w:hAnsi="iCiel Avenir LT Std 35 Light" w:cs="Arial"/>
          <w:i/>
          <w:iCs/>
          <w:sz w:val="22"/>
          <w:szCs w:val="22"/>
        </w:rPr>
        <w:t>c ho</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 xml:space="preserve">t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ng ngo</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i kh</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a trong t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i gian ch</w:t>
      </w:r>
      <w:r w:rsidRPr="002C711C">
        <w:rPr>
          <w:rFonts w:ascii="iCiel Avenir LT Std 35 Light" w:hAnsi="iCiel Avenir LT Std 35 Light" w:cs="Calibri"/>
          <w:i/>
          <w:iCs/>
          <w:sz w:val="22"/>
          <w:szCs w:val="22"/>
        </w:rPr>
        <w:t>ờ</w:t>
      </w:r>
      <w:r w:rsidRPr="002C711C">
        <w:rPr>
          <w:rFonts w:ascii="iCiel Avenir LT Std 35 Light" w:hAnsi="iCiel Avenir LT Std 35 Light" w:cs="Arial"/>
          <w:i/>
          <w:iCs/>
          <w:sz w:val="22"/>
          <w:szCs w:val="22"/>
        </w:rPr>
        <w:t xml:space="preserve"> xe bu</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t. Ngo</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i ra, sinh vi</w:t>
      </w:r>
      <w:r w:rsidRPr="002C711C">
        <w:rPr>
          <w:rFonts w:ascii="iCiel Avenir LT Std 35 Light" w:hAnsi="iCiel Avenir LT Std 35 Light" w:cs="Avenir Next LT Pro"/>
          <w:i/>
          <w:iCs/>
          <w:sz w:val="22"/>
          <w:szCs w:val="22"/>
        </w:rPr>
        <w:t>ê</w:t>
      </w:r>
      <w:r w:rsidRPr="002C711C">
        <w:rPr>
          <w:rFonts w:ascii="iCiel Avenir LT Std 35 Light" w:hAnsi="iCiel Avenir LT Std 35 Light" w:cs="Arial"/>
          <w:i/>
          <w:iCs/>
          <w:sz w:val="22"/>
          <w:szCs w:val="22"/>
        </w:rPr>
        <w:t>n c</w:t>
      </w:r>
      <w:r w:rsidRPr="002C711C">
        <w:rPr>
          <w:rFonts w:ascii="iCiel Avenir LT Std 35 Light" w:hAnsi="iCiel Avenir LT Std 35 Light" w:cs="Avenir Next LT Pro"/>
          <w:i/>
          <w:iCs/>
          <w:sz w:val="22"/>
          <w:szCs w:val="22"/>
        </w:rPr>
        <w:t>ó</w:t>
      </w:r>
      <w:r w:rsidRPr="002C711C">
        <w:rPr>
          <w:rFonts w:ascii="iCiel Avenir LT Std 35 Light" w:hAnsi="iCiel Avenir LT Std 35 Light" w:cs="Arial"/>
          <w:i/>
          <w:iCs/>
          <w:sz w:val="22"/>
          <w:szCs w:val="22"/>
        </w:rPr>
        <w:t xml:space="preserve"> th</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l</w:t>
      </w:r>
      <w:r w:rsidRPr="002C711C">
        <w:rPr>
          <w:rFonts w:ascii="iCiel Avenir LT Std 35 Light" w:hAnsi="iCiel Avenir LT Std 35 Light" w:cs="Calibri"/>
          <w:i/>
          <w:iCs/>
          <w:sz w:val="22"/>
          <w:szCs w:val="22"/>
        </w:rPr>
        <w:t>ự</w:t>
      </w:r>
      <w:r w:rsidRPr="002C711C">
        <w:rPr>
          <w:rFonts w:ascii="iCiel Avenir LT Std 35 Light" w:hAnsi="iCiel Avenir LT Std 35 Light" w:cs="Arial"/>
          <w:i/>
          <w:iCs/>
          <w:sz w:val="22"/>
          <w:szCs w:val="22"/>
        </w:rPr>
        <w:t>a ch</w:t>
      </w:r>
      <w:r w:rsidRPr="002C711C">
        <w:rPr>
          <w:rFonts w:ascii="iCiel Avenir LT Std 35 Light" w:hAnsi="iCiel Avenir LT Std 35 Light" w:cs="Calibri"/>
          <w:i/>
          <w:iCs/>
          <w:sz w:val="22"/>
          <w:szCs w:val="22"/>
        </w:rPr>
        <w:t>ọ</w:t>
      </w:r>
      <w:r w:rsidRPr="002C711C">
        <w:rPr>
          <w:rFonts w:ascii="iCiel Avenir LT Std 35 Light" w:hAnsi="iCiel Avenir LT Std 35 Light" w:cs="Arial"/>
          <w:i/>
          <w:iCs/>
          <w:sz w:val="22"/>
          <w:szCs w:val="22"/>
        </w:rPr>
        <w:t>n s</w:t>
      </w:r>
      <w:r w:rsidRPr="002C711C">
        <w:rPr>
          <w:rFonts w:ascii="iCiel Avenir LT Std 35 Light" w:hAnsi="iCiel Avenir LT Std 35 Light" w:cs="Calibri"/>
          <w:i/>
          <w:iCs/>
          <w:sz w:val="22"/>
          <w:szCs w:val="22"/>
        </w:rPr>
        <w:t>ử</w:t>
      </w:r>
      <w:r w:rsidRPr="002C711C">
        <w:rPr>
          <w:rFonts w:ascii="iCiel Avenir LT Std 35 Light" w:hAnsi="iCiel Avenir LT Std 35 Light" w:cs="Arial"/>
          <w:i/>
          <w:iCs/>
          <w:sz w:val="22"/>
          <w:szCs w:val="22"/>
        </w:rPr>
        <w:t xml:space="preserve"> d</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ng d</w:t>
      </w:r>
      <w:r w:rsidRPr="002C711C">
        <w:rPr>
          <w:rFonts w:ascii="iCiel Avenir LT Std 35 Light" w:hAnsi="iCiel Avenir LT Std 35 Light" w:cs="Calibri"/>
          <w:i/>
          <w:iCs/>
          <w:sz w:val="22"/>
          <w:szCs w:val="22"/>
        </w:rPr>
        <w:t>ị</w:t>
      </w:r>
      <w:r w:rsidRPr="002C711C">
        <w:rPr>
          <w:rFonts w:ascii="iCiel Avenir LT Std 35 Light" w:hAnsi="iCiel Avenir LT Std 35 Light" w:cs="Arial"/>
          <w:i/>
          <w:iCs/>
          <w:sz w:val="22"/>
          <w:szCs w:val="22"/>
        </w:rPr>
        <w:t>ch v</w:t>
      </w:r>
      <w:r w:rsidRPr="002C711C">
        <w:rPr>
          <w:rFonts w:ascii="iCiel Avenir LT Std 35 Light" w:hAnsi="iCiel Avenir LT Std 35 Light" w:cs="Calibri"/>
          <w:i/>
          <w:iCs/>
          <w:sz w:val="22"/>
          <w:szCs w:val="22"/>
        </w:rPr>
        <w:t>ụ</w:t>
      </w:r>
      <w:r w:rsidRPr="002C711C">
        <w:rPr>
          <w:rFonts w:ascii="iCiel Avenir LT Std 35 Light" w:hAnsi="iCiel Avenir LT Std 35 Light" w:cs="Arial"/>
          <w:i/>
          <w:iCs/>
          <w:sz w:val="22"/>
          <w:szCs w:val="22"/>
        </w:rPr>
        <w:t xml:space="preserve"> xe bu</w:t>
      </w:r>
      <w:r w:rsidRPr="002C711C">
        <w:rPr>
          <w:rFonts w:ascii="iCiel Avenir LT Std 35 Light" w:hAnsi="iCiel Avenir LT Std 35 Light" w:cs="Avenir Next LT Pro"/>
          <w:i/>
          <w:iCs/>
          <w:sz w:val="22"/>
          <w:szCs w:val="22"/>
        </w:rPr>
        <w:t>ý</w:t>
      </w:r>
      <w:r w:rsidRPr="002C711C">
        <w:rPr>
          <w:rFonts w:ascii="iCiel Avenir LT Std 35 Light" w:hAnsi="iCiel Avenir LT Std 35 Light" w:cs="Arial"/>
          <w:i/>
          <w:iCs/>
          <w:sz w:val="22"/>
          <w:szCs w:val="22"/>
        </w:rPr>
        <w:t>t c</w:t>
      </w:r>
      <w:r w:rsidRPr="002C711C">
        <w:rPr>
          <w:rFonts w:ascii="iCiel Avenir LT Std 35 Light" w:hAnsi="iCiel Avenir LT Std 35 Light" w:cs="Calibri"/>
          <w:i/>
          <w:iCs/>
          <w:sz w:val="22"/>
          <w:szCs w:val="22"/>
        </w:rPr>
        <w:t>ủ</w:t>
      </w:r>
      <w:r w:rsidRPr="002C711C">
        <w:rPr>
          <w:rFonts w:ascii="iCiel Avenir LT Std 35 Light" w:hAnsi="iCiel Avenir LT Std 35 Light" w:cs="Arial"/>
          <w:i/>
          <w:iCs/>
          <w:sz w:val="22"/>
          <w:szCs w:val="22"/>
        </w:rPr>
        <w:t xml:space="preserve">a Ecopark (Ecobus)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 xml:space="preserve"> di chuy</w:t>
      </w:r>
      <w:r w:rsidRPr="002C711C">
        <w:rPr>
          <w:rFonts w:ascii="iCiel Avenir LT Std 35 Light" w:hAnsi="iCiel Avenir LT Std 35 Light" w:cs="Calibri"/>
          <w:i/>
          <w:iCs/>
          <w:sz w:val="22"/>
          <w:szCs w:val="22"/>
        </w:rPr>
        <w:t>ể</w:t>
      </w:r>
      <w:r w:rsidRPr="002C711C">
        <w:rPr>
          <w:rFonts w:ascii="iCiel Avenir LT Std 35 Light" w:hAnsi="iCiel Avenir LT Std 35 Light" w:cs="Arial"/>
          <w:i/>
          <w:iCs/>
          <w:sz w:val="22"/>
          <w:szCs w:val="22"/>
        </w:rPr>
        <w:t>n t</w:t>
      </w:r>
      <w:r w:rsidRPr="002C711C">
        <w:rPr>
          <w:rFonts w:ascii="iCiel Avenir LT Std 35 Light" w:hAnsi="iCiel Avenir LT Std 35 Light" w:cs="Calibri"/>
          <w:i/>
          <w:iCs/>
          <w:sz w:val="22"/>
          <w:szCs w:val="22"/>
        </w:rPr>
        <w:t>ừ</w:t>
      </w:r>
      <w:r w:rsidRPr="002C711C">
        <w:rPr>
          <w:rFonts w:ascii="iCiel Avenir LT Std 35 Light" w:hAnsi="iCiel Avenir LT Std 35 Light" w:cs="Arial"/>
          <w:i/>
          <w:iCs/>
          <w:sz w:val="22"/>
          <w:szCs w:val="22"/>
        </w:rPr>
        <w:t xml:space="preserve"> H</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N</w:t>
      </w:r>
      <w:r w:rsidRPr="002C711C">
        <w:rPr>
          <w:rFonts w:ascii="iCiel Avenir LT Std 35 Light" w:hAnsi="iCiel Avenir LT Std 35 Light" w:cs="Calibri"/>
          <w:i/>
          <w:iCs/>
          <w:sz w:val="22"/>
          <w:szCs w:val="22"/>
        </w:rPr>
        <w:t>ộ</w:t>
      </w:r>
      <w:r w:rsidRPr="002C711C">
        <w:rPr>
          <w:rFonts w:ascii="iCiel Avenir LT Std 35 Light" w:hAnsi="iCiel Avenir LT Std 35 Light" w:cs="Arial"/>
          <w:i/>
          <w:iCs/>
          <w:sz w:val="22"/>
          <w:szCs w:val="22"/>
        </w:rPr>
        <w:t xml:space="preserve">i </w:t>
      </w:r>
      <w:r w:rsidRPr="002C711C">
        <w:rPr>
          <w:rFonts w:ascii="iCiel Avenir LT Std 35 Light" w:hAnsi="iCiel Avenir LT Std 35 Light" w:cs="Avenir Next LT Pro"/>
          <w:i/>
          <w:iCs/>
          <w:sz w:val="22"/>
          <w:szCs w:val="22"/>
        </w:rPr>
        <w:t>đ</w:t>
      </w:r>
      <w:r w:rsidRPr="002C711C">
        <w:rPr>
          <w:rFonts w:ascii="iCiel Avenir LT Std 35 Light" w:hAnsi="iCiel Avenir LT Std 35 Light" w:cs="Calibri"/>
          <w:i/>
          <w:iCs/>
          <w:sz w:val="22"/>
          <w:szCs w:val="22"/>
        </w:rPr>
        <w:t>ế</w:t>
      </w:r>
      <w:r w:rsidRPr="002C711C">
        <w:rPr>
          <w:rFonts w:ascii="iCiel Avenir LT Std 35 Light" w:hAnsi="iCiel Avenir LT Std 35 Light" w:cs="Arial"/>
          <w:i/>
          <w:iCs/>
          <w:sz w:val="22"/>
          <w:szCs w:val="22"/>
        </w:rPr>
        <w:t>n BUV v</w:t>
      </w:r>
      <w:r w:rsidRPr="002C711C">
        <w:rPr>
          <w:rFonts w:ascii="iCiel Avenir LT Std 35 Light" w:hAnsi="iCiel Avenir LT Std 35 Light" w:cs="Avenir Next LT Pro"/>
          <w:i/>
          <w:iCs/>
          <w:sz w:val="22"/>
          <w:szCs w:val="22"/>
        </w:rPr>
        <w:t>à</w:t>
      </w:r>
      <w:r w:rsidRPr="002C711C">
        <w:rPr>
          <w:rFonts w:ascii="iCiel Avenir LT Std 35 Light" w:hAnsi="iCiel Avenir LT Std 35 Light" w:cs="Arial"/>
          <w:i/>
          <w:iCs/>
          <w:sz w:val="22"/>
          <w:szCs w:val="22"/>
        </w:rPr>
        <w:t xml:space="preserve"> ng</w:t>
      </w:r>
      <w:r w:rsidRPr="002C711C">
        <w:rPr>
          <w:rFonts w:ascii="iCiel Avenir LT Std 35 Light" w:hAnsi="iCiel Avenir LT Std 35 Light" w:cs="Calibri"/>
          <w:i/>
          <w:iCs/>
          <w:sz w:val="22"/>
          <w:szCs w:val="22"/>
        </w:rPr>
        <w:t>ượ</w:t>
      </w:r>
      <w:r w:rsidRPr="002C711C">
        <w:rPr>
          <w:rFonts w:ascii="iCiel Avenir LT Std 35 Light" w:hAnsi="iCiel Avenir LT Std 35 Light" w:cs="Arial"/>
          <w:i/>
          <w:iCs/>
          <w:sz w:val="22"/>
          <w:szCs w:val="22"/>
        </w:rPr>
        <w:t>c l</w:t>
      </w:r>
      <w:r w:rsidRPr="002C711C">
        <w:rPr>
          <w:rFonts w:ascii="iCiel Avenir LT Std 35 Light" w:hAnsi="iCiel Avenir LT Std 35 Light" w:cs="Calibri"/>
          <w:i/>
          <w:iCs/>
          <w:sz w:val="22"/>
          <w:szCs w:val="22"/>
        </w:rPr>
        <w:t>ạ</w:t>
      </w:r>
      <w:r w:rsidRPr="002C711C">
        <w:rPr>
          <w:rFonts w:ascii="iCiel Avenir LT Std 35 Light" w:hAnsi="iCiel Avenir LT Std 35 Light" w:cs="Arial"/>
          <w:i/>
          <w:iCs/>
          <w:sz w:val="22"/>
          <w:szCs w:val="22"/>
        </w:rPr>
        <w:t>i.</w:t>
      </w:r>
      <w:r w:rsidR="00876F32">
        <w:rPr>
          <w:rFonts w:ascii="iCiel Avenir LT Std 35 Light" w:hAnsi="iCiel Avenir LT Std 35 Light" w:cs="Arial"/>
          <w:i/>
          <w:iCs/>
          <w:sz w:val="22"/>
          <w:szCs w:val="22"/>
        </w:rPr>
        <w:t xml:space="preserve"> </w:t>
      </w:r>
      <w:r w:rsidR="00876F32" w:rsidRPr="002C711C">
        <w:rPr>
          <w:rFonts w:ascii="iCiel Avenir LT Std 35 Light" w:hAnsi="iCiel Avenir LT Std 35 Light" w:cs="Arial"/>
          <w:i/>
          <w:iCs/>
          <w:sz w:val="22"/>
          <w:szCs w:val="22"/>
          <w:lang w:val="vi-VN"/>
        </w:rPr>
        <w:t>Nhà tr</w:t>
      </w:r>
      <w:r w:rsidR="00876F32" w:rsidRPr="002C711C">
        <w:rPr>
          <w:rFonts w:ascii="iCiel Avenir LT Std 35 Light" w:hAnsi="iCiel Avenir LT Std 35 Light" w:cs="Calibri"/>
          <w:i/>
          <w:iCs/>
          <w:sz w:val="22"/>
          <w:szCs w:val="22"/>
          <w:lang w:val="vi-VN"/>
        </w:rPr>
        <w:t>ườ</w:t>
      </w:r>
      <w:r w:rsidR="00876F32" w:rsidRPr="002C711C">
        <w:rPr>
          <w:rFonts w:ascii="iCiel Avenir LT Std 35 Light" w:hAnsi="iCiel Avenir LT Std 35 Light" w:cs="Arial"/>
          <w:i/>
          <w:iCs/>
          <w:sz w:val="22"/>
          <w:szCs w:val="22"/>
          <w:lang w:val="vi-VN"/>
        </w:rPr>
        <w:t>ng khuy</w:t>
      </w:r>
      <w:r w:rsidR="00876F32" w:rsidRPr="002C711C">
        <w:rPr>
          <w:rFonts w:ascii="iCiel Avenir LT Std 35 Light" w:hAnsi="iCiel Avenir LT Std 35 Light" w:cs="Calibri"/>
          <w:i/>
          <w:iCs/>
          <w:sz w:val="22"/>
          <w:szCs w:val="22"/>
          <w:lang w:val="vi-VN"/>
        </w:rPr>
        <w:t>ế</w:t>
      </w:r>
      <w:r w:rsidR="00876F32" w:rsidRPr="002C711C">
        <w:rPr>
          <w:rFonts w:ascii="iCiel Avenir LT Std 35 Light" w:hAnsi="iCiel Avenir LT Std 35 Light" w:cs="Arial"/>
          <w:i/>
          <w:iCs/>
          <w:sz w:val="22"/>
          <w:szCs w:val="22"/>
          <w:lang w:val="vi-VN"/>
        </w:rPr>
        <w:t>n kh</w:t>
      </w:r>
      <w:r w:rsidR="00876F32" w:rsidRPr="002C711C">
        <w:rPr>
          <w:rFonts w:ascii="iCiel Avenir LT Std 35 Light" w:hAnsi="iCiel Avenir LT Std 35 Light" w:cs="Avenir Next LT Pro"/>
          <w:i/>
          <w:iCs/>
          <w:sz w:val="22"/>
          <w:szCs w:val="22"/>
          <w:lang w:val="vi-VN"/>
        </w:rPr>
        <w:t>í</w:t>
      </w:r>
      <w:r w:rsidR="00876F32" w:rsidRPr="002C711C">
        <w:rPr>
          <w:rFonts w:ascii="iCiel Avenir LT Std 35 Light" w:hAnsi="iCiel Avenir LT Std 35 Light" w:cs="Arial"/>
          <w:i/>
          <w:iCs/>
          <w:sz w:val="22"/>
          <w:szCs w:val="22"/>
          <w:lang w:val="vi-VN"/>
        </w:rPr>
        <w:t>ch sinh vi</w:t>
      </w:r>
      <w:r w:rsidR="00876F32" w:rsidRPr="002C711C">
        <w:rPr>
          <w:rFonts w:ascii="iCiel Avenir LT Std 35 Light" w:hAnsi="iCiel Avenir LT Std 35 Light" w:cs="Avenir Next LT Pro"/>
          <w:i/>
          <w:iCs/>
          <w:sz w:val="22"/>
          <w:szCs w:val="22"/>
          <w:lang w:val="vi-VN"/>
        </w:rPr>
        <w:t>ê</w:t>
      </w:r>
      <w:r w:rsidR="00876F32" w:rsidRPr="002C711C">
        <w:rPr>
          <w:rFonts w:ascii="iCiel Avenir LT Std 35 Light" w:hAnsi="iCiel Avenir LT Std 35 Light" w:cs="Arial"/>
          <w:i/>
          <w:iCs/>
          <w:sz w:val="22"/>
          <w:szCs w:val="22"/>
          <w:lang w:val="vi-VN"/>
        </w:rPr>
        <w:t xml:space="preserve">n trao </w:t>
      </w:r>
      <w:r w:rsidR="00876F32" w:rsidRPr="002C711C">
        <w:rPr>
          <w:rFonts w:ascii="iCiel Avenir LT Std 35 Light" w:hAnsi="iCiel Avenir LT Std 35 Light" w:cs="Avenir Next LT Pro"/>
          <w:i/>
          <w:iCs/>
          <w:sz w:val="22"/>
          <w:szCs w:val="22"/>
          <w:lang w:val="vi-VN"/>
        </w:rPr>
        <w:t>đ</w:t>
      </w:r>
      <w:r w:rsidR="00876F32" w:rsidRPr="002C711C">
        <w:rPr>
          <w:rFonts w:ascii="iCiel Avenir LT Std 35 Light" w:hAnsi="iCiel Avenir LT Std 35 Light" w:cs="Calibri"/>
          <w:i/>
          <w:iCs/>
          <w:sz w:val="22"/>
          <w:szCs w:val="22"/>
          <w:lang w:val="vi-VN"/>
        </w:rPr>
        <w:t>ổ</w:t>
      </w:r>
      <w:r w:rsidR="00876F32" w:rsidRPr="002C711C">
        <w:rPr>
          <w:rFonts w:ascii="iCiel Avenir LT Std 35 Light" w:hAnsi="iCiel Avenir LT Std 35 Light" w:cs="Arial"/>
          <w:i/>
          <w:iCs/>
          <w:sz w:val="22"/>
          <w:szCs w:val="22"/>
          <w:lang w:val="vi-VN"/>
        </w:rPr>
        <w:t>i v</w:t>
      </w:r>
      <w:r w:rsidR="00876F32" w:rsidRPr="002C711C">
        <w:rPr>
          <w:rFonts w:ascii="iCiel Avenir LT Std 35 Light" w:hAnsi="iCiel Avenir LT Std 35 Light" w:cs="Calibri"/>
          <w:i/>
          <w:iCs/>
          <w:sz w:val="22"/>
          <w:szCs w:val="22"/>
          <w:lang w:val="vi-VN"/>
        </w:rPr>
        <w:t>ớ</w:t>
      </w:r>
      <w:r w:rsidR="00876F32" w:rsidRPr="002C711C">
        <w:rPr>
          <w:rFonts w:ascii="iCiel Avenir LT Std 35 Light" w:hAnsi="iCiel Avenir LT Std 35 Light" w:cs="Arial"/>
          <w:i/>
          <w:iCs/>
          <w:sz w:val="22"/>
          <w:szCs w:val="22"/>
          <w:lang w:val="vi-VN"/>
        </w:rPr>
        <w:t xml:space="preserve">i </w:t>
      </w:r>
      <w:r w:rsidR="00876F32">
        <w:rPr>
          <w:rFonts w:ascii="iCiel Avenir LT Std 35 Light" w:hAnsi="iCiel Avenir LT Std 35 Light" w:cs="Arial"/>
          <w:i/>
          <w:iCs/>
          <w:sz w:val="22"/>
          <w:szCs w:val="22"/>
        </w:rPr>
        <w:t>Bộ phận Transportation qua số hotline 0704 068 386</w:t>
      </w:r>
      <w:r w:rsidR="00876F32" w:rsidRPr="002C711C">
        <w:rPr>
          <w:rFonts w:ascii="iCiel Avenir LT Std 35 Light" w:hAnsi="iCiel Avenir LT Std 35 Light" w:cs="Arial"/>
          <w:i/>
          <w:iCs/>
          <w:sz w:val="22"/>
          <w:szCs w:val="22"/>
          <w:lang w:val="vi-VN"/>
        </w:rPr>
        <w:t xml:space="preserve"> </w:t>
      </w:r>
      <w:r w:rsidR="00876F32">
        <w:rPr>
          <w:rFonts w:ascii="iCiel Avenir LT Std 35 Light" w:hAnsi="iCiel Avenir LT Std 35 Light" w:cs="Arial"/>
          <w:i/>
          <w:iCs/>
          <w:sz w:val="22"/>
          <w:szCs w:val="22"/>
        </w:rPr>
        <w:t>hoặc thông qua</w:t>
      </w:r>
      <w:r w:rsidR="00876F32" w:rsidRPr="002C711C">
        <w:rPr>
          <w:rFonts w:ascii="iCiel Avenir LT Std 35 Light" w:hAnsi="iCiel Avenir LT Std 35 Light" w:cs="Arial"/>
          <w:i/>
          <w:iCs/>
          <w:sz w:val="22"/>
          <w:szCs w:val="22"/>
          <w:lang w:val="vi-VN"/>
        </w:rPr>
        <w:t xml:space="preserve"> email </w:t>
      </w:r>
      <w:hyperlink r:id="rId59" w:history="1">
        <w:r w:rsidR="00876F32" w:rsidRPr="00F95E36">
          <w:rPr>
            <w:rStyle w:val="Hyperlink"/>
            <w:rFonts w:ascii="iCiel Avenir LT Std 35 Light" w:hAnsi="iCiel Avenir LT Std 35 Light" w:cs="Arial"/>
            <w:i/>
            <w:iCs/>
            <w:sz w:val="22"/>
            <w:szCs w:val="22"/>
          </w:rPr>
          <w:t>transportation@buv.edu.vn</w:t>
        </w:r>
      </w:hyperlink>
      <w:r w:rsidR="00876F32" w:rsidRPr="002C711C">
        <w:rPr>
          <w:rStyle w:val="Hyperlink"/>
          <w:rFonts w:ascii="iCiel Avenir LT Std 35 Light" w:hAnsi="iCiel Avenir LT Std 35 Light" w:cs="Arial"/>
          <w:sz w:val="22"/>
          <w:szCs w:val="22"/>
        </w:rPr>
        <w:t xml:space="preserve"> </w:t>
      </w:r>
      <w:r w:rsidR="00876F32">
        <w:rPr>
          <w:rFonts w:ascii="iCiel Avenir LT Std 35 Light" w:hAnsi="iCiel Avenir LT Std 35 Light" w:cs="Arial"/>
          <w:i/>
          <w:iCs/>
          <w:sz w:val="22"/>
          <w:szCs w:val="22"/>
        </w:rPr>
        <w:t>để có thêm thông tin chi tiết.</w:t>
      </w:r>
    </w:p>
    <w:p w14:paraId="6FEC2F3D" w14:textId="2261B149" w:rsidR="009A723E" w:rsidRPr="00C07FFC" w:rsidRDefault="009A723E" w:rsidP="004714C6">
      <w:pPr>
        <w:pStyle w:val="Question"/>
        <w:numPr>
          <w:ilvl w:val="0"/>
          <w:numId w:val="42"/>
        </w:numPr>
        <w:spacing w:line="400" w:lineRule="exact"/>
        <w:ind w:left="0" w:firstLine="360"/>
        <w:rPr>
          <w:rFonts w:cs="Arial"/>
          <w:i/>
          <w:iCs/>
          <w:szCs w:val="22"/>
        </w:rPr>
      </w:pPr>
      <w:bookmarkStart w:id="1164" w:name="_Toc169968681"/>
      <w:bookmarkStart w:id="1165" w:name="_Toc177136056"/>
      <w:r w:rsidRPr="00CE30FA">
        <w:rPr>
          <w:rFonts w:cs="Arial"/>
          <w:szCs w:val="22"/>
        </w:rPr>
        <w:lastRenderedPageBreak/>
        <w:t xml:space="preserve">What should I do in the event of “inclement weather”? </w:t>
      </w:r>
      <w:r w:rsidR="00110981">
        <w:rPr>
          <w:rFonts w:cs="Arial"/>
          <w:szCs w:val="22"/>
        </w:rPr>
        <w:t xml:space="preserve">/ </w:t>
      </w:r>
      <w:r w:rsidRPr="00C07FFC">
        <w:rPr>
          <w:rFonts w:cs="Arial"/>
          <w:i/>
          <w:iCs/>
          <w:szCs w:val="22"/>
        </w:rPr>
        <w:t>Tôi nên làm gì khi gặp phải thời tiết khác nghiệt khi đứng chờ xe buýt.</w:t>
      </w:r>
      <w:bookmarkEnd w:id="1164"/>
      <w:bookmarkEnd w:id="1165"/>
    </w:p>
    <w:p w14:paraId="52DD1B30" w14:textId="77777777" w:rsidR="009A723E" w:rsidRPr="001A5994" w:rsidRDefault="009A723E" w:rsidP="00766E73">
      <w:pPr>
        <w:tabs>
          <w:tab w:val="left" w:pos="630"/>
          <w:tab w:val="left" w:pos="720"/>
          <w:tab w:val="left" w:pos="1080"/>
        </w:tabs>
        <w:rPr>
          <w:rFonts w:ascii="iCiel Avenir LT Std 35 Light" w:hAnsi="iCiel Avenir LT Std 35 Light" w:cs="Arial"/>
          <w:b/>
          <w:bCs/>
          <w:sz w:val="22"/>
          <w:szCs w:val="22"/>
          <w:u w:val="single"/>
        </w:rPr>
      </w:pPr>
      <w:r w:rsidRPr="001A5994">
        <w:rPr>
          <w:rFonts w:ascii="iCiel Avenir LT Std 35 Light" w:hAnsi="iCiel Avenir LT Std 35 Light" w:cs="Arial"/>
          <w:b/>
          <w:bCs/>
          <w:sz w:val="22"/>
          <w:szCs w:val="22"/>
          <w:u w:val="single"/>
        </w:rPr>
        <w:t>Answer / Câu trả lời:</w:t>
      </w:r>
    </w:p>
    <w:p w14:paraId="0768ED2A" w14:textId="2E8D2160"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1A5994">
        <w:rPr>
          <w:rFonts w:ascii="iCiel Avenir LT Std 35 Light" w:hAnsi="iCiel Avenir LT Std 35 Light" w:cs="Arial"/>
          <w:sz w:val="22"/>
          <w:szCs w:val="22"/>
          <w:lang w:eastAsia="en-US"/>
        </w:rPr>
        <w:t xml:space="preserve">During harsh weather conditions, drivers are instructed to follow certain procedures to ensure the safety of the trips that could result in the bus being delayed. Students should arrive at the stop at least 05 minutes before the scheduled time and wait for at least 15 minutes after the scheduled time. While waiting for the bus, students should stay </w:t>
      </w:r>
      <w:r w:rsidR="006F73D1" w:rsidRPr="691BD53B">
        <w:rPr>
          <w:rFonts w:ascii="iCiel Avenir LT Std 35 Light" w:hAnsi="iCiel Avenir LT Std 35 Light" w:cs="Arial"/>
          <w:sz w:val="22"/>
          <w:szCs w:val="22"/>
          <w:lang w:eastAsia="en-US"/>
        </w:rPr>
        <w:t>indoors</w:t>
      </w:r>
      <w:r w:rsidR="006F73D1" w:rsidRPr="001A5994">
        <w:rPr>
          <w:rFonts w:ascii="iCiel Avenir LT Std 35 Light" w:hAnsi="iCiel Avenir LT Std 35 Light" w:cs="Arial"/>
          <w:sz w:val="22"/>
          <w:szCs w:val="22"/>
          <w:lang w:eastAsia="en-US"/>
        </w:rPr>
        <w:t xml:space="preserve"> </w:t>
      </w:r>
      <w:r w:rsidRPr="001A5994">
        <w:rPr>
          <w:rFonts w:ascii="iCiel Avenir LT Std 35 Light" w:hAnsi="iCiel Avenir LT Std 35 Light" w:cs="Arial"/>
          <w:sz w:val="22"/>
          <w:szCs w:val="22"/>
          <w:lang w:eastAsia="en-US"/>
        </w:rPr>
        <w:t xml:space="preserve">near the pick-up point and only go outside when the bus arrives. Should you need any immediate support, please contact </w:t>
      </w:r>
      <w:r w:rsidR="00C402C1" w:rsidRPr="001A5994">
        <w:rPr>
          <w:rFonts w:ascii="iCiel Avenir LT Std 35 Light" w:hAnsi="iCiel Avenir LT Std 35 Light" w:cs="Arial"/>
          <w:sz w:val="22"/>
          <w:szCs w:val="22"/>
          <w:lang w:eastAsia="en-US"/>
        </w:rPr>
        <w:t>the transportation</w:t>
      </w:r>
      <w:r w:rsidRPr="001A5994">
        <w:rPr>
          <w:rFonts w:ascii="iCiel Avenir LT Std 35 Light" w:hAnsi="iCiel Avenir LT Std 35 Light" w:cs="Arial"/>
          <w:sz w:val="22"/>
          <w:szCs w:val="22"/>
          <w:lang w:eastAsia="en-US"/>
        </w:rPr>
        <w:t xml:space="preserve"> team at 0704 068 386.</w:t>
      </w:r>
    </w:p>
    <w:p w14:paraId="5F5F06E0" w14:textId="77777777" w:rsidR="009A723E" w:rsidRPr="001A5994" w:rsidRDefault="009A723E" w:rsidP="00766E73">
      <w:pPr>
        <w:tabs>
          <w:tab w:val="left" w:pos="630"/>
          <w:tab w:val="left" w:pos="720"/>
          <w:tab w:val="left" w:pos="1080"/>
        </w:tabs>
        <w:spacing w:after="0"/>
        <w:ind w:firstLine="0"/>
        <w:textAlignment w:val="baseline"/>
        <w:rPr>
          <w:rFonts w:ascii="iCiel Avenir LT Std 35 Light" w:hAnsi="iCiel Avenir LT Std 35 Light" w:cs="Arial"/>
          <w:i/>
          <w:iCs/>
          <w:sz w:val="22"/>
          <w:szCs w:val="22"/>
          <w:lang w:eastAsia="en-US"/>
        </w:rPr>
      </w:pPr>
      <w:r w:rsidRPr="001A5994">
        <w:rPr>
          <w:rFonts w:ascii="iCiel Avenir LT Std 35 Light" w:hAnsi="iCiel Avenir LT Std 35 Light" w:cs="Arial"/>
          <w:i/>
          <w:iCs/>
          <w:sz w:val="22"/>
          <w:szCs w:val="22"/>
          <w:lang w:eastAsia="en-US"/>
        </w:rPr>
        <w:t>Trong điều kiện thời thiết khắc nghiệt, lái xe phải tuần thủ các quy trình nhất định để đảm bảo sự an toàn cho hành trình dẫn đến việc xe có thể đến điểm đón muộn hơn so với lịch trình. Sinh viên nên có mặt tại điểm đón trước 05 phút và chờ ít nhất 15 phút sau giờ khởi hành. Trong thời gian đợi xe buýt, sinh viên nên ở trong nhà nơi có mái che gần với điểm đón và chỉ ra ngoài khi thấy xe tới. Sinh viên có thể liên hệ số hotline 0704 068 386 để được hỗ trợ kịp thời.</w:t>
      </w:r>
    </w:p>
    <w:p w14:paraId="5B979611" w14:textId="63868BC6" w:rsidR="009A723E" w:rsidRPr="00C07FFC" w:rsidRDefault="009A723E" w:rsidP="004714C6">
      <w:pPr>
        <w:pStyle w:val="Question"/>
        <w:numPr>
          <w:ilvl w:val="0"/>
          <w:numId w:val="42"/>
        </w:numPr>
        <w:spacing w:line="400" w:lineRule="exact"/>
        <w:ind w:left="0" w:firstLine="360"/>
        <w:rPr>
          <w:rFonts w:cs="Arial"/>
          <w:i/>
          <w:iCs/>
          <w:szCs w:val="22"/>
        </w:rPr>
      </w:pPr>
      <w:bookmarkStart w:id="1166" w:name="_Toc169968682"/>
      <w:bookmarkStart w:id="1167" w:name="_Toc177136057"/>
      <w:r w:rsidRPr="00CE30FA">
        <w:rPr>
          <w:rFonts w:cs="Arial"/>
          <w:szCs w:val="22"/>
        </w:rPr>
        <w:t xml:space="preserve">If I have left an item on the bus, how do I get it returned? </w:t>
      </w:r>
      <w:r w:rsidR="00110981">
        <w:rPr>
          <w:rFonts w:cs="Arial"/>
          <w:szCs w:val="22"/>
        </w:rPr>
        <w:t xml:space="preserve">/ </w:t>
      </w:r>
      <w:r w:rsidRPr="00C07FFC">
        <w:rPr>
          <w:rFonts w:cs="Arial"/>
          <w:i/>
          <w:iCs/>
          <w:szCs w:val="22"/>
        </w:rPr>
        <w:t>Nếu tôi để quên đồ trên xe buýt, làm sao để có thể lấy lại?</w:t>
      </w:r>
      <w:bookmarkEnd w:id="1166"/>
      <w:bookmarkEnd w:id="1167"/>
    </w:p>
    <w:p w14:paraId="6164EA15" w14:textId="77777777" w:rsidR="009A723E" w:rsidRPr="001A5994" w:rsidRDefault="009A723E" w:rsidP="00766E73">
      <w:pPr>
        <w:tabs>
          <w:tab w:val="left" w:pos="630"/>
          <w:tab w:val="left" w:pos="720"/>
          <w:tab w:val="left" w:pos="1080"/>
        </w:tabs>
        <w:rPr>
          <w:rFonts w:ascii="iCiel Avenir LT Std 35 Light" w:hAnsi="iCiel Avenir LT Std 35 Light" w:cs="Arial"/>
          <w:b/>
          <w:bCs/>
          <w:sz w:val="22"/>
          <w:szCs w:val="22"/>
          <w:u w:val="single"/>
        </w:rPr>
      </w:pPr>
      <w:r w:rsidRPr="001A5994">
        <w:rPr>
          <w:rFonts w:ascii="iCiel Avenir LT Std 35 Light" w:hAnsi="iCiel Avenir LT Std 35 Light" w:cs="Arial"/>
          <w:b/>
          <w:bCs/>
          <w:sz w:val="22"/>
          <w:szCs w:val="22"/>
          <w:u w:val="single"/>
        </w:rPr>
        <w:t>Answer / Câu trả lời:</w:t>
      </w:r>
    </w:p>
    <w:p w14:paraId="40297707" w14:textId="77777777" w:rsidR="00C402C1" w:rsidRDefault="009A723E" w:rsidP="00C402C1">
      <w:pPr>
        <w:tabs>
          <w:tab w:val="left" w:pos="630"/>
          <w:tab w:val="left" w:pos="720"/>
          <w:tab w:val="left" w:pos="1080"/>
        </w:tabs>
        <w:ind w:firstLine="0"/>
        <w:rPr>
          <w:rFonts w:ascii="iCiel Avenir LT Std 35 Light" w:hAnsi="iCiel Avenir LT Std 35 Light" w:cs="Arial"/>
          <w:sz w:val="22"/>
          <w:szCs w:val="22"/>
          <w:lang w:eastAsia="en-US"/>
        </w:rPr>
      </w:pPr>
      <w:r w:rsidRPr="001A5994">
        <w:rPr>
          <w:rFonts w:ascii="iCiel Avenir LT Std 35 Light" w:hAnsi="iCiel Avenir LT Std 35 Light" w:cs="Arial"/>
          <w:sz w:val="22"/>
          <w:szCs w:val="22"/>
          <w:lang w:eastAsia="en-US"/>
        </w:rPr>
        <w:t xml:space="preserve">If have left an item on the bus, please go to the lost &amp; found counter at the reception on the 1st floor to fill in a lost &amp; found report. Once the lost item is found, you will be contacted to come and collect your </w:t>
      </w:r>
      <w:r>
        <w:rPr>
          <w:rFonts w:ascii="iCiel Avenir LT Std 35 Light" w:hAnsi="iCiel Avenir LT Std 35 Light" w:cs="Arial"/>
          <w:sz w:val="22"/>
          <w:szCs w:val="22"/>
          <w:lang w:eastAsia="en-US"/>
        </w:rPr>
        <w:t>belongings</w:t>
      </w:r>
      <w:r w:rsidRPr="001A5994">
        <w:rPr>
          <w:rFonts w:ascii="iCiel Avenir LT Std 35 Light" w:hAnsi="iCiel Avenir LT Std 35 Light" w:cs="Arial"/>
          <w:sz w:val="22"/>
          <w:szCs w:val="22"/>
          <w:lang w:eastAsia="en-US"/>
        </w:rPr>
        <w:t xml:space="preserve"> if it matches your description.</w:t>
      </w:r>
      <w:r w:rsidR="00C402C1">
        <w:rPr>
          <w:rFonts w:ascii="iCiel Avenir LT Std 35 Light" w:hAnsi="iCiel Avenir LT Std 35 Light" w:cs="Arial"/>
          <w:sz w:val="22"/>
          <w:szCs w:val="22"/>
          <w:lang w:eastAsia="en-US"/>
        </w:rPr>
        <w:t xml:space="preserve"> </w:t>
      </w:r>
      <w:r w:rsidR="00C402C1" w:rsidRPr="00425DEC">
        <w:rPr>
          <w:rFonts w:ascii="iCiel Avenir LT Std 35 Light" w:hAnsi="iCiel Avenir LT Std 35 Light" w:cs="Arial"/>
          <w:sz w:val="22"/>
          <w:szCs w:val="22"/>
          <w:lang w:eastAsia="en-US"/>
        </w:rPr>
        <w:t xml:space="preserve">We encourage students to contact the Transportation team via hotline number 0704 068 386 and email </w:t>
      </w:r>
      <w:hyperlink r:id="rId60" w:history="1">
        <w:r w:rsidR="00C402C1" w:rsidRPr="00F95E36">
          <w:rPr>
            <w:rStyle w:val="Hyperlink"/>
            <w:rFonts w:ascii="iCiel Avenir LT Std 35 Light" w:hAnsi="iCiel Avenir LT Std 35 Light" w:cs="Arial"/>
            <w:sz w:val="22"/>
            <w:szCs w:val="22"/>
            <w:lang w:eastAsia="en-US"/>
          </w:rPr>
          <w:t>transportation@buv.edu.vn</w:t>
        </w:r>
      </w:hyperlink>
      <w:r w:rsidR="00C402C1">
        <w:rPr>
          <w:rFonts w:ascii="iCiel Avenir LT Std 35 Light" w:hAnsi="iCiel Avenir LT Std 35 Light" w:cs="Arial"/>
          <w:sz w:val="22"/>
          <w:szCs w:val="22"/>
          <w:lang w:eastAsia="en-US"/>
        </w:rPr>
        <w:t xml:space="preserve"> </w:t>
      </w:r>
      <w:r w:rsidR="00C402C1" w:rsidRPr="00425DEC">
        <w:rPr>
          <w:rFonts w:ascii="iCiel Avenir LT Std 35 Light" w:hAnsi="iCiel Avenir LT Std 35 Light" w:cs="Arial"/>
          <w:sz w:val="22"/>
          <w:szCs w:val="22"/>
          <w:lang w:eastAsia="en-US"/>
        </w:rPr>
        <w:t xml:space="preserve">for </w:t>
      </w:r>
      <w:r w:rsidR="00C402C1">
        <w:rPr>
          <w:rFonts w:ascii="iCiel Avenir LT Std 35 Light" w:hAnsi="iCiel Avenir LT Std 35 Light" w:cs="Arial"/>
          <w:sz w:val="22"/>
          <w:szCs w:val="22"/>
          <w:lang w:eastAsia="en-US"/>
        </w:rPr>
        <w:t>further instructions.</w:t>
      </w:r>
    </w:p>
    <w:p w14:paraId="54D60CD6" w14:textId="374160FE" w:rsidR="00BF6A83" w:rsidRDefault="009A723E" w:rsidP="00BF6A83">
      <w:pPr>
        <w:tabs>
          <w:tab w:val="left" w:pos="720"/>
          <w:tab w:val="left" w:pos="1080"/>
        </w:tabs>
        <w:ind w:firstLine="0"/>
        <w:rPr>
          <w:rFonts w:ascii="iCiel Avenir LT Std 35 Light" w:hAnsi="iCiel Avenir LT Std 35 Light" w:cs="Arial"/>
          <w:i/>
          <w:iCs/>
          <w:sz w:val="22"/>
          <w:szCs w:val="22"/>
        </w:rPr>
      </w:pPr>
      <w:r w:rsidRPr="001A5994">
        <w:rPr>
          <w:rFonts w:ascii="iCiel Avenir LT Std 35 Light" w:hAnsi="iCiel Avenir LT Std 35 Light" w:cs="Arial"/>
          <w:i/>
          <w:iCs/>
          <w:sz w:val="22"/>
          <w:szCs w:val="22"/>
          <w:lang w:eastAsia="en-US"/>
        </w:rPr>
        <w:t>Nếu bạn để quên đồ trên xe buýt, vui lòng điền vào đơn báo đồ thất lạc tại quầy lễ tân tầng 1. Khi đồ thất lạc được tìm thấy khớp với miêu tả của bạn, chúng tôi sẽ liên lạc với bạn để tiến hành thủ tục nhận lại đồ.</w:t>
      </w:r>
      <w:r w:rsidR="00C402C1">
        <w:rPr>
          <w:rFonts w:ascii="iCiel Avenir LT Std 35 Light" w:hAnsi="iCiel Avenir LT Std 35 Light" w:cs="Arial"/>
          <w:i/>
          <w:iCs/>
          <w:sz w:val="22"/>
          <w:szCs w:val="22"/>
          <w:lang w:eastAsia="en-US"/>
        </w:rPr>
        <w:t xml:space="preserve"> </w:t>
      </w:r>
      <w:r w:rsidR="00C402C1" w:rsidRPr="002C711C">
        <w:rPr>
          <w:rFonts w:ascii="iCiel Avenir LT Std 35 Light" w:hAnsi="iCiel Avenir LT Std 35 Light" w:cs="Arial"/>
          <w:i/>
          <w:iCs/>
          <w:sz w:val="22"/>
          <w:szCs w:val="22"/>
          <w:lang w:val="vi-VN"/>
        </w:rPr>
        <w:t>Nhà tr</w:t>
      </w:r>
      <w:r w:rsidR="00C402C1" w:rsidRPr="002C711C">
        <w:rPr>
          <w:rFonts w:ascii="iCiel Avenir LT Std 35 Light" w:hAnsi="iCiel Avenir LT Std 35 Light" w:cs="Calibri"/>
          <w:i/>
          <w:iCs/>
          <w:sz w:val="22"/>
          <w:szCs w:val="22"/>
          <w:lang w:val="vi-VN"/>
        </w:rPr>
        <w:t>ườ</w:t>
      </w:r>
      <w:r w:rsidR="00C402C1" w:rsidRPr="002C711C">
        <w:rPr>
          <w:rFonts w:ascii="iCiel Avenir LT Std 35 Light" w:hAnsi="iCiel Avenir LT Std 35 Light" w:cs="Arial"/>
          <w:i/>
          <w:iCs/>
          <w:sz w:val="22"/>
          <w:szCs w:val="22"/>
          <w:lang w:val="vi-VN"/>
        </w:rPr>
        <w:t>ng khuy</w:t>
      </w:r>
      <w:r w:rsidR="00C402C1" w:rsidRPr="002C711C">
        <w:rPr>
          <w:rFonts w:ascii="iCiel Avenir LT Std 35 Light" w:hAnsi="iCiel Avenir LT Std 35 Light" w:cs="Calibri"/>
          <w:i/>
          <w:iCs/>
          <w:sz w:val="22"/>
          <w:szCs w:val="22"/>
          <w:lang w:val="vi-VN"/>
        </w:rPr>
        <w:t>ế</w:t>
      </w:r>
      <w:r w:rsidR="00C402C1" w:rsidRPr="002C711C">
        <w:rPr>
          <w:rFonts w:ascii="iCiel Avenir LT Std 35 Light" w:hAnsi="iCiel Avenir LT Std 35 Light" w:cs="Arial"/>
          <w:i/>
          <w:iCs/>
          <w:sz w:val="22"/>
          <w:szCs w:val="22"/>
          <w:lang w:val="vi-VN"/>
        </w:rPr>
        <w:t>n kh</w:t>
      </w:r>
      <w:r w:rsidR="00C402C1" w:rsidRPr="002C711C">
        <w:rPr>
          <w:rFonts w:ascii="iCiel Avenir LT Std 35 Light" w:hAnsi="iCiel Avenir LT Std 35 Light" w:cs="Avenir Next LT Pro"/>
          <w:i/>
          <w:iCs/>
          <w:sz w:val="22"/>
          <w:szCs w:val="22"/>
          <w:lang w:val="vi-VN"/>
        </w:rPr>
        <w:t>í</w:t>
      </w:r>
      <w:r w:rsidR="00C402C1" w:rsidRPr="002C711C">
        <w:rPr>
          <w:rFonts w:ascii="iCiel Avenir LT Std 35 Light" w:hAnsi="iCiel Avenir LT Std 35 Light" w:cs="Arial"/>
          <w:i/>
          <w:iCs/>
          <w:sz w:val="22"/>
          <w:szCs w:val="22"/>
          <w:lang w:val="vi-VN"/>
        </w:rPr>
        <w:t>ch sinh vi</w:t>
      </w:r>
      <w:r w:rsidR="00C402C1" w:rsidRPr="002C711C">
        <w:rPr>
          <w:rFonts w:ascii="iCiel Avenir LT Std 35 Light" w:hAnsi="iCiel Avenir LT Std 35 Light" w:cs="Avenir Next LT Pro"/>
          <w:i/>
          <w:iCs/>
          <w:sz w:val="22"/>
          <w:szCs w:val="22"/>
          <w:lang w:val="vi-VN"/>
        </w:rPr>
        <w:t>ê</w:t>
      </w:r>
      <w:r w:rsidR="00C402C1" w:rsidRPr="002C711C">
        <w:rPr>
          <w:rFonts w:ascii="iCiel Avenir LT Std 35 Light" w:hAnsi="iCiel Avenir LT Std 35 Light" w:cs="Arial"/>
          <w:i/>
          <w:iCs/>
          <w:sz w:val="22"/>
          <w:szCs w:val="22"/>
          <w:lang w:val="vi-VN"/>
        </w:rPr>
        <w:t xml:space="preserve">n trao </w:t>
      </w:r>
      <w:r w:rsidR="00C402C1" w:rsidRPr="002C711C">
        <w:rPr>
          <w:rFonts w:ascii="iCiel Avenir LT Std 35 Light" w:hAnsi="iCiel Avenir LT Std 35 Light" w:cs="Avenir Next LT Pro"/>
          <w:i/>
          <w:iCs/>
          <w:sz w:val="22"/>
          <w:szCs w:val="22"/>
          <w:lang w:val="vi-VN"/>
        </w:rPr>
        <w:t>đ</w:t>
      </w:r>
      <w:r w:rsidR="00C402C1" w:rsidRPr="002C711C">
        <w:rPr>
          <w:rFonts w:ascii="iCiel Avenir LT Std 35 Light" w:hAnsi="iCiel Avenir LT Std 35 Light" w:cs="Calibri"/>
          <w:i/>
          <w:iCs/>
          <w:sz w:val="22"/>
          <w:szCs w:val="22"/>
          <w:lang w:val="vi-VN"/>
        </w:rPr>
        <w:t>ổ</w:t>
      </w:r>
      <w:r w:rsidR="00C402C1" w:rsidRPr="002C711C">
        <w:rPr>
          <w:rFonts w:ascii="iCiel Avenir LT Std 35 Light" w:hAnsi="iCiel Avenir LT Std 35 Light" w:cs="Arial"/>
          <w:i/>
          <w:iCs/>
          <w:sz w:val="22"/>
          <w:szCs w:val="22"/>
          <w:lang w:val="vi-VN"/>
        </w:rPr>
        <w:t>i v</w:t>
      </w:r>
      <w:r w:rsidR="00C402C1" w:rsidRPr="002C711C">
        <w:rPr>
          <w:rFonts w:ascii="iCiel Avenir LT Std 35 Light" w:hAnsi="iCiel Avenir LT Std 35 Light" w:cs="Calibri"/>
          <w:i/>
          <w:iCs/>
          <w:sz w:val="22"/>
          <w:szCs w:val="22"/>
          <w:lang w:val="vi-VN"/>
        </w:rPr>
        <w:t>ớ</w:t>
      </w:r>
      <w:r w:rsidR="00C402C1" w:rsidRPr="002C711C">
        <w:rPr>
          <w:rFonts w:ascii="iCiel Avenir LT Std 35 Light" w:hAnsi="iCiel Avenir LT Std 35 Light" w:cs="Arial"/>
          <w:i/>
          <w:iCs/>
          <w:sz w:val="22"/>
          <w:szCs w:val="22"/>
          <w:lang w:val="vi-VN"/>
        </w:rPr>
        <w:t xml:space="preserve">i </w:t>
      </w:r>
      <w:r w:rsidR="00C402C1">
        <w:rPr>
          <w:rFonts w:ascii="iCiel Avenir LT Std 35 Light" w:hAnsi="iCiel Avenir LT Std 35 Light" w:cs="Arial"/>
          <w:i/>
          <w:iCs/>
          <w:sz w:val="22"/>
          <w:szCs w:val="22"/>
        </w:rPr>
        <w:t>Bộ phận Transportation qua số hotline 0704 068 386</w:t>
      </w:r>
      <w:r w:rsidR="00C402C1" w:rsidRPr="002C711C">
        <w:rPr>
          <w:rFonts w:ascii="iCiel Avenir LT Std 35 Light" w:hAnsi="iCiel Avenir LT Std 35 Light" w:cs="Arial"/>
          <w:i/>
          <w:iCs/>
          <w:sz w:val="22"/>
          <w:szCs w:val="22"/>
          <w:lang w:val="vi-VN"/>
        </w:rPr>
        <w:t xml:space="preserve"> </w:t>
      </w:r>
      <w:r w:rsidR="00C402C1">
        <w:rPr>
          <w:rFonts w:ascii="iCiel Avenir LT Std 35 Light" w:hAnsi="iCiel Avenir LT Std 35 Light" w:cs="Arial"/>
          <w:i/>
          <w:iCs/>
          <w:sz w:val="22"/>
          <w:szCs w:val="22"/>
        </w:rPr>
        <w:t>hoặc thông qua</w:t>
      </w:r>
      <w:r w:rsidR="00C402C1" w:rsidRPr="002C711C">
        <w:rPr>
          <w:rFonts w:ascii="iCiel Avenir LT Std 35 Light" w:hAnsi="iCiel Avenir LT Std 35 Light" w:cs="Arial"/>
          <w:i/>
          <w:iCs/>
          <w:sz w:val="22"/>
          <w:szCs w:val="22"/>
          <w:lang w:val="vi-VN"/>
        </w:rPr>
        <w:t xml:space="preserve"> email </w:t>
      </w:r>
      <w:hyperlink r:id="rId61" w:history="1">
        <w:r w:rsidR="00C402C1" w:rsidRPr="00F95E36">
          <w:rPr>
            <w:rStyle w:val="Hyperlink"/>
            <w:rFonts w:ascii="iCiel Avenir LT Std 35 Light" w:hAnsi="iCiel Avenir LT Std 35 Light" w:cs="Arial"/>
            <w:i/>
            <w:iCs/>
            <w:sz w:val="22"/>
            <w:szCs w:val="22"/>
          </w:rPr>
          <w:t>transportation@buv.edu.vn</w:t>
        </w:r>
      </w:hyperlink>
      <w:r w:rsidR="00C402C1" w:rsidRPr="002C711C">
        <w:rPr>
          <w:rStyle w:val="Hyperlink"/>
          <w:rFonts w:ascii="iCiel Avenir LT Std 35 Light" w:hAnsi="iCiel Avenir LT Std 35 Light" w:cs="Arial"/>
          <w:sz w:val="22"/>
          <w:szCs w:val="22"/>
        </w:rPr>
        <w:t xml:space="preserve"> </w:t>
      </w:r>
      <w:r w:rsidR="00C402C1">
        <w:rPr>
          <w:rFonts w:ascii="iCiel Avenir LT Std 35 Light" w:hAnsi="iCiel Avenir LT Std 35 Light" w:cs="Arial"/>
          <w:i/>
          <w:iCs/>
          <w:sz w:val="22"/>
          <w:szCs w:val="22"/>
        </w:rPr>
        <w:t>để được hướng dẫn thêm.</w:t>
      </w:r>
    </w:p>
    <w:p w14:paraId="3B9D9145" w14:textId="3478C489" w:rsidR="001E6775" w:rsidRPr="00EC1265" w:rsidRDefault="00F77978" w:rsidP="00EC1265">
      <w:pPr>
        <w:pStyle w:val="Department"/>
        <w:numPr>
          <w:ilvl w:val="0"/>
          <w:numId w:val="3"/>
        </w:numPr>
        <w:tabs>
          <w:tab w:val="left" w:pos="1260"/>
        </w:tabs>
        <w:spacing w:line="400" w:lineRule="exact"/>
        <w:rPr>
          <w:rFonts w:ascii="iCiel Avenir LT Std 35 Light" w:hAnsi="iCiel Avenir LT Std 35 Light" w:cs="Arial"/>
          <w:sz w:val="32"/>
        </w:rPr>
      </w:pPr>
      <w:bookmarkStart w:id="1168" w:name="_Toc177043654"/>
      <w:bookmarkStart w:id="1169" w:name="_Toc177077573"/>
      <w:bookmarkStart w:id="1170" w:name="_Toc177136058"/>
      <w:bookmarkEnd w:id="1168"/>
      <w:bookmarkEnd w:id="1169"/>
      <w:bookmarkEnd w:id="1170"/>
      <w:r w:rsidRPr="00EC1265">
        <w:rPr>
          <w:rFonts w:ascii="iCiel Avenir LT Std 35 Light" w:eastAsia="Times New Roman" w:hAnsi="iCiel Avenir LT Std 35 Light" w:cs="Times New Roman"/>
          <w:color w:val="auto"/>
          <w:sz w:val="32"/>
          <w:szCs w:val="24"/>
          <w:lang w:eastAsia="en-GB"/>
        </w:rPr>
        <w:br w:type="page"/>
      </w:r>
      <w:bookmarkStart w:id="1171" w:name="_Toc107734224"/>
      <w:bookmarkStart w:id="1172" w:name="_Toc107734438"/>
      <w:bookmarkStart w:id="1173" w:name="_Toc107734890"/>
      <w:bookmarkStart w:id="1174" w:name="_Toc107735112"/>
      <w:bookmarkStart w:id="1175" w:name="_Toc107735239"/>
      <w:bookmarkStart w:id="1176" w:name="_Toc107735344"/>
      <w:bookmarkStart w:id="1177" w:name="_Toc107735448"/>
      <w:bookmarkStart w:id="1178" w:name="_Toc107735551"/>
      <w:bookmarkStart w:id="1179" w:name="_Toc107735656"/>
      <w:bookmarkStart w:id="1180" w:name="_Toc107735760"/>
      <w:bookmarkStart w:id="1181" w:name="_Toc107735864"/>
      <w:bookmarkStart w:id="1182" w:name="_Toc107735968"/>
      <w:bookmarkStart w:id="1183" w:name="_Toc107736121"/>
      <w:bookmarkStart w:id="1184" w:name="_Toc107736268"/>
      <w:bookmarkStart w:id="1185" w:name="_Toc107736372"/>
      <w:bookmarkStart w:id="1186" w:name="_Toc107736594"/>
      <w:bookmarkStart w:id="1187" w:name="_Toc107736697"/>
      <w:bookmarkStart w:id="1188" w:name="_Toc107736800"/>
      <w:bookmarkStart w:id="1189" w:name="_Toc107736904"/>
      <w:bookmarkStart w:id="1190" w:name="_Toc107737756"/>
      <w:bookmarkStart w:id="1191" w:name="_Toc108099145"/>
      <w:bookmarkStart w:id="1192" w:name="_Toc113975560"/>
      <w:bookmarkStart w:id="1193" w:name="_Toc113976077"/>
      <w:bookmarkStart w:id="1194" w:name="_Toc114065607"/>
      <w:bookmarkStart w:id="1195" w:name="_Toc114066003"/>
      <w:bookmarkStart w:id="1196" w:name="_Toc107734214"/>
      <w:bookmarkStart w:id="1197" w:name="_Toc107734428"/>
      <w:bookmarkStart w:id="1198" w:name="_Toc107734880"/>
      <w:bookmarkStart w:id="1199" w:name="_Toc107735102"/>
      <w:bookmarkStart w:id="1200" w:name="_Toc107735229"/>
      <w:bookmarkStart w:id="1201" w:name="_Toc107735334"/>
      <w:bookmarkStart w:id="1202" w:name="_Toc107735438"/>
      <w:bookmarkStart w:id="1203" w:name="_Toc107735541"/>
      <w:bookmarkStart w:id="1204" w:name="_Toc107735646"/>
      <w:bookmarkStart w:id="1205" w:name="_Toc107735750"/>
      <w:bookmarkStart w:id="1206" w:name="_Toc107735854"/>
      <w:bookmarkStart w:id="1207" w:name="_Toc107735958"/>
      <w:bookmarkStart w:id="1208" w:name="_Toc107736111"/>
      <w:bookmarkStart w:id="1209" w:name="_Toc107736258"/>
      <w:bookmarkStart w:id="1210" w:name="_Toc107736362"/>
      <w:bookmarkStart w:id="1211" w:name="_Toc107736584"/>
      <w:bookmarkStart w:id="1212" w:name="_Toc107736687"/>
      <w:bookmarkStart w:id="1213" w:name="_Toc107736790"/>
      <w:bookmarkStart w:id="1214" w:name="_Toc107736894"/>
      <w:bookmarkStart w:id="1215" w:name="_Toc107737746"/>
      <w:bookmarkStart w:id="1216" w:name="_Toc108099135"/>
      <w:bookmarkStart w:id="1217" w:name="_Toc113975550"/>
      <w:bookmarkStart w:id="1218" w:name="_Toc113976067"/>
      <w:bookmarkStart w:id="1219" w:name="_Toc114065597"/>
      <w:bookmarkStart w:id="1220" w:name="_Toc114065993"/>
      <w:bookmarkStart w:id="1221" w:name="_Toc171620928"/>
      <w:bookmarkStart w:id="1222" w:name="_Toc177136059"/>
      <w:bookmarkStart w:id="1223" w:name="_Toc113977095"/>
      <w:bookmarkStart w:id="1224" w:name="_Toc114065967"/>
      <w:bookmarkStart w:id="1225" w:name="_Toc126075264"/>
      <w:bookmarkStart w:id="1226" w:name="_Hlk126328765"/>
      <w:bookmarkEnd w:id="1152"/>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r w:rsidR="001E6775" w:rsidRPr="00EC1265">
        <w:rPr>
          <w:rFonts w:ascii="iCiel Avenir LT Std 35 Light" w:hAnsi="iCiel Avenir LT Std 35 Light" w:cs="Arial"/>
          <w:sz w:val="32"/>
        </w:rPr>
        <w:lastRenderedPageBreak/>
        <w:t>REGISTRY</w:t>
      </w:r>
      <w:bookmarkEnd w:id="1221"/>
      <w:bookmarkEnd w:id="1222"/>
    </w:p>
    <w:p w14:paraId="2D75B300" w14:textId="26DAD9B6" w:rsidR="00101766" w:rsidRPr="00313221" w:rsidRDefault="00101766" w:rsidP="004714C6">
      <w:pPr>
        <w:pStyle w:val="Question"/>
        <w:numPr>
          <w:ilvl w:val="0"/>
          <w:numId w:val="6"/>
        </w:numPr>
        <w:tabs>
          <w:tab w:val="num" w:pos="360"/>
          <w:tab w:val="left" w:pos="630"/>
          <w:tab w:val="left" w:pos="1080"/>
        </w:tabs>
        <w:spacing w:line="400" w:lineRule="exact"/>
        <w:ind w:left="0" w:firstLine="720"/>
        <w:rPr>
          <w:rFonts w:cs="Arial"/>
          <w:szCs w:val="22"/>
        </w:rPr>
      </w:pPr>
      <w:bookmarkStart w:id="1227" w:name="_Toc177136060"/>
      <w:r w:rsidRPr="00313221">
        <w:rPr>
          <w:rFonts w:cs="Arial"/>
          <w:szCs w:val="22"/>
        </w:rPr>
        <w:t xml:space="preserve">When &amp; how can I receive student’s result this semester? / </w:t>
      </w:r>
      <w:r w:rsidRPr="00313221">
        <w:rPr>
          <w:rFonts w:cs="Arial"/>
          <w:i/>
          <w:iCs/>
          <w:szCs w:val="22"/>
        </w:rPr>
        <w:t>Khi nào sinh viên có k</w:t>
      </w:r>
      <w:r w:rsidRPr="00313221">
        <w:rPr>
          <w:rFonts w:cs="Calibri"/>
          <w:i/>
          <w:iCs/>
          <w:szCs w:val="22"/>
        </w:rPr>
        <w:t>ế</w:t>
      </w:r>
      <w:r w:rsidRPr="00313221">
        <w:rPr>
          <w:rFonts w:cs="Arial"/>
          <w:i/>
          <w:iCs/>
          <w:szCs w:val="22"/>
        </w:rPr>
        <w:t>t qu</w:t>
      </w:r>
      <w:r w:rsidRPr="00313221">
        <w:rPr>
          <w:rFonts w:cs="Calibri"/>
          <w:i/>
          <w:iCs/>
          <w:szCs w:val="22"/>
        </w:rPr>
        <w:t>ả</w:t>
      </w:r>
      <w:r w:rsidRPr="00313221">
        <w:rPr>
          <w:rFonts w:cs="Arial"/>
          <w:i/>
          <w:iCs/>
          <w:szCs w:val="22"/>
        </w:rPr>
        <w:t xml:space="preserve"> h</w:t>
      </w:r>
      <w:r w:rsidRPr="00313221">
        <w:rPr>
          <w:rFonts w:cs="Calibri"/>
          <w:i/>
          <w:iCs/>
          <w:szCs w:val="22"/>
        </w:rPr>
        <w:t>ọ</w:t>
      </w:r>
      <w:r w:rsidRPr="00313221">
        <w:rPr>
          <w:rFonts w:cs="Arial"/>
          <w:i/>
          <w:iCs/>
          <w:szCs w:val="22"/>
        </w:rPr>
        <w:t>c kì này và có th</w:t>
      </w:r>
      <w:r w:rsidRPr="00313221">
        <w:rPr>
          <w:rFonts w:cs="Calibri"/>
          <w:i/>
          <w:iCs/>
          <w:szCs w:val="22"/>
        </w:rPr>
        <w:t>ể</w:t>
      </w:r>
      <w:r w:rsidRPr="00313221">
        <w:rPr>
          <w:rFonts w:cs="Arial"/>
          <w:i/>
          <w:iCs/>
          <w:szCs w:val="22"/>
        </w:rPr>
        <w:t xml:space="preserve"> xem k</w:t>
      </w:r>
      <w:r w:rsidRPr="00313221">
        <w:rPr>
          <w:rFonts w:cs="Calibri"/>
          <w:i/>
          <w:iCs/>
          <w:szCs w:val="22"/>
        </w:rPr>
        <w:t>ế</w:t>
      </w:r>
      <w:r w:rsidRPr="00313221">
        <w:rPr>
          <w:rFonts w:cs="Arial"/>
          <w:i/>
          <w:iCs/>
          <w:szCs w:val="22"/>
        </w:rPr>
        <w:t>t qu</w:t>
      </w:r>
      <w:r w:rsidRPr="00313221">
        <w:rPr>
          <w:rFonts w:cs="Calibri"/>
          <w:i/>
          <w:iCs/>
          <w:szCs w:val="22"/>
        </w:rPr>
        <w:t>ả</w:t>
      </w:r>
      <w:r w:rsidRPr="00313221">
        <w:rPr>
          <w:rFonts w:cs="Arial"/>
          <w:i/>
          <w:iCs/>
          <w:szCs w:val="22"/>
        </w:rPr>
        <w:t xml:space="preserve"> đó </w:t>
      </w:r>
      <w:r w:rsidRPr="00313221">
        <w:rPr>
          <w:rFonts w:cs="Calibri"/>
          <w:i/>
          <w:iCs/>
          <w:szCs w:val="22"/>
        </w:rPr>
        <w:t>ở</w:t>
      </w:r>
      <w:r w:rsidRPr="00313221">
        <w:rPr>
          <w:rFonts w:cs="Arial"/>
          <w:i/>
          <w:iCs/>
          <w:szCs w:val="22"/>
        </w:rPr>
        <w:t xml:space="preserve"> đâu?</w:t>
      </w:r>
      <w:bookmarkEnd w:id="1223"/>
      <w:bookmarkEnd w:id="1224"/>
      <w:bookmarkEnd w:id="1225"/>
      <w:bookmarkEnd w:id="1227"/>
    </w:p>
    <w:p w14:paraId="1760C784"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609D6203" w14:textId="77777777" w:rsidR="001254EA" w:rsidRDefault="001254EA" w:rsidP="001254EA">
      <w:pPr>
        <w:pStyle w:val="ListParagraph"/>
        <w:tabs>
          <w:tab w:val="left" w:pos="630"/>
          <w:tab w:val="left" w:pos="720"/>
          <w:tab w:val="left" w:pos="1080"/>
        </w:tabs>
        <w:ind w:left="0" w:firstLine="0"/>
        <w:rPr>
          <w:rFonts w:ascii="iCiel Avenir LT Std 35 Light" w:hAnsi="iCiel Avenir LT Std 35 Light" w:cs="Arial"/>
          <w:sz w:val="22"/>
          <w:szCs w:val="22"/>
          <w:lang w:val="vi-VN"/>
        </w:rPr>
      </w:pPr>
      <w:r w:rsidRPr="000006E6">
        <w:rPr>
          <w:rFonts w:ascii="iCiel Avenir LT Std 35 Light" w:hAnsi="iCiel Avenir LT Std 35 Light" w:cs="Arial"/>
          <w:sz w:val="22"/>
          <w:szCs w:val="22"/>
        </w:rPr>
        <w:t>If students study BUV programme,</w:t>
      </w:r>
      <w:r w:rsidRPr="00001F8A">
        <w:rPr>
          <w:rFonts w:ascii="iCiel Avenir LT Std 35 Light" w:hAnsi="iCiel Avenir LT Std 35 Light" w:cs="Arial"/>
          <w:sz w:val="22"/>
          <w:szCs w:val="22"/>
        </w:rPr>
        <w:t xml:space="preserve"> student’s grades are published on student</w:t>
      </w:r>
      <w:r>
        <w:rPr>
          <w:rFonts w:ascii="iCiel Avenir LT Std 35 Light" w:hAnsi="iCiel Avenir LT Std 35 Light" w:cs="Arial"/>
          <w:sz w:val="22"/>
          <w:szCs w:val="22"/>
          <w:lang w:val="vi-VN"/>
        </w:rPr>
        <w:t>’s</w:t>
      </w:r>
      <w:r w:rsidRPr="00001F8A">
        <w:rPr>
          <w:rFonts w:ascii="iCiel Avenir LT Std 35 Light" w:hAnsi="iCiel Avenir LT Std 35 Light" w:cs="Arial"/>
          <w:sz w:val="22"/>
          <w:szCs w:val="22"/>
        </w:rPr>
        <w:t xml:space="preserve"> portal around 10 weeks after the semester’s final assessments period. </w:t>
      </w:r>
      <w:r>
        <w:rPr>
          <w:rFonts w:ascii="iCiel Avenir LT Std 35 Light" w:hAnsi="iCiel Avenir LT Std 35 Light" w:cs="Arial"/>
          <w:sz w:val="22"/>
          <w:szCs w:val="22"/>
          <w:lang w:val="vi-VN"/>
        </w:rPr>
        <w:t>Students and p</w:t>
      </w:r>
      <w:r w:rsidRPr="00001F8A">
        <w:rPr>
          <w:rFonts w:ascii="iCiel Avenir LT Std 35 Light" w:hAnsi="iCiel Avenir LT Std 35 Light" w:cs="Arial"/>
          <w:sz w:val="22"/>
          <w:szCs w:val="22"/>
        </w:rPr>
        <w:t>arents will</w:t>
      </w:r>
      <w:r>
        <w:rPr>
          <w:rFonts w:ascii="iCiel Avenir LT Std 35 Light" w:hAnsi="iCiel Avenir LT Std 35 Light" w:cs="Arial"/>
          <w:sz w:val="22"/>
          <w:szCs w:val="22"/>
          <w:lang w:val="vi-VN"/>
        </w:rPr>
        <w:t xml:space="preserve"> access to the student’s portal by student’s account to view the results. </w:t>
      </w:r>
    </w:p>
    <w:p w14:paraId="10C5F17F" w14:textId="77777777" w:rsidR="001254EA" w:rsidRPr="000006E6" w:rsidRDefault="001254EA" w:rsidP="001254EA">
      <w:pPr>
        <w:pStyle w:val="ListParagraph"/>
        <w:tabs>
          <w:tab w:val="left" w:pos="630"/>
          <w:tab w:val="left" w:pos="720"/>
          <w:tab w:val="left" w:pos="1080"/>
        </w:tabs>
        <w:ind w:left="0" w:firstLine="0"/>
        <w:rPr>
          <w:rFonts w:ascii="iCiel Avenir LT Std 35 Light" w:hAnsi="iCiel Avenir LT Std 35 Light" w:cs="Arial"/>
          <w:sz w:val="22"/>
          <w:szCs w:val="22"/>
        </w:rPr>
      </w:pPr>
    </w:p>
    <w:p w14:paraId="052CB358" w14:textId="514452D6" w:rsidR="00101766" w:rsidRPr="008554F9" w:rsidRDefault="001254EA" w:rsidP="00766E73">
      <w:pPr>
        <w:pStyle w:val="ListParagraph"/>
        <w:tabs>
          <w:tab w:val="left" w:pos="630"/>
          <w:tab w:val="left" w:pos="720"/>
          <w:tab w:val="left" w:pos="1080"/>
        </w:tabs>
        <w:ind w:left="0" w:firstLine="0"/>
        <w:contextualSpacing w:val="0"/>
        <w:rPr>
          <w:rFonts w:ascii="iCiel Avenir LT Std 35 Light" w:hAnsi="iCiel Avenir LT Std 35 Light" w:cs="Arial"/>
          <w:i/>
          <w:iCs/>
          <w:sz w:val="22"/>
          <w:szCs w:val="22"/>
        </w:rPr>
      </w:pPr>
      <w:r w:rsidRPr="000006E6">
        <w:rPr>
          <w:rFonts w:ascii="iCiel Avenir LT Std 35 Light" w:hAnsi="iCiel Avenir LT Std 35 Light" w:cs="Arial"/>
          <w:i/>
          <w:iCs/>
          <w:sz w:val="22"/>
          <w:szCs w:val="22"/>
        </w:rPr>
        <w:t xml:space="preserve">Nếu sinh viên theo học chương trình BUV, kết quả của sinh viên mỗi kỳ sẽ có khoảng 10 tuần sau đợt thi cuối kỳ của sinh viên. </w:t>
      </w:r>
      <w:r>
        <w:rPr>
          <w:rFonts w:ascii="iCiel Avenir LT Std 35 Light" w:hAnsi="iCiel Avenir LT Std 35 Light" w:cs="Arial"/>
          <w:i/>
          <w:iCs/>
          <w:sz w:val="22"/>
          <w:szCs w:val="22"/>
          <w:lang w:val="vi-VN"/>
        </w:rPr>
        <w:t>Sinh viên và p</w:t>
      </w:r>
      <w:r w:rsidRPr="00001F8A">
        <w:rPr>
          <w:rFonts w:ascii="iCiel Avenir LT Std 35 Light" w:hAnsi="iCiel Avenir LT Std 35 Light" w:cs="Arial"/>
          <w:i/>
          <w:iCs/>
          <w:sz w:val="22"/>
          <w:szCs w:val="22"/>
        </w:rPr>
        <w:t xml:space="preserve">hụ huynh </w:t>
      </w:r>
      <w:r>
        <w:rPr>
          <w:rFonts w:ascii="iCiel Avenir LT Std 35 Light" w:hAnsi="iCiel Avenir LT Std 35 Light" w:cs="Arial"/>
          <w:i/>
          <w:iCs/>
          <w:sz w:val="22"/>
          <w:szCs w:val="22"/>
          <w:lang w:val="vi-VN"/>
        </w:rPr>
        <w:t>sẽ truy cập vào cổng thông tin sinh viên bằng tài khoản của sinh viên để xem kết quả.</w:t>
      </w:r>
    </w:p>
    <w:p w14:paraId="5AFBB3C4" w14:textId="04D0400A" w:rsidR="00101766" w:rsidRPr="00313221" w:rsidRDefault="00101766" w:rsidP="004714C6">
      <w:pPr>
        <w:pStyle w:val="Question"/>
        <w:numPr>
          <w:ilvl w:val="0"/>
          <w:numId w:val="6"/>
        </w:numPr>
        <w:tabs>
          <w:tab w:val="num" w:pos="360"/>
          <w:tab w:val="left" w:pos="630"/>
          <w:tab w:val="left" w:pos="1080"/>
        </w:tabs>
        <w:spacing w:line="400" w:lineRule="exact"/>
        <w:ind w:left="0" w:firstLine="720"/>
        <w:rPr>
          <w:rFonts w:cs="Arial"/>
          <w:b w:val="0"/>
          <w:szCs w:val="22"/>
        </w:rPr>
      </w:pPr>
      <w:bookmarkStart w:id="1228" w:name="_Toc123220321"/>
      <w:bookmarkStart w:id="1229" w:name="_Toc123220495"/>
      <w:bookmarkStart w:id="1230" w:name="_Toc123220755"/>
      <w:bookmarkStart w:id="1231" w:name="_Toc123221070"/>
      <w:bookmarkStart w:id="1232" w:name="_Toc123725775"/>
      <w:bookmarkStart w:id="1233" w:name="_Toc123725871"/>
      <w:bookmarkStart w:id="1234" w:name="_Toc123725967"/>
      <w:bookmarkStart w:id="1235" w:name="_Toc123726063"/>
      <w:bookmarkStart w:id="1236" w:name="_Toc126337496"/>
      <w:bookmarkStart w:id="1237" w:name="_Toc126337606"/>
      <w:bookmarkStart w:id="1238" w:name="_Toc126337716"/>
      <w:bookmarkStart w:id="1239" w:name="_Toc126337826"/>
      <w:bookmarkStart w:id="1240" w:name="_Toc126587620"/>
      <w:bookmarkStart w:id="1241" w:name="_Toc126587730"/>
      <w:bookmarkStart w:id="1242" w:name="_Toc126593698"/>
      <w:bookmarkStart w:id="1243" w:name="_Toc126593838"/>
      <w:bookmarkStart w:id="1244" w:name="_Toc126594103"/>
      <w:bookmarkStart w:id="1245" w:name="_Toc127519398"/>
      <w:bookmarkStart w:id="1246" w:name="_Toc127519512"/>
      <w:bookmarkStart w:id="1247" w:name="_Toc123220322"/>
      <w:bookmarkStart w:id="1248" w:name="_Toc123220496"/>
      <w:bookmarkStart w:id="1249" w:name="_Toc123220756"/>
      <w:bookmarkStart w:id="1250" w:name="_Toc123221071"/>
      <w:bookmarkStart w:id="1251" w:name="_Toc123725776"/>
      <w:bookmarkStart w:id="1252" w:name="_Toc123725872"/>
      <w:bookmarkStart w:id="1253" w:name="_Toc123725968"/>
      <w:bookmarkStart w:id="1254" w:name="_Toc123726064"/>
      <w:bookmarkStart w:id="1255" w:name="_Toc126337497"/>
      <w:bookmarkStart w:id="1256" w:name="_Toc126337607"/>
      <w:bookmarkStart w:id="1257" w:name="_Toc126337717"/>
      <w:bookmarkStart w:id="1258" w:name="_Toc126337827"/>
      <w:bookmarkStart w:id="1259" w:name="_Toc126587621"/>
      <w:bookmarkStart w:id="1260" w:name="_Toc126587731"/>
      <w:bookmarkStart w:id="1261" w:name="_Toc126593699"/>
      <w:bookmarkStart w:id="1262" w:name="_Toc126593839"/>
      <w:bookmarkStart w:id="1263" w:name="_Toc126594104"/>
      <w:bookmarkStart w:id="1264" w:name="_Toc127519399"/>
      <w:bookmarkStart w:id="1265" w:name="_Toc127519513"/>
      <w:bookmarkStart w:id="1266" w:name="_Toc123220323"/>
      <w:bookmarkStart w:id="1267" w:name="_Toc123220497"/>
      <w:bookmarkStart w:id="1268" w:name="_Toc123220757"/>
      <w:bookmarkStart w:id="1269" w:name="_Toc123221072"/>
      <w:bookmarkStart w:id="1270" w:name="_Toc123725777"/>
      <w:bookmarkStart w:id="1271" w:name="_Toc123725873"/>
      <w:bookmarkStart w:id="1272" w:name="_Toc123725969"/>
      <w:bookmarkStart w:id="1273" w:name="_Toc123726065"/>
      <w:bookmarkStart w:id="1274" w:name="_Toc126337498"/>
      <w:bookmarkStart w:id="1275" w:name="_Toc126337608"/>
      <w:bookmarkStart w:id="1276" w:name="_Toc126337718"/>
      <w:bookmarkStart w:id="1277" w:name="_Toc126337828"/>
      <w:bookmarkStart w:id="1278" w:name="_Toc126587622"/>
      <w:bookmarkStart w:id="1279" w:name="_Toc126587732"/>
      <w:bookmarkStart w:id="1280" w:name="_Toc126593700"/>
      <w:bookmarkStart w:id="1281" w:name="_Toc126593840"/>
      <w:bookmarkStart w:id="1282" w:name="_Toc126594105"/>
      <w:bookmarkStart w:id="1283" w:name="_Toc127519400"/>
      <w:bookmarkStart w:id="1284" w:name="_Toc127519514"/>
      <w:bookmarkStart w:id="1285" w:name="_Toc123220324"/>
      <w:bookmarkStart w:id="1286" w:name="_Toc123220498"/>
      <w:bookmarkStart w:id="1287" w:name="_Toc123220758"/>
      <w:bookmarkStart w:id="1288" w:name="_Toc123221073"/>
      <w:bookmarkStart w:id="1289" w:name="_Toc123725778"/>
      <w:bookmarkStart w:id="1290" w:name="_Toc123725874"/>
      <w:bookmarkStart w:id="1291" w:name="_Toc123725970"/>
      <w:bookmarkStart w:id="1292" w:name="_Toc123726066"/>
      <w:bookmarkStart w:id="1293" w:name="_Toc126337499"/>
      <w:bookmarkStart w:id="1294" w:name="_Toc126337609"/>
      <w:bookmarkStart w:id="1295" w:name="_Toc126337719"/>
      <w:bookmarkStart w:id="1296" w:name="_Toc126337829"/>
      <w:bookmarkStart w:id="1297" w:name="_Toc126587623"/>
      <w:bookmarkStart w:id="1298" w:name="_Toc126587733"/>
      <w:bookmarkStart w:id="1299" w:name="_Toc126593701"/>
      <w:bookmarkStart w:id="1300" w:name="_Toc126593841"/>
      <w:bookmarkStart w:id="1301" w:name="_Toc126594106"/>
      <w:bookmarkStart w:id="1302" w:name="_Toc127519401"/>
      <w:bookmarkStart w:id="1303" w:name="_Toc127519515"/>
      <w:bookmarkStart w:id="1304" w:name="_Toc123220325"/>
      <w:bookmarkStart w:id="1305" w:name="_Toc123220499"/>
      <w:bookmarkStart w:id="1306" w:name="_Toc123220759"/>
      <w:bookmarkStart w:id="1307" w:name="_Toc123221074"/>
      <w:bookmarkStart w:id="1308" w:name="_Toc123725779"/>
      <w:bookmarkStart w:id="1309" w:name="_Toc123725875"/>
      <w:bookmarkStart w:id="1310" w:name="_Toc123725971"/>
      <w:bookmarkStart w:id="1311" w:name="_Toc123726067"/>
      <w:bookmarkStart w:id="1312" w:name="_Toc126337500"/>
      <w:bookmarkStart w:id="1313" w:name="_Toc126337610"/>
      <w:bookmarkStart w:id="1314" w:name="_Toc126337720"/>
      <w:bookmarkStart w:id="1315" w:name="_Toc126337830"/>
      <w:bookmarkStart w:id="1316" w:name="_Toc126587624"/>
      <w:bookmarkStart w:id="1317" w:name="_Toc126587734"/>
      <w:bookmarkStart w:id="1318" w:name="_Toc126593702"/>
      <w:bookmarkStart w:id="1319" w:name="_Toc126593842"/>
      <w:bookmarkStart w:id="1320" w:name="_Toc126594107"/>
      <w:bookmarkStart w:id="1321" w:name="_Toc127519402"/>
      <w:bookmarkStart w:id="1322" w:name="_Toc127519516"/>
      <w:bookmarkStart w:id="1323" w:name="_Toc123220326"/>
      <w:bookmarkStart w:id="1324" w:name="_Toc123220500"/>
      <w:bookmarkStart w:id="1325" w:name="_Toc123220760"/>
      <w:bookmarkStart w:id="1326" w:name="_Toc123221075"/>
      <w:bookmarkStart w:id="1327" w:name="_Toc123725780"/>
      <w:bookmarkStart w:id="1328" w:name="_Toc123725876"/>
      <w:bookmarkStart w:id="1329" w:name="_Toc123725972"/>
      <w:bookmarkStart w:id="1330" w:name="_Toc123726068"/>
      <w:bookmarkStart w:id="1331" w:name="_Toc126337501"/>
      <w:bookmarkStart w:id="1332" w:name="_Toc126337611"/>
      <w:bookmarkStart w:id="1333" w:name="_Toc126337721"/>
      <w:bookmarkStart w:id="1334" w:name="_Toc126337831"/>
      <w:bookmarkStart w:id="1335" w:name="_Toc126587625"/>
      <w:bookmarkStart w:id="1336" w:name="_Toc126587735"/>
      <w:bookmarkStart w:id="1337" w:name="_Toc126593703"/>
      <w:bookmarkStart w:id="1338" w:name="_Toc126593843"/>
      <w:bookmarkStart w:id="1339" w:name="_Toc126594108"/>
      <w:bookmarkStart w:id="1340" w:name="_Toc127519403"/>
      <w:bookmarkStart w:id="1341" w:name="_Toc127519517"/>
      <w:bookmarkStart w:id="1342" w:name="_Toc123220327"/>
      <w:bookmarkStart w:id="1343" w:name="_Toc123220501"/>
      <w:bookmarkStart w:id="1344" w:name="_Toc123220761"/>
      <w:bookmarkStart w:id="1345" w:name="_Toc123221076"/>
      <w:bookmarkStart w:id="1346" w:name="_Toc123725781"/>
      <w:bookmarkStart w:id="1347" w:name="_Toc123725877"/>
      <w:bookmarkStart w:id="1348" w:name="_Toc123725973"/>
      <w:bookmarkStart w:id="1349" w:name="_Toc123726069"/>
      <w:bookmarkStart w:id="1350" w:name="_Toc126337502"/>
      <w:bookmarkStart w:id="1351" w:name="_Toc126337612"/>
      <w:bookmarkStart w:id="1352" w:name="_Toc126337722"/>
      <w:bookmarkStart w:id="1353" w:name="_Toc126337832"/>
      <w:bookmarkStart w:id="1354" w:name="_Toc126587626"/>
      <w:bookmarkStart w:id="1355" w:name="_Toc126587736"/>
      <w:bookmarkStart w:id="1356" w:name="_Toc126593704"/>
      <w:bookmarkStart w:id="1357" w:name="_Toc126593844"/>
      <w:bookmarkStart w:id="1358" w:name="_Toc126594109"/>
      <w:bookmarkStart w:id="1359" w:name="_Toc127519404"/>
      <w:bookmarkStart w:id="1360" w:name="_Toc127519518"/>
      <w:bookmarkStart w:id="1361" w:name="_Toc113975525"/>
      <w:bookmarkStart w:id="1362" w:name="_Toc113976042"/>
      <w:bookmarkStart w:id="1363" w:name="_Toc114065572"/>
      <w:bookmarkStart w:id="1364" w:name="_Toc114065968"/>
      <w:bookmarkStart w:id="1365" w:name="_Toc113975526"/>
      <w:bookmarkStart w:id="1366" w:name="_Toc113976043"/>
      <w:bookmarkStart w:id="1367" w:name="_Toc114065573"/>
      <w:bookmarkStart w:id="1368" w:name="_Toc114065969"/>
      <w:bookmarkStart w:id="1369" w:name="_Toc113977096"/>
      <w:bookmarkStart w:id="1370" w:name="_Toc114065970"/>
      <w:bookmarkStart w:id="1371" w:name="_Toc126075265"/>
      <w:bookmarkStart w:id="1372" w:name="_Toc177136061"/>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r w:rsidRPr="00313221">
        <w:rPr>
          <w:rFonts w:cs="Arial"/>
          <w:szCs w:val="22"/>
        </w:rPr>
        <w:t xml:space="preserve">How can I read and understand students’ </w:t>
      </w:r>
      <w:r w:rsidR="00D52752" w:rsidRPr="00313221">
        <w:rPr>
          <w:rFonts w:cs="Arial"/>
          <w:szCs w:val="22"/>
        </w:rPr>
        <w:t>transcripts</w:t>
      </w:r>
      <w:r w:rsidRPr="00313221">
        <w:rPr>
          <w:rFonts w:cs="Arial"/>
          <w:szCs w:val="22"/>
        </w:rPr>
        <w:t xml:space="preserve">? / </w:t>
      </w:r>
      <w:r w:rsidRPr="00313221">
        <w:rPr>
          <w:rFonts w:cs="Arial"/>
          <w:bCs/>
          <w:i/>
          <w:iCs/>
          <w:szCs w:val="22"/>
        </w:rPr>
        <w:t>Làm th</w:t>
      </w:r>
      <w:r w:rsidRPr="00313221">
        <w:rPr>
          <w:rFonts w:cs="Calibri"/>
          <w:bCs/>
          <w:i/>
          <w:iCs/>
          <w:szCs w:val="22"/>
        </w:rPr>
        <w:t>ế</w:t>
      </w:r>
      <w:r w:rsidRPr="00313221">
        <w:rPr>
          <w:rFonts w:cs="Arial"/>
          <w:bCs/>
          <w:i/>
          <w:iCs/>
          <w:szCs w:val="22"/>
        </w:rPr>
        <w:t xml:space="preserve"> nào đ</w:t>
      </w:r>
      <w:r w:rsidRPr="00313221">
        <w:rPr>
          <w:rFonts w:cs="Calibri"/>
          <w:bCs/>
          <w:i/>
          <w:iCs/>
          <w:szCs w:val="22"/>
        </w:rPr>
        <w:t>ể</w:t>
      </w:r>
      <w:r w:rsidRPr="00313221">
        <w:rPr>
          <w:rFonts w:cs="Arial"/>
          <w:bCs/>
          <w:i/>
          <w:iCs/>
          <w:szCs w:val="22"/>
        </w:rPr>
        <w:t xml:space="preserve"> đ</w:t>
      </w:r>
      <w:r w:rsidRPr="00313221">
        <w:rPr>
          <w:rFonts w:cs="Calibri"/>
          <w:bCs/>
          <w:i/>
          <w:iCs/>
          <w:szCs w:val="22"/>
        </w:rPr>
        <w:t>ọ</w:t>
      </w:r>
      <w:r w:rsidRPr="00313221">
        <w:rPr>
          <w:rFonts w:cs="Arial"/>
          <w:bCs/>
          <w:i/>
          <w:iCs/>
          <w:szCs w:val="22"/>
        </w:rPr>
        <w:t>c và hi</w:t>
      </w:r>
      <w:r w:rsidRPr="00313221">
        <w:rPr>
          <w:rFonts w:cs="Calibri"/>
          <w:bCs/>
          <w:i/>
          <w:iCs/>
          <w:szCs w:val="22"/>
        </w:rPr>
        <w:t>ể</w:t>
      </w:r>
      <w:r w:rsidRPr="00313221">
        <w:rPr>
          <w:rFonts w:cs="Arial"/>
          <w:bCs/>
          <w:i/>
          <w:iCs/>
          <w:szCs w:val="22"/>
        </w:rPr>
        <w:t>u b</w:t>
      </w:r>
      <w:r w:rsidRPr="00313221">
        <w:rPr>
          <w:rFonts w:cs="Calibri"/>
          <w:bCs/>
          <w:i/>
          <w:iCs/>
          <w:szCs w:val="22"/>
        </w:rPr>
        <w:t>ả</w:t>
      </w:r>
      <w:r w:rsidRPr="00313221">
        <w:rPr>
          <w:rFonts w:cs="Arial"/>
          <w:bCs/>
          <w:i/>
          <w:iCs/>
          <w:szCs w:val="22"/>
        </w:rPr>
        <w:t>ng đi</w:t>
      </w:r>
      <w:r w:rsidRPr="00313221">
        <w:rPr>
          <w:rFonts w:cs="Calibri"/>
          <w:bCs/>
          <w:i/>
          <w:iCs/>
          <w:szCs w:val="22"/>
        </w:rPr>
        <w:t>ể</w:t>
      </w:r>
      <w:r w:rsidRPr="00313221">
        <w:rPr>
          <w:rFonts w:cs="Arial"/>
          <w:bCs/>
          <w:i/>
          <w:iCs/>
          <w:szCs w:val="22"/>
        </w:rPr>
        <w:t>m c</w:t>
      </w:r>
      <w:r w:rsidRPr="00313221">
        <w:rPr>
          <w:rFonts w:cs="Calibri"/>
          <w:bCs/>
          <w:i/>
          <w:iCs/>
          <w:szCs w:val="22"/>
        </w:rPr>
        <w:t>ủ</w:t>
      </w:r>
      <w:r w:rsidRPr="00313221">
        <w:rPr>
          <w:rFonts w:cs="Arial"/>
          <w:bCs/>
          <w:i/>
          <w:iCs/>
          <w:szCs w:val="22"/>
        </w:rPr>
        <w:t>a sinh viên?</w:t>
      </w:r>
      <w:bookmarkEnd w:id="1369"/>
      <w:bookmarkEnd w:id="1370"/>
      <w:bookmarkEnd w:id="1371"/>
      <w:bookmarkEnd w:id="1372"/>
    </w:p>
    <w:p w14:paraId="052C50E8"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sz w:val="22"/>
          <w:szCs w:val="22"/>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40A68672" w14:textId="77777777" w:rsidR="001254EA" w:rsidRPr="000006E6" w:rsidRDefault="001254EA" w:rsidP="001254EA">
      <w:pPr>
        <w:pStyle w:val="ListParagraph"/>
        <w:tabs>
          <w:tab w:val="left" w:pos="630"/>
          <w:tab w:val="left" w:pos="720"/>
          <w:tab w:val="left" w:pos="1080"/>
        </w:tabs>
        <w:ind w:left="0" w:firstLine="0"/>
        <w:rPr>
          <w:rFonts w:ascii="iCiel Avenir LT Std 35 Light" w:hAnsi="iCiel Avenir LT Std 35 Light" w:cs="Arial"/>
          <w:b/>
          <w:bCs/>
          <w:sz w:val="22"/>
          <w:szCs w:val="22"/>
          <w:u w:val="single"/>
        </w:rPr>
      </w:pPr>
      <w:r w:rsidRPr="000006E6">
        <w:rPr>
          <w:rFonts w:ascii="iCiel Avenir LT Std 35 Light" w:hAnsi="iCiel Avenir LT Std 35 Light" w:cs="Arial"/>
          <w:sz w:val="22"/>
          <w:szCs w:val="22"/>
        </w:rPr>
        <w:t xml:space="preserve">The official results are issued to students in English as BUV is an international university.  Parents also </w:t>
      </w:r>
      <w:r>
        <w:rPr>
          <w:rFonts w:ascii="iCiel Avenir LT Std 35 Light" w:hAnsi="iCiel Avenir LT Std 35 Light" w:cs="Arial"/>
          <w:sz w:val="22"/>
          <w:szCs w:val="22"/>
          <w:lang w:val="vi-VN"/>
        </w:rPr>
        <w:t>view</w:t>
      </w:r>
      <w:r w:rsidRPr="000006E6">
        <w:rPr>
          <w:rFonts w:ascii="iCiel Avenir LT Std 35 Light" w:hAnsi="iCiel Avenir LT Std 35 Light" w:cs="Arial"/>
          <w:sz w:val="22"/>
          <w:szCs w:val="22"/>
        </w:rPr>
        <w:t xml:space="preserve"> the same transcript as the one </w:t>
      </w:r>
      <w:r>
        <w:rPr>
          <w:rFonts w:ascii="iCiel Avenir LT Std 35 Light" w:hAnsi="iCiel Avenir LT Std 35 Light" w:cs="Arial"/>
          <w:sz w:val="22"/>
          <w:szCs w:val="22"/>
          <w:lang w:val="vi-VN"/>
        </w:rPr>
        <w:t xml:space="preserve">on the student’s portal. </w:t>
      </w:r>
      <w:r w:rsidRPr="000006E6">
        <w:rPr>
          <w:rFonts w:ascii="iCiel Avenir LT Std 35 Light" w:hAnsi="iCiel Avenir LT Std 35 Light" w:cs="Arial"/>
          <w:sz w:val="22"/>
          <w:szCs w:val="22"/>
        </w:rPr>
        <w:t xml:space="preserve">If </w:t>
      </w:r>
      <w:r>
        <w:rPr>
          <w:rFonts w:ascii="iCiel Avenir LT Std 35 Light" w:hAnsi="iCiel Avenir LT Std 35 Light" w:cs="Arial"/>
          <w:sz w:val="22"/>
          <w:szCs w:val="22"/>
          <w:lang w:val="vi-VN"/>
        </w:rPr>
        <w:t>parents</w:t>
      </w:r>
      <w:r w:rsidRPr="000006E6">
        <w:rPr>
          <w:rFonts w:ascii="iCiel Avenir LT Std 35 Light" w:hAnsi="iCiel Avenir LT Std 35 Light" w:cs="Arial"/>
          <w:sz w:val="22"/>
          <w:szCs w:val="22"/>
        </w:rPr>
        <w:t xml:space="preserve"> would like a more detailed explanation and overview of the transcript, please contact our Central Academic Information Services (CAIS) team at </w:t>
      </w:r>
      <w:hyperlink r:id="rId62" w:history="1">
        <w:r w:rsidRPr="000006E6">
          <w:rPr>
            <w:rStyle w:val="Hyperlink"/>
            <w:rFonts w:ascii="iCiel Avenir LT Std 35 Light" w:hAnsi="iCiel Avenir LT Std 35 Light" w:cs="Arial"/>
            <w:sz w:val="22"/>
            <w:szCs w:val="22"/>
          </w:rPr>
          <w:t>cais@buv.edu.vn</w:t>
        </w:r>
      </w:hyperlink>
      <w:r w:rsidRPr="00B92875">
        <w:rPr>
          <w:rStyle w:val="Hyperlink"/>
          <w:rFonts w:ascii="iCiel Avenir LT Std 35 Light" w:hAnsi="iCiel Avenir LT Std 35 Light" w:cs="Arial"/>
          <w:color w:val="auto"/>
          <w:sz w:val="22"/>
          <w:szCs w:val="22"/>
          <w:u w:val="none"/>
        </w:rPr>
        <w:t xml:space="preserve">, </w:t>
      </w:r>
      <w:bookmarkStart w:id="1373" w:name="_Hlk171665883"/>
      <w:r w:rsidRPr="00B92875">
        <w:rPr>
          <w:rStyle w:val="Hyperlink"/>
          <w:rFonts w:ascii="iCiel Avenir LT Std 35 Light" w:hAnsi="iCiel Avenir LT Std 35 Light" w:cs="Arial"/>
          <w:color w:val="auto"/>
          <w:sz w:val="22"/>
          <w:szCs w:val="22"/>
          <w:u w:val="none"/>
        </w:rPr>
        <w:t>so</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rial"/>
          <w:sz w:val="22"/>
          <w:szCs w:val="22"/>
        </w:rPr>
        <w:t>CAIS team will contact you within 1 working day to provide further explanation</w:t>
      </w:r>
      <w:bookmarkEnd w:id="1373"/>
      <w:r w:rsidRPr="000006E6">
        <w:rPr>
          <w:rFonts w:ascii="iCiel Avenir LT Std 35 Light" w:hAnsi="iCiel Avenir LT Std 35 Light" w:cs="Arial"/>
          <w:sz w:val="22"/>
          <w:szCs w:val="22"/>
        </w:rPr>
        <w:t xml:space="preserve">. </w:t>
      </w:r>
    </w:p>
    <w:p w14:paraId="7BF305E8" w14:textId="4D5CE0AE" w:rsidR="00101766" w:rsidRPr="00313221" w:rsidRDefault="001254EA" w:rsidP="00766E73">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Arial"/>
          <w:i/>
          <w:iCs/>
          <w:sz w:val="22"/>
          <w:szCs w:val="22"/>
        </w:rPr>
        <w:t>Nh</w:t>
      </w:r>
      <w:r w:rsidRPr="000006E6">
        <w:rPr>
          <w:rFonts w:ascii="iCiel Avenir LT Std 35 Light" w:hAnsi="iCiel Avenir LT Std 35 Light" w:cs="Calibri"/>
          <w:i/>
          <w:iCs/>
          <w:sz w:val="22"/>
          <w:szCs w:val="22"/>
        </w:rPr>
        <w:t>ư</w:t>
      </w:r>
      <w:r w:rsidRPr="000006E6">
        <w:rPr>
          <w:rFonts w:ascii="iCiel Avenir LT Std 35 Light" w:hAnsi="iCiel Avenir LT Std 35 Light" w:cs="Arial"/>
          <w:i/>
          <w:iCs/>
          <w:sz w:val="22"/>
          <w:szCs w:val="22"/>
        </w:rPr>
        <w:t xml:space="preserve"> Qu</w:t>
      </w:r>
      <w:r w:rsidRPr="000006E6">
        <w:rPr>
          <w:rFonts w:ascii="iCiel Avenir LT Std 35 Light" w:hAnsi="iCiel Avenir LT Std 35 Light" w:cs="Avenir Next LT Pro"/>
          <w:i/>
          <w:iCs/>
          <w:sz w:val="22"/>
          <w:szCs w:val="22"/>
        </w:rPr>
        <w:t>ý</w:t>
      </w:r>
      <w:r w:rsidRPr="000006E6">
        <w:rPr>
          <w:rFonts w:ascii="iCiel Avenir LT Std 35 Light" w:hAnsi="iCiel Avenir LT Std 35 Light" w:cs="Arial"/>
          <w:i/>
          <w:iCs/>
          <w:sz w:val="22"/>
          <w:szCs w:val="22"/>
        </w:rPr>
        <w:t xml:space="preserve"> ph</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 xml:space="preserve"> huynh </w:t>
      </w:r>
      <w:r w:rsidRPr="000006E6">
        <w:rPr>
          <w:rFonts w:ascii="iCiel Avenir LT Std 35 Light" w:hAnsi="iCiel Avenir LT Std 35 Light" w:cs="Avenir Next LT Pro"/>
          <w:i/>
          <w:iCs/>
          <w:sz w:val="22"/>
          <w:szCs w:val="22"/>
        </w:rPr>
        <w:t>đã</w:t>
      </w:r>
      <w:r w:rsidRPr="000006E6">
        <w:rPr>
          <w:rFonts w:ascii="iCiel Avenir LT Std 35 Light" w:hAnsi="iCiel Avenir LT Std 35 Light" w:cs="Arial"/>
          <w:i/>
          <w:iCs/>
          <w:sz w:val="22"/>
          <w:szCs w:val="22"/>
        </w:rPr>
        <w:t xml:space="preserve"> b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t, tr</w:t>
      </w:r>
      <w:r w:rsidRPr="000006E6">
        <w:rPr>
          <w:rFonts w:ascii="iCiel Avenir LT Std 35 Light" w:hAnsi="iCiel Avenir LT Std 35 Light" w:cs="Calibri"/>
          <w:i/>
          <w:iCs/>
          <w:sz w:val="22"/>
          <w:szCs w:val="22"/>
        </w:rPr>
        <w:t>ườ</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Anh qu</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c V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t Nam l</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đ</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qu</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c t</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 v</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b</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 xml:space="preserve">m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c</w:t>
      </w:r>
      <w:r w:rsidRPr="000006E6">
        <w:rPr>
          <w:rFonts w:ascii="iCiel Avenir LT Std 35 Light" w:hAnsi="iCiel Avenir LT Std 35 Light" w:cs="Calibri"/>
          <w:i/>
          <w:iCs/>
          <w:sz w:val="22"/>
          <w:szCs w:val="22"/>
        </w:rPr>
        <w:t>ấ</w:t>
      </w:r>
      <w:r w:rsidRPr="000006E6">
        <w:rPr>
          <w:rFonts w:ascii="iCiel Avenir LT Std 35 Light" w:hAnsi="iCiel Avenir LT Std 35 Light" w:cs="Arial"/>
          <w:i/>
          <w:iCs/>
          <w:sz w:val="22"/>
          <w:szCs w:val="22"/>
        </w:rPr>
        <w:t>p cho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ph</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i s</w:t>
      </w:r>
      <w:r w:rsidRPr="000006E6">
        <w:rPr>
          <w:rFonts w:ascii="iCiel Avenir LT Std 35 Light" w:hAnsi="iCiel Avenir LT Std 35 Light" w:cs="Calibri"/>
          <w:i/>
          <w:iCs/>
          <w:sz w:val="22"/>
          <w:szCs w:val="22"/>
        </w:rPr>
        <w:t>ử</w:t>
      </w:r>
      <w:r w:rsidRPr="000006E6">
        <w:rPr>
          <w:rFonts w:ascii="iCiel Avenir LT Std 35 Light" w:hAnsi="iCiel Avenir LT Std 35 Light" w:cs="Arial"/>
          <w:i/>
          <w:iCs/>
          <w:sz w:val="22"/>
          <w:szCs w:val="22"/>
        </w:rPr>
        <w:t xml:space="preserve"> d</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ng t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ng Anh. Do </w:t>
      </w:r>
      <w:r w:rsidRPr="000006E6">
        <w:rPr>
          <w:rFonts w:ascii="iCiel Avenir LT Std 35 Light" w:hAnsi="iCiel Avenir LT Std 35 Light" w:cs="Avenir Next LT Pro"/>
          <w:i/>
          <w:iCs/>
          <w:sz w:val="22"/>
          <w:szCs w:val="22"/>
        </w:rPr>
        <w:t>đó</w:t>
      </w:r>
      <w:r w:rsidRPr="000006E6">
        <w:rPr>
          <w:rFonts w:ascii="iCiel Avenir LT Std 35 Light" w:hAnsi="iCiel Avenir LT Std 35 Light" w:cs="Arial"/>
          <w:i/>
          <w:iCs/>
          <w:sz w:val="22"/>
          <w:szCs w:val="22"/>
        </w:rPr>
        <w:t>, ph</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 xml:space="preserve"> huynh c</w:t>
      </w:r>
      <w:r w:rsidRPr="000006E6">
        <w:rPr>
          <w:rFonts w:ascii="iCiel Avenir LT Std 35 Light" w:hAnsi="iCiel Avenir LT Std 35 Light" w:cs="Avenir Next LT Pro"/>
          <w:i/>
          <w:iCs/>
          <w:sz w:val="22"/>
          <w:szCs w:val="22"/>
        </w:rPr>
        <w:t>ũ</w:t>
      </w:r>
      <w:r w:rsidRPr="000006E6">
        <w:rPr>
          <w:rFonts w:ascii="iCiel Avenir LT Std 35 Light" w:hAnsi="iCiel Avenir LT Std 35 Light" w:cs="Arial"/>
          <w:i/>
          <w:iCs/>
          <w:sz w:val="22"/>
          <w:szCs w:val="22"/>
        </w:rPr>
        <w:t>ng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w:t>
      </w:r>
      <w:r>
        <w:rPr>
          <w:rFonts w:ascii="iCiel Avenir LT Std 35 Light" w:hAnsi="iCiel Avenir LT Std 35 Light" w:cs="Arial"/>
          <w:i/>
          <w:iCs/>
          <w:sz w:val="22"/>
          <w:szCs w:val="22"/>
          <w:lang w:val="vi-VN"/>
        </w:rPr>
        <w:t>xem</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m gi</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ng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 xml:space="preserve">n </w:t>
      </w:r>
      <w:r>
        <w:rPr>
          <w:rFonts w:ascii="iCiel Avenir LT Std 35 Light" w:hAnsi="iCiel Avenir LT Std 35 Light" w:cs="Arial"/>
          <w:i/>
          <w:iCs/>
          <w:sz w:val="22"/>
          <w:szCs w:val="22"/>
          <w:lang w:val="vi-VN"/>
        </w:rPr>
        <w:t>trên cổng thông tin sinh viên</w:t>
      </w:r>
      <w:r w:rsidRPr="000006E6">
        <w:rPr>
          <w:rFonts w:ascii="iCiel Avenir LT Std 35 Light" w:hAnsi="iCiel Avenir LT Std 35 Light" w:cs="Arial"/>
          <w:i/>
          <w:iCs/>
          <w:sz w:val="22"/>
          <w:szCs w:val="22"/>
        </w:rPr>
        <w:t>. N</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u ph</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 xml:space="preserve"> huynh c</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n c</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n b</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 chuy</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m</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nh</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tr</w:t>
      </w:r>
      <w:r w:rsidRPr="000006E6">
        <w:rPr>
          <w:rFonts w:ascii="iCiel Avenir LT Std 35 Light" w:hAnsi="iCiel Avenir LT Std 35 Light" w:cs="Calibri"/>
          <w:i/>
          <w:iCs/>
          <w:sz w:val="22"/>
          <w:szCs w:val="22"/>
        </w:rPr>
        <w:t>ườ</w:t>
      </w:r>
      <w:r w:rsidRPr="000006E6">
        <w:rPr>
          <w:rFonts w:ascii="iCiel Avenir LT Std 35 Light" w:hAnsi="iCiel Avenir LT Std 35 Light" w:cs="Arial"/>
          <w:i/>
          <w:iCs/>
          <w:sz w:val="22"/>
          <w:szCs w:val="22"/>
        </w:rPr>
        <w:t>ng gi</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i th</w:t>
      </w:r>
      <w:r w:rsidRPr="000006E6">
        <w:rPr>
          <w:rFonts w:ascii="iCiel Avenir LT Std 35 Light" w:hAnsi="iCiel Avenir LT Std 35 Light" w:cs="Avenir Next LT Pro"/>
          <w:i/>
          <w:iCs/>
          <w:sz w:val="22"/>
          <w:szCs w:val="22"/>
        </w:rPr>
        <w:t>í</w:t>
      </w:r>
      <w:r w:rsidRPr="000006E6">
        <w:rPr>
          <w:rFonts w:ascii="iCiel Avenir LT Std 35 Light" w:hAnsi="iCiel Avenir LT Std 35 Light" w:cs="Arial"/>
          <w:i/>
          <w:iCs/>
          <w:sz w:val="22"/>
          <w:szCs w:val="22"/>
        </w:rPr>
        <w:t>ch chi t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t b</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m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b</w:t>
      </w:r>
      <w:r w:rsidRPr="000006E6">
        <w:rPr>
          <w:rFonts w:ascii="iCiel Avenir LT Std 35 Light" w:hAnsi="iCiel Avenir LT Std 35 Light" w:cs="Calibri"/>
          <w:i/>
          <w:iCs/>
          <w:sz w:val="22"/>
          <w:szCs w:val="22"/>
        </w:rPr>
        <w:t>ằ</w:t>
      </w:r>
      <w:r w:rsidRPr="000006E6">
        <w:rPr>
          <w:rFonts w:ascii="iCiel Avenir LT Std 35 Light" w:hAnsi="iCiel Avenir LT Std 35 Light" w:cs="Arial"/>
          <w:i/>
          <w:iCs/>
          <w:sz w:val="22"/>
          <w:szCs w:val="22"/>
        </w:rPr>
        <w:t>ng t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ng V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t, vui l</w:t>
      </w:r>
      <w:r w:rsidRPr="000006E6">
        <w:rPr>
          <w:rFonts w:ascii="iCiel Avenir LT Std 35 Light" w:hAnsi="iCiel Avenir LT Std 35 Light" w:cs="Avenir Next LT Pro"/>
          <w:i/>
          <w:iCs/>
          <w:sz w:val="22"/>
          <w:szCs w:val="22"/>
        </w:rPr>
        <w:t>ò</w:t>
      </w:r>
      <w:r w:rsidRPr="000006E6">
        <w:rPr>
          <w:rFonts w:ascii="iCiel Avenir LT Std 35 Light" w:hAnsi="iCiel Avenir LT Std 35 Light" w:cs="Arial"/>
          <w:i/>
          <w:iCs/>
          <w:sz w:val="22"/>
          <w:szCs w:val="22"/>
        </w:rPr>
        <w:t>ng l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 Trung t</w:t>
      </w:r>
      <w:r w:rsidRPr="000006E6">
        <w:rPr>
          <w:rFonts w:ascii="iCiel Avenir LT Std 35 Light" w:hAnsi="iCiel Avenir LT Std 35 Light" w:cs="Avenir Next LT Pro"/>
          <w:i/>
          <w:iCs/>
          <w:sz w:val="22"/>
          <w:szCs w:val="22"/>
        </w:rPr>
        <w:t>â</w:t>
      </w:r>
      <w:r w:rsidRPr="000006E6">
        <w:rPr>
          <w:rFonts w:ascii="iCiel Avenir LT Std 35 Light" w:hAnsi="iCiel Avenir LT Std 35 Light" w:cs="Arial"/>
          <w:i/>
          <w:iCs/>
          <w:sz w:val="22"/>
          <w:szCs w:val="22"/>
        </w:rPr>
        <w:t>m D</w:t>
      </w:r>
      <w:r w:rsidRPr="000006E6">
        <w:rPr>
          <w:rFonts w:ascii="iCiel Avenir LT Std 35 Light" w:hAnsi="iCiel Avenir LT Std 35 Light" w:cs="Calibri"/>
          <w:i/>
          <w:iCs/>
          <w:sz w:val="22"/>
          <w:szCs w:val="22"/>
        </w:rPr>
        <w:t>ữ</w:t>
      </w:r>
      <w:r w:rsidRPr="000006E6">
        <w:rPr>
          <w:rFonts w:ascii="iCiel Avenir LT Std 35 Light" w:hAnsi="iCiel Avenir LT Std 35 Light" w:cs="Arial"/>
          <w:i/>
          <w:iCs/>
          <w:sz w:val="22"/>
          <w:szCs w:val="22"/>
        </w:rPr>
        <w:t xml:space="preserve"> l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u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 xml:space="preserve">n (CAIS) qua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a ch</w:t>
      </w:r>
      <w:r w:rsidRPr="000006E6">
        <w:rPr>
          <w:rFonts w:ascii="iCiel Avenir LT Std 35 Light" w:hAnsi="iCiel Avenir LT Std 35 Light" w:cs="Calibri"/>
          <w:i/>
          <w:iCs/>
          <w:sz w:val="22"/>
          <w:szCs w:val="22"/>
        </w:rPr>
        <w:t>ỉ</w:t>
      </w:r>
      <w:r w:rsidRPr="000006E6">
        <w:rPr>
          <w:rFonts w:ascii="iCiel Avenir LT Std 35 Light" w:hAnsi="iCiel Avenir LT Std 35 Light" w:cs="Arial"/>
          <w:i/>
          <w:iCs/>
          <w:sz w:val="22"/>
          <w:szCs w:val="22"/>
        </w:rPr>
        <w:t xml:space="preserve"> email </w:t>
      </w:r>
      <w:hyperlink r:id="rId63" w:history="1">
        <w:r w:rsidRPr="000006E6">
          <w:rPr>
            <w:rStyle w:val="Hyperlink"/>
            <w:rFonts w:ascii="iCiel Avenir LT Std 35 Light" w:hAnsi="iCiel Avenir LT Std 35 Light" w:cs="Arial"/>
            <w:i/>
            <w:iCs/>
            <w:sz w:val="22"/>
            <w:szCs w:val="22"/>
          </w:rPr>
          <w:t>cais@buv.edu.vn</w:t>
        </w:r>
      </w:hyperlink>
      <w:r w:rsidRPr="000006E6">
        <w:rPr>
          <w:rFonts w:ascii="iCiel Avenir LT Std 35 Light" w:hAnsi="iCiel Avenir LT Std 35 Light" w:cs="Arial"/>
          <w:i/>
          <w:iCs/>
          <w:sz w:val="22"/>
          <w:szCs w:val="22"/>
        </w:rPr>
        <w:t>. Văn phòng Trung tâm D</w:t>
      </w:r>
      <w:r w:rsidRPr="000006E6">
        <w:rPr>
          <w:rFonts w:ascii="iCiel Avenir LT Std 35 Light" w:hAnsi="iCiel Avenir LT Std 35 Light" w:cs="Calibri"/>
          <w:i/>
          <w:iCs/>
          <w:sz w:val="22"/>
          <w:szCs w:val="22"/>
        </w:rPr>
        <w:t>ữ</w:t>
      </w:r>
      <w:r w:rsidRPr="000006E6">
        <w:rPr>
          <w:rFonts w:ascii="iCiel Avenir LT Std 35 Light" w:hAnsi="iCiel Avenir LT Std 35 Light" w:cs="Arial"/>
          <w:i/>
          <w:iCs/>
          <w:sz w:val="22"/>
          <w:szCs w:val="22"/>
        </w:rPr>
        <w:t xml:space="preserve"> l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u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t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p nh</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n c</w:t>
      </w:r>
      <w:r w:rsidRPr="000006E6">
        <w:rPr>
          <w:rFonts w:ascii="iCiel Avenir LT Std 35 Light" w:hAnsi="iCiel Avenir LT Std 35 Light" w:cs="Avenir Next LT Pro"/>
          <w:i/>
          <w:iCs/>
          <w:sz w:val="22"/>
          <w:szCs w:val="22"/>
        </w:rPr>
        <w:t>â</w:t>
      </w:r>
      <w:r w:rsidRPr="000006E6">
        <w:rPr>
          <w:rFonts w:ascii="iCiel Avenir LT Std 35 Light" w:hAnsi="iCiel Avenir LT Std 35 Light" w:cs="Arial"/>
          <w:i/>
          <w:iCs/>
          <w:sz w:val="22"/>
          <w:szCs w:val="22"/>
        </w:rPr>
        <w:t>u h</w:t>
      </w:r>
      <w:r w:rsidRPr="000006E6">
        <w:rPr>
          <w:rFonts w:ascii="iCiel Avenir LT Std 35 Light" w:hAnsi="iCiel Avenir LT Std 35 Light" w:cs="Calibri"/>
          <w:i/>
          <w:iCs/>
          <w:sz w:val="22"/>
          <w:szCs w:val="22"/>
        </w:rPr>
        <w:t>ỏ</w:t>
      </w:r>
      <w:r w:rsidRPr="000006E6">
        <w:rPr>
          <w:rFonts w:ascii="iCiel Avenir LT Std 35 Light" w:hAnsi="iCiel Avenir LT Std 35 Light" w:cs="Arial"/>
          <w:i/>
          <w:iCs/>
          <w:sz w:val="22"/>
          <w:szCs w:val="22"/>
        </w:rPr>
        <w:t>i v</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liên h</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ph</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 xml:space="preserve"> huynh trong v</w:t>
      </w:r>
      <w:r w:rsidRPr="000006E6">
        <w:rPr>
          <w:rFonts w:ascii="iCiel Avenir LT Std 35 Light" w:hAnsi="iCiel Avenir LT Std 35 Light" w:cs="Avenir Next LT Pro"/>
          <w:i/>
          <w:iCs/>
          <w:sz w:val="22"/>
          <w:szCs w:val="22"/>
        </w:rPr>
        <w:t>ò</w:t>
      </w:r>
      <w:r w:rsidRPr="000006E6">
        <w:rPr>
          <w:rFonts w:ascii="iCiel Avenir LT Std 35 Light" w:hAnsi="iCiel Avenir LT Std 35 Light" w:cs="Arial"/>
          <w:i/>
          <w:iCs/>
          <w:sz w:val="22"/>
          <w:szCs w:val="22"/>
        </w:rPr>
        <w:t>ng 1 ng</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y l</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m v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c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ỗ</w:t>
      </w:r>
      <w:r w:rsidRPr="000006E6">
        <w:rPr>
          <w:rFonts w:ascii="iCiel Avenir LT Std 35 Light" w:hAnsi="iCiel Avenir LT Std 35 Light" w:cs="Arial"/>
          <w:i/>
          <w:iCs/>
          <w:sz w:val="22"/>
          <w:szCs w:val="22"/>
        </w:rPr>
        <w:t xml:space="preserve"> tr</w:t>
      </w:r>
      <w:r w:rsidRPr="000006E6">
        <w:rPr>
          <w:rFonts w:ascii="iCiel Avenir LT Std 35 Light" w:hAnsi="iCiel Avenir LT Std 35 Light" w:cs="Calibri"/>
          <w:i/>
          <w:iCs/>
          <w:sz w:val="22"/>
          <w:szCs w:val="22"/>
        </w:rPr>
        <w:t>ợ</w:t>
      </w:r>
      <w:r w:rsidRPr="000006E6">
        <w:rPr>
          <w:rFonts w:ascii="iCiel Avenir LT Std 35 Light" w:hAnsi="iCiel Avenir LT Std 35 Light" w:cs="Arial"/>
          <w:i/>
          <w:iCs/>
          <w:sz w:val="22"/>
          <w:szCs w:val="22"/>
        </w:rPr>
        <w:t xml:space="preserve">. </w:t>
      </w:r>
      <w:r w:rsidR="00101766" w:rsidRPr="00313221">
        <w:rPr>
          <w:rFonts w:ascii="iCiel Avenir LT Std 35 Light" w:hAnsi="iCiel Avenir LT Std 35 Light" w:cs="Arial"/>
          <w:i/>
          <w:iCs/>
          <w:sz w:val="22"/>
          <w:szCs w:val="22"/>
        </w:rPr>
        <w:t xml:space="preserve"> </w:t>
      </w:r>
    </w:p>
    <w:p w14:paraId="35369170" w14:textId="77777777" w:rsidR="00101766" w:rsidRPr="00313221" w:rsidRDefault="00101766" w:rsidP="004714C6">
      <w:pPr>
        <w:pStyle w:val="Question"/>
        <w:numPr>
          <w:ilvl w:val="0"/>
          <w:numId w:val="6"/>
        </w:numPr>
        <w:tabs>
          <w:tab w:val="num" w:pos="360"/>
          <w:tab w:val="left" w:pos="630"/>
          <w:tab w:val="left" w:pos="1080"/>
        </w:tabs>
        <w:spacing w:line="400" w:lineRule="exact"/>
        <w:ind w:left="0" w:firstLine="720"/>
        <w:rPr>
          <w:rFonts w:cs="Arial"/>
          <w:b w:val="0"/>
          <w:i/>
          <w:iCs/>
          <w:szCs w:val="22"/>
        </w:rPr>
      </w:pPr>
      <w:bookmarkStart w:id="1374" w:name="_Toc107734201"/>
      <w:bookmarkStart w:id="1375" w:name="_Toc107734415"/>
      <w:bookmarkStart w:id="1376" w:name="_Toc107734867"/>
      <w:bookmarkStart w:id="1377" w:name="_Toc107735089"/>
      <w:bookmarkStart w:id="1378" w:name="_Toc107735216"/>
      <w:bookmarkStart w:id="1379" w:name="_Toc107735321"/>
      <w:bookmarkStart w:id="1380" w:name="_Toc107735425"/>
      <w:bookmarkStart w:id="1381" w:name="_Toc107735528"/>
      <w:bookmarkStart w:id="1382" w:name="_Toc107735633"/>
      <w:bookmarkStart w:id="1383" w:name="_Toc107735737"/>
      <w:bookmarkStart w:id="1384" w:name="_Toc107735841"/>
      <w:bookmarkStart w:id="1385" w:name="_Toc107735945"/>
      <w:bookmarkStart w:id="1386" w:name="_Toc107736098"/>
      <w:bookmarkStart w:id="1387" w:name="_Toc107736245"/>
      <w:bookmarkStart w:id="1388" w:name="_Toc107736349"/>
      <w:bookmarkStart w:id="1389" w:name="_Toc107736571"/>
      <w:bookmarkStart w:id="1390" w:name="_Toc107736674"/>
      <w:bookmarkStart w:id="1391" w:name="_Toc107736777"/>
      <w:bookmarkStart w:id="1392" w:name="_Toc107736881"/>
      <w:bookmarkStart w:id="1393" w:name="_Toc107737733"/>
      <w:bookmarkStart w:id="1394" w:name="_Toc108099122"/>
      <w:bookmarkStart w:id="1395" w:name="_Toc113975528"/>
      <w:bookmarkStart w:id="1396" w:name="_Toc113976045"/>
      <w:bookmarkStart w:id="1397" w:name="_Toc114065575"/>
      <w:bookmarkStart w:id="1398" w:name="_Toc114065971"/>
      <w:bookmarkStart w:id="1399" w:name="_Toc113977097"/>
      <w:bookmarkStart w:id="1400" w:name="_Toc114065972"/>
      <w:bookmarkStart w:id="1401" w:name="_Toc126075266"/>
      <w:bookmarkStart w:id="1402" w:name="_Toc177136062"/>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r w:rsidRPr="00313221">
        <w:rPr>
          <w:rFonts w:cs="Arial"/>
          <w:szCs w:val="22"/>
        </w:rPr>
        <w:lastRenderedPageBreak/>
        <w:t xml:space="preserve">What is the progression condition at BUV? / </w:t>
      </w:r>
      <w:r w:rsidRPr="00313221">
        <w:rPr>
          <w:rFonts w:cs="Arial"/>
          <w:bCs/>
          <w:i/>
          <w:iCs/>
          <w:szCs w:val="22"/>
        </w:rPr>
        <w:t>Đi</w:t>
      </w:r>
      <w:r w:rsidRPr="00313221">
        <w:rPr>
          <w:rFonts w:cs="Calibri"/>
          <w:bCs/>
          <w:i/>
          <w:iCs/>
          <w:szCs w:val="22"/>
        </w:rPr>
        <w:t>ề</w:t>
      </w:r>
      <w:r w:rsidRPr="00313221">
        <w:rPr>
          <w:rFonts w:cs="Arial"/>
          <w:bCs/>
          <w:i/>
          <w:iCs/>
          <w:szCs w:val="22"/>
        </w:rPr>
        <w:t>u ki</w:t>
      </w:r>
      <w:r w:rsidRPr="00313221">
        <w:rPr>
          <w:rFonts w:cs="Calibri"/>
          <w:bCs/>
          <w:i/>
          <w:iCs/>
          <w:szCs w:val="22"/>
        </w:rPr>
        <w:t>ệ</w:t>
      </w:r>
      <w:r w:rsidRPr="00313221">
        <w:rPr>
          <w:rFonts w:cs="Arial"/>
          <w:bCs/>
          <w:i/>
          <w:iCs/>
          <w:szCs w:val="22"/>
        </w:rPr>
        <w:t>n đ</w:t>
      </w:r>
      <w:r w:rsidRPr="00313221">
        <w:rPr>
          <w:rFonts w:cs="Calibri"/>
          <w:bCs/>
          <w:i/>
          <w:iCs/>
          <w:szCs w:val="22"/>
        </w:rPr>
        <w:t>ượ</w:t>
      </w:r>
      <w:r w:rsidRPr="00313221">
        <w:rPr>
          <w:rFonts w:cs="Arial"/>
          <w:bCs/>
          <w:i/>
          <w:iCs/>
          <w:szCs w:val="22"/>
        </w:rPr>
        <w:t>c lên l</w:t>
      </w:r>
      <w:r w:rsidRPr="00313221">
        <w:rPr>
          <w:rFonts w:cs="Calibri"/>
          <w:bCs/>
          <w:i/>
          <w:iCs/>
          <w:szCs w:val="22"/>
        </w:rPr>
        <w:t>ớ</w:t>
      </w:r>
      <w:r w:rsidRPr="00313221">
        <w:rPr>
          <w:rFonts w:cs="Arial"/>
          <w:bCs/>
          <w:i/>
          <w:iCs/>
          <w:szCs w:val="22"/>
        </w:rPr>
        <w:t xml:space="preserve">p </w:t>
      </w:r>
      <w:r w:rsidRPr="00313221">
        <w:rPr>
          <w:rFonts w:cs="Calibri"/>
          <w:bCs/>
          <w:i/>
          <w:iCs/>
          <w:szCs w:val="22"/>
        </w:rPr>
        <w:t>ở</w:t>
      </w:r>
      <w:r w:rsidRPr="00313221">
        <w:rPr>
          <w:rFonts w:cs="Arial"/>
          <w:bCs/>
          <w:i/>
          <w:iCs/>
          <w:szCs w:val="22"/>
        </w:rPr>
        <w:t xml:space="preserve"> BUV là gì?</w:t>
      </w:r>
      <w:bookmarkEnd w:id="1399"/>
      <w:bookmarkEnd w:id="1400"/>
      <w:bookmarkEnd w:id="1401"/>
      <w:bookmarkEnd w:id="1402"/>
    </w:p>
    <w:p w14:paraId="1AB90103" w14:textId="100ACD21" w:rsidR="00101766" w:rsidRPr="00313221" w:rsidRDefault="00101766" w:rsidP="00766E73">
      <w:pPr>
        <w:pStyle w:val="ListParagraph"/>
        <w:ind w:left="0"/>
        <w:contextualSpacing w:val="0"/>
        <w:rPr>
          <w:rFonts w:ascii="iCiel Avenir LT Std 35 Light" w:hAnsi="iCiel Avenir LT Std 35 Light" w:cs="Arial"/>
          <w:i/>
          <w:iCs/>
          <w:sz w:val="22"/>
          <w:szCs w:val="22"/>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030E1BED" w14:textId="7256A36D"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According to Circular No. 08/2021/TT-BGDDT dated March 18, </w:t>
      </w:r>
      <w:r w:rsidR="00632DB6" w:rsidRPr="00313221">
        <w:rPr>
          <w:rFonts w:ascii="iCiel Avenir LT Std 35 Light" w:hAnsi="iCiel Avenir LT Std 35 Light" w:cs="Arial"/>
          <w:sz w:val="22"/>
          <w:szCs w:val="22"/>
        </w:rPr>
        <w:t>2021,</w:t>
      </w:r>
      <w:r w:rsidRPr="00313221">
        <w:rPr>
          <w:rFonts w:ascii="iCiel Avenir LT Std 35 Light" w:hAnsi="iCiel Avenir LT Std 35 Light" w:cs="Arial"/>
          <w:sz w:val="22"/>
          <w:szCs w:val="22"/>
        </w:rPr>
        <w:t xml:space="preserve"> of the Minister of Education and Training, at the end of each school year, students are assessed to have achieved normal academic progress and are allowed to progress to the next year if both of the following conditions are met:</w:t>
      </w:r>
    </w:p>
    <w:p w14:paraId="4F51FAE2"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bookmarkStart w:id="1403" w:name="_Hlk115948635"/>
      <w:r w:rsidRPr="00313221">
        <w:rPr>
          <w:rFonts w:ascii="iCiel Avenir LT Std 35 Light" w:hAnsi="iCiel Avenir LT Std 35 Light" w:cs="Arial"/>
          <w:sz w:val="22"/>
          <w:szCs w:val="22"/>
        </w:rPr>
        <w:t>a) The school year average score is at least 1.0 for the first year of study, from 1.2 or higher for the second year and from 1.4 for the third year onwards;</w:t>
      </w:r>
    </w:p>
    <w:p w14:paraId="17129B41"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b) The number of outstanding credits from the beginning of the course does not exceed 16.</w:t>
      </w:r>
    </w:p>
    <w:p w14:paraId="3FDACD5A" w14:textId="77777777" w:rsidR="00101766" w:rsidRPr="008554F9"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8554F9">
        <w:rPr>
          <w:rFonts w:ascii="iCiel Avenir LT Std 35 Light" w:hAnsi="iCiel Avenir LT Std 35 Light" w:cs="Arial"/>
          <w:i/>
          <w:iCs/>
          <w:sz w:val="22"/>
          <w:szCs w:val="22"/>
        </w:rPr>
        <w:t xml:space="preserve">Theo Thông tư số 08/2021/TT-BGDĐT ngày 18 tháng 3 năm 2021 của Bộ trưởng Bộ Giáo dục và Đào tạo, Cuối mỗi năm học, sinh viên được đánh giá đạt tiến độ học tập bình thường và được học tiếp lên năm học sau nếu đạt cả hai điều kiện sau: </w:t>
      </w:r>
    </w:p>
    <w:p w14:paraId="4804CD23" w14:textId="77777777" w:rsidR="00101766" w:rsidRPr="008554F9"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8554F9">
        <w:rPr>
          <w:rFonts w:ascii="iCiel Avenir LT Std 35 Light" w:hAnsi="iCiel Avenir LT Std 35 Light" w:cs="Arial"/>
          <w:i/>
          <w:iCs/>
          <w:sz w:val="22"/>
          <w:szCs w:val="22"/>
        </w:rPr>
        <w:t xml:space="preserve">a) Điểm trung bình năm học đạt từ 1,0 trở lên đối với năm học thứ nhất, từ 1,2 trở lên đối với năm thứ hai và từ 1,4 đối với năm thứ ba trở đi; </w:t>
      </w:r>
    </w:p>
    <w:p w14:paraId="2A3D67F1" w14:textId="096C29A2" w:rsidR="00101766" w:rsidRPr="008554F9"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8554F9">
        <w:rPr>
          <w:rFonts w:ascii="iCiel Avenir LT Std 35 Light" w:hAnsi="iCiel Avenir LT Std 35 Light" w:cs="Arial"/>
          <w:i/>
          <w:iCs/>
          <w:sz w:val="22"/>
          <w:szCs w:val="22"/>
        </w:rPr>
        <w:t>b) Số tín chỉ nợ đọng từ đầu khóa không vượt quá 16.</w:t>
      </w:r>
    </w:p>
    <w:p w14:paraId="10C94ADE" w14:textId="17E30791" w:rsidR="00101766" w:rsidRPr="00313221" w:rsidRDefault="00101766" w:rsidP="004714C6">
      <w:pPr>
        <w:pStyle w:val="Question"/>
        <w:numPr>
          <w:ilvl w:val="0"/>
          <w:numId w:val="6"/>
        </w:numPr>
        <w:tabs>
          <w:tab w:val="num" w:pos="360"/>
          <w:tab w:val="left" w:pos="630"/>
          <w:tab w:val="left" w:pos="720"/>
          <w:tab w:val="left" w:pos="1080"/>
        </w:tabs>
        <w:spacing w:line="400" w:lineRule="exact"/>
        <w:ind w:left="0" w:firstLine="720"/>
        <w:rPr>
          <w:rFonts w:cs="Arial"/>
          <w:bCs/>
          <w:color w:val="auto"/>
          <w:szCs w:val="22"/>
        </w:rPr>
      </w:pPr>
      <w:bookmarkStart w:id="1404" w:name="_Toc107734203"/>
      <w:bookmarkStart w:id="1405" w:name="_Toc107734417"/>
      <w:bookmarkStart w:id="1406" w:name="_Toc107734869"/>
      <w:bookmarkStart w:id="1407" w:name="_Toc107735091"/>
      <w:bookmarkStart w:id="1408" w:name="_Toc107735218"/>
      <w:bookmarkStart w:id="1409" w:name="_Toc107735323"/>
      <w:bookmarkStart w:id="1410" w:name="_Toc107735427"/>
      <w:bookmarkStart w:id="1411" w:name="_Toc107735530"/>
      <w:bookmarkStart w:id="1412" w:name="_Toc107735635"/>
      <w:bookmarkStart w:id="1413" w:name="_Toc107735739"/>
      <w:bookmarkStart w:id="1414" w:name="_Toc107735843"/>
      <w:bookmarkStart w:id="1415" w:name="_Toc107735947"/>
      <w:bookmarkStart w:id="1416" w:name="_Toc107736100"/>
      <w:bookmarkStart w:id="1417" w:name="_Toc107736247"/>
      <w:bookmarkStart w:id="1418" w:name="_Toc107736351"/>
      <w:bookmarkStart w:id="1419" w:name="_Toc107736573"/>
      <w:bookmarkStart w:id="1420" w:name="_Toc107736676"/>
      <w:bookmarkStart w:id="1421" w:name="_Toc107736779"/>
      <w:bookmarkStart w:id="1422" w:name="_Toc107736883"/>
      <w:bookmarkStart w:id="1423" w:name="_Toc107737735"/>
      <w:bookmarkStart w:id="1424" w:name="_Toc108099124"/>
      <w:bookmarkStart w:id="1425" w:name="_Toc113975530"/>
      <w:bookmarkStart w:id="1426" w:name="_Toc113976047"/>
      <w:bookmarkStart w:id="1427" w:name="_Toc114065577"/>
      <w:bookmarkStart w:id="1428" w:name="_Toc114065973"/>
      <w:bookmarkStart w:id="1429" w:name="_Toc113977098"/>
      <w:bookmarkStart w:id="1430" w:name="_Toc114065974"/>
      <w:bookmarkStart w:id="1431" w:name="_Toc126075267"/>
      <w:bookmarkStart w:id="1432" w:name="_Toc177136063"/>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r w:rsidRPr="00313221">
        <w:rPr>
          <w:rFonts w:cs="Arial"/>
          <w:szCs w:val="22"/>
        </w:rPr>
        <w:t xml:space="preserve">How resits at BUV are regulated and what would happen if student fails the resit(s)? </w:t>
      </w:r>
      <w:r w:rsidR="00E9797D" w:rsidRPr="00E9797D">
        <w:rPr>
          <w:rFonts w:cs="Arial"/>
          <w:szCs w:val="22"/>
        </w:rPr>
        <w:t>How many resit</w:t>
      </w:r>
      <w:r w:rsidR="00A94C60">
        <w:rPr>
          <w:rFonts w:cs="Arial"/>
          <w:szCs w:val="22"/>
        </w:rPr>
        <w:t>s</w:t>
      </w:r>
      <w:r w:rsidR="00E9797D" w:rsidRPr="00E9797D">
        <w:rPr>
          <w:rFonts w:cs="Arial"/>
          <w:szCs w:val="22"/>
        </w:rPr>
        <w:t xml:space="preserve"> </w:t>
      </w:r>
      <w:r w:rsidR="00E9797D">
        <w:rPr>
          <w:rFonts w:cs="Arial"/>
          <w:szCs w:val="22"/>
        </w:rPr>
        <w:t xml:space="preserve">can </w:t>
      </w:r>
      <w:r w:rsidR="00E9797D" w:rsidRPr="00E9797D">
        <w:rPr>
          <w:rFonts w:cs="Arial"/>
          <w:szCs w:val="22"/>
        </w:rPr>
        <w:t>the student</w:t>
      </w:r>
      <w:r w:rsidR="00E9797D">
        <w:rPr>
          <w:rFonts w:cs="Arial"/>
          <w:szCs w:val="22"/>
        </w:rPr>
        <w:t xml:space="preserve"> </w:t>
      </w:r>
      <w:r w:rsidR="00E9797D" w:rsidRPr="00E9797D">
        <w:rPr>
          <w:rFonts w:cs="Arial"/>
          <w:szCs w:val="22"/>
        </w:rPr>
        <w:t>attempt</w:t>
      </w:r>
      <w:r w:rsidR="00E9797D">
        <w:rPr>
          <w:rFonts w:cs="Arial"/>
          <w:szCs w:val="22"/>
        </w:rPr>
        <w:t xml:space="preserve">? </w:t>
      </w:r>
      <w:r w:rsidRPr="00313221">
        <w:rPr>
          <w:rFonts w:cs="Arial"/>
          <w:szCs w:val="22"/>
        </w:rPr>
        <w:t xml:space="preserve">/ </w:t>
      </w:r>
      <w:r w:rsidRPr="00313221">
        <w:rPr>
          <w:rFonts w:cs="Arial"/>
          <w:i/>
          <w:iCs/>
          <w:szCs w:val="22"/>
        </w:rPr>
        <w:t>Quy đ</w:t>
      </w:r>
      <w:r w:rsidRPr="00313221">
        <w:rPr>
          <w:rFonts w:cs="Calibri"/>
          <w:i/>
          <w:iCs/>
          <w:szCs w:val="22"/>
        </w:rPr>
        <w:t>ị</w:t>
      </w:r>
      <w:r w:rsidRPr="00313221">
        <w:rPr>
          <w:rFonts w:cs="Arial"/>
          <w:i/>
          <w:iCs/>
          <w:szCs w:val="22"/>
        </w:rPr>
        <w:t>nh cho vi</w:t>
      </w:r>
      <w:r w:rsidRPr="00313221">
        <w:rPr>
          <w:rFonts w:cs="Calibri"/>
          <w:i/>
          <w:iCs/>
          <w:szCs w:val="22"/>
        </w:rPr>
        <w:t>ệ</w:t>
      </w:r>
      <w:r w:rsidRPr="00313221">
        <w:rPr>
          <w:rFonts w:cs="Arial"/>
          <w:i/>
          <w:iCs/>
          <w:szCs w:val="22"/>
        </w:rPr>
        <w:t>c thi l</w:t>
      </w:r>
      <w:r w:rsidRPr="00313221">
        <w:rPr>
          <w:rFonts w:cs="Calibri"/>
          <w:i/>
          <w:iCs/>
          <w:szCs w:val="22"/>
        </w:rPr>
        <w:t>ạ</w:t>
      </w:r>
      <w:r w:rsidRPr="00313221">
        <w:rPr>
          <w:rFonts w:cs="Arial"/>
          <w:i/>
          <w:iCs/>
          <w:szCs w:val="22"/>
        </w:rPr>
        <w:t xml:space="preserve">i </w:t>
      </w:r>
      <w:r w:rsidRPr="00313221">
        <w:rPr>
          <w:rFonts w:cs="Calibri"/>
          <w:i/>
          <w:iCs/>
          <w:szCs w:val="22"/>
        </w:rPr>
        <w:t>ở</w:t>
      </w:r>
      <w:r w:rsidRPr="00313221">
        <w:rPr>
          <w:rFonts w:cs="Arial"/>
          <w:i/>
          <w:iCs/>
          <w:szCs w:val="22"/>
        </w:rPr>
        <w:t xml:space="preserve"> BUV nh</w:t>
      </w:r>
      <w:r w:rsidRPr="00313221">
        <w:rPr>
          <w:rFonts w:cs="Calibri"/>
          <w:i/>
          <w:iCs/>
          <w:szCs w:val="22"/>
        </w:rPr>
        <w:t>ư</w:t>
      </w:r>
      <w:r w:rsidRPr="00313221">
        <w:rPr>
          <w:rFonts w:cs="Arial"/>
          <w:i/>
          <w:iCs/>
          <w:szCs w:val="22"/>
        </w:rPr>
        <w:t xml:space="preserve"> th</w:t>
      </w:r>
      <w:r w:rsidRPr="00313221">
        <w:rPr>
          <w:rFonts w:cs="Calibri"/>
          <w:i/>
          <w:iCs/>
          <w:szCs w:val="22"/>
        </w:rPr>
        <w:t>ế</w:t>
      </w:r>
      <w:r w:rsidRPr="00313221">
        <w:rPr>
          <w:rFonts w:cs="Arial"/>
          <w:i/>
          <w:iCs/>
          <w:szCs w:val="22"/>
        </w:rPr>
        <w:t xml:space="preserve"> nào và n</w:t>
      </w:r>
      <w:r w:rsidRPr="00313221">
        <w:rPr>
          <w:rFonts w:cs="Calibri"/>
          <w:i/>
          <w:iCs/>
          <w:szCs w:val="22"/>
        </w:rPr>
        <w:t>ế</w:t>
      </w:r>
      <w:r w:rsidRPr="00313221">
        <w:rPr>
          <w:rFonts w:cs="Arial"/>
          <w:i/>
          <w:iCs/>
          <w:szCs w:val="22"/>
        </w:rPr>
        <w:t>u sinh viên tr</w:t>
      </w:r>
      <w:r w:rsidRPr="00313221">
        <w:rPr>
          <w:rFonts w:cs="Calibri"/>
          <w:i/>
          <w:iCs/>
          <w:szCs w:val="22"/>
        </w:rPr>
        <w:t>ượ</w:t>
      </w:r>
      <w:r w:rsidRPr="00313221">
        <w:rPr>
          <w:rFonts w:cs="Arial"/>
          <w:i/>
          <w:iCs/>
          <w:szCs w:val="22"/>
        </w:rPr>
        <w:t>t bài thi l</w:t>
      </w:r>
      <w:r w:rsidRPr="00313221">
        <w:rPr>
          <w:rFonts w:cs="Calibri"/>
          <w:i/>
          <w:iCs/>
          <w:szCs w:val="22"/>
        </w:rPr>
        <w:t>ạ</w:t>
      </w:r>
      <w:r w:rsidRPr="00313221">
        <w:rPr>
          <w:rFonts w:cs="Arial"/>
          <w:i/>
          <w:iCs/>
          <w:szCs w:val="22"/>
        </w:rPr>
        <w:t>i thì chuy</w:t>
      </w:r>
      <w:r w:rsidRPr="00313221">
        <w:rPr>
          <w:rFonts w:cs="Calibri"/>
          <w:i/>
          <w:iCs/>
          <w:szCs w:val="22"/>
        </w:rPr>
        <w:t>ệ</w:t>
      </w:r>
      <w:r w:rsidRPr="00313221">
        <w:rPr>
          <w:rFonts w:cs="Arial"/>
          <w:i/>
          <w:iCs/>
          <w:szCs w:val="22"/>
        </w:rPr>
        <w:t>n gì s</w:t>
      </w:r>
      <w:r w:rsidRPr="00313221">
        <w:rPr>
          <w:rFonts w:cs="Calibri"/>
          <w:i/>
          <w:iCs/>
          <w:szCs w:val="22"/>
        </w:rPr>
        <w:t>ẽ</w:t>
      </w:r>
      <w:r w:rsidRPr="00313221">
        <w:rPr>
          <w:rFonts w:cs="Arial"/>
          <w:i/>
          <w:iCs/>
          <w:szCs w:val="22"/>
        </w:rPr>
        <w:t xml:space="preserve"> x</w:t>
      </w:r>
      <w:r w:rsidRPr="00313221">
        <w:rPr>
          <w:rFonts w:cs="Calibri"/>
          <w:i/>
          <w:iCs/>
          <w:szCs w:val="22"/>
        </w:rPr>
        <w:t>ả</w:t>
      </w:r>
      <w:r w:rsidRPr="00313221">
        <w:rPr>
          <w:rFonts w:cs="Arial"/>
          <w:i/>
          <w:iCs/>
          <w:szCs w:val="22"/>
        </w:rPr>
        <w:t>y ra?</w:t>
      </w:r>
      <w:bookmarkEnd w:id="1429"/>
      <w:bookmarkEnd w:id="1430"/>
      <w:bookmarkEnd w:id="1431"/>
      <w:r w:rsidR="00047182">
        <w:rPr>
          <w:rFonts w:cs="Arial"/>
          <w:i/>
          <w:iCs/>
          <w:szCs w:val="22"/>
        </w:rPr>
        <w:t xml:space="preserve"> S</w:t>
      </w:r>
      <w:r w:rsidR="00047182" w:rsidRPr="00047182">
        <w:rPr>
          <w:rFonts w:cs="Arial"/>
          <w:i/>
          <w:iCs/>
          <w:szCs w:val="22"/>
        </w:rPr>
        <w:t>inh viên có thể thi lại bao nhiêu lần</w:t>
      </w:r>
      <w:r w:rsidR="00047182">
        <w:rPr>
          <w:rFonts w:cs="Arial"/>
          <w:i/>
          <w:iCs/>
          <w:szCs w:val="22"/>
        </w:rPr>
        <w:t>?</w:t>
      </w:r>
      <w:bookmarkEnd w:id="1432"/>
    </w:p>
    <w:p w14:paraId="1549D09C" w14:textId="77777777" w:rsidR="00101766" w:rsidRDefault="00101766" w:rsidP="00766E73">
      <w:pPr>
        <w:pStyle w:val="ListParagraph"/>
        <w:tabs>
          <w:tab w:val="left" w:pos="630"/>
          <w:tab w:val="left" w:pos="720"/>
          <w:tab w:val="left" w:pos="1080"/>
        </w:tabs>
        <w:ind w:left="0"/>
        <w:contextualSpacing w:val="0"/>
        <w:rPr>
          <w:rFonts w:ascii="iCiel Avenir LT Std 35 Light" w:hAnsi="iCiel Avenir LT Std 35 Light" w:cs="Arial"/>
          <w:sz w:val="22"/>
          <w:szCs w:val="22"/>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719B03BB" w14:textId="77777777" w:rsidR="001254EA" w:rsidRPr="00B92875" w:rsidRDefault="001254EA" w:rsidP="001254EA">
      <w:pPr>
        <w:rPr>
          <w:rFonts w:ascii="iCiel Avenir LT Std 35 Light" w:hAnsi="iCiel Avenir LT Std 35 Light"/>
          <w:sz w:val="20"/>
          <w:szCs w:val="20"/>
        </w:rPr>
      </w:pPr>
      <w:r w:rsidRPr="000006E6">
        <w:rPr>
          <w:rFonts w:ascii="iCiel Avenir LT Std 35 Light" w:hAnsi="iCiel Avenir LT Std 35 Light" w:cs="Arial"/>
          <w:sz w:val="22"/>
          <w:szCs w:val="22"/>
        </w:rPr>
        <w:t xml:space="preserve">If students do not attempt or did not get an average pass mark for the module and the Board decision is that the students are required to complete a referral, he/she would be given a deadline to submit a new assessment task to complete the module. This is called a re-sit. The </w:t>
      </w:r>
      <w:r>
        <w:rPr>
          <w:rFonts w:ascii="iCiel Avenir LT Std 35 Light" w:hAnsi="iCiel Avenir LT Std 35 Light" w:cs="Arial"/>
          <w:sz w:val="22"/>
          <w:szCs w:val="22"/>
          <w:lang w:val="vi-VN"/>
        </w:rPr>
        <w:t>student will know the failed module(s) and component(s) on Canvas and student’s portal.</w:t>
      </w:r>
      <w:r w:rsidRPr="000006E6">
        <w:rPr>
          <w:rFonts w:ascii="iCiel Avenir LT Std 35 Light" w:hAnsi="iCiel Avenir LT Std 35 Light" w:cs="Arial"/>
          <w:sz w:val="22"/>
          <w:szCs w:val="22"/>
        </w:rPr>
        <w:t xml:space="preserve"> </w:t>
      </w:r>
      <w:r w:rsidRPr="00B92875">
        <w:rPr>
          <w:rFonts w:ascii="iCiel Avenir LT Std 35 Light" w:hAnsi="iCiel Avenir LT Std 35 Light" w:cs="Arial"/>
          <w:b/>
          <w:bCs/>
          <w:sz w:val="22"/>
          <w:szCs w:val="22"/>
        </w:rPr>
        <w:t>If you have a resit assessment</w:t>
      </w:r>
      <w:r w:rsidRPr="00B92875">
        <w:rPr>
          <w:rFonts w:ascii="iCiel Avenir LT Std 35 Light" w:hAnsi="iCiel Avenir LT Std 35 Light" w:cs="Arial"/>
          <w:sz w:val="22"/>
          <w:szCs w:val="22"/>
        </w:rPr>
        <w:t xml:space="preserve"> e.g. An examination, class test, assignment etc, it is your responsibility to get the information that </w:t>
      </w:r>
      <w:r>
        <w:rPr>
          <w:rFonts w:ascii="iCiel Avenir LT Std 35 Light" w:hAnsi="iCiel Avenir LT Std 35 Light" w:cs="Arial"/>
          <w:sz w:val="22"/>
          <w:szCs w:val="22"/>
          <w:lang w:val="vi-VN"/>
        </w:rPr>
        <w:t>the student</w:t>
      </w:r>
      <w:r w:rsidRPr="00B92875">
        <w:rPr>
          <w:rFonts w:ascii="iCiel Avenir LT Std 35 Light" w:hAnsi="iCiel Avenir LT Std 35 Light" w:cs="Arial"/>
          <w:sz w:val="22"/>
          <w:szCs w:val="22"/>
        </w:rPr>
        <w:t xml:space="preserve"> need</w:t>
      </w:r>
      <w:r>
        <w:rPr>
          <w:rFonts w:ascii="iCiel Avenir LT Std 35 Light" w:hAnsi="iCiel Avenir LT Std 35 Light" w:cs="Arial"/>
          <w:sz w:val="22"/>
          <w:szCs w:val="22"/>
          <w:lang w:val="vi-VN"/>
        </w:rPr>
        <w:t>s</w:t>
      </w:r>
      <w:r w:rsidRPr="00B92875">
        <w:rPr>
          <w:rFonts w:ascii="iCiel Avenir LT Std 35 Light" w:hAnsi="iCiel Avenir LT Std 35 Light" w:cs="Arial"/>
          <w:sz w:val="22"/>
          <w:szCs w:val="22"/>
        </w:rPr>
        <w:t xml:space="preserve"> and to hand in the work or attend on the correct date. The resit assignment question </w:t>
      </w:r>
      <w:r w:rsidRPr="00B92875">
        <w:rPr>
          <w:rFonts w:ascii="iCiel Avenir LT Std 35 Light" w:hAnsi="iCiel Avenir LT Std 35 Light" w:cs="Arial"/>
          <w:sz w:val="22"/>
          <w:szCs w:val="22"/>
        </w:rPr>
        <w:lastRenderedPageBreak/>
        <w:t xml:space="preserve">paper will be released on Canvas. If </w:t>
      </w:r>
      <w:r>
        <w:rPr>
          <w:rFonts w:ascii="iCiel Avenir LT Std 35 Light" w:hAnsi="iCiel Avenir LT Std 35 Light" w:cs="Arial"/>
          <w:sz w:val="22"/>
          <w:szCs w:val="22"/>
          <w:lang w:val="vi-VN"/>
        </w:rPr>
        <w:t>the student</w:t>
      </w:r>
      <w:r w:rsidRPr="00B92875">
        <w:rPr>
          <w:rFonts w:ascii="iCiel Avenir LT Std 35 Light" w:hAnsi="iCiel Avenir LT Std 35 Light" w:cs="Arial"/>
          <w:sz w:val="22"/>
          <w:szCs w:val="22"/>
        </w:rPr>
        <w:t xml:space="preserve"> cannot see the resit information that </w:t>
      </w:r>
      <w:r>
        <w:rPr>
          <w:rFonts w:ascii="iCiel Avenir LT Std 35 Light" w:hAnsi="iCiel Avenir LT Std 35 Light" w:cs="Arial"/>
          <w:sz w:val="22"/>
          <w:szCs w:val="22"/>
          <w:lang w:val="vi-VN"/>
        </w:rPr>
        <w:t>the student</w:t>
      </w:r>
      <w:r w:rsidRPr="00B92875">
        <w:rPr>
          <w:rFonts w:ascii="iCiel Avenir LT Std 35 Light" w:hAnsi="iCiel Avenir LT Std 35 Light" w:cs="Arial"/>
          <w:sz w:val="22"/>
          <w:szCs w:val="22"/>
        </w:rPr>
        <w:t xml:space="preserve"> need</w:t>
      </w:r>
      <w:r>
        <w:rPr>
          <w:rFonts w:ascii="iCiel Avenir LT Std 35 Light" w:hAnsi="iCiel Avenir LT Std 35 Light" w:cs="Arial"/>
          <w:sz w:val="22"/>
          <w:szCs w:val="22"/>
          <w:lang w:val="vi-VN"/>
        </w:rPr>
        <w:t>s</w:t>
      </w:r>
      <w:r w:rsidRPr="00B92875">
        <w:rPr>
          <w:rFonts w:ascii="iCiel Avenir LT Std 35 Light" w:hAnsi="iCiel Avenir LT Std 35 Light" w:cs="Arial"/>
          <w:sz w:val="22"/>
          <w:szCs w:val="22"/>
        </w:rPr>
        <w:t xml:space="preserve">, please contact the Exams Office </w:t>
      </w:r>
      <w:bookmarkStart w:id="1433" w:name="_Hlk128130420"/>
      <w:r w:rsidRPr="00B92875">
        <w:rPr>
          <w:rFonts w:ascii="iCiel Avenir LT Std 35 Light" w:hAnsi="iCiel Avenir LT Std 35 Light" w:cs="Arial"/>
          <w:sz w:val="22"/>
          <w:szCs w:val="22"/>
        </w:rPr>
        <w:t xml:space="preserve">at </w:t>
      </w:r>
      <w:hyperlink r:id="rId64" w:history="1">
        <w:r w:rsidRPr="00B92875">
          <w:rPr>
            <w:rStyle w:val="Hyperlink"/>
            <w:rFonts w:ascii="iCiel Avenir LT Std 35 Light" w:hAnsi="iCiel Avenir LT Std 35 Light"/>
            <w:sz w:val="22"/>
            <w:szCs w:val="22"/>
            <w:lang w:eastAsia="en-US"/>
          </w:rPr>
          <w:t>buv-examoffice@buv.edu.vn</w:t>
        </w:r>
      </w:hyperlink>
      <w:r w:rsidRPr="00B92875">
        <w:rPr>
          <w:rFonts w:ascii="iCiel Avenir LT Std 35 Light" w:hAnsi="iCiel Avenir LT Std 35 Light" w:cs="Arial"/>
          <w:sz w:val="22"/>
          <w:szCs w:val="22"/>
        </w:rPr>
        <w:t xml:space="preserve"> for further advice</w:t>
      </w:r>
      <w:bookmarkEnd w:id="1433"/>
      <w:r w:rsidRPr="00B92875">
        <w:rPr>
          <w:rFonts w:ascii="iCiel Avenir LT Std 35 Light" w:hAnsi="iCiel Avenir LT Std 35 Light" w:cs="Arial"/>
          <w:sz w:val="22"/>
          <w:szCs w:val="22"/>
        </w:rPr>
        <w:t xml:space="preserve">. </w:t>
      </w:r>
      <w:r>
        <w:rPr>
          <w:rFonts w:ascii="iCiel Avenir LT Std 35 Light" w:hAnsi="iCiel Avenir LT Std 35 Light" w:cs="Arial"/>
          <w:sz w:val="22"/>
          <w:szCs w:val="22"/>
          <w:lang w:val="vi-VN"/>
        </w:rPr>
        <w:t>PLEASE</w:t>
      </w:r>
      <w:r w:rsidRPr="00B92875">
        <w:rPr>
          <w:rFonts w:ascii="iCiel Avenir LT Std 35 Light" w:hAnsi="iCiel Avenir LT Std 35 Light" w:cs="Arial"/>
          <w:sz w:val="22"/>
          <w:szCs w:val="22"/>
        </w:rPr>
        <w:t xml:space="preserve"> REMIND THAT THIS IS </w:t>
      </w:r>
      <w:r>
        <w:rPr>
          <w:rFonts w:ascii="iCiel Avenir LT Std 35 Light" w:hAnsi="iCiel Avenir LT Std 35 Light" w:cs="Arial"/>
          <w:sz w:val="22"/>
          <w:szCs w:val="22"/>
          <w:lang w:val="vi-VN"/>
        </w:rPr>
        <w:t>THE STUDENT’S</w:t>
      </w:r>
      <w:r w:rsidRPr="00B92875">
        <w:rPr>
          <w:rFonts w:ascii="iCiel Avenir LT Std 35 Light" w:hAnsi="iCiel Avenir LT Std 35 Light" w:cs="Arial"/>
          <w:sz w:val="22"/>
          <w:szCs w:val="22"/>
        </w:rPr>
        <w:t xml:space="preserve"> RESPONSIBILITY.</w:t>
      </w:r>
      <w:r w:rsidRPr="000006E6" w:rsidDel="00436A5D">
        <w:rPr>
          <w:rFonts w:ascii="iCiel Avenir LT Std 35 Light" w:hAnsi="iCiel Avenir LT Std 35 Light" w:cs="Arial"/>
          <w:sz w:val="22"/>
          <w:szCs w:val="22"/>
        </w:rPr>
        <w:t xml:space="preserve"> </w:t>
      </w:r>
    </w:p>
    <w:p w14:paraId="62EB0C93" w14:textId="77777777" w:rsidR="001254EA" w:rsidRPr="000006E6" w:rsidRDefault="001254EA" w:rsidP="001254EA">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If a student passes the resit, he/she will be given a basic pass mark of 40% for the resit component. Late submissions will not be accepted. Students must pay the resit fee which is sent by the Finance department in line with the normal terms of the student’s account</w:t>
      </w:r>
      <w:r w:rsidRPr="000006E6" w:rsidDel="00666BF5">
        <w:rPr>
          <w:rFonts w:ascii="iCiel Avenir LT Std 35 Light" w:hAnsi="iCiel Avenir LT Std 35 Light" w:cs="Arial"/>
          <w:sz w:val="22"/>
          <w:szCs w:val="22"/>
        </w:rPr>
        <w:t>.</w:t>
      </w:r>
      <w:r w:rsidRPr="000006E6">
        <w:rPr>
          <w:rFonts w:ascii="iCiel Avenir LT Std 35 Light" w:hAnsi="iCiel Avenir LT Std 35 Light" w:cs="Arial"/>
          <w:sz w:val="22"/>
          <w:szCs w:val="22"/>
        </w:rPr>
        <w:t xml:space="preserve"> </w:t>
      </w:r>
    </w:p>
    <w:p w14:paraId="6E4E561D" w14:textId="77777777" w:rsidR="001254EA" w:rsidRPr="000006E6" w:rsidRDefault="001254EA" w:rsidP="001254EA">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If students fail their resit, the case will be brought to the External Examination Board to consider, and Chair of the Board will make decision on next action. The External Examination Board will base on the student’s academic performance after student takes the resit and decide student’s study plan, whether student can proceed, resit, retake module(s) or being withdrawn from the programme.</w:t>
      </w:r>
    </w:p>
    <w:p w14:paraId="4E4A9A42" w14:textId="77777777" w:rsidR="001254EA" w:rsidRPr="000006E6" w:rsidRDefault="001254EA" w:rsidP="001254EA">
      <w:pPr>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Each student has 4 attempts of submisstion, including: (1) the 1</w:t>
      </w:r>
      <w:r w:rsidRPr="000006E6">
        <w:rPr>
          <w:rFonts w:ascii="iCiel Avenir LT Std 35 Light" w:hAnsi="iCiel Avenir LT Std 35 Light" w:cs="Arial"/>
          <w:sz w:val="22"/>
          <w:szCs w:val="22"/>
          <w:vertAlign w:val="superscript"/>
        </w:rPr>
        <w:t>st</w:t>
      </w:r>
      <w:r w:rsidRPr="000006E6">
        <w:rPr>
          <w:rFonts w:ascii="iCiel Avenir LT Std 35 Light" w:hAnsi="iCiel Avenir LT Std 35 Light" w:cs="Arial"/>
          <w:sz w:val="22"/>
          <w:szCs w:val="22"/>
        </w:rPr>
        <w:t xml:space="preserve"> sit of the 1</w:t>
      </w:r>
      <w:r w:rsidRPr="000006E6">
        <w:rPr>
          <w:rFonts w:ascii="iCiel Avenir LT Std 35 Light" w:hAnsi="iCiel Avenir LT Std 35 Light" w:cs="Arial"/>
          <w:sz w:val="22"/>
          <w:szCs w:val="22"/>
          <w:vertAlign w:val="superscript"/>
        </w:rPr>
        <w:t>st</w:t>
      </w:r>
      <w:r w:rsidRPr="000006E6">
        <w:rPr>
          <w:rFonts w:ascii="iCiel Avenir LT Std 35 Light" w:hAnsi="iCiel Avenir LT Std 35 Light" w:cs="Arial"/>
          <w:sz w:val="22"/>
          <w:szCs w:val="22"/>
        </w:rPr>
        <w:t xml:space="preserve"> time study, (2) the resit of the 1</w:t>
      </w:r>
      <w:r w:rsidRPr="000006E6">
        <w:rPr>
          <w:rFonts w:ascii="iCiel Avenir LT Std 35 Light" w:hAnsi="iCiel Avenir LT Std 35 Light" w:cs="Arial"/>
          <w:sz w:val="22"/>
          <w:szCs w:val="22"/>
          <w:vertAlign w:val="superscript"/>
        </w:rPr>
        <w:t>st</w:t>
      </w:r>
      <w:r w:rsidRPr="000006E6">
        <w:rPr>
          <w:rFonts w:ascii="iCiel Avenir LT Std 35 Light" w:hAnsi="iCiel Avenir LT Std 35 Light" w:cs="Arial"/>
          <w:sz w:val="22"/>
          <w:szCs w:val="22"/>
        </w:rPr>
        <w:t xml:space="preserve"> time study, (3) restudy, (4) the resit of the restudy. If the student fails at the 4</w:t>
      </w:r>
      <w:r w:rsidRPr="000006E6">
        <w:rPr>
          <w:rFonts w:ascii="iCiel Avenir LT Std 35 Light" w:hAnsi="iCiel Avenir LT Std 35 Light" w:cs="Arial"/>
          <w:sz w:val="22"/>
          <w:szCs w:val="22"/>
          <w:vertAlign w:val="superscript"/>
        </w:rPr>
        <w:t>th</w:t>
      </w:r>
      <w:r w:rsidRPr="000006E6">
        <w:rPr>
          <w:rFonts w:ascii="iCiel Avenir LT Std 35 Light" w:hAnsi="iCiel Avenir LT Std 35 Light" w:cs="Arial"/>
          <w:sz w:val="22"/>
          <w:szCs w:val="22"/>
        </w:rPr>
        <w:t xml:space="preserve"> attempt, the student may be fail award as directed by the Examinations Board.</w:t>
      </w:r>
    </w:p>
    <w:p w14:paraId="1F0CBC68" w14:textId="77777777" w:rsidR="001254EA" w:rsidRPr="000006E6" w:rsidRDefault="001254EA" w:rsidP="001254EA">
      <w:pPr>
        <w:tabs>
          <w:tab w:val="left" w:pos="630"/>
          <w:tab w:val="left" w:pos="720"/>
          <w:tab w:val="left" w:pos="1080"/>
        </w:tabs>
        <w:ind w:firstLine="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lang w:val="vi-VN"/>
        </w:rPr>
        <w:t>N</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u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g n</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p b</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i,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Arial"/>
          <w:i/>
          <w:iCs/>
          <w:sz w:val="22"/>
          <w:szCs w:val="22"/>
          <w:lang w:val="vi-VN"/>
        </w:rPr>
        <w:t>i thi ho</w:t>
      </w:r>
      <w:r w:rsidRPr="000006E6">
        <w:rPr>
          <w:rFonts w:ascii="iCiel Avenir LT Std 35 Light" w:hAnsi="iCiel Avenir LT Std 35 Light" w:cs="Calibri"/>
          <w:i/>
          <w:iCs/>
          <w:sz w:val="22"/>
          <w:szCs w:val="22"/>
          <w:lang w:val="vi-VN"/>
        </w:rPr>
        <w:t>ặ</w:t>
      </w:r>
      <w:r w:rsidRPr="000006E6">
        <w:rPr>
          <w:rFonts w:ascii="iCiel Avenir LT Std 35 Light" w:hAnsi="iCiel Avenir LT Std 35 Light" w:cs="Arial"/>
          <w:i/>
          <w:iCs/>
          <w:sz w:val="22"/>
          <w:szCs w:val="22"/>
          <w:lang w:val="vi-VN"/>
        </w:rPr>
        <w:t>c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 xml:space="preserve">t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ượ</w:t>
      </w:r>
      <w:r w:rsidRPr="000006E6">
        <w:rPr>
          <w:rFonts w:ascii="iCiel Avenir LT Std 35 Light" w:hAnsi="iCiel Avenir LT Std 35 Light" w:cs="Arial"/>
          <w:i/>
          <w:iCs/>
          <w:sz w:val="22"/>
          <w:szCs w:val="22"/>
          <w:lang w:val="vi-VN"/>
        </w:rPr>
        <w:t xml:space="preserve">c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Arial"/>
          <w:i/>
          <w:iCs/>
          <w:sz w:val="22"/>
          <w:szCs w:val="22"/>
          <w:lang w:val="vi-VN"/>
        </w:rPr>
        <w:t>i</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 xml:space="preserve">m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ỗ</w:t>
      </w:r>
      <w:r w:rsidRPr="000006E6">
        <w:rPr>
          <w:rFonts w:ascii="iCiel Avenir LT Std 35 Light" w:hAnsi="iCiel Avenir LT Std 35 Light" w:cs="Arial"/>
          <w:i/>
          <w:iCs/>
          <w:sz w:val="22"/>
          <w:szCs w:val="22"/>
          <w:lang w:val="vi-VN"/>
        </w:rPr>
        <w:t xml:space="preserve"> cho m</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và quy</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 xml:space="preserve">t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ị</w:t>
      </w:r>
      <w:r w:rsidRPr="000006E6">
        <w:rPr>
          <w:rFonts w:ascii="iCiel Avenir LT Std 35 Light" w:hAnsi="iCiel Avenir LT Std 35 Light" w:cs="Arial"/>
          <w:i/>
          <w:iCs/>
          <w:sz w:val="22"/>
          <w:szCs w:val="22"/>
          <w:lang w:val="vi-VN"/>
        </w:rPr>
        <w:t>nh c</w:t>
      </w:r>
      <w:r w:rsidRPr="000006E6">
        <w:rPr>
          <w:rFonts w:ascii="iCiel Avenir LT Std 35 Light" w:hAnsi="iCiel Avenir LT Std 35 Light" w:cs="Calibri"/>
          <w:i/>
          <w:iCs/>
          <w:sz w:val="22"/>
          <w:szCs w:val="22"/>
          <w:lang w:val="vi-VN"/>
        </w:rPr>
        <w:t>ủ</w:t>
      </w:r>
      <w:r w:rsidRPr="000006E6">
        <w:rPr>
          <w:rFonts w:ascii="iCiel Avenir LT Std 35 Light" w:hAnsi="iCiel Avenir LT Std 35 Light" w:cs="Arial"/>
          <w:i/>
          <w:iCs/>
          <w:sz w:val="22"/>
          <w:szCs w:val="22"/>
          <w:lang w:val="vi-VN"/>
        </w:rPr>
        <w:t>a H</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 xml:space="preserve">i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ồ</w:t>
      </w:r>
      <w:r w:rsidRPr="000006E6">
        <w:rPr>
          <w:rFonts w:ascii="iCiel Avenir LT Std 35 Light" w:hAnsi="iCiel Avenir LT Std 35 Light" w:cs="Arial"/>
          <w:i/>
          <w:iCs/>
          <w:sz w:val="22"/>
          <w:szCs w:val="22"/>
          <w:lang w:val="vi-VN"/>
        </w:rPr>
        <w:t>ng Kh</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o th</w:t>
      </w:r>
      <w:r w:rsidRPr="000006E6">
        <w:rPr>
          <w:rFonts w:ascii="iCiel Avenir LT Std 35 Light" w:hAnsi="iCiel Avenir LT Std 35 Light" w:cs="Avenir Next LT Pro"/>
          <w:i/>
          <w:iCs/>
          <w:sz w:val="22"/>
          <w:szCs w:val="22"/>
          <w:lang w:val="vi-VN"/>
        </w:rPr>
        <w:t>í</w:t>
      </w:r>
      <w:r w:rsidRPr="000006E6">
        <w:rPr>
          <w:rFonts w:ascii="iCiel Avenir LT Std 35 Light" w:hAnsi="iCiel Avenir LT Std 35 Light" w:cs="Arial"/>
          <w:i/>
          <w:iCs/>
          <w:sz w:val="22"/>
          <w:szCs w:val="22"/>
          <w:lang w:val="vi-VN"/>
        </w:rPr>
        <w:t xml:space="preserve"> l</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 xml:space="preserve">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ph</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i ho</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 th</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h b</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i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sinh viên s</w:t>
      </w:r>
      <w:r w:rsidRPr="000006E6">
        <w:rPr>
          <w:rFonts w:ascii="iCiel Avenir LT Std 35 Light" w:hAnsi="iCiel Avenir LT Std 35 Light" w:cs="Calibri"/>
          <w:i/>
          <w:iCs/>
          <w:sz w:val="22"/>
          <w:szCs w:val="22"/>
          <w:lang w:val="vi-VN"/>
        </w:rPr>
        <w:t>ẽ</w:t>
      </w:r>
      <w:r w:rsidRPr="000006E6">
        <w:rPr>
          <w:rFonts w:ascii="iCiel Avenir LT Std 35 Light" w:hAnsi="iCiel Avenir LT Std 35 Light" w:cs="Arial"/>
          <w:i/>
          <w:iCs/>
          <w:sz w:val="22"/>
          <w:szCs w:val="22"/>
          <w:lang w:val="vi-VN"/>
        </w:rPr>
        <w:t xml:space="preserve">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ượ</w:t>
      </w:r>
      <w:r w:rsidRPr="000006E6">
        <w:rPr>
          <w:rFonts w:ascii="iCiel Avenir LT Std 35 Light" w:hAnsi="iCiel Avenir LT Std 35 Light" w:cs="Arial"/>
          <w:i/>
          <w:iCs/>
          <w:sz w:val="22"/>
          <w:szCs w:val="22"/>
          <w:lang w:val="vi-VN"/>
        </w:rPr>
        <w:t>c giao m</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 xml:space="preserve">t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ề</w:t>
      </w:r>
      <w:r w:rsidRPr="000006E6">
        <w:rPr>
          <w:rFonts w:ascii="iCiel Avenir LT Std 35 Light" w:hAnsi="iCiel Avenir LT Std 35 Light" w:cs="Arial"/>
          <w:i/>
          <w:iCs/>
          <w:sz w:val="22"/>
          <w:szCs w:val="22"/>
          <w:lang w:val="vi-VN"/>
        </w:rPr>
        <w:t xml:space="preserve"> b</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i kh</w:t>
      </w:r>
      <w:r w:rsidRPr="000006E6">
        <w:rPr>
          <w:rFonts w:ascii="iCiel Avenir LT Std 35 Light" w:hAnsi="iCiel Avenir LT Std 35 Light" w:cs="Avenir Next LT Pro"/>
          <w:i/>
          <w:iCs/>
          <w:sz w:val="22"/>
          <w:szCs w:val="22"/>
          <w:lang w:val="vi-VN"/>
        </w:rPr>
        <w:t>á</w:t>
      </w:r>
      <w:r w:rsidRPr="000006E6">
        <w:rPr>
          <w:rFonts w:ascii="iCiel Avenir LT Std 35 Light" w:hAnsi="iCiel Avenir LT Std 35 Light" w:cs="Arial"/>
          <w:i/>
          <w:iCs/>
          <w:sz w:val="22"/>
          <w:szCs w:val="22"/>
          <w:lang w:val="vi-VN"/>
        </w:rPr>
        <w:t>c đ</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 xml:space="preserve"> ho</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 th</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h m</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 xml:space="preserve">c </w:t>
      </w:r>
      <w:r w:rsidRPr="000006E6">
        <w:rPr>
          <w:rFonts w:ascii="iCiel Avenir LT Std 35 Light" w:hAnsi="iCiel Avenir LT Std 35 Light" w:cs="Avenir Next LT Pro"/>
          <w:i/>
          <w:iCs/>
          <w:sz w:val="22"/>
          <w:szCs w:val="22"/>
          <w:lang w:val="vi-VN"/>
        </w:rPr>
        <w:t>đó</w:t>
      </w:r>
      <w:r w:rsidRPr="000006E6">
        <w:rPr>
          <w:rFonts w:ascii="iCiel Avenir LT Std 35 Light" w:hAnsi="iCiel Avenir LT Std 35 Light" w:cs="Arial"/>
          <w:i/>
          <w:iCs/>
          <w:sz w:val="22"/>
          <w:szCs w:val="22"/>
          <w:lang w:val="vi-VN"/>
        </w:rPr>
        <w:t xml:space="preserve"> - hay c</w:t>
      </w:r>
      <w:r w:rsidRPr="000006E6">
        <w:rPr>
          <w:rFonts w:ascii="iCiel Avenir LT Std 35 Light" w:hAnsi="iCiel Avenir LT Std 35 Light" w:cs="Avenir Next LT Pro"/>
          <w:i/>
          <w:iCs/>
          <w:sz w:val="22"/>
          <w:szCs w:val="22"/>
          <w:lang w:val="vi-VN"/>
        </w:rPr>
        <w:t>ò</w:t>
      </w:r>
      <w:r w:rsidRPr="000006E6">
        <w:rPr>
          <w:rFonts w:ascii="iCiel Avenir LT Std 35 Light" w:hAnsi="iCiel Avenir LT Std 35 Light" w:cs="Arial"/>
          <w:i/>
          <w:iCs/>
          <w:sz w:val="22"/>
          <w:szCs w:val="22"/>
          <w:lang w:val="vi-VN"/>
        </w:rPr>
        <w:t>n g</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i l</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 xml:space="preserve">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w:t>
      </w:r>
      <w:r>
        <w:rPr>
          <w:rFonts w:ascii="iCiel Avenir LT Std 35 Light" w:hAnsi="iCiel Avenir LT Std 35 Light" w:cs="Arial"/>
          <w:i/>
          <w:iCs/>
          <w:sz w:val="22"/>
          <w:szCs w:val="22"/>
          <w:lang w:val="vi-VN"/>
        </w:rPr>
        <w:t xml:space="preserve"> Sinh viên sẽ biết được (các) môn học và bài thành phần chưa đạt trên Canvas và cổng thông tin sinh viên. Nếu như sinh viên phải thi lại, sinh viên cần phải có trách nhiệm nắm rõ thông tin lịch thi lại để nộp bài hoặc tham dự bài thi đúng lịch. Đề của bài luận thi lại sẽ có trên Canvas. Nếu như sinh viên không thể xem được các thông tin liên quan đến bài thi lại, sinh viên cần liên hệ ngay với Bộ phận khảo thí qua địa chỉ </w:t>
      </w:r>
      <w:hyperlink r:id="rId65" w:history="1">
        <w:r w:rsidRPr="00B92875">
          <w:rPr>
            <w:rStyle w:val="Hyperlink"/>
            <w:rFonts w:ascii="iCiel Avenir LT Std 35 Light" w:hAnsi="iCiel Avenir LT Std 35 Light"/>
            <w:i/>
            <w:iCs/>
            <w:sz w:val="22"/>
            <w:szCs w:val="22"/>
            <w:lang w:eastAsia="en-US"/>
          </w:rPr>
          <w:t>buv-examoffice@buv.edu.vn</w:t>
        </w:r>
      </w:hyperlink>
      <w:r w:rsidRPr="00B92875">
        <w:rPr>
          <w:rStyle w:val="Hyperlink"/>
          <w:rFonts w:ascii="iCiel Avenir LT Std 35 Light" w:hAnsi="iCiel Avenir LT Std 35 Light"/>
          <w:i/>
          <w:iCs/>
          <w:sz w:val="22"/>
          <w:szCs w:val="22"/>
          <w:lang w:val="vi-VN" w:eastAsia="en-US"/>
        </w:rPr>
        <w:t xml:space="preserve"> </w:t>
      </w:r>
      <w:r w:rsidRPr="00EC1265">
        <w:rPr>
          <w:rFonts w:ascii="iCiel Avenir LT Std 35 Light" w:hAnsi="iCiel Avenir LT Std 35 Light" w:cs="Arial"/>
          <w:i/>
          <w:iCs/>
          <w:sz w:val="22"/>
          <w:szCs w:val="22"/>
        </w:rPr>
        <w:t>để được hỗ trợ</w:t>
      </w:r>
      <w:r w:rsidRPr="00EC1265">
        <w:rPr>
          <w:rFonts w:ascii="iCiel Avenir LT Std 35 Light" w:hAnsi="iCiel Avenir LT Std 35 Light" w:cs="Arial"/>
          <w:i/>
          <w:iCs/>
        </w:rPr>
        <w:t>.</w:t>
      </w:r>
      <w:r w:rsidRPr="00B92875">
        <w:rPr>
          <w:rFonts w:cs="Arial"/>
          <w:i/>
          <w:iCs/>
        </w:rPr>
        <w:t xml:space="preserve"> </w:t>
      </w:r>
      <w:r w:rsidRPr="00B92875">
        <w:rPr>
          <w:rFonts w:ascii="iCiel Avenir LT Std 35 Light" w:hAnsi="iCiel Avenir LT Std 35 Light" w:cs="Arial"/>
          <w:i/>
          <w:iCs/>
          <w:sz w:val="22"/>
          <w:szCs w:val="22"/>
          <w:lang w:val="vi-VN"/>
        </w:rPr>
        <w:t>XIN LƯU Ý RẰNG ĐÂY LÀ TRÁCH NHIỆM CỦA SINH VIÊN</w:t>
      </w:r>
      <w:r>
        <w:rPr>
          <w:rFonts w:cs="Arial"/>
          <w:i/>
          <w:iCs/>
          <w:lang w:val="vi-VN"/>
        </w:rPr>
        <w:t>.</w:t>
      </w:r>
    </w:p>
    <w:p w14:paraId="46A4A0DF" w14:textId="77777777" w:rsidR="001254EA" w:rsidRPr="000006E6" w:rsidRDefault="001254EA" w:rsidP="001254EA">
      <w:pPr>
        <w:tabs>
          <w:tab w:val="left" w:pos="630"/>
          <w:tab w:val="left" w:pos="720"/>
          <w:tab w:val="left" w:pos="1080"/>
        </w:tabs>
        <w:ind w:firstLine="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lang w:val="vi-VN"/>
        </w:rPr>
        <w:t>N</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u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 xml:space="preserve">n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ỗ</w:t>
      </w:r>
      <w:r w:rsidRPr="000006E6">
        <w:rPr>
          <w:rFonts w:ascii="iCiel Avenir LT Std 35 Light" w:hAnsi="iCiel Avenir LT Std 35 Light" w:cs="Arial"/>
          <w:i/>
          <w:iCs/>
          <w:sz w:val="22"/>
          <w:szCs w:val="22"/>
          <w:lang w:val="vi-VN"/>
        </w:rPr>
        <w:t xml:space="preserve"> b</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i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 xml:space="preserve">i,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Arial"/>
          <w:i/>
          <w:iCs/>
          <w:sz w:val="22"/>
          <w:szCs w:val="22"/>
          <w:lang w:val="vi-VN"/>
        </w:rPr>
        <w:t>i</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m t</w:t>
      </w:r>
      <w:r w:rsidRPr="000006E6">
        <w:rPr>
          <w:rFonts w:ascii="iCiel Avenir LT Std 35 Light" w:hAnsi="iCiel Avenir LT Std 35 Light" w:cs="Calibri"/>
          <w:i/>
          <w:iCs/>
          <w:sz w:val="22"/>
          <w:szCs w:val="22"/>
          <w:lang w:val="vi-VN"/>
        </w:rPr>
        <w:t>ố</w:t>
      </w:r>
      <w:r w:rsidRPr="000006E6">
        <w:rPr>
          <w:rFonts w:ascii="iCiel Avenir LT Std 35 Light" w:hAnsi="iCiel Avenir LT Std 35 Light" w:cs="Arial"/>
          <w:i/>
          <w:iCs/>
          <w:sz w:val="22"/>
          <w:szCs w:val="22"/>
          <w:lang w:val="vi-VN"/>
        </w:rPr>
        <w:t xml:space="preserve">i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Arial"/>
          <w:i/>
          <w:iCs/>
          <w:sz w:val="22"/>
          <w:szCs w:val="22"/>
          <w:lang w:val="vi-VN"/>
        </w:rPr>
        <w:t>a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c</w:t>
      </w:r>
      <w:r w:rsidRPr="000006E6">
        <w:rPr>
          <w:rFonts w:ascii="iCiel Avenir LT Std 35 Light" w:hAnsi="iCiel Avenir LT Std 35 Light" w:cs="Avenir Next LT Pro"/>
          <w:i/>
          <w:iCs/>
          <w:sz w:val="22"/>
          <w:szCs w:val="22"/>
          <w:lang w:val="vi-VN"/>
        </w:rPr>
        <w:t>ó</w:t>
      </w:r>
      <w:r w:rsidRPr="000006E6">
        <w:rPr>
          <w:rFonts w:ascii="iCiel Avenir LT Std 35 Light" w:hAnsi="iCiel Avenir LT Std 35 Light" w:cs="Arial"/>
          <w:i/>
          <w:iCs/>
          <w:sz w:val="22"/>
          <w:szCs w:val="22"/>
          <w:lang w:val="vi-VN"/>
        </w:rPr>
        <w:t xml:space="preserve"> th</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 xml:space="preserve">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 xml:space="preserve">t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ượ</w:t>
      </w:r>
      <w:r w:rsidRPr="000006E6">
        <w:rPr>
          <w:rFonts w:ascii="iCiel Avenir LT Std 35 Light" w:hAnsi="iCiel Avenir LT Std 35 Light" w:cs="Arial"/>
          <w:i/>
          <w:iCs/>
          <w:sz w:val="22"/>
          <w:szCs w:val="22"/>
          <w:lang w:val="vi-VN"/>
        </w:rPr>
        <w:t>c l</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 xml:space="preserve"> 40%</w:t>
      </w:r>
      <w:r w:rsidRPr="000006E6">
        <w:rPr>
          <w:rFonts w:ascii="iCiel Avenir LT Std 35 Light" w:hAnsi="iCiel Avenir LT Std 35 Light" w:cs="Arial"/>
          <w:sz w:val="22"/>
          <w:szCs w:val="22"/>
          <w:lang w:val="vi-VN"/>
        </w:rPr>
        <w:t xml:space="preserve"> </w:t>
      </w:r>
      <w:r w:rsidRPr="000006E6">
        <w:rPr>
          <w:rFonts w:ascii="iCiel Avenir LT Std 35 Light" w:hAnsi="iCiel Avenir LT Std 35 Light" w:cs="Arial"/>
          <w:i/>
          <w:iCs/>
          <w:sz w:val="22"/>
          <w:szCs w:val="22"/>
          <w:lang w:val="vi-VN"/>
        </w:rPr>
        <w:t>cho bài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Sinh viên s</w:t>
      </w:r>
      <w:r w:rsidRPr="000006E6">
        <w:rPr>
          <w:rFonts w:ascii="iCiel Avenir LT Std 35 Light" w:hAnsi="iCiel Avenir LT Std 35 Light" w:cs="Calibri"/>
          <w:i/>
          <w:iCs/>
          <w:sz w:val="22"/>
          <w:szCs w:val="22"/>
          <w:lang w:val="vi-VN"/>
        </w:rPr>
        <w:t>ẽ</w:t>
      </w:r>
      <w:r w:rsidRPr="000006E6">
        <w:rPr>
          <w:rFonts w:ascii="iCiel Avenir LT Std 35 Light" w:hAnsi="iCiel Avenir LT Std 35 Light" w:cs="Arial"/>
          <w:i/>
          <w:iCs/>
          <w:sz w:val="22"/>
          <w:szCs w:val="22"/>
          <w:lang w:val="vi-VN"/>
        </w:rPr>
        <w:t xml:space="preserve">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ượ</w:t>
      </w:r>
      <w:r w:rsidRPr="000006E6">
        <w:rPr>
          <w:rFonts w:ascii="iCiel Avenir LT Std 35 Light" w:hAnsi="iCiel Avenir LT Std 35 Light" w:cs="Arial"/>
          <w:i/>
          <w:iCs/>
          <w:sz w:val="22"/>
          <w:szCs w:val="22"/>
          <w:lang w:val="vi-VN"/>
        </w:rPr>
        <w:t>c ph</w:t>
      </w:r>
      <w:r w:rsidRPr="000006E6">
        <w:rPr>
          <w:rFonts w:ascii="iCiel Avenir LT Std 35 Light" w:hAnsi="iCiel Avenir LT Std 35 Light" w:cs="Avenir Next LT Pro"/>
          <w:i/>
          <w:iCs/>
          <w:sz w:val="22"/>
          <w:szCs w:val="22"/>
          <w:lang w:val="vi-VN"/>
        </w:rPr>
        <w:t>é</w:t>
      </w:r>
      <w:r w:rsidRPr="000006E6">
        <w:rPr>
          <w:rFonts w:ascii="iCiel Avenir LT Std 35 Light" w:hAnsi="iCiel Avenir LT Std 35 Light" w:cs="Arial"/>
          <w:i/>
          <w:iCs/>
          <w:sz w:val="22"/>
          <w:szCs w:val="22"/>
          <w:lang w:val="vi-VN"/>
        </w:rPr>
        <w:t>p n</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p b</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i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mu</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n. Sinh viên s</w:t>
      </w:r>
      <w:r w:rsidRPr="000006E6">
        <w:rPr>
          <w:rFonts w:ascii="iCiel Avenir LT Std 35 Light" w:hAnsi="iCiel Avenir LT Std 35 Light" w:cs="Calibri"/>
          <w:i/>
          <w:iCs/>
          <w:sz w:val="22"/>
          <w:szCs w:val="22"/>
          <w:lang w:val="vi-VN"/>
        </w:rPr>
        <w:t>ẽ</w:t>
      </w:r>
      <w:r w:rsidRPr="000006E6">
        <w:rPr>
          <w:rFonts w:ascii="iCiel Avenir LT Std 35 Light" w:hAnsi="iCiel Avenir LT Std 35 Light" w:cs="Arial"/>
          <w:i/>
          <w:iCs/>
          <w:sz w:val="22"/>
          <w:szCs w:val="22"/>
          <w:lang w:val="vi-VN"/>
        </w:rPr>
        <w:t xml:space="preserve"> c</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n ph</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i n</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p ph</w:t>
      </w:r>
      <w:r w:rsidRPr="000006E6">
        <w:rPr>
          <w:rFonts w:ascii="iCiel Avenir LT Std 35 Light" w:hAnsi="iCiel Avenir LT Std 35 Light" w:cs="Avenir Next LT Pro"/>
          <w:i/>
          <w:iCs/>
          <w:sz w:val="22"/>
          <w:szCs w:val="22"/>
          <w:lang w:val="vi-VN"/>
        </w:rPr>
        <w:t>í</w:t>
      </w:r>
      <w:r w:rsidRPr="000006E6">
        <w:rPr>
          <w:rFonts w:ascii="iCiel Avenir LT Std 35 Light" w:hAnsi="iCiel Avenir LT Std 35 Light" w:cs="Arial"/>
          <w:i/>
          <w:iCs/>
          <w:sz w:val="22"/>
          <w:szCs w:val="22"/>
          <w:lang w:val="vi-VN"/>
        </w:rPr>
        <w:t xml:space="preserve"> thi lại được gửi từ</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rial"/>
          <w:i/>
          <w:iCs/>
          <w:sz w:val="22"/>
          <w:szCs w:val="22"/>
          <w:lang w:val="vi-VN"/>
        </w:rPr>
        <w:t>Phòng Tài Chính Kế Toán theo chính sách học phí và các quy định hiện hành về khoản phải thu. N</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u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tr</w:t>
      </w:r>
      <w:r w:rsidRPr="000006E6">
        <w:rPr>
          <w:rFonts w:ascii="iCiel Avenir LT Std 35 Light" w:hAnsi="iCiel Avenir LT Std 35 Light" w:cs="Calibri"/>
          <w:i/>
          <w:iCs/>
          <w:sz w:val="22"/>
          <w:szCs w:val="22"/>
          <w:lang w:val="vi-VN"/>
        </w:rPr>
        <w:t>ượ</w:t>
      </w:r>
      <w:r w:rsidRPr="000006E6">
        <w:rPr>
          <w:rFonts w:ascii="iCiel Avenir LT Std 35 Light" w:hAnsi="iCiel Avenir LT Std 35 Light" w:cs="Arial"/>
          <w:i/>
          <w:iCs/>
          <w:sz w:val="22"/>
          <w:szCs w:val="22"/>
          <w:lang w:val="vi-VN"/>
        </w:rPr>
        <w:t>t b</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i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tr</w:t>
      </w:r>
      <w:r w:rsidRPr="000006E6">
        <w:rPr>
          <w:rFonts w:ascii="iCiel Avenir LT Std 35 Light" w:hAnsi="iCiel Avenir LT Std 35 Light" w:cs="Calibri"/>
          <w:i/>
          <w:iCs/>
          <w:sz w:val="22"/>
          <w:szCs w:val="22"/>
          <w:lang w:val="vi-VN"/>
        </w:rPr>
        <w:t>ườ</w:t>
      </w:r>
      <w:r w:rsidRPr="000006E6">
        <w:rPr>
          <w:rFonts w:ascii="iCiel Avenir LT Std 35 Light" w:hAnsi="iCiel Avenir LT Std 35 Light" w:cs="Arial"/>
          <w:i/>
          <w:iCs/>
          <w:sz w:val="22"/>
          <w:szCs w:val="22"/>
          <w:lang w:val="vi-VN"/>
        </w:rPr>
        <w:t>ng h</w:t>
      </w:r>
      <w:r w:rsidRPr="000006E6">
        <w:rPr>
          <w:rFonts w:ascii="iCiel Avenir LT Std 35 Light" w:hAnsi="iCiel Avenir LT Std 35 Light" w:cs="Calibri"/>
          <w:i/>
          <w:iCs/>
          <w:sz w:val="22"/>
          <w:szCs w:val="22"/>
          <w:lang w:val="vi-VN"/>
        </w:rPr>
        <w:t>ợ</w:t>
      </w:r>
      <w:r w:rsidRPr="000006E6">
        <w:rPr>
          <w:rFonts w:ascii="iCiel Avenir LT Std 35 Light" w:hAnsi="iCiel Avenir LT Std 35 Light" w:cs="Arial"/>
          <w:i/>
          <w:iCs/>
          <w:sz w:val="22"/>
          <w:szCs w:val="22"/>
          <w:lang w:val="vi-VN"/>
        </w:rPr>
        <w:t>p c</w:t>
      </w:r>
      <w:r w:rsidRPr="000006E6">
        <w:rPr>
          <w:rFonts w:ascii="iCiel Avenir LT Std 35 Light" w:hAnsi="iCiel Avenir LT Std 35 Light" w:cs="Calibri"/>
          <w:i/>
          <w:iCs/>
          <w:sz w:val="22"/>
          <w:szCs w:val="22"/>
          <w:lang w:val="vi-VN"/>
        </w:rPr>
        <w:t>ủ</w:t>
      </w:r>
      <w:r w:rsidRPr="000006E6">
        <w:rPr>
          <w:rFonts w:ascii="iCiel Avenir LT Std 35 Light" w:hAnsi="iCiel Avenir LT Std 35 Light" w:cs="Arial"/>
          <w:i/>
          <w:iCs/>
          <w:sz w:val="22"/>
          <w:szCs w:val="22"/>
          <w:lang w:val="vi-VN"/>
        </w:rPr>
        <w:t>a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s</w:t>
      </w:r>
      <w:r w:rsidRPr="000006E6">
        <w:rPr>
          <w:rFonts w:ascii="iCiel Avenir LT Std 35 Light" w:hAnsi="iCiel Avenir LT Std 35 Light" w:cs="Calibri"/>
          <w:i/>
          <w:iCs/>
          <w:sz w:val="22"/>
          <w:szCs w:val="22"/>
          <w:lang w:val="vi-VN"/>
        </w:rPr>
        <w:t>ẽ</w:t>
      </w:r>
      <w:r w:rsidRPr="000006E6">
        <w:rPr>
          <w:rFonts w:ascii="iCiel Avenir LT Std 35 Light" w:hAnsi="iCiel Avenir LT Std 35 Light" w:cs="Arial"/>
          <w:i/>
          <w:iCs/>
          <w:sz w:val="22"/>
          <w:szCs w:val="22"/>
          <w:lang w:val="vi-VN"/>
        </w:rPr>
        <w:t xml:space="preserve"> do H</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 xml:space="preserve">i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ồ</w:t>
      </w:r>
      <w:r w:rsidRPr="000006E6">
        <w:rPr>
          <w:rFonts w:ascii="iCiel Avenir LT Std 35 Light" w:hAnsi="iCiel Avenir LT Std 35 Light" w:cs="Arial"/>
          <w:i/>
          <w:iCs/>
          <w:sz w:val="22"/>
          <w:szCs w:val="22"/>
          <w:lang w:val="vi-VN"/>
        </w:rPr>
        <w:t>ng Kh</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o th</w:t>
      </w:r>
      <w:r w:rsidRPr="000006E6">
        <w:rPr>
          <w:rFonts w:ascii="iCiel Avenir LT Std 35 Light" w:hAnsi="iCiel Avenir LT Std 35 Light" w:cs="Avenir Next LT Pro"/>
          <w:i/>
          <w:iCs/>
          <w:sz w:val="22"/>
          <w:szCs w:val="22"/>
          <w:lang w:val="vi-VN"/>
        </w:rPr>
        <w:t>í</w:t>
      </w:r>
      <w:r w:rsidRPr="000006E6">
        <w:rPr>
          <w:rFonts w:ascii="iCiel Avenir LT Std 35 Light" w:hAnsi="iCiel Avenir LT Std 35 Light" w:cs="Arial"/>
          <w:i/>
          <w:iCs/>
          <w:sz w:val="22"/>
          <w:szCs w:val="22"/>
          <w:lang w:val="vi-VN"/>
        </w:rPr>
        <w:t xml:space="preserve"> c</w:t>
      </w:r>
      <w:r w:rsidRPr="000006E6">
        <w:rPr>
          <w:rFonts w:ascii="iCiel Avenir LT Std 35 Light" w:hAnsi="iCiel Avenir LT Std 35 Light" w:cs="Avenir Next LT Pro"/>
          <w:i/>
          <w:iCs/>
          <w:sz w:val="22"/>
          <w:szCs w:val="22"/>
          <w:lang w:val="vi-VN"/>
        </w:rPr>
        <w:t>â</w:t>
      </w:r>
      <w:r w:rsidRPr="000006E6">
        <w:rPr>
          <w:rFonts w:ascii="iCiel Avenir LT Std 35 Light" w:hAnsi="iCiel Avenir LT Std 35 Light" w:cs="Arial"/>
          <w:i/>
          <w:iCs/>
          <w:sz w:val="22"/>
          <w:szCs w:val="22"/>
          <w:lang w:val="vi-VN"/>
        </w:rPr>
        <w:t>n nh</w:t>
      </w:r>
      <w:r w:rsidRPr="000006E6">
        <w:rPr>
          <w:rFonts w:ascii="iCiel Avenir LT Std 35 Light" w:hAnsi="iCiel Avenir LT Std 35 Light" w:cs="Calibri"/>
          <w:i/>
          <w:iCs/>
          <w:sz w:val="22"/>
          <w:szCs w:val="22"/>
          <w:lang w:val="vi-VN"/>
        </w:rPr>
        <w:t>ắ</w:t>
      </w:r>
      <w:r w:rsidRPr="000006E6">
        <w:rPr>
          <w:rFonts w:ascii="iCiel Avenir LT Std 35 Light" w:hAnsi="iCiel Avenir LT Std 35 Light" w:cs="Arial"/>
          <w:i/>
          <w:iCs/>
          <w:sz w:val="22"/>
          <w:szCs w:val="22"/>
          <w:lang w:val="vi-VN"/>
        </w:rPr>
        <w:t>c v</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 xml:space="preserve"> quy</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 xml:space="preserve">t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ị</w:t>
      </w:r>
      <w:r w:rsidRPr="000006E6">
        <w:rPr>
          <w:rFonts w:ascii="iCiel Avenir LT Std 35 Light" w:hAnsi="iCiel Avenir LT Std 35 Light" w:cs="Arial"/>
          <w:i/>
          <w:iCs/>
          <w:sz w:val="22"/>
          <w:szCs w:val="22"/>
          <w:lang w:val="vi-VN"/>
        </w:rPr>
        <w:t>nh. H</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 xml:space="preserve">i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ồ</w:t>
      </w:r>
      <w:r w:rsidRPr="000006E6">
        <w:rPr>
          <w:rFonts w:ascii="iCiel Avenir LT Std 35 Light" w:hAnsi="iCiel Avenir LT Std 35 Light" w:cs="Arial"/>
          <w:i/>
          <w:iCs/>
          <w:sz w:val="22"/>
          <w:szCs w:val="22"/>
          <w:lang w:val="vi-VN"/>
        </w:rPr>
        <w:t>ng Kh</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o th</w:t>
      </w:r>
      <w:r w:rsidRPr="000006E6">
        <w:rPr>
          <w:rFonts w:ascii="iCiel Avenir LT Std 35 Light" w:hAnsi="iCiel Avenir LT Std 35 Light" w:cs="Avenir Next LT Pro"/>
          <w:i/>
          <w:iCs/>
          <w:sz w:val="22"/>
          <w:szCs w:val="22"/>
          <w:lang w:val="vi-VN"/>
        </w:rPr>
        <w:t>í</w:t>
      </w:r>
      <w:r w:rsidRPr="000006E6">
        <w:rPr>
          <w:rFonts w:ascii="iCiel Avenir LT Std 35 Light" w:hAnsi="iCiel Avenir LT Std 35 Light" w:cs="Arial"/>
          <w:i/>
          <w:iCs/>
          <w:sz w:val="22"/>
          <w:szCs w:val="22"/>
          <w:lang w:val="vi-VN"/>
        </w:rPr>
        <w:t xml:space="preserve"> s</w:t>
      </w:r>
      <w:r w:rsidRPr="000006E6">
        <w:rPr>
          <w:rFonts w:ascii="iCiel Avenir LT Std 35 Light" w:hAnsi="iCiel Avenir LT Std 35 Light" w:cs="Calibri"/>
          <w:i/>
          <w:iCs/>
          <w:sz w:val="22"/>
          <w:szCs w:val="22"/>
          <w:lang w:val="vi-VN"/>
        </w:rPr>
        <w:t>ẽ</w:t>
      </w:r>
      <w:r w:rsidRPr="000006E6">
        <w:rPr>
          <w:rFonts w:ascii="iCiel Avenir LT Std 35 Light" w:hAnsi="iCiel Avenir LT Std 35 Light" w:cs="Arial"/>
          <w:i/>
          <w:iCs/>
          <w:sz w:val="22"/>
          <w:szCs w:val="22"/>
          <w:lang w:val="vi-VN"/>
        </w:rPr>
        <w:t xml:space="preserve"> d</w:t>
      </w:r>
      <w:r w:rsidRPr="000006E6">
        <w:rPr>
          <w:rFonts w:ascii="iCiel Avenir LT Std 35 Light" w:hAnsi="iCiel Avenir LT Std 35 Light" w:cs="Calibri"/>
          <w:i/>
          <w:iCs/>
          <w:sz w:val="22"/>
          <w:szCs w:val="22"/>
          <w:lang w:val="vi-VN"/>
        </w:rPr>
        <w:t>ự</w:t>
      </w:r>
      <w:r w:rsidRPr="000006E6">
        <w:rPr>
          <w:rFonts w:ascii="iCiel Avenir LT Std 35 Light" w:hAnsi="iCiel Avenir LT Std 35 Light" w:cs="Arial"/>
          <w:i/>
          <w:iCs/>
          <w:sz w:val="22"/>
          <w:szCs w:val="22"/>
          <w:lang w:val="vi-VN"/>
        </w:rPr>
        <w:t>a tr</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k</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t qu</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 xml:space="preserve">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t</w:t>
      </w:r>
      <w:r w:rsidRPr="000006E6">
        <w:rPr>
          <w:rFonts w:ascii="iCiel Avenir LT Std 35 Light" w:hAnsi="iCiel Avenir LT Std 35 Light" w:cs="Calibri"/>
          <w:i/>
          <w:iCs/>
          <w:sz w:val="22"/>
          <w:szCs w:val="22"/>
          <w:lang w:val="vi-VN"/>
        </w:rPr>
        <w:t>ậ</w:t>
      </w:r>
      <w:r w:rsidRPr="000006E6">
        <w:rPr>
          <w:rFonts w:ascii="iCiel Avenir LT Std 35 Light" w:hAnsi="iCiel Avenir LT Std 35 Light" w:cs="Arial"/>
          <w:i/>
          <w:iCs/>
          <w:sz w:val="22"/>
          <w:szCs w:val="22"/>
          <w:lang w:val="vi-VN"/>
        </w:rPr>
        <w:t>p c</w:t>
      </w:r>
      <w:r w:rsidRPr="000006E6">
        <w:rPr>
          <w:rFonts w:ascii="iCiel Avenir LT Std 35 Light" w:hAnsi="iCiel Avenir LT Std 35 Light" w:cs="Calibri"/>
          <w:i/>
          <w:iCs/>
          <w:sz w:val="22"/>
          <w:szCs w:val="22"/>
          <w:lang w:val="vi-VN"/>
        </w:rPr>
        <w:t>ủ</w:t>
      </w:r>
      <w:r w:rsidRPr="000006E6">
        <w:rPr>
          <w:rFonts w:ascii="iCiel Avenir LT Std 35 Light" w:hAnsi="iCiel Avenir LT Std 35 Light" w:cs="Arial"/>
          <w:i/>
          <w:iCs/>
          <w:sz w:val="22"/>
          <w:szCs w:val="22"/>
          <w:lang w:val="vi-VN"/>
        </w:rPr>
        <w:t>a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sau k</w:t>
      </w:r>
      <w:r w:rsidRPr="000006E6">
        <w:rPr>
          <w:rFonts w:ascii="iCiel Avenir LT Std 35 Light" w:hAnsi="iCiel Avenir LT Std 35 Light" w:cs="Calibri"/>
          <w:i/>
          <w:iCs/>
          <w:sz w:val="22"/>
          <w:szCs w:val="22"/>
          <w:lang w:val="vi-VN"/>
        </w:rPr>
        <w:t>ỳ</w:t>
      </w:r>
      <w:r w:rsidRPr="000006E6">
        <w:rPr>
          <w:rFonts w:ascii="iCiel Avenir LT Std 35 Light" w:hAnsi="iCiel Avenir LT Std 35 Light" w:cs="Arial"/>
          <w:i/>
          <w:iCs/>
          <w:sz w:val="22"/>
          <w:szCs w:val="22"/>
          <w:lang w:val="vi-VN"/>
        </w:rPr>
        <w:t xml:space="preserve">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v</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 xml:space="preserve"> quy</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 xml:space="preserve">t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ị</w:t>
      </w:r>
      <w:r w:rsidRPr="000006E6">
        <w:rPr>
          <w:rFonts w:ascii="iCiel Avenir LT Std 35 Light" w:hAnsi="iCiel Avenir LT Std 35 Light" w:cs="Arial"/>
          <w:i/>
          <w:iCs/>
          <w:sz w:val="22"/>
          <w:szCs w:val="22"/>
          <w:lang w:val="vi-VN"/>
        </w:rPr>
        <w:t>nh k</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 xml:space="preserve"> ho</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ch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t</w:t>
      </w:r>
      <w:r w:rsidRPr="000006E6">
        <w:rPr>
          <w:rFonts w:ascii="iCiel Avenir LT Std 35 Light" w:hAnsi="iCiel Avenir LT Std 35 Light" w:cs="Calibri"/>
          <w:i/>
          <w:iCs/>
          <w:sz w:val="22"/>
          <w:szCs w:val="22"/>
          <w:lang w:val="vi-VN"/>
        </w:rPr>
        <w:t>ậ</w:t>
      </w:r>
      <w:r w:rsidRPr="000006E6">
        <w:rPr>
          <w:rFonts w:ascii="iCiel Avenir LT Std 35 Light" w:hAnsi="iCiel Avenir LT Std 35 Light" w:cs="Arial"/>
          <w:i/>
          <w:iCs/>
          <w:sz w:val="22"/>
          <w:szCs w:val="22"/>
          <w:lang w:val="vi-VN"/>
        </w:rPr>
        <w:t>p c</w:t>
      </w:r>
      <w:r w:rsidRPr="000006E6">
        <w:rPr>
          <w:rFonts w:ascii="iCiel Avenir LT Std 35 Light" w:hAnsi="iCiel Avenir LT Std 35 Light" w:cs="Calibri"/>
          <w:i/>
          <w:iCs/>
          <w:sz w:val="22"/>
          <w:szCs w:val="22"/>
          <w:lang w:val="vi-VN"/>
        </w:rPr>
        <w:t>ụ</w:t>
      </w:r>
      <w:r w:rsidRPr="000006E6">
        <w:rPr>
          <w:rFonts w:ascii="iCiel Avenir LT Std 35 Light" w:hAnsi="iCiel Avenir LT Std 35 Light" w:cs="Arial"/>
          <w:i/>
          <w:iCs/>
          <w:sz w:val="22"/>
          <w:szCs w:val="22"/>
          <w:lang w:val="vi-VN"/>
        </w:rPr>
        <w:t xml:space="preserve"> th</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 xml:space="preserve"> cho t</w:t>
      </w:r>
      <w:r w:rsidRPr="000006E6">
        <w:rPr>
          <w:rFonts w:ascii="iCiel Avenir LT Std 35 Light" w:hAnsi="iCiel Avenir LT Std 35 Light" w:cs="Calibri"/>
          <w:i/>
          <w:iCs/>
          <w:sz w:val="22"/>
          <w:szCs w:val="22"/>
          <w:lang w:val="vi-VN"/>
        </w:rPr>
        <w:t>ừ</w:t>
      </w:r>
      <w:r w:rsidRPr="000006E6">
        <w:rPr>
          <w:rFonts w:ascii="iCiel Avenir LT Std 35 Light" w:hAnsi="iCiel Avenir LT Std 35 Light" w:cs="Arial"/>
          <w:i/>
          <w:iCs/>
          <w:sz w:val="22"/>
          <w:szCs w:val="22"/>
          <w:lang w:val="vi-VN"/>
        </w:rPr>
        <w:t>ng tr</w:t>
      </w:r>
      <w:r w:rsidRPr="000006E6">
        <w:rPr>
          <w:rFonts w:ascii="iCiel Avenir LT Std 35 Light" w:hAnsi="iCiel Avenir LT Std 35 Light" w:cs="Calibri"/>
          <w:i/>
          <w:iCs/>
          <w:sz w:val="22"/>
          <w:szCs w:val="22"/>
          <w:lang w:val="vi-VN"/>
        </w:rPr>
        <w:t>ườ</w:t>
      </w:r>
      <w:r w:rsidRPr="000006E6">
        <w:rPr>
          <w:rFonts w:ascii="iCiel Avenir LT Std 35 Light" w:hAnsi="iCiel Avenir LT Std 35 Light" w:cs="Arial"/>
          <w:i/>
          <w:iCs/>
          <w:sz w:val="22"/>
          <w:szCs w:val="22"/>
          <w:lang w:val="vi-VN"/>
        </w:rPr>
        <w:t>ng h</w:t>
      </w:r>
      <w:r w:rsidRPr="000006E6">
        <w:rPr>
          <w:rFonts w:ascii="iCiel Avenir LT Std 35 Light" w:hAnsi="iCiel Avenir LT Std 35 Light" w:cs="Calibri"/>
          <w:i/>
          <w:iCs/>
          <w:sz w:val="22"/>
          <w:szCs w:val="22"/>
          <w:lang w:val="vi-VN"/>
        </w:rPr>
        <w:t>ợ</w:t>
      </w:r>
      <w:r w:rsidRPr="000006E6">
        <w:rPr>
          <w:rFonts w:ascii="iCiel Avenir LT Std 35 Light" w:hAnsi="iCiel Avenir LT Std 35 Light" w:cs="Arial"/>
          <w:i/>
          <w:iCs/>
          <w:sz w:val="22"/>
          <w:szCs w:val="22"/>
          <w:lang w:val="vi-VN"/>
        </w:rPr>
        <w:t>p; l</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 xml:space="preserve">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s</w:t>
      </w:r>
      <w:r w:rsidRPr="000006E6">
        <w:rPr>
          <w:rFonts w:ascii="iCiel Avenir LT Std 35 Light" w:hAnsi="iCiel Avenir LT Std 35 Light" w:cs="Calibri"/>
          <w:i/>
          <w:iCs/>
          <w:sz w:val="22"/>
          <w:szCs w:val="22"/>
          <w:lang w:val="vi-VN"/>
        </w:rPr>
        <w:t>ẽ</w:t>
      </w:r>
      <w:r w:rsidRPr="000006E6">
        <w:rPr>
          <w:rFonts w:ascii="iCiel Avenir LT Std 35 Light" w:hAnsi="iCiel Avenir LT Std 35 Light" w:cs="Arial"/>
          <w:i/>
          <w:iCs/>
          <w:sz w:val="22"/>
          <w:szCs w:val="22"/>
          <w:lang w:val="vi-VN"/>
        </w:rPr>
        <w:t xml:space="preserve"> c</w:t>
      </w:r>
      <w:r w:rsidRPr="000006E6">
        <w:rPr>
          <w:rFonts w:ascii="iCiel Avenir LT Std 35 Light" w:hAnsi="iCiel Avenir LT Std 35 Light" w:cs="Avenir Next LT Pro"/>
          <w:i/>
          <w:iCs/>
          <w:sz w:val="22"/>
          <w:szCs w:val="22"/>
          <w:lang w:val="vi-VN"/>
        </w:rPr>
        <w:t>ó</w:t>
      </w:r>
      <w:r w:rsidRPr="000006E6">
        <w:rPr>
          <w:rFonts w:ascii="iCiel Avenir LT Std 35 Light" w:hAnsi="iCiel Avenir LT Std 35 Light" w:cs="Arial"/>
          <w:i/>
          <w:iCs/>
          <w:sz w:val="22"/>
          <w:szCs w:val="22"/>
          <w:lang w:val="vi-VN"/>
        </w:rPr>
        <w:t xml:space="preserve"> th</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 xml:space="preserve"> ti</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p t</w:t>
      </w:r>
      <w:r w:rsidRPr="000006E6">
        <w:rPr>
          <w:rFonts w:ascii="iCiel Avenir LT Std 35 Light" w:hAnsi="iCiel Avenir LT Std 35 Light" w:cs="Calibri"/>
          <w:i/>
          <w:iCs/>
          <w:sz w:val="22"/>
          <w:szCs w:val="22"/>
          <w:lang w:val="vi-VN"/>
        </w:rPr>
        <w:t>ụ</w:t>
      </w:r>
      <w:r w:rsidRPr="000006E6">
        <w:rPr>
          <w:rFonts w:ascii="iCiel Avenir LT Std 35 Light" w:hAnsi="iCiel Avenir LT Std 35 Light" w:cs="Arial"/>
          <w:i/>
          <w:iCs/>
          <w:sz w:val="22"/>
          <w:szCs w:val="22"/>
          <w:lang w:val="vi-VN"/>
        </w:rPr>
        <w:t>c ch</w:t>
      </w:r>
      <w:r w:rsidRPr="000006E6">
        <w:rPr>
          <w:rFonts w:ascii="iCiel Avenir LT Std 35 Light" w:hAnsi="iCiel Avenir LT Std 35 Light" w:cs="Calibri"/>
          <w:i/>
          <w:iCs/>
          <w:sz w:val="22"/>
          <w:szCs w:val="22"/>
          <w:lang w:val="vi-VN"/>
        </w:rPr>
        <w:t>ươ</w:t>
      </w:r>
      <w:r w:rsidRPr="000006E6">
        <w:rPr>
          <w:rFonts w:ascii="iCiel Avenir LT Std 35 Light" w:hAnsi="iCiel Avenir LT Std 35 Light" w:cs="Arial"/>
          <w:i/>
          <w:iCs/>
          <w:sz w:val="22"/>
          <w:szCs w:val="22"/>
          <w:lang w:val="vi-VN"/>
        </w:rPr>
        <w:t>ng tr</w:t>
      </w:r>
      <w:r w:rsidRPr="000006E6">
        <w:rPr>
          <w:rFonts w:ascii="iCiel Avenir LT Std 35 Light" w:hAnsi="iCiel Avenir LT Std 35 Light" w:cs="Avenir Next LT Pro"/>
          <w:i/>
          <w:iCs/>
          <w:sz w:val="22"/>
          <w:szCs w:val="22"/>
          <w:lang w:val="vi-VN"/>
        </w:rPr>
        <w:t>ì</w:t>
      </w:r>
      <w:r w:rsidRPr="000006E6">
        <w:rPr>
          <w:rFonts w:ascii="iCiel Avenir LT Std 35 Light" w:hAnsi="iCiel Avenir LT Std 35 Light" w:cs="Arial"/>
          <w:i/>
          <w:iCs/>
          <w:sz w:val="22"/>
          <w:szCs w:val="22"/>
          <w:lang w:val="vi-VN"/>
        </w:rPr>
        <w:t>nh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c</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n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m</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 ho</w:t>
      </w:r>
      <w:r w:rsidRPr="000006E6">
        <w:rPr>
          <w:rFonts w:ascii="iCiel Avenir LT Std 35 Light" w:hAnsi="iCiel Avenir LT Std 35 Light" w:cs="Calibri"/>
          <w:i/>
          <w:iCs/>
          <w:sz w:val="22"/>
          <w:szCs w:val="22"/>
          <w:lang w:val="vi-VN"/>
        </w:rPr>
        <w:t>ặ</w:t>
      </w:r>
      <w:r w:rsidRPr="000006E6">
        <w:rPr>
          <w:rFonts w:ascii="iCiel Avenir LT Std 35 Light" w:hAnsi="iCiel Avenir LT Std 35 Light" w:cs="Arial"/>
          <w:i/>
          <w:iCs/>
          <w:sz w:val="22"/>
          <w:szCs w:val="22"/>
          <w:lang w:val="vi-VN"/>
        </w:rPr>
        <w:t>c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 xml:space="preserve">t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Arial"/>
          <w:i/>
          <w:iCs/>
          <w:sz w:val="22"/>
          <w:szCs w:val="22"/>
          <w:lang w:val="vi-VN"/>
        </w:rPr>
        <w:t>i</w:t>
      </w:r>
      <w:r w:rsidRPr="000006E6">
        <w:rPr>
          <w:rFonts w:ascii="iCiel Avenir LT Std 35 Light" w:hAnsi="iCiel Avenir LT Std 35 Light" w:cs="Calibri"/>
          <w:i/>
          <w:iCs/>
          <w:sz w:val="22"/>
          <w:szCs w:val="22"/>
          <w:lang w:val="vi-VN"/>
        </w:rPr>
        <w:t>ề</w:t>
      </w:r>
      <w:r w:rsidRPr="000006E6">
        <w:rPr>
          <w:rFonts w:ascii="iCiel Avenir LT Std 35 Light" w:hAnsi="iCiel Avenir LT Std 35 Light" w:cs="Arial"/>
          <w:i/>
          <w:iCs/>
          <w:sz w:val="22"/>
          <w:szCs w:val="22"/>
          <w:lang w:val="vi-VN"/>
        </w:rPr>
        <w:t>u ki</w:t>
      </w:r>
      <w:r w:rsidRPr="000006E6">
        <w:rPr>
          <w:rFonts w:ascii="iCiel Avenir LT Std 35 Light" w:hAnsi="iCiel Avenir LT Std 35 Light" w:cs="Calibri"/>
          <w:i/>
          <w:iCs/>
          <w:sz w:val="22"/>
          <w:szCs w:val="22"/>
          <w:lang w:val="vi-VN"/>
        </w:rPr>
        <w:t>ệ</w:t>
      </w:r>
      <w:r w:rsidRPr="000006E6">
        <w:rPr>
          <w:rFonts w:ascii="iCiel Avenir LT Std 35 Light" w:hAnsi="iCiel Avenir LT Std 35 Light" w:cs="Arial"/>
          <w:i/>
          <w:iCs/>
          <w:sz w:val="22"/>
          <w:szCs w:val="22"/>
          <w:lang w:val="vi-VN"/>
        </w:rPr>
        <w:t xml:space="preserve">n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 xml:space="preserve"> ti</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p t</w:t>
      </w:r>
      <w:r w:rsidRPr="000006E6">
        <w:rPr>
          <w:rFonts w:ascii="iCiel Avenir LT Std 35 Light" w:hAnsi="iCiel Avenir LT Std 35 Light" w:cs="Calibri"/>
          <w:i/>
          <w:iCs/>
          <w:sz w:val="22"/>
          <w:szCs w:val="22"/>
          <w:lang w:val="vi-VN"/>
        </w:rPr>
        <w:t>ụ</w:t>
      </w:r>
      <w:r w:rsidRPr="000006E6">
        <w:rPr>
          <w:rFonts w:ascii="iCiel Avenir LT Std 35 Light" w:hAnsi="iCiel Avenir LT Std 35 Light" w:cs="Arial"/>
          <w:i/>
          <w:iCs/>
          <w:sz w:val="22"/>
          <w:szCs w:val="22"/>
          <w:lang w:val="vi-VN"/>
        </w:rPr>
        <w:t>c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ch</w:t>
      </w:r>
      <w:r w:rsidRPr="000006E6">
        <w:rPr>
          <w:rFonts w:ascii="iCiel Avenir LT Std 35 Light" w:hAnsi="iCiel Avenir LT Std 35 Light" w:cs="Calibri"/>
          <w:i/>
          <w:iCs/>
          <w:sz w:val="22"/>
          <w:szCs w:val="22"/>
          <w:lang w:val="vi-VN"/>
        </w:rPr>
        <w:t>ươ</w:t>
      </w:r>
      <w:r w:rsidRPr="000006E6">
        <w:rPr>
          <w:rFonts w:ascii="iCiel Avenir LT Std 35 Light" w:hAnsi="iCiel Avenir LT Std 35 Light" w:cs="Arial"/>
          <w:i/>
          <w:iCs/>
          <w:sz w:val="22"/>
          <w:szCs w:val="22"/>
          <w:lang w:val="vi-VN"/>
        </w:rPr>
        <w:t>ng tr</w:t>
      </w:r>
      <w:r w:rsidRPr="000006E6">
        <w:rPr>
          <w:rFonts w:ascii="iCiel Avenir LT Std 35 Light" w:hAnsi="iCiel Avenir LT Std 35 Light" w:cs="Avenir Next LT Pro"/>
          <w:i/>
          <w:iCs/>
          <w:sz w:val="22"/>
          <w:szCs w:val="22"/>
          <w:lang w:val="vi-VN"/>
        </w:rPr>
        <w:t>ì</w:t>
      </w:r>
      <w:r w:rsidRPr="000006E6">
        <w:rPr>
          <w:rFonts w:ascii="iCiel Avenir LT Std 35 Light" w:hAnsi="iCiel Avenir LT Std 35 Light" w:cs="Arial"/>
          <w:i/>
          <w:iCs/>
          <w:sz w:val="22"/>
          <w:szCs w:val="22"/>
          <w:lang w:val="vi-VN"/>
        </w:rPr>
        <w:t>nh.</w:t>
      </w:r>
    </w:p>
    <w:p w14:paraId="578E2350" w14:textId="0E57E910" w:rsidR="005F62FD" w:rsidRPr="00C132C7" w:rsidRDefault="001254EA" w:rsidP="00766E73">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Arial"/>
          <w:i/>
          <w:iCs/>
          <w:sz w:val="22"/>
          <w:szCs w:val="22"/>
          <w:lang w:val="vi-VN"/>
        </w:rPr>
        <w:lastRenderedPageBreak/>
        <w:t>Mỗi sinh viên có 4 lần nộp bài, bao gồm: (1) nộp bài của lần học đầu tiên, (2) thi lại của lần học đầu tiên, (3) nộp bài của lần học lại, (4) thi lại của lần học lại. Nếu sinh viên trượt cả 4 lần nộp bài, sinh viên có thể không đủ điều kiện cấp bằng và buộc phải dừng việc học tập theo quyết định của Hội Đồng Khảo Thí.</w:t>
      </w:r>
      <w:r w:rsidR="00D74AA4" w:rsidRPr="00D74AA4">
        <w:rPr>
          <w:rFonts w:ascii="iCiel Avenir LT Std 35 Light" w:hAnsi="iCiel Avenir LT Std 35 Light" w:cs="Arial"/>
          <w:i/>
          <w:iCs/>
          <w:sz w:val="22"/>
          <w:szCs w:val="22"/>
          <w:lang w:val="vi-VN"/>
        </w:rPr>
        <w:t xml:space="preserve">  </w:t>
      </w:r>
    </w:p>
    <w:p w14:paraId="45EF3383" w14:textId="129DF4A4" w:rsidR="00101766" w:rsidRPr="00313221" w:rsidRDefault="00101766" w:rsidP="004714C6">
      <w:pPr>
        <w:pStyle w:val="Question"/>
        <w:numPr>
          <w:ilvl w:val="0"/>
          <w:numId w:val="6"/>
        </w:numPr>
        <w:tabs>
          <w:tab w:val="num" w:pos="360"/>
          <w:tab w:val="left" w:pos="630"/>
          <w:tab w:val="left" w:pos="1080"/>
        </w:tabs>
        <w:spacing w:after="0" w:afterAutospacing="0" w:line="400" w:lineRule="exact"/>
        <w:ind w:left="0" w:firstLine="720"/>
        <w:rPr>
          <w:rFonts w:cs="Arial"/>
          <w:i/>
          <w:iCs/>
          <w:szCs w:val="22"/>
        </w:rPr>
      </w:pPr>
      <w:bookmarkStart w:id="1434" w:name="_Toc107734205"/>
      <w:bookmarkStart w:id="1435" w:name="_Toc107734419"/>
      <w:bookmarkStart w:id="1436" w:name="_Toc107734871"/>
      <w:bookmarkStart w:id="1437" w:name="_Toc107735093"/>
      <w:bookmarkStart w:id="1438" w:name="_Toc107735220"/>
      <w:bookmarkStart w:id="1439" w:name="_Toc107735325"/>
      <w:bookmarkStart w:id="1440" w:name="_Toc107735429"/>
      <w:bookmarkStart w:id="1441" w:name="_Toc107735532"/>
      <w:bookmarkStart w:id="1442" w:name="_Toc107735637"/>
      <w:bookmarkStart w:id="1443" w:name="_Toc107735741"/>
      <w:bookmarkStart w:id="1444" w:name="_Toc107735845"/>
      <w:bookmarkStart w:id="1445" w:name="_Toc107735949"/>
      <w:bookmarkStart w:id="1446" w:name="_Toc107736102"/>
      <w:bookmarkStart w:id="1447" w:name="_Toc107736249"/>
      <w:bookmarkStart w:id="1448" w:name="_Toc107736353"/>
      <w:bookmarkStart w:id="1449" w:name="_Toc107736575"/>
      <w:bookmarkStart w:id="1450" w:name="_Toc107736678"/>
      <w:bookmarkStart w:id="1451" w:name="_Toc107736781"/>
      <w:bookmarkStart w:id="1452" w:name="_Toc107736885"/>
      <w:bookmarkStart w:id="1453" w:name="_Toc107737737"/>
      <w:bookmarkStart w:id="1454" w:name="_Toc108099126"/>
      <w:bookmarkStart w:id="1455" w:name="_Toc113975532"/>
      <w:bookmarkStart w:id="1456" w:name="_Toc113976049"/>
      <w:bookmarkStart w:id="1457" w:name="_Toc114065579"/>
      <w:bookmarkStart w:id="1458" w:name="_Toc114065975"/>
      <w:bookmarkStart w:id="1459" w:name="_Toc126075268"/>
      <w:bookmarkStart w:id="1460" w:name="_Toc177136064"/>
      <w:bookmarkStart w:id="1461" w:name="_Toc113977099"/>
      <w:bookmarkStart w:id="1462" w:name="_Toc114065976"/>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r w:rsidRPr="00313221">
        <w:rPr>
          <w:rFonts w:cs="Arial"/>
          <w:szCs w:val="22"/>
        </w:rPr>
        <w:t xml:space="preserve">If </w:t>
      </w:r>
      <w:r w:rsidR="00D52752" w:rsidRPr="00313221">
        <w:rPr>
          <w:rFonts w:cs="Arial"/>
          <w:szCs w:val="22"/>
        </w:rPr>
        <w:t>a student</w:t>
      </w:r>
      <w:r w:rsidRPr="00313221">
        <w:rPr>
          <w:rFonts w:cs="Arial"/>
          <w:szCs w:val="22"/>
        </w:rPr>
        <w:t xml:space="preserve"> resits, does student’s GPA change?</w:t>
      </w:r>
      <w:r w:rsidRPr="00313221">
        <w:rPr>
          <w:rFonts w:cs="Arial"/>
          <w:i/>
          <w:iCs/>
          <w:szCs w:val="22"/>
        </w:rPr>
        <w:t xml:space="preserve"> / Nếu sinh viên thi lại thì điểm GPA có thay đổi không?</w:t>
      </w:r>
      <w:bookmarkEnd w:id="1459"/>
      <w:bookmarkEnd w:id="1460"/>
    </w:p>
    <w:p w14:paraId="5E1BF376" w14:textId="47C30573" w:rsidR="005F62FD" w:rsidRPr="005F62FD" w:rsidRDefault="005F62FD" w:rsidP="00766E73">
      <w:pPr>
        <w:tabs>
          <w:tab w:val="left" w:pos="630"/>
          <w:tab w:val="left" w:pos="1080"/>
        </w:tabs>
        <w:spacing w:after="0" w:afterAutospacing="0"/>
        <w:rPr>
          <w:rFonts w:ascii="iCiel Avenir LT Std 35 Light" w:hAnsi="iCiel Avenir LT Std 35 Light" w:cs="Arial"/>
          <w:b/>
          <w:bCs/>
          <w:i/>
          <w:iCs/>
          <w:sz w:val="22"/>
          <w:szCs w:val="22"/>
          <w:u w:val="single"/>
          <w:lang w:val="vi-VN"/>
        </w:rPr>
      </w:pPr>
      <w:r w:rsidRPr="005F62FD">
        <w:rPr>
          <w:rFonts w:ascii="iCiel Avenir LT Std 35 Light" w:hAnsi="iCiel Avenir LT Std 35 Light" w:cs="Arial"/>
          <w:b/>
          <w:bCs/>
          <w:sz w:val="22"/>
          <w:szCs w:val="22"/>
          <w:u w:val="single"/>
          <w:lang w:val="vi-VN"/>
        </w:rPr>
        <w:t xml:space="preserve">Answer / </w:t>
      </w:r>
      <w:r w:rsidRPr="005F62FD">
        <w:rPr>
          <w:rFonts w:ascii="iCiel Avenir LT Std 35 Light" w:hAnsi="iCiel Avenir LT Std 35 Light" w:cs="Arial"/>
          <w:b/>
          <w:bCs/>
          <w:i/>
          <w:iCs/>
          <w:sz w:val="22"/>
          <w:szCs w:val="22"/>
          <w:u w:val="single"/>
          <w:lang w:val="vi-VN"/>
        </w:rPr>
        <w:t>Câu tr</w:t>
      </w:r>
      <w:r w:rsidRPr="005F62FD">
        <w:rPr>
          <w:rFonts w:ascii="iCiel Avenir LT Std 35 Light" w:hAnsi="iCiel Avenir LT Std 35 Light" w:cs="Calibri"/>
          <w:b/>
          <w:bCs/>
          <w:i/>
          <w:iCs/>
          <w:sz w:val="22"/>
          <w:szCs w:val="22"/>
          <w:u w:val="single"/>
          <w:lang w:val="vi-VN"/>
        </w:rPr>
        <w:t>ả</w:t>
      </w:r>
      <w:r w:rsidRPr="005F62FD">
        <w:rPr>
          <w:rFonts w:ascii="iCiel Avenir LT Std 35 Light" w:hAnsi="iCiel Avenir LT Std 35 Light" w:cs="Arial"/>
          <w:b/>
          <w:bCs/>
          <w:i/>
          <w:iCs/>
          <w:sz w:val="22"/>
          <w:szCs w:val="22"/>
          <w:u w:val="single"/>
          <w:lang w:val="vi-VN"/>
        </w:rPr>
        <w:t xml:space="preserve"> l</w:t>
      </w:r>
      <w:r w:rsidRPr="005F62FD">
        <w:rPr>
          <w:rFonts w:ascii="iCiel Avenir LT Std 35 Light" w:hAnsi="iCiel Avenir LT Std 35 Light" w:cs="Calibri"/>
          <w:b/>
          <w:bCs/>
          <w:i/>
          <w:iCs/>
          <w:sz w:val="22"/>
          <w:szCs w:val="22"/>
          <w:u w:val="single"/>
          <w:lang w:val="vi-VN"/>
        </w:rPr>
        <w:t>ờ</w:t>
      </w:r>
      <w:r w:rsidRPr="005F62FD">
        <w:rPr>
          <w:rFonts w:ascii="iCiel Avenir LT Std 35 Light" w:hAnsi="iCiel Avenir LT Std 35 Light" w:cs="Arial"/>
          <w:b/>
          <w:bCs/>
          <w:i/>
          <w:iCs/>
          <w:sz w:val="22"/>
          <w:szCs w:val="22"/>
          <w:u w:val="single"/>
          <w:lang w:val="vi-VN"/>
        </w:rPr>
        <w:t>i:</w:t>
      </w:r>
    </w:p>
    <w:p w14:paraId="79A96CF9" w14:textId="5D94BF56" w:rsidR="001254EA" w:rsidRPr="000006E6" w:rsidRDefault="001254EA" w:rsidP="001254EA">
      <w:pPr>
        <w:tabs>
          <w:tab w:val="left" w:pos="540"/>
        </w:tabs>
        <w:ind w:left="90" w:firstLine="0"/>
        <w:rPr>
          <w:rFonts w:ascii="iCiel Avenir LT Std 35 Light" w:hAnsi="iCiel Avenir LT Std 35 Light"/>
          <w:sz w:val="22"/>
          <w:szCs w:val="22"/>
        </w:rPr>
      </w:pPr>
      <w:r w:rsidRPr="000006E6">
        <w:rPr>
          <w:rFonts w:ascii="iCiel Avenir LT Std 35 Light" w:hAnsi="iCiel Avenir LT Std 35 Light"/>
          <w:sz w:val="22"/>
          <w:szCs w:val="22"/>
        </w:rPr>
        <w:t>In case the student resits the module, the maximum resit grade of the module is the passing grade 40%. Accordingly, the V</w:t>
      </w:r>
      <w:r w:rsidR="001D7011">
        <w:rPr>
          <w:rFonts w:ascii="iCiel Avenir LT Std 35 Light" w:hAnsi="iCiel Avenir LT Std 35 Light"/>
          <w:sz w:val="22"/>
          <w:szCs w:val="22"/>
        </w:rPr>
        <w:t>N</w:t>
      </w:r>
      <w:r w:rsidRPr="000006E6">
        <w:rPr>
          <w:rFonts w:ascii="iCiel Avenir LT Std 35 Light" w:hAnsi="iCiel Avenir LT Std 35 Light"/>
          <w:sz w:val="22"/>
          <w:szCs w:val="22"/>
        </w:rPr>
        <w:t xml:space="preserve"> GPA of the module is </w:t>
      </w:r>
      <w:r>
        <w:rPr>
          <w:rFonts w:ascii="iCiel Avenir LT Std 35 Light" w:hAnsi="iCiel Avenir LT Std 35 Light"/>
          <w:sz w:val="22"/>
          <w:szCs w:val="22"/>
        </w:rPr>
        <w:t>2.</w:t>
      </w:r>
    </w:p>
    <w:p w14:paraId="73C682B1" w14:textId="77777777" w:rsidR="001254EA" w:rsidRPr="000006E6" w:rsidRDefault="001254EA" w:rsidP="001254EA">
      <w:pPr>
        <w:tabs>
          <w:tab w:val="left" w:pos="540"/>
        </w:tabs>
        <w:ind w:left="90" w:firstLine="0"/>
        <w:rPr>
          <w:rFonts w:ascii="iCiel Avenir LT Std 35 Light" w:hAnsi="iCiel Avenir LT Std 35 Light"/>
          <w:sz w:val="22"/>
          <w:szCs w:val="22"/>
        </w:rPr>
      </w:pPr>
      <w:r w:rsidRPr="000006E6">
        <w:rPr>
          <w:rFonts w:ascii="iCiel Avenir LT Std 35 Light" w:hAnsi="iCiel Avenir LT Std 35 Light"/>
          <w:sz w:val="22"/>
          <w:szCs w:val="22"/>
        </w:rPr>
        <w:t>In case the student only needs to resit the component(s) of the module, the maximum resit grade of the component is the passing grade 40%. However, the other components' results remain unchanged. Therefore, the overall mark will not be limited to 40% as in the case of resit the whole module. Based on the student's overall mark, the VN GPA of the module may change.</w:t>
      </w:r>
    </w:p>
    <w:p w14:paraId="2190B26B" w14:textId="77777777" w:rsidR="001254EA" w:rsidRPr="000006E6" w:rsidRDefault="001254EA" w:rsidP="001254EA">
      <w:pPr>
        <w:tabs>
          <w:tab w:val="left" w:pos="540"/>
        </w:tabs>
        <w:ind w:left="90" w:firstLine="0"/>
        <w:rPr>
          <w:rFonts w:ascii="iCiel Avenir LT Std 35 Light" w:hAnsi="iCiel Avenir LT Std 35 Light"/>
          <w:i/>
          <w:iCs/>
          <w:sz w:val="22"/>
          <w:szCs w:val="22"/>
        </w:rPr>
      </w:pPr>
      <w:r w:rsidRPr="000006E6">
        <w:rPr>
          <w:rFonts w:ascii="iCiel Avenir LT Std 35 Light" w:hAnsi="iCiel Avenir LT Std 35 Light"/>
          <w:i/>
          <w:iCs/>
          <w:sz w:val="22"/>
          <w:szCs w:val="22"/>
        </w:rPr>
        <w:t xml:space="preserve">Trong trường hợp sinh viên thi lại môn học, điểm thi lại tối đa đạt được là 40%, tức là điểm tối thiểu để đỗ môn học. Theo đó, điểm VN GPA của môn học là </w:t>
      </w:r>
      <w:r>
        <w:rPr>
          <w:rFonts w:ascii="iCiel Avenir LT Std 35 Light" w:hAnsi="iCiel Avenir LT Std 35 Light"/>
          <w:i/>
          <w:iCs/>
          <w:sz w:val="22"/>
          <w:szCs w:val="22"/>
        </w:rPr>
        <w:t>2</w:t>
      </w:r>
      <w:r w:rsidRPr="000006E6">
        <w:rPr>
          <w:rFonts w:ascii="iCiel Avenir LT Std 35 Light" w:hAnsi="iCiel Avenir LT Std 35 Light"/>
          <w:i/>
          <w:iCs/>
          <w:sz w:val="22"/>
          <w:szCs w:val="22"/>
        </w:rPr>
        <w:t xml:space="preserve">. </w:t>
      </w:r>
    </w:p>
    <w:p w14:paraId="3A0665ED" w14:textId="29CFA428" w:rsidR="00101766" w:rsidRPr="008554F9" w:rsidRDefault="001254EA" w:rsidP="00766E73">
      <w:pPr>
        <w:tabs>
          <w:tab w:val="left" w:pos="540"/>
        </w:tabs>
        <w:ind w:left="90" w:firstLine="0"/>
        <w:rPr>
          <w:rFonts w:ascii="iCiel Avenir LT Std 35 Light" w:hAnsi="iCiel Avenir LT Std 35 Light"/>
          <w:i/>
          <w:iCs/>
          <w:szCs w:val="22"/>
        </w:rPr>
      </w:pPr>
      <w:r w:rsidRPr="000006E6">
        <w:rPr>
          <w:rFonts w:ascii="iCiel Avenir LT Std 35 Light" w:hAnsi="iCiel Avenir LT Std 35 Light"/>
          <w:i/>
          <w:iCs/>
          <w:sz w:val="22"/>
          <w:szCs w:val="22"/>
        </w:rPr>
        <w:t>Trong trường hợp sinh viên chỉ cần thi lại bài thành phần của môn học, thì kết quả cao nhất cho bài thành phần thi lại đó là 40 điểm. Tuy nhiên, kết quả các bài thành phần đã đạt giữ nguyên. Do đó, điểm tổng kết môn học sẽ không bị hạn chế ở 40 điểm như trong trường hợp thi lại môn học nêu trên. Dựa vào điểm tổng của môn học mà sinh viên đạt được, VN GPA của môn học sẽ có thể thay đổi.</w:t>
      </w:r>
      <w:r w:rsidR="00101766" w:rsidRPr="008554F9">
        <w:rPr>
          <w:rFonts w:ascii="iCiel Avenir LT Std 35 Light" w:hAnsi="iCiel Avenir LT Std 35 Light"/>
          <w:i/>
          <w:iCs/>
          <w:sz w:val="22"/>
          <w:szCs w:val="22"/>
        </w:rPr>
        <w:t xml:space="preserve"> </w:t>
      </w:r>
    </w:p>
    <w:p w14:paraId="2280FA2F" w14:textId="77777777" w:rsidR="00101766" w:rsidRPr="00313221" w:rsidRDefault="00101766" w:rsidP="004714C6">
      <w:pPr>
        <w:pStyle w:val="Question"/>
        <w:numPr>
          <w:ilvl w:val="0"/>
          <w:numId w:val="6"/>
        </w:numPr>
        <w:tabs>
          <w:tab w:val="num" w:pos="360"/>
          <w:tab w:val="left" w:pos="630"/>
          <w:tab w:val="left" w:pos="1080"/>
        </w:tabs>
        <w:spacing w:after="240" w:afterAutospacing="0" w:line="400" w:lineRule="exact"/>
        <w:ind w:left="0" w:firstLine="720"/>
        <w:rPr>
          <w:rFonts w:cs="Arial"/>
          <w:i/>
          <w:iCs/>
          <w:szCs w:val="22"/>
        </w:rPr>
      </w:pPr>
      <w:bookmarkStart w:id="1463" w:name="_Toc126075269"/>
      <w:bookmarkStart w:id="1464" w:name="_Toc177136065"/>
      <w:r w:rsidRPr="00313221">
        <w:rPr>
          <w:rFonts w:cs="Arial"/>
          <w:szCs w:val="22"/>
        </w:rPr>
        <w:t xml:space="preserve">What if student fails a component in a 2-teaching-block module (eg. The Professional Toolkit)? Do they have to retake/resit the whole module? </w:t>
      </w:r>
      <w:r w:rsidRPr="00313221">
        <w:rPr>
          <w:rFonts w:cs="Arial"/>
          <w:i/>
          <w:iCs/>
          <w:szCs w:val="22"/>
        </w:rPr>
        <w:t>/ N</w:t>
      </w:r>
      <w:r w:rsidRPr="00313221">
        <w:rPr>
          <w:rFonts w:cs="Calibri"/>
          <w:i/>
          <w:iCs/>
          <w:szCs w:val="22"/>
        </w:rPr>
        <w:t>ế</w:t>
      </w:r>
      <w:r w:rsidRPr="00313221">
        <w:rPr>
          <w:rFonts w:cs="Arial"/>
          <w:i/>
          <w:iCs/>
          <w:szCs w:val="22"/>
        </w:rPr>
        <w:t>u sinh viên không đ</w:t>
      </w:r>
      <w:r w:rsidRPr="00313221">
        <w:rPr>
          <w:rFonts w:cs="Calibri"/>
          <w:i/>
          <w:iCs/>
          <w:szCs w:val="22"/>
        </w:rPr>
        <w:t>ạ</w:t>
      </w:r>
      <w:r w:rsidRPr="00313221">
        <w:rPr>
          <w:rFonts w:cs="Arial"/>
          <w:i/>
          <w:iCs/>
          <w:szCs w:val="22"/>
        </w:rPr>
        <w:t>t đi</w:t>
      </w:r>
      <w:r w:rsidRPr="00313221">
        <w:rPr>
          <w:rFonts w:cs="Calibri"/>
          <w:i/>
          <w:iCs/>
          <w:szCs w:val="22"/>
        </w:rPr>
        <w:t>ể</w:t>
      </w:r>
      <w:r w:rsidRPr="00313221">
        <w:rPr>
          <w:rFonts w:cs="Arial"/>
          <w:i/>
          <w:iCs/>
          <w:szCs w:val="22"/>
        </w:rPr>
        <w:t>m đ</w:t>
      </w:r>
      <w:r w:rsidRPr="00313221">
        <w:rPr>
          <w:rFonts w:cs="Calibri"/>
          <w:i/>
          <w:iCs/>
          <w:szCs w:val="22"/>
        </w:rPr>
        <w:t>ỗ</w:t>
      </w:r>
      <w:r w:rsidRPr="00313221">
        <w:rPr>
          <w:rFonts w:cs="Arial"/>
          <w:i/>
          <w:iCs/>
          <w:szCs w:val="22"/>
        </w:rPr>
        <w:t xml:space="preserve"> cho m</w:t>
      </w:r>
      <w:r w:rsidRPr="00313221">
        <w:rPr>
          <w:rFonts w:cs="Calibri"/>
          <w:i/>
          <w:iCs/>
          <w:szCs w:val="22"/>
        </w:rPr>
        <w:t>ộ</w:t>
      </w:r>
      <w:r w:rsidRPr="00313221">
        <w:rPr>
          <w:rFonts w:cs="Arial"/>
          <w:i/>
          <w:iCs/>
          <w:szCs w:val="22"/>
        </w:rPr>
        <w:t>t bài thành ph</w:t>
      </w:r>
      <w:r w:rsidRPr="00313221">
        <w:rPr>
          <w:rFonts w:cs="Calibri"/>
          <w:i/>
          <w:iCs/>
          <w:szCs w:val="22"/>
        </w:rPr>
        <w:t>ầ</w:t>
      </w:r>
      <w:r w:rsidRPr="00313221">
        <w:rPr>
          <w:rFonts w:cs="Arial"/>
          <w:i/>
          <w:iCs/>
          <w:szCs w:val="22"/>
        </w:rPr>
        <w:t>n c</w:t>
      </w:r>
      <w:r w:rsidRPr="00313221">
        <w:rPr>
          <w:rFonts w:cs="Calibri"/>
          <w:i/>
          <w:iCs/>
          <w:szCs w:val="22"/>
        </w:rPr>
        <w:t>ủ</w:t>
      </w:r>
      <w:r w:rsidRPr="00313221">
        <w:rPr>
          <w:rFonts w:cs="Arial"/>
          <w:i/>
          <w:iCs/>
          <w:szCs w:val="22"/>
        </w:rPr>
        <w:t>a m</w:t>
      </w:r>
      <w:r w:rsidRPr="00313221">
        <w:rPr>
          <w:rFonts w:cs="Calibri"/>
          <w:i/>
          <w:iCs/>
          <w:szCs w:val="22"/>
        </w:rPr>
        <w:t>ộ</w:t>
      </w:r>
      <w:r w:rsidRPr="00313221">
        <w:rPr>
          <w:rFonts w:cs="Arial"/>
          <w:i/>
          <w:iCs/>
          <w:szCs w:val="22"/>
        </w:rPr>
        <w:t>t môn h</w:t>
      </w:r>
      <w:r w:rsidRPr="00313221">
        <w:rPr>
          <w:rFonts w:cs="Calibri"/>
          <w:i/>
          <w:iCs/>
          <w:szCs w:val="22"/>
        </w:rPr>
        <w:t>ọ</w:t>
      </w:r>
      <w:r w:rsidRPr="00313221">
        <w:rPr>
          <w:rFonts w:cs="Arial"/>
          <w:i/>
          <w:iCs/>
          <w:szCs w:val="22"/>
        </w:rPr>
        <w:t>c trong 2 h</w:t>
      </w:r>
      <w:r w:rsidRPr="00313221">
        <w:rPr>
          <w:rFonts w:cs="Calibri"/>
          <w:i/>
          <w:iCs/>
          <w:szCs w:val="22"/>
        </w:rPr>
        <w:t>ọ</w:t>
      </w:r>
      <w:r w:rsidRPr="00313221">
        <w:rPr>
          <w:rFonts w:cs="Arial"/>
          <w:i/>
          <w:iCs/>
          <w:szCs w:val="22"/>
        </w:rPr>
        <w:t>c k</w:t>
      </w:r>
      <w:r w:rsidRPr="00313221">
        <w:rPr>
          <w:rFonts w:cs="Calibri"/>
          <w:i/>
          <w:iCs/>
          <w:szCs w:val="22"/>
        </w:rPr>
        <w:t>ỳ</w:t>
      </w:r>
      <w:r w:rsidRPr="00313221">
        <w:rPr>
          <w:rFonts w:cs="Arial"/>
          <w:i/>
          <w:iCs/>
          <w:szCs w:val="22"/>
        </w:rPr>
        <w:t xml:space="preserve"> (ví d</w:t>
      </w:r>
      <w:r w:rsidRPr="00313221">
        <w:rPr>
          <w:rFonts w:cs="Calibri"/>
          <w:i/>
          <w:iCs/>
          <w:szCs w:val="22"/>
        </w:rPr>
        <w:t>ụ</w:t>
      </w:r>
      <w:r w:rsidRPr="00313221">
        <w:rPr>
          <w:rFonts w:cs="Arial"/>
          <w:i/>
          <w:iCs/>
          <w:szCs w:val="22"/>
        </w:rPr>
        <w:t>: môn The Professional Toolkit) thì có ph</w:t>
      </w:r>
      <w:r w:rsidRPr="00313221">
        <w:rPr>
          <w:rFonts w:cs="Calibri"/>
          <w:i/>
          <w:iCs/>
          <w:szCs w:val="22"/>
        </w:rPr>
        <w:t>ả</w:t>
      </w:r>
      <w:r w:rsidRPr="00313221">
        <w:rPr>
          <w:rFonts w:cs="Arial"/>
          <w:i/>
          <w:iCs/>
          <w:szCs w:val="22"/>
        </w:rPr>
        <w:t>i h</w:t>
      </w:r>
      <w:r w:rsidRPr="00313221">
        <w:rPr>
          <w:rFonts w:cs="Calibri"/>
          <w:i/>
          <w:iCs/>
          <w:szCs w:val="22"/>
        </w:rPr>
        <w:t>ọ</w:t>
      </w:r>
      <w:r w:rsidRPr="00313221">
        <w:rPr>
          <w:rFonts w:cs="Arial"/>
          <w:i/>
          <w:iCs/>
          <w:szCs w:val="22"/>
        </w:rPr>
        <w:t>c/thi l</w:t>
      </w:r>
      <w:r w:rsidRPr="00313221">
        <w:rPr>
          <w:rFonts w:cs="Calibri"/>
          <w:i/>
          <w:iCs/>
          <w:szCs w:val="22"/>
        </w:rPr>
        <w:t>ạ</w:t>
      </w:r>
      <w:r w:rsidRPr="00313221">
        <w:rPr>
          <w:rFonts w:cs="Arial"/>
          <w:i/>
          <w:iCs/>
          <w:szCs w:val="22"/>
        </w:rPr>
        <w:t>i c</w:t>
      </w:r>
      <w:r w:rsidRPr="00313221">
        <w:rPr>
          <w:rFonts w:cs="Calibri"/>
          <w:i/>
          <w:iCs/>
          <w:szCs w:val="22"/>
        </w:rPr>
        <w:t>ả</w:t>
      </w:r>
      <w:r w:rsidRPr="00313221">
        <w:rPr>
          <w:rFonts w:cs="Arial"/>
          <w:i/>
          <w:iCs/>
          <w:szCs w:val="22"/>
        </w:rPr>
        <w:t xml:space="preserve"> môn không?</w:t>
      </w:r>
      <w:bookmarkEnd w:id="1461"/>
      <w:bookmarkEnd w:id="1462"/>
      <w:bookmarkEnd w:id="1463"/>
      <w:bookmarkEnd w:id="1464"/>
    </w:p>
    <w:p w14:paraId="490AA2AF" w14:textId="77777777" w:rsidR="00101766" w:rsidRPr="00313221" w:rsidRDefault="00101766" w:rsidP="00766E73">
      <w:pPr>
        <w:pStyle w:val="ListParagraph"/>
        <w:tabs>
          <w:tab w:val="left" w:pos="630"/>
          <w:tab w:val="left" w:pos="720"/>
          <w:tab w:val="left" w:pos="1080"/>
        </w:tabs>
        <w:spacing w:before="0" w:beforeAutospacing="0"/>
        <w:ind w:left="0"/>
        <w:contextualSpacing w:val="0"/>
        <w:rPr>
          <w:rFonts w:ascii="iCiel Avenir LT Std 35 Light" w:hAnsi="iCiel Avenir LT Std 35 Light" w:cs="Arial"/>
          <w:sz w:val="22"/>
          <w:szCs w:val="22"/>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1AA54379" w14:textId="77777777" w:rsidR="001254EA" w:rsidRPr="000006E6" w:rsidRDefault="001254EA" w:rsidP="001254EA">
      <w:pPr>
        <w:pStyle w:val="ListParagraph"/>
        <w:tabs>
          <w:tab w:val="left" w:pos="630"/>
          <w:tab w:val="left" w:pos="1080"/>
        </w:tabs>
        <w:ind w:left="90"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 xml:space="preserve">For 2-teaching-block modules (super modules) which are studied in 2 semesters, the overall mark will be available by the end of semester 2. If the student does not get an average pass mark and the Board </w:t>
      </w:r>
      <w:r w:rsidRPr="000006E6">
        <w:rPr>
          <w:rFonts w:ascii="iCiel Avenir LT Std 35 Light" w:hAnsi="iCiel Avenir LT Std 35 Light" w:cs="Arial"/>
          <w:sz w:val="22"/>
          <w:szCs w:val="22"/>
        </w:rPr>
        <w:lastRenderedPageBreak/>
        <w:t>decision is that the student needs to complete the referral, he/she would be given a deadline to submit a new assessment task to complete the module.</w:t>
      </w:r>
    </w:p>
    <w:p w14:paraId="511A3905" w14:textId="77777777" w:rsidR="001254EA" w:rsidRPr="000006E6" w:rsidRDefault="001254EA" w:rsidP="001254EA">
      <w:pPr>
        <w:pStyle w:val="ListParagraph"/>
        <w:tabs>
          <w:tab w:val="left" w:pos="630"/>
          <w:tab w:val="left" w:pos="1080"/>
        </w:tabs>
        <w:ind w:left="90" w:firstLine="0"/>
        <w:rPr>
          <w:rFonts w:ascii="iCiel Avenir LT Std 35 Light" w:hAnsi="iCiel Avenir LT Std 35 Light" w:cs="Arial"/>
          <w:sz w:val="22"/>
          <w:szCs w:val="22"/>
        </w:rPr>
      </w:pPr>
    </w:p>
    <w:p w14:paraId="760A5A44" w14:textId="77777777" w:rsidR="001254EA" w:rsidRPr="000006E6" w:rsidRDefault="001254EA" w:rsidP="001254EA">
      <w:pPr>
        <w:pStyle w:val="ListParagraph"/>
        <w:tabs>
          <w:tab w:val="left" w:pos="630"/>
          <w:tab w:val="left" w:pos="720"/>
          <w:tab w:val="left" w:pos="1080"/>
        </w:tabs>
        <w:ind w:left="90"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If the failed super module only consists of one component 100% weighting, the student needs to resit the whole module.</w:t>
      </w:r>
    </w:p>
    <w:p w14:paraId="0635E0A9" w14:textId="1DD956B8" w:rsidR="001254EA" w:rsidRPr="000006E6" w:rsidRDefault="001254EA" w:rsidP="001254EA">
      <w:pPr>
        <w:pStyle w:val="ListParagraph"/>
        <w:tabs>
          <w:tab w:val="left" w:pos="630"/>
          <w:tab w:val="left" w:pos="720"/>
          <w:tab w:val="left" w:pos="1080"/>
        </w:tabs>
        <w:ind w:left="90"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 xml:space="preserve">If the failed super module consists of multiple components, the student only </w:t>
      </w:r>
      <w:r w:rsidR="001D7011" w:rsidRPr="000006E6">
        <w:rPr>
          <w:rFonts w:ascii="iCiel Avenir LT Std 35 Light" w:hAnsi="iCiel Avenir LT Std 35 Light" w:cs="Arial"/>
          <w:sz w:val="22"/>
          <w:szCs w:val="22"/>
        </w:rPr>
        <w:t>resits</w:t>
      </w:r>
      <w:r w:rsidRPr="000006E6">
        <w:rPr>
          <w:rFonts w:ascii="iCiel Avenir LT Std 35 Light" w:hAnsi="iCiel Avenir LT Std 35 Light" w:cs="Arial"/>
          <w:sz w:val="22"/>
          <w:szCs w:val="22"/>
        </w:rPr>
        <w:t xml:space="preserve"> the failed component(s). </w:t>
      </w:r>
    </w:p>
    <w:p w14:paraId="5BF873E8" w14:textId="77777777" w:rsidR="001254EA" w:rsidRPr="000006E6" w:rsidRDefault="001254EA" w:rsidP="001254EA">
      <w:pPr>
        <w:ind w:left="90"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 xml:space="preserve">If the student fails 1 (or 2) component(s) in a super module but the overall grade is a passing mark, the student passes the module except Academic Misconduct. </w:t>
      </w:r>
    </w:p>
    <w:p w14:paraId="6583742E" w14:textId="77777777" w:rsidR="001254EA" w:rsidRPr="000006E6" w:rsidRDefault="001254EA" w:rsidP="001254EA">
      <w:pPr>
        <w:ind w:left="90"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 xml:space="preserve">If the components have not been attempted as the first attempt, the overall mark will be downgraded to 19 as per BUV’s academic regulation. Hence, the student fails the module and needs to resit the failed component(s). </w:t>
      </w:r>
    </w:p>
    <w:p w14:paraId="7F0CEDEF" w14:textId="77777777" w:rsidR="001254EA" w:rsidRPr="000006E6" w:rsidRDefault="001254EA" w:rsidP="001254EA">
      <w:pPr>
        <w:ind w:left="90" w:firstLine="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rPr>
        <w:t>Đ</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i v</w:t>
      </w:r>
      <w:r w:rsidRPr="000006E6">
        <w:rPr>
          <w:rFonts w:ascii="iCiel Avenir LT Std 35 Light" w:hAnsi="iCiel Avenir LT Std 35 Light" w:cs="Calibri"/>
          <w:i/>
          <w:iCs/>
          <w:sz w:val="22"/>
          <w:szCs w:val="22"/>
        </w:rPr>
        <w:t>ớ</w:t>
      </w:r>
      <w:r w:rsidRPr="000006E6">
        <w:rPr>
          <w:rFonts w:ascii="iCiel Avenir LT Std 35 Light" w:hAnsi="iCiel Avenir LT Std 35 Light" w:cs="Arial"/>
          <w:i/>
          <w:iCs/>
          <w:sz w:val="22"/>
          <w:szCs w:val="22"/>
        </w:rPr>
        <w:t>i m</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trong 2 k</w:t>
      </w:r>
      <w:r w:rsidRPr="000006E6">
        <w:rPr>
          <w:rFonts w:ascii="iCiel Avenir LT Std 35 Light" w:hAnsi="iCiel Avenir LT Std 35 Light" w:cs="Calibri"/>
          <w:i/>
          <w:iCs/>
          <w:sz w:val="22"/>
          <w:szCs w:val="22"/>
        </w:rPr>
        <w:t>ỳ</w:t>
      </w:r>
      <w:r w:rsidRPr="000006E6">
        <w:rPr>
          <w:rFonts w:ascii="iCiel Avenir LT Std 35 Light" w:hAnsi="iCiel Avenir LT Std 35 Light" w:cs="Arial"/>
          <w:i/>
          <w:iCs/>
          <w:sz w:val="22"/>
          <w:szCs w:val="22"/>
        </w:rPr>
        <w:t>, k</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t qu</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 cu</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i c</w:t>
      </w:r>
      <w:r w:rsidRPr="000006E6">
        <w:rPr>
          <w:rFonts w:ascii="iCiel Avenir LT Std 35 Light" w:hAnsi="iCiel Avenir LT Std 35 Light" w:cs="Avenir Next LT Pro"/>
          <w:i/>
          <w:iCs/>
          <w:sz w:val="22"/>
          <w:szCs w:val="22"/>
        </w:rPr>
        <w:t>ù</w:t>
      </w:r>
      <w:r w:rsidRPr="000006E6">
        <w:rPr>
          <w:rFonts w:ascii="iCiel Avenir LT Std 35 Light" w:hAnsi="iCiel Avenir LT Std 35 Light" w:cs="Arial"/>
          <w:i/>
          <w:iCs/>
          <w:sz w:val="22"/>
          <w:szCs w:val="22"/>
        </w:rPr>
        <w:t>ng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có sau khi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k</w:t>
      </w:r>
      <w:r w:rsidRPr="000006E6">
        <w:rPr>
          <w:rFonts w:ascii="iCiel Avenir LT Std 35 Light" w:hAnsi="iCiel Avenir LT Std 35 Light" w:cs="Calibri"/>
          <w:i/>
          <w:iCs/>
          <w:sz w:val="22"/>
          <w:szCs w:val="22"/>
        </w:rPr>
        <w:t>ỳ</w:t>
      </w:r>
      <w:r w:rsidRPr="000006E6">
        <w:rPr>
          <w:rFonts w:ascii="iCiel Avenir LT Std 35 Light" w:hAnsi="iCiel Avenir LT Std 35 Light" w:cs="Arial"/>
          <w:i/>
          <w:iCs/>
          <w:sz w:val="22"/>
          <w:szCs w:val="22"/>
        </w:rPr>
        <w:t xml:space="preserve"> th</w:t>
      </w:r>
      <w:r w:rsidRPr="000006E6">
        <w:rPr>
          <w:rFonts w:ascii="iCiel Avenir LT Std 35 Light" w:hAnsi="iCiel Avenir LT Std 35 Light" w:cs="Calibri"/>
          <w:i/>
          <w:iCs/>
          <w:sz w:val="22"/>
          <w:szCs w:val="22"/>
        </w:rPr>
        <w:t>ứ</w:t>
      </w:r>
      <w:r w:rsidRPr="000006E6">
        <w:rPr>
          <w:rFonts w:ascii="iCiel Avenir LT Std 35 Light" w:hAnsi="iCiel Avenir LT Std 35 Light" w:cs="Arial"/>
          <w:i/>
          <w:iCs/>
          <w:sz w:val="22"/>
          <w:szCs w:val="22"/>
        </w:rPr>
        <w:t xml:space="preserve"> 2 k</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t th</w:t>
      </w:r>
      <w:r w:rsidRPr="000006E6">
        <w:rPr>
          <w:rFonts w:ascii="iCiel Avenir LT Std 35 Light" w:hAnsi="iCiel Avenir LT Std 35 Light" w:cs="Avenir Next LT Pro"/>
          <w:i/>
          <w:iCs/>
          <w:sz w:val="22"/>
          <w:szCs w:val="22"/>
        </w:rPr>
        <w:t>ú</w:t>
      </w:r>
      <w:r w:rsidRPr="000006E6">
        <w:rPr>
          <w:rFonts w:ascii="iCiel Avenir LT Std 35 Light" w:hAnsi="iCiel Avenir LT Std 35 Light" w:cs="Arial"/>
          <w:i/>
          <w:iCs/>
          <w:sz w:val="22"/>
          <w:szCs w:val="22"/>
        </w:rPr>
        <w:t>c. N</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u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kh</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 xml:space="preserve">t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 xml:space="preserve">m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ỗ</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rial"/>
          <w:i/>
          <w:iCs/>
          <w:sz w:val="22"/>
          <w:szCs w:val="22"/>
          <w:lang w:val="vi-VN"/>
        </w:rPr>
        <w:t xml:space="preserve">và </w:t>
      </w:r>
      <w:r w:rsidRPr="000006E6">
        <w:rPr>
          <w:rFonts w:ascii="iCiel Avenir LT Std 35 Light" w:hAnsi="iCiel Avenir LT Std 35 Light" w:cs="Arial"/>
          <w:i/>
          <w:iCs/>
          <w:sz w:val="22"/>
          <w:szCs w:val="22"/>
        </w:rPr>
        <w:t>quy</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t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nh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H</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ồ</w:t>
      </w:r>
      <w:r w:rsidRPr="000006E6">
        <w:rPr>
          <w:rFonts w:ascii="iCiel Avenir LT Std 35 Light" w:hAnsi="iCiel Avenir LT Std 35 Light" w:cs="Arial"/>
          <w:i/>
          <w:iCs/>
          <w:sz w:val="22"/>
          <w:szCs w:val="22"/>
        </w:rPr>
        <w:t>ng Kh</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o th</w:t>
      </w:r>
      <w:r w:rsidRPr="000006E6">
        <w:rPr>
          <w:rFonts w:ascii="iCiel Avenir LT Std 35 Light" w:hAnsi="iCiel Avenir LT Std 35 Light" w:cs="Avenir Next LT Pro"/>
          <w:i/>
          <w:iCs/>
          <w:sz w:val="22"/>
          <w:szCs w:val="22"/>
        </w:rPr>
        <w:t>í</w:t>
      </w:r>
      <w:r w:rsidRPr="000006E6">
        <w:rPr>
          <w:rFonts w:ascii="iCiel Avenir LT Std 35 Light" w:hAnsi="iCiel Avenir LT Std 35 Light" w:cs="Arial"/>
          <w:i/>
          <w:iCs/>
          <w:sz w:val="22"/>
          <w:szCs w:val="22"/>
        </w:rPr>
        <w:t xml:space="preserve"> l</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ph</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i ho</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n th</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nh b</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i thi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sinh viên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giao m</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t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 xml:space="preserve"> b</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i kh</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 xml:space="preserve">c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 xml:space="preserve"> ho</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n th</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nh m</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 xml:space="preserve">c </w:t>
      </w:r>
      <w:r w:rsidRPr="000006E6">
        <w:rPr>
          <w:rFonts w:ascii="iCiel Avenir LT Std 35 Light" w:hAnsi="iCiel Avenir LT Std 35 Light" w:cs="Avenir Next LT Pro"/>
          <w:i/>
          <w:iCs/>
          <w:sz w:val="22"/>
          <w:szCs w:val="22"/>
        </w:rPr>
        <w:t>đó</w:t>
      </w:r>
      <w:r w:rsidRPr="000006E6">
        <w:rPr>
          <w:rFonts w:ascii="iCiel Avenir LT Std 35 Light" w:hAnsi="iCiel Avenir LT Std 35 Light" w:cs="Arial"/>
          <w:i/>
          <w:iCs/>
          <w:sz w:val="22"/>
          <w:szCs w:val="22"/>
          <w:lang w:val="vi-VN"/>
        </w:rPr>
        <w:t>.</w:t>
      </w:r>
    </w:p>
    <w:p w14:paraId="2E10F93D" w14:textId="77777777" w:rsidR="001254EA" w:rsidRPr="000006E6" w:rsidRDefault="001254EA" w:rsidP="001254EA">
      <w:pPr>
        <w:ind w:left="90" w:firstLine="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lang w:val="vi-VN"/>
        </w:rPr>
        <w:t>N</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u m</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trong 2 k</w:t>
      </w:r>
      <w:r w:rsidRPr="000006E6">
        <w:rPr>
          <w:rFonts w:ascii="iCiel Avenir LT Std 35 Light" w:hAnsi="iCiel Avenir LT Std 35 Light" w:cs="Calibri"/>
          <w:i/>
          <w:iCs/>
          <w:sz w:val="22"/>
          <w:szCs w:val="22"/>
          <w:lang w:val="vi-VN"/>
        </w:rPr>
        <w:t>ỳ</w:t>
      </w:r>
      <w:r w:rsidRPr="000006E6">
        <w:rPr>
          <w:rFonts w:ascii="iCiel Avenir LT Std 35 Light" w:hAnsi="iCiel Avenir LT Std 35 Light" w:cs="Arial"/>
          <w:i/>
          <w:iCs/>
          <w:sz w:val="22"/>
          <w:szCs w:val="22"/>
          <w:lang w:val="vi-VN"/>
        </w:rPr>
        <w:t xml:space="preserve">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g 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t bao g</w:t>
      </w:r>
      <w:r w:rsidRPr="000006E6">
        <w:rPr>
          <w:rFonts w:ascii="iCiel Avenir LT Std 35 Light" w:hAnsi="iCiel Avenir LT Std 35 Light" w:cs="Calibri"/>
          <w:i/>
          <w:iCs/>
          <w:sz w:val="22"/>
          <w:szCs w:val="22"/>
          <w:lang w:val="vi-VN"/>
        </w:rPr>
        <w:t>ồ</w:t>
      </w:r>
      <w:r w:rsidRPr="000006E6">
        <w:rPr>
          <w:rFonts w:ascii="iCiel Avenir LT Std 35 Light" w:hAnsi="iCiel Avenir LT Std 35 Light" w:cs="Arial"/>
          <w:i/>
          <w:iCs/>
          <w:sz w:val="22"/>
          <w:szCs w:val="22"/>
          <w:lang w:val="vi-VN"/>
        </w:rPr>
        <w:t>m 1 th</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h ph</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n 100%,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s</w:t>
      </w:r>
      <w:r w:rsidRPr="000006E6">
        <w:rPr>
          <w:rFonts w:ascii="iCiel Avenir LT Std 35 Light" w:hAnsi="iCiel Avenir LT Std 35 Light" w:cs="Calibri"/>
          <w:i/>
          <w:iCs/>
          <w:sz w:val="22"/>
          <w:szCs w:val="22"/>
          <w:lang w:val="vi-VN"/>
        </w:rPr>
        <w:t>ẽ</w:t>
      </w:r>
      <w:r w:rsidRPr="000006E6">
        <w:rPr>
          <w:rFonts w:ascii="iCiel Avenir LT Std 35 Light" w:hAnsi="iCiel Avenir LT Std 35 Light" w:cs="Arial"/>
          <w:i/>
          <w:iCs/>
          <w:sz w:val="22"/>
          <w:szCs w:val="22"/>
          <w:lang w:val="vi-VN"/>
        </w:rPr>
        <w:t xml:space="preserve"> ph</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i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th</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h ph</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n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 xml:space="preserve">t </w:t>
      </w:r>
      <w:r w:rsidRPr="000006E6">
        <w:rPr>
          <w:rFonts w:ascii="iCiel Avenir LT Std 35 Light" w:hAnsi="iCiel Avenir LT Std 35 Light" w:cs="Avenir Next LT Pro"/>
          <w:i/>
          <w:iCs/>
          <w:sz w:val="22"/>
          <w:szCs w:val="22"/>
          <w:lang w:val="vi-VN"/>
        </w:rPr>
        <w:t>đó</w:t>
      </w:r>
      <w:r w:rsidRPr="000006E6">
        <w:rPr>
          <w:rFonts w:ascii="iCiel Avenir LT Std 35 Light" w:hAnsi="iCiel Avenir LT Std 35 Light" w:cs="Arial"/>
          <w:i/>
          <w:iCs/>
          <w:sz w:val="22"/>
          <w:szCs w:val="22"/>
          <w:lang w:val="vi-VN"/>
        </w:rPr>
        <w:t>, t</w:t>
      </w:r>
      <w:r w:rsidRPr="000006E6">
        <w:rPr>
          <w:rFonts w:ascii="iCiel Avenir LT Std 35 Light" w:hAnsi="iCiel Avenir LT Std 35 Light" w:cs="Calibri"/>
          <w:i/>
          <w:iCs/>
          <w:sz w:val="22"/>
          <w:szCs w:val="22"/>
          <w:lang w:val="vi-VN"/>
        </w:rPr>
        <w:t>ứ</w:t>
      </w:r>
      <w:r w:rsidRPr="000006E6">
        <w:rPr>
          <w:rFonts w:ascii="iCiel Avenir LT Std 35 Light" w:hAnsi="iCiel Avenir LT Std 35 Light" w:cs="Arial"/>
          <w:i/>
          <w:iCs/>
          <w:sz w:val="22"/>
          <w:szCs w:val="22"/>
          <w:lang w:val="vi-VN"/>
        </w:rPr>
        <w:t>c to</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 b</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 xml:space="preserve"> m</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w:t>
      </w:r>
    </w:p>
    <w:p w14:paraId="5C36661C" w14:textId="77777777" w:rsidR="001254EA" w:rsidRPr="000006E6" w:rsidRDefault="001254EA" w:rsidP="001254EA">
      <w:pPr>
        <w:ind w:left="90" w:firstLine="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lang w:val="vi-VN"/>
        </w:rPr>
        <w:t>N</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u m</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trong 2 k</w:t>
      </w:r>
      <w:r w:rsidRPr="000006E6">
        <w:rPr>
          <w:rFonts w:ascii="iCiel Avenir LT Std 35 Light" w:hAnsi="iCiel Avenir LT Std 35 Light" w:cs="Calibri"/>
          <w:i/>
          <w:iCs/>
          <w:sz w:val="22"/>
          <w:szCs w:val="22"/>
          <w:lang w:val="vi-VN"/>
        </w:rPr>
        <w:t>ỳ</w:t>
      </w:r>
      <w:r w:rsidRPr="000006E6">
        <w:rPr>
          <w:rFonts w:ascii="iCiel Avenir LT Std 35 Light" w:hAnsi="iCiel Avenir LT Std 35 Light" w:cs="Arial"/>
          <w:i/>
          <w:iCs/>
          <w:sz w:val="22"/>
          <w:szCs w:val="22"/>
          <w:lang w:val="vi-VN"/>
        </w:rPr>
        <w:t xml:space="preserve">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t bao g</w:t>
      </w:r>
      <w:r w:rsidRPr="000006E6">
        <w:rPr>
          <w:rFonts w:ascii="iCiel Avenir LT Std 35 Light" w:hAnsi="iCiel Avenir LT Std 35 Light" w:cs="Calibri"/>
          <w:i/>
          <w:iCs/>
          <w:sz w:val="22"/>
          <w:szCs w:val="22"/>
          <w:lang w:val="vi-VN"/>
        </w:rPr>
        <w:t>ồ</w:t>
      </w:r>
      <w:r w:rsidRPr="000006E6">
        <w:rPr>
          <w:rFonts w:ascii="iCiel Avenir LT Std 35 Light" w:hAnsi="iCiel Avenir LT Std 35 Light" w:cs="Arial"/>
          <w:i/>
          <w:iCs/>
          <w:sz w:val="22"/>
          <w:szCs w:val="22"/>
          <w:lang w:val="vi-VN"/>
        </w:rPr>
        <w:t>m nhi</w:t>
      </w:r>
      <w:r w:rsidRPr="000006E6">
        <w:rPr>
          <w:rFonts w:ascii="iCiel Avenir LT Std 35 Light" w:hAnsi="iCiel Avenir LT Std 35 Light" w:cs="Calibri"/>
          <w:i/>
          <w:iCs/>
          <w:sz w:val="22"/>
          <w:szCs w:val="22"/>
          <w:lang w:val="vi-VN"/>
        </w:rPr>
        <w:t>ề</w:t>
      </w:r>
      <w:r w:rsidRPr="000006E6">
        <w:rPr>
          <w:rFonts w:ascii="iCiel Avenir LT Std 35 Light" w:hAnsi="iCiel Avenir LT Std 35 Light" w:cs="Arial"/>
          <w:i/>
          <w:iCs/>
          <w:sz w:val="22"/>
          <w:szCs w:val="22"/>
          <w:lang w:val="vi-VN"/>
        </w:rPr>
        <w:t>u th</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h ph</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n,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ch</w:t>
      </w:r>
      <w:r w:rsidRPr="000006E6">
        <w:rPr>
          <w:rFonts w:ascii="iCiel Avenir LT Std 35 Light" w:hAnsi="iCiel Avenir LT Std 35 Light" w:cs="Calibri"/>
          <w:i/>
          <w:iCs/>
          <w:sz w:val="22"/>
          <w:szCs w:val="22"/>
          <w:lang w:val="vi-VN"/>
        </w:rPr>
        <w:t>ỉ</w:t>
      </w:r>
      <w:r w:rsidRPr="000006E6">
        <w:rPr>
          <w:rFonts w:ascii="iCiel Avenir LT Std 35 Light" w:hAnsi="iCiel Avenir LT Std 35 Light" w:cs="Arial"/>
          <w:i/>
          <w:iCs/>
          <w:sz w:val="22"/>
          <w:szCs w:val="22"/>
          <w:lang w:val="vi-VN"/>
        </w:rPr>
        <w:t xml:space="preserve">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nh</w:t>
      </w:r>
      <w:r w:rsidRPr="000006E6">
        <w:rPr>
          <w:rFonts w:ascii="iCiel Avenir LT Std 35 Light" w:hAnsi="iCiel Avenir LT Std 35 Light" w:cs="Calibri"/>
          <w:i/>
          <w:iCs/>
          <w:sz w:val="22"/>
          <w:szCs w:val="22"/>
          <w:lang w:val="vi-VN"/>
        </w:rPr>
        <w:t>ữ</w:t>
      </w:r>
      <w:r w:rsidRPr="000006E6">
        <w:rPr>
          <w:rFonts w:ascii="iCiel Avenir LT Std 35 Light" w:hAnsi="iCiel Avenir LT Std 35 Light" w:cs="Arial"/>
          <w:i/>
          <w:iCs/>
          <w:sz w:val="22"/>
          <w:szCs w:val="22"/>
          <w:lang w:val="vi-VN"/>
        </w:rPr>
        <w:t>ng th</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h ph</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n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t.</w:t>
      </w:r>
    </w:p>
    <w:p w14:paraId="2DF82EEB" w14:textId="77777777" w:rsidR="001254EA" w:rsidRPr="000006E6" w:rsidRDefault="001254EA" w:rsidP="001254EA">
      <w:pPr>
        <w:ind w:left="90" w:firstLine="0"/>
        <w:rPr>
          <w:rFonts w:ascii="iCiel Avenir LT Std 35 Light" w:hAnsi="iCiel Avenir LT Std 35 Light" w:cs="Arial"/>
          <w:sz w:val="22"/>
          <w:szCs w:val="22"/>
          <w:lang w:val="vi-VN"/>
        </w:rPr>
      </w:pPr>
      <w:r w:rsidRPr="000006E6">
        <w:rPr>
          <w:rFonts w:ascii="iCiel Avenir LT Std 35 Light" w:hAnsi="iCiel Avenir LT Std 35 Light" w:cs="Arial"/>
          <w:i/>
          <w:iCs/>
          <w:sz w:val="22"/>
          <w:szCs w:val="22"/>
          <w:lang w:val="vi-VN"/>
        </w:rPr>
        <w:t>N</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u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t 1 (hoặc 2) thành ph</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n nh</w:t>
      </w:r>
      <w:r w:rsidRPr="000006E6">
        <w:rPr>
          <w:rFonts w:ascii="iCiel Avenir LT Std 35 Light" w:hAnsi="iCiel Avenir LT Std 35 Light" w:cs="Calibri"/>
          <w:i/>
          <w:iCs/>
          <w:sz w:val="22"/>
          <w:szCs w:val="22"/>
          <w:lang w:val="vi-VN"/>
        </w:rPr>
        <w:t>ư</w:t>
      </w:r>
      <w:r w:rsidRPr="000006E6">
        <w:rPr>
          <w:rFonts w:ascii="iCiel Avenir LT Std 35 Light" w:hAnsi="iCiel Avenir LT Std 35 Light" w:cs="Arial"/>
          <w:i/>
          <w:iCs/>
          <w:sz w:val="22"/>
          <w:szCs w:val="22"/>
          <w:lang w:val="vi-VN"/>
        </w:rPr>
        <w:t>ng t</w:t>
      </w:r>
      <w:r w:rsidRPr="000006E6">
        <w:rPr>
          <w:rFonts w:ascii="iCiel Avenir LT Std 35 Light" w:hAnsi="iCiel Avenir LT Std 35 Light" w:cs="Calibri"/>
          <w:i/>
          <w:iCs/>
          <w:sz w:val="22"/>
          <w:szCs w:val="22"/>
          <w:lang w:val="vi-VN"/>
        </w:rPr>
        <w:t>ổ</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Arial"/>
          <w:i/>
          <w:iCs/>
          <w:sz w:val="22"/>
          <w:szCs w:val="22"/>
          <w:lang w:val="vi-VN"/>
        </w:rPr>
        <w:t>i</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m m</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 xml:space="preserve">c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t,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qua m</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 xml:space="preserve">n. </w:t>
      </w:r>
    </w:p>
    <w:p w14:paraId="14186CCD" w14:textId="040706FD" w:rsidR="003A3B08" w:rsidRPr="00C132C7" w:rsidRDefault="001254EA" w:rsidP="00C132C7">
      <w:pPr>
        <w:pStyle w:val="ListParagraph"/>
        <w:tabs>
          <w:tab w:val="left" w:pos="630"/>
          <w:tab w:val="left" w:pos="1080"/>
        </w:tabs>
        <w:ind w:left="90" w:firstLine="0"/>
        <w:contextualSpacing w:val="0"/>
        <w:rPr>
          <w:rFonts w:ascii="iCiel Avenir LT Std 35 Light" w:hAnsi="iCiel Avenir LT Std 35 Light" w:cs="Arial"/>
          <w:i/>
          <w:iCs/>
          <w:sz w:val="22"/>
          <w:szCs w:val="22"/>
        </w:rPr>
      </w:pPr>
      <w:r w:rsidRPr="000006E6">
        <w:rPr>
          <w:rFonts w:ascii="iCiel Avenir LT Std 35 Light" w:hAnsi="iCiel Avenir LT Std 35 Light" w:cs="Arial"/>
          <w:i/>
          <w:iCs/>
          <w:sz w:val="22"/>
          <w:szCs w:val="22"/>
          <w:lang w:val="vi-VN"/>
        </w:rPr>
        <w:t>N</w:t>
      </w:r>
      <w:r w:rsidRPr="000006E6">
        <w:rPr>
          <w:rFonts w:ascii="iCiel Avenir LT Std 35 Light" w:hAnsi="iCiel Avenir LT Std 35 Light" w:cs="Calibri"/>
          <w:i/>
          <w:iCs/>
          <w:sz w:val="22"/>
          <w:szCs w:val="22"/>
          <w:lang w:val="vi-VN"/>
        </w:rPr>
        <w:t>ế</w:t>
      </w:r>
      <w:r w:rsidRPr="000006E6">
        <w:rPr>
          <w:rFonts w:ascii="iCiel Avenir LT Std 35 Light" w:hAnsi="iCiel Avenir LT Std 35 Light" w:cs="Arial"/>
          <w:i/>
          <w:iCs/>
          <w:sz w:val="22"/>
          <w:szCs w:val="22"/>
          <w:lang w:val="vi-VN"/>
        </w:rPr>
        <w:t>u sinh v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n kh</w:t>
      </w:r>
      <w:r w:rsidRPr="000006E6">
        <w:rPr>
          <w:rFonts w:ascii="iCiel Avenir LT Std 35 Light" w:hAnsi="iCiel Avenir LT Std 35 Light" w:cs="Avenir Next LT Pro"/>
          <w:i/>
          <w:iCs/>
          <w:sz w:val="22"/>
          <w:szCs w:val="22"/>
          <w:lang w:val="vi-VN"/>
        </w:rPr>
        <w:t>ô</w:t>
      </w:r>
      <w:r w:rsidRPr="000006E6">
        <w:rPr>
          <w:rFonts w:ascii="iCiel Avenir LT Std 35 Light" w:hAnsi="iCiel Avenir LT Std 35 Light" w:cs="Arial"/>
          <w:i/>
          <w:iCs/>
          <w:sz w:val="22"/>
          <w:szCs w:val="22"/>
          <w:lang w:val="vi-VN"/>
        </w:rPr>
        <w:t>ng d</w:t>
      </w:r>
      <w:r w:rsidRPr="000006E6">
        <w:rPr>
          <w:rFonts w:ascii="iCiel Avenir LT Std 35 Light" w:hAnsi="iCiel Avenir LT Std 35 Light" w:cs="Calibri"/>
          <w:i/>
          <w:iCs/>
          <w:sz w:val="22"/>
          <w:szCs w:val="22"/>
          <w:lang w:val="vi-VN"/>
        </w:rPr>
        <w:t>ự</w:t>
      </w:r>
      <w:r w:rsidRPr="000006E6">
        <w:rPr>
          <w:rFonts w:ascii="iCiel Avenir LT Std 35 Light" w:hAnsi="iCiel Avenir LT Std 35 Light" w:cs="Arial"/>
          <w:i/>
          <w:iCs/>
          <w:sz w:val="22"/>
          <w:szCs w:val="22"/>
          <w:lang w:val="vi-VN"/>
        </w:rPr>
        <w:t xml:space="preserve"> thi/ n</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p b</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i th</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h ph</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n l</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 xml:space="preserve">n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u ti</w:t>
      </w:r>
      <w:r w:rsidRPr="000006E6">
        <w:rPr>
          <w:rFonts w:ascii="iCiel Avenir LT Std 35 Light" w:hAnsi="iCiel Avenir LT Std 35 Light" w:cs="Avenir Next LT Pro"/>
          <w:i/>
          <w:iCs/>
          <w:sz w:val="22"/>
          <w:szCs w:val="22"/>
          <w:lang w:val="vi-VN"/>
        </w:rPr>
        <w:t>ê</w:t>
      </w:r>
      <w:r w:rsidRPr="000006E6">
        <w:rPr>
          <w:rFonts w:ascii="iCiel Avenir LT Std 35 Light" w:hAnsi="iCiel Avenir LT Std 35 Light" w:cs="Arial"/>
          <w:i/>
          <w:iCs/>
          <w:sz w:val="22"/>
          <w:szCs w:val="22"/>
          <w:lang w:val="vi-VN"/>
        </w:rPr>
        <w:t xml:space="preserve">n,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Arial"/>
          <w:i/>
          <w:iCs/>
          <w:sz w:val="22"/>
          <w:szCs w:val="22"/>
          <w:lang w:val="vi-VN"/>
        </w:rPr>
        <w:t>i</w:t>
      </w:r>
      <w:r w:rsidRPr="000006E6">
        <w:rPr>
          <w:rFonts w:ascii="iCiel Avenir LT Std 35 Light" w:hAnsi="iCiel Avenir LT Std 35 Light" w:cs="Calibri"/>
          <w:i/>
          <w:iCs/>
          <w:sz w:val="22"/>
          <w:szCs w:val="22"/>
          <w:lang w:val="vi-VN"/>
        </w:rPr>
        <w:t>ể</w:t>
      </w:r>
      <w:r w:rsidRPr="000006E6">
        <w:rPr>
          <w:rFonts w:ascii="iCiel Avenir LT Std 35 Light" w:hAnsi="iCiel Avenir LT Std 35 Light" w:cs="Arial"/>
          <w:i/>
          <w:iCs/>
          <w:sz w:val="22"/>
          <w:szCs w:val="22"/>
          <w:lang w:val="vi-VN"/>
        </w:rPr>
        <w:t>m c</w:t>
      </w:r>
      <w:r w:rsidRPr="000006E6">
        <w:rPr>
          <w:rFonts w:ascii="iCiel Avenir LT Std 35 Light" w:hAnsi="iCiel Avenir LT Std 35 Light" w:cs="Calibri"/>
          <w:i/>
          <w:iCs/>
          <w:sz w:val="22"/>
          <w:szCs w:val="22"/>
          <w:lang w:val="vi-VN"/>
        </w:rPr>
        <w:t>ủ</w:t>
      </w:r>
      <w:r w:rsidRPr="000006E6">
        <w:rPr>
          <w:rFonts w:ascii="iCiel Avenir LT Std 35 Light" w:hAnsi="iCiel Avenir LT Std 35 Light" w:cs="Arial"/>
          <w:i/>
          <w:iCs/>
          <w:sz w:val="22"/>
          <w:szCs w:val="22"/>
          <w:lang w:val="vi-VN"/>
        </w:rPr>
        <w:t>a c</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 xml:space="preserve"> môn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s</w:t>
      </w:r>
      <w:r w:rsidRPr="000006E6">
        <w:rPr>
          <w:rFonts w:ascii="iCiel Avenir LT Std 35 Light" w:hAnsi="iCiel Avenir LT Std 35 Light" w:cs="Calibri"/>
          <w:i/>
          <w:iCs/>
          <w:sz w:val="22"/>
          <w:szCs w:val="22"/>
          <w:lang w:val="vi-VN"/>
        </w:rPr>
        <w:t>ẽ</w:t>
      </w:r>
      <w:r w:rsidRPr="000006E6">
        <w:rPr>
          <w:rFonts w:ascii="iCiel Avenir LT Std 35 Light" w:hAnsi="iCiel Avenir LT Std 35 Light" w:cs="Arial"/>
          <w:i/>
          <w:iCs/>
          <w:sz w:val="22"/>
          <w:szCs w:val="22"/>
          <w:lang w:val="vi-VN"/>
        </w:rPr>
        <w:t xml:space="preserve"> t</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m th</w:t>
      </w:r>
      <w:r w:rsidRPr="000006E6">
        <w:rPr>
          <w:rFonts w:ascii="iCiel Avenir LT Std 35 Light" w:hAnsi="iCiel Avenir LT Std 35 Light" w:cs="Calibri"/>
          <w:i/>
          <w:iCs/>
          <w:sz w:val="22"/>
          <w:szCs w:val="22"/>
          <w:lang w:val="vi-VN"/>
        </w:rPr>
        <w:t>ờ</w:t>
      </w:r>
      <w:r w:rsidRPr="000006E6">
        <w:rPr>
          <w:rFonts w:ascii="iCiel Avenir LT Std 35 Light" w:hAnsi="iCiel Avenir LT Std 35 Light" w:cs="Arial"/>
          <w:i/>
          <w:iCs/>
          <w:sz w:val="22"/>
          <w:szCs w:val="22"/>
          <w:lang w:val="vi-VN"/>
        </w:rPr>
        <w:t>i h</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 xml:space="preserve"> xu</w:t>
      </w:r>
      <w:r w:rsidRPr="000006E6">
        <w:rPr>
          <w:rFonts w:ascii="iCiel Avenir LT Std 35 Light" w:hAnsi="iCiel Avenir LT Std 35 Light" w:cs="Calibri"/>
          <w:i/>
          <w:iCs/>
          <w:sz w:val="22"/>
          <w:szCs w:val="22"/>
          <w:lang w:val="vi-VN"/>
        </w:rPr>
        <w:t>ố</w:t>
      </w:r>
      <w:r w:rsidRPr="000006E6">
        <w:rPr>
          <w:rFonts w:ascii="iCiel Avenir LT Std 35 Light" w:hAnsi="iCiel Avenir LT Std 35 Light" w:cs="Arial"/>
          <w:i/>
          <w:iCs/>
          <w:sz w:val="22"/>
          <w:szCs w:val="22"/>
          <w:lang w:val="vi-VN"/>
        </w:rPr>
        <w:t>ng 19 và sinh viên ph</w:t>
      </w:r>
      <w:r w:rsidRPr="000006E6">
        <w:rPr>
          <w:rFonts w:ascii="iCiel Avenir LT Std 35 Light" w:hAnsi="iCiel Avenir LT Std 35 Light" w:cs="Calibri"/>
          <w:i/>
          <w:iCs/>
          <w:sz w:val="22"/>
          <w:szCs w:val="22"/>
          <w:lang w:val="vi-VN"/>
        </w:rPr>
        <w:t>ả</w:t>
      </w:r>
      <w:r w:rsidRPr="000006E6">
        <w:rPr>
          <w:rFonts w:ascii="iCiel Avenir LT Std 35 Light" w:hAnsi="iCiel Avenir LT Std 35 Light" w:cs="Arial"/>
          <w:i/>
          <w:iCs/>
          <w:sz w:val="22"/>
          <w:szCs w:val="22"/>
          <w:lang w:val="vi-VN"/>
        </w:rPr>
        <w:t>i thi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n</w:t>
      </w:r>
      <w:r w:rsidRPr="000006E6">
        <w:rPr>
          <w:rFonts w:ascii="iCiel Avenir LT Std 35 Light" w:hAnsi="iCiel Avenir LT Std 35 Light" w:cs="Calibri"/>
          <w:i/>
          <w:iCs/>
          <w:sz w:val="22"/>
          <w:szCs w:val="22"/>
          <w:lang w:val="vi-VN"/>
        </w:rPr>
        <w:t>ộ</w:t>
      </w:r>
      <w:r w:rsidRPr="000006E6">
        <w:rPr>
          <w:rFonts w:ascii="iCiel Avenir LT Std 35 Light" w:hAnsi="iCiel Avenir LT Std 35 Light" w:cs="Arial"/>
          <w:i/>
          <w:iCs/>
          <w:sz w:val="22"/>
          <w:szCs w:val="22"/>
          <w:lang w:val="vi-VN"/>
        </w:rPr>
        <w:t>p l</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b</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i th</w:t>
      </w:r>
      <w:r w:rsidRPr="000006E6">
        <w:rPr>
          <w:rFonts w:ascii="iCiel Avenir LT Std 35 Light" w:hAnsi="iCiel Avenir LT Std 35 Light" w:cs="Avenir Next LT Pro"/>
          <w:i/>
          <w:iCs/>
          <w:sz w:val="22"/>
          <w:szCs w:val="22"/>
          <w:lang w:val="vi-VN"/>
        </w:rPr>
        <w:t>à</w:t>
      </w:r>
      <w:r w:rsidRPr="000006E6">
        <w:rPr>
          <w:rFonts w:ascii="iCiel Avenir LT Std 35 Light" w:hAnsi="iCiel Avenir LT Std 35 Light" w:cs="Arial"/>
          <w:i/>
          <w:iCs/>
          <w:sz w:val="22"/>
          <w:szCs w:val="22"/>
          <w:lang w:val="vi-VN"/>
        </w:rPr>
        <w:t>nh ph</w:t>
      </w:r>
      <w:r w:rsidRPr="000006E6">
        <w:rPr>
          <w:rFonts w:ascii="iCiel Avenir LT Std 35 Light" w:hAnsi="iCiel Avenir LT Std 35 Light" w:cs="Calibri"/>
          <w:i/>
          <w:iCs/>
          <w:sz w:val="22"/>
          <w:szCs w:val="22"/>
          <w:lang w:val="vi-VN"/>
        </w:rPr>
        <w:t>ầ</w:t>
      </w:r>
      <w:r w:rsidRPr="000006E6">
        <w:rPr>
          <w:rFonts w:ascii="iCiel Avenir LT Std 35 Light" w:hAnsi="iCiel Avenir LT Std 35 Light" w:cs="Arial"/>
          <w:i/>
          <w:iCs/>
          <w:sz w:val="22"/>
          <w:szCs w:val="22"/>
          <w:lang w:val="vi-VN"/>
        </w:rPr>
        <w:t xml:space="preserve">n theo quy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ị</w:t>
      </w:r>
      <w:r w:rsidRPr="000006E6">
        <w:rPr>
          <w:rFonts w:ascii="iCiel Avenir LT Std 35 Light" w:hAnsi="iCiel Avenir LT Std 35 Light" w:cs="Arial"/>
          <w:i/>
          <w:iCs/>
          <w:sz w:val="22"/>
          <w:szCs w:val="22"/>
          <w:lang w:val="vi-VN"/>
        </w:rPr>
        <w:t>nh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thu</w:t>
      </w:r>
      <w:r w:rsidRPr="000006E6">
        <w:rPr>
          <w:rFonts w:ascii="iCiel Avenir LT Std 35 Light" w:hAnsi="iCiel Avenir LT Std 35 Light" w:cs="Calibri"/>
          <w:i/>
          <w:iCs/>
          <w:sz w:val="22"/>
          <w:szCs w:val="22"/>
          <w:lang w:val="vi-VN"/>
        </w:rPr>
        <w:t>ậ</w:t>
      </w:r>
      <w:r w:rsidRPr="000006E6">
        <w:rPr>
          <w:rFonts w:ascii="iCiel Avenir LT Std 35 Light" w:hAnsi="iCiel Avenir LT Std 35 Light" w:cs="Arial"/>
          <w:i/>
          <w:iCs/>
          <w:sz w:val="22"/>
          <w:szCs w:val="22"/>
          <w:lang w:val="vi-VN"/>
        </w:rPr>
        <w:t>t c</w:t>
      </w:r>
      <w:r w:rsidRPr="000006E6">
        <w:rPr>
          <w:rFonts w:ascii="iCiel Avenir LT Std 35 Light" w:hAnsi="iCiel Avenir LT Std 35 Light" w:cs="Calibri"/>
          <w:i/>
          <w:iCs/>
          <w:sz w:val="22"/>
          <w:szCs w:val="22"/>
          <w:lang w:val="vi-VN"/>
        </w:rPr>
        <w:t>ủ</w:t>
      </w:r>
      <w:r w:rsidRPr="000006E6">
        <w:rPr>
          <w:rFonts w:ascii="iCiel Avenir LT Std 35 Light" w:hAnsi="iCiel Avenir LT Std 35 Light" w:cs="Arial"/>
          <w:i/>
          <w:iCs/>
          <w:sz w:val="22"/>
          <w:szCs w:val="22"/>
          <w:lang w:val="vi-VN"/>
        </w:rPr>
        <w:t>a tr</w:t>
      </w:r>
      <w:r w:rsidRPr="000006E6">
        <w:rPr>
          <w:rFonts w:ascii="iCiel Avenir LT Std 35 Light" w:hAnsi="iCiel Avenir LT Std 35 Light" w:cs="Calibri"/>
          <w:i/>
          <w:iCs/>
          <w:sz w:val="22"/>
          <w:szCs w:val="22"/>
          <w:lang w:val="vi-VN"/>
        </w:rPr>
        <w:t>ườ</w:t>
      </w:r>
      <w:r w:rsidRPr="000006E6">
        <w:rPr>
          <w:rFonts w:ascii="iCiel Avenir LT Std 35 Light" w:hAnsi="iCiel Avenir LT Std 35 Light" w:cs="Arial"/>
          <w:i/>
          <w:iCs/>
          <w:sz w:val="22"/>
          <w:szCs w:val="22"/>
          <w:lang w:val="vi-VN"/>
        </w:rPr>
        <w:t xml:space="preserve">ng </w:t>
      </w:r>
      <w:r w:rsidRPr="000006E6">
        <w:rPr>
          <w:rFonts w:ascii="iCiel Avenir LT Std 35 Light" w:hAnsi="iCiel Avenir LT Std 35 Light" w:cs="Avenir Next LT Pro"/>
          <w:i/>
          <w:iCs/>
          <w:sz w:val="22"/>
          <w:szCs w:val="22"/>
          <w:lang w:val="vi-VN"/>
        </w:rPr>
        <w:t>Đ</w:t>
      </w:r>
      <w:r w:rsidRPr="000006E6">
        <w:rPr>
          <w:rFonts w:ascii="iCiel Avenir LT Std 35 Light" w:hAnsi="iCiel Avenir LT Std 35 Light" w:cs="Calibri"/>
          <w:i/>
          <w:iCs/>
          <w:sz w:val="22"/>
          <w:szCs w:val="22"/>
          <w:lang w:val="vi-VN"/>
        </w:rPr>
        <w:t>ạ</w:t>
      </w:r>
      <w:r w:rsidRPr="000006E6">
        <w:rPr>
          <w:rFonts w:ascii="iCiel Avenir LT Std 35 Light" w:hAnsi="iCiel Avenir LT Std 35 Light" w:cs="Arial"/>
          <w:i/>
          <w:iCs/>
          <w:sz w:val="22"/>
          <w:szCs w:val="22"/>
          <w:lang w:val="vi-VN"/>
        </w:rPr>
        <w:t>i h</w:t>
      </w:r>
      <w:r w:rsidRPr="000006E6">
        <w:rPr>
          <w:rFonts w:ascii="iCiel Avenir LT Std 35 Light" w:hAnsi="iCiel Avenir LT Std 35 Light" w:cs="Calibri"/>
          <w:i/>
          <w:iCs/>
          <w:sz w:val="22"/>
          <w:szCs w:val="22"/>
          <w:lang w:val="vi-VN"/>
        </w:rPr>
        <w:t>ọ</w:t>
      </w:r>
      <w:r w:rsidRPr="000006E6">
        <w:rPr>
          <w:rFonts w:ascii="iCiel Avenir LT Std 35 Light" w:hAnsi="iCiel Avenir LT Std 35 Light" w:cs="Arial"/>
          <w:i/>
          <w:iCs/>
          <w:sz w:val="22"/>
          <w:szCs w:val="22"/>
          <w:lang w:val="vi-VN"/>
        </w:rPr>
        <w:t>c Anh Quốc Việt Nam.</w:t>
      </w:r>
    </w:p>
    <w:p w14:paraId="2730BD83" w14:textId="77777777" w:rsidR="00101766" w:rsidRPr="00313221" w:rsidRDefault="00101766" w:rsidP="004714C6">
      <w:pPr>
        <w:pStyle w:val="Question"/>
        <w:numPr>
          <w:ilvl w:val="0"/>
          <w:numId w:val="6"/>
        </w:numPr>
        <w:tabs>
          <w:tab w:val="num" w:pos="360"/>
          <w:tab w:val="left" w:pos="630"/>
          <w:tab w:val="left" w:pos="1080"/>
        </w:tabs>
        <w:spacing w:line="400" w:lineRule="exact"/>
        <w:ind w:left="0" w:firstLine="720"/>
        <w:rPr>
          <w:rFonts w:cs="Arial"/>
          <w:i/>
          <w:iCs/>
          <w:szCs w:val="22"/>
        </w:rPr>
      </w:pPr>
      <w:bookmarkStart w:id="1465" w:name="_Toc113975535"/>
      <w:bookmarkStart w:id="1466" w:name="_Toc113976052"/>
      <w:bookmarkStart w:id="1467" w:name="_Toc114065582"/>
      <w:bookmarkStart w:id="1468" w:name="_Toc114065978"/>
      <w:bookmarkStart w:id="1469" w:name="_Toc113975536"/>
      <w:bookmarkStart w:id="1470" w:name="_Toc113976053"/>
      <w:bookmarkStart w:id="1471" w:name="_Toc114065583"/>
      <w:bookmarkStart w:id="1472" w:name="_Toc114065979"/>
      <w:bookmarkStart w:id="1473" w:name="_Toc113975537"/>
      <w:bookmarkStart w:id="1474" w:name="_Toc113976054"/>
      <w:bookmarkStart w:id="1475" w:name="_Toc114065584"/>
      <w:bookmarkStart w:id="1476" w:name="_Toc114065980"/>
      <w:bookmarkStart w:id="1477" w:name="_Toc113975538"/>
      <w:bookmarkStart w:id="1478" w:name="_Toc113976055"/>
      <w:bookmarkStart w:id="1479" w:name="_Toc114065585"/>
      <w:bookmarkStart w:id="1480" w:name="_Toc114065981"/>
      <w:bookmarkStart w:id="1481" w:name="_Toc113975539"/>
      <w:bookmarkStart w:id="1482" w:name="_Toc113976056"/>
      <w:bookmarkStart w:id="1483" w:name="_Toc114065586"/>
      <w:bookmarkStart w:id="1484" w:name="_Toc114065982"/>
      <w:bookmarkStart w:id="1485" w:name="_Toc113975540"/>
      <w:bookmarkStart w:id="1486" w:name="_Toc113976057"/>
      <w:bookmarkStart w:id="1487" w:name="_Toc114065587"/>
      <w:bookmarkStart w:id="1488" w:name="_Toc114065983"/>
      <w:bookmarkStart w:id="1489" w:name="_Toc113975541"/>
      <w:bookmarkStart w:id="1490" w:name="_Toc113976058"/>
      <w:bookmarkStart w:id="1491" w:name="_Toc114065588"/>
      <w:bookmarkStart w:id="1492" w:name="_Toc114065984"/>
      <w:bookmarkStart w:id="1493" w:name="_Toc113975542"/>
      <w:bookmarkStart w:id="1494" w:name="_Toc113976059"/>
      <w:bookmarkStart w:id="1495" w:name="_Toc114065589"/>
      <w:bookmarkStart w:id="1496" w:name="_Toc114065985"/>
      <w:bookmarkStart w:id="1497" w:name="_Toc113977100"/>
      <w:bookmarkStart w:id="1498" w:name="_Toc114065986"/>
      <w:bookmarkStart w:id="1499" w:name="_Toc126075270"/>
      <w:bookmarkStart w:id="1500" w:name="_Toc177136066"/>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r w:rsidRPr="00313221">
        <w:rPr>
          <w:rFonts w:cs="Arial"/>
          <w:szCs w:val="22"/>
        </w:rPr>
        <w:t xml:space="preserve">How are retakes at BUV regulated? / </w:t>
      </w:r>
      <w:r w:rsidRPr="00313221">
        <w:rPr>
          <w:rFonts w:cs="Arial"/>
          <w:i/>
          <w:iCs/>
          <w:szCs w:val="22"/>
        </w:rPr>
        <w:t>Quy đ</w:t>
      </w:r>
      <w:r w:rsidRPr="00313221">
        <w:rPr>
          <w:rFonts w:cs="Calibri"/>
          <w:i/>
          <w:iCs/>
          <w:szCs w:val="22"/>
        </w:rPr>
        <w:t>ị</w:t>
      </w:r>
      <w:r w:rsidRPr="00313221">
        <w:rPr>
          <w:rFonts w:cs="Arial"/>
          <w:i/>
          <w:iCs/>
          <w:szCs w:val="22"/>
        </w:rPr>
        <w:t>nh h</w:t>
      </w:r>
      <w:r w:rsidRPr="00313221">
        <w:rPr>
          <w:rFonts w:cs="Calibri"/>
          <w:i/>
          <w:iCs/>
          <w:szCs w:val="22"/>
        </w:rPr>
        <w:t>ọ</w:t>
      </w:r>
      <w:r w:rsidRPr="00313221">
        <w:rPr>
          <w:rFonts w:cs="Arial"/>
          <w:i/>
          <w:iCs/>
          <w:szCs w:val="22"/>
        </w:rPr>
        <w:t>c l</w:t>
      </w:r>
      <w:r w:rsidRPr="00313221">
        <w:rPr>
          <w:rFonts w:cs="Calibri"/>
          <w:i/>
          <w:iCs/>
          <w:szCs w:val="22"/>
        </w:rPr>
        <w:t>ạ</w:t>
      </w:r>
      <w:r w:rsidRPr="00313221">
        <w:rPr>
          <w:rFonts w:cs="Arial"/>
          <w:i/>
          <w:iCs/>
          <w:szCs w:val="22"/>
        </w:rPr>
        <w:t xml:space="preserve">i </w:t>
      </w:r>
      <w:r w:rsidRPr="00313221">
        <w:rPr>
          <w:rFonts w:cs="Calibri"/>
          <w:i/>
          <w:iCs/>
          <w:szCs w:val="22"/>
        </w:rPr>
        <w:t>ở</w:t>
      </w:r>
      <w:r w:rsidRPr="00313221">
        <w:rPr>
          <w:rFonts w:cs="Arial"/>
          <w:i/>
          <w:iCs/>
          <w:szCs w:val="22"/>
        </w:rPr>
        <w:t xml:space="preserve"> BUV nh</w:t>
      </w:r>
      <w:r w:rsidRPr="00313221">
        <w:rPr>
          <w:rFonts w:cs="Calibri"/>
          <w:i/>
          <w:iCs/>
          <w:szCs w:val="22"/>
        </w:rPr>
        <w:t>ư</w:t>
      </w:r>
      <w:r w:rsidRPr="00313221">
        <w:rPr>
          <w:rFonts w:cs="Arial"/>
          <w:i/>
          <w:iCs/>
          <w:szCs w:val="22"/>
        </w:rPr>
        <w:t xml:space="preserve"> th</w:t>
      </w:r>
      <w:r w:rsidRPr="00313221">
        <w:rPr>
          <w:rFonts w:cs="Calibri"/>
          <w:i/>
          <w:iCs/>
          <w:szCs w:val="22"/>
        </w:rPr>
        <w:t>ế</w:t>
      </w:r>
      <w:r w:rsidRPr="00313221">
        <w:rPr>
          <w:rFonts w:cs="Arial"/>
          <w:i/>
          <w:iCs/>
          <w:szCs w:val="22"/>
        </w:rPr>
        <w:t xml:space="preserve"> nào?</w:t>
      </w:r>
      <w:bookmarkEnd w:id="1497"/>
      <w:bookmarkEnd w:id="1498"/>
      <w:bookmarkEnd w:id="1499"/>
      <w:bookmarkEnd w:id="1500"/>
    </w:p>
    <w:p w14:paraId="13E3051D"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22CD33BD" w14:textId="77777777" w:rsidR="00C132C7" w:rsidRPr="000006E6" w:rsidRDefault="00C132C7" w:rsidP="00C132C7">
      <w:pPr>
        <w:tabs>
          <w:tab w:val="left" w:pos="630"/>
          <w:tab w:val="left" w:pos="720"/>
          <w:tab w:val="left" w:pos="1080"/>
        </w:tabs>
        <w:ind w:firstLine="0"/>
        <w:rPr>
          <w:rFonts w:ascii="iCiel Avenir LT Std 35 Light" w:hAnsi="iCiel Avenir LT Std 35 Light" w:cs="Arial"/>
          <w:sz w:val="22"/>
          <w:szCs w:val="22"/>
        </w:rPr>
      </w:pPr>
      <w:bookmarkStart w:id="1501" w:name="_Hlk171671784"/>
      <w:r w:rsidRPr="000006E6">
        <w:rPr>
          <w:rFonts w:ascii="iCiel Avenir LT Std 35 Light" w:hAnsi="iCiel Avenir LT Std 35 Light" w:cs="Arial"/>
          <w:sz w:val="22"/>
          <w:szCs w:val="22"/>
        </w:rPr>
        <w:lastRenderedPageBreak/>
        <w:t xml:space="preserve">If the External Examination Board decides that student needs to retake a module, students will need to study that module again with all achieved mark wiped clean. The student will also need to pay the restudy fee for the module(s) &amp; ensure attendance. Their mark will not be capped for the first retake attempt, but any second attempt is capped at 40% for undergraduate level. On the other hand, a student’s Academic Misconduct history is retained on file and is taken into account on further academic conduct instances. </w:t>
      </w:r>
    </w:p>
    <w:p w14:paraId="35469527" w14:textId="77777777" w:rsidR="00C132C7" w:rsidRPr="000006E6" w:rsidRDefault="00C132C7" w:rsidP="00C132C7">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 xml:space="preserve">Regarding restudy, BUV also follows the regulation of MOET, at the time of consideration. </w:t>
      </w:r>
    </w:p>
    <w:p w14:paraId="6FD4DB8C" w14:textId="77777777" w:rsidR="00C132C7" w:rsidRPr="000006E6" w:rsidRDefault="00C132C7" w:rsidP="00C132C7">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Arial"/>
          <w:i/>
          <w:iCs/>
          <w:sz w:val="22"/>
          <w:szCs w:val="22"/>
        </w:rPr>
        <w:t>N</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u H</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ồ</w:t>
      </w:r>
      <w:r w:rsidRPr="000006E6">
        <w:rPr>
          <w:rFonts w:ascii="iCiel Avenir LT Std 35 Light" w:hAnsi="iCiel Avenir LT Std 35 Light" w:cs="Arial"/>
          <w:i/>
          <w:iCs/>
          <w:sz w:val="22"/>
          <w:szCs w:val="22"/>
        </w:rPr>
        <w:t>ng Kh</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o th</w:t>
      </w:r>
      <w:r w:rsidRPr="000006E6">
        <w:rPr>
          <w:rFonts w:ascii="iCiel Avenir LT Std 35 Light" w:hAnsi="iCiel Avenir LT Std 35 Light" w:cs="Avenir Next LT Pro"/>
          <w:i/>
          <w:iCs/>
          <w:sz w:val="22"/>
          <w:szCs w:val="22"/>
        </w:rPr>
        <w:t>í</w:t>
      </w:r>
      <w:r w:rsidRPr="000006E6">
        <w:rPr>
          <w:rFonts w:ascii="iCiel Avenir LT Std 35 Light" w:hAnsi="iCiel Avenir LT Std 35 Light" w:cs="Arial"/>
          <w:i/>
          <w:iCs/>
          <w:sz w:val="22"/>
          <w:szCs w:val="22"/>
        </w:rPr>
        <w:t xml:space="preserve"> quy</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t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nh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c</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n ph</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i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m</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t ho</w:t>
      </w:r>
      <w:r w:rsidRPr="000006E6">
        <w:rPr>
          <w:rFonts w:ascii="iCiel Avenir LT Std 35 Light" w:hAnsi="iCiel Avenir LT Std 35 Light" w:cs="Calibri"/>
          <w:i/>
          <w:iCs/>
          <w:sz w:val="22"/>
          <w:szCs w:val="22"/>
        </w:rPr>
        <w:t>ặ</w:t>
      </w:r>
      <w:r w:rsidRPr="000006E6">
        <w:rPr>
          <w:rFonts w:ascii="iCiel Avenir LT Std 35 Light" w:hAnsi="iCiel Avenir LT Std 35 Light" w:cs="Arial"/>
          <w:i/>
          <w:iCs/>
          <w:sz w:val="22"/>
          <w:szCs w:val="22"/>
        </w:rPr>
        <w:t>c nhi</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u m</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 toàn b</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m s</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 xml:space="preserve"> tr</w:t>
      </w:r>
      <w:r w:rsidRPr="000006E6">
        <w:rPr>
          <w:rFonts w:ascii="iCiel Avenir LT Std 35 Light" w:hAnsi="iCiel Avenir LT Std 35 Light" w:cs="Calibri"/>
          <w:i/>
          <w:iCs/>
          <w:sz w:val="22"/>
          <w:szCs w:val="22"/>
        </w:rPr>
        <w:t>ướ</w:t>
      </w:r>
      <w:r w:rsidRPr="000006E6">
        <w:rPr>
          <w:rFonts w:ascii="iCiel Avenir LT Std 35 Light" w:hAnsi="iCiel Avenir LT Std 35 Light" w:cs="Arial"/>
          <w:i/>
          <w:iCs/>
          <w:sz w:val="22"/>
          <w:szCs w:val="22"/>
        </w:rPr>
        <w:t xml:space="preserve">c </w:t>
      </w:r>
      <w:r w:rsidRPr="000006E6">
        <w:rPr>
          <w:rFonts w:ascii="iCiel Avenir LT Std 35 Light" w:hAnsi="iCiel Avenir LT Std 35 Light" w:cs="Avenir Next LT Pro"/>
          <w:i/>
          <w:iCs/>
          <w:sz w:val="22"/>
          <w:szCs w:val="22"/>
        </w:rPr>
        <w:t>đó</w:t>
      </w:r>
      <w:r w:rsidRPr="000006E6">
        <w:rPr>
          <w:rFonts w:ascii="iCiel Avenir LT Std 35 Light" w:hAnsi="iCiel Avenir LT Std 35 Light" w:cs="Arial"/>
          <w:i/>
          <w:iCs/>
          <w:sz w:val="22"/>
          <w:szCs w:val="22"/>
        </w:rPr>
        <w:t xml:space="preserve"> sinh </w:t>
      </w:r>
      <w:r w:rsidRPr="000006E6">
        <w:rPr>
          <w:rFonts w:ascii="iCiel Avenir LT Std 35 Light" w:hAnsi="iCiel Avenir LT Std 35 Light" w:cs="Avenir Next LT Pro"/>
          <w:i/>
          <w:iCs/>
          <w:sz w:val="22"/>
          <w:szCs w:val="22"/>
        </w:rPr>
        <w:t>đã</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 xml:space="preserve">t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trong m</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b</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 xml:space="preserve"> x</w:t>
      </w:r>
      <w:r w:rsidRPr="000006E6">
        <w:rPr>
          <w:rFonts w:ascii="iCiel Avenir LT Std 35 Light" w:hAnsi="iCiel Avenir LT Std 35 Light" w:cs="Avenir Next LT Pro"/>
          <w:i/>
          <w:iCs/>
          <w:sz w:val="22"/>
          <w:szCs w:val="22"/>
        </w:rPr>
        <w:t>ó</w:t>
      </w:r>
      <w:r w:rsidRPr="000006E6">
        <w:rPr>
          <w:rFonts w:ascii="iCiel Avenir LT Std 35 Light" w:hAnsi="iCiel Avenir LT Std 35 Light" w:cs="Arial"/>
          <w:i/>
          <w:iCs/>
          <w:sz w:val="22"/>
          <w:szCs w:val="22"/>
        </w:rPr>
        <w:t>a kh</w:t>
      </w:r>
      <w:r w:rsidRPr="000006E6">
        <w:rPr>
          <w:rFonts w:ascii="iCiel Avenir LT Std 35 Light" w:hAnsi="iCiel Avenir LT Std 35 Light" w:cs="Calibri"/>
          <w:i/>
          <w:iCs/>
          <w:sz w:val="22"/>
          <w:szCs w:val="22"/>
        </w:rPr>
        <w:t>ỏ</w:t>
      </w:r>
      <w:r w:rsidRPr="000006E6">
        <w:rPr>
          <w:rFonts w:ascii="iCiel Avenir LT Std 35 Light" w:hAnsi="iCiel Avenir LT Std 35 Light" w:cs="Arial"/>
          <w:i/>
          <w:iCs/>
          <w:sz w:val="22"/>
          <w:szCs w:val="22"/>
        </w:rPr>
        <w:t>i h</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 th</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ng v</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c</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m</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t</w:t>
      </w:r>
      <w:r w:rsidRPr="000006E6">
        <w:rPr>
          <w:rFonts w:ascii="iCiel Avenir LT Std 35 Light" w:hAnsi="iCiel Avenir LT Std 35 Light" w:cs="Calibri"/>
          <w:i/>
          <w:iCs/>
          <w:sz w:val="22"/>
          <w:szCs w:val="22"/>
        </w:rPr>
        <w:t>ừ</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u</w:t>
      </w:r>
      <w:r w:rsidRPr="000006E6">
        <w:rPr>
          <w:rFonts w:ascii="iCiel Avenir LT Std 35 Light" w:hAnsi="iCiel Avenir LT Std 35 Light"/>
          <w:sz w:val="22"/>
          <w:szCs w:val="22"/>
        </w:rPr>
        <w:t xml:space="preserve"> </w:t>
      </w:r>
      <w:r w:rsidRPr="000006E6">
        <w:rPr>
          <w:rFonts w:ascii="iCiel Avenir LT Std 35 Light" w:hAnsi="iCiel Avenir LT Std 35 Light" w:cs="Arial"/>
          <w:i/>
          <w:iCs/>
          <w:sz w:val="22"/>
          <w:szCs w:val="22"/>
        </w:rPr>
        <w:t>khi có c</w:t>
      </w:r>
      <w:r w:rsidRPr="000006E6">
        <w:rPr>
          <w:rFonts w:ascii="iCiel Avenir LT Std 35 Light" w:hAnsi="iCiel Avenir LT Std 35 Light" w:cs="Calibri"/>
          <w:i/>
          <w:iCs/>
          <w:sz w:val="22"/>
          <w:szCs w:val="22"/>
        </w:rPr>
        <w:t>ơ</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i k</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 t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p,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m b</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o chuy</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c</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n v</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thanh to</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n ph</w:t>
      </w:r>
      <w:r w:rsidRPr="000006E6">
        <w:rPr>
          <w:rFonts w:ascii="iCiel Avenir LT Std 35 Light" w:hAnsi="iCiel Avenir LT Std 35 Light" w:cs="Avenir Next LT Pro"/>
          <w:i/>
          <w:iCs/>
          <w:sz w:val="22"/>
          <w:szCs w:val="22"/>
        </w:rPr>
        <w:t>í</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Khi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m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t</w:t>
      </w:r>
      <w:r w:rsidRPr="000006E6">
        <w:rPr>
          <w:rFonts w:ascii="iCiel Avenir LT Std 35 Light" w:hAnsi="iCiel Avenir LT Std 35 Light" w:cs="Avenir Next LT Pro"/>
          <w:i/>
          <w:iCs/>
          <w:sz w:val="22"/>
          <w:szCs w:val="22"/>
        </w:rPr>
        <w:t>í</w:t>
      </w:r>
      <w:r w:rsidRPr="000006E6">
        <w:rPr>
          <w:rFonts w:ascii="iCiel Avenir LT Std 35 Light" w:hAnsi="iCiel Avenir LT Std 35 Light" w:cs="Arial"/>
          <w:i/>
          <w:iCs/>
          <w:sz w:val="22"/>
          <w:szCs w:val="22"/>
        </w:rPr>
        <w:t>nh nh</w:t>
      </w:r>
      <w:r w:rsidRPr="000006E6">
        <w:rPr>
          <w:rFonts w:ascii="iCiel Avenir LT Std 35 Light" w:hAnsi="iCiel Avenir LT Std 35 Light" w:cs="Calibri"/>
          <w:i/>
          <w:iCs/>
          <w:sz w:val="22"/>
          <w:szCs w:val="22"/>
        </w:rPr>
        <w:t>ư</w:t>
      </w:r>
      <w:r w:rsidRPr="000006E6">
        <w:rPr>
          <w:rFonts w:ascii="iCiel Avenir LT Std 35 Light" w:hAnsi="iCiel Avenir LT Std 35 Light" w:cs="Arial"/>
          <w:i/>
          <w:iCs/>
          <w:sz w:val="22"/>
          <w:szCs w:val="22"/>
        </w:rPr>
        <w:t xml:space="preserve"> b</w:t>
      </w:r>
      <w:r w:rsidRPr="000006E6">
        <w:rPr>
          <w:rFonts w:ascii="iCiel Avenir LT Std 35 Light" w:hAnsi="iCiel Avenir LT Std 35 Light" w:cs="Avenir Next LT Pro"/>
          <w:i/>
          <w:iCs/>
          <w:sz w:val="22"/>
          <w:szCs w:val="22"/>
        </w:rPr>
        <w:t>ì</w:t>
      </w:r>
      <w:r w:rsidRPr="000006E6">
        <w:rPr>
          <w:rFonts w:ascii="iCiel Avenir LT Std 35 Light" w:hAnsi="iCiel Avenir LT Std 35 Light" w:cs="Arial"/>
          <w:i/>
          <w:iCs/>
          <w:sz w:val="22"/>
          <w:szCs w:val="22"/>
        </w:rPr>
        <w:t>nh th</w:t>
      </w:r>
      <w:r w:rsidRPr="000006E6">
        <w:rPr>
          <w:rFonts w:ascii="iCiel Avenir LT Std 35 Light" w:hAnsi="iCiel Avenir LT Std 35 Light" w:cs="Calibri"/>
          <w:i/>
          <w:iCs/>
          <w:sz w:val="22"/>
          <w:szCs w:val="22"/>
        </w:rPr>
        <w:t>ườ</w:t>
      </w:r>
      <w:r w:rsidRPr="000006E6">
        <w:rPr>
          <w:rFonts w:ascii="iCiel Avenir LT Std 35 Light" w:hAnsi="iCiel Avenir LT Std 35 Light" w:cs="Arial"/>
          <w:i/>
          <w:iCs/>
          <w:sz w:val="22"/>
          <w:szCs w:val="22"/>
        </w:rPr>
        <w:t>ng. N</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u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thi tr</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t v</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thi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m</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 xml:space="preserve">i, quy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nh v</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m thi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t</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a l</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40%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 xml:space="preserve">c </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p d</w:t>
      </w:r>
      <w:r w:rsidRPr="000006E6">
        <w:rPr>
          <w:rFonts w:ascii="iCiel Avenir LT Std 35 Light" w:hAnsi="iCiel Avenir LT Std 35 Light" w:cs="Calibri"/>
          <w:i/>
          <w:iCs/>
          <w:sz w:val="22"/>
          <w:szCs w:val="22"/>
        </w:rPr>
        <w:t>ụ</w:t>
      </w:r>
      <w:r w:rsidRPr="000006E6">
        <w:rPr>
          <w:rFonts w:ascii="iCiel Avenir LT Std 35 Light" w:hAnsi="iCiel Avenir LT Std 35 Light" w:cs="Arial"/>
          <w:i/>
          <w:iCs/>
          <w:sz w:val="22"/>
          <w:szCs w:val="22"/>
        </w:rPr>
        <w:t>ng. B</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c</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 xml:space="preserve">nh </w:t>
      </w:r>
      <w:r w:rsidRPr="000006E6">
        <w:rPr>
          <w:rFonts w:ascii="iCiel Avenir LT Std 35 Light" w:hAnsi="iCiel Avenir LT Std 35 Light" w:cs="Avenir Next LT Pro"/>
          <w:i/>
          <w:iCs/>
          <w:sz w:val="22"/>
          <w:szCs w:val="22"/>
        </w:rPr>
        <w:t>đó</w:t>
      </w:r>
      <w:r w:rsidRPr="000006E6">
        <w:rPr>
          <w:rFonts w:ascii="iCiel Avenir LT Std 35 Light" w:hAnsi="iCiel Avenir LT Std 35 Light" w:cs="Arial"/>
          <w:i/>
          <w:iCs/>
          <w:sz w:val="22"/>
          <w:szCs w:val="22"/>
        </w:rPr>
        <w:t>, s</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 xml:space="preserve"> l</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n vi ph</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 xml:space="preserve">m quy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nh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thu</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t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l</w:t>
      </w:r>
      <w:r w:rsidRPr="000006E6">
        <w:rPr>
          <w:rFonts w:ascii="iCiel Avenir LT Std 35 Light" w:hAnsi="iCiel Avenir LT Std 35 Light" w:cs="Calibri"/>
          <w:i/>
          <w:iCs/>
          <w:sz w:val="22"/>
          <w:szCs w:val="22"/>
        </w:rPr>
        <w:t>ư</w:t>
      </w:r>
      <w:r w:rsidRPr="000006E6">
        <w:rPr>
          <w:rFonts w:ascii="iCiel Avenir LT Std 35 Light" w:hAnsi="iCiel Avenir LT Std 35 Light" w:cs="Arial"/>
          <w:i/>
          <w:iCs/>
          <w:sz w:val="22"/>
          <w:szCs w:val="22"/>
        </w:rPr>
        <w:t>u t</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h</w:t>
      </w:r>
      <w:r w:rsidRPr="000006E6">
        <w:rPr>
          <w:rFonts w:ascii="iCiel Avenir LT Std 35 Light" w:hAnsi="iCiel Avenir LT Std 35 Light" w:cs="Calibri"/>
          <w:i/>
          <w:iCs/>
          <w:sz w:val="22"/>
          <w:szCs w:val="22"/>
        </w:rPr>
        <w:t>ồ</w:t>
      </w:r>
      <w:r w:rsidRPr="000006E6">
        <w:rPr>
          <w:rFonts w:ascii="iCiel Avenir LT Std 35 Light" w:hAnsi="iCiel Avenir LT Std 35 Light" w:cs="Arial"/>
          <w:i/>
          <w:iCs/>
          <w:sz w:val="22"/>
          <w:szCs w:val="22"/>
        </w:rPr>
        <w:t xml:space="preserve"> s</w:t>
      </w:r>
      <w:r w:rsidRPr="000006E6">
        <w:rPr>
          <w:rFonts w:ascii="iCiel Avenir LT Std 35 Light" w:hAnsi="iCiel Avenir LT Std 35 Light" w:cs="Calibri"/>
          <w:i/>
          <w:iCs/>
          <w:sz w:val="22"/>
          <w:szCs w:val="22"/>
        </w:rPr>
        <w:t>ơ</w:t>
      </w:r>
      <w:r w:rsidRPr="000006E6">
        <w:rPr>
          <w:rFonts w:ascii="iCiel Avenir LT Std 35 Light" w:hAnsi="iCiel Avenir LT Std 35 Light" w:cs="Arial"/>
          <w:i/>
          <w:iCs/>
          <w:sz w:val="22"/>
          <w:szCs w:val="22"/>
        </w:rPr>
        <w:t xml:space="preserve"> và là c</w:t>
      </w:r>
      <w:r w:rsidRPr="000006E6">
        <w:rPr>
          <w:rFonts w:ascii="iCiel Avenir LT Std 35 Light" w:hAnsi="iCiel Avenir LT Std 35 Light" w:cs="Calibri"/>
          <w:i/>
          <w:iCs/>
          <w:sz w:val="22"/>
          <w:szCs w:val="22"/>
        </w:rPr>
        <w:t>ơ</w:t>
      </w:r>
      <w:r w:rsidRPr="000006E6">
        <w:rPr>
          <w:rFonts w:ascii="iCiel Avenir LT Std 35 Light" w:hAnsi="iCiel Avenir LT Std 35 Light" w:cs="Arial"/>
          <w:i/>
          <w:iCs/>
          <w:sz w:val="22"/>
          <w:szCs w:val="22"/>
        </w:rPr>
        <w:t xml:space="preserve"> s</w:t>
      </w:r>
      <w:r w:rsidRPr="000006E6">
        <w:rPr>
          <w:rFonts w:ascii="iCiel Avenir LT Std 35 Light" w:hAnsi="iCiel Avenir LT Std 35 Light" w:cs="Calibri"/>
          <w:i/>
          <w:iCs/>
          <w:sz w:val="22"/>
          <w:szCs w:val="22"/>
        </w:rPr>
        <w:t>ở</w:t>
      </w:r>
      <w:r w:rsidRPr="000006E6">
        <w:rPr>
          <w:rFonts w:ascii="iCiel Avenir LT Std 35 Light" w:hAnsi="iCiel Avenir LT Std 35 Light" w:cs="Arial"/>
          <w:i/>
          <w:iCs/>
          <w:sz w:val="22"/>
          <w:szCs w:val="22"/>
        </w:rPr>
        <w:t xml:space="preserve"> cho c</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c quy</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t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nh l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 xml:space="preserve">n quan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n vi ph</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m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thu</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 xml:space="preserve">t sau đó. </w:t>
      </w:r>
    </w:p>
    <w:p w14:paraId="5F0629F2" w14:textId="53F776A8" w:rsidR="003A3B08" w:rsidRPr="00C71108" w:rsidRDefault="00C132C7" w:rsidP="00C132C7">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Arial"/>
          <w:i/>
          <w:iCs/>
          <w:sz w:val="22"/>
          <w:szCs w:val="22"/>
        </w:rPr>
        <w:t>Quy định học lại ở BUV, đồng thời, cũng tuân theo Quy định của Bộ giáo dục Việt Nam, có hiệu lực tại từng thời điểm</w:t>
      </w:r>
      <w:r w:rsidR="003A3B08">
        <w:rPr>
          <w:rFonts w:ascii="iCiel Avenir LT Std 35 Light" w:hAnsi="iCiel Avenir LT Std 35 Light" w:cs="Arial"/>
          <w:i/>
          <w:iCs/>
          <w:sz w:val="22"/>
          <w:szCs w:val="22"/>
        </w:rPr>
        <w:t>.</w:t>
      </w:r>
    </w:p>
    <w:p w14:paraId="47E2164C" w14:textId="77777777" w:rsidR="00101766" w:rsidRPr="00313221" w:rsidRDefault="00101766" w:rsidP="004714C6">
      <w:pPr>
        <w:pStyle w:val="Question"/>
        <w:numPr>
          <w:ilvl w:val="0"/>
          <w:numId w:val="6"/>
        </w:numPr>
        <w:tabs>
          <w:tab w:val="num" w:pos="360"/>
          <w:tab w:val="left" w:pos="630"/>
          <w:tab w:val="left" w:pos="1080"/>
        </w:tabs>
        <w:spacing w:line="400" w:lineRule="exact"/>
        <w:ind w:left="0" w:firstLine="720"/>
        <w:rPr>
          <w:rFonts w:cs="Arial"/>
          <w:szCs w:val="22"/>
        </w:rPr>
      </w:pPr>
      <w:bookmarkStart w:id="1502" w:name="_Toc107734208"/>
      <w:bookmarkStart w:id="1503" w:name="_Toc107734422"/>
      <w:bookmarkStart w:id="1504" w:name="_Toc107734874"/>
      <w:bookmarkStart w:id="1505" w:name="_Toc107735096"/>
      <w:bookmarkStart w:id="1506" w:name="_Toc107735223"/>
      <w:bookmarkStart w:id="1507" w:name="_Toc107735328"/>
      <w:bookmarkStart w:id="1508" w:name="_Toc107735432"/>
      <w:bookmarkStart w:id="1509" w:name="_Toc107735535"/>
      <w:bookmarkStart w:id="1510" w:name="_Toc107735640"/>
      <w:bookmarkStart w:id="1511" w:name="_Toc107735744"/>
      <w:bookmarkStart w:id="1512" w:name="_Toc107735848"/>
      <w:bookmarkStart w:id="1513" w:name="_Toc107735952"/>
      <w:bookmarkStart w:id="1514" w:name="_Toc107736105"/>
      <w:bookmarkStart w:id="1515" w:name="_Toc107736252"/>
      <w:bookmarkStart w:id="1516" w:name="_Toc107736356"/>
      <w:bookmarkStart w:id="1517" w:name="_Toc107736578"/>
      <w:bookmarkStart w:id="1518" w:name="_Toc107736681"/>
      <w:bookmarkStart w:id="1519" w:name="_Toc107736784"/>
      <w:bookmarkStart w:id="1520" w:name="_Toc107736888"/>
      <w:bookmarkStart w:id="1521" w:name="_Toc107737740"/>
      <w:bookmarkStart w:id="1522" w:name="_Toc108099129"/>
      <w:bookmarkStart w:id="1523" w:name="_Toc113975544"/>
      <w:bookmarkStart w:id="1524" w:name="_Toc113976061"/>
      <w:bookmarkStart w:id="1525" w:name="_Toc114065591"/>
      <w:bookmarkStart w:id="1526" w:name="_Toc114065987"/>
      <w:bookmarkStart w:id="1527" w:name="_Toc113977101"/>
      <w:bookmarkStart w:id="1528" w:name="_Toc114065988"/>
      <w:bookmarkStart w:id="1529" w:name="_Toc126075271"/>
      <w:bookmarkStart w:id="1530" w:name="_Toc177136067"/>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r w:rsidRPr="00313221">
        <w:rPr>
          <w:rFonts w:cs="Arial"/>
          <w:szCs w:val="22"/>
        </w:rPr>
        <w:t xml:space="preserve">What does it mean when student is in “can’t proceed” &amp; how will the tuition fee be settled during this period? / </w:t>
      </w:r>
      <w:r w:rsidRPr="00313221">
        <w:rPr>
          <w:rFonts w:cs="Arial"/>
          <w:i/>
          <w:iCs/>
          <w:szCs w:val="22"/>
        </w:rPr>
        <w:t>Sinh viên trong tình tr</w:t>
      </w:r>
      <w:r w:rsidRPr="00313221">
        <w:rPr>
          <w:rFonts w:cs="Calibri"/>
          <w:i/>
          <w:iCs/>
          <w:szCs w:val="22"/>
        </w:rPr>
        <w:t>ạ</w:t>
      </w:r>
      <w:r w:rsidRPr="00313221">
        <w:rPr>
          <w:rFonts w:cs="Arial"/>
          <w:i/>
          <w:iCs/>
          <w:szCs w:val="22"/>
        </w:rPr>
        <w:t>ng “Không đ</w:t>
      </w:r>
      <w:r w:rsidRPr="00313221">
        <w:rPr>
          <w:rFonts w:cs="Calibri"/>
          <w:i/>
          <w:iCs/>
          <w:szCs w:val="22"/>
        </w:rPr>
        <w:t>ượ</w:t>
      </w:r>
      <w:r w:rsidRPr="00313221">
        <w:rPr>
          <w:rFonts w:cs="Arial"/>
          <w:i/>
          <w:iCs/>
          <w:szCs w:val="22"/>
        </w:rPr>
        <w:t>c lên l</w:t>
      </w:r>
      <w:r w:rsidRPr="00313221">
        <w:rPr>
          <w:rFonts w:cs="Calibri"/>
          <w:i/>
          <w:iCs/>
          <w:szCs w:val="22"/>
        </w:rPr>
        <w:t>ớ</w:t>
      </w:r>
      <w:r w:rsidRPr="00313221">
        <w:rPr>
          <w:rFonts w:cs="Arial"/>
          <w:i/>
          <w:iCs/>
          <w:szCs w:val="22"/>
        </w:rPr>
        <w:t>p” nghĩa là sao và h</w:t>
      </w:r>
      <w:r w:rsidRPr="00313221">
        <w:rPr>
          <w:rFonts w:cs="Calibri"/>
          <w:i/>
          <w:iCs/>
          <w:szCs w:val="22"/>
        </w:rPr>
        <w:t>ọ</w:t>
      </w:r>
      <w:r w:rsidRPr="00313221">
        <w:rPr>
          <w:rFonts w:cs="Arial"/>
          <w:i/>
          <w:iCs/>
          <w:szCs w:val="22"/>
        </w:rPr>
        <w:t>c phí c</w:t>
      </w:r>
      <w:r w:rsidRPr="00313221">
        <w:rPr>
          <w:rFonts w:cs="Calibri"/>
          <w:i/>
          <w:iCs/>
          <w:szCs w:val="22"/>
        </w:rPr>
        <w:t>ủ</w:t>
      </w:r>
      <w:r w:rsidRPr="00313221">
        <w:rPr>
          <w:rFonts w:cs="Arial"/>
          <w:i/>
          <w:iCs/>
          <w:szCs w:val="22"/>
        </w:rPr>
        <w:t>a sinh viên trong tình tr</w:t>
      </w:r>
      <w:r w:rsidRPr="00313221">
        <w:rPr>
          <w:rFonts w:cs="Calibri"/>
          <w:i/>
          <w:iCs/>
          <w:szCs w:val="22"/>
        </w:rPr>
        <w:t>ạ</w:t>
      </w:r>
      <w:r w:rsidRPr="00313221">
        <w:rPr>
          <w:rFonts w:cs="Arial"/>
          <w:i/>
          <w:iCs/>
          <w:szCs w:val="22"/>
        </w:rPr>
        <w:t>ng này s</w:t>
      </w:r>
      <w:r w:rsidRPr="00313221">
        <w:rPr>
          <w:rFonts w:cs="Calibri"/>
          <w:i/>
          <w:iCs/>
          <w:szCs w:val="22"/>
        </w:rPr>
        <w:t>ẽ</w:t>
      </w:r>
      <w:r w:rsidRPr="00313221">
        <w:rPr>
          <w:rFonts w:cs="Arial"/>
          <w:i/>
          <w:iCs/>
          <w:szCs w:val="22"/>
        </w:rPr>
        <w:t xml:space="preserve"> th</w:t>
      </w:r>
      <w:r w:rsidRPr="00313221">
        <w:rPr>
          <w:rFonts w:cs="Calibri"/>
          <w:i/>
          <w:iCs/>
          <w:szCs w:val="22"/>
        </w:rPr>
        <w:t>ế</w:t>
      </w:r>
      <w:r w:rsidRPr="00313221">
        <w:rPr>
          <w:rFonts w:cs="Arial"/>
          <w:i/>
          <w:iCs/>
          <w:szCs w:val="22"/>
        </w:rPr>
        <w:t xml:space="preserve"> nào?</w:t>
      </w:r>
      <w:bookmarkEnd w:id="1527"/>
      <w:bookmarkEnd w:id="1528"/>
      <w:bookmarkEnd w:id="1529"/>
      <w:bookmarkEnd w:id="1530"/>
    </w:p>
    <w:p w14:paraId="51EF0E9C" w14:textId="1C6E54DD" w:rsidR="00101766" w:rsidRDefault="00101766" w:rsidP="00766E73">
      <w:pPr>
        <w:pStyle w:val="ListParagraph"/>
        <w:ind w:left="0"/>
        <w:contextualSpacing w:val="0"/>
        <w:rPr>
          <w:rFonts w:ascii="iCiel Avenir LT Std 35 Light" w:hAnsi="iCiel Avenir LT Std 35 Light" w:cs="Arial"/>
          <w:sz w:val="22"/>
          <w:szCs w:val="22"/>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0801F0FE" w14:textId="77777777" w:rsidR="00830B8F" w:rsidRPr="000006E6" w:rsidRDefault="00830B8F" w:rsidP="00830B8F">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 xml:space="preserve">After Board decision, </w:t>
      </w:r>
      <w:r>
        <w:rPr>
          <w:rFonts w:ascii="iCiel Avenir LT Std 35 Light" w:hAnsi="iCiel Avenir LT Std 35 Light" w:cs="Arial"/>
          <w:sz w:val="22"/>
          <w:szCs w:val="22"/>
          <w:lang w:val="vi-VN"/>
        </w:rPr>
        <w:t>if the</w:t>
      </w:r>
      <w:r w:rsidRPr="000006E6">
        <w:rPr>
          <w:rFonts w:ascii="iCiel Avenir LT Std 35 Light" w:hAnsi="iCiel Avenir LT Std 35 Light" w:cs="Arial"/>
          <w:sz w:val="22"/>
          <w:szCs w:val="22"/>
        </w:rPr>
        <w:t xml:space="preserve"> student’s status </w:t>
      </w:r>
      <w:r>
        <w:rPr>
          <w:rFonts w:ascii="iCiel Avenir LT Std 35 Light" w:hAnsi="iCiel Avenir LT Std 35 Light" w:cs="Arial"/>
          <w:sz w:val="22"/>
          <w:szCs w:val="22"/>
          <w:lang w:val="vi-VN"/>
        </w:rPr>
        <w:t>is</w:t>
      </w:r>
      <w:r w:rsidRPr="000006E6">
        <w:rPr>
          <w:rFonts w:ascii="iCiel Avenir LT Std 35 Light" w:hAnsi="iCiel Avenir LT Std 35 Light" w:cs="Arial"/>
          <w:sz w:val="22"/>
          <w:szCs w:val="22"/>
        </w:rPr>
        <w:t xml:space="preserve"> “can’t proceed</w:t>
      </w:r>
      <w:r>
        <w:rPr>
          <w:rFonts w:ascii="iCiel Avenir LT Std 35 Light" w:hAnsi="iCiel Avenir LT Std 35 Light" w:cs="Arial"/>
          <w:sz w:val="22"/>
          <w:szCs w:val="22"/>
          <w:lang w:val="vi-VN"/>
        </w:rPr>
        <w:t>” who did not meet the progression conditions</w:t>
      </w:r>
      <w:r w:rsidRPr="000006E6">
        <w:rPr>
          <w:rFonts w:ascii="iCiel Avenir LT Std 35 Light" w:hAnsi="iCiel Avenir LT Std 35 Light" w:cs="Arial"/>
          <w:sz w:val="22"/>
          <w:szCs w:val="22"/>
        </w:rPr>
        <w:t xml:space="preserve"> (According to Circular No. 08/2021/TT-BGDDT dated March 18, 2021, of the Minister of Education and Training)</w:t>
      </w:r>
      <w:r>
        <w:rPr>
          <w:rFonts w:ascii="iCiel Avenir LT Std 35 Light" w:hAnsi="iCiel Avenir LT Std 35 Light" w:cs="Arial"/>
          <w:sz w:val="22"/>
          <w:szCs w:val="22"/>
          <w:lang w:val="vi-VN"/>
        </w:rPr>
        <w:t>, and a</w:t>
      </w:r>
      <w:r w:rsidRPr="000006E6">
        <w:rPr>
          <w:rFonts w:ascii="iCiel Avenir LT Std 35 Light" w:hAnsi="iCiel Avenir LT Std 35 Light" w:cs="Arial"/>
          <w:sz w:val="22"/>
          <w:szCs w:val="22"/>
        </w:rPr>
        <w:t xml:space="preserve">t the same time, the student will follow the Board decision’s to takes resit in order to recover those missing credits. It is strongly advised that parents encourage students to study sufficiently to pass the resit assessments. The resit results will then be considered in the resit Examination Board, and the student’s status </w:t>
      </w:r>
      <w:r>
        <w:rPr>
          <w:rFonts w:ascii="iCiel Avenir LT Std 35 Light" w:hAnsi="iCiel Avenir LT Std 35 Light" w:cs="Arial"/>
          <w:sz w:val="22"/>
          <w:szCs w:val="22"/>
          <w:lang w:val="vi-VN"/>
        </w:rPr>
        <w:t>will be updated after</w:t>
      </w:r>
      <w:r w:rsidRPr="000006E6">
        <w:rPr>
          <w:rFonts w:ascii="iCiel Avenir LT Std 35 Light" w:hAnsi="iCiel Avenir LT Std 35 Light" w:cs="Arial"/>
          <w:sz w:val="22"/>
          <w:szCs w:val="22"/>
        </w:rPr>
        <w:t xml:space="preserve"> the resit. Students who are in “can’t proceed” status and waiting for resit results are not allowed to attend classes of the next semester as directed by the British University Vietnam’s examinations and progression board. Once the student’s </w:t>
      </w:r>
      <w:r w:rsidRPr="000006E6">
        <w:rPr>
          <w:rFonts w:ascii="iCiel Avenir LT Std 35 Light" w:hAnsi="iCiel Avenir LT Std 35 Light" w:cs="Arial"/>
          <w:sz w:val="22"/>
          <w:szCs w:val="22"/>
        </w:rPr>
        <w:lastRenderedPageBreak/>
        <w:t xml:space="preserve">resit results are available, based on the student’s resit result &amp; status, BUV Finance department would advise the appropriate payment plan for student’s tuition fee. If students are allowed to join the semester late through passing resit assessments as directed by the Examinations Board, the normal fees are payable, there is no reduction in fees for the missed classes. In case the student is not allowed to proceed to the next level of the program, please kindly contact BUV Credit Control Department at </w:t>
      </w:r>
      <w:hyperlink r:id="rId66" w:history="1">
        <w:r w:rsidRPr="000006E6">
          <w:rPr>
            <w:rStyle w:val="Hyperlink"/>
            <w:rFonts w:ascii="iCiel Avenir LT Std 35 Light" w:hAnsi="iCiel Avenir LT Std 35 Light" w:cs="Arial"/>
            <w:sz w:val="22"/>
            <w:szCs w:val="22"/>
          </w:rPr>
          <w:t>buv-creditcontrol@buv.edu.vn</w:t>
        </w:r>
      </w:hyperlink>
      <w:r w:rsidRPr="000006E6">
        <w:rPr>
          <w:rFonts w:ascii="iCiel Avenir LT Std 35 Light" w:hAnsi="iCiel Avenir LT Std 35 Light" w:cs="Arial"/>
          <w:sz w:val="22"/>
          <w:szCs w:val="22"/>
        </w:rPr>
        <w:t xml:space="preserve"> for answers to questions related to student fees. </w:t>
      </w:r>
    </w:p>
    <w:p w14:paraId="4D86F0D4" w14:textId="77777777" w:rsidR="00830B8F" w:rsidRPr="000006E6" w:rsidRDefault="00830B8F" w:rsidP="00830B8F">
      <w:pPr>
        <w:rPr>
          <w:rFonts w:ascii="iCiel Avenir LT Std 35 Light" w:hAnsi="iCiel Avenir LT Std 35 Light"/>
          <w:color w:val="000000"/>
          <w:sz w:val="22"/>
          <w:szCs w:val="22"/>
        </w:rPr>
      </w:pPr>
      <w:r w:rsidRPr="000006E6">
        <w:rPr>
          <w:rFonts w:ascii="iCiel Avenir LT Std 35 Light" w:hAnsi="iCiel Avenir LT Std 35 Light"/>
          <w:color w:val="000000"/>
          <w:sz w:val="22"/>
          <w:szCs w:val="22"/>
        </w:rPr>
        <w:t>However, under certain circumstances the student may provisionally attend class until the results of their resit attempts are known, if:</w:t>
      </w:r>
    </w:p>
    <w:p w14:paraId="4CD1C377" w14:textId="77777777" w:rsidR="00830B8F" w:rsidRPr="000006E6" w:rsidRDefault="00830B8F" w:rsidP="00830B8F">
      <w:pPr>
        <w:pStyle w:val="ListParagraph"/>
        <w:numPr>
          <w:ilvl w:val="0"/>
          <w:numId w:val="38"/>
        </w:numPr>
        <w:spacing w:before="0" w:beforeAutospacing="0" w:after="160" w:afterAutospacing="0" w:line="360" w:lineRule="auto"/>
        <w:rPr>
          <w:rFonts w:ascii="iCiel Avenir LT Std 35 Light" w:hAnsi="iCiel Avenir LT Std 35 Light"/>
          <w:sz w:val="22"/>
          <w:szCs w:val="22"/>
        </w:rPr>
      </w:pPr>
      <w:r w:rsidRPr="000006E6">
        <w:rPr>
          <w:rFonts w:ascii="iCiel Avenir LT Std 35 Light" w:hAnsi="iCiel Avenir LT Std 35 Light"/>
          <w:color w:val="000000"/>
          <w:sz w:val="22"/>
          <w:szCs w:val="22"/>
        </w:rPr>
        <w:t>The student submission resit deadline is before the start of the relevant semester.</w:t>
      </w:r>
    </w:p>
    <w:p w14:paraId="26448CE4" w14:textId="77777777" w:rsidR="00830B8F" w:rsidRPr="000006E6" w:rsidRDefault="00830B8F" w:rsidP="00830B8F">
      <w:pPr>
        <w:pStyle w:val="ListParagraph"/>
        <w:numPr>
          <w:ilvl w:val="0"/>
          <w:numId w:val="38"/>
        </w:numPr>
        <w:spacing w:before="0" w:beforeAutospacing="0" w:after="0" w:afterAutospacing="0" w:line="360" w:lineRule="auto"/>
        <w:rPr>
          <w:rFonts w:ascii="iCiel Avenir LT Std 35 Light" w:hAnsi="iCiel Avenir LT Std 35 Light"/>
          <w:sz w:val="22"/>
          <w:szCs w:val="22"/>
        </w:rPr>
      </w:pPr>
      <w:r w:rsidRPr="000006E6">
        <w:rPr>
          <w:rFonts w:ascii="iCiel Avenir LT Std 35 Light" w:hAnsi="iCiel Avenir LT Std 35 Light"/>
          <w:color w:val="000000"/>
          <w:sz w:val="22"/>
          <w:szCs w:val="22"/>
        </w:rPr>
        <w:t xml:space="preserve">Students submit sufficient resit attempts so that if the submissions achieve a passing grade </w:t>
      </w:r>
    </w:p>
    <w:p w14:paraId="2EDDC672" w14:textId="77777777" w:rsidR="00830B8F" w:rsidRPr="000006E6" w:rsidRDefault="00830B8F" w:rsidP="00830B8F">
      <w:pPr>
        <w:spacing w:before="0" w:beforeAutospacing="0" w:after="0" w:afterAutospacing="0" w:line="360" w:lineRule="auto"/>
        <w:ind w:left="360" w:firstLine="0"/>
        <w:rPr>
          <w:rFonts w:ascii="iCiel Avenir LT Std 35 Light" w:hAnsi="iCiel Avenir LT Std 35 Light"/>
          <w:sz w:val="22"/>
          <w:szCs w:val="22"/>
        </w:rPr>
      </w:pPr>
      <w:r w:rsidRPr="000006E6">
        <w:rPr>
          <w:rFonts w:ascii="iCiel Avenir LT Std 35 Light" w:hAnsi="iCiel Avenir LT Std 35 Light"/>
          <w:color w:val="000000"/>
          <w:sz w:val="22"/>
          <w:szCs w:val="22"/>
        </w:rPr>
        <w:t xml:space="preserve">they will gain enough credits to be allowed to progress under the regulations. </w:t>
      </w:r>
    </w:p>
    <w:p w14:paraId="0D12BF0F" w14:textId="77777777" w:rsidR="00830B8F" w:rsidRPr="000006E6" w:rsidRDefault="00830B8F" w:rsidP="00830B8F">
      <w:pPr>
        <w:pStyle w:val="ListParagraph"/>
        <w:numPr>
          <w:ilvl w:val="0"/>
          <w:numId w:val="38"/>
        </w:numPr>
        <w:spacing w:before="0" w:beforeAutospacing="0" w:after="0" w:afterAutospacing="0" w:line="360" w:lineRule="auto"/>
        <w:rPr>
          <w:rFonts w:ascii="iCiel Avenir LT Std 35 Light" w:hAnsi="iCiel Avenir LT Std 35 Light"/>
          <w:sz w:val="22"/>
          <w:szCs w:val="22"/>
        </w:rPr>
      </w:pPr>
      <w:r w:rsidRPr="000006E6">
        <w:rPr>
          <w:rFonts w:ascii="iCiel Avenir LT Std 35 Light" w:hAnsi="iCiel Avenir LT Std 35 Light"/>
          <w:color w:val="000000"/>
          <w:sz w:val="22"/>
          <w:szCs w:val="22"/>
        </w:rPr>
        <w:t xml:space="preserve">The resit attempts are submitted before the resit student submission deadline (in other words </w:t>
      </w:r>
    </w:p>
    <w:p w14:paraId="23386C68" w14:textId="77777777" w:rsidR="00830B8F" w:rsidRPr="000006E6" w:rsidRDefault="00830B8F" w:rsidP="00830B8F">
      <w:pPr>
        <w:spacing w:before="0" w:beforeAutospacing="0" w:after="0" w:afterAutospacing="0" w:line="360" w:lineRule="auto"/>
        <w:ind w:left="360" w:firstLine="0"/>
        <w:rPr>
          <w:rFonts w:ascii="iCiel Avenir LT Std 35 Light" w:hAnsi="iCiel Avenir LT Std 35 Light"/>
          <w:sz w:val="22"/>
          <w:szCs w:val="22"/>
        </w:rPr>
      </w:pPr>
      <w:r w:rsidRPr="000006E6">
        <w:rPr>
          <w:rFonts w:ascii="iCiel Avenir LT Std 35 Light" w:hAnsi="iCiel Avenir LT Std 35 Light"/>
          <w:color w:val="000000"/>
          <w:sz w:val="22"/>
          <w:szCs w:val="22"/>
        </w:rPr>
        <w:t>they are not late submissions).</w:t>
      </w:r>
    </w:p>
    <w:p w14:paraId="46A38FF9" w14:textId="77777777" w:rsidR="00830B8F" w:rsidRPr="000006E6" w:rsidRDefault="00830B8F" w:rsidP="00830B8F">
      <w:pPr>
        <w:pStyle w:val="ListParagraph"/>
        <w:numPr>
          <w:ilvl w:val="0"/>
          <w:numId w:val="38"/>
        </w:numPr>
        <w:spacing w:before="0" w:beforeAutospacing="0" w:after="160" w:afterAutospacing="0" w:line="360" w:lineRule="auto"/>
        <w:rPr>
          <w:rFonts w:ascii="iCiel Avenir LT Std 35 Light" w:hAnsi="iCiel Avenir LT Std 35 Light"/>
          <w:sz w:val="22"/>
          <w:szCs w:val="22"/>
        </w:rPr>
      </w:pPr>
      <w:r w:rsidRPr="000006E6">
        <w:rPr>
          <w:rFonts w:ascii="iCiel Avenir LT Std 35 Light" w:hAnsi="iCiel Avenir LT Std 35 Light"/>
          <w:color w:val="000000"/>
          <w:sz w:val="22"/>
          <w:szCs w:val="22"/>
        </w:rPr>
        <w:t>The resit attempts have substance (for example they are not blank document submissions).</w:t>
      </w:r>
    </w:p>
    <w:p w14:paraId="0BD71429" w14:textId="77777777" w:rsidR="00830B8F" w:rsidRPr="000006E6" w:rsidRDefault="00830B8F" w:rsidP="00830B8F">
      <w:pPr>
        <w:pStyle w:val="ListParagraph"/>
        <w:numPr>
          <w:ilvl w:val="0"/>
          <w:numId w:val="38"/>
        </w:numPr>
        <w:spacing w:before="0" w:beforeAutospacing="0" w:after="0" w:afterAutospacing="0" w:line="360" w:lineRule="auto"/>
        <w:rPr>
          <w:rFonts w:ascii="iCiel Avenir LT Std 35 Light" w:hAnsi="iCiel Avenir LT Std 35 Light"/>
          <w:sz w:val="22"/>
          <w:szCs w:val="22"/>
        </w:rPr>
      </w:pPr>
      <w:r w:rsidRPr="000006E6">
        <w:rPr>
          <w:rFonts w:ascii="iCiel Avenir LT Std 35 Light" w:hAnsi="iCiel Avenir LT Std 35 Light"/>
          <w:color w:val="000000"/>
          <w:sz w:val="22"/>
          <w:szCs w:val="22"/>
        </w:rPr>
        <w:t>The resit examination board is held in approximately week three of the semester.  Based on</w:t>
      </w:r>
    </w:p>
    <w:p w14:paraId="552D0E0F" w14:textId="77777777" w:rsidR="00830B8F" w:rsidRPr="000006E6" w:rsidRDefault="00830B8F" w:rsidP="00830B8F">
      <w:pPr>
        <w:spacing w:before="0" w:beforeAutospacing="0" w:after="160" w:afterAutospacing="0" w:line="360" w:lineRule="auto"/>
        <w:ind w:left="360" w:firstLine="0"/>
        <w:rPr>
          <w:rFonts w:ascii="iCiel Avenir LT Std 35 Light" w:hAnsi="iCiel Avenir LT Std 35 Light"/>
          <w:sz w:val="22"/>
          <w:szCs w:val="22"/>
        </w:rPr>
      </w:pPr>
      <w:r w:rsidRPr="000006E6">
        <w:rPr>
          <w:rFonts w:ascii="iCiel Avenir LT Std 35 Light" w:hAnsi="iCiel Avenir LT Std 35 Light"/>
          <w:color w:val="000000"/>
          <w:sz w:val="22"/>
          <w:szCs w:val="22"/>
        </w:rPr>
        <w:t>the results achieved by the student in their resit submissions the examination board will determine if the student should continue with their current cohort or is still in a cannot proceed status and will have to leave their current cohort.  The examination board, acting in the student’s best academic interest, will direct how the students who are still in a cannot proceed status should continue with their studies.</w:t>
      </w:r>
    </w:p>
    <w:p w14:paraId="3C8132E3" w14:textId="5012846D" w:rsidR="00830B8F" w:rsidRPr="000006E6" w:rsidRDefault="00830B8F" w:rsidP="00830B8F">
      <w:pPr>
        <w:tabs>
          <w:tab w:val="left" w:pos="630"/>
          <w:tab w:val="left" w:pos="720"/>
          <w:tab w:val="left" w:pos="1080"/>
        </w:tabs>
        <w:ind w:firstLine="0"/>
        <w:rPr>
          <w:rFonts w:ascii="iCiel Avenir LT Std 35 Light" w:hAnsi="iCiel Avenir LT Std 35 Light" w:cs="Arial"/>
          <w:bCs/>
          <w:i/>
          <w:iCs/>
          <w:sz w:val="22"/>
          <w:szCs w:val="22"/>
        </w:rPr>
      </w:pPr>
      <w:r w:rsidRPr="000006E6">
        <w:rPr>
          <w:rFonts w:ascii="iCiel Avenir LT Std 35 Light" w:hAnsi="iCiel Avenir LT Std 35 Light" w:cs="Arial"/>
          <w:bCs/>
          <w:i/>
          <w:iCs/>
          <w:sz w:val="22"/>
          <w:szCs w:val="22"/>
        </w:rPr>
        <w:t>Theo quy trình, sau khi Hội đồng Khảo thí đưa ra quyết định về kết quả học tập của sinh viên, và</w:t>
      </w:r>
      <w:r>
        <w:rPr>
          <w:rFonts w:ascii="iCiel Avenir LT Std 35 Light" w:hAnsi="iCiel Avenir LT Std 35 Light" w:cs="Arial"/>
          <w:bCs/>
          <w:i/>
          <w:iCs/>
          <w:sz w:val="22"/>
          <w:szCs w:val="22"/>
          <w:lang w:val="vi-VN"/>
        </w:rPr>
        <w:t xml:space="preserve"> nếu</w:t>
      </w:r>
      <w:r w:rsidRPr="000006E6">
        <w:rPr>
          <w:rFonts w:ascii="iCiel Avenir LT Std 35 Light" w:hAnsi="iCiel Avenir LT Std 35 Light" w:cs="Arial"/>
          <w:bCs/>
          <w:i/>
          <w:iCs/>
          <w:sz w:val="22"/>
          <w:szCs w:val="22"/>
        </w:rPr>
        <w:t xml:space="preserve"> tình trạng </w:t>
      </w:r>
      <w:r>
        <w:rPr>
          <w:rFonts w:ascii="iCiel Avenir LT Std 35 Light" w:hAnsi="iCiel Avenir LT Std 35 Light" w:cs="Arial"/>
          <w:bCs/>
          <w:i/>
          <w:iCs/>
          <w:sz w:val="22"/>
          <w:szCs w:val="22"/>
          <w:lang w:val="vi-VN"/>
        </w:rPr>
        <w:t xml:space="preserve">của sinh viên là </w:t>
      </w:r>
      <w:r w:rsidRPr="000006E6">
        <w:rPr>
          <w:rFonts w:ascii="iCiel Avenir LT Std 35 Light" w:hAnsi="iCiel Avenir LT Std 35 Light" w:cs="Arial"/>
          <w:bCs/>
          <w:i/>
          <w:iCs/>
          <w:sz w:val="22"/>
          <w:szCs w:val="22"/>
        </w:rPr>
        <w:t>“Không được lên lớp” đối với sinh viên không đạt điều kiện lên lớp (Theo Thông tư số 08/2021/TT-BGDĐT ngày 18 tháng 3 năm 2021 của Bộ trưởng Bộ Giáo dục và Đào tạo)</w:t>
      </w:r>
      <w:r>
        <w:rPr>
          <w:rFonts w:ascii="iCiel Avenir LT Std 35 Light" w:hAnsi="iCiel Avenir LT Std 35 Light" w:cs="Arial"/>
          <w:bCs/>
          <w:i/>
          <w:iCs/>
          <w:sz w:val="22"/>
          <w:szCs w:val="22"/>
          <w:lang w:val="vi-VN"/>
        </w:rPr>
        <w:t>, đ</w:t>
      </w:r>
      <w:r w:rsidRPr="000006E6">
        <w:rPr>
          <w:rFonts w:ascii="iCiel Avenir LT Std 35 Light" w:hAnsi="iCiel Avenir LT Std 35 Light" w:cs="Arial"/>
          <w:bCs/>
          <w:i/>
          <w:iCs/>
          <w:sz w:val="22"/>
          <w:szCs w:val="22"/>
        </w:rPr>
        <w:t>ồng thời, sinh viên sẽ được sắp xếp thi lại theo quyết định của Hội đồng Khảo thí, theo phương án tối ưu để sinh viên có thể thi đỗ các môn hiện đang còn nợ và không ảnh hưởng đến tiến trình lên lớp của sinh viên. Phụ huynh lưu ý nhắc nhở con em mình học tập chăm chỉ hơn để đỗ bài thi lại. Kết quả của các bài thi lại sẽ được Hội đồng Khảo thí họp</w:t>
      </w:r>
      <w:r>
        <w:rPr>
          <w:rFonts w:ascii="iCiel Avenir LT Std 35 Light" w:hAnsi="iCiel Avenir LT Std 35 Light" w:cs="Arial"/>
          <w:bCs/>
          <w:i/>
          <w:iCs/>
          <w:sz w:val="22"/>
          <w:szCs w:val="22"/>
          <w:lang w:val="vi-VN"/>
        </w:rPr>
        <w:t xml:space="preserve"> và thông qua, sau đó trạng thái của sinh viên sẽ được cập nhật</w:t>
      </w:r>
      <w:r w:rsidRPr="000006E6">
        <w:rPr>
          <w:rFonts w:ascii="iCiel Avenir LT Std 35 Light" w:hAnsi="iCiel Avenir LT Std 35 Light" w:cs="Arial"/>
          <w:bCs/>
          <w:i/>
          <w:iCs/>
          <w:sz w:val="22"/>
          <w:szCs w:val="22"/>
        </w:rPr>
        <w:t xml:space="preserve">. Sinh viên đang ở trong tình trạng “Không được lên lớp” và đang chờ kết quả thi lại sẽ không được tham gia học tập theo thời khóa biểu của kỳ học mới theo quyết định của Hội đồng khảo thí Đại học </w:t>
      </w:r>
      <w:r w:rsidRPr="000006E6">
        <w:rPr>
          <w:rFonts w:ascii="iCiel Avenir LT Std 35 Light" w:hAnsi="iCiel Avenir LT Std 35 Light" w:cs="Arial"/>
          <w:bCs/>
          <w:i/>
          <w:iCs/>
          <w:sz w:val="22"/>
          <w:szCs w:val="22"/>
        </w:rPr>
        <w:lastRenderedPageBreak/>
        <w:t>Anh Quốc Việt Nam. Căn cứ vào kết quả thi lại của sinh viên, nhà trường sẽ có thông báo cụ thể đến phụ huynh về kế hoạch học tập và học phí. Nếu sinh viên đã trả đủ số tín chỉ cần thiết và</w:t>
      </w:r>
      <w:r w:rsidR="001D7011">
        <w:rPr>
          <w:rFonts w:ascii="iCiel Avenir LT Std 35 Light" w:hAnsi="iCiel Avenir LT Std 35 Light" w:cs="Arial"/>
          <w:bCs/>
          <w:i/>
          <w:iCs/>
          <w:sz w:val="22"/>
          <w:szCs w:val="22"/>
        </w:rPr>
        <w:t xml:space="preserve"> </w:t>
      </w:r>
      <w:r w:rsidRPr="000006E6">
        <w:rPr>
          <w:rFonts w:ascii="iCiel Avenir LT Std 35 Light" w:hAnsi="iCiel Avenir LT Std 35 Light" w:cs="Arial"/>
          <w:bCs/>
          <w:i/>
          <w:iCs/>
          <w:sz w:val="22"/>
          <w:szCs w:val="22"/>
        </w:rPr>
        <w:t xml:space="preserve">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t>
      </w:r>
      <w:hyperlink r:id="rId67" w:history="1">
        <w:r w:rsidRPr="000006E6">
          <w:rPr>
            <w:rStyle w:val="Hyperlink"/>
            <w:rFonts w:ascii="iCiel Avenir LT Std 35 Light" w:hAnsi="iCiel Avenir LT Std 35 Light" w:cs="Arial"/>
            <w:i/>
            <w:iCs/>
            <w:sz w:val="22"/>
            <w:szCs w:val="22"/>
          </w:rPr>
          <w:t>buv-creditcontrol@buv.edu.vn</w:t>
        </w:r>
      </w:hyperlink>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rial"/>
          <w:bCs/>
          <w:i/>
          <w:iCs/>
          <w:sz w:val="22"/>
          <w:szCs w:val="22"/>
        </w:rPr>
        <w:t>để được giải đáp những câu hỏi liên quan đến học phí của sinh viên.</w:t>
      </w:r>
    </w:p>
    <w:p w14:paraId="4389F559" w14:textId="77777777" w:rsidR="00830B8F" w:rsidRPr="000006E6" w:rsidRDefault="00830B8F" w:rsidP="00830B8F">
      <w:pPr>
        <w:rPr>
          <w:rFonts w:ascii="iCiel Avenir LT Std 35 Light" w:hAnsi="iCiel Avenir LT Std 35 Light"/>
          <w:i/>
          <w:iCs/>
          <w:color w:val="000000"/>
          <w:sz w:val="22"/>
          <w:szCs w:val="22"/>
        </w:rPr>
      </w:pPr>
      <w:r w:rsidRPr="000006E6">
        <w:rPr>
          <w:rFonts w:ascii="iCiel Avenir LT Std 35 Light" w:hAnsi="iCiel Avenir LT Std 35 Light"/>
          <w:i/>
          <w:iCs/>
          <w:color w:val="000000"/>
          <w:sz w:val="22"/>
          <w:szCs w:val="22"/>
        </w:rPr>
        <w:t>Tuy nhiên, trong một số trường hợp nhất định, sinh viên có thể dự thính lớp học hiện tại cho đến khi biết kết quả của lần thi lại, nếu:</w:t>
      </w:r>
    </w:p>
    <w:p w14:paraId="1E962ABB" w14:textId="77777777" w:rsidR="00830B8F" w:rsidRPr="000006E6" w:rsidRDefault="00830B8F" w:rsidP="00830B8F">
      <w:pPr>
        <w:pStyle w:val="ListParagraph"/>
        <w:numPr>
          <w:ilvl w:val="0"/>
          <w:numId w:val="39"/>
        </w:numPr>
        <w:spacing w:line="360" w:lineRule="auto"/>
        <w:rPr>
          <w:rFonts w:ascii="iCiel Avenir LT Std 35 Light" w:hAnsi="iCiel Avenir LT Std 35 Light"/>
          <w:i/>
          <w:iCs/>
          <w:color w:val="000000"/>
          <w:sz w:val="22"/>
          <w:szCs w:val="22"/>
        </w:rPr>
      </w:pPr>
      <w:r w:rsidRPr="000006E6">
        <w:rPr>
          <w:rFonts w:ascii="iCiel Avenir LT Std 35 Light" w:hAnsi="iCiel Avenir LT Std 35 Light"/>
          <w:i/>
          <w:iCs/>
          <w:color w:val="000000"/>
          <w:sz w:val="22"/>
          <w:szCs w:val="22"/>
        </w:rPr>
        <w:t>Thời hạn nộp bài thi lại của sinh viên là trước khi bắt đầu học kỳ mới.</w:t>
      </w:r>
    </w:p>
    <w:p w14:paraId="01F201C8" w14:textId="77777777" w:rsidR="00830B8F" w:rsidRPr="000006E6" w:rsidRDefault="00830B8F" w:rsidP="00830B8F">
      <w:pPr>
        <w:pStyle w:val="ListParagraph"/>
        <w:numPr>
          <w:ilvl w:val="0"/>
          <w:numId w:val="39"/>
        </w:numPr>
        <w:spacing w:before="0" w:beforeAutospacing="0" w:after="0" w:afterAutospacing="0" w:line="360" w:lineRule="auto"/>
        <w:rPr>
          <w:rFonts w:ascii="iCiel Avenir LT Std 35 Light" w:hAnsi="iCiel Avenir LT Std 35 Light"/>
          <w:i/>
          <w:iCs/>
          <w:color w:val="000000"/>
          <w:sz w:val="22"/>
          <w:szCs w:val="22"/>
        </w:rPr>
      </w:pPr>
      <w:r w:rsidRPr="000006E6">
        <w:rPr>
          <w:rFonts w:ascii="iCiel Avenir LT Std 35 Light" w:hAnsi="iCiel Avenir LT Std 35 Light"/>
          <w:i/>
          <w:iCs/>
          <w:color w:val="000000"/>
          <w:sz w:val="22"/>
          <w:szCs w:val="22"/>
        </w:rPr>
        <w:t>Sinh viên đã nộp đầy đủ các bài thi lại theo yêu cầu để nếu các bài thi lại đó đạt điểm đỗ, sinh</w:t>
      </w:r>
    </w:p>
    <w:p w14:paraId="3C3B11D3" w14:textId="77777777" w:rsidR="00830B8F" w:rsidRPr="000006E6" w:rsidRDefault="00830B8F" w:rsidP="00830B8F">
      <w:pPr>
        <w:spacing w:before="0" w:beforeAutospacing="0" w:after="0" w:afterAutospacing="0" w:line="360" w:lineRule="auto"/>
        <w:ind w:left="360" w:firstLine="0"/>
        <w:rPr>
          <w:rFonts w:ascii="iCiel Avenir LT Std 35 Light" w:hAnsi="iCiel Avenir LT Std 35 Light"/>
          <w:i/>
          <w:iCs/>
          <w:color w:val="000000"/>
          <w:sz w:val="22"/>
          <w:szCs w:val="22"/>
        </w:rPr>
      </w:pPr>
      <w:r w:rsidRPr="000006E6">
        <w:rPr>
          <w:rFonts w:ascii="iCiel Avenir LT Std 35 Light" w:hAnsi="iCiel Avenir LT Std 35 Light"/>
          <w:i/>
          <w:iCs/>
          <w:color w:val="000000"/>
          <w:sz w:val="22"/>
          <w:szCs w:val="22"/>
        </w:rPr>
        <w:t>viên sẽ đạt đủ số tín chỉ để được phép học tiếp theo quy định.</w:t>
      </w:r>
    </w:p>
    <w:p w14:paraId="4127A006" w14:textId="77777777" w:rsidR="00830B8F" w:rsidRPr="000006E6" w:rsidRDefault="00830B8F" w:rsidP="00830B8F">
      <w:pPr>
        <w:pStyle w:val="ListParagraph"/>
        <w:numPr>
          <w:ilvl w:val="0"/>
          <w:numId w:val="39"/>
        </w:numPr>
        <w:spacing w:before="0" w:beforeAutospacing="0" w:after="0" w:afterAutospacing="0" w:line="360" w:lineRule="auto"/>
        <w:rPr>
          <w:rFonts w:ascii="iCiel Avenir LT Std 35 Light" w:hAnsi="iCiel Avenir LT Std 35 Light"/>
          <w:i/>
          <w:iCs/>
          <w:color w:val="000000"/>
          <w:sz w:val="22"/>
          <w:szCs w:val="22"/>
        </w:rPr>
      </w:pPr>
      <w:r w:rsidRPr="000006E6">
        <w:rPr>
          <w:rFonts w:ascii="iCiel Avenir LT Std 35 Light" w:hAnsi="iCiel Avenir LT Std 35 Light"/>
          <w:i/>
          <w:iCs/>
          <w:color w:val="000000"/>
          <w:sz w:val="22"/>
          <w:szCs w:val="22"/>
        </w:rPr>
        <w:t>Sinh viên phải nộp các bài thi lại trước thời hạn nộp bài (nói cách khác là bài thi lại không được</w:t>
      </w:r>
    </w:p>
    <w:p w14:paraId="2832E4E4" w14:textId="77777777" w:rsidR="00830B8F" w:rsidRPr="000006E6" w:rsidRDefault="00830B8F" w:rsidP="00830B8F">
      <w:pPr>
        <w:spacing w:before="0" w:beforeAutospacing="0" w:after="0" w:afterAutospacing="0" w:line="360" w:lineRule="auto"/>
        <w:ind w:left="360" w:firstLine="0"/>
        <w:rPr>
          <w:rFonts w:ascii="iCiel Avenir LT Std 35 Light" w:hAnsi="iCiel Avenir LT Std 35 Light"/>
          <w:i/>
          <w:iCs/>
          <w:color w:val="000000"/>
          <w:sz w:val="22"/>
          <w:szCs w:val="22"/>
        </w:rPr>
      </w:pPr>
      <w:r w:rsidRPr="000006E6">
        <w:rPr>
          <w:rFonts w:ascii="iCiel Avenir LT Std 35 Light" w:hAnsi="iCiel Avenir LT Std 35 Light"/>
          <w:i/>
          <w:iCs/>
          <w:color w:val="000000"/>
          <w:sz w:val="22"/>
          <w:szCs w:val="22"/>
        </w:rPr>
        <w:t>nộp muộn).</w:t>
      </w:r>
    </w:p>
    <w:p w14:paraId="4383C915" w14:textId="77777777" w:rsidR="00830B8F" w:rsidRPr="000006E6" w:rsidRDefault="00830B8F" w:rsidP="00830B8F">
      <w:pPr>
        <w:pStyle w:val="ListParagraph"/>
        <w:numPr>
          <w:ilvl w:val="0"/>
          <w:numId w:val="39"/>
        </w:numPr>
        <w:spacing w:before="0" w:beforeAutospacing="0" w:after="160" w:afterAutospacing="0" w:line="360" w:lineRule="auto"/>
        <w:rPr>
          <w:rFonts w:ascii="iCiel Avenir LT Std 35 Light" w:hAnsi="iCiel Avenir LT Std 35 Light"/>
          <w:i/>
          <w:iCs/>
          <w:color w:val="000000"/>
          <w:sz w:val="22"/>
          <w:szCs w:val="22"/>
        </w:rPr>
      </w:pPr>
      <w:r w:rsidRPr="000006E6">
        <w:rPr>
          <w:rFonts w:ascii="iCiel Avenir LT Std 35 Light" w:hAnsi="iCiel Avenir LT Std 35 Light"/>
          <w:i/>
          <w:iCs/>
          <w:color w:val="000000"/>
          <w:sz w:val="22"/>
          <w:szCs w:val="22"/>
        </w:rPr>
        <w:t>Các bài thi lại được nộp phải có nội dung (ví dụ: bài luận không nộp giấy trắng).</w:t>
      </w:r>
    </w:p>
    <w:p w14:paraId="31C604B2" w14:textId="77777777" w:rsidR="00830B8F" w:rsidRPr="000006E6" w:rsidRDefault="00830B8F" w:rsidP="00830B8F">
      <w:pPr>
        <w:pStyle w:val="ListParagraph"/>
        <w:numPr>
          <w:ilvl w:val="0"/>
          <w:numId w:val="39"/>
        </w:numPr>
        <w:spacing w:before="0" w:beforeAutospacing="0" w:after="0" w:afterAutospacing="0" w:line="360" w:lineRule="auto"/>
        <w:rPr>
          <w:rFonts w:ascii="iCiel Avenir LT Std 35 Light" w:hAnsi="iCiel Avenir LT Std 35 Light"/>
          <w:i/>
          <w:iCs/>
          <w:color w:val="000000"/>
          <w:sz w:val="22"/>
          <w:szCs w:val="22"/>
        </w:rPr>
      </w:pPr>
      <w:r w:rsidRPr="000006E6">
        <w:rPr>
          <w:rFonts w:ascii="iCiel Avenir LT Std 35 Light" w:hAnsi="iCiel Avenir LT Std 35 Light"/>
          <w:i/>
          <w:iCs/>
          <w:color w:val="000000"/>
          <w:sz w:val="22"/>
          <w:szCs w:val="22"/>
        </w:rPr>
        <w:t xml:space="preserve">Hội đồng Khảo thí sẽ được tổ chức vào khoảng tuần thứ ba của học kỳ. Dựa trên kết quả mà </w:t>
      </w:r>
    </w:p>
    <w:p w14:paraId="5C8F6A00" w14:textId="446A3B10" w:rsidR="00E513ED" w:rsidRPr="00C71108" w:rsidRDefault="00830B8F" w:rsidP="00E513ED">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i/>
          <w:iCs/>
          <w:color w:val="000000"/>
          <w:sz w:val="22"/>
          <w:szCs w:val="22"/>
        </w:rPr>
        <w:t>học sinh đạt được khi nộp bài thi lại, hội đồng Khảo thí sẽ xác định xem học sinh có được tiếp tục học với lớp hiện tại hay vẫn ở trạng thái không được lên lớp và sẽ phải rời khỏi lớp hiện tại. Hội đồng Khảo thí, căn cứ trên nguyên tắc lợi ích học tập tốt nhất của sinh viên, sẽ đưa ra kế hoạch học tập cho giai đoạn tiếp theo đối với các sinh viên trong trạng thái không được lên lớp.</w:t>
      </w:r>
    </w:p>
    <w:p w14:paraId="1EC96976" w14:textId="77777777" w:rsidR="00101766" w:rsidRPr="00313221" w:rsidRDefault="00101766" w:rsidP="004714C6">
      <w:pPr>
        <w:pStyle w:val="Question"/>
        <w:numPr>
          <w:ilvl w:val="0"/>
          <w:numId w:val="6"/>
        </w:numPr>
        <w:tabs>
          <w:tab w:val="left" w:pos="630"/>
          <w:tab w:val="left" w:pos="1080"/>
        </w:tabs>
        <w:spacing w:before="0" w:beforeAutospacing="0" w:line="400" w:lineRule="exact"/>
        <w:ind w:left="0" w:firstLine="720"/>
        <w:rPr>
          <w:rFonts w:cs="Arial"/>
          <w:szCs w:val="22"/>
        </w:rPr>
      </w:pPr>
      <w:bookmarkStart w:id="1531" w:name="_Toc123220335"/>
      <w:bookmarkStart w:id="1532" w:name="_Toc123220509"/>
      <w:bookmarkStart w:id="1533" w:name="_Toc123220769"/>
      <w:bookmarkStart w:id="1534" w:name="_Toc123221084"/>
      <w:bookmarkStart w:id="1535" w:name="_Toc123725789"/>
      <w:bookmarkStart w:id="1536" w:name="_Toc123725885"/>
      <w:bookmarkStart w:id="1537" w:name="_Toc123725981"/>
      <w:bookmarkStart w:id="1538" w:name="_Toc123726077"/>
      <w:bookmarkStart w:id="1539" w:name="_Toc126337510"/>
      <w:bookmarkStart w:id="1540" w:name="_Toc126337620"/>
      <w:bookmarkStart w:id="1541" w:name="_Toc126337730"/>
      <w:bookmarkStart w:id="1542" w:name="_Toc126337840"/>
      <w:bookmarkStart w:id="1543" w:name="_Toc126587634"/>
      <w:bookmarkStart w:id="1544" w:name="_Toc126587744"/>
      <w:bookmarkStart w:id="1545" w:name="_Toc126593712"/>
      <w:bookmarkStart w:id="1546" w:name="_Toc126593852"/>
      <w:bookmarkStart w:id="1547" w:name="_Toc126594117"/>
      <w:bookmarkStart w:id="1548" w:name="_Toc127519412"/>
      <w:bookmarkStart w:id="1549" w:name="_Toc127519526"/>
      <w:bookmarkStart w:id="1550" w:name="_Toc107734210"/>
      <w:bookmarkStart w:id="1551" w:name="_Toc107734424"/>
      <w:bookmarkStart w:id="1552" w:name="_Toc107734876"/>
      <w:bookmarkStart w:id="1553" w:name="_Toc107735098"/>
      <w:bookmarkStart w:id="1554" w:name="_Toc107735225"/>
      <w:bookmarkStart w:id="1555" w:name="_Toc107735330"/>
      <w:bookmarkStart w:id="1556" w:name="_Toc107735434"/>
      <w:bookmarkStart w:id="1557" w:name="_Toc107735537"/>
      <w:bookmarkStart w:id="1558" w:name="_Toc107735642"/>
      <w:bookmarkStart w:id="1559" w:name="_Toc107735746"/>
      <w:bookmarkStart w:id="1560" w:name="_Toc107735850"/>
      <w:bookmarkStart w:id="1561" w:name="_Toc107735954"/>
      <w:bookmarkStart w:id="1562" w:name="_Toc107736107"/>
      <w:bookmarkStart w:id="1563" w:name="_Toc107736254"/>
      <w:bookmarkStart w:id="1564" w:name="_Toc107736358"/>
      <w:bookmarkStart w:id="1565" w:name="_Toc107736580"/>
      <w:bookmarkStart w:id="1566" w:name="_Toc107736683"/>
      <w:bookmarkStart w:id="1567" w:name="_Toc107736786"/>
      <w:bookmarkStart w:id="1568" w:name="_Toc107736890"/>
      <w:bookmarkStart w:id="1569" w:name="_Toc107737742"/>
      <w:bookmarkStart w:id="1570" w:name="_Toc108099131"/>
      <w:bookmarkStart w:id="1571" w:name="_Toc113975546"/>
      <w:bookmarkStart w:id="1572" w:name="_Toc113976063"/>
      <w:bookmarkStart w:id="1573" w:name="_Toc114065593"/>
      <w:bookmarkStart w:id="1574" w:name="_Toc114065989"/>
      <w:bookmarkStart w:id="1575" w:name="_Toc113977102"/>
      <w:bookmarkStart w:id="1576" w:name="_Toc114065990"/>
      <w:bookmarkStart w:id="1577" w:name="_Toc126075272"/>
      <w:bookmarkStart w:id="1578" w:name="_Toc177136068"/>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r w:rsidRPr="00313221">
        <w:rPr>
          <w:rFonts w:cs="Arial"/>
          <w:szCs w:val="22"/>
        </w:rPr>
        <w:t>How can students maintain their scholarship/bursary? If students fail any modules, how’s that going to affect their scholarship? /</w:t>
      </w:r>
      <w:r w:rsidRPr="00313221">
        <w:rPr>
          <w:rFonts w:cs="Arial"/>
          <w:i/>
          <w:iCs/>
          <w:szCs w:val="22"/>
        </w:rPr>
        <w:t xml:space="preserve"> Làm th</w:t>
      </w:r>
      <w:r w:rsidRPr="00313221">
        <w:rPr>
          <w:rFonts w:cs="Calibri"/>
          <w:i/>
          <w:iCs/>
          <w:szCs w:val="22"/>
        </w:rPr>
        <w:t>ế</w:t>
      </w:r>
      <w:r w:rsidRPr="00313221">
        <w:rPr>
          <w:rFonts w:cs="Arial"/>
          <w:i/>
          <w:iCs/>
          <w:szCs w:val="22"/>
        </w:rPr>
        <w:t xml:space="preserve"> nào đ</w:t>
      </w:r>
      <w:r w:rsidRPr="00313221">
        <w:rPr>
          <w:rFonts w:cs="Calibri"/>
          <w:i/>
          <w:iCs/>
          <w:szCs w:val="22"/>
        </w:rPr>
        <w:t>ể</w:t>
      </w:r>
      <w:r w:rsidRPr="00313221">
        <w:rPr>
          <w:rFonts w:cs="Arial"/>
          <w:i/>
          <w:iCs/>
          <w:szCs w:val="22"/>
        </w:rPr>
        <w:t xml:space="preserve"> sinh viên duy trì h</w:t>
      </w:r>
      <w:r w:rsidRPr="00313221">
        <w:rPr>
          <w:rFonts w:cs="Calibri"/>
          <w:i/>
          <w:iCs/>
          <w:szCs w:val="22"/>
        </w:rPr>
        <w:t>ọ</w:t>
      </w:r>
      <w:r w:rsidRPr="00313221">
        <w:rPr>
          <w:rFonts w:cs="Arial"/>
          <w:i/>
          <w:iCs/>
          <w:szCs w:val="22"/>
        </w:rPr>
        <w:t>c b</w:t>
      </w:r>
      <w:r w:rsidRPr="00313221">
        <w:rPr>
          <w:rFonts w:cs="Calibri"/>
          <w:i/>
          <w:iCs/>
          <w:szCs w:val="22"/>
        </w:rPr>
        <w:t>ổ</w:t>
      </w:r>
      <w:r w:rsidRPr="00313221">
        <w:rPr>
          <w:rFonts w:cs="Arial"/>
          <w:i/>
          <w:iCs/>
          <w:szCs w:val="22"/>
        </w:rPr>
        <w:t>ng? N</w:t>
      </w:r>
      <w:r w:rsidRPr="00313221">
        <w:rPr>
          <w:rFonts w:cs="Calibri"/>
          <w:i/>
          <w:iCs/>
          <w:szCs w:val="22"/>
        </w:rPr>
        <w:t>ế</w:t>
      </w:r>
      <w:r w:rsidRPr="00313221">
        <w:rPr>
          <w:rFonts w:cs="Arial"/>
          <w:i/>
          <w:iCs/>
          <w:szCs w:val="22"/>
        </w:rPr>
        <w:t>u sinh viên tr</w:t>
      </w:r>
      <w:r w:rsidRPr="00313221">
        <w:rPr>
          <w:rFonts w:cs="Calibri"/>
          <w:i/>
          <w:iCs/>
          <w:szCs w:val="22"/>
        </w:rPr>
        <w:t>ượ</w:t>
      </w:r>
      <w:r w:rsidRPr="00313221">
        <w:rPr>
          <w:rFonts w:cs="Arial"/>
          <w:i/>
          <w:iCs/>
          <w:szCs w:val="22"/>
        </w:rPr>
        <w:t xml:space="preserve">t môn thì có </w:t>
      </w:r>
      <w:r w:rsidRPr="00313221">
        <w:rPr>
          <w:rFonts w:cs="Calibri"/>
          <w:i/>
          <w:iCs/>
          <w:szCs w:val="22"/>
        </w:rPr>
        <w:t>ả</w:t>
      </w:r>
      <w:r w:rsidRPr="00313221">
        <w:rPr>
          <w:rFonts w:cs="Arial"/>
          <w:i/>
          <w:iCs/>
          <w:szCs w:val="22"/>
        </w:rPr>
        <w:t>nh h</w:t>
      </w:r>
      <w:r w:rsidRPr="00313221">
        <w:rPr>
          <w:rFonts w:cs="Calibri"/>
          <w:i/>
          <w:iCs/>
          <w:szCs w:val="22"/>
        </w:rPr>
        <w:t>ưở</w:t>
      </w:r>
      <w:r w:rsidRPr="00313221">
        <w:rPr>
          <w:rFonts w:cs="Arial"/>
          <w:i/>
          <w:iCs/>
          <w:szCs w:val="22"/>
        </w:rPr>
        <w:t>ng đ</w:t>
      </w:r>
      <w:r w:rsidRPr="00313221">
        <w:rPr>
          <w:rFonts w:cs="Calibri"/>
          <w:i/>
          <w:iCs/>
          <w:szCs w:val="22"/>
        </w:rPr>
        <w:t>ế</w:t>
      </w:r>
      <w:r w:rsidRPr="00313221">
        <w:rPr>
          <w:rFonts w:cs="Arial"/>
          <w:i/>
          <w:iCs/>
          <w:szCs w:val="22"/>
        </w:rPr>
        <w:t>n h</w:t>
      </w:r>
      <w:r w:rsidRPr="00313221">
        <w:rPr>
          <w:rFonts w:cs="Calibri"/>
          <w:i/>
          <w:iCs/>
          <w:szCs w:val="22"/>
        </w:rPr>
        <w:t>ọ</w:t>
      </w:r>
      <w:r w:rsidRPr="00313221">
        <w:rPr>
          <w:rFonts w:cs="Arial"/>
          <w:i/>
          <w:iCs/>
          <w:szCs w:val="22"/>
        </w:rPr>
        <w:t>c b</w:t>
      </w:r>
      <w:r w:rsidRPr="00313221">
        <w:rPr>
          <w:rFonts w:cs="Calibri"/>
          <w:i/>
          <w:iCs/>
          <w:szCs w:val="22"/>
        </w:rPr>
        <w:t>ổ</w:t>
      </w:r>
      <w:r w:rsidRPr="00313221">
        <w:rPr>
          <w:rFonts w:cs="Arial"/>
          <w:i/>
          <w:iCs/>
          <w:szCs w:val="22"/>
        </w:rPr>
        <w:t>ng c</w:t>
      </w:r>
      <w:r w:rsidRPr="00313221">
        <w:rPr>
          <w:rFonts w:cs="Calibri"/>
          <w:i/>
          <w:iCs/>
          <w:szCs w:val="22"/>
        </w:rPr>
        <w:t>ủ</w:t>
      </w:r>
      <w:r w:rsidRPr="00313221">
        <w:rPr>
          <w:rFonts w:cs="Arial"/>
          <w:i/>
          <w:iCs/>
          <w:szCs w:val="22"/>
        </w:rPr>
        <w:t>a sinh viên hay không?</w:t>
      </w:r>
      <w:bookmarkEnd w:id="1575"/>
      <w:bookmarkEnd w:id="1576"/>
      <w:bookmarkEnd w:id="1577"/>
      <w:bookmarkEnd w:id="1578"/>
    </w:p>
    <w:p w14:paraId="2FDF9714"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70F167F0" w14:textId="77777777" w:rsidR="00B93922" w:rsidRPr="000006E6" w:rsidRDefault="00B93922" w:rsidP="00B93922">
      <w:pPr>
        <w:tabs>
          <w:tab w:val="left" w:pos="630"/>
          <w:tab w:val="left" w:pos="720"/>
          <w:tab w:val="left" w:pos="1080"/>
        </w:tabs>
        <w:ind w:firstLine="0"/>
        <w:rPr>
          <w:rFonts w:ascii="iCiel Avenir LT Std 35 Light" w:hAnsi="iCiel Avenir LT Std 35 Light" w:cs="Arial"/>
          <w:sz w:val="22"/>
          <w:szCs w:val="22"/>
        </w:rPr>
      </w:pPr>
      <w:bookmarkStart w:id="1579" w:name="_Hlk172881233"/>
      <w:r w:rsidRPr="000006E6">
        <w:rPr>
          <w:rFonts w:ascii="iCiel Avenir LT Std 35 Light" w:hAnsi="iCiel Avenir LT Std 35 Light" w:cs="Arial"/>
          <w:sz w:val="22"/>
          <w:szCs w:val="22"/>
        </w:rPr>
        <w:t xml:space="preserve">The scholarship requirements are varied among scholarship types and have been informed to the students by their Student Recruitment when receiving the scholarship. The scholarship holder also signed a scholarship acceptance letter which includes the terms and conditions. At the end each semester, all scholarship holders’ performance will be considered by a Scholarship Panel.  Although </w:t>
      </w:r>
      <w:r w:rsidRPr="000006E6">
        <w:rPr>
          <w:rFonts w:ascii="iCiel Avenir LT Std 35 Light" w:hAnsi="iCiel Avenir LT Std 35 Light" w:cs="Arial"/>
          <w:sz w:val="22"/>
          <w:szCs w:val="22"/>
        </w:rPr>
        <w:lastRenderedPageBreak/>
        <w:t>the final decision will come from the Scholarship Panel before the next semester starts, students can always monitor their performance and check the scholarship condition mentioned in the scholarship agreement. Students can look at the provisional marks found in our Canvas system around 2 months after the semester’s completion. If a student’s result does not meet scholarship maintenance criteria, their scholarship will be potentially withdrawn for the that semester. Please also be advised that Academic Misconduct and other violation of rules and regulations will also be considered by the Panel and may impact on the scholarship.</w:t>
      </w:r>
    </w:p>
    <w:p w14:paraId="1BACA602" w14:textId="23F5B6CB" w:rsidR="00101766" w:rsidRPr="00313221" w:rsidRDefault="00B93922" w:rsidP="00C132C7">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Arial"/>
          <w:i/>
          <w:iCs/>
          <w:sz w:val="22"/>
          <w:szCs w:val="22"/>
        </w:rPr>
        <w:t>M</w:t>
      </w:r>
      <w:r w:rsidRPr="000006E6">
        <w:rPr>
          <w:rFonts w:ascii="iCiel Avenir LT Std 35 Light" w:hAnsi="iCiel Avenir LT Std 35 Light" w:cs="Calibri"/>
          <w:i/>
          <w:iCs/>
          <w:sz w:val="22"/>
          <w:szCs w:val="22"/>
        </w:rPr>
        <w:t>ỗ</w:t>
      </w:r>
      <w:r w:rsidRPr="000006E6">
        <w:rPr>
          <w:rFonts w:ascii="iCiel Avenir LT Std 35 Light" w:hAnsi="iCiel Avenir LT Std 35 Light" w:cs="Arial"/>
          <w:i/>
          <w:iCs/>
          <w:sz w:val="22"/>
          <w:szCs w:val="22"/>
        </w:rPr>
        <w:t>i lo</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i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kh</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c nhau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c</w:t>
      </w:r>
      <w:r w:rsidRPr="000006E6">
        <w:rPr>
          <w:rFonts w:ascii="iCiel Avenir LT Std 35 Light" w:hAnsi="iCiel Avenir LT Std 35 Light" w:cs="Avenir Next LT Pro"/>
          <w:i/>
          <w:iCs/>
          <w:sz w:val="22"/>
          <w:szCs w:val="22"/>
        </w:rPr>
        <w:t>ó</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u k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n duy tr</w:t>
      </w:r>
      <w:r w:rsidRPr="000006E6">
        <w:rPr>
          <w:rFonts w:ascii="iCiel Avenir LT Std 35 Light" w:hAnsi="iCiel Avenir LT Std 35 Light" w:cs="Avenir Next LT Pro"/>
          <w:i/>
          <w:iCs/>
          <w:sz w:val="22"/>
          <w:szCs w:val="22"/>
        </w:rPr>
        <w:t>ì</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kh</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c nhau, khi sinh viên nh</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Nhân viên t</w:t>
      </w:r>
      <w:r w:rsidRPr="000006E6">
        <w:rPr>
          <w:rFonts w:ascii="iCiel Avenir LT Std 35 Light" w:hAnsi="iCiel Avenir LT Std 35 Light" w:cs="Calibri"/>
          <w:i/>
          <w:iCs/>
          <w:sz w:val="22"/>
          <w:szCs w:val="22"/>
        </w:rPr>
        <w:t>ư</w:t>
      </w:r>
      <w:r w:rsidRPr="000006E6">
        <w:rPr>
          <w:rFonts w:ascii="iCiel Avenir LT Std 35 Light" w:hAnsi="iCiel Avenir LT Std 35 Light" w:cs="Arial"/>
          <w:i/>
          <w:iCs/>
          <w:sz w:val="22"/>
          <w:szCs w:val="22"/>
        </w:rPr>
        <w:t xml:space="preserve"> v</w:t>
      </w:r>
      <w:r w:rsidRPr="000006E6">
        <w:rPr>
          <w:rFonts w:ascii="iCiel Avenir LT Std 35 Light" w:hAnsi="iCiel Avenir LT Std 35 Light" w:cs="Calibri"/>
          <w:i/>
          <w:iCs/>
          <w:sz w:val="22"/>
          <w:szCs w:val="22"/>
        </w:rPr>
        <w:t>ấ</w:t>
      </w:r>
      <w:r w:rsidRPr="000006E6">
        <w:rPr>
          <w:rFonts w:ascii="iCiel Avenir LT Std 35 Light" w:hAnsi="iCiel Avenir LT Std 35 Light" w:cs="Arial"/>
          <w:i/>
          <w:iCs/>
          <w:sz w:val="22"/>
          <w:szCs w:val="22"/>
        </w:rPr>
        <w:t>n tuy</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n sinh đã thông báo v</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 xml:space="preserve"> c</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 xml:space="preserve">c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u kho</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n v</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u k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n duy trì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c</w:t>
      </w:r>
      <w:r w:rsidRPr="000006E6">
        <w:rPr>
          <w:rFonts w:ascii="iCiel Avenir LT Std 35 Light" w:hAnsi="iCiel Avenir LT Std 35 Light" w:cs="Avenir Next LT Pro"/>
          <w:i/>
          <w:iCs/>
          <w:sz w:val="22"/>
          <w:szCs w:val="22"/>
        </w:rPr>
        <w:t>ũ</w:t>
      </w:r>
      <w:r w:rsidRPr="000006E6">
        <w:rPr>
          <w:rFonts w:ascii="iCiel Avenir LT Std 35 Light" w:hAnsi="iCiel Avenir LT Std 35 Light" w:cs="Arial"/>
          <w:i/>
          <w:iCs/>
          <w:sz w:val="22"/>
          <w:szCs w:val="22"/>
        </w:rPr>
        <w:t>ng nh</w:t>
      </w:r>
      <w:r w:rsidRPr="000006E6">
        <w:rPr>
          <w:rFonts w:ascii="iCiel Avenir LT Std 35 Light" w:hAnsi="iCiel Avenir LT Std 35 Light" w:cs="Calibri"/>
          <w:i/>
          <w:iCs/>
          <w:sz w:val="22"/>
          <w:szCs w:val="22"/>
        </w:rPr>
        <w:t>ư</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k</w:t>
      </w:r>
      <w:r w:rsidRPr="000006E6">
        <w:rPr>
          <w:rFonts w:ascii="iCiel Avenir LT Std 35 Light" w:hAnsi="iCiel Avenir LT Std 35 Light" w:cs="Avenir Next LT Pro"/>
          <w:i/>
          <w:iCs/>
          <w:sz w:val="22"/>
          <w:szCs w:val="22"/>
        </w:rPr>
        <w:t>ý</w:t>
      </w:r>
      <w:r w:rsidRPr="000006E6">
        <w:rPr>
          <w:rFonts w:ascii="iCiel Avenir LT Std 35 Light" w:hAnsi="iCiel Avenir LT Std 35 Light" w:cs="Arial"/>
          <w:i/>
          <w:iCs/>
          <w:sz w:val="22"/>
          <w:szCs w:val="22"/>
        </w:rPr>
        <w:t xml:space="preserve"> B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b</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n ch</w:t>
      </w:r>
      <w:r w:rsidRPr="000006E6">
        <w:rPr>
          <w:rFonts w:ascii="iCiel Avenir LT Std 35 Light" w:hAnsi="iCiel Avenir LT Std 35 Light" w:cs="Calibri"/>
          <w:i/>
          <w:iCs/>
          <w:sz w:val="22"/>
          <w:szCs w:val="22"/>
        </w:rPr>
        <w:t>ấ</w:t>
      </w:r>
      <w:r w:rsidRPr="000006E6">
        <w:rPr>
          <w:rFonts w:ascii="iCiel Avenir LT Std 35 Light" w:hAnsi="iCiel Avenir LT Std 35 Light" w:cs="Arial"/>
          <w:i/>
          <w:iCs/>
          <w:sz w:val="22"/>
          <w:szCs w:val="22"/>
        </w:rPr>
        <w:t>p nh</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k</w:t>
      </w:r>
      <w:r w:rsidRPr="000006E6">
        <w:rPr>
          <w:rFonts w:ascii="iCiel Avenir LT Std 35 Light" w:hAnsi="iCiel Avenir LT Std 35 Light" w:cs="Avenir Next LT Pro"/>
          <w:i/>
          <w:iCs/>
          <w:sz w:val="22"/>
          <w:szCs w:val="22"/>
        </w:rPr>
        <w:t>è</w:t>
      </w:r>
      <w:r w:rsidRPr="000006E6">
        <w:rPr>
          <w:rFonts w:ascii="iCiel Avenir LT Std 35 Light" w:hAnsi="iCiel Avenir LT Std 35 Light" w:cs="Arial"/>
          <w:i/>
          <w:iCs/>
          <w:sz w:val="22"/>
          <w:szCs w:val="22"/>
        </w:rPr>
        <w:t>m c</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 xml:space="preserve">c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u k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n. Vào cu</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i m</w:t>
      </w:r>
      <w:r w:rsidRPr="000006E6">
        <w:rPr>
          <w:rFonts w:ascii="iCiel Avenir LT Std 35 Light" w:hAnsi="iCiel Avenir LT Std 35 Light" w:cs="Calibri"/>
          <w:i/>
          <w:iCs/>
          <w:sz w:val="22"/>
          <w:szCs w:val="22"/>
        </w:rPr>
        <w:t>ỗ</w:t>
      </w:r>
      <w:r w:rsidRPr="000006E6">
        <w:rPr>
          <w:rFonts w:ascii="iCiel Avenir LT Std 35 Light" w:hAnsi="iCiel Avenir LT Std 35 Light" w:cs="Arial"/>
          <w:i/>
          <w:iCs/>
          <w:sz w:val="22"/>
          <w:szCs w:val="22"/>
        </w:rPr>
        <w:t>i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k</w:t>
      </w:r>
      <w:r w:rsidRPr="000006E6">
        <w:rPr>
          <w:rFonts w:ascii="iCiel Avenir LT Std 35 Light" w:hAnsi="iCiel Avenir LT Std 35 Light" w:cs="Calibri"/>
          <w:i/>
          <w:iCs/>
          <w:sz w:val="22"/>
          <w:szCs w:val="22"/>
        </w:rPr>
        <w:t>ỳ</w:t>
      </w:r>
      <w:r w:rsidRPr="000006E6">
        <w:rPr>
          <w:rFonts w:ascii="iCiel Avenir LT Std 35 Light" w:hAnsi="iCiel Avenir LT Std 35 Light" w:cs="Arial"/>
          <w:i/>
          <w:iCs/>
          <w:sz w:val="22"/>
          <w:szCs w:val="22"/>
        </w:rPr>
        <w:t>, k</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t qu</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t</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p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c</w:t>
      </w:r>
      <w:r w:rsidRPr="000006E6">
        <w:rPr>
          <w:rFonts w:ascii="iCiel Avenir LT Std 35 Light" w:hAnsi="iCiel Avenir LT Std 35 Light" w:cs="Avenir Next LT Pro"/>
          <w:i/>
          <w:iCs/>
          <w:sz w:val="22"/>
          <w:szCs w:val="22"/>
        </w:rPr>
        <w:t>â</w:t>
      </w:r>
      <w:r w:rsidRPr="000006E6">
        <w:rPr>
          <w:rFonts w:ascii="iCiel Avenir LT Std 35 Light" w:hAnsi="iCiel Avenir LT Std 35 Light" w:cs="Arial"/>
          <w:i/>
          <w:iCs/>
          <w:sz w:val="22"/>
          <w:szCs w:val="22"/>
        </w:rPr>
        <w:t>n nh</w:t>
      </w:r>
      <w:r w:rsidRPr="000006E6">
        <w:rPr>
          <w:rFonts w:ascii="iCiel Avenir LT Std 35 Light" w:hAnsi="iCiel Avenir LT Std 35 Light" w:cs="Calibri"/>
          <w:i/>
          <w:iCs/>
          <w:sz w:val="22"/>
          <w:szCs w:val="22"/>
        </w:rPr>
        <w:t>ắ</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ở</w:t>
      </w:r>
      <w:r w:rsidRPr="000006E6">
        <w:rPr>
          <w:rFonts w:ascii="iCiel Avenir LT Std 35 Light" w:hAnsi="iCiel Avenir LT Std 35 Light" w:cs="Arial"/>
          <w:i/>
          <w:iCs/>
          <w:sz w:val="22"/>
          <w:szCs w:val="22"/>
        </w:rPr>
        <w:t>i H</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ồ</w:t>
      </w:r>
      <w:r w:rsidRPr="000006E6">
        <w:rPr>
          <w:rFonts w:ascii="iCiel Avenir LT Std 35 Light" w:hAnsi="iCiel Avenir LT Std 35 Light" w:cs="Arial"/>
          <w:i/>
          <w:iCs/>
          <w:sz w:val="22"/>
          <w:szCs w:val="22"/>
        </w:rPr>
        <w:t>ng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Tuy r</w:t>
      </w:r>
      <w:r w:rsidRPr="000006E6">
        <w:rPr>
          <w:rFonts w:ascii="iCiel Avenir LT Std 35 Light" w:hAnsi="iCiel Avenir LT Std 35 Light" w:cs="Calibri"/>
          <w:i/>
          <w:iCs/>
          <w:sz w:val="22"/>
          <w:szCs w:val="22"/>
        </w:rPr>
        <w:t>ằ</w:t>
      </w:r>
      <w:r w:rsidRPr="000006E6">
        <w:rPr>
          <w:rFonts w:ascii="iCiel Avenir LT Std 35 Light" w:hAnsi="iCiel Avenir LT Std 35 Light" w:cs="Arial"/>
          <w:i/>
          <w:iCs/>
          <w:sz w:val="22"/>
          <w:szCs w:val="22"/>
        </w:rPr>
        <w:t>ng quy</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t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nh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H</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ồ</w:t>
      </w:r>
      <w:r w:rsidRPr="000006E6">
        <w:rPr>
          <w:rFonts w:ascii="iCiel Avenir LT Std 35 Light" w:hAnsi="iCiel Avenir LT Std 35 Light" w:cs="Arial"/>
          <w:i/>
          <w:iCs/>
          <w:sz w:val="22"/>
          <w:szCs w:val="22"/>
        </w:rPr>
        <w:t>ng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th</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g b</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 xml:space="preserve">o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n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tr</w:t>
      </w:r>
      <w:r w:rsidRPr="000006E6">
        <w:rPr>
          <w:rFonts w:ascii="iCiel Avenir LT Std 35 Light" w:hAnsi="iCiel Avenir LT Std 35 Light" w:cs="Calibri"/>
          <w:i/>
          <w:iCs/>
          <w:sz w:val="22"/>
          <w:szCs w:val="22"/>
        </w:rPr>
        <w:t>ướ</w:t>
      </w:r>
      <w:r w:rsidRPr="000006E6">
        <w:rPr>
          <w:rFonts w:ascii="iCiel Avenir LT Std 35 Light" w:hAnsi="iCiel Avenir LT Std 35 Light" w:cs="Arial"/>
          <w:i/>
          <w:iCs/>
          <w:sz w:val="22"/>
          <w:szCs w:val="22"/>
        </w:rPr>
        <w:t>c khi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k</w:t>
      </w:r>
      <w:r w:rsidRPr="000006E6">
        <w:rPr>
          <w:rFonts w:ascii="iCiel Avenir LT Std 35 Light" w:hAnsi="iCiel Avenir LT Std 35 Light" w:cs="Calibri"/>
          <w:i/>
          <w:iCs/>
          <w:sz w:val="22"/>
          <w:szCs w:val="22"/>
        </w:rPr>
        <w:t>ỳ</w:t>
      </w:r>
      <w:r w:rsidRPr="000006E6">
        <w:rPr>
          <w:rFonts w:ascii="iCiel Avenir LT Std 35 Light" w:hAnsi="iCiel Avenir LT Std 35 Light" w:cs="Arial"/>
          <w:i/>
          <w:iCs/>
          <w:sz w:val="22"/>
          <w:szCs w:val="22"/>
        </w:rPr>
        <w:t xml:space="preserve"> m</w:t>
      </w:r>
      <w:r w:rsidRPr="000006E6">
        <w:rPr>
          <w:rFonts w:ascii="iCiel Avenir LT Std 35 Light" w:hAnsi="iCiel Avenir LT Std 35 Light" w:cs="Calibri"/>
          <w:i/>
          <w:iCs/>
          <w:sz w:val="22"/>
          <w:szCs w:val="22"/>
        </w:rPr>
        <w:t>ớ</w:t>
      </w:r>
      <w:r w:rsidRPr="000006E6">
        <w:rPr>
          <w:rFonts w:ascii="iCiel Avenir LT Std 35 Light" w:hAnsi="iCiel Avenir LT Std 35 Light" w:cs="Arial"/>
          <w:i/>
          <w:iCs/>
          <w:sz w:val="22"/>
          <w:szCs w:val="22"/>
        </w:rPr>
        <w:t>i b</w:t>
      </w:r>
      <w:r w:rsidRPr="000006E6">
        <w:rPr>
          <w:rFonts w:ascii="iCiel Avenir LT Std 35 Light" w:hAnsi="iCiel Avenir LT Std 35 Light" w:cs="Calibri"/>
          <w:i/>
          <w:iCs/>
          <w:sz w:val="22"/>
          <w:szCs w:val="22"/>
        </w:rPr>
        <w:t>ắ</w:t>
      </w:r>
      <w:r w:rsidRPr="000006E6">
        <w:rPr>
          <w:rFonts w:ascii="iCiel Avenir LT Std 35 Light" w:hAnsi="iCiel Avenir LT Std 35 Light" w:cs="Arial"/>
          <w:i/>
          <w:iCs/>
          <w:sz w:val="22"/>
          <w:szCs w:val="22"/>
        </w:rPr>
        <w:t xml:space="preserve">t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u,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c</w:t>
      </w:r>
      <w:r w:rsidRPr="000006E6">
        <w:rPr>
          <w:rFonts w:ascii="iCiel Avenir LT Std 35 Light" w:hAnsi="iCiel Avenir LT Std 35 Light" w:cs="Avenir Next LT Pro"/>
          <w:i/>
          <w:iCs/>
          <w:sz w:val="22"/>
          <w:szCs w:val="22"/>
        </w:rPr>
        <w:t>ó</w:t>
      </w:r>
      <w:r w:rsidRPr="000006E6">
        <w:rPr>
          <w:rFonts w:ascii="iCiel Avenir LT Std 35 Light" w:hAnsi="iCiel Avenir LT Std 35 Light" w:cs="Arial"/>
          <w:i/>
          <w:iCs/>
          <w:sz w:val="22"/>
          <w:szCs w:val="22"/>
        </w:rPr>
        <w:t xml:space="preserve"> th</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 xml:space="preserve"> t</w:t>
      </w:r>
      <w:r w:rsidRPr="000006E6">
        <w:rPr>
          <w:rFonts w:ascii="iCiel Avenir LT Std 35 Light" w:hAnsi="iCiel Avenir LT Std 35 Light" w:cs="Calibri"/>
          <w:i/>
          <w:iCs/>
          <w:sz w:val="22"/>
          <w:szCs w:val="22"/>
        </w:rPr>
        <w:t>ự</w:t>
      </w:r>
      <w:r w:rsidRPr="000006E6">
        <w:rPr>
          <w:rFonts w:ascii="iCiel Avenir LT Std 35 Light" w:hAnsi="iCiel Avenir LT Std 35 Light" w:cs="Arial"/>
          <w:i/>
          <w:iCs/>
          <w:sz w:val="22"/>
          <w:szCs w:val="22"/>
        </w:rPr>
        <w:t xml:space="preserve"> k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m tra l</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u k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n duy tr</w:t>
      </w:r>
      <w:r w:rsidRPr="000006E6">
        <w:rPr>
          <w:rFonts w:ascii="iCiel Avenir LT Std 35 Light" w:hAnsi="iCiel Avenir LT Std 35 Light" w:cs="Avenir Next LT Pro"/>
          <w:i/>
          <w:iCs/>
          <w:sz w:val="22"/>
          <w:szCs w:val="22"/>
        </w:rPr>
        <w:t>ì</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trong biên b</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n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ồ</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ý</w:t>
      </w:r>
      <w:r w:rsidRPr="000006E6">
        <w:rPr>
          <w:rFonts w:ascii="iCiel Avenir LT Std 35 Light" w:hAnsi="iCiel Avenir LT Std 35 Light" w:cs="Arial"/>
          <w:i/>
          <w:iCs/>
          <w:sz w:val="22"/>
          <w:szCs w:val="22"/>
        </w:rPr>
        <w:t xml:space="preserve"> nh</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 xml:space="preserve">ng. Sau khi </w:t>
      </w:r>
      <w:r w:rsidRPr="000006E6">
        <w:rPr>
          <w:rFonts w:ascii="iCiel Avenir LT Std 35 Light" w:hAnsi="iCiel Avenir LT Std 35 Light" w:cs="Avenir Next LT Pro"/>
          <w:i/>
          <w:iCs/>
          <w:sz w:val="22"/>
          <w:szCs w:val="22"/>
        </w:rPr>
        <w:t>đã</w:t>
      </w:r>
      <w:r w:rsidRPr="000006E6">
        <w:rPr>
          <w:rFonts w:ascii="iCiel Avenir LT Std 35 Light" w:hAnsi="iCiel Avenir LT Std 35 Light" w:cs="Arial"/>
          <w:i/>
          <w:iCs/>
          <w:sz w:val="22"/>
          <w:szCs w:val="22"/>
        </w:rPr>
        <w:t xml:space="preserve"> hi</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u r</w:t>
      </w:r>
      <w:r w:rsidRPr="000006E6">
        <w:rPr>
          <w:rFonts w:ascii="iCiel Avenir LT Std 35 Light" w:hAnsi="iCiel Avenir LT Std 35 Light" w:cs="Avenir Next LT Pro"/>
          <w:i/>
          <w:iCs/>
          <w:sz w:val="22"/>
          <w:szCs w:val="22"/>
        </w:rPr>
        <w:t>õ</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Arial"/>
          <w:i/>
          <w:iCs/>
          <w:sz w:val="22"/>
          <w:szCs w:val="22"/>
        </w:rPr>
        <w:t>i</w:t>
      </w:r>
      <w:r w:rsidRPr="000006E6">
        <w:rPr>
          <w:rFonts w:ascii="iCiel Avenir LT Std 35 Light" w:hAnsi="iCiel Avenir LT Std 35 Light" w:cs="Calibri"/>
          <w:i/>
          <w:iCs/>
          <w:sz w:val="22"/>
          <w:szCs w:val="22"/>
        </w:rPr>
        <w:t>ề</w:t>
      </w:r>
      <w:r w:rsidRPr="000006E6">
        <w:rPr>
          <w:rFonts w:ascii="iCiel Avenir LT Std 35 Light" w:hAnsi="iCiel Avenir LT Std 35 Light" w:cs="Arial"/>
          <w:i/>
          <w:iCs/>
          <w:sz w:val="22"/>
          <w:szCs w:val="22"/>
        </w:rPr>
        <w:t>u k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c</w:t>
      </w:r>
      <w:r w:rsidRPr="000006E6">
        <w:rPr>
          <w:rFonts w:ascii="iCiel Avenir LT Std 35 Light" w:hAnsi="iCiel Avenir LT Std 35 Light" w:cs="Avenir Next LT Pro"/>
          <w:i/>
          <w:iCs/>
          <w:sz w:val="22"/>
          <w:szCs w:val="22"/>
        </w:rPr>
        <w:t>ó</w:t>
      </w:r>
      <w:r w:rsidRPr="000006E6">
        <w:rPr>
          <w:rFonts w:ascii="iCiel Avenir LT Std 35 Light" w:hAnsi="iCiel Avenir LT Std 35 Light" w:cs="Arial"/>
          <w:i/>
          <w:iCs/>
          <w:sz w:val="22"/>
          <w:szCs w:val="22"/>
        </w:rPr>
        <w:t xml:space="preserve"> th</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i chi</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u v</w:t>
      </w:r>
      <w:r w:rsidRPr="000006E6">
        <w:rPr>
          <w:rFonts w:ascii="iCiel Avenir LT Std 35 Light" w:hAnsi="iCiel Avenir LT Std 35 Light" w:cs="Calibri"/>
          <w:i/>
          <w:iCs/>
          <w:sz w:val="22"/>
          <w:szCs w:val="22"/>
        </w:rPr>
        <w:t>ớ</w:t>
      </w:r>
      <w:r w:rsidRPr="000006E6">
        <w:rPr>
          <w:rFonts w:ascii="iCiel Avenir LT Std 35 Light" w:hAnsi="iCiel Avenir LT Std 35 Light" w:cs="Arial"/>
          <w:i/>
          <w:iCs/>
          <w:sz w:val="22"/>
          <w:szCs w:val="22"/>
        </w:rPr>
        <w:t>i k</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t qu</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 xml:space="preserve"> t</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m th</w:t>
      </w:r>
      <w:r w:rsidRPr="000006E6">
        <w:rPr>
          <w:rFonts w:ascii="iCiel Avenir LT Std 35 Light" w:hAnsi="iCiel Avenir LT Std 35 Light" w:cs="Calibri"/>
          <w:i/>
          <w:iCs/>
          <w:sz w:val="22"/>
          <w:szCs w:val="22"/>
        </w:rPr>
        <w:t>ờ</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c</w:t>
      </w:r>
      <w:r w:rsidRPr="000006E6">
        <w:rPr>
          <w:rFonts w:ascii="iCiel Avenir LT Std 35 Light" w:hAnsi="iCiel Avenir LT Std 35 Light" w:cs="Avenir Next LT Pro"/>
          <w:i/>
          <w:iCs/>
          <w:sz w:val="22"/>
          <w:szCs w:val="22"/>
        </w:rPr>
        <w:t>ô</w:t>
      </w:r>
      <w:r w:rsidRPr="000006E6">
        <w:rPr>
          <w:rFonts w:ascii="iCiel Avenir LT Std 35 Light" w:hAnsi="iCiel Avenir LT Std 35 Light" w:cs="Arial"/>
          <w:i/>
          <w:iCs/>
          <w:sz w:val="22"/>
          <w:szCs w:val="22"/>
        </w:rPr>
        <w:t>ng b</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 xml:space="preserve"> tr</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h</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 xml:space="preserve"> th</w:t>
      </w:r>
      <w:r w:rsidRPr="000006E6">
        <w:rPr>
          <w:rFonts w:ascii="iCiel Avenir LT Std 35 Light" w:hAnsi="iCiel Avenir LT Std 35 Light" w:cs="Calibri"/>
          <w:i/>
          <w:iCs/>
          <w:sz w:val="22"/>
          <w:szCs w:val="22"/>
        </w:rPr>
        <w:t>ố</w:t>
      </w:r>
      <w:r w:rsidRPr="000006E6">
        <w:rPr>
          <w:rFonts w:ascii="iCiel Avenir LT Std 35 Light" w:hAnsi="iCiel Avenir LT Std 35 Light" w:cs="Arial"/>
          <w:i/>
          <w:iCs/>
          <w:sz w:val="22"/>
          <w:szCs w:val="22"/>
        </w:rPr>
        <w:t>ng Canvas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nh</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tr</w:t>
      </w:r>
      <w:r w:rsidRPr="000006E6">
        <w:rPr>
          <w:rFonts w:ascii="iCiel Avenir LT Std 35 Light" w:hAnsi="iCiel Avenir LT Std 35 Light" w:cs="Calibri"/>
          <w:i/>
          <w:iCs/>
          <w:sz w:val="22"/>
          <w:szCs w:val="22"/>
        </w:rPr>
        <w:t>ườ</w:t>
      </w:r>
      <w:r w:rsidRPr="000006E6">
        <w:rPr>
          <w:rFonts w:ascii="iCiel Avenir LT Std 35 Light" w:hAnsi="iCiel Avenir LT Std 35 Light" w:cs="Arial"/>
          <w:i/>
          <w:iCs/>
          <w:sz w:val="22"/>
          <w:szCs w:val="22"/>
        </w:rPr>
        <w:t>ng kho</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ng 2 th</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ng sau khi k</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t th</w:t>
      </w:r>
      <w:r w:rsidRPr="000006E6">
        <w:rPr>
          <w:rFonts w:ascii="iCiel Avenir LT Std 35 Light" w:hAnsi="iCiel Avenir LT Std 35 Light" w:cs="Avenir Next LT Pro"/>
          <w:i/>
          <w:iCs/>
          <w:sz w:val="22"/>
          <w:szCs w:val="22"/>
        </w:rPr>
        <w:t>ú</w:t>
      </w:r>
      <w:r w:rsidRPr="000006E6">
        <w:rPr>
          <w:rFonts w:ascii="iCiel Avenir LT Std 35 Light" w:hAnsi="iCiel Avenir LT Std 35 Light" w:cs="Arial"/>
          <w:i/>
          <w:iCs/>
          <w:sz w:val="22"/>
          <w:szCs w:val="22"/>
        </w:rPr>
        <w:t>c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k</w:t>
      </w:r>
      <w:r w:rsidRPr="000006E6">
        <w:rPr>
          <w:rFonts w:ascii="iCiel Avenir LT Std 35 Light" w:hAnsi="iCiel Avenir LT Std 35 Light" w:cs="Calibri"/>
          <w:i/>
          <w:iCs/>
          <w:sz w:val="22"/>
          <w:szCs w:val="22"/>
        </w:rPr>
        <w:t>ỳ</w:t>
      </w:r>
      <w:r w:rsidRPr="000006E6">
        <w:rPr>
          <w:rFonts w:ascii="iCiel Avenir LT Std 35 Light" w:hAnsi="iCiel Avenir LT Std 35 Light" w:cs="Arial"/>
          <w:i/>
          <w:iCs/>
          <w:sz w:val="22"/>
          <w:szCs w:val="22"/>
        </w:rPr>
        <w:t>. Nếu kết quả học tập của sinh viên không đạt tiêu chí của học bổng, học bổng của sinh viên có thể sẽ bị rút khỏi kỳ học đó. Sinh vi</w:t>
      </w:r>
      <w:r w:rsidRPr="000006E6">
        <w:rPr>
          <w:rFonts w:ascii="iCiel Avenir LT Std 35 Light" w:hAnsi="iCiel Avenir LT Std 35 Light" w:cs="Avenir Next LT Pro"/>
          <w:i/>
          <w:iCs/>
          <w:sz w:val="22"/>
          <w:szCs w:val="22"/>
        </w:rPr>
        <w:t>ê</w:t>
      </w:r>
      <w:r w:rsidRPr="000006E6">
        <w:rPr>
          <w:rFonts w:ascii="iCiel Avenir LT Std 35 Light" w:hAnsi="iCiel Avenir LT Std 35 Light" w:cs="Arial"/>
          <w:i/>
          <w:iCs/>
          <w:sz w:val="22"/>
          <w:szCs w:val="22"/>
        </w:rPr>
        <w:t>n c</w:t>
      </w:r>
      <w:r w:rsidRPr="000006E6">
        <w:rPr>
          <w:rFonts w:ascii="iCiel Avenir LT Std 35 Light" w:hAnsi="iCiel Avenir LT Std 35 Light" w:cs="Calibri"/>
          <w:i/>
          <w:iCs/>
          <w:sz w:val="22"/>
          <w:szCs w:val="22"/>
        </w:rPr>
        <w:t>ầ</w:t>
      </w:r>
      <w:r w:rsidRPr="000006E6">
        <w:rPr>
          <w:rFonts w:ascii="iCiel Avenir LT Std 35 Light" w:hAnsi="iCiel Avenir LT Std 35 Light" w:cs="Arial"/>
          <w:i/>
          <w:iCs/>
          <w:sz w:val="22"/>
          <w:szCs w:val="22"/>
        </w:rPr>
        <w:t>n ch</w:t>
      </w:r>
      <w:r w:rsidRPr="000006E6">
        <w:rPr>
          <w:rFonts w:ascii="iCiel Avenir LT Std 35 Light" w:hAnsi="iCiel Avenir LT Std 35 Light" w:cs="Avenir Next LT Pro"/>
          <w:i/>
          <w:iCs/>
          <w:sz w:val="22"/>
          <w:szCs w:val="22"/>
        </w:rPr>
        <w:t>ú</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ý</w:t>
      </w:r>
      <w:r w:rsidRPr="000006E6">
        <w:rPr>
          <w:rFonts w:ascii="iCiel Avenir LT Std 35 Light" w:hAnsi="iCiel Avenir LT Std 35 Light" w:cs="Arial"/>
          <w:i/>
          <w:iCs/>
          <w:sz w:val="22"/>
          <w:szCs w:val="22"/>
        </w:rPr>
        <w:t xml:space="preserve"> r</w:t>
      </w:r>
      <w:r w:rsidRPr="000006E6">
        <w:rPr>
          <w:rFonts w:ascii="iCiel Avenir LT Std 35 Light" w:hAnsi="iCiel Avenir LT Std 35 Light" w:cs="Calibri"/>
          <w:i/>
          <w:iCs/>
          <w:sz w:val="22"/>
          <w:szCs w:val="22"/>
        </w:rPr>
        <w:t>ằ</w:t>
      </w:r>
      <w:r w:rsidRPr="000006E6">
        <w:rPr>
          <w:rFonts w:ascii="iCiel Avenir LT Std 35 Light" w:hAnsi="iCiel Avenir LT Std 35 Light" w:cs="Arial"/>
          <w:i/>
          <w:iCs/>
          <w:sz w:val="22"/>
          <w:szCs w:val="22"/>
        </w:rPr>
        <w:t>ng vi ph</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m quy ch</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thu</w:t>
      </w:r>
      <w:r w:rsidRPr="000006E6">
        <w:rPr>
          <w:rFonts w:ascii="iCiel Avenir LT Std 35 Light" w:hAnsi="iCiel Avenir LT Std 35 Light" w:cs="Calibri"/>
          <w:i/>
          <w:iCs/>
          <w:sz w:val="22"/>
          <w:szCs w:val="22"/>
        </w:rPr>
        <w:t>ậ</w:t>
      </w:r>
      <w:r w:rsidRPr="000006E6">
        <w:rPr>
          <w:rFonts w:ascii="iCiel Avenir LT Std 35 Light" w:hAnsi="iCiel Avenir LT Std 35 Light" w:cs="Arial"/>
          <w:i/>
          <w:iCs/>
          <w:sz w:val="22"/>
          <w:szCs w:val="22"/>
        </w:rPr>
        <w:t>t c</w:t>
      </w:r>
      <w:r w:rsidRPr="000006E6">
        <w:rPr>
          <w:rFonts w:ascii="iCiel Avenir LT Std 35 Light" w:hAnsi="iCiel Avenir LT Std 35 Light" w:cs="Avenir Next LT Pro"/>
          <w:i/>
          <w:iCs/>
          <w:sz w:val="22"/>
          <w:szCs w:val="22"/>
        </w:rPr>
        <w:t>ũ</w:t>
      </w:r>
      <w:r w:rsidRPr="000006E6">
        <w:rPr>
          <w:rFonts w:ascii="iCiel Avenir LT Std 35 Light" w:hAnsi="iCiel Avenir LT Std 35 Light" w:cs="Arial"/>
          <w:i/>
          <w:iCs/>
          <w:sz w:val="22"/>
          <w:szCs w:val="22"/>
        </w:rPr>
        <w:t>ng nh</w:t>
      </w:r>
      <w:r w:rsidRPr="000006E6">
        <w:rPr>
          <w:rFonts w:ascii="iCiel Avenir LT Std 35 Light" w:hAnsi="iCiel Avenir LT Std 35 Light" w:cs="Calibri"/>
          <w:i/>
          <w:iCs/>
          <w:sz w:val="22"/>
          <w:szCs w:val="22"/>
        </w:rPr>
        <w:t>ư</w:t>
      </w:r>
      <w:r w:rsidRPr="000006E6">
        <w:rPr>
          <w:rFonts w:ascii="iCiel Avenir LT Std 35 Light" w:hAnsi="iCiel Avenir LT Std 35 Light" w:cs="Arial"/>
          <w:i/>
          <w:iCs/>
          <w:sz w:val="22"/>
          <w:szCs w:val="22"/>
        </w:rPr>
        <w:t xml:space="preserve"> c</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c h</w:t>
      </w:r>
      <w:r w:rsidRPr="000006E6">
        <w:rPr>
          <w:rFonts w:ascii="iCiel Avenir LT Std 35 Light" w:hAnsi="iCiel Avenir LT Std 35 Light" w:cs="Avenir Next LT Pro"/>
          <w:i/>
          <w:iCs/>
          <w:sz w:val="22"/>
          <w:szCs w:val="22"/>
        </w:rPr>
        <w:t>ì</w:t>
      </w:r>
      <w:r w:rsidRPr="000006E6">
        <w:rPr>
          <w:rFonts w:ascii="iCiel Avenir LT Std 35 Light" w:hAnsi="iCiel Avenir LT Std 35 Light" w:cs="Arial"/>
          <w:i/>
          <w:iCs/>
          <w:sz w:val="22"/>
          <w:szCs w:val="22"/>
        </w:rPr>
        <w:t>nh th</w:t>
      </w:r>
      <w:r w:rsidRPr="000006E6">
        <w:rPr>
          <w:rFonts w:ascii="iCiel Avenir LT Std 35 Light" w:hAnsi="iCiel Avenir LT Std 35 Light" w:cs="Calibri"/>
          <w:i/>
          <w:iCs/>
          <w:sz w:val="22"/>
          <w:szCs w:val="22"/>
        </w:rPr>
        <w:t>ứ</w:t>
      </w:r>
      <w:r w:rsidRPr="000006E6">
        <w:rPr>
          <w:rFonts w:ascii="iCiel Avenir LT Std 35 Light" w:hAnsi="iCiel Avenir LT Std 35 Light" w:cs="Arial"/>
          <w:i/>
          <w:iCs/>
          <w:sz w:val="22"/>
          <w:szCs w:val="22"/>
        </w:rPr>
        <w:t>c vi ph</w:t>
      </w:r>
      <w:r w:rsidRPr="000006E6">
        <w:rPr>
          <w:rFonts w:ascii="iCiel Avenir LT Std 35 Light" w:hAnsi="iCiel Avenir LT Std 35 Light" w:cs="Calibri"/>
          <w:i/>
          <w:iCs/>
          <w:sz w:val="22"/>
          <w:szCs w:val="22"/>
        </w:rPr>
        <w:t>ạ</w:t>
      </w:r>
      <w:r w:rsidRPr="000006E6">
        <w:rPr>
          <w:rFonts w:ascii="iCiel Avenir LT Std 35 Light" w:hAnsi="iCiel Avenir LT Std 35 Light" w:cs="Arial"/>
          <w:i/>
          <w:iCs/>
          <w:sz w:val="22"/>
          <w:szCs w:val="22"/>
        </w:rPr>
        <w:t xml:space="preserve">m quy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ị</w:t>
      </w:r>
      <w:r w:rsidRPr="000006E6">
        <w:rPr>
          <w:rFonts w:ascii="iCiel Avenir LT Std 35 Light" w:hAnsi="iCiel Avenir LT Std 35 Light" w:cs="Arial"/>
          <w:i/>
          <w:iCs/>
          <w:sz w:val="22"/>
          <w:szCs w:val="22"/>
        </w:rPr>
        <w:t>nh kh</w:t>
      </w:r>
      <w:r w:rsidRPr="000006E6">
        <w:rPr>
          <w:rFonts w:ascii="iCiel Avenir LT Std 35 Light" w:hAnsi="iCiel Avenir LT Std 35 Light" w:cs="Avenir Next LT Pro"/>
          <w:i/>
          <w:iCs/>
          <w:sz w:val="22"/>
          <w:szCs w:val="22"/>
        </w:rPr>
        <w:t>á</w:t>
      </w:r>
      <w:r w:rsidRPr="000006E6">
        <w:rPr>
          <w:rFonts w:ascii="iCiel Avenir LT Std 35 Light" w:hAnsi="iCiel Avenir LT Std 35 Light" w:cs="Arial"/>
          <w:i/>
          <w:iCs/>
          <w:sz w:val="22"/>
          <w:szCs w:val="22"/>
        </w:rPr>
        <w:t>c c</w:t>
      </w:r>
      <w:r w:rsidRPr="000006E6">
        <w:rPr>
          <w:rFonts w:ascii="iCiel Avenir LT Std 35 Light" w:hAnsi="iCiel Avenir LT Std 35 Light" w:cs="Calibri"/>
          <w:i/>
          <w:iCs/>
          <w:sz w:val="22"/>
          <w:szCs w:val="22"/>
        </w:rPr>
        <w:t>ủ</w:t>
      </w:r>
      <w:r w:rsidRPr="000006E6">
        <w:rPr>
          <w:rFonts w:ascii="iCiel Avenir LT Std 35 Light" w:hAnsi="iCiel Avenir LT Std 35 Light" w:cs="Arial"/>
          <w:i/>
          <w:iCs/>
          <w:sz w:val="22"/>
          <w:szCs w:val="22"/>
        </w:rPr>
        <w:t>a nh</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tr</w:t>
      </w:r>
      <w:r w:rsidRPr="000006E6">
        <w:rPr>
          <w:rFonts w:ascii="iCiel Avenir LT Std 35 Light" w:hAnsi="iCiel Avenir LT Std 35 Light" w:cs="Calibri"/>
          <w:i/>
          <w:iCs/>
          <w:sz w:val="22"/>
          <w:szCs w:val="22"/>
        </w:rPr>
        <w:t>ườ</w:t>
      </w:r>
      <w:r w:rsidRPr="000006E6">
        <w:rPr>
          <w:rFonts w:ascii="iCiel Avenir LT Std 35 Light" w:hAnsi="iCiel Avenir LT Std 35 Light" w:cs="Arial"/>
          <w:i/>
          <w:iCs/>
          <w:sz w:val="22"/>
          <w:szCs w:val="22"/>
        </w:rPr>
        <w:t>ng c</w:t>
      </w:r>
      <w:r w:rsidRPr="000006E6">
        <w:rPr>
          <w:rFonts w:ascii="iCiel Avenir LT Std 35 Light" w:hAnsi="iCiel Avenir LT Std 35 Light" w:cs="Avenir Next LT Pro"/>
          <w:i/>
          <w:iCs/>
          <w:sz w:val="22"/>
          <w:szCs w:val="22"/>
        </w:rPr>
        <w:t>ũ</w:t>
      </w:r>
      <w:r w:rsidRPr="000006E6">
        <w:rPr>
          <w:rFonts w:ascii="iCiel Avenir LT Std 35 Light" w:hAnsi="iCiel Avenir LT Std 35 Light" w:cs="Arial"/>
          <w:i/>
          <w:iCs/>
          <w:sz w:val="22"/>
          <w:szCs w:val="22"/>
        </w:rPr>
        <w:t>ng s</w:t>
      </w:r>
      <w:r w:rsidRPr="000006E6">
        <w:rPr>
          <w:rFonts w:ascii="iCiel Avenir LT Std 35 Light" w:hAnsi="iCiel Avenir LT Std 35 Light" w:cs="Calibri"/>
          <w:i/>
          <w:iCs/>
          <w:sz w:val="22"/>
          <w:szCs w:val="22"/>
        </w:rPr>
        <w:t>ẽ</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ượ</w:t>
      </w:r>
      <w:r w:rsidRPr="000006E6">
        <w:rPr>
          <w:rFonts w:ascii="iCiel Avenir LT Std 35 Light" w:hAnsi="iCiel Avenir LT Std 35 Light" w:cs="Arial"/>
          <w:i/>
          <w:iCs/>
          <w:sz w:val="22"/>
          <w:szCs w:val="22"/>
        </w:rPr>
        <w:t>c H</w:t>
      </w:r>
      <w:r w:rsidRPr="000006E6">
        <w:rPr>
          <w:rFonts w:ascii="iCiel Avenir LT Std 35 Light" w:hAnsi="iCiel Avenir LT Std 35 Light" w:cs="Calibri"/>
          <w:i/>
          <w:iCs/>
          <w:sz w:val="22"/>
          <w:szCs w:val="22"/>
        </w:rPr>
        <w:t>ộ</w:t>
      </w:r>
      <w:r w:rsidRPr="000006E6">
        <w:rPr>
          <w:rFonts w:ascii="iCiel Avenir LT Std 35 Light" w:hAnsi="iCiel Avenir LT Std 35 Light" w:cs="Arial"/>
          <w:i/>
          <w:iCs/>
          <w:sz w:val="22"/>
          <w:szCs w:val="22"/>
        </w:rPr>
        <w:t xml:space="preserve">i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ồ</w:t>
      </w:r>
      <w:r w:rsidRPr="000006E6">
        <w:rPr>
          <w:rFonts w:ascii="iCiel Avenir LT Std 35 Light" w:hAnsi="iCiel Avenir LT Std 35 Light" w:cs="Arial"/>
          <w:i/>
          <w:iCs/>
          <w:sz w:val="22"/>
          <w:szCs w:val="22"/>
        </w:rPr>
        <w:t>ng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 c</w:t>
      </w:r>
      <w:r w:rsidRPr="000006E6">
        <w:rPr>
          <w:rFonts w:ascii="iCiel Avenir LT Std 35 Light" w:hAnsi="iCiel Avenir LT Std 35 Light" w:cs="Avenir Next LT Pro"/>
          <w:i/>
          <w:iCs/>
          <w:sz w:val="22"/>
          <w:szCs w:val="22"/>
        </w:rPr>
        <w:t>â</w:t>
      </w:r>
      <w:r w:rsidRPr="000006E6">
        <w:rPr>
          <w:rFonts w:ascii="iCiel Avenir LT Std 35 Light" w:hAnsi="iCiel Avenir LT Std 35 Light" w:cs="Arial"/>
          <w:i/>
          <w:iCs/>
          <w:sz w:val="22"/>
          <w:szCs w:val="22"/>
        </w:rPr>
        <w:t>n nh</w:t>
      </w:r>
      <w:r w:rsidRPr="000006E6">
        <w:rPr>
          <w:rFonts w:ascii="iCiel Avenir LT Std 35 Light" w:hAnsi="iCiel Avenir LT Std 35 Light" w:cs="Calibri"/>
          <w:i/>
          <w:iCs/>
          <w:sz w:val="22"/>
          <w:szCs w:val="22"/>
        </w:rPr>
        <w:t>ắ</w:t>
      </w:r>
      <w:r w:rsidRPr="000006E6">
        <w:rPr>
          <w:rFonts w:ascii="iCiel Avenir LT Std 35 Light" w:hAnsi="iCiel Avenir LT Std 35 Light" w:cs="Arial"/>
          <w:i/>
          <w:iCs/>
          <w:sz w:val="22"/>
          <w:szCs w:val="22"/>
        </w:rPr>
        <w:t>c v</w:t>
      </w:r>
      <w:r w:rsidRPr="000006E6">
        <w:rPr>
          <w:rFonts w:ascii="iCiel Avenir LT Std 35 Light" w:hAnsi="iCiel Avenir LT Std 35 Light" w:cs="Avenir Next LT Pro"/>
          <w:i/>
          <w:iCs/>
          <w:sz w:val="22"/>
          <w:szCs w:val="22"/>
        </w:rPr>
        <w:t>à</w:t>
      </w:r>
      <w:r w:rsidRPr="000006E6">
        <w:rPr>
          <w:rFonts w:ascii="iCiel Avenir LT Std 35 Light" w:hAnsi="iCiel Avenir LT Std 35 Light" w:cs="Arial"/>
          <w:i/>
          <w:iCs/>
          <w:sz w:val="22"/>
          <w:szCs w:val="22"/>
        </w:rPr>
        <w:t xml:space="preserve"> c</w:t>
      </w:r>
      <w:r w:rsidRPr="000006E6">
        <w:rPr>
          <w:rFonts w:ascii="iCiel Avenir LT Std 35 Light" w:hAnsi="iCiel Avenir LT Std 35 Light" w:cs="Avenir Next LT Pro"/>
          <w:i/>
          <w:iCs/>
          <w:sz w:val="22"/>
          <w:szCs w:val="22"/>
        </w:rPr>
        <w:t>ó</w:t>
      </w:r>
      <w:r w:rsidRPr="000006E6">
        <w:rPr>
          <w:rFonts w:ascii="iCiel Avenir LT Std 35 Light" w:hAnsi="iCiel Avenir LT Std 35 Light" w:cs="Arial"/>
          <w:i/>
          <w:iCs/>
          <w:sz w:val="22"/>
          <w:szCs w:val="22"/>
        </w:rPr>
        <w:t xml:space="preserve"> th</w:t>
      </w:r>
      <w:r w:rsidRPr="000006E6">
        <w:rPr>
          <w:rFonts w:ascii="iCiel Avenir LT Std 35 Light" w:hAnsi="iCiel Avenir LT Std 35 Light" w:cs="Calibri"/>
          <w:i/>
          <w:iCs/>
          <w:sz w:val="22"/>
          <w:szCs w:val="22"/>
        </w:rPr>
        <w:t>ể</w:t>
      </w:r>
      <w:r w:rsidRPr="000006E6">
        <w:rPr>
          <w:rFonts w:ascii="iCiel Avenir LT Std 35 Light" w:hAnsi="iCiel Avenir LT Std 35 Light" w:cs="Arial"/>
          <w:i/>
          <w:iCs/>
          <w:sz w:val="22"/>
          <w:szCs w:val="22"/>
        </w:rPr>
        <w:t xml:space="preserve"> </w:t>
      </w:r>
      <w:r w:rsidRPr="000006E6">
        <w:rPr>
          <w:rFonts w:ascii="iCiel Avenir LT Std 35 Light" w:hAnsi="iCiel Avenir LT Std 35 Light" w:cs="Calibri"/>
          <w:i/>
          <w:iCs/>
          <w:sz w:val="22"/>
          <w:szCs w:val="22"/>
        </w:rPr>
        <w:t>ả</w:t>
      </w:r>
      <w:r w:rsidRPr="000006E6">
        <w:rPr>
          <w:rFonts w:ascii="iCiel Avenir LT Std 35 Light" w:hAnsi="iCiel Avenir LT Std 35 Light" w:cs="Arial"/>
          <w:i/>
          <w:iCs/>
          <w:sz w:val="22"/>
          <w:szCs w:val="22"/>
        </w:rPr>
        <w:t>nh h</w:t>
      </w:r>
      <w:r w:rsidRPr="000006E6">
        <w:rPr>
          <w:rFonts w:ascii="iCiel Avenir LT Std 35 Light" w:hAnsi="iCiel Avenir LT Std 35 Light" w:cs="Calibri"/>
          <w:i/>
          <w:iCs/>
          <w:sz w:val="22"/>
          <w:szCs w:val="22"/>
        </w:rPr>
        <w:t>ưở</w:t>
      </w:r>
      <w:r w:rsidRPr="000006E6">
        <w:rPr>
          <w:rFonts w:ascii="iCiel Avenir LT Std 35 Light" w:hAnsi="iCiel Avenir LT Std 35 Light" w:cs="Arial"/>
          <w:i/>
          <w:iCs/>
          <w:sz w:val="22"/>
          <w:szCs w:val="22"/>
        </w:rPr>
        <w:t xml:space="preserve">ng </w:t>
      </w:r>
      <w:r w:rsidRPr="000006E6">
        <w:rPr>
          <w:rFonts w:ascii="iCiel Avenir LT Std 35 Light" w:hAnsi="iCiel Avenir LT Std 35 Light" w:cs="Avenir Next LT Pro"/>
          <w:i/>
          <w:iCs/>
          <w:sz w:val="22"/>
          <w:szCs w:val="22"/>
        </w:rPr>
        <w:t>đ</w:t>
      </w:r>
      <w:r w:rsidRPr="000006E6">
        <w:rPr>
          <w:rFonts w:ascii="iCiel Avenir LT Std 35 Light" w:hAnsi="iCiel Avenir LT Std 35 Light" w:cs="Calibri"/>
          <w:i/>
          <w:iCs/>
          <w:sz w:val="22"/>
          <w:szCs w:val="22"/>
        </w:rPr>
        <w:t>ế</w:t>
      </w:r>
      <w:r w:rsidRPr="000006E6">
        <w:rPr>
          <w:rFonts w:ascii="iCiel Avenir LT Std 35 Light" w:hAnsi="iCiel Avenir LT Std 35 Light" w:cs="Arial"/>
          <w:i/>
          <w:iCs/>
          <w:sz w:val="22"/>
          <w:szCs w:val="22"/>
        </w:rPr>
        <w:t>n vi</w:t>
      </w:r>
      <w:r w:rsidRPr="000006E6">
        <w:rPr>
          <w:rFonts w:ascii="iCiel Avenir LT Std 35 Light" w:hAnsi="iCiel Avenir LT Std 35 Light" w:cs="Calibri"/>
          <w:i/>
          <w:iCs/>
          <w:sz w:val="22"/>
          <w:szCs w:val="22"/>
        </w:rPr>
        <w:t>ệ</w:t>
      </w:r>
      <w:r w:rsidRPr="000006E6">
        <w:rPr>
          <w:rFonts w:ascii="iCiel Avenir LT Std 35 Light" w:hAnsi="iCiel Avenir LT Std 35 Light" w:cs="Arial"/>
          <w:i/>
          <w:iCs/>
          <w:sz w:val="22"/>
          <w:szCs w:val="22"/>
        </w:rPr>
        <w:t>c duy tr</w:t>
      </w:r>
      <w:r w:rsidRPr="000006E6">
        <w:rPr>
          <w:rFonts w:ascii="iCiel Avenir LT Std 35 Light" w:hAnsi="iCiel Avenir LT Std 35 Light" w:cs="Avenir Next LT Pro"/>
          <w:i/>
          <w:iCs/>
          <w:sz w:val="22"/>
          <w:szCs w:val="22"/>
        </w:rPr>
        <w:t>ì</w:t>
      </w:r>
      <w:r w:rsidRPr="000006E6">
        <w:rPr>
          <w:rFonts w:ascii="iCiel Avenir LT Std 35 Light" w:hAnsi="iCiel Avenir LT Std 35 Light" w:cs="Arial"/>
          <w:i/>
          <w:iCs/>
          <w:sz w:val="22"/>
          <w:szCs w:val="22"/>
        </w:rPr>
        <w:t xml:space="preserve"> h</w:t>
      </w:r>
      <w:r w:rsidRPr="000006E6">
        <w:rPr>
          <w:rFonts w:ascii="iCiel Avenir LT Std 35 Light" w:hAnsi="iCiel Avenir LT Std 35 Light" w:cs="Calibri"/>
          <w:i/>
          <w:iCs/>
          <w:sz w:val="22"/>
          <w:szCs w:val="22"/>
        </w:rPr>
        <w:t>ọ</w:t>
      </w:r>
      <w:r w:rsidRPr="000006E6">
        <w:rPr>
          <w:rFonts w:ascii="iCiel Avenir LT Std 35 Light" w:hAnsi="iCiel Avenir LT Std 35 Light" w:cs="Arial"/>
          <w:i/>
          <w:iCs/>
          <w:sz w:val="22"/>
          <w:szCs w:val="22"/>
        </w:rPr>
        <w:t>c b</w:t>
      </w:r>
      <w:r w:rsidRPr="000006E6">
        <w:rPr>
          <w:rFonts w:ascii="iCiel Avenir LT Std 35 Light" w:hAnsi="iCiel Avenir LT Std 35 Light" w:cs="Calibri"/>
          <w:i/>
          <w:iCs/>
          <w:sz w:val="22"/>
          <w:szCs w:val="22"/>
        </w:rPr>
        <w:t>ổ</w:t>
      </w:r>
      <w:r w:rsidRPr="000006E6">
        <w:rPr>
          <w:rFonts w:ascii="iCiel Avenir LT Std 35 Light" w:hAnsi="iCiel Avenir LT Std 35 Light" w:cs="Arial"/>
          <w:i/>
          <w:iCs/>
          <w:sz w:val="22"/>
          <w:szCs w:val="22"/>
        </w:rPr>
        <w:t>ng.</w:t>
      </w:r>
      <w:bookmarkEnd w:id="1579"/>
    </w:p>
    <w:p w14:paraId="49696AE6" w14:textId="232E184E" w:rsidR="00101766" w:rsidRPr="00313221" w:rsidRDefault="00826A93" w:rsidP="004714C6">
      <w:pPr>
        <w:pStyle w:val="Question"/>
        <w:numPr>
          <w:ilvl w:val="0"/>
          <w:numId w:val="6"/>
        </w:numPr>
        <w:tabs>
          <w:tab w:val="num" w:pos="360"/>
          <w:tab w:val="left" w:pos="630"/>
          <w:tab w:val="left" w:pos="1170"/>
        </w:tabs>
        <w:spacing w:line="400" w:lineRule="exact"/>
        <w:ind w:left="0" w:firstLine="720"/>
        <w:rPr>
          <w:rFonts w:cs="Arial"/>
          <w:szCs w:val="22"/>
        </w:rPr>
      </w:pPr>
      <w:bookmarkStart w:id="1580" w:name="_Toc107734212"/>
      <w:bookmarkStart w:id="1581" w:name="_Toc107734426"/>
      <w:bookmarkStart w:id="1582" w:name="_Toc107734878"/>
      <w:bookmarkStart w:id="1583" w:name="_Toc107735100"/>
      <w:bookmarkStart w:id="1584" w:name="_Toc107735227"/>
      <w:bookmarkStart w:id="1585" w:name="_Toc107735332"/>
      <w:bookmarkStart w:id="1586" w:name="_Toc107735436"/>
      <w:bookmarkStart w:id="1587" w:name="_Toc107735539"/>
      <w:bookmarkStart w:id="1588" w:name="_Toc107735644"/>
      <w:bookmarkStart w:id="1589" w:name="_Toc107735748"/>
      <w:bookmarkStart w:id="1590" w:name="_Toc107735852"/>
      <w:bookmarkStart w:id="1591" w:name="_Toc107735956"/>
      <w:bookmarkStart w:id="1592" w:name="_Toc107736109"/>
      <w:bookmarkStart w:id="1593" w:name="_Toc107736256"/>
      <w:bookmarkStart w:id="1594" w:name="_Toc107736360"/>
      <w:bookmarkStart w:id="1595" w:name="_Toc107736582"/>
      <w:bookmarkStart w:id="1596" w:name="_Toc107736685"/>
      <w:bookmarkStart w:id="1597" w:name="_Toc107736788"/>
      <w:bookmarkStart w:id="1598" w:name="_Toc107736892"/>
      <w:bookmarkStart w:id="1599" w:name="_Toc107737744"/>
      <w:bookmarkStart w:id="1600" w:name="_Toc108099133"/>
      <w:bookmarkStart w:id="1601" w:name="_Toc113975548"/>
      <w:bookmarkStart w:id="1602" w:name="_Toc113976065"/>
      <w:bookmarkStart w:id="1603" w:name="_Toc114065595"/>
      <w:bookmarkStart w:id="1604" w:name="_Toc114065991"/>
      <w:bookmarkStart w:id="1605" w:name="_Hlk177043835"/>
      <w:bookmarkStart w:id="1606" w:name="_Toc176512183"/>
      <w:bookmarkStart w:id="1607" w:name="_Toc113977103"/>
      <w:bookmarkStart w:id="1608" w:name="_Toc114065992"/>
      <w:bookmarkStart w:id="1609" w:name="_Toc126075273"/>
      <w:bookmarkStart w:id="1610" w:name="_Toc177136069"/>
      <w:bookmarkStart w:id="1611" w:name="_Toc122700181"/>
      <w:bookmarkStart w:id="1612" w:name="_Toc141433202"/>
      <w:bookmarkStart w:id="1613" w:name="_Hlk177043734"/>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r w:rsidRPr="00826A93">
        <w:rPr>
          <w:rFonts w:cs="Arial"/>
          <w:szCs w:val="22"/>
        </w:rPr>
        <w:t>What are the criteria for</w:t>
      </w:r>
      <w:r w:rsidRPr="00826A93">
        <w:rPr>
          <w:rFonts w:cs="Arial"/>
          <w:szCs w:val="22"/>
          <w:lang w:val="vi-VN"/>
        </w:rPr>
        <w:t xml:space="preserve"> </w:t>
      </w:r>
      <w:bookmarkStart w:id="1614" w:name="_Hlk176798739"/>
      <w:r w:rsidRPr="00826A93">
        <w:rPr>
          <w:rFonts w:cs="Arial"/>
          <w:szCs w:val="22"/>
        </w:rPr>
        <w:t xml:space="preserve">Course Excellence Award </w:t>
      </w:r>
      <w:r w:rsidRPr="00826A93">
        <w:rPr>
          <w:rFonts w:cs="Arial"/>
          <w:szCs w:val="22"/>
          <w:lang w:val="vi-VN"/>
        </w:rPr>
        <w:t>and</w:t>
      </w:r>
      <w:r w:rsidRPr="00826A93">
        <w:rPr>
          <w:rFonts w:cs="Arial"/>
          <w:szCs w:val="22"/>
        </w:rPr>
        <w:t xml:space="preserve"> Dean’s</w:t>
      </w:r>
      <w:r w:rsidR="00A21BE9">
        <w:rPr>
          <w:rFonts w:cs="Arial"/>
          <w:szCs w:val="22"/>
        </w:rPr>
        <w:t xml:space="preserve"> List </w:t>
      </w:r>
      <w:r w:rsidRPr="00826A93">
        <w:rPr>
          <w:rFonts w:cs="Arial"/>
          <w:szCs w:val="22"/>
        </w:rPr>
        <w:t>at BUV</w:t>
      </w:r>
      <w:bookmarkEnd w:id="1614"/>
      <w:r w:rsidRPr="00826A93">
        <w:rPr>
          <w:rFonts w:cs="Arial"/>
          <w:szCs w:val="22"/>
        </w:rPr>
        <w:t xml:space="preserve">? / </w:t>
      </w:r>
      <w:r w:rsidRPr="00826A93">
        <w:rPr>
          <w:rFonts w:cs="Arial"/>
          <w:i/>
          <w:iCs/>
          <w:szCs w:val="22"/>
        </w:rPr>
        <w:t>Tiêu chí trao thưởng về thành tích học tập xuất sắc ở BUV là gì</w:t>
      </w:r>
      <w:bookmarkEnd w:id="1605"/>
      <w:r w:rsidRPr="00826A93">
        <w:rPr>
          <w:rFonts w:cs="Arial"/>
          <w:i/>
          <w:iCs/>
          <w:szCs w:val="22"/>
        </w:rPr>
        <w:t>?</w:t>
      </w:r>
      <w:bookmarkEnd w:id="1606"/>
      <w:bookmarkEnd w:id="1607"/>
      <w:bookmarkEnd w:id="1608"/>
      <w:bookmarkEnd w:id="1609"/>
      <w:bookmarkEnd w:id="1610"/>
      <w:bookmarkEnd w:id="1611"/>
      <w:bookmarkEnd w:id="1612"/>
    </w:p>
    <w:p w14:paraId="6C36E107"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bookmarkStart w:id="1615" w:name="_Hlk177043783"/>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5AA89A5D" w14:textId="77777777" w:rsidR="00826A93" w:rsidRPr="00826A93" w:rsidRDefault="00826A93" w:rsidP="00826A93">
      <w:pPr>
        <w:tabs>
          <w:tab w:val="left" w:pos="630"/>
          <w:tab w:val="left" w:pos="720"/>
          <w:tab w:val="left" w:pos="1080"/>
        </w:tabs>
        <w:ind w:firstLine="0"/>
        <w:rPr>
          <w:rFonts w:ascii="iCiel Avenir LT Std 35 Light" w:hAnsi="iCiel Avenir LT Std 35 Light" w:cs="Arial"/>
          <w:sz w:val="22"/>
          <w:szCs w:val="22"/>
          <w:lang w:val="vi-VN"/>
        </w:rPr>
      </w:pPr>
      <w:bookmarkStart w:id="1616" w:name="_Hlk176798729"/>
      <w:r w:rsidRPr="00826A93">
        <w:rPr>
          <w:rFonts w:ascii="iCiel Avenir LT Std 35 Light" w:hAnsi="iCiel Avenir LT Std 35 Light" w:cs="Arial"/>
          <w:sz w:val="22"/>
          <w:szCs w:val="22"/>
        </w:rPr>
        <w:t xml:space="preserve">The </w:t>
      </w:r>
      <w:r w:rsidRPr="00826A93">
        <w:rPr>
          <w:rFonts w:ascii="iCiel Avenir LT Std 35 Light" w:hAnsi="iCiel Avenir LT Std 35 Light" w:cs="Arial"/>
          <w:b/>
          <w:bCs/>
          <w:sz w:val="22"/>
          <w:szCs w:val="22"/>
        </w:rPr>
        <w:t>Course Excellence Award</w:t>
      </w:r>
      <w:r w:rsidRPr="00826A93">
        <w:rPr>
          <w:rFonts w:ascii="iCiel Avenir LT Std 35 Light" w:hAnsi="iCiel Avenir LT Std 35 Light" w:cs="Arial"/>
          <w:sz w:val="22"/>
          <w:szCs w:val="22"/>
        </w:rPr>
        <w:t xml:space="preserve"> honors students with exceptional academic performance at BUV. This accolade is given to the </w:t>
      </w:r>
      <w:r w:rsidRPr="00826A93">
        <w:rPr>
          <w:rFonts w:ascii="iCiel Avenir LT Std 35 Light" w:hAnsi="iCiel Avenir LT Std 35 Light" w:cs="Arial"/>
          <w:b/>
          <w:bCs/>
          <w:sz w:val="22"/>
          <w:szCs w:val="22"/>
        </w:rPr>
        <w:t>top two students</w:t>
      </w:r>
      <w:r w:rsidRPr="00826A93">
        <w:rPr>
          <w:rFonts w:ascii="iCiel Avenir LT Std 35 Light" w:hAnsi="iCiel Avenir LT Std 35 Light" w:cs="Arial"/>
          <w:sz w:val="22"/>
          <w:szCs w:val="22"/>
        </w:rPr>
        <w:t xml:space="preserve"> from each program who achieve the highest average scores in their respective years: Years 1 to 3 for a 3-year course structure, or Years 1 to 4 for a 4-year course structure. Eligibility requires that students have no failed modules, and the average score is calculated over the entire academic year. Awardees must also have no violations of Academic Misconduct or Disciplinary actions in the relevant year.</w:t>
      </w:r>
    </w:p>
    <w:p w14:paraId="1136C990" w14:textId="51430A65" w:rsidR="00826A93" w:rsidRPr="00826A93" w:rsidRDefault="00826A93" w:rsidP="00826A93">
      <w:pPr>
        <w:tabs>
          <w:tab w:val="left" w:pos="630"/>
          <w:tab w:val="left" w:pos="720"/>
          <w:tab w:val="left" w:pos="1080"/>
        </w:tabs>
        <w:ind w:firstLine="0"/>
        <w:rPr>
          <w:rFonts w:ascii="iCiel Avenir LT Std 35 Light" w:hAnsi="iCiel Avenir LT Std 35 Light" w:cs="Arial"/>
          <w:sz w:val="22"/>
          <w:szCs w:val="22"/>
          <w:lang w:val="vi-VN"/>
        </w:rPr>
      </w:pPr>
      <w:r w:rsidRPr="00826A93">
        <w:rPr>
          <w:rFonts w:ascii="iCiel Avenir LT Std 35 Light" w:hAnsi="iCiel Avenir LT Std 35 Light" w:cs="Arial"/>
          <w:sz w:val="22"/>
          <w:szCs w:val="22"/>
        </w:rPr>
        <w:lastRenderedPageBreak/>
        <w:t xml:space="preserve">The </w:t>
      </w:r>
      <w:r w:rsidRPr="00826A93">
        <w:rPr>
          <w:rFonts w:ascii="iCiel Avenir LT Std 35 Light" w:hAnsi="iCiel Avenir LT Std 35 Light" w:cs="Arial"/>
          <w:b/>
          <w:bCs/>
          <w:sz w:val="22"/>
          <w:szCs w:val="22"/>
        </w:rPr>
        <w:t xml:space="preserve">Dean's </w:t>
      </w:r>
      <w:r w:rsidR="00A21BE9">
        <w:rPr>
          <w:rFonts w:ascii="iCiel Avenir LT Std 35 Light" w:hAnsi="iCiel Avenir LT Std 35 Light" w:cs="Arial"/>
          <w:b/>
          <w:bCs/>
          <w:sz w:val="22"/>
          <w:szCs w:val="22"/>
        </w:rPr>
        <w:t>List</w:t>
      </w:r>
      <w:r w:rsidRPr="00826A93">
        <w:rPr>
          <w:rFonts w:ascii="iCiel Avenir LT Std 35 Light" w:hAnsi="iCiel Avenir LT Std 35 Light" w:cs="Arial"/>
          <w:sz w:val="22"/>
          <w:szCs w:val="22"/>
        </w:rPr>
        <w:t xml:space="preserve"> is a special recognition given to students who rank in the top 5% of their programme, achieving an average score of 70% or higher over an academic year without any failed modules. The average score is calculated based on the entire academic year. Recipients of the </w:t>
      </w:r>
      <w:r w:rsidR="00A21BE9" w:rsidRPr="00A21BE9">
        <w:rPr>
          <w:rFonts w:ascii="iCiel Avenir LT Std 35 Light" w:hAnsi="iCiel Avenir LT Std 35 Light" w:cs="Arial"/>
          <w:sz w:val="22"/>
          <w:szCs w:val="22"/>
        </w:rPr>
        <w:t xml:space="preserve">Dean's List </w:t>
      </w:r>
      <w:r w:rsidRPr="00826A93">
        <w:rPr>
          <w:rFonts w:ascii="iCiel Avenir LT Std 35 Light" w:hAnsi="iCiel Avenir LT Std 35 Light" w:cs="Arial"/>
          <w:sz w:val="22"/>
          <w:szCs w:val="22"/>
        </w:rPr>
        <w:t>must also have no violations of Academic Misconduct or Disciplinary actions during the applicable or subsequent year.</w:t>
      </w:r>
    </w:p>
    <w:p w14:paraId="5F016606" w14:textId="77777777" w:rsidR="001B2C93" w:rsidRDefault="00826A93" w:rsidP="001B2C93">
      <w:pPr>
        <w:rPr>
          <w:rFonts w:ascii="iCiel Avenir LT Std 35 Light" w:hAnsi="iCiel Avenir LT Std 35 Light" w:cs="Arial"/>
          <w:i/>
          <w:iCs/>
          <w:sz w:val="22"/>
          <w:szCs w:val="22"/>
        </w:rPr>
      </w:pPr>
      <w:r w:rsidRPr="00EC1265">
        <w:rPr>
          <w:rFonts w:ascii="iCiel Avenir LT Std 35 Light" w:hAnsi="iCiel Avenir LT Std 35 Light" w:cs="Arial"/>
          <w:b/>
          <w:bCs/>
          <w:i/>
          <w:iCs/>
          <w:sz w:val="22"/>
          <w:szCs w:val="22"/>
        </w:rPr>
        <w:t>Course</w:t>
      </w:r>
      <w:r w:rsidRPr="00EC1265">
        <w:rPr>
          <w:rFonts w:ascii="iCiel Avenir LT Std 35 Light" w:hAnsi="iCiel Avenir LT Std 35 Light" w:cs="Arial"/>
          <w:b/>
          <w:bCs/>
          <w:i/>
          <w:iCs/>
          <w:sz w:val="22"/>
          <w:szCs w:val="22"/>
          <w:lang w:val="vi-VN"/>
        </w:rPr>
        <w:t xml:space="preserve"> Excellence Award</w:t>
      </w:r>
      <w:r w:rsidRPr="00826A93" w:rsidDel="00513F26">
        <w:rPr>
          <w:rFonts w:ascii="iCiel Avenir LT Std 35 Light" w:hAnsi="iCiel Avenir LT Std 35 Light" w:cs="Arial"/>
          <w:i/>
          <w:iCs/>
          <w:sz w:val="22"/>
          <w:szCs w:val="22"/>
          <w:lang w:val="vi-VN"/>
        </w:rPr>
        <w:t xml:space="preserve"> </w:t>
      </w:r>
      <w:r w:rsidRPr="00826A93">
        <w:rPr>
          <w:rFonts w:ascii="iCiel Avenir LT Std 35 Light" w:hAnsi="iCiel Avenir LT Std 35 Light" w:cs="Arial"/>
          <w:i/>
          <w:iCs/>
          <w:sz w:val="22"/>
          <w:szCs w:val="22"/>
        </w:rPr>
        <w:t>(Sinh viên Xuất sắc của Khóa) tôn vinh những sinh viên có thành tích học tập xuất sắc tại BUV. Giải thưởng này được trao cho hai sinh viên xuất sắc nhất từ mỗi chương trình có điểm trung bình cao nhất trong các năm học tương ứng: từ Năm 1 đến Năm 2 đối với chương trình có thời gian học 3 năm, hoặc từ Năm 1 đến Năm 4 đối với chương trình có thời gian học 4 năm. Để đủ điều kiện nhận giải, sinh viên không được có môn học bị trượt, và điểm trung bình được tính trên toàn bộ năm học. Đồng thời, sinh viên phải đảm bảo không có vi phạm học thuật hoặc kỷ luật trong năm học tương ứng.</w:t>
      </w:r>
      <w:bookmarkEnd w:id="1613"/>
    </w:p>
    <w:p w14:paraId="65F4B691" w14:textId="5F6E5E79" w:rsidR="00101766" w:rsidRPr="00C132C7" w:rsidRDefault="00A21BE9" w:rsidP="00EC1265">
      <w:pPr>
        <w:rPr>
          <w:rFonts w:cs="Arial"/>
          <w:i/>
          <w:iCs/>
          <w:szCs w:val="22"/>
        </w:rPr>
      </w:pPr>
      <w:r w:rsidRPr="00A21BE9">
        <w:rPr>
          <w:rFonts w:cs="Arial"/>
          <w:bCs/>
          <w:i/>
          <w:iCs/>
          <w:szCs w:val="22"/>
        </w:rPr>
        <w:t xml:space="preserve">Dean's List </w:t>
      </w:r>
      <w:r w:rsidR="00826A93" w:rsidRPr="00BF6A83">
        <w:rPr>
          <w:rFonts w:ascii="iCiel Avenir LT Std 35 Light" w:hAnsi="iCiel Avenir LT Std 35 Light" w:cs="Arial"/>
          <w:bCs/>
          <w:i/>
          <w:iCs/>
          <w:sz w:val="22"/>
          <w:szCs w:val="22"/>
        </w:rPr>
        <w:t>ghi nhận những sinh viên nằm trong top 5% sinh viên xuất sắc của từng chương trình, với điểm trung bình từ 70% trở lên trong một năm học và không có môn nào bị trượt. Điểm trung bình được đánh giá trên toàn bộ năm học, và các sinh viên nhận giải không được có vi phạm học thuật hoặc kỷ luật trong năm học tương ứng.</w:t>
      </w:r>
      <w:bookmarkEnd w:id="1616"/>
      <w:bookmarkEnd w:id="1615"/>
    </w:p>
    <w:p w14:paraId="18E6497B" w14:textId="0D347D02" w:rsidR="00101766" w:rsidRPr="00313221" w:rsidRDefault="00101766" w:rsidP="004714C6">
      <w:pPr>
        <w:pStyle w:val="Question"/>
        <w:numPr>
          <w:ilvl w:val="0"/>
          <w:numId w:val="6"/>
        </w:numPr>
        <w:tabs>
          <w:tab w:val="num" w:pos="360"/>
          <w:tab w:val="left" w:pos="630"/>
          <w:tab w:val="left" w:pos="1080"/>
        </w:tabs>
        <w:spacing w:line="400" w:lineRule="exact"/>
        <w:ind w:left="0" w:firstLine="720"/>
        <w:rPr>
          <w:rFonts w:cs="Arial"/>
          <w:i/>
          <w:iCs/>
          <w:szCs w:val="22"/>
        </w:rPr>
      </w:pPr>
      <w:bookmarkStart w:id="1617" w:name="_Toc126075274"/>
      <w:bookmarkStart w:id="1618" w:name="_Toc177136070"/>
      <w:r w:rsidRPr="00313221">
        <w:rPr>
          <w:rFonts w:cs="Arial"/>
          <w:szCs w:val="22"/>
        </w:rPr>
        <w:t xml:space="preserve">How to calculate accumulated GPA for BUV Own Degree students? </w:t>
      </w:r>
      <w:r w:rsidRPr="008554F9">
        <w:rPr>
          <w:rFonts w:cs="Arial"/>
          <w:i/>
          <w:iCs/>
          <w:szCs w:val="22"/>
        </w:rPr>
        <w:t>Cách tính Điểm Trung bình tích lũy GPA cho sinh viên hệ Việt Nam BUV như thế nào?</w:t>
      </w:r>
      <w:bookmarkEnd w:id="1617"/>
      <w:bookmarkEnd w:id="1618"/>
    </w:p>
    <w:p w14:paraId="559DA450" w14:textId="77777777" w:rsidR="00101766" w:rsidRPr="00313221" w:rsidRDefault="00101766" w:rsidP="00766E73">
      <w:pPr>
        <w:pStyle w:val="ListParagraph"/>
        <w:tabs>
          <w:tab w:val="left" w:pos="630"/>
          <w:tab w:val="left" w:pos="720"/>
          <w:tab w:val="left" w:pos="1080"/>
        </w:tabs>
        <w:ind w:firstLine="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t xml:space="preserve"> </w:t>
      </w:r>
    </w:p>
    <w:p w14:paraId="65B59EAD" w14:textId="77777777" w:rsidR="00B93922" w:rsidRPr="000006E6" w:rsidRDefault="00B93922" w:rsidP="00B93922">
      <w:pPr>
        <w:tabs>
          <w:tab w:val="left" w:pos="630"/>
          <w:tab w:val="left" w:pos="1080"/>
        </w:tabs>
        <w:ind w:firstLine="0"/>
        <w:rPr>
          <w:rFonts w:ascii="iCiel Avenir LT Std 35 Light" w:hAnsi="iCiel Avenir LT Std 35 Light" w:cs="Arial"/>
          <w:sz w:val="22"/>
          <w:szCs w:val="22"/>
        </w:rPr>
      </w:pPr>
      <w:bookmarkStart w:id="1619" w:name="_Hlk176796299"/>
      <w:r w:rsidRPr="000006E6">
        <w:rPr>
          <w:rFonts w:ascii="iCiel Avenir LT Std 35 Light" w:hAnsi="iCiel Avenir LT Std 35 Light" w:cs="Arial"/>
          <w:sz w:val="22"/>
          <w:szCs w:val="22"/>
        </w:rPr>
        <w:t xml:space="preserve">For students who are studying BUV program, the assessment of students’ learning outcome by academic year is performed based on the grade point average (GPA) of that academic year. / </w:t>
      </w:r>
      <w:r w:rsidRPr="0026082B">
        <w:rPr>
          <w:rFonts w:ascii="iCiel Avenir LT Std 35 Light" w:hAnsi="iCiel Avenir LT Std 35 Light"/>
          <w:i/>
          <w:iCs/>
          <w:sz w:val="22"/>
          <w:szCs w:val="22"/>
        </w:rPr>
        <w:t>Đối với sinh viên đang theo học chương trình Đại học BUV, việc đ</w:t>
      </w:r>
      <w:r w:rsidRPr="0026082B">
        <w:rPr>
          <w:rFonts w:ascii="iCiel Avenir LT Std 35 Light" w:hAnsi="iCiel Avenir LT Std 35 Light" w:cs="Avenir LT Std 35 Light"/>
          <w:i/>
          <w:iCs/>
          <w:sz w:val="22"/>
          <w:szCs w:val="22"/>
        </w:rPr>
        <w:t>á</w:t>
      </w:r>
      <w:r w:rsidRPr="0026082B">
        <w:rPr>
          <w:rFonts w:ascii="iCiel Avenir LT Std 35 Light" w:hAnsi="iCiel Avenir LT Std 35 Light"/>
          <w:i/>
          <w:iCs/>
          <w:sz w:val="22"/>
          <w:szCs w:val="22"/>
        </w:rPr>
        <w:t>nh gi</w:t>
      </w:r>
      <w:r w:rsidRPr="0026082B">
        <w:rPr>
          <w:rFonts w:ascii="iCiel Avenir LT Std 35 Light" w:hAnsi="iCiel Avenir LT Std 35 Light" w:cs="Avenir LT Std 35 Light"/>
          <w:i/>
          <w:iCs/>
          <w:sz w:val="22"/>
          <w:szCs w:val="22"/>
        </w:rPr>
        <w:t>á</w:t>
      </w:r>
      <w:r w:rsidRPr="0026082B">
        <w:rPr>
          <w:rFonts w:ascii="iCiel Avenir LT Std 35 Light" w:hAnsi="iCiel Avenir LT Std 35 Light"/>
          <w:i/>
          <w:iCs/>
          <w:sz w:val="22"/>
          <w:szCs w:val="22"/>
        </w:rPr>
        <w:t xml:space="preserve"> kết quả học tập của sinh viên theo kỳ học được thực hiện dựa trên điểm trung bình (GPA) của học kỳ.</w:t>
      </w:r>
    </w:p>
    <w:p w14:paraId="03953814" w14:textId="77777777" w:rsidR="00B93922" w:rsidRPr="0026082B" w:rsidRDefault="00B93922" w:rsidP="00B93922">
      <w:pPr>
        <w:spacing w:before="0" w:beforeAutospacing="0" w:line="240" w:lineRule="auto"/>
        <w:ind w:firstLine="0"/>
        <w:jc w:val="left"/>
        <w:rPr>
          <w:rFonts w:ascii="Avenir Next LT Pro" w:hAnsi="Avenir Next LT Pro"/>
          <w:b/>
          <w:bCs/>
          <w:color w:val="000000"/>
          <w:sz w:val="22"/>
          <w:szCs w:val="22"/>
        </w:rPr>
      </w:pPr>
      <w:r w:rsidRPr="0026082B">
        <w:rPr>
          <w:rFonts w:ascii="Avenir Next LT Pro" w:hAnsi="Avenir Next LT Pro"/>
          <w:b/>
          <w:bCs/>
          <w:color w:val="000000"/>
          <w:sz w:val="22"/>
          <w:szCs w:val="22"/>
          <w:lang w:val="vi-VN"/>
        </w:rPr>
        <w:t>Grading Scale before 9 April 2024</w:t>
      </w:r>
      <w:r w:rsidRPr="0026082B">
        <w:rPr>
          <w:rFonts w:ascii="Avenir Next LT Pro" w:hAnsi="Avenir Next LT Pro"/>
          <w:b/>
          <w:bCs/>
          <w:color w:val="000000"/>
          <w:sz w:val="22"/>
          <w:szCs w:val="22"/>
        </w:rPr>
        <w:t xml:space="preserve"> / </w:t>
      </w:r>
      <w:r w:rsidRPr="0026082B">
        <w:rPr>
          <w:rFonts w:ascii="iCiel Avenir LT Std 35 Light" w:hAnsi="iCiel Avenir LT Std 35 Light" w:cs="Arial"/>
          <w:b/>
          <w:bCs/>
          <w:i/>
          <w:iCs/>
          <w:sz w:val="22"/>
          <w:szCs w:val="22"/>
        </w:rPr>
        <w:t>Thang tính điểm từ ngày 09/04/2024 trở về trước</w:t>
      </w:r>
    </w:p>
    <w:p w14:paraId="0E9519F5" w14:textId="77777777" w:rsidR="00B93922" w:rsidRPr="0026082B" w:rsidRDefault="00B93922" w:rsidP="00B93922">
      <w:pPr>
        <w:pStyle w:val="ListParagraph"/>
        <w:tabs>
          <w:tab w:val="left" w:pos="630"/>
          <w:tab w:val="left" w:pos="1080"/>
        </w:tabs>
        <w:ind w:left="0" w:firstLine="0"/>
        <w:rPr>
          <w:rFonts w:ascii="iCiel Avenir LT Std 35 Light" w:hAnsi="iCiel Avenir LT Std 35 Light"/>
          <w:i/>
          <w:iCs/>
          <w:sz w:val="22"/>
          <w:szCs w:val="22"/>
        </w:rPr>
      </w:pPr>
      <w:r w:rsidRPr="000006E6">
        <w:rPr>
          <w:rFonts w:ascii="Avenir Next LT Pro" w:hAnsi="Avenir Next LT Pro"/>
          <w:sz w:val="22"/>
          <w:szCs w:val="22"/>
        </w:rPr>
        <w:t xml:space="preserve">This grading scale follows </w:t>
      </w:r>
      <w:r w:rsidRPr="000006E6">
        <w:rPr>
          <w:rFonts w:ascii="Avenir Next LT Pro" w:hAnsi="Avenir Next LT Pro"/>
          <w:color w:val="000000"/>
          <w:sz w:val="22"/>
          <w:szCs w:val="22"/>
        </w:rPr>
        <w:t>Circular 08/2021/TT-BGDĐT of the Ministry of Education and Training promulgating regulation on undergraduate education.</w:t>
      </w:r>
      <w:r w:rsidRPr="0026082B">
        <w:rPr>
          <w:rFonts w:ascii="Avenir Next LT Pro" w:hAnsi="Avenir Next LT Pro"/>
          <w:color w:val="000000"/>
          <w:sz w:val="22"/>
          <w:szCs w:val="22"/>
        </w:rPr>
        <w:t>/</w:t>
      </w:r>
      <w:r w:rsidRPr="0026082B">
        <w:rPr>
          <w:rFonts w:ascii="iCiel Avenir LT Std 35 Light" w:hAnsi="iCiel Avenir LT Std 35 Light" w:cs="Arial"/>
          <w:i/>
          <w:iCs/>
          <w:sz w:val="22"/>
          <w:szCs w:val="22"/>
        </w:rPr>
        <w:t>Thang điểm này tuân theo Thông tư 08/2021/TT-BGDĐT của Bộ giáo dục và Đào tạo ban hành quy chế giáo dục đại học</w:t>
      </w:r>
      <w:r w:rsidRPr="0026082B">
        <w:rPr>
          <w:rFonts w:ascii="iCiel Avenir LT Std 35 Light" w:hAnsi="iCiel Avenir LT Std 35 Light"/>
          <w:i/>
          <w:iCs/>
          <w:sz w:val="22"/>
          <w:szCs w:val="22"/>
        </w:rPr>
        <w:t xml:space="preserve">. </w:t>
      </w:r>
    </w:p>
    <w:p w14:paraId="09117272" w14:textId="77777777" w:rsidR="00B93922" w:rsidRPr="000006E6" w:rsidRDefault="00B93922" w:rsidP="00B93922">
      <w:pPr>
        <w:spacing w:before="120" w:after="120" w:line="360" w:lineRule="auto"/>
        <w:ind w:firstLine="0"/>
        <w:rPr>
          <w:rFonts w:ascii="Avenir Next LT Pro" w:hAnsi="Avenir Next LT Pro"/>
          <w:color w:val="000000"/>
          <w:sz w:val="22"/>
          <w:szCs w:val="22"/>
        </w:rPr>
      </w:pPr>
      <w:r w:rsidRPr="000006E6">
        <w:rPr>
          <w:rFonts w:ascii="Avenir Next LT Pro" w:hAnsi="Avenir Next LT Pro"/>
          <w:sz w:val="22"/>
          <w:szCs w:val="22"/>
        </w:rPr>
        <w:lastRenderedPageBreak/>
        <w:t xml:space="preserve">For this reason, </w:t>
      </w:r>
      <w:r w:rsidRPr="000006E6">
        <w:rPr>
          <w:rFonts w:ascii="Avenir Next LT Pro" w:hAnsi="Avenir Next LT Pro"/>
          <w:color w:val="000000"/>
          <w:sz w:val="22"/>
          <w:szCs w:val="22"/>
        </w:rPr>
        <w:t xml:space="preserve">all assessments are graded on the 100-scores-scale which are automatically converted into 10-scores-scale using the formula reported to Ministry of Education and Training. </w:t>
      </w:r>
      <w:r w:rsidRPr="0026082B">
        <w:rPr>
          <w:rFonts w:ascii="Avenir Next LT Pro" w:hAnsi="Avenir Next LT Pro"/>
          <w:color w:val="000000"/>
          <w:sz w:val="22"/>
          <w:szCs w:val="22"/>
        </w:rPr>
        <w:t xml:space="preserve">/ </w:t>
      </w:r>
      <w:r w:rsidRPr="0026082B">
        <w:rPr>
          <w:rFonts w:ascii="iCiel Avenir LT Std 35 Light" w:hAnsi="iCiel Avenir LT Std 35 Light"/>
          <w:i/>
          <w:iCs/>
          <w:sz w:val="22"/>
          <w:szCs w:val="22"/>
        </w:rPr>
        <w:t>Vì lý do này, tất cả các bài đánh giá đều được chấm theo thang điểm 100 và được tự động chuyển sang thang điểm 10 theo công thức đã báo cáo Bộ giáo dục và đào tạo.</w:t>
      </w:r>
    </w:p>
    <w:p w14:paraId="7D6039DB" w14:textId="77777777" w:rsidR="00B93922" w:rsidRPr="000006E6" w:rsidRDefault="00B93922" w:rsidP="00B93922">
      <w:pPr>
        <w:spacing w:line="360" w:lineRule="auto"/>
        <w:ind w:firstLine="0"/>
        <w:rPr>
          <w:rFonts w:ascii="Avenir Next LT Pro" w:hAnsi="Avenir Next LT Pro"/>
          <w:color w:val="000000"/>
          <w:sz w:val="22"/>
          <w:szCs w:val="22"/>
        </w:rPr>
      </w:pPr>
      <w:r w:rsidRPr="000006E6">
        <w:rPr>
          <w:rFonts w:ascii="Avenir Next LT Pro" w:hAnsi="Avenir Next LT Pro"/>
          <w:color w:val="000000"/>
          <w:sz w:val="22"/>
          <w:szCs w:val="22"/>
        </w:rPr>
        <w:t>Below is the conversion table</w:t>
      </w:r>
      <w:r w:rsidRPr="0026082B">
        <w:rPr>
          <w:rFonts w:ascii="Avenir Next LT Pro" w:hAnsi="Avenir Next LT Pro"/>
          <w:color w:val="000000"/>
          <w:sz w:val="22"/>
          <w:szCs w:val="22"/>
        </w:rPr>
        <w:t xml:space="preserve"> / </w:t>
      </w:r>
      <w:r w:rsidRPr="0026082B">
        <w:rPr>
          <w:rFonts w:ascii="iCiel Avenir LT Std 35 Light" w:hAnsi="iCiel Avenir LT Std 35 Light"/>
          <w:i/>
          <w:iCs/>
          <w:sz w:val="22"/>
          <w:szCs w:val="22"/>
        </w:rPr>
        <w:t>Dưới đây là bảng quy đổi</w:t>
      </w:r>
      <w:r w:rsidRPr="000006E6">
        <w:rPr>
          <w:rFonts w:ascii="Avenir Next LT Pro" w:hAnsi="Avenir Next LT Pro"/>
          <w:color w:val="000000"/>
          <w:sz w:val="22"/>
          <w:szCs w:val="22"/>
        </w:rPr>
        <w:t>:</w:t>
      </w:r>
    </w:p>
    <w:tbl>
      <w:tblPr>
        <w:tblW w:w="9450" w:type="dxa"/>
        <w:tblInd w:w="-10" w:type="dxa"/>
        <w:tblCellMar>
          <w:left w:w="0" w:type="dxa"/>
          <w:right w:w="0" w:type="dxa"/>
        </w:tblCellMar>
        <w:tblLook w:val="04A0" w:firstRow="1" w:lastRow="0" w:firstColumn="1" w:lastColumn="0" w:noHBand="0" w:noVBand="1"/>
      </w:tblPr>
      <w:tblGrid>
        <w:gridCol w:w="1980"/>
        <w:gridCol w:w="2168"/>
        <w:gridCol w:w="1710"/>
        <w:gridCol w:w="1783"/>
        <w:gridCol w:w="1809"/>
      </w:tblGrid>
      <w:tr w:rsidR="00B93922" w:rsidRPr="000006E6" w14:paraId="7585A75C" w14:textId="77777777" w:rsidTr="00642352">
        <w:trPr>
          <w:trHeight w:val="619"/>
        </w:trPr>
        <w:tc>
          <w:tcPr>
            <w:tcW w:w="19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987A78" w14:textId="77777777" w:rsidR="00B93922" w:rsidRPr="0026082B" w:rsidRDefault="00B93922" w:rsidP="00642352">
            <w:pPr>
              <w:ind w:hanging="20"/>
              <w:jc w:val="center"/>
              <w:rPr>
                <w:rFonts w:ascii="Avenir Next LT Pro" w:hAnsi="Avenir Next LT Pro"/>
                <w:b/>
                <w:bCs/>
                <w:color w:val="000000"/>
                <w:sz w:val="22"/>
                <w:szCs w:val="22"/>
              </w:rPr>
            </w:pPr>
            <w:r w:rsidRPr="000006E6">
              <w:rPr>
                <w:rFonts w:ascii="Avenir Next LT Pro" w:hAnsi="Avenir Next LT Pro"/>
                <w:b/>
                <w:bCs/>
                <w:color w:val="000000"/>
                <w:sz w:val="22"/>
                <w:szCs w:val="22"/>
              </w:rPr>
              <w:t>100 scores scale</w:t>
            </w:r>
          </w:p>
          <w:p w14:paraId="479F4DCC" w14:textId="77777777" w:rsidR="00B93922" w:rsidRPr="0026082B" w:rsidRDefault="00B93922" w:rsidP="00642352">
            <w:pPr>
              <w:ind w:hanging="20"/>
              <w:jc w:val="center"/>
              <w:rPr>
                <w:rFonts w:ascii="Calibri" w:hAnsi="Calibri" w:cs="Calibri"/>
                <w:i/>
                <w:iCs/>
                <w:sz w:val="22"/>
                <w:szCs w:val="22"/>
              </w:rPr>
            </w:pPr>
            <w:r w:rsidRPr="0026082B">
              <w:rPr>
                <w:rFonts w:ascii="Avenir Next LT Pro" w:hAnsi="Avenir Next LT Pro"/>
                <w:b/>
                <w:bCs/>
                <w:i/>
                <w:iCs/>
                <w:color w:val="000000"/>
                <w:sz w:val="22"/>
                <w:szCs w:val="22"/>
              </w:rPr>
              <w:t>Thang đi</w:t>
            </w:r>
            <w:r w:rsidRPr="0026082B">
              <w:rPr>
                <w:rFonts w:ascii="Calibri" w:hAnsi="Calibri" w:cs="Calibri"/>
                <w:b/>
                <w:bCs/>
                <w:i/>
                <w:iCs/>
                <w:color w:val="000000"/>
                <w:sz w:val="22"/>
                <w:szCs w:val="22"/>
              </w:rPr>
              <w:t>ể</w:t>
            </w:r>
            <w:r w:rsidRPr="0026082B">
              <w:rPr>
                <w:rFonts w:ascii="Avenir Next LT Pro" w:hAnsi="Avenir Next LT Pro"/>
                <w:b/>
                <w:bCs/>
                <w:i/>
                <w:iCs/>
                <w:color w:val="000000"/>
                <w:sz w:val="22"/>
                <w:szCs w:val="22"/>
              </w:rPr>
              <w:t>m 100</w:t>
            </w:r>
          </w:p>
        </w:tc>
        <w:tc>
          <w:tcPr>
            <w:tcW w:w="2168"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5785CDB" w14:textId="77777777" w:rsidR="00B93922" w:rsidRPr="0026082B" w:rsidRDefault="00B93922" w:rsidP="00642352">
            <w:pPr>
              <w:ind w:firstLine="160"/>
              <w:jc w:val="center"/>
              <w:rPr>
                <w:rFonts w:ascii="Avenir Next LT Pro" w:hAnsi="Avenir Next LT Pro"/>
                <w:b/>
                <w:bCs/>
                <w:color w:val="000000"/>
                <w:sz w:val="22"/>
                <w:szCs w:val="22"/>
              </w:rPr>
            </w:pPr>
            <w:r w:rsidRPr="000006E6">
              <w:rPr>
                <w:rFonts w:ascii="Avenir Next LT Pro" w:hAnsi="Avenir Next LT Pro"/>
                <w:b/>
                <w:bCs/>
                <w:color w:val="000000"/>
                <w:sz w:val="22"/>
                <w:szCs w:val="22"/>
              </w:rPr>
              <w:t>10 scores scale</w:t>
            </w:r>
          </w:p>
          <w:p w14:paraId="358F1DEB" w14:textId="77777777" w:rsidR="00B93922" w:rsidRPr="0026082B" w:rsidRDefault="00B93922" w:rsidP="00642352">
            <w:pPr>
              <w:ind w:firstLine="160"/>
              <w:jc w:val="center"/>
              <w:rPr>
                <w:rFonts w:ascii="Calibri" w:hAnsi="Calibri" w:cs="Calibri"/>
                <w:i/>
                <w:iCs/>
                <w:sz w:val="22"/>
                <w:szCs w:val="22"/>
              </w:rPr>
            </w:pPr>
            <w:r w:rsidRPr="0026082B">
              <w:rPr>
                <w:rFonts w:ascii="Avenir Next LT Pro" w:hAnsi="Avenir Next LT Pro"/>
                <w:b/>
                <w:bCs/>
                <w:i/>
                <w:iCs/>
                <w:color w:val="000000"/>
                <w:sz w:val="22"/>
                <w:szCs w:val="22"/>
              </w:rPr>
              <w:t>Thang đi</w:t>
            </w:r>
            <w:r w:rsidRPr="0026082B">
              <w:rPr>
                <w:rFonts w:ascii="Calibri" w:hAnsi="Calibri" w:cs="Calibri"/>
                <w:b/>
                <w:bCs/>
                <w:i/>
                <w:iCs/>
                <w:color w:val="000000"/>
                <w:sz w:val="22"/>
                <w:szCs w:val="22"/>
              </w:rPr>
              <w:t>ể</w:t>
            </w:r>
            <w:r w:rsidRPr="0026082B">
              <w:rPr>
                <w:rFonts w:ascii="Avenir Next LT Pro" w:hAnsi="Avenir Next LT Pro"/>
                <w:b/>
                <w:bCs/>
                <w:i/>
                <w:iCs/>
                <w:color w:val="000000"/>
                <w:sz w:val="22"/>
                <w:szCs w:val="22"/>
              </w:rPr>
              <w:t>m 10</w:t>
            </w:r>
          </w:p>
        </w:tc>
        <w:tc>
          <w:tcPr>
            <w:tcW w:w="171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4E7B8A7A" w14:textId="77777777" w:rsidR="00B93922" w:rsidRPr="0026082B" w:rsidRDefault="00B93922" w:rsidP="00642352">
            <w:pPr>
              <w:tabs>
                <w:tab w:val="left" w:pos="150"/>
              </w:tabs>
              <w:ind w:firstLine="60"/>
              <w:jc w:val="center"/>
              <w:rPr>
                <w:rFonts w:ascii="Avenir Next LT Pro" w:hAnsi="Avenir Next LT Pro"/>
                <w:b/>
                <w:bCs/>
                <w:color w:val="000000"/>
                <w:sz w:val="22"/>
                <w:szCs w:val="22"/>
              </w:rPr>
            </w:pPr>
            <w:r w:rsidRPr="000006E6">
              <w:rPr>
                <w:rFonts w:ascii="Avenir Next LT Pro" w:hAnsi="Avenir Next LT Pro"/>
                <w:b/>
                <w:bCs/>
                <w:color w:val="000000"/>
                <w:sz w:val="22"/>
                <w:szCs w:val="22"/>
              </w:rPr>
              <w:t>Letter Grade</w:t>
            </w:r>
          </w:p>
          <w:p w14:paraId="747C3672" w14:textId="77777777" w:rsidR="00B93922" w:rsidRPr="0026082B" w:rsidRDefault="00B93922" w:rsidP="00642352">
            <w:pPr>
              <w:tabs>
                <w:tab w:val="left" w:pos="150"/>
              </w:tabs>
              <w:ind w:firstLine="60"/>
              <w:jc w:val="center"/>
              <w:rPr>
                <w:rFonts w:ascii="Avenir Next LT Pro" w:hAnsi="Avenir Next LT Pro"/>
                <w:b/>
                <w:bCs/>
                <w:i/>
                <w:iCs/>
                <w:color w:val="000000"/>
                <w:sz w:val="22"/>
                <w:szCs w:val="22"/>
              </w:rPr>
            </w:pPr>
            <w:r w:rsidRPr="0026082B">
              <w:rPr>
                <w:rFonts w:ascii="Avenir Next LT Pro" w:hAnsi="Avenir Next LT Pro"/>
                <w:b/>
                <w:bCs/>
                <w:i/>
                <w:iCs/>
                <w:color w:val="000000"/>
                <w:sz w:val="22"/>
                <w:szCs w:val="22"/>
              </w:rPr>
              <w:t>Đi</w:t>
            </w:r>
            <w:r w:rsidRPr="0026082B">
              <w:rPr>
                <w:rFonts w:ascii="Calibri" w:hAnsi="Calibri" w:cs="Calibri"/>
                <w:b/>
                <w:bCs/>
                <w:i/>
                <w:iCs/>
                <w:color w:val="000000"/>
                <w:sz w:val="22"/>
                <w:szCs w:val="22"/>
              </w:rPr>
              <w:t>ể</w:t>
            </w:r>
            <w:r w:rsidRPr="0026082B">
              <w:rPr>
                <w:rFonts w:ascii="Avenir Next LT Pro" w:hAnsi="Avenir Next LT Pro"/>
                <w:b/>
                <w:bCs/>
                <w:i/>
                <w:iCs/>
                <w:color w:val="000000"/>
                <w:sz w:val="22"/>
                <w:szCs w:val="22"/>
              </w:rPr>
              <w:t>m b</w:t>
            </w:r>
            <w:r w:rsidRPr="0026082B">
              <w:rPr>
                <w:rFonts w:ascii="Calibri" w:hAnsi="Calibri" w:cs="Calibri"/>
                <w:b/>
                <w:bCs/>
                <w:i/>
                <w:iCs/>
                <w:color w:val="000000"/>
                <w:sz w:val="22"/>
                <w:szCs w:val="22"/>
              </w:rPr>
              <w:t>ằ</w:t>
            </w:r>
            <w:r w:rsidRPr="0026082B">
              <w:rPr>
                <w:rFonts w:ascii="Avenir Next LT Pro" w:hAnsi="Avenir Next LT Pro"/>
                <w:b/>
                <w:bCs/>
                <w:i/>
                <w:iCs/>
                <w:color w:val="000000"/>
                <w:sz w:val="22"/>
                <w:szCs w:val="22"/>
              </w:rPr>
              <w:t>ng ch</w:t>
            </w:r>
            <w:r w:rsidRPr="0026082B">
              <w:rPr>
                <w:rFonts w:ascii="Calibri" w:hAnsi="Calibri" w:cs="Calibri"/>
                <w:b/>
                <w:bCs/>
                <w:i/>
                <w:iCs/>
                <w:color w:val="000000"/>
                <w:sz w:val="22"/>
                <w:szCs w:val="22"/>
              </w:rPr>
              <w:t>ữ</w:t>
            </w:r>
          </w:p>
        </w:tc>
        <w:tc>
          <w:tcPr>
            <w:tcW w:w="1783"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5C41A23B" w14:textId="77777777" w:rsidR="00B93922" w:rsidRPr="0026082B" w:rsidRDefault="00B93922" w:rsidP="00642352">
            <w:pPr>
              <w:tabs>
                <w:tab w:val="left" w:pos="150"/>
              </w:tabs>
              <w:ind w:firstLine="60"/>
              <w:jc w:val="center"/>
              <w:rPr>
                <w:rFonts w:ascii="Avenir Next LT Pro" w:hAnsi="Avenir Next LT Pro"/>
                <w:b/>
                <w:bCs/>
                <w:color w:val="000000"/>
                <w:sz w:val="22"/>
                <w:szCs w:val="22"/>
              </w:rPr>
            </w:pPr>
            <w:r w:rsidRPr="000006E6">
              <w:rPr>
                <w:rFonts w:ascii="Avenir Next LT Pro" w:hAnsi="Avenir Next LT Pro"/>
                <w:b/>
                <w:bCs/>
                <w:color w:val="000000"/>
                <w:sz w:val="22"/>
                <w:szCs w:val="22"/>
              </w:rPr>
              <w:t>GPA score</w:t>
            </w:r>
          </w:p>
          <w:p w14:paraId="5CF9A426" w14:textId="77777777" w:rsidR="00B93922" w:rsidRPr="0026082B" w:rsidRDefault="00B93922" w:rsidP="00642352">
            <w:pPr>
              <w:tabs>
                <w:tab w:val="left" w:pos="150"/>
              </w:tabs>
              <w:ind w:firstLine="60"/>
              <w:jc w:val="center"/>
              <w:rPr>
                <w:rFonts w:ascii="Avenir Next LT Pro" w:hAnsi="Avenir Next LT Pro"/>
                <w:b/>
                <w:bCs/>
                <w:i/>
                <w:iCs/>
                <w:color w:val="000000"/>
                <w:sz w:val="22"/>
                <w:szCs w:val="22"/>
              </w:rPr>
            </w:pPr>
            <w:r w:rsidRPr="0026082B">
              <w:rPr>
                <w:rFonts w:ascii="Avenir Next LT Pro" w:hAnsi="Avenir Next LT Pro"/>
                <w:b/>
                <w:bCs/>
                <w:i/>
                <w:iCs/>
                <w:color w:val="000000"/>
                <w:sz w:val="22"/>
                <w:szCs w:val="22"/>
              </w:rPr>
              <w:t>Đi</w:t>
            </w:r>
            <w:r w:rsidRPr="0026082B">
              <w:rPr>
                <w:rFonts w:ascii="Calibri" w:hAnsi="Calibri" w:cs="Calibri"/>
                <w:b/>
                <w:bCs/>
                <w:i/>
                <w:iCs/>
                <w:color w:val="000000"/>
                <w:sz w:val="22"/>
                <w:szCs w:val="22"/>
              </w:rPr>
              <w:t>ể</w:t>
            </w:r>
            <w:r w:rsidRPr="0026082B">
              <w:rPr>
                <w:rFonts w:ascii="Avenir Next LT Pro" w:hAnsi="Avenir Next LT Pro"/>
                <w:b/>
                <w:bCs/>
                <w:i/>
                <w:iCs/>
                <w:color w:val="000000"/>
                <w:sz w:val="22"/>
                <w:szCs w:val="22"/>
              </w:rPr>
              <w:t>m trung bình tính theo h</w:t>
            </w:r>
            <w:r w:rsidRPr="0026082B">
              <w:rPr>
                <w:rFonts w:ascii="Calibri" w:hAnsi="Calibri" w:cs="Calibri"/>
                <w:b/>
                <w:bCs/>
                <w:i/>
                <w:iCs/>
                <w:color w:val="000000"/>
                <w:sz w:val="22"/>
                <w:szCs w:val="22"/>
              </w:rPr>
              <w:t>ệ</w:t>
            </w:r>
            <w:r w:rsidRPr="0026082B">
              <w:rPr>
                <w:rFonts w:ascii="Avenir Next LT Pro" w:hAnsi="Avenir Next LT Pro"/>
                <w:b/>
                <w:bCs/>
                <w:i/>
                <w:iCs/>
                <w:color w:val="000000"/>
                <w:sz w:val="22"/>
                <w:szCs w:val="22"/>
              </w:rPr>
              <w:t xml:space="preserve"> 4</w:t>
            </w:r>
          </w:p>
        </w:tc>
        <w:tc>
          <w:tcPr>
            <w:tcW w:w="1809" w:type="dxa"/>
            <w:tcBorders>
              <w:top w:val="single" w:sz="8" w:space="0" w:color="auto"/>
              <w:left w:val="nil"/>
              <w:bottom w:val="single" w:sz="8" w:space="0" w:color="auto"/>
              <w:right w:val="single" w:sz="8" w:space="0" w:color="auto"/>
            </w:tcBorders>
            <w:vAlign w:val="center"/>
          </w:tcPr>
          <w:p w14:paraId="701B232A" w14:textId="77777777" w:rsidR="00B93922" w:rsidRPr="0026082B" w:rsidRDefault="00B93922" w:rsidP="00642352">
            <w:pPr>
              <w:ind w:hanging="180"/>
              <w:jc w:val="center"/>
              <w:rPr>
                <w:rFonts w:ascii="Avenir Next LT Pro" w:hAnsi="Avenir Next LT Pro"/>
                <w:b/>
                <w:bCs/>
                <w:color w:val="000000"/>
                <w:sz w:val="22"/>
                <w:szCs w:val="22"/>
              </w:rPr>
            </w:pPr>
            <w:r w:rsidRPr="000006E6">
              <w:rPr>
                <w:rFonts w:ascii="Avenir Next LT Pro" w:hAnsi="Avenir Next LT Pro"/>
                <w:b/>
                <w:bCs/>
                <w:color w:val="000000"/>
                <w:sz w:val="22"/>
                <w:szCs w:val="22"/>
              </w:rPr>
              <w:t>Note</w:t>
            </w:r>
          </w:p>
          <w:p w14:paraId="5C20E889" w14:textId="77777777" w:rsidR="00B93922" w:rsidRPr="0026082B" w:rsidRDefault="00B93922" w:rsidP="00642352">
            <w:pPr>
              <w:ind w:hanging="180"/>
              <w:jc w:val="center"/>
              <w:rPr>
                <w:rFonts w:ascii="Avenir Next LT Pro" w:hAnsi="Avenir Next LT Pro"/>
                <w:b/>
                <w:bCs/>
                <w:i/>
                <w:iCs/>
                <w:color w:val="000000"/>
                <w:sz w:val="22"/>
                <w:szCs w:val="22"/>
              </w:rPr>
            </w:pPr>
            <w:r w:rsidRPr="0026082B">
              <w:rPr>
                <w:rFonts w:ascii="Avenir Next LT Pro" w:hAnsi="Avenir Next LT Pro"/>
                <w:b/>
                <w:bCs/>
                <w:i/>
                <w:iCs/>
                <w:color w:val="000000"/>
                <w:sz w:val="22"/>
                <w:szCs w:val="22"/>
              </w:rPr>
              <w:t>Ghi chú</w:t>
            </w:r>
          </w:p>
        </w:tc>
      </w:tr>
      <w:tr w:rsidR="00B93922" w:rsidRPr="000006E6" w14:paraId="1DD9A7A1" w14:textId="77777777" w:rsidTr="00642352">
        <w:trPr>
          <w:trHeight w:val="525"/>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23725B3A" w14:textId="77777777" w:rsidR="00B93922" w:rsidRPr="000006E6" w:rsidRDefault="00B93922" w:rsidP="00642352">
            <w:pPr>
              <w:ind w:hanging="20"/>
              <w:jc w:val="center"/>
              <w:rPr>
                <w:rFonts w:ascii="Avenir Next LT Pro" w:hAnsi="Avenir Next LT Pro"/>
                <w:sz w:val="22"/>
                <w:szCs w:val="22"/>
              </w:rPr>
            </w:pPr>
            <w:r w:rsidRPr="000006E6">
              <w:rPr>
                <w:rFonts w:ascii="Avenir Next LT Pro" w:hAnsi="Avenir Next LT Pro"/>
                <w:sz w:val="22"/>
                <w:szCs w:val="22"/>
              </w:rPr>
              <w:t>70-100</w:t>
            </w:r>
          </w:p>
        </w:tc>
        <w:tc>
          <w:tcPr>
            <w:tcW w:w="216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75227BA3"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8.5-10.00</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46EE0590"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A</w:t>
            </w:r>
          </w:p>
        </w:tc>
        <w:tc>
          <w:tcPr>
            <w:tcW w:w="1783" w:type="dxa"/>
            <w:tcBorders>
              <w:top w:val="nil"/>
              <w:left w:val="nil"/>
              <w:bottom w:val="single" w:sz="8" w:space="0" w:color="auto"/>
              <w:right w:val="single" w:sz="8" w:space="0" w:color="auto"/>
            </w:tcBorders>
            <w:tcMar>
              <w:top w:w="0" w:type="dxa"/>
              <w:left w:w="108" w:type="dxa"/>
              <w:bottom w:w="0" w:type="dxa"/>
              <w:right w:w="108" w:type="dxa"/>
            </w:tcMar>
            <w:vAlign w:val="center"/>
          </w:tcPr>
          <w:p w14:paraId="34584E23"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4</w:t>
            </w:r>
          </w:p>
        </w:tc>
        <w:tc>
          <w:tcPr>
            <w:tcW w:w="1809" w:type="dxa"/>
            <w:tcBorders>
              <w:top w:val="nil"/>
              <w:left w:val="nil"/>
              <w:bottom w:val="single" w:sz="8" w:space="0" w:color="auto"/>
              <w:right w:val="single" w:sz="8" w:space="0" w:color="auto"/>
            </w:tcBorders>
            <w:vAlign w:val="center"/>
          </w:tcPr>
          <w:p w14:paraId="3ABA72FA" w14:textId="77777777" w:rsidR="00B93922" w:rsidRPr="0026082B" w:rsidRDefault="00B93922" w:rsidP="00642352">
            <w:pPr>
              <w:ind w:firstLine="0"/>
              <w:jc w:val="center"/>
              <w:rPr>
                <w:rFonts w:ascii="Calibri" w:hAnsi="Calibri" w:cs="Calibri"/>
                <w:color w:val="000000"/>
                <w:sz w:val="22"/>
                <w:szCs w:val="22"/>
              </w:rPr>
            </w:pPr>
            <w:r w:rsidRPr="000006E6">
              <w:rPr>
                <w:rFonts w:ascii="Avenir Next LT Pro" w:hAnsi="Avenir Next LT Pro"/>
                <w:color w:val="000000"/>
                <w:sz w:val="22"/>
                <w:szCs w:val="22"/>
              </w:rPr>
              <w:t>Pass</w:t>
            </w:r>
            <w:r w:rsidRPr="0026082B">
              <w:rPr>
                <w:rFonts w:ascii="Avenir Next LT Pro" w:hAnsi="Avenir Next LT Pro"/>
                <w:color w:val="000000"/>
                <w:sz w:val="22"/>
                <w:szCs w:val="22"/>
              </w:rPr>
              <w:t xml:space="preserve"> / </w:t>
            </w:r>
            <w:r w:rsidRPr="0026082B">
              <w:rPr>
                <w:rFonts w:ascii="Avenir Next LT Pro" w:hAnsi="Avenir Next LT Pro"/>
                <w:i/>
                <w:iCs/>
                <w:color w:val="000000"/>
                <w:sz w:val="22"/>
                <w:szCs w:val="22"/>
              </w:rPr>
              <w:t>Đ</w:t>
            </w:r>
            <w:r w:rsidRPr="0026082B">
              <w:rPr>
                <w:rFonts w:ascii="Calibri" w:hAnsi="Calibri" w:cs="Calibri"/>
                <w:i/>
                <w:iCs/>
                <w:color w:val="000000"/>
                <w:sz w:val="22"/>
                <w:szCs w:val="22"/>
              </w:rPr>
              <w:t>ỗ</w:t>
            </w:r>
          </w:p>
        </w:tc>
      </w:tr>
      <w:tr w:rsidR="00B93922" w:rsidRPr="000006E6" w14:paraId="04F5EB85" w14:textId="77777777" w:rsidTr="00642352">
        <w:trPr>
          <w:trHeight w:val="525"/>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420097EA" w14:textId="77777777" w:rsidR="00B93922" w:rsidRPr="000006E6" w:rsidRDefault="00B93922" w:rsidP="00642352">
            <w:pPr>
              <w:ind w:hanging="20"/>
              <w:jc w:val="center"/>
              <w:rPr>
                <w:rFonts w:ascii="Avenir Next LT Pro" w:hAnsi="Avenir Next LT Pro"/>
                <w:sz w:val="22"/>
                <w:szCs w:val="22"/>
              </w:rPr>
            </w:pPr>
            <w:r w:rsidRPr="000006E6">
              <w:rPr>
                <w:rFonts w:ascii="Avenir Next LT Pro" w:hAnsi="Avenir Next LT Pro"/>
                <w:sz w:val="22"/>
                <w:szCs w:val="22"/>
              </w:rPr>
              <w:t>60-69</w:t>
            </w:r>
          </w:p>
        </w:tc>
        <w:tc>
          <w:tcPr>
            <w:tcW w:w="216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2BD0D057"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7.00-8.40</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04D55567"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B</w:t>
            </w:r>
          </w:p>
        </w:tc>
        <w:tc>
          <w:tcPr>
            <w:tcW w:w="1783" w:type="dxa"/>
            <w:tcBorders>
              <w:top w:val="nil"/>
              <w:left w:val="nil"/>
              <w:bottom w:val="single" w:sz="8" w:space="0" w:color="auto"/>
              <w:right w:val="single" w:sz="8" w:space="0" w:color="auto"/>
            </w:tcBorders>
            <w:tcMar>
              <w:top w:w="0" w:type="dxa"/>
              <w:left w:w="108" w:type="dxa"/>
              <w:bottom w:w="0" w:type="dxa"/>
              <w:right w:w="108" w:type="dxa"/>
            </w:tcMar>
            <w:vAlign w:val="center"/>
          </w:tcPr>
          <w:p w14:paraId="073A01F3"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sz w:val="22"/>
                <w:szCs w:val="22"/>
              </w:rPr>
              <w:t>3</w:t>
            </w:r>
          </w:p>
        </w:tc>
        <w:tc>
          <w:tcPr>
            <w:tcW w:w="1809" w:type="dxa"/>
            <w:tcBorders>
              <w:top w:val="nil"/>
              <w:left w:val="nil"/>
              <w:bottom w:val="single" w:sz="8" w:space="0" w:color="auto"/>
              <w:right w:val="single" w:sz="8" w:space="0" w:color="auto"/>
            </w:tcBorders>
          </w:tcPr>
          <w:p w14:paraId="57697D3A" w14:textId="77777777" w:rsidR="00B93922" w:rsidRPr="000006E6" w:rsidRDefault="00B93922" w:rsidP="00642352">
            <w:pPr>
              <w:ind w:firstLine="0"/>
              <w:jc w:val="center"/>
              <w:rPr>
                <w:rFonts w:ascii="Calibri" w:hAnsi="Calibri" w:cs="Calibri"/>
                <w:sz w:val="22"/>
                <w:szCs w:val="22"/>
              </w:rPr>
            </w:pPr>
            <w:r w:rsidRPr="0026082B">
              <w:rPr>
                <w:rFonts w:ascii="Avenir Next LT Pro" w:hAnsi="Avenir Next LT Pro"/>
                <w:color w:val="000000"/>
                <w:sz w:val="22"/>
                <w:szCs w:val="22"/>
              </w:rPr>
              <w:t xml:space="preserve">Pass / </w:t>
            </w:r>
            <w:r w:rsidRPr="0026082B">
              <w:rPr>
                <w:rFonts w:ascii="Avenir Next LT Pro" w:hAnsi="Avenir Next LT Pro"/>
                <w:i/>
                <w:iCs/>
                <w:color w:val="000000"/>
                <w:sz w:val="22"/>
                <w:szCs w:val="22"/>
              </w:rPr>
              <w:t>Đ</w:t>
            </w:r>
            <w:r w:rsidRPr="0026082B">
              <w:rPr>
                <w:rFonts w:ascii="Calibri" w:hAnsi="Calibri" w:cs="Calibri"/>
                <w:i/>
                <w:iCs/>
                <w:color w:val="000000"/>
                <w:sz w:val="22"/>
                <w:szCs w:val="22"/>
              </w:rPr>
              <w:t>ỗ</w:t>
            </w:r>
          </w:p>
        </w:tc>
      </w:tr>
      <w:tr w:rsidR="00B93922" w:rsidRPr="000006E6" w14:paraId="08FE18B4" w14:textId="77777777" w:rsidTr="00642352">
        <w:trPr>
          <w:trHeight w:val="525"/>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695911CC" w14:textId="77777777" w:rsidR="00B93922" w:rsidRPr="000006E6" w:rsidRDefault="00B93922" w:rsidP="00642352">
            <w:pPr>
              <w:ind w:hanging="20"/>
              <w:jc w:val="center"/>
              <w:rPr>
                <w:rFonts w:ascii="Avenir Next LT Pro" w:hAnsi="Avenir Next LT Pro"/>
                <w:sz w:val="22"/>
                <w:szCs w:val="22"/>
              </w:rPr>
            </w:pPr>
            <w:r w:rsidRPr="000006E6">
              <w:rPr>
                <w:rFonts w:ascii="Avenir Next LT Pro" w:hAnsi="Avenir Next LT Pro"/>
                <w:sz w:val="22"/>
                <w:szCs w:val="22"/>
              </w:rPr>
              <w:t>50-59</w:t>
            </w:r>
          </w:p>
        </w:tc>
        <w:tc>
          <w:tcPr>
            <w:tcW w:w="216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90CC010"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5.50-6.90</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1930F072"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C</w:t>
            </w:r>
          </w:p>
        </w:tc>
        <w:tc>
          <w:tcPr>
            <w:tcW w:w="1783" w:type="dxa"/>
            <w:tcBorders>
              <w:top w:val="nil"/>
              <w:left w:val="nil"/>
              <w:bottom w:val="single" w:sz="8" w:space="0" w:color="auto"/>
              <w:right w:val="single" w:sz="8" w:space="0" w:color="auto"/>
            </w:tcBorders>
            <w:tcMar>
              <w:top w:w="0" w:type="dxa"/>
              <w:left w:w="108" w:type="dxa"/>
              <w:bottom w:w="0" w:type="dxa"/>
              <w:right w:w="108" w:type="dxa"/>
            </w:tcMar>
            <w:vAlign w:val="center"/>
          </w:tcPr>
          <w:p w14:paraId="0584F599"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2</w:t>
            </w:r>
          </w:p>
        </w:tc>
        <w:tc>
          <w:tcPr>
            <w:tcW w:w="1809" w:type="dxa"/>
            <w:tcBorders>
              <w:top w:val="nil"/>
              <w:left w:val="nil"/>
              <w:bottom w:val="single" w:sz="8" w:space="0" w:color="auto"/>
              <w:right w:val="single" w:sz="8" w:space="0" w:color="auto"/>
            </w:tcBorders>
          </w:tcPr>
          <w:p w14:paraId="58CE9A30" w14:textId="77777777" w:rsidR="00B93922" w:rsidRPr="000006E6" w:rsidRDefault="00B93922" w:rsidP="00642352">
            <w:pPr>
              <w:ind w:firstLine="0"/>
              <w:jc w:val="center"/>
              <w:rPr>
                <w:rFonts w:ascii="Avenir Next LT Pro" w:hAnsi="Avenir Next LT Pro"/>
                <w:color w:val="000000"/>
                <w:sz w:val="22"/>
                <w:szCs w:val="22"/>
              </w:rPr>
            </w:pPr>
            <w:r w:rsidRPr="0026082B">
              <w:rPr>
                <w:rFonts w:ascii="Avenir Next LT Pro" w:hAnsi="Avenir Next LT Pro"/>
                <w:color w:val="000000"/>
                <w:sz w:val="22"/>
                <w:szCs w:val="22"/>
              </w:rPr>
              <w:t xml:space="preserve">Pass / </w:t>
            </w:r>
            <w:r w:rsidRPr="0026082B">
              <w:rPr>
                <w:rFonts w:ascii="Avenir Next LT Pro" w:hAnsi="Avenir Next LT Pro"/>
                <w:i/>
                <w:iCs/>
                <w:color w:val="000000"/>
                <w:sz w:val="22"/>
                <w:szCs w:val="22"/>
              </w:rPr>
              <w:t>Đ</w:t>
            </w:r>
            <w:r w:rsidRPr="0026082B">
              <w:rPr>
                <w:rFonts w:ascii="Calibri" w:hAnsi="Calibri" w:cs="Calibri"/>
                <w:i/>
                <w:iCs/>
                <w:color w:val="000000"/>
                <w:sz w:val="22"/>
                <w:szCs w:val="22"/>
              </w:rPr>
              <w:t>ỗ</w:t>
            </w:r>
          </w:p>
        </w:tc>
      </w:tr>
      <w:tr w:rsidR="00B93922" w:rsidRPr="000006E6" w14:paraId="6885007D" w14:textId="77777777" w:rsidTr="00642352">
        <w:trPr>
          <w:trHeight w:val="525"/>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17066F22" w14:textId="77777777" w:rsidR="00B93922" w:rsidRPr="000006E6" w:rsidRDefault="00B93922" w:rsidP="00642352">
            <w:pPr>
              <w:ind w:hanging="20"/>
              <w:jc w:val="center"/>
              <w:rPr>
                <w:rFonts w:ascii="Avenir Next LT Pro" w:hAnsi="Avenir Next LT Pro"/>
                <w:sz w:val="22"/>
                <w:szCs w:val="22"/>
              </w:rPr>
            </w:pPr>
            <w:r w:rsidRPr="000006E6">
              <w:rPr>
                <w:rFonts w:ascii="Avenir Next LT Pro" w:hAnsi="Avenir Next LT Pro"/>
                <w:sz w:val="22"/>
                <w:szCs w:val="22"/>
              </w:rPr>
              <w:t>40-49</w:t>
            </w:r>
          </w:p>
        </w:tc>
        <w:tc>
          <w:tcPr>
            <w:tcW w:w="216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6CE2389A"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4.00-5.40</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tcPr>
          <w:p w14:paraId="3DA25033"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D</w:t>
            </w:r>
          </w:p>
        </w:tc>
        <w:tc>
          <w:tcPr>
            <w:tcW w:w="1783" w:type="dxa"/>
            <w:tcBorders>
              <w:top w:val="nil"/>
              <w:left w:val="nil"/>
              <w:bottom w:val="single" w:sz="8" w:space="0" w:color="auto"/>
              <w:right w:val="single" w:sz="8" w:space="0" w:color="auto"/>
            </w:tcBorders>
            <w:tcMar>
              <w:top w:w="0" w:type="dxa"/>
              <w:left w:w="108" w:type="dxa"/>
              <w:bottom w:w="0" w:type="dxa"/>
              <w:right w:w="108" w:type="dxa"/>
            </w:tcMar>
            <w:vAlign w:val="center"/>
          </w:tcPr>
          <w:p w14:paraId="16EB8FDE" w14:textId="77777777" w:rsidR="00B93922" w:rsidRPr="000006E6" w:rsidRDefault="00B93922" w:rsidP="00642352">
            <w:pPr>
              <w:ind w:firstLine="0"/>
              <w:jc w:val="center"/>
              <w:rPr>
                <w:rFonts w:ascii="Avenir Next LT Pro" w:hAnsi="Avenir Next LT Pro"/>
                <w:color w:val="000000"/>
                <w:sz w:val="22"/>
                <w:szCs w:val="22"/>
              </w:rPr>
            </w:pPr>
            <w:r w:rsidRPr="000006E6">
              <w:rPr>
                <w:rFonts w:ascii="Avenir Next LT Pro" w:hAnsi="Avenir Next LT Pro"/>
                <w:color w:val="000000"/>
                <w:sz w:val="22"/>
                <w:szCs w:val="22"/>
              </w:rPr>
              <w:t>1</w:t>
            </w:r>
          </w:p>
        </w:tc>
        <w:tc>
          <w:tcPr>
            <w:tcW w:w="1809" w:type="dxa"/>
            <w:tcBorders>
              <w:top w:val="nil"/>
              <w:left w:val="nil"/>
              <w:bottom w:val="single" w:sz="8" w:space="0" w:color="auto"/>
              <w:right w:val="single" w:sz="8" w:space="0" w:color="auto"/>
            </w:tcBorders>
          </w:tcPr>
          <w:p w14:paraId="65FAFB3B" w14:textId="77777777" w:rsidR="00B93922" w:rsidRPr="000006E6" w:rsidRDefault="00B93922" w:rsidP="00642352">
            <w:pPr>
              <w:ind w:firstLine="0"/>
              <w:jc w:val="center"/>
              <w:rPr>
                <w:rFonts w:ascii="Avenir Next LT Pro" w:hAnsi="Avenir Next LT Pro"/>
                <w:color w:val="000000"/>
                <w:sz w:val="22"/>
                <w:szCs w:val="22"/>
              </w:rPr>
            </w:pPr>
            <w:r w:rsidRPr="0026082B">
              <w:rPr>
                <w:rFonts w:ascii="Avenir Next LT Pro" w:hAnsi="Avenir Next LT Pro"/>
                <w:color w:val="000000"/>
                <w:sz w:val="22"/>
                <w:szCs w:val="22"/>
              </w:rPr>
              <w:t xml:space="preserve">Pass / </w:t>
            </w:r>
            <w:r w:rsidRPr="0026082B">
              <w:rPr>
                <w:rFonts w:ascii="Avenir Next LT Pro" w:hAnsi="Avenir Next LT Pro"/>
                <w:i/>
                <w:iCs/>
                <w:color w:val="000000"/>
                <w:sz w:val="22"/>
                <w:szCs w:val="22"/>
              </w:rPr>
              <w:t>Đ</w:t>
            </w:r>
            <w:r w:rsidRPr="0026082B">
              <w:rPr>
                <w:rFonts w:ascii="Calibri" w:hAnsi="Calibri" w:cs="Calibri"/>
                <w:i/>
                <w:iCs/>
                <w:color w:val="000000"/>
                <w:sz w:val="22"/>
                <w:szCs w:val="22"/>
              </w:rPr>
              <w:t>ỗ</w:t>
            </w:r>
          </w:p>
        </w:tc>
      </w:tr>
      <w:tr w:rsidR="00B93922" w:rsidRPr="000006E6" w14:paraId="3CCB6548" w14:textId="77777777" w:rsidTr="00642352">
        <w:trPr>
          <w:trHeight w:val="525"/>
        </w:trPr>
        <w:tc>
          <w:tcPr>
            <w:tcW w:w="1980"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5170B77E" w14:textId="77777777" w:rsidR="00B93922" w:rsidRPr="000006E6" w:rsidRDefault="00B93922" w:rsidP="00642352">
            <w:pPr>
              <w:ind w:hanging="20"/>
              <w:jc w:val="center"/>
              <w:rPr>
                <w:rFonts w:ascii="Avenir Next LT Pro" w:hAnsi="Avenir Next LT Pro"/>
                <w:sz w:val="22"/>
                <w:szCs w:val="22"/>
              </w:rPr>
            </w:pPr>
            <w:r w:rsidRPr="000006E6">
              <w:rPr>
                <w:rFonts w:ascii="Avenir Next LT Pro" w:hAnsi="Avenir Next LT Pro"/>
                <w:sz w:val="22"/>
                <w:szCs w:val="22"/>
              </w:rPr>
              <w:t>0-39</w:t>
            </w:r>
          </w:p>
        </w:tc>
        <w:tc>
          <w:tcPr>
            <w:tcW w:w="216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6C3C2ED1"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color w:val="000000"/>
                <w:sz w:val="22"/>
                <w:szCs w:val="22"/>
              </w:rPr>
              <w:t>0-3.90</w:t>
            </w:r>
          </w:p>
        </w:tc>
        <w:tc>
          <w:tcPr>
            <w:tcW w:w="171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5BDD0428"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color w:val="000000"/>
                <w:sz w:val="22"/>
                <w:szCs w:val="22"/>
              </w:rPr>
              <w:t>F</w:t>
            </w:r>
          </w:p>
        </w:tc>
        <w:tc>
          <w:tcPr>
            <w:tcW w:w="178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F552AA"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color w:val="000000"/>
                <w:sz w:val="22"/>
                <w:szCs w:val="22"/>
              </w:rPr>
              <w:t>0</w:t>
            </w:r>
          </w:p>
        </w:tc>
        <w:tc>
          <w:tcPr>
            <w:tcW w:w="1809" w:type="dxa"/>
            <w:tcBorders>
              <w:top w:val="nil"/>
              <w:left w:val="nil"/>
              <w:bottom w:val="single" w:sz="8" w:space="0" w:color="auto"/>
              <w:right w:val="single" w:sz="8" w:space="0" w:color="auto"/>
            </w:tcBorders>
            <w:vAlign w:val="center"/>
          </w:tcPr>
          <w:p w14:paraId="06711F53" w14:textId="77777777" w:rsidR="00B93922" w:rsidRPr="0026082B" w:rsidRDefault="00B93922" w:rsidP="00642352">
            <w:pPr>
              <w:ind w:firstLine="0"/>
              <w:jc w:val="center"/>
              <w:rPr>
                <w:rFonts w:ascii="Calibri" w:hAnsi="Calibri" w:cs="Calibri"/>
                <w:color w:val="000000"/>
                <w:sz w:val="22"/>
                <w:szCs w:val="22"/>
              </w:rPr>
            </w:pPr>
            <w:r w:rsidRPr="000006E6">
              <w:rPr>
                <w:rFonts w:ascii="Avenir Next LT Pro" w:hAnsi="Avenir Next LT Pro"/>
                <w:color w:val="000000"/>
                <w:sz w:val="22"/>
                <w:szCs w:val="22"/>
              </w:rPr>
              <w:t>Fail</w:t>
            </w:r>
            <w:r w:rsidRPr="0026082B">
              <w:rPr>
                <w:rFonts w:ascii="Avenir Next LT Pro" w:hAnsi="Avenir Next LT Pro"/>
                <w:color w:val="000000"/>
                <w:sz w:val="22"/>
                <w:szCs w:val="22"/>
              </w:rPr>
              <w:t xml:space="preserve"> / </w:t>
            </w:r>
            <w:r w:rsidRPr="0026082B">
              <w:rPr>
                <w:rFonts w:ascii="Avenir Next LT Pro" w:hAnsi="Avenir Next LT Pro"/>
                <w:i/>
                <w:iCs/>
                <w:color w:val="000000"/>
                <w:sz w:val="22"/>
                <w:szCs w:val="22"/>
              </w:rPr>
              <w:t>Tr</w:t>
            </w:r>
            <w:r w:rsidRPr="0026082B">
              <w:rPr>
                <w:rFonts w:ascii="Calibri" w:hAnsi="Calibri" w:cs="Calibri"/>
                <w:i/>
                <w:iCs/>
                <w:color w:val="000000"/>
                <w:sz w:val="22"/>
                <w:szCs w:val="22"/>
                <w:lang w:val="vi-VN"/>
              </w:rPr>
              <w:t>ượt</w:t>
            </w:r>
          </w:p>
        </w:tc>
      </w:tr>
    </w:tbl>
    <w:p w14:paraId="61F9427C" w14:textId="77777777" w:rsidR="00B93922" w:rsidRPr="000006E6" w:rsidRDefault="00B93922" w:rsidP="00B93922">
      <w:pPr>
        <w:spacing w:before="0" w:beforeAutospacing="0" w:line="240" w:lineRule="auto"/>
        <w:ind w:firstLine="0"/>
        <w:jc w:val="left"/>
        <w:rPr>
          <w:rFonts w:ascii="Avenir Next LT Pro" w:hAnsi="Avenir Next LT Pro"/>
          <w:b/>
          <w:bCs/>
          <w:color w:val="000000"/>
          <w:sz w:val="22"/>
          <w:szCs w:val="22"/>
        </w:rPr>
      </w:pPr>
    </w:p>
    <w:p w14:paraId="32788C41" w14:textId="77777777" w:rsidR="00B93922" w:rsidRPr="0026082B" w:rsidRDefault="00B93922" w:rsidP="00B93922">
      <w:pPr>
        <w:spacing w:before="0" w:beforeAutospacing="0" w:line="240" w:lineRule="auto"/>
        <w:ind w:firstLine="0"/>
        <w:jc w:val="left"/>
        <w:rPr>
          <w:rFonts w:ascii="Avenir Next LT Pro" w:hAnsi="Avenir Next LT Pro"/>
          <w:b/>
          <w:bCs/>
          <w:color w:val="000000"/>
          <w:sz w:val="22"/>
          <w:szCs w:val="22"/>
        </w:rPr>
      </w:pPr>
      <w:r w:rsidRPr="0026082B">
        <w:rPr>
          <w:rFonts w:ascii="Avenir Next LT Pro" w:hAnsi="Avenir Next LT Pro"/>
          <w:b/>
          <w:bCs/>
          <w:color w:val="000000"/>
          <w:sz w:val="22"/>
          <w:szCs w:val="22"/>
          <w:lang w:val="vi-VN"/>
        </w:rPr>
        <w:t>Grading Scale since 9 April 2024</w:t>
      </w:r>
      <w:r w:rsidRPr="0026082B">
        <w:rPr>
          <w:rFonts w:ascii="Avenir Next LT Pro" w:hAnsi="Avenir Next LT Pro"/>
          <w:b/>
          <w:bCs/>
          <w:color w:val="000000"/>
          <w:sz w:val="22"/>
          <w:szCs w:val="22"/>
        </w:rPr>
        <w:t xml:space="preserve"> / </w:t>
      </w:r>
      <w:r w:rsidRPr="0026082B">
        <w:rPr>
          <w:rFonts w:ascii="iCiel Avenir LT Std 35 Light" w:hAnsi="iCiel Avenir LT Std 35 Light" w:cs="Arial"/>
          <w:b/>
          <w:bCs/>
          <w:i/>
          <w:iCs/>
          <w:sz w:val="22"/>
          <w:szCs w:val="22"/>
        </w:rPr>
        <w:t>Thang tính điểm từ ngày 09/04/2024 trở đi</w:t>
      </w:r>
    </w:p>
    <w:p w14:paraId="55A96118" w14:textId="77777777" w:rsidR="00B93922" w:rsidRPr="000006E6" w:rsidRDefault="00B93922" w:rsidP="00B93922">
      <w:pPr>
        <w:spacing w:line="360" w:lineRule="auto"/>
        <w:ind w:firstLine="0"/>
        <w:rPr>
          <w:rFonts w:asciiTheme="minorHAnsi" w:hAnsiTheme="minorHAnsi"/>
          <w:color w:val="000000"/>
          <w:sz w:val="22"/>
          <w:szCs w:val="22"/>
        </w:rPr>
      </w:pPr>
      <w:r w:rsidRPr="000006E6">
        <w:rPr>
          <w:rFonts w:ascii="Avenir Next LT Pro" w:hAnsi="Avenir Next LT Pro"/>
          <w:color w:val="000000"/>
          <w:sz w:val="22"/>
          <w:szCs w:val="22"/>
        </w:rPr>
        <w:t xml:space="preserve">In accordance with Circular 08/2021 of Ministry of Education and Training, to ensure fairness to all BUV students studying Vietnamese degrees in one class, all classes, all courses, and all modes of study, on 9 April 2024, the Senate of British University Vietnam has approved with immediate effect the new marking scheme where more letter grades are applied based on 100-scale marks. </w:t>
      </w:r>
      <w:r w:rsidRPr="0026082B">
        <w:rPr>
          <w:rFonts w:ascii="Avenir Next LT Pro" w:hAnsi="Avenir Next LT Pro"/>
          <w:color w:val="000000"/>
          <w:sz w:val="22"/>
          <w:szCs w:val="22"/>
        </w:rPr>
        <w:t xml:space="preserve">/ </w:t>
      </w:r>
      <w:r w:rsidRPr="0026082B">
        <w:rPr>
          <w:rFonts w:ascii="iCiel Avenir LT Std 35 Light" w:hAnsi="iCiel Avenir LT Std 35 Light" w:cs="Arial"/>
          <w:i/>
          <w:iCs/>
          <w:sz w:val="22"/>
          <w:szCs w:val="22"/>
        </w:rPr>
        <w:t>Theo Thông tư 08/2021 của Bộ Giáo dục và Đào tạo, nhằm đảm bảo sự công bằng cho tất cả sinh viên BUV đang theo học chương trình được cấp bằng bởi trường Đại Học Anh Quốc Việt Nam trong một lớp, tất cả các lớp, tất cả các khóa học và mọi phương thức học, vào ngày 9 tháng 4 năm 2024, Hội đồng khoa học và đào tạo trường Đại học Anh Quốc Việt Nam đã phê duyệt với hiệu lực ngay lập tức đối với hệ thống chấm điểm mới, trong đó áp dụng điểm bằng chữ dựa trên thang điểm 100 như sau:</w:t>
      </w:r>
    </w:p>
    <w:p w14:paraId="5DFEBA7F" w14:textId="77777777" w:rsidR="00B93922" w:rsidRPr="0026082B" w:rsidRDefault="00B93922" w:rsidP="00B93922">
      <w:pPr>
        <w:spacing w:line="360" w:lineRule="auto"/>
        <w:rPr>
          <w:rFonts w:ascii="iCiel Avenir LT Std 35 Light" w:hAnsi="iCiel Avenir LT Std 35 Light" w:cs="Arial"/>
          <w:i/>
          <w:iCs/>
          <w:sz w:val="22"/>
          <w:szCs w:val="22"/>
        </w:rPr>
      </w:pPr>
      <w:r w:rsidRPr="000006E6">
        <w:rPr>
          <w:rFonts w:ascii="Avenir Next LT Pro" w:hAnsi="Avenir Next LT Pro"/>
          <w:color w:val="000000"/>
          <w:sz w:val="22"/>
          <w:szCs w:val="22"/>
        </w:rPr>
        <w:t>Below is the conversion table</w:t>
      </w:r>
      <w:r w:rsidRPr="0026082B">
        <w:rPr>
          <w:rFonts w:ascii="Avenir Next LT Pro" w:hAnsi="Avenir Next LT Pro"/>
          <w:color w:val="000000"/>
          <w:sz w:val="22"/>
          <w:szCs w:val="22"/>
        </w:rPr>
        <w:t xml:space="preserve"> / </w:t>
      </w:r>
      <w:r w:rsidRPr="0026082B">
        <w:rPr>
          <w:rFonts w:ascii="iCiel Avenir LT Std 35 Light" w:hAnsi="iCiel Avenir LT Std 35 Light"/>
          <w:i/>
          <w:iCs/>
          <w:sz w:val="22"/>
          <w:szCs w:val="22"/>
        </w:rPr>
        <w:t>Dưới đây là bảng quy đổi</w:t>
      </w:r>
      <w:r w:rsidRPr="0026082B">
        <w:rPr>
          <w:rFonts w:ascii="iCiel Avenir LT Std 35 Light" w:hAnsi="iCiel Avenir LT Std 35 Light" w:cs="Arial"/>
          <w:i/>
          <w:iCs/>
          <w:sz w:val="22"/>
          <w:szCs w:val="22"/>
        </w:rPr>
        <w:t>:</w:t>
      </w:r>
    </w:p>
    <w:tbl>
      <w:tblPr>
        <w:tblW w:w="882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255"/>
        <w:gridCol w:w="2065"/>
        <w:gridCol w:w="2070"/>
        <w:gridCol w:w="2430"/>
      </w:tblGrid>
      <w:tr w:rsidR="00B93922" w:rsidRPr="000006E6" w14:paraId="53176A47" w14:textId="77777777" w:rsidTr="00642352">
        <w:trPr>
          <w:trHeight w:val="619"/>
        </w:trPr>
        <w:tc>
          <w:tcPr>
            <w:tcW w:w="2255" w:type="dxa"/>
            <w:tcMar>
              <w:top w:w="0" w:type="dxa"/>
              <w:left w:w="108" w:type="dxa"/>
              <w:bottom w:w="0" w:type="dxa"/>
              <w:right w:w="108" w:type="dxa"/>
            </w:tcMar>
            <w:vAlign w:val="center"/>
            <w:hideMark/>
          </w:tcPr>
          <w:p w14:paraId="10457FBE" w14:textId="77777777" w:rsidR="00B93922" w:rsidRPr="0026082B" w:rsidRDefault="00B93922" w:rsidP="00642352">
            <w:pPr>
              <w:ind w:firstLine="170"/>
              <w:jc w:val="center"/>
              <w:rPr>
                <w:rFonts w:ascii="Avenir Next LT Pro" w:hAnsi="Avenir Next LT Pro"/>
                <w:b/>
                <w:bCs/>
                <w:color w:val="000000"/>
                <w:sz w:val="22"/>
                <w:szCs w:val="22"/>
              </w:rPr>
            </w:pPr>
            <w:r w:rsidRPr="000006E6">
              <w:rPr>
                <w:rFonts w:ascii="Avenir Next LT Pro" w:hAnsi="Avenir Next LT Pro"/>
                <w:b/>
                <w:bCs/>
                <w:color w:val="000000"/>
                <w:sz w:val="22"/>
                <w:szCs w:val="22"/>
              </w:rPr>
              <w:lastRenderedPageBreak/>
              <w:t>100 scores scale</w:t>
            </w:r>
          </w:p>
          <w:p w14:paraId="55425B30" w14:textId="77777777" w:rsidR="00B93922" w:rsidRPr="0026082B" w:rsidRDefault="00B93922" w:rsidP="00642352">
            <w:pPr>
              <w:ind w:firstLine="170"/>
              <w:jc w:val="center"/>
              <w:rPr>
                <w:rFonts w:ascii="Avenir Next LT Pro" w:hAnsi="Avenir Next LT Pro"/>
                <w:b/>
                <w:bCs/>
                <w:i/>
                <w:iCs/>
                <w:color w:val="000000"/>
                <w:sz w:val="22"/>
                <w:szCs w:val="22"/>
              </w:rPr>
            </w:pPr>
            <w:r w:rsidRPr="0026082B">
              <w:rPr>
                <w:rFonts w:ascii="Avenir Next LT Pro" w:hAnsi="Avenir Next LT Pro"/>
                <w:b/>
                <w:bCs/>
                <w:i/>
                <w:iCs/>
                <w:color w:val="000000"/>
                <w:sz w:val="22"/>
                <w:szCs w:val="22"/>
              </w:rPr>
              <w:t>Thang đi</w:t>
            </w:r>
            <w:r w:rsidRPr="0026082B">
              <w:rPr>
                <w:rFonts w:ascii="Calibri" w:hAnsi="Calibri" w:cs="Calibri"/>
                <w:b/>
                <w:bCs/>
                <w:i/>
                <w:iCs/>
                <w:color w:val="000000"/>
                <w:sz w:val="22"/>
                <w:szCs w:val="22"/>
              </w:rPr>
              <w:t>ể</w:t>
            </w:r>
            <w:r w:rsidRPr="0026082B">
              <w:rPr>
                <w:rFonts w:ascii="Avenir Next LT Pro" w:hAnsi="Avenir Next LT Pro"/>
                <w:b/>
                <w:bCs/>
                <w:i/>
                <w:iCs/>
                <w:color w:val="000000"/>
                <w:sz w:val="22"/>
                <w:szCs w:val="22"/>
              </w:rPr>
              <w:t>m 100</w:t>
            </w:r>
          </w:p>
        </w:tc>
        <w:tc>
          <w:tcPr>
            <w:tcW w:w="2065" w:type="dxa"/>
            <w:tcMar>
              <w:top w:w="0" w:type="dxa"/>
              <w:left w:w="108" w:type="dxa"/>
              <w:bottom w:w="0" w:type="dxa"/>
              <w:right w:w="108" w:type="dxa"/>
            </w:tcMar>
            <w:vAlign w:val="center"/>
            <w:hideMark/>
          </w:tcPr>
          <w:p w14:paraId="6DB11EFF" w14:textId="77777777" w:rsidR="00B93922" w:rsidRPr="0026082B" w:rsidRDefault="00B93922" w:rsidP="00642352">
            <w:pPr>
              <w:ind w:firstLine="0"/>
              <w:jc w:val="center"/>
              <w:rPr>
                <w:rFonts w:ascii="Avenir Next LT Pro" w:hAnsi="Avenir Next LT Pro"/>
                <w:b/>
                <w:bCs/>
                <w:color w:val="000000"/>
                <w:sz w:val="22"/>
                <w:szCs w:val="22"/>
              </w:rPr>
            </w:pPr>
            <w:r w:rsidRPr="000006E6">
              <w:rPr>
                <w:rFonts w:ascii="Avenir Next LT Pro" w:hAnsi="Avenir Next LT Pro"/>
                <w:b/>
                <w:bCs/>
                <w:color w:val="000000"/>
                <w:sz w:val="22"/>
                <w:szCs w:val="22"/>
              </w:rPr>
              <w:t>Letter Grade</w:t>
            </w:r>
          </w:p>
          <w:p w14:paraId="3EFEFF51" w14:textId="77777777" w:rsidR="00B93922" w:rsidRPr="0026082B" w:rsidRDefault="00B93922" w:rsidP="00642352">
            <w:pPr>
              <w:ind w:firstLine="0"/>
              <w:jc w:val="center"/>
              <w:rPr>
                <w:rFonts w:ascii="Avenir Next LT Pro" w:hAnsi="Avenir Next LT Pro"/>
                <w:b/>
                <w:bCs/>
                <w:i/>
                <w:iCs/>
                <w:color w:val="000000"/>
                <w:sz w:val="22"/>
                <w:szCs w:val="22"/>
              </w:rPr>
            </w:pPr>
            <w:r w:rsidRPr="0026082B">
              <w:rPr>
                <w:rFonts w:ascii="Avenir Next LT Pro" w:hAnsi="Avenir Next LT Pro"/>
                <w:b/>
                <w:bCs/>
                <w:i/>
                <w:iCs/>
                <w:color w:val="000000"/>
                <w:sz w:val="22"/>
                <w:szCs w:val="22"/>
              </w:rPr>
              <w:t>Đi</w:t>
            </w:r>
            <w:r w:rsidRPr="0026082B">
              <w:rPr>
                <w:rFonts w:ascii="Calibri" w:hAnsi="Calibri" w:cs="Calibri"/>
                <w:b/>
                <w:bCs/>
                <w:i/>
                <w:iCs/>
                <w:color w:val="000000"/>
                <w:sz w:val="22"/>
                <w:szCs w:val="22"/>
              </w:rPr>
              <w:t>ể</w:t>
            </w:r>
            <w:r w:rsidRPr="0026082B">
              <w:rPr>
                <w:rFonts w:ascii="Avenir Next LT Pro" w:hAnsi="Avenir Next LT Pro"/>
                <w:b/>
                <w:bCs/>
                <w:i/>
                <w:iCs/>
                <w:color w:val="000000"/>
                <w:sz w:val="22"/>
                <w:szCs w:val="22"/>
              </w:rPr>
              <w:t>m b</w:t>
            </w:r>
            <w:r w:rsidRPr="0026082B">
              <w:rPr>
                <w:rFonts w:ascii="Calibri" w:hAnsi="Calibri" w:cs="Calibri"/>
                <w:b/>
                <w:bCs/>
                <w:i/>
                <w:iCs/>
                <w:color w:val="000000"/>
                <w:sz w:val="22"/>
                <w:szCs w:val="22"/>
              </w:rPr>
              <w:t>ằ</w:t>
            </w:r>
            <w:r w:rsidRPr="0026082B">
              <w:rPr>
                <w:rFonts w:ascii="Avenir Next LT Pro" w:hAnsi="Avenir Next LT Pro"/>
                <w:b/>
                <w:bCs/>
                <w:i/>
                <w:iCs/>
                <w:color w:val="000000"/>
                <w:sz w:val="22"/>
                <w:szCs w:val="22"/>
              </w:rPr>
              <w:t>ng ch</w:t>
            </w:r>
            <w:r w:rsidRPr="0026082B">
              <w:rPr>
                <w:rFonts w:ascii="Calibri" w:hAnsi="Calibri" w:cs="Calibri"/>
                <w:b/>
                <w:bCs/>
                <w:i/>
                <w:iCs/>
                <w:color w:val="000000"/>
                <w:sz w:val="22"/>
                <w:szCs w:val="22"/>
              </w:rPr>
              <w:t>ữ</w:t>
            </w:r>
          </w:p>
        </w:tc>
        <w:tc>
          <w:tcPr>
            <w:tcW w:w="2070" w:type="dxa"/>
            <w:tcMar>
              <w:top w:w="0" w:type="dxa"/>
              <w:left w:w="108" w:type="dxa"/>
              <w:bottom w:w="0" w:type="dxa"/>
              <w:right w:w="108" w:type="dxa"/>
            </w:tcMar>
            <w:vAlign w:val="center"/>
            <w:hideMark/>
          </w:tcPr>
          <w:p w14:paraId="5795A8CE" w14:textId="77777777" w:rsidR="00B93922" w:rsidRPr="0026082B" w:rsidRDefault="00B93922" w:rsidP="00642352">
            <w:pPr>
              <w:ind w:firstLine="0"/>
              <w:jc w:val="center"/>
              <w:rPr>
                <w:rFonts w:ascii="Avenir Next LT Pro" w:hAnsi="Avenir Next LT Pro"/>
                <w:b/>
                <w:bCs/>
                <w:color w:val="000000"/>
                <w:sz w:val="22"/>
                <w:szCs w:val="22"/>
              </w:rPr>
            </w:pPr>
            <w:r w:rsidRPr="000006E6">
              <w:rPr>
                <w:rFonts w:ascii="Avenir Next LT Pro" w:hAnsi="Avenir Next LT Pro"/>
                <w:b/>
                <w:bCs/>
                <w:color w:val="000000"/>
                <w:sz w:val="22"/>
                <w:szCs w:val="22"/>
              </w:rPr>
              <w:t>GPA score</w:t>
            </w:r>
          </w:p>
          <w:p w14:paraId="2379D3A2" w14:textId="77777777" w:rsidR="00B93922" w:rsidRPr="0026082B" w:rsidRDefault="00B93922" w:rsidP="00642352">
            <w:pPr>
              <w:ind w:firstLine="0"/>
              <w:jc w:val="center"/>
              <w:rPr>
                <w:rFonts w:ascii="Avenir Next LT Pro" w:hAnsi="Avenir Next LT Pro"/>
                <w:b/>
                <w:bCs/>
                <w:i/>
                <w:iCs/>
                <w:color w:val="000000"/>
                <w:sz w:val="22"/>
                <w:szCs w:val="22"/>
              </w:rPr>
            </w:pPr>
            <w:r w:rsidRPr="0026082B">
              <w:rPr>
                <w:rFonts w:ascii="Avenir Next LT Pro" w:hAnsi="Avenir Next LT Pro"/>
                <w:b/>
                <w:bCs/>
                <w:i/>
                <w:iCs/>
                <w:color w:val="000000"/>
                <w:sz w:val="22"/>
                <w:szCs w:val="22"/>
              </w:rPr>
              <w:t>Đi</w:t>
            </w:r>
            <w:r w:rsidRPr="0026082B">
              <w:rPr>
                <w:rFonts w:ascii="Calibri" w:hAnsi="Calibri" w:cs="Calibri"/>
                <w:b/>
                <w:bCs/>
                <w:i/>
                <w:iCs/>
                <w:color w:val="000000"/>
                <w:sz w:val="22"/>
                <w:szCs w:val="22"/>
              </w:rPr>
              <w:t>ể</w:t>
            </w:r>
            <w:r w:rsidRPr="0026082B">
              <w:rPr>
                <w:rFonts w:ascii="Avenir Next LT Pro" w:hAnsi="Avenir Next LT Pro"/>
                <w:b/>
                <w:bCs/>
                <w:i/>
                <w:iCs/>
                <w:color w:val="000000"/>
                <w:sz w:val="22"/>
                <w:szCs w:val="22"/>
              </w:rPr>
              <w:t>m trung bình tính theo h</w:t>
            </w:r>
            <w:r w:rsidRPr="0026082B">
              <w:rPr>
                <w:rFonts w:ascii="Calibri" w:hAnsi="Calibri" w:cs="Calibri"/>
                <w:b/>
                <w:bCs/>
                <w:i/>
                <w:iCs/>
                <w:color w:val="000000"/>
                <w:sz w:val="22"/>
                <w:szCs w:val="22"/>
              </w:rPr>
              <w:t>ệ</w:t>
            </w:r>
            <w:r w:rsidRPr="0026082B">
              <w:rPr>
                <w:rFonts w:ascii="Avenir Next LT Pro" w:hAnsi="Avenir Next LT Pro"/>
                <w:b/>
                <w:bCs/>
                <w:i/>
                <w:iCs/>
                <w:color w:val="000000"/>
                <w:sz w:val="22"/>
                <w:szCs w:val="22"/>
              </w:rPr>
              <w:t xml:space="preserve"> 4</w:t>
            </w:r>
          </w:p>
        </w:tc>
        <w:tc>
          <w:tcPr>
            <w:tcW w:w="2430" w:type="dxa"/>
            <w:vAlign w:val="center"/>
          </w:tcPr>
          <w:p w14:paraId="13B8BDCE" w14:textId="77777777" w:rsidR="00B93922" w:rsidRPr="0026082B" w:rsidRDefault="00B93922" w:rsidP="00642352">
            <w:pPr>
              <w:ind w:firstLine="0"/>
              <w:jc w:val="center"/>
              <w:rPr>
                <w:rFonts w:ascii="Avenir Next LT Pro" w:hAnsi="Avenir Next LT Pro"/>
                <w:b/>
                <w:bCs/>
                <w:color w:val="000000"/>
                <w:sz w:val="22"/>
                <w:szCs w:val="22"/>
              </w:rPr>
            </w:pPr>
            <w:r w:rsidRPr="000006E6">
              <w:rPr>
                <w:rFonts w:ascii="Avenir Next LT Pro" w:hAnsi="Avenir Next LT Pro"/>
                <w:b/>
                <w:bCs/>
                <w:color w:val="000000"/>
                <w:sz w:val="22"/>
                <w:szCs w:val="22"/>
              </w:rPr>
              <w:t>Note</w:t>
            </w:r>
          </w:p>
          <w:p w14:paraId="3156340B" w14:textId="77777777" w:rsidR="00B93922" w:rsidRPr="0026082B" w:rsidRDefault="00B93922" w:rsidP="00642352">
            <w:pPr>
              <w:ind w:firstLine="0"/>
              <w:jc w:val="center"/>
              <w:rPr>
                <w:rFonts w:ascii="Avenir Next LT Pro" w:hAnsi="Avenir Next LT Pro"/>
                <w:b/>
                <w:bCs/>
                <w:i/>
                <w:iCs/>
                <w:color w:val="000000"/>
                <w:sz w:val="22"/>
                <w:szCs w:val="22"/>
              </w:rPr>
            </w:pPr>
            <w:r w:rsidRPr="0026082B">
              <w:rPr>
                <w:rFonts w:ascii="Avenir Next LT Pro" w:hAnsi="Avenir Next LT Pro"/>
                <w:b/>
                <w:bCs/>
                <w:i/>
                <w:iCs/>
                <w:color w:val="000000"/>
                <w:sz w:val="22"/>
                <w:szCs w:val="22"/>
              </w:rPr>
              <w:t>Ghi chú</w:t>
            </w:r>
          </w:p>
        </w:tc>
      </w:tr>
      <w:tr w:rsidR="00B93922" w:rsidRPr="000006E6" w14:paraId="7B230413" w14:textId="77777777" w:rsidTr="00642352">
        <w:trPr>
          <w:trHeight w:val="331"/>
        </w:trPr>
        <w:tc>
          <w:tcPr>
            <w:tcW w:w="2255" w:type="dxa"/>
            <w:tcMar>
              <w:top w:w="0" w:type="dxa"/>
              <w:left w:w="108" w:type="dxa"/>
              <w:bottom w:w="0" w:type="dxa"/>
              <w:right w:w="108" w:type="dxa"/>
            </w:tcMar>
            <w:vAlign w:val="center"/>
          </w:tcPr>
          <w:p w14:paraId="44550F4B"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90-100</w:t>
            </w:r>
          </w:p>
        </w:tc>
        <w:tc>
          <w:tcPr>
            <w:tcW w:w="2065" w:type="dxa"/>
            <w:shd w:val="clear" w:color="auto" w:fill="FFFFFF"/>
            <w:tcMar>
              <w:top w:w="0" w:type="dxa"/>
              <w:left w:w="108" w:type="dxa"/>
              <w:bottom w:w="0" w:type="dxa"/>
              <w:right w:w="108" w:type="dxa"/>
            </w:tcMar>
            <w:vAlign w:val="center"/>
          </w:tcPr>
          <w:p w14:paraId="0E38807F"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 xml:space="preserve">   A+</w:t>
            </w:r>
          </w:p>
        </w:tc>
        <w:tc>
          <w:tcPr>
            <w:tcW w:w="2070" w:type="dxa"/>
            <w:tcMar>
              <w:top w:w="0" w:type="dxa"/>
              <w:left w:w="108" w:type="dxa"/>
              <w:bottom w:w="0" w:type="dxa"/>
              <w:right w:w="108" w:type="dxa"/>
            </w:tcMar>
            <w:vAlign w:val="center"/>
          </w:tcPr>
          <w:p w14:paraId="28A65038"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4</w:t>
            </w:r>
          </w:p>
        </w:tc>
        <w:tc>
          <w:tcPr>
            <w:tcW w:w="2430" w:type="dxa"/>
            <w:vAlign w:val="center"/>
          </w:tcPr>
          <w:p w14:paraId="0F604425" w14:textId="77777777" w:rsidR="00B93922" w:rsidRPr="0026082B" w:rsidRDefault="00B93922" w:rsidP="00642352">
            <w:pPr>
              <w:ind w:firstLine="0"/>
              <w:jc w:val="center"/>
              <w:rPr>
                <w:rFonts w:ascii="Calibri" w:hAnsi="Calibri" w:cs="Calibri"/>
                <w:sz w:val="22"/>
                <w:szCs w:val="22"/>
              </w:rPr>
            </w:pPr>
            <w:r w:rsidRPr="000006E6">
              <w:rPr>
                <w:rFonts w:ascii="Avenir Next LT Pro" w:hAnsi="Avenir Next LT Pro"/>
                <w:sz w:val="22"/>
                <w:szCs w:val="22"/>
              </w:rPr>
              <w:t>Pass</w:t>
            </w:r>
            <w:r w:rsidRPr="0026082B">
              <w:rPr>
                <w:rFonts w:ascii="Avenir Next LT Pro" w:hAnsi="Avenir Next LT Pro"/>
                <w:sz w:val="22"/>
                <w:szCs w:val="22"/>
              </w:rPr>
              <w:t xml:space="preserve">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149B9658" w14:textId="77777777" w:rsidTr="00642352">
        <w:trPr>
          <w:trHeight w:val="340"/>
        </w:trPr>
        <w:tc>
          <w:tcPr>
            <w:tcW w:w="2255" w:type="dxa"/>
            <w:tcMar>
              <w:top w:w="0" w:type="dxa"/>
              <w:left w:w="108" w:type="dxa"/>
              <w:bottom w:w="0" w:type="dxa"/>
              <w:right w:w="108" w:type="dxa"/>
            </w:tcMar>
            <w:vAlign w:val="center"/>
          </w:tcPr>
          <w:p w14:paraId="0960356E"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80-89</w:t>
            </w:r>
          </w:p>
        </w:tc>
        <w:tc>
          <w:tcPr>
            <w:tcW w:w="2065" w:type="dxa"/>
            <w:shd w:val="clear" w:color="auto" w:fill="FFFFFF"/>
            <w:tcMar>
              <w:top w:w="0" w:type="dxa"/>
              <w:left w:w="108" w:type="dxa"/>
              <w:bottom w:w="0" w:type="dxa"/>
              <w:right w:w="108" w:type="dxa"/>
            </w:tcMar>
            <w:vAlign w:val="center"/>
          </w:tcPr>
          <w:p w14:paraId="4AEE7F6C"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A</w:t>
            </w:r>
          </w:p>
        </w:tc>
        <w:tc>
          <w:tcPr>
            <w:tcW w:w="2070" w:type="dxa"/>
            <w:tcMar>
              <w:top w:w="0" w:type="dxa"/>
              <w:left w:w="108" w:type="dxa"/>
              <w:bottom w:w="0" w:type="dxa"/>
              <w:right w:w="108" w:type="dxa"/>
            </w:tcMar>
            <w:vAlign w:val="center"/>
          </w:tcPr>
          <w:p w14:paraId="3A9B307F"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3.8</w:t>
            </w:r>
          </w:p>
        </w:tc>
        <w:tc>
          <w:tcPr>
            <w:tcW w:w="2430" w:type="dxa"/>
          </w:tcPr>
          <w:p w14:paraId="6EA03EF1" w14:textId="77777777" w:rsidR="00B93922" w:rsidRPr="000006E6" w:rsidRDefault="00B93922" w:rsidP="00642352">
            <w:pPr>
              <w:ind w:firstLine="0"/>
              <w:jc w:val="center"/>
              <w:rPr>
                <w:rFonts w:ascii="Avenir Next LT Pro" w:hAnsi="Avenir Next LT Pro"/>
                <w:sz w:val="22"/>
                <w:szCs w:val="22"/>
              </w:rPr>
            </w:pPr>
            <w:r w:rsidRPr="0026082B">
              <w:rPr>
                <w:rFonts w:ascii="Avenir Next LT Pro" w:hAnsi="Avenir Next LT Pro"/>
                <w:sz w:val="22"/>
                <w:szCs w:val="22"/>
              </w:rPr>
              <w:t xml:space="preserve">Pass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6C61826D" w14:textId="77777777" w:rsidTr="00642352">
        <w:trPr>
          <w:trHeight w:val="331"/>
        </w:trPr>
        <w:tc>
          <w:tcPr>
            <w:tcW w:w="2255" w:type="dxa"/>
            <w:tcMar>
              <w:top w:w="0" w:type="dxa"/>
              <w:left w:w="108" w:type="dxa"/>
              <w:bottom w:w="0" w:type="dxa"/>
              <w:right w:w="108" w:type="dxa"/>
            </w:tcMar>
            <w:vAlign w:val="center"/>
          </w:tcPr>
          <w:p w14:paraId="2FE36BF0"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70-79</w:t>
            </w:r>
          </w:p>
        </w:tc>
        <w:tc>
          <w:tcPr>
            <w:tcW w:w="2065" w:type="dxa"/>
            <w:shd w:val="clear" w:color="auto" w:fill="FFFFFF"/>
            <w:tcMar>
              <w:top w:w="0" w:type="dxa"/>
              <w:left w:w="108" w:type="dxa"/>
              <w:bottom w:w="0" w:type="dxa"/>
              <w:right w:w="108" w:type="dxa"/>
            </w:tcMar>
            <w:vAlign w:val="center"/>
          </w:tcPr>
          <w:p w14:paraId="42B091FB"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 xml:space="preserve">  A-</w:t>
            </w:r>
          </w:p>
        </w:tc>
        <w:tc>
          <w:tcPr>
            <w:tcW w:w="2070" w:type="dxa"/>
            <w:tcMar>
              <w:top w:w="0" w:type="dxa"/>
              <w:left w:w="108" w:type="dxa"/>
              <w:bottom w:w="0" w:type="dxa"/>
              <w:right w:w="108" w:type="dxa"/>
            </w:tcMar>
            <w:vAlign w:val="center"/>
          </w:tcPr>
          <w:p w14:paraId="0ADD2214"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3.6</w:t>
            </w:r>
          </w:p>
        </w:tc>
        <w:tc>
          <w:tcPr>
            <w:tcW w:w="2430" w:type="dxa"/>
          </w:tcPr>
          <w:p w14:paraId="60710F36" w14:textId="77777777" w:rsidR="00B93922" w:rsidRPr="000006E6" w:rsidRDefault="00B93922" w:rsidP="00642352">
            <w:pPr>
              <w:ind w:firstLine="0"/>
              <w:jc w:val="center"/>
              <w:rPr>
                <w:rFonts w:ascii="Avenir Next LT Pro" w:hAnsi="Avenir Next LT Pro"/>
                <w:sz w:val="22"/>
                <w:szCs w:val="22"/>
              </w:rPr>
            </w:pPr>
            <w:r w:rsidRPr="0026082B">
              <w:rPr>
                <w:rFonts w:ascii="Avenir Next LT Pro" w:hAnsi="Avenir Next LT Pro"/>
                <w:sz w:val="22"/>
                <w:szCs w:val="22"/>
              </w:rPr>
              <w:t xml:space="preserve">Pass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4A797658" w14:textId="77777777" w:rsidTr="00642352">
        <w:trPr>
          <w:trHeight w:val="359"/>
        </w:trPr>
        <w:tc>
          <w:tcPr>
            <w:tcW w:w="2255" w:type="dxa"/>
            <w:tcMar>
              <w:top w:w="0" w:type="dxa"/>
              <w:left w:w="108" w:type="dxa"/>
              <w:bottom w:w="0" w:type="dxa"/>
              <w:right w:w="108" w:type="dxa"/>
            </w:tcMar>
            <w:vAlign w:val="center"/>
          </w:tcPr>
          <w:p w14:paraId="73D57A71"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65-69</w:t>
            </w:r>
          </w:p>
        </w:tc>
        <w:tc>
          <w:tcPr>
            <w:tcW w:w="2065" w:type="dxa"/>
            <w:shd w:val="clear" w:color="auto" w:fill="FFFFFF"/>
            <w:tcMar>
              <w:top w:w="0" w:type="dxa"/>
              <w:left w:w="108" w:type="dxa"/>
              <w:bottom w:w="0" w:type="dxa"/>
              <w:right w:w="108" w:type="dxa"/>
            </w:tcMar>
            <w:vAlign w:val="center"/>
          </w:tcPr>
          <w:p w14:paraId="5FC74227"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 xml:space="preserve">   B+</w:t>
            </w:r>
          </w:p>
        </w:tc>
        <w:tc>
          <w:tcPr>
            <w:tcW w:w="2070" w:type="dxa"/>
            <w:tcMar>
              <w:top w:w="0" w:type="dxa"/>
              <w:left w:w="108" w:type="dxa"/>
              <w:bottom w:w="0" w:type="dxa"/>
              <w:right w:w="108" w:type="dxa"/>
            </w:tcMar>
            <w:vAlign w:val="center"/>
          </w:tcPr>
          <w:p w14:paraId="7A41AACE"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3.4</w:t>
            </w:r>
          </w:p>
        </w:tc>
        <w:tc>
          <w:tcPr>
            <w:tcW w:w="2430" w:type="dxa"/>
          </w:tcPr>
          <w:p w14:paraId="44429C78" w14:textId="77777777" w:rsidR="00B93922" w:rsidRPr="000006E6" w:rsidRDefault="00B93922" w:rsidP="00642352">
            <w:pPr>
              <w:ind w:firstLine="0"/>
              <w:jc w:val="center"/>
              <w:rPr>
                <w:rFonts w:ascii="Avenir Next LT Pro" w:hAnsi="Avenir Next LT Pro"/>
                <w:sz w:val="22"/>
                <w:szCs w:val="22"/>
              </w:rPr>
            </w:pPr>
            <w:r w:rsidRPr="0026082B">
              <w:rPr>
                <w:rFonts w:ascii="Avenir Next LT Pro" w:hAnsi="Avenir Next LT Pro"/>
                <w:sz w:val="22"/>
                <w:szCs w:val="22"/>
              </w:rPr>
              <w:t xml:space="preserve">Pass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58399E9D" w14:textId="77777777" w:rsidTr="00642352">
        <w:trPr>
          <w:trHeight w:val="341"/>
        </w:trPr>
        <w:tc>
          <w:tcPr>
            <w:tcW w:w="2255" w:type="dxa"/>
            <w:tcMar>
              <w:top w:w="0" w:type="dxa"/>
              <w:left w:w="108" w:type="dxa"/>
              <w:bottom w:w="0" w:type="dxa"/>
              <w:right w:w="108" w:type="dxa"/>
            </w:tcMar>
            <w:vAlign w:val="center"/>
          </w:tcPr>
          <w:p w14:paraId="30BDE423"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60-64</w:t>
            </w:r>
          </w:p>
        </w:tc>
        <w:tc>
          <w:tcPr>
            <w:tcW w:w="2065" w:type="dxa"/>
            <w:shd w:val="clear" w:color="auto" w:fill="FFFFFF"/>
            <w:tcMar>
              <w:top w:w="0" w:type="dxa"/>
              <w:left w:w="108" w:type="dxa"/>
              <w:bottom w:w="0" w:type="dxa"/>
              <w:right w:w="108" w:type="dxa"/>
            </w:tcMar>
            <w:vAlign w:val="center"/>
          </w:tcPr>
          <w:p w14:paraId="7FE5E834"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B</w:t>
            </w:r>
          </w:p>
        </w:tc>
        <w:tc>
          <w:tcPr>
            <w:tcW w:w="2070" w:type="dxa"/>
            <w:tcMar>
              <w:top w:w="0" w:type="dxa"/>
              <w:left w:w="108" w:type="dxa"/>
              <w:bottom w:w="0" w:type="dxa"/>
              <w:right w:w="108" w:type="dxa"/>
            </w:tcMar>
            <w:vAlign w:val="center"/>
          </w:tcPr>
          <w:p w14:paraId="320A1CC3"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3.2</w:t>
            </w:r>
          </w:p>
        </w:tc>
        <w:tc>
          <w:tcPr>
            <w:tcW w:w="2430" w:type="dxa"/>
          </w:tcPr>
          <w:p w14:paraId="48FE20B5" w14:textId="77777777" w:rsidR="00B93922" w:rsidRPr="000006E6" w:rsidRDefault="00B93922" w:rsidP="00642352">
            <w:pPr>
              <w:ind w:firstLine="0"/>
              <w:jc w:val="center"/>
              <w:rPr>
                <w:rFonts w:ascii="Avenir Next LT Pro" w:hAnsi="Avenir Next LT Pro"/>
                <w:sz w:val="22"/>
                <w:szCs w:val="22"/>
              </w:rPr>
            </w:pPr>
            <w:r w:rsidRPr="0026082B">
              <w:rPr>
                <w:rFonts w:ascii="Avenir Next LT Pro" w:hAnsi="Avenir Next LT Pro"/>
                <w:sz w:val="22"/>
                <w:szCs w:val="22"/>
              </w:rPr>
              <w:t xml:space="preserve">Pass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478E4974" w14:textId="77777777" w:rsidTr="00642352">
        <w:trPr>
          <w:trHeight w:val="449"/>
        </w:trPr>
        <w:tc>
          <w:tcPr>
            <w:tcW w:w="2255" w:type="dxa"/>
            <w:tcMar>
              <w:top w:w="0" w:type="dxa"/>
              <w:left w:w="108" w:type="dxa"/>
              <w:bottom w:w="0" w:type="dxa"/>
              <w:right w:w="108" w:type="dxa"/>
            </w:tcMar>
            <w:vAlign w:val="center"/>
          </w:tcPr>
          <w:p w14:paraId="3586C53A"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55-59</w:t>
            </w:r>
          </w:p>
        </w:tc>
        <w:tc>
          <w:tcPr>
            <w:tcW w:w="2065" w:type="dxa"/>
            <w:shd w:val="clear" w:color="auto" w:fill="FFFFFF"/>
            <w:tcMar>
              <w:top w:w="0" w:type="dxa"/>
              <w:left w:w="108" w:type="dxa"/>
              <w:bottom w:w="0" w:type="dxa"/>
              <w:right w:w="108" w:type="dxa"/>
            </w:tcMar>
            <w:vAlign w:val="center"/>
          </w:tcPr>
          <w:p w14:paraId="0E4913E5"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 xml:space="preserve">  B-</w:t>
            </w:r>
          </w:p>
        </w:tc>
        <w:tc>
          <w:tcPr>
            <w:tcW w:w="2070" w:type="dxa"/>
            <w:tcMar>
              <w:top w:w="0" w:type="dxa"/>
              <w:left w:w="108" w:type="dxa"/>
              <w:bottom w:w="0" w:type="dxa"/>
              <w:right w:w="108" w:type="dxa"/>
            </w:tcMar>
            <w:vAlign w:val="center"/>
          </w:tcPr>
          <w:p w14:paraId="248CF928"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2.8</w:t>
            </w:r>
          </w:p>
        </w:tc>
        <w:tc>
          <w:tcPr>
            <w:tcW w:w="2430" w:type="dxa"/>
          </w:tcPr>
          <w:p w14:paraId="4F3F3984" w14:textId="77777777" w:rsidR="00B93922" w:rsidRPr="000006E6" w:rsidRDefault="00B93922" w:rsidP="00642352">
            <w:pPr>
              <w:ind w:firstLine="0"/>
              <w:jc w:val="center"/>
              <w:rPr>
                <w:rFonts w:ascii="Avenir Next LT Pro" w:hAnsi="Avenir Next LT Pro"/>
                <w:sz w:val="22"/>
                <w:szCs w:val="22"/>
              </w:rPr>
            </w:pPr>
            <w:r w:rsidRPr="0026082B">
              <w:rPr>
                <w:rFonts w:ascii="Avenir Next LT Pro" w:hAnsi="Avenir Next LT Pro"/>
                <w:sz w:val="22"/>
                <w:szCs w:val="22"/>
              </w:rPr>
              <w:t xml:space="preserve">Pass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55BEDD97" w14:textId="77777777" w:rsidTr="00642352">
        <w:trPr>
          <w:trHeight w:val="440"/>
        </w:trPr>
        <w:tc>
          <w:tcPr>
            <w:tcW w:w="2255" w:type="dxa"/>
            <w:tcMar>
              <w:top w:w="0" w:type="dxa"/>
              <w:left w:w="108" w:type="dxa"/>
              <w:bottom w:w="0" w:type="dxa"/>
              <w:right w:w="108" w:type="dxa"/>
            </w:tcMar>
            <w:vAlign w:val="center"/>
          </w:tcPr>
          <w:p w14:paraId="38A4D270"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50-54</w:t>
            </w:r>
          </w:p>
        </w:tc>
        <w:tc>
          <w:tcPr>
            <w:tcW w:w="2065" w:type="dxa"/>
            <w:shd w:val="clear" w:color="auto" w:fill="FFFFFF"/>
            <w:tcMar>
              <w:top w:w="0" w:type="dxa"/>
              <w:left w:w="108" w:type="dxa"/>
              <w:bottom w:w="0" w:type="dxa"/>
              <w:right w:w="108" w:type="dxa"/>
            </w:tcMar>
            <w:vAlign w:val="center"/>
          </w:tcPr>
          <w:p w14:paraId="2629F0B9"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 xml:space="preserve">   C+</w:t>
            </w:r>
          </w:p>
        </w:tc>
        <w:tc>
          <w:tcPr>
            <w:tcW w:w="2070" w:type="dxa"/>
            <w:tcMar>
              <w:top w:w="0" w:type="dxa"/>
              <w:left w:w="108" w:type="dxa"/>
              <w:bottom w:w="0" w:type="dxa"/>
              <w:right w:w="108" w:type="dxa"/>
            </w:tcMar>
            <w:vAlign w:val="center"/>
          </w:tcPr>
          <w:p w14:paraId="3204C179"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2.4</w:t>
            </w:r>
          </w:p>
        </w:tc>
        <w:tc>
          <w:tcPr>
            <w:tcW w:w="2430" w:type="dxa"/>
          </w:tcPr>
          <w:p w14:paraId="7B7F17BE" w14:textId="77777777" w:rsidR="00B93922" w:rsidRPr="000006E6" w:rsidRDefault="00B93922" w:rsidP="00642352">
            <w:pPr>
              <w:ind w:firstLine="0"/>
              <w:jc w:val="center"/>
              <w:rPr>
                <w:rFonts w:ascii="Avenir Next LT Pro" w:hAnsi="Avenir Next LT Pro"/>
                <w:sz w:val="22"/>
                <w:szCs w:val="22"/>
              </w:rPr>
            </w:pPr>
            <w:r w:rsidRPr="0026082B">
              <w:rPr>
                <w:rFonts w:ascii="Avenir Next LT Pro" w:hAnsi="Avenir Next LT Pro"/>
                <w:sz w:val="22"/>
                <w:szCs w:val="22"/>
              </w:rPr>
              <w:t xml:space="preserve">Pass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363BB202" w14:textId="77777777" w:rsidTr="00642352">
        <w:trPr>
          <w:trHeight w:val="341"/>
        </w:trPr>
        <w:tc>
          <w:tcPr>
            <w:tcW w:w="2255" w:type="dxa"/>
            <w:tcMar>
              <w:top w:w="0" w:type="dxa"/>
              <w:left w:w="108" w:type="dxa"/>
              <w:bottom w:w="0" w:type="dxa"/>
              <w:right w:w="108" w:type="dxa"/>
            </w:tcMar>
            <w:vAlign w:val="center"/>
          </w:tcPr>
          <w:p w14:paraId="1647D694"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45-49</w:t>
            </w:r>
          </w:p>
        </w:tc>
        <w:tc>
          <w:tcPr>
            <w:tcW w:w="2065" w:type="dxa"/>
            <w:shd w:val="clear" w:color="auto" w:fill="FFFFFF"/>
            <w:tcMar>
              <w:top w:w="0" w:type="dxa"/>
              <w:left w:w="108" w:type="dxa"/>
              <w:bottom w:w="0" w:type="dxa"/>
              <w:right w:w="108" w:type="dxa"/>
            </w:tcMar>
            <w:vAlign w:val="center"/>
          </w:tcPr>
          <w:p w14:paraId="5CFFB4BF"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 xml:space="preserve"> C</w:t>
            </w:r>
          </w:p>
        </w:tc>
        <w:tc>
          <w:tcPr>
            <w:tcW w:w="2070" w:type="dxa"/>
            <w:tcMar>
              <w:top w:w="0" w:type="dxa"/>
              <w:left w:w="108" w:type="dxa"/>
              <w:bottom w:w="0" w:type="dxa"/>
              <w:right w:w="108" w:type="dxa"/>
            </w:tcMar>
            <w:vAlign w:val="center"/>
          </w:tcPr>
          <w:p w14:paraId="58C5DA14"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2.2</w:t>
            </w:r>
          </w:p>
        </w:tc>
        <w:tc>
          <w:tcPr>
            <w:tcW w:w="2430" w:type="dxa"/>
          </w:tcPr>
          <w:p w14:paraId="394C112D" w14:textId="77777777" w:rsidR="00B93922" w:rsidRPr="000006E6" w:rsidRDefault="00B93922" w:rsidP="00642352">
            <w:pPr>
              <w:ind w:firstLine="0"/>
              <w:jc w:val="center"/>
              <w:rPr>
                <w:rFonts w:ascii="Avenir Next LT Pro" w:hAnsi="Avenir Next LT Pro"/>
                <w:sz w:val="22"/>
                <w:szCs w:val="22"/>
              </w:rPr>
            </w:pPr>
            <w:r w:rsidRPr="0026082B">
              <w:rPr>
                <w:rFonts w:ascii="Avenir Next LT Pro" w:hAnsi="Avenir Next LT Pro"/>
                <w:sz w:val="22"/>
                <w:szCs w:val="22"/>
              </w:rPr>
              <w:t xml:space="preserve">Pass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47DDDA65" w14:textId="77777777" w:rsidTr="00642352">
        <w:trPr>
          <w:trHeight w:val="359"/>
        </w:trPr>
        <w:tc>
          <w:tcPr>
            <w:tcW w:w="2255" w:type="dxa"/>
            <w:tcMar>
              <w:top w:w="0" w:type="dxa"/>
              <w:left w:w="108" w:type="dxa"/>
              <w:bottom w:w="0" w:type="dxa"/>
              <w:right w:w="108" w:type="dxa"/>
            </w:tcMar>
            <w:vAlign w:val="center"/>
          </w:tcPr>
          <w:p w14:paraId="2B28B538"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40-44</w:t>
            </w:r>
          </w:p>
        </w:tc>
        <w:tc>
          <w:tcPr>
            <w:tcW w:w="2065" w:type="dxa"/>
            <w:shd w:val="clear" w:color="auto" w:fill="FFFFFF"/>
            <w:tcMar>
              <w:top w:w="0" w:type="dxa"/>
              <w:left w:w="108" w:type="dxa"/>
              <w:bottom w:w="0" w:type="dxa"/>
              <w:right w:w="108" w:type="dxa"/>
            </w:tcMar>
            <w:vAlign w:val="center"/>
          </w:tcPr>
          <w:p w14:paraId="53BCEB8D"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 xml:space="preserve">  C-</w:t>
            </w:r>
          </w:p>
        </w:tc>
        <w:tc>
          <w:tcPr>
            <w:tcW w:w="2070" w:type="dxa"/>
            <w:tcMar>
              <w:top w:w="0" w:type="dxa"/>
              <w:left w:w="108" w:type="dxa"/>
              <w:bottom w:w="0" w:type="dxa"/>
              <w:right w:w="108" w:type="dxa"/>
            </w:tcMar>
            <w:vAlign w:val="center"/>
          </w:tcPr>
          <w:p w14:paraId="11A561A2"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2.0</w:t>
            </w:r>
          </w:p>
        </w:tc>
        <w:tc>
          <w:tcPr>
            <w:tcW w:w="2430" w:type="dxa"/>
          </w:tcPr>
          <w:p w14:paraId="109F3C6D" w14:textId="77777777" w:rsidR="00B93922" w:rsidRPr="000006E6" w:rsidRDefault="00B93922" w:rsidP="00642352">
            <w:pPr>
              <w:ind w:firstLine="0"/>
              <w:jc w:val="center"/>
              <w:rPr>
                <w:rFonts w:ascii="Avenir Next LT Pro" w:hAnsi="Avenir Next LT Pro"/>
                <w:sz w:val="22"/>
                <w:szCs w:val="22"/>
              </w:rPr>
            </w:pPr>
            <w:r w:rsidRPr="0026082B">
              <w:rPr>
                <w:rFonts w:ascii="Avenir Next LT Pro" w:hAnsi="Avenir Next LT Pro"/>
                <w:sz w:val="22"/>
                <w:szCs w:val="22"/>
              </w:rPr>
              <w:t xml:space="preserve">Pass / </w:t>
            </w:r>
            <w:r w:rsidRPr="0026082B">
              <w:rPr>
                <w:rFonts w:ascii="Avenir Next LT Pro" w:hAnsi="Avenir Next LT Pro"/>
                <w:i/>
                <w:iCs/>
                <w:sz w:val="22"/>
                <w:szCs w:val="22"/>
              </w:rPr>
              <w:t>Đ</w:t>
            </w:r>
            <w:r w:rsidRPr="0026082B">
              <w:rPr>
                <w:rFonts w:ascii="Calibri" w:hAnsi="Calibri" w:cs="Calibri"/>
                <w:i/>
                <w:iCs/>
                <w:sz w:val="22"/>
                <w:szCs w:val="22"/>
              </w:rPr>
              <w:t>ỗ</w:t>
            </w:r>
          </w:p>
        </w:tc>
      </w:tr>
      <w:tr w:rsidR="00B93922" w:rsidRPr="000006E6" w14:paraId="087D99E7" w14:textId="77777777" w:rsidTr="00642352">
        <w:trPr>
          <w:trHeight w:val="350"/>
        </w:trPr>
        <w:tc>
          <w:tcPr>
            <w:tcW w:w="2255" w:type="dxa"/>
            <w:tcMar>
              <w:top w:w="0" w:type="dxa"/>
              <w:left w:w="108" w:type="dxa"/>
              <w:bottom w:w="0" w:type="dxa"/>
              <w:right w:w="108" w:type="dxa"/>
            </w:tcMar>
            <w:vAlign w:val="center"/>
          </w:tcPr>
          <w:p w14:paraId="25102265" w14:textId="77777777" w:rsidR="00B93922" w:rsidRPr="000006E6" w:rsidRDefault="00B93922" w:rsidP="00642352">
            <w:pPr>
              <w:ind w:firstLine="170"/>
              <w:jc w:val="center"/>
              <w:rPr>
                <w:rFonts w:ascii="Avenir Next LT Pro" w:hAnsi="Avenir Next LT Pro"/>
                <w:sz w:val="22"/>
                <w:szCs w:val="22"/>
              </w:rPr>
            </w:pPr>
            <w:r w:rsidRPr="000006E6">
              <w:rPr>
                <w:rFonts w:ascii="Avenir Next LT Pro" w:hAnsi="Avenir Next LT Pro"/>
                <w:sz w:val="22"/>
                <w:szCs w:val="22"/>
              </w:rPr>
              <w:t>0-39</w:t>
            </w:r>
          </w:p>
        </w:tc>
        <w:tc>
          <w:tcPr>
            <w:tcW w:w="2065" w:type="dxa"/>
            <w:shd w:val="clear" w:color="auto" w:fill="FFFFFF"/>
            <w:tcMar>
              <w:top w:w="0" w:type="dxa"/>
              <w:left w:w="108" w:type="dxa"/>
              <w:bottom w:w="0" w:type="dxa"/>
              <w:right w:w="108" w:type="dxa"/>
            </w:tcMar>
            <w:vAlign w:val="center"/>
          </w:tcPr>
          <w:p w14:paraId="77043E07"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 xml:space="preserve"> F</w:t>
            </w:r>
          </w:p>
        </w:tc>
        <w:tc>
          <w:tcPr>
            <w:tcW w:w="2070" w:type="dxa"/>
            <w:tcMar>
              <w:top w:w="0" w:type="dxa"/>
              <w:left w:w="108" w:type="dxa"/>
              <w:bottom w:w="0" w:type="dxa"/>
              <w:right w:w="108" w:type="dxa"/>
            </w:tcMar>
            <w:vAlign w:val="center"/>
          </w:tcPr>
          <w:p w14:paraId="78CC7B5D" w14:textId="77777777" w:rsidR="00B93922" w:rsidRPr="000006E6" w:rsidRDefault="00B93922" w:rsidP="00642352">
            <w:pPr>
              <w:ind w:firstLine="0"/>
              <w:jc w:val="center"/>
              <w:rPr>
                <w:rFonts w:ascii="Avenir Next LT Pro" w:hAnsi="Avenir Next LT Pro"/>
                <w:sz w:val="22"/>
                <w:szCs w:val="22"/>
              </w:rPr>
            </w:pPr>
            <w:r w:rsidRPr="000006E6">
              <w:rPr>
                <w:rFonts w:ascii="Avenir Next LT Pro" w:hAnsi="Avenir Next LT Pro"/>
                <w:sz w:val="22"/>
                <w:szCs w:val="22"/>
              </w:rPr>
              <w:t>0</w:t>
            </w:r>
          </w:p>
        </w:tc>
        <w:tc>
          <w:tcPr>
            <w:tcW w:w="2430" w:type="dxa"/>
            <w:vAlign w:val="center"/>
          </w:tcPr>
          <w:p w14:paraId="57A5A37B" w14:textId="77777777" w:rsidR="00B93922" w:rsidRPr="0026082B" w:rsidRDefault="00B93922" w:rsidP="00642352">
            <w:pPr>
              <w:ind w:firstLine="0"/>
              <w:jc w:val="center"/>
              <w:rPr>
                <w:rFonts w:ascii="Calibri" w:hAnsi="Calibri" w:cs="Calibri"/>
                <w:sz w:val="22"/>
                <w:szCs w:val="22"/>
              </w:rPr>
            </w:pPr>
            <w:r w:rsidRPr="000006E6">
              <w:rPr>
                <w:rFonts w:ascii="Avenir Next LT Pro" w:hAnsi="Avenir Next LT Pro"/>
                <w:sz w:val="22"/>
                <w:szCs w:val="22"/>
              </w:rPr>
              <w:t>Fail</w:t>
            </w:r>
            <w:r w:rsidRPr="0026082B">
              <w:rPr>
                <w:rFonts w:ascii="Avenir Next LT Pro" w:hAnsi="Avenir Next LT Pro"/>
                <w:sz w:val="22"/>
                <w:szCs w:val="22"/>
              </w:rPr>
              <w:t xml:space="preserve"> / </w:t>
            </w:r>
            <w:r w:rsidRPr="0026082B">
              <w:rPr>
                <w:rFonts w:ascii="Avenir Next LT Pro" w:hAnsi="Avenir Next LT Pro"/>
                <w:i/>
                <w:iCs/>
                <w:sz w:val="22"/>
                <w:szCs w:val="22"/>
              </w:rPr>
              <w:t>Tr</w:t>
            </w:r>
            <w:r w:rsidRPr="0026082B">
              <w:rPr>
                <w:rFonts w:ascii="Calibri" w:hAnsi="Calibri" w:cs="Calibri"/>
                <w:i/>
                <w:iCs/>
                <w:sz w:val="22"/>
                <w:szCs w:val="22"/>
                <w:lang w:val="vi-VN"/>
              </w:rPr>
              <w:t>ư</w:t>
            </w:r>
            <w:r w:rsidRPr="0026082B">
              <w:rPr>
                <w:rFonts w:ascii="Calibri" w:hAnsi="Calibri" w:cs="Calibri"/>
                <w:i/>
                <w:iCs/>
                <w:sz w:val="22"/>
                <w:szCs w:val="22"/>
              </w:rPr>
              <w:t>ợt</w:t>
            </w:r>
          </w:p>
        </w:tc>
      </w:tr>
    </w:tbl>
    <w:p w14:paraId="5585DBD4" w14:textId="77777777" w:rsidR="00B93922" w:rsidRPr="0026082B" w:rsidRDefault="00B93922" w:rsidP="00B93922">
      <w:pPr>
        <w:spacing w:line="276" w:lineRule="auto"/>
        <w:ind w:firstLine="0"/>
        <w:contextualSpacing/>
        <w:rPr>
          <w:rFonts w:asciiTheme="minorHAnsi" w:hAnsiTheme="minorHAnsi"/>
          <w:sz w:val="22"/>
          <w:szCs w:val="22"/>
        </w:rPr>
      </w:pPr>
    </w:p>
    <w:p w14:paraId="0B4F349A" w14:textId="77777777" w:rsidR="00B93922" w:rsidRPr="000006E6" w:rsidRDefault="00B93922" w:rsidP="00B93922">
      <w:pPr>
        <w:spacing w:line="360" w:lineRule="auto"/>
        <w:contextualSpacing/>
        <w:rPr>
          <w:rFonts w:ascii="Avenir Next LT Pro" w:hAnsi="Avenir Next LT Pro"/>
          <w:b/>
          <w:bCs/>
          <w:color w:val="000000"/>
          <w:sz w:val="22"/>
          <w:szCs w:val="22"/>
        </w:rPr>
      </w:pPr>
      <w:r w:rsidRPr="000006E6">
        <w:rPr>
          <w:rFonts w:ascii="Avenir Next LT Pro" w:hAnsi="Avenir Next LT Pro"/>
          <w:b/>
          <w:bCs/>
          <w:color w:val="000000"/>
          <w:sz w:val="22"/>
          <w:szCs w:val="22"/>
        </w:rPr>
        <w:t>Average GPA is calculated as below:</w:t>
      </w:r>
      <w:r w:rsidRPr="0026082B">
        <w:rPr>
          <w:rFonts w:ascii="Avenir Next LT Pro" w:hAnsi="Avenir Next LT Pro"/>
          <w:b/>
          <w:bCs/>
          <w:color w:val="000000"/>
          <w:sz w:val="22"/>
          <w:szCs w:val="22"/>
        </w:rPr>
        <w:t xml:space="preserve"> / </w:t>
      </w:r>
      <w:r w:rsidRPr="0026082B">
        <w:rPr>
          <w:rFonts w:ascii="iCiel Avenir LT Std 35 Light" w:hAnsi="iCiel Avenir LT Std 35 Light"/>
          <w:i/>
          <w:iCs/>
          <w:sz w:val="22"/>
          <w:szCs w:val="22"/>
        </w:rPr>
        <w:t>Điểm trung bình GPA đ</w:t>
      </w:r>
      <w:r w:rsidRPr="0026082B">
        <w:rPr>
          <w:rFonts w:ascii="iCiel Avenir LT Std 35 Light" w:hAnsi="iCiel Avenir LT Std 35 Light"/>
          <w:i/>
          <w:iCs/>
          <w:sz w:val="22"/>
          <w:szCs w:val="22"/>
          <w:lang w:val="vi-VN"/>
        </w:rPr>
        <w:t>ư</w:t>
      </w:r>
      <w:r w:rsidRPr="0026082B">
        <w:rPr>
          <w:rFonts w:ascii="iCiel Avenir LT Std 35 Light" w:hAnsi="iCiel Avenir LT Std 35 Light"/>
          <w:i/>
          <w:iCs/>
          <w:sz w:val="22"/>
          <w:szCs w:val="22"/>
        </w:rPr>
        <w:t>ợc tính theo công thức:</w:t>
      </w:r>
    </w:p>
    <w:p w14:paraId="78A1B097" w14:textId="77777777" w:rsidR="00B93922" w:rsidRPr="000006E6" w:rsidRDefault="00B93922" w:rsidP="00B93922">
      <w:pPr>
        <w:tabs>
          <w:tab w:val="left" w:pos="630"/>
          <w:tab w:val="left" w:pos="1080"/>
        </w:tabs>
        <w:ind w:firstLine="0"/>
        <w:rPr>
          <w:rFonts w:ascii="Avenir Next LT Pro" w:hAnsi="Avenir Next LT Pro"/>
          <w:sz w:val="22"/>
          <w:szCs w:val="22"/>
        </w:rPr>
      </w:pPr>
      <w:r w:rsidRPr="000006E6">
        <w:rPr>
          <w:rFonts w:ascii="Avenir Next LT Pro" w:hAnsi="Avenir Next LT Pro"/>
          <w:sz w:val="22"/>
          <w:szCs w:val="22"/>
        </w:rPr>
        <w:t>Average GPA = (GPA score module 1 x credit module 1 + GPA score module 2 x credit module 2 +….. + GPA score module n x credit module n) /Total credits</w:t>
      </w:r>
    </w:p>
    <w:p w14:paraId="482FFBCB" w14:textId="19F951E5" w:rsidR="00C132C7" w:rsidRPr="008554F9" w:rsidRDefault="00B93922" w:rsidP="00766E73">
      <w:pPr>
        <w:ind w:firstLine="0"/>
        <w:rPr>
          <w:rFonts w:ascii="iCiel Avenir LT Std 35 Light" w:hAnsi="iCiel Avenir LT Std 35 Light"/>
        </w:rPr>
      </w:pPr>
      <w:r w:rsidRPr="000006E6">
        <w:rPr>
          <w:rFonts w:ascii="iCiel Avenir LT Std 35 Light" w:hAnsi="iCiel Avenir LT Std 35 Light"/>
          <w:i/>
          <w:iCs/>
          <w:sz w:val="22"/>
          <w:szCs w:val="22"/>
        </w:rPr>
        <w:t>GPA = (Điểm GPA môn 1 x số lượng tín chỉ của môn học 1 + điểm GPA môn  2 x số lượng tín chỉ của môn học 2 + … + điểm GPA môn thứ n x số lượng tín chỉ của môn học n)/ tổng số tín chỉ</w:t>
      </w:r>
      <w:bookmarkEnd w:id="1619"/>
    </w:p>
    <w:p w14:paraId="08F0C185" w14:textId="77777777"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i/>
          <w:iCs/>
          <w:szCs w:val="22"/>
        </w:rPr>
      </w:pPr>
      <w:bookmarkStart w:id="1620" w:name="_Toc107734216"/>
      <w:bookmarkStart w:id="1621" w:name="_Toc107734430"/>
      <w:bookmarkStart w:id="1622" w:name="_Toc107734882"/>
      <w:bookmarkStart w:id="1623" w:name="_Toc107735104"/>
      <w:bookmarkStart w:id="1624" w:name="_Toc107735231"/>
      <w:bookmarkStart w:id="1625" w:name="_Toc107735336"/>
      <w:bookmarkStart w:id="1626" w:name="_Toc107735440"/>
      <w:bookmarkStart w:id="1627" w:name="_Toc107735543"/>
      <w:bookmarkStart w:id="1628" w:name="_Toc107735648"/>
      <w:bookmarkStart w:id="1629" w:name="_Toc107735752"/>
      <w:bookmarkStart w:id="1630" w:name="_Toc107735856"/>
      <w:bookmarkStart w:id="1631" w:name="_Toc107735960"/>
      <w:bookmarkStart w:id="1632" w:name="_Toc107736113"/>
      <w:bookmarkStart w:id="1633" w:name="_Toc107736260"/>
      <w:bookmarkStart w:id="1634" w:name="_Toc107736364"/>
      <w:bookmarkStart w:id="1635" w:name="_Toc107736586"/>
      <w:bookmarkStart w:id="1636" w:name="_Toc107736689"/>
      <w:bookmarkStart w:id="1637" w:name="_Toc107736792"/>
      <w:bookmarkStart w:id="1638" w:name="_Toc107736896"/>
      <w:bookmarkStart w:id="1639" w:name="_Toc107737748"/>
      <w:bookmarkStart w:id="1640" w:name="_Toc108099137"/>
      <w:bookmarkStart w:id="1641" w:name="_Toc113975552"/>
      <w:bookmarkStart w:id="1642" w:name="_Toc113976069"/>
      <w:bookmarkStart w:id="1643" w:name="_Toc114065599"/>
      <w:bookmarkStart w:id="1644" w:name="_Toc114065995"/>
      <w:bookmarkStart w:id="1645" w:name="_Toc113977105"/>
      <w:bookmarkStart w:id="1646" w:name="_Toc114065996"/>
      <w:bookmarkStart w:id="1647" w:name="_Toc126075275"/>
      <w:bookmarkStart w:id="1648" w:name="_Toc177136071"/>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r w:rsidRPr="00313221">
        <w:rPr>
          <w:rFonts w:cs="Arial"/>
          <w:szCs w:val="22"/>
        </w:rPr>
        <w:t>When will a student’s final GPA &amp; classification be available? How are student’s GPA &amp; classification calculated?</w:t>
      </w:r>
      <w:r w:rsidRPr="00313221">
        <w:rPr>
          <w:szCs w:val="22"/>
        </w:rPr>
        <w:t xml:space="preserve"> </w:t>
      </w:r>
      <w:r w:rsidRPr="00313221">
        <w:rPr>
          <w:rFonts w:cs="Arial"/>
          <w:szCs w:val="22"/>
        </w:rPr>
        <w:t xml:space="preserve">What is the graduation condition? </w:t>
      </w:r>
      <w:r w:rsidRPr="00313221">
        <w:rPr>
          <w:rFonts w:cs="Arial"/>
          <w:b w:val="0"/>
          <w:szCs w:val="22"/>
        </w:rPr>
        <w:t xml:space="preserve">/ </w:t>
      </w:r>
      <w:r w:rsidRPr="00313221">
        <w:rPr>
          <w:rFonts w:cs="Arial"/>
          <w:i/>
          <w:iCs/>
          <w:szCs w:val="22"/>
        </w:rPr>
        <w:t>Khi nào thì sinh viên nh</w:t>
      </w:r>
      <w:r w:rsidRPr="00313221">
        <w:rPr>
          <w:rFonts w:cs="Calibri"/>
          <w:i/>
          <w:iCs/>
          <w:szCs w:val="22"/>
        </w:rPr>
        <w:t>ậ</w:t>
      </w:r>
      <w:r w:rsidRPr="00313221">
        <w:rPr>
          <w:rFonts w:cs="Arial"/>
          <w:i/>
          <w:iCs/>
          <w:szCs w:val="22"/>
        </w:rPr>
        <w:t>n đ</w:t>
      </w:r>
      <w:r w:rsidRPr="00313221">
        <w:rPr>
          <w:rFonts w:cs="Calibri"/>
          <w:i/>
          <w:iCs/>
          <w:szCs w:val="22"/>
        </w:rPr>
        <w:t>ượ</w:t>
      </w:r>
      <w:r w:rsidRPr="00313221">
        <w:rPr>
          <w:rFonts w:cs="Arial"/>
          <w:i/>
          <w:iCs/>
          <w:szCs w:val="22"/>
        </w:rPr>
        <w:t>c đi</w:t>
      </w:r>
      <w:r w:rsidRPr="00313221">
        <w:rPr>
          <w:rFonts w:cs="Calibri"/>
          <w:i/>
          <w:iCs/>
          <w:szCs w:val="22"/>
        </w:rPr>
        <w:t>ể</w:t>
      </w:r>
      <w:r w:rsidRPr="00313221">
        <w:rPr>
          <w:rFonts w:cs="Arial"/>
          <w:i/>
          <w:iCs/>
          <w:szCs w:val="22"/>
        </w:rPr>
        <w:t>m trung bình GPA cho ch</w:t>
      </w:r>
      <w:r w:rsidRPr="00313221">
        <w:rPr>
          <w:rFonts w:cs="Calibri"/>
          <w:i/>
          <w:iCs/>
          <w:szCs w:val="22"/>
        </w:rPr>
        <w:t>ươ</w:t>
      </w:r>
      <w:r w:rsidRPr="00313221">
        <w:rPr>
          <w:rFonts w:cs="Arial"/>
          <w:i/>
          <w:iCs/>
          <w:szCs w:val="22"/>
        </w:rPr>
        <w:t>ng tr</w:t>
      </w:r>
      <w:r w:rsidRPr="00313221">
        <w:rPr>
          <w:rFonts w:cs="Avenir Next LT Pro"/>
          <w:i/>
          <w:iCs/>
          <w:szCs w:val="22"/>
        </w:rPr>
        <w:t>ì</w:t>
      </w:r>
      <w:r w:rsidRPr="00313221">
        <w:rPr>
          <w:rFonts w:cs="Arial"/>
          <w:i/>
          <w:iCs/>
          <w:szCs w:val="22"/>
        </w:rPr>
        <w:t>nh h</w:t>
      </w:r>
      <w:r w:rsidRPr="00313221">
        <w:rPr>
          <w:rFonts w:cs="Calibri"/>
          <w:i/>
          <w:iCs/>
          <w:szCs w:val="22"/>
        </w:rPr>
        <w:t>ọ</w:t>
      </w:r>
      <w:r w:rsidRPr="00313221">
        <w:rPr>
          <w:rFonts w:cs="Arial"/>
          <w:i/>
          <w:iCs/>
          <w:szCs w:val="22"/>
        </w:rPr>
        <w:t>c và x</w:t>
      </w:r>
      <w:r w:rsidRPr="00313221">
        <w:rPr>
          <w:rFonts w:cs="Calibri"/>
          <w:i/>
          <w:iCs/>
          <w:szCs w:val="22"/>
        </w:rPr>
        <w:t>ế</w:t>
      </w:r>
      <w:r w:rsidRPr="00313221">
        <w:rPr>
          <w:rFonts w:cs="Arial"/>
          <w:i/>
          <w:iCs/>
          <w:szCs w:val="22"/>
        </w:rPr>
        <w:t>p lo</w:t>
      </w:r>
      <w:r w:rsidRPr="00313221">
        <w:rPr>
          <w:rFonts w:cs="Calibri"/>
          <w:i/>
          <w:iCs/>
          <w:szCs w:val="22"/>
        </w:rPr>
        <w:t>ạ</w:t>
      </w:r>
      <w:r w:rsidRPr="00313221">
        <w:rPr>
          <w:rFonts w:cs="Arial"/>
          <w:i/>
          <w:iCs/>
          <w:szCs w:val="22"/>
        </w:rPr>
        <w:t>i b</w:t>
      </w:r>
      <w:r w:rsidRPr="00313221">
        <w:rPr>
          <w:rFonts w:cs="Calibri"/>
          <w:i/>
          <w:iCs/>
          <w:szCs w:val="22"/>
        </w:rPr>
        <w:t>ằ</w:t>
      </w:r>
      <w:r w:rsidRPr="00313221">
        <w:rPr>
          <w:rFonts w:cs="Arial"/>
          <w:i/>
          <w:iCs/>
          <w:szCs w:val="22"/>
        </w:rPr>
        <w:t>ng? Đi</w:t>
      </w:r>
      <w:r w:rsidRPr="00313221">
        <w:rPr>
          <w:rFonts w:cs="Calibri"/>
          <w:i/>
          <w:iCs/>
          <w:szCs w:val="22"/>
        </w:rPr>
        <w:t>ể</w:t>
      </w:r>
      <w:r w:rsidRPr="00313221">
        <w:rPr>
          <w:rFonts w:cs="Arial"/>
          <w:i/>
          <w:iCs/>
          <w:szCs w:val="22"/>
        </w:rPr>
        <w:t>m trung bình GPA và x</w:t>
      </w:r>
      <w:r w:rsidRPr="00313221">
        <w:rPr>
          <w:rFonts w:cs="Calibri"/>
          <w:i/>
          <w:iCs/>
          <w:szCs w:val="22"/>
        </w:rPr>
        <w:t>ế</w:t>
      </w:r>
      <w:r w:rsidRPr="00313221">
        <w:rPr>
          <w:rFonts w:cs="Arial"/>
          <w:i/>
          <w:iCs/>
          <w:szCs w:val="22"/>
        </w:rPr>
        <w:t>p lo</w:t>
      </w:r>
      <w:r w:rsidRPr="00313221">
        <w:rPr>
          <w:rFonts w:cs="Calibri"/>
          <w:i/>
          <w:iCs/>
          <w:szCs w:val="22"/>
        </w:rPr>
        <w:t>ạ</w:t>
      </w:r>
      <w:r w:rsidRPr="00313221">
        <w:rPr>
          <w:rFonts w:cs="Arial"/>
          <w:i/>
          <w:iCs/>
          <w:szCs w:val="22"/>
        </w:rPr>
        <w:t>i b</w:t>
      </w:r>
      <w:r w:rsidRPr="00313221">
        <w:rPr>
          <w:rFonts w:cs="Calibri"/>
          <w:i/>
          <w:iCs/>
          <w:szCs w:val="22"/>
        </w:rPr>
        <w:t>ằ</w:t>
      </w:r>
      <w:r w:rsidRPr="00313221">
        <w:rPr>
          <w:rFonts w:cs="Arial"/>
          <w:i/>
          <w:iCs/>
          <w:szCs w:val="22"/>
        </w:rPr>
        <w:t>ng c</w:t>
      </w:r>
      <w:r w:rsidRPr="00313221">
        <w:rPr>
          <w:rFonts w:cs="Calibri"/>
          <w:i/>
          <w:iCs/>
          <w:szCs w:val="22"/>
        </w:rPr>
        <w:t>ủ</w:t>
      </w:r>
      <w:r w:rsidRPr="00313221">
        <w:rPr>
          <w:rFonts w:cs="Arial"/>
          <w:i/>
          <w:iCs/>
          <w:szCs w:val="22"/>
        </w:rPr>
        <w:t>a sinh viên đ</w:t>
      </w:r>
      <w:r w:rsidRPr="00313221">
        <w:rPr>
          <w:rFonts w:cs="Calibri"/>
          <w:i/>
          <w:iCs/>
          <w:szCs w:val="22"/>
        </w:rPr>
        <w:t>ượ</w:t>
      </w:r>
      <w:r w:rsidRPr="00313221">
        <w:rPr>
          <w:rFonts w:cs="Arial"/>
          <w:i/>
          <w:iCs/>
          <w:szCs w:val="22"/>
        </w:rPr>
        <w:t>c tính nh</w:t>
      </w:r>
      <w:r w:rsidRPr="00313221">
        <w:rPr>
          <w:rFonts w:cs="Calibri"/>
          <w:i/>
          <w:iCs/>
          <w:szCs w:val="22"/>
        </w:rPr>
        <w:t>ư</w:t>
      </w:r>
      <w:r w:rsidRPr="00313221">
        <w:rPr>
          <w:rFonts w:cs="Arial"/>
          <w:i/>
          <w:iCs/>
          <w:szCs w:val="22"/>
        </w:rPr>
        <w:t xml:space="preserve"> th</w:t>
      </w:r>
      <w:r w:rsidRPr="00313221">
        <w:rPr>
          <w:rFonts w:cs="Calibri"/>
          <w:i/>
          <w:iCs/>
          <w:szCs w:val="22"/>
        </w:rPr>
        <w:t>ế</w:t>
      </w:r>
      <w:r w:rsidRPr="00313221">
        <w:rPr>
          <w:rFonts w:cs="Arial"/>
          <w:i/>
          <w:iCs/>
          <w:szCs w:val="22"/>
        </w:rPr>
        <w:t xml:space="preserve"> nào? Đi</w:t>
      </w:r>
      <w:r w:rsidRPr="00313221">
        <w:rPr>
          <w:rFonts w:cs="Calibri"/>
          <w:i/>
          <w:iCs/>
          <w:szCs w:val="22"/>
        </w:rPr>
        <w:t>ề</w:t>
      </w:r>
      <w:r w:rsidRPr="00313221">
        <w:rPr>
          <w:rFonts w:cs="Arial"/>
          <w:i/>
          <w:iCs/>
          <w:szCs w:val="22"/>
        </w:rPr>
        <w:t>u ki</w:t>
      </w:r>
      <w:r w:rsidRPr="00313221">
        <w:rPr>
          <w:rFonts w:cs="Calibri"/>
          <w:i/>
          <w:iCs/>
          <w:szCs w:val="22"/>
        </w:rPr>
        <w:t>ệ</w:t>
      </w:r>
      <w:r w:rsidRPr="00313221">
        <w:rPr>
          <w:rFonts w:cs="Arial"/>
          <w:i/>
          <w:iCs/>
          <w:szCs w:val="22"/>
        </w:rPr>
        <w:t>n t</w:t>
      </w:r>
      <w:r w:rsidRPr="00313221">
        <w:rPr>
          <w:rFonts w:cs="Calibri"/>
          <w:i/>
          <w:iCs/>
          <w:szCs w:val="22"/>
        </w:rPr>
        <w:t>ố</w:t>
      </w:r>
      <w:r w:rsidRPr="00313221">
        <w:rPr>
          <w:rFonts w:cs="Arial"/>
          <w:i/>
          <w:iCs/>
          <w:szCs w:val="22"/>
        </w:rPr>
        <w:t>t nghi</w:t>
      </w:r>
      <w:r w:rsidRPr="00313221">
        <w:rPr>
          <w:rFonts w:cs="Calibri"/>
          <w:i/>
          <w:iCs/>
          <w:szCs w:val="22"/>
        </w:rPr>
        <w:t>ệ</w:t>
      </w:r>
      <w:r w:rsidRPr="00313221">
        <w:rPr>
          <w:rFonts w:cs="Arial"/>
          <w:i/>
          <w:iCs/>
          <w:szCs w:val="22"/>
        </w:rPr>
        <w:t>p là gì?</w:t>
      </w:r>
      <w:bookmarkEnd w:id="1645"/>
      <w:bookmarkEnd w:id="1646"/>
      <w:bookmarkEnd w:id="1647"/>
      <w:bookmarkEnd w:id="1648"/>
    </w:p>
    <w:p w14:paraId="173CC8AF"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r w:rsidRPr="00313221">
        <w:rPr>
          <w:rFonts w:ascii="iCiel Avenir LT Std 35 Light" w:hAnsi="iCiel Avenir LT Std 35 Light" w:cs="Arial"/>
          <w:sz w:val="22"/>
          <w:szCs w:val="22"/>
        </w:rPr>
        <w:tab/>
      </w:r>
    </w:p>
    <w:p w14:paraId="347B8F63" w14:textId="77777777" w:rsidR="00B93922" w:rsidRPr="000006E6" w:rsidRDefault="00B93922" w:rsidP="00B93922">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 xml:space="preserve">If a student studies BUV programme, GPA will be calculated at the end of the programme and visible in a student’s official final transcript. A student’s final GPA and classification needs to go through a verification process and needs to be agreed by the External Examination Board. Therefore, until it is </w:t>
      </w:r>
      <w:r w:rsidRPr="000006E6">
        <w:rPr>
          <w:rFonts w:ascii="iCiel Avenir LT Std 35 Light" w:hAnsi="iCiel Avenir LT Std 35 Light" w:cs="Arial"/>
          <w:sz w:val="22"/>
          <w:szCs w:val="22"/>
        </w:rPr>
        <w:lastRenderedPageBreak/>
        <w:t>ready and approved to be delivered, BUV can only provide student the provisional GPA to date. Students are classified according to their cumulative GPA as follows:</w:t>
      </w:r>
    </w:p>
    <w:p w14:paraId="03388DAE" w14:textId="77777777" w:rsidR="00B93922" w:rsidRPr="000006E6" w:rsidRDefault="00B93922" w:rsidP="00B93922">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i/>
          <w:iCs/>
          <w:sz w:val="22"/>
          <w:szCs w:val="22"/>
        </w:rPr>
        <w:t>Nếu sinh viên theo học chương trình của Đại học BUV, điểm trung bình tích lũy GPA sẽ được tính sau khi chương trình kết thúc và sẽ được thể hiện trên bảng điểm chính thức cuối cùng. Điểm GPA và xếp loại tốt nghiệp của sinh viên sẽ cần phải qua quy trình xác minh chặt chẽ và được Hội đồng Khảo thí thông qua. Do đó, trước khi văn bằng và bảng điểm chính thức được thông qua và gửi đến sinh viên, BUV sẽ chỉ có thể cung cấp điểm GPA tạm thời. Sinh viên được xếp loại học lực theo điểm trung bình tích lũy như sau:</w:t>
      </w:r>
    </w:p>
    <w:p w14:paraId="2B9FEEFB"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On 4.0 scale:</w:t>
      </w:r>
    </w:p>
    <w:p w14:paraId="319FD174"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Arial"/>
          <w:i/>
          <w:iCs/>
          <w:sz w:val="22"/>
          <w:szCs w:val="22"/>
        </w:rPr>
        <w:t>Theo thang điểm 4:</w:t>
      </w:r>
    </w:p>
    <w:p w14:paraId="5B331772"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i/>
          <w:iCs/>
          <w:sz w:val="22"/>
          <w:szCs w:val="22"/>
        </w:rPr>
      </w:pPr>
      <w:r w:rsidRPr="0026082B">
        <w:rPr>
          <w:rFonts w:ascii="iCiel Avenir LT Std 35 Light" w:hAnsi="iCiel Avenir LT Std 35 Light" w:cs="Arial"/>
          <w:b/>
          <w:bCs/>
          <w:sz w:val="22"/>
          <w:szCs w:val="22"/>
        </w:rPr>
        <w:t>Before 9 April 2024</w:t>
      </w:r>
      <w:r w:rsidRPr="0026082B">
        <w:rPr>
          <w:rFonts w:ascii="iCiel Avenir LT Std 35 Light" w:hAnsi="iCiel Avenir LT Std 35 Light" w:cs="Arial"/>
          <w:sz w:val="22"/>
          <w:szCs w:val="22"/>
        </w:rPr>
        <w:t xml:space="preserve"> /</w:t>
      </w:r>
      <w:r w:rsidRPr="0026082B">
        <w:rPr>
          <w:rFonts w:ascii="iCiel Avenir LT Std 35 Light" w:hAnsi="iCiel Avenir LT Std 35 Light" w:cs="Arial"/>
          <w:b/>
          <w:bCs/>
          <w:i/>
          <w:iCs/>
          <w:sz w:val="22"/>
          <w:szCs w:val="22"/>
        </w:rPr>
        <w:t xml:space="preserve"> Từ ngày 09/04/2024 trở về trước</w:t>
      </w:r>
      <w:r w:rsidRPr="0026082B">
        <w:rPr>
          <w:rFonts w:ascii="iCiel Avenir LT Std 35 Light" w:hAnsi="iCiel Avenir LT Std 35 Light" w:cs="Arial"/>
          <w:i/>
          <w:iCs/>
          <w:sz w:val="22"/>
          <w:szCs w:val="22"/>
        </w:rPr>
        <w:t>:</w:t>
      </w:r>
    </w:p>
    <w:p w14:paraId="5217551E"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Arial"/>
          <w:sz w:val="22"/>
          <w:szCs w:val="22"/>
        </w:rPr>
        <w:t>From 3.6 to 4.0: Excellent</w:t>
      </w:r>
      <w:r w:rsidRPr="0026082B">
        <w:rPr>
          <w:rFonts w:ascii="iCiel Avenir LT Std 35 Light" w:hAnsi="iCiel Avenir LT Std 35 Light" w:cs="Arial"/>
          <w:sz w:val="22"/>
          <w:szCs w:val="22"/>
        </w:rPr>
        <w:t xml:space="preserve"> / </w:t>
      </w:r>
      <w:r w:rsidRPr="0026082B">
        <w:rPr>
          <w:rFonts w:ascii="iCiel Avenir LT Std 35 Light" w:hAnsi="iCiel Avenir LT Std 35 Light" w:cs="Arial"/>
          <w:i/>
          <w:iCs/>
          <w:sz w:val="22"/>
          <w:szCs w:val="22"/>
        </w:rPr>
        <w:t>Từ 3.6 đến 4.0: Xuất sắc;</w:t>
      </w:r>
    </w:p>
    <w:p w14:paraId="64293E88"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Arial"/>
          <w:sz w:val="22"/>
          <w:szCs w:val="22"/>
        </w:rPr>
        <w:t>From 3.2 to close to 3.6: Good</w:t>
      </w:r>
      <w:r w:rsidRPr="0026082B">
        <w:rPr>
          <w:rFonts w:ascii="iCiel Avenir LT Std 35 Light" w:hAnsi="iCiel Avenir LT Std 35 Light" w:cs="Arial"/>
          <w:sz w:val="22"/>
          <w:szCs w:val="22"/>
        </w:rPr>
        <w:t xml:space="preserve"> / </w:t>
      </w:r>
      <w:r w:rsidRPr="0026082B">
        <w:rPr>
          <w:rFonts w:ascii="iCiel Avenir LT Std 35 Light" w:hAnsi="iCiel Avenir LT Std 35 Light" w:cs="Arial"/>
          <w:i/>
          <w:iCs/>
          <w:sz w:val="22"/>
          <w:szCs w:val="22"/>
        </w:rPr>
        <w:t>Từ 3.2 đến cận 3.6: Giỏi;</w:t>
      </w:r>
    </w:p>
    <w:p w14:paraId="1D50D10F" w14:textId="77777777" w:rsidR="00B93922" w:rsidRPr="000006E6" w:rsidRDefault="00B93922" w:rsidP="00B93922">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From 2.5 to close to 3.2: Fairly Good</w:t>
      </w:r>
      <w:r w:rsidRPr="0026082B">
        <w:rPr>
          <w:rFonts w:ascii="iCiel Avenir LT Std 35 Light" w:hAnsi="iCiel Avenir LT Std 35 Light" w:cs="Arial"/>
          <w:sz w:val="22"/>
          <w:szCs w:val="22"/>
        </w:rPr>
        <w:t xml:space="preserve"> / </w:t>
      </w:r>
      <w:r w:rsidRPr="0026082B">
        <w:rPr>
          <w:rFonts w:ascii="iCiel Avenir LT Std 35 Light" w:hAnsi="iCiel Avenir LT Std 35 Light" w:cs="Arial"/>
          <w:i/>
          <w:iCs/>
          <w:sz w:val="22"/>
          <w:szCs w:val="22"/>
        </w:rPr>
        <w:t>Từ 2.5 đến cận 3.2: Khá;</w:t>
      </w:r>
    </w:p>
    <w:p w14:paraId="4070E445"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From 2.0 to close to 2.5: Average</w:t>
      </w:r>
      <w:r w:rsidRPr="0026082B">
        <w:rPr>
          <w:rFonts w:ascii="iCiel Avenir LT Std 35 Light" w:hAnsi="iCiel Avenir LT Std 35 Light" w:cs="Arial"/>
          <w:sz w:val="22"/>
          <w:szCs w:val="22"/>
        </w:rPr>
        <w:t xml:space="preserve"> / </w:t>
      </w:r>
      <w:r w:rsidRPr="0026082B">
        <w:rPr>
          <w:rFonts w:ascii="iCiel Avenir LT Std 35 Light" w:hAnsi="iCiel Avenir LT Std 35 Light" w:cs="Arial"/>
          <w:i/>
          <w:iCs/>
          <w:sz w:val="22"/>
          <w:szCs w:val="22"/>
        </w:rPr>
        <w:t>Từ 2.0 đến cận 2.5: Trung bình</w:t>
      </w:r>
    </w:p>
    <w:p w14:paraId="45F21145" w14:textId="77777777" w:rsidR="00B93922" w:rsidRPr="000006E6" w:rsidRDefault="00B93922" w:rsidP="00B93922">
      <w:pPr>
        <w:tabs>
          <w:tab w:val="left" w:pos="630"/>
          <w:tab w:val="left" w:pos="720"/>
          <w:tab w:val="left" w:pos="1080"/>
        </w:tabs>
        <w:ind w:firstLine="0"/>
        <w:rPr>
          <w:rFonts w:ascii="iCiel Avenir LT Std 35 Light" w:hAnsi="iCiel Avenir LT Std 35 Light" w:cs="Arial"/>
          <w:sz w:val="22"/>
          <w:szCs w:val="22"/>
        </w:rPr>
      </w:pPr>
      <w:r w:rsidRPr="0026082B">
        <w:rPr>
          <w:rFonts w:ascii="Avenir Next LT Pro" w:hAnsi="Avenir Next LT Pro"/>
          <w:sz w:val="22"/>
          <w:szCs w:val="22"/>
        </w:rPr>
        <w:t>Under 2.0: Does not meet the graduation requirement  /</w:t>
      </w:r>
      <w:r w:rsidRPr="0026082B">
        <w:rPr>
          <w:rFonts w:ascii="iCiel Avenir LT Std 35 Light" w:hAnsi="iCiel Avenir LT Std 35 Light" w:cs="Arial"/>
          <w:i/>
          <w:iCs/>
          <w:sz w:val="22"/>
          <w:szCs w:val="22"/>
        </w:rPr>
        <w:t>Thấp hơn 2.0: Không đủ điều kiện tốt nghiệp</w:t>
      </w:r>
    </w:p>
    <w:p w14:paraId="728D549D" w14:textId="77777777" w:rsidR="00B93922" w:rsidRPr="000006E6" w:rsidRDefault="00B93922" w:rsidP="00B93922">
      <w:pPr>
        <w:tabs>
          <w:tab w:val="left" w:pos="630"/>
          <w:tab w:val="left" w:pos="720"/>
          <w:tab w:val="left" w:pos="1080"/>
        </w:tabs>
        <w:ind w:firstLine="0"/>
        <w:rPr>
          <w:rFonts w:ascii="iCiel Avenir LT Std 35 Light" w:hAnsi="iCiel Avenir LT Std 35 Light" w:cs="Arial"/>
          <w:sz w:val="22"/>
          <w:szCs w:val="22"/>
        </w:rPr>
      </w:pPr>
      <w:r w:rsidRPr="0026082B">
        <w:rPr>
          <w:rFonts w:ascii="iCiel Avenir LT Std 35 Light" w:hAnsi="iCiel Avenir LT Std 35 Light" w:cs="Arial"/>
          <w:b/>
          <w:bCs/>
          <w:sz w:val="22"/>
          <w:szCs w:val="22"/>
        </w:rPr>
        <w:t>Since 9 April 2024</w:t>
      </w:r>
      <w:r w:rsidRPr="000006E6">
        <w:rPr>
          <w:rFonts w:ascii="iCiel Avenir LT Std 35 Light" w:hAnsi="iCiel Avenir LT Std 35 Light" w:cs="Arial"/>
          <w:sz w:val="22"/>
          <w:szCs w:val="22"/>
        </w:rPr>
        <w:t xml:space="preserve"> / </w:t>
      </w:r>
      <w:r w:rsidRPr="0026082B">
        <w:rPr>
          <w:rFonts w:ascii="iCiel Avenir LT Std 35 Light" w:hAnsi="iCiel Avenir LT Std 35 Light" w:cs="Arial"/>
          <w:b/>
          <w:bCs/>
          <w:i/>
          <w:iCs/>
          <w:sz w:val="22"/>
          <w:szCs w:val="22"/>
        </w:rPr>
        <w:t>Từ ngày 09/04/2024 trở đi</w:t>
      </w:r>
      <w:r w:rsidRPr="0026082B">
        <w:rPr>
          <w:rFonts w:ascii="iCiel Avenir LT Std 35 Light" w:hAnsi="iCiel Avenir LT Std 35 Light" w:cs="Arial"/>
          <w:i/>
          <w:iCs/>
          <w:sz w:val="22"/>
          <w:szCs w:val="22"/>
        </w:rPr>
        <w:t>:</w:t>
      </w:r>
    </w:p>
    <w:p w14:paraId="32F3EEFE"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i/>
          <w:iCs/>
          <w:sz w:val="22"/>
          <w:szCs w:val="22"/>
        </w:rPr>
      </w:pPr>
      <w:r w:rsidRPr="0026082B">
        <w:rPr>
          <w:rFonts w:ascii="iCiel Avenir LT Std 35 Light" w:hAnsi="iCiel Avenir LT Std 35 Light" w:cs="Arial"/>
          <w:i/>
          <w:iCs/>
          <w:sz w:val="22"/>
          <w:szCs w:val="22"/>
        </w:rPr>
        <w:t>From 3.6 to 4.0: High Distinction / Từ 3.6 đến 4.0: Xuất sắc</w:t>
      </w:r>
    </w:p>
    <w:p w14:paraId="532445BD"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i/>
          <w:iCs/>
          <w:sz w:val="22"/>
          <w:szCs w:val="22"/>
        </w:rPr>
      </w:pPr>
      <w:r w:rsidRPr="0026082B">
        <w:rPr>
          <w:rFonts w:ascii="iCiel Avenir LT Std 35 Light" w:hAnsi="iCiel Avenir LT Std 35 Light" w:cs="Arial"/>
          <w:i/>
          <w:iCs/>
          <w:sz w:val="22"/>
          <w:szCs w:val="22"/>
        </w:rPr>
        <w:t>From 3.2 to close to 3.6: Distinction / Từ 3.2 đến cận 3.6: Giỏi</w:t>
      </w:r>
    </w:p>
    <w:p w14:paraId="319437BB" w14:textId="77777777" w:rsidR="00B93922" w:rsidRPr="0026082B" w:rsidRDefault="00B93922" w:rsidP="00B93922">
      <w:pPr>
        <w:tabs>
          <w:tab w:val="left" w:pos="630"/>
          <w:tab w:val="left" w:pos="720"/>
          <w:tab w:val="left" w:pos="1080"/>
        </w:tabs>
        <w:ind w:firstLine="0"/>
        <w:rPr>
          <w:rFonts w:ascii="iCiel Avenir LT Std 35 Light" w:hAnsi="iCiel Avenir LT Std 35 Light" w:cs="Arial"/>
          <w:i/>
          <w:iCs/>
          <w:sz w:val="22"/>
          <w:szCs w:val="22"/>
        </w:rPr>
      </w:pPr>
      <w:r w:rsidRPr="0026082B">
        <w:rPr>
          <w:rFonts w:ascii="iCiel Avenir LT Std 35 Light" w:hAnsi="iCiel Avenir LT Std 35 Light" w:cs="Arial"/>
          <w:i/>
          <w:iCs/>
          <w:sz w:val="22"/>
          <w:szCs w:val="22"/>
        </w:rPr>
        <w:t>From 2.5 to close to 3.2: Credit / Từ 2.5 đến cận 3.2: Khá</w:t>
      </w:r>
    </w:p>
    <w:p w14:paraId="1E2AD322" w14:textId="77777777" w:rsidR="00B93922" w:rsidRPr="000006E6" w:rsidRDefault="00B93922" w:rsidP="00B93922">
      <w:pPr>
        <w:tabs>
          <w:tab w:val="left" w:pos="630"/>
          <w:tab w:val="left" w:pos="720"/>
          <w:tab w:val="left" w:pos="1080"/>
        </w:tabs>
        <w:ind w:firstLine="0"/>
        <w:rPr>
          <w:rFonts w:ascii="Avenir Next LT Pro" w:hAnsi="Avenir Next LT Pro"/>
          <w:sz w:val="22"/>
          <w:szCs w:val="22"/>
        </w:rPr>
      </w:pPr>
      <w:r w:rsidRPr="0026082B">
        <w:rPr>
          <w:rFonts w:ascii="iCiel Avenir LT Std 35 Light" w:hAnsi="iCiel Avenir LT Std 35 Light" w:cs="Arial"/>
          <w:i/>
          <w:iCs/>
          <w:sz w:val="22"/>
          <w:szCs w:val="22"/>
        </w:rPr>
        <w:t>From 2.0 to close to 2.5: Pass / Từ 2.0 đến cận 2.5: Trung bình</w:t>
      </w:r>
    </w:p>
    <w:p w14:paraId="0F224F1B" w14:textId="39B1A576" w:rsidR="00101766" w:rsidRPr="008554F9" w:rsidRDefault="00B93922" w:rsidP="00766E73">
      <w:pPr>
        <w:tabs>
          <w:tab w:val="left" w:pos="630"/>
          <w:tab w:val="left" w:pos="720"/>
          <w:tab w:val="left" w:pos="1080"/>
        </w:tabs>
        <w:ind w:firstLine="0"/>
        <w:rPr>
          <w:rFonts w:ascii="iCiel Avenir LT Std 35 Light" w:hAnsi="iCiel Avenir LT Std 35 Light" w:cs="Arial"/>
          <w:sz w:val="22"/>
          <w:szCs w:val="22"/>
        </w:rPr>
      </w:pPr>
      <w:r w:rsidRPr="0026082B">
        <w:rPr>
          <w:rFonts w:ascii="iCiel Avenir LT Std 35 Light" w:hAnsi="iCiel Avenir LT Std 35 Light" w:cs="Arial"/>
          <w:i/>
          <w:iCs/>
          <w:sz w:val="22"/>
          <w:szCs w:val="22"/>
        </w:rPr>
        <w:lastRenderedPageBreak/>
        <w:t>Under 2.0: Does not meet the graduation requirement</w:t>
      </w:r>
      <w:r w:rsidRPr="0026082B">
        <w:rPr>
          <w:rFonts w:ascii="Avenir Next LT Pro" w:hAnsi="Avenir Next LT Pro"/>
          <w:sz w:val="22"/>
          <w:szCs w:val="22"/>
        </w:rPr>
        <w:t xml:space="preserve"> / </w:t>
      </w:r>
      <w:r w:rsidRPr="0026082B">
        <w:rPr>
          <w:rFonts w:ascii="iCiel Avenir LT Std 35 Light" w:hAnsi="iCiel Avenir LT Std 35 Light" w:cs="Arial"/>
          <w:i/>
          <w:iCs/>
          <w:sz w:val="22"/>
          <w:szCs w:val="22"/>
        </w:rPr>
        <w:t>Thấp hơn 2.0: Không đủ điều kiện tốt nghiệp</w:t>
      </w:r>
    </w:p>
    <w:p w14:paraId="32417E20" w14:textId="77777777"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1649" w:name="_Toc107734218"/>
      <w:bookmarkStart w:id="1650" w:name="_Toc107734432"/>
      <w:bookmarkStart w:id="1651" w:name="_Toc107734884"/>
      <w:bookmarkStart w:id="1652" w:name="_Toc107735106"/>
      <w:bookmarkStart w:id="1653" w:name="_Toc107735233"/>
      <w:bookmarkStart w:id="1654" w:name="_Toc107735338"/>
      <w:bookmarkStart w:id="1655" w:name="_Toc107735442"/>
      <w:bookmarkStart w:id="1656" w:name="_Toc107735545"/>
      <w:bookmarkStart w:id="1657" w:name="_Toc107735650"/>
      <w:bookmarkStart w:id="1658" w:name="_Toc107735754"/>
      <w:bookmarkStart w:id="1659" w:name="_Toc107735858"/>
      <w:bookmarkStart w:id="1660" w:name="_Toc107735962"/>
      <w:bookmarkStart w:id="1661" w:name="_Toc107736115"/>
      <w:bookmarkStart w:id="1662" w:name="_Toc107736262"/>
      <w:bookmarkStart w:id="1663" w:name="_Toc107736366"/>
      <w:bookmarkStart w:id="1664" w:name="_Toc107736588"/>
      <w:bookmarkStart w:id="1665" w:name="_Toc107736691"/>
      <w:bookmarkStart w:id="1666" w:name="_Toc107736794"/>
      <w:bookmarkStart w:id="1667" w:name="_Toc107736898"/>
      <w:bookmarkStart w:id="1668" w:name="_Toc107737750"/>
      <w:bookmarkStart w:id="1669" w:name="_Toc108099139"/>
      <w:bookmarkStart w:id="1670" w:name="_Toc113975554"/>
      <w:bookmarkStart w:id="1671" w:name="_Toc113976071"/>
      <w:bookmarkStart w:id="1672" w:name="_Toc114065601"/>
      <w:bookmarkStart w:id="1673" w:name="_Toc114065997"/>
      <w:bookmarkStart w:id="1674" w:name="_Toc113977106"/>
      <w:bookmarkStart w:id="1675" w:name="_Toc114065998"/>
      <w:bookmarkStart w:id="1676" w:name="_Toc126075276"/>
      <w:bookmarkStart w:id="1677" w:name="_Toc177136072"/>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r w:rsidRPr="00313221">
        <w:rPr>
          <w:rFonts w:cs="Arial"/>
          <w:szCs w:val="22"/>
        </w:rPr>
        <w:t xml:space="preserve">When can I collect students’ official transcript and degree certificate? / </w:t>
      </w:r>
      <w:r w:rsidRPr="00313221">
        <w:rPr>
          <w:rFonts w:cs="Arial"/>
          <w:i/>
          <w:iCs/>
          <w:szCs w:val="22"/>
        </w:rPr>
        <w:t>Khi nào thì sinh viên nh</w:t>
      </w:r>
      <w:r w:rsidRPr="00313221">
        <w:rPr>
          <w:rFonts w:cs="Calibri"/>
          <w:i/>
          <w:iCs/>
          <w:szCs w:val="22"/>
        </w:rPr>
        <w:t>ậ</w:t>
      </w:r>
      <w:r w:rsidRPr="00313221">
        <w:rPr>
          <w:rFonts w:cs="Arial"/>
          <w:i/>
          <w:iCs/>
          <w:szCs w:val="22"/>
        </w:rPr>
        <w:t>n đ</w:t>
      </w:r>
      <w:r w:rsidRPr="00313221">
        <w:rPr>
          <w:rFonts w:cs="Calibri"/>
          <w:i/>
          <w:iCs/>
          <w:szCs w:val="22"/>
        </w:rPr>
        <w:t>ượ</w:t>
      </w:r>
      <w:r w:rsidRPr="00313221">
        <w:rPr>
          <w:rFonts w:cs="Arial"/>
          <w:i/>
          <w:iCs/>
          <w:szCs w:val="22"/>
        </w:rPr>
        <w:t>c b</w:t>
      </w:r>
      <w:r w:rsidRPr="00313221">
        <w:rPr>
          <w:rFonts w:cs="Calibri"/>
          <w:i/>
          <w:iCs/>
          <w:szCs w:val="22"/>
        </w:rPr>
        <w:t>ả</w:t>
      </w:r>
      <w:r w:rsidRPr="00313221">
        <w:rPr>
          <w:rFonts w:cs="Arial"/>
          <w:i/>
          <w:iCs/>
          <w:szCs w:val="22"/>
        </w:rPr>
        <w:t>ng đi</w:t>
      </w:r>
      <w:r w:rsidRPr="00313221">
        <w:rPr>
          <w:rFonts w:cs="Calibri"/>
          <w:i/>
          <w:iCs/>
          <w:szCs w:val="22"/>
        </w:rPr>
        <w:t>ể</w:t>
      </w:r>
      <w:r w:rsidRPr="00313221">
        <w:rPr>
          <w:rFonts w:cs="Arial"/>
          <w:i/>
          <w:iCs/>
          <w:szCs w:val="22"/>
        </w:rPr>
        <w:t>m chính th</w:t>
      </w:r>
      <w:r w:rsidRPr="00313221">
        <w:rPr>
          <w:rFonts w:cs="Calibri"/>
          <w:i/>
          <w:iCs/>
          <w:szCs w:val="22"/>
        </w:rPr>
        <w:t>ứ</w:t>
      </w:r>
      <w:r w:rsidRPr="00313221">
        <w:rPr>
          <w:rFonts w:cs="Arial"/>
          <w:i/>
          <w:iCs/>
          <w:szCs w:val="22"/>
        </w:rPr>
        <w:t>c và b</w:t>
      </w:r>
      <w:r w:rsidRPr="00313221">
        <w:rPr>
          <w:rFonts w:cs="Calibri"/>
          <w:i/>
          <w:iCs/>
          <w:szCs w:val="22"/>
        </w:rPr>
        <w:t>ằ</w:t>
      </w:r>
      <w:r w:rsidRPr="00313221">
        <w:rPr>
          <w:rFonts w:cs="Arial"/>
          <w:i/>
          <w:iCs/>
          <w:szCs w:val="22"/>
        </w:rPr>
        <w:t>ng t</w:t>
      </w:r>
      <w:r w:rsidRPr="00313221">
        <w:rPr>
          <w:rFonts w:cs="Calibri"/>
          <w:i/>
          <w:iCs/>
          <w:szCs w:val="22"/>
        </w:rPr>
        <w:t>ố</w:t>
      </w:r>
      <w:r w:rsidRPr="00313221">
        <w:rPr>
          <w:rFonts w:cs="Arial"/>
          <w:i/>
          <w:iCs/>
          <w:szCs w:val="22"/>
        </w:rPr>
        <w:t>t nghi</w:t>
      </w:r>
      <w:r w:rsidRPr="00313221">
        <w:rPr>
          <w:rFonts w:cs="Calibri"/>
          <w:i/>
          <w:iCs/>
          <w:szCs w:val="22"/>
        </w:rPr>
        <w:t>ệ</w:t>
      </w:r>
      <w:r w:rsidRPr="00313221">
        <w:rPr>
          <w:rFonts w:cs="Arial"/>
          <w:i/>
          <w:iCs/>
          <w:szCs w:val="22"/>
        </w:rPr>
        <w:t>p?</w:t>
      </w:r>
      <w:bookmarkEnd w:id="1674"/>
      <w:bookmarkEnd w:id="1675"/>
      <w:bookmarkEnd w:id="1676"/>
      <w:bookmarkEnd w:id="1677"/>
    </w:p>
    <w:p w14:paraId="159057C3"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5CA8C8B3" w14:textId="77777777" w:rsidR="000C0734" w:rsidRPr="00313221" w:rsidRDefault="000C0734"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There is a strict process for confirmation of a student’s grade and award which involves the External Examination Board. This Board normally takes place around 9 to 10 weeks after student’s final semester. After the student’s degree classification is confirmed and make sure that all graduation conditions are met, BUV will proceed with Official Transcript and Certificate printing. This process normally takes up to 6-8 weeks after the final official results are available. We will inform students by email when the Official Transcript and Certificate are ready to pick up.</w:t>
      </w:r>
    </w:p>
    <w:p w14:paraId="1A01FF11" w14:textId="522869EC" w:rsidR="00101766" w:rsidRPr="00313221" w:rsidRDefault="000C0734"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Quy trình k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tra, x</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nh</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n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in v</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n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qu</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 l</w:t>
      </w:r>
      <w:r w:rsidRPr="00313221">
        <w:rPr>
          <w:rFonts w:ascii="iCiel Avenir LT Std 35 Light" w:hAnsi="iCiel Avenir LT Std 35 Light" w:cs="Avenir Next LT Pro"/>
          <w:i/>
          <w:iCs/>
          <w:sz w:val="22"/>
          <w:szCs w:val="22"/>
        </w:rPr>
        <w:t>ý</w:t>
      </w:r>
      <w:r w:rsidRPr="00313221">
        <w:rPr>
          <w:rFonts w:ascii="iCiel Avenir LT Std 35 Light" w:hAnsi="iCiel Avenir LT Std 35 Light" w:cs="Arial"/>
          <w:i/>
          <w:iCs/>
          <w:sz w:val="22"/>
          <w:szCs w:val="22"/>
        </w:rPr>
        <w:t xml:space="preserve"> ngh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m ng</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t b</w:t>
      </w:r>
      <w:r w:rsidRPr="00313221">
        <w:rPr>
          <w:rFonts w:ascii="iCiel Avenir LT Std 35 Light" w:hAnsi="iCiel Avenir LT Std 35 Light" w:cs="Calibri"/>
          <w:i/>
          <w:iCs/>
          <w:sz w:val="22"/>
          <w:szCs w:val="22"/>
        </w:rPr>
        <w:t>ở</w:t>
      </w:r>
      <w:r w:rsidRPr="00313221">
        <w:rPr>
          <w:rFonts w:ascii="iCiel Avenir LT Std 35 Light" w:hAnsi="iCiel Avenir LT Std 35 Light" w:cs="Arial"/>
          <w:i/>
          <w:iCs/>
          <w:sz w:val="22"/>
          <w:szCs w:val="22"/>
        </w:rPr>
        <w:t>i H</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Kh</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o t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 H</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Kh</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o t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 xml:space="preserve">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 th</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di</w:t>
      </w:r>
      <w:r w:rsidRPr="00313221">
        <w:rPr>
          <w:rFonts w:ascii="iCiel Avenir LT Std 35 Light" w:hAnsi="iCiel Avenir LT Std 35 Light" w:cs="Calibri"/>
          <w:i/>
          <w:iCs/>
          <w:sz w:val="22"/>
          <w:szCs w:val="22"/>
        </w:rPr>
        <w:t>ễ</w:t>
      </w:r>
      <w:r w:rsidRPr="00313221">
        <w:rPr>
          <w:rFonts w:ascii="iCiel Avenir LT Std 35 Light" w:hAnsi="iCiel Avenir LT Std 35 Light" w:cs="Arial"/>
          <w:i/>
          <w:iCs/>
          <w:sz w:val="22"/>
          <w:szCs w:val="22"/>
        </w:rPr>
        <w:t>n ra kho</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ng 9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10 tu</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sau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cu</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i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Sau khi x</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p lo</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t</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t ng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p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được xác nhận, c</w:t>
      </w:r>
      <w:r w:rsidRPr="00313221">
        <w:rPr>
          <w:rFonts w:ascii="iCiel Avenir LT Std 35 Light" w:hAnsi="iCiel Avenir LT Std 35 Light" w:cs="Avenir Next LT Pro"/>
          <w:i/>
          <w:iCs/>
          <w:sz w:val="22"/>
          <w:szCs w:val="22"/>
        </w:rPr>
        <w:t>ũ</w:t>
      </w:r>
      <w:r w:rsidRPr="00313221">
        <w:rPr>
          <w:rFonts w:ascii="iCiel Avenir LT Std 35 Light" w:hAnsi="iCiel Avenir LT Std 35 Light" w:cs="Arial"/>
          <w:i/>
          <w:iCs/>
          <w:sz w:val="22"/>
          <w:szCs w:val="22"/>
        </w:rPr>
        <w:t>ng nh</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 xml:space="preserve">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ã</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c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u k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n t</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t ng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p, Nhà trường sẽ tiến hành in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t</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t ng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p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c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nh t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c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Quy tr</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 th</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k</w:t>
      </w:r>
      <w:r w:rsidRPr="00313221">
        <w:rPr>
          <w:rFonts w:ascii="iCiel Avenir LT Std 35 Light" w:hAnsi="iCiel Avenir LT Std 35 Light" w:cs="Avenir Next LT Pro"/>
          <w:i/>
          <w:iCs/>
          <w:sz w:val="22"/>
          <w:szCs w:val="22"/>
        </w:rPr>
        <w:t>é</w:t>
      </w:r>
      <w:r w:rsidRPr="00313221">
        <w:rPr>
          <w:rFonts w:ascii="iCiel Avenir LT Std 35 Light" w:hAnsi="iCiel Avenir LT Std 35 Light" w:cs="Arial"/>
          <w:i/>
          <w:iCs/>
          <w:sz w:val="22"/>
          <w:szCs w:val="22"/>
        </w:rPr>
        <w:t>o d</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kho</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g 6-8 tu</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kể từ ngày điểm chính thức được công bố. Nh</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b</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o qua email ngay khi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m </w:t>
      </w:r>
      <w:r w:rsidRPr="0063663F">
        <w:rPr>
          <w:rFonts w:ascii="iCiel Avenir LT Std 35 Light" w:hAnsi="iCiel Avenir LT Std 35 Light" w:cs="Arial"/>
          <w:i/>
          <w:iCs/>
          <w:sz w:val="22"/>
          <w:szCs w:val="22"/>
        </w:rPr>
        <w:t>v</w:t>
      </w:r>
      <w:r w:rsidRPr="0063663F">
        <w:rPr>
          <w:rFonts w:ascii="iCiel Avenir LT Std 35 Light" w:hAnsi="iCiel Avenir LT Std 35 Light" w:cs="Avenir Next LT Pro"/>
          <w:i/>
          <w:iCs/>
          <w:sz w:val="22"/>
          <w:szCs w:val="22"/>
        </w:rPr>
        <w:t>à</w:t>
      </w:r>
      <w:r w:rsidRPr="0063663F">
        <w:rPr>
          <w:rFonts w:ascii="iCiel Avenir LT Std 35 Light" w:hAnsi="iCiel Avenir LT Std 35 Light" w:cs="Arial"/>
          <w:i/>
          <w:iCs/>
          <w:sz w:val="22"/>
          <w:szCs w:val="22"/>
        </w:rPr>
        <w:t xml:space="preserve"> b</w:t>
      </w:r>
      <w:r w:rsidRPr="0063663F">
        <w:rPr>
          <w:rFonts w:ascii="iCiel Avenir LT Std 35 Light" w:hAnsi="iCiel Avenir LT Std 35 Light" w:cs="Calibri"/>
          <w:i/>
          <w:iCs/>
          <w:sz w:val="22"/>
          <w:szCs w:val="22"/>
        </w:rPr>
        <w:t>ằ</w:t>
      </w:r>
      <w:r w:rsidRPr="0063663F">
        <w:rPr>
          <w:rFonts w:ascii="iCiel Avenir LT Std 35 Light" w:hAnsi="iCiel Avenir LT Std 35 Light" w:cs="Arial"/>
          <w:i/>
          <w:iCs/>
          <w:sz w:val="22"/>
          <w:szCs w:val="22"/>
        </w:rPr>
        <w:t>ng t</w:t>
      </w:r>
      <w:r w:rsidRPr="0063663F">
        <w:rPr>
          <w:rFonts w:ascii="iCiel Avenir LT Std 35 Light" w:hAnsi="iCiel Avenir LT Std 35 Light" w:cs="Calibri"/>
          <w:i/>
          <w:iCs/>
          <w:sz w:val="22"/>
          <w:szCs w:val="22"/>
        </w:rPr>
        <w:t>ố</w:t>
      </w:r>
      <w:r w:rsidRPr="0063663F">
        <w:rPr>
          <w:rFonts w:ascii="iCiel Avenir LT Std 35 Light" w:hAnsi="iCiel Avenir LT Std 35 Light" w:cs="Arial"/>
          <w:i/>
          <w:iCs/>
          <w:sz w:val="22"/>
          <w:szCs w:val="22"/>
        </w:rPr>
        <w:t>t nghi</w:t>
      </w:r>
      <w:r w:rsidRPr="0063663F">
        <w:rPr>
          <w:rFonts w:ascii="iCiel Avenir LT Std 35 Light" w:hAnsi="iCiel Avenir LT Std 35 Light" w:cs="Calibri"/>
          <w:i/>
          <w:iCs/>
          <w:sz w:val="22"/>
          <w:szCs w:val="22"/>
        </w:rPr>
        <w:t>ệ</w:t>
      </w:r>
      <w:r w:rsidRPr="0063663F">
        <w:rPr>
          <w:rFonts w:ascii="iCiel Avenir LT Std 35 Light" w:hAnsi="iCiel Avenir LT Std 35 Light" w:cs="Arial"/>
          <w:i/>
          <w:iCs/>
          <w:sz w:val="22"/>
          <w:szCs w:val="22"/>
        </w:rPr>
        <w:t xml:space="preserve">p </w:t>
      </w:r>
      <w:r w:rsidRPr="0063663F">
        <w:rPr>
          <w:rFonts w:ascii="iCiel Avenir LT Std 35 Light" w:hAnsi="iCiel Avenir LT Std 35 Light" w:cs="Avenir Next LT Pro"/>
          <w:i/>
          <w:iCs/>
          <w:sz w:val="22"/>
          <w:szCs w:val="22"/>
        </w:rPr>
        <w:t>đ</w:t>
      </w:r>
      <w:r w:rsidRPr="0063663F">
        <w:rPr>
          <w:rFonts w:ascii="iCiel Avenir LT Std 35 Light" w:hAnsi="iCiel Avenir LT Std 35 Light" w:cs="Calibri"/>
          <w:i/>
          <w:iCs/>
          <w:sz w:val="22"/>
          <w:szCs w:val="22"/>
        </w:rPr>
        <w:t>ượ</w:t>
      </w:r>
      <w:r w:rsidRPr="0063663F">
        <w:rPr>
          <w:rFonts w:ascii="iCiel Avenir LT Std 35 Light" w:hAnsi="iCiel Avenir LT Std 35 Light" w:cs="Arial"/>
          <w:i/>
          <w:iCs/>
          <w:sz w:val="22"/>
          <w:szCs w:val="22"/>
        </w:rPr>
        <w:t>c chuy</w:t>
      </w:r>
      <w:r w:rsidRPr="0063663F">
        <w:rPr>
          <w:rFonts w:ascii="iCiel Avenir LT Std 35 Light" w:hAnsi="iCiel Avenir LT Std 35 Light" w:cs="Calibri"/>
          <w:i/>
          <w:iCs/>
          <w:sz w:val="22"/>
          <w:szCs w:val="22"/>
        </w:rPr>
        <w:t>ể</w:t>
      </w:r>
      <w:r w:rsidRPr="0063663F">
        <w:rPr>
          <w:rFonts w:ascii="iCiel Avenir LT Std 35 Light" w:hAnsi="iCiel Avenir LT Std 35 Light" w:cs="Arial"/>
          <w:i/>
          <w:iCs/>
          <w:sz w:val="22"/>
          <w:szCs w:val="22"/>
        </w:rPr>
        <w:t xml:space="preserve">n </w:t>
      </w:r>
      <w:r w:rsidRPr="0063663F">
        <w:rPr>
          <w:rFonts w:ascii="iCiel Avenir LT Std 35 Light" w:hAnsi="iCiel Avenir LT Std 35 Light" w:cs="Avenir Next LT Pro"/>
          <w:i/>
          <w:iCs/>
          <w:sz w:val="22"/>
          <w:szCs w:val="22"/>
        </w:rPr>
        <w:t>đ</w:t>
      </w:r>
      <w:r w:rsidRPr="0063663F">
        <w:rPr>
          <w:rFonts w:ascii="iCiel Avenir LT Std 35 Light" w:hAnsi="iCiel Avenir LT Std 35 Light" w:cs="Calibri"/>
          <w:i/>
          <w:iCs/>
          <w:sz w:val="22"/>
          <w:szCs w:val="22"/>
        </w:rPr>
        <w:t>ế</w:t>
      </w:r>
      <w:r w:rsidRPr="0063663F">
        <w:rPr>
          <w:rFonts w:ascii="iCiel Avenir LT Std 35 Light" w:hAnsi="iCiel Avenir LT Std 35 Light" w:cs="Arial"/>
          <w:i/>
          <w:iCs/>
          <w:sz w:val="22"/>
          <w:szCs w:val="22"/>
        </w:rPr>
        <w:t xml:space="preserve">n BUV </w:t>
      </w:r>
      <w:r w:rsidRPr="0063663F">
        <w:rPr>
          <w:rFonts w:ascii="iCiel Avenir LT Std 35 Light" w:hAnsi="iCiel Avenir LT Std 35 Light" w:cs="Avenir Next LT Pro"/>
          <w:i/>
          <w:iCs/>
          <w:sz w:val="22"/>
          <w:szCs w:val="22"/>
        </w:rPr>
        <w:t>đ</w:t>
      </w:r>
      <w:r w:rsidRPr="0063663F">
        <w:rPr>
          <w:rFonts w:ascii="iCiel Avenir LT Std 35 Light" w:hAnsi="iCiel Avenir LT Std 35 Light" w:cs="Calibri"/>
          <w:i/>
          <w:iCs/>
          <w:sz w:val="22"/>
          <w:szCs w:val="22"/>
        </w:rPr>
        <w:t>ể</w:t>
      </w:r>
      <w:r w:rsidRPr="0063663F">
        <w:rPr>
          <w:rFonts w:ascii="iCiel Avenir LT Std 35 Light" w:hAnsi="iCiel Avenir LT Std 35 Light" w:cs="Arial"/>
          <w:i/>
          <w:iCs/>
          <w:sz w:val="22"/>
          <w:szCs w:val="22"/>
        </w:rPr>
        <w:t xml:space="preserve"> sinh vi</w:t>
      </w:r>
      <w:r w:rsidRPr="0063663F">
        <w:rPr>
          <w:rFonts w:ascii="iCiel Avenir LT Std 35 Light" w:hAnsi="iCiel Avenir LT Std 35 Light" w:cs="Avenir Next LT Pro"/>
          <w:i/>
          <w:iCs/>
          <w:sz w:val="22"/>
          <w:szCs w:val="22"/>
        </w:rPr>
        <w:t>ê</w:t>
      </w:r>
      <w:r w:rsidRPr="0063663F">
        <w:rPr>
          <w:rFonts w:ascii="iCiel Avenir LT Std 35 Light" w:hAnsi="iCiel Avenir LT Std 35 Light" w:cs="Arial"/>
          <w:i/>
          <w:iCs/>
          <w:sz w:val="22"/>
          <w:szCs w:val="22"/>
        </w:rPr>
        <w:t>n</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nh</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n.</w:t>
      </w:r>
    </w:p>
    <w:p w14:paraId="25A2997A" w14:textId="77777777" w:rsidR="00101766" w:rsidRPr="00313221" w:rsidRDefault="00101766" w:rsidP="004714C6">
      <w:pPr>
        <w:pStyle w:val="Question"/>
        <w:numPr>
          <w:ilvl w:val="0"/>
          <w:numId w:val="6"/>
        </w:numPr>
        <w:tabs>
          <w:tab w:val="num" w:pos="360"/>
          <w:tab w:val="left" w:pos="630"/>
          <w:tab w:val="left" w:pos="1170"/>
        </w:tabs>
        <w:spacing w:line="400" w:lineRule="exact"/>
        <w:ind w:left="0" w:firstLine="720"/>
        <w:rPr>
          <w:rFonts w:cs="Arial"/>
          <w:b w:val="0"/>
          <w:szCs w:val="22"/>
        </w:rPr>
      </w:pPr>
      <w:bookmarkStart w:id="1678" w:name="_Toc107734220"/>
      <w:bookmarkStart w:id="1679" w:name="_Toc107734434"/>
      <w:bookmarkStart w:id="1680" w:name="_Toc107734886"/>
      <w:bookmarkStart w:id="1681" w:name="_Toc107735108"/>
      <w:bookmarkStart w:id="1682" w:name="_Toc107735235"/>
      <w:bookmarkStart w:id="1683" w:name="_Toc107735340"/>
      <w:bookmarkStart w:id="1684" w:name="_Toc107735444"/>
      <w:bookmarkStart w:id="1685" w:name="_Toc107735547"/>
      <w:bookmarkStart w:id="1686" w:name="_Toc107735652"/>
      <w:bookmarkStart w:id="1687" w:name="_Toc107735756"/>
      <w:bookmarkStart w:id="1688" w:name="_Toc107735860"/>
      <w:bookmarkStart w:id="1689" w:name="_Toc107735964"/>
      <w:bookmarkStart w:id="1690" w:name="_Toc107736117"/>
      <w:bookmarkStart w:id="1691" w:name="_Toc107736264"/>
      <w:bookmarkStart w:id="1692" w:name="_Toc107736368"/>
      <w:bookmarkStart w:id="1693" w:name="_Toc107736590"/>
      <w:bookmarkStart w:id="1694" w:name="_Toc107736693"/>
      <w:bookmarkStart w:id="1695" w:name="_Toc107736796"/>
      <w:bookmarkStart w:id="1696" w:name="_Toc107736900"/>
      <w:bookmarkStart w:id="1697" w:name="_Toc107737752"/>
      <w:bookmarkStart w:id="1698" w:name="_Toc108099141"/>
      <w:bookmarkStart w:id="1699" w:name="_Toc113975556"/>
      <w:bookmarkStart w:id="1700" w:name="_Toc113976073"/>
      <w:bookmarkStart w:id="1701" w:name="_Toc114065603"/>
      <w:bookmarkStart w:id="1702" w:name="_Toc114065999"/>
      <w:bookmarkStart w:id="1703" w:name="_Toc126337516"/>
      <w:bookmarkStart w:id="1704" w:name="_Toc126337626"/>
      <w:bookmarkStart w:id="1705" w:name="_Toc126337736"/>
      <w:bookmarkStart w:id="1706" w:name="_Toc126337846"/>
      <w:bookmarkStart w:id="1707" w:name="_Toc126587640"/>
      <w:bookmarkStart w:id="1708" w:name="_Toc126587750"/>
      <w:bookmarkStart w:id="1709" w:name="_Toc126593718"/>
      <w:bookmarkStart w:id="1710" w:name="_Toc126593858"/>
      <w:bookmarkStart w:id="1711" w:name="_Toc126594123"/>
      <w:bookmarkStart w:id="1712" w:name="_Toc127519418"/>
      <w:bookmarkStart w:id="1713" w:name="_Toc127519532"/>
      <w:bookmarkStart w:id="1714" w:name="_Toc126337517"/>
      <w:bookmarkStart w:id="1715" w:name="_Toc126337627"/>
      <w:bookmarkStart w:id="1716" w:name="_Toc126337737"/>
      <w:bookmarkStart w:id="1717" w:name="_Toc126337847"/>
      <w:bookmarkStart w:id="1718" w:name="_Toc126587641"/>
      <w:bookmarkStart w:id="1719" w:name="_Toc126587751"/>
      <w:bookmarkStart w:id="1720" w:name="_Toc126593719"/>
      <w:bookmarkStart w:id="1721" w:name="_Toc126593859"/>
      <w:bookmarkStart w:id="1722" w:name="_Toc126594124"/>
      <w:bookmarkStart w:id="1723" w:name="_Toc127519419"/>
      <w:bookmarkStart w:id="1724" w:name="_Toc127519533"/>
      <w:bookmarkStart w:id="1725" w:name="_Toc126337518"/>
      <w:bookmarkStart w:id="1726" w:name="_Toc126337628"/>
      <w:bookmarkStart w:id="1727" w:name="_Toc126337738"/>
      <w:bookmarkStart w:id="1728" w:name="_Toc126337848"/>
      <w:bookmarkStart w:id="1729" w:name="_Toc126587642"/>
      <w:bookmarkStart w:id="1730" w:name="_Toc126587752"/>
      <w:bookmarkStart w:id="1731" w:name="_Toc126593720"/>
      <w:bookmarkStart w:id="1732" w:name="_Toc126593860"/>
      <w:bookmarkStart w:id="1733" w:name="_Toc126594125"/>
      <w:bookmarkStart w:id="1734" w:name="_Toc127519420"/>
      <w:bookmarkStart w:id="1735" w:name="_Toc127519534"/>
      <w:bookmarkStart w:id="1736" w:name="_Toc126337519"/>
      <w:bookmarkStart w:id="1737" w:name="_Toc126337629"/>
      <w:bookmarkStart w:id="1738" w:name="_Toc126337739"/>
      <w:bookmarkStart w:id="1739" w:name="_Toc126337849"/>
      <w:bookmarkStart w:id="1740" w:name="_Toc126587643"/>
      <w:bookmarkStart w:id="1741" w:name="_Toc126587753"/>
      <w:bookmarkStart w:id="1742" w:name="_Toc126593721"/>
      <w:bookmarkStart w:id="1743" w:name="_Toc126593861"/>
      <w:bookmarkStart w:id="1744" w:name="_Toc126594126"/>
      <w:bookmarkStart w:id="1745" w:name="_Toc127519421"/>
      <w:bookmarkStart w:id="1746" w:name="_Toc127519535"/>
      <w:bookmarkStart w:id="1747" w:name="_Toc126337520"/>
      <w:bookmarkStart w:id="1748" w:name="_Toc126337630"/>
      <w:bookmarkStart w:id="1749" w:name="_Toc126337740"/>
      <w:bookmarkStart w:id="1750" w:name="_Toc126337850"/>
      <w:bookmarkStart w:id="1751" w:name="_Toc126587644"/>
      <w:bookmarkStart w:id="1752" w:name="_Toc126587754"/>
      <w:bookmarkStart w:id="1753" w:name="_Toc126593722"/>
      <w:bookmarkStart w:id="1754" w:name="_Toc126593862"/>
      <w:bookmarkStart w:id="1755" w:name="_Toc126594127"/>
      <w:bookmarkStart w:id="1756" w:name="_Toc127519422"/>
      <w:bookmarkStart w:id="1757" w:name="_Toc127519536"/>
      <w:bookmarkStart w:id="1758" w:name="_Toc126337521"/>
      <w:bookmarkStart w:id="1759" w:name="_Toc126337631"/>
      <w:bookmarkStart w:id="1760" w:name="_Toc126337741"/>
      <w:bookmarkStart w:id="1761" w:name="_Toc126337851"/>
      <w:bookmarkStart w:id="1762" w:name="_Toc126587645"/>
      <w:bookmarkStart w:id="1763" w:name="_Toc126587755"/>
      <w:bookmarkStart w:id="1764" w:name="_Toc126593723"/>
      <w:bookmarkStart w:id="1765" w:name="_Toc126593863"/>
      <w:bookmarkStart w:id="1766" w:name="_Toc126594128"/>
      <w:bookmarkStart w:id="1767" w:name="_Toc127519423"/>
      <w:bookmarkStart w:id="1768" w:name="_Toc127519537"/>
      <w:bookmarkStart w:id="1769" w:name="_Toc126337522"/>
      <w:bookmarkStart w:id="1770" w:name="_Toc126337632"/>
      <w:bookmarkStart w:id="1771" w:name="_Toc126337742"/>
      <w:bookmarkStart w:id="1772" w:name="_Toc126337852"/>
      <w:bookmarkStart w:id="1773" w:name="_Toc126587646"/>
      <w:bookmarkStart w:id="1774" w:name="_Toc126587756"/>
      <w:bookmarkStart w:id="1775" w:name="_Toc126593724"/>
      <w:bookmarkStart w:id="1776" w:name="_Toc126593864"/>
      <w:bookmarkStart w:id="1777" w:name="_Toc126594129"/>
      <w:bookmarkStart w:id="1778" w:name="_Toc127519424"/>
      <w:bookmarkStart w:id="1779" w:name="_Toc127519538"/>
      <w:bookmarkStart w:id="1780" w:name="_Toc126337523"/>
      <w:bookmarkStart w:id="1781" w:name="_Toc126337633"/>
      <w:bookmarkStart w:id="1782" w:name="_Toc126337743"/>
      <w:bookmarkStart w:id="1783" w:name="_Toc126337853"/>
      <w:bookmarkStart w:id="1784" w:name="_Toc126587647"/>
      <w:bookmarkStart w:id="1785" w:name="_Toc126587757"/>
      <w:bookmarkStart w:id="1786" w:name="_Toc126593725"/>
      <w:bookmarkStart w:id="1787" w:name="_Toc126593865"/>
      <w:bookmarkStart w:id="1788" w:name="_Toc126594130"/>
      <w:bookmarkStart w:id="1789" w:name="_Toc127519425"/>
      <w:bookmarkStart w:id="1790" w:name="_Toc127519539"/>
      <w:bookmarkStart w:id="1791" w:name="_Toc126337524"/>
      <w:bookmarkStart w:id="1792" w:name="_Toc126337634"/>
      <w:bookmarkStart w:id="1793" w:name="_Toc126337744"/>
      <w:bookmarkStart w:id="1794" w:name="_Toc126337854"/>
      <w:bookmarkStart w:id="1795" w:name="_Toc126587648"/>
      <w:bookmarkStart w:id="1796" w:name="_Toc126587758"/>
      <w:bookmarkStart w:id="1797" w:name="_Toc126593726"/>
      <w:bookmarkStart w:id="1798" w:name="_Toc126593866"/>
      <w:bookmarkStart w:id="1799" w:name="_Toc126594131"/>
      <w:bookmarkStart w:id="1800" w:name="_Toc127519426"/>
      <w:bookmarkStart w:id="1801" w:name="_Toc127519540"/>
      <w:bookmarkStart w:id="1802" w:name="_Toc126337525"/>
      <w:bookmarkStart w:id="1803" w:name="_Toc126337635"/>
      <w:bookmarkStart w:id="1804" w:name="_Toc126337745"/>
      <w:bookmarkStart w:id="1805" w:name="_Toc126337855"/>
      <w:bookmarkStart w:id="1806" w:name="_Toc126587649"/>
      <w:bookmarkStart w:id="1807" w:name="_Toc126587759"/>
      <w:bookmarkStart w:id="1808" w:name="_Toc126593727"/>
      <w:bookmarkStart w:id="1809" w:name="_Toc126593867"/>
      <w:bookmarkStart w:id="1810" w:name="_Toc126594132"/>
      <w:bookmarkStart w:id="1811" w:name="_Toc127519427"/>
      <w:bookmarkStart w:id="1812" w:name="_Toc127519541"/>
      <w:bookmarkStart w:id="1813" w:name="_Toc126337526"/>
      <w:bookmarkStart w:id="1814" w:name="_Toc126337636"/>
      <w:bookmarkStart w:id="1815" w:name="_Toc126337746"/>
      <w:bookmarkStart w:id="1816" w:name="_Toc126337856"/>
      <w:bookmarkStart w:id="1817" w:name="_Toc126587650"/>
      <w:bookmarkStart w:id="1818" w:name="_Toc126587760"/>
      <w:bookmarkStart w:id="1819" w:name="_Toc126593728"/>
      <w:bookmarkStart w:id="1820" w:name="_Toc126593868"/>
      <w:bookmarkStart w:id="1821" w:name="_Toc126594133"/>
      <w:bookmarkStart w:id="1822" w:name="_Toc127519428"/>
      <w:bookmarkStart w:id="1823" w:name="_Toc127519542"/>
      <w:bookmarkStart w:id="1824" w:name="_Toc126337527"/>
      <w:bookmarkStart w:id="1825" w:name="_Toc126337637"/>
      <w:bookmarkStart w:id="1826" w:name="_Toc126337747"/>
      <w:bookmarkStart w:id="1827" w:name="_Toc126337857"/>
      <w:bookmarkStart w:id="1828" w:name="_Toc126587651"/>
      <w:bookmarkStart w:id="1829" w:name="_Toc126587761"/>
      <w:bookmarkStart w:id="1830" w:name="_Toc126593729"/>
      <w:bookmarkStart w:id="1831" w:name="_Toc126593869"/>
      <w:bookmarkStart w:id="1832" w:name="_Toc126594134"/>
      <w:bookmarkStart w:id="1833" w:name="_Toc127519429"/>
      <w:bookmarkStart w:id="1834" w:name="_Toc127519543"/>
      <w:bookmarkStart w:id="1835" w:name="_Toc107734222"/>
      <w:bookmarkStart w:id="1836" w:name="_Toc107734436"/>
      <w:bookmarkStart w:id="1837" w:name="_Toc107734888"/>
      <w:bookmarkStart w:id="1838" w:name="_Toc107735110"/>
      <w:bookmarkStart w:id="1839" w:name="_Toc107735237"/>
      <w:bookmarkStart w:id="1840" w:name="_Toc107735342"/>
      <w:bookmarkStart w:id="1841" w:name="_Toc107735446"/>
      <w:bookmarkStart w:id="1842" w:name="_Toc107735549"/>
      <w:bookmarkStart w:id="1843" w:name="_Toc107735654"/>
      <w:bookmarkStart w:id="1844" w:name="_Toc107735758"/>
      <w:bookmarkStart w:id="1845" w:name="_Toc107735862"/>
      <w:bookmarkStart w:id="1846" w:name="_Toc107735966"/>
      <w:bookmarkStart w:id="1847" w:name="_Toc107736119"/>
      <w:bookmarkStart w:id="1848" w:name="_Toc107736266"/>
      <w:bookmarkStart w:id="1849" w:name="_Toc107736370"/>
      <w:bookmarkStart w:id="1850" w:name="_Toc107736592"/>
      <w:bookmarkStart w:id="1851" w:name="_Toc107736695"/>
      <w:bookmarkStart w:id="1852" w:name="_Toc107736798"/>
      <w:bookmarkStart w:id="1853" w:name="_Toc107736902"/>
      <w:bookmarkStart w:id="1854" w:name="_Toc107737754"/>
      <w:bookmarkStart w:id="1855" w:name="_Toc108099143"/>
      <w:bookmarkStart w:id="1856" w:name="_Toc113975558"/>
      <w:bookmarkStart w:id="1857" w:name="_Toc113976075"/>
      <w:bookmarkStart w:id="1858" w:name="_Toc114065605"/>
      <w:bookmarkStart w:id="1859" w:name="_Toc114066001"/>
      <w:bookmarkStart w:id="1860" w:name="_Toc113977108"/>
      <w:bookmarkStart w:id="1861" w:name="_Toc114066002"/>
      <w:bookmarkStart w:id="1862" w:name="_Toc126075278"/>
      <w:bookmarkStart w:id="1863" w:name="_Toc177136073"/>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r w:rsidRPr="00313221">
        <w:rPr>
          <w:rFonts w:cs="Arial"/>
          <w:szCs w:val="22"/>
        </w:rPr>
        <w:t>How can students have a copy or a re-issued version of the transcript/degree certificate?</w:t>
      </w:r>
      <w:r w:rsidRPr="00313221">
        <w:rPr>
          <w:rFonts w:cs="Arial"/>
          <w:b w:val="0"/>
          <w:szCs w:val="22"/>
        </w:rPr>
        <w:t xml:space="preserve"> / </w:t>
      </w:r>
      <w:r w:rsidRPr="00313221">
        <w:rPr>
          <w:rFonts w:cs="Arial"/>
          <w:i/>
          <w:iCs/>
          <w:szCs w:val="22"/>
        </w:rPr>
        <w:t>Làm th</w:t>
      </w:r>
      <w:r w:rsidRPr="00313221">
        <w:rPr>
          <w:rFonts w:cs="Calibri"/>
          <w:i/>
          <w:iCs/>
          <w:szCs w:val="22"/>
        </w:rPr>
        <w:t>ế</w:t>
      </w:r>
      <w:r w:rsidRPr="00313221">
        <w:rPr>
          <w:rFonts w:cs="Arial"/>
          <w:i/>
          <w:iCs/>
          <w:szCs w:val="22"/>
        </w:rPr>
        <w:t xml:space="preserve"> nào đ</w:t>
      </w:r>
      <w:r w:rsidRPr="00313221">
        <w:rPr>
          <w:rFonts w:cs="Calibri"/>
          <w:i/>
          <w:iCs/>
          <w:szCs w:val="22"/>
        </w:rPr>
        <w:t>ể</w:t>
      </w:r>
      <w:r w:rsidRPr="00313221">
        <w:rPr>
          <w:rFonts w:cs="Arial"/>
          <w:i/>
          <w:iCs/>
          <w:szCs w:val="22"/>
        </w:rPr>
        <w:t xml:space="preserve"> sinh viên có th</w:t>
      </w:r>
      <w:r w:rsidRPr="00313221">
        <w:rPr>
          <w:rFonts w:cs="Calibri"/>
          <w:i/>
          <w:iCs/>
          <w:szCs w:val="22"/>
        </w:rPr>
        <w:t>ể</w:t>
      </w:r>
      <w:r w:rsidRPr="00313221">
        <w:rPr>
          <w:rFonts w:cs="Arial"/>
          <w:i/>
          <w:iCs/>
          <w:szCs w:val="22"/>
        </w:rPr>
        <w:t xml:space="preserve"> xin b</w:t>
      </w:r>
      <w:r w:rsidRPr="00313221">
        <w:rPr>
          <w:rFonts w:cs="Calibri"/>
          <w:i/>
          <w:iCs/>
          <w:szCs w:val="22"/>
        </w:rPr>
        <w:t>ả</w:t>
      </w:r>
      <w:r w:rsidRPr="00313221">
        <w:rPr>
          <w:rFonts w:cs="Arial"/>
          <w:i/>
          <w:iCs/>
          <w:szCs w:val="22"/>
        </w:rPr>
        <w:t>n sao ho</w:t>
      </w:r>
      <w:r w:rsidRPr="00313221">
        <w:rPr>
          <w:rFonts w:cs="Calibri"/>
          <w:i/>
          <w:iCs/>
          <w:szCs w:val="22"/>
        </w:rPr>
        <w:t>ặ</w:t>
      </w:r>
      <w:r w:rsidRPr="00313221">
        <w:rPr>
          <w:rFonts w:cs="Arial"/>
          <w:i/>
          <w:iCs/>
          <w:szCs w:val="22"/>
        </w:rPr>
        <w:t>c xin c</w:t>
      </w:r>
      <w:r w:rsidRPr="00313221">
        <w:rPr>
          <w:rFonts w:cs="Calibri"/>
          <w:i/>
          <w:iCs/>
          <w:szCs w:val="22"/>
        </w:rPr>
        <w:t>ấ</w:t>
      </w:r>
      <w:r w:rsidRPr="00313221">
        <w:rPr>
          <w:rFonts w:cs="Arial"/>
          <w:i/>
          <w:iCs/>
          <w:szCs w:val="22"/>
        </w:rPr>
        <w:t>p l</w:t>
      </w:r>
      <w:r w:rsidRPr="00313221">
        <w:rPr>
          <w:rFonts w:cs="Calibri"/>
          <w:i/>
          <w:iCs/>
          <w:szCs w:val="22"/>
        </w:rPr>
        <w:t>ạ</w:t>
      </w:r>
      <w:r w:rsidRPr="00313221">
        <w:rPr>
          <w:rFonts w:cs="Arial"/>
          <w:i/>
          <w:iCs/>
          <w:szCs w:val="22"/>
        </w:rPr>
        <w:t>i b</w:t>
      </w:r>
      <w:r w:rsidRPr="00313221">
        <w:rPr>
          <w:rFonts w:cs="Calibri"/>
          <w:i/>
          <w:iCs/>
          <w:szCs w:val="22"/>
        </w:rPr>
        <w:t>ả</w:t>
      </w:r>
      <w:r w:rsidRPr="00313221">
        <w:rPr>
          <w:rFonts w:cs="Arial"/>
          <w:i/>
          <w:iCs/>
          <w:szCs w:val="22"/>
        </w:rPr>
        <w:t>ng đi</w:t>
      </w:r>
      <w:r w:rsidRPr="00313221">
        <w:rPr>
          <w:rFonts w:cs="Calibri"/>
          <w:i/>
          <w:iCs/>
          <w:szCs w:val="22"/>
        </w:rPr>
        <w:t>ể</w:t>
      </w:r>
      <w:r w:rsidRPr="00313221">
        <w:rPr>
          <w:rFonts w:cs="Arial"/>
          <w:i/>
          <w:iCs/>
          <w:szCs w:val="22"/>
        </w:rPr>
        <w:t>m chính th</w:t>
      </w:r>
      <w:r w:rsidRPr="00313221">
        <w:rPr>
          <w:rFonts w:cs="Calibri"/>
          <w:i/>
          <w:iCs/>
          <w:szCs w:val="22"/>
        </w:rPr>
        <w:t>ứ</w:t>
      </w:r>
      <w:r w:rsidRPr="00313221">
        <w:rPr>
          <w:rFonts w:cs="Arial"/>
          <w:i/>
          <w:iCs/>
          <w:szCs w:val="22"/>
        </w:rPr>
        <w:t>c ho</w:t>
      </w:r>
      <w:r w:rsidRPr="00313221">
        <w:rPr>
          <w:rFonts w:cs="Calibri"/>
          <w:i/>
          <w:iCs/>
          <w:szCs w:val="22"/>
        </w:rPr>
        <w:t>ặ</w:t>
      </w:r>
      <w:r w:rsidRPr="00313221">
        <w:rPr>
          <w:rFonts w:cs="Arial"/>
          <w:i/>
          <w:iCs/>
          <w:szCs w:val="22"/>
        </w:rPr>
        <w:t>c b</w:t>
      </w:r>
      <w:r w:rsidRPr="00313221">
        <w:rPr>
          <w:rFonts w:cs="Calibri"/>
          <w:i/>
          <w:iCs/>
          <w:szCs w:val="22"/>
        </w:rPr>
        <w:t>ằ</w:t>
      </w:r>
      <w:r w:rsidRPr="00313221">
        <w:rPr>
          <w:rFonts w:cs="Arial"/>
          <w:i/>
          <w:iCs/>
          <w:szCs w:val="22"/>
        </w:rPr>
        <w:t>ng t</w:t>
      </w:r>
      <w:r w:rsidRPr="00313221">
        <w:rPr>
          <w:rFonts w:cs="Calibri"/>
          <w:i/>
          <w:iCs/>
          <w:szCs w:val="22"/>
        </w:rPr>
        <w:t>ố</w:t>
      </w:r>
      <w:r w:rsidRPr="00313221">
        <w:rPr>
          <w:rFonts w:cs="Arial"/>
          <w:i/>
          <w:iCs/>
          <w:szCs w:val="22"/>
        </w:rPr>
        <w:t>t nghi</w:t>
      </w:r>
      <w:r w:rsidRPr="00313221">
        <w:rPr>
          <w:rFonts w:cs="Calibri"/>
          <w:i/>
          <w:iCs/>
          <w:szCs w:val="22"/>
        </w:rPr>
        <w:t>ệ</w:t>
      </w:r>
      <w:r w:rsidRPr="00313221">
        <w:rPr>
          <w:rFonts w:cs="Arial"/>
          <w:i/>
          <w:iCs/>
          <w:szCs w:val="22"/>
        </w:rPr>
        <w:t>p?</w:t>
      </w:r>
      <w:bookmarkEnd w:id="1860"/>
      <w:bookmarkEnd w:id="1861"/>
      <w:bookmarkEnd w:id="1862"/>
      <w:bookmarkEnd w:id="1863"/>
    </w:p>
    <w:p w14:paraId="69E69FEE"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0B28B88C" w14:textId="2713F249"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If the </w:t>
      </w:r>
      <w:r w:rsidR="00632DB6" w:rsidRPr="00313221">
        <w:rPr>
          <w:rFonts w:ascii="iCiel Avenir LT Std 35 Light" w:hAnsi="iCiel Avenir LT Std 35 Light" w:cs="Arial"/>
          <w:sz w:val="22"/>
          <w:szCs w:val="22"/>
        </w:rPr>
        <w:t>students</w:t>
      </w:r>
      <w:r w:rsidRPr="00313221">
        <w:rPr>
          <w:rFonts w:ascii="iCiel Avenir LT Std 35 Light" w:hAnsi="iCiel Avenir LT Std 35 Light" w:cs="Arial"/>
          <w:sz w:val="22"/>
          <w:szCs w:val="22"/>
        </w:rPr>
        <w:t xml:space="preserve"> are studying BUV program, the University Degree is only issued once. Parents/students can request a copy of the Degree by using the email registered at BUV to send a request to the Central Academic Information Services at </w:t>
      </w:r>
      <w:hyperlink r:id="rId68" w:history="1">
        <w:r w:rsidR="00012531" w:rsidRPr="00313221">
          <w:rPr>
            <w:rStyle w:val="Hyperlink"/>
            <w:rFonts w:ascii="iCiel Avenir LT Std 35 Light" w:hAnsi="iCiel Avenir LT Std 35 Light" w:cs="Arial"/>
            <w:sz w:val="22"/>
            <w:szCs w:val="22"/>
          </w:rPr>
          <w:t>cais@buv.edu.vn</w:t>
        </w:r>
      </w:hyperlink>
      <w:r w:rsidRPr="00313221">
        <w:rPr>
          <w:rFonts w:ascii="iCiel Avenir LT Std 35 Light" w:hAnsi="iCiel Avenir LT Std 35 Light" w:cs="Arial"/>
          <w:sz w:val="22"/>
          <w:szCs w:val="22"/>
        </w:rPr>
        <w:t>. The email must clearly state the request for a copy of the University Degree, which provides information about the issued University Degree and attach a certified scanned copy of the identity card or citizen identification or valid passport of the student.</w:t>
      </w:r>
    </w:p>
    <w:p w14:paraId="7CE7749B" w14:textId="705842BE" w:rsidR="00101766" w:rsidRPr="00313221"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lastRenderedPageBreak/>
        <w:t>Đối với sinh viên đang theo học chương trình đại học BUV, Bằng tốt nghiệp chỉ được cấp 1 lần. Phụ huynh/sinh viên có thể yêu cầu cấp bản sao Bằng tốt nghiệp bằng cách sử dụng email đã đăng ký với BUV để gửi thư yêu cầu cho Trung tâm Dữ liệu sinh viên tại địa chỉ</w:t>
      </w:r>
      <w:r w:rsidR="00923DDD" w:rsidRPr="00313221">
        <w:rPr>
          <w:rFonts w:ascii="iCiel Avenir LT Std 35 Light" w:hAnsi="iCiel Avenir LT Std 35 Light" w:cs="Arial"/>
          <w:i/>
          <w:iCs/>
          <w:sz w:val="22"/>
          <w:szCs w:val="22"/>
        </w:rPr>
        <w:t xml:space="preserve"> </w:t>
      </w:r>
      <w:hyperlink r:id="rId69" w:history="1">
        <w:r w:rsidR="00923DDD" w:rsidRPr="00313221">
          <w:rPr>
            <w:rStyle w:val="Hyperlink"/>
            <w:rFonts w:ascii="iCiel Avenir LT Std 35 Light" w:hAnsi="iCiel Avenir LT Std 35 Light" w:cs="Arial"/>
            <w:i/>
            <w:iCs/>
            <w:sz w:val="22"/>
            <w:szCs w:val="22"/>
          </w:rPr>
          <w:t>cais@buv.edu.vn</w:t>
        </w:r>
      </w:hyperlink>
      <w:r w:rsidRPr="00313221">
        <w:rPr>
          <w:rFonts w:ascii="iCiel Avenir LT Std 35 Light" w:hAnsi="iCiel Avenir LT Std 35 Light" w:cs="Arial"/>
          <w:i/>
          <w:iCs/>
          <w:sz w:val="22"/>
          <w:szCs w:val="22"/>
        </w:rPr>
        <w:t xml:space="preserve">. Nội dung email ghi rõ đề nghị cấp bản sao Bằng đại học trong đó cung cấp các thông tin về Bằng đại học đã được cấp và đính kèm bản scan có chứng thực giấy chứng minh nhân dân hoặc căn cước công dân hoặc hộ chiếu còn giá trị sử dụng của sinh viên.  </w:t>
      </w:r>
    </w:p>
    <w:p w14:paraId="567147E2" w14:textId="54F39B1B" w:rsidR="00101766" w:rsidRPr="00313221" w:rsidRDefault="00101766" w:rsidP="004714C6">
      <w:pPr>
        <w:pStyle w:val="Question"/>
        <w:numPr>
          <w:ilvl w:val="0"/>
          <w:numId w:val="6"/>
        </w:numPr>
        <w:tabs>
          <w:tab w:val="num" w:pos="360"/>
          <w:tab w:val="left" w:pos="630"/>
        </w:tabs>
        <w:spacing w:line="400" w:lineRule="exact"/>
        <w:ind w:left="0" w:firstLine="720"/>
        <w:rPr>
          <w:rFonts w:cs="Arial"/>
          <w:szCs w:val="22"/>
        </w:rPr>
      </w:pPr>
      <w:bookmarkStart w:id="1864" w:name="_Toc113977109"/>
      <w:bookmarkStart w:id="1865" w:name="_Toc114066004"/>
      <w:bookmarkStart w:id="1866" w:name="_Toc126075279"/>
      <w:bookmarkStart w:id="1867" w:name="_Toc177136074"/>
      <w:r w:rsidRPr="00313221">
        <w:rPr>
          <w:rFonts w:cs="Arial"/>
          <w:szCs w:val="22"/>
        </w:rPr>
        <w:t xml:space="preserve">Can parents or siblings collect the certificate and transcript for </w:t>
      </w:r>
      <w:r w:rsidR="00632DB6" w:rsidRPr="00313221">
        <w:rPr>
          <w:rFonts w:cs="Arial"/>
          <w:szCs w:val="22"/>
        </w:rPr>
        <w:t>students</w:t>
      </w:r>
      <w:r w:rsidRPr="00313221">
        <w:rPr>
          <w:rFonts w:cs="Arial"/>
          <w:szCs w:val="22"/>
        </w:rPr>
        <w:t>? Or can BUV send student’s original certificate and transcript via post?</w:t>
      </w:r>
      <w:r w:rsidRPr="00313221">
        <w:rPr>
          <w:rFonts w:cs="Arial"/>
          <w:b w:val="0"/>
          <w:szCs w:val="22"/>
        </w:rPr>
        <w:t xml:space="preserve"> / </w:t>
      </w:r>
      <w:r w:rsidRPr="00313221">
        <w:rPr>
          <w:rFonts w:cs="Arial"/>
          <w:i/>
          <w:iCs/>
          <w:szCs w:val="22"/>
        </w:rPr>
        <w:t>Li</w:t>
      </w:r>
      <w:r w:rsidRPr="00313221">
        <w:rPr>
          <w:rFonts w:cs="Calibri"/>
          <w:i/>
          <w:iCs/>
          <w:szCs w:val="22"/>
        </w:rPr>
        <w:t>ệ</w:t>
      </w:r>
      <w:r w:rsidRPr="00313221">
        <w:rPr>
          <w:rFonts w:cs="Arial"/>
          <w:i/>
          <w:iCs/>
          <w:szCs w:val="22"/>
        </w:rPr>
        <w:t>u ph</w:t>
      </w:r>
      <w:r w:rsidRPr="00313221">
        <w:rPr>
          <w:rFonts w:cs="Calibri"/>
          <w:i/>
          <w:iCs/>
          <w:szCs w:val="22"/>
        </w:rPr>
        <w:t>ụ</w:t>
      </w:r>
      <w:r w:rsidRPr="00313221">
        <w:rPr>
          <w:rFonts w:cs="Arial"/>
          <w:i/>
          <w:iCs/>
          <w:szCs w:val="22"/>
        </w:rPr>
        <w:t xml:space="preserve"> huynh ho</w:t>
      </w:r>
      <w:r w:rsidRPr="00313221">
        <w:rPr>
          <w:rFonts w:cs="Calibri"/>
          <w:i/>
          <w:iCs/>
          <w:szCs w:val="22"/>
        </w:rPr>
        <w:t>ặ</w:t>
      </w:r>
      <w:r w:rsidRPr="00313221">
        <w:rPr>
          <w:rFonts w:cs="Arial"/>
          <w:i/>
          <w:iCs/>
          <w:szCs w:val="22"/>
        </w:rPr>
        <w:t>c ng</w:t>
      </w:r>
      <w:r w:rsidRPr="00313221">
        <w:rPr>
          <w:rFonts w:cs="Calibri"/>
          <w:i/>
          <w:iCs/>
          <w:szCs w:val="22"/>
        </w:rPr>
        <w:t>ườ</w:t>
      </w:r>
      <w:r w:rsidRPr="00313221">
        <w:rPr>
          <w:rFonts w:cs="Arial"/>
          <w:i/>
          <w:iCs/>
          <w:szCs w:val="22"/>
        </w:rPr>
        <w:t>i nhà có th</w:t>
      </w:r>
      <w:r w:rsidRPr="00313221">
        <w:rPr>
          <w:rFonts w:cs="Calibri"/>
          <w:i/>
          <w:iCs/>
          <w:szCs w:val="22"/>
        </w:rPr>
        <w:t>ể</w:t>
      </w:r>
      <w:r w:rsidRPr="00313221">
        <w:rPr>
          <w:rFonts w:cs="Arial"/>
          <w:i/>
          <w:iCs/>
          <w:szCs w:val="22"/>
        </w:rPr>
        <w:t xml:space="preserve"> đ</w:t>
      </w:r>
      <w:r w:rsidRPr="00313221">
        <w:rPr>
          <w:rFonts w:cs="Calibri"/>
          <w:i/>
          <w:iCs/>
          <w:szCs w:val="22"/>
        </w:rPr>
        <w:t>ế</w:t>
      </w:r>
      <w:r w:rsidRPr="00313221">
        <w:rPr>
          <w:rFonts w:cs="Arial"/>
          <w:i/>
          <w:iCs/>
          <w:szCs w:val="22"/>
        </w:rPr>
        <w:t>n nh</w:t>
      </w:r>
      <w:r w:rsidRPr="00313221">
        <w:rPr>
          <w:rFonts w:cs="Calibri"/>
          <w:i/>
          <w:iCs/>
          <w:szCs w:val="22"/>
        </w:rPr>
        <w:t>ậ</w:t>
      </w:r>
      <w:r w:rsidRPr="00313221">
        <w:rPr>
          <w:rFonts w:cs="Arial"/>
          <w:i/>
          <w:iCs/>
          <w:szCs w:val="22"/>
        </w:rPr>
        <w:t>n b</w:t>
      </w:r>
      <w:r w:rsidRPr="00313221">
        <w:rPr>
          <w:rFonts w:cs="Calibri"/>
          <w:i/>
          <w:iCs/>
          <w:szCs w:val="22"/>
        </w:rPr>
        <w:t>ằ</w:t>
      </w:r>
      <w:r w:rsidRPr="00313221">
        <w:rPr>
          <w:rFonts w:cs="Arial"/>
          <w:i/>
          <w:iCs/>
          <w:szCs w:val="22"/>
        </w:rPr>
        <w:t>ng t</w:t>
      </w:r>
      <w:r w:rsidRPr="00313221">
        <w:rPr>
          <w:rFonts w:cs="Calibri"/>
          <w:i/>
          <w:iCs/>
          <w:szCs w:val="22"/>
        </w:rPr>
        <w:t>ố</w:t>
      </w:r>
      <w:r w:rsidRPr="00313221">
        <w:rPr>
          <w:rFonts w:cs="Arial"/>
          <w:i/>
          <w:iCs/>
          <w:szCs w:val="22"/>
        </w:rPr>
        <w:t>t nghi</w:t>
      </w:r>
      <w:r w:rsidRPr="00313221">
        <w:rPr>
          <w:rFonts w:cs="Calibri"/>
          <w:i/>
          <w:iCs/>
          <w:szCs w:val="22"/>
        </w:rPr>
        <w:t>ệ</w:t>
      </w:r>
      <w:r w:rsidRPr="00313221">
        <w:rPr>
          <w:rFonts w:cs="Arial"/>
          <w:i/>
          <w:iCs/>
          <w:szCs w:val="22"/>
        </w:rPr>
        <w:t>p và b</w:t>
      </w:r>
      <w:r w:rsidRPr="00313221">
        <w:rPr>
          <w:rFonts w:cs="Calibri"/>
          <w:i/>
          <w:iCs/>
          <w:szCs w:val="22"/>
        </w:rPr>
        <w:t>ả</w:t>
      </w:r>
      <w:r w:rsidRPr="00313221">
        <w:rPr>
          <w:rFonts w:cs="Arial"/>
          <w:i/>
          <w:iCs/>
          <w:szCs w:val="22"/>
        </w:rPr>
        <w:t>ng đi</w:t>
      </w:r>
      <w:r w:rsidRPr="00313221">
        <w:rPr>
          <w:rFonts w:cs="Calibri"/>
          <w:i/>
          <w:iCs/>
          <w:szCs w:val="22"/>
        </w:rPr>
        <w:t>ể</w:t>
      </w:r>
      <w:r w:rsidRPr="00313221">
        <w:rPr>
          <w:rFonts w:cs="Arial"/>
          <w:i/>
          <w:iCs/>
          <w:szCs w:val="22"/>
        </w:rPr>
        <w:t>m thay cho sinh viên không? Ho</w:t>
      </w:r>
      <w:r w:rsidRPr="00313221">
        <w:rPr>
          <w:rFonts w:cs="Calibri"/>
          <w:i/>
          <w:iCs/>
          <w:szCs w:val="22"/>
        </w:rPr>
        <w:t>ặ</w:t>
      </w:r>
      <w:r w:rsidRPr="00313221">
        <w:rPr>
          <w:rFonts w:cs="Arial"/>
          <w:i/>
          <w:iCs/>
          <w:szCs w:val="22"/>
        </w:rPr>
        <w:t>c li</w:t>
      </w:r>
      <w:r w:rsidRPr="00313221">
        <w:rPr>
          <w:rFonts w:cs="Calibri"/>
          <w:i/>
          <w:iCs/>
          <w:szCs w:val="22"/>
        </w:rPr>
        <w:t>ệ</w:t>
      </w:r>
      <w:r w:rsidRPr="00313221">
        <w:rPr>
          <w:rFonts w:cs="Arial"/>
          <w:i/>
          <w:iCs/>
          <w:szCs w:val="22"/>
        </w:rPr>
        <w:t>u BUV có th</w:t>
      </w:r>
      <w:r w:rsidRPr="00313221">
        <w:rPr>
          <w:rFonts w:cs="Calibri"/>
          <w:i/>
          <w:iCs/>
          <w:szCs w:val="22"/>
        </w:rPr>
        <w:t>ể</w:t>
      </w:r>
      <w:r w:rsidRPr="00313221">
        <w:rPr>
          <w:rFonts w:cs="Arial"/>
          <w:i/>
          <w:iCs/>
          <w:szCs w:val="22"/>
        </w:rPr>
        <w:t xml:space="preserve"> g</w:t>
      </w:r>
      <w:r w:rsidRPr="00313221">
        <w:rPr>
          <w:rFonts w:cs="Calibri"/>
          <w:i/>
          <w:iCs/>
          <w:szCs w:val="22"/>
        </w:rPr>
        <w:t>ử</w:t>
      </w:r>
      <w:r w:rsidRPr="00313221">
        <w:rPr>
          <w:rFonts w:cs="Arial"/>
          <w:i/>
          <w:iCs/>
          <w:szCs w:val="22"/>
        </w:rPr>
        <w:t>i b</w:t>
      </w:r>
      <w:r w:rsidRPr="00313221">
        <w:rPr>
          <w:rFonts w:cs="Calibri"/>
          <w:i/>
          <w:iCs/>
          <w:szCs w:val="22"/>
        </w:rPr>
        <w:t>ằ</w:t>
      </w:r>
      <w:r w:rsidRPr="00313221">
        <w:rPr>
          <w:rFonts w:cs="Arial"/>
          <w:i/>
          <w:iCs/>
          <w:szCs w:val="22"/>
        </w:rPr>
        <w:t>ng t</w:t>
      </w:r>
      <w:r w:rsidRPr="00313221">
        <w:rPr>
          <w:rFonts w:cs="Calibri"/>
          <w:i/>
          <w:iCs/>
          <w:szCs w:val="22"/>
        </w:rPr>
        <w:t>ố</w:t>
      </w:r>
      <w:r w:rsidRPr="00313221">
        <w:rPr>
          <w:rFonts w:cs="Arial"/>
          <w:i/>
          <w:iCs/>
          <w:szCs w:val="22"/>
        </w:rPr>
        <w:t>t nghi</w:t>
      </w:r>
      <w:r w:rsidRPr="00313221">
        <w:rPr>
          <w:rFonts w:cs="Calibri"/>
          <w:i/>
          <w:iCs/>
          <w:szCs w:val="22"/>
        </w:rPr>
        <w:t>ệ</w:t>
      </w:r>
      <w:r w:rsidRPr="00313221">
        <w:rPr>
          <w:rFonts w:cs="Arial"/>
          <w:i/>
          <w:iCs/>
          <w:szCs w:val="22"/>
        </w:rPr>
        <w:t>p và b</w:t>
      </w:r>
      <w:r w:rsidRPr="00313221">
        <w:rPr>
          <w:rFonts w:cs="Calibri"/>
          <w:i/>
          <w:iCs/>
          <w:szCs w:val="22"/>
        </w:rPr>
        <w:t>ả</w:t>
      </w:r>
      <w:r w:rsidRPr="00313221">
        <w:rPr>
          <w:rFonts w:cs="Arial"/>
          <w:i/>
          <w:iCs/>
          <w:szCs w:val="22"/>
        </w:rPr>
        <w:t>ng đi</w:t>
      </w:r>
      <w:r w:rsidRPr="00313221">
        <w:rPr>
          <w:rFonts w:cs="Calibri"/>
          <w:i/>
          <w:iCs/>
          <w:szCs w:val="22"/>
        </w:rPr>
        <w:t>ể</w:t>
      </w:r>
      <w:r w:rsidRPr="00313221">
        <w:rPr>
          <w:rFonts w:cs="Arial"/>
          <w:i/>
          <w:iCs/>
          <w:szCs w:val="22"/>
        </w:rPr>
        <w:t>m cho sinh viên qua đ</w:t>
      </w:r>
      <w:r w:rsidRPr="00313221">
        <w:rPr>
          <w:rFonts w:cs="Calibri"/>
          <w:i/>
          <w:iCs/>
          <w:szCs w:val="22"/>
        </w:rPr>
        <w:t>ườ</w:t>
      </w:r>
      <w:r w:rsidRPr="00313221">
        <w:rPr>
          <w:rFonts w:cs="Arial"/>
          <w:i/>
          <w:iCs/>
          <w:szCs w:val="22"/>
        </w:rPr>
        <w:t>ng b</w:t>
      </w:r>
      <w:r w:rsidRPr="00313221">
        <w:rPr>
          <w:rFonts w:cs="Calibri"/>
          <w:i/>
          <w:iCs/>
          <w:szCs w:val="22"/>
        </w:rPr>
        <w:t>ư</w:t>
      </w:r>
      <w:r w:rsidRPr="00313221">
        <w:rPr>
          <w:rFonts w:cs="Arial"/>
          <w:i/>
          <w:iCs/>
          <w:szCs w:val="22"/>
        </w:rPr>
        <w:t xml:space="preserve">u </w:t>
      </w:r>
      <w:r w:rsidRPr="00313221">
        <w:rPr>
          <w:rFonts w:cs="Avenir Next LT Pro"/>
          <w:i/>
          <w:iCs/>
          <w:szCs w:val="22"/>
        </w:rPr>
        <w:t>đ</w:t>
      </w:r>
      <w:r w:rsidRPr="00313221">
        <w:rPr>
          <w:rFonts w:cs="Arial"/>
          <w:i/>
          <w:iCs/>
          <w:szCs w:val="22"/>
        </w:rPr>
        <w:t>i</w:t>
      </w:r>
      <w:r w:rsidRPr="00313221">
        <w:rPr>
          <w:rFonts w:cs="Calibri"/>
          <w:i/>
          <w:iCs/>
          <w:szCs w:val="22"/>
        </w:rPr>
        <w:t>ệ</w:t>
      </w:r>
      <w:r w:rsidRPr="00313221">
        <w:rPr>
          <w:rFonts w:cs="Arial"/>
          <w:i/>
          <w:iCs/>
          <w:szCs w:val="22"/>
        </w:rPr>
        <w:t>n?</w:t>
      </w:r>
      <w:bookmarkEnd w:id="1864"/>
      <w:bookmarkEnd w:id="1865"/>
      <w:bookmarkEnd w:id="1866"/>
      <w:bookmarkEnd w:id="1867"/>
    </w:p>
    <w:p w14:paraId="64AA0BC9" w14:textId="35DA0F8C" w:rsidR="005F62FD" w:rsidRPr="005F62FD" w:rsidRDefault="00101766" w:rsidP="00766E73">
      <w:pPr>
        <w:pStyle w:val="ListParagraph"/>
        <w:tabs>
          <w:tab w:val="left" w:pos="630"/>
          <w:tab w:val="left" w:pos="720"/>
          <w:tab w:val="left" w:pos="1080"/>
        </w:tabs>
        <w:spacing w:after="0" w:afterAutospacing="0"/>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16CAA9B3" w14:textId="62222BB5" w:rsidR="00795837" w:rsidRPr="0007288A" w:rsidRDefault="00101766" w:rsidP="00766E73">
      <w:pPr>
        <w:pStyle w:val="ListParagraph"/>
        <w:tabs>
          <w:tab w:val="left" w:pos="630"/>
          <w:tab w:val="left" w:pos="720"/>
          <w:tab w:val="left" w:pos="1080"/>
        </w:tabs>
        <w:ind w:left="0" w:firstLine="0"/>
        <w:contextualSpacing w:val="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For students who study BUV program, their wet signature is required on the </w:t>
      </w:r>
      <w:r w:rsidR="00E17680" w:rsidRPr="00313221">
        <w:rPr>
          <w:rFonts w:ascii="iCiel Avenir LT Std 35 Light" w:hAnsi="iCiel Avenir LT Std 35 Light" w:cs="Segoe UI"/>
          <w:color w:val="242424"/>
          <w:sz w:val="21"/>
          <w:szCs w:val="21"/>
          <w:shd w:val="clear" w:color="auto" w:fill="FFFFFF"/>
        </w:rPr>
        <w:t>original</w:t>
      </w:r>
      <w:r w:rsidRPr="00313221">
        <w:rPr>
          <w:rFonts w:ascii="iCiel Avenir LT Std 35 Light" w:hAnsi="iCiel Avenir LT Std 35 Light" w:cs="Segoe UI"/>
          <w:color w:val="242424"/>
          <w:sz w:val="21"/>
          <w:szCs w:val="21"/>
          <w:shd w:val="clear" w:color="auto" w:fill="FFFFFF"/>
        </w:rPr>
        <w:t xml:space="preserve"> register of bachelor certificates</w:t>
      </w:r>
      <w:r w:rsidRPr="00313221">
        <w:rPr>
          <w:rFonts w:ascii="iCiel Avenir LT Std 35 Light" w:hAnsi="iCiel Avenir LT Std 35 Light" w:cs="Arial"/>
          <w:sz w:val="22"/>
          <w:szCs w:val="22"/>
        </w:rPr>
        <w:t xml:space="preserve"> when they collect the graduation documents at the University. Therefore, BUV students need to collect the graduation certificate and transcript at the university by themselves. </w:t>
      </w:r>
    </w:p>
    <w:p w14:paraId="54E0F079" w14:textId="77777777" w:rsidR="00101766" w:rsidRDefault="00101766" w:rsidP="00766E73">
      <w:pPr>
        <w:pStyle w:val="ListParagraph"/>
        <w:tabs>
          <w:tab w:val="left" w:pos="630"/>
          <w:tab w:val="left" w:pos="720"/>
          <w:tab w:val="left" w:pos="1080"/>
        </w:tabs>
        <w:ind w:left="0" w:firstLine="0"/>
        <w:contextualSpacing w:val="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 xml:space="preserve">Đối với sinh viên theo học chương trình BUV, sinh viên được yêu cầu ký vào sổ gốc cấp văn bằng khi đến nhận giấy tờ tốt nghiệp tại trường. Do đó, sinh viên phải trực tiếp đến trường nhận Bằng và Bảng điểm của mình. </w:t>
      </w:r>
    </w:p>
    <w:p w14:paraId="16F403B4" w14:textId="4155D8A7" w:rsidR="00115129" w:rsidRPr="00115129" w:rsidRDefault="00115129" w:rsidP="004714C6">
      <w:pPr>
        <w:pStyle w:val="Question"/>
        <w:numPr>
          <w:ilvl w:val="0"/>
          <w:numId w:val="6"/>
        </w:numPr>
        <w:tabs>
          <w:tab w:val="num" w:pos="360"/>
          <w:tab w:val="left" w:pos="630"/>
          <w:tab w:val="left" w:pos="1260"/>
        </w:tabs>
        <w:spacing w:after="0" w:afterAutospacing="0" w:line="400" w:lineRule="exact"/>
        <w:ind w:left="0" w:firstLine="720"/>
        <w:rPr>
          <w:rFonts w:cs="Arial"/>
          <w:szCs w:val="22"/>
        </w:rPr>
      </w:pPr>
      <w:bookmarkStart w:id="1868" w:name="_Toc140506970"/>
      <w:bookmarkStart w:id="1869" w:name="_Toc177136075"/>
      <w:r w:rsidRPr="00044AB2">
        <w:rPr>
          <w:rFonts w:cs="Arial"/>
          <w:szCs w:val="22"/>
        </w:rPr>
        <w:t xml:space="preserve">What is the late submission regulation at the </w:t>
      </w:r>
      <w:r w:rsidR="00632DB6" w:rsidRPr="00044AB2">
        <w:rPr>
          <w:rFonts w:cs="Arial"/>
          <w:szCs w:val="22"/>
        </w:rPr>
        <w:t>University? /</w:t>
      </w:r>
      <w:r w:rsidRPr="00044AB2">
        <w:rPr>
          <w:rFonts w:cs="Arial"/>
          <w:szCs w:val="22"/>
        </w:rPr>
        <w:t xml:space="preserve"> </w:t>
      </w:r>
      <w:bookmarkStart w:id="1870" w:name="_Hlk139988298"/>
      <w:r w:rsidRPr="00267525">
        <w:rPr>
          <w:rFonts w:cs="Arial"/>
          <w:i/>
          <w:iCs/>
          <w:szCs w:val="22"/>
        </w:rPr>
        <w:t>Quy định nộp bài muộn ở Trường là gì?</w:t>
      </w:r>
      <w:bookmarkEnd w:id="1868"/>
      <w:bookmarkEnd w:id="1869"/>
    </w:p>
    <w:p w14:paraId="2A3ED28E" w14:textId="77777777" w:rsidR="00115129" w:rsidRPr="00BA0924" w:rsidRDefault="00115129" w:rsidP="00766E73">
      <w:pPr>
        <w:tabs>
          <w:tab w:val="left" w:pos="630"/>
          <w:tab w:val="left" w:pos="720"/>
          <w:tab w:val="left" w:pos="1080"/>
        </w:tabs>
        <w:spacing w:before="0" w:beforeAutospacing="0" w:after="0" w:afterAutospacing="0"/>
        <w:rPr>
          <w:rFonts w:ascii="iCiel Avenir LT Std 35 Light" w:hAnsi="iCiel Avenir LT Std 35 Light" w:cs="Arial"/>
          <w:b/>
          <w:bCs/>
          <w:sz w:val="22"/>
          <w:szCs w:val="22"/>
          <w:u w:val="single"/>
        </w:rPr>
      </w:pPr>
      <w:r w:rsidRPr="00BA0924">
        <w:rPr>
          <w:rFonts w:ascii="iCiel Avenir LT Std 35 Light" w:hAnsi="iCiel Avenir LT Std 35 Light" w:cs="Arial"/>
          <w:b/>
          <w:bCs/>
          <w:sz w:val="22"/>
          <w:szCs w:val="22"/>
          <w:u w:val="single"/>
        </w:rPr>
        <w:t xml:space="preserve">Answer / </w:t>
      </w:r>
      <w:r w:rsidRPr="00BA0924">
        <w:rPr>
          <w:rFonts w:ascii="iCiel Avenir LT Std 35 Light" w:hAnsi="iCiel Avenir LT Std 35 Light" w:cs="Arial"/>
          <w:b/>
          <w:bCs/>
          <w:i/>
          <w:iCs/>
          <w:sz w:val="22"/>
          <w:szCs w:val="22"/>
          <w:u w:val="single"/>
        </w:rPr>
        <w:t>Câu trả lời</w:t>
      </w:r>
      <w:r w:rsidRPr="00BA0924">
        <w:rPr>
          <w:rFonts w:ascii="iCiel Avenir LT Std 35 Light" w:hAnsi="iCiel Avenir LT Std 35 Light" w:cs="Arial"/>
          <w:b/>
          <w:bCs/>
          <w:sz w:val="22"/>
          <w:szCs w:val="22"/>
          <w:u w:val="single"/>
        </w:rPr>
        <w:t>:</w:t>
      </w:r>
    </w:p>
    <w:bookmarkEnd w:id="1870"/>
    <w:p w14:paraId="3E424EC0" w14:textId="6B3C035C" w:rsidR="00115129" w:rsidRPr="005F62FD" w:rsidRDefault="00115129" w:rsidP="00766E73">
      <w:pPr>
        <w:pStyle w:val="paragraph"/>
        <w:tabs>
          <w:tab w:val="left" w:pos="630"/>
          <w:tab w:val="left" w:pos="720"/>
          <w:tab w:val="left" w:pos="1080"/>
          <w:tab w:val="left" w:pos="3690"/>
        </w:tabs>
        <w:ind w:firstLine="0"/>
        <w:textAlignment w:val="baseline"/>
        <w:rPr>
          <w:rFonts w:ascii="iCiel Avenir LT Std 35 Light" w:hAnsi="iCiel Avenir LT Std 35 Light" w:cs="Arial"/>
          <w:sz w:val="22"/>
          <w:szCs w:val="22"/>
        </w:rPr>
      </w:pPr>
      <w:r w:rsidRPr="00BA0924">
        <w:rPr>
          <w:rFonts w:ascii="iCiel Avenir LT Std 35 Light" w:hAnsi="iCiel Avenir LT Std 35 Light" w:cs="Arial"/>
          <w:sz w:val="22"/>
          <w:szCs w:val="22"/>
        </w:rPr>
        <w:t>The students have 1 week for late submission if it is your 1</w:t>
      </w:r>
      <w:r>
        <w:rPr>
          <w:rFonts w:ascii="iCiel Avenir LT Std 35 Light" w:hAnsi="iCiel Avenir LT Std 35 Light" w:cs="Arial"/>
          <w:sz w:val="22"/>
          <w:szCs w:val="22"/>
          <w:vertAlign w:val="superscript"/>
        </w:rPr>
        <w:t>st</w:t>
      </w:r>
      <w:r w:rsidRPr="00BA0924">
        <w:rPr>
          <w:rFonts w:ascii="iCiel Avenir LT Std 35 Light" w:hAnsi="iCiel Avenir LT Std 35 Light" w:cs="Arial"/>
          <w:sz w:val="22"/>
          <w:szCs w:val="22"/>
        </w:rPr>
        <w:t> </w:t>
      </w:r>
      <w:r w:rsidR="00632DB6" w:rsidRPr="00BA0924">
        <w:rPr>
          <w:rFonts w:ascii="iCiel Avenir LT Std 35 Light" w:hAnsi="iCiel Avenir LT Std 35 Light" w:cs="Arial"/>
          <w:sz w:val="22"/>
          <w:szCs w:val="22"/>
        </w:rPr>
        <w:t>attempt.</w:t>
      </w:r>
    </w:p>
    <w:p w14:paraId="1618134A" w14:textId="7FAEBCD7" w:rsidR="00115129" w:rsidRPr="00115129" w:rsidRDefault="00115129" w:rsidP="00766E73">
      <w:pPr>
        <w:pStyle w:val="paragraph"/>
        <w:tabs>
          <w:tab w:val="left" w:pos="630"/>
          <w:tab w:val="left" w:pos="720"/>
          <w:tab w:val="left" w:pos="1080"/>
          <w:tab w:val="left" w:pos="3690"/>
        </w:tabs>
        <w:ind w:firstLine="0"/>
        <w:textAlignment w:val="baseline"/>
        <w:rPr>
          <w:rFonts w:ascii="iCiel Avenir LT Std 35 Light" w:hAnsi="iCiel Avenir LT Std 35 Light" w:cs="Arial"/>
          <w:b/>
          <w:bCs/>
          <w:sz w:val="22"/>
          <w:szCs w:val="22"/>
        </w:rPr>
      </w:pPr>
      <w:r w:rsidRPr="00BA0924">
        <w:rPr>
          <w:rFonts w:ascii="iCiel Avenir LT Std 35 Light" w:hAnsi="iCiel Avenir LT Std 35 Light" w:cs="Arial"/>
          <w:b/>
          <w:bCs/>
          <w:sz w:val="22"/>
          <w:szCs w:val="22"/>
        </w:rPr>
        <w:t>Warning - Penalty for Late submission</w:t>
      </w:r>
      <w:r>
        <w:rPr>
          <w:rFonts w:ascii="iCiel Avenir LT Std 35 Light" w:hAnsi="iCiel Avenir LT Std 35 Light" w:cs="Arial"/>
          <w:b/>
          <w:bCs/>
          <w:sz w:val="22"/>
          <w:szCs w:val="22"/>
        </w:rPr>
        <w:t xml:space="preserve"> </w:t>
      </w:r>
      <w:r w:rsidRPr="00115129">
        <w:rPr>
          <w:rFonts w:ascii="iCiel Avenir LT Std 35 Light" w:hAnsi="iCiel Avenir LT Std 35 Light"/>
          <w:b/>
          <w:bCs/>
          <w:sz w:val="22"/>
          <w:szCs w:val="22"/>
        </w:rPr>
        <w:t>for Undergraduate:</w:t>
      </w:r>
    </w:p>
    <w:p w14:paraId="34A8BF25" w14:textId="77777777" w:rsidR="00115129" w:rsidRPr="00044AB2" w:rsidRDefault="00115129" w:rsidP="00766E73">
      <w:pPr>
        <w:pStyle w:val="paragraph"/>
        <w:tabs>
          <w:tab w:val="left" w:pos="630"/>
          <w:tab w:val="left" w:pos="720"/>
          <w:tab w:val="left" w:pos="1080"/>
          <w:tab w:val="left" w:pos="3690"/>
        </w:tabs>
        <w:ind w:left="360" w:firstLine="432"/>
        <w:textAlignment w:val="baseline"/>
        <w:rPr>
          <w:rFonts w:ascii="iCiel Avenir LT Std 35 Light" w:hAnsi="iCiel Avenir LT Std 35 Light"/>
          <w:sz w:val="22"/>
          <w:szCs w:val="22"/>
        </w:rPr>
      </w:pPr>
      <w:r w:rsidRPr="00044AB2">
        <w:rPr>
          <w:rFonts w:ascii="iCiel Avenir LT Std 35 Light" w:hAnsi="iCiel Avenir LT Std 35 Light"/>
          <w:sz w:val="22"/>
          <w:szCs w:val="22"/>
        </w:rPr>
        <w:t>+</w:t>
      </w:r>
      <w:r>
        <w:rPr>
          <w:rFonts w:ascii="iCiel Avenir LT Std 35 Light" w:hAnsi="iCiel Avenir LT Std 35 Light"/>
          <w:sz w:val="22"/>
          <w:szCs w:val="22"/>
        </w:rPr>
        <w:t xml:space="preserve"> </w:t>
      </w:r>
      <w:r w:rsidRPr="00044AB2">
        <w:rPr>
          <w:rFonts w:ascii="iCiel Avenir LT Std 35 Light" w:hAnsi="iCiel Avenir LT Std 35 Light"/>
          <w:sz w:val="22"/>
          <w:szCs w:val="22"/>
        </w:rPr>
        <w:t xml:space="preserve">40 or higher: The grade is capped at the passing mark of 40. </w:t>
      </w:r>
    </w:p>
    <w:p w14:paraId="1B78D5FE" w14:textId="21620C02" w:rsidR="00115129" w:rsidRPr="005F62FD" w:rsidRDefault="00115129" w:rsidP="00766E73">
      <w:pPr>
        <w:pStyle w:val="paragraph"/>
        <w:tabs>
          <w:tab w:val="left" w:pos="630"/>
          <w:tab w:val="left" w:pos="720"/>
          <w:tab w:val="left" w:pos="1080"/>
          <w:tab w:val="left" w:pos="3690"/>
        </w:tabs>
        <w:ind w:left="360" w:firstLine="432"/>
        <w:textAlignment w:val="baseline"/>
        <w:rPr>
          <w:rFonts w:ascii="iCiel Avenir LT Std 35 Light" w:hAnsi="iCiel Avenir LT Std 35 Light"/>
          <w:sz w:val="22"/>
          <w:szCs w:val="22"/>
        </w:rPr>
      </w:pPr>
      <w:r>
        <w:rPr>
          <w:rFonts w:ascii="iCiel Avenir LT Std 35 Light" w:hAnsi="iCiel Avenir LT Std 35 Light"/>
          <w:sz w:val="22"/>
          <w:szCs w:val="22"/>
        </w:rPr>
        <w:t>+</w:t>
      </w:r>
      <w:r w:rsidRPr="00044AB2">
        <w:rPr>
          <w:rFonts w:ascii="iCiel Avenir LT Std 35 Light" w:hAnsi="iCiel Avenir LT Std 35 Light"/>
          <w:sz w:val="22"/>
          <w:szCs w:val="22"/>
        </w:rPr>
        <w:t xml:space="preserve"> Under 40: The grade is capped at 1 and the overall mark is capped at 19.</w:t>
      </w:r>
    </w:p>
    <w:p w14:paraId="3A83EAB4" w14:textId="4D58150E" w:rsidR="00115129" w:rsidRDefault="00115129" w:rsidP="00766E73">
      <w:pPr>
        <w:pStyle w:val="paragraph"/>
        <w:tabs>
          <w:tab w:val="left" w:pos="630"/>
          <w:tab w:val="left" w:pos="720"/>
          <w:tab w:val="left" w:pos="1080"/>
          <w:tab w:val="left" w:pos="3690"/>
        </w:tabs>
        <w:ind w:firstLine="0"/>
        <w:textAlignment w:val="baseline"/>
        <w:rPr>
          <w:rFonts w:ascii="iCiel Avenir LT Std 35 Light" w:hAnsi="iCiel Avenir LT Std 35 Light" w:cs="Arial"/>
          <w:sz w:val="22"/>
          <w:szCs w:val="22"/>
        </w:rPr>
      </w:pPr>
      <w:r w:rsidRPr="00BA0924">
        <w:rPr>
          <w:rFonts w:ascii="iCiel Avenir LT Std 35 Light" w:hAnsi="iCiel Avenir LT Std 35 Light" w:cs="Arial"/>
          <w:sz w:val="22"/>
          <w:szCs w:val="22"/>
        </w:rPr>
        <w:lastRenderedPageBreak/>
        <w:t>Late submissions are not accepted for resit submissions. </w:t>
      </w:r>
      <w:bookmarkStart w:id="1871" w:name="_Hlk139988145"/>
    </w:p>
    <w:p w14:paraId="4C1D36A6" w14:textId="6D044F5C" w:rsidR="00115129" w:rsidRPr="0092348D" w:rsidRDefault="00115129" w:rsidP="00766E73">
      <w:pPr>
        <w:pStyle w:val="paragraph"/>
        <w:tabs>
          <w:tab w:val="left" w:pos="630"/>
          <w:tab w:val="left" w:pos="720"/>
          <w:tab w:val="left" w:pos="1080"/>
          <w:tab w:val="left" w:pos="3690"/>
        </w:tabs>
        <w:ind w:firstLine="0"/>
        <w:textAlignment w:val="baseline"/>
        <w:rPr>
          <w:rFonts w:ascii="iCiel Avenir LT Std 35 Light" w:hAnsi="iCiel Avenir LT Std 35 Light"/>
          <w:i/>
          <w:iCs/>
          <w:sz w:val="22"/>
          <w:szCs w:val="22"/>
        </w:rPr>
      </w:pPr>
      <w:r w:rsidRPr="0092348D">
        <w:rPr>
          <w:rFonts w:ascii="iCiel Avenir LT Std 35 Light" w:hAnsi="iCiel Avenir LT Std 35 Light"/>
          <w:i/>
          <w:iCs/>
          <w:sz w:val="22"/>
          <w:szCs w:val="22"/>
        </w:rPr>
        <w:t>Sinh viên có 1 tuần để nộp bài muộn nếu đó là lần nộp bài đầu tiên của sinh viên.</w:t>
      </w:r>
    </w:p>
    <w:p w14:paraId="3ABF9D9D" w14:textId="7CCF39DF" w:rsidR="00115129" w:rsidRPr="00115129" w:rsidRDefault="00115129" w:rsidP="00766E73">
      <w:pPr>
        <w:pStyle w:val="paragraph"/>
        <w:tabs>
          <w:tab w:val="left" w:pos="630"/>
          <w:tab w:val="left" w:pos="720"/>
          <w:tab w:val="left" w:pos="1080"/>
          <w:tab w:val="left" w:pos="3690"/>
        </w:tabs>
        <w:ind w:firstLine="0"/>
        <w:textAlignment w:val="baseline"/>
        <w:rPr>
          <w:rFonts w:ascii="iCiel Avenir LT Std 35 Light" w:hAnsi="iCiel Avenir LT Std 35 Light" w:cs="Arial"/>
          <w:b/>
          <w:bCs/>
          <w:i/>
          <w:iCs/>
          <w:sz w:val="22"/>
          <w:szCs w:val="22"/>
        </w:rPr>
      </w:pPr>
      <w:r w:rsidRPr="0092348D">
        <w:rPr>
          <w:rFonts w:ascii="iCiel Avenir LT Std 35 Light" w:hAnsi="iCiel Avenir LT Std 35 Light"/>
          <w:b/>
          <w:bCs/>
          <w:i/>
          <w:iCs/>
          <w:sz w:val="22"/>
          <w:szCs w:val="22"/>
        </w:rPr>
        <w:t>Cảnh cáo – Hình phạt nộp bài muộn</w:t>
      </w:r>
      <w:r>
        <w:rPr>
          <w:rFonts w:ascii="iCiel Avenir LT Std 35 Light" w:hAnsi="iCiel Avenir LT Std 35 Light"/>
          <w:b/>
          <w:bCs/>
          <w:i/>
          <w:iCs/>
          <w:sz w:val="22"/>
          <w:szCs w:val="22"/>
        </w:rPr>
        <w:t xml:space="preserve"> </w:t>
      </w:r>
      <w:r w:rsidRPr="00115129">
        <w:rPr>
          <w:rFonts w:ascii="iCiel Avenir LT Std 35 Light" w:hAnsi="iCiel Avenir LT Std 35 Light"/>
          <w:b/>
          <w:bCs/>
          <w:i/>
          <w:iCs/>
          <w:sz w:val="22"/>
          <w:szCs w:val="22"/>
        </w:rPr>
        <w:t>đối với sinh viên đại học:</w:t>
      </w:r>
    </w:p>
    <w:p w14:paraId="640E544B" w14:textId="77777777" w:rsidR="00115129" w:rsidRPr="0092348D" w:rsidRDefault="00115129" w:rsidP="00766E73">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rPr>
      </w:pPr>
      <w:r w:rsidRPr="0092348D">
        <w:rPr>
          <w:rFonts w:ascii="iCiel Avenir LT Std 35 Light" w:hAnsi="iCiel Avenir LT Std 35 Light"/>
          <w:i/>
          <w:iCs/>
          <w:sz w:val="22"/>
          <w:szCs w:val="22"/>
        </w:rPr>
        <w:t>+ Sinh viên đạt 40 điểm trở lên: Điểm học phần nộp muộn bị quy về 40 điểm</w:t>
      </w:r>
    </w:p>
    <w:p w14:paraId="57A3EB74" w14:textId="77777777" w:rsidR="005F62FD" w:rsidRDefault="00115129" w:rsidP="00766E73">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rPr>
      </w:pPr>
      <w:r w:rsidRPr="0092348D">
        <w:rPr>
          <w:rFonts w:ascii="iCiel Avenir LT Std 35 Light" w:hAnsi="iCiel Avenir LT Std 35 Light"/>
          <w:i/>
          <w:iCs/>
          <w:sz w:val="22"/>
          <w:szCs w:val="22"/>
        </w:rPr>
        <w:t>+ Sinh viên đạt điểm dưới 40: Điểm học phần nộp muộn quy về 1 điểm và điểm tổng môn học quy về 19 điểm.</w:t>
      </w:r>
      <w:bookmarkEnd w:id="1871"/>
    </w:p>
    <w:p w14:paraId="26B20845" w14:textId="72879D21" w:rsidR="00115129" w:rsidRDefault="00115129" w:rsidP="00766E73">
      <w:pPr>
        <w:pStyle w:val="paragraph"/>
        <w:tabs>
          <w:tab w:val="left" w:pos="630"/>
          <w:tab w:val="left" w:pos="720"/>
          <w:tab w:val="left" w:pos="1080"/>
          <w:tab w:val="left" w:pos="3690"/>
        </w:tabs>
        <w:ind w:firstLine="0"/>
        <w:textAlignment w:val="baseline"/>
        <w:rPr>
          <w:rFonts w:ascii="iCiel Avenir LT Std 35 Light" w:hAnsi="iCiel Avenir LT Std 35 Light"/>
          <w:i/>
          <w:iCs/>
          <w:sz w:val="22"/>
          <w:szCs w:val="22"/>
        </w:rPr>
      </w:pPr>
      <w:r>
        <w:rPr>
          <w:rFonts w:ascii="iCiel Avenir LT Std 35 Light" w:hAnsi="iCiel Avenir LT Std 35 Light"/>
          <w:i/>
          <w:iCs/>
          <w:sz w:val="22"/>
          <w:szCs w:val="22"/>
        </w:rPr>
        <w:t>Việc nộp bài muộn cho lần thi lại sẽ không được chấp nhận.</w:t>
      </w:r>
    </w:p>
    <w:p w14:paraId="3EFDED7C" w14:textId="1F5D773C" w:rsidR="00267525" w:rsidRPr="00267525" w:rsidRDefault="00267525" w:rsidP="004714C6">
      <w:pPr>
        <w:pStyle w:val="Question"/>
        <w:numPr>
          <w:ilvl w:val="0"/>
          <w:numId w:val="6"/>
        </w:numPr>
        <w:tabs>
          <w:tab w:val="num" w:pos="360"/>
          <w:tab w:val="left" w:pos="630"/>
          <w:tab w:val="left" w:pos="1170"/>
        </w:tabs>
        <w:spacing w:line="400" w:lineRule="exact"/>
        <w:ind w:left="0" w:firstLine="720"/>
        <w:rPr>
          <w:rFonts w:cs="Arial"/>
          <w:szCs w:val="22"/>
        </w:rPr>
      </w:pPr>
      <w:bookmarkStart w:id="1872" w:name="_Toc177136076"/>
      <w:r w:rsidRPr="00267525">
        <w:rPr>
          <w:rFonts w:cs="Arial"/>
          <w:szCs w:val="22"/>
        </w:rPr>
        <w:t xml:space="preserve">Does the University provide information of </w:t>
      </w:r>
      <w:r w:rsidR="00B93922" w:rsidRPr="000006E6">
        <w:rPr>
          <w:rFonts w:cs="Arial"/>
          <w:szCs w:val="22"/>
        </w:rPr>
        <w:t>graduation</w:t>
      </w:r>
      <w:r w:rsidR="00B93922">
        <w:rPr>
          <w:rFonts w:cs="Arial"/>
          <w:szCs w:val="22"/>
          <w:lang w:val="vi-VN"/>
        </w:rPr>
        <w:t>/ semester</w:t>
      </w:r>
      <w:r w:rsidR="00B93922" w:rsidRPr="000006E6">
        <w:rPr>
          <w:rFonts w:cs="Arial"/>
          <w:szCs w:val="22"/>
        </w:rPr>
        <w:t xml:space="preserve"> ranking? / </w:t>
      </w:r>
      <w:r w:rsidR="00B93922" w:rsidRPr="000006E6">
        <w:rPr>
          <w:rFonts w:cs="Arial"/>
          <w:i/>
          <w:iCs/>
          <w:szCs w:val="22"/>
        </w:rPr>
        <w:t>Trường có cung cấp thông tin xếp hạng điểm tốt nghiệp</w:t>
      </w:r>
      <w:r w:rsidR="00B93922">
        <w:rPr>
          <w:rFonts w:cs="Arial"/>
          <w:i/>
          <w:iCs/>
          <w:szCs w:val="22"/>
          <w:lang w:val="vi-VN"/>
        </w:rPr>
        <w:t xml:space="preserve"> / xếp hạng sau mỗi học kỳ</w:t>
      </w:r>
      <w:r w:rsidR="00B93922" w:rsidRPr="000006E6">
        <w:rPr>
          <w:rFonts w:cs="Arial"/>
          <w:i/>
          <w:iCs/>
          <w:szCs w:val="22"/>
        </w:rPr>
        <w:t xml:space="preserve"> của sinh viên </w:t>
      </w:r>
      <w:r w:rsidRPr="00267525">
        <w:rPr>
          <w:rFonts w:cs="Arial"/>
          <w:i/>
          <w:iCs/>
          <w:szCs w:val="22"/>
        </w:rPr>
        <w:t>không?</w:t>
      </w:r>
      <w:bookmarkEnd w:id="1872"/>
    </w:p>
    <w:p w14:paraId="63B56BFF" w14:textId="77777777" w:rsidR="005F62FD" w:rsidRPr="005F62FD" w:rsidRDefault="005F62FD" w:rsidP="00766E73">
      <w:pPr>
        <w:tabs>
          <w:tab w:val="left" w:pos="630"/>
          <w:tab w:val="left" w:pos="1080"/>
        </w:tabs>
        <w:rPr>
          <w:rFonts w:ascii="iCiel Avenir LT Std 35 Light" w:hAnsi="iCiel Avenir LT Std 35 Light" w:cs="Arial"/>
          <w:b/>
          <w:bCs/>
          <w:i/>
          <w:iCs/>
          <w:sz w:val="22"/>
          <w:szCs w:val="22"/>
          <w:u w:val="single"/>
          <w:lang w:val="vi-VN"/>
        </w:rPr>
      </w:pPr>
      <w:r w:rsidRPr="005F62FD">
        <w:rPr>
          <w:rFonts w:ascii="iCiel Avenir LT Std 35 Light" w:hAnsi="iCiel Avenir LT Std 35 Light" w:cs="Arial"/>
          <w:b/>
          <w:bCs/>
          <w:sz w:val="22"/>
          <w:szCs w:val="22"/>
          <w:u w:val="single"/>
          <w:lang w:val="vi-VN"/>
        </w:rPr>
        <w:t xml:space="preserve">Answer / </w:t>
      </w:r>
      <w:r w:rsidRPr="005F62FD">
        <w:rPr>
          <w:rFonts w:ascii="iCiel Avenir LT Std 35 Light" w:hAnsi="iCiel Avenir LT Std 35 Light" w:cs="Arial"/>
          <w:b/>
          <w:bCs/>
          <w:i/>
          <w:iCs/>
          <w:sz w:val="22"/>
          <w:szCs w:val="22"/>
          <w:u w:val="single"/>
          <w:lang w:val="vi-VN"/>
        </w:rPr>
        <w:t>Câu tr</w:t>
      </w:r>
      <w:r w:rsidRPr="005F62FD">
        <w:rPr>
          <w:rFonts w:ascii="iCiel Avenir LT Std 35 Light" w:hAnsi="iCiel Avenir LT Std 35 Light" w:cs="Calibri"/>
          <w:b/>
          <w:bCs/>
          <w:i/>
          <w:iCs/>
          <w:sz w:val="22"/>
          <w:szCs w:val="22"/>
          <w:u w:val="single"/>
          <w:lang w:val="vi-VN"/>
        </w:rPr>
        <w:t>ả</w:t>
      </w:r>
      <w:r w:rsidRPr="005F62FD">
        <w:rPr>
          <w:rFonts w:ascii="iCiel Avenir LT Std 35 Light" w:hAnsi="iCiel Avenir LT Std 35 Light" w:cs="Arial"/>
          <w:b/>
          <w:bCs/>
          <w:i/>
          <w:iCs/>
          <w:sz w:val="22"/>
          <w:szCs w:val="22"/>
          <w:u w:val="single"/>
          <w:lang w:val="vi-VN"/>
        </w:rPr>
        <w:t xml:space="preserve"> l</w:t>
      </w:r>
      <w:r w:rsidRPr="005F62FD">
        <w:rPr>
          <w:rFonts w:ascii="iCiel Avenir LT Std 35 Light" w:hAnsi="iCiel Avenir LT Std 35 Light" w:cs="Calibri"/>
          <w:b/>
          <w:bCs/>
          <w:i/>
          <w:iCs/>
          <w:sz w:val="22"/>
          <w:szCs w:val="22"/>
          <w:u w:val="single"/>
          <w:lang w:val="vi-VN"/>
        </w:rPr>
        <w:t>ờ</w:t>
      </w:r>
      <w:r w:rsidRPr="005F62FD">
        <w:rPr>
          <w:rFonts w:ascii="iCiel Avenir LT Std 35 Light" w:hAnsi="iCiel Avenir LT Std 35 Light" w:cs="Arial"/>
          <w:b/>
          <w:bCs/>
          <w:i/>
          <w:iCs/>
          <w:sz w:val="22"/>
          <w:szCs w:val="22"/>
          <w:u w:val="single"/>
          <w:lang w:val="vi-VN"/>
        </w:rPr>
        <w:t>i:</w:t>
      </w:r>
    </w:p>
    <w:p w14:paraId="0C342D9E" w14:textId="77777777" w:rsidR="00B93922" w:rsidRPr="000006E6" w:rsidRDefault="00B93922" w:rsidP="00B93922">
      <w:pPr>
        <w:tabs>
          <w:tab w:val="left" w:pos="630"/>
          <w:tab w:val="left" w:pos="720"/>
          <w:tab w:val="left" w:pos="1080"/>
        </w:tabs>
        <w:ind w:firstLine="0"/>
        <w:rPr>
          <w:rFonts w:ascii="iCiel Avenir LT Std 35 Light" w:hAnsi="iCiel Avenir LT Std 35 Light" w:cs="Arial"/>
          <w:sz w:val="22"/>
          <w:szCs w:val="22"/>
        </w:rPr>
      </w:pPr>
      <w:r w:rsidRPr="000006E6">
        <w:rPr>
          <w:rFonts w:ascii="iCiel Avenir LT Std 35 Light" w:hAnsi="iCiel Avenir LT Std 35 Light" w:cs="Arial"/>
          <w:sz w:val="22"/>
          <w:szCs w:val="22"/>
        </w:rPr>
        <w:t xml:space="preserve">British University Vietnam </w:t>
      </w:r>
      <w:r>
        <w:rPr>
          <w:rFonts w:ascii="iCiel Avenir LT Std 35 Light" w:hAnsi="iCiel Avenir LT Std 35 Light" w:cs="Arial"/>
          <w:sz w:val="22"/>
          <w:szCs w:val="22"/>
          <w:lang w:val="vi-VN"/>
        </w:rPr>
        <w:t>will provide</w:t>
      </w:r>
      <w:r w:rsidRPr="000006E6">
        <w:rPr>
          <w:rFonts w:ascii="iCiel Avenir LT Std 35 Light" w:hAnsi="iCiel Avenir LT Std 35 Light" w:cs="Arial"/>
          <w:sz w:val="22"/>
          <w:szCs w:val="22"/>
        </w:rPr>
        <w:t xml:space="preserve"> the graduated </w:t>
      </w:r>
      <w:r>
        <w:rPr>
          <w:rFonts w:ascii="iCiel Avenir LT Std 35 Light" w:hAnsi="iCiel Avenir LT Std 35 Light" w:cs="Arial"/>
          <w:sz w:val="22"/>
          <w:szCs w:val="22"/>
          <w:lang w:val="vi-VN"/>
        </w:rPr>
        <w:t xml:space="preserve">/ semesterly </w:t>
      </w:r>
      <w:r w:rsidRPr="000006E6">
        <w:rPr>
          <w:rFonts w:ascii="iCiel Avenir LT Std 35 Light" w:hAnsi="iCiel Avenir LT Std 35 Light" w:cs="Arial"/>
          <w:sz w:val="22"/>
          <w:szCs w:val="22"/>
        </w:rPr>
        <w:t xml:space="preserve">GPA ranking, so if the student needs the </w:t>
      </w:r>
      <w:r>
        <w:rPr>
          <w:rFonts w:ascii="iCiel Avenir LT Std 35 Light" w:hAnsi="iCiel Avenir LT Std 35 Light" w:cs="Arial"/>
          <w:sz w:val="22"/>
          <w:szCs w:val="22"/>
          <w:lang w:val="vi-VN"/>
        </w:rPr>
        <w:t>ranking letter</w:t>
      </w:r>
      <w:r w:rsidRPr="000006E6">
        <w:rPr>
          <w:rFonts w:ascii="iCiel Avenir LT Std 35 Light" w:hAnsi="iCiel Avenir LT Std 35 Light" w:cs="Arial"/>
          <w:sz w:val="22"/>
          <w:szCs w:val="22"/>
        </w:rPr>
        <w:t>, please email to</w:t>
      </w:r>
      <w:r>
        <w:rPr>
          <w:rFonts w:ascii="iCiel Avenir LT Std 35 Light" w:hAnsi="iCiel Avenir LT Std 35 Light" w:cs="Arial"/>
          <w:sz w:val="22"/>
          <w:szCs w:val="22"/>
          <w:lang w:val="vi-VN"/>
        </w:rPr>
        <w:t xml:space="preserve"> </w:t>
      </w:r>
      <w:r w:rsidRPr="000006E6">
        <w:rPr>
          <w:rFonts w:ascii="iCiel Avenir LT Std 35 Light" w:hAnsi="iCiel Avenir LT Std 35 Light" w:cs="Arial"/>
          <w:sz w:val="22"/>
          <w:szCs w:val="22"/>
        </w:rPr>
        <w:t xml:space="preserve">BUV </w:t>
      </w:r>
      <w:r>
        <w:rPr>
          <w:rFonts w:ascii="iCiel Avenir LT Std 35 Light" w:hAnsi="iCiel Avenir LT Std 35 Light" w:cs="Arial"/>
          <w:sz w:val="22"/>
          <w:szCs w:val="22"/>
          <w:lang w:val="vi-VN"/>
        </w:rPr>
        <w:t xml:space="preserve">Central Academic Information Services </w:t>
      </w:r>
      <w:r w:rsidRPr="000006E6">
        <w:rPr>
          <w:rFonts w:ascii="iCiel Avenir LT Std 35 Light" w:hAnsi="iCiel Avenir LT Std 35 Light" w:cs="Arial"/>
          <w:sz w:val="22"/>
          <w:szCs w:val="22"/>
        </w:rPr>
        <w:t xml:space="preserve">at </w:t>
      </w:r>
      <w:hyperlink r:id="rId70" w:history="1">
        <w:r>
          <w:rPr>
            <w:rStyle w:val="Hyperlink"/>
            <w:rFonts w:ascii="iCiel Avenir LT Std 35 Light" w:hAnsi="iCiel Avenir LT Std 35 Light" w:cs="Arial"/>
            <w:sz w:val="22"/>
            <w:szCs w:val="22"/>
            <w:lang w:val="vi-VN"/>
          </w:rPr>
          <w:t>cais</w:t>
        </w:r>
        <w:r w:rsidRPr="000006E6">
          <w:rPr>
            <w:rStyle w:val="Hyperlink"/>
            <w:rFonts w:ascii="iCiel Avenir LT Std 35 Light" w:hAnsi="iCiel Avenir LT Std 35 Light" w:cs="Arial"/>
            <w:sz w:val="22"/>
            <w:szCs w:val="22"/>
          </w:rPr>
          <w:t>@buv.edu.vn</w:t>
        </w:r>
      </w:hyperlink>
      <w:r w:rsidRPr="000006E6">
        <w:rPr>
          <w:rFonts w:ascii="iCiel Avenir LT Std 35 Light" w:hAnsi="iCiel Avenir LT Std 35 Light" w:cs="Arial"/>
          <w:sz w:val="22"/>
          <w:szCs w:val="22"/>
        </w:rPr>
        <w:t>.</w:t>
      </w:r>
    </w:p>
    <w:p w14:paraId="7DA85CD2" w14:textId="26BEB4E4" w:rsidR="00267525" w:rsidRPr="00267525" w:rsidRDefault="00B93922" w:rsidP="00766E73">
      <w:pPr>
        <w:tabs>
          <w:tab w:val="left" w:pos="630"/>
          <w:tab w:val="left" w:pos="720"/>
          <w:tab w:val="left" w:pos="1080"/>
        </w:tabs>
        <w:ind w:firstLine="0"/>
        <w:rPr>
          <w:rFonts w:ascii="iCiel Avenir LT Std 35 Light" w:hAnsi="iCiel Avenir LT Std 35 Light" w:cs="Arial"/>
          <w:i/>
          <w:iCs/>
          <w:sz w:val="22"/>
          <w:szCs w:val="22"/>
        </w:rPr>
      </w:pPr>
      <w:r w:rsidRPr="000006E6">
        <w:rPr>
          <w:rFonts w:ascii="iCiel Avenir LT Std 35 Light" w:hAnsi="iCiel Avenir LT Std 35 Light" w:cs="Calibri"/>
          <w:i/>
          <w:iCs/>
          <w:color w:val="000000"/>
          <w:sz w:val="22"/>
          <w:szCs w:val="22"/>
        </w:rPr>
        <w:t xml:space="preserve">Trường Đại học Anh Quốc Việt Nam </w:t>
      </w:r>
      <w:r>
        <w:rPr>
          <w:rFonts w:ascii="iCiel Avenir LT Std 35 Light" w:hAnsi="iCiel Avenir LT Std 35 Light" w:cs="Calibri"/>
          <w:i/>
          <w:iCs/>
          <w:color w:val="000000"/>
          <w:sz w:val="22"/>
          <w:szCs w:val="22"/>
          <w:lang w:val="vi-VN"/>
        </w:rPr>
        <w:t>sẽ cung cấp thư xếp</w:t>
      </w:r>
      <w:r w:rsidRPr="000006E6">
        <w:rPr>
          <w:rFonts w:ascii="iCiel Avenir LT Std 35 Light" w:hAnsi="iCiel Avenir LT Std 35 Light" w:cs="Calibri"/>
          <w:i/>
          <w:iCs/>
          <w:color w:val="000000"/>
          <w:sz w:val="22"/>
          <w:szCs w:val="22"/>
        </w:rPr>
        <w:t xml:space="preserve"> hạng điểm tốt nghiệp</w:t>
      </w:r>
      <w:r>
        <w:rPr>
          <w:rFonts w:ascii="iCiel Avenir LT Std 35 Light" w:hAnsi="iCiel Avenir LT Std 35 Light" w:cs="Calibri"/>
          <w:i/>
          <w:iCs/>
          <w:color w:val="000000"/>
          <w:sz w:val="22"/>
          <w:szCs w:val="22"/>
          <w:lang w:val="vi-VN"/>
        </w:rPr>
        <w:t xml:space="preserve"> / xếp hạng sau mỗi kỳ học</w:t>
      </w:r>
      <w:r w:rsidRPr="000006E6">
        <w:rPr>
          <w:rFonts w:ascii="iCiel Avenir LT Std 35 Light" w:hAnsi="iCiel Avenir LT Std 35 Light" w:cs="Calibri"/>
          <w:i/>
          <w:iCs/>
          <w:color w:val="000000"/>
          <w:sz w:val="22"/>
          <w:szCs w:val="22"/>
        </w:rPr>
        <w:t xml:space="preserve"> của sinh viên, do đó nếu sinh viên cần </w:t>
      </w:r>
      <w:r w:rsidRPr="000006E6">
        <w:rPr>
          <w:rFonts w:ascii="iCiel Avenir LT Std 35 Light" w:hAnsi="iCiel Avenir LT Std 35 Light" w:cs="Arial"/>
          <w:i/>
          <w:iCs/>
          <w:sz w:val="22"/>
          <w:szCs w:val="22"/>
        </w:rPr>
        <w:t xml:space="preserve">thư </w:t>
      </w:r>
      <w:r>
        <w:rPr>
          <w:rFonts w:ascii="iCiel Avenir LT Std 35 Light" w:hAnsi="iCiel Avenir LT Std 35 Light" w:cs="Arial"/>
          <w:i/>
          <w:iCs/>
          <w:sz w:val="22"/>
          <w:szCs w:val="22"/>
          <w:lang w:val="vi-VN"/>
        </w:rPr>
        <w:t>xếp hạng điểm tốt nghiệp</w:t>
      </w:r>
      <w:r w:rsidRPr="000006E6">
        <w:rPr>
          <w:rFonts w:ascii="iCiel Avenir LT Std 35 Light" w:hAnsi="iCiel Avenir LT Std 35 Light" w:cs="Arial"/>
          <w:i/>
          <w:iCs/>
          <w:sz w:val="22"/>
          <w:szCs w:val="22"/>
        </w:rPr>
        <w:t xml:space="preserve">, sinh viên vui lòng liên hệ với Bộ phận </w:t>
      </w:r>
      <w:r>
        <w:rPr>
          <w:rFonts w:ascii="iCiel Avenir LT Std 35 Light" w:hAnsi="iCiel Avenir LT Std 35 Light" w:cs="Arial"/>
          <w:i/>
          <w:iCs/>
          <w:sz w:val="22"/>
          <w:szCs w:val="22"/>
          <w:lang w:val="vi-VN"/>
        </w:rPr>
        <w:t>Trung tâm dữ liệu sinh viên</w:t>
      </w:r>
      <w:r w:rsidRPr="000006E6">
        <w:rPr>
          <w:rFonts w:ascii="iCiel Avenir LT Std 35 Light" w:hAnsi="iCiel Avenir LT Std 35 Light" w:cs="Arial"/>
          <w:i/>
          <w:iCs/>
          <w:sz w:val="22"/>
          <w:szCs w:val="22"/>
        </w:rPr>
        <w:t xml:space="preserve"> qua email </w:t>
      </w:r>
      <w:hyperlink r:id="rId71" w:history="1">
        <w:r>
          <w:rPr>
            <w:rStyle w:val="Hyperlink"/>
            <w:rFonts w:ascii="iCiel Avenir LT Std 35 Light" w:hAnsi="iCiel Avenir LT Std 35 Light" w:cs="Arial"/>
            <w:i/>
            <w:iCs/>
            <w:sz w:val="22"/>
            <w:szCs w:val="22"/>
            <w:lang w:val="vi-VN"/>
          </w:rPr>
          <w:t>cais</w:t>
        </w:r>
        <w:r w:rsidRPr="000006E6">
          <w:rPr>
            <w:rStyle w:val="Hyperlink"/>
            <w:rFonts w:ascii="iCiel Avenir LT Std 35 Light" w:hAnsi="iCiel Avenir LT Std 35 Light" w:cs="Arial"/>
            <w:i/>
            <w:iCs/>
            <w:sz w:val="22"/>
            <w:szCs w:val="22"/>
          </w:rPr>
          <w:t>@buv.edu.vn</w:t>
        </w:r>
      </w:hyperlink>
      <w:r w:rsidRPr="000006E6">
        <w:rPr>
          <w:rFonts w:ascii="iCiel Avenir LT Std 35 Light" w:hAnsi="iCiel Avenir LT Std 35 Light" w:cs="Arial"/>
          <w:i/>
          <w:iCs/>
          <w:sz w:val="22"/>
          <w:szCs w:val="22"/>
        </w:rPr>
        <w:t xml:space="preserve"> để được hỗ trợ.</w:t>
      </w:r>
    </w:p>
    <w:p w14:paraId="7EAFF151" w14:textId="77777777"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1873" w:name="_Toc107734226"/>
      <w:bookmarkStart w:id="1874" w:name="_Toc107734440"/>
      <w:bookmarkStart w:id="1875" w:name="_Toc107734892"/>
      <w:bookmarkStart w:id="1876" w:name="_Toc107735114"/>
      <w:bookmarkStart w:id="1877" w:name="_Toc107735241"/>
      <w:bookmarkStart w:id="1878" w:name="_Toc107735346"/>
      <w:bookmarkStart w:id="1879" w:name="_Toc107735450"/>
      <w:bookmarkStart w:id="1880" w:name="_Toc107735553"/>
      <w:bookmarkStart w:id="1881" w:name="_Toc107735658"/>
      <w:bookmarkStart w:id="1882" w:name="_Toc107735762"/>
      <w:bookmarkStart w:id="1883" w:name="_Toc107735866"/>
      <w:bookmarkStart w:id="1884" w:name="_Toc107735970"/>
      <w:bookmarkStart w:id="1885" w:name="_Toc107736123"/>
      <w:bookmarkStart w:id="1886" w:name="_Toc107736270"/>
      <w:bookmarkStart w:id="1887" w:name="_Toc107736374"/>
      <w:bookmarkStart w:id="1888" w:name="_Toc107736596"/>
      <w:bookmarkStart w:id="1889" w:name="_Toc107736699"/>
      <w:bookmarkStart w:id="1890" w:name="_Toc107736802"/>
      <w:bookmarkStart w:id="1891" w:name="_Toc107736906"/>
      <w:bookmarkStart w:id="1892" w:name="_Toc107737758"/>
      <w:bookmarkStart w:id="1893" w:name="_Toc108099147"/>
      <w:bookmarkStart w:id="1894" w:name="_Toc113975562"/>
      <w:bookmarkStart w:id="1895" w:name="_Toc113976079"/>
      <w:bookmarkStart w:id="1896" w:name="_Toc114065609"/>
      <w:bookmarkStart w:id="1897" w:name="_Toc114066005"/>
      <w:bookmarkStart w:id="1898" w:name="_Toc126337530"/>
      <w:bookmarkStart w:id="1899" w:name="_Toc126337640"/>
      <w:bookmarkStart w:id="1900" w:name="_Toc126337750"/>
      <w:bookmarkStart w:id="1901" w:name="_Toc126337860"/>
      <w:bookmarkStart w:id="1902" w:name="_Toc126587654"/>
      <w:bookmarkStart w:id="1903" w:name="_Toc126587764"/>
      <w:bookmarkStart w:id="1904" w:name="_Toc126593732"/>
      <w:bookmarkStart w:id="1905" w:name="_Toc126593872"/>
      <w:bookmarkStart w:id="1906" w:name="_Toc126594137"/>
      <w:bookmarkStart w:id="1907" w:name="_Toc127519432"/>
      <w:bookmarkStart w:id="1908" w:name="_Toc127519546"/>
      <w:bookmarkStart w:id="1909" w:name="_Toc126337531"/>
      <w:bookmarkStart w:id="1910" w:name="_Toc126337641"/>
      <w:bookmarkStart w:id="1911" w:name="_Toc126337751"/>
      <w:bookmarkStart w:id="1912" w:name="_Toc126337861"/>
      <w:bookmarkStart w:id="1913" w:name="_Toc126587655"/>
      <w:bookmarkStart w:id="1914" w:name="_Toc126587765"/>
      <w:bookmarkStart w:id="1915" w:name="_Toc126593733"/>
      <w:bookmarkStart w:id="1916" w:name="_Toc126593873"/>
      <w:bookmarkStart w:id="1917" w:name="_Toc126594138"/>
      <w:bookmarkStart w:id="1918" w:name="_Toc127519433"/>
      <w:bookmarkStart w:id="1919" w:name="_Toc127519547"/>
      <w:bookmarkStart w:id="1920" w:name="_Toc126337532"/>
      <w:bookmarkStart w:id="1921" w:name="_Toc126337642"/>
      <w:bookmarkStart w:id="1922" w:name="_Toc126337752"/>
      <w:bookmarkStart w:id="1923" w:name="_Toc126337862"/>
      <w:bookmarkStart w:id="1924" w:name="_Toc126587656"/>
      <w:bookmarkStart w:id="1925" w:name="_Toc126587766"/>
      <w:bookmarkStart w:id="1926" w:name="_Toc126593734"/>
      <w:bookmarkStart w:id="1927" w:name="_Toc126593874"/>
      <w:bookmarkStart w:id="1928" w:name="_Toc126594139"/>
      <w:bookmarkStart w:id="1929" w:name="_Toc127519434"/>
      <w:bookmarkStart w:id="1930" w:name="_Toc127519548"/>
      <w:bookmarkStart w:id="1931" w:name="_Toc126337533"/>
      <w:bookmarkStart w:id="1932" w:name="_Toc126337643"/>
      <w:bookmarkStart w:id="1933" w:name="_Toc126337753"/>
      <w:bookmarkStart w:id="1934" w:name="_Toc126337863"/>
      <w:bookmarkStart w:id="1935" w:name="_Toc126587657"/>
      <w:bookmarkStart w:id="1936" w:name="_Toc126587767"/>
      <w:bookmarkStart w:id="1937" w:name="_Toc126593735"/>
      <w:bookmarkStart w:id="1938" w:name="_Toc126593875"/>
      <w:bookmarkStart w:id="1939" w:name="_Toc126594140"/>
      <w:bookmarkStart w:id="1940" w:name="_Toc127519435"/>
      <w:bookmarkStart w:id="1941" w:name="_Toc127519549"/>
      <w:bookmarkStart w:id="1942" w:name="_Toc113975564"/>
      <w:bookmarkStart w:id="1943" w:name="_Toc113976081"/>
      <w:bookmarkStart w:id="1944" w:name="_Toc114065611"/>
      <w:bookmarkStart w:id="1945" w:name="_Toc114066007"/>
      <w:bookmarkStart w:id="1946" w:name="_Toc107734229"/>
      <w:bookmarkStart w:id="1947" w:name="_Toc107734443"/>
      <w:bookmarkStart w:id="1948" w:name="_Toc107734895"/>
      <w:bookmarkStart w:id="1949" w:name="_Toc107735117"/>
      <w:bookmarkStart w:id="1950" w:name="_Toc107735244"/>
      <w:bookmarkStart w:id="1951" w:name="_Toc107735349"/>
      <w:bookmarkStart w:id="1952" w:name="_Toc107735453"/>
      <w:bookmarkStart w:id="1953" w:name="_Toc107735556"/>
      <w:bookmarkStart w:id="1954" w:name="_Toc107735661"/>
      <w:bookmarkStart w:id="1955" w:name="_Toc107735765"/>
      <w:bookmarkStart w:id="1956" w:name="_Toc107735869"/>
      <w:bookmarkStart w:id="1957" w:name="_Toc107735973"/>
      <w:bookmarkStart w:id="1958" w:name="_Toc107736126"/>
      <w:bookmarkStart w:id="1959" w:name="_Toc107736273"/>
      <w:bookmarkStart w:id="1960" w:name="_Toc107736377"/>
      <w:bookmarkStart w:id="1961" w:name="_Toc107736599"/>
      <w:bookmarkStart w:id="1962" w:name="_Toc107736702"/>
      <w:bookmarkStart w:id="1963" w:name="_Toc107736805"/>
      <w:bookmarkStart w:id="1964" w:name="_Toc107736909"/>
      <w:bookmarkStart w:id="1965" w:name="_Toc107737761"/>
      <w:bookmarkStart w:id="1966" w:name="_Toc108099150"/>
      <w:bookmarkStart w:id="1967" w:name="_Toc113975566"/>
      <w:bookmarkStart w:id="1968" w:name="_Toc113976083"/>
      <w:bookmarkStart w:id="1969" w:name="_Toc114065613"/>
      <w:bookmarkStart w:id="1970" w:name="_Toc114066009"/>
      <w:bookmarkStart w:id="1971" w:name="_Toc107734230"/>
      <w:bookmarkStart w:id="1972" w:name="_Toc107734444"/>
      <w:bookmarkStart w:id="1973" w:name="_Toc107734896"/>
      <w:bookmarkStart w:id="1974" w:name="_Toc107735118"/>
      <w:bookmarkStart w:id="1975" w:name="_Toc107735245"/>
      <w:bookmarkStart w:id="1976" w:name="_Toc107735350"/>
      <w:bookmarkStart w:id="1977" w:name="_Toc107735454"/>
      <w:bookmarkStart w:id="1978" w:name="_Toc107735557"/>
      <w:bookmarkStart w:id="1979" w:name="_Toc107735662"/>
      <w:bookmarkStart w:id="1980" w:name="_Toc107735766"/>
      <w:bookmarkStart w:id="1981" w:name="_Toc107735870"/>
      <w:bookmarkStart w:id="1982" w:name="_Toc107735974"/>
      <w:bookmarkStart w:id="1983" w:name="_Toc107736127"/>
      <w:bookmarkStart w:id="1984" w:name="_Toc107736274"/>
      <w:bookmarkStart w:id="1985" w:name="_Toc107736378"/>
      <w:bookmarkStart w:id="1986" w:name="_Toc107736600"/>
      <w:bookmarkStart w:id="1987" w:name="_Toc107736703"/>
      <w:bookmarkStart w:id="1988" w:name="_Toc107736806"/>
      <w:bookmarkStart w:id="1989" w:name="_Toc107736910"/>
      <w:bookmarkStart w:id="1990" w:name="_Toc107737762"/>
      <w:bookmarkStart w:id="1991" w:name="_Toc108099151"/>
      <w:bookmarkStart w:id="1992" w:name="_Toc113975567"/>
      <w:bookmarkStart w:id="1993" w:name="_Toc113976084"/>
      <w:bookmarkStart w:id="1994" w:name="_Toc114065614"/>
      <w:bookmarkStart w:id="1995" w:name="_Toc114066010"/>
      <w:bookmarkStart w:id="1996" w:name="_Toc113977112"/>
      <w:bookmarkStart w:id="1997" w:name="_Toc114066011"/>
      <w:bookmarkStart w:id="1998" w:name="_Toc126075282"/>
      <w:bookmarkStart w:id="1999" w:name="_Toc177136077"/>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r w:rsidRPr="00313221">
        <w:rPr>
          <w:rFonts w:cs="Arial"/>
          <w:szCs w:val="22"/>
        </w:rPr>
        <w:t>Can students/parents have student’s exam schedule for this semester?</w:t>
      </w:r>
      <w:r w:rsidRPr="00C63574">
        <w:rPr>
          <w:rFonts w:cs="Arial"/>
          <w:szCs w:val="22"/>
        </w:rPr>
        <w:t xml:space="preserve"> /</w:t>
      </w:r>
      <w:r w:rsidRPr="00C63574">
        <w:rPr>
          <w:rFonts w:cs="Arial"/>
          <w:i/>
          <w:iCs/>
          <w:szCs w:val="22"/>
        </w:rPr>
        <w:t xml:space="preserve"> Phụ huynh/sinh viên có thể xin lịch nộp bài và lịch thi của sinh viên cho học kỳ này không?</w:t>
      </w:r>
      <w:bookmarkEnd w:id="1996"/>
      <w:bookmarkEnd w:id="1997"/>
      <w:bookmarkEnd w:id="1998"/>
      <w:bookmarkEnd w:id="1999"/>
    </w:p>
    <w:p w14:paraId="3EC9A70A" w14:textId="77777777" w:rsidR="00101766" w:rsidRPr="00313221" w:rsidRDefault="00101766" w:rsidP="00766E73">
      <w:pPr>
        <w:tabs>
          <w:tab w:val="left" w:pos="630"/>
          <w:tab w:val="left" w:pos="720"/>
          <w:tab w:val="left" w:pos="1080"/>
        </w:tabs>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5919F2CA" w14:textId="7E2CD4E1"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The assessment schedule for each semester (including assignment and examination) are normally informed to </w:t>
      </w:r>
      <w:r w:rsidR="00632DB6" w:rsidRPr="00313221">
        <w:rPr>
          <w:rFonts w:ascii="iCiel Avenir LT Std 35 Light" w:hAnsi="iCiel Avenir LT Std 35 Light" w:cs="Arial"/>
          <w:sz w:val="22"/>
          <w:szCs w:val="22"/>
        </w:rPr>
        <w:t>students</w:t>
      </w:r>
      <w:r w:rsidRPr="00313221">
        <w:rPr>
          <w:rFonts w:ascii="iCiel Avenir LT Std 35 Light" w:hAnsi="iCiel Avenir LT Std 35 Light" w:cs="Arial"/>
          <w:sz w:val="22"/>
          <w:szCs w:val="22"/>
        </w:rPr>
        <w:t xml:space="preserve"> at the beginning of the semester on Canvas Learning Management system. Detailed examination time frame and location shall be informed to student between week 9 and week 10 of the semester by email. Although it is scheduled, examination dates may be changed due to </w:t>
      </w:r>
      <w:r w:rsidRPr="00313221">
        <w:rPr>
          <w:rFonts w:ascii="iCiel Avenir LT Std 35 Light" w:hAnsi="iCiel Avenir LT Std 35 Light" w:cs="Arial"/>
          <w:sz w:val="22"/>
          <w:szCs w:val="22"/>
        </w:rPr>
        <w:lastRenderedPageBreak/>
        <w:t>uncontrollable factors; students are advised not to book any personal travel arrangement until the end of the examination period (week 16 of the semester).</w:t>
      </w:r>
    </w:p>
    <w:p w14:paraId="0AECC6AF" w14:textId="6288E182" w:rsidR="00101766"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L</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ch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ch thi cho m</w:t>
      </w:r>
      <w:r w:rsidRPr="00313221">
        <w:rPr>
          <w:rFonts w:ascii="iCiel Avenir LT Std 35 Light" w:hAnsi="iCiel Avenir LT Std 35 Light" w:cs="Calibri"/>
          <w:i/>
          <w:iCs/>
          <w:sz w:val="22"/>
          <w:szCs w:val="22"/>
        </w:rPr>
        <w:t>ỗ</w:t>
      </w:r>
      <w:r w:rsidRPr="00313221">
        <w:rPr>
          <w:rFonts w:ascii="iCiel Avenir LT Std 35 Light" w:hAnsi="iCiel Avenir LT Std 35 Light" w:cs="Arial"/>
          <w:i/>
          <w:iCs/>
          <w:sz w:val="22"/>
          <w:szCs w:val="22"/>
        </w:rPr>
        <w:t>i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t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b</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o t</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u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r</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ng qu</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 l</w:t>
      </w:r>
      <w:r w:rsidRPr="00313221">
        <w:rPr>
          <w:rFonts w:ascii="iCiel Avenir LT Std 35 Light" w:hAnsi="iCiel Avenir LT Std 35 Light" w:cs="Avenir Next LT Pro"/>
          <w:i/>
          <w:iCs/>
          <w:sz w:val="22"/>
          <w:szCs w:val="22"/>
        </w:rPr>
        <w:t>ý</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p Canvas. Gi</w:t>
      </w:r>
      <w:r w:rsidRPr="00313221">
        <w:rPr>
          <w:rFonts w:ascii="iCiel Avenir LT Std 35 Light" w:hAnsi="iCiel Avenir LT Std 35 Light" w:cs="Calibri"/>
          <w:i/>
          <w:iCs/>
          <w:sz w:val="22"/>
          <w:szCs w:val="22"/>
        </w:rPr>
        <w:t>ờ</w:t>
      </w:r>
      <w:r w:rsidRPr="00313221">
        <w:rPr>
          <w:rFonts w:ascii="iCiel Avenir LT Std 35 Light" w:hAnsi="iCiel Avenir LT Std 35 Light" w:cs="Arial"/>
          <w:i/>
          <w:iCs/>
          <w:sz w:val="22"/>
          <w:szCs w:val="22"/>
        </w:rPr>
        <w:t xml:space="preserve"> thi c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nh x</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ph</w:t>
      </w:r>
      <w:r w:rsidRPr="00313221">
        <w:rPr>
          <w:rFonts w:ascii="iCiel Avenir LT Std 35 Light" w:hAnsi="iCiel Avenir LT Std 35 Light" w:cs="Avenir Next LT Pro"/>
          <w:i/>
          <w:iCs/>
          <w:sz w:val="22"/>
          <w:szCs w:val="22"/>
        </w:rPr>
        <w:t>ò</w:t>
      </w:r>
      <w:r w:rsidRPr="00313221">
        <w:rPr>
          <w:rFonts w:ascii="iCiel Avenir LT Std 35 Light" w:hAnsi="iCiel Avenir LT Std 35 Light" w:cs="Arial"/>
          <w:i/>
          <w:iCs/>
          <w:sz w:val="22"/>
          <w:szCs w:val="22"/>
        </w:rPr>
        <w:t>ng thi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t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b</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o t</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sinh viên vào kho</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g gi</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a tu</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9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tu</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10 m</w:t>
      </w:r>
      <w:r w:rsidRPr="00313221">
        <w:rPr>
          <w:rFonts w:ascii="iCiel Avenir LT Std 35 Light" w:hAnsi="iCiel Avenir LT Std 35 Light" w:cs="Calibri"/>
          <w:i/>
          <w:iCs/>
          <w:sz w:val="22"/>
          <w:szCs w:val="22"/>
        </w:rPr>
        <w:t>ỗ</w:t>
      </w:r>
      <w:r w:rsidRPr="00313221">
        <w:rPr>
          <w:rFonts w:ascii="iCiel Avenir LT Std 35 Light" w:hAnsi="iCiel Avenir LT Std 35 Light" w:cs="Arial"/>
          <w:i/>
          <w:iCs/>
          <w:sz w:val="22"/>
          <w:szCs w:val="22"/>
        </w:rPr>
        <w:t>i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qua email. Ng</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 thi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tha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ổ</w:t>
      </w:r>
      <w:r w:rsidRPr="00313221">
        <w:rPr>
          <w:rFonts w:ascii="iCiel Avenir LT Std 35 Light" w:hAnsi="iCiel Avenir LT Std 35 Light" w:cs="Arial"/>
          <w:i/>
          <w:iCs/>
          <w:sz w:val="22"/>
          <w:szCs w:val="22"/>
        </w:rPr>
        <w:t>i v</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 xml:space="preserve"> nh</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ng l</w:t>
      </w:r>
      <w:r w:rsidRPr="00313221">
        <w:rPr>
          <w:rFonts w:ascii="iCiel Avenir LT Std 35 Light" w:hAnsi="iCiel Avenir LT Std 35 Light" w:cs="Avenir Next LT Pro"/>
          <w:i/>
          <w:iCs/>
          <w:sz w:val="22"/>
          <w:szCs w:val="22"/>
        </w:rPr>
        <w:t>ý</w:t>
      </w:r>
      <w:r w:rsidRPr="00313221">
        <w:rPr>
          <w:rFonts w:ascii="iCiel Avenir LT Std 35 Light" w:hAnsi="iCiel Avenir LT Std 35 Light" w:cs="Arial"/>
          <w:i/>
          <w:iCs/>
          <w:sz w:val="22"/>
          <w:szCs w:val="22"/>
        </w:rPr>
        <w:t xml:space="preserve"> do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d</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 xml:space="preserve"> k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tr</w:t>
      </w:r>
      <w:r w:rsidRPr="00313221">
        <w:rPr>
          <w:rFonts w:ascii="iCiel Avenir LT Std 35 Light" w:hAnsi="iCiel Avenir LT Std 35 Light" w:cs="Calibri"/>
          <w:i/>
          <w:iCs/>
          <w:sz w:val="22"/>
          <w:szCs w:val="22"/>
        </w:rPr>
        <w:t>ướ</w:t>
      </w:r>
      <w:r w:rsidRPr="00313221">
        <w:rPr>
          <w:rFonts w:ascii="iCiel Avenir LT Std 35 Light" w:hAnsi="iCiel Avenir LT Std 35 Light" w:cs="Arial"/>
          <w:i/>
          <w:iCs/>
          <w:sz w:val="22"/>
          <w:szCs w:val="22"/>
        </w:rPr>
        <w:t xml:space="preserve">c, do </w:t>
      </w:r>
      <w:r w:rsidRPr="00313221">
        <w:rPr>
          <w:rFonts w:ascii="iCiel Avenir LT Std 35 Light" w:hAnsi="iCiel Avenir LT Std 35 Light" w:cs="Avenir Next LT Pro"/>
          <w:i/>
          <w:iCs/>
          <w:sz w:val="22"/>
          <w:szCs w:val="22"/>
        </w:rPr>
        <w:t>đó</w:t>
      </w:r>
      <w:r w:rsidRPr="00313221">
        <w:rPr>
          <w:rFonts w:ascii="iCiel Avenir LT Std 35 Light" w:hAnsi="iCiel Avenir LT Std 35 Light" w:cs="Arial"/>
          <w:i/>
          <w:iCs/>
          <w:sz w:val="22"/>
          <w:szCs w:val="22"/>
        </w:rPr>
        <w:t xml:space="preserve">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khuy</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o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n</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t b</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ch tr</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du l</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ch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o cho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n khi gia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o</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n thi c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nh t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c k</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t th</w:t>
      </w:r>
      <w:r w:rsidRPr="00313221">
        <w:rPr>
          <w:rFonts w:ascii="iCiel Avenir LT Std 35 Light" w:hAnsi="iCiel Avenir LT Std 35 Light" w:cs="Avenir Next LT Pro"/>
          <w:i/>
          <w:iCs/>
          <w:sz w:val="22"/>
          <w:szCs w:val="22"/>
        </w:rPr>
        <w:t>ú</w:t>
      </w:r>
      <w:r w:rsidRPr="00313221">
        <w:rPr>
          <w:rFonts w:ascii="iCiel Avenir LT Std 35 Light" w:hAnsi="iCiel Avenir LT Std 35 Light" w:cs="Arial"/>
          <w:i/>
          <w:iCs/>
          <w:sz w:val="22"/>
          <w:szCs w:val="22"/>
        </w:rPr>
        <w:t>c (tu</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16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w:t>
      </w:r>
      <w:r w:rsidR="002C67A5" w:rsidRPr="00313221">
        <w:rPr>
          <w:rFonts w:ascii="iCiel Avenir LT Std 35 Light" w:hAnsi="iCiel Avenir LT Std 35 Light" w:cs="Arial"/>
          <w:i/>
          <w:iCs/>
          <w:sz w:val="22"/>
          <w:szCs w:val="22"/>
        </w:rPr>
        <w:t>.</w:t>
      </w:r>
    </w:p>
    <w:p w14:paraId="4CCB8AB7" w14:textId="77777777" w:rsidR="00251D5C" w:rsidRPr="00EC1265" w:rsidRDefault="00251D5C" w:rsidP="00EC1265">
      <w:pPr>
        <w:pStyle w:val="Question"/>
        <w:numPr>
          <w:ilvl w:val="0"/>
          <w:numId w:val="6"/>
        </w:numPr>
        <w:tabs>
          <w:tab w:val="num" w:pos="360"/>
          <w:tab w:val="left" w:pos="630"/>
          <w:tab w:val="left" w:pos="1260"/>
        </w:tabs>
        <w:spacing w:line="400" w:lineRule="exact"/>
        <w:ind w:left="0" w:firstLine="720"/>
        <w:rPr>
          <w:rFonts w:cs="Arial"/>
          <w:szCs w:val="22"/>
        </w:rPr>
      </w:pPr>
      <w:bookmarkStart w:id="2000" w:name="_Toc177136078"/>
      <w:r w:rsidRPr="0091604F">
        <w:rPr>
          <w:rFonts w:cs="Arial"/>
          <w:szCs w:val="22"/>
        </w:rPr>
        <w:t>I</w:t>
      </w:r>
      <w:r w:rsidRPr="00EB545A">
        <w:rPr>
          <w:rFonts w:cs="Arial"/>
          <w:szCs w:val="22"/>
        </w:rPr>
        <w:t>f students</w:t>
      </w:r>
      <w:r w:rsidRPr="0091604F">
        <w:rPr>
          <w:rFonts w:cs="Arial"/>
          <w:szCs w:val="22"/>
        </w:rPr>
        <w:t xml:space="preserve"> </w:t>
      </w:r>
      <w:r w:rsidRPr="00EB545A">
        <w:rPr>
          <w:rFonts w:cs="Arial"/>
          <w:szCs w:val="22"/>
        </w:rPr>
        <w:t>forg</w:t>
      </w:r>
      <w:r>
        <w:rPr>
          <w:rFonts w:cs="Arial"/>
          <w:szCs w:val="22"/>
        </w:rPr>
        <w:t>o</w:t>
      </w:r>
      <w:r w:rsidRPr="00EB545A">
        <w:rPr>
          <w:rFonts w:cs="Arial"/>
          <w:szCs w:val="22"/>
        </w:rPr>
        <w:t>t</w:t>
      </w:r>
      <w:r w:rsidRPr="0091604F">
        <w:rPr>
          <w:rFonts w:cs="Arial"/>
          <w:szCs w:val="22"/>
        </w:rPr>
        <w:t>/los</w:t>
      </w:r>
      <w:r>
        <w:rPr>
          <w:rFonts w:cs="Arial"/>
          <w:szCs w:val="22"/>
        </w:rPr>
        <w:t>t</w:t>
      </w:r>
      <w:r w:rsidRPr="0091604F">
        <w:rPr>
          <w:rFonts w:cs="Arial"/>
          <w:szCs w:val="22"/>
        </w:rPr>
        <w:t xml:space="preserve"> the student card during </w:t>
      </w:r>
      <w:r w:rsidRPr="00EB545A">
        <w:rPr>
          <w:rFonts w:cs="Arial"/>
          <w:szCs w:val="22"/>
        </w:rPr>
        <w:t>the exam</w:t>
      </w:r>
      <w:r w:rsidRPr="0091604F">
        <w:rPr>
          <w:rFonts w:cs="Arial"/>
          <w:szCs w:val="22"/>
        </w:rPr>
        <w:t xml:space="preserve"> </w:t>
      </w:r>
      <w:r w:rsidRPr="00EB545A">
        <w:rPr>
          <w:rFonts w:cs="Arial"/>
          <w:szCs w:val="22"/>
        </w:rPr>
        <w:t>period</w:t>
      </w:r>
      <w:r w:rsidRPr="0091604F">
        <w:rPr>
          <w:rFonts w:cs="Arial"/>
          <w:szCs w:val="22"/>
        </w:rPr>
        <w:t xml:space="preserve">, </w:t>
      </w:r>
      <w:r w:rsidRPr="00EB545A">
        <w:rPr>
          <w:rFonts w:cs="Arial"/>
          <w:szCs w:val="22"/>
        </w:rPr>
        <w:t xml:space="preserve">are they </w:t>
      </w:r>
      <w:r w:rsidRPr="0091604F">
        <w:rPr>
          <w:rFonts w:cs="Arial"/>
          <w:szCs w:val="22"/>
        </w:rPr>
        <w:t>allowed to use other documents as a replacement?</w:t>
      </w:r>
      <w:r w:rsidRPr="00EB545A">
        <w:rPr>
          <w:rFonts w:cs="Arial"/>
          <w:szCs w:val="22"/>
        </w:rPr>
        <w:t xml:space="preserve"> / </w:t>
      </w:r>
      <w:r w:rsidRPr="00EC1265">
        <w:rPr>
          <w:rFonts w:cs="Arial"/>
          <w:szCs w:val="22"/>
        </w:rPr>
        <w:t>Trong trường hợp quên/mất thẻ sinh viên khi thi và kiểm tra, sinh viên có được phép sử dụng giấy tờ tùy thân khác để thay thế không?</w:t>
      </w:r>
      <w:bookmarkEnd w:id="2000"/>
      <w:r w:rsidRPr="00EC1265">
        <w:rPr>
          <w:rFonts w:cs="Arial"/>
          <w:szCs w:val="22"/>
        </w:rPr>
        <w:t xml:space="preserve"> </w:t>
      </w:r>
    </w:p>
    <w:p w14:paraId="37956E64" w14:textId="77777777" w:rsidR="00251D5C" w:rsidRPr="00025659" w:rsidRDefault="00251D5C" w:rsidP="00251D5C">
      <w:pPr>
        <w:rPr>
          <w:rFonts w:ascii="iCiel Avenir LT Std 35 Light" w:hAnsi="iCiel Avenir LT Std 35 Light" w:cs="Arial"/>
          <w:sz w:val="22"/>
          <w:szCs w:val="22"/>
          <w:lang w:val="vi-VN" w:eastAsia="en-US"/>
        </w:rPr>
      </w:pPr>
      <w:bookmarkStart w:id="2001" w:name="_Hlk177139213"/>
      <w:r>
        <w:rPr>
          <w:rFonts w:ascii="iCiel Avenir LT Std 35 Light" w:hAnsi="iCiel Avenir LT Std 35 Light" w:cs="Arial"/>
          <w:sz w:val="22"/>
          <w:szCs w:val="22"/>
          <w:lang w:val="vi-VN" w:eastAsia="en-US"/>
        </w:rPr>
        <w:t>Students</w:t>
      </w:r>
      <w:r w:rsidRPr="00025659">
        <w:rPr>
          <w:rFonts w:ascii="iCiel Avenir LT Std 35 Light" w:hAnsi="iCiel Avenir LT Std 35 Light" w:cs="Arial"/>
          <w:sz w:val="22"/>
          <w:szCs w:val="22"/>
          <w:lang w:val="vi-VN" w:eastAsia="en-US"/>
        </w:rPr>
        <w:t xml:space="preserve"> are required to present their student card for entry to examinations. Other acceptable valid Identification Documents include the following:</w:t>
      </w:r>
    </w:p>
    <w:p w14:paraId="7AB8B8FB" w14:textId="58CCF295" w:rsidR="00251D5C" w:rsidRPr="0091604F" w:rsidRDefault="00C644D8" w:rsidP="00251D5C">
      <w:pPr>
        <w:pStyle w:val="ListParagraph"/>
        <w:numPr>
          <w:ilvl w:val="0"/>
          <w:numId w:val="72"/>
        </w:numPr>
        <w:rPr>
          <w:rFonts w:ascii="iCiel Avenir LT Std 35 Light" w:hAnsi="iCiel Avenir LT Std 35 Light" w:cs="Arial"/>
          <w:sz w:val="22"/>
          <w:szCs w:val="22"/>
          <w:lang w:val="vi-VN" w:eastAsia="en-US"/>
        </w:rPr>
      </w:pPr>
      <w:r>
        <w:rPr>
          <w:rFonts w:ascii="iCiel Avenir LT Std 35 Light" w:hAnsi="iCiel Avenir LT Std 35 Light" w:cs="Arial"/>
          <w:sz w:val="22"/>
          <w:szCs w:val="22"/>
          <w:lang w:eastAsia="en-US"/>
        </w:rPr>
        <w:t xml:space="preserve">Original </w:t>
      </w:r>
      <w:r w:rsidR="00251D5C" w:rsidRPr="0091604F">
        <w:rPr>
          <w:rFonts w:ascii="iCiel Avenir LT Std 35 Light" w:hAnsi="iCiel Avenir LT Std 35 Light" w:cs="Arial"/>
          <w:sz w:val="22"/>
          <w:szCs w:val="22"/>
          <w:lang w:val="vi-VN" w:eastAsia="en-US"/>
        </w:rPr>
        <w:t>National ID card/Residence card</w:t>
      </w:r>
    </w:p>
    <w:p w14:paraId="1B9D8067" w14:textId="771A26A5" w:rsidR="00251D5C" w:rsidRPr="0091604F" w:rsidRDefault="00C644D8" w:rsidP="00251D5C">
      <w:pPr>
        <w:pStyle w:val="ListParagraph"/>
        <w:numPr>
          <w:ilvl w:val="0"/>
          <w:numId w:val="72"/>
        </w:numPr>
        <w:rPr>
          <w:rFonts w:ascii="iCiel Avenir LT Std 35 Light" w:hAnsi="iCiel Avenir LT Std 35 Light" w:cs="Arial"/>
          <w:sz w:val="22"/>
          <w:szCs w:val="22"/>
          <w:lang w:val="vi-VN" w:eastAsia="en-US"/>
        </w:rPr>
      </w:pPr>
      <w:r>
        <w:rPr>
          <w:rFonts w:ascii="iCiel Avenir LT Std 35 Light" w:hAnsi="iCiel Avenir LT Std 35 Light" w:cs="Arial"/>
          <w:sz w:val="22"/>
          <w:szCs w:val="22"/>
          <w:lang w:eastAsia="en-US"/>
        </w:rPr>
        <w:t xml:space="preserve">Original </w:t>
      </w:r>
      <w:r w:rsidR="00251D5C" w:rsidRPr="0091604F">
        <w:rPr>
          <w:rFonts w:ascii="iCiel Avenir LT Std 35 Light" w:hAnsi="iCiel Avenir LT Std 35 Light" w:cs="Arial"/>
          <w:sz w:val="22"/>
          <w:szCs w:val="22"/>
          <w:lang w:val="vi-VN" w:eastAsia="en-US"/>
        </w:rPr>
        <w:t>Passport</w:t>
      </w:r>
    </w:p>
    <w:p w14:paraId="0453B5C8" w14:textId="408B0E6B" w:rsidR="00251D5C" w:rsidRPr="0091604F" w:rsidRDefault="00C644D8" w:rsidP="00251D5C">
      <w:pPr>
        <w:pStyle w:val="ListParagraph"/>
        <w:numPr>
          <w:ilvl w:val="0"/>
          <w:numId w:val="72"/>
        </w:numPr>
        <w:rPr>
          <w:rFonts w:ascii="iCiel Avenir LT Std 35 Light" w:hAnsi="iCiel Avenir LT Std 35 Light" w:cs="Arial"/>
          <w:sz w:val="22"/>
          <w:szCs w:val="22"/>
          <w:lang w:val="vi-VN" w:eastAsia="en-US"/>
        </w:rPr>
      </w:pPr>
      <w:r>
        <w:rPr>
          <w:rFonts w:ascii="iCiel Avenir LT Std 35 Light" w:hAnsi="iCiel Avenir LT Std 35 Light" w:cs="Arial"/>
          <w:sz w:val="22"/>
          <w:szCs w:val="22"/>
          <w:lang w:eastAsia="en-US"/>
        </w:rPr>
        <w:t xml:space="preserve">Original </w:t>
      </w:r>
      <w:r w:rsidR="00251D5C" w:rsidRPr="0091604F">
        <w:rPr>
          <w:rFonts w:ascii="iCiel Avenir LT Std 35 Light" w:hAnsi="iCiel Avenir LT Std 35 Light" w:cs="Arial"/>
          <w:sz w:val="22"/>
          <w:szCs w:val="22"/>
          <w:lang w:val="vi-VN" w:eastAsia="en-US"/>
        </w:rPr>
        <w:t>Driver’s license</w:t>
      </w:r>
    </w:p>
    <w:p w14:paraId="1A715C47" w14:textId="77777777" w:rsidR="00251D5C" w:rsidRDefault="00251D5C" w:rsidP="00251D5C">
      <w:pPr>
        <w:ind w:firstLine="0"/>
        <w:rPr>
          <w:rFonts w:ascii="iCiel Avenir LT Std 35 Light" w:hAnsi="iCiel Avenir LT Std 35 Light" w:cs="Arial"/>
          <w:sz w:val="22"/>
          <w:szCs w:val="22"/>
          <w:lang w:eastAsia="en-US"/>
        </w:rPr>
      </w:pPr>
      <w:r w:rsidRPr="00025659">
        <w:rPr>
          <w:rFonts w:ascii="iCiel Avenir LT Std 35 Light" w:hAnsi="iCiel Avenir LT Std 35 Light" w:cs="Arial"/>
          <w:sz w:val="22"/>
          <w:szCs w:val="22"/>
          <w:lang w:val="vi-VN" w:eastAsia="en-US"/>
        </w:rPr>
        <w:t xml:space="preserve">Please note: </w:t>
      </w:r>
    </w:p>
    <w:p w14:paraId="09EDC020" w14:textId="77777777" w:rsidR="00251D5C" w:rsidRPr="0091604F" w:rsidRDefault="00251D5C" w:rsidP="00251D5C">
      <w:pPr>
        <w:pStyle w:val="ListParagraph"/>
        <w:numPr>
          <w:ilvl w:val="0"/>
          <w:numId w:val="73"/>
        </w:numPr>
        <w:rPr>
          <w:rFonts w:ascii="iCiel Avenir LT Std 35 Light" w:hAnsi="iCiel Avenir LT Std 35 Light" w:cs="Arial"/>
          <w:sz w:val="22"/>
          <w:szCs w:val="22"/>
          <w:lang w:eastAsia="en-US"/>
        </w:rPr>
      </w:pPr>
      <w:r w:rsidRPr="0091604F">
        <w:rPr>
          <w:rFonts w:ascii="iCiel Avenir LT Std 35 Light" w:hAnsi="iCiel Avenir LT Std 35 Light" w:cs="Arial"/>
          <w:sz w:val="22"/>
          <w:szCs w:val="22"/>
          <w:lang w:val="vi-VN" w:eastAsia="en-US"/>
        </w:rPr>
        <w:t>Electronic national ID card (e-ID card) is not acceptable because only government authorities have the authority to check e-ID accounts.</w:t>
      </w:r>
    </w:p>
    <w:p w14:paraId="00F0452D" w14:textId="77777777" w:rsidR="00251D5C" w:rsidRPr="0091604F" w:rsidRDefault="00251D5C" w:rsidP="00251D5C">
      <w:pPr>
        <w:pStyle w:val="ListParagraph"/>
        <w:numPr>
          <w:ilvl w:val="0"/>
          <w:numId w:val="73"/>
        </w:numPr>
        <w:rPr>
          <w:rFonts w:ascii="iCiel Avenir LT Std 35 Light" w:hAnsi="iCiel Avenir LT Std 35 Light" w:cs="Arial"/>
          <w:sz w:val="22"/>
          <w:szCs w:val="22"/>
          <w:lang w:val="vi-VN" w:eastAsia="en-US"/>
        </w:rPr>
      </w:pPr>
      <w:r w:rsidRPr="0091604F">
        <w:rPr>
          <w:rFonts w:ascii="iCiel Avenir LT Std 35 Light" w:hAnsi="iCiel Avenir LT Std 35 Light" w:cs="Arial"/>
          <w:sz w:val="22"/>
          <w:szCs w:val="22"/>
          <w:lang w:val="vi-VN" w:eastAsia="en-US"/>
        </w:rPr>
        <w:t>If</w:t>
      </w:r>
      <w:r w:rsidRPr="0091604F">
        <w:rPr>
          <w:rFonts w:ascii="iCiel Avenir LT Std 35 Light" w:hAnsi="iCiel Avenir LT Std 35 Light" w:cs="Arial"/>
          <w:sz w:val="22"/>
          <w:szCs w:val="22"/>
          <w:lang w:eastAsia="en-US"/>
        </w:rPr>
        <w:t xml:space="preserve"> you</w:t>
      </w:r>
      <w:r w:rsidRPr="0091604F">
        <w:rPr>
          <w:rFonts w:ascii="iCiel Avenir LT Std 35 Light" w:hAnsi="iCiel Avenir LT Std 35 Light" w:cs="Arial"/>
          <w:sz w:val="22"/>
          <w:szCs w:val="22"/>
          <w:lang w:val="vi-VN" w:eastAsia="en-US"/>
        </w:rPr>
        <w:t xml:space="preserve"> lose your student</w:t>
      </w:r>
      <w:r w:rsidRPr="0091604F">
        <w:rPr>
          <w:rFonts w:ascii="iCiel Avenir LT Std 35 Light" w:hAnsi="iCiel Avenir LT Std 35 Light" w:cs="Arial"/>
          <w:sz w:val="22"/>
          <w:szCs w:val="22"/>
          <w:lang w:eastAsia="en-US"/>
        </w:rPr>
        <w:t xml:space="preserve"> </w:t>
      </w:r>
      <w:r w:rsidRPr="0091604F">
        <w:rPr>
          <w:rFonts w:ascii="iCiel Avenir LT Std 35 Light" w:hAnsi="iCiel Avenir LT Std 35 Light" w:cs="Arial"/>
          <w:sz w:val="22"/>
          <w:szCs w:val="22"/>
          <w:lang w:val="vi-VN" w:eastAsia="en-US"/>
        </w:rPr>
        <w:t xml:space="preserve">card, kindly inform the Student Information Office via </w:t>
      </w:r>
      <w:hyperlink r:id="rId72" w:history="1">
        <w:r w:rsidRPr="0091604F">
          <w:rPr>
            <w:rStyle w:val="Hyperlink"/>
            <w:rFonts w:ascii="iCiel Avenir LT Std 35 Light" w:hAnsi="iCiel Avenir LT Std 35 Light" w:cs="Arial"/>
            <w:sz w:val="22"/>
            <w:szCs w:val="22"/>
            <w:lang w:val="vi-VN" w:eastAsia="en-US"/>
          </w:rPr>
          <w:t>studentservice@buv.edu.vn</w:t>
        </w:r>
      </w:hyperlink>
      <w:r w:rsidRPr="0091604F">
        <w:rPr>
          <w:rFonts w:ascii="iCiel Avenir LT Std 35 Light" w:hAnsi="iCiel Avenir LT Std 35 Light" w:cs="Arial"/>
          <w:sz w:val="22"/>
          <w:szCs w:val="22"/>
          <w:lang w:eastAsia="en-US"/>
        </w:rPr>
        <w:t xml:space="preserve"> </w:t>
      </w:r>
      <w:r w:rsidRPr="0091604F">
        <w:rPr>
          <w:rFonts w:ascii="iCiel Avenir LT Std 35 Light" w:hAnsi="iCiel Avenir LT Std 35 Light" w:cs="Arial"/>
          <w:sz w:val="22"/>
          <w:szCs w:val="22"/>
          <w:lang w:val="vi-VN" w:eastAsia="en-US"/>
        </w:rPr>
        <w:t>to have it reissued.</w:t>
      </w:r>
      <w:bookmarkStart w:id="2002" w:name="_Hlk177077206"/>
    </w:p>
    <w:bookmarkEnd w:id="2002"/>
    <w:p w14:paraId="1C9A6FA5" w14:textId="7CBAC593" w:rsidR="00251D5C" w:rsidRPr="0091604F" w:rsidRDefault="00251D5C" w:rsidP="00251D5C">
      <w:pPr>
        <w:rPr>
          <w:rFonts w:ascii="iCiel Avenir LT Std 35 Light" w:hAnsi="iCiel Avenir LT Std 35 Light" w:cs="Arial"/>
          <w:i/>
          <w:iCs/>
          <w:sz w:val="22"/>
          <w:szCs w:val="22"/>
          <w:lang w:val="vi-VN" w:eastAsia="en-US"/>
        </w:rPr>
      </w:pPr>
      <w:r w:rsidRPr="0091604F">
        <w:rPr>
          <w:rFonts w:ascii="iCiel Avenir LT Std 35 Light" w:hAnsi="iCiel Avenir LT Std 35 Light" w:cs="Arial"/>
          <w:i/>
          <w:iCs/>
          <w:sz w:val="22"/>
          <w:szCs w:val="22"/>
          <w:lang w:val="vi-VN" w:eastAsia="en-US"/>
        </w:rPr>
        <w:t>Sinh viên phải xuất trình thẻ sinh viên để vào phòng thi. Các giấy tờ tùy thân hợp lệ khác</w:t>
      </w:r>
      <w:r w:rsidR="00C644D8">
        <w:rPr>
          <w:rFonts w:ascii="iCiel Avenir LT Std 35 Light" w:hAnsi="iCiel Avenir LT Std 35 Light" w:cs="Arial"/>
          <w:i/>
          <w:iCs/>
          <w:sz w:val="22"/>
          <w:szCs w:val="22"/>
          <w:lang w:eastAsia="en-US"/>
        </w:rPr>
        <w:t xml:space="preserve"> thay thế thẻ sinh viên</w:t>
      </w:r>
      <w:r w:rsidRPr="0091604F">
        <w:rPr>
          <w:rFonts w:ascii="iCiel Avenir LT Std 35 Light" w:hAnsi="iCiel Avenir LT Std 35 Light" w:cs="Arial"/>
          <w:i/>
          <w:iCs/>
          <w:sz w:val="22"/>
          <w:szCs w:val="22"/>
          <w:lang w:val="vi-VN" w:eastAsia="en-US"/>
        </w:rPr>
        <w:t xml:space="preserve"> bao gồm:</w:t>
      </w:r>
    </w:p>
    <w:p w14:paraId="6BB9CB6E" w14:textId="270F4C4B" w:rsidR="00251D5C" w:rsidRPr="0091604F" w:rsidRDefault="00251D5C" w:rsidP="00251D5C">
      <w:pPr>
        <w:pStyle w:val="ListParagraph"/>
        <w:numPr>
          <w:ilvl w:val="0"/>
          <w:numId w:val="74"/>
        </w:numPr>
        <w:rPr>
          <w:rFonts w:ascii="iCiel Avenir LT Std 35 Light" w:hAnsi="iCiel Avenir LT Std 35 Light" w:cs="Arial"/>
          <w:i/>
          <w:iCs/>
          <w:sz w:val="22"/>
          <w:szCs w:val="22"/>
          <w:lang w:val="vi-VN" w:eastAsia="en-US"/>
        </w:rPr>
      </w:pPr>
      <w:r w:rsidRPr="0091604F">
        <w:rPr>
          <w:rFonts w:ascii="iCiel Avenir LT Std 35 Light" w:hAnsi="iCiel Avenir LT Std 35 Light" w:cs="Arial"/>
          <w:i/>
          <w:iCs/>
          <w:sz w:val="22"/>
          <w:szCs w:val="22"/>
          <w:lang w:val="vi-VN" w:eastAsia="en-US"/>
        </w:rPr>
        <w:t>Chứng minh nhân dân/Thẻ cư trú</w:t>
      </w:r>
      <w:r w:rsidR="00C644D8">
        <w:rPr>
          <w:rFonts w:ascii="iCiel Avenir LT Std 35 Light" w:hAnsi="iCiel Avenir LT Std 35 Light" w:cs="Arial"/>
          <w:i/>
          <w:iCs/>
          <w:sz w:val="22"/>
          <w:szCs w:val="22"/>
          <w:lang w:eastAsia="en-US"/>
        </w:rPr>
        <w:t xml:space="preserve"> (bản gốc)</w:t>
      </w:r>
    </w:p>
    <w:p w14:paraId="51BE3308" w14:textId="1D0A9F3F" w:rsidR="00251D5C" w:rsidRPr="0091604F" w:rsidRDefault="00251D5C" w:rsidP="00251D5C">
      <w:pPr>
        <w:pStyle w:val="ListParagraph"/>
        <w:numPr>
          <w:ilvl w:val="0"/>
          <w:numId w:val="74"/>
        </w:numPr>
        <w:rPr>
          <w:rFonts w:ascii="iCiel Avenir LT Std 35 Light" w:hAnsi="iCiel Avenir LT Std 35 Light" w:cs="Arial"/>
          <w:i/>
          <w:iCs/>
          <w:sz w:val="22"/>
          <w:szCs w:val="22"/>
          <w:lang w:val="vi-VN" w:eastAsia="en-US"/>
        </w:rPr>
      </w:pPr>
      <w:r w:rsidRPr="0091604F">
        <w:rPr>
          <w:rFonts w:ascii="iCiel Avenir LT Std 35 Light" w:hAnsi="iCiel Avenir LT Std 35 Light" w:cs="Arial"/>
          <w:i/>
          <w:iCs/>
          <w:sz w:val="22"/>
          <w:szCs w:val="22"/>
          <w:lang w:val="vi-VN" w:eastAsia="en-US"/>
        </w:rPr>
        <w:t>Hộ chiếu</w:t>
      </w:r>
      <w:r w:rsidR="00C644D8">
        <w:rPr>
          <w:rFonts w:ascii="iCiel Avenir LT Std 35 Light" w:hAnsi="iCiel Avenir LT Std 35 Light" w:cs="Arial"/>
          <w:i/>
          <w:iCs/>
          <w:sz w:val="22"/>
          <w:szCs w:val="22"/>
          <w:lang w:eastAsia="en-US"/>
        </w:rPr>
        <w:t xml:space="preserve"> (bản gốc)</w:t>
      </w:r>
    </w:p>
    <w:p w14:paraId="08B8AA14" w14:textId="40768104" w:rsidR="00251D5C" w:rsidRPr="0091604F" w:rsidRDefault="00251D5C" w:rsidP="00251D5C">
      <w:pPr>
        <w:pStyle w:val="ListParagraph"/>
        <w:numPr>
          <w:ilvl w:val="0"/>
          <w:numId w:val="74"/>
        </w:numPr>
        <w:rPr>
          <w:rFonts w:ascii="iCiel Avenir LT Std 35 Light" w:hAnsi="iCiel Avenir LT Std 35 Light" w:cs="Arial"/>
          <w:i/>
          <w:iCs/>
          <w:sz w:val="22"/>
          <w:szCs w:val="22"/>
          <w:lang w:val="vi-VN" w:eastAsia="en-US"/>
        </w:rPr>
      </w:pPr>
      <w:r w:rsidRPr="0091604F">
        <w:rPr>
          <w:rFonts w:ascii="iCiel Avenir LT Std 35 Light" w:hAnsi="iCiel Avenir LT Std 35 Light" w:cs="Arial"/>
          <w:i/>
          <w:iCs/>
          <w:sz w:val="22"/>
          <w:szCs w:val="22"/>
          <w:lang w:val="vi-VN" w:eastAsia="en-US"/>
        </w:rPr>
        <w:t>Bằng lái xe</w:t>
      </w:r>
      <w:r w:rsidR="00C644D8">
        <w:rPr>
          <w:rFonts w:ascii="iCiel Avenir LT Std 35 Light" w:hAnsi="iCiel Avenir LT Std 35 Light" w:cs="Arial"/>
          <w:i/>
          <w:iCs/>
          <w:sz w:val="22"/>
          <w:szCs w:val="22"/>
          <w:lang w:eastAsia="en-US"/>
        </w:rPr>
        <w:t xml:space="preserve"> (bản gốc)</w:t>
      </w:r>
    </w:p>
    <w:p w14:paraId="2F617185" w14:textId="77777777" w:rsidR="00251D5C" w:rsidRDefault="00251D5C" w:rsidP="00251D5C">
      <w:pPr>
        <w:ind w:firstLine="0"/>
        <w:rPr>
          <w:rFonts w:ascii="iCiel Avenir LT Std 35 Light" w:hAnsi="iCiel Avenir LT Std 35 Light" w:cs="Arial"/>
          <w:i/>
          <w:iCs/>
          <w:sz w:val="22"/>
          <w:szCs w:val="22"/>
          <w:lang w:eastAsia="en-US"/>
        </w:rPr>
      </w:pPr>
      <w:r w:rsidRPr="0091604F">
        <w:rPr>
          <w:rFonts w:ascii="iCiel Avenir LT Std 35 Light" w:hAnsi="iCiel Avenir LT Std 35 Light" w:cs="Arial"/>
          <w:i/>
          <w:iCs/>
          <w:sz w:val="22"/>
          <w:szCs w:val="22"/>
          <w:lang w:val="vi-VN" w:eastAsia="en-US"/>
        </w:rPr>
        <w:lastRenderedPageBreak/>
        <w:t xml:space="preserve">Lưu ý: </w:t>
      </w:r>
    </w:p>
    <w:p w14:paraId="7E533D28" w14:textId="7D2E52B6" w:rsidR="00251D5C" w:rsidRDefault="00251D5C" w:rsidP="00251D5C">
      <w:pPr>
        <w:pStyle w:val="ListParagraph"/>
        <w:numPr>
          <w:ilvl w:val="0"/>
          <w:numId w:val="75"/>
        </w:numPr>
        <w:rPr>
          <w:rFonts w:ascii="iCiel Avenir LT Std 35 Light" w:hAnsi="iCiel Avenir LT Std 35 Light" w:cs="Arial"/>
          <w:i/>
          <w:iCs/>
          <w:sz w:val="22"/>
          <w:szCs w:val="22"/>
        </w:rPr>
      </w:pPr>
      <w:r w:rsidRPr="0091604F">
        <w:rPr>
          <w:rFonts w:ascii="iCiel Avenir LT Std 35 Light" w:hAnsi="iCiel Avenir LT Std 35 Light" w:cs="Arial"/>
          <w:i/>
          <w:iCs/>
          <w:sz w:val="22"/>
          <w:szCs w:val="22"/>
          <w:lang w:val="vi-VN" w:eastAsia="en-US"/>
        </w:rPr>
        <w:t xml:space="preserve">Thẻ căn cước công dân điện tử (e-ID card) không được chấp nhận vì chỉ cơ quan nhà nước mới có </w:t>
      </w:r>
      <w:r w:rsidR="00C644D8">
        <w:rPr>
          <w:rFonts w:ascii="iCiel Avenir LT Std 35 Light" w:hAnsi="iCiel Avenir LT Std 35 Light" w:cs="Arial"/>
          <w:i/>
          <w:iCs/>
          <w:sz w:val="22"/>
          <w:szCs w:val="22"/>
          <w:lang w:eastAsia="en-US"/>
        </w:rPr>
        <w:t>thẩm quyền xác nhận</w:t>
      </w:r>
      <w:r w:rsidRPr="0091604F">
        <w:rPr>
          <w:rFonts w:ascii="iCiel Avenir LT Std 35 Light" w:hAnsi="iCiel Avenir LT Std 35 Light" w:cs="Arial"/>
          <w:i/>
          <w:iCs/>
          <w:sz w:val="22"/>
          <w:szCs w:val="22"/>
          <w:lang w:val="vi-VN" w:eastAsia="en-US"/>
        </w:rPr>
        <w:t xml:space="preserve"> tài khoản e-ID.</w:t>
      </w:r>
      <w:bookmarkStart w:id="2003" w:name="_Hlk177076950"/>
      <w:r w:rsidRPr="0091604F">
        <w:rPr>
          <w:rFonts w:ascii="iCiel Avenir LT Std 35 Light" w:hAnsi="iCiel Avenir LT Std 35 Light" w:cs="Arial"/>
          <w:i/>
          <w:iCs/>
          <w:sz w:val="22"/>
          <w:szCs w:val="22"/>
        </w:rPr>
        <w:t xml:space="preserve"> </w:t>
      </w:r>
      <w:bookmarkEnd w:id="2003"/>
    </w:p>
    <w:p w14:paraId="73C60B43" w14:textId="63BDAAED" w:rsidR="00251D5C" w:rsidRPr="00EC1265" w:rsidRDefault="00251D5C" w:rsidP="00EC1265">
      <w:pPr>
        <w:pStyle w:val="ListParagraph"/>
        <w:numPr>
          <w:ilvl w:val="0"/>
          <w:numId w:val="75"/>
        </w:numPr>
        <w:rPr>
          <w:rFonts w:ascii="iCiel Avenir LT Std 35 Light" w:hAnsi="iCiel Avenir LT Std 35 Light" w:cs="Arial"/>
          <w:i/>
          <w:iCs/>
          <w:sz w:val="22"/>
          <w:szCs w:val="22"/>
        </w:rPr>
      </w:pPr>
      <w:r w:rsidRPr="00EC1265">
        <w:rPr>
          <w:rFonts w:ascii="iCiel Avenir LT Std 35 Light" w:hAnsi="iCiel Avenir LT Std 35 Light" w:cs="Arial"/>
          <w:i/>
          <w:iCs/>
          <w:sz w:val="22"/>
          <w:szCs w:val="22"/>
        </w:rPr>
        <w:t xml:space="preserve">Nếu bị mất thẻ sinh viên, vui lòng liên hệ tới Phòng Thông tin Sinh viên qua địa chỉ email: </w:t>
      </w:r>
      <w:hyperlink r:id="rId73" w:history="1">
        <w:r w:rsidRPr="00251D5C">
          <w:rPr>
            <w:rStyle w:val="Hyperlink"/>
            <w:rFonts w:ascii="iCiel Avenir LT Std 35 Light" w:hAnsi="iCiel Avenir LT Std 35 Light" w:cs="Arial"/>
            <w:sz w:val="22"/>
            <w:szCs w:val="22"/>
            <w:lang w:val="vi-VN" w:eastAsia="en-US"/>
          </w:rPr>
          <w:t>studentservice@buv.edu.vn</w:t>
        </w:r>
      </w:hyperlink>
      <w:r w:rsidRPr="00EC1265">
        <w:rPr>
          <w:rFonts w:ascii="iCiel Avenir LT Std 35 Light" w:hAnsi="iCiel Avenir LT Std 35 Light" w:cs="Arial"/>
          <w:i/>
          <w:iCs/>
          <w:sz w:val="22"/>
          <w:szCs w:val="22"/>
        </w:rPr>
        <w:t xml:space="preserve"> để được hỗ trợ.</w:t>
      </w:r>
      <w:bookmarkEnd w:id="2001"/>
    </w:p>
    <w:p w14:paraId="5DB81966" w14:textId="4681CABD" w:rsidR="00101766" w:rsidRPr="00313221" w:rsidRDefault="00632DB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2004" w:name="_Toc107734232"/>
      <w:bookmarkStart w:id="2005" w:name="_Toc107734446"/>
      <w:bookmarkStart w:id="2006" w:name="_Toc107734898"/>
      <w:bookmarkStart w:id="2007" w:name="_Toc107735120"/>
      <w:bookmarkStart w:id="2008" w:name="_Toc107735247"/>
      <w:bookmarkStart w:id="2009" w:name="_Toc107735352"/>
      <w:bookmarkStart w:id="2010" w:name="_Toc107735456"/>
      <w:bookmarkStart w:id="2011" w:name="_Toc107735559"/>
      <w:bookmarkStart w:id="2012" w:name="_Toc107735664"/>
      <w:bookmarkStart w:id="2013" w:name="_Toc107735768"/>
      <w:bookmarkStart w:id="2014" w:name="_Toc107735872"/>
      <w:bookmarkStart w:id="2015" w:name="_Toc107735976"/>
      <w:bookmarkStart w:id="2016" w:name="_Toc107736129"/>
      <w:bookmarkStart w:id="2017" w:name="_Toc107736276"/>
      <w:bookmarkStart w:id="2018" w:name="_Toc107736380"/>
      <w:bookmarkStart w:id="2019" w:name="_Toc107736602"/>
      <w:bookmarkStart w:id="2020" w:name="_Toc107736705"/>
      <w:bookmarkStart w:id="2021" w:name="_Toc107736808"/>
      <w:bookmarkStart w:id="2022" w:name="_Toc107736912"/>
      <w:bookmarkStart w:id="2023" w:name="_Toc107737764"/>
      <w:bookmarkStart w:id="2024" w:name="_Toc108099153"/>
      <w:bookmarkStart w:id="2025" w:name="_Toc113975569"/>
      <w:bookmarkStart w:id="2026" w:name="_Toc113976086"/>
      <w:bookmarkStart w:id="2027" w:name="_Toc114065616"/>
      <w:bookmarkStart w:id="2028" w:name="_Toc114066012"/>
      <w:bookmarkStart w:id="2029" w:name="_Toc113977113"/>
      <w:bookmarkStart w:id="2030" w:name="_Toc114066013"/>
      <w:bookmarkStart w:id="2031" w:name="_Toc126075283"/>
      <w:bookmarkStart w:id="2032" w:name="_Toc177136079"/>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r>
        <w:rPr>
          <w:rFonts w:cs="Arial"/>
          <w:szCs w:val="22"/>
        </w:rPr>
        <w:t>The s</w:t>
      </w:r>
      <w:r w:rsidRPr="00313221">
        <w:rPr>
          <w:rFonts w:cs="Arial"/>
          <w:szCs w:val="22"/>
        </w:rPr>
        <w:t>tudents</w:t>
      </w:r>
      <w:r w:rsidR="00101766" w:rsidRPr="00313221">
        <w:rPr>
          <w:rFonts w:cs="Arial"/>
          <w:szCs w:val="22"/>
        </w:rPr>
        <w:t xml:space="preserve"> </w:t>
      </w:r>
      <w:r w:rsidR="00E17680" w:rsidRPr="00313221">
        <w:rPr>
          <w:rFonts w:cs="Arial"/>
          <w:szCs w:val="22"/>
        </w:rPr>
        <w:t>wish</w:t>
      </w:r>
      <w:r w:rsidR="00101766" w:rsidRPr="00313221">
        <w:rPr>
          <w:rFonts w:cs="Arial"/>
          <w:szCs w:val="22"/>
        </w:rPr>
        <w:t xml:space="preserve"> to take individual rather than group assessments, is this possible? </w:t>
      </w:r>
      <w:r w:rsidR="00101766" w:rsidRPr="00313221">
        <w:rPr>
          <w:rFonts w:cs="Arial"/>
          <w:b w:val="0"/>
          <w:szCs w:val="22"/>
        </w:rPr>
        <w:t xml:space="preserve">/ </w:t>
      </w:r>
      <w:r w:rsidR="00101766" w:rsidRPr="00313221">
        <w:rPr>
          <w:rFonts w:cs="Arial"/>
          <w:i/>
          <w:iCs/>
          <w:szCs w:val="22"/>
        </w:rPr>
        <w:t>Sinh viên mu</w:t>
      </w:r>
      <w:r w:rsidR="00101766" w:rsidRPr="00313221">
        <w:rPr>
          <w:rFonts w:cs="Calibri"/>
          <w:i/>
          <w:iCs/>
          <w:szCs w:val="22"/>
        </w:rPr>
        <w:t>ố</w:t>
      </w:r>
      <w:r w:rsidR="00101766" w:rsidRPr="00313221">
        <w:rPr>
          <w:rFonts w:cs="Arial"/>
          <w:i/>
          <w:iCs/>
          <w:szCs w:val="22"/>
        </w:rPr>
        <w:t>n làm bài cá nhân thay cho vi</w:t>
      </w:r>
      <w:r w:rsidR="00101766" w:rsidRPr="00313221">
        <w:rPr>
          <w:rFonts w:cs="Calibri"/>
          <w:i/>
          <w:iCs/>
          <w:szCs w:val="22"/>
        </w:rPr>
        <w:t>ệ</w:t>
      </w:r>
      <w:r w:rsidR="00101766" w:rsidRPr="00313221">
        <w:rPr>
          <w:rFonts w:cs="Arial"/>
          <w:i/>
          <w:iCs/>
          <w:szCs w:val="22"/>
        </w:rPr>
        <w:t>c làm bài nhóm thì có đ</w:t>
      </w:r>
      <w:r w:rsidR="00101766" w:rsidRPr="00313221">
        <w:rPr>
          <w:rFonts w:cs="Calibri"/>
          <w:i/>
          <w:iCs/>
          <w:szCs w:val="22"/>
        </w:rPr>
        <w:t>ượ</w:t>
      </w:r>
      <w:r w:rsidR="00101766" w:rsidRPr="00313221">
        <w:rPr>
          <w:rFonts w:cs="Arial"/>
          <w:i/>
          <w:iCs/>
          <w:szCs w:val="22"/>
        </w:rPr>
        <w:t>c không?</w:t>
      </w:r>
      <w:bookmarkEnd w:id="2029"/>
      <w:bookmarkEnd w:id="2030"/>
      <w:bookmarkEnd w:id="2031"/>
      <w:bookmarkEnd w:id="2032"/>
    </w:p>
    <w:p w14:paraId="7AB3471A"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4ABBA39C" w14:textId="7ABB7330"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The assessment structure is decided by the Module Descriptor by British University Vietnam and therefore the assessment type cannot be changed. However, there will be exceptional cases that might be considered due to their special circumstances and need to be approved by the university. Group work and group assessments are an important part of the employability focus of the degree. If a student is having difficulty working in a group, they should discuss any issues with their Module Leader.</w:t>
      </w:r>
    </w:p>
    <w:p w14:paraId="1B80788F" w14:textId="043F02AF" w:rsidR="00101766" w:rsidRPr="00313221"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C</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u tr</w:t>
      </w:r>
      <w:r w:rsidRPr="00313221">
        <w:rPr>
          <w:rFonts w:ascii="iCiel Avenir LT Std 35 Light" w:hAnsi="iCiel Avenir LT Std 35 Light" w:cs="Avenir Next LT Pro"/>
          <w:i/>
          <w:iCs/>
          <w:sz w:val="22"/>
          <w:szCs w:val="22"/>
        </w:rPr>
        <w:t>ú</w:t>
      </w:r>
      <w:r w:rsidRPr="00313221">
        <w:rPr>
          <w:rFonts w:ascii="iCiel Avenir LT Std 35 Light" w:hAnsi="iCiel Avenir LT Std 35 Light" w:cs="Arial"/>
          <w:i/>
          <w:iCs/>
          <w:sz w:val="22"/>
          <w:szCs w:val="22"/>
        </w:rPr>
        <w:t>c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quy</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b</w:t>
      </w:r>
      <w:r w:rsidRPr="00313221">
        <w:rPr>
          <w:rFonts w:ascii="iCiel Avenir LT Std 35 Light" w:hAnsi="iCiel Avenir LT Std 35 Light" w:cs="Calibri"/>
          <w:i/>
          <w:iCs/>
          <w:sz w:val="22"/>
          <w:szCs w:val="22"/>
        </w:rPr>
        <w:t>ở</w:t>
      </w:r>
      <w:r w:rsidRPr="00313221">
        <w:rPr>
          <w:rFonts w:ascii="iCiel Avenir LT Std 35 Light" w:hAnsi="iCiel Avenir LT Std 35 Light" w:cs="Arial"/>
          <w:i/>
          <w:iCs/>
          <w:sz w:val="22"/>
          <w:szCs w:val="22"/>
        </w:rPr>
        <w:t>i Tài l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u Mô t</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M</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Module Descriptor)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a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Anh Quốc Việt Nam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do </w:t>
      </w:r>
      <w:r w:rsidRPr="00313221">
        <w:rPr>
          <w:rFonts w:ascii="iCiel Avenir LT Std 35 Light" w:hAnsi="iCiel Avenir LT Std 35 Light" w:cs="Avenir Next LT Pro"/>
          <w:i/>
          <w:iCs/>
          <w:sz w:val="22"/>
          <w:szCs w:val="22"/>
        </w:rPr>
        <w:t>đó</w:t>
      </w:r>
      <w:r w:rsidRPr="00313221">
        <w:rPr>
          <w:rFonts w:ascii="iCiel Avenir LT Std 35 Light" w:hAnsi="iCiel Avenir LT Std 35 Light" w:cs="Arial"/>
          <w:i/>
          <w:iCs/>
          <w:sz w:val="22"/>
          <w:szCs w:val="22"/>
        </w:rPr>
        <w:t>, lo</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h</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tha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ổ</w:t>
      </w:r>
      <w:r w:rsidRPr="00313221">
        <w:rPr>
          <w:rFonts w:ascii="iCiel Avenir LT Std 35 Light" w:hAnsi="iCiel Avenir LT Std 35 Light" w:cs="Arial"/>
          <w:i/>
          <w:iCs/>
          <w:sz w:val="22"/>
          <w:szCs w:val="22"/>
        </w:rPr>
        <w:t>i. Tuy nhiên, đối với một số trường hợp có th</w:t>
      </w:r>
      <w:r w:rsidR="00D24CBA" w:rsidRPr="00313221">
        <w:rPr>
          <w:rFonts w:ascii="iCiel Avenir LT Std 35 Light" w:hAnsi="iCiel Avenir LT Std 35 Light" w:cs="Arial"/>
          <w:i/>
          <w:iCs/>
          <w:sz w:val="22"/>
          <w:szCs w:val="22"/>
        </w:rPr>
        <w:t>ể</w:t>
      </w:r>
      <w:r w:rsidRPr="00313221">
        <w:rPr>
          <w:rFonts w:ascii="iCiel Avenir LT Std 35 Light" w:hAnsi="iCiel Avenir LT Std 35 Light" w:cs="Arial"/>
          <w:i/>
          <w:iCs/>
          <w:sz w:val="22"/>
          <w:szCs w:val="22"/>
        </w:rPr>
        <w:t xml:space="preserve"> được xem xét cho phép làm bài cá nhân thay vì làm theo nhóm là do hoàn cảnh đặc biệt của sinh viên, và sẽ cần được sự phê duyệt của nhà trường.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m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ph</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r</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quan tr</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ng trong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n</w:t>
      </w:r>
      <w:r w:rsidRPr="00313221">
        <w:rPr>
          <w:rFonts w:ascii="iCiel Avenir LT Std 35 Light" w:hAnsi="iCiel Avenir LT Std 35 Light" w:cs="Avenir Next LT Pro"/>
          <w:i/>
          <w:iCs/>
          <w:sz w:val="22"/>
          <w:szCs w:val="22"/>
        </w:rPr>
        <w:t>â</w:t>
      </w:r>
      <w:r w:rsidRPr="00313221">
        <w:rPr>
          <w:rFonts w:ascii="iCiel Avenir LT Std 35 Light" w:hAnsi="iCiel Avenir LT Std 35 Light" w:cs="Arial"/>
          <w:i/>
          <w:iCs/>
          <w:sz w:val="22"/>
          <w:szCs w:val="22"/>
        </w:rPr>
        <w:t>ng cao kh</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n</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ng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m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Calibri"/>
          <w:i/>
          <w:iCs/>
          <w:sz w:val="22"/>
          <w:szCs w:val="22"/>
        </w:rPr>
        <w:t>ơ</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i tuy</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n d</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ng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w:t>
      </w:r>
      <w:r w:rsidRPr="00313221">
        <w:rPr>
          <w:rFonts w:ascii="iCiel Avenir LT Std 35 Light" w:hAnsi="iCiel Avenir LT Std 35 Light" w:cs="Arial"/>
          <w:i/>
          <w:iCs/>
          <w:sz w:val="22"/>
          <w:szCs w:val="22"/>
        </w:rPr>
        <w:t xml:space="preserve"> y</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u t</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 m</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ch</w:t>
      </w:r>
      <w:r w:rsidRPr="00313221">
        <w:rPr>
          <w:rFonts w:ascii="iCiel Avenir LT Std 35 Light" w:hAnsi="iCiel Avenir LT Std 35 Light" w:cs="Calibri"/>
          <w:i/>
          <w:iCs/>
          <w:sz w:val="22"/>
          <w:szCs w:val="22"/>
        </w:rPr>
        <w:t>ươ</w:t>
      </w:r>
      <w:r w:rsidRPr="00313221">
        <w:rPr>
          <w:rFonts w:ascii="iCiel Avenir LT Std 35 Light" w:hAnsi="iCiel Avenir LT Std 35 Light" w:cs="Arial"/>
          <w:i/>
          <w:iCs/>
          <w:sz w:val="22"/>
          <w:szCs w:val="22"/>
        </w:rPr>
        <w:t>ng tr</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r</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ch</w:t>
      </w:r>
      <w:r w:rsidRPr="00313221">
        <w:rPr>
          <w:rFonts w:ascii="iCiel Avenir LT Std 35 Light" w:hAnsi="iCiel Avenir LT Std 35 Light" w:cs="Avenir Next LT Pro"/>
          <w:i/>
          <w:iCs/>
          <w:sz w:val="22"/>
          <w:szCs w:val="22"/>
        </w:rPr>
        <w:t>ú</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ng. N</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u g</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p b</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 xml:space="preserve"> k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kh</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n g</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 xml:space="preserve"> trong qu</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m,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n</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trao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ổ</w:t>
      </w:r>
      <w:r w:rsidRPr="00313221">
        <w:rPr>
          <w:rFonts w:ascii="iCiel Avenir LT Std 35 Light" w:hAnsi="iCiel Avenir LT Std 35 Light" w:cs="Arial"/>
          <w:i/>
          <w:iCs/>
          <w:sz w:val="22"/>
          <w:szCs w:val="22"/>
        </w:rPr>
        <w:t>i tr</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c t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p v</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g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ph</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h m</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w:t>
      </w:r>
    </w:p>
    <w:p w14:paraId="2A9DB41B" w14:textId="7F5705FD" w:rsidR="00101766" w:rsidRPr="00313221" w:rsidRDefault="00512454" w:rsidP="004714C6">
      <w:pPr>
        <w:pStyle w:val="Question"/>
        <w:numPr>
          <w:ilvl w:val="0"/>
          <w:numId w:val="6"/>
        </w:numPr>
        <w:tabs>
          <w:tab w:val="num" w:pos="360"/>
          <w:tab w:val="left" w:pos="630"/>
          <w:tab w:val="left" w:pos="1170"/>
        </w:tabs>
        <w:spacing w:line="400" w:lineRule="exact"/>
        <w:ind w:left="0" w:firstLine="720"/>
        <w:rPr>
          <w:rFonts w:cs="Arial"/>
          <w:i/>
          <w:iCs/>
          <w:szCs w:val="22"/>
        </w:rPr>
      </w:pPr>
      <w:bookmarkStart w:id="2033" w:name="_Toc107734234"/>
      <w:bookmarkStart w:id="2034" w:name="_Toc107734448"/>
      <w:bookmarkStart w:id="2035" w:name="_Toc107734900"/>
      <w:bookmarkStart w:id="2036" w:name="_Toc107735122"/>
      <w:bookmarkStart w:id="2037" w:name="_Toc107735249"/>
      <w:bookmarkStart w:id="2038" w:name="_Toc107735354"/>
      <w:bookmarkStart w:id="2039" w:name="_Toc107735458"/>
      <w:bookmarkStart w:id="2040" w:name="_Toc107735561"/>
      <w:bookmarkStart w:id="2041" w:name="_Toc107735666"/>
      <w:bookmarkStart w:id="2042" w:name="_Toc107735770"/>
      <w:bookmarkStart w:id="2043" w:name="_Toc107735874"/>
      <w:bookmarkStart w:id="2044" w:name="_Toc107735978"/>
      <w:bookmarkStart w:id="2045" w:name="_Toc107736131"/>
      <w:bookmarkStart w:id="2046" w:name="_Toc107736278"/>
      <w:bookmarkStart w:id="2047" w:name="_Toc107736382"/>
      <w:bookmarkStart w:id="2048" w:name="_Toc107736604"/>
      <w:bookmarkStart w:id="2049" w:name="_Toc107736707"/>
      <w:bookmarkStart w:id="2050" w:name="_Toc107736810"/>
      <w:bookmarkStart w:id="2051" w:name="_Toc107736914"/>
      <w:bookmarkStart w:id="2052" w:name="_Toc107737766"/>
      <w:bookmarkStart w:id="2053" w:name="_Toc108099155"/>
      <w:bookmarkStart w:id="2054" w:name="_Toc113975571"/>
      <w:bookmarkStart w:id="2055" w:name="_Toc113976088"/>
      <w:bookmarkStart w:id="2056" w:name="_Toc114065618"/>
      <w:bookmarkStart w:id="2057" w:name="_Toc114066014"/>
      <w:bookmarkStart w:id="2058" w:name="_Toc113977114"/>
      <w:bookmarkStart w:id="2059" w:name="_Toc114066015"/>
      <w:bookmarkStart w:id="2060" w:name="_Toc126075284"/>
      <w:bookmarkStart w:id="2061" w:name="_Toc177136080"/>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r w:rsidRPr="00313221">
        <w:rPr>
          <w:rFonts w:cs="Arial"/>
          <w:szCs w:val="22"/>
        </w:rPr>
        <w:t>A student</w:t>
      </w:r>
      <w:r w:rsidR="00101766" w:rsidRPr="00313221">
        <w:rPr>
          <w:rFonts w:cs="Arial"/>
          <w:szCs w:val="22"/>
        </w:rPr>
        <w:t xml:space="preserve"> has been asked to attend an academic conduct meeting. What does this mean? </w:t>
      </w:r>
      <w:r w:rsidR="00101766" w:rsidRPr="00313221">
        <w:rPr>
          <w:rFonts w:cs="Arial"/>
          <w:b w:val="0"/>
          <w:szCs w:val="22"/>
        </w:rPr>
        <w:t xml:space="preserve">/ </w:t>
      </w:r>
      <w:r w:rsidR="00101766" w:rsidRPr="00313221">
        <w:rPr>
          <w:rFonts w:cs="Arial"/>
          <w:i/>
          <w:iCs/>
          <w:szCs w:val="22"/>
        </w:rPr>
        <w:t>Sinh viên đ</w:t>
      </w:r>
      <w:r w:rsidR="00101766" w:rsidRPr="00313221">
        <w:rPr>
          <w:rFonts w:cs="Calibri"/>
          <w:i/>
          <w:iCs/>
          <w:szCs w:val="22"/>
        </w:rPr>
        <w:t>ượ</w:t>
      </w:r>
      <w:r w:rsidR="00101766" w:rsidRPr="00313221">
        <w:rPr>
          <w:rFonts w:cs="Arial"/>
          <w:i/>
          <w:iCs/>
          <w:szCs w:val="22"/>
        </w:rPr>
        <w:t>c m</w:t>
      </w:r>
      <w:r w:rsidR="00101766" w:rsidRPr="00313221">
        <w:rPr>
          <w:rFonts w:cs="Calibri"/>
          <w:i/>
          <w:iCs/>
          <w:szCs w:val="22"/>
        </w:rPr>
        <w:t>ờ</w:t>
      </w:r>
      <w:r w:rsidR="00101766" w:rsidRPr="00313221">
        <w:rPr>
          <w:rFonts w:cs="Arial"/>
          <w:i/>
          <w:iCs/>
          <w:szCs w:val="22"/>
        </w:rPr>
        <w:t>i tham d</w:t>
      </w:r>
      <w:r w:rsidR="00101766" w:rsidRPr="00313221">
        <w:rPr>
          <w:rFonts w:cs="Calibri"/>
          <w:i/>
          <w:iCs/>
          <w:szCs w:val="22"/>
        </w:rPr>
        <w:t>ự</w:t>
      </w:r>
      <w:r w:rsidR="00101766" w:rsidRPr="00313221">
        <w:rPr>
          <w:rFonts w:cs="Arial"/>
          <w:i/>
          <w:iCs/>
          <w:szCs w:val="22"/>
        </w:rPr>
        <w:t xml:space="preserve"> cu</w:t>
      </w:r>
      <w:r w:rsidR="00101766" w:rsidRPr="00313221">
        <w:rPr>
          <w:rFonts w:cs="Calibri"/>
          <w:i/>
          <w:iCs/>
          <w:szCs w:val="22"/>
        </w:rPr>
        <w:t>ộ</w:t>
      </w:r>
      <w:r w:rsidR="00101766" w:rsidRPr="00313221">
        <w:rPr>
          <w:rFonts w:cs="Arial"/>
          <w:i/>
          <w:iCs/>
          <w:szCs w:val="22"/>
        </w:rPr>
        <w:t>c h</w:t>
      </w:r>
      <w:r w:rsidR="00101766" w:rsidRPr="00313221">
        <w:rPr>
          <w:rFonts w:cs="Calibri"/>
          <w:i/>
          <w:iCs/>
          <w:szCs w:val="22"/>
        </w:rPr>
        <w:t>ọ</w:t>
      </w:r>
      <w:r w:rsidR="00101766" w:rsidRPr="00313221">
        <w:rPr>
          <w:rFonts w:cs="Arial"/>
          <w:i/>
          <w:iCs/>
          <w:szCs w:val="22"/>
        </w:rPr>
        <w:t>p v</w:t>
      </w:r>
      <w:r w:rsidR="00101766" w:rsidRPr="00313221">
        <w:rPr>
          <w:rFonts w:cs="Calibri"/>
          <w:i/>
          <w:iCs/>
          <w:szCs w:val="22"/>
        </w:rPr>
        <w:t>ề</w:t>
      </w:r>
      <w:r w:rsidR="00101766" w:rsidRPr="00313221">
        <w:rPr>
          <w:rFonts w:cs="Arial"/>
          <w:i/>
          <w:iCs/>
          <w:szCs w:val="22"/>
        </w:rPr>
        <w:t xml:space="preserve"> vi ph</w:t>
      </w:r>
      <w:r w:rsidR="00101766" w:rsidRPr="00313221">
        <w:rPr>
          <w:rFonts w:cs="Calibri"/>
          <w:i/>
          <w:iCs/>
          <w:szCs w:val="22"/>
        </w:rPr>
        <w:t>ạ</w:t>
      </w:r>
      <w:r w:rsidR="00101766" w:rsidRPr="00313221">
        <w:rPr>
          <w:rFonts w:cs="Arial"/>
          <w:i/>
          <w:iCs/>
          <w:szCs w:val="22"/>
        </w:rPr>
        <w:t>m h</w:t>
      </w:r>
      <w:r w:rsidR="00101766" w:rsidRPr="00313221">
        <w:rPr>
          <w:rFonts w:cs="Calibri"/>
          <w:i/>
          <w:iCs/>
          <w:szCs w:val="22"/>
        </w:rPr>
        <w:t>ọ</w:t>
      </w:r>
      <w:r w:rsidR="00101766" w:rsidRPr="00313221">
        <w:rPr>
          <w:rFonts w:cs="Arial"/>
          <w:i/>
          <w:iCs/>
          <w:szCs w:val="22"/>
        </w:rPr>
        <w:t>c thu</w:t>
      </w:r>
      <w:r w:rsidR="00101766" w:rsidRPr="00313221">
        <w:rPr>
          <w:rFonts w:cs="Calibri"/>
          <w:i/>
          <w:iCs/>
          <w:szCs w:val="22"/>
        </w:rPr>
        <w:t>ậ</w:t>
      </w:r>
      <w:r w:rsidR="00101766" w:rsidRPr="00313221">
        <w:rPr>
          <w:rFonts w:cs="Arial"/>
          <w:i/>
          <w:iCs/>
          <w:szCs w:val="22"/>
        </w:rPr>
        <w:t>t, nh</w:t>
      </w:r>
      <w:r w:rsidR="00101766" w:rsidRPr="00313221">
        <w:rPr>
          <w:rFonts w:cs="Calibri"/>
          <w:i/>
          <w:iCs/>
          <w:szCs w:val="22"/>
        </w:rPr>
        <w:t>ư</w:t>
      </w:r>
      <w:r w:rsidR="00101766" w:rsidRPr="00313221">
        <w:rPr>
          <w:rFonts w:cs="Arial"/>
          <w:i/>
          <w:iCs/>
          <w:szCs w:val="22"/>
        </w:rPr>
        <w:t xml:space="preserve"> v</w:t>
      </w:r>
      <w:r w:rsidR="00101766" w:rsidRPr="00313221">
        <w:rPr>
          <w:rFonts w:cs="Calibri"/>
          <w:i/>
          <w:iCs/>
          <w:szCs w:val="22"/>
        </w:rPr>
        <w:t>ậ</w:t>
      </w:r>
      <w:r w:rsidR="00101766" w:rsidRPr="00313221">
        <w:rPr>
          <w:rFonts w:cs="Arial"/>
          <w:i/>
          <w:iCs/>
          <w:szCs w:val="22"/>
        </w:rPr>
        <w:t>y có nghĩa là gì?</w:t>
      </w:r>
      <w:bookmarkEnd w:id="2058"/>
      <w:bookmarkEnd w:id="2059"/>
      <w:bookmarkEnd w:id="2060"/>
      <w:bookmarkEnd w:id="2061"/>
    </w:p>
    <w:p w14:paraId="7F134573" w14:textId="77777777" w:rsidR="00101766"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7A9DE6B0" w14:textId="77777777" w:rsidR="00105A66" w:rsidRPr="006E365F" w:rsidRDefault="00105A66" w:rsidP="00766E73">
      <w:pPr>
        <w:tabs>
          <w:tab w:val="left" w:pos="630"/>
          <w:tab w:val="left" w:pos="720"/>
          <w:tab w:val="left" w:pos="1080"/>
        </w:tabs>
        <w:ind w:firstLine="0"/>
        <w:rPr>
          <w:rFonts w:ascii="iCiel Avenir LT Std 35 Light" w:hAnsi="iCiel Avenir LT Std 35 Light" w:cs="Arial"/>
          <w:sz w:val="22"/>
          <w:szCs w:val="22"/>
        </w:rPr>
      </w:pPr>
      <w:r w:rsidRPr="006E365F">
        <w:rPr>
          <w:rFonts w:ascii="iCiel Avenir LT Std 35 Light" w:hAnsi="iCiel Avenir LT Std 35 Light" w:cs="Arial"/>
          <w:sz w:val="22"/>
          <w:szCs w:val="22"/>
        </w:rPr>
        <w:t xml:space="preserve">When a student is asked to attend an academic conduct meeting, this means that he or she is suspected by BUV Academic Conduct panel of having committed an academic misconduct. As a result, he or she will be asked to attend an academic conduct meeting where he or she can put his or her side forward. </w:t>
      </w:r>
      <w:r w:rsidRPr="006E365F">
        <w:rPr>
          <w:rFonts w:ascii="iCiel Avenir LT Std 35 Light" w:hAnsi="iCiel Avenir LT Std 35 Light" w:cs="Arial"/>
          <w:sz w:val="22"/>
          <w:szCs w:val="22"/>
        </w:rPr>
        <w:lastRenderedPageBreak/>
        <w:t xml:space="preserve">Students &amp; parents can contact the Academic Compliance Office at </w:t>
      </w:r>
      <w:hyperlink r:id="rId74" w:history="1">
        <w:r w:rsidRPr="006E365F">
          <w:rPr>
            <w:rStyle w:val="Hyperlink"/>
            <w:rFonts w:ascii="iCiel Avenir LT Std 35 Light" w:hAnsi="iCiel Avenir LT Std 35 Light" w:cs="Arial"/>
            <w:sz w:val="22"/>
            <w:szCs w:val="22"/>
          </w:rPr>
          <w:t>aca.compliance@buv.edu.vn</w:t>
        </w:r>
      </w:hyperlink>
      <w:r w:rsidRPr="006E365F">
        <w:rPr>
          <w:rFonts w:ascii="iCiel Avenir LT Std 35 Light" w:hAnsi="iCiel Avenir LT Std 35 Light" w:cs="Arial"/>
          <w:sz w:val="22"/>
          <w:szCs w:val="22"/>
        </w:rPr>
        <w:t xml:space="preserve"> for further explanation on this process.  </w:t>
      </w:r>
    </w:p>
    <w:p w14:paraId="1DFB6DE0" w14:textId="364FF5FC" w:rsidR="00105A66" w:rsidRPr="006E365F" w:rsidRDefault="00105A66" w:rsidP="00766E73">
      <w:pPr>
        <w:tabs>
          <w:tab w:val="left" w:pos="630"/>
          <w:tab w:val="left" w:pos="720"/>
          <w:tab w:val="left" w:pos="1080"/>
        </w:tabs>
        <w:ind w:firstLine="0"/>
        <w:rPr>
          <w:rFonts w:ascii="iCiel Avenir LT Std 35 Light" w:hAnsi="iCiel Avenir LT Std 35 Light" w:cs="Arial"/>
          <w:i/>
          <w:iCs/>
          <w:sz w:val="22"/>
          <w:szCs w:val="22"/>
        </w:rPr>
      </w:pPr>
      <w:r w:rsidRPr="006E365F">
        <w:rPr>
          <w:rFonts w:ascii="iCiel Avenir LT Std 35 Light" w:hAnsi="iCiel Avenir LT Std 35 Light" w:cs="Arial"/>
          <w:i/>
          <w:iCs/>
          <w:sz w:val="22"/>
          <w:szCs w:val="22"/>
        </w:rPr>
        <w:t xml:space="preserve">Khi một sinh viên được yêu cầu tham gia "Họp hội đồng vi phạm học thuật", nghĩa là Hội đồng vi phạm học thuật BUV đang nghi ngờ sinh viên đó có khả năng đã vi phạm quy định học thuật. Vì vậy, sinh viên sẽ được mời tham gia "Họp hội đồng vi phạm học thuật" để đưa ra ý kiến của mình về trường hợp vi phạm học thuật đang xem xét. Sinh viên và phụ huynh có thể liên hệ Bộ phận Quy chế Đào tạo qua địa chỉ </w:t>
      </w:r>
      <w:hyperlink r:id="rId75" w:history="1">
        <w:r w:rsidRPr="006E365F">
          <w:rPr>
            <w:rStyle w:val="Hyperlink"/>
            <w:rFonts w:ascii="iCiel Avenir LT Std 35 Light" w:hAnsi="iCiel Avenir LT Std 35 Light" w:cs="Arial"/>
            <w:i/>
            <w:iCs/>
            <w:sz w:val="22"/>
            <w:szCs w:val="22"/>
          </w:rPr>
          <w:t>aca.compliance@buv.edu.vn</w:t>
        </w:r>
      </w:hyperlink>
      <w:r w:rsidRPr="006E365F">
        <w:rPr>
          <w:rFonts w:ascii="iCiel Avenir LT Std 35 Light" w:hAnsi="iCiel Avenir LT Std 35 Light" w:cs="Arial"/>
          <w:i/>
          <w:iCs/>
          <w:sz w:val="22"/>
          <w:szCs w:val="22"/>
        </w:rPr>
        <w:t xml:space="preserve"> để được giải thích kỹ hơn về quy trình này.</w:t>
      </w:r>
    </w:p>
    <w:p w14:paraId="263D903B" w14:textId="77777777"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2062" w:name="_Toc156835622"/>
      <w:bookmarkStart w:id="2063" w:name="_Toc156835623"/>
      <w:bookmarkStart w:id="2064" w:name="_Toc113975573"/>
      <w:bookmarkStart w:id="2065" w:name="_Toc113976090"/>
      <w:bookmarkStart w:id="2066" w:name="_Toc114065620"/>
      <w:bookmarkStart w:id="2067" w:name="_Toc114066016"/>
      <w:bookmarkStart w:id="2068" w:name="_Toc107734236"/>
      <w:bookmarkStart w:id="2069" w:name="_Toc107734450"/>
      <w:bookmarkStart w:id="2070" w:name="_Toc107734902"/>
      <w:bookmarkStart w:id="2071" w:name="_Toc107735124"/>
      <w:bookmarkStart w:id="2072" w:name="_Toc107735251"/>
      <w:bookmarkStart w:id="2073" w:name="_Toc107735356"/>
      <w:bookmarkStart w:id="2074" w:name="_Toc107735460"/>
      <w:bookmarkStart w:id="2075" w:name="_Toc107735563"/>
      <w:bookmarkStart w:id="2076" w:name="_Toc107735668"/>
      <w:bookmarkStart w:id="2077" w:name="_Toc107735772"/>
      <w:bookmarkStart w:id="2078" w:name="_Toc107735876"/>
      <w:bookmarkStart w:id="2079" w:name="_Toc107735980"/>
      <w:bookmarkStart w:id="2080" w:name="_Toc107736133"/>
      <w:bookmarkStart w:id="2081" w:name="_Toc107736280"/>
      <w:bookmarkStart w:id="2082" w:name="_Toc107736384"/>
      <w:bookmarkStart w:id="2083" w:name="_Toc107736606"/>
      <w:bookmarkStart w:id="2084" w:name="_Toc107736709"/>
      <w:bookmarkStart w:id="2085" w:name="_Toc107736812"/>
      <w:bookmarkStart w:id="2086" w:name="_Toc107736916"/>
      <w:bookmarkStart w:id="2087" w:name="_Toc107737768"/>
      <w:bookmarkStart w:id="2088" w:name="_Toc108099157"/>
      <w:bookmarkStart w:id="2089" w:name="_Toc113975574"/>
      <w:bookmarkStart w:id="2090" w:name="_Toc113976091"/>
      <w:bookmarkStart w:id="2091" w:name="_Toc114065621"/>
      <w:bookmarkStart w:id="2092" w:name="_Toc114066017"/>
      <w:bookmarkStart w:id="2093" w:name="_Toc113977115"/>
      <w:bookmarkStart w:id="2094" w:name="_Toc114066018"/>
      <w:bookmarkStart w:id="2095" w:name="_Toc126075285"/>
      <w:bookmarkStart w:id="2096" w:name="_Toc17713608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r w:rsidRPr="00313221">
        <w:rPr>
          <w:rFonts w:cs="Arial"/>
          <w:szCs w:val="22"/>
        </w:rPr>
        <w:t xml:space="preserve">What is a safe similarity index when students submit assignment on Turnitin? / </w:t>
      </w:r>
      <w:r w:rsidRPr="00313221">
        <w:rPr>
          <w:rFonts w:cs="Arial"/>
          <w:i/>
          <w:iCs/>
          <w:szCs w:val="22"/>
        </w:rPr>
        <w:t>S</w:t>
      </w:r>
      <w:r w:rsidRPr="00313221">
        <w:rPr>
          <w:rFonts w:cs="Calibri"/>
          <w:i/>
          <w:iCs/>
          <w:szCs w:val="22"/>
        </w:rPr>
        <w:t>ố</w:t>
      </w:r>
      <w:r w:rsidRPr="00313221">
        <w:rPr>
          <w:rFonts w:cs="Arial"/>
          <w:i/>
          <w:iCs/>
          <w:szCs w:val="22"/>
        </w:rPr>
        <w:t xml:space="preserve"> ph</w:t>
      </w:r>
      <w:r w:rsidRPr="00313221">
        <w:rPr>
          <w:rFonts w:cs="Calibri"/>
          <w:i/>
          <w:iCs/>
          <w:szCs w:val="22"/>
        </w:rPr>
        <w:t>ầ</w:t>
      </w:r>
      <w:r w:rsidRPr="00313221">
        <w:rPr>
          <w:rFonts w:cs="Arial"/>
          <w:i/>
          <w:iCs/>
          <w:szCs w:val="22"/>
        </w:rPr>
        <w:t>n trăm đ</w:t>
      </w:r>
      <w:r w:rsidRPr="00313221">
        <w:rPr>
          <w:rFonts w:cs="Calibri"/>
          <w:i/>
          <w:iCs/>
          <w:szCs w:val="22"/>
        </w:rPr>
        <w:t>ộ</w:t>
      </w:r>
      <w:r w:rsidRPr="00313221">
        <w:rPr>
          <w:rFonts w:cs="Arial"/>
          <w:i/>
          <w:iCs/>
          <w:szCs w:val="22"/>
        </w:rPr>
        <w:t xml:space="preserve"> t</w:t>
      </w:r>
      <w:r w:rsidRPr="00313221">
        <w:rPr>
          <w:rFonts w:cs="Calibri"/>
          <w:i/>
          <w:iCs/>
          <w:szCs w:val="22"/>
        </w:rPr>
        <w:t>ươ</w:t>
      </w:r>
      <w:r w:rsidRPr="00313221">
        <w:rPr>
          <w:rFonts w:cs="Arial"/>
          <w:i/>
          <w:iCs/>
          <w:szCs w:val="22"/>
        </w:rPr>
        <w:t xml:space="preserve">ng </w:t>
      </w:r>
      <w:r w:rsidRPr="00313221">
        <w:rPr>
          <w:rFonts w:cs="Avenir Next LT Pro"/>
          <w:i/>
          <w:iCs/>
          <w:szCs w:val="22"/>
        </w:rPr>
        <w:t>đ</w:t>
      </w:r>
      <w:r w:rsidRPr="00313221">
        <w:rPr>
          <w:rFonts w:cs="Calibri"/>
          <w:i/>
          <w:iCs/>
          <w:szCs w:val="22"/>
        </w:rPr>
        <w:t>ồ</w:t>
      </w:r>
      <w:r w:rsidRPr="00313221">
        <w:rPr>
          <w:rFonts w:cs="Arial"/>
          <w:i/>
          <w:iCs/>
          <w:szCs w:val="22"/>
        </w:rPr>
        <w:t>ng nh</w:t>
      </w:r>
      <w:r w:rsidRPr="00313221">
        <w:rPr>
          <w:rFonts w:cs="Calibri"/>
          <w:i/>
          <w:iCs/>
          <w:szCs w:val="22"/>
        </w:rPr>
        <w:t>ư</w:t>
      </w:r>
      <w:r w:rsidRPr="00313221">
        <w:rPr>
          <w:rFonts w:cs="Arial"/>
          <w:i/>
          <w:iCs/>
          <w:szCs w:val="22"/>
        </w:rPr>
        <w:t xml:space="preserve"> th</w:t>
      </w:r>
      <w:r w:rsidRPr="00313221">
        <w:rPr>
          <w:rFonts w:cs="Calibri"/>
          <w:i/>
          <w:iCs/>
          <w:szCs w:val="22"/>
        </w:rPr>
        <w:t>ế</w:t>
      </w:r>
      <w:r w:rsidRPr="00313221">
        <w:rPr>
          <w:rFonts w:cs="Arial"/>
          <w:i/>
          <w:iCs/>
          <w:szCs w:val="22"/>
        </w:rPr>
        <w:t xml:space="preserve"> nào là an toàn khi sinh viên n</w:t>
      </w:r>
      <w:r w:rsidRPr="00313221">
        <w:rPr>
          <w:rFonts w:cs="Calibri"/>
          <w:i/>
          <w:iCs/>
          <w:szCs w:val="22"/>
        </w:rPr>
        <w:t>ộ</w:t>
      </w:r>
      <w:r w:rsidRPr="00313221">
        <w:rPr>
          <w:rFonts w:cs="Arial"/>
          <w:i/>
          <w:iCs/>
          <w:szCs w:val="22"/>
        </w:rPr>
        <w:t>p bài trên h</w:t>
      </w:r>
      <w:r w:rsidRPr="00313221">
        <w:rPr>
          <w:rFonts w:cs="Calibri"/>
          <w:i/>
          <w:iCs/>
          <w:szCs w:val="22"/>
        </w:rPr>
        <w:t>ệ</w:t>
      </w:r>
      <w:r w:rsidRPr="00313221">
        <w:rPr>
          <w:rFonts w:cs="Arial"/>
          <w:i/>
          <w:iCs/>
          <w:szCs w:val="22"/>
        </w:rPr>
        <w:t xml:space="preserve"> th</w:t>
      </w:r>
      <w:r w:rsidRPr="00313221">
        <w:rPr>
          <w:rFonts w:cs="Calibri"/>
          <w:i/>
          <w:iCs/>
          <w:szCs w:val="22"/>
        </w:rPr>
        <w:t>ố</w:t>
      </w:r>
      <w:r w:rsidRPr="00313221">
        <w:rPr>
          <w:rFonts w:cs="Arial"/>
          <w:i/>
          <w:iCs/>
          <w:szCs w:val="22"/>
        </w:rPr>
        <w:t>ng Turnitin?</w:t>
      </w:r>
      <w:bookmarkEnd w:id="2093"/>
      <w:bookmarkEnd w:id="2094"/>
      <w:bookmarkEnd w:id="2095"/>
      <w:bookmarkEnd w:id="2096"/>
    </w:p>
    <w:p w14:paraId="22D2F07E" w14:textId="77777777" w:rsidR="00101766" w:rsidRPr="00313221" w:rsidRDefault="00101766" w:rsidP="00766E73">
      <w:pPr>
        <w:pStyle w:val="ListParagraph"/>
        <w:tabs>
          <w:tab w:val="left" w:pos="630"/>
          <w:tab w:val="left" w:pos="720"/>
          <w:tab w:val="left" w:pos="1080"/>
        </w:tabs>
        <w:ind w:firstLine="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1160C913" w14:textId="29BB3FC2"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There is no “safe” similarity index on Turnitin as it is just one of many indicators to suggest whether the student has committed academic misconduct or not. Sometimes, a paper can have a high percentage of similarity index due to the nature of the assessment. It would be the Module Leader who </w:t>
      </w:r>
      <w:r w:rsidR="00FF5A05" w:rsidRPr="00313221">
        <w:rPr>
          <w:rFonts w:ascii="iCiel Avenir LT Std 35 Light" w:hAnsi="iCiel Avenir LT Std 35 Light" w:cs="Arial"/>
          <w:sz w:val="22"/>
          <w:szCs w:val="22"/>
        </w:rPr>
        <w:t>has</w:t>
      </w:r>
      <w:r w:rsidRPr="00313221">
        <w:rPr>
          <w:rFonts w:ascii="iCiel Avenir LT Std 35 Light" w:hAnsi="iCiel Avenir LT Std 35 Light" w:cs="Arial"/>
          <w:sz w:val="22"/>
          <w:szCs w:val="22"/>
        </w:rPr>
        <w:t xml:space="preserve"> created the assessment paper &amp; understand the nature of the paper requirement to decide whether or not the </w:t>
      </w:r>
      <w:r w:rsidR="00632DB6" w:rsidRPr="00313221">
        <w:rPr>
          <w:rFonts w:ascii="iCiel Avenir LT Std 35 Light" w:hAnsi="iCiel Avenir LT Std 35 Light" w:cs="Arial"/>
          <w:sz w:val="22"/>
          <w:szCs w:val="22"/>
        </w:rPr>
        <w:t>student’s</w:t>
      </w:r>
      <w:r w:rsidRPr="00313221">
        <w:rPr>
          <w:rFonts w:ascii="iCiel Avenir LT Std 35 Light" w:hAnsi="iCiel Avenir LT Std 35 Light" w:cs="Arial"/>
          <w:sz w:val="22"/>
          <w:szCs w:val="22"/>
        </w:rPr>
        <w:t xml:space="preserve"> paper have violated BUV’s academic conduct regulation. On the other hand, it is also possible that a "0" percentage or very low similarity index is shown for a submission that contains academic misconduct issues. Ensure that the student only submits work that is 100% their own words and meets the requirement of the assessment paper.</w:t>
      </w:r>
    </w:p>
    <w:p w14:paraId="490E9353" w14:textId="77777777" w:rsidR="00101766"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Không có s</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 ph</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trăm t</w:t>
      </w:r>
      <w:r w:rsidRPr="00313221">
        <w:rPr>
          <w:rFonts w:ascii="iCiel Avenir LT Std 35 Light" w:hAnsi="iCiel Avenir LT Std 35 Light" w:cs="Calibri"/>
          <w:i/>
          <w:iCs/>
          <w:sz w:val="22"/>
          <w:szCs w:val="22"/>
        </w:rPr>
        <w:t>ươ</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nào là “an toàn” trên Turnitin vì đây ch</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trong r</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nhi</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u b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n ph</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p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s</w:t>
      </w:r>
      <w:r w:rsidRPr="00313221">
        <w:rPr>
          <w:rFonts w:ascii="iCiel Avenir LT Std 35 Light" w:hAnsi="iCiel Avenir LT Std 35 Light" w:cs="Calibri"/>
          <w:i/>
          <w:iCs/>
          <w:sz w:val="22"/>
          <w:szCs w:val="22"/>
        </w:rPr>
        <w:t>ử</w:t>
      </w:r>
      <w:r w:rsidRPr="00313221">
        <w:rPr>
          <w:rFonts w:ascii="iCiel Avenir LT Std 35 Light" w:hAnsi="iCiel Avenir LT Std 35 Light" w:cs="Arial"/>
          <w:i/>
          <w:iCs/>
          <w:sz w:val="22"/>
          <w:szCs w:val="22"/>
        </w:rPr>
        <w:t xml:space="preserve"> d</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ng khi c</w:t>
      </w:r>
      <w:r w:rsidRPr="00313221">
        <w:rPr>
          <w:rFonts w:ascii="iCiel Avenir LT Std 35 Light" w:hAnsi="iCiel Avenir LT Std 35 Light" w:cs="Avenir Next LT Pro"/>
          <w:i/>
          <w:iCs/>
          <w:sz w:val="22"/>
          <w:szCs w:val="22"/>
        </w:rPr>
        <w:t>â</w:t>
      </w:r>
      <w:r w:rsidRPr="00313221">
        <w:rPr>
          <w:rFonts w:ascii="iCiel Avenir LT Std 35 Light" w:hAnsi="iCiel Avenir LT Std 35 Light" w:cs="Arial"/>
          <w:i/>
          <w:iCs/>
          <w:sz w:val="22"/>
          <w:szCs w:val="22"/>
        </w:rPr>
        <w:t>n nh</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c xem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hay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ô</w:t>
      </w:r>
      <w:r w:rsidRPr="00313221">
        <w:rPr>
          <w:rFonts w:ascii="iCiel Avenir LT Std 35 Light" w:hAnsi="iCiel Avenir LT Std 35 Light" w:cs="Arial"/>
          <w:i/>
          <w:iCs/>
          <w:sz w:val="22"/>
          <w:szCs w:val="22"/>
        </w:rPr>
        <w:t>i khi,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v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t có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s</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 ph</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tr</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m t</w:t>
      </w:r>
      <w:r w:rsidRPr="00313221">
        <w:rPr>
          <w:rFonts w:ascii="iCiel Avenir LT Std 35 Light" w:hAnsi="iCiel Avenir LT Std 35 Light" w:cs="Calibri"/>
          <w:i/>
          <w:iCs/>
          <w:sz w:val="22"/>
          <w:szCs w:val="22"/>
        </w:rPr>
        <w:t>ươ</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cao do tính c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yêu c</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u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a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Chính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g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w:t>
      </w:r>
      <w:r w:rsidRPr="00313221">
        <w:rPr>
          <w:rFonts w:ascii="iCiel Avenir LT Std 35 Light" w:hAnsi="iCiel Avenir LT Std 35 Light" w:cs="Arial"/>
          <w:i/>
          <w:iCs/>
          <w:sz w:val="22"/>
          <w:szCs w:val="22"/>
        </w:rPr>
        <w:t xml:space="preserve"> ng</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i tr</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c t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p ra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h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u rõ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 c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a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ng</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i c</w:t>
      </w:r>
      <w:r w:rsidRPr="00313221">
        <w:rPr>
          <w:rFonts w:ascii="iCiel Avenir LT Std 35 Light" w:hAnsi="iCiel Avenir LT Std 35 Light" w:cs="Avenir Next LT Pro"/>
          <w:i/>
          <w:iCs/>
          <w:sz w:val="22"/>
          <w:szCs w:val="22"/>
        </w:rPr>
        <w:t>â</w:t>
      </w:r>
      <w:r w:rsidRPr="00313221">
        <w:rPr>
          <w:rFonts w:ascii="iCiel Avenir LT Std 35 Light" w:hAnsi="iCiel Avenir LT Std 35 Light" w:cs="Arial"/>
          <w:i/>
          <w:iCs/>
          <w:sz w:val="22"/>
          <w:szCs w:val="22"/>
        </w:rPr>
        <w:t>n nh</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c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quy</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xem l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u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y</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u c</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u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BUV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Ng</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l</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nh</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ng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v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t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ph</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tr</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m t</w:t>
      </w:r>
      <w:r w:rsidRPr="00313221">
        <w:rPr>
          <w:rFonts w:ascii="iCiel Avenir LT Std 35 Light" w:hAnsi="iCiel Avenir LT Std 35 Light" w:cs="Calibri"/>
          <w:i/>
          <w:iCs/>
          <w:sz w:val="22"/>
          <w:szCs w:val="22"/>
        </w:rPr>
        <w:t>ươ</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w:t>
      </w:r>
      <w:r w:rsidRPr="00313221">
        <w:rPr>
          <w:rFonts w:ascii="iCiel Avenir LT Std 35 Light" w:hAnsi="iCiel Avenir LT Std 35 Light" w:cs="Arial"/>
          <w:i/>
          <w:iCs/>
          <w:sz w:val="22"/>
          <w:szCs w:val="22"/>
        </w:rPr>
        <w:t>0</w:t>
      </w:r>
      <w:r w:rsidRPr="00313221">
        <w:rPr>
          <w:rFonts w:ascii="iCiel Avenir LT Std 35 Light" w:hAnsi="iCiel Avenir LT Std 35 Light" w:cs="Avenir Next LT Pro"/>
          <w:i/>
          <w:iCs/>
          <w:sz w:val="22"/>
          <w:szCs w:val="22"/>
        </w:rPr>
        <w:t>”</w:t>
      </w:r>
      <w:r w:rsidRPr="00313221">
        <w:rPr>
          <w:rFonts w:ascii="iCiel Avenir LT Std 35 Light" w:hAnsi="iCiel Avenir LT Std 35 Light" w:cs="Arial"/>
          <w:i/>
          <w:iCs/>
          <w:sz w:val="22"/>
          <w:szCs w:val="22"/>
        </w:rPr>
        <w:t xml:space="preserve"> ho</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c r</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t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p c</w:t>
      </w:r>
      <w:r w:rsidRPr="00313221">
        <w:rPr>
          <w:rFonts w:ascii="iCiel Avenir LT Std 35 Light" w:hAnsi="iCiel Avenir LT Std 35 Light" w:cs="Avenir Next LT Pro"/>
          <w:i/>
          <w:iCs/>
          <w:sz w:val="22"/>
          <w:szCs w:val="22"/>
        </w:rPr>
        <w:t>ũ</w:t>
      </w:r>
      <w:r w:rsidRPr="00313221">
        <w:rPr>
          <w:rFonts w:ascii="iCiel Avenir LT Std 35 Light" w:hAnsi="iCiel Avenir LT Std 35 Light" w:cs="Arial"/>
          <w:i/>
          <w:iCs/>
          <w:sz w:val="22"/>
          <w:szCs w:val="22"/>
        </w:rPr>
        <w:t>ng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v</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c</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làm là luôn đ</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m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o bài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100% hoàn toàn do mình t</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và tuân th</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 theo các yêu c</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u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đ</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w:t>
      </w:r>
    </w:p>
    <w:p w14:paraId="7D039FB0" w14:textId="77777777" w:rsidR="005F62FD" w:rsidRPr="00313221" w:rsidRDefault="005F62FD" w:rsidP="00766E73">
      <w:pPr>
        <w:tabs>
          <w:tab w:val="left" w:pos="630"/>
          <w:tab w:val="left" w:pos="720"/>
          <w:tab w:val="left" w:pos="1080"/>
        </w:tabs>
        <w:ind w:firstLine="0"/>
        <w:rPr>
          <w:rFonts w:ascii="iCiel Avenir LT Std 35 Light" w:hAnsi="iCiel Avenir LT Std 35 Light" w:cs="Arial"/>
          <w:i/>
          <w:iCs/>
          <w:sz w:val="22"/>
          <w:szCs w:val="22"/>
        </w:rPr>
      </w:pPr>
    </w:p>
    <w:p w14:paraId="4F36C48C" w14:textId="5C2EEF41"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2097" w:name="_Toc107734238"/>
      <w:bookmarkStart w:id="2098" w:name="_Toc107734452"/>
      <w:bookmarkStart w:id="2099" w:name="_Toc107734904"/>
      <w:bookmarkStart w:id="2100" w:name="_Toc107735126"/>
      <w:bookmarkStart w:id="2101" w:name="_Toc107735253"/>
      <w:bookmarkStart w:id="2102" w:name="_Toc107735358"/>
      <w:bookmarkStart w:id="2103" w:name="_Toc107735462"/>
      <w:bookmarkStart w:id="2104" w:name="_Toc107735565"/>
      <w:bookmarkStart w:id="2105" w:name="_Toc107735670"/>
      <w:bookmarkStart w:id="2106" w:name="_Toc107735774"/>
      <w:bookmarkStart w:id="2107" w:name="_Toc107735878"/>
      <w:bookmarkStart w:id="2108" w:name="_Toc107735982"/>
      <w:bookmarkStart w:id="2109" w:name="_Toc107736135"/>
      <w:bookmarkStart w:id="2110" w:name="_Toc107736282"/>
      <w:bookmarkStart w:id="2111" w:name="_Toc107736386"/>
      <w:bookmarkStart w:id="2112" w:name="_Toc107736608"/>
      <w:bookmarkStart w:id="2113" w:name="_Toc107736711"/>
      <w:bookmarkStart w:id="2114" w:name="_Toc107736814"/>
      <w:bookmarkStart w:id="2115" w:name="_Toc107736918"/>
      <w:bookmarkStart w:id="2116" w:name="_Toc107737770"/>
      <w:bookmarkStart w:id="2117" w:name="_Toc108099159"/>
      <w:bookmarkStart w:id="2118" w:name="_Toc113975576"/>
      <w:bookmarkStart w:id="2119" w:name="_Toc113976093"/>
      <w:bookmarkStart w:id="2120" w:name="_Toc114065623"/>
      <w:bookmarkStart w:id="2121" w:name="_Toc114066019"/>
      <w:bookmarkStart w:id="2122" w:name="_Toc107734239"/>
      <w:bookmarkStart w:id="2123" w:name="_Toc107734453"/>
      <w:bookmarkStart w:id="2124" w:name="_Toc107734905"/>
      <w:bookmarkStart w:id="2125" w:name="_Toc107735127"/>
      <w:bookmarkStart w:id="2126" w:name="_Toc107735254"/>
      <w:bookmarkStart w:id="2127" w:name="_Toc107735359"/>
      <w:bookmarkStart w:id="2128" w:name="_Toc107735463"/>
      <w:bookmarkStart w:id="2129" w:name="_Toc107735566"/>
      <w:bookmarkStart w:id="2130" w:name="_Toc107735671"/>
      <w:bookmarkStart w:id="2131" w:name="_Toc107735775"/>
      <w:bookmarkStart w:id="2132" w:name="_Toc107735879"/>
      <w:bookmarkStart w:id="2133" w:name="_Toc107735983"/>
      <w:bookmarkStart w:id="2134" w:name="_Toc107736136"/>
      <w:bookmarkStart w:id="2135" w:name="_Toc107736283"/>
      <w:bookmarkStart w:id="2136" w:name="_Toc107736387"/>
      <w:bookmarkStart w:id="2137" w:name="_Toc107736609"/>
      <w:bookmarkStart w:id="2138" w:name="_Toc107736712"/>
      <w:bookmarkStart w:id="2139" w:name="_Toc107736815"/>
      <w:bookmarkStart w:id="2140" w:name="_Toc107736919"/>
      <w:bookmarkStart w:id="2141" w:name="_Toc107737771"/>
      <w:bookmarkStart w:id="2142" w:name="_Toc108099160"/>
      <w:bookmarkStart w:id="2143" w:name="_Toc113975577"/>
      <w:bookmarkStart w:id="2144" w:name="_Toc113976094"/>
      <w:bookmarkStart w:id="2145" w:name="_Toc114065624"/>
      <w:bookmarkStart w:id="2146" w:name="_Toc114066020"/>
      <w:bookmarkStart w:id="2147" w:name="_Toc113977116"/>
      <w:bookmarkStart w:id="2148" w:name="_Toc114066021"/>
      <w:bookmarkStart w:id="2149" w:name="_Toc126075286"/>
      <w:bookmarkStart w:id="2150" w:name="_Toc177136082"/>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r w:rsidRPr="00313221">
        <w:rPr>
          <w:rFonts w:cs="Arial"/>
          <w:szCs w:val="22"/>
        </w:rPr>
        <w:lastRenderedPageBreak/>
        <w:t xml:space="preserve">Students submit </w:t>
      </w:r>
      <w:r w:rsidR="00632DB6" w:rsidRPr="00313221">
        <w:rPr>
          <w:rFonts w:cs="Arial"/>
          <w:szCs w:val="22"/>
        </w:rPr>
        <w:t>assignments</w:t>
      </w:r>
      <w:r w:rsidRPr="00313221">
        <w:rPr>
          <w:rFonts w:cs="Arial"/>
          <w:szCs w:val="22"/>
        </w:rPr>
        <w:t xml:space="preserve"> on Turnitin system and have low similarity % but later this % increase, is this an error? / </w:t>
      </w:r>
      <w:r w:rsidRPr="00313221">
        <w:rPr>
          <w:rFonts w:cs="Arial"/>
          <w:i/>
          <w:iCs/>
          <w:szCs w:val="22"/>
        </w:rPr>
        <w:t>Sinh viên</w:t>
      </w:r>
      <w:r w:rsidRPr="00313221">
        <w:rPr>
          <w:rFonts w:cs="Arial"/>
          <w:szCs w:val="22"/>
        </w:rPr>
        <w:t xml:space="preserve"> </w:t>
      </w:r>
      <w:r w:rsidRPr="00313221">
        <w:rPr>
          <w:rFonts w:cs="Arial"/>
          <w:i/>
          <w:iCs/>
          <w:szCs w:val="22"/>
        </w:rPr>
        <w:t>n</w:t>
      </w:r>
      <w:r w:rsidRPr="00313221">
        <w:rPr>
          <w:rFonts w:cs="Calibri"/>
          <w:i/>
          <w:iCs/>
          <w:szCs w:val="22"/>
        </w:rPr>
        <w:t>ộ</w:t>
      </w:r>
      <w:r w:rsidRPr="00313221">
        <w:rPr>
          <w:rFonts w:cs="Arial"/>
          <w:i/>
          <w:iCs/>
          <w:szCs w:val="22"/>
        </w:rPr>
        <w:t>p bài trên h</w:t>
      </w:r>
      <w:r w:rsidRPr="00313221">
        <w:rPr>
          <w:rFonts w:cs="Calibri"/>
          <w:i/>
          <w:iCs/>
          <w:szCs w:val="22"/>
        </w:rPr>
        <w:t>ệ</w:t>
      </w:r>
      <w:r w:rsidRPr="00313221">
        <w:rPr>
          <w:rFonts w:cs="Arial"/>
          <w:i/>
          <w:iCs/>
          <w:szCs w:val="22"/>
        </w:rPr>
        <w:t xml:space="preserve"> th</w:t>
      </w:r>
      <w:r w:rsidRPr="00313221">
        <w:rPr>
          <w:rFonts w:cs="Calibri"/>
          <w:i/>
          <w:iCs/>
          <w:szCs w:val="22"/>
        </w:rPr>
        <w:t>ố</w:t>
      </w:r>
      <w:r w:rsidRPr="00313221">
        <w:rPr>
          <w:rFonts w:cs="Arial"/>
          <w:i/>
          <w:iCs/>
          <w:szCs w:val="22"/>
        </w:rPr>
        <w:t>ng Turnitin và nh</w:t>
      </w:r>
      <w:r w:rsidRPr="00313221">
        <w:rPr>
          <w:rFonts w:cs="Calibri"/>
          <w:i/>
          <w:iCs/>
          <w:szCs w:val="22"/>
        </w:rPr>
        <w:t>ậ</w:t>
      </w:r>
      <w:r w:rsidRPr="00313221">
        <w:rPr>
          <w:rFonts w:cs="Arial"/>
          <w:i/>
          <w:iCs/>
          <w:szCs w:val="22"/>
        </w:rPr>
        <w:t>n đ</w:t>
      </w:r>
      <w:r w:rsidRPr="00313221">
        <w:rPr>
          <w:rFonts w:cs="Calibri"/>
          <w:i/>
          <w:iCs/>
          <w:szCs w:val="22"/>
        </w:rPr>
        <w:t>ượ</w:t>
      </w:r>
      <w:r w:rsidRPr="00313221">
        <w:rPr>
          <w:rFonts w:cs="Arial"/>
          <w:i/>
          <w:iCs/>
          <w:szCs w:val="22"/>
        </w:rPr>
        <w:t>c s</w:t>
      </w:r>
      <w:r w:rsidRPr="00313221">
        <w:rPr>
          <w:rFonts w:cs="Calibri"/>
          <w:i/>
          <w:iCs/>
          <w:szCs w:val="22"/>
        </w:rPr>
        <w:t>ố</w:t>
      </w:r>
      <w:r w:rsidRPr="00313221">
        <w:rPr>
          <w:rFonts w:cs="Arial"/>
          <w:i/>
          <w:iCs/>
          <w:szCs w:val="22"/>
        </w:rPr>
        <w:t xml:space="preserve"> ph</w:t>
      </w:r>
      <w:r w:rsidRPr="00313221">
        <w:rPr>
          <w:rFonts w:cs="Calibri"/>
          <w:i/>
          <w:iCs/>
          <w:szCs w:val="22"/>
        </w:rPr>
        <w:t>ầ</w:t>
      </w:r>
      <w:r w:rsidRPr="00313221">
        <w:rPr>
          <w:rFonts w:cs="Arial"/>
          <w:i/>
          <w:iCs/>
          <w:szCs w:val="22"/>
        </w:rPr>
        <w:t>n trăm đ</w:t>
      </w:r>
      <w:r w:rsidRPr="00313221">
        <w:rPr>
          <w:rFonts w:cs="Calibri"/>
          <w:i/>
          <w:iCs/>
          <w:szCs w:val="22"/>
        </w:rPr>
        <w:t>ộ</w:t>
      </w:r>
      <w:r w:rsidRPr="00313221">
        <w:rPr>
          <w:rFonts w:cs="Arial"/>
          <w:i/>
          <w:iCs/>
          <w:szCs w:val="22"/>
        </w:rPr>
        <w:t xml:space="preserve"> t</w:t>
      </w:r>
      <w:r w:rsidRPr="00313221">
        <w:rPr>
          <w:rFonts w:cs="Calibri"/>
          <w:i/>
          <w:iCs/>
          <w:szCs w:val="22"/>
        </w:rPr>
        <w:t>ươ</w:t>
      </w:r>
      <w:r w:rsidRPr="00313221">
        <w:rPr>
          <w:rFonts w:cs="Arial"/>
          <w:i/>
          <w:iCs/>
          <w:szCs w:val="22"/>
        </w:rPr>
        <w:t xml:space="preserve">ng </w:t>
      </w:r>
      <w:r w:rsidRPr="00313221">
        <w:rPr>
          <w:rFonts w:cs="Avenir Next LT Pro"/>
          <w:i/>
          <w:iCs/>
          <w:szCs w:val="22"/>
        </w:rPr>
        <w:t>đ</w:t>
      </w:r>
      <w:r w:rsidRPr="00313221">
        <w:rPr>
          <w:rFonts w:cs="Calibri"/>
          <w:i/>
          <w:iCs/>
          <w:szCs w:val="22"/>
        </w:rPr>
        <w:t>ồ</w:t>
      </w:r>
      <w:r w:rsidRPr="00313221">
        <w:rPr>
          <w:rFonts w:cs="Arial"/>
          <w:i/>
          <w:iCs/>
          <w:szCs w:val="22"/>
        </w:rPr>
        <w:t>ng th</w:t>
      </w:r>
      <w:r w:rsidRPr="00313221">
        <w:rPr>
          <w:rFonts w:cs="Calibri"/>
          <w:i/>
          <w:iCs/>
          <w:szCs w:val="22"/>
        </w:rPr>
        <w:t>ấ</w:t>
      </w:r>
      <w:r w:rsidRPr="00313221">
        <w:rPr>
          <w:rFonts w:cs="Arial"/>
          <w:i/>
          <w:iCs/>
          <w:szCs w:val="22"/>
        </w:rPr>
        <w:t>p, nh</w:t>
      </w:r>
      <w:r w:rsidRPr="00313221">
        <w:rPr>
          <w:rFonts w:cs="Calibri"/>
          <w:i/>
          <w:iCs/>
          <w:szCs w:val="22"/>
        </w:rPr>
        <w:t>ư</w:t>
      </w:r>
      <w:r w:rsidRPr="00313221">
        <w:rPr>
          <w:rFonts w:cs="Arial"/>
          <w:i/>
          <w:iCs/>
          <w:szCs w:val="22"/>
        </w:rPr>
        <w:t xml:space="preserve">ng sau </w:t>
      </w:r>
      <w:r w:rsidRPr="00313221">
        <w:rPr>
          <w:rFonts w:cs="Avenir Next LT Pro"/>
          <w:i/>
          <w:iCs/>
          <w:szCs w:val="22"/>
        </w:rPr>
        <w:t>đó</w:t>
      </w:r>
      <w:r w:rsidRPr="00313221">
        <w:rPr>
          <w:rFonts w:cs="Arial"/>
          <w:i/>
          <w:iCs/>
          <w:szCs w:val="22"/>
        </w:rPr>
        <w:t xml:space="preserve"> s</w:t>
      </w:r>
      <w:r w:rsidRPr="00313221">
        <w:rPr>
          <w:rFonts w:cs="Calibri"/>
          <w:i/>
          <w:iCs/>
          <w:szCs w:val="22"/>
        </w:rPr>
        <w:t>ố</w:t>
      </w:r>
      <w:r w:rsidRPr="00313221">
        <w:rPr>
          <w:rFonts w:cs="Arial"/>
          <w:i/>
          <w:iCs/>
          <w:szCs w:val="22"/>
        </w:rPr>
        <w:t xml:space="preserve"> ph</w:t>
      </w:r>
      <w:r w:rsidRPr="00313221">
        <w:rPr>
          <w:rFonts w:cs="Calibri"/>
          <w:i/>
          <w:iCs/>
          <w:szCs w:val="22"/>
        </w:rPr>
        <w:t>ầ</w:t>
      </w:r>
      <w:r w:rsidRPr="00313221">
        <w:rPr>
          <w:rFonts w:cs="Arial"/>
          <w:i/>
          <w:iCs/>
          <w:szCs w:val="22"/>
        </w:rPr>
        <w:t>n trăm này l</w:t>
      </w:r>
      <w:r w:rsidRPr="00313221">
        <w:rPr>
          <w:rFonts w:cs="Calibri"/>
          <w:i/>
          <w:iCs/>
          <w:szCs w:val="22"/>
        </w:rPr>
        <w:t>ạ</w:t>
      </w:r>
      <w:r w:rsidRPr="00313221">
        <w:rPr>
          <w:rFonts w:cs="Arial"/>
          <w:i/>
          <w:iCs/>
          <w:szCs w:val="22"/>
        </w:rPr>
        <w:t>i tăng lên. Li</w:t>
      </w:r>
      <w:r w:rsidRPr="00313221">
        <w:rPr>
          <w:rFonts w:cs="Calibri"/>
          <w:i/>
          <w:iCs/>
          <w:szCs w:val="22"/>
        </w:rPr>
        <w:t>ệ</w:t>
      </w:r>
      <w:r w:rsidRPr="00313221">
        <w:rPr>
          <w:rFonts w:cs="Arial"/>
          <w:i/>
          <w:iCs/>
          <w:szCs w:val="22"/>
        </w:rPr>
        <w:t>u đây có ph</w:t>
      </w:r>
      <w:r w:rsidRPr="00313221">
        <w:rPr>
          <w:rFonts w:cs="Calibri"/>
          <w:i/>
          <w:iCs/>
          <w:szCs w:val="22"/>
        </w:rPr>
        <w:t>ả</w:t>
      </w:r>
      <w:r w:rsidRPr="00313221">
        <w:rPr>
          <w:rFonts w:cs="Arial"/>
          <w:i/>
          <w:iCs/>
          <w:szCs w:val="22"/>
        </w:rPr>
        <w:t>i là l</w:t>
      </w:r>
      <w:r w:rsidRPr="00313221">
        <w:rPr>
          <w:rFonts w:cs="Calibri"/>
          <w:i/>
          <w:iCs/>
          <w:szCs w:val="22"/>
        </w:rPr>
        <w:t>ỗ</w:t>
      </w:r>
      <w:r w:rsidRPr="00313221">
        <w:rPr>
          <w:rFonts w:cs="Arial"/>
          <w:i/>
          <w:iCs/>
          <w:szCs w:val="22"/>
        </w:rPr>
        <w:t>i h</w:t>
      </w:r>
      <w:r w:rsidRPr="00313221">
        <w:rPr>
          <w:rFonts w:cs="Calibri"/>
          <w:i/>
          <w:iCs/>
          <w:szCs w:val="22"/>
        </w:rPr>
        <w:t>ệ</w:t>
      </w:r>
      <w:r w:rsidRPr="00313221">
        <w:rPr>
          <w:rFonts w:cs="Arial"/>
          <w:i/>
          <w:iCs/>
          <w:szCs w:val="22"/>
        </w:rPr>
        <w:t xml:space="preserve"> th</w:t>
      </w:r>
      <w:r w:rsidRPr="00313221">
        <w:rPr>
          <w:rFonts w:cs="Calibri"/>
          <w:i/>
          <w:iCs/>
          <w:szCs w:val="22"/>
        </w:rPr>
        <w:t>ố</w:t>
      </w:r>
      <w:r w:rsidRPr="00313221">
        <w:rPr>
          <w:rFonts w:cs="Arial"/>
          <w:i/>
          <w:iCs/>
          <w:szCs w:val="22"/>
        </w:rPr>
        <w:t>ng hay không?</w:t>
      </w:r>
      <w:bookmarkEnd w:id="2147"/>
      <w:bookmarkEnd w:id="2148"/>
      <w:bookmarkEnd w:id="2149"/>
      <w:bookmarkEnd w:id="2150"/>
    </w:p>
    <w:p w14:paraId="031F1032"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59BCFFC4"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The Turnitin system generated the similarity percentage based on the available Turnitin database, online resources and student papers at the time of upload. Therefore, at the time the student initially submits their assignment, Turnitin may not have assignments of other students to compare. As other students submit their assignments, the similarity may increase if the system can detect any parts in submitted assignment that are similar with other students' work. This may cause the initial similarity to increase when the deadline has passed.</w:t>
      </w:r>
    </w:p>
    <w:p w14:paraId="42ACE57C"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The only way to ensure a low or zero similarity is for students to write in their own words and use correct paraphrasing when they are referring to the work of academics.   </w:t>
      </w:r>
    </w:p>
    <w:p w14:paraId="7DECAA5F"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ng Turniti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a ra t</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Avenir Next LT Pro"/>
          <w:i/>
          <w:iCs/>
          <w:sz w:val="22"/>
          <w:szCs w:val="22"/>
        </w:rPr>
        <w:t>ù</w:t>
      </w:r>
      <w:r w:rsidRPr="00313221">
        <w:rPr>
          <w:rFonts w:ascii="iCiel Avenir LT Std 35 Light" w:hAnsi="iCiel Avenir LT Std 35 Light" w:cs="Arial"/>
          <w:i/>
          <w:iCs/>
          <w:sz w:val="22"/>
          <w:szCs w:val="22"/>
        </w:rPr>
        <w:t>ng l</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p theo ph</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tr</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m (%) d</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a tr</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d</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 xml:space="preserve"> l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u s</w:t>
      </w:r>
      <w:r w:rsidRPr="00313221">
        <w:rPr>
          <w:rFonts w:ascii="iCiel Avenir LT Std 35 Light" w:hAnsi="iCiel Avenir LT Std 35 Light" w:cs="Calibri"/>
          <w:i/>
          <w:iCs/>
          <w:sz w:val="22"/>
          <w:szCs w:val="22"/>
        </w:rPr>
        <w:t>ẵ</w:t>
      </w:r>
      <w:r w:rsidRPr="00313221">
        <w:rPr>
          <w:rFonts w:ascii="iCiel Avenir LT Std 35 Light" w:hAnsi="iCiel Avenir LT Std 35 Light" w:cs="Arial"/>
          <w:i/>
          <w:iCs/>
          <w:sz w:val="22"/>
          <w:szCs w:val="22"/>
        </w:rPr>
        <w:t>n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Turnitin,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ngu</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 t</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u tr</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m</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ng internet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t</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th</w:t>
      </w:r>
      <w:r w:rsidRPr="00313221">
        <w:rPr>
          <w:rFonts w:ascii="iCiel Avenir LT Std 35 Light" w:hAnsi="iCiel Avenir LT Std 35 Light" w:cs="Calibri"/>
          <w:i/>
          <w:iCs/>
          <w:sz w:val="22"/>
          <w:szCs w:val="22"/>
        </w:rPr>
        <w:t>ờ</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ài. Vì v</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 xml:space="preserve">y, ba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u khi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Turnitin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ch</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a nh</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kh</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c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s</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 xml:space="preserve"> so s</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nh. Ngay khi nh</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ng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kh</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m</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t</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Avenir Next LT Pro"/>
          <w:i/>
          <w:iCs/>
          <w:sz w:val="22"/>
          <w:szCs w:val="22"/>
        </w:rPr>
        <w:t>ù</w:t>
      </w:r>
      <w:r w:rsidRPr="00313221">
        <w:rPr>
          <w:rFonts w:ascii="iCiel Avenir LT Std 35 Light" w:hAnsi="iCiel Avenir LT Std 35 Light" w:cs="Arial"/>
          <w:i/>
          <w:iCs/>
          <w:sz w:val="22"/>
          <w:szCs w:val="22"/>
        </w:rPr>
        <w:t>ng l</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p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t</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ng l</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n</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u 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ng ph</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t 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n ra s</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 xml:space="preserve"> gi</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ng nhau gi</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a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àm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Đây là lý do kh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cho t</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ph</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tr</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m tr</w:t>
      </w:r>
      <w:r w:rsidRPr="00313221">
        <w:rPr>
          <w:rFonts w:ascii="iCiel Avenir LT Std 35 Light" w:hAnsi="iCiel Avenir LT Std 35 Light" w:cs="Avenir Next LT Pro"/>
          <w:i/>
          <w:iCs/>
          <w:sz w:val="22"/>
          <w:szCs w:val="22"/>
        </w:rPr>
        <w:t>ù</w:t>
      </w:r>
      <w:r w:rsidRPr="00313221">
        <w:rPr>
          <w:rFonts w:ascii="iCiel Avenir LT Std 35 Light" w:hAnsi="iCiel Avenir LT Std 35 Light" w:cs="Arial"/>
          <w:i/>
          <w:iCs/>
          <w:sz w:val="22"/>
          <w:szCs w:val="22"/>
        </w:rPr>
        <w:t>ng l</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 xml:space="preserve">p ba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u có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tăng lên khi h</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t 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n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w:t>
      </w:r>
    </w:p>
    <w:p w14:paraId="7B510707" w14:textId="77777777" w:rsidR="00101766" w:rsidRPr="00313221" w:rsidRDefault="00101766" w:rsidP="00766E73">
      <w:pPr>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Cách duy n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m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o t</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Avenir Next LT Pro"/>
          <w:i/>
          <w:iCs/>
          <w:sz w:val="22"/>
          <w:szCs w:val="22"/>
        </w:rPr>
        <w:t>ù</w:t>
      </w:r>
      <w:r w:rsidRPr="00313221">
        <w:rPr>
          <w:rFonts w:ascii="iCiel Avenir LT Std 35 Light" w:hAnsi="iCiel Avenir LT Std 35 Light" w:cs="Arial"/>
          <w:i/>
          <w:iCs/>
          <w:sz w:val="22"/>
          <w:szCs w:val="22"/>
        </w:rPr>
        <w:t>ng l</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p t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p ho</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c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Avenir Next LT Pro"/>
          <w:i/>
          <w:iCs/>
          <w:sz w:val="22"/>
          <w:szCs w:val="22"/>
        </w:rPr>
        <w:t>ù</w:t>
      </w:r>
      <w:r w:rsidRPr="00313221">
        <w:rPr>
          <w:rFonts w:ascii="iCiel Avenir LT Std 35 Light" w:hAnsi="iCiel Avenir LT Std 35 Light" w:cs="Arial"/>
          <w:i/>
          <w:iCs/>
          <w:sz w:val="22"/>
          <w:szCs w:val="22"/>
        </w:rPr>
        <w:t>ng l</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p, c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nh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ph</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i h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u r</w:t>
      </w:r>
      <w:r w:rsidRPr="00313221">
        <w:rPr>
          <w:rFonts w:ascii="iCiel Avenir LT Std 35 Light" w:hAnsi="iCiel Avenir LT Std 35 Light" w:cs="Avenir Next LT Pro"/>
          <w:i/>
          <w:iCs/>
          <w:sz w:val="22"/>
          <w:szCs w:val="22"/>
        </w:rPr>
        <w:t>õ</w:t>
      </w:r>
      <w:r w:rsidRPr="00313221">
        <w:rPr>
          <w:rFonts w:ascii="iCiel Avenir LT Std 35 Light" w:hAnsi="iCiel Avenir LT Std 35 Light" w:cs="Arial"/>
          <w:i/>
          <w:iCs/>
          <w:sz w:val="22"/>
          <w:szCs w:val="22"/>
        </w:rPr>
        <w:t xml:space="preserve">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i dung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ngh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c</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u, t</w:t>
      </w:r>
      <w:r w:rsidRPr="00313221">
        <w:rPr>
          <w:rFonts w:ascii="iCiel Avenir LT Std 35 Light" w:hAnsi="iCiel Avenir LT Std 35 Light" w:cs="Calibri"/>
          <w:i/>
          <w:iCs/>
          <w:sz w:val="22"/>
          <w:szCs w:val="22"/>
        </w:rPr>
        <w:t>ừ</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ó</w:t>
      </w:r>
      <w:r w:rsidRPr="00313221">
        <w:rPr>
          <w:rFonts w:ascii="iCiel Avenir LT Std 35 Light" w:hAnsi="iCiel Avenir LT Std 35 Light" w:cs="Arial"/>
          <w:i/>
          <w:iCs/>
          <w:sz w:val="22"/>
          <w:szCs w:val="22"/>
        </w:rPr>
        <w:t xml:space="preserve"> v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t l</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ho</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n to</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n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h v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t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h s</w:t>
      </w:r>
      <w:r w:rsidRPr="00313221">
        <w:rPr>
          <w:rFonts w:ascii="iCiel Avenir LT Std 35 Light" w:hAnsi="iCiel Avenir LT Std 35 Light" w:cs="Calibri"/>
          <w:i/>
          <w:iCs/>
          <w:sz w:val="22"/>
          <w:szCs w:val="22"/>
        </w:rPr>
        <w:t>ử</w:t>
      </w:r>
      <w:r w:rsidRPr="00313221">
        <w:rPr>
          <w:rFonts w:ascii="iCiel Avenir LT Std 35 Light" w:hAnsi="iCiel Avenir LT Std 35 Light" w:cs="Arial"/>
          <w:i/>
          <w:iCs/>
          <w:sz w:val="22"/>
          <w:szCs w:val="22"/>
        </w:rPr>
        <w:t xml:space="preserve"> d</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ng ng</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 ng</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 th</w:t>
      </w:r>
      <w:r w:rsidRPr="00313221">
        <w:rPr>
          <w:rFonts w:ascii="iCiel Avenir LT Std 35 Light" w:hAnsi="iCiel Avenir LT Std 35 Light" w:cs="Avenir Next LT Pro"/>
          <w:i/>
          <w:iCs/>
          <w:sz w:val="22"/>
          <w:szCs w:val="22"/>
        </w:rPr>
        <w:t>â</w:t>
      </w:r>
      <w:r w:rsidRPr="00313221">
        <w:rPr>
          <w:rFonts w:ascii="iCiel Avenir LT Std 35 Light" w:hAnsi="iCiel Avenir LT Std 35 Light" w:cs="Arial"/>
          <w:i/>
          <w:iCs/>
          <w:sz w:val="22"/>
          <w:szCs w:val="22"/>
        </w:rPr>
        <w:t>n.</w:t>
      </w:r>
      <w:bookmarkStart w:id="2151" w:name="_Toc107734241"/>
      <w:bookmarkStart w:id="2152" w:name="_Toc107734455"/>
      <w:bookmarkStart w:id="2153" w:name="_Toc107734907"/>
      <w:bookmarkStart w:id="2154" w:name="_Toc107735129"/>
      <w:bookmarkStart w:id="2155" w:name="_Toc107735256"/>
      <w:bookmarkStart w:id="2156" w:name="_Toc107735361"/>
      <w:bookmarkStart w:id="2157" w:name="_Toc107735465"/>
      <w:bookmarkStart w:id="2158" w:name="_Toc107735568"/>
      <w:bookmarkStart w:id="2159" w:name="_Toc107735673"/>
      <w:bookmarkStart w:id="2160" w:name="_Toc107735777"/>
      <w:bookmarkStart w:id="2161" w:name="_Toc107735881"/>
      <w:bookmarkStart w:id="2162" w:name="_Toc107735985"/>
      <w:bookmarkStart w:id="2163" w:name="_Toc107736138"/>
      <w:bookmarkStart w:id="2164" w:name="_Toc107736285"/>
      <w:bookmarkStart w:id="2165" w:name="_Toc107736389"/>
      <w:bookmarkStart w:id="2166" w:name="_Toc107736611"/>
      <w:bookmarkStart w:id="2167" w:name="_Toc107736714"/>
      <w:bookmarkStart w:id="2168" w:name="_Toc107736817"/>
      <w:bookmarkStart w:id="2169" w:name="_Toc107736921"/>
      <w:bookmarkStart w:id="2170" w:name="_Toc107737773"/>
      <w:bookmarkStart w:id="2171" w:name="_Toc108099162"/>
      <w:bookmarkStart w:id="2172" w:name="_Toc113975579"/>
      <w:bookmarkStart w:id="2173" w:name="_Toc113976096"/>
      <w:bookmarkStart w:id="2174" w:name="_Toc114065626"/>
      <w:bookmarkStart w:id="2175" w:name="_Toc114066022"/>
      <w:bookmarkStart w:id="2176" w:name="_Toc113977117"/>
      <w:bookmarkStart w:id="2177" w:name="_Toc114066023"/>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p>
    <w:p w14:paraId="73B636F4" w14:textId="77777777" w:rsidR="00694315" w:rsidRDefault="00694315" w:rsidP="00766E73">
      <w:pPr>
        <w:rPr>
          <w:rFonts w:ascii="iCiel Avenir LT Std 35 Light" w:eastAsiaTheme="majorEastAsia" w:hAnsi="iCiel Avenir LT Std 35 Light" w:cs="Arial"/>
          <w:b/>
          <w:color w:val="2F5496" w:themeColor="accent1" w:themeShade="BF"/>
          <w:sz w:val="22"/>
          <w:szCs w:val="22"/>
          <w:lang w:eastAsia="ko-KR"/>
        </w:rPr>
      </w:pPr>
      <w:bookmarkStart w:id="2178" w:name="_Toc126075287"/>
      <w:r>
        <w:rPr>
          <w:rFonts w:cs="Arial"/>
          <w:szCs w:val="22"/>
        </w:rPr>
        <w:br w:type="page"/>
      </w:r>
    </w:p>
    <w:p w14:paraId="6E8795F2" w14:textId="6BEFDE73" w:rsidR="00101766" w:rsidRPr="008554F9" w:rsidRDefault="00101766" w:rsidP="004714C6">
      <w:pPr>
        <w:pStyle w:val="Question"/>
        <w:numPr>
          <w:ilvl w:val="0"/>
          <w:numId w:val="6"/>
        </w:numPr>
        <w:tabs>
          <w:tab w:val="num" w:pos="360"/>
          <w:tab w:val="left" w:pos="630"/>
          <w:tab w:val="left" w:pos="1170"/>
        </w:tabs>
        <w:spacing w:line="400" w:lineRule="exact"/>
        <w:ind w:left="0" w:firstLine="720"/>
        <w:rPr>
          <w:rFonts w:cs="Arial"/>
          <w:szCs w:val="22"/>
        </w:rPr>
      </w:pPr>
      <w:bookmarkStart w:id="2179" w:name="_Toc177136083"/>
      <w:r w:rsidRPr="00313221">
        <w:rPr>
          <w:rFonts w:cs="Arial"/>
          <w:szCs w:val="22"/>
        </w:rPr>
        <w:lastRenderedPageBreak/>
        <w:t>Does student have to take responsibility for an academic misconduct in group submission? /</w:t>
      </w:r>
      <w:r w:rsidRPr="00C63574">
        <w:rPr>
          <w:rFonts w:cs="Arial"/>
          <w:i/>
          <w:iCs/>
          <w:szCs w:val="22"/>
        </w:rPr>
        <w:t xml:space="preserve"> Sinh viên liệu có phải chịu trách nhiệm cho vi phạm học thuật trong bài nộp nhóm hay không?</w:t>
      </w:r>
      <w:bookmarkEnd w:id="2176"/>
      <w:bookmarkEnd w:id="2177"/>
      <w:bookmarkEnd w:id="2178"/>
      <w:bookmarkEnd w:id="2179"/>
    </w:p>
    <w:p w14:paraId="62904F3C"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553CA768"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For group assessments, it is a group mark as the submission is made by the designated members. The work is to be done by all members and a single collective mark is issued. For this reason, group members have collective responsibility for the quality of the submitted work, including any academic misconduct.  </w:t>
      </w:r>
    </w:p>
    <w:p w14:paraId="12EF2F3B"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Đ</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i v</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m,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m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chung cho t</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trong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m.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á</w:t>
      </w:r>
      <w:r w:rsidRPr="00313221">
        <w:rPr>
          <w:rFonts w:ascii="iCiel Avenir LT Std 35 Light" w:hAnsi="iCiel Avenir LT Std 35 Light" w:cs="Arial"/>
          <w:i/>
          <w:iCs/>
          <w:sz w:val="22"/>
          <w:szCs w:val="22"/>
        </w:rPr>
        <w:t>nh gi</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m ph</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th</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c 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n b</w:t>
      </w:r>
      <w:r w:rsidRPr="00313221">
        <w:rPr>
          <w:rFonts w:ascii="iCiel Avenir LT Std 35 Light" w:hAnsi="iCiel Avenir LT Std 35 Light" w:cs="Calibri"/>
          <w:i/>
          <w:iCs/>
          <w:sz w:val="22"/>
          <w:szCs w:val="22"/>
        </w:rPr>
        <w:t>ở</w:t>
      </w:r>
      <w:r w:rsidRPr="00313221">
        <w:rPr>
          <w:rFonts w:ascii="iCiel Avenir LT Std 35 Light" w:hAnsi="iCiel Avenir LT Std 35 Light" w:cs="Arial"/>
          <w:i/>
          <w:iCs/>
          <w:sz w:val="22"/>
          <w:szCs w:val="22"/>
        </w:rPr>
        <w:t>i t</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th</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v</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chung duy n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c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m cho c</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m.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th</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trong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m do </w:t>
      </w:r>
      <w:r w:rsidRPr="00313221">
        <w:rPr>
          <w:rFonts w:ascii="iCiel Avenir LT Std 35 Light" w:hAnsi="iCiel Avenir LT Std 35 Light" w:cs="Avenir Next LT Pro"/>
          <w:i/>
          <w:iCs/>
          <w:sz w:val="22"/>
          <w:szCs w:val="22"/>
        </w:rPr>
        <w:t>đó</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h n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m t</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p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c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l</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ng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nh</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m, bao g</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m c</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ỗ</w:t>
      </w:r>
      <w:r w:rsidRPr="00313221">
        <w:rPr>
          <w:rFonts w:ascii="iCiel Avenir LT Std 35 Light" w:hAnsi="iCiel Avenir LT Std 35 Light" w:cs="Arial"/>
          <w:i/>
          <w:iCs/>
          <w:sz w:val="22"/>
          <w:szCs w:val="22"/>
        </w:rPr>
        <w:t>i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 xml:space="preserve">m qu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w:t>
      </w:r>
    </w:p>
    <w:p w14:paraId="7CF393DE" w14:textId="0338B8A9"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2180" w:name="_Toc107734243"/>
      <w:bookmarkStart w:id="2181" w:name="_Toc107734457"/>
      <w:bookmarkStart w:id="2182" w:name="_Toc107734909"/>
      <w:bookmarkStart w:id="2183" w:name="_Toc107735131"/>
      <w:bookmarkStart w:id="2184" w:name="_Toc107735258"/>
      <w:bookmarkStart w:id="2185" w:name="_Toc107735363"/>
      <w:bookmarkStart w:id="2186" w:name="_Toc107735467"/>
      <w:bookmarkStart w:id="2187" w:name="_Toc107735570"/>
      <w:bookmarkStart w:id="2188" w:name="_Toc107735675"/>
      <w:bookmarkStart w:id="2189" w:name="_Toc107735779"/>
      <w:bookmarkStart w:id="2190" w:name="_Toc107735883"/>
      <w:bookmarkStart w:id="2191" w:name="_Toc107735987"/>
      <w:bookmarkStart w:id="2192" w:name="_Toc107736140"/>
      <w:bookmarkStart w:id="2193" w:name="_Toc107736287"/>
      <w:bookmarkStart w:id="2194" w:name="_Toc107736391"/>
      <w:bookmarkStart w:id="2195" w:name="_Toc107736613"/>
      <w:bookmarkStart w:id="2196" w:name="_Toc107736716"/>
      <w:bookmarkStart w:id="2197" w:name="_Toc107736819"/>
      <w:bookmarkStart w:id="2198" w:name="_Toc107736923"/>
      <w:bookmarkStart w:id="2199" w:name="_Toc107737775"/>
      <w:bookmarkStart w:id="2200" w:name="_Toc108099164"/>
      <w:bookmarkStart w:id="2201" w:name="_Toc113975581"/>
      <w:bookmarkStart w:id="2202" w:name="_Toc113976098"/>
      <w:bookmarkStart w:id="2203" w:name="_Toc114065628"/>
      <w:bookmarkStart w:id="2204" w:name="_Toc114066024"/>
      <w:bookmarkStart w:id="2205" w:name="_Toc113977118"/>
      <w:bookmarkStart w:id="2206" w:name="_Toc114066025"/>
      <w:bookmarkStart w:id="2207" w:name="_Toc126075288"/>
      <w:bookmarkStart w:id="2208" w:name="_Toc177136084"/>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r w:rsidRPr="00313221">
        <w:rPr>
          <w:rFonts w:cs="Arial"/>
          <w:szCs w:val="22"/>
        </w:rPr>
        <w:t xml:space="preserve">How does academic misconduct affect </w:t>
      </w:r>
      <w:r w:rsidR="006D6909" w:rsidRPr="00313221">
        <w:rPr>
          <w:rFonts w:cs="Arial"/>
          <w:szCs w:val="22"/>
        </w:rPr>
        <w:t>a student’s</w:t>
      </w:r>
      <w:r w:rsidRPr="00313221">
        <w:rPr>
          <w:rFonts w:cs="Arial"/>
          <w:szCs w:val="22"/>
        </w:rPr>
        <w:t xml:space="preserve"> academic performance &amp; studying progress? / </w:t>
      </w:r>
      <w:r w:rsidRPr="00313221">
        <w:rPr>
          <w:rFonts w:cs="Arial"/>
          <w:i/>
          <w:iCs/>
          <w:szCs w:val="22"/>
        </w:rPr>
        <w:t>Vi</w:t>
      </w:r>
      <w:r w:rsidRPr="00313221">
        <w:rPr>
          <w:rFonts w:cs="Calibri"/>
          <w:i/>
          <w:iCs/>
          <w:szCs w:val="22"/>
        </w:rPr>
        <w:t>ệ</w:t>
      </w:r>
      <w:r w:rsidRPr="00313221">
        <w:rPr>
          <w:rFonts w:cs="Arial"/>
          <w:i/>
          <w:iCs/>
          <w:szCs w:val="22"/>
        </w:rPr>
        <w:t>c vi ph</w:t>
      </w:r>
      <w:r w:rsidRPr="00313221">
        <w:rPr>
          <w:rFonts w:cs="Calibri"/>
          <w:i/>
          <w:iCs/>
          <w:szCs w:val="22"/>
        </w:rPr>
        <w:t>ạ</w:t>
      </w:r>
      <w:r w:rsidRPr="00313221">
        <w:rPr>
          <w:rFonts w:cs="Arial"/>
          <w:i/>
          <w:iCs/>
          <w:szCs w:val="22"/>
        </w:rPr>
        <w:t>m h</w:t>
      </w:r>
      <w:r w:rsidRPr="00313221">
        <w:rPr>
          <w:rFonts w:cs="Calibri"/>
          <w:i/>
          <w:iCs/>
          <w:szCs w:val="22"/>
        </w:rPr>
        <w:t>ọ</w:t>
      </w:r>
      <w:r w:rsidRPr="00313221">
        <w:rPr>
          <w:rFonts w:cs="Arial"/>
          <w:i/>
          <w:iCs/>
          <w:szCs w:val="22"/>
        </w:rPr>
        <w:t>c thu</w:t>
      </w:r>
      <w:r w:rsidRPr="00313221">
        <w:rPr>
          <w:rFonts w:cs="Calibri"/>
          <w:i/>
          <w:iCs/>
          <w:szCs w:val="22"/>
        </w:rPr>
        <w:t>ậ</w:t>
      </w:r>
      <w:r w:rsidRPr="00313221">
        <w:rPr>
          <w:rFonts w:cs="Arial"/>
          <w:i/>
          <w:iCs/>
          <w:szCs w:val="22"/>
        </w:rPr>
        <w:t>t có th</w:t>
      </w:r>
      <w:r w:rsidRPr="00313221">
        <w:rPr>
          <w:rFonts w:cs="Calibri"/>
          <w:i/>
          <w:iCs/>
          <w:szCs w:val="22"/>
        </w:rPr>
        <w:t>ể</w:t>
      </w:r>
      <w:r w:rsidRPr="00313221">
        <w:rPr>
          <w:rFonts w:cs="Arial"/>
          <w:i/>
          <w:iCs/>
          <w:szCs w:val="22"/>
        </w:rPr>
        <w:t xml:space="preserve"> </w:t>
      </w:r>
      <w:r w:rsidRPr="00313221">
        <w:rPr>
          <w:rFonts w:cs="Calibri"/>
          <w:i/>
          <w:iCs/>
          <w:szCs w:val="22"/>
        </w:rPr>
        <w:t>ả</w:t>
      </w:r>
      <w:r w:rsidRPr="00313221">
        <w:rPr>
          <w:rFonts w:cs="Arial"/>
          <w:i/>
          <w:iCs/>
          <w:szCs w:val="22"/>
        </w:rPr>
        <w:t>nh h</w:t>
      </w:r>
      <w:r w:rsidRPr="00313221">
        <w:rPr>
          <w:rFonts w:cs="Calibri"/>
          <w:i/>
          <w:iCs/>
          <w:szCs w:val="22"/>
        </w:rPr>
        <w:t>ưở</w:t>
      </w:r>
      <w:r w:rsidRPr="00313221">
        <w:rPr>
          <w:rFonts w:cs="Arial"/>
          <w:i/>
          <w:iCs/>
          <w:szCs w:val="22"/>
        </w:rPr>
        <w:t>ng th</w:t>
      </w:r>
      <w:r w:rsidRPr="00313221">
        <w:rPr>
          <w:rFonts w:cs="Calibri"/>
          <w:i/>
          <w:iCs/>
          <w:szCs w:val="22"/>
        </w:rPr>
        <w:t>ế</w:t>
      </w:r>
      <w:r w:rsidRPr="00313221">
        <w:rPr>
          <w:rFonts w:cs="Arial"/>
          <w:i/>
          <w:iCs/>
          <w:szCs w:val="22"/>
        </w:rPr>
        <w:t xml:space="preserve"> nào đ</w:t>
      </w:r>
      <w:r w:rsidRPr="00313221">
        <w:rPr>
          <w:rFonts w:cs="Calibri"/>
          <w:i/>
          <w:iCs/>
          <w:szCs w:val="22"/>
        </w:rPr>
        <w:t>ế</w:t>
      </w:r>
      <w:r w:rsidRPr="00313221">
        <w:rPr>
          <w:rFonts w:cs="Arial"/>
          <w:i/>
          <w:iCs/>
          <w:szCs w:val="22"/>
        </w:rPr>
        <w:t>n k</w:t>
      </w:r>
      <w:r w:rsidRPr="00313221">
        <w:rPr>
          <w:rFonts w:cs="Calibri"/>
          <w:i/>
          <w:iCs/>
          <w:szCs w:val="22"/>
        </w:rPr>
        <w:t>ế</w:t>
      </w:r>
      <w:r w:rsidRPr="00313221">
        <w:rPr>
          <w:rFonts w:cs="Arial"/>
          <w:i/>
          <w:iCs/>
          <w:szCs w:val="22"/>
        </w:rPr>
        <w:t>t qu</w:t>
      </w:r>
      <w:r w:rsidRPr="00313221">
        <w:rPr>
          <w:rFonts w:cs="Calibri"/>
          <w:i/>
          <w:iCs/>
          <w:szCs w:val="22"/>
        </w:rPr>
        <w:t>ả</w:t>
      </w:r>
      <w:r w:rsidRPr="00313221">
        <w:rPr>
          <w:rFonts w:cs="Arial"/>
          <w:i/>
          <w:iCs/>
          <w:szCs w:val="22"/>
        </w:rPr>
        <w:t xml:space="preserve"> h</w:t>
      </w:r>
      <w:r w:rsidRPr="00313221">
        <w:rPr>
          <w:rFonts w:cs="Calibri"/>
          <w:i/>
          <w:iCs/>
          <w:szCs w:val="22"/>
        </w:rPr>
        <w:t>ọ</w:t>
      </w:r>
      <w:r w:rsidRPr="00313221">
        <w:rPr>
          <w:rFonts w:cs="Arial"/>
          <w:i/>
          <w:iCs/>
          <w:szCs w:val="22"/>
        </w:rPr>
        <w:t>c t</w:t>
      </w:r>
      <w:r w:rsidRPr="00313221">
        <w:rPr>
          <w:rFonts w:cs="Calibri"/>
          <w:i/>
          <w:iCs/>
          <w:szCs w:val="22"/>
        </w:rPr>
        <w:t>ậ</w:t>
      </w:r>
      <w:r w:rsidRPr="00313221">
        <w:rPr>
          <w:rFonts w:cs="Arial"/>
          <w:i/>
          <w:iCs/>
          <w:szCs w:val="22"/>
        </w:rPr>
        <w:t>p và lên l</w:t>
      </w:r>
      <w:r w:rsidRPr="00313221">
        <w:rPr>
          <w:rFonts w:cs="Calibri"/>
          <w:i/>
          <w:iCs/>
          <w:szCs w:val="22"/>
        </w:rPr>
        <w:t>ớ</w:t>
      </w:r>
      <w:r w:rsidRPr="00313221">
        <w:rPr>
          <w:rFonts w:cs="Arial"/>
          <w:i/>
          <w:iCs/>
          <w:szCs w:val="22"/>
        </w:rPr>
        <w:t>p c</w:t>
      </w:r>
      <w:r w:rsidRPr="00313221">
        <w:rPr>
          <w:rFonts w:cs="Calibri"/>
          <w:i/>
          <w:iCs/>
          <w:szCs w:val="22"/>
        </w:rPr>
        <w:t>ủ</w:t>
      </w:r>
      <w:r w:rsidRPr="00313221">
        <w:rPr>
          <w:rFonts w:cs="Arial"/>
          <w:i/>
          <w:iCs/>
          <w:szCs w:val="22"/>
        </w:rPr>
        <w:t>a sinh viên?</w:t>
      </w:r>
      <w:bookmarkStart w:id="2209" w:name="_Hlk107219325"/>
      <w:bookmarkEnd w:id="2205"/>
      <w:bookmarkEnd w:id="2206"/>
      <w:bookmarkEnd w:id="2207"/>
      <w:bookmarkEnd w:id="2208"/>
    </w:p>
    <w:p w14:paraId="277C96A6"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71AC2077" w14:textId="2F329318"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BUV strictly </w:t>
      </w:r>
      <w:r w:rsidR="006D6909" w:rsidRPr="00313221">
        <w:rPr>
          <w:rFonts w:ascii="iCiel Avenir LT Std 35 Light" w:hAnsi="iCiel Avenir LT Std 35 Light" w:cs="Arial"/>
          <w:sz w:val="22"/>
          <w:szCs w:val="22"/>
        </w:rPr>
        <w:t>follows</w:t>
      </w:r>
      <w:r w:rsidRPr="00313221">
        <w:rPr>
          <w:rFonts w:ascii="iCiel Avenir LT Std 35 Light" w:hAnsi="iCiel Avenir LT Std 35 Light" w:cs="Arial"/>
          <w:sz w:val="22"/>
          <w:szCs w:val="22"/>
        </w:rPr>
        <w:t xml:space="preserve"> the Academic Conduct Procedure. Therefore, based on the level of instance from Minor to Major and Serious academic misconduct, the sanctions can escalate from failure of the assessment &amp; failure of the module, to failure of the level and even failure of the award. The academic performance and study progress of student will be considered individually and decided by the Award Board and informed to students &amp; parents. Students &amp; parents can contact the Academic Compliance Office at </w:t>
      </w:r>
      <w:hyperlink r:id="rId76" w:history="1">
        <w:r w:rsidRPr="00313221">
          <w:rPr>
            <w:rStyle w:val="Hyperlink"/>
            <w:rFonts w:ascii="iCiel Avenir LT Std 35 Light" w:hAnsi="iCiel Avenir LT Std 35 Light" w:cs="Arial"/>
            <w:sz w:val="22"/>
            <w:szCs w:val="22"/>
          </w:rPr>
          <w:t>aca.compliance@buv.edu.vn</w:t>
        </w:r>
      </w:hyperlink>
      <w:r w:rsidRPr="00313221">
        <w:rPr>
          <w:rFonts w:ascii="iCiel Avenir LT Std 35 Light" w:hAnsi="iCiel Avenir LT Std 35 Light" w:cs="Arial"/>
          <w:sz w:val="22"/>
          <w:szCs w:val="22"/>
        </w:rPr>
        <w:t xml:space="preserve"> for further explanation &amp; information of this procedure.  Due to the severe impact of academic misconduct, students are strongly advised to follow the Academic Conduct Procedure, take part in all academic training </w:t>
      </w:r>
      <w:r w:rsidR="006D6909" w:rsidRPr="00313221">
        <w:rPr>
          <w:rFonts w:ascii="iCiel Avenir LT Std 35 Light" w:hAnsi="iCiel Avenir LT Std 35 Light" w:cs="Arial"/>
          <w:sz w:val="22"/>
          <w:szCs w:val="22"/>
        </w:rPr>
        <w:t>sessions</w:t>
      </w:r>
      <w:r w:rsidRPr="00313221">
        <w:rPr>
          <w:rFonts w:ascii="iCiel Avenir LT Std 35 Light" w:hAnsi="iCiel Avenir LT Std 35 Light" w:cs="Arial"/>
          <w:sz w:val="22"/>
          <w:szCs w:val="22"/>
        </w:rPr>
        <w:t>, proactively ask Programme Leader, Module Leader, Learning Support Team if in any doubt.</w:t>
      </w:r>
    </w:p>
    <w:p w14:paraId="73665DFA" w14:textId="4CF6C459"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i/>
          <w:iCs/>
          <w:sz w:val="22"/>
          <w:szCs w:val="22"/>
        </w:rPr>
        <w:t>BUV tuân th</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 ch</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t ch</w:t>
      </w:r>
      <w:r w:rsidRPr="00313221">
        <w:rPr>
          <w:rFonts w:ascii="iCiel Avenir LT Std 35 Light" w:hAnsi="iCiel Avenir LT Std 35 Light" w:cs="Calibri"/>
          <w:i/>
          <w:iCs/>
          <w:sz w:val="22"/>
          <w:szCs w:val="22"/>
        </w:rPr>
        <w:t>ẽ các</w:t>
      </w:r>
      <w:r w:rsidRPr="00313221">
        <w:rPr>
          <w:rFonts w:ascii="iCiel Avenir LT Std 35 Light" w:hAnsi="iCiel Avenir LT Std 35 Light" w:cs="Arial"/>
          <w:i/>
          <w:iCs/>
          <w:sz w:val="22"/>
          <w:szCs w:val="22"/>
        </w:rPr>
        <w:t xml:space="preserve"> Qu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 xml:space="preserve">t. Do </w:t>
      </w:r>
      <w:r w:rsidRPr="00313221">
        <w:rPr>
          <w:rFonts w:ascii="iCiel Avenir LT Std 35 Light" w:hAnsi="iCiel Avenir LT Std 35 Light" w:cs="Avenir Next LT Pro"/>
          <w:i/>
          <w:iCs/>
          <w:sz w:val="22"/>
          <w:szCs w:val="22"/>
        </w:rPr>
        <w:t>đó</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i v</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t</w:t>
      </w:r>
      <w:r w:rsidRPr="00313221">
        <w:rPr>
          <w:rFonts w:ascii="iCiel Avenir LT Std 35 Light" w:hAnsi="iCiel Avenir LT Std 35 Light" w:cs="Calibri"/>
          <w:i/>
          <w:iCs/>
          <w:sz w:val="22"/>
          <w:szCs w:val="22"/>
        </w:rPr>
        <w:t>ừ</w:t>
      </w:r>
      <w:r w:rsidRPr="00313221">
        <w:rPr>
          <w:rFonts w:ascii="iCiel Avenir LT Std 35 Light" w:hAnsi="iCiel Avenir LT Std 35 Light" w:cs="Arial"/>
          <w:i/>
          <w:iCs/>
          <w:sz w:val="22"/>
          <w:szCs w:val="22"/>
        </w:rPr>
        <w:t>ng m</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 xml:space="preserve">c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t</w:t>
      </w:r>
      <w:r w:rsidRPr="00313221">
        <w:rPr>
          <w:rFonts w:ascii="iCiel Avenir LT Std 35 Light" w:hAnsi="iCiel Avenir LT Std 35 Light" w:cs="Calibri"/>
          <w:i/>
          <w:iCs/>
          <w:sz w:val="22"/>
          <w:szCs w:val="22"/>
        </w:rPr>
        <w:t>ừ</w:t>
      </w:r>
      <w:r w:rsidRPr="00313221">
        <w:rPr>
          <w:rFonts w:ascii="iCiel Avenir LT Std 35 Light" w:hAnsi="iCiel Avenir LT Std 35 Light" w:cs="Arial"/>
          <w:i/>
          <w:iCs/>
          <w:sz w:val="22"/>
          <w:szCs w:val="22"/>
        </w:rPr>
        <w:t xml:space="preserve"> nh</w:t>
      </w:r>
      <w:r w:rsidRPr="00313221">
        <w:rPr>
          <w:rFonts w:ascii="iCiel Avenir LT Std 35 Light" w:hAnsi="iCiel Avenir LT Std 35 Light" w:cs="Calibri"/>
          <w:i/>
          <w:iCs/>
          <w:sz w:val="22"/>
          <w:szCs w:val="22"/>
        </w:rPr>
        <w:t>ẹ</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n</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ng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ngh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m tr</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ng, h</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u qu</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t</w:t>
      </w:r>
      <w:r w:rsidRPr="00313221">
        <w:rPr>
          <w:rFonts w:ascii="iCiel Avenir LT Std 35 Light" w:hAnsi="iCiel Avenir LT Std 35 Light" w:cs="Calibri"/>
          <w:i/>
          <w:iCs/>
          <w:sz w:val="22"/>
          <w:szCs w:val="22"/>
        </w:rPr>
        <w:t>ừ</w:t>
      </w:r>
      <w:r w:rsidRPr="00313221">
        <w:rPr>
          <w:rFonts w:ascii="iCiel Avenir LT Std 35 Light" w:hAnsi="iCiel Avenir LT Std 35 Light" w:cs="Arial"/>
          <w:i/>
          <w:iCs/>
          <w:sz w:val="22"/>
          <w:szCs w:val="22"/>
        </w:rPr>
        <w:t xml:space="preserve">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b</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t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tr</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t m</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 xml:space="preserve">n cho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l</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c</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n</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m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 xml:space="preserve">c, </w:t>
      </w:r>
      <w:r w:rsidRPr="00313221">
        <w:rPr>
          <w:rFonts w:ascii="iCiel Avenir LT Std 35 Light" w:hAnsi="iCiel Avenir LT Std 35 Light" w:cs="Arial"/>
          <w:i/>
          <w:iCs/>
          <w:sz w:val="22"/>
          <w:szCs w:val="22"/>
        </w:rPr>
        <w:lastRenderedPageBreak/>
        <w:t>ho</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c th</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m c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u k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t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p t</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c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tr</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K</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t qu</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p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t</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tr</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ng l</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l</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p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H</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Kh</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o t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â</w:t>
      </w:r>
      <w:r w:rsidRPr="00313221">
        <w:rPr>
          <w:rFonts w:ascii="iCiel Avenir LT Std 35 Light" w:hAnsi="iCiel Avenir LT Std 35 Light" w:cs="Arial"/>
          <w:i/>
          <w:iCs/>
          <w:sz w:val="22"/>
          <w:szCs w:val="22"/>
        </w:rPr>
        <w:t>n nh</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c cho t</w:t>
      </w:r>
      <w:r w:rsidRPr="00313221">
        <w:rPr>
          <w:rFonts w:ascii="iCiel Avenir LT Std 35 Light" w:hAnsi="iCiel Avenir LT Std 35 Light" w:cs="Calibri"/>
          <w:i/>
          <w:iCs/>
          <w:sz w:val="22"/>
          <w:szCs w:val="22"/>
        </w:rPr>
        <w:t>ừ</w:t>
      </w:r>
      <w:r w:rsidRPr="00313221">
        <w:rPr>
          <w:rFonts w:ascii="iCiel Avenir LT Std 35 Light" w:hAnsi="iCiel Avenir LT Std 35 Light" w:cs="Arial"/>
          <w:i/>
          <w:iCs/>
          <w:sz w:val="22"/>
          <w:szCs w:val="22"/>
        </w:rPr>
        <w:t>ng tr</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h</w:t>
      </w:r>
      <w:r w:rsidRPr="00313221">
        <w:rPr>
          <w:rFonts w:ascii="iCiel Avenir LT Std 35 Light" w:hAnsi="iCiel Avenir LT Std 35 Light" w:cs="Calibri"/>
          <w:i/>
          <w:iCs/>
          <w:sz w:val="22"/>
          <w:szCs w:val="22"/>
        </w:rPr>
        <w:t>ợ</w:t>
      </w:r>
      <w:r w:rsidRPr="00313221">
        <w:rPr>
          <w:rFonts w:ascii="iCiel Avenir LT Std 35 Light" w:hAnsi="iCiel Avenir LT Std 35 Light" w:cs="Arial"/>
          <w:i/>
          <w:iCs/>
          <w:sz w:val="22"/>
          <w:szCs w:val="22"/>
        </w:rPr>
        <w:t>p và thông báo t</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ph</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 huynh. Sinh viên và ph</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 huynh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l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w:t>
      </w:r>
      <w:r w:rsidR="00980DA4" w:rsidRPr="00313221">
        <w:rPr>
          <w:rFonts w:ascii="iCiel Avenir LT Std 35 Light" w:hAnsi="iCiel Avenir LT Std 35 Light" w:cs="Arial"/>
          <w:i/>
          <w:iCs/>
          <w:sz w:val="22"/>
          <w:szCs w:val="22"/>
        </w:rPr>
        <w:t>Bộ phận</w:t>
      </w:r>
      <w:r w:rsidRPr="00313221">
        <w:rPr>
          <w:rFonts w:ascii="iCiel Avenir LT Std 35 Light" w:hAnsi="iCiel Avenir LT Std 35 Light" w:cs="Arial"/>
          <w:i/>
          <w:iCs/>
          <w:sz w:val="22"/>
          <w:szCs w:val="22"/>
        </w:rPr>
        <w:t xml:space="preserve"> Quy ch</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à</w:t>
      </w:r>
      <w:r w:rsidRPr="00313221">
        <w:rPr>
          <w:rFonts w:ascii="iCiel Avenir LT Std 35 Light" w:hAnsi="iCiel Avenir LT Std 35 Light" w:cs="Arial"/>
          <w:i/>
          <w:iCs/>
          <w:sz w:val="22"/>
          <w:szCs w:val="22"/>
        </w:rPr>
        <w:t>o t</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 xml:space="preserve">o qua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a ch</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w:t>
      </w:r>
      <w:hyperlink r:id="rId77" w:history="1">
        <w:r w:rsidRPr="00313221">
          <w:rPr>
            <w:rStyle w:val="Hyperlink"/>
            <w:rFonts w:ascii="iCiel Avenir LT Std 35 Light" w:hAnsi="iCiel Avenir LT Std 35 Light" w:cs="Arial"/>
            <w:i/>
            <w:iCs/>
            <w:sz w:val="22"/>
            <w:szCs w:val="22"/>
          </w:rPr>
          <w:t>aca.compliance@buv.edu.vn</w:t>
        </w:r>
      </w:hyperlink>
      <w:r w:rsidRPr="00313221">
        <w:rPr>
          <w:rFonts w:ascii="iCiel Avenir LT Std 35 Light" w:hAnsi="iCiel Avenir LT Std 35 Light" w:cs="Arial"/>
          <w:i/>
          <w:iCs/>
          <w:sz w:val="22"/>
          <w:szCs w:val="22"/>
        </w:rPr>
        <w:t xml:space="preserve"> đ</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i t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ch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ướ</w:t>
      </w:r>
      <w:r w:rsidRPr="00313221">
        <w:rPr>
          <w:rFonts w:ascii="iCiel Avenir LT Std 35 Light" w:hAnsi="iCiel Avenir LT Std 35 Light" w:cs="Arial"/>
          <w:i/>
          <w:iCs/>
          <w:sz w:val="22"/>
          <w:szCs w:val="22"/>
        </w:rPr>
        <w:t>ng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k</w:t>
      </w:r>
      <w:r w:rsidRPr="00313221">
        <w:rPr>
          <w:rFonts w:ascii="iCiel Avenir LT Std 35 Light" w:hAnsi="iCiel Avenir LT Std 35 Light" w:cs="Calibri"/>
          <w:i/>
          <w:iCs/>
          <w:sz w:val="22"/>
          <w:szCs w:val="22"/>
        </w:rPr>
        <w:t>ỹ</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ơ</w:t>
      </w:r>
      <w:r w:rsidRPr="00313221">
        <w:rPr>
          <w:rFonts w:ascii="iCiel Avenir LT Std 35 Light" w:hAnsi="iCiel Avenir LT Std 35 Light" w:cs="Arial"/>
          <w:i/>
          <w:iCs/>
          <w:sz w:val="22"/>
          <w:szCs w:val="22"/>
        </w:rPr>
        <w:t>n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 qu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 Do t</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nh c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ngh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m tr</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ng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c</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tu</w:t>
      </w:r>
      <w:r w:rsidRPr="00313221">
        <w:rPr>
          <w:rFonts w:ascii="iCiel Avenir LT Std 35 Light" w:hAnsi="iCiel Avenir LT Std 35 Light" w:cs="Avenir Next LT Pro"/>
          <w:i/>
          <w:iCs/>
          <w:sz w:val="22"/>
          <w:szCs w:val="22"/>
        </w:rPr>
        <w:t>â</w:t>
      </w:r>
      <w:r w:rsidRPr="00313221">
        <w:rPr>
          <w:rFonts w:ascii="iCiel Avenir LT Std 35 Light" w:hAnsi="iCiel Avenir LT Std 35 Light" w:cs="Arial"/>
          <w:i/>
          <w:iCs/>
          <w:sz w:val="22"/>
          <w:szCs w:val="22"/>
        </w:rPr>
        <w:t>n th</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 ch</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t ch</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 Qu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tham d</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 xml:space="preserve">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bu</w:t>
      </w:r>
      <w:r w:rsidRPr="00313221">
        <w:rPr>
          <w:rFonts w:ascii="iCiel Avenir LT Std 35 Light" w:hAnsi="iCiel Avenir LT Std 35 Light" w:cs="Calibri"/>
          <w:i/>
          <w:iCs/>
          <w:sz w:val="22"/>
          <w:szCs w:val="22"/>
        </w:rPr>
        <w:t>ổ</w:t>
      </w:r>
      <w:r w:rsidRPr="00313221">
        <w:rPr>
          <w:rFonts w:ascii="iCiel Avenir LT Std 35 Light" w:hAnsi="iCiel Avenir LT Std 35 Light" w:cs="Arial"/>
          <w:i/>
          <w:iCs/>
          <w:sz w:val="22"/>
          <w:szCs w:val="22"/>
        </w:rPr>
        <w:t>i h</w:t>
      </w:r>
      <w:r w:rsidRPr="00313221">
        <w:rPr>
          <w:rFonts w:ascii="iCiel Avenir LT Std 35 Light" w:hAnsi="iCiel Avenir LT Std 35 Light" w:cs="Calibri"/>
          <w:i/>
          <w:iCs/>
          <w:sz w:val="22"/>
          <w:szCs w:val="22"/>
        </w:rPr>
        <w:t>ướ</w:t>
      </w:r>
      <w:r w:rsidRPr="00313221">
        <w:rPr>
          <w:rFonts w:ascii="iCiel Avenir LT Std 35 Light" w:hAnsi="iCiel Avenir LT Std 35 Light" w:cs="Arial"/>
          <w:i/>
          <w:iCs/>
          <w:sz w:val="22"/>
          <w:szCs w:val="22"/>
        </w:rPr>
        <w:t>ng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ch</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ng l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y c</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Calibri"/>
          <w:i/>
          <w:iCs/>
          <w:sz w:val="22"/>
          <w:szCs w:val="22"/>
        </w:rPr>
        <w:t>ưở</w:t>
      </w:r>
      <w:r w:rsidRPr="00313221">
        <w:rPr>
          <w:rFonts w:ascii="iCiel Avenir LT Std 35 Light" w:hAnsi="iCiel Avenir LT Std 35 Light" w:cs="Arial"/>
          <w:i/>
          <w:iCs/>
          <w:sz w:val="22"/>
          <w:szCs w:val="22"/>
        </w:rPr>
        <w:t>ng ch</w:t>
      </w:r>
      <w:r w:rsidRPr="00313221">
        <w:rPr>
          <w:rFonts w:ascii="iCiel Avenir LT Std 35 Light" w:hAnsi="iCiel Avenir LT Std 35 Light" w:cs="Calibri"/>
          <w:i/>
          <w:iCs/>
          <w:sz w:val="22"/>
          <w:szCs w:val="22"/>
        </w:rPr>
        <w:t>ươ</w:t>
      </w:r>
      <w:r w:rsidRPr="00313221">
        <w:rPr>
          <w:rFonts w:ascii="iCiel Avenir LT Std 35 Light" w:hAnsi="iCiel Avenir LT Std 35 Light" w:cs="Arial"/>
          <w:i/>
          <w:iCs/>
          <w:sz w:val="22"/>
          <w:szCs w:val="22"/>
        </w:rPr>
        <w:t>ng tr</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g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ph</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h m</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ổ Cố vấn học tập n</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u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n kho</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n hay th</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c m</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 xml:space="preserve">c. </w:t>
      </w:r>
      <w:bookmarkEnd w:id="2209"/>
    </w:p>
    <w:p w14:paraId="39303DA0" w14:textId="5EA08137"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2210" w:name="_Toc113975583"/>
      <w:bookmarkStart w:id="2211" w:name="_Toc113976100"/>
      <w:bookmarkStart w:id="2212" w:name="_Toc114065630"/>
      <w:bookmarkStart w:id="2213" w:name="_Toc114066026"/>
      <w:bookmarkStart w:id="2214" w:name="_Toc113977119"/>
      <w:bookmarkStart w:id="2215" w:name="_Toc114066027"/>
      <w:bookmarkStart w:id="2216" w:name="_Toc126075289"/>
      <w:bookmarkStart w:id="2217" w:name="_Toc177136085"/>
      <w:bookmarkEnd w:id="2210"/>
      <w:bookmarkEnd w:id="2211"/>
      <w:bookmarkEnd w:id="2212"/>
      <w:bookmarkEnd w:id="2213"/>
      <w:r w:rsidRPr="00313221">
        <w:rPr>
          <w:rFonts w:cs="Arial"/>
          <w:szCs w:val="22"/>
        </w:rPr>
        <w:t xml:space="preserve">Students have academic </w:t>
      </w:r>
      <w:r w:rsidR="00102C98" w:rsidRPr="00313221">
        <w:rPr>
          <w:rFonts w:cs="Arial"/>
          <w:szCs w:val="22"/>
        </w:rPr>
        <w:t>misconduct;</w:t>
      </w:r>
      <w:r w:rsidRPr="00313221">
        <w:rPr>
          <w:rFonts w:cs="Arial"/>
          <w:szCs w:val="22"/>
        </w:rPr>
        <w:t xml:space="preserve"> will this be displayed in transcript or degree certificate? / </w:t>
      </w:r>
      <w:r w:rsidRPr="00313221">
        <w:rPr>
          <w:rFonts w:cs="Arial"/>
          <w:i/>
          <w:iCs/>
          <w:szCs w:val="22"/>
        </w:rPr>
        <w:t>Sinh viên đã vi ph</w:t>
      </w:r>
      <w:r w:rsidRPr="00313221">
        <w:rPr>
          <w:rFonts w:cs="Calibri"/>
          <w:i/>
          <w:iCs/>
          <w:szCs w:val="22"/>
        </w:rPr>
        <w:t>ạ</w:t>
      </w:r>
      <w:r w:rsidRPr="00313221">
        <w:rPr>
          <w:rFonts w:cs="Arial"/>
          <w:i/>
          <w:iCs/>
          <w:szCs w:val="22"/>
        </w:rPr>
        <w:t>m quy đ</w:t>
      </w:r>
      <w:r w:rsidRPr="00313221">
        <w:rPr>
          <w:rFonts w:cs="Calibri"/>
          <w:i/>
          <w:iCs/>
          <w:szCs w:val="22"/>
        </w:rPr>
        <w:t>ị</w:t>
      </w:r>
      <w:r w:rsidRPr="00313221">
        <w:rPr>
          <w:rFonts w:cs="Arial"/>
          <w:i/>
          <w:iCs/>
          <w:szCs w:val="22"/>
        </w:rPr>
        <w:t>nh h</w:t>
      </w:r>
      <w:r w:rsidRPr="00313221">
        <w:rPr>
          <w:rFonts w:cs="Calibri"/>
          <w:i/>
          <w:iCs/>
          <w:szCs w:val="22"/>
        </w:rPr>
        <w:t>ọ</w:t>
      </w:r>
      <w:r w:rsidRPr="00313221">
        <w:rPr>
          <w:rFonts w:cs="Arial"/>
          <w:i/>
          <w:iCs/>
          <w:szCs w:val="22"/>
        </w:rPr>
        <w:t>c thu</w:t>
      </w:r>
      <w:r w:rsidRPr="00313221">
        <w:rPr>
          <w:rFonts w:cs="Calibri"/>
          <w:i/>
          <w:iCs/>
          <w:szCs w:val="22"/>
        </w:rPr>
        <w:t>ậ</w:t>
      </w:r>
      <w:r w:rsidRPr="00313221">
        <w:rPr>
          <w:rFonts w:cs="Arial"/>
          <w:i/>
          <w:iCs/>
          <w:szCs w:val="22"/>
        </w:rPr>
        <w:t>t c</w:t>
      </w:r>
      <w:r w:rsidRPr="00313221">
        <w:rPr>
          <w:rFonts w:cs="Calibri"/>
          <w:i/>
          <w:iCs/>
          <w:szCs w:val="22"/>
        </w:rPr>
        <w:t>ủ</w:t>
      </w:r>
      <w:r w:rsidRPr="00313221">
        <w:rPr>
          <w:rFonts w:cs="Arial"/>
          <w:i/>
          <w:iCs/>
          <w:szCs w:val="22"/>
        </w:rPr>
        <w:t>a nhà tr</w:t>
      </w:r>
      <w:r w:rsidRPr="00313221">
        <w:rPr>
          <w:rFonts w:cs="Calibri"/>
          <w:i/>
          <w:iCs/>
          <w:szCs w:val="22"/>
        </w:rPr>
        <w:t>ườ</w:t>
      </w:r>
      <w:r w:rsidRPr="00313221">
        <w:rPr>
          <w:rFonts w:cs="Arial"/>
          <w:i/>
          <w:iCs/>
          <w:szCs w:val="22"/>
        </w:rPr>
        <w:t>ng, li</w:t>
      </w:r>
      <w:r w:rsidRPr="00313221">
        <w:rPr>
          <w:rFonts w:cs="Calibri"/>
          <w:i/>
          <w:iCs/>
          <w:szCs w:val="22"/>
        </w:rPr>
        <w:t>ệ</w:t>
      </w:r>
      <w:r w:rsidRPr="00313221">
        <w:rPr>
          <w:rFonts w:cs="Arial"/>
          <w:i/>
          <w:iCs/>
          <w:szCs w:val="22"/>
        </w:rPr>
        <w:t>u vi</w:t>
      </w:r>
      <w:r w:rsidRPr="00313221">
        <w:rPr>
          <w:rFonts w:cs="Calibri"/>
          <w:i/>
          <w:iCs/>
          <w:szCs w:val="22"/>
        </w:rPr>
        <w:t>ệ</w:t>
      </w:r>
      <w:r w:rsidRPr="00313221">
        <w:rPr>
          <w:rFonts w:cs="Arial"/>
          <w:i/>
          <w:iCs/>
          <w:szCs w:val="22"/>
        </w:rPr>
        <w:t>c vi ph</w:t>
      </w:r>
      <w:r w:rsidRPr="00313221">
        <w:rPr>
          <w:rFonts w:cs="Calibri"/>
          <w:i/>
          <w:iCs/>
          <w:szCs w:val="22"/>
        </w:rPr>
        <w:t>ạ</w:t>
      </w:r>
      <w:r w:rsidRPr="00313221">
        <w:rPr>
          <w:rFonts w:cs="Arial"/>
          <w:i/>
          <w:iCs/>
          <w:szCs w:val="22"/>
        </w:rPr>
        <w:t>m này có b</w:t>
      </w:r>
      <w:r w:rsidRPr="00313221">
        <w:rPr>
          <w:rFonts w:cs="Calibri"/>
          <w:i/>
          <w:iCs/>
          <w:szCs w:val="22"/>
        </w:rPr>
        <w:t>ị</w:t>
      </w:r>
      <w:r w:rsidRPr="00313221">
        <w:rPr>
          <w:rFonts w:cs="Arial"/>
          <w:i/>
          <w:iCs/>
          <w:szCs w:val="22"/>
        </w:rPr>
        <w:t xml:space="preserve"> ghi trong h</w:t>
      </w:r>
      <w:r w:rsidRPr="00313221">
        <w:rPr>
          <w:rFonts w:cs="Calibri"/>
          <w:i/>
          <w:iCs/>
          <w:szCs w:val="22"/>
        </w:rPr>
        <w:t>ồ</w:t>
      </w:r>
      <w:r w:rsidRPr="00313221">
        <w:rPr>
          <w:rFonts w:cs="Arial"/>
          <w:i/>
          <w:iCs/>
          <w:szCs w:val="22"/>
        </w:rPr>
        <w:t xml:space="preserve"> s</w:t>
      </w:r>
      <w:r w:rsidRPr="00313221">
        <w:rPr>
          <w:rFonts w:cs="Calibri"/>
          <w:i/>
          <w:iCs/>
          <w:szCs w:val="22"/>
        </w:rPr>
        <w:t>ơ</w:t>
      </w:r>
      <w:r w:rsidRPr="00313221">
        <w:rPr>
          <w:rFonts w:cs="Arial"/>
          <w:i/>
          <w:iCs/>
          <w:szCs w:val="22"/>
        </w:rPr>
        <w:t>, h</w:t>
      </w:r>
      <w:r w:rsidRPr="00313221">
        <w:rPr>
          <w:rFonts w:cs="Calibri"/>
          <w:i/>
          <w:iCs/>
          <w:szCs w:val="22"/>
        </w:rPr>
        <w:t>ọ</w:t>
      </w:r>
      <w:r w:rsidRPr="00313221">
        <w:rPr>
          <w:rFonts w:cs="Arial"/>
          <w:i/>
          <w:iCs/>
          <w:szCs w:val="22"/>
        </w:rPr>
        <w:t>c b</w:t>
      </w:r>
      <w:r w:rsidRPr="00313221">
        <w:rPr>
          <w:rFonts w:cs="Calibri"/>
          <w:i/>
          <w:iCs/>
          <w:szCs w:val="22"/>
        </w:rPr>
        <w:t>ạ</w:t>
      </w:r>
      <w:r w:rsidRPr="00313221">
        <w:rPr>
          <w:rFonts w:cs="Arial"/>
          <w:i/>
          <w:iCs/>
          <w:szCs w:val="22"/>
        </w:rPr>
        <w:t>, b</w:t>
      </w:r>
      <w:r w:rsidRPr="00313221">
        <w:rPr>
          <w:rFonts w:cs="Calibri"/>
          <w:i/>
          <w:iCs/>
          <w:szCs w:val="22"/>
        </w:rPr>
        <w:t>ả</w:t>
      </w:r>
      <w:r w:rsidRPr="00313221">
        <w:rPr>
          <w:rFonts w:cs="Arial"/>
          <w:i/>
          <w:iCs/>
          <w:szCs w:val="22"/>
        </w:rPr>
        <w:t>ng đi</w:t>
      </w:r>
      <w:r w:rsidRPr="00313221">
        <w:rPr>
          <w:rFonts w:cs="Calibri"/>
          <w:i/>
          <w:iCs/>
          <w:szCs w:val="22"/>
        </w:rPr>
        <w:t>ể</w:t>
      </w:r>
      <w:r w:rsidRPr="00313221">
        <w:rPr>
          <w:rFonts w:cs="Arial"/>
          <w:i/>
          <w:iCs/>
          <w:szCs w:val="22"/>
        </w:rPr>
        <w:t>m ho</w:t>
      </w:r>
      <w:r w:rsidRPr="00313221">
        <w:rPr>
          <w:rFonts w:cs="Calibri"/>
          <w:i/>
          <w:iCs/>
          <w:szCs w:val="22"/>
        </w:rPr>
        <w:t>ặ</w:t>
      </w:r>
      <w:r w:rsidRPr="00313221">
        <w:rPr>
          <w:rFonts w:cs="Arial"/>
          <w:i/>
          <w:iCs/>
          <w:szCs w:val="22"/>
        </w:rPr>
        <w:t>c b</w:t>
      </w:r>
      <w:r w:rsidRPr="00313221">
        <w:rPr>
          <w:rFonts w:cs="Calibri"/>
          <w:i/>
          <w:iCs/>
          <w:szCs w:val="22"/>
        </w:rPr>
        <w:t>ằ</w:t>
      </w:r>
      <w:r w:rsidRPr="00313221">
        <w:rPr>
          <w:rFonts w:cs="Arial"/>
          <w:i/>
          <w:iCs/>
          <w:szCs w:val="22"/>
        </w:rPr>
        <w:t>ng t</w:t>
      </w:r>
      <w:r w:rsidRPr="00313221">
        <w:rPr>
          <w:rFonts w:cs="Calibri"/>
          <w:i/>
          <w:iCs/>
          <w:szCs w:val="22"/>
        </w:rPr>
        <w:t>ố</w:t>
      </w:r>
      <w:r w:rsidRPr="00313221">
        <w:rPr>
          <w:rFonts w:cs="Arial"/>
          <w:i/>
          <w:iCs/>
          <w:szCs w:val="22"/>
        </w:rPr>
        <w:t>t nghi</w:t>
      </w:r>
      <w:r w:rsidRPr="00313221">
        <w:rPr>
          <w:rFonts w:cs="Calibri"/>
          <w:i/>
          <w:iCs/>
          <w:szCs w:val="22"/>
        </w:rPr>
        <w:t>ệ</w:t>
      </w:r>
      <w:r w:rsidRPr="00313221">
        <w:rPr>
          <w:rFonts w:cs="Arial"/>
          <w:i/>
          <w:iCs/>
          <w:szCs w:val="22"/>
        </w:rPr>
        <w:t>p hay không?</w:t>
      </w:r>
      <w:bookmarkEnd w:id="2214"/>
      <w:bookmarkEnd w:id="2215"/>
      <w:bookmarkEnd w:id="2216"/>
      <w:bookmarkEnd w:id="2217"/>
    </w:p>
    <w:p w14:paraId="0AB8FC12" w14:textId="77777777" w:rsidR="00101766" w:rsidRPr="00313221" w:rsidRDefault="00101766" w:rsidP="00766E73">
      <w:pPr>
        <w:tabs>
          <w:tab w:val="left" w:pos="630"/>
          <w:tab w:val="left" w:pos="720"/>
          <w:tab w:val="left" w:pos="1080"/>
        </w:tabs>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75AAE2F4" w14:textId="1E473FE9" w:rsidR="00101766" w:rsidRPr="00313221" w:rsidRDefault="006D6909"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The record</w:t>
      </w:r>
      <w:r w:rsidR="00101766" w:rsidRPr="00313221">
        <w:rPr>
          <w:rFonts w:ascii="iCiel Avenir LT Std 35 Light" w:hAnsi="iCiel Avenir LT Std 35 Light" w:cs="Arial"/>
          <w:sz w:val="22"/>
          <w:szCs w:val="22"/>
        </w:rPr>
        <w:t xml:space="preserve"> of Academic misconduct is </w:t>
      </w:r>
      <w:r w:rsidR="007D3E8B" w:rsidRPr="00313221">
        <w:rPr>
          <w:rFonts w:ascii="iCiel Avenir LT Std 35 Light" w:hAnsi="iCiel Avenir LT Std 35 Light" w:cs="Arial"/>
          <w:sz w:val="22"/>
          <w:szCs w:val="22"/>
        </w:rPr>
        <w:t>an internal</w:t>
      </w:r>
      <w:r w:rsidR="00101766" w:rsidRPr="00313221">
        <w:rPr>
          <w:rFonts w:ascii="iCiel Avenir LT Std 35 Light" w:hAnsi="iCiel Avenir LT Std 35 Light" w:cs="Arial"/>
          <w:sz w:val="22"/>
          <w:szCs w:val="22"/>
        </w:rPr>
        <w:t xml:space="preserve"> record and will not be displayed in transcript, </w:t>
      </w:r>
      <w:r w:rsidR="00102C98" w:rsidRPr="00313221">
        <w:rPr>
          <w:rFonts w:ascii="iCiel Avenir LT Std 35 Light" w:hAnsi="iCiel Avenir LT Std 35 Light" w:cs="Arial"/>
          <w:sz w:val="22"/>
          <w:szCs w:val="22"/>
        </w:rPr>
        <w:t>degree,</w:t>
      </w:r>
      <w:r w:rsidR="00101766" w:rsidRPr="00313221">
        <w:rPr>
          <w:rFonts w:ascii="iCiel Avenir LT Std 35 Light" w:hAnsi="iCiel Avenir LT Std 35 Light" w:cs="Arial"/>
          <w:sz w:val="22"/>
          <w:szCs w:val="22"/>
        </w:rPr>
        <w:t xml:space="preserve"> or any document. The Academic Conduct Procedure required </w:t>
      </w:r>
      <w:r w:rsidR="00102C98" w:rsidRPr="00313221">
        <w:rPr>
          <w:rFonts w:ascii="iCiel Avenir LT Std 35 Light" w:hAnsi="iCiel Avenir LT Std 35 Light" w:cs="Arial"/>
          <w:sz w:val="22"/>
          <w:szCs w:val="22"/>
        </w:rPr>
        <w:t>the panel</w:t>
      </w:r>
      <w:r w:rsidR="00101766" w:rsidRPr="00313221">
        <w:rPr>
          <w:rFonts w:ascii="iCiel Avenir LT Std 35 Light" w:hAnsi="iCiel Avenir LT Std 35 Light" w:cs="Arial"/>
          <w:sz w:val="22"/>
          <w:szCs w:val="22"/>
        </w:rPr>
        <w:t xml:space="preserve"> to make </w:t>
      </w:r>
      <w:r w:rsidRPr="00313221">
        <w:rPr>
          <w:rFonts w:ascii="iCiel Avenir LT Std 35 Light" w:hAnsi="iCiel Avenir LT Std 35 Light" w:cs="Arial"/>
          <w:sz w:val="22"/>
          <w:szCs w:val="22"/>
        </w:rPr>
        <w:t>a decision</w:t>
      </w:r>
      <w:r w:rsidR="00101766" w:rsidRPr="00313221">
        <w:rPr>
          <w:rFonts w:ascii="iCiel Avenir LT Std 35 Light" w:hAnsi="iCiel Avenir LT Std 35 Light" w:cs="Arial"/>
          <w:sz w:val="22"/>
          <w:szCs w:val="22"/>
        </w:rPr>
        <w:t xml:space="preserve"> based on </w:t>
      </w:r>
      <w:r w:rsidR="007D3E8B" w:rsidRPr="00313221">
        <w:rPr>
          <w:rFonts w:ascii="iCiel Avenir LT Std 35 Light" w:hAnsi="iCiel Avenir LT Std 35 Light" w:cs="Arial"/>
          <w:sz w:val="22"/>
          <w:szCs w:val="22"/>
        </w:rPr>
        <w:t>the number</w:t>
      </w:r>
      <w:r w:rsidR="00101766" w:rsidRPr="00313221">
        <w:rPr>
          <w:rFonts w:ascii="iCiel Avenir LT Std 35 Light" w:hAnsi="iCiel Avenir LT Std 35 Light" w:cs="Arial"/>
          <w:sz w:val="22"/>
          <w:szCs w:val="22"/>
        </w:rPr>
        <w:t xml:space="preserve"> of academic misconduct </w:t>
      </w:r>
      <w:r w:rsidR="00632DB6" w:rsidRPr="00313221">
        <w:rPr>
          <w:rFonts w:ascii="iCiel Avenir LT Std 35 Light" w:hAnsi="iCiel Avenir LT Std 35 Light" w:cs="Arial"/>
          <w:sz w:val="22"/>
          <w:szCs w:val="22"/>
        </w:rPr>
        <w:t>instances</w:t>
      </w:r>
      <w:r w:rsidR="00101766" w:rsidRPr="00313221">
        <w:rPr>
          <w:rFonts w:ascii="iCiel Avenir LT Std 35 Light" w:hAnsi="iCiel Avenir LT Std 35 Light" w:cs="Arial"/>
          <w:sz w:val="22"/>
          <w:szCs w:val="22"/>
        </w:rPr>
        <w:t xml:space="preserve">, therefore we need to keep record and evidence of how many </w:t>
      </w:r>
      <w:r w:rsidR="00FB1C10" w:rsidRPr="00313221">
        <w:rPr>
          <w:rFonts w:ascii="iCiel Avenir LT Std 35 Light" w:hAnsi="iCiel Avenir LT Std 35 Light" w:cs="Arial"/>
          <w:sz w:val="22"/>
          <w:szCs w:val="22"/>
        </w:rPr>
        <w:t>instances</w:t>
      </w:r>
      <w:r w:rsidR="00101766" w:rsidRPr="00313221">
        <w:rPr>
          <w:rFonts w:ascii="iCiel Avenir LT Std 35 Light" w:hAnsi="iCiel Avenir LT Std 35 Light" w:cs="Arial"/>
          <w:sz w:val="22"/>
          <w:szCs w:val="22"/>
        </w:rPr>
        <w:t xml:space="preserve"> occurred in the academic journey of student. Rest assured that academic misconduct as well as disciplinary record are strictly confidential information and only a very limited number of people can access, such as Chief Academic Officer</w:t>
      </w:r>
      <w:r w:rsidR="003A5193" w:rsidRPr="00313221">
        <w:rPr>
          <w:rFonts w:ascii="iCiel Avenir LT Std 35 Light" w:hAnsi="iCiel Avenir LT Std 35 Light" w:cs="Arial"/>
          <w:sz w:val="22"/>
          <w:szCs w:val="22"/>
        </w:rPr>
        <w:t xml:space="preserve"> </w:t>
      </w:r>
      <w:r w:rsidR="00101766" w:rsidRPr="00313221">
        <w:rPr>
          <w:rFonts w:ascii="iCiel Avenir LT Std 35 Light" w:hAnsi="iCiel Avenir LT Std 35 Light" w:cs="Arial"/>
          <w:sz w:val="22"/>
          <w:szCs w:val="22"/>
        </w:rPr>
        <w:t xml:space="preserve">and Academic Compliance Manager. </w:t>
      </w:r>
    </w:p>
    <w:p w14:paraId="37D18F1F" w14:textId="073C6E6B"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i/>
          <w:iCs/>
          <w:sz w:val="22"/>
          <w:szCs w:val="22"/>
        </w:rPr>
        <w:t>L</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u tr</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c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ng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các l</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quy 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ên là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quy trình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i b</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 và không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n trên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g đ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t</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t ng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p hay b</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văn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 chính t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c nào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t</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t ng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p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ên. Quy trình x</w:t>
      </w:r>
      <w:r w:rsidRPr="00313221">
        <w:rPr>
          <w:rFonts w:ascii="iCiel Avenir LT Std 35 Light" w:hAnsi="iCiel Avenir LT Std 35 Light" w:cs="Calibri"/>
          <w:i/>
          <w:iCs/>
          <w:sz w:val="22"/>
          <w:szCs w:val="22"/>
        </w:rPr>
        <w:t>ử</w:t>
      </w:r>
      <w:r w:rsidRPr="00313221">
        <w:rPr>
          <w:rFonts w:ascii="iCiel Avenir LT Std 35 Light" w:hAnsi="iCiel Avenir LT Std 35 Light" w:cs="Arial"/>
          <w:i/>
          <w:iCs/>
          <w:sz w:val="22"/>
          <w:szCs w:val="22"/>
        </w:rPr>
        <w:t xml:space="preserve"> lý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yêu c</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u H</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i 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ph</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i cân nh</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c và đ</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a ra quy</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t 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d</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a trên s</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sinh viên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do đó, Nhà tr</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c</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l</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u tr</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c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ng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các l</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tr</w:t>
      </w:r>
      <w:r w:rsidRPr="00313221">
        <w:rPr>
          <w:rFonts w:ascii="iCiel Avenir LT Std 35 Light" w:hAnsi="iCiel Avenir LT Std 35 Light" w:cs="Calibri"/>
          <w:i/>
          <w:iCs/>
          <w:sz w:val="22"/>
          <w:szCs w:val="22"/>
        </w:rPr>
        <w:t>ướ</w:t>
      </w:r>
      <w:r w:rsidRPr="00313221">
        <w:rPr>
          <w:rFonts w:ascii="iCiel Avenir LT Std 35 Light" w:hAnsi="iCiel Avenir LT Std 35 Light" w:cs="Arial"/>
          <w:i/>
          <w:iCs/>
          <w:sz w:val="22"/>
          <w:szCs w:val="22"/>
        </w:rPr>
        <w:t>c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ên trong su</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t th</w:t>
      </w:r>
      <w:r w:rsidRPr="00313221">
        <w:rPr>
          <w:rFonts w:ascii="iCiel Avenir LT Std 35 Light" w:hAnsi="iCiel Avenir LT Std 35 Light" w:cs="Calibri"/>
          <w:i/>
          <w:iCs/>
          <w:sz w:val="22"/>
          <w:szCs w:val="22"/>
        </w:rPr>
        <w:t>ờ</w:t>
      </w:r>
      <w:r w:rsidRPr="00313221">
        <w:rPr>
          <w:rFonts w:ascii="iCiel Avenir LT Std 35 Light" w:hAnsi="iCiel Avenir LT Std 35 Light" w:cs="Arial"/>
          <w:i/>
          <w:iCs/>
          <w:sz w:val="22"/>
          <w:szCs w:val="22"/>
        </w:rPr>
        <w:t>i gia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p. Xin quý ph</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 huynh và sinh viên yên tâm, các thông tin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quy 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ho</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c k</w:t>
      </w:r>
      <w:r w:rsidRPr="00313221">
        <w:rPr>
          <w:rFonts w:ascii="iCiel Avenir LT Std 35 Light" w:hAnsi="iCiel Avenir LT Std 35 Light" w:cs="Calibri"/>
          <w:i/>
          <w:iCs/>
          <w:sz w:val="22"/>
          <w:szCs w:val="22"/>
        </w:rPr>
        <w:t>ỷ</w:t>
      </w:r>
      <w:r w:rsidRPr="00313221">
        <w:rPr>
          <w:rFonts w:ascii="iCiel Avenir LT Std 35 Light" w:hAnsi="iCiel Avenir LT Std 35 Light" w:cs="Arial"/>
          <w:i/>
          <w:iCs/>
          <w:sz w:val="22"/>
          <w:szCs w:val="22"/>
        </w:rPr>
        <w:t xml:space="preserve"> l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đ</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u là thông tin 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o m</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nghiêm ng</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Calibri"/>
          <w:i/>
          <w:iCs/>
          <w:sz w:val="22"/>
          <w:szCs w:val="22"/>
        </w:rPr>
        <w:t>ở</w:t>
      </w:r>
      <w:r w:rsidRPr="00313221">
        <w:rPr>
          <w:rFonts w:ascii="iCiel Avenir LT Std 35 Light" w:hAnsi="iCiel Avenir LT Std 35 Light" w:cs="Arial"/>
          <w:i/>
          <w:iCs/>
          <w:sz w:val="22"/>
          <w:szCs w:val="22"/>
        </w:rPr>
        <w:t xml:space="preserve"> m</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c đ</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 cao n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và ch</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có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s</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 r</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ít ng</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i 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quy</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n truy c</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p, nh</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 xml:space="preserve"> Gi</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m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c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v</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 và Tr</w:t>
      </w:r>
      <w:r w:rsidRPr="00313221">
        <w:rPr>
          <w:rFonts w:ascii="iCiel Avenir LT Std 35 Light" w:hAnsi="iCiel Avenir LT Std 35 Light" w:cs="Calibri"/>
          <w:i/>
          <w:iCs/>
          <w:sz w:val="22"/>
          <w:szCs w:val="22"/>
        </w:rPr>
        <w:t>ưở</w:t>
      </w:r>
      <w:r w:rsidRPr="00313221">
        <w:rPr>
          <w:rFonts w:ascii="iCiel Avenir LT Std 35 Light" w:hAnsi="iCiel Avenir LT Std 35 Light" w:cs="Arial"/>
          <w:i/>
          <w:iCs/>
          <w:sz w:val="22"/>
          <w:szCs w:val="22"/>
        </w:rPr>
        <w:t>ng phòng Quy ch</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 đào t</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o.</w:t>
      </w:r>
    </w:p>
    <w:p w14:paraId="7D6C6210" w14:textId="146A19A7"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2218" w:name="_Toc107734250"/>
      <w:bookmarkStart w:id="2219" w:name="_Toc107734464"/>
      <w:bookmarkStart w:id="2220" w:name="_Toc107734916"/>
      <w:bookmarkStart w:id="2221" w:name="_Toc107735138"/>
      <w:bookmarkStart w:id="2222" w:name="_Toc107735265"/>
      <w:bookmarkStart w:id="2223" w:name="_Toc107735370"/>
      <w:bookmarkStart w:id="2224" w:name="_Toc107735474"/>
      <w:bookmarkStart w:id="2225" w:name="_Toc107735577"/>
      <w:bookmarkStart w:id="2226" w:name="_Toc107735682"/>
      <w:bookmarkStart w:id="2227" w:name="_Toc107735786"/>
      <w:bookmarkStart w:id="2228" w:name="_Toc107735890"/>
      <w:bookmarkStart w:id="2229" w:name="_Toc107735994"/>
      <w:bookmarkStart w:id="2230" w:name="_Toc107736147"/>
      <w:bookmarkStart w:id="2231" w:name="_Toc107736294"/>
      <w:bookmarkStart w:id="2232" w:name="_Toc107736398"/>
      <w:bookmarkStart w:id="2233" w:name="_Toc107736620"/>
      <w:bookmarkStart w:id="2234" w:name="_Toc107736723"/>
      <w:bookmarkStart w:id="2235" w:name="_Toc107736826"/>
      <w:bookmarkStart w:id="2236" w:name="_Toc107736930"/>
      <w:bookmarkStart w:id="2237" w:name="_Toc107737782"/>
      <w:bookmarkStart w:id="2238" w:name="_Toc108099171"/>
      <w:bookmarkStart w:id="2239" w:name="_Toc113975589"/>
      <w:bookmarkStart w:id="2240" w:name="_Toc113976106"/>
      <w:bookmarkStart w:id="2241" w:name="_Toc114065636"/>
      <w:bookmarkStart w:id="2242" w:name="_Toc114066032"/>
      <w:bookmarkStart w:id="2243" w:name="_Toc113977120"/>
      <w:bookmarkStart w:id="2244" w:name="_Toc114066033"/>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r w:rsidRPr="00313221">
        <w:rPr>
          <w:rFonts w:cs="Arial"/>
          <w:szCs w:val="22"/>
        </w:rPr>
        <w:lastRenderedPageBreak/>
        <w:t xml:space="preserve"> </w:t>
      </w:r>
      <w:bookmarkStart w:id="2245" w:name="_Toc126075290"/>
      <w:bookmarkStart w:id="2246" w:name="_Toc177136086"/>
      <w:r w:rsidRPr="00313221">
        <w:rPr>
          <w:rFonts w:cs="Arial"/>
          <w:szCs w:val="22"/>
        </w:rPr>
        <w:t>If</w:t>
      </w:r>
      <w:r w:rsidR="00102C98">
        <w:rPr>
          <w:rFonts w:cs="Arial"/>
          <w:szCs w:val="22"/>
        </w:rPr>
        <w:t xml:space="preserve"> a</w:t>
      </w:r>
      <w:r w:rsidRPr="00313221">
        <w:rPr>
          <w:rFonts w:cs="Arial"/>
          <w:szCs w:val="22"/>
        </w:rPr>
        <w:t xml:space="preserve"> student transfers to a different programme, what </w:t>
      </w:r>
      <w:r w:rsidR="00102C98" w:rsidRPr="00313221">
        <w:rPr>
          <w:rFonts w:cs="Arial"/>
          <w:szCs w:val="22"/>
        </w:rPr>
        <w:t>will</w:t>
      </w:r>
      <w:r w:rsidRPr="00313221">
        <w:rPr>
          <w:rFonts w:cs="Arial"/>
          <w:szCs w:val="22"/>
        </w:rPr>
        <w:t xml:space="preserve"> happen to their academic </w:t>
      </w:r>
      <w:r w:rsidR="00102C98" w:rsidRPr="00313221">
        <w:rPr>
          <w:rFonts w:cs="Arial"/>
          <w:szCs w:val="22"/>
        </w:rPr>
        <w:t>misconduct</w:t>
      </w:r>
      <w:r w:rsidRPr="00313221">
        <w:rPr>
          <w:rFonts w:cs="Arial"/>
          <w:szCs w:val="22"/>
        </w:rPr>
        <w:t xml:space="preserve"> records? / </w:t>
      </w:r>
      <w:r w:rsidRPr="00313221">
        <w:rPr>
          <w:rFonts w:cs="Arial"/>
          <w:i/>
          <w:iCs/>
          <w:szCs w:val="22"/>
        </w:rPr>
        <w:t>N</w:t>
      </w:r>
      <w:r w:rsidRPr="00313221">
        <w:rPr>
          <w:rFonts w:cs="Calibri"/>
          <w:i/>
          <w:iCs/>
          <w:szCs w:val="22"/>
        </w:rPr>
        <w:t>ế</w:t>
      </w:r>
      <w:r w:rsidRPr="00313221">
        <w:rPr>
          <w:rFonts w:cs="Arial"/>
          <w:i/>
          <w:iCs/>
          <w:szCs w:val="22"/>
        </w:rPr>
        <w:t>u sinh viên chuy</w:t>
      </w:r>
      <w:r w:rsidRPr="00313221">
        <w:rPr>
          <w:rFonts w:cs="Calibri"/>
          <w:i/>
          <w:iCs/>
          <w:szCs w:val="22"/>
        </w:rPr>
        <w:t>ể</w:t>
      </w:r>
      <w:r w:rsidRPr="00313221">
        <w:rPr>
          <w:rFonts w:cs="Arial"/>
          <w:i/>
          <w:iCs/>
          <w:szCs w:val="22"/>
        </w:rPr>
        <w:t>n ngành h</w:t>
      </w:r>
      <w:r w:rsidRPr="00313221">
        <w:rPr>
          <w:rFonts w:cs="Calibri"/>
          <w:i/>
          <w:iCs/>
          <w:szCs w:val="22"/>
        </w:rPr>
        <w:t>ọ</w:t>
      </w:r>
      <w:r w:rsidRPr="00313221">
        <w:rPr>
          <w:rFonts w:cs="Arial"/>
          <w:i/>
          <w:iCs/>
          <w:szCs w:val="22"/>
        </w:rPr>
        <w:t>c thì nh</w:t>
      </w:r>
      <w:r w:rsidRPr="00313221">
        <w:rPr>
          <w:rFonts w:cs="Calibri"/>
          <w:i/>
          <w:iCs/>
          <w:szCs w:val="22"/>
        </w:rPr>
        <w:t>ữ</w:t>
      </w:r>
      <w:r w:rsidRPr="00313221">
        <w:rPr>
          <w:rFonts w:cs="Arial"/>
          <w:i/>
          <w:iCs/>
          <w:szCs w:val="22"/>
        </w:rPr>
        <w:t>ng vi ph</w:t>
      </w:r>
      <w:r w:rsidRPr="00313221">
        <w:rPr>
          <w:rFonts w:cs="Calibri"/>
          <w:i/>
          <w:iCs/>
          <w:szCs w:val="22"/>
        </w:rPr>
        <w:t>ạ</w:t>
      </w:r>
      <w:r w:rsidRPr="00313221">
        <w:rPr>
          <w:rFonts w:cs="Arial"/>
          <w:i/>
          <w:iCs/>
          <w:szCs w:val="22"/>
        </w:rPr>
        <w:t>m h</w:t>
      </w:r>
      <w:r w:rsidRPr="00313221">
        <w:rPr>
          <w:rFonts w:cs="Calibri"/>
          <w:i/>
          <w:iCs/>
          <w:szCs w:val="22"/>
        </w:rPr>
        <w:t>ọ</w:t>
      </w:r>
      <w:r w:rsidRPr="00313221">
        <w:rPr>
          <w:rFonts w:cs="Arial"/>
          <w:i/>
          <w:iCs/>
          <w:szCs w:val="22"/>
        </w:rPr>
        <w:t>c thu</w:t>
      </w:r>
      <w:r w:rsidRPr="00313221">
        <w:rPr>
          <w:rFonts w:cs="Calibri"/>
          <w:i/>
          <w:iCs/>
          <w:szCs w:val="22"/>
        </w:rPr>
        <w:t>ậ</w:t>
      </w:r>
      <w:r w:rsidRPr="00313221">
        <w:rPr>
          <w:rFonts w:cs="Arial"/>
          <w:i/>
          <w:iCs/>
          <w:szCs w:val="22"/>
        </w:rPr>
        <w:t>t cũ c</w:t>
      </w:r>
      <w:r w:rsidRPr="00313221">
        <w:rPr>
          <w:rFonts w:cs="Calibri"/>
          <w:i/>
          <w:iCs/>
          <w:szCs w:val="22"/>
        </w:rPr>
        <w:t>ủ</w:t>
      </w:r>
      <w:r w:rsidRPr="00313221">
        <w:rPr>
          <w:rFonts w:cs="Arial"/>
          <w:i/>
          <w:iCs/>
          <w:szCs w:val="22"/>
        </w:rPr>
        <w:t>a sinh viên s</w:t>
      </w:r>
      <w:r w:rsidRPr="00313221">
        <w:rPr>
          <w:rFonts w:cs="Calibri"/>
          <w:i/>
          <w:iCs/>
          <w:szCs w:val="22"/>
        </w:rPr>
        <w:t>ẽ</w:t>
      </w:r>
      <w:r w:rsidRPr="00313221">
        <w:rPr>
          <w:rFonts w:cs="Arial"/>
          <w:i/>
          <w:iCs/>
          <w:szCs w:val="22"/>
        </w:rPr>
        <w:t xml:space="preserve"> đ</w:t>
      </w:r>
      <w:r w:rsidRPr="00313221">
        <w:rPr>
          <w:rFonts w:cs="Calibri"/>
          <w:i/>
          <w:iCs/>
          <w:szCs w:val="22"/>
        </w:rPr>
        <w:t>ượ</w:t>
      </w:r>
      <w:r w:rsidRPr="00313221">
        <w:rPr>
          <w:rFonts w:cs="Arial"/>
          <w:i/>
          <w:iCs/>
          <w:szCs w:val="22"/>
        </w:rPr>
        <w:t>c tính ra sao?</w:t>
      </w:r>
      <w:bookmarkEnd w:id="2243"/>
      <w:bookmarkEnd w:id="2244"/>
      <w:bookmarkEnd w:id="2245"/>
      <w:bookmarkEnd w:id="2246"/>
    </w:p>
    <w:p w14:paraId="41FAFCCB" w14:textId="77777777" w:rsidR="00101766"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3EAF5D52" w14:textId="77777777" w:rsidR="00590B3D" w:rsidRPr="006E365F" w:rsidRDefault="00590B3D" w:rsidP="00766E73">
      <w:pPr>
        <w:tabs>
          <w:tab w:val="left" w:pos="630"/>
          <w:tab w:val="left" w:pos="720"/>
          <w:tab w:val="left" w:pos="1080"/>
        </w:tabs>
        <w:ind w:firstLine="0"/>
        <w:rPr>
          <w:rFonts w:ascii="iCiel Avenir LT Std 35 Light" w:hAnsi="iCiel Avenir LT Std 35 Light" w:cs="Arial"/>
          <w:sz w:val="22"/>
          <w:szCs w:val="22"/>
        </w:rPr>
      </w:pPr>
      <w:r w:rsidRPr="006E365F">
        <w:rPr>
          <w:rFonts w:ascii="iCiel Avenir LT Std 35 Light" w:hAnsi="iCiel Avenir LT Std 35 Light" w:cs="Arial"/>
          <w:sz w:val="22"/>
          <w:szCs w:val="22"/>
        </w:rPr>
        <w:t>When a student transfers between BUV programmes; or from a collaborative programme to a BUV programme; or from a BUV programme to a collaborative programme, his or her history of academic misconduct would be wiped clean.</w:t>
      </w:r>
    </w:p>
    <w:p w14:paraId="2A8BCB08" w14:textId="5F3C9FFF" w:rsidR="00590B3D" w:rsidRPr="006E365F" w:rsidRDefault="00590B3D" w:rsidP="00766E73">
      <w:pPr>
        <w:tabs>
          <w:tab w:val="left" w:pos="630"/>
          <w:tab w:val="left" w:pos="720"/>
          <w:tab w:val="left" w:pos="1080"/>
        </w:tabs>
        <w:ind w:firstLine="0"/>
        <w:rPr>
          <w:rFonts w:ascii="iCiel Avenir LT Std 35 Light" w:hAnsi="iCiel Avenir LT Std 35 Light" w:cs="Arial"/>
          <w:i/>
          <w:iCs/>
          <w:sz w:val="22"/>
          <w:szCs w:val="22"/>
        </w:rPr>
      </w:pPr>
      <w:r w:rsidRPr="006E365F">
        <w:rPr>
          <w:rFonts w:ascii="iCiel Avenir LT Std 35 Light" w:hAnsi="iCiel Avenir LT Std 35 Light" w:cs="Arial"/>
          <w:i/>
          <w:iCs/>
          <w:sz w:val="22"/>
          <w:szCs w:val="22"/>
        </w:rPr>
        <w:t xml:space="preserve">Nếu sinh viên thay đổi chương trình học giữa các chương trình do BUV cấp bằng; hoặc từ một chương trình do đại học đối tác cấp bằng sang chương trình do BUV cấp bằng; hoặc từ một chương trình do BUV cấp bằng sang chương trình do đại học đối tác cấp bằng, lịch sử vi phạm học thuật sẽ được xóa.  </w:t>
      </w:r>
    </w:p>
    <w:p w14:paraId="5D91E2F5" w14:textId="77777777" w:rsidR="00101766" w:rsidRPr="00313221" w:rsidRDefault="00101766" w:rsidP="004714C6">
      <w:pPr>
        <w:pStyle w:val="Question"/>
        <w:numPr>
          <w:ilvl w:val="0"/>
          <w:numId w:val="6"/>
        </w:numPr>
        <w:tabs>
          <w:tab w:val="num" w:pos="360"/>
          <w:tab w:val="left" w:pos="630"/>
          <w:tab w:val="left" w:pos="1350"/>
        </w:tabs>
        <w:spacing w:line="400" w:lineRule="exact"/>
        <w:ind w:left="0" w:firstLine="720"/>
        <w:rPr>
          <w:rFonts w:cs="Arial"/>
          <w:szCs w:val="22"/>
        </w:rPr>
      </w:pPr>
      <w:bookmarkStart w:id="2247" w:name="_Toc156835630"/>
      <w:bookmarkStart w:id="2248" w:name="_Toc156835631"/>
      <w:bookmarkStart w:id="2249" w:name="_Toc107734252"/>
      <w:bookmarkStart w:id="2250" w:name="_Toc107734466"/>
      <w:bookmarkStart w:id="2251" w:name="_Toc107734918"/>
      <w:bookmarkStart w:id="2252" w:name="_Toc107735140"/>
      <w:bookmarkStart w:id="2253" w:name="_Toc107735267"/>
      <w:bookmarkStart w:id="2254" w:name="_Toc107735372"/>
      <w:bookmarkStart w:id="2255" w:name="_Toc107735476"/>
      <w:bookmarkStart w:id="2256" w:name="_Toc107735579"/>
      <w:bookmarkStart w:id="2257" w:name="_Toc107735684"/>
      <w:bookmarkStart w:id="2258" w:name="_Toc107735788"/>
      <w:bookmarkStart w:id="2259" w:name="_Toc107735892"/>
      <w:bookmarkStart w:id="2260" w:name="_Toc107735996"/>
      <w:bookmarkStart w:id="2261" w:name="_Toc107736149"/>
      <w:bookmarkStart w:id="2262" w:name="_Toc107736296"/>
      <w:bookmarkStart w:id="2263" w:name="_Toc107736400"/>
      <w:bookmarkStart w:id="2264" w:name="_Toc107736622"/>
      <w:bookmarkStart w:id="2265" w:name="_Toc107736725"/>
      <w:bookmarkStart w:id="2266" w:name="_Toc107736828"/>
      <w:bookmarkStart w:id="2267" w:name="_Toc107736932"/>
      <w:bookmarkStart w:id="2268" w:name="_Toc107737784"/>
      <w:bookmarkStart w:id="2269" w:name="_Toc108099173"/>
      <w:bookmarkStart w:id="2270" w:name="_Toc113975591"/>
      <w:bookmarkStart w:id="2271" w:name="_Toc113976108"/>
      <w:bookmarkStart w:id="2272" w:name="_Toc114065638"/>
      <w:bookmarkStart w:id="2273" w:name="_Toc114066034"/>
      <w:bookmarkStart w:id="2274" w:name="_Toc113977121"/>
      <w:bookmarkStart w:id="2275" w:name="_Toc114066035"/>
      <w:bookmarkStart w:id="2276" w:name="_Toc126075291"/>
      <w:bookmarkStart w:id="2277" w:name="_Toc177136087"/>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r w:rsidRPr="00313221">
        <w:rPr>
          <w:rFonts w:cs="Arial"/>
          <w:szCs w:val="22"/>
        </w:rPr>
        <w:t>Can BUV do anything to reduce the academic misconduct of students?</w:t>
      </w:r>
      <w:r w:rsidRPr="00313221">
        <w:rPr>
          <w:rFonts w:cs="Arial"/>
          <w:b w:val="0"/>
          <w:szCs w:val="22"/>
        </w:rPr>
        <w:t xml:space="preserve"> / </w:t>
      </w:r>
      <w:r w:rsidRPr="00313221">
        <w:rPr>
          <w:rFonts w:cs="Arial"/>
          <w:i/>
          <w:iCs/>
          <w:szCs w:val="22"/>
        </w:rPr>
        <w:t>Li</w:t>
      </w:r>
      <w:r w:rsidRPr="00313221">
        <w:rPr>
          <w:rFonts w:cs="Calibri"/>
          <w:i/>
          <w:iCs/>
          <w:szCs w:val="22"/>
        </w:rPr>
        <w:t>ệ</w:t>
      </w:r>
      <w:r w:rsidRPr="00313221">
        <w:rPr>
          <w:rFonts w:cs="Arial"/>
          <w:i/>
          <w:iCs/>
          <w:szCs w:val="22"/>
        </w:rPr>
        <w:t>u BUV có th</w:t>
      </w:r>
      <w:r w:rsidRPr="00313221">
        <w:rPr>
          <w:rFonts w:cs="Calibri"/>
          <w:i/>
          <w:iCs/>
          <w:szCs w:val="22"/>
        </w:rPr>
        <w:t>ể</w:t>
      </w:r>
      <w:r w:rsidRPr="00313221">
        <w:rPr>
          <w:rFonts w:cs="Arial"/>
          <w:i/>
          <w:iCs/>
          <w:szCs w:val="22"/>
        </w:rPr>
        <w:t xml:space="preserve"> gi</w:t>
      </w:r>
      <w:r w:rsidRPr="00313221">
        <w:rPr>
          <w:rFonts w:cs="Calibri"/>
          <w:i/>
          <w:iCs/>
          <w:szCs w:val="22"/>
        </w:rPr>
        <w:t>ả</w:t>
      </w:r>
      <w:r w:rsidRPr="00313221">
        <w:rPr>
          <w:rFonts w:cs="Arial"/>
          <w:i/>
          <w:iCs/>
          <w:szCs w:val="22"/>
        </w:rPr>
        <w:t>m nh</w:t>
      </w:r>
      <w:r w:rsidRPr="00313221">
        <w:rPr>
          <w:rFonts w:cs="Calibri"/>
          <w:i/>
          <w:iCs/>
          <w:szCs w:val="22"/>
        </w:rPr>
        <w:t>ẹ</w:t>
      </w:r>
      <w:r w:rsidRPr="00313221">
        <w:rPr>
          <w:rFonts w:cs="Arial"/>
          <w:i/>
          <w:iCs/>
          <w:szCs w:val="22"/>
        </w:rPr>
        <w:t xml:space="preserve"> vi</w:t>
      </w:r>
      <w:r w:rsidRPr="00313221">
        <w:rPr>
          <w:rFonts w:cs="Calibri"/>
          <w:i/>
          <w:iCs/>
          <w:szCs w:val="22"/>
        </w:rPr>
        <w:t>ệ</w:t>
      </w:r>
      <w:r w:rsidRPr="00313221">
        <w:rPr>
          <w:rFonts w:cs="Arial"/>
          <w:i/>
          <w:iCs/>
          <w:szCs w:val="22"/>
        </w:rPr>
        <w:t>c vi ph</w:t>
      </w:r>
      <w:r w:rsidRPr="00313221">
        <w:rPr>
          <w:rFonts w:cs="Calibri"/>
          <w:i/>
          <w:iCs/>
          <w:szCs w:val="22"/>
        </w:rPr>
        <w:t>ạ</w:t>
      </w:r>
      <w:r w:rsidRPr="00313221">
        <w:rPr>
          <w:rFonts w:cs="Arial"/>
          <w:i/>
          <w:iCs/>
          <w:szCs w:val="22"/>
        </w:rPr>
        <w:t>m h</w:t>
      </w:r>
      <w:r w:rsidRPr="00313221">
        <w:rPr>
          <w:rFonts w:cs="Calibri"/>
          <w:i/>
          <w:iCs/>
          <w:szCs w:val="22"/>
        </w:rPr>
        <w:t>ọ</w:t>
      </w:r>
      <w:r w:rsidRPr="00313221">
        <w:rPr>
          <w:rFonts w:cs="Arial"/>
          <w:i/>
          <w:iCs/>
          <w:szCs w:val="22"/>
        </w:rPr>
        <w:t>c thu</w:t>
      </w:r>
      <w:r w:rsidRPr="00313221">
        <w:rPr>
          <w:rFonts w:cs="Calibri"/>
          <w:i/>
          <w:iCs/>
          <w:szCs w:val="22"/>
        </w:rPr>
        <w:t>ậ</w:t>
      </w:r>
      <w:r w:rsidRPr="00313221">
        <w:rPr>
          <w:rFonts w:cs="Arial"/>
          <w:i/>
          <w:iCs/>
          <w:szCs w:val="22"/>
        </w:rPr>
        <w:t>t cho sinh viên?</w:t>
      </w:r>
      <w:bookmarkEnd w:id="2274"/>
      <w:bookmarkEnd w:id="2275"/>
      <w:bookmarkEnd w:id="2276"/>
      <w:bookmarkEnd w:id="2277"/>
    </w:p>
    <w:p w14:paraId="40BCC119"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2448ABBC" w14:textId="2DDA6CCA"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BUV strictly follows the Academic Conduct Procedure</w:t>
      </w:r>
      <w:r w:rsidR="003810CA" w:rsidRPr="00313221">
        <w:rPr>
          <w:rFonts w:ascii="iCiel Avenir LT Std 35 Light" w:hAnsi="iCiel Avenir LT Std 35 Light" w:cs="Arial"/>
          <w:sz w:val="22"/>
          <w:szCs w:val="22"/>
        </w:rPr>
        <w:t xml:space="preserve">. </w:t>
      </w:r>
      <w:r w:rsidRPr="00313221">
        <w:rPr>
          <w:rFonts w:ascii="iCiel Avenir LT Std 35 Light" w:hAnsi="iCiel Avenir LT Std 35 Light" w:cs="Arial"/>
          <w:sz w:val="22"/>
          <w:szCs w:val="22"/>
        </w:rPr>
        <w:t xml:space="preserve">Academic Conduct instances are thoroughly examined by the panel whose members are experienced professionals in the field before making final decisions. Student &amp; parent can contact the Academic Compliance Office at </w:t>
      </w:r>
      <w:hyperlink r:id="rId78" w:history="1">
        <w:r w:rsidRPr="00313221">
          <w:rPr>
            <w:rStyle w:val="Hyperlink"/>
            <w:rFonts w:ascii="iCiel Avenir LT Std 35 Light" w:hAnsi="iCiel Avenir LT Std 35 Light" w:cs="Arial"/>
            <w:sz w:val="22"/>
            <w:szCs w:val="22"/>
          </w:rPr>
          <w:t>aca.compliance@buv.edu.vn</w:t>
        </w:r>
      </w:hyperlink>
      <w:r w:rsidRPr="00313221">
        <w:rPr>
          <w:rFonts w:ascii="iCiel Avenir LT Std 35 Light" w:hAnsi="iCiel Avenir LT Std 35 Light" w:cs="Arial"/>
          <w:sz w:val="22"/>
          <w:szCs w:val="22"/>
        </w:rPr>
        <w:t xml:space="preserve"> for further explanation &amp; instruction on this process.  </w:t>
      </w:r>
    </w:p>
    <w:p w14:paraId="420689C3" w14:textId="77777777" w:rsidR="00A9779D"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BUV tuân th</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 xml:space="preserve"> ch</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t ch</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Qu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w:t>
      </w:r>
      <w:r w:rsidR="00352820">
        <w:rPr>
          <w:rFonts w:ascii="iCiel Avenir LT Std 35 Light" w:hAnsi="iCiel Avenir LT Std 35 Light" w:cs="Arial"/>
          <w:i/>
          <w:iCs/>
          <w:sz w:val="22"/>
          <w:szCs w:val="22"/>
        </w:rPr>
        <w:t xml:space="preserve"> </w:t>
      </w:r>
      <w:r w:rsidRPr="00313221">
        <w:rPr>
          <w:rFonts w:ascii="iCiel Avenir LT Std 35 Light" w:hAnsi="iCiel Avenir LT Std 35 Light" w:cs="Arial"/>
          <w:i/>
          <w:iCs/>
          <w:sz w:val="22"/>
          <w:szCs w:val="22"/>
        </w:rPr>
        <w:t>của nhà trường.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tr</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h</w:t>
      </w:r>
      <w:r w:rsidRPr="00313221">
        <w:rPr>
          <w:rFonts w:ascii="iCiel Avenir LT Std 35 Light" w:hAnsi="iCiel Avenir LT Std 35 Light" w:cs="Calibri"/>
          <w:i/>
          <w:iCs/>
          <w:sz w:val="22"/>
          <w:szCs w:val="22"/>
        </w:rPr>
        <w:t>ợ</w:t>
      </w:r>
      <w:r w:rsidRPr="00313221">
        <w:rPr>
          <w:rFonts w:ascii="iCiel Avenir LT Std 35 Light" w:hAnsi="iCiel Avenir LT Std 35 Light" w:cs="Arial"/>
          <w:i/>
          <w:iCs/>
          <w:sz w:val="22"/>
          <w:szCs w:val="22"/>
        </w:rPr>
        <w:t>p nghi ng</w:t>
      </w:r>
      <w:r w:rsidRPr="00313221">
        <w:rPr>
          <w:rFonts w:ascii="iCiel Avenir LT Std 35 Light" w:hAnsi="iCiel Avenir LT Std 35 Light" w:cs="Calibri"/>
          <w:i/>
          <w:iCs/>
          <w:sz w:val="22"/>
          <w:szCs w:val="22"/>
        </w:rPr>
        <w:t>ờ</w:t>
      </w:r>
      <w:r w:rsidRPr="00313221">
        <w:rPr>
          <w:rFonts w:ascii="iCiel Avenir LT Std 35 Light" w:hAnsi="iCiel Avenir LT Std 35 Light" w:cs="Arial"/>
          <w:i/>
          <w:iCs/>
          <w:sz w:val="22"/>
          <w:szCs w:val="22"/>
        </w:rPr>
        <w:t xml:space="preserve">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u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xem x</w:t>
      </w:r>
      <w:r w:rsidRPr="00313221">
        <w:rPr>
          <w:rFonts w:ascii="iCiel Avenir LT Std 35 Light" w:hAnsi="iCiel Avenir LT Std 35 Light" w:cs="Avenir Next LT Pro"/>
          <w:i/>
          <w:iCs/>
          <w:sz w:val="22"/>
          <w:szCs w:val="22"/>
        </w:rPr>
        <w:t>é</w:t>
      </w:r>
      <w:r w:rsidRPr="00313221">
        <w:rPr>
          <w:rFonts w:ascii="iCiel Avenir LT Std 35 Light" w:hAnsi="iCiel Avenir LT Std 35 Light" w:cs="Arial"/>
          <w:i/>
          <w:iCs/>
          <w:sz w:val="22"/>
          <w:szCs w:val="22"/>
        </w:rPr>
        <w:t>t k</w:t>
      </w:r>
      <w:r w:rsidRPr="00313221">
        <w:rPr>
          <w:rFonts w:ascii="iCiel Avenir LT Std 35 Light" w:hAnsi="iCiel Avenir LT Std 35 Light" w:cs="Avenir Next LT Pro"/>
          <w:i/>
          <w:iCs/>
          <w:sz w:val="22"/>
          <w:szCs w:val="22"/>
        </w:rPr>
        <w:t>ĩ</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Calibri"/>
          <w:i/>
          <w:iCs/>
          <w:sz w:val="22"/>
          <w:szCs w:val="22"/>
        </w:rPr>
        <w:t>ưỡ</w:t>
      </w:r>
      <w:r w:rsidRPr="00313221">
        <w:rPr>
          <w:rFonts w:ascii="iCiel Avenir LT Std 35 Light" w:hAnsi="iCiel Avenir LT Std 35 Light" w:cs="Arial"/>
          <w:i/>
          <w:iCs/>
          <w:sz w:val="22"/>
          <w:szCs w:val="22"/>
        </w:rPr>
        <w:t>ng b</w:t>
      </w:r>
      <w:r w:rsidRPr="00313221">
        <w:rPr>
          <w:rFonts w:ascii="iCiel Avenir LT Std 35 Light" w:hAnsi="iCiel Avenir LT Std 35 Light" w:cs="Calibri"/>
          <w:i/>
          <w:iCs/>
          <w:sz w:val="22"/>
          <w:szCs w:val="22"/>
        </w:rPr>
        <w:t>ở</w:t>
      </w:r>
      <w:r w:rsidRPr="00313221">
        <w:rPr>
          <w:rFonts w:ascii="iCiel Avenir LT Std 35 Light" w:hAnsi="iCiel Avenir LT Std 35 Light" w:cs="Arial"/>
          <w:i/>
          <w:iCs/>
          <w:sz w:val="22"/>
          <w:szCs w:val="22"/>
        </w:rPr>
        <w:t>i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th</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nh</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ng nh</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chuy</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m</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kinh ng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m dày d</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n trong l</w:t>
      </w:r>
      <w:r w:rsidRPr="00313221">
        <w:rPr>
          <w:rFonts w:ascii="iCiel Avenir LT Std 35 Light" w:hAnsi="iCiel Avenir LT Std 35 Light" w:cs="Avenir Next LT Pro"/>
          <w:i/>
          <w:iCs/>
          <w:sz w:val="22"/>
          <w:szCs w:val="22"/>
        </w:rPr>
        <w:t>ĩ</w:t>
      </w:r>
      <w:r w:rsidRPr="00313221">
        <w:rPr>
          <w:rFonts w:ascii="iCiel Avenir LT Std 35 Light" w:hAnsi="iCiel Avenir LT Std 35 Light" w:cs="Arial"/>
          <w:i/>
          <w:iCs/>
          <w:sz w:val="22"/>
          <w:szCs w:val="22"/>
        </w:rPr>
        <w:t>nh v</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c gi</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o d</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c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ph</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 huynh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l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v</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Ph</w:t>
      </w:r>
      <w:r w:rsidRPr="00313221">
        <w:rPr>
          <w:rFonts w:ascii="iCiel Avenir LT Std 35 Light" w:hAnsi="iCiel Avenir LT Std 35 Light" w:cs="Avenir Next LT Pro"/>
          <w:i/>
          <w:iCs/>
          <w:sz w:val="22"/>
          <w:szCs w:val="22"/>
        </w:rPr>
        <w:t>ò</w:t>
      </w:r>
      <w:r w:rsidRPr="00313221">
        <w:rPr>
          <w:rFonts w:ascii="iCiel Avenir LT Std 35 Light" w:hAnsi="iCiel Avenir LT Std 35 Light" w:cs="Arial"/>
          <w:i/>
          <w:iCs/>
          <w:sz w:val="22"/>
          <w:szCs w:val="22"/>
        </w:rPr>
        <w:t>ng Quy ch</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à</w:t>
      </w:r>
      <w:r w:rsidRPr="00313221">
        <w:rPr>
          <w:rFonts w:ascii="iCiel Avenir LT Std 35 Light" w:hAnsi="iCiel Avenir LT Std 35 Light" w:cs="Arial"/>
          <w:i/>
          <w:iCs/>
          <w:sz w:val="22"/>
          <w:szCs w:val="22"/>
        </w:rPr>
        <w:t>o t</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 xml:space="preserve">o qua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a ch</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w:t>
      </w:r>
      <w:hyperlink r:id="rId79" w:history="1">
        <w:r w:rsidRPr="00313221">
          <w:rPr>
            <w:rStyle w:val="Hyperlink"/>
            <w:rFonts w:ascii="iCiel Avenir LT Std 35 Light" w:hAnsi="iCiel Avenir LT Std 35 Light" w:cs="Arial"/>
            <w:i/>
            <w:iCs/>
            <w:sz w:val="22"/>
            <w:szCs w:val="22"/>
          </w:rPr>
          <w:t>aca.compliance@buv.edu.vn</w:t>
        </w:r>
      </w:hyperlink>
      <w:r w:rsidRPr="00313221">
        <w:rPr>
          <w:rFonts w:ascii="iCiel Avenir LT Std 35 Light" w:hAnsi="iCiel Avenir LT Std 35 Light" w:cs="Arial"/>
          <w:i/>
          <w:iCs/>
          <w:sz w:val="22"/>
          <w:szCs w:val="22"/>
        </w:rPr>
        <w:t xml:space="preserve"> đ</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i t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ch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ướ</w:t>
      </w:r>
      <w:r w:rsidRPr="00313221">
        <w:rPr>
          <w:rFonts w:ascii="iCiel Avenir LT Std 35 Light" w:hAnsi="iCiel Avenir LT Std 35 Light" w:cs="Arial"/>
          <w:i/>
          <w:iCs/>
          <w:sz w:val="22"/>
          <w:szCs w:val="22"/>
        </w:rPr>
        <w:t>ng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k</w:t>
      </w:r>
      <w:r w:rsidRPr="00313221">
        <w:rPr>
          <w:rFonts w:ascii="iCiel Avenir LT Std 35 Light" w:hAnsi="iCiel Avenir LT Std 35 Light" w:cs="Calibri"/>
          <w:i/>
          <w:iCs/>
          <w:sz w:val="22"/>
          <w:szCs w:val="22"/>
        </w:rPr>
        <w:t>ỹ</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ơ</w:t>
      </w:r>
      <w:r w:rsidRPr="00313221">
        <w:rPr>
          <w:rFonts w:ascii="iCiel Avenir LT Std 35 Light" w:hAnsi="iCiel Avenir LT Std 35 Light" w:cs="Arial"/>
          <w:i/>
          <w:iCs/>
          <w:sz w:val="22"/>
          <w:szCs w:val="22"/>
        </w:rPr>
        <w:t>n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quy tr</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w:t>
      </w:r>
    </w:p>
    <w:p w14:paraId="12F101FF" w14:textId="2363AD92"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ab/>
      </w:r>
    </w:p>
    <w:p w14:paraId="42E65E0A" w14:textId="77777777" w:rsidR="00101766" w:rsidRPr="00313221" w:rsidRDefault="00101766" w:rsidP="004714C6">
      <w:pPr>
        <w:pStyle w:val="Question"/>
        <w:numPr>
          <w:ilvl w:val="0"/>
          <w:numId w:val="6"/>
        </w:numPr>
        <w:tabs>
          <w:tab w:val="num" w:pos="360"/>
          <w:tab w:val="left" w:pos="630"/>
          <w:tab w:val="left" w:pos="1350"/>
        </w:tabs>
        <w:spacing w:line="400" w:lineRule="exact"/>
        <w:ind w:left="0" w:firstLine="720"/>
        <w:rPr>
          <w:rFonts w:cs="Arial"/>
          <w:szCs w:val="22"/>
        </w:rPr>
      </w:pPr>
      <w:bookmarkStart w:id="2278" w:name="_Toc113977122"/>
      <w:bookmarkStart w:id="2279" w:name="_Toc114066036"/>
      <w:bookmarkStart w:id="2280" w:name="_Toc126075292"/>
      <w:bookmarkStart w:id="2281" w:name="_Toc177136088"/>
      <w:r w:rsidRPr="00313221">
        <w:rPr>
          <w:rFonts w:cs="Arial"/>
          <w:szCs w:val="22"/>
        </w:rPr>
        <w:lastRenderedPageBreak/>
        <w:t xml:space="preserve">Can students appeal Poor Academic Practice (PAP) decision? / </w:t>
      </w:r>
      <w:r w:rsidRPr="00313221">
        <w:rPr>
          <w:rFonts w:cs="Arial"/>
          <w:i/>
          <w:iCs/>
          <w:szCs w:val="22"/>
        </w:rPr>
        <w:t>Sinh viên có th</w:t>
      </w:r>
      <w:r w:rsidRPr="00313221">
        <w:rPr>
          <w:rFonts w:cs="Calibri"/>
          <w:i/>
          <w:iCs/>
          <w:szCs w:val="22"/>
        </w:rPr>
        <w:t>ể</w:t>
      </w:r>
      <w:r w:rsidRPr="00313221">
        <w:rPr>
          <w:rFonts w:cs="Arial"/>
          <w:i/>
          <w:iCs/>
          <w:szCs w:val="22"/>
        </w:rPr>
        <w:t xml:space="preserve"> xin phúc tra quy</w:t>
      </w:r>
      <w:r w:rsidRPr="00313221">
        <w:rPr>
          <w:rFonts w:cs="Calibri"/>
          <w:i/>
          <w:iCs/>
          <w:szCs w:val="22"/>
        </w:rPr>
        <w:t>ế</w:t>
      </w:r>
      <w:r w:rsidRPr="00313221">
        <w:rPr>
          <w:rFonts w:cs="Arial"/>
          <w:i/>
          <w:iCs/>
          <w:szCs w:val="22"/>
        </w:rPr>
        <w:t>t đ</w:t>
      </w:r>
      <w:r w:rsidRPr="00313221">
        <w:rPr>
          <w:rFonts w:cs="Calibri"/>
          <w:i/>
          <w:iCs/>
          <w:szCs w:val="22"/>
        </w:rPr>
        <w:t>ị</w:t>
      </w:r>
      <w:r w:rsidRPr="00313221">
        <w:rPr>
          <w:rFonts w:cs="Arial"/>
          <w:i/>
          <w:iCs/>
          <w:szCs w:val="22"/>
        </w:rPr>
        <w:t>nh Th</w:t>
      </w:r>
      <w:r w:rsidRPr="00313221">
        <w:rPr>
          <w:rFonts w:cs="Calibri"/>
          <w:i/>
          <w:iCs/>
          <w:szCs w:val="22"/>
        </w:rPr>
        <w:t>ự</w:t>
      </w:r>
      <w:r w:rsidRPr="00313221">
        <w:rPr>
          <w:rFonts w:cs="Arial"/>
          <w:i/>
          <w:iCs/>
          <w:szCs w:val="22"/>
        </w:rPr>
        <w:t>c hành h</w:t>
      </w:r>
      <w:r w:rsidRPr="00313221">
        <w:rPr>
          <w:rFonts w:cs="Calibri"/>
          <w:i/>
          <w:iCs/>
          <w:szCs w:val="22"/>
        </w:rPr>
        <w:t>ọ</w:t>
      </w:r>
      <w:r w:rsidRPr="00313221">
        <w:rPr>
          <w:rFonts w:cs="Arial"/>
          <w:i/>
          <w:iCs/>
          <w:szCs w:val="22"/>
        </w:rPr>
        <w:t>c thu</w:t>
      </w:r>
      <w:r w:rsidRPr="00313221">
        <w:rPr>
          <w:rFonts w:cs="Calibri"/>
          <w:i/>
          <w:iCs/>
          <w:szCs w:val="22"/>
        </w:rPr>
        <w:t>ậ</w:t>
      </w:r>
      <w:r w:rsidRPr="00313221">
        <w:rPr>
          <w:rFonts w:cs="Arial"/>
          <w:i/>
          <w:iCs/>
          <w:szCs w:val="22"/>
        </w:rPr>
        <w:t>t kém (PAP) không?</w:t>
      </w:r>
      <w:bookmarkEnd w:id="2278"/>
      <w:bookmarkEnd w:id="2279"/>
      <w:bookmarkEnd w:id="2280"/>
      <w:bookmarkEnd w:id="2281"/>
    </w:p>
    <w:p w14:paraId="1AB28DA3"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sz w:val="22"/>
          <w:szCs w:val="22"/>
        </w:rPr>
        <w:t xml:space="preserve">  </w:t>
      </w: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4EF05E30"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Poor Academic Practice (PAP) </w:t>
      </w:r>
      <w:r w:rsidRPr="00313221">
        <w:rPr>
          <w:rFonts w:ascii="iCiel Avenir LT Std 35 Light" w:hAnsi="iCiel Avenir LT Std 35 Light" w:cs="Arial"/>
          <w:b/>
          <w:bCs/>
          <w:sz w:val="22"/>
          <w:szCs w:val="22"/>
        </w:rPr>
        <w:t>IS NOT</w:t>
      </w:r>
      <w:r w:rsidRPr="00313221">
        <w:rPr>
          <w:rFonts w:ascii="iCiel Avenir LT Std 35 Light" w:hAnsi="iCiel Avenir LT Std 35 Light" w:cs="Arial"/>
          <w:sz w:val="22"/>
          <w:szCs w:val="22"/>
        </w:rPr>
        <w:t xml:space="preserve"> academic misconduct. Poor Academic Practice happens when students have used too much of other’s work in their assessment, even when students have acknowledged, and faculty can’t tell how much students have learned for themselves. Alternatively, it may be that students haven’t understood how to reference their work properly, but there is no evidence that students have tried to gain an unfair advantage in their assessment.</w:t>
      </w:r>
    </w:p>
    <w:p w14:paraId="7B527748" w14:textId="3248D1C7"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bookmarkStart w:id="2282" w:name="_Hlk124756247"/>
      <w:r w:rsidRPr="00313221">
        <w:rPr>
          <w:rFonts w:ascii="iCiel Avenir LT Std 35 Light" w:hAnsi="iCiel Avenir LT Std 35 Light" w:cs="Arial"/>
          <w:sz w:val="22"/>
          <w:szCs w:val="22"/>
        </w:rPr>
        <w:t>For Poor Academic Practice, students are encouraged to proactively discuss this with the Learning Support Team and get advice on how they can improve</w:t>
      </w:r>
      <w:bookmarkEnd w:id="2282"/>
      <w:r w:rsidRPr="00313221">
        <w:rPr>
          <w:rFonts w:ascii="iCiel Avenir LT Std 35 Light" w:hAnsi="iCiel Avenir LT Std 35 Light" w:cs="Arial"/>
          <w:sz w:val="22"/>
          <w:szCs w:val="22"/>
        </w:rPr>
        <w:t xml:space="preserve">. PAP will not be recorded in the history of student as Academic Misconduct and also will not be written in any documents, including transcript and certificate. As there is no impact or sanction, students cannot appeal to a PAP </w:t>
      </w:r>
      <w:r w:rsidR="004756C2" w:rsidRPr="00313221">
        <w:rPr>
          <w:rFonts w:ascii="iCiel Avenir LT Std 35 Light" w:hAnsi="iCiel Avenir LT Std 35 Light" w:cs="Arial"/>
          <w:sz w:val="22"/>
          <w:szCs w:val="22"/>
        </w:rPr>
        <w:t>decision.</w:t>
      </w:r>
    </w:p>
    <w:p w14:paraId="25B7104D"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Th</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c h</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k</w:t>
      </w:r>
      <w:r w:rsidRPr="00313221">
        <w:rPr>
          <w:rFonts w:ascii="iCiel Avenir LT Std 35 Light" w:hAnsi="iCiel Avenir LT Std 35 Light" w:cs="Avenir Next LT Pro"/>
          <w:i/>
          <w:iCs/>
          <w:sz w:val="22"/>
          <w:szCs w:val="22"/>
        </w:rPr>
        <w:t>é</w:t>
      </w:r>
      <w:r w:rsidRPr="00313221">
        <w:rPr>
          <w:rFonts w:ascii="iCiel Avenir LT Std 35 Light" w:hAnsi="iCiel Avenir LT Std 35 Light" w:cs="Arial"/>
          <w:i/>
          <w:iCs/>
          <w:sz w:val="22"/>
          <w:szCs w:val="22"/>
        </w:rPr>
        <w:t>m (PAP)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PH</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I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PAP x</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y ra khi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s</w:t>
      </w:r>
      <w:r w:rsidRPr="00313221">
        <w:rPr>
          <w:rFonts w:ascii="iCiel Avenir LT Std 35 Light" w:hAnsi="iCiel Avenir LT Std 35 Light" w:cs="Calibri"/>
          <w:i/>
          <w:iCs/>
          <w:sz w:val="22"/>
          <w:szCs w:val="22"/>
        </w:rPr>
        <w:t>ử</w:t>
      </w:r>
      <w:r w:rsidRPr="00313221">
        <w:rPr>
          <w:rFonts w:ascii="iCiel Avenir LT Std 35 Light" w:hAnsi="iCiel Avenir LT Std 35 Light" w:cs="Arial"/>
          <w:i/>
          <w:iCs/>
          <w:sz w:val="22"/>
          <w:szCs w:val="22"/>
        </w:rPr>
        <w:t xml:space="preserve"> d</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ng qu</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 nhi</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u tr</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ch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trong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m</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k</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khi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ã</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ý</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c tr</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ch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ngu</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 t</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u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ghi ch</w:t>
      </w:r>
      <w:r w:rsidRPr="00313221">
        <w:rPr>
          <w:rFonts w:ascii="iCiel Avenir LT Std 35 Light" w:hAnsi="iCiel Avenir LT Std 35 Light" w:cs="Avenir Next LT Pro"/>
          <w:i/>
          <w:iCs/>
          <w:sz w:val="22"/>
          <w:szCs w:val="22"/>
        </w:rPr>
        <w:t>ú</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theo qu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th</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 xml:space="preserve">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s</w:t>
      </w:r>
      <w:r w:rsidRPr="00313221">
        <w:rPr>
          <w:rFonts w:ascii="iCiel Avenir LT Std 35 Light" w:hAnsi="iCiel Avenir LT Std 35 Light" w:cs="Calibri"/>
          <w:i/>
          <w:iCs/>
          <w:sz w:val="22"/>
          <w:szCs w:val="22"/>
        </w:rPr>
        <w:t>ử</w:t>
      </w:r>
      <w:r w:rsidRPr="00313221">
        <w:rPr>
          <w:rFonts w:ascii="iCiel Avenir LT Std 35 Light" w:hAnsi="iCiel Avenir LT Std 35 Light" w:cs="Arial"/>
          <w:i/>
          <w:iCs/>
          <w:sz w:val="22"/>
          <w:szCs w:val="22"/>
        </w:rPr>
        <w:t xml:space="preserve"> d</w:t>
      </w:r>
      <w:r w:rsidRPr="00313221">
        <w:rPr>
          <w:rFonts w:ascii="iCiel Avenir LT Std 35 Light" w:hAnsi="iCiel Avenir LT Std 35 Light" w:cs="Calibri"/>
          <w:i/>
          <w:iCs/>
          <w:sz w:val="22"/>
          <w:szCs w:val="22"/>
        </w:rPr>
        <w:t>ụ</w:t>
      </w:r>
      <w:r w:rsidRPr="00313221">
        <w:rPr>
          <w:rFonts w:ascii="iCiel Avenir LT Std 35 Light" w:hAnsi="iCiel Avenir LT Std 35 Light" w:cs="Arial"/>
          <w:i/>
          <w:iCs/>
          <w:sz w:val="22"/>
          <w:szCs w:val="22"/>
        </w:rPr>
        <w:t>ng qu</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 nhi</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u tr</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ch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kh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g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x</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c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l</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ng k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t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c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 xml:space="preserve">c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t</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hu</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ng kh</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x</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y ra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h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u r</w:t>
      </w:r>
      <w:r w:rsidRPr="00313221">
        <w:rPr>
          <w:rFonts w:ascii="iCiel Avenir LT Std 35 Light" w:hAnsi="iCiel Avenir LT Std 35 Light" w:cs="Avenir Next LT Pro"/>
          <w:i/>
          <w:iCs/>
          <w:sz w:val="22"/>
          <w:szCs w:val="22"/>
        </w:rPr>
        <w:t>õ</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h tr</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ch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ngu</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 t</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u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ghi ch</w:t>
      </w:r>
      <w:r w:rsidRPr="00313221">
        <w:rPr>
          <w:rFonts w:ascii="iCiel Avenir LT Std 35 Light" w:hAnsi="iCiel Avenir LT Std 35 Light" w:cs="Avenir Next LT Pro"/>
          <w:i/>
          <w:iCs/>
          <w:sz w:val="22"/>
          <w:szCs w:val="22"/>
        </w:rPr>
        <w:t>ú</w:t>
      </w:r>
      <w:r w:rsidRPr="00313221">
        <w:rPr>
          <w:rFonts w:ascii="iCiel Avenir LT Std 35 Light" w:hAnsi="iCiel Avenir LT Std 35 Light" w:cs="Arial"/>
          <w:i/>
          <w:iCs/>
          <w:sz w:val="22"/>
          <w:szCs w:val="22"/>
        </w:rPr>
        <w:t xml:space="preserve"> theo quy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tuy nh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ng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tìm t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y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c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ng ho</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c nghi ng</w:t>
      </w:r>
      <w:r w:rsidRPr="00313221">
        <w:rPr>
          <w:rFonts w:ascii="iCiel Avenir LT Std 35 Light" w:hAnsi="iCiel Avenir LT Std 35 Light" w:cs="Calibri"/>
          <w:i/>
          <w:iCs/>
          <w:sz w:val="22"/>
          <w:szCs w:val="22"/>
        </w:rPr>
        <w:t>ờ</w:t>
      </w:r>
      <w:r w:rsidRPr="00313221">
        <w:rPr>
          <w:rFonts w:ascii="iCiel Avenir LT Std 35 Light" w:hAnsi="iCiel Avenir LT Std 35 Light" w:cs="Arial"/>
          <w:i/>
          <w:iCs/>
          <w:sz w:val="22"/>
          <w:szCs w:val="22"/>
        </w:rPr>
        <w:t xml:space="preserve">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c</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 t</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t</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o ra l</w:t>
      </w:r>
      <w:r w:rsidRPr="00313221">
        <w:rPr>
          <w:rFonts w:ascii="iCiel Avenir LT Std 35 Light" w:hAnsi="iCiel Avenir LT Std 35 Light" w:cs="Calibri"/>
          <w:i/>
          <w:iCs/>
          <w:sz w:val="22"/>
          <w:szCs w:val="22"/>
        </w:rPr>
        <w:t>ợ</w:t>
      </w:r>
      <w:r w:rsidRPr="00313221">
        <w:rPr>
          <w:rFonts w:ascii="iCiel Avenir LT Std 35 Light" w:hAnsi="iCiel Avenir LT Std 35 Light" w:cs="Arial"/>
          <w:i/>
          <w:iCs/>
          <w:sz w:val="22"/>
          <w:szCs w:val="22"/>
        </w:rPr>
        <w:t>i th</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c</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trong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m</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 xml:space="preserve">nh.  </w:t>
      </w:r>
    </w:p>
    <w:p w14:paraId="414BF204" w14:textId="3B286BA3" w:rsidR="00101766" w:rsidRPr="00313221"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Đối với các trường hợp PAP, sinh viên được khuyến khích chủ động thảo luận với Tổ Cố vấn học tập về bài làm và nhận hướng dẫn cách làm đúng để cải thiện và tránh mắc lỗi lần sau.  PAP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ghi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o l</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ch s</w:t>
      </w:r>
      <w:r w:rsidRPr="00313221">
        <w:rPr>
          <w:rFonts w:ascii="iCiel Avenir LT Std 35 Light" w:hAnsi="iCiel Avenir LT Std 35 Light" w:cs="Calibri"/>
          <w:i/>
          <w:iCs/>
          <w:sz w:val="22"/>
          <w:szCs w:val="22"/>
        </w:rPr>
        <w:t>ử</w:t>
      </w:r>
      <w:r w:rsidRPr="00313221">
        <w:rPr>
          <w:rFonts w:ascii="iCiel Avenir LT Std 35 Light" w:hAnsi="iCiel Avenir LT Std 35 Light" w:cs="Arial"/>
          <w:i/>
          <w:iCs/>
          <w:sz w:val="22"/>
          <w:szCs w:val="22"/>
        </w:rPr>
        <w:t xml:space="preserve"> vi p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m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th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c</w:t>
      </w:r>
      <w:r w:rsidRPr="00313221">
        <w:rPr>
          <w:rFonts w:ascii="iCiel Avenir LT Std 35 Light" w:hAnsi="iCiel Avenir LT Std 35 Light" w:cs="Avenir Next LT Pro"/>
          <w:i/>
          <w:iCs/>
          <w:sz w:val="22"/>
          <w:szCs w:val="22"/>
        </w:rPr>
        <w:t>ũ</w:t>
      </w:r>
      <w:r w:rsidRPr="00313221">
        <w:rPr>
          <w:rFonts w:ascii="iCiel Avenir LT Std 35 Light" w:hAnsi="iCiel Avenir LT Std 35 Light" w:cs="Arial"/>
          <w:i/>
          <w:iCs/>
          <w:sz w:val="22"/>
          <w:szCs w:val="22"/>
        </w:rPr>
        <w:t>ng nh</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 xml:space="preserve">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ghi ch</w:t>
      </w:r>
      <w:r w:rsidRPr="00313221">
        <w:rPr>
          <w:rFonts w:ascii="iCiel Avenir LT Std 35 Light" w:hAnsi="iCiel Avenir LT Std 35 Light" w:cs="Avenir Next LT Pro"/>
          <w:i/>
          <w:iCs/>
          <w:sz w:val="22"/>
          <w:szCs w:val="22"/>
        </w:rPr>
        <w:t>é</w:t>
      </w:r>
      <w:r w:rsidRPr="00313221">
        <w:rPr>
          <w:rFonts w:ascii="iCiel Avenir LT Std 35 Light" w:hAnsi="iCiel Avenir LT Std 35 Light" w:cs="Arial"/>
          <w:i/>
          <w:iCs/>
          <w:sz w:val="22"/>
          <w:szCs w:val="22"/>
        </w:rPr>
        <w:t>p tr</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b</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v</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n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o, nh</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hay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t</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t ngh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p. Do không có b</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k</w:t>
      </w:r>
      <w:r w:rsidRPr="00313221">
        <w:rPr>
          <w:rFonts w:ascii="iCiel Avenir LT Std 35 Light" w:hAnsi="iCiel Avenir LT Std 35 Light" w:cs="Calibri"/>
          <w:i/>
          <w:iCs/>
          <w:sz w:val="22"/>
          <w:szCs w:val="22"/>
        </w:rPr>
        <w:t>ỳ</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ưở</w:t>
      </w:r>
      <w:r w:rsidRPr="00313221">
        <w:rPr>
          <w:rFonts w:ascii="iCiel Avenir LT Std 35 Light" w:hAnsi="iCiel Avenir LT Std 35 Light" w:cs="Arial"/>
          <w:i/>
          <w:iCs/>
          <w:sz w:val="22"/>
          <w:szCs w:val="22"/>
        </w:rPr>
        <w:t>ng hay h</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t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c k</w:t>
      </w:r>
      <w:r w:rsidRPr="00313221">
        <w:rPr>
          <w:rFonts w:ascii="iCiel Avenir LT Std 35 Light" w:hAnsi="iCiel Avenir LT Std 35 Light" w:cs="Calibri"/>
          <w:i/>
          <w:iCs/>
          <w:sz w:val="22"/>
          <w:szCs w:val="22"/>
        </w:rPr>
        <w:t>ỷ</w:t>
      </w:r>
      <w:r w:rsidRPr="00313221">
        <w:rPr>
          <w:rFonts w:ascii="iCiel Avenir LT Std 35 Light" w:hAnsi="iCiel Avenir LT Std 35 Light" w:cs="Arial"/>
          <w:i/>
          <w:iCs/>
          <w:sz w:val="22"/>
          <w:szCs w:val="22"/>
        </w:rPr>
        <w:t xml:space="preserve"> lu</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t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o m</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ch</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h</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t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c nh</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c nh</w:t>
      </w:r>
      <w:r w:rsidRPr="00313221">
        <w:rPr>
          <w:rFonts w:ascii="iCiel Avenir LT Std 35 Light" w:hAnsi="iCiel Avenir LT Std 35 Light" w:cs="Calibri"/>
          <w:i/>
          <w:iCs/>
          <w:sz w:val="22"/>
          <w:szCs w:val="22"/>
        </w:rPr>
        <w:t>ở</w:t>
      </w:r>
      <w:r w:rsidRPr="00313221">
        <w:rPr>
          <w:rFonts w:ascii="iCiel Avenir LT Std 35 Light" w:hAnsi="iCiel Avenir LT Std 35 Light" w:cs="Arial"/>
          <w:i/>
          <w:iCs/>
          <w:sz w:val="22"/>
          <w:szCs w:val="22"/>
        </w:rPr>
        <w:t>,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kh</w:t>
      </w:r>
      <w:r w:rsidRPr="00313221">
        <w:rPr>
          <w:rFonts w:ascii="iCiel Avenir LT Std 35 Light" w:hAnsi="iCiel Avenir LT Std 35 Light" w:cs="Avenir Next LT Pro"/>
          <w:i/>
          <w:iCs/>
          <w:sz w:val="22"/>
          <w:szCs w:val="22"/>
        </w:rPr>
        <w:t>ô</w:t>
      </w:r>
      <w:r w:rsidRPr="00313221">
        <w:rPr>
          <w:rFonts w:ascii="iCiel Avenir LT Std 35 Light" w:hAnsi="iCiel Avenir LT Std 35 Light" w:cs="Arial"/>
          <w:i/>
          <w:iCs/>
          <w:sz w:val="22"/>
          <w:szCs w:val="22"/>
        </w:rPr>
        <w:t>ng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xin ph</w:t>
      </w:r>
      <w:r w:rsidRPr="00313221">
        <w:rPr>
          <w:rFonts w:ascii="iCiel Avenir LT Std 35 Light" w:hAnsi="iCiel Avenir LT Std 35 Light" w:cs="Avenir Next LT Pro"/>
          <w:i/>
          <w:iCs/>
          <w:sz w:val="22"/>
          <w:szCs w:val="22"/>
        </w:rPr>
        <w:t>ú</w:t>
      </w:r>
      <w:r w:rsidRPr="00313221">
        <w:rPr>
          <w:rFonts w:ascii="iCiel Avenir LT Std 35 Light" w:hAnsi="iCiel Avenir LT Std 35 Light" w:cs="Arial"/>
          <w:i/>
          <w:iCs/>
          <w:sz w:val="22"/>
          <w:szCs w:val="22"/>
        </w:rPr>
        <w:t>c tra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quy</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t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nh PAP.</w:t>
      </w:r>
    </w:p>
    <w:p w14:paraId="19905DE5" w14:textId="77777777"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i/>
          <w:iCs/>
          <w:szCs w:val="22"/>
        </w:rPr>
      </w:pPr>
      <w:bookmarkStart w:id="2283" w:name="_Toc107734255"/>
      <w:bookmarkStart w:id="2284" w:name="_Toc107734469"/>
      <w:bookmarkStart w:id="2285" w:name="_Toc107734921"/>
      <w:bookmarkStart w:id="2286" w:name="_Toc107735143"/>
      <w:bookmarkStart w:id="2287" w:name="_Toc107735270"/>
      <w:bookmarkStart w:id="2288" w:name="_Toc107735375"/>
      <w:bookmarkStart w:id="2289" w:name="_Toc107735479"/>
      <w:bookmarkStart w:id="2290" w:name="_Toc107735582"/>
      <w:bookmarkStart w:id="2291" w:name="_Toc107735687"/>
      <w:bookmarkStart w:id="2292" w:name="_Toc107735791"/>
      <w:bookmarkStart w:id="2293" w:name="_Toc107735895"/>
      <w:bookmarkStart w:id="2294" w:name="_Toc107735999"/>
      <w:bookmarkStart w:id="2295" w:name="_Toc107736152"/>
      <w:bookmarkStart w:id="2296" w:name="_Toc107736299"/>
      <w:bookmarkStart w:id="2297" w:name="_Toc107736403"/>
      <w:bookmarkStart w:id="2298" w:name="_Toc107736625"/>
      <w:bookmarkStart w:id="2299" w:name="_Toc107736728"/>
      <w:bookmarkStart w:id="2300" w:name="_Toc107736831"/>
      <w:bookmarkStart w:id="2301" w:name="_Toc107736935"/>
      <w:bookmarkStart w:id="2302" w:name="_Toc107737787"/>
      <w:bookmarkStart w:id="2303" w:name="_Toc108099176"/>
      <w:bookmarkStart w:id="2304" w:name="_Toc113975594"/>
      <w:bookmarkStart w:id="2305" w:name="_Toc113976111"/>
      <w:bookmarkStart w:id="2306" w:name="_Toc114065641"/>
      <w:bookmarkStart w:id="2307" w:name="_Toc114066037"/>
      <w:bookmarkStart w:id="2308" w:name="_Toc113977123"/>
      <w:bookmarkStart w:id="2309" w:name="_Toc114066038"/>
      <w:bookmarkStart w:id="2310" w:name="_Toc126075293"/>
      <w:bookmarkStart w:id="2311" w:name="_Toc177136089"/>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r w:rsidRPr="00313221">
        <w:rPr>
          <w:rFonts w:cs="Arial"/>
          <w:szCs w:val="22"/>
        </w:rPr>
        <w:lastRenderedPageBreak/>
        <w:t>What can students/parents do if students/parents think their final mark or result should be different?</w:t>
      </w:r>
      <w:r w:rsidRPr="00313221">
        <w:rPr>
          <w:rFonts w:cs="Arial"/>
          <w:b w:val="0"/>
          <w:szCs w:val="22"/>
        </w:rPr>
        <w:t xml:space="preserve"> / </w:t>
      </w:r>
      <w:r w:rsidRPr="00313221">
        <w:rPr>
          <w:rFonts w:cs="Arial"/>
          <w:i/>
          <w:iCs/>
          <w:szCs w:val="22"/>
        </w:rPr>
        <w:t>Sinh viên/gia đình nên làm gì n</w:t>
      </w:r>
      <w:r w:rsidRPr="00313221">
        <w:rPr>
          <w:rFonts w:cs="Calibri"/>
          <w:i/>
          <w:iCs/>
          <w:szCs w:val="22"/>
        </w:rPr>
        <w:t>ế</w:t>
      </w:r>
      <w:r w:rsidRPr="00313221">
        <w:rPr>
          <w:rFonts w:cs="Arial"/>
          <w:i/>
          <w:iCs/>
          <w:szCs w:val="22"/>
        </w:rPr>
        <w:t>u chúng tôi nghĩ đi</w:t>
      </w:r>
      <w:r w:rsidRPr="00313221">
        <w:rPr>
          <w:rFonts w:cs="Calibri"/>
          <w:i/>
          <w:iCs/>
          <w:szCs w:val="22"/>
        </w:rPr>
        <w:t>ể</w:t>
      </w:r>
      <w:r w:rsidRPr="00313221">
        <w:rPr>
          <w:rFonts w:cs="Arial"/>
          <w:i/>
          <w:iCs/>
          <w:szCs w:val="22"/>
        </w:rPr>
        <w:t>m và k</w:t>
      </w:r>
      <w:r w:rsidRPr="00313221">
        <w:rPr>
          <w:rFonts w:cs="Calibri"/>
          <w:i/>
          <w:iCs/>
          <w:szCs w:val="22"/>
        </w:rPr>
        <w:t>ế</w:t>
      </w:r>
      <w:r w:rsidRPr="00313221">
        <w:rPr>
          <w:rFonts w:cs="Arial"/>
          <w:i/>
          <w:iCs/>
          <w:szCs w:val="22"/>
        </w:rPr>
        <w:t>t qu</w:t>
      </w:r>
      <w:r w:rsidRPr="00313221">
        <w:rPr>
          <w:rFonts w:cs="Calibri"/>
          <w:i/>
          <w:iCs/>
          <w:szCs w:val="22"/>
        </w:rPr>
        <w:t>ả</w:t>
      </w:r>
      <w:r w:rsidRPr="00313221">
        <w:rPr>
          <w:rFonts w:cs="Arial"/>
          <w:i/>
          <w:iCs/>
          <w:szCs w:val="22"/>
        </w:rPr>
        <w:t xml:space="preserve"> cu</w:t>
      </w:r>
      <w:r w:rsidRPr="00313221">
        <w:rPr>
          <w:rFonts w:cs="Calibri"/>
          <w:i/>
          <w:iCs/>
          <w:szCs w:val="22"/>
        </w:rPr>
        <w:t>ố</w:t>
      </w:r>
      <w:r w:rsidRPr="00313221">
        <w:rPr>
          <w:rFonts w:cs="Arial"/>
          <w:i/>
          <w:iCs/>
          <w:szCs w:val="22"/>
        </w:rPr>
        <w:t>i cùng c</w:t>
      </w:r>
      <w:r w:rsidRPr="00313221">
        <w:rPr>
          <w:rFonts w:cs="Calibri"/>
          <w:i/>
          <w:iCs/>
          <w:szCs w:val="22"/>
        </w:rPr>
        <w:t>ủ</w:t>
      </w:r>
      <w:r w:rsidRPr="00313221">
        <w:rPr>
          <w:rFonts w:cs="Arial"/>
          <w:i/>
          <w:iCs/>
          <w:szCs w:val="22"/>
        </w:rPr>
        <w:t>a sinh viên có th</w:t>
      </w:r>
      <w:r w:rsidRPr="00313221">
        <w:rPr>
          <w:rFonts w:cs="Calibri"/>
          <w:i/>
          <w:iCs/>
          <w:szCs w:val="22"/>
        </w:rPr>
        <w:t>ể</w:t>
      </w:r>
      <w:r w:rsidRPr="00313221">
        <w:rPr>
          <w:rFonts w:cs="Arial"/>
          <w:i/>
          <w:iCs/>
          <w:szCs w:val="22"/>
        </w:rPr>
        <w:t xml:space="preserve"> khác?</w:t>
      </w:r>
      <w:bookmarkEnd w:id="2308"/>
      <w:bookmarkEnd w:id="2309"/>
      <w:bookmarkEnd w:id="2310"/>
      <w:bookmarkEnd w:id="2311"/>
    </w:p>
    <w:p w14:paraId="526ED6E2"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01367AE4" w14:textId="421AB719"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All assessments are marked through a seven-step process. Students are advised to carefully read the assessment feedback on the Canvas system and if they have any queries, they can ask the Student Information Office to arrange an appointment with the Module Leader to have the grades explained. After the discussion, if students still have inquiries about their grade, they should contact the Academic Compliance Office at </w:t>
      </w:r>
      <w:hyperlink r:id="rId80" w:history="1">
        <w:r w:rsidRPr="00313221">
          <w:rPr>
            <w:rStyle w:val="Hyperlink"/>
            <w:rFonts w:ascii="iCiel Avenir LT Std 35 Light" w:hAnsi="iCiel Avenir LT Std 35 Light" w:cs="Arial"/>
            <w:sz w:val="22"/>
            <w:szCs w:val="22"/>
          </w:rPr>
          <w:t>aca.compliance@buv.edu.vn</w:t>
        </w:r>
      </w:hyperlink>
      <w:r w:rsidRPr="00313221">
        <w:rPr>
          <w:rFonts w:ascii="iCiel Avenir LT Std 35 Light" w:hAnsi="iCiel Avenir LT Std 35 Light" w:cs="Arial"/>
          <w:sz w:val="22"/>
          <w:szCs w:val="22"/>
        </w:rPr>
        <w:t xml:space="preserve"> for further instruction &amp; support.  </w:t>
      </w:r>
    </w:p>
    <w:p w14:paraId="221527B0" w14:textId="71098D85" w:rsidR="00101766" w:rsidRPr="00313221"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T</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c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á</w:t>
      </w:r>
      <w:r w:rsidRPr="00313221">
        <w:rPr>
          <w:rFonts w:ascii="iCiel Avenir LT Std 35 Light" w:hAnsi="iCiel Avenir LT Std 35 Light" w:cs="Arial"/>
          <w:i/>
          <w:iCs/>
          <w:sz w:val="22"/>
          <w:szCs w:val="22"/>
        </w:rPr>
        <w:t>nh gi</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u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ch</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 xml:space="preserve">m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qua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quy tr</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g</w:t>
      </w:r>
      <w:r w:rsidRPr="00313221">
        <w:rPr>
          <w:rFonts w:ascii="iCiel Avenir LT Std 35 Light" w:hAnsi="iCiel Avenir LT Std 35 Light" w:cs="Calibri"/>
          <w:i/>
          <w:iCs/>
          <w:sz w:val="22"/>
          <w:szCs w:val="22"/>
        </w:rPr>
        <w:t>ồ</w:t>
      </w:r>
      <w:r w:rsidRPr="00313221">
        <w:rPr>
          <w:rFonts w:ascii="iCiel Avenir LT Std 35 Light" w:hAnsi="iCiel Avenir LT Std 35 Light" w:cs="Arial"/>
          <w:i/>
          <w:iCs/>
          <w:sz w:val="22"/>
          <w:szCs w:val="22"/>
        </w:rPr>
        <w:t>m 7 b</w:t>
      </w:r>
      <w:r w:rsidRPr="00313221">
        <w:rPr>
          <w:rFonts w:ascii="iCiel Avenir LT Std 35 Light" w:hAnsi="iCiel Avenir LT Std 35 Light" w:cs="Calibri"/>
          <w:i/>
          <w:iCs/>
          <w:sz w:val="22"/>
          <w:szCs w:val="22"/>
        </w:rPr>
        <w:t>ướ</w:t>
      </w:r>
      <w:r w:rsidRPr="00313221">
        <w:rPr>
          <w:rFonts w:ascii="iCiel Avenir LT Std 35 Light" w:hAnsi="iCiel Avenir LT Std 35 Light" w:cs="Arial"/>
          <w:i/>
          <w:iCs/>
          <w:sz w:val="22"/>
          <w:szCs w:val="22"/>
        </w:rPr>
        <w:t>c. Do đó, sinh viên nên đ</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c k</w:t>
      </w:r>
      <w:r w:rsidRPr="00313221">
        <w:rPr>
          <w:rFonts w:ascii="iCiel Avenir LT Std 35 Light" w:hAnsi="iCiel Avenir LT Std 35 Light" w:cs="Calibri"/>
          <w:i/>
          <w:iCs/>
          <w:sz w:val="22"/>
          <w:szCs w:val="22"/>
        </w:rPr>
        <w:t>ỹ</w:t>
      </w:r>
      <w:r w:rsidRPr="00313221">
        <w:rPr>
          <w:rFonts w:ascii="iCiel Avenir LT Std 35 Light" w:hAnsi="iCiel Avenir LT Std 35 Light" w:cs="Arial"/>
          <w:i/>
          <w:iCs/>
          <w:sz w:val="22"/>
          <w:szCs w:val="22"/>
        </w:rPr>
        <w:t xml:space="preserve"> nh</w:t>
      </w:r>
      <w:r w:rsidRPr="00313221">
        <w:rPr>
          <w:rFonts w:ascii="iCiel Avenir LT Std 35 Light" w:hAnsi="iCiel Avenir LT Std 35 Light" w:cs="Calibri"/>
          <w:i/>
          <w:iCs/>
          <w:sz w:val="22"/>
          <w:szCs w:val="22"/>
        </w:rPr>
        <w:t>ậ</w:t>
      </w:r>
      <w:r w:rsidRPr="00313221">
        <w:rPr>
          <w:rFonts w:ascii="iCiel Avenir LT Std 35 Light" w:hAnsi="iCiel Avenir LT Std 35 Light" w:cs="Arial"/>
          <w:i/>
          <w:iCs/>
          <w:sz w:val="22"/>
          <w:szCs w:val="22"/>
        </w:rPr>
        <w:t>n x</w:t>
      </w:r>
      <w:r w:rsidRPr="00313221">
        <w:rPr>
          <w:rFonts w:ascii="iCiel Avenir LT Std 35 Light" w:hAnsi="iCiel Avenir LT Std 35 Light" w:cs="Avenir Next LT Pro"/>
          <w:i/>
          <w:iCs/>
          <w:sz w:val="22"/>
          <w:szCs w:val="22"/>
        </w:rPr>
        <w:t>é</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t</w:t>
      </w:r>
      <w:r w:rsidRPr="00313221">
        <w:rPr>
          <w:rFonts w:ascii="iCiel Avenir LT Std 35 Light" w:hAnsi="iCiel Avenir LT Std 35 Light" w:cs="Calibri"/>
          <w:i/>
          <w:iCs/>
          <w:sz w:val="22"/>
          <w:szCs w:val="22"/>
        </w:rPr>
        <w:t>ừ</w:t>
      </w:r>
      <w:r w:rsidRPr="00313221">
        <w:rPr>
          <w:rFonts w:ascii="iCiel Avenir LT Std 35 Light" w:hAnsi="iCiel Avenir LT Std 35 Light" w:cs="Arial"/>
          <w:i/>
          <w:iCs/>
          <w:sz w:val="22"/>
          <w:szCs w:val="22"/>
        </w:rPr>
        <w:t>ng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tr</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ng Canvas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t l</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ch g</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p tr</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c ti</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p v</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g viên môn h</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 xml:space="preserve">c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á</w:t>
      </w:r>
      <w:r w:rsidRPr="00313221">
        <w:rPr>
          <w:rFonts w:ascii="iCiel Avenir LT Std 35 Light" w:hAnsi="iCiel Avenir LT Std 35 Light" w:cs="Arial"/>
          <w:i/>
          <w:iCs/>
          <w:sz w:val="22"/>
          <w:szCs w:val="22"/>
        </w:rPr>
        <w:t>p n</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u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k</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â</w:t>
      </w:r>
      <w:r w:rsidRPr="00313221">
        <w:rPr>
          <w:rFonts w:ascii="iCiel Avenir LT Std 35 Light" w:hAnsi="iCiel Avenir LT Std 35 Light" w:cs="Arial"/>
          <w:i/>
          <w:iCs/>
          <w:sz w:val="22"/>
          <w:szCs w:val="22"/>
        </w:rPr>
        <w:t>u h</w:t>
      </w:r>
      <w:r w:rsidRPr="00313221">
        <w:rPr>
          <w:rFonts w:ascii="iCiel Avenir LT Std 35 Light" w:hAnsi="iCiel Avenir LT Std 35 Light" w:cs="Calibri"/>
          <w:i/>
          <w:iCs/>
          <w:sz w:val="22"/>
          <w:szCs w:val="22"/>
        </w:rPr>
        <w:t>ỏ</w:t>
      </w:r>
      <w:r w:rsidRPr="00313221">
        <w:rPr>
          <w:rFonts w:ascii="iCiel Avenir LT Std 35 Light" w:hAnsi="iCiel Avenir LT Std 35 Light" w:cs="Arial"/>
          <w:i/>
          <w:iCs/>
          <w:sz w:val="22"/>
          <w:szCs w:val="22"/>
        </w:rPr>
        <w:t>i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o. Sau bu</w:t>
      </w:r>
      <w:r w:rsidRPr="00313221">
        <w:rPr>
          <w:rFonts w:ascii="iCiel Avenir LT Std 35 Light" w:hAnsi="iCiel Avenir LT Std 35 Light" w:cs="Calibri"/>
          <w:i/>
          <w:iCs/>
          <w:sz w:val="22"/>
          <w:szCs w:val="22"/>
        </w:rPr>
        <w:t>ổ</w:t>
      </w:r>
      <w:r w:rsidRPr="00313221">
        <w:rPr>
          <w:rFonts w:ascii="iCiel Avenir LT Std 35 Light" w:hAnsi="iCiel Avenir LT Std 35 Light" w:cs="Arial"/>
          <w:i/>
          <w:iCs/>
          <w:sz w:val="22"/>
          <w:szCs w:val="22"/>
        </w:rPr>
        <w:t>i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m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 n</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u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v</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c</w:t>
      </w:r>
      <w:r w:rsidRPr="00313221">
        <w:rPr>
          <w:rFonts w:ascii="iCiel Avenir LT Std 35 Light" w:hAnsi="iCiel Avenir LT Std 35 Light" w:cs="Avenir Next LT Pro"/>
          <w:i/>
          <w:iCs/>
          <w:sz w:val="22"/>
          <w:szCs w:val="22"/>
        </w:rPr>
        <w:t>ò</w:t>
      </w:r>
      <w:r w:rsidRPr="00313221">
        <w:rPr>
          <w:rFonts w:ascii="iCiel Avenir LT Std 35 Light" w:hAnsi="iCiel Avenir LT Std 35 Light" w:cs="Arial"/>
          <w:i/>
          <w:iCs/>
          <w:sz w:val="22"/>
          <w:szCs w:val="22"/>
        </w:rPr>
        <w:t>n th</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c m</w:t>
      </w:r>
      <w:r w:rsidRPr="00313221">
        <w:rPr>
          <w:rFonts w:ascii="iCiel Avenir LT Std 35 Light" w:hAnsi="iCiel Avenir LT Std 35 Light" w:cs="Calibri"/>
          <w:i/>
          <w:iCs/>
          <w:sz w:val="22"/>
          <w:szCs w:val="22"/>
        </w:rPr>
        <w:t>ắ</w:t>
      </w:r>
      <w:r w:rsidRPr="00313221">
        <w:rPr>
          <w:rFonts w:ascii="iCiel Avenir LT Std 35 Light" w:hAnsi="iCiel Avenir LT Std 35 Light" w:cs="Arial"/>
          <w:i/>
          <w:iCs/>
          <w:sz w:val="22"/>
          <w:szCs w:val="22"/>
        </w:rPr>
        <w:t>c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xin vui l</w:t>
      </w:r>
      <w:r w:rsidRPr="00313221">
        <w:rPr>
          <w:rFonts w:ascii="iCiel Avenir LT Std 35 Light" w:hAnsi="iCiel Avenir LT Std 35 Light" w:cs="Avenir Next LT Pro"/>
          <w:i/>
          <w:iCs/>
          <w:sz w:val="22"/>
          <w:szCs w:val="22"/>
        </w:rPr>
        <w:t>ò</w:t>
      </w:r>
      <w:r w:rsidRPr="00313221">
        <w:rPr>
          <w:rFonts w:ascii="iCiel Avenir LT Std 35 Light" w:hAnsi="iCiel Avenir LT Std 35 Light" w:cs="Arial"/>
          <w:i/>
          <w:iCs/>
          <w:sz w:val="22"/>
          <w:szCs w:val="22"/>
        </w:rPr>
        <w:t>ng l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v</w:t>
      </w:r>
      <w:r w:rsidRPr="00313221">
        <w:rPr>
          <w:rFonts w:ascii="iCiel Avenir LT Std 35 Light" w:hAnsi="iCiel Avenir LT Std 35 Light" w:cs="Calibri"/>
          <w:i/>
          <w:iCs/>
          <w:sz w:val="22"/>
          <w:szCs w:val="22"/>
        </w:rPr>
        <w:t>ớ</w:t>
      </w:r>
      <w:r w:rsidRPr="00313221">
        <w:rPr>
          <w:rFonts w:ascii="iCiel Avenir LT Std 35 Light" w:hAnsi="iCiel Avenir LT Std 35 Light" w:cs="Arial"/>
          <w:i/>
          <w:iCs/>
          <w:sz w:val="22"/>
          <w:szCs w:val="22"/>
        </w:rPr>
        <w:t>i</w:t>
      </w:r>
      <w:r w:rsidR="00C269A2" w:rsidRPr="00313221">
        <w:rPr>
          <w:rFonts w:ascii="iCiel Avenir LT Std 35 Light" w:hAnsi="iCiel Avenir LT Std 35 Light" w:cs="Arial"/>
          <w:i/>
          <w:iCs/>
          <w:sz w:val="22"/>
          <w:szCs w:val="22"/>
        </w:rPr>
        <w:t xml:space="preserve"> Bộ phận </w:t>
      </w:r>
      <w:r w:rsidRPr="00313221">
        <w:rPr>
          <w:rFonts w:ascii="iCiel Avenir LT Std 35 Light" w:hAnsi="iCiel Avenir LT Std 35 Light" w:cs="Arial"/>
          <w:i/>
          <w:iCs/>
          <w:sz w:val="22"/>
          <w:szCs w:val="22"/>
        </w:rPr>
        <w:t>Quy ch</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à</w:t>
      </w:r>
      <w:r w:rsidRPr="00313221">
        <w:rPr>
          <w:rFonts w:ascii="iCiel Avenir LT Std 35 Light" w:hAnsi="iCiel Avenir LT Std 35 Light" w:cs="Arial"/>
          <w:i/>
          <w:iCs/>
          <w:sz w:val="22"/>
          <w:szCs w:val="22"/>
        </w:rPr>
        <w:t>o t</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 xml:space="preserve">o qua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a ch</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w:t>
      </w:r>
      <w:hyperlink r:id="rId81" w:history="1">
        <w:r w:rsidRPr="00313221">
          <w:rPr>
            <w:rStyle w:val="Hyperlink"/>
            <w:rFonts w:ascii="iCiel Avenir LT Std 35 Light" w:hAnsi="iCiel Avenir LT Std 35 Light" w:cs="Arial"/>
            <w:i/>
            <w:iCs/>
            <w:sz w:val="22"/>
            <w:szCs w:val="22"/>
          </w:rPr>
          <w:t>aca.compliance@buv.edu.vn</w:t>
        </w:r>
      </w:hyperlink>
      <w:r w:rsidRPr="00313221">
        <w:rPr>
          <w:rStyle w:val="Hyperlink"/>
          <w:rFonts w:ascii="iCiel Avenir LT Std 35 Light" w:hAnsi="iCiel Avenir LT Std 35 Light" w:cs="Arial"/>
          <w:i/>
          <w:iCs/>
          <w:sz w:val="22"/>
          <w:szCs w:val="22"/>
        </w:rPr>
        <w:t xml:space="preserve"> </w:t>
      </w:r>
      <w:r w:rsidRPr="00313221">
        <w:rPr>
          <w:rFonts w:ascii="iCiel Avenir LT Std 35 Light" w:hAnsi="iCiel Avenir LT Std 35 Light" w:cs="Arial"/>
          <w:i/>
          <w:iCs/>
          <w:sz w:val="22"/>
          <w:szCs w:val="22"/>
        </w:rPr>
        <w:t>đ</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h</w:t>
      </w:r>
      <w:r w:rsidRPr="00313221">
        <w:rPr>
          <w:rFonts w:ascii="iCiel Avenir LT Std 35 Light" w:hAnsi="iCiel Avenir LT Std 35 Light" w:cs="Calibri"/>
          <w:i/>
          <w:iCs/>
          <w:sz w:val="22"/>
          <w:szCs w:val="22"/>
        </w:rPr>
        <w:t>ướ</w:t>
      </w:r>
      <w:r w:rsidRPr="00313221">
        <w:rPr>
          <w:rFonts w:ascii="iCiel Avenir LT Std 35 Light" w:hAnsi="iCiel Avenir LT Std 35 Light" w:cs="Arial"/>
          <w:i/>
          <w:iCs/>
          <w:sz w:val="22"/>
          <w:szCs w:val="22"/>
        </w:rPr>
        <w:t>ng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ỗ</w:t>
      </w:r>
      <w:r w:rsidRPr="00313221">
        <w:rPr>
          <w:rFonts w:ascii="iCiel Avenir LT Std 35 Light" w:hAnsi="iCiel Avenir LT Std 35 Light" w:cs="Arial"/>
          <w:i/>
          <w:iCs/>
          <w:sz w:val="22"/>
          <w:szCs w:val="22"/>
        </w:rPr>
        <w:t xml:space="preserve"> tr</w:t>
      </w:r>
      <w:r w:rsidRPr="00313221">
        <w:rPr>
          <w:rFonts w:ascii="iCiel Avenir LT Std 35 Light" w:hAnsi="iCiel Avenir LT Std 35 Light" w:cs="Calibri"/>
          <w:i/>
          <w:iCs/>
          <w:sz w:val="22"/>
          <w:szCs w:val="22"/>
        </w:rPr>
        <w:t>ợ</w:t>
      </w:r>
      <w:r w:rsidRPr="00313221">
        <w:rPr>
          <w:rFonts w:ascii="iCiel Avenir LT Std 35 Light" w:hAnsi="iCiel Avenir LT Std 35 Light" w:cs="Arial"/>
          <w:i/>
          <w:iCs/>
          <w:sz w:val="22"/>
          <w:szCs w:val="22"/>
        </w:rPr>
        <w:t>.</w:t>
      </w:r>
    </w:p>
    <w:p w14:paraId="20A060E2" w14:textId="77777777" w:rsidR="00101766" w:rsidRPr="0031322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2312" w:name="_Toc107734257"/>
      <w:bookmarkStart w:id="2313" w:name="_Toc107734471"/>
      <w:bookmarkStart w:id="2314" w:name="_Toc107734923"/>
      <w:bookmarkStart w:id="2315" w:name="_Toc107735145"/>
      <w:bookmarkStart w:id="2316" w:name="_Toc107735272"/>
      <w:bookmarkStart w:id="2317" w:name="_Toc107735377"/>
      <w:bookmarkStart w:id="2318" w:name="_Toc107735481"/>
      <w:bookmarkStart w:id="2319" w:name="_Toc107735584"/>
      <w:bookmarkStart w:id="2320" w:name="_Toc107735689"/>
      <w:bookmarkStart w:id="2321" w:name="_Toc107735793"/>
      <w:bookmarkStart w:id="2322" w:name="_Toc107735897"/>
      <w:bookmarkStart w:id="2323" w:name="_Toc107736001"/>
      <w:bookmarkStart w:id="2324" w:name="_Toc107736154"/>
      <w:bookmarkStart w:id="2325" w:name="_Toc107736301"/>
      <w:bookmarkStart w:id="2326" w:name="_Toc107736405"/>
      <w:bookmarkStart w:id="2327" w:name="_Toc107736627"/>
      <w:bookmarkStart w:id="2328" w:name="_Toc107736730"/>
      <w:bookmarkStart w:id="2329" w:name="_Toc107736833"/>
      <w:bookmarkStart w:id="2330" w:name="_Toc107736937"/>
      <w:bookmarkStart w:id="2331" w:name="_Toc107737789"/>
      <w:bookmarkStart w:id="2332" w:name="_Toc108099178"/>
      <w:bookmarkStart w:id="2333" w:name="_Toc113975596"/>
      <w:bookmarkStart w:id="2334" w:name="_Toc113976113"/>
      <w:bookmarkStart w:id="2335" w:name="_Toc114065643"/>
      <w:bookmarkStart w:id="2336" w:name="_Toc114066039"/>
      <w:bookmarkStart w:id="2337" w:name="_Toc113977124"/>
      <w:bookmarkStart w:id="2338" w:name="_Toc114066040"/>
      <w:bookmarkStart w:id="2339" w:name="_Toc126075294"/>
      <w:bookmarkStart w:id="2340" w:name="_Toc177136090"/>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r w:rsidRPr="00313221">
        <w:rPr>
          <w:rFonts w:cs="Arial"/>
          <w:szCs w:val="22"/>
        </w:rPr>
        <w:t>If students is under special situation while doing &amp; submitting their assessments, what should we do?</w:t>
      </w:r>
      <w:r w:rsidRPr="00313221">
        <w:rPr>
          <w:rFonts w:cs="Arial"/>
          <w:b w:val="0"/>
          <w:szCs w:val="22"/>
        </w:rPr>
        <w:t xml:space="preserve"> / </w:t>
      </w:r>
      <w:r w:rsidRPr="00313221">
        <w:rPr>
          <w:rFonts w:cs="Arial"/>
          <w:i/>
          <w:iCs/>
          <w:szCs w:val="22"/>
        </w:rPr>
        <w:t>N</w:t>
      </w:r>
      <w:r w:rsidRPr="00313221">
        <w:rPr>
          <w:rFonts w:cs="Calibri"/>
          <w:i/>
          <w:iCs/>
          <w:szCs w:val="22"/>
        </w:rPr>
        <w:t>ế</w:t>
      </w:r>
      <w:r w:rsidRPr="00313221">
        <w:rPr>
          <w:rFonts w:cs="Arial"/>
          <w:i/>
          <w:iCs/>
          <w:szCs w:val="22"/>
        </w:rPr>
        <w:t>u sinh viên không may g</w:t>
      </w:r>
      <w:r w:rsidRPr="00313221">
        <w:rPr>
          <w:rFonts w:cs="Calibri"/>
          <w:i/>
          <w:iCs/>
          <w:szCs w:val="22"/>
        </w:rPr>
        <w:t>ặ</w:t>
      </w:r>
      <w:r w:rsidRPr="00313221">
        <w:rPr>
          <w:rFonts w:cs="Arial"/>
          <w:i/>
          <w:iCs/>
          <w:szCs w:val="22"/>
        </w:rPr>
        <w:t>p tình hu</w:t>
      </w:r>
      <w:r w:rsidRPr="00313221">
        <w:rPr>
          <w:rFonts w:cs="Calibri"/>
          <w:i/>
          <w:iCs/>
          <w:szCs w:val="22"/>
        </w:rPr>
        <w:t>ố</w:t>
      </w:r>
      <w:r w:rsidRPr="00313221">
        <w:rPr>
          <w:rFonts w:cs="Arial"/>
          <w:i/>
          <w:iCs/>
          <w:szCs w:val="22"/>
        </w:rPr>
        <w:t>ng đ</w:t>
      </w:r>
      <w:r w:rsidRPr="00313221">
        <w:rPr>
          <w:rFonts w:cs="Calibri"/>
          <w:i/>
          <w:iCs/>
          <w:szCs w:val="22"/>
        </w:rPr>
        <w:t>ặ</w:t>
      </w:r>
      <w:r w:rsidRPr="00313221">
        <w:rPr>
          <w:rFonts w:cs="Arial"/>
          <w:i/>
          <w:iCs/>
          <w:szCs w:val="22"/>
        </w:rPr>
        <w:t>c bi</w:t>
      </w:r>
      <w:r w:rsidRPr="00313221">
        <w:rPr>
          <w:rFonts w:cs="Calibri"/>
          <w:i/>
          <w:iCs/>
          <w:szCs w:val="22"/>
        </w:rPr>
        <w:t>ệ</w:t>
      </w:r>
      <w:r w:rsidRPr="00313221">
        <w:rPr>
          <w:rFonts w:cs="Arial"/>
          <w:i/>
          <w:iCs/>
          <w:szCs w:val="22"/>
        </w:rPr>
        <w:t>t khi làm và n</w:t>
      </w:r>
      <w:r w:rsidRPr="00313221">
        <w:rPr>
          <w:rFonts w:cs="Calibri"/>
          <w:i/>
          <w:iCs/>
          <w:szCs w:val="22"/>
        </w:rPr>
        <w:t>ộ</w:t>
      </w:r>
      <w:r w:rsidRPr="00313221">
        <w:rPr>
          <w:rFonts w:cs="Arial"/>
          <w:i/>
          <w:iCs/>
          <w:szCs w:val="22"/>
        </w:rPr>
        <w:t>p bài, chúng tôi nên làm gì?</w:t>
      </w:r>
      <w:bookmarkEnd w:id="2337"/>
      <w:bookmarkEnd w:id="2338"/>
      <w:bookmarkEnd w:id="2339"/>
      <w:bookmarkEnd w:id="2340"/>
    </w:p>
    <w:p w14:paraId="43B18A31"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0D0F51F5"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The University understands that sometimes there are circumstances outside students’ control that have affected their ability to meet the submission deadline or perform at their best. They are what we call Exceptional Circumstances (EC) &amp; the student can claim for this by filling out a form &amp; submitting it along with evidence within 2 weeks of the original deadline to the Academic Compliance Office. Students can contact the team at </w:t>
      </w:r>
      <w:hyperlink r:id="rId82" w:history="1">
        <w:r w:rsidRPr="00313221">
          <w:rPr>
            <w:rStyle w:val="Hyperlink"/>
            <w:rFonts w:ascii="iCiel Avenir LT Std 35 Light" w:hAnsi="iCiel Avenir LT Std 35 Light" w:cs="Arial"/>
            <w:sz w:val="22"/>
            <w:szCs w:val="22"/>
          </w:rPr>
          <w:t>aca.compliance@buv.edu.vn</w:t>
        </w:r>
      </w:hyperlink>
      <w:r w:rsidRPr="00313221">
        <w:rPr>
          <w:rFonts w:ascii="iCiel Avenir LT Std 35 Light" w:hAnsi="iCiel Avenir LT Std 35 Light" w:cs="Arial"/>
          <w:sz w:val="22"/>
          <w:szCs w:val="22"/>
        </w:rPr>
        <w:t xml:space="preserve"> for further explanation &amp; instruction on the process.  </w:t>
      </w:r>
    </w:p>
    <w:p w14:paraId="1FC7DF33" w14:textId="59A045C4" w:rsidR="00101766" w:rsidRPr="00313221" w:rsidRDefault="00101766" w:rsidP="00766E73">
      <w:pPr>
        <w:tabs>
          <w:tab w:val="left" w:pos="630"/>
          <w:tab w:val="left" w:pos="720"/>
          <w:tab w:val="left" w:pos="1080"/>
        </w:tabs>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Nhà tr</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h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u r</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ô</w:t>
      </w:r>
      <w:r w:rsidRPr="00313221">
        <w:rPr>
          <w:rFonts w:ascii="iCiel Avenir LT Std 35 Light" w:hAnsi="iCiel Avenir LT Std 35 Light" w:cs="Arial"/>
          <w:i/>
          <w:iCs/>
          <w:sz w:val="22"/>
          <w:szCs w:val="22"/>
        </w:rPr>
        <w:t>i khi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nh</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ng t</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hu</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c b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t n</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m ngo</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t</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m ki</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m so</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ủ</w:t>
      </w:r>
      <w:r w:rsidRPr="00313221">
        <w:rPr>
          <w:rFonts w:ascii="iCiel Avenir LT Std 35 Light" w:hAnsi="iCiel Avenir LT Std 35 Light" w:cs="Arial"/>
          <w:i/>
          <w:iCs/>
          <w:sz w:val="22"/>
          <w:szCs w:val="22"/>
        </w:rPr>
        <w:t>a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nh</w:t>
      </w:r>
      <w:r w:rsidRPr="00313221">
        <w:rPr>
          <w:rFonts w:ascii="iCiel Avenir LT Std 35 Light" w:hAnsi="iCiel Avenir LT Std 35 Light" w:cs="Calibri"/>
          <w:i/>
          <w:iCs/>
          <w:sz w:val="22"/>
          <w:szCs w:val="22"/>
        </w:rPr>
        <w:t>ư</w:t>
      </w:r>
      <w:r w:rsidRPr="00313221">
        <w:rPr>
          <w:rFonts w:ascii="iCiel Avenir LT Std 35 Light" w:hAnsi="iCiel Avenir LT Std 35 Light" w:cs="Arial"/>
          <w:i/>
          <w:iCs/>
          <w:sz w:val="22"/>
          <w:szCs w:val="22"/>
        </w:rPr>
        <w:t>ng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nh h</w:t>
      </w:r>
      <w:r w:rsidRPr="00313221">
        <w:rPr>
          <w:rFonts w:ascii="iCiel Avenir LT Std 35 Light" w:hAnsi="iCiel Avenir LT Std 35 Light" w:cs="Calibri"/>
          <w:i/>
          <w:iCs/>
          <w:sz w:val="22"/>
          <w:szCs w:val="22"/>
        </w:rPr>
        <w:t>ưở</w:t>
      </w:r>
      <w:r w:rsidRPr="00313221">
        <w:rPr>
          <w:rFonts w:ascii="iCiel Avenir LT Std 35 Light" w:hAnsi="iCiel Avenir LT Std 35 Light" w:cs="Arial"/>
          <w:i/>
          <w:iCs/>
          <w:sz w:val="22"/>
          <w:szCs w:val="22"/>
        </w:rPr>
        <w:t xml:space="preserve">ng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n vi</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c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 xml:space="preserve">i thi </w:t>
      </w:r>
      <w:r w:rsidRPr="00313221">
        <w:rPr>
          <w:rFonts w:ascii="iCiel Avenir LT Std 35 Light" w:hAnsi="iCiel Avenir LT Std 35 Light" w:cs="Avenir Next LT Pro"/>
          <w:i/>
          <w:iCs/>
          <w:sz w:val="22"/>
          <w:szCs w:val="22"/>
        </w:rPr>
        <w:t>đú</w:t>
      </w:r>
      <w:r w:rsidRPr="00313221">
        <w:rPr>
          <w:rFonts w:ascii="iCiel Avenir LT Std 35 Light" w:hAnsi="iCiel Avenir LT Std 35 Light" w:cs="Arial"/>
          <w:i/>
          <w:iCs/>
          <w:sz w:val="22"/>
          <w:szCs w:val="22"/>
        </w:rPr>
        <w:t>ng gi</w:t>
      </w:r>
      <w:r w:rsidRPr="00313221">
        <w:rPr>
          <w:rFonts w:ascii="iCiel Avenir LT Std 35 Light" w:hAnsi="iCiel Avenir LT Std 35 Light" w:cs="Calibri"/>
          <w:i/>
          <w:iCs/>
          <w:sz w:val="22"/>
          <w:szCs w:val="22"/>
        </w:rPr>
        <w:t>ờ</w:t>
      </w:r>
      <w:r w:rsidRPr="00313221">
        <w:rPr>
          <w:rFonts w:ascii="iCiel Avenir LT Std 35 Light" w:hAnsi="iCiel Avenir LT Std 35 Light" w:cs="Arial"/>
          <w:i/>
          <w:iCs/>
          <w:sz w:val="22"/>
          <w:szCs w:val="22"/>
        </w:rPr>
        <w:t xml:space="preserve"> ho</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c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i </w:t>
      </w:r>
      <w:r w:rsidRPr="00313221">
        <w:rPr>
          <w:rFonts w:ascii="iCiel Avenir LT Std 35 Light" w:hAnsi="iCiel Avenir LT Std 35 Light" w:cs="Avenir Next LT Pro"/>
          <w:i/>
          <w:iCs/>
          <w:sz w:val="22"/>
          <w:szCs w:val="22"/>
        </w:rPr>
        <w:t>đú</w:t>
      </w:r>
      <w:r w:rsidRPr="00313221">
        <w:rPr>
          <w:rFonts w:ascii="iCiel Avenir LT Std 35 Light" w:hAnsi="iCiel Avenir LT Std 35 Light" w:cs="Arial"/>
          <w:i/>
          <w:iCs/>
          <w:sz w:val="22"/>
          <w:szCs w:val="22"/>
        </w:rPr>
        <w:t>ng n</w:t>
      </w:r>
      <w:r w:rsidRPr="00313221">
        <w:rPr>
          <w:rFonts w:ascii="iCiel Avenir LT Std 35 Light" w:hAnsi="iCiel Avenir LT Std 35 Light" w:cs="Avenir Next LT Pro"/>
          <w:i/>
          <w:iCs/>
          <w:sz w:val="22"/>
          <w:szCs w:val="22"/>
        </w:rPr>
        <w:t>ă</w:t>
      </w:r>
      <w:r w:rsidRPr="00313221">
        <w:rPr>
          <w:rFonts w:ascii="iCiel Avenir LT Std 35 Light" w:hAnsi="iCiel Avenir LT Std 35 Light" w:cs="Arial"/>
          <w:i/>
          <w:iCs/>
          <w:sz w:val="22"/>
          <w:szCs w:val="22"/>
        </w:rPr>
        <w:t>ng l</w:t>
      </w:r>
      <w:r w:rsidRPr="00313221">
        <w:rPr>
          <w:rFonts w:ascii="iCiel Avenir LT Std 35 Light" w:hAnsi="iCiel Avenir LT Std 35 Light" w:cs="Calibri"/>
          <w:i/>
          <w:iCs/>
          <w:sz w:val="22"/>
          <w:szCs w:val="22"/>
        </w:rPr>
        <w:t>ự</w:t>
      </w:r>
      <w:r w:rsidRPr="00313221">
        <w:rPr>
          <w:rFonts w:ascii="iCiel Avenir LT Std 35 Light" w:hAnsi="iCiel Avenir LT Std 35 Light" w:cs="Arial"/>
          <w:i/>
          <w:iCs/>
          <w:sz w:val="22"/>
          <w:szCs w:val="22"/>
        </w:rPr>
        <w:t>c v</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 xml:space="preserve">n </w:t>
      </w:r>
      <w:r w:rsidRPr="00313221">
        <w:rPr>
          <w:rFonts w:ascii="iCiel Avenir LT Std 35 Light" w:hAnsi="iCiel Avenir LT Std 35 Light" w:cs="Arial"/>
          <w:i/>
          <w:iCs/>
          <w:sz w:val="22"/>
          <w:szCs w:val="22"/>
        </w:rPr>
        <w:lastRenderedPageBreak/>
        <w:t>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Nh</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ng t</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hu</w:t>
      </w:r>
      <w:r w:rsidRPr="00313221">
        <w:rPr>
          <w:rFonts w:ascii="iCiel Avenir LT Std 35 Light" w:hAnsi="iCiel Avenir LT Std 35 Light" w:cs="Calibri"/>
          <w:i/>
          <w:iCs/>
          <w:sz w:val="22"/>
          <w:szCs w:val="22"/>
        </w:rPr>
        <w:t>ố</w:t>
      </w:r>
      <w:r w:rsidRPr="00313221">
        <w:rPr>
          <w:rFonts w:ascii="iCiel Avenir LT Std 35 Light" w:hAnsi="iCiel Avenir LT Std 35 Light" w:cs="Arial"/>
          <w:i/>
          <w:iCs/>
          <w:sz w:val="22"/>
          <w:szCs w:val="22"/>
        </w:rPr>
        <w:t>ng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 s</w:t>
      </w:r>
      <w:r w:rsidRPr="00313221">
        <w:rPr>
          <w:rFonts w:ascii="iCiel Avenir LT Std 35 Light" w:hAnsi="iCiel Avenir LT Std 35 Light" w:cs="Calibri"/>
          <w:i/>
          <w:iCs/>
          <w:sz w:val="22"/>
          <w:szCs w:val="22"/>
        </w:rPr>
        <w:t>ẽ</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g</w:t>
      </w:r>
      <w:r w:rsidRPr="00313221">
        <w:rPr>
          <w:rFonts w:ascii="iCiel Avenir LT Std 35 Light" w:hAnsi="iCiel Avenir LT Std 35 Light" w:cs="Calibri"/>
          <w:i/>
          <w:iCs/>
          <w:sz w:val="22"/>
          <w:szCs w:val="22"/>
        </w:rPr>
        <w:t>ọ</w:t>
      </w:r>
      <w:r w:rsidRPr="00313221">
        <w:rPr>
          <w:rFonts w:ascii="iCiel Avenir LT Std 35 Light" w:hAnsi="iCiel Avenir LT Std 35 Light" w:cs="Arial"/>
          <w:i/>
          <w:iCs/>
          <w:sz w:val="22"/>
          <w:szCs w:val="22"/>
        </w:rPr>
        <w:t>i l</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nh</w:t>
      </w:r>
      <w:r w:rsidRPr="00313221">
        <w:rPr>
          <w:rFonts w:ascii="iCiel Avenir LT Std 35 Light" w:hAnsi="iCiel Avenir LT Std 35 Light" w:cs="Calibri"/>
          <w:i/>
          <w:iCs/>
          <w:sz w:val="22"/>
          <w:szCs w:val="22"/>
        </w:rPr>
        <w:t>ữ</w:t>
      </w:r>
      <w:r w:rsidRPr="00313221">
        <w:rPr>
          <w:rFonts w:ascii="iCiel Avenir LT Std 35 Light" w:hAnsi="iCiel Avenir LT Std 35 Light" w:cs="Arial"/>
          <w:i/>
          <w:iCs/>
          <w:sz w:val="22"/>
          <w:szCs w:val="22"/>
        </w:rPr>
        <w:t>ng Tr</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h</w:t>
      </w:r>
      <w:r w:rsidRPr="00313221">
        <w:rPr>
          <w:rFonts w:ascii="iCiel Avenir LT Std 35 Light" w:hAnsi="iCiel Avenir LT Std 35 Light" w:cs="Calibri"/>
          <w:i/>
          <w:iCs/>
          <w:sz w:val="22"/>
          <w:szCs w:val="22"/>
        </w:rPr>
        <w:t>ợ</w:t>
      </w:r>
      <w:r w:rsidRPr="00313221">
        <w:rPr>
          <w:rFonts w:ascii="iCiel Avenir LT Std 35 Light" w:hAnsi="iCiel Avenir LT Std 35 Light" w:cs="Arial"/>
          <w:i/>
          <w:iCs/>
          <w:sz w:val="22"/>
          <w:szCs w:val="22"/>
        </w:rPr>
        <w:t>p Ngo</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l</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Exceptional Circumstances)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xin x</w:t>
      </w:r>
      <w:r w:rsidRPr="00313221">
        <w:rPr>
          <w:rFonts w:ascii="iCiel Avenir LT Std 35 Light" w:hAnsi="iCiel Avenir LT Std 35 Light" w:cs="Avenir Next LT Pro"/>
          <w:i/>
          <w:iCs/>
          <w:sz w:val="22"/>
          <w:szCs w:val="22"/>
        </w:rPr>
        <w:t>é</w:t>
      </w:r>
      <w:r w:rsidRPr="00313221">
        <w:rPr>
          <w:rFonts w:ascii="iCiel Avenir LT Std 35 Light" w:hAnsi="iCiel Avenir LT Std 35 Light" w:cs="Arial"/>
          <w:i/>
          <w:iCs/>
          <w:sz w:val="22"/>
          <w:szCs w:val="22"/>
        </w:rPr>
        <w:t>t tr</w:t>
      </w:r>
      <w:r w:rsidRPr="00313221">
        <w:rPr>
          <w:rFonts w:ascii="iCiel Avenir LT Std 35 Light" w:hAnsi="iCiel Avenir LT Std 35 Light" w:cs="Calibri"/>
          <w:i/>
          <w:iCs/>
          <w:sz w:val="22"/>
          <w:szCs w:val="22"/>
        </w:rPr>
        <w:t>ườ</w:t>
      </w:r>
      <w:r w:rsidRPr="00313221">
        <w:rPr>
          <w:rFonts w:ascii="iCiel Avenir LT Std 35 Light" w:hAnsi="iCiel Avenir LT Std 35 Light" w:cs="Arial"/>
          <w:i/>
          <w:iCs/>
          <w:sz w:val="22"/>
          <w:szCs w:val="22"/>
        </w:rPr>
        <w:t>ng h</w:t>
      </w:r>
      <w:r w:rsidRPr="00313221">
        <w:rPr>
          <w:rFonts w:ascii="iCiel Avenir LT Std 35 Light" w:hAnsi="iCiel Avenir LT Std 35 Light" w:cs="Calibri"/>
          <w:i/>
          <w:iCs/>
          <w:sz w:val="22"/>
          <w:szCs w:val="22"/>
        </w:rPr>
        <w:t>ợ</w:t>
      </w:r>
      <w:r w:rsidRPr="00313221">
        <w:rPr>
          <w:rFonts w:ascii="iCiel Avenir LT Std 35 Light" w:hAnsi="iCiel Avenir LT Std 35 Light" w:cs="Arial"/>
          <w:i/>
          <w:iCs/>
          <w:sz w:val="22"/>
          <w:szCs w:val="22"/>
        </w:rPr>
        <w:t>p ngo</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i l</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c</w:t>
      </w:r>
      <w:r w:rsidRPr="00313221">
        <w:rPr>
          <w:rFonts w:ascii="iCiel Avenir LT Std 35 Light" w:hAnsi="iCiel Avenir LT Std 35 Light" w:cs="Avenir Next LT Pro"/>
          <w:i/>
          <w:iCs/>
          <w:sz w:val="22"/>
          <w:szCs w:val="22"/>
        </w:rPr>
        <w:t>á</w:t>
      </w:r>
      <w:r w:rsidRPr="00313221">
        <w:rPr>
          <w:rFonts w:ascii="iCiel Avenir LT Std 35 Light" w:hAnsi="iCiel Avenir LT Std 35 Light" w:cs="Arial"/>
          <w:i/>
          <w:iCs/>
          <w:sz w:val="22"/>
          <w:szCs w:val="22"/>
        </w:rPr>
        <w:t xml:space="preserve">ch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Arial"/>
          <w:i/>
          <w:iCs/>
          <w:sz w:val="22"/>
          <w:szCs w:val="22"/>
        </w:rPr>
        <w:t>i</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n m</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t m</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 xml:space="preserve">u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ơ</w:t>
      </w:r>
      <w:r w:rsidRPr="00313221">
        <w:rPr>
          <w:rFonts w:ascii="iCiel Avenir LT Std 35 Light" w:hAnsi="iCiel Avenir LT Std 35 Light" w:cs="Arial"/>
          <w:i/>
          <w:iCs/>
          <w:sz w:val="22"/>
          <w:szCs w:val="22"/>
        </w:rPr>
        <w:t>n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g</w:t>
      </w:r>
      <w:r w:rsidRPr="00313221">
        <w:rPr>
          <w:rFonts w:ascii="iCiel Avenir LT Std 35 Light" w:hAnsi="iCiel Avenir LT Std 35 Light" w:cs="Calibri"/>
          <w:i/>
          <w:iCs/>
          <w:sz w:val="22"/>
          <w:szCs w:val="22"/>
        </w:rPr>
        <w:t>ử</w:t>
      </w:r>
      <w:r w:rsidRPr="00313221">
        <w:rPr>
          <w:rFonts w:ascii="iCiel Avenir LT Std 35 Light" w:hAnsi="iCiel Avenir LT Std 35 Light" w:cs="Arial"/>
          <w:i/>
          <w:iCs/>
          <w:sz w:val="22"/>
          <w:szCs w:val="22"/>
        </w:rPr>
        <w:t>i cùng t</w:t>
      </w:r>
      <w:r w:rsidRPr="00313221">
        <w:rPr>
          <w:rFonts w:ascii="iCiel Avenir LT Std 35 Light" w:hAnsi="iCiel Avenir LT Std 35 Light" w:cs="Calibri"/>
          <w:i/>
          <w:iCs/>
          <w:sz w:val="22"/>
          <w:szCs w:val="22"/>
        </w:rPr>
        <w:t>ấ</w:t>
      </w:r>
      <w:r w:rsidRPr="00313221">
        <w:rPr>
          <w:rFonts w:ascii="iCiel Avenir LT Std 35 Light" w:hAnsi="iCiel Avenir LT Std 35 Light" w:cs="Arial"/>
          <w:i/>
          <w:iCs/>
          <w:sz w:val="22"/>
          <w:szCs w:val="22"/>
        </w:rPr>
        <w:t>t c</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 xml:space="preserve"> b</w:t>
      </w:r>
      <w:r w:rsidRPr="00313221">
        <w:rPr>
          <w:rFonts w:ascii="iCiel Avenir LT Std 35 Light" w:hAnsi="iCiel Avenir LT Std 35 Light" w:cs="Calibri"/>
          <w:i/>
          <w:iCs/>
          <w:sz w:val="22"/>
          <w:szCs w:val="22"/>
        </w:rPr>
        <w:t>ằ</w:t>
      </w:r>
      <w:r w:rsidRPr="00313221">
        <w:rPr>
          <w:rFonts w:ascii="iCiel Avenir LT Std 35 Light" w:hAnsi="iCiel Avenir LT Std 35 Light" w:cs="Arial"/>
          <w:i/>
          <w:iCs/>
          <w:sz w:val="22"/>
          <w:szCs w:val="22"/>
        </w:rPr>
        <w:t>ng ch</w:t>
      </w:r>
      <w:r w:rsidRPr="00313221">
        <w:rPr>
          <w:rFonts w:ascii="iCiel Avenir LT Std 35 Light" w:hAnsi="iCiel Avenir LT Std 35 Light" w:cs="Calibri"/>
          <w:i/>
          <w:iCs/>
          <w:sz w:val="22"/>
          <w:szCs w:val="22"/>
        </w:rPr>
        <w:t>ứ</w:t>
      </w:r>
      <w:r w:rsidRPr="00313221">
        <w:rPr>
          <w:rFonts w:ascii="iCiel Avenir LT Std 35 Light" w:hAnsi="iCiel Avenir LT Std 35 Light" w:cs="Arial"/>
          <w:i/>
          <w:iCs/>
          <w:sz w:val="22"/>
          <w:szCs w:val="22"/>
        </w:rPr>
        <w:t>ng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n </w:t>
      </w:r>
      <w:r w:rsidR="00380F0E" w:rsidRPr="00313221">
        <w:rPr>
          <w:rFonts w:ascii="iCiel Avenir LT Std 35 Light" w:hAnsi="iCiel Avenir LT Std 35 Light" w:cs="Arial"/>
          <w:i/>
          <w:iCs/>
          <w:sz w:val="22"/>
          <w:szCs w:val="22"/>
        </w:rPr>
        <w:t>Bộ phận</w:t>
      </w:r>
      <w:r w:rsidRPr="00313221">
        <w:rPr>
          <w:rFonts w:ascii="iCiel Avenir LT Std 35 Light" w:hAnsi="iCiel Avenir LT Std 35 Light" w:cs="Arial"/>
          <w:i/>
          <w:iCs/>
          <w:sz w:val="22"/>
          <w:szCs w:val="22"/>
        </w:rPr>
        <w:t xml:space="preserve"> Quy ch</w:t>
      </w:r>
      <w:r w:rsidRPr="00313221">
        <w:rPr>
          <w:rFonts w:ascii="iCiel Avenir LT Std 35 Light" w:hAnsi="iCiel Avenir LT Std 35 Light" w:cs="Calibri"/>
          <w:i/>
          <w:iCs/>
          <w:sz w:val="22"/>
          <w:szCs w:val="22"/>
        </w:rPr>
        <w:t>ế</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à</w:t>
      </w:r>
      <w:r w:rsidRPr="00313221">
        <w:rPr>
          <w:rFonts w:ascii="iCiel Avenir LT Std 35 Light" w:hAnsi="iCiel Avenir LT Std 35 Light" w:cs="Arial"/>
          <w:i/>
          <w:iCs/>
          <w:sz w:val="22"/>
          <w:szCs w:val="22"/>
        </w:rPr>
        <w:t>o t</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o trong v</w:t>
      </w:r>
      <w:r w:rsidRPr="00313221">
        <w:rPr>
          <w:rFonts w:ascii="iCiel Avenir LT Std 35 Light" w:hAnsi="iCiel Avenir LT Std 35 Light" w:cs="Avenir Next LT Pro"/>
          <w:i/>
          <w:iCs/>
          <w:sz w:val="22"/>
          <w:szCs w:val="22"/>
        </w:rPr>
        <w:t>ò</w:t>
      </w:r>
      <w:r w:rsidRPr="00313221">
        <w:rPr>
          <w:rFonts w:ascii="iCiel Avenir LT Std 35 Light" w:hAnsi="iCiel Avenir LT Std 35 Light" w:cs="Arial"/>
          <w:i/>
          <w:iCs/>
          <w:sz w:val="22"/>
          <w:szCs w:val="22"/>
        </w:rPr>
        <w:t>ng 2 tu</w:t>
      </w:r>
      <w:r w:rsidRPr="00313221">
        <w:rPr>
          <w:rFonts w:ascii="iCiel Avenir LT Std 35 Light" w:hAnsi="iCiel Avenir LT Std 35 Light" w:cs="Calibri"/>
          <w:i/>
          <w:iCs/>
          <w:sz w:val="22"/>
          <w:szCs w:val="22"/>
        </w:rPr>
        <w:t>ầ</w:t>
      </w:r>
      <w:r w:rsidRPr="00313221">
        <w:rPr>
          <w:rFonts w:ascii="iCiel Avenir LT Std 35 Light" w:hAnsi="iCiel Avenir LT Std 35 Light" w:cs="Arial"/>
          <w:i/>
          <w:iCs/>
          <w:sz w:val="22"/>
          <w:szCs w:val="22"/>
        </w:rPr>
        <w:t>n k</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t</w:t>
      </w:r>
      <w:r w:rsidRPr="00313221">
        <w:rPr>
          <w:rFonts w:ascii="iCiel Avenir LT Std 35 Light" w:hAnsi="iCiel Avenir LT Std 35 Light" w:cs="Calibri"/>
          <w:i/>
          <w:iCs/>
          <w:sz w:val="22"/>
          <w:szCs w:val="22"/>
        </w:rPr>
        <w:t>ừ</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ạ</w:t>
      </w:r>
      <w:r w:rsidRPr="00313221">
        <w:rPr>
          <w:rFonts w:ascii="iCiel Avenir LT Std 35 Light" w:hAnsi="iCiel Avenir LT Std 35 Light" w:cs="Arial"/>
          <w:i/>
          <w:iCs/>
          <w:sz w:val="22"/>
          <w:szCs w:val="22"/>
        </w:rPr>
        <w:t>n n</w:t>
      </w:r>
      <w:r w:rsidRPr="00313221">
        <w:rPr>
          <w:rFonts w:ascii="iCiel Avenir LT Std 35 Light" w:hAnsi="iCiel Avenir LT Std 35 Light" w:cs="Calibri"/>
          <w:i/>
          <w:iCs/>
          <w:sz w:val="22"/>
          <w:szCs w:val="22"/>
        </w:rPr>
        <w:t>ộ</w:t>
      </w:r>
      <w:r w:rsidRPr="00313221">
        <w:rPr>
          <w:rFonts w:ascii="iCiel Avenir LT Std 35 Light" w:hAnsi="iCiel Avenir LT Std 35 Light" w:cs="Arial"/>
          <w:i/>
          <w:iCs/>
          <w:sz w:val="22"/>
          <w:szCs w:val="22"/>
        </w:rPr>
        <w:t>p b</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i ho</w:t>
      </w:r>
      <w:r w:rsidRPr="00313221">
        <w:rPr>
          <w:rFonts w:ascii="iCiel Avenir LT Std 35 Light" w:hAnsi="iCiel Avenir LT Std 35 Light" w:cs="Calibri"/>
          <w:i/>
          <w:iCs/>
          <w:sz w:val="22"/>
          <w:szCs w:val="22"/>
        </w:rPr>
        <w:t>ặ</w:t>
      </w:r>
      <w:r w:rsidRPr="00313221">
        <w:rPr>
          <w:rFonts w:ascii="iCiel Avenir LT Std 35 Light" w:hAnsi="iCiel Avenir LT Std 35 Light" w:cs="Arial"/>
          <w:i/>
          <w:iCs/>
          <w:sz w:val="22"/>
          <w:szCs w:val="22"/>
        </w:rPr>
        <w:t>c ng</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 thi. Sinh v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c</w:t>
      </w:r>
      <w:r w:rsidRPr="00313221">
        <w:rPr>
          <w:rFonts w:ascii="iCiel Avenir LT Std 35 Light" w:hAnsi="iCiel Avenir LT Std 35 Light" w:cs="Avenir Next LT Pro"/>
          <w:i/>
          <w:iCs/>
          <w:sz w:val="22"/>
          <w:szCs w:val="22"/>
        </w:rPr>
        <w:t>ó</w:t>
      </w:r>
      <w:r w:rsidRPr="00313221">
        <w:rPr>
          <w:rFonts w:ascii="iCiel Avenir LT Std 35 Light" w:hAnsi="iCiel Avenir LT Std 35 Light" w:cs="Arial"/>
          <w:i/>
          <w:iCs/>
          <w:sz w:val="22"/>
          <w:szCs w:val="22"/>
        </w:rPr>
        <w:t xml:space="preserve"> th</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li</w:t>
      </w:r>
      <w:r w:rsidRPr="00313221">
        <w:rPr>
          <w:rFonts w:ascii="iCiel Avenir LT Std 35 Light" w:hAnsi="iCiel Avenir LT Std 35 Light" w:cs="Avenir Next LT Pro"/>
          <w:i/>
          <w:iCs/>
          <w:sz w:val="22"/>
          <w:szCs w:val="22"/>
        </w:rPr>
        <w:t>ê</w:t>
      </w:r>
      <w:r w:rsidRPr="00313221">
        <w:rPr>
          <w:rFonts w:ascii="iCiel Avenir LT Std 35 Light" w:hAnsi="iCiel Avenir LT Std 35 Light" w:cs="Arial"/>
          <w:i/>
          <w:iCs/>
          <w:sz w:val="22"/>
          <w:szCs w:val="22"/>
        </w:rPr>
        <w:t>n h</w:t>
      </w:r>
      <w:r w:rsidRPr="00313221">
        <w:rPr>
          <w:rFonts w:ascii="iCiel Avenir LT Std 35 Light" w:hAnsi="iCiel Avenir LT Std 35 Light" w:cs="Calibri"/>
          <w:i/>
          <w:iCs/>
          <w:sz w:val="22"/>
          <w:szCs w:val="22"/>
        </w:rPr>
        <w:t>ệ</w:t>
      </w:r>
      <w:r w:rsidRPr="00313221">
        <w:rPr>
          <w:rFonts w:ascii="iCiel Avenir LT Std 35 Light" w:hAnsi="iCiel Avenir LT Std 35 Light" w:cs="Arial"/>
          <w:i/>
          <w:iCs/>
          <w:sz w:val="22"/>
          <w:szCs w:val="22"/>
        </w:rPr>
        <w:t xml:space="preserve"> qua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ị</w:t>
      </w:r>
      <w:r w:rsidRPr="00313221">
        <w:rPr>
          <w:rFonts w:ascii="iCiel Avenir LT Std 35 Light" w:hAnsi="iCiel Avenir LT Std 35 Light" w:cs="Arial"/>
          <w:i/>
          <w:iCs/>
          <w:sz w:val="22"/>
          <w:szCs w:val="22"/>
        </w:rPr>
        <w:t>a ch</w:t>
      </w:r>
      <w:r w:rsidRPr="00313221">
        <w:rPr>
          <w:rFonts w:ascii="iCiel Avenir LT Std 35 Light" w:hAnsi="iCiel Avenir LT Std 35 Light" w:cs="Calibri"/>
          <w:i/>
          <w:iCs/>
          <w:sz w:val="22"/>
          <w:szCs w:val="22"/>
        </w:rPr>
        <w:t>ỉ</w:t>
      </w:r>
      <w:r w:rsidRPr="00313221">
        <w:rPr>
          <w:rFonts w:ascii="iCiel Avenir LT Std 35 Light" w:hAnsi="iCiel Avenir LT Std 35 Light" w:cs="Arial"/>
          <w:i/>
          <w:iCs/>
          <w:sz w:val="22"/>
          <w:szCs w:val="22"/>
        </w:rPr>
        <w:t xml:space="preserve"> </w:t>
      </w:r>
      <w:hyperlink r:id="rId83" w:history="1">
        <w:r w:rsidRPr="00313221">
          <w:rPr>
            <w:rStyle w:val="Hyperlink"/>
            <w:rFonts w:ascii="iCiel Avenir LT Std 35 Light" w:hAnsi="iCiel Avenir LT Std 35 Light" w:cs="Arial"/>
            <w:i/>
            <w:iCs/>
            <w:sz w:val="22"/>
            <w:szCs w:val="22"/>
          </w:rPr>
          <w:t>aca.compliance@buv.edu.vn</w:t>
        </w:r>
      </w:hyperlink>
      <w:r w:rsidRPr="00313221">
        <w:rPr>
          <w:rFonts w:ascii="iCiel Avenir LT Std 35 Light" w:hAnsi="iCiel Avenir LT Std 35 Light" w:cs="Arial"/>
          <w:i/>
          <w:iCs/>
          <w:sz w:val="22"/>
          <w:szCs w:val="22"/>
        </w:rPr>
        <w:t xml:space="preserve"> đ</w:t>
      </w:r>
      <w:r w:rsidRPr="00313221">
        <w:rPr>
          <w:rFonts w:ascii="iCiel Avenir LT Std 35 Light" w:hAnsi="iCiel Avenir LT Std 35 Light" w:cs="Calibri"/>
          <w:i/>
          <w:iCs/>
          <w:sz w:val="22"/>
          <w:szCs w:val="22"/>
        </w:rPr>
        <w:t>ể</w:t>
      </w:r>
      <w:r w:rsidRPr="00313221">
        <w:rPr>
          <w:rFonts w:ascii="iCiel Avenir LT Std 35 Light" w:hAnsi="iCiel Avenir LT Std 35 Light" w:cs="Arial"/>
          <w:i/>
          <w:iCs/>
          <w:sz w:val="22"/>
          <w:szCs w:val="22"/>
        </w:rPr>
        <w:t xml:space="preserve"> </w:t>
      </w:r>
      <w:r w:rsidRPr="00313221">
        <w:rPr>
          <w:rFonts w:ascii="iCiel Avenir LT Std 35 Light" w:hAnsi="iCiel Avenir LT Std 35 Light" w:cs="Avenir Next LT Pro"/>
          <w:i/>
          <w:iCs/>
          <w:sz w:val="22"/>
          <w:szCs w:val="22"/>
        </w:rPr>
        <w:t>đ</w:t>
      </w:r>
      <w:r w:rsidRPr="00313221">
        <w:rPr>
          <w:rFonts w:ascii="iCiel Avenir LT Std 35 Light" w:hAnsi="iCiel Avenir LT Std 35 Light" w:cs="Calibri"/>
          <w:i/>
          <w:iCs/>
          <w:sz w:val="22"/>
          <w:szCs w:val="22"/>
        </w:rPr>
        <w:t>ượ</w:t>
      </w:r>
      <w:r w:rsidRPr="00313221">
        <w:rPr>
          <w:rFonts w:ascii="iCiel Avenir LT Std 35 Light" w:hAnsi="iCiel Avenir LT Std 35 Light" w:cs="Arial"/>
          <w:i/>
          <w:iCs/>
          <w:sz w:val="22"/>
          <w:szCs w:val="22"/>
        </w:rPr>
        <w:t>c gi</w:t>
      </w:r>
      <w:r w:rsidRPr="00313221">
        <w:rPr>
          <w:rFonts w:ascii="iCiel Avenir LT Std 35 Light" w:hAnsi="iCiel Avenir LT Std 35 Light" w:cs="Calibri"/>
          <w:i/>
          <w:iCs/>
          <w:sz w:val="22"/>
          <w:szCs w:val="22"/>
        </w:rPr>
        <w:t>ả</w:t>
      </w:r>
      <w:r w:rsidRPr="00313221">
        <w:rPr>
          <w:rFonts w:ascii="iCiel Avenir LT Std 35 Light" w:hAnsi="iCiel Avenir LT Std 35 Light" w:cs="Arial"/>
          <w:i/>
          <w:iCs/>
          <w:sz w:val="22"/>
          <w:szCs w:val="22"/>
        </w:rPr>
        <w:t>i th</w:t>
      </w:r>
      <w:r w:rsidRPr="00313221">
        <w:rPr>
          <w:rFonts w:ascii="iCiel Avenir LT Std 35 Light" w:hAnsi="iCiel Avenir LT Std 35 Light" w:cs="Avenir Next LT Pro"/>
          <w:i/>
          <w:iCs/>
          <w:sz w:val="22"/>
          <w:szCs w:val="22"/>
        </w:rPr>
        <w:t>í</w:t>
      </w:r>
      <w:r w:rsidRPr="00313221">
        <w:rPr>
          <w:rFonts w:ascii="iCiel Avenir LT Std 35 Light" w:hAnsi="iCiel Avenir LT Std 35 Light" w:cs="Arial"/>
          <w:i/>
          <w:iCs/>
          <w:sz w:val="22"/>
          <w:szCs w:val="22"/>
        </w:rPr>
        <w:t>ch v</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ướ</w:t>
      </w:r>
      <w:r w:rsidRPr="00313221">
        <w:rPr>
          <w:rFonts w:ascii="iCiel Avenir LT Std 35 Light" w:hAnsi="iCiel Avenir LT Std 35 Light" w:cs="Arial"/>
          <w:i/>
          <w:iCs/>
          <w:sz w:val="22"/>
          <w:szCs w:val="22"/>
        </w:rPr>
        <w:t>ng d</w:t>
      </w:r>
      <w:r w:rsidRPr="00313221">
        <w:rPr>
          <w:rFonts w:ascii="iCiel Avenir LT Std 35 Light" w:hAnsi="iCiel Avenir LT Std 35 Light" w:cs="Calibri"/>
          <w:i/>
          <w:iCs/>
          <w:sz w:val="22"/>
          <w:szCs w:val="22"/>
        </w:rPr>
        <w:t>ẫ</w:t>
      </w:r>
      <w:r w:rsidRPr="00313221">
        <w:rPr>
          <w:rFonts w:ascii="iCiel Avenir LT Std 35 Light" w:hAnsi="iCiel Avenir LT Std 35 Light" w:cs="Arial"/>
          <w:i/>
          <w:iCs/>
          <w:sz w:val="22"/>
          <w:szCs w:val="22"/>
        </w:rPr>
        <w:t>n k</w:t>
      </w:r>
      <w:r w:rsidRPr="00313221">
        <w:rPr>
          <w:rFonts w:ascii="iCiel Avenir LT Std 35 Light" w:hAnsi="iCiel Avenir LT Std 35 Light" w:cs="Calibri"/>
          <w:i/>
          <w:iCs/>
          <w:sz w:val="22"/>
          <w:szCs w:val="22"/>
        </w:rPr>
        <w:t>ỹ</w:t>
      </w:r>
      <w:r w:rsidRPr="00313221">
        <w:rPr>
          <w:rFonts w:ascii="iCiel Avenir LT Std 35 Light" w:hAnsi="iCiel Avenir LT Std 35 Light" w:cs="Arial"/>
          <w:i/>
          <w:iCs/>
          <w:sz w:val="22"/>
          <w:szCs w:val="22"/>
        </w:rPr>
        <w:t xml:space="preserve"> h</w:t>
      </w:r>
      <w:r w:rsidRPr="00313221">
        <w:rPr>
          <w:rFonts w:ascii="iCiel Avenir LT Std 35 Light" w:hAnsi="iCiel Avenir LT Std 35 Light" w:cs="Calibri"/>
          <w:i/>
          <w:iCs/>
          <w:sz w:val="22"/>
          <w:szCs w:val="22"/>
        </w:rPr>
        <w:t>ơ</w:t>
      </w:r>
      <w:r w:rsidRPr="00313221">
        <w:rPr>
          <w:rFonts w:ascii="iCiel Avenir LT Std 35 Light" w:hAnsi="iCiel Avenir LT Std 35 Light" w:cs="Arial"/>
          <w:i/>
          <w:iCs/>
          <w:sz w:val="22"/>
          <w:szCs w:val="22"/>
        </w:rPr>
        <w:t>n v</w:t>
      </w:r>
      <w:r w:rsidRPr="00313221">
        <w:rPr>
          <w:rFonts w:ascii="iCiel Avenir LT Std 35 Light" w:hAnsi="iCiel Avenir LT Std 35 Light" w:cs="Calibri"/>
          <w:i/>
          <w:iCs/>
          <w:sz w:val="22"/>
          <w:szCs w:val="22"/>
        </w:rPr>
        <w:t>ề</w:t>
      </w:r>
      <w:r w:rsidRPr="00313221">
        <w:rPr>
          <w:rFonts w:ascii="iCiel Avenir LT Std 35 Light" w:hAnsi="iCiel Avenir LT Std 35 Light" w:cs="Arial"/>
          <w:i/>
          <w:iCs/>
          <w:sz w:val="22"/>
          <w:szCs w:val="22"/>
        </w:rPr>
        <w:t xml:space="preserve"> quy tr</w:t>
      </w:r>
      <w:r w:rsidRPr="00313221">
        <w:rPr>
          <w:rFonts w:ascii="iCiel Avenir LT Std 35 Light" w:hAnsi="iCiel Avenir LT Std 35 Light" w:cs="Avenir Next LT Pro"/>
          <w:i/>
          <w:iCs/>
          <w:sz w:val="22"/>
          <w:szCs w:val="22"/>
        </w:rPr>
        <w:t>ì</w:t>
      </w:r>
      <w:r w:rsidRPr="00313221">
        <w:rPr>
          <w:rFonts w:ascii="iCiel Avenir LT Std 35 Light" w:hAnsi="iCiel Avenir LT Std 35 Light" w:cs="Arial"/>
          <w:i/>
          <w:iCs/>
          <w:sz w:val="22"/>
          <w:szCs w:val="22"/>
        </w:rPr>
        <w:t>nh n</w:t>
      </w:r>
      <w:r w:rsidRPr="00313221">
        <w:rPr>
          <w:rFonts w:ascii="iCiel Avenir LT Std 35 Light" w:hAnsi="iCiel Avenir LT Std 35 Light" w:cs="Avenir Next LT Pro"/>
          <w:i/>
          <w:iCs/>
          <w:sz w:val="22"/>
          <w:szCs w:val="22"/>
        </w:rPr>
        <w:t>à</w:t>
      </w:r>
      <w:r w:rsidRPr="00313221">
        <w:rPr>
          <w:rFonts w:ascii="iCiel Avenir LT Std 35 Light" w:hAnsi="iCiel Avenir LT Std 35 Light" w:cs="Arial"/>
          <w:i/>
          <w:iCs/>
          <w:sz w:val="22"/>
          <w:szCs w:val="22"/>
        </w:rPr>
        <w:t>y.</w:t>
      </w:r>
    </w:p>
    <w:p w14:paraId="51CA6E09" w14:textId="77777777" w:rsidR="00101766" w:rsidRPr="00110981" w:rsidRDefault="00101766" w:rsidP="004714C6">
      <w:pPr>
        <w:pStyle w:val="Question"/>
        <w:numPr>
          <w:ilvl w:val="0"/>
          <w:numId w:val="6"/>
        </w:numPr>
        <w:tabs>
          <w:tab w:val="num" w:pos="360"/>
          <w:tab w:val="left" w:pos="630"/>
          <w:tab w:val="left" w:pos="1260"/>
        </w:tabs>
        <w:spacing w:line="400" w:lineRule="exact"/>
        <w:ind w:left="0" w:firstLine="720"/>
        <w:rPr>
          <w:rFonts w:cs="Arial"/>
          <w:szCs w:val="22"/>
        </w:rPr>
      </w:pPr>
      <w:bookmarkStart w:id="2341" w:name="_Toc177136091"/>
      <w:r w:rsidRPr="001F0D98">
        <w:rPr>
          <w:rFonts w:cs="Arial"/>
          <w:szCs w:val="22"/>
        </w:rPr>
        <w:t xml:space="preserve">Can I have confirmation from my family, friends, or even myself as evidence for their Exceptional Circumstance claim? / </w:t>
      </w:r>
      <w:r w:rsidRPr="00110981">
        <w:rPr>
          <w:rFonts w:cs="Arial"/>
          <w:i/>
          <w:iCs/>
          <w:szCs w:val="22"/>
        </w:rPr>
        <w:t>Liệu xác nhận từ người thân, bạn bè hay thậm chí từ chính bản thân sinh viên có được chấp nhận như một bằng chứng hỗ trợ cho đơn xem xét Trường hợp Ngoại lệ không?</w:t>
      </w:r>
      <w:bookmarkEnd w:id="2341"/>
    </w:p>
    <w:p w14:paraId="5DEC262F" w14:textId="234951D3" w:rsidR="00101766" w:rsidRPr="00C41592" w:rsidRDefault="00C41592" w:rsidP="00766E73">
      <w:pPr>
        <w:tabs>
          <w:tab w:val="left" w:pos="630"/>
          <w:tab w:val="left" w:pos="720"/>
          <w:tab w:val="left" w:pos="1080"/>
        </w:tabs>
        <w:spacing w:after="0" w:afterAutospacing="0"/>
        <w:ind w:firstLine="0"/>
        <w:rPr>
          <w:rFonts w:ascii="iCiel Avenir LT Std 35 Light" w:hAnsi="iCiel Avenir LT Std 35 Light" w:cs="Arial"/>
          <w:b/>
          <w:bCs/>
          <w:sz w:val="22"/>
          <w:szCs w:val="22"/>
          <w:u w:val="single"/>
        </w:rPr>
      </w:pPr>
      <w:r w:rsidRPr="00C41592">
        <w:rPr>
          <w:rFonts w:ascii="iCiel Avenir LT Std 35 Light" w:hAnsi="iCiel Avenir LT Std 35 Light" w:cs="Arial"/>
          <w:b/>
          <w:bCs/>
          <w:sz w:val="22"/>
          <w:szCs w:val="22"/>
        </w:rPr>
        <w:tab/>
      </w:r>
      <w:r w:rsidRPr="00C41592">
        <w:rPr>
          <w:rFonts w:ascii="iCiel Avenir LT Std 35 Light" w:hAnsi="iCiel Avenir LT Std 35 Light" w:cs="Arial"/>
          <w:b/>
          <w:bCs/>
          <w:sz w:val="22"/>
          <w:szCs w:val="22"/>
        </w:rPr>
        <w:tab/>
      </w:r>
      <w:r>
        <w:rPr>
          <w:rFonts w:ascii="iCiel Avenir LT Std 35 Light" w:hAnsi="iCiel Avenir LT Std 35 Light" w:cs="Arial"/>
          <w:b/>
          <w:bCs/>
          <w:sz w:val="22"/>
          <w:szCs w:val="22"/>
        </w:rPr>
        <w:t xml:space="preserve">   </w:t>
      </w:r>
      <w:r w:rsidR="00101766" w:rsidRPr="00C41592">
        <w:rPr>
          <w:rFonts w:ascii="iCiel Avenir LT Std 35 Light" w:hAnsi="iCiel Avenir LT Std 35 Light" w:cs="Arial"/>
          <w:b/>
          <w:bCs/>
          <w:sz w:val="22"/>
          <w:szCs w:val="22"/>
          <w:u w:val="single"/>
        </w:rPr>
        <w:t xml:space="preserve">Answer / </w:t>
      </w:r>
      <w:r w:rsidR="00101766" w:rsidRPr="00C41592">
        <w:rPr>
          <w:rFonts w:ascii="iCiel Avenir LT Std 35 Light" w:hAnsi="iCiel Avenir LT Std 35 Light" w:cs="Arial"/>
          <w:b/>
          <w:bCs/>
          <w:i/>
          <w:iCs/>
          <w:sz w:val="22"/>
          <w:szCs w:val="22"/>
          <w:u w:val="single"/>
        </w:rPr>
        <w:t>Câu tr</w:t>
      </w:r>
      <w:r w:rsidR="00101766" w:rsidRPr="00C41592">
        <w:rPr>
          <w:rFonts w:ascii="iCiel Avenir LT Std 35 Light" w:hAnsi="iCiel Avenir LT Std 35 Light" w:cs="Calibri"/>
          <w:b/>
          <w:bCs/>
          <w:i/>
          <w:iCs/>
          <w:sz w:val="22"/>
          <w:szCs w:val="22"/>
          <w:u w:val="single"/>
        </w:rPr>
        <w:t>ả</w:t>
      </w:r>
      <w:r w:rsidR="00101766" w:rsidRPr="00C41592">
        <w:rPr>
          <w:rFonts w:ascii="iCiel Avenir LT Std 35 Light" w:hAnsi="iCiel Avenir LT Std 35 Light" w:cs="Arial"/>
          <w:b/>
          <w:bCs/>
          <w:i/>
          <w:iCs/>
          <w:sz w:val="22"/>
          <w:szCs w:val="22"/>
          <w:u w:val="single"/>
        </w:rPr>
        <w:t xml:space="preserve"> l</w:t>
      </w:r>
      <w:r w:rsidR="00101766" w:rsidRPr="00C41592">
        <w:rPr>
          <w:rFonts w:ascii="iCiel Avenir LT Std 35 Light" w:hAnsi="iCiel Avenir LT Std 35 Light" w:cs="Calibri"/>
          <w:b/>
          <w:bCs/>
          <w:i/>
          <w:iCs/>
          <w:sz w:val="22"/>
          <w:szCs w:val="22"/>
          <w:u w:val="single"/>
        </w:rPr>
        <w:t>ờ</w:t>
      </w:r>
      <w:r w:rsidR="00101766" w:rsidRPr="00C41592">
        <w:rPr>
          <w:rFonts w:ascii="iCiel Avenir LT Std 35 Light" w:hAnsi="iCiel Avenir LT Std 35 Light" w:cs="Arial"/>
          <w:b/>
          <w:bCs/>
          <w:i/>
          <w:iCs/>
          <w:sz w:val="22"/>
          <w:szCs w:val="22"/>
          <w:u w:val="single"/>
        </w:rPr>
        <w:t>i</w:t>
      </w:r>
      <w:r w:rsidR="00101766" w:rsidRPr="00C41592">
        <w:rPr>
          <w:rFonts w:ascii="iCiel Avenir LT Std 35 Light" w:hAnsi="iCiel Avenir LT Std 35 Light" w:cs="Arial"/>
          <w:b/>
          <w:bCs/>
          <w:sz w:val="22"/>
          <w:szCs w:val="22"/>
          <w:u w:val="single"/>
        </w:rPr>
        <w:t>:</w:t>
      </w:r>
    </w:p>
    <w:p w14:paraId="4781CDE3" w14:textId="77777777" w:rsidR="00101766" w:rsidRPr="00313221" w:rsidRDefault="00101766" w:rsidP="00766E73">
      <w:pPr>
        <w:tabs>
          <w:tab w:val="left" w:pos="0"/>
          <w:tab w:val="left" w:pos="630"/>
          <w:tab w:val="left" w:pos="1080"/>
        </w:tabs>
        <w:spacing w:before="0" w:beforeAutospacing="0"/>
        <w:ind w:firstLine="0"/>
        <w:rPr>
          <w:rFonts w:ascii="iCiel Avenir LT Std 35 Light" w:hAnsi="iCiel Avenir LT Std 35 Light" w:cs="Arial"/>
          <w:sz w:val="22"/>
          <w:szCs w:val="22"/>
        </w:rPr>
      </w:pPr>
      <w:r w:rsidRPr="00313221">
        <w:rPr>
          <w:rFonts w:ascii="iCiel Avenir LT Std 35 Light" w:hAnsi="iCiel Avenir LT Std 35 Light" w:cs="Arial"/>
          <w:sz w:val="22"/>
          <w:szCs w:val="22"/>
        </w:rPr>
        <w:t xml:space="preserve">All Exceptional Circumstance requests must be provided with eligible evidence as it enables students to gain a significant advantage over other students. Supporting evidence needs to be of a certain standard, and the University only accepts certain types or forms of evidence. This is because we need to make sure that the information comes from a source which is not directly connected to students. The information also needs to be relevant to the circumstances we are looking at and written by someone who is a specialist in the area, such as a relevant medical professional. We need evidence to be in the right format so we can be sure that it has been sent to us from the author without being changed. The evidence should be dated, and it should also show or include the dates it relates to. Therefore, we won’t accept confirmations from family, friends, or students. It’s essential that we must be able to verify that the information students have provided is correct. </w:t>
      </w:r>
    </w:p>
    <w:p w14:paraId="59C45E1F" w14:textId="77777777" w:rsidR="00101766" w:rsidRPr="00313221" w:rsidRDefault="00101766" w:rsidP="00766E73">
      <w:pPr>
        <w:tabs>
          <w:tab w:val="left" w:pos="630"/>
          <w:tab w:val="left" w:pos="720"/>
          <w:tab w:val="left" w:pos="1080"/>
        </w:tabs>
        <w:ind w:firstLine="0"/>
        <w:rPr>
          <w:rFonts w:ascii="iCiel Avenir LT Std 35 Light" w:hAnsi="iCiel Avenir LT Std 35 Light" w:cs="Arial"/>
          <w:b/>
          <w:bCs/>
          <w:sz w:val="22"/>
          <w:szCs w:val="22"/>
          <w:u w:val="single"/>
        </w:rPr>
      </w:pPr>
      <w:r w:rsidRPr="00313221">
        <w:rPr>
          <w:rFonts w:ascii="iCiel Avenir LT Std 35 Light" w:hAnsi="iCiel Avenir LT Std 35 Light" w:cs="Arial"/>
          <w:sz w:val="22"/>
          <w:szCs w:val="22"/>
        </w:rPr>
        <w:t xml:space="preserve">Students are always advised to read the Student Guide to Providing Evidence carefully before submitting EC claim: </w:t>
      </w:r>
      <w:hyperlink r:id="rId84" w:history="1">
        <w:r w:rsidRPr="00313221">
          <w:rPr>
            <w:rStyle w:val="Hyperlink"/>
            <w:rFonts w:ascii="iCiel Avenir LT Std 35 Light" w:hAnsi="iCiel Avenir LT Std 35 Light" w:cs="Arial"/>
            <w:sz w:val="22"/>
            <w:szCs w:val="22"/>
          </w:rPr>
          <w:t>https://www.staffs.ac.uk/students/course-administration/guidance-on-providing-evidence</w:t>
        </w:r>
      </w:hyperlink>
    </w:p>
    <w:p w14:paraId="5D5BB13D" w14:textId="77777777" w:rsidR="00101766" w:rsidRPr="00313221" w:rsidRDefault="00101766" w:rsidP="00766E73">
      <w:pPr>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 xml:space="preserve">Mọi yêu cầu xem xét Trường hợp Ngoại lệ đồng nghĩa với việc sinh viên có lợi thế không công bằng so với sinh viên khác, do đó cần phải cung cấp đầy đủ bằng chứng có thể xác thực. Điều này có nghĩa là bằng chứng phải đạt một số tiêu chuẩn nhất định và Nhà trường chỉ chấp nhật một số dạng bằng chứng phù hợp. Nguyên nhân là Nhà trường và trường đối tác cần phải xác minh thông tin từ nguồn đáng tin cậy và không bị thao túng bởi sinh viên. Bằng chứng phải có liên quan trực tiếp đến trường hợp xin ngoại lệ và phải được thực hiện bởi người có chuyên môn trong lĩnh vực, ví dụ như bác sĩ. Bằng chứng </w:t>
      </w:r>
      <w:r w:rsidRPr="00313221">
        <w:rPr>
          <w:rFonts w:ascii="iCiel Avenir LT Std 35 Light" w:hAnsi="iCiel Avenir LT Std 35 Light" w:cs="Arial"/>
          <w:i/>
          <w:iCs/>
          <w:sz w:val="22"/>
          <w:szCs w:val="22"/>
        </w:rPr>
        <w:lastRenderedPageBreak/>
        <w:t xml:space="preserve">phải được cung cấp bằng định dạng chuẩn để tránh việc thông tin bị thay đổi. Bằng chứng phải có ngày giờ rõ ràng để chứng minh mối liên hệ với trường hợp được cân nhắc. Do đó, xác nhận của cha mẹ, người thân, bạn bè hay bản thân sinh viên không được công nhận do Nhà trường không thể xác minh tính chính xác của các bằng chứng này. </w:t>
      </w:r>
    </w:p>
    <w:p w14:paraId="21AB532B" w14:textId="77777777" w:rsidR="00101766" w:rsidRPr="00313221" w:rsidRDefault="00101766" w:rsidP="00766E73">
      <w:pPr>
        <w:ind w:firstLine="0"/>
        <w:rPr>
          <w:rFonts w:ascii="iCiel Avenir LT Std 35 Light" w:hAnsi="iCiel Avenir LT Std 35 Light" w:cs="Arial"/>
          <w:i/>
          <w:iCs/>
          <w:sz w:val="22"/>
          <w:szCs w:val="22"/>
        </w:rPr>
      </w:pPr>
      <w:r w:rsidRPr="00313221">
        <w:rPr>
          <w:rFonts w:ascii="iCiel Avenir LT Std 35 Light" w:hAnsi="iCiel Avenir LT Std 35 Light" w:cs="Arial"/>
          <w:i/>
          <w:iCs/>
          <w:sz w:val="22"/>
          <w:szCs w:val="22"/>
        </w:rPr>
        <w:t xml:space="preserve">Sinh viên luôn được yêu cầu đọc kỹ Hướng dẫn Cung cấp Bằng chứng trước khi nộp kèm với đơn yêu cầu xem xét Trường hợp Ngoại lệ: </w:t>
      </w:r>
      <w:hyperlink r:id="rId85" w:history="1">
        <w:r w:rsidRPr="00313221">
          <w:rPr>
            <w:rStyle w:val="Hyperlink"/>
            <w:rFonts w:ascii="iCiel Avenir LT Std 35 Light" w:hAnsi="iCiel Avenir LT Std 35 Light" w:cs="Arial"/>
            <w:i/>
            <w:iCs/>
            <w:sz w:val="22"/>
            <w:szCs w:val="22"/>
          </w:rPr>
          <w:t>https://www.staffs.ac.uk/students/course-administration/guidance-on-providing-evidence</w:t>
        </w:r>
      </w:hyperlink>
    </w:p>
    <w:p w14:paraId="44A26293" w14:textId="77777777" w:rsidR="00101766" w:rsidRPr="00313221" w:rsidRDefault="00101766" w:rsidP="004714C6">
      <w:pPr>
        <w:pStyle w:val="Question"/>
        <w:numPr>
          <w:ilvl w:val="0"/>
          <w:numId w:val="6"/>
        </w:numPr>
        <w:tabs>
          <w:tab w:val="left" w:pos="630"/>
          <w:tab w:val="left" w:pos="1170"/>
        </w:tabs>
        <w:spacing w:line="400" w:lineRule="exact"/>
        <w:ind w:left="0" w:firstLine="720"/>
        <w:rPr>
          <w:rFonts w:cs="Arial"/>
          <w:i/>
          <w:iCs/>
          <w:szCs w:val="22"/>
        </w:rPr>
      </w:pPr>
      <w:bookmarkStart w:id="2342" w:name="_Toc126075295"/>
      <w:bookmarkStart w:id="2343" w:name="_Toc177136092"/>
      <w:r w:rsidRPr="00313221">
        <w:rPr>
          <w:rFonts w:cs="Arial"/>
          <w:szCs w:val="22"/>
        </w:rPr>
        <w:t xml:space="preserve">My Exceptional Circumstance claim got upheld. What is the next step? / </w:t>
      </w:r>
      <w:r w:rsidRPr="00313221">
        <w:rPr>
          <w:rFonts w:cs="Arial"/>
          <w:i/>
          <w:iCs/>
          <w:szCs w:val="22"/>
        </w:rPr>
        <w:t>Sinh viên cần làm gì sau khi đơn xin xem xét Trường hợp Ngoại lệ được chấp thuận?</w:t>
      </w:r>
      <w:bookmarkEnd w:id="2342"/>
      <w:bookmarkEnd w:id="2343"/>
    </w:p>
    <w:p w14:paraId="24AC85F5" w14:textId="77777777" w:rsidR="00101766" w:rsidRPr="00313221" w:rsidRDefault="00101766"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313221">
        <w:rPr>
          <w:rFonts w:ascii="iCiel Avenir LT Std 35 Light" w:hAnsi="iCiel Avenir LT Std 35 Light" w:cs="Arial"/>
          <w:b/>
          <w:bCs/>
          <w:sz w:val="22"/>
          <w:szCs w:val="22"/>
          <w:u w:val="single"/>
        </w:rPr>
        <w:t xml:space="preserve">Answer / </w:t>
      </w:r>
      <w:r w:rsidRPr="00313221">
        <w:rPr>
          <w:rFonts w:ascii="iCiel Avenir LT Std 35 Light" w:hAnsi="iCiel Avenir LT Std 35 Light" w:cs="Arial"/>
          <w:b/>
          <w:bCs/>
          <w:i/>
          <w:iCs/>
          <w:sz w:val="22"/>
          <w:szCs w:val="22"/>
          <w:u w:val="single"/>
        </w:rPr>
        <w:t>Câu tr</w:t>
      </w:r>
      <w:r w:rsidRPr="00313221">
        <w:rPr>
          <w:rFonts w:ascii="iCiel Avenir LT Std 35 Light" w:hAnsi="iCiel Avenir LT Std 35 Light" w:cs="Calibri"/>
          <w:b/>
          <w:bCs/>
          <w:i/>
          <w:iCs/>
          <w:sz w:val="22"/>
          <w:szCs w:val="22"/>
          <w:u w:val="single"/>
        </w:rPr>
        <w:t>ả</w:t>
      </w:r>
      <w:r w:rsidRPr="00313221">
        <w:rPr>
          <w:rFonts w:ascii="iCiel Avenir LT Std 35 Light" w:hAnsi="iCiel Avenir LT Std 35 Light" w:cs="Arial"/>
          <w:b/>
          <w:bCs/>
          <w:i/>
          <w:iCs/>
          <w:sz w:val="22"/>
          <w:szCs w:val="22"/>
          <w:u w:val="single"/>
        </w:rPr>
        <w:t xml:space="preserve"> l</w:t>
      </w:r>
      <w:r w:rsidRPr="00313221">
        <w:rPr>
          <w:rFonts w:ascii="iCiel Avenir LT Std 35 Light" w:hAnsi="iCiel Avenir LT Std 35 Light" w:cs="Calibri"/>
          <w:b/>
          <w:bCs/>
          <w:i/>
          <w:iCs/>
          <w:sz w:val="22"/>
          <w:szCs w:val="22"/>
          <w:u w:val="single"/>
        </w:rPr>
        <w:t>ờ</w:t>
      </w:r>
      <w:r w:rsidRPr="00313221">
        <w:rPr>
          <w:rFonts w:ascii="iCiel Avenir LT Std 35 Light" w:hAnsi="iCiel Avenir LT Std 35 Light" w:cs="Arial"/>
          <w:b/>
          <w:bCs/>
          <w:i/>
          <w:iCs/>
          <w:sz w:val="22"/>
          <w:szCs w:val="22"/>
          <w:u w:val="single"/>
        </w:rPr>
        <w:t>i</w:t>
      </w:r>
      <w:r w:rsidRPr="00313221">
        <w:rPr>
          <w:rFonts w:ascii="iCiel Avenir LT Std 35 Light" w:hAnsi="iCiel Avenir LT Std 35 Light" w:cs="Arial"/>
          <w:b/>
          <w:bCs/>
          <w:sz w:val="22"/>
          <w:szCs w:val="22"/>
          <w:u w:val="single"/>
        </w:rPr>
        <w:t>:</w:t>
      </w:r>
    </w:p>
    <w:p w14:paraId="099BD8B5" w14:textId="77777777" w:rsidR="00101766" w:rsidRPr="00401E35" w:rsidRDefault="00101766" w:rsidP="00766E73">
      <w:pPr>
        <w:ind w:firstLine="0"/>
        <w:rPr>
          <w:rFonts w:ascii="iCiel Avenir LT Std 35 Light" w:hAnsi="iCiel Avenir LT Std 35 Light" w:cs="Arial"/>
          <w:sz w:val="22"/>
          <w:szCs w:val="22"/>
        </w:rPr>
      </w:pPr>
      <w:r w:rsidRPr="00401E35">
        <w:rPr>
          <w:rFonts w:ascii="iCiel Avenir LT Std 35 Light" w:hAnsi="iCiel Avenir LT Std 35 Light" w:cs="Arial"/>
          <w:sz w:val="22"/>
          <w:szCs w:val="22"/>
        </w:rPr>
        <w:t>The outcome of your upheld EC decision can be as below:</w:t>
      </w:r>
    </w:p>
    <w:p w14:paraId="3AD53CEB" w14:textId="77777777" w:rsidR="00101766" w:rsidRPr="00401E35" w:rsidRDefault="00101766" w:rsidP="00766E73">
      <w:pPr>
        <w:ind w:left="720" w:firstLine="270"/>
        <w:rPr>
          <w:rFonts w:ascii="iCiel Avenir LT Std 35 Light" w:hAnsi="iCiel Avenir LT Std 35 Light" w:cs="Arial"/>
          <w:sz w:val="22"/>
          <w:szCs w:val="22"/>
        </w:rPr>
      </w:pPr>
      <w:r w:rsidRPr="00401E35">
        <w:rPr>
          <w:rFonts w:ascii="iCiel Avenir LT Std 35 Light" w:hAnsi="iCiel Avenir LT Std 35 Light" w:cs="Arial"/>
          <w:sz w:val="22"/>
          <w:szCs w:val="22"/>
        </w:rPr>
        <w:t>a. If you have submitted your work within one week of the deadline, and it’s accepted, it will be marked and counted as if it had been submitted on time.</w:t>
      </w:r>
    </w:p>
    <w:p w14:paraId="218EE0CF" w14:textId="7652CA5E" w:rsidR="00101766" w:rsidRPr="00401E35" w:rsidRDefault="00101766" w:rsidP="00766E73">
      <w:pPr>
        <w:ind w:left="720" w:firstLine="270"/>
        <w:rPr>
          <w:rFonts w:ascii="iCiel Avenir LT Std 35 Light" w:hAnsi="iCiel Avenir LT Std 35 Light" w:cs="Arial"/>
          <w:sz w:val="22"/>
          <w:szCs w:val="22"/>
        </w:rPr>
      </w:pPr>
      <w:r w:rsidRPr="00401E35">
        <w:rPr>
          <w:rFonts w:ascii="iCiel Avenir LT Std 35 Light" w:hAnsi="iCiel Avenir LT Std 35 Light" w:cs="Arial"/>
          <w:sz w:val="22"/>
          <w:szCs w:val="22"/>
        </w:rPr>
        <w:t xml:space="preserve">b. </w:t>
      </w:r>
      <w:r w:rsidR="004A3FB6" w:rsidRPr="006E365F">
        <w:rPr>
          <w:rFonts w:ascii="iCiel Avenir LT Std 35 Light" w:hAnsi="iCiel Avenir LT Std 35 Light" w:cs="Arial"/>
          <w:sz w:val="22"/>
          <w:szCs w:val="22"/>
        </w:rPr>
        <w:t>If you have failed or were unable to submit your work, you will be offered the right to be reassessed at the next opportunity, subject to another opportunity being available and the Award Board decision. The Award Board may under certain circumstances offer to condone your module mark.</w:t>
      </w:r>
    </w:p>
    <w:p w14:paraId="01532C16" w14:textId="3BBBD3A9" w:rsidR="00101766" w:rsidRPr="00401E35" w:rsidRDefault="36B2C480" w:rsidP="00766E73">
      <w:pPr>
        <w:ind w:firstLine="0"/>
        <w:rPr>
          <w:rFonts w:ascii="iCiel Avenir LT Std 35 Light" w:hAnsi="iCiel Avenir LT Std 35 Light" w:cs="Arial"/>
          <w:sz w:val="22"/>
          <w:szCs w:val="22"/>
        </w:rPr>
      </w:pPr>
      <w:r w:rsidRPr="0A16D7FE">
        <w:rPr>
          <w:rFonts w:ascii="iCiel Avenir LT Std 35 Light" w:hAnsi="iCiel Avenir LT Std 35 Light" w:cs="Arial"/>
          <w:sz w:val="22"/>
          <w:szCs w:val="22"/>
        </w:rPr>
        <w:t>Students</w:t>
      </w:r>
      <w:r w:rsidR="00101766" w:rsidRPr="0A16D7FE">
        <w:rPr>
          <w:rFonts w:ascii="iCiel Avenir LT Std 35 Light" w:hAnsi="iCiel Avenir LT Std 35 Light" w:cs="Arial"/>
          <w:sz w:val="22"/>
          <w:szCs w:val="22"/>
        </w:rPr>
        <w:t xml:space="preserve"> are always advised to read the EC regulation here: </w:t>
      </w:r>
      <w:hyperlink r:id="rId86">
        <w:r w:rsidR="00101766" w:rsidRPr="0A16D7FE">
          <w:rPr>
            <w:rStyle w:val="Hyperlink"/>
            <w:rFonts w:ascii="iCiel Avenir LT Std 35 Light" w:hAnsi="iCiel Avenir LT Std 35 Light" w:cs="Arial"/>
            <w:sz w:val="22"/>
            <w:szCs w:val="22"/>
          </w:rPr>
          <w:t>https://www.staffs.ac.uk/students/course-administration/exceptional-circumstances</w:t>
        </w:r>
      </w:hyperlink>
    </w:p>
    <w:p w14:paraId="6ECEF506" w14:textId="77777777" w:rsidR="00101766" w:rsidRPr="00401E35" w:rsidRDefault="00101766" w:rsidP="00766E73">
      <w:pPr>
        <w:ind w:firstLine="0"/>
        <w:rPr>
          <w:rFonts w:ascii="iCiel Avenir LT Std 35 Light" w:hAnsi="iCiel Avenir LT Std 35 Light" w:cs="Arial"/>
          <w:sz w:val="22"/>
          <w:szCs w:val="22"/>
        </w:rPr>
      </w:pPr>
      <w:r w:rsidRPr="00401E35">
        <w:rPr>
          <w:rFonts w:ascii="iCiel Avenir LT Std 35 Light" w:hAnsi="iCiel Avenir LT Std 35 Light" w:cs="Arial"/>
          <w:sz w:val="22"/>
          <w:szCs w:val="22"/>
        </w:rPr>
        <w:t>You will receive emails from the Central Academic Information Services (CAIS) about the resit schedule of the resit component(s) and resit fee if you are required to take resit for any module. It’s important to check your email regularly during this period of time.</w:t>
      </w:r>
    </w:p>
    <w:p w14:paraId="149AC764" w14:textId="77777777" w:rsidR="00101766" w:rsidRPr="00401E35" w:rsidRDefault="00101766" w:rsidP="00766E73">
      <w:pPr>
        <w:ind w:firstLine="0"/>
        <w:rPr>
          <w:rFonts w:ascii="iCiel Avenir LT Std 35 Light" w:hAnsi="iCiel Avenir LT Std 35 Light" w:cs="Arial"/>
          <w:i/>
          <w:iCs/>
          <w:sz w:val="22"/>
          <w:szCs w:val="22"/>
        </w:rPr>
      </w:pPr>
      <w:r w:rsidRPr="00401E35">
        <w:rPr>
          <w:rFonts w:ascii="iCiel Avenir LT Std 35 Light" w:hAnsi="iCiel Avenir LT Std 35 Light" w:cs="Arial"/>
          <w:i/>
          <w:iCs/>
          <w:sz w:val="22"/>
          <w:szCs w:val="22"/>
        </w:rPr>
        <w:t>Sau khi đơn xin xét Trường hợp Ngoại lệ của sinh viên được chấp thuận, kết quả có thể như sau:</w:t>
      </w:r>
    </w:p>
    <w:p w14:paraId="10E00F0A" w14:textId="65F5399E" w:rsidR="00101766" w:rsidRPr="00401E35" w:rsidRDefault="00101766" w:rsidP="004714C6">
      <w:pPr>
        <w:numPr>
          <w:ilvl w:val="0"/>
          <w:numId w:val="12"/>
        </w:numPr>
        <w:ind w:left="720" w:firstLine="274"/>
        <w:jc w:val="left"/>
        <w:rPr>
          <w:rFonts w:ascii="iCiel Avenir LT Std 35 Light" w:hAnsi="iCiel Avenir LT Std 35 Light" w:cs="Arial"/>
          <w:i/>
          <w:iCs/>
          <w:sz w:val="22"/>
          <w:szCs w:val="22"/>
        </w:rPr>
      </w:pPr>
      <w:r w:rsidRPr="00401E35">
        <w:rPr>
          <w:rFonts w:ascii="iCiel Avenir LT Std 35 Light" w:hAnsi="iCiel Avenir LT Std 35 Light" w:cs="Arial"/>
          <w:i/>
          <w:iCs/>
          <w:sz w:val="22"/>
          <w:szCs w:val="22"/>
        </w:rPr>
        <w:lastRenderedPageBreak/>
        <w:t>Nếu sinh viên đã nộp bài trong vòng 1 tuần kể từ sau hạn nộp, và đơn EC được chấp thuận, bài làm sẽ được chấm và tính như bài nộp đúng hạn.</w:t>
      </w:r>
      <w:r w:rsidR="006961B3" w:rsidRPr="00401E35">
        <w:rPr>
          <w:rFonts w:ascii="iCiel Avenir LT Std 35 Light" w:hAnsi="iCiel Avenir LT Std 35 Light" w:cs="Arial"/>
          <w:i/>
          <w:iCs/>
          <w:sz w:val="22"/>
          <w:szCs w:val="22"/>
        </w:rPr>
        <w:br/>
      </w:r>
    </w:p>
    <w:p w14:paraId="7EAD9F96" w14:textId="68FC33F4" w:rsidR="00101766" w:rsidRPr="00401E35" w:rsidRDefault="00101766" w:rsidP="004714C6">
      <w:pPr>
        <w:numPr>
          <w:ilvl w:val="0"/>
          <w:numId w:val="12"/>
        </w:numPr>
        <w:ind w:left="720" w:firstLine="274"/>
        <w:jc w:val="left"/>
        <w:rPr>
          <w:rFonts w:ascii="iCiel Avenir LT Std 35 Light" w:hAnsi="iCiel Avenir LT Std 35 Light" w:cs="Arial"/>
          <w:i/>
          <w:iCs/>
          <w:sz w:val="22"/>
          <w:szCs w:val="22"/>
        </w:rPr>
      </w:pPr>
      <w:r w:rsidRPr="00401E35">
        <w:rPr>
          <w:rFonts w:ascii="iCiel Avenir LT Std 35 Light" w:hAnsi="iCiel Avenir LT Std 35 Light" w:cs="Arial"/>
          <w:i/>
          <w:iCs/>
          <w:sz w:val="22"/>
          <w:szCs w:val="22"/>
        </w:rPr>
        <w:t xml:space="preserve">Nếu sinh viên </w:t>
      </w:r>
      <w:r w:rsidR="004A3FB6" w:rsidRPr="006E365F">
        <w:rPr>
          <w:rFonts w:ascii="iCiel Avenir LT Std 35 Light" w:hAnsi="iCiel Avenir LT Std 35 Light" w:cs="Arial"/>
          <w:i/>
          <w:iCs/>
          <w:sz w:val="22"/>
          <w:szCs w:val="22"/>
        </w:rPr>
        <w:t>thi trượt hoặc không có khả năng nộp bài, sinh viên sẽ được Hội đồng Khảo thí sẽ quyết định cho sinh viên thi lại hoặc học lại ở cơ hội tiếp theo, tùy thuộc vào cơ hội có sẵn và quyết định của Hội đồng Khảo thí. Trong một số trường hợp nhất định, Hội đồng Khảo thí có thể xem xét bỏ qua bài làm.</w:t>
      </w:r>
    </w:p>
    <w:p w14:paraId="65D03D18" w14:textId="77777777" w:rsidR="00101766" w:rsidRPr="00401E35" w:rsidRDefault="00101766" w:rsidP="00766E73">
      <w:pPr>
        <w:ind w:firstLine="0"/>
        <w:rPr>
          <w:rFonts w:ascii="iCiel Avenir LT Std 35 Light" w:hAnsi="iCiel Avenir LT Std 35 Light" w:cs="Arial"/>
          <w:i/>
          <w:iCs/>
          <w:sz w:val="22"/>
          <w:szCs w:val="22"/>
        </w:rPr>
      </w:pPr>
      <w:r w:rsidRPr="00401E35">
        <w:rPr>
          <w:rFonts w:ascii="iCiel Avenir LT Std 35 Light" w:hAnsi="iCiel Avenir LT Std 35 Light" w:cs="Arial"/>
          <w:i/>
          <w:iCs/>
          <w:sz w:val="22"/>
          <w:szCs w:val="22"/>
        </w:rPr>
        <w:t xml:space="preserve">Sinh viên luôn được yêu cầu đọc kỹ chính sách của Nhà trường về Xét trường hợp ngoại lệ tại đây: </w:t>
      </w:r>
      <w:hyperlink r:id="rId87" w:history="1">
        <w:r w:rsidRPr="00401E35">
          <w:rPr>
            <w:rStyle w:val="Hyperlink"/>
            <w:rFonts w:ascii="iCiel Avenir LT Std 35 Light" w:hAnsi="iCiel Avenir LT Std 35 Light" w:cs="Arial"/>
            <w:i/>
            <w:iCs/>
            <w:sz w:val="22"/>
            <w:szCs w:val="22"/>
          </w:rPr>
          <w:t>https://www.staffs.ac.uk/students/course-administration/exceptional-circumstances</w:t>
        </w:r>
      </w:hyperlink>
    </w:p>
    <w:p w14:paraId="2CF371E6" w14:textId="77777777" w:rsidR="00313164" w:rsidRDefault="00101766" w:rsidP="00766E73">
      <w:pPr>
        <w:ind w:firstLine="0"/>
        <w:rPr>
          <w:rFonts w:ascii="iCiel Avenir LT Std 35 Light" w:hAnsi="iCiel Avenir LT Std 35 Light" w:cs="Arial"/>
          <w:i/>
          <w:iCs/>
          <w:sz w:val="22"/>
          <w:szCs w:val="22"/>
        </w:rPr>
      </w:pPr>
      <w:r w:rsidRPr="00401E35">
        <w:rPr>
          <w:rFonts w:ascii="iCiel Avenir LT Std 35 Light" w:hAnsi="iCiel Avenir LT Std 35 Light" w:cs="Arial"/>
          <w:i/>
          <w:iCs/>
          <w:sz w:val="22"/>
          <w:szCs w:val="22"/>
        </w:rPr>
        <w:t>Sinh viên sẽ nhận được email từ Trung tâm Dữ liệu Sinh viên thông báo về lịch và phí thi lại nếu như sinh viên được yêu cầu phải thi lại. Trong khoảng thời gian này, việc kiểm tra email của sinh viên thường xuyên là rất quan trọng để không bỏ lỡ thông tin.</w:t>
      </w:r>
      <w:bookmarkEnd w:id="1226"/>
    </w:p>
    <w:p w14:paraId="1265601F" w14:textId="0FA1B864" w:rsidR="00313164" w:rsidRPr="00110981" w:rsidRDefault="00313164" w:rsidP="004714C6">
      <w:pPr>
        <w:pStyle w:val="Question"/>
        <w:numPr>
          <w:ilvl w:val="0"/>
          <w:numId w:val="6"/>
        </w:numPr>
        <w:tabs>
          <w:tab w:val="num" w:pos="360"/>
          <w:tab w:val="left" w:pos="630"/>
          <w:tab w:val="left" w:pos="1260"/>
        </w:tabs>
        <w:spacing w:line="400" w:lineRule="exact"/>
        <w:ind w:left="0" w:firstLine="720"/>
        <w:rPr>
          <w:rFonts w:cs="Arial"/>
          <w:i/>
          <w:iCs/>
          <w:szCs w:val="22"/>
        </w:rPr>
      </w:pPr>
      <w:bookmarkStart w:id="2344" w:name="_Toc177136093"/>
      <w:r w:rsidRPr="00110981">
        <w:rPr>
          <w:rFonts w:cs="Arial"/>
          <w:szCs w:val="22"/>
        </w:rPr>
        <w:t xml:space="preserve">What are the criteria for </w:t>
      </w:r>
      <w:r w:rsidR="00A01863" w:rsidRPr="00313164">
        <w:rPr>
          <w:rFonts w:cs="Arial"/>
          <w:szCs w:val="22"/>
        </w:rPr>
        <w:t>the BUV</w:t>
      </w:r>
      <w:r w:rsidRPr="00313164">
        <w:rPr>
          <w:rFonts w:cs="Arial"/>
          <w:szCs w:val="22"/>
        </w:rPr>
        <w:t xml:space="preserve"> Mobility Merit Scholarship</w:t>
      </w:r>
      <w:r w:rsidRPr="00110981">
        <w:rPr>
          <w:rFonts w:cs="Arial"/>
          <w:szCs w:val="22"/>
        </w:rPr>
        <w:t xml:space="preserve"> Award? / </w:t>
      </w:r>
      <w:r w:rsidRPr="00110981">
        <w:rPr>
          <w:rFonts w:cs="Arial"/>
          <w:i/>
          <w:iCs/>
          <w:szCs w:val="22"/>
        </w:rPr>
        <w:t xml:space="preserve">Tiêu chí được đề cử phần </w:t>
      </w:r>
      <w:r w:rsidR="00A01863" w:rsidRPr="00110981">
        <w:rPr>
          <w:rFonts w:cs="Arial"/>
          <w:i/>
          <w:iCs/>
          <w:szCs w:val="22"/>
        </w:rPr>
        <w:t>thưởng chương</w:t>
      </w:r>
      <w:r w:rsidRPr="00110981">
        <w:rPr>
          <w:rFonts w:cs="Arial"/>
          <w:i/>
          <w:iCs/>
          <w:szCs w:val="22"/>
        </w:rPr>
        <w:t xml:space="preserve"> trình học/trải nghiệm quốc tế do BUV tài trợ là gì?</w:t>
      </w:r>
      <w:bookmarkEnd w:id="2344"/>
      <w:r w:rsidRPr="00110981">
        <w:rPr>
          <w:rFonts w:cs="Arial"/>
          <w:i/>
          <w:iCs/>
          <w:szCs w:val="22"/>
        </w:rPr>
        <w:t xml:space="preserve"> </w:t>
      </w:r>
    </w:p>
    <w:p w14:paraId="56253763" w14:textId="77777777" w:rsidR="00313164" w:rsidRPr="00313164" w:rsidRDefault="00313164" w:rsidP="00766E73">
      <w:pPr>
        <w:tabs>
          <w:tab w:val="left" w:pos="630"/>
          <w:tab w:val="left" w:pos="720"/>
          <w:tab w:val="left" w:pos="1080"/>
        </w:tabs>
        <w:rPr>
          <w:rFonts w:ascii="iCiel Avenir LT Std 35 Light" w:hAnsi="iCiel Avenir LT Std 35 Light" w:cs="Arial"/>
          <w:sz w:val="22"/>
          <w:szCs w:val="22"/>
          <w:lang w:val="vi-VN"/>
        </w:rPr>
      </w:pPr>
      <w:r w:rsidRPr="00313164">
        <w:rPr>
          <w:rFonts w:ascii="iCiel Avenir LT Std 35 Light" w:hAnsi="iCiel Avenir LT Std 35 Light" w:cs="Arial"/>
          <w:b/>
          <w:bCs/>
          <w:sz w:val="22"/>
          <w:szCs w:val="22"/>
          <w:u w:val="single"/>
          <w:lang w:val="vi-VN"/>
        </w:rPr>
        <w:t xml:space="preserve">Answer / </w:t>
      </w:r>
      <w:r w:rsidRPr="00313164">
        <w:rPr>
          <w:rFonts w:ascii="iCiel Avenir LT Std 35 Light" w:hAnsi="iCiel Avenir LT Std 35 Light" w:cs="Arial"/>
          <w:b/>
          <w:bCs/>
          <w:i/>
          <w:iCs/>
          <w:sz w:val="22"/>
          <w:szCs w:val="22"/>
          <w:u w:val="single"/>
          <w:lang w:val="vi-VN"/>
        </w:rPr>
        <w:t>Câu trả lời</w:t>
      </w:r>
      <w:r w:rsidRPr="00313164">
        <w:rPr>
          <w:rFonts w:ascii="iCiel Avenir LT Std 35 Light" w:hAnsi="iCiel Avenir LT Std 35 Light" w:cs="Arial"/>
          <w:b/>
          <w:bCs/>
          <w:sz w:val="22"/>
          <w:szCs w:val="22"/>
          <w:u w:val="single"/>
          <w:lang w:val="vi-VN"/>
        </w:rPr>
        <w:t>:</w:t>
      </w:r>
    </w:p>
    <w:p w14:paraId="5518E689" w14:textId="77777777" w:rsidR="001A0F12" w:rsidRPr="000006E6" w:rsidRDefault="001A0F12" w:rsidP="001A0F12">
      <w:pPr>
        <w:spacing w:after="0" w:afterAutospacing="0" w:line="360" w:lineRule="auto"/>
        <w:ind w:firstLine="0"/>
        <w:rPr>
          <w:rFonts w:ascii="iCiel Avenir LT Std 35 Light" w:hAnsi="iCiel Avenir LT Std 35 Light" w:cs="Calibri"/>
          <w:sz w:val="22"/>
          <w:szCs w:val="22"/>
          <w:lang w:val="vi-VN"/>
        </w:rPr>
      </w:pPr>
      <w:r w:rsidRPr="000006E6">
        <w:rPr>
          <w:rFonts w:ascii="iCiel Avenir LT Std 35 Light" w:hAnsi="iCiel Avenir LT Std 35 Light"/>
          <w:sz w:val="22"/>
          <w:szCs w:val="22"/>
          <w:lang w:val="vi-VN"/>
        </w:rPr>
        <w:t xml:space="preserve">The number of nominees and awardees </w:t>
      </w:r>
      <w:r w:rsidRPr="000006E6">
        <w:rPr>
          <w:rFonts w:ascii="iCiel Avenir LT Std 35 Light" w:hAnsi="iCiel Avenir LT Std 35 Light" w:cs="Calibri"/>
          <w:sz w:val="22"/>
          <w:szCs w:val="22"/>
          <w:lang w:val="vi-VN"/>
        </w:rPr>
        <w:t>within</w:t>
      </w:r>
      <w:r w:rsidRPr="000006E6">
        <w:rPr>
          <w:rFonts w:ascii="iCiel Avenir LT Std 35 Light" w:hAnsi="iCiel Avenir LT Std 35 Light"/>
          <w:sz w:val="22"/>
          <w:szCs w:val="22"/>
          <w:lang w:val="vi-VN"/>
        </w:rPr>
        <w:t xml:space="preserve"> </w:t>
      </w:r>
      <w:r w:rsidRPr="000006E6">
        <w:rPr>
          <w:rFonts w:ascii="iCiel Avenir LT Std 35 Light" w:hAnsi="iCiel Avenir LT Std 35 Light"/>
          <w:sz w:val="22"/>
          <w:szCs w:val="22"/>
        </w:rPr>
        <w:t>BUV own degree</w:t>
      </w:r>
      <w:r w:rsidRPr="000006E6">
        <w:rPr>
          <w:rFonts w:ascii="iCiel Avenir LT Std 35 Light" w:hAnsi="iCiel Avenir LT Std 35 Light"/>
          <w:sz w:val="22"/>
          <w:szCs w:val="22"/>
          <w:lang w:val="vi-VN"/>
        </w:rPr>
        <w:t xml:space="preserve"> programmes to gain</w:t>
      </w:r>
      <w:r w:rsidRPr="000006E6">
        <w:rPr>
          <w:rFonts w:ascii="iCiel Avenir LT Std 35 Light" w:hAnsi="iCiel Avenir LT Std 35 Light"/>
          <w:sz w:val="22"/>
          <w:szCs w:val="22"/>
        </w:rPr>
        <w:t xml:space="preserve"> a sponsored mobility programme</w:t>
      </w:r>
      <w:r w:rsidRPr="000006E6">
        <w:rPr>
          <w:rFonts w:ascii="iCiel Avenir LT Std 35 Light" w:hAnsi="iCiel Avenir LT Std 35 Light"/>
          <w:sz w:val="22"/>
          <w:szCs w:val="22"/>
          <w:lang w:val="vi-VN"/>
        </w:rPr>
        <w:t xml:space="preserve"> award</w:t>
      </w:r>
      <w:r w:rsidRPr="000006E6">
        <w:rPr>
          <w:rFonts w:ascii="iCiel Avenir LT Std 35 Light" w:hAnsi="iCiel Avenir LT Std 35 Light"/>
          <w:sz w:val="22"/>
          <w:szCs w:val="22"/>
        </w:rPr>
        <w:t xml:space="preserve"> oversea</w:t>
      </w:r>
      <w:r w:rsidRPr="000006E6">
        <w:rPr>
          <w:rFonts w:ascii="iCiel Avenir LT Std 35 Light" w:hAnsi="iCiel Avenir LT Std 35 Light"/>
          <w:sz w:val="22"/>
          <w:szCs w:val="22"/>
          <w:lang w:val="vi-VN"/>
        </w:rPr>
        <w:t xml:space="preserve"> is 0</w:t>
      </w:r>
      <w:r w:rsidRPr="000006E6">
        <w:rPr>
          <w:rFonts w:ascii="iCiel Avenir LT Std 35 Light" w:hAnsi="iCiel Avenir LT Std 35 Light"/>
          <w:sz w:val="22"/>
          <w:szCs w:val="22"/>
        </w:rPr>
        <w:t>2</w:t>
      </w:r>
      <w:r w:rsidRPr="000006E6">
        <w:rPr>
          <w:rFonts w:ascii="iCiel Avenir LT Std 35 Light" w:hAnsi="iCiel Avenir LT Std 35 Light"/>
          <w:sz w:val="22"/>
          <w:szCs w:val="22"/>
          <w:lang w:val="vi-VN"/>
        </w:rPr>
        <w:t xml:space="preserve"> students p</w:t>
      </w:r>
      <w:r w:rsidRPr="000006E6">
        <w:rPr>
          <w:rFonts w:ascii="iCiel Avenir LT Std 35 Light" w:hAnsi="iCiel Avenir LT Std 35 Light" w:cs="Calibri"/>
          <w:sz w:val="22"/>
          <w:szCs w:val="22"/>
          <w:lang w:val="vi-VN"/>
        </w:rPr>
        <w:t>er year</w:t>
      </w:r>
      <w:r w:rsidRPr="000006E6">
        <w:rPr>
          <w:rFonts w:ascii="iCiel Avenir LT Std 35 Light" w:hAnsi="iCiel Avenir LT Std 35 Light" w:cs="Calibri"/>
          <w:sz w:val="22"/>
          <w:szCs w:val="22"/>
        </w:rPr>
        <w:t xml:space="preserve"> (01 from each BUV own degree programme)</w:t>
      </w:r>
      <w:r w:rsidRPr="000006E6">
        <w:rPr>
          <w:rFonts w:ascii="iCiel Avenir LT Std 35 Light" w:hAnsi="iCiel Avenir LT Std 35 Light" w:cs="Calibri"/>
          <w:sz w:val="22"/>
          <w:szCs w:val="22"/>
          <w:lang w:val="vi-VN"/>
        </w:rPr>
        <w:t xml:space="preserve">. </w:t>
      </w:r>
    </w:p>
    <w:p w14:paraId="37510304" w14:textId="77777777" w:rsidR="001A0F12" w:rsidRPr="000006E6" w:rsidRDefault="001A0F12" w:rsidP="001A0F12">
      <w:pPr>
        <w:spacing w:before="0" w:beforeAutospacing="0" w:after="0" w:afterAutospacing="0"/>
        <w:ind w:firstLine="0"/>
        <w:rPr>
          <w:rFonts w:ascii="iCiel Avenir LT Std 35 Light" w:hAnsi="iCiel Avenir LT Std 35 Light" w:cs="Calibri"/>
          <w:sz w:val="22"/>
          <w:szCs w:val="22"/>
          <w:lang w:val="vi-VN"/>
        </w:rPr>
      </w:pPr>
      <w:r w:rsidRPr="000006E6">
        <w:rPr>
          <w:rFonts w:ascii="iCiel Avenir LT Std 35 Light" w:hAnsi="iCiel Avenir LT Std 35 Light"/>
          <w:sz w:val="22"/>
          <w:szCs w:val="22"/>
          <w:lang w:val="vi-VN"/>
        </w:rPr>
        <w:t xml:space="preserve">To achieve </w:t>
      </w:r>
      <w:r w:rsidRPr="000006E6">
        <w:rPr>
          <w:rFonts w:ascii="iCiel Avenir LT Std 35 Light" w:hAnsi="iCiel Avenir LT Std 35 Light"/>
          <w:sz w:val="22"/>
          <w:szCs w:val="22"/>
        </w:rPr>
        <w:t>the</w:t>
      </w:r>
      <w:r w:rsidRPr="000006E6">
        <w:rPr>
          <w:rFonts w:ascii="iCiel Avenir LT Std 35 Light" w:hAnsi="iCiel Avenir LT Std 35 Light"/>
          <w:sz w:val="22"/>
          <w:szCs w:val="22"/>
          <w:lang w:val="vi-VN"/>
        </w:rPr>
        <w:t xml:space="preserve"> award, th</w:t>
      </w:r>
      <w:r w:rsidRPr="000006E6">
        <w:rPr>
          <w:rFonts w:ascii="iCiel Avenir LT Std 35 Light" w:hAnsi="iCiel Avenir LT Std 35 Light" w:cs="Calibri"/>
          <w:sz w:val="22"/>
          <w:szCs w:val="22"/>
          <w:lang w:val="vi-VN"/>
        </w:rPr>
        <w:t>e students must fulfill the following criteria:</w:t>
      </w:r>
      <w:r w:rsidRPr="000006E6">
        <w:rPr>
          <w:rFonts w:ascii="iCiel Avenir LT Std 35 Light" w:hAnsi="iCiel Avenir LT Std 35 Light"/>
          <w:sz w:val="22"/>
          <w:szCs w:val="22"/>
          <w:lang w:val="vi-VN"/>
        </w:rPr>
        <w:t xml:space="preserve"> </w:t>
      </w:r>
    </w:p>
    <w:p w14:paraId="39ED83D9" w14:textId="77777777" w:rsidR="001A0F12" w:rsidRPr="000006E6" w:rsidRDefault="001A0F12" w:rsidP="001A0F12">
      <w:pPr>
        <w:pStyle w:val="ListParagraph"/>
        <w:numPr>
          <w:ilvl w:val="0"/>
          <w:numId w:val="14"/>
        </w:numPr>
        <w:tabs>
          <w:tab w:val="left" w:pos="630"/>
          <w:tab w:val="left" w:pos="720"/>
          <w:tab w:val="left" w:pos="1080"/>
        </w:tabs>
        <w:spacing w:before="0" w:beforeAutospacing="0"/>
        <w:ind w:left="360" w:firstLine="360"/>
        <w:rPr>
          <w:rFonts w:ascii="iCiel Avenir LT Std 35 Light" w:hAnsi="iCiel Avenir LT Std 35 Light" w:cs="Arial"/>
          <w:sz w:val="22"/>
          <w:szCs w:val="22"/>
          <w:lang w:val="vi-VN"/>
        </w:rPr>
      </w:pPr>
      <w:r w:rsidRPr="000006E6">
        <w:rPr>
          <w:rFonts w:ascii="iCiel Avenir LT Std 35 Light" w:hAnsi="iCiel Avenir LT Std 35 Light" w:cs="Arial"/>
          <w:sz w:val="22"/>
          <w:szCs w:val="22"/>
          <w:lang w:val="vi-VN"/>
        </w:rPr>
        <w:t>The nominees and awardees must be current and active students in BUV;</w:t>
      </w:r>
    </w:p>
    <w:p w14:paraId="67E7FC0A" w14:textId="77777777" w:rsidR="001A0F12" w:rsidRPr="000006E6" w:rsidRDefault="001A0F12" w:rsidP="001A0F12">
      <w:pPr>
        <w:pStyle w:val="ListParagraph"/>
        <w:numPr>
          <w:ilvl w:val="0"/>
          <w:numId w:val="14"/>
        </w:numPr>
        <w:tabs>
          <w:tab w:val="left" w:pos="630"/>
          <w:tab w:val="left" w:pos="720"/>
          <w:tab w:val="left" w:pos="1080"/>
        </w:tabs>
        <w:spacing w:before="0" w:beforeAutospacing="0"/>
        <w:ind w:left="360" w:firstLine="360"/>
        <w:rPr>
          <w:rFonts w:ascii="iCiel Avenir LT Std 35 Light" w:hAnsi="iCiel Avenir LT Std 35 Light" w:cs="Arial"/>
          <w:sz w:val="22"/>
          <w:szCs w:val="22"/>
          <w:lang w:val="vi-VN"/>
        </w:rPr>
      </w:pPr>
      <w:r w:rsidRPr="000006E6">
        <w:rPr>
          <w:rFonts w:ascii="iCiel Avenir LT Std 35 Light" w:hAnsi="iCiel Avenir LT Std 35 Light" w:cs="Arial"/>
          <w:sz w:val="22"/>
          <w:szCs w:val="22"/>
          <w:lang w:val="vi-VN"/>
        </w:rPr>
        <w:t xml:space="preserve">The nominees and awardees must be in Year </w:t>
      </w:r>
      <w:r w:rsidRPr="000006E6">
        <w:rPr>
          <w:rFonts w:ascii="iCiel Avenir LT Std 35 Light" w:hAnsi="iCiel Avenir LT Std 35 Light" w:cs="Arial"/>
          <w:sz w:val="22"/>
          <w:szCs w:val="22"/>
        </w:rPr>
        <w:t>2</w:t>
      </w:r>
      <w:r w:rsidRPr="000006E6">
        <w:rPr>
          <w:rFonts w:ascii="iCiel Avenir LT Std 35 Light" w:hAnsi="iCiel Avenir LT Std 35 Light" w:cs="Arial"/>
          <w:sz w:val="22"/>
          <w:szCs w:val="22"/>
          <w:lang w:val="vi-VN"/>
        </w:rPr>
        <w:t xml:space="preserve"> Semester 1 or Year 2 Semester 2 or Year 3 Semester 1 at the time of selection</w:t>
      </w:r>
      <w:r w:rsidRPr="000006E6">
        <w:rPr>
          <w:rFonts w:ascii="iCiel Avenir LT Std 35 Light" w:hAnsi="iCiel Avenir LT Std 35 Light" w:cs="Arial"/>
          <w:sz w:val="22"/>
          <w:szCs w:val="22"/>
        </w:rPr>
        <w:t xml:space="preserve"> (or equivalent of 4-year degree structure)</w:t>
      </w:r>
    </w:p>
    <w:p w14:paraId="49BCEE2A" w14:textId="77777777" w:rsidR="001A0F12" w:rsidRPr="000006E6" w:rsidRDefault="001A0F12" w:rsidP="001A0F12">
      <w:pPr>
        <w:pStyle w:val="ListParagraph"/>
        <w:numPr>
          <w:ilvl w:val="0"/>
          <w:numId w:val="14"/>
        </w:numPr>
        <w:tabs>
          <w:tab w:val="left" w:pos="630"/>
          <w:tab w:val="left" w:pos="720"/>
          <w:tab w:val="left" w:pos="1080"/>
        </w:tabs>
        <w:ind w:left="360" w:firstLine="360"/>
        <w:rPr>
          <w:rFonts w:ascii="iCiel Avenir LT Std 35 Light" w:hAnsi="iCiel Avenir LT Std 35 Light" w:cs="Arial"/>
          <w:sz w:val="22"/>
          <w:szCs w:val="22"/>
          <w:lang w:val="vi-VN"/>
        </w:rPr>
      </w:pPr>
      <w:r w:rsidRPr="000006E6">
        <w:rPr>
          <w:rFonts w:ascii="iCiel Avenir LT Std 35 Light" w:hAnsi="iCiel Avenir LT Std 35 Light" w:cs="Arial"/>
          <w:sz w:val="22"/>
          <w:szCs w:val="22"/>
          <w:lang w:val="vi-VN"/>
        </w:rPr>
        <w:t xml:space="preserve">The 02 nominees and awardees must have the highest </w:t>
      </w:r>
      <w:r w:rsidRPr="000006E6">
        <w:rPr>
          <w:rFonts w:ascii="iCiel Avenir LT Std 35 Light" w:hAnsi="iCiel Avenir LT Std 35 Light" w:cs="Arial"/>
          <w:sz w:val="22"/>
          <w:szCs w:val="22"/>
        </w:rPr>
        <w:t>cohort's</w:t>
      </w:r>
      <w:r w:rsidRPr="000006E6">
        <w:rPr>
          <w:rFonts w:ascii="iCiel Avenir LT Std 35 Light" w:hAnsi="iCiel Avenir LT Std 35 Light" w:cs="Arial"/>
          <w:sz w:val="22"/>
          <w:szCs w:val="22"/>
          <w:lang w:val="vi-VN"/>
        </w:rPr>
        <w:t xml:space="preserve"> average scores of the previous academic year</w:t>
      </w:r>
      <w:r w:rsidRPr="000006E6">
        <w:rPr>
          <w:rFonts w:ascii="iCiel Avenir LT Std 35 Light" w:hAnsi="iCiel Avenir LT Std 35 Light" w:cs="Arial"/>
          <w:sz w:val="22"/>
          <w:szCs w:val="22"/>
        </w:rPr>
        <w:t>;</w:t>
      </w:r>
    </w:p>
    <w:p w14:paraId="700995A0" w14:textId="77777777" w:rsidR="001A0F12" w:rsidRPr="000006E6" w:rsidRDefault="001A0F12" w:rsidP="001A0F12">
      <w:pPr>
        <w:pStyle w:val="ListParagraph"/>
        <w:numPr>
          <w:ilvl w:val="0"/>
          <w:numId w:val="14"/>
        </w:numPr>
        <w:tabs>
          <w:tab w:val="left" w:pos="630"/>
          <w:tab w:val="left" w:pos="720"/>
          <w:tab w:val="left" w:pos="1080"/>
        </w:tabs>
        <w:spacing w:line="400" w:lineRule="atLeast"/>
        <w:ind w:left="360" w:firstLine="360"/>
        <w:rPr>
          <w:rFonts w:ascii="iCiel Avenir LT Std 35 Light" w:hAnsi="iCiel Avenir LT Std 35 Light" w:cs="Arial"/>
          <w:sz w:val="22"/>
          <w:szCs w:val="22"/>
          <w:lang w:val="vi-VN"/>
        </w:rPr>
      </w:pPr>
      <w:r w:rsidRPr="000006E6">
        <w:rPr>
          <w:rFonts w:ascii="iCiel Avenir LT Std 35 Light" w:hAnsi="iCiel Avenir LT Std 35 Light" w:cs="Arial"/>
          <w:sz w:val="22"/>
          <w:szCs w:val="22"/>
          <w:lang w:val="vi-VN"/>
        </w:rPr>
        <w:t xml:space="preserve">The 02 nominees and awardees have no Academic Misconduct and no violation of BUV Student Code of Conduct that led to disciplinary decision of temporary suspension or higher. </w:t>
      </w:r>
    </w:p>
    <w:p w14:paraId="3ABE0932" w14:textId="77777777" w:rsidR="001A0F12" w:rsidRPr="000006E6" w:rsidRDefault="001A0F12" w:rsidP="001A0F12">
      <w:pPr>
        <w:spacing w:after="0" w:afterAutospacing="0" w:line="400" w:lineRule="atLeast"/>
        <w:ind w:firstLine="0"/>
        <w:rPr>
          <w:rFonts w:ascii="iCiel Avenir LT Std 35 Light" w:hAnsi="iCiel Avenir LT Std 35 Light" w:cs="Calibri"/>
          <w:i/>
          <w:iCs/>
          <w:sz w:val="22"/>
          <w:szCs w:val="22"/>
        </w:rPr>
      </w:pPr>
      <w:r w:rsidRPr="000006E6">
        <w:rPr>
          <w:rFonts w:ascii="iCiel Avenir LT Std 35 Light" w:hAnsi="iCiel Avenir LT Std 35 Light"/>
          <w:i/>
          <w:iCs/>
          <w:sz w:val="22"/>
          <w:szCs w:val="22"/>
          <w:lang w:val="vi-VN"/>
        </w:rPr>
        <w:t>S</w:t>
      </w:r>
      <w:r w:rsidRPr="000006E6">
        <w:rPr>
          <w:rFonts w:ascii="iCiel Avenir LT Std 35 Light" w:hAnsi="iCiel Avenir LT Std 35 Light" w:cs="Calibri"/>
          <w:i/>
          <w:iCs/>
          <w:sz w:val="22"/>
          <w:szCs w:val="22"/>
          <w:lang w:val="vi-VN"/>
        </w:rPr>
        <w:t xml:space="preserve">ố lượng sinh viên chương trình </w:t>
      </w:r>
      <w:r w:rsidRPr="000006E6">
        <w:rPr>
          <w:rFonts w:ascii="iCiel Avenir LT Std 35 Light" w:hAnsi="iCiel Avenir LT Std 35 Light" w:cs="Calibri"/>
          <w:i/>
          <w:iCs/>
          <w:sz w:val="22"/>
          <w:szCs w:val="22"/>
        </w:rPr>
        <w:t>học do BUV cấp bằng</w:t>
      </w:r>
      <w:r w:rsidRPr="000006E6">
        <w:rPr>
          <w:rFonts w:ascii="iCiel Avenir LT Std 35 Light" w:hAnsi="iCiel Avenir LT Std 35 Light" w:cs="Calibri"/>
          <w:i/>
          <w:iCs/>
          <w:sz w:val="22"/>
          <w:szCs w:val="22"/>
          <w:lang w:val="vi-VN"/>
        </w:rPr>
        <w:t xml:space="preserve"> được đề cử phần thưởng </w:t>
      </w:r>
      <w:r w:rsidRPr="000006E6">
        <w:rPr>
          <w:rFonts w:ascii="iCiel Avenir LT Std 35 Light" w:hAnsi="iCiel Avenir LT Std 35 Light" w:cs="Calibri"/>
          <w:i/>
          <w:iCs/>
          <w:sz w:val="22"/>
          <w:szCs w:val="22"/>
        </w:rPr>
        <w:t>tham gia một chương trình học/trải nghiệm ở nước ngoài</w:t>
      </w:r>
      <w:r w:rsidRPr="000006E6">
        <w:rPr>
          <w:rFonts w:ascii="iCiel Avenir LT Std 35 Light" w:hAnsi="iCiel Avenir LT Std 35 Light" w:cs="Calibri"/>
          <w:i/>
          <w:iCs/>
          <w:sz w:val="22"/>
          <w:szCs w:val="22"/>
          <w:lang w:val="vi-VN"/>
        </w:rPr>
        <w:t xml:space="preserve"> </w:t>
      </w:r>
      <w:r w:rsidRPr="000006E6">
        <w:rPr>
          <w:rFonts w:ascii="iCiel Avenir LT Std 35 Light" w:hAnsi="iCiel Avenir LT Std 35 Light" w:cs="Calibri"/>
          <w:i/>
          <w:iCs/>
          <w:sz w:val="22"/>
          <w:szCs w:val="22"/>
        </w:rPr>
        <w:t>do BUV tài trợ</w:t>
      </w:r>
      <w:r w:rsidRPr="000006E6">
        <w:rPr>
          <w:rFonts w:ascii="iCiel Avenir LT Std 35 Light" w:hAnsi="iCiel Avenir LT Std 35 Light" w:cs="Calibri"/>
          <w:i/>
          <w:iCs/>
          <w:sz w:val="22"/>
          <w:szCs w:val="22"/>
          <w:lang w:val="vi-VN"/>
        </w:rPr>
        <w:t xml:space="preserve"> là 02 sinh viên mỗi năm</w:t>
      </w:r>
      <w:r w:rsidRPr="000006E6">
        <w:rPr>
          <w:rFonts w:ascii="iCiel Avenir LT Std 35 Light" w:hAnsi="iCiel Avenir LT Std 35 Light" w:cs="Calibri"/>
          <w:i/>
          <w:iCs/>
          <w:sz w:val="22"/>
          <w:szCs w:val="22"/>
        </w:rPr>
        <w:t xml:space="preserve"> (01 sinh viên/ngành học).</w:t>
      </w:r>
    </w:p>
    <w:p w14:paraId="27739690" w14:textId="77777777" w:rsidR="001A0F12" w:rsidRPr="000006E6" w:rsidRDefault="001A0F12" w:rsidP="001A0F12">
      <w:pPr>
        <w:spacing w:before="0" w:beforeAutospacing="0" w:after="0" w:afterAutospacing="0"/>
        <w:ind w:firstLine="0"/>
        <w:rPr>
          <w:rFonts w:ascii="iCiel Avenir LT Std 35 Light" w:hAnsi="iCiel Avenir LT Std 35 Light" w:cs="Calibri"/>
          <w:i/>
          <w:iCs/>
          <w:sz w:val="22"/>
          <w:szCs w:val="22"/>
          <w:lang w:val="vi-VN"/>
        </w:rPr>
      </w:pPr>
    </w:p>
    <w:p w14:paraId="1863CC29" w14:textId="77777777" w:rsidR="001A0F12" w:rsidRPr="000006E6" w:rsidRDefault="001A0F12" w:rsidP="001A0F12">
      <w:pPr>
        <w:spacing w:before="0" w:beforeAutospacing="0" w:after="0" w:afterAutospacing="0"/>
        <w:ind w:firstLine="0"/>
        <w:rPr>
          <w:rFonts w:ascii="iCiel Avenir LT Std 35 Light" w:hAnsi="iCiel Avenir LT Std 35 Light" w:cs="Calibri"/>
          <w:i/>
          <w:iCs/>
          <w:sz w:val="22"/>
          <w:szCs w:val="22"/>
          <w:lang w:val="vi-VN"/>
        </w:rPr>
      </w:pPr>
      <w:r w:rsidRPr="000006E6">
        <w:rPr>
          <w:rFonts w:ascii="iCiel Avenir LT Std 35 Light" w:hAnsi="iCiel Avenir LT Std 35 Light" w:cs="Calibri"/>
          <w:i/>
          <w:iCs/>
          <w:sz w:val="22"/>
          <w:szCs w:val="22"/>
          <w:lang w:val="vi-VN"/>
        </w:rPr>
        <w:t xml:space="preserve">Để đạt được phần thưởng </w:t>
      </w:r>
      <w:r w:rsidRPr="000006E6">
        <w:rPr>
          <w:rFonts w:ascii="iCiel Avenir LT Std 35 Light" w:hAnsi="iCiel Avenir LT Std 35 Light" w:cs="Calibri"/>
          <w:i/>
          <w:iCs/>
          <w:sz w:val="22"/>
          <w:szCs w:val="22"/>
        </w:rPr>
        <w:t>này</w:t>
      </w:r>
      <w:r w:rsidRPr="000006E6">
        <w:rPr>
          <w:rFonts w:ascii="iCiel Avenir LT Std 35 Light" w:hAnsi="iCiel Avenir LT Std 35 Light" w:cs="Calibri"/>
          <w:i/>
          <w:iCs/>
          <w:sz w:val="22"/>
          <w:szCs w:val="22"/>
          <w:lang w:val="vi-VN"/>
        </w:rPr>
        <w:t>, sinh viên phải đáp ứng các tiêu chí sau:</w:t>
      </w:r>
    </w:p>
    <w:p w14:paraId="479BFD10" w14:textId="77777777" w:rsidR="001A0F12" w:rsidRPr="000006E6" w:rsidRDefault="001A0F12" w:rsidP="001A0F12">
      <w:pPr>
        <w:pStyle w:val="ListParagraph"/>
        <w:numPr>
          <w:ilvl w:val="0"/>
          <w:numId w:val="14"/>
        </w:numPr>
        <w:tabs>
          <w:tab w:val="left" w:pos="630"/>
          <w:tab w:val="left" w:pos="720"/>
          <w:tab w:val="left" w:pos="1080"/>
        </w:tabs>
        <w:spacing w:before="0" w:beforeAutospacing="0" w:after="0" w:afterAutospacing="0"/>
        <w:ind w:left="360" w:firstLine="36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lang w:val="vi-VN"/>
        </w:rPr>
        <w:t xml:space="preserve">02 sinh viên được đề cử phải </w:t>
      </w:r>
      <w:r w:rsidRPr="000006E6">
        <w:rPr>
          <w:rFonts w:ascii="iCiel Avenir LT Std 35 Light" w:hAnsi="iCiel Avenir LT Std 35 Light" w:cs="Arial"/>
          <w:i/>
          <w:iCs/>
          <w:sz w:val="22"/>
          <w:szCs w:val="22"/>
        </w:rPr>
        <w:t>là sinh viên hiện đang tiếp tục chương trình học tại BUV;</w:t>
      </w:r>
    </w:p>
    <w:p w14:paraId="4648232F" w14:textId="77777777" w:rsidR="001A0F12" w:rsidRPr="000006E6" w:rsidRDefault="001A0F12" w:rsidP="001A0F12">
      <w:pPr>
        <w:pStyle w:val="ListParagraph"/>
        <w:numPr>
          <w:ilvl w:val="0"/>
          <w:numId w:val="14"/>
        </w:numPr>
        <w:tabs>
          <w:tab w:val="left" w:pos="630"/>
          <w:tab w:val="left" w:pos="720"/>
          <w:tab w:val="left" w:pos="1080"/>
        </w:tabs>
        <w:spacing w:before="0" w:beforeAutospacing="0" w:after="0" w:afterAutospacing="0"/>
        <w:ind w:left="360" w:firstLine="36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lang w:val="vi-VN"/>
        </w:rPr>
        <w:t>02 sinh viên được đề cử phải đang học năm 2 học kỳ 1 hoặc năm 2 học kỳ 2 hoặc năm 3 học kỳ 1 tại thời điểm lựa chọn</w:t>
      </w:r>
      <w:r w:rsidRPr="000006E6">
        <w:rPr>
          <w:rFonts w:ascii="iCiel Avenir LT Std 35 Light" w:hAnsi="iCiel Avenir LT Std 35 Light" w:cs="Arial"/>
          <w:i/>
          <w:iCs/>
          <w:sz w:val="22"/>
          <w:szCs w:val="22"/>
        </w:rPr>
        <w:t xml:space="preserve"> (hoặc tương đương với sinh viên học hệ 4 năm);</w:t>
      </w:r>
    </w:p>
    <w:p w14:paraId="587A89C8" w14:textId="77777777" w:rsidR="001A0F12" w:rsidRPr="000006E6" w:rsidRDefault="001A0F12" w:rsidP="001A0F12">
      <w:pPr>
        <w:pStyle w:val="ListParagraph"/>
        <w:numPr>
          <w:ilvl w:val="0"/>
          <w:numId w:val="14"/>
        </w:numPr>
        <w:tabs>
          <w:tab w:val="left" w:pos="630"/>
          <w:tab w:val="left" w:pos="720"/>
          <w:tab w:val="left" w:pos="1080"/>
        </w:tabs>
        <w:ind w:left="360" w:firstLine="36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lang w:val="vi-VN"/>
        </w:rPr>
        <w:t xml:space="preserve">02 sinh viên được đề cử phải có điểm trung bình cao nhất của năm học trước (nghĩa là 02 sinh viên đạt phần thưởng phải là những sinh viên có điểm trung bình cao nhất trong danh sách chứng nhận thành tích học tập xuất sắc – </w:t>
      </w:r>
      <w:r>
        <w:rPr>
          <w:rFonts w:ascii="iCiel Avenir LT Std 35 Light" w:hAnsi="iCiel Avenir LT Std 35 Light" w:cs="Arial"/>
          <w:i/>
          <w:iCs/>
          <w:sz w:val="22"/>
          <w:szCs w:val="22"/>
          <w:lang w:val="vi-VN"/>
        </w:rPr>
        <w:t>Top student và Dean</w:t>
      </w:r>
      <w:r w:rsidRPr="000006E6">
        <w:rPr>
          <w:rFonts w:ascii="iCiel Avenir LT Std 35 Light" w:hAnsi="iCiel Avenir LT Std 35 Light" w:cs="Arial"/>
          <w:i/>
          <w:iCs/>
          <w:sz w:val="22"/>
          <w:szCs w:val="22"/>
          <w:lang w:val="vi-VN"/>
        </w:rPr>
        <w:t xml:space="preserve"> award của năm học trước). </w:t>
      </w:r>
    </w:p>
    <w:p w14:paraId="7C1943C7" w14:textId="5882D34B" w:rsidR="00BA1FAA" w:rsidRPr="005B0B35" w:rsidRDefault="001A0F12" w:rsidP="004714C6">
      <w:pPr>
        <w:pStyle w:val="ListParagraph"/>
        <w:numPr>
          <w:ilvl w:val="0"/>
          <w:numId w:val="14"/>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0006E6">
        <w:rPr>
          <w:rFonts w:ascii="iCiel Avenir LT Std 35 Light" w:hAnsi="iCiel Avenir LT Std 35 Light" w:cs="Arial"/>
          <w:i/>
          <w:iCs/>
          <w:sz w:val="22"/>
          <w:szCs w:val="22"/>
          <w:lang w:val="vi-VN"/>
        </w:rPr>
        <w:t>02 sinh viên được đề cử không có vi phạm học thuật hoặc kỷ luật dẫn đến quyết định đình chỉ học tạm thời hoặc kỷ luật mức độ cao hơn.</w:t>
      </w:r>
      <w:r w:rsidR="00313164" w:rsidRPr="005B0B35">
        <w:rPr>
          <w:rFonts w:ascii="iCiel Avenir LT Std 35 Light" w:hAnsi="iCiel Avenir LT Std 35 Light" w:cs="Arial"/>
          <w:i/>
          <w:iCs/>
          <w:sz w:val="22"/>
          <w:szCs w:val="22"/>
          <w:lang w:val="vi-VN"/>
        </w:rPr>
        <w:t xml:space="preserve"> </w:t>
      </w:r>
      <w:r w:rsidR="00DC23BE" w:rsidRPr="005B0B35">
        <w:rPr>
          <w:rFonts w:ascii="iCiel Avenir LT Std 35 Light" w:hAnsi="iCiel Avenir LT Std 35 Light" w:cs="Arial"/>
          <w:i/>
          <w:iCs/>
          <w:sz w:val="22"/>
          <w:szCs w:val="22"/>
        </w:rPr>
        <w:br w:type="page"/>
      </w:r>
    </w:p>
    <w:p w14:paraId="2B470F41" w14:textId="393EE92E" w:rsidR="00BF43A2" w:rsidRPr="00313221" w:rsidRDefault="00BF43A2" w:rsidP="004714C6">
      <w:pPr>
        <w:pStyle w:val="Department"/>
        <w:numPr>
          <w:ilvl w:val="0"/>
          <w:numId w:val="3"/>
        </w:numPr>
        <w:tabs>
          <w:tab w:val="left" w:pos="1260"/>
        </w:tabs>
        <w:spacing w:line="400" w:lineRule="exact"/>
        <w:rPr>
          <w:rFonts w:ascii="iCiel Avenir LT Std 35 Light" w:hAnsi="iCiel Avenir LT Std 35 Light" w:cs="Arial"/>
          <w:sz w:val="32"/>
        </w:rPr>
      </w:pPr>
      <w:bookmarkStart w:id="2345" w:name="_Toc113977125"/>
      <w:bookmarkStart w:id="2346" w:name="_Toc177136094"/>
      <w:r w:rsidRPr="00313221">
        <w:rPr>
          <w:rFonts w:ascii="iCiel Avenir LT Std 35 Light" w:hAnsi="iCiel Avenir LT Std 35 Light" w:cs="Arial"/>
          <w:sz w:val="32"/>
        </w:rPr>
        <w:lastRenderedPageBreak/>
        <w:t>STUDENT EXPERIENCE</w:t>
      </w:r>
      <w:bookmarkEnd w:id="2345"/>
      <w:bookmarkEnd w:id="2346"/>
    </w:p>
    <w:p w14:paraId="2562ACFA" w14:textId="77777777" w:rsidR="001018AC" w:rsidRPr="008F5DDF" w:rsidRDefault="001018AC" w:rsidP="001018AC">
      <w:pPr>
        <w:pStyle w:val="Question"/>
        <w:numPr>
          <w:ilvl w:val="0"/>
          <w:numId w:val="5"/>
        </w:numPr>
        <w:tabs>
          <w:tab w:val="left" w:pos="630"/>
          <w:tab w:val="left" w:pos="990"/>
        </w:tabs>
        <w:spacing w:before="100" w:line="400" w:lineRule="exact"/>
        <w:ind w:left="0" w:firstLine="720"/>
        <w:rPr>
          <w:rFonts w:cs="Arial"/>
          <w:b w:val="0"/>
          <w:i/>
          <w:iCs/>
          <w:szCs w:val="22"/>
        </w:rPr>
      </w:pPr>
      <w:bookmarkStart w:id="2347" w:name="_Toc177136095"/>
      <w:bookmarkStart w:id="2348" w:name="_Toc141433235"/>
      <w:bookmarkStart w:id="2349" w:name="_Toc149054148"/>
      <w:bookmarkStart w:id="2350" w:name="_Toc140506990"/>
      <w:bookmarkStart w:id="2351" w:name="_Toc113977126"/>
      <w:bookmarkStart w:id="2352" w:name="_Toc123727662"/>
      <w:bookmarkStart w:id="2353" w:name="_Toc126587808"/>
      <w:bookmarkStart w:id="2354" w:name="_Hlk126332543"/>
      <w:r>
        <w:rPr>
          <w:rFonts w:cs="Arial"/>
          <w:bCs/>
          <w:szCs w:val="22"/>
        </w:rPr>
        <w:t xml:space="preserve">Where do students seek support related to career, jobs, and internships? / </w:t>
      </w:r>
      <w:r>
        <w:rPr>
          <w:rFonts w:cs="Arial"/>
          <w:bCs/>
          <w:i/>
          <w:iCs/>
          <w:szCs w:val="22"/>
        </w:rPr>
        <w:t>Sinh viên tìm kiếm sự hỗ trợ liên quan đến hướng nghiệp, việc làm và thực tập ở đâu?</w:t>
      </w:r>
      <w:bookmarkEnd w:id="2347"/>
      <w:r>
        <w:rPr>
          <w:rFonts w:cs="Arial"/>
          <w:bCs/>
          <w:i/>
          <w:iCs/>
          <w:szCs w:val="22"/>
        </w:rPr>
        <w:t xml:space="preserve"> </w:t>
      </w:r>
    </w:p>
    <w:p w14:paraId="5592BCD9" w14:textId="77777777" w:rsidR="001018AC" w:rsidRPr="008F5DDF" w:rsidRDefault="001018AC" w:rsidP="001018AC">
      <w:pPr>
        <w:rPr>
          <w:szCs w:val="22"/>
          <w:lang w:eastAsia="en-US"/>
        </w:rPr>
      </w:pPr>
      <w:bookmarkStart w:id="2355" w:name="_Toc174556370"/>
      <w:r>
        <w:rPr>
          <w:rFonts w:ascii="iCiel Avenir LT Std 35 Light" w:hAnsi="iCiel Avenir LT Std 35 Light"/>
          <w:sz w:val="22"/>
          <w:szCs w:val="22"/>
          <w:lang w:eastAsia="en-US"/>
        </w:rPr>
        <w:t>To seek support related to career, jobs, and internships, s</w:t>
      </w:r>
      <w:r w:rsidRPr="008F5DDF">
        <w:rPr>
          <w:rFonts w:ascii="iCiel Avenir LT Std 35 Light" w:hAnsi="iCiel Avenir LT Std 35 Light"/>
          <w:sz w:val="22"/>
          <w:szCs w:val="22"/>
          <w:lang w:eastAsia="en-US"/>
        </w:rPr>
        <w:t>tudents can reach out to Career Services and Industry Relations Team</w:t>
      </w:r>
      <w:r>
        <w:rPr>
          <w:rFonts w:ascii="iCiel Avenir LT Std 35 Light" w:hAnsi="iCiel Avenir LT Std 35 Light"/>
          <w:sz w:val="22"/>
          <w:szCs w:val="22"/>
          <w:lang w:eastAsia="en-US"/>
        </w:rPr>
        <w:t xml:space="preserve"> (CSIR) of Student Engagement Department via the following </w:t>
      </w:r>
      <w:r w:rsidRPr="008F5DDF">
        <w:rPr>
          <w:rFonts w:ascii="iCiel Avenir LT Std 35 Light" w:hAnsi="iCiel Avenir LT Std 35 Light"/>
          <w:sz w:val="22"/>
          <w:szCs w:val="22"/>
          <w:lang w:eastAsia="en-US"/>
        </w:rPr>
        <w:t>communication channels</w:t>
      </w:r>
      <w:bookmarkEnd w:id="2355"/>
      <w:r>
        <w:rPr>
          <w:rFonts w:ascii="iCiel Avenir LT Std 35 Light" w:hAnsi="iCiel Avenir LT Std 35 Light"/>
          <w:sz w:val="22"/>
          <w:szCs w:val="22"/>
          <w:lang w:eastAsia="en-US"/>
        </w:rPr>
        <w:t xml:space="preserve">. </w:t>
      </w:r>
    </w:p>
    <w:tbl>
      <w:tblPr>
        <w:tblStyle w:val="TableGrid"/>
        <w:tblW w:w="9985" w:type="dxa"/>
        <w:tblLook w:val="04A0" w:firstRow="1" w:lastRow="0" w:firstColumn="1" w:lastColumn="0" w:noHBand="0" w:noVBand="1"/>
      </w:tblPr>
      <w:tblGrid>
        <w:gridCol w:w="3897"/>
        <w:gridCol w:w="6088"/>
      </w:tblGrid>
      <w:tr w:rsidR="001018AC" w:rsidRPr="009A7577" w14:paraId="15542845" w14:textId="77777777" w:rsidTr="00642352">
        <w:trPr>
          <w:trHeight w:val="178"/>
        </w:trPr>
        <w:tc>
          <w:tcPr>
            <w:tcW w:w="3897" w:type="dxa"/>
          </w:tcPr>
          <w:p w14:paraId="7963BC5A" w14:textId="77777777" w:rsidR="001018AC" w:rsidRPr="008F5DDF" w:rsidRDefault="001018AC" w:rsidP="00642352">
            <w:pPr>
              <w:spacing w:after="0" w:line="276" w:lineRule="auto"/>
              <w:ind w:right="-27" w:firstLine="0"/>
              <w:jc w:val="center"/>
              <w:rPr>
                <w:rFonts w:ascii="iCiel Avenir LT Std 35 Light" w:eastAsia="Segoe UI" w:hAnsi="iCiel Avenir LT Std 35 Light" w:cs="Segoe UI"/>
                <w:b/>
                <w:bCs/>
                <w:color w:val="000000" w:themeColor="text1"/>
                <w:lang w:val="en-US"/>
              </w:rPr>
            </w:pPr>
            <w:r w:rsidRPr="008F5DDF">
              <w:rPr>
                <w:rFonts w:ascii="iCiel Avenir LT Std 35 Light" w:eastAsia="Segoe UI" w:hAnsi="iCiel Avenir LT Std 35 Light" w:cs="Segoe UI"/>
                <w:b/>
                <w:bCs/>
                <w:color w:val="000000" w:themeColor="text1"/>
                <w:lang w:val="en-US"/>
              </w:rPr>
              <w:t>Channels</w:t>
            </w:r>
          </w:p>
        </w:tc>
        <w:tc>
          <w:tcPr>
            <w:tcW w:w="6088" w:type="dxa"/>
          </w:tcPr>
          <w:p w14:paraId="023DBBA4" w14:textId="77777777" w:rsidR="001018AC" w:rsidRPr="008F5DDF" w:rsidRDefault="001018AC" w:rsidP="00642352">
            <w:pPr>
              <w:spacing w:after="0" w:line="276" w:lineRule="auto"/>
              <w:ind w:right="-109" w:firstLine="0"/>
              <w:jc w:val="center"/>
              <w:rPr>
                <w:rFonts w:ascii="iCiel Avenir LT Std 35 Light" w:eastAsia="Segoe UI" w:hAnsi="iCiel Avenir LT Std 35 Light" w:cs="Segoe UI"/>
                <w:b/>
                <w:bCs/>
                <w:color w:val="000000" w:themeColor="text1"/>
                <w:lang w:val="en-US"/>
              </w:rPr>
            </w:pPr>
            <w:r w:rsidRPr="008F5DDF">
              <w:rPr>
                <w:rFonts w:ascii="iCiel Avenir LT Std 35 Light" w:eastAsia="Segoe UI" w:hAnsi="iCiel Avenir LT Std 35 Light" w:cs="Segoe UI"/>
                <w:b/>
                <w:bCs/>
                <w:color w:val="000000" w:themeColor="text1"/>
                <w:lang w:val="en-US"/>
              </w:rPr>
              <w:t>Purposes</w:t>
            </w:r>
          </w:p>
        </w:tc>
      </w:tr>
      <w:tr w:rsidR="001018AC" w:rsidRPr="009A7577" w14:paraId="65300CDC" w14:textId="77777777" w:rsidTr="00642352">
        <w:tc>
          <w:tcPr>
            <w:tcW w:w="3897" w:type="dxa"/>
          </w:tcPr>
          <w:p w14:paraId="5899A08E" w14:textId="77777777" w:rsidR="001018AC" w:rsidRPr="008F5DDF" w:rsidRDefault="001018AC" w:rsidP="00642352">
            <w:pPr>
              <w:spacing w:after="0" w:line="276" w:lineRule="auto"/>
              <w:ind w:right="-27" w:firstLine="0"/>
              <w:jc w:val="left"/>
              <w:rPr>
                <w:rFonts w:ascii="iCiel Avenir LT Std 35 Light" w:eastAsia="Segoe UI" w:hAnsi="iCiel Avenir LT Std 35 Light" w:cs="Segoe UI"/>
                <w:b/>
                <w:bCs/>
                <w:color w:val="000000" w:themeColor="text1"/>
                <w:lang w:val="en-US"/>
              </w:rPr>
            </w:pPr>
            <w:bookmarkStart w:id="2356" w:name="_Hlk174554882"/>
            <w:r w:rsidRPr="008F5DDF">
              <w:rPr>
                <w:rFonts w:ascii="iCiel Avenir LT Std 35 Light" w:eastAsia="Segoe UI" w:hAnsi="iCiel Avenir LT Std 35 Light" w:cs="Segoe UI"/>
                <w:b/>
                <w:bCs/>
                <w:color w:val="000000" w:themeColor="text1"/>
                <w:lang w:val="en-US"/>
              </w:rPr>
              <w:t>Career</w:t>
            </w:r>
            <w:r>
              <w:rPr>
                <w:rFonts w:ascii="iCiel Avenir LT Std 35 Light" w:eastAsia="Segoe UI" w:hAnsi="iCiel Avenir LT Std 35 Light" w:cs="Segoe UI"/>
                <w:b/>
                <w:bCs/>
                <w:color w:val="000000" w:themeColor="text1"/>
                <w:lang w:val="en-US"/>
              </w:rPr>
              <w:t xml:space="preserve"> </w:t>
            </w:r>
            <w:r w:rsidRPr="008F5DDF">
              <w:rPr>
                <w:rFonts w:ascii="iCiel Avenir LT Std 35 Light" w:eastAsia="Segoe UI" w:hAnsi="iCiel Avenir LT Std 35 Light" w:cs="Segoe UI"/>
                <w:b/>
                <w:bCs/>
                <w:color w:val="000000" w:themeColor="text1"/>
                <w:lang w:val="en-US"/>
              </w:rPr>
              <w:t xml:space="preserve">Platform: </w:t>
            </w:r>
            <w:hyperlink r:id="rId88" w:history="1">
              <w:r w:rsidRPr="008F5DDF">
                <w:rPr>
                  <w:rStyle w:val="Hyperlink"/>
                  <w:rFonts w:ascii="iCiel Avenir LT Std 35 Light" w:eastAsia="Segoe UI" w:hAnsi="iCiel Avenir LT Std 35 Light" w:cs="Segoe UI"/>
                  <w:lang w:val="en-US"/>
                </w:rPr>
                <w:t>https://buv.careercentre.me/</w:t>
              </w:r>
            </w:hyperlink>
            <w:r w:rsidRPr="008F5DDF">
              <w:rPr>
                <w:rFonts w:ascii="iCiel Avenir LT Std 35 Light" w:eastAsia="Segoe UI" w:hAnsi="iCiel Avenir LT Std 35 Light" w:cs="Segoe UI"/>
                <w:color w:val="000000" w:themeColor="text1"/>
                <w:lang w:val="en-US"/>
              </w:rPr>
              <w:t xml:space="preserve">  </w:t>
            </w:r>
          </w:p>
        </w:tc>
        <w:tc>
          <w:tcPr>
            <w:tcW w:w="6088" w:type="dxa"/>
          </w:tcPr>
          <w:p w14:paraId="18B14EFD" w14:textId="77777777" w:rsidR="001018AC" w:rsidRPr="008F5DDF" w:rsidRDefault="001018AC" w:rsidP="00642352">
            <w:pPr>
              <w:spacing w:after="0" w:line="276" w:lineRule="auto"/>
              <w:ind w:firstLine="0"/>
              <w:rPr>
                <w:rFonts w:ascii="iCiel Avenir LT Std 35 Light" w:eastAsia="Segoe UI" w:hAnsi="iCiel Avenir LT Std 35 Light" w:cs="Segoe UI"/>
                <w:color w:val="000000" w:themeColor="text1"/>
                <w:lang w:val="en-US"/>
              </w:rPr>
            </w:pPr>
            <w:r>
              <w:rPr>
                <w:rFonts w:ascii="iCiel Avenir LT Std 35 Light" w:eastAsia="Segoe UI" w:hAnsi="iCiel Avenir LT Std 35 Light" w:cs="Segoe UI"/>
                <w:color w:val="000000" w:themeColor="text1"/>
              </w:rPr>
              <w:t>O</w:t>
            </w:r>
            <w:r w:rsidRPr="008F5DDF">
              <w:rPr>
                <w:rFonts w:ascii="iCiel Avenir LT Std 35 Light" w:eastAsia="Segoe UI" w:hAnsi="iCiel Avenir LT Std 35 Light" w:cs="Segoe UI"/>
                <w:color w:val="000000" w:themeColor="text1"/>
              </w:rPr>
              <w:t>ne-stop-shop career guidance platform includes the functions, AI-powered CV review and mock interview, ATS, job portal</w:t>
            </w:r>
            <w:r>
              <w:rPr>
                <w:rFonts w:ascii="iCiel Avenir LT Std 35 Light" w:eastAsia="Segoe UI" w:hAnsi="iCiel Avenir LT Std 35 Light" w:cs="Segoe UI"/>
                <w:color w:val="000000" w:themeColor="text1"/>
              </w:rPr>
              <w:t xml:space="preserve"> with selective opportunities from BUV’s industry partners</w:t>
            </w:r>
            <w:r w:rsidRPr="008F5DDF">
              <w:rPr>
                <w:rFonts w:ascii="iCiel Avenir LT Std 35 Light" w:eastAsia="Segoe UI" w:hAnsi="iCiel Avenir LT Std 35 Light" w:cs="Segoe UI"/>
                <w:color w:val="000000" w:themeColor="text1"/>
              </w:rPr>
              <w:t>, career appointment booking, SE event calendar, e-learning hub, and career tests.</w:t>
            </w:r>
            <w:r>
              <w:rPr>
                <w:rFonts w:ascii="iCiel Avenir LT Std 35 Light" w:eastAsia="Segoe UI" w:hAnsi="iCiel Avenir LT Std 35 Light" w:cs="Segoe UI"/>
                <w:color w:val="000000" w:themeColor="text1"/>
              </w:rPr>
              <w:t xml:space="preserve"> Exclusive for BUV student email account. </w:t>
            </w:r>
          </w:p>
        </w:tc>
      </w:tr>
      <w:tr w:rsidR="001018AC" w:rsidRPr="009A7577" w14:paraId="6635D98C" w14:textId="77777777" w:rsidTr="00642352">
        <w:trPr>
          <w:trHeight w:val="979"/>
        </w:trPr>
        <w:tc>
          <w:tcPr>
            <w:tcW w:w="3897" w:type="dxa"/>
          </w:tcPr>
          <w:p w14:paraId="7F6A42AA" w14:textId="77777777" w:rsidR="001018AC" w:rsidRPr="008F5DDF" w:rsidRDefault="001018AC" w:rsidP="00642352">
            <w:pPr>
              <w:spacing w:after="0" w:line="276" w:lineRule="auto"/>
              <w:ind w:right="-27" w:firstLine="0"/>
              <w:jc w:val="left"/>
              <w:rPr>
                <w:rFonts w:ascii="iCiel Avenir LT Std 35 Light" w:eastAsia="Segoe UI" w:hAnsi="iCiel Avenir LT Std 35 Light" w:cs="Segoe UI"/>
                <w:color w:val="000000" w:themeColor="text1"/>
                <w:lang w:val="en-US"/>
              </w:rPr>
            </w:pPr>
            <w:r w:rsidRPr="008F5DDF">
              <w:rPr>
                <w:rFonts w:ascii="iCiel Avenir LT Std 35 Light" w:eastAsia="Segoe UI" w:hAnsi="iCiel Avenir LT Std 35 Light" w:cs="Segoe UI"/>
                <w:b/>
                <w:bCs/>
                <w:color w:val="000000" w:themeColor="text1"/>
                <w:lang w:val="en-US"/>
              </w:rPr>
              <w:t xml:space="preserve">Facebook: </w:t>
            </w:r>
            <w:hyperlink r:id="rId89" w:history="1">
              <w:r w:rsidRPr="008F5DDF">
                <w:rPr>
                  <w:rStyle w:val="Hyperlink"/>
                  <w:rFonts w:ascii="iCiel Avenir LT Std 35 Light" w:eastAsia="Segoe UI" w:hAnsi="iCiel Avenir LT Std 35 Light" w:cs="Segoe UI"/>
                  <w:lang w:val="en-US"/>
                </w:rPr>
                <w:t>https://www.facebook.com/buvcareer</w:t>
              </w:r>
            </w:hyperlink>
          </w:p>
        </w:tc>
        <w:tc>
          <w:tcPr>
            <w:tcW w:w="6088" w:type="dxa"/>
            <w:vMerge w:val="restart"/>
          </w:tcPr>
          <w:p w14:paraId="2A8C5F6E" w14:textId="77777777" w:rsidR="001018AC" w:rsidRPr="008F5DDF" w:rsidRDefault="001018AC" w:rsidP="00642352">
            <w:pPr>
              <w:spacing w:after="0" w:line="276" w:lineRule="auto"/>
              <w:ind w:firstLine="0"/>
              <w:rPr>
                <w:rFonts w:ascii="iCiel Avenir LT Std 35 Light" w:eastAsia="Segoe UI" w:hAnsi="iCiel Avenir LT Std 35 Light" w:cs="Segoe UI"/>
                <w:color w:val="000000" w:themeColor="text1"/>
                <w:lang w:val="en-US"/>
              </w:rPr>
            </w:pPr>
            <w:r w:rsidRPr="008F5DDF">
              <w:rPr>
                <w:rFonts w:ascii="iCiel Avenir LT Std 35 Light" w:eastAsia="Segoe UI" w:hAnsi="iCiel Avenir LT Std 35 Light" w:cs="Segoe UI"/>
                <w:color w:val="000000" w:themeColor="text1"/>
                <w:lang w:val="en-US"/>
              </w:rPr>
              <w:t xml:space="preserve">The official Facebook Fanpage and Instagram account of the Career Services &amp; Industry Relations Team to promote the university’s careers, employability and industry exposure activities, services, and internship opportunities. </w:t>
            </w:r>
          </w:p>
        </w:tc>
      </w:tr>
      <w:tr w:rsidR="001018AC" w:rsidRPr="009A7577" w14:paraId="548CC1A1" w14:textId="77777777" w:rsidTr="00642352">
        <w:tc>
          <w:tcPr>
            <w:tcW w:w="3897" w:type="dxa"/>
          </w:tcPr>
          <w:p w14:paraId="3AE7C0DA" w14:textId="77777777" w:rsidR="001018AC" w:rsidRPr="008F5DDF" w:rsidRDefault="001018AC" w:rsidP="00642352">
            <w:pPr>
              <w:spacing w:after="0" w:line="276" w:lineRule="auto"/>
              <w:ind w:right="-27" w:firstLine="0"/>
              <w:jc w:val="left"/>
              <w:rPr>
                <w:rFonts w:ascii="iCiel Avenir LT Std 35 Light" w:eastAsia="Segoe UI" w:hAnsi="iCiel Avenir LT Std 35 Light" w:cs="Segoe UI"/>
                <w:b/>
                <w:bCs/>
                <w:color w:val="000000" w:themeColor="text1"/>
                <w:lang w:val="pt-BR"/>
              </w:rPr>
            </w:pPr>
            <w:r w:rsidRPr="008F5DDF">
              <w:rPr>
                <w:rFonts w:ascii="iCiel Avenir LT Std 35 Light" w:eastAsia="Segoe UI" w:hAnsi="iCiel Avenir LT Std 35 Light" w:cs="Segoe UI"/>
                <w:b/>
                <w:bCs/>
                <w:color w:val="000000" w:themeColor="text1"/>
                <w:lang w:val="pt-BR"/>
              </w:rPr>
              <w:t xml:space="preserve">Instagram: </w:t>
            </w:r>
            <w:r w:rsidRPr="008F5DDF">
              <w:rPr>
                <w:rFonts w:ascii="iCiel Avenir LT Std 35 Light" w:eastAsia="Segoe UI" w:hAnsi="iCiel Avenir LT Std 35 Light" w:cs="Segoe UI"/>
                <w:color w:val="000000" w:themeColor="text1"/>
                <w:lang w:val="pt-BR"/>
              </w:rPr>
              <w:t xml:space="preserve">@buvcareerservices </w:t>
            </w:r>
          </w:p>
        </w:tc>
        <w:tc>
          <w:tcPr>
            <w:tcW w:w="6088" w:type="dxa"/>
            <w:vMerge/>
          </w:tcPr>
          <w:p w14:paraId="67DE41BC" w14:textId="77777777" w:rsidR="001018AC" w:rsidRPr="008F5DDF" w:rsidRDefault="001018AC" w:rsidP="00642352">
            <w:pPr>
              <w:spacing w:after="0" w:line="276" w:lineRule="auto"/>
              <w:rPr>
                <w:rFonts w:ascii="iCiel Avenir LT Std 35 Light" w:eastAsia="Segoe UI" w:hAnsi="iCiel Avenir LT Std 35 Light" w:cs="Segoe UI"/>
                <w:color w:val="000000" w:themeColor="text1"/>
                <w:lang w:val="en-US"/>
              </w:rPr>
            </w:pPr>
          </w:p>
        </w:tc>
      </w:tr>
      <w:bookmarkEnd w:id="2356"/>
      <w:tr w:rsidR="001018AC" w:rsidRPr="009A7577" w14:paraId="348C45D0" w14:textId="77777777" w:rsidTr="00642352">
        <w:tc>
          <w:tcPr>
            <w:tcW w:w="3897" w:type="dxa"/>
          </w:tcPr>
          <w:p w14:paraId="36ED32C0" w14:textId="77777777" w:rsidR="001018AC" w:rsidRPr="008F5DDF" w:rsidRDefault="001018AC" w:rsidP="00642352">
            <w:pPr>
              <w:spacing w:after="0" w:line="276" w:lineRule="auto"/>
              <w:ind w:right="-27" w:firstLine="0"/>
              <w:jc w:val="left"/>
              <w:rPr>
                <w:rFonts w:ascii="iCiel Avenir LT Std 35 Light" w:eastAsia="Segoe UI" w:hAnsi="iCiel Avenir LT Std 35 Light" w:cs="Segoe UI"/>
                <w:b/>
                <w:bCs/>
                <w:color w:val="000000" w:themeColor="text1"/>
                <w:lang w:val="en-US"/>
              </w:rPr>
            </w:pPr>
            <w:r w:rsidRPr="008F5DDF">
              <w:rPr>
                <w:rFonts w:ascii="iCiel Avenir LT Std 35 Light" w:eastAsia="Segoe UI" w:hAnsi="iCiel Avenir LT Std 35 Light" w:cs="Segoe UI"/>
                <w:b/>
                <w:bCs/>
                <w:color w:val="000000" w:themeColor="text1"/>
                <w:lang w:val="en-US"/>
              </w:rPr>
              <w:t xml:space="preserve">Email: </w:t>
            </w:r>
            <w:hyperlink r:id="rId90" w:history="1">
              <w:r w:rsidRPr="008F5DDF">
                <w:rPr>
                  <w:rStyle w:val="Hyperlink"/>
                  <w:rFonts w:ascii="iCiel Avenir LT Std 35 Light" w:eastAsia="Segoe UI" w:hAnsi="iCiel Avenir LT Std 35 Light" w:cs="Segoe UI"/>
                  <w:lang w:val="en-US"/>
                </w:rPr>
                <w:t>SE-careers@buv.edu.vn</w:t>
              </w:r>
            </w:hyperlink>
            <w:r w:rsidRPr="008F5DDF">
              <w:rPr>
                <w:rFonts w:ascii="iCiel Avenir LT Std 35 Light" w:eastAsia="Segoe UI" w:hAnsi="iCiel Avenir LT Std 35 Light" w:cs="Segoe UI"/>
                <w:color w:val="000000" w:themeColor="text1"/>
                <w:lang w:val="en-US"/>
              </w:rPr>
              <w:t xml:space="preserve"> </w:t>
            </w:r>
          </w:p>
        </w:tc>
        <w:tc>
          <w:tcPr>
            <w:tcW w:w="6088" w:type="dxa"/>
          </w:tcPr>
          <w:p w14:paraId="44C0D3DB" w14:textId="77777777" w:rsidR="001018AC" w:rsidRPr="008F5DDF" w:rsidRDefault="001018AC" w:rsidP="00642352">
            <w:pPr>
              <w:spacing w:after="0" w:line="276" w:lineRule="auto"/>
              <w:ind w:firstLine="0"/>
              <w:rPr>
                <w:rFonts w:ascii="iCiel Avenir LT Std 35 Light" w:eastAsia="Segoe UI" w:hAnsi="iCiel Avenir LT Std 35 Light" w:cs="Segoe UI"/>
                <w:color w:val="000000" w:themeColor="text1"/>
                <w:lang w:val="en-US"/>
              </w:rPr>
            </w:pPr>
            <w:r w:rsidRPr="008F5DDF">
              <w:rPr>
                <w:rFonts w:ascii="iCiel Avenir LT Std 35 Light" w:eastAsia="Segoe UI" w:hAnsi="iCiel Avenir LT Std 35 Light" w:cs="Segoe UI"/>
                <w:color w:val="000000" w:themeColor="text1"/>
                <w:lang w:val="en-US"/>
              </w:rPr>
              <w:t>The official group email of the Career Services &amp; Industry Relations Team used to send official announcements and important notes of the university’s careers, employability and industry exposure activities, services, internship support, and regulations if any. Once you send an email to this group email, the person-in-charge will respond to you within 3 working days (Mon-Fri, 8:30-17:30).</w:t>
            </w:r>
          </w:p>
        </w:tc>
      </w:tr>
      <w:tr w:rsidR="001018AC" w:rsidRPr="009A7577" w14:paraId="323D47FB" w14:textId="77777777" w:rsidTr="00642352">
        <w:tc>
          <w:tcPr>
            <w:tcW w:w="9985" w:type="dxa"/>
            <w:gridSpan w:val="2"/>
          </w:tcPr>
          <w:p w14:paraId="045EFA75" w14:textId="77777777" w:rsidR="001018AC" w:rsidRPr="008F5DDF" w:rsidRDefault="001018AC" w:rsidP="00642352">
            <w:pPr>
              <w:spacing w:before="0" w:beforeAutospacing="0" w:after="0" w:afterAutospacing="0" w:line="276" w:lineRule="auto"/>
              <w:ind w:right="-29" w:firstLine="0"/>
              <w:jc w:val="center"/>
              <w:rPr>
                <w:rFonts w:ascii="iCiel Avenir LT Std 35 Light" w:eastAsia="Segoe UI" w:hAnsi="iCiel Avenir LT Std 35 Light" w:cs="Segoe UI"/>
                <w:b/>
                <w:bCs/>
                <w:color w:val="000000" w:themeColor="text1"/>
                <w:lang w:val="en-US"/>
              </w:rPr>
            </w:pPr>
            <w:r w:rsidRPr="008F5DDF">
              <w:rPr>
                <w:rFonts w:ascii="iCiel Avenir LT Std 35 Light" w:eastAsia="Segoe UI" w:hAnsi="iCiel Avenir LT Std 35 Light" w:cs="Segoe UI"/>
                <w:b/>
                <w:bCs/>
                <w:color w:val="000000" w:themeColor="text1"/>
                <w:lang w:val="en-US"/>
              </w:rPr>
              <w:t>Where to find us</w:t>
            </w:r>
          </w:p>
          <w:p w14:paraId="4ABB0F54" w14:textId="77777777" w:rsidR="001018AC" w:rsidRDefault="001018AC" w:rsidP="00642352">
            <w:pPr>
              <w:spacing w:before="0" w:beforeAutospacing="0" w:after="0" w:afterAutospacing="0" w:line="276" w:lineRule="auto"/>
              <w:ind w:right="-29" w:firstLine="0"/>
              <w:jc w:val="center"/>
              <w:rPr>
                <w:rFonts w:ascii="iCiel Avenir LT Std 35 Light" w:eastAsia="Segoe UI" w:hAnsi="iCiel Avenir LT Std 35 Light" w:cs="Segoe UI"/>
                <w:color w:val="000000" w:themeColor="text1"/>
                <w:lang w:val="en-US"/>
              </w:rPr>
            </w:pPr>
            <w:r w:rsidRPr="008F5DDF">
              <w:rPr>
                <w:rFonts w:ascii="iCiel Avenir LT Std 35 Light" w:eastAsia="Segoe UI" w:hAnsi="iCiel Avenir LT Std 35 Light" w:cs="Segoe UI"/>
                <w:color w:val="000000" w:themeColor="text1"/>
                <w:lang w:val="en-US"/>
              </w:rPr>
              <w:t>CSIR staff are always available during working hours (Mon-Fri, 8:30-17:30)</w:t>
            </w:r>
          </w:p>
          <w:p w14:paraId="0547E588" w14:textId="77777777" w:rsidR="001018AC" w:rsidRPr="008F5DDF" w:rsidRDefault="001018AC" w:rsidP="00642352">
            <w:pPr>
              <w:spacing w:before="0" w:beforeAutospacing="0" w:after="0" w:afterAutospacing="0" w:line="276" w:lineRule="auto"/>
              <w:ind w:right="-29" w:firstLine="0"/>
              <w:jc w:val="center"/>
              <w:rPr>
                <w:rFonts w:ascii="iCiel Avenir LT Std 35 Light" w:eastAsia="Segoe UI" w:hAnsi="iCiel Avenir LT Std 35 Light" w:cs="Segoe UI"/>
                <w:b/>
                <w:bCs/>
                <w:color w:val="000000" w:themeColor="text1"/>
                <w:lang w:val="en-US"/>
              </w:rPr>
            </w:pPr>
            <w:r w:rsidRPr="008F5DDF">
              <w:rPr>
                <w:rFonts w:ascii="iCiel Avenir LT Std 35 Light" w:eastAsia="Segoe UI" w:hAnsi="iCiel Avenir LT Std 35 Light" w:cs="Segoe UI"/>
                <w:color w:val="000000" w:themeColor="text1"/>
                <w:lang w:val="en-US"/>
              </w:rPr>
              <w:t>at SE Lounge, 1</w:t>
            </w:r>
            <w:r w:rsidRPr="008F5DDF">
              <w:rPr>
                <w:rFonts w:ascii="iCiel Avenir LT Std 35 Light" w:eastAsia="Segoe UI" w:hAnsi="iCiel Avenir LT Std 35 Light" w:cs="Segoe UI"/>
                <w:color w:val="000000" w:themeColor="text1"/>
                <w:vertAlign w:val="superscript"/>
                <w:lang w:val="en-US"/>
              </w:rPr>
              <w:t xml:space="preserve">st </w:t>
            </w:r>
            <w:r w:rsidRPr="008F5DDF">
              <w:rPr>
                <w:rFonts w:ascii="iCiel Avenir LT Std 35 Light" w:eastAsia="Segoe UI" w:hAnsi="iCiel Avenir LT Std 35 Light" w:cs="Segoe UI"/>
                <w:color w:val="000000" w:themeColor="text1"/>
                <w:lang w:val="en-US"/>
              </w:rPr>
              <w:t>Floor, BUV Ecopark Campus.</w:t>
            </w:r>
          </w:p>
        </w:tc>
      </w:tr>
    </w:tbl>
    <w:p w14:paraId="73FF3D26" w14:textId="7EF38DDC" w:rsidR="004D5500" w:rsidRDefault="001018AC" w:rsidP="001018AC">
      <w:pPr>
        <w:rPr>
          <w:rFonts w:ascii="iCiel Avenir LT Std 35 Light" w:hAnsi="iCiel Avenir LT Std 35 Light"/>
          <w:i/>
          <w:iCs/>
          <w:sz w:val="22"/>
          <w:szCs w:val="22"/>
          <w:lang w:eastAsia="en-US"/>
        </w:rPr>
      </w:pPr>
      <w:r>
        <w:rPr>
          <w:rFonts w:ascii="iCiel Avenir LT Std 35 Light" w:hAnsi="iCiel Avenir LT Std 35 Light"/>
          <w:i/>
          <w:iCs/>
          <w:sz w:val="22"/>
          <w:szCs w:val="22"/>
          <w:lang w:eastAsia="en-US"/>
        </w:rPr>
        <w:t xml:space="preserve">Để tìm kiếm hỗ trợ liên quan đến hướng nghiệp, việc làm và thực tập, sinh viên có thể liên hệ tới Phòng DV Hướng nghiệp và Quan hệ Đối tác – Ban Công tác và Phát triển Sinh viên thông qua các kênh sau: </w:t>
      </w:r>
    </w:p>
    <w:p w14:paraId="60961CE4" w14:textId="77777777" w:rsidR="004D5500" w:rsidRDefault="004D5500">
      <w:pPr>
        <w:rPr>
          <w:rFonts w:ascii="iCiel Avenir LT Std 35 Light" w:hAnsi="iCiel Avenir LT Std 35 Light"/>
          <w:i/>
          <w:iCs/>
          <w:sz w:val="22"/>
          <w:szCs w:val="22"/>
          <w:lang w:eastAsia="en-US"/>
        </w:rPr>
      </w:pPr>
      <w:r>
        <w:rPr>
          <w:rFonts w:ascii="iCiel Avenir LT Std 35 Light" w:hAnsi="iCiel Avenir LT Std 35 Light"/>
          <w:i/>
          <w:iCs/>
          <w:sz w:val="22"/>
          <w:szCs w:val="22"/>
          <w:lang w:eastAsia="en-US"/>
        </w:rPr>
        <w:br w:type="page"/>
      </w:r>
    </w:p>
    <w:tbl>
      <w:tblPr>
        <w:tblStyle w:val="TableGrid"/>
        <w:tblW w:w="9985" w:type="dxa"/>
        <w:tblLook w:val="04A0" w:firstRow="1" w:lastRow="0" w:firstColumn="1" w:lastColumn="0" w:noHBand="0" w:noVBand="1"/>
      </w:tblPr>
      <w:tblGrid>
        <w:gridCol w:w="3897"/>
        <w:gridCol w:w="6088"/>
      </w:tblGrid>
      <w:tr w:rsidR="001018AC" w:rsidRPr="00BA3003" w14:paraId="6252B868" w14:textId="77777777" w:rsidTr="00642352">
        <w:trPr>
          <w:trHeight w:val="178"/>
        </w:trPr>
        <w:tc>
          <w:tcPr>
            <w:tcW w:w="3897" w:type="dxa"/>
          </w:tcPr>
          <w:p w14:paraId="21D9DA43" w14:textId="77777777" w:rsidR="001018AC" w:rsidRPr="008F5DDF" w:rsidRDefault="001018AC" w:rsidP="00642352">
            <w:pPr>
              <w:spacing w:after="0" w:line="276" w:lineRule="auto"/>
              <w:ind w:right="-27" w:firstLine="0"/>
              <w:jc w:val="center"/>
              <w:rPr>
                <w:rFonts w:ascii="iCiel Avenir LT Std 35 Light" w:eastAsia="Segoe UI" w:hAnsi="iCiel Avenir LT Std 35 Light" w:cs="Segoe UI"/>
                <w:b/>
                <w:bCs/>
                <w:i/>
                <w:iCs/>
                <w:color w:val="000000" w:themeColor="text1"/>
                <w:lang w:val="en-US"/>
              </w:rPr>
            </w:pPr>
            <w:r>
              <w:rPr>
                <w:rFonts w:ascii="iCiel Avenir LT Std 35 Light" w:eastAsia="Segoe UI" w:hAnsi="iCiel Avenir LT Std 35 Light" w:cs="Segoe UI"/>
                <w:b/>
                <w:bCs/>
                <w:i/>
                <w:iCs/>
                <w:color w:val="000000" w:themeColor="text1"/>
                <w:lang w:val="en-US"/>
              </w:rPr>
              <w:lastRenderedPageBreak/>
              <w:t>Kênh</w:t>
            </w:r>
          </w:p>
        </w:tc>
        <w:tc>
          <w:tcPr>
            <w:tcW w:w="6088" w:type="dxa"/>
          </w:tcPr>
          <w:p w14:paraId="3D96EEC4" w14:textId="77777777" w:rsidR="001018AC" w:rsidRPr="008F5DDF" w:rsidRDefault="001018AC" w:rsidP="00642352">
            <w:pPr>
              <w:spacing w:after="0" w:line="276" w:lineRule="auto"/>
              <w:ind w:right="-109" w:firstLine="0"/>
              <w:jc w:val="center"/>
              <w:rPr>
                <w:rFonts w:ascii="iCiel Avenir LT Std 35 Light" w:eastAsia="Segoe UI" w:hAnsi="iCiel Avenir LT Std 35 Light" w:cs="Segoe UI"/>
                <w:b/>
                <w:bCs/>
                <w:i/>
                <w:iCs/>
                <w:color w:val="000000" w:themeColor="text1"/>
                <w:lang w:val="en-US"/>
              </w:rPr>
            </w:pPr>
            <w:r>
              <w:rPr>
                <w:rFonts w:ascii="iCiel Avenir LT Std 35 Light" w:eastAsia="Segoe UI" w:hAnsi="iCiel Avenir LT Std 35 Light" w:cs="Segoe UI"/>
                <w:b/>
                <w:bCs/>
                <w:i/>
                <w:iCs/>
                <w:color w:val="000000" w:themeColor="text1"/>
                <w:lang w:val="en-US"/>
              </w:rPr>
              <w:t>Mục đích</w:t>
            </w:r>
          </w:p>
        </w:tc>
      </w:tr>
      <w:tr w:rsidR="001018AC" w:rsidRPr="00BA3003" w14:paraId="40DF6829" w14:textId="77777777" w:rsidTr="00642352">
        <w:tc>
          <w:tcPr>
            <w:tcW w:w="3897" w:type="dxa"/>
          </w:tcPr>
          <w:p w14:paraId="1A795A81" w14:textId="77777777" w:rsidR="001018AC" w:rsidRPr="008F5DDF" w:rsidRDefault="001018AC" w:rsidP="00642352">
            <w:pPr>
              <w:spacing w:after="0" w:line="276" w:lineRule="auto"/>
              <w:ind w:right="-27" w:firstLine="0"/>
              <w:jc w:val="left"/>
              <w:rPr>
                <w:rFonts w:ascii="iCiel Avenir LT Std 35 Light" w:eastAsia="Segoe UI" w:hAnsi="iCiel Avenir LT Std 35 Light" w:cs="Segoe UI"/>
                <w:b/>
                <w:bCs/>
                <w:i/>
                <w:iCs/>
                <w:color w:val="000000" w:themeColor="text1"/>
                <w:lang w:val="en-US"/>
              </w:rPr>
            </w:pPr>
            <w:r>
              <w:rPr>
                <w:rFonts w:ascii="iCiel Avenir LT Std 35 Light" w:eastAsia="Segoe UI" w:hAnsi="iCiel Avenir LT Std 35 Light" w:cs="Segoe UI"/>
                <w:b/>
                <w:bCs/>
                <w:i/>
                <w:iCs/>
                <w:color w:val="000000" w:themeColor="text1"/>
                <w:lang w:val="en-US"/>
              </w:rPr>
              <w:t>Nền tảng Hướng nghiệp và Việc làm</w:t>
            </w:r>
            <w:r w:rsidRPr="008F5DDF">
              <w:rPr>
                <w:rFonts w:ascii="iCiel Avenir LT Std 35 Light" w:eastAsia="Segoe UI" w:hAnsi="iCiel Avenir LT Std 35 Light" w:cs="Segoe UI"/>
                <w:b/>
                <w:bCs/>
                <w:i/>
                <w:iCs/>
                <w:color w:val="000000" w:themeColor="text1"/>
                <w:lang w:val="en-US"/>
              </w:rPr>
              <w:t xml:space="preserve">: </w:t>
            </w:r>
            <w:hyperlink r:id="rId91" w:history="1">
              <w:r w:rsidRPr="008F5DDF">
                <w:rPr>
                  <w:rStyle w:val="Hyperlink"/>
                  <w:rFonts w:ascii="iCiel Avenir LT Std 35 Light" w:eastAsia="Segoe UI" w:hAnsi="iCiel Avenir LT Std 35 Light" w:cs="Segoe UI"/>
                  <w:i/>
                  <w:iCs/>
                  <w:lang w:val="en-US"/>
                </w:rPr>
                <w:t>https://buv.careercentre.me/</w:t>
              </w:r>
            </w:hyperlink>
            <w:r w:rsidRPr="008F5DDF">
              <w:rPr>
                <w:rFonts w:ascii="iCiel Avenir LT Std 35 Light" w:eastAsia="Segoe UI" w:hAnsi="iCiel Avenir LT Std 35 Light" w:cs="Segoe UI"/>
                <w:i/>
                <w:iCs/>
                <w:color w:val="000000" w:themeColor="text1"/>
                <w:lang w:val="en-US"/>
              </w:rPr>
              <w:t xml:space="preserve">  </w:t>
            </w:r>
          </w:p>
        </w:tc>
        <w:tc>
          <w:tcPr>
            <w:tcW w:w="6088" w:type="dxa"/>
          </w:tcPr>
          <w:p w14:paraId="3C91CFD8" w14:textId="77777777" w:rsidR="001018AC" w:rsidRPr="008F5DDF" w:rsidRDefault="001018AC" w:rsidP="00642352">
            <w:pPr>
              <w:spacing w:after="0" w:line="276" w:lineRule="auto"/>
              <w:ind w:firstLine="0"/>
              <w:rPr>
                <w:rFonts w:ascii="iCiel Avenir LT Std 35 Light" w:eastAsia="Segoe UI" w:hAnsi="iCiel Avenir LT Std 35 Light" w:cs="Segoe UI"/>
                <w:i/>
                <w:iCs/>
                <w:color w:val="000000" w:themeColor="text1"/>
              </w:rPr>
            </w:pPr>
            <w:r>
              <w:rPr>
                <w:rFonts w:ascii="iCiel Avenir LT Std 35 Light" w:eastAsia="Segoe UI" w:hAnsi="iCiel Avenir LT Std 35 Light" w:cs="Segoe UI"/>
                <w:i/>
                <w:iCs/>
                <w:color w:val="000000" w:themeColor="text1"/>
              </w:rPr>
              <w:t>Nền tảng Hướng nghiệp và Việc làm BUV dành riêng cho sinh viên sử dụng tài khoản email sinh viên BUV. Nền tảng sử dụng công nghệ trí tuệ nhân tạo AI, các tiêu chuẩn hệ thống quản lý hồ sơ ứng viên (A</w:t>
            </w:r>
            <w:r w:rsidRPr="00AA0867">
              <w:rPr>
                <w:rFonts w:ascii="iCiel Avenir LT Std 35 Light" w:eastAsia="Segoe UI" w:hAnsi="iCiel Avenir LT Std 35 Light" w:cs="Segoe UI"/>
                <w:i/>
                <w:iCs/>
                <w:color w:val="000000" w:themeColor="text1"/>
              </w:rPr>
              <w:t xml:space="preserve">pplicant </w:t>
            </w:r>
            <w:r>
              <w:rPr>
                <w:rFonts w:ascii="iCiel Avenir LT Std 35 Light" w:eastAsia="Segoe UI" w:hAnsi="iCiel Avenir LT Std 35 Light" w:cs="Segoe UI"/>
                <w:i/>
                <w:iCs/>
                <w:color w:val="000000" w:themeColor="text1"/>
              </w:rPr>
              <w:t>T</w:t>
            </w:r>
            <w:r w:rsidRPr="00AA0867">
              <w:rPr>
                <w:rFonts w:ascii="iCiel Avenir LT Std 35 Light" w:eastAsia="Segoe UI" w:hAnsi="iCiel Avenir LT Std 35 Light" w:cs="Segoe UI"/>
                <w:i/>
                <w:iCs/>
                <w:color w:val="000000" w:themeColor="text1"/>
              </w:rPr>
              <w:t xml:space="preserve">racking </w:t>
            </w:r>
            <w:r>
              <w:rPr>
                <w:rFonts w:ascii="iCiel Avenir LT Std 35 Light" w:eastAsia="Segoe UI" w:hAnsi="iCiel Avenir LT Std 35 Light" w:cs="Segoe UI"/>
                <w:i/>
                <w:iCs/>
                <w:color w:val="000000" w:themeColor="text1"/>
              </w:rPr>
              <w:t>S</w:t>
            </w:r>
            <w:r w:rsidRPr="00AA0867">
              <w:rPr>
                <w:rFonts w:ascii="iCiel Avenir LT Std 35 Light" w:eastAsia="Segoe UI" w:hAnsi="iCiel Avenir LT Std 35 Light" w:cs="Segoe UI"/>
                <w:i/>
                <w:iCs/>
                <w:color w:val="000000" w:themeColor="text1"/>
              </w:rPr>
              <w:t>ystem</w:t>
            </w:r>
            <w:r>
              <w:rPr>
                <w:rFonts w:ascii="iCiel Avenir LT Std 35 Light" w:eastAsia="Segoe UI" w:hAnsi="iCiel Avenir LT Std 35 Light" w:cs="Segoe UI"/>
                <w:i/>
                <w:iCs/>
                <w:color w:val="000000" w:themeColor="text1"/>
              </w:rPr>
              <w:t xml:space="preserve"> – ATS) ứng dụng vào việc đánh giá hồ sơ ứng viên (CV), luyện tập phỏng vấn; cổng thông tin việc làm với các cơ hội chất lượng được chọn lọc từ đối tác trường; đặt lịch hẹn tư vấn nghề nghiệp; lịch sự kiện của Ban Công tác và Phát triển Sinh viên SE; các khóa học và tài liệu trực tuyến về phát triển nghề nghiệp và các kỹ năng; và các bài trắc nghiệm khám phá nghề nghiệp và bản thân.</w:t>
            </w:r>
          </w:p>
        </w:tc>
      </w:tr>
      <w:tr w:rsidR="001018AC" w:rsidRPr="00F9324C" w14:paraId="41F7E3A1" w14:textId="77777777" w:rsidTr="00642352">
        <w:trPr>
          <w:trHeight w:val="979"/>
        </w:trPr>
        <w:tc>
          <w:tcPr>
            <w:tcW w:w="3897" w:type="dxa"/>
          </w:tcPr>
          <w:p w14:paraId="55ABCCCD" w14:textId="77777777" w:rsidR="001018AC" w:rsidRPr="008F5DDF" w:rsidRDefault="001018AC" w:rsidP="00642352">
            <w:pPr>
              <w:spacing w:after="0" w:line="276" w:lineRule="auto"/>
              <w:ind w:right="-27" w:firstLine="0"/>
              <w:jc w:val="left"/>
              <w:rPr>
                <w:rFonts w:ascii="iCiel Avenir LT Std 35 Light" w:eastAsia="Segoe UI" w:hAnsi="iCiel Avenir LT Std 35 Light" w:cs="Segoe UI"/>
                <w:i/>
                <w:iCs/>
                <w:color w:val="000000" w:themeColor="text1"/>
                <w:lang w:val="en-US"/>
              </w:rPr>
            </w:pPr>
            <w:r w:rsidRPr="008F5DDF">
              <w:rPr>
                <w:rFonts w:ascii="iCiel Avenir LT Std 35 Light" w:eastAsia="Segoe UI" w:hAnsi="iCiel Avenir LT Std 35 Light" w:cs="Segoe UI"/>
                <w:b/>
                <w:bCs/>
                <w:i/>
                <w:iCs/>
                <w:color w:val="000000" w:themeColor="text1"/>
                <w:lang w:val="en-US"/>
              </w:rPr>
              <w:t xml:space="preserve">Facebook: </w:t>
            </w:r>
            <w:hyperlink r:id="rId92" w:history="1">
              <w:r w:rsidRPr="008F5DDF">
                <w:rPr>
                  <w:rStyle w:val="Hyperlink"/>
                  <w:rFonts w:ascii="iCiel Avenir LT Std 35 Light" w:eastAsia="Segoe UI" w:hAnsi="iCiel Avenir LT Std 35 Light" w:cs="Segoe UI"/>
                  <w:i/>
                  <w:iCs/>
                  <w:lang w:val="en-US"/>
                </w:rPr>
                <w:t>https://www.facebook.com/buvcareer</w:t>
              </w:r>
            </w:hyperlink>
          </w:p>
        </w:tc>
        <w:tc>
          <w:tcPr>
            <w:tcW w:w="6088" w:type="dxa"/>
            <w:vMerge w:val="restart"/>
          </w:tcPr>
          <w:p w14:paraId="3ADCC17E" w14:textId="77777777" w:rsidR="001018AC" w:rsidRPr="008F5DDF" w:rsidRDefault="001018AC" w:rsidP="00642352">
            <w:pPr>
              <w:spacing w:after="0" w:line="276" w:lineRule="auto"/>
              <w:ind w:firstLine="0"/>
              <w:rPr>
                <w:rFonts w:ascii="iCiel Avenir LT Std 35 Light" w:eastAsia="Segoe UI" w:hAnsi="iCiel Avenir LT Std 35 Light" w:cs="Segoe UI"/>
                <w:i/>
                <w:iCs/>
                <w:color w:val="000000" w:themeColor="text1"/>
                <w:lang w:val="en-US"/>
              </w:rPr>
            </w:pPr>
            <w:r>
              <w:rPr>
                <w:rFonts w:ascii="iCiel Avenir LT Std 35 Light" w:eastAsia="Segoe UI" w:hAnsi="iCiel Avenir LT Std 35 Light" w:cs="Segoe UI"/>
                <w:i/>
                <w:iCs/>
                <w:color w:val="000000" w:themeColor="text1"/>
                <w:lang w:val="en-US"/>
              </w:rPr>
              <w:t xml:space="preserve">Đây là kênh Facebook Fanpage và Instagram chính thức của Phòng DV Hướng nghiệp và QH Đối tác (CSIR), được dung với mục đích thông báo, quảng bá các hoạt động, dịch vụ hỗ trợ hướng nghiệp, phát triển khả năng có việc làm, tương tác với các nhà tuyển dụng, thị trường lao động, và các cơ hội thực tập, việc làm. </w:t>
            </w:r>
          </w:p>
        </w:tc>
      </w:tr>
      <w:tr w:rsidR="001018AC" w:rsidRPr="00BA3003" w14:paraId="0B782C7A" w14:textId="77777777" w:rsidTr="00642352">
        <w:tc>
          <w:tcPr>
            <w:tcW w:w="3897" w:type="dxa"/>
          </w:tcPr>
          <w:p w14:paraId="5DE45DB2" w14:textId="77777777" w:rsidR="001018AC" w:rsidRPr="008F5DDF" w:rsidRDefault="001018AC" w:rsidP="00642352">
            <w:pPr>
              <w:spacing w:after="0" w:line="276" w:lineRule="auto"/>
              <w:ind w:right="-27" w:firstLine="0"/>
              <w:jc w:val="left"/>
              <w:rPr>
                <w:rFonts w:ascii="iCiel Avenir LT Std 35 Light" w:eastAsia="Segoe UI" w:hAnsi="iCiel Avenir LT Std 35 Light" w:cs="Segoe UI"/>
                <w:b/>
                <w:bCs/>
                <w:i/>
                <w:iCs/>
                <w:color w:val="000000" w:themeColor="text1"/>
                <w:lang w:val="pt-BR"/>
              </w:rPr>
            </w:pPr>
            <w:r w:rsidRPr="008F5DDF">
              <w:rPr>
                <w:rFonts w:ascii="iCiel Avenir LT Std 35 Light" w:eastAsia="Segoe UI" w:hAnsi="iCiel Avenir LT Std 35 Light" w:cs="Segoe UI"/>
                <w:b/>
                <w:bCs/>
                <w:i/>
                <w:iCs/>
                <w:color w:val="000000" w:themeColor="text1"/>
                <w:lang w:val="pt-BR"/>
              </w:rPr>
              <w:t xml:space="preserve">Instagram: </w:t>
            </w:r>
            <w:r w:rsidRPr="008F5DDF">
              <w:rPr>
                <w:rFonts w:ascii="iCiel Avenir LT Std 35 Light" w:eastAsia="Segoe UI" w:hAnsi="iCiel Avenir LT Std 35 Light" w:cs="Segoe UI"/>
                <w:i/>
                <w:iCs/>
                <w:color w:val="000000" w:themeColor="text1"/>
                <w:lang w:val="pt-BR"/>
              </w:rPr>
              <w:t xml:space="preserve">@buvcareerservices </w:t>
            </w:r>
          </w:p>
        </w:tc>
        <w:tc>
          <w:tcPr>
            <w:tcW w:w="6088" w:type="dxa"/>
            <w:vMerge/>
          </w:tcPr>
          <w:p w14:paraId="1CEB5713" w14:textId="77777777" w:rsidR="001018AC" w:rsidRPr="008F5DDF" w:rsidRDefault="001018AC" w:rsidP="00642352">
            <w:pPr>
              <w:spacing w:after="0" w:line="276" w:lineRule="auto"/>
              <w:rPr>
                <w:rFonts w:ascii="iCiel Avenir LT Std 35 Light" w:eastAsia="Segoe UI" w:hAnsi="iCiel Avenir LT Std 35 Light" w:cs="Segoe UI"/>
                <w:i/>
                <w:iCs/>
                <w:color w:val="000000" w:themeColor="text1"/>
                <w:lang w:val="en-US"/>
              </w:rPr>
            </w:pPr>
          </w:p>
        </w:tc>
      </w:tr>
      <w:tr w:rsidR="001018AC" w:rsidRPr="00BA3003" w14:paraId="4C9DB0FB" w14:textId="77777777" w:rsidTr="00642352">
        <w:tc>
          <w:tcPr>
            <w:tcW w:w="3897" w:type="dxa"/>
          </w:tcPr>
          <w:p w14:paraId="1C4EFD1E" w14:textId="77777777" w:rsidR="001018AC" w:rsidRPr="008F5DDF" w:rsidRDefault="001018AC" w:rsidP="00642352">
            <w:pPr>
              <w:spacing w:after="0" w:line="276" w:lineRule="auto"/>
              <w:ind w:right="-27" w:firstLine="0"/>
              <w:jc w:val="left"/>
              <w:rPr>
                <w:rFonts w:ascii="iCiel Avenir LT Std 35 Light" w:eastAsia="Segoe UI" w:hAnsi="iCiel Avenir LT Std 35 Light" w:cs="Segoe UI"/>
                <w:b/>
                <w:bCs/>
                <w:i/>
                <w:iCs/>
                <w:color w:val="000000" w:themeColor="text1"/>
                <w:lang w:val="en-US"/>
              </w:rPr>
            </w:pPr>
            <w:r w:rsidRPr="008F5DDF">
              <w:rPr>
                <w:rFonts w:ascii="iCiel Avenir LT Std 35 Light" w:eastAsia="Segoe UI" w:hAnsi="iCiel Avenir LT Std 35 Light" w:cs="Segoe UI"/>
                <w:b/>
                <w:bCs/>
                <w:i/>
                <w:iCs/>
                <w:color w:val="000000" w:themeColor="text1"/>
                <w:lang w:val="en-US"/>
              </w:rPr>
              <w:t xml:space="preserve">Email: </w:t>
            </w:r>
            <w:hyperlink r:id="rId93" w:history="1">
              <w:r w:rsidRPr="008F5DDF">
                <w:rPr>
                  <w:rStyle w:val="Hyperlink"/>
                  <w:rFonts w:ascii="iCiel Avenir LT Std 35 Light" w:eastAsia="Segoe UI" w:hAnsi="iCiel Avenir LT Std 35 Light" w:cs="Segoe UI"/>
                  <w:i/>
                  <w:iCs/>
                  <w:lang w:val="en-US"/>
                </w:rPr>
                <w:t>SE-careers@buv.edu.vn</w:t>
              </w:r>
            </w:hyperlink>
            <w:r w:rsidRPr="008F5DDF">
              <w:rPr>
                <w:rFonts w:ascii="iCiel Avenir LT Std 35 Light" w:eastAsia="Segoe UI" w:hAnsi="iCiel Avenir LT Std 35 Light" w:cs="Segoe UI"/>
                <w:i/>
                <w:iCs/>
                <w:color w:val="000000" w:themeColor="text1"/>
                <w:lang w:val="en-US"/>
              </w:rPr>
              <w:t xml:space="preserve"> </w:t>
            </w:r>
          </w:p>
        </w:tc>
        <w:tc>
          <w:tcPr>
            <w:tcW w:w="6088" w:type="dxa"/>
          </w:tcPr>
          <w:p w14:paraId="1D51359A" w14:textId="77777777" w:rsidR="001018AC" w:rsidRDefault="001018AC" w:rsidP="00642352">
            <w:pPr>
              <w:spacing w:after="0" w:line="276" w:lineRule="auto"/>
              <w:ind w:firstLine="0"/>
              <w:rPr>
                <w:rFonts w:ascii="iCiel Avenir LT Std 35 Light" w:eastAsia="Segoe UI" w:hAnsi="iCiel Avenir LT Std 35 Light" w:cs="Segoe UI"/>
                <w:i/>
                <w:iCs/>
                <w:color w:val="000000" w:themeColor="text1"/>
                <w:lang w:val="en-US"/>
              </w:rPr>
            </w:pPr>
            <w:r>
              <w:rPr>
                <w:rFonts w:ascii="iCiel Avenir LT Std 35 Light" w:eastAsia="Segoe UI" w:hAnsi="iCiel Avenir LT Std 35 Light" w:cs="Segoe UI"/>
                <w:i/>
                <w:iCs/>
                <w:color w:val="000000" w:themeColor="text1"/>
                <w:lang w:val="en-US"/>
              </w:rPr>
              <w:t xml:space="preserve">Đây là email chính thức của Phòng DV Hướng nghiệp và QH Đối tác (CSIR), được dùng để gửi các thông báo chính thức và lưu ý quan trọng về các hoạt động, dịch vụ hỗ trợ hướng nghiệp, phát triển khả năng có việc làm, tương tác với các nhà tuyển dụng, thị trường lao động, các cơ hội thực tập, việc làm, và các quy định, nội quy liên quan đến Phòng và sinh viên. </w:t>
            </w:r>
          </w:p>
          <w:p w14:paraId="4F821648" w14:textId="77777777" w:rsidR="001018AC" w:rsidRPr="008F5DDF" w:rsidRDefault="001018AC" w:rsidP="00642352">
            <w:pPr>
              <w:spacing w:after="0" w:line="276" w:lineRule="auto"/>
              <w:ind w:firstLine="0"/>
              <w:rPr>
                <w:rFonts w:ascii="iCiel Avenir LT Std 35 Light" w:eastAsia="Segoe UI" w:hAnsi="iCiel Avenir LT Std 35 Light" w:cs="Segoe UI"/>
                <w:i/>
                <w:iCs/>
                <w:color w:val="000000" w:themeColor="text1"/>
                <w:lang w:val="en-US"/>
              </w:rPr>
            </w:pPr>
            <w:r>
              <w:rPr>
                <w:rFonts w:ascii="iCiel Avenir LT Std 35 Light" w:eastAsia="Segoe UI" w:hAnsi="iCiel Avenir LT Std 35 Light" w:cs="Segoe UI"/>
                <w:i/>
                <w:iCs/>
                <w:color w:val="000000" w:themeColor="text1"/>
                <w:lang w:val="en-US"/>
              </w:rPr>
              <w:t xml:space="preserve">Thời gian trả lời email: Trong vòng 3 ngày làm việc, trong giờ hành chính (Thứ 2 – Thứ 6, 8:30-17:30), sau khi nhận được email từ sinh viên. </w:t>
            </w:r>
          </w:p>
        </w:tc>
      </w:tr>
      <w:tr w:rsidR="001018AC" w:rsidRPr="00BA3003" w14:paraId="6E3B6AAE" w14:textId="77777777" w:rsidTr="00642352">
        <w:tc>
          <w:tcPr>
            <w:tcW w:w="9985" w:type="dxa"/>
            <w:gridSpan w:val="2"/>
          </w:tcPr>
          <w:p w14:paraId="589B6B71" w14:textId="77777777" w:rsidR="001018AC" w:rsidRPr="008F5DDF" w:rsidRDefault="001018AC" w:rsidP="00642352">
            <w:pPr>
              <w:spacing w:before="0" w:beforeAutospacing="0" w:after="0" w:afterAutospacing="0" w:line="276" w:lineRule="auto"/>
              <w:ind w:right="-29" w:firstLine="0"/>
              <w:jc w:val="center"/>
              <w:rPr>
                <w:rFonts w:ascii="iCiel Avenir LT Std 35 Light" w:eastAsia="Segoe UI" w:hAnsi="iCiel Avenir LT Std 35 Light" w:cs="Segoe UI"/>
                <w:b/>
                <w:bCs/>
                <w:i/>
                <w:iCs/>
                <w:color w:val="000000" w:themeColor="text1"/>
              </w:rPr>
            </w:pPr>
            <w:r w:rsidRPr="008F5DDF">
              <w:rPr>
                <w:rFonts w:ascii="iCiel Avenir LT Std 35 Light" w:eastAsia="Segoe UI" w:hAnsi="iCiel Avenir LT Std 35 Light" w:cs="Segoe UI"/>
                <w:b/>
                <w:bCs/>
                <w:i/>
                <w:iCs/>
                <w:color w:val="000000" w:themeColor="text1"/>
              </w:rPr>
              <w:t xml:space="preserve">Gặp gỡ nhân viên để được giải đáp </w:t>
            </w:r>
            <w:r>
              <w:rPr>
                <w:rFonts w:ascii="iCiel Avenir LT Std 35 Light" w:eastAsia="Segoe UI" w:hAnsi="iCiel Avenir LT Std 35 Light" w:cs="Segoe UI"/>
                <w:b/>
                <w:bCs/>
                <w:i/>
                <w:iCs/>
                <w:color w:val="000000" w:themeColor="text1"/>
              </w:rPr>
              <w:t xml:space="preserve">và hỗ trợ trực tiếp </w:t>
            </w:r>
          </w:p>
          <w:p w14:paraId="5D75BB38" w14:textId="77777777" w:rsidR="001018AC" w:rsidRDefault="001018AC" w:rsidP="00642352">
            <w:pPr>
              <w:spacing w:before="0" w:beforeAutospacing="0" w:after="0" w:afterAutospacing="0" w:line="276" w:lineRule="auto"/>
              <w:ind w:right="-29" w:firstLine="0"/>
              <w:jc w:val="center"/>
              <w:rPr>
                <w:rFonts w:ascii="iCiel Avenir LT Std 35 Light" w:eastAsia="Segoe UI" w:hAnsi="iCiel Avenir LT Std 35 Light" w:cs="Segoe UI"/>
                <w:i/>
                <w:iCs/>
                <w:color w:val="000000" w:themeColor="text1"/>
                <w:lang w:val="en-US"/>
              </w:rPr>
            </w:pPr>
            <w:r w:rsidRPr="008F5DDF">
              <w:rPr>
                <w:rFonts w:ascii="iCiel Avenir LT Std 35 Light" w:eastAsia="Segoe UI" w:hAnsi="iCiel Avenir LT Std 35 Light" w:cs="Segoe UI"/>
                <w:i/>
                <w:iCs/>
                <w:color w:val="000000" w:themeColor="text1"/>
                <w:lang w:val="en-US"/>
              </w:rPr>
              <w:t>Tại SE Lounge, Tầng 1, Khuôn viên BUV Ecopark</w:t>
            </w:r>
            <w:r>
              <w:rPr>
                <w:rFonts w:ascii="iCiel Avenir LT Std 35 Light" w:eastAsia="Segoe UI" w:hAnsi="iCiel Avenir LT Std 35 Light" w:cs="Segoe UI"/>
                <w:i/>
                <w:iCs/>
                <w:color w:val="000000" w:themeColor="text1"/>
                <w:lang w:val="en-US"/>
              </w:rPr>
              <w:t xml:space="preserve"> Campus</w:t>
            </w:r>
          </w:p>
          <w:p w14:paraId="089C4623" w14:textId="77777777" w:rsidR="001018AC" w:rsidRPr="008F5DDF" w:rsidRDefault="001018AC" w:rsidP="00642352">
            <w:pPr>
              <w:spacing w:before="0" w:beforeAutospacing="0" w:after="0" w:afterAutospacing="0" w:line="276" w:lineRule="auto"/>
              <w:ind w:right="-29" w:firstLine="0"/>
              <w:jc w:val="center"/>
              <w:rPr>
                <w:rFonts w:ascii="iCiel Avenir LT Std 35 Light" w:eastAsia="Segoe UI" w:hAnsi="iCiel Avenir LT Std 35 Light" w:cs="Segoe UI"/>
                <w:i/>
                <w:iCs/>
                <w:color w:val="000000" w:themeColor="text1"/>
                <w:lang w:val="en-US"/>
              </w:rPr>
            </w:pPr>
            <w:r>
              <w:rPr>
                <w:rFonts w:ascii="iCiel Avenir LT Std 35 Light" w:eastAsia="Segoe UI" w:hAnsi="iCiel Avenir LT Std 35 Light" w:cs="Segoe UI"/>
                <w:i/>
                <w:iCs/>
                <w:color w:val="000000" w:themeColor="text1"/>
                <w:lang w:val="en-US"/>
              </w:rPr>
              <w:t>Giờ làm việc: Thứ 2 – Thứ 6, 8:30-17:30</w:t>
            </w:r>
          </w:p>
        </w:tc>
      </w:tr>
    </w:tbl>
    <w:p w14:paraId="7878775D" w14:textId="77777777" w:rsidR="001018AC" w:rsidRPr="008F5DDF" w:rsidRDefault="001018AC" w:rsidP="001018AC">
      <w:pPr>
        <w:pStyle w:val="Question"/>
        <w:numPr>
          <w:ilvl w:val="0"/>
          <w:numId w:val="5"/>
        </w:numPr>
        <w:tabs>
          <w:tab w:val="left" w:pos="630"/>
          <w:tab w:val="left" w:pos="990"/>
        </w:tabs>
        <w:spacing w:before="100" w:line="400" w:lineRule="exact"/>
        <w:ind w:left="0" w:firstLine="720"/>
        <w:rPr>
          <w:rFonts w:cs="Arial"/>
          <w:b w:val="0"/>
          <w:i/>
          <w:iCs/>
          <w:szCs w:val="22"/>
        </w:rPr>
      </w:pPr>
      <w:bookmarkStart w:id="2357" w:name="_Toc177136096"/>
      <w:r>
        <w:rPr>
          <w:rFonts w:cs="Arial"/>
          <w:bCs/>
          <w:szCs w:val="22"/>
        </w:rPr>
        <w:t xml:space="preserve">What are BUV Career Centre, BUV Career Platform, BUV Career Centre Platform, BUV Job Portal? Why should students use this platform? / </w:t>
      </w:r>
      <w:r w:rsidRPr="00EC1265">
        <w:rPr>
          <w:rFonts w:cs="Arial"/>
          <w:bCs/>
          <w:i/>
          <w:iCs/>
          <w:szCs w:val="22"/>
        </w:rPr>
        <w:t xml:space="preserve">“BUV Career Centre”, “BUV Career Platform”, “BUV Career Centre Platform”, “BUV Job Portal” là gì? Vì sao sinh viên nên sử dụng nền tảng </w:t>
      </w:r>
      <w:r w:rsidRPr="00EC1265">
        <w:rPr>
          <w:rFonts w:cs="Arial"/>
          <w:bCs/>
          <w:i/>
          <w:iCs/>
          <w:noProof/>
          <w:szCs w:val="22"/>
        </w:rPr>
        <w:t>này</w:t>
      </w:r>
      <w:r w:rsidRPr="00EC1265">
        <w:rPr>
          <w:rFonts w:cs="Arial"/>
          <w:bCs/>
          <w:i/>
          <w:iCs/>
          <w:szCs w:val="22"/>
        </w:rPr>
        <w:t>?</w:t>
      </w:r>
      <w:bookmarkEnd w:id="2357"/>
    </w:p>
    <w:p w14:paraId="40882931" w14:textId="77777777" w:rsidR="001018AC" w:rsidRPr="008F5DDF" w:rsidRDefault="001018AC" w:rsidP="001018AC">
      <w:pPr>
        <w:pStyle w:val="ListParagraph"/>
        <w:spacing w:after="240" w:line="276" w:lineRule="auto"/>
        <w:ind w:left="0" w:right="-514"/>
        <w:rPr>
          <w:rFonts w:ascii="iCiel Avenir LT Std 35 Light" w:eastAsia="Segoe UI" w:hAnsi="iCiel Avenir LT Std 35 Light" w:cs="Calibri"/>
          <w:color w:val="000000" w:themeColor="text1"/>
          <w:sz w:val="22"/>
          <w:szCs w:val="22"/>
        </w:rPr>
      </w:pPr>
      <w:r w:rsidRPr="008F5DDF">
        <w:rPr>
          <w:rFonts w:ascii="iCiel Avenir LT Std 35 Light" w:eastAsia="Segoe UI" w:hAnsi="iCiel Avenir LT Std 35 Light" w:cs="Segoe UI"/>
          <w:color w:val="000000" w:themeColor="text1"/>
          <w:sz w:val="22"/>
          <w:szCs w:val="22"/>
        </w:rPr>
        <w:t xml:space="preserve">All the phrases, like “BUV Career Centre”, “BUV Career Platform”, “BUV Career Centre Platform”, “BUV Job Portal” or similar phrases refer to the one-stop-shop career guidance platform offered exclusively </w:t>
      </w:r>
      <w:r w:rsidRPr="008F5DDF">
        <w:rPr>
          <w:rFonts w:ascii="iCiel Avenir LT Std 35 Light" w:eastAsia="Segoe UI" w:hAnsi="iCiel Avenir LT Std 35 Light" w:cs="Segoe UI"/>
          <w:color w:val="000000" w:themeColor="text1"/>
          <w:sz w:val="22"/>
          <w:szCs w:val="22"/>
        </w:rPr>
        <w:lastRenderedPageBreak/>
        <w:t xml:space="preserve">for BUV students and alumni using BUV email account. Students can find everything related to career services offered by the university at: </w:t>
      </w:r>
      <w:hyperlink r:id="rId94" w:history="1">
        <w:r w:rsidRPr="008F5DDF">
          <w:rPr>
            <w:rStyle w:val="Hyperlink"/>
            <w:rFonts w:ascii="iCiel Avenir LT Std 35 Light" w:eastAsia="Segoe UI" w:hAnsi="iCiel Avenir LT Std 35 Light" w:cs="Segoe UI"/>
            <w:sz w:val="22"/>
            <w:szCs w:val="22"/>
          </w:rPr>
          <w:t>https://buv.careercentre.me/</w:t>
        </w:r>
      </w:hyperlink>
      <w:r w:rsidRPr="008F5DDF">
        <w:rPr>
          <w:rFonts w:ascii="iCiel Avenir LT Std 35 Light" w:eastAsia="Segoe UI" w:hAnsi="iCiel Avenir LT Std 35 Light" w:cs="Segoe UI"/>
          <w:color w:val="000000" w:themeColor="text1"/>
        </w:rPr>
        <w:t xml:space="preserve"> </w:t>
      </w:r>
    </w:p>
    <w:p w14:paraId="42A100C3" w14:textId="77777777" w:rsidR="001018AC" w:rsidRPr="008F5DDF" w:rsidRDefault="001018AC" w:rsidP="001018AC">
      <w:pPr>
        <w:pStyle w:val="ListParagraph"/>
        <w:spacing w:after="240" w:line="276" w:lineRule="auto"/>
        <w:ind w:right="-514" w:firstLine="0"/>
        <w:rPr>
          <w:rFonts w:ascii="iCiel Avenir LT Std 35 Light" w:eastAsia="Segoe UI" w:hAnsi="iCiel Avenir LT Std 35 Light" w:cs="Segoe UI"/>
          <w:color w:val="000000" w:themeColor="text1"/>
        </w:rPr>
      </w:pPr>
    </w:p>
    <w:p w14:paraId="35A70904"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color w:val="000000" w:themeColor="text1"/>
          <w:sz w:val="22"/>
          <w:szCs w:val="22"/>
        </w:rPr>
      </w:pPr>
      <w:r w:rsidRPr="008F5DDF">
        <w:rPr>
          <w:rFonts w:ascii="iCiel Avenir LT Std 35 Light" w:eastAsia="Segoe UI" w:hAnsi="iCiel Avenir LT Std 35 Light" w:cs="Segoe UI"/>
          <w:b/>
          <w:bCs/>
          <w:color w:val="000000" w:themeColor="text1"/>
          <w:sz w:val="22"/>
          <w:szCs w:val="22"/>
        </w:rPr>
        <w:t xml:space="preserve">Job Portal </w:t>
      </w:r>
      <w:r w:rsidRPr="008F5DDF">
        <w:rPr>
          <w:rFonts w:ascii="iCiel Avenir LT Std 35 Light" w:eastAsia="Segoe UI" w:hAnsi="iCiel Avenir LT Std 35 Light" w:cs="Segoe UI"/>
          <w:color w:val="000000" w:themeColor="text1"/>
          <w:sz w:val="22"/>
          <w:szCs w:val="22"/>
        </w:rPr>
        <w:t>with selective opportunities that your needs and semester break. These openings are sourced from BUV’s partners who are reliable employers and value your education and skills. Your CVs will be sent directly to employers in real-time as you apply.</w:t>
      </w:r>
    </w:p>
    <w:p w14:paraId="64119F90"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color w:val="000000" w:themeColor="text1"/>
          <w:sz w:val="22"/>
          <w:szCs w:val="22"/>
        </w:rPr>
      </w:pPr>
      <w:r w:rsidRPr="008F5DDF">
        <w:rPr>
          <w:rFonts w:ascii="iCiel Avenir LT Std 35 Light" w:eastAsia="Segoe UI" w:hAnsi="iCiel Avenir LT Std 35 Light" w:cs="Segoe UI"/>
          <w:b/>
          <w:bCs/>
          <w:color w:val="000000" w:themeColor="text1"/>
          <w:sz w:val="22"/>
          <w:szCs w:val="22"/>
        </w:rPr>
        <w:t>AI-Powered Tools</w:t>
      </w:r>
      <w:r w:rsidRPr="008F5DDF">
        <w:rPr>
          <w:rFonts w:ascii="iCiel Avenir LT Std 35 Light" w:eastAsia="Segoe UI" w:hAnsi="iCiel Avenir LT Std 35 Light" w:cs="Segoe UI"/>
          <w:color w:val="000000" w:themeColor="text1"/>
          <w:sz w:val="22"/>
          <w:szCs w:val="22"/>
        </w:rPr>
        <w:t xml:space="preserve">: CV Builder, CV360, Cover Letter Builder, Mock Interview Simulations </w:t>
      </w:r>
    </w:p>
    <w:p w14:paraId="13235199"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color w:val="000000" w:themeColor="text1"/>
          <w:sz w:val="22"/>
          <w:szCs w:val="22"/>
        </w:rPr>
      </w:pPr>
      <w:r w:rsidRPr="008F5DDF">
        <w:rPr>
          <w:rFonts w:ascii="iCiel Avenir LT Std 35 Light" w:eastAsia="Segoe UI" w:hAnsi="iCiel Avenir LT Std 35 Light" w:cs="Segoe UI"/>
          <w:b/>
          <w:bCs/>
          <w:color w:val="000000" w:themeColor="text1"/>
          <w:sz w:val="22"/>
          <w:szCs w:val="22"/>
        </w:rPr>
        <w:t xml:space="preserve">Book a career appointment </w:t>
      </w:r>
      <w:r w:rsidRPr="008F5DDF">
        <w:rPr>
          <w:rFonts w:ascii="iCiel Avenir LT Std 35 Light" w:eastAsia="Segoe UI" w:hAnsi="iCiel Avenir LT Std 35 Light" w:cs="Segoe UI"/>
          <w:color w:val="000000" w:themeColor="text1"/>
          <w:sz w:val="22"/>
          <w:szCs w:val="22"/>
        </w:rPr>
        <w:t>with our career consultants to discuss everything career related. </w:t>
      </w:r>
    </w:p>
    <w:p w14:paraId="4CFE1ED7"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color w:val="000000" w:themeColor="text1"/>
          <w:sz w:val="22"/>
          <w:szCs w:val="22"/>
        </w:rPr>
      </w:pPr>
      <w:r w:rsidRPr="008F5DDF">
        <w:rPr>
          <w:rFonts w:ascii="iCiel Avenir LT Std 35 Light" w:eastAsia="Segoe UI" w:hAnsi="iCiel Avenir LT Std 35 Light" w:cs="Segoe UI"/>
          <w:b/>
          <w:bCs/>
          <w:color w:val="000000" w:themeColor="text1"/>
          <w:sz w:val="22"/>
          <w:szCs w:val="22"/>
        </w:rPr>
        <w:t xml:space="preserve">E-learning Hub </w:t>
      </w:r>
      <w:r w:rsidRPr="008F5DDF">
        <w:rPr>
          <w:rFonts w:ascii="iCiel Avenir LT Std 35 Light" w:eastAsia="Segoe UI" w:hAnsi="iCiel Avenir LT Std 35 Light" w:cs="Segoe UI"/>
          <w:color w:val="000000" w:themeColor="text1"/>
          <w:sz w:val="22"/>
          <w:szCs w:val="22"/>
        </w:rPr>
        <w:t>including courses, articles, and videos on diverse topics to enhance employability. </w:t>
      </w:r>
    </w:p>
    <w:p w14:paraId="4BF20A27"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color w:val="000000" w:themeColor="text1"/>
          <w:sz w:val="22"/>
          <w:szCs w:val="22"/>
        </w:rPr>
      </w:pPr>
      <w:r w:rsidRPr="008F5DDF">
        <w:rPr>
          <w:rFonts w:ascii="iCiel Avenir LT Std 35 Light" w:eastAsia="Segoe UI" w:hAnsi="iCiel Avenir LT Std 35 Light" w:cs="Segoe UI"/>
          <w:b/>
          <w:bCs/>
          <w:color w:val="000000" w:themeColor="text1"/>
          <w:sz w:val="22"/>
          <w:szCs w:val="22"/>
        </w:rPr>
        <w:t>Indigo Insights Assessment:</w:t>
      </w:r>
      <w:r w:rsidRPr="008F5DDF">
        <w:rPr>
          <w:rFonts w:ascii="iCiel Avenir LT Std 35 Light" w:eastAsia="Segoe UI" w:hAnsi="iCiel Avenir LT Std 35 Light" w:cs="Segoe UI"/>
          <w:color w:val="000000" w:themeColor="text1"/>
          <w:sz w:val="22"/>
          <w:szCs w:val="22"/>
        </w:rPr>
        <w:t> A BUV-sponsored test to explore your communication and behaviour styles, motivators, and strengths.</w:t>
      </w:r>
    </w:p>
    <w:p w14:paraId="1F7C5129"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b/>
          <w:bCs/>
          <w:color w:val="000000" w:themeColor="text1"/>
          <w:sz w:val="22"/>
          <w:szCs w:val="22"/>
        </w:rPr>
      </w:pPr>
      <w:r w:rsidRPr="008F5DDF">
        <w:rPr>
          <w:rFonts w:ascii="iCiel Avenir LT Std 35 Light" w:eastAsia="Segoe UI" w:hAnsi="iCiel Avenir LT Std 35 Light" w:cs="Segoe UI"/>
          <w:b/>
          <w:bCs/>
          <w:color w:val="000000" w:themeColor="text1"/>
          <w:sz w:val="22"/>
          <w:szCs w:val="22"/>
        </w:rPr>
        <w:t xml:space="preserve">SE Event Calendar </w:t>
      </w:r>
      <w:r w:rsidRPr="008F5DDF">
        <w:rPr>
          <w:rFonts w:ascii="iCiel Avenir LT Std 35 Light" w:eastAsia="Segoe UI" w:hAnsi="iCiel Avenir LT Std 35 Light" w:cs="Segoe UI"/>
          <w:color w:val="000000" w:themeColor="text1"/>
          <w:sz w:val="22"/>
          <w:szCs w:val="22"/>
        </w:rPr>
        <w:t xml:space="preserve">including all upcoming extra-curricular activities about careers, skill development, clubs and societies, and so on. </w:t>
      </w:r>
    </w:p>
    <w:p w14:paraId="7F42674F" w14:textId="77777777" w:rsidR="001018AC" w:rsidRPr="008F5DDF" w:rsidRDefault="001018AC" w:rsidP="001018AC">
      <w:pPr>
        <w:tabs>
          <w:tab w:val="left" w:pos="630"/>
          <w:tab w:val="left" w:pos="1080"/>
        </w:tabs>
        <w:ind w:firstLine="0"/>
        <w:rPr>
          <w:rFonts w:ascii="iCiel Avenir LT Std 35 Light" w:hAnsi="iCiel Avenir LT Std 35 Light" w:cs="Arial"/>
          <w:sz w:val="22"/>
          <w:szCs w:val="22"/>
        </w:rPr>
      </w:pPr>
      <w:r w:rsidRPr="008F5DDF">
        <w:rPr>
          <w:rFonts w:ascii="iCiel Avenir LT Std 35 Light" w:hAnsi="iCiel Avenir LT Std 35 Light" w:cs="Arial"/>
          <w:sz w:val="22"/>
          <w:szCs w:val="22"/>
        </w:rPr>
        <w:t xml:space="preserve">Should you have any question or need any support, feel free to contact </w:t>
      </w:r>
      <w:r w:rsidRPr="008F5DDF">
        <w:rPr>
          <w:rFonts w:ascii="iCiel Avenir LT Std 35 Light" w:hAnsi="iCiel Avenir LT Std 35 Light" w:cs="Arial"/>
          <w:b/>
          <w:bCs/>
          <w:sz w:val="22"/>
          <w:szCs w:val="22"/>
        </w:rPr>
        <w:t>Career Services &amp; Industry Relations (CSIR)</w:t>
      </w:r>
      <w:r w:rsidRPr="008F5DDF">
        <w:rPr>
          <w:rFonts w:ascii="iCiel Avenir LT Std 35 Light" w:hAnsi="iCiel Avenir LT Std 35 Light" w:cs="Arial"/>
          <w:sz w:val="22"/>
          <w:szCs w:val="22"/>
        </w:rPr>
        <w:t xml:space="preserve"> via the email address: </w:t>
      </w:r>
      <w:hyperlink r:id="rId95" w:history="1">
        <w:r w:rsidRPr="0029685F">
          <w:rPr>
            <w:rStyle w:val="Hyperlink"/>
            <w:rFonts w:ascii="iCiel Avenir LT Std 35 Light" w:hAnsi="iCiel Avenir LT Std 35 Light" w:cs="Arial"/>
            <w:sz w:val="22"/>
            <w:szCs w:val="22"/>
          </w:rPr>
          <w:t>SE-Careers@buv.edu.vn</w:t>
        </w:r>
      </w:hyperlink>
      <w:r w:rsidRPr="008F5DDF">
        <w:rPr>
          <w:rFonts w:ascii="iCiel Avenir LT Std 35 Light" w:hAnsi="iCiel Avenir LT Std 35 Light" w:cs="Arial"/>
          <w:sz w:val="22"/>
          <w:szCs w:val="22"/>
        </w:rPr>
        <w:t>, BUV’s phone number: (+84) (221) 6 250 250 | Ext. 562, or meet us at the SE Lounge (1</w:t>
      </w:r>
      <w:r w:rsidRPr="008F5DDF">
        <w:rPr>
          <w:rFonts w:ascii="iCiel Avenir LT Std 35 Light" w:hAnsi="iCiel Avenir LT Std 35 Light" w:cs="Arial"/>
          <w:sz w:val="22"/>
          <w:szCs w:val="22"/>
          <w:vertAlign w:val="superscript"/>
        </w:rPr>
        <w:t>st</w:t>
      </w:r>
      <w:r w:rsidRPr="008F5DDF">
        <w:rPr>
          <w:rFonts w:ascii="iCiel Avenir LT Std 35 Light" w:hAnsi="iCiel Avenir LT Std 35 Light" w:cs="Arial"/>
          <w:sz w:val="22"/>
          <w:szCs w:val="22"/>
        </w:rPr>
        <w:t xml:space="preserve"> Floor, BUV Ecopark Campus). </w:t>
      </w:r>
    </w:p>
    <w:p w14:paraId="3182449A" w14:textId="77777777" w:rsidR="001018AC" w:rsidRPr="008F5DDF" w:rsidRDefault="001018AC" w:rsidP="001018AC">
      <w:pPr>
        <w:tabs>
          <w:tab w:val="left" w:pos="630"/>
          <w:tab w:val="left" w:pos="1080"/>
        </w:tabs>
        <w:ind w:firstLine="0"/>
        <w:rPr>
          <w:rFonts w:ascii="iCiel Avenir LT Std 35 Light" w:hAnsi="iCiel Avenir LT Std 35 Light" w:cs="Arial"/>
          <w:sz w:val="22"/>
          <w:szCs w:val="22"/>
        </w:rPr>
      </w:pPr>
      <w:r w:rsidRPr="008F5DDF">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hyperlink r:id="rId96" w:history="1">
        <w:r w:rsidRPr="0029685F">
          <w:rPr>
            <w:rStyle w:val="Hyperlink"/>
            <w:rFonts w:ascii="iCiel Avenir LT Std 35 Light" w:hAnsi="iCiel Avenir LT Std 35 Light" w:cs="Arial"/>
            <w:sz w:val="22"/>
            <w:szCs w:val="22"/>
          </w:rPr>
          <w:t>BUV Career Platform</w:t>
        </w:r>
      </w:hyperlink>
      <w:r w:rsidRPr="008F5DDF">
        <w:rPr>
          <w:rFonts w:ascii="iCiel Avenir LT Std 35 Light" w:hAnsi="iCiel Avenir LT Std 35 Light" w:cs="Arial"/>
          <w:sz w:val="22"/>
          <w:szCs w:val="22"/>
        </w:rPr>
        <w:t xml:space="preserve"> (exclusive to BUV students and alumni). </w:t>
      </w:r>
    </w:p>
    <w:p w14:paraId="6D8E8802" w14:textId="77777777" w:rsidR="001018AC" w:rsidRDefault="001018AC" w:rsidP="001018AC">
      <w:pPr>
        <w:pStyle w:val="ListParagraph"/>
        <w:spacing w:after="240" w:line="276" w:lineRule="auto"/>
        <w:ind w:left="0" w:right="-514"/>
        <w:rPr>
          <w:rFonts w:ascii="iCiel Avenir LT Std 35 Light" w:eastAsia="Segoe UI" w:hAnsi="iCiel Avenir LT Std 35 Light" w:cs="Segoe UI"/>
          <w:i/>
          <w:iCs/>
          <w:color w:val="000000" w:themeColor="text1"/>
          <w:sz w:val="22"/>
          <w:szCs w:val="22"/>
        </w:rPr>
      </w:pPr>
    </w:p>
    <w:p w14:paraId="10049A2F" w14:textId="77777777" w:rsidR="001018AC" w:rsidRPr="008F5DDF" w:rsidRDefault="001018AC" w:rsidP="001018AC">
      <w:pPr>
        <w:pStyle w:val="ListParagraph"/>
        <w:spacing w:after="240" w:line="276" w:lineRule="auto"/>
        <w:ind w:left="0" w:right="-514"/>
        <w:rPr>
          <w:rFonts w:ascii="iCiel Avenir LT Std 35 Light" w:eastAsia="Segoe UI" w:hAnsi="iCiel Avenir LT Std 35 Light" w:cs="Calibri"/>
          <w:i/>
          <w:iCs/>
          <w:color w:val="000000" w:themeColor="text1"/>
          <w:sz w:val="22"/>
          <w:szCs w:val="22"/>
        </w:rPr>
      </w:pPr>
      <w:r w:rsidRPr="008F5DDF">
        <w:rPr>
          <w:rFonts w:ascii="iCiel Avenir LT Std 35 Light" w:eastAsia="Segoe UI" w:hAnsi="iCiel Avenir LT Std 35 Light" w:cs="Segoe UI"/>
          <w:i/>
          <w:iCs/>
          <w:color w:val="000000" w:themeColor="text1"/>
          <w:sz w:val="22"/>
          <w:szCs w:val="22"/>
        </w:rPr>
        <w:t>T</w:t>
      </w:r>
      <w:r w:rsidRPr="008F5DDF">
        <w:rPr>
          <w:rFonts w:ascii="iCiel Avenir LT Std 35 Light" w:eastAsia="Segoe UI" w:hAnsi="iCiel Avenir LT Std 35 Light" w:cs="Calibri"/>
          <w:i/>
          <w:iCs/>
          <w:color w:val="000000" w:themeColor="text1"/>
          <w:sz w:val="22"/>
          <w:szCs w:val="22"/>
        </w:rPr>
        <w:t>ất cả các cách gọi:</w:t>
      </w:r>
      <w:r w:rsidRPr="008F5DDF">
        <w:rPr>
          <w:rFonts w:ascii="iCiel Avenir LT Std 35 Light" w:eastAsia="Segoe UI" w:hAnsi="iCiel Avenir LT Std 35 Light" w:cs="Segoe UI"/>
          <w:i/>
          <w:iCs/>
          <w:color w:val="000000" w:themeColor="text1"/>
          <w:sz w:val="22"/>
          <w:szCs w:val="22"/>
        </w:rPr>
        <w:t xml:space="preserve"> “BUV Career Centre”, “BUV Career Platform”, “BUV Career Centre Platform”, “BUV Job Portal” hay tương tự đều nói đến nền tảng hướng nghiệp và việc làm dành riêng cho sinh viên và cựu sinh viên sử dụng tài khoản email BUV. Sinh viên có thể tìm thấy mọi thứ liên quan đến dịch vụ hướng nghiệp được cung cấp bởi Nhà trường tại: </w:t>
      </w:r>
      <w:hyperlink r:id="rId97" w:history="1">
        <w:r w:rsidRPr="008F5DDF">
          <w:rPr>
            <w:rStyle w:val="Hyperlink"/>
            <w:rFonts w:ascii="iCiel Avenir LT Std 35 Light" w:eastAsia="Segoe UI" w:hAnsi="iCiel Avenir LT Std 35 Light" w:cs="Segoe UI"/>
            <w:i/>
            <w:iCs/>
            <w:sz w:val="22"/>
            <w:szCs w:val="22"/>
          </w:rPr>
          <w:t>https://buv.careercentre.me/</w:t>
        </w:r>
      </w:hyperlink>
      <w:r w:rsidRPr="008F5DDF">
        <w:rPr>
          <w:rFonts w:ascii="iCiel Avenir LT Std 35 Light" w:eastAsia="Segoe UI" w:hAnsi="iCiel Avenir LT Std 35 Light" w:cs="Segoe UI"/>
          <w:i/>
          <w:iCs/>
          <w:color w:val="000000" w:themeColor="text1"/>
        </w:rPr>
        <w:t xml:space="preserve"> </w:t>
      </w:r>
    </w:p>
    <w:p w14:paraId="1B9BAE74" w14:textId="77777777" w:rsidR="001018AC" w:rsidRPr="008F5DDF" w:rsidRDefault="001018AC" w:rsidP="001018AC">
      <w:pPr>
        <w:pStyle w:val="ListParagraph"/>
        <w:spacing w:after="240" w:line="276" w:lineRule="auto"/>
        <w:ind w:right="-514" w:firstLine="0"/>
        <w:rPr>
          <w:rFonts w:ascii="iCiel Avenir LT Std 35 Light" w:eastAsia="Segoe UI" w:hAnsi="iCiel Avenir LT Std 35 Light" w:cs="Segoe UI"/>
          <w:i/>
          <w:iCs/>
          <w:color w:val="000000" w:themeColor="text1"/>
        </w:rPr>
      </w:pPr>
    </w:p>
    <w:p w14:paraId="3E806684"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i/>
          <w:iCs/>
          <w:color w:val="000000" w:themeColor="text1"/>
          <w:sz w:val="22"/>
          <w:szCs w:val="22"/>
        </w:rPr>
      </w:pPr>
      <w:r w:rsidRPr="008F5DDF">
        <w:rPr>
          <w:rFonts w:ascii="iCiel Avenir LT Std 35 Light" w:eastAsia="Segoe UI" w:hAnsi="iCiel Avenir LT Std 35 Light" w:cs="Segoe UI"/>
          <w:b/>
          <w:bCs/>
          <w:i/>
          <w:iCs/>
          <w:color w:val="000000" w:themeColor="text1"/>
          <w:sz w:val="22"/>
          <w:szCs w:val="22"/>
        </w:rPr>
        <w:t xml:space="preserve">Cổng thông tin việc làm </w:t>
      </w:r>
      <w:r w:rsidRPr="008F5DDF">
        <w:rPr>
          <w:rFonts w:ascii="iCiel Avenir LT Std 35 Light" w:eastAsia="Segoe UI" w:hAnsi="iCiel Avenir LT Std 35 Light" w:cs="Segoe UI"/>
          <w:i/>
          <w:iCs/>
          <w:color w:val="000000" w:themeColor="text1"/>
          <w:sz w:val="22"/>
          <w:szCs w:val="22"/>
        </w:rPr>
        <w:t xml:space="preserve">với các cơ hội được chọn lọc từ nhu cầu thực tập của sinh viên và thời gian phù hợp để sinh viên đi thực tập (ngoài kỳ học). Những cơ hội này đến từ các đối tác của BUV là các tổ chức đáng tin cậy và trân trọng kiến thức chuyên môn và kỹ năng của sinh viên. Hồ sơ ứng tuyển (CV) của sinh viên được hệ thống gửi trực tiếp đến nhà tuyển dụng ngay sau khi sinh viên nộp trên hê thống. </w:t>
      </w:r>
    </w:p>
    <w:p w14:paraId="5EE9AFA4"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i/>
          <w:iCs/>
          <w:color w:val="000000" w:themeColor="text1"/>
          <w:sz w:val="22"/>
          <w:szCs w:val="22"/>
        </w:rPr>
      </w:pPr>
      <w:r w:rsidRPr="008F5DDF">
        <w:rPr>
          <w:rFonts w:ascii="iCiel Avenir LT Std 35 Light" w:eastAsia="Segoe UI" w:hAnsi="iCiel Avenir LT Std 35 Light" w:cs="Segoe UI"/>
          <w:b/>
          <w:bCs/>
          <w:i/>
          <w:iCs/>
          <w:color w:val="000000" w:themeColor="text1"/>
          <w:sz w:val="22"/>
          <w:szCs w:val="22"/>
        </w:rPr>
        <w:t>Công cụ ứng dụng AI</w:t>
      </w:r>
      <w:r w:rsidRPr="008F5DDF">
        <w:rPr>
          <w:rFonts w:ascii="iCiel Avenir LT Std 35 Light" w:eastAsia="Segoe UI" w:hAnsi="iCiel Avenir LT Std 35 Light" w:cs="Segoe UI"/>
          <w:i/>
          <w:iCs/>
          <w:color w:val="000000" w:themeColor="text1"/>
          <w:sz w:val="22"/>
          <w:szCs w:val="22"/>
        </w:rPr>
        <w:t xml:space="preserve">: Các công cụ kiểm tra CV và rèn luyện phỏng vấn - CV Builder, CV360, Cover Letter Builder, Interview360 </w:t>
      </w:r>
    </w:p>
    <w:p w14:paraId="460410AD"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i/>
          <w:iCs/>
          <w:color w:val="000000" w:themeColor="text1"/>
          <w:sz w:val="22"/>
          <w:szCs w:val="22"/>
        </w:rPr>
      </w:pPr>
      <w:r w:rsidRPr="008F5DDF">
        <w:rPr>
          <w:rFonts w:ascii="iCiel Avenir LT Std 35 Light" w:eastAsia="Segoe UI" w:hAnsi="iCiel Avenir LT Std 35 Light" w:cs="Segoe UI"/>
          <w:b/>
          <w:bCs/>
          <w:i/>
          <w:iCs/>
          <w:color w:val="000000" w:themeColor="text1"/>
          <w:sz w:val="22"/>
          <w:szCs w:val="22"/>
        </w:rPr>
        <w:t xml:space="preserve">Đặt lịch tư vấn hướng nghiệp </w:t>
      </w:r>
      <w:r w:rsidRPr="008F5DDF">
        <w:rPr>
          <w:rFonts w:ascii="iCiel Avenir LT Std 35 Light" w:eastAsia="Segoe UI" w:hAnsi="iCiel Avenir LT Std 35 Light" w:cs="Segoe UI"/>
          <w:i/>
          <w:iCs/>
          <w:color w:val="000000" w:themeColor="text1"/>
          <w:sz w:val="22"/>
          <w:szCs w:val="22"/>
        </w:rPr>
        <w:t>với các chuyên viên tư vấn hướng nghiệp để thảo luận bất cứ vấn đề nào liên quan đến phát triển nghề nghiệp. </w:t>
      </w:r>
    </w:p>
    <w:p w14:paraId="25009E7B"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i/>
          <w:iCs/>
          <w:color w:val="000000" w:themeColor="text1"/>
          <w:sz w:val="22"/>
          <w:szCs w:val="22"/>
        </w:rPr>
      </w:pPr>
      <w:r w:rsidRPr="008F5DDF">
        <w:rPr>
          <w:rFonts w:ascii="iCiel Avenir LT Std 35 Light" w:eastAsia="Segoe UI" w:hAnsi="iCiel Avenir LT Std 35 Light" w:cs="Segoe UI"/>
          <w:b/>
          <w:bCs/>
          <w:i/>
          <w:iCs/>
          <w:color w:val="000000" w:themeColor="text1"/>
          <w:sz w:val="22"/>
          <w:szCs w:val="22"/>
        </w:rPr>
        <w:t xml:space="preserve">E-learning Hub </w:t>
      </w:r>
      <w:r w:rsidRPr="008F5DDF">
        <w:rPr>
          <w:rFonts w:ascii="iCiel Avenir LT Std 35 Light" w:eastAsia="Segoe UI" w:hAnsi="iCiel Avenir LT Std 35 Light" w:cs="Segoe UI"/>
          <w:i/>
          <w:iCs/>
          <w:color w:val="000000" w:themeColor="text1"/>
          <w:sz w:val="22"/>
          <w:szCs w:val="22"/>
        </w:rPr>
        <w:t>bao gồm các khóa học, bài báo, và videos về các chủ đề đa dạng nhằm tăng khả năng có việc làm của sinh viên.</w:t>
      </w:r>
    </w:p>
    <w:p w14:paraId="23CCA229"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i/>
          <w:iCs/>
          <w:color w:val="000000" w:themeColor="text1"/>
          <w:sz w:val="22"/>
          <w:szCs w:val="22"/>
        </w:rPr>
      </w:pPr>
      <w:r w:rsidRPr="008F5DDF">
        <w:rPr>
          <w:rFonts w:ascii="iCiel Avenir LT Std 35 Light" w:eastAsia="Segoe UI" w:hAnsi="iCiel Avenir LT Std 35 Light" w:cs="Segoe UI"/>
          <w:b/>
          <w:bCs/>
          <w:i/>
          <w:iCs/>
          <w:color w:val="000000" w:themeColor="text1"/>
          <w:sz w:val="22"/>
          <w:szCs w:val="22"/>
        </w:rPr>
        <w:lastRenderedPageBreak/>
        <w:t>Trắc nghiệm Indigo Insights Assessment:</w:t>
      </w:r>
      <w:r w:rsidRPr="008F5DDF">
        <w:rPr>
          <w:rFonts w:ascii="iCiel Avenir LT Std 35 Light" w:eastAsia="Segoe UI" w:hAnsi="iCiel Avenir LT Std 35 Light" w:cs="Segoe UI"/>
          <w:i/>
          <w:iCs/>
          <w:color w:val="000000" w:themeColor="text1"/>
          <w:sz w:val="22"/>
          <w:szCs w:val="22"/>
        </w:rPr>
        <w:t xml:space="preserve"> Bài trắc nghiệm uy tín dựa trên cơ sở khoa học dùng để khám phá phong cách giao tiếp và hành vi, động lực, và thế mạnh của người làm bài trắc nghiệm. Sinh viên BUV được tài trợ hoàn toàn chi phí làm test. </w:t>
      </w:r>
    </w:p>
    <w:p w14:paraId="7C75D1B0" w14:textId="77777777" w:rsidR="001018AC" w:rsidRPr="008F5DDF" w:rsidRDefault="001018AC" w:rsidP="001018AC">
      <w:pPr>
        <w:pStyle w:val="ListParagraph"/>
        <w:numPr>
          <w:ilvl w:val="0"/>
          <w:numId w:val="58"/>
        </w:numPr>
        <w:spacing w:before="120" w:beforeAutospacing="0" w:after="240" w:afterAutospacing="0" w:line="276" w:lineRule="auto"/>
        <w:ind w:right="-514"/>
        <w:rPr>
          <w:rFonts w:ascii="iCiel Avenir LT Std 35 Light" w:eastAsia="Segoe UI" w:hAnsi="iCiel Avenir LT Std 35 Light" w:cs="Segoe UI"/>
          <w:b/>
          <w:bCs/>
          <w:i/>
          <w:iCs/>
          <w:color w:val="000000" w:themeColor="text1"/>
          <w:sz w:val="22"/>
          <w:szCs w:val="22"/>
        </w:rPr>
      </w:pPr>
      <w:r w:rsidRPr="008F5DDF">
        <w:rPr>
          <w:rFonts w:ascii="iCiel Avenir LT Std 35 Light" w:eastAsia="Segoe UI" w:hAnsi="iCiel Avenir LT Std 35 Light" w:cs="Segoe UI"/>
          <w:b/>
          <w:bCs/>
          <w:i/>
          <w:iCs/>
          <w:color w:val="000000" w:themeColor="text1"/>
          <w:sz w:val="22"/>
          <w:szCs w:val="22"/>
        </w:rPr>
        <w:t xml:space="preserve">SE Event Calendar: </w:t>
      </w:r>
      <w:r w:rsidRPr="008F5DDF">
        <w:rPr>
          <w:rFonts w:ascii="iCiel Avenir LT Std 35 Light" w:eastAsia="Segoe UI" w:hAnsi="iCiel Avenir LT Std 35 Light" w:cs="Segoe UI"/>
          <w:i/>
          <w:iCs/>
          <w:color w:val="000000" w:themeColor="text1"/>
          <w:sz w:val="22"/>
          <w:szCs w:val="22"/>
        </w:rPr>
        <w:t xml:space="preserve">Lịch hoạt động của Ban Công tác và Phát triển Sinh viên (SE) bao gồm các hoạt động ngoại khóa như hội thảo/ lớp đào tạo kỹ năng, tọa đàm/ trò chuyên với chuyên gia (career talk), các sự kiện networking, các hoạt động câu lạc bộ, sự kiện thể thao, cuộc thi,v.v.. </w:t>
      </w:r>
    </w:p>
    <w:p w14:paraId="713653C9" w14:textId="77777777" w:rsidR="001018AC" w:rsidRDefault="001018AC" w:rsidP="001018AC">
      <w:pPr>
        <w:tabs>
          <w:tab w:val="left" w:pos="630"/>
          <w:tab w:val="left" w:pos="1080"/>
        </w:tabs>
        <w:ind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hyperlink r:id="rId98" w:history="1">
        <w:r w:rsidRPr="0029685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65366898" w14:textId="2F412507" w:rsidR="001018AC" w:rsidRPr="00EC1265" w:rsidRDefault="001018AC" w:rsidP="00EC1265">
      <w:pPr>
        <w:tabs>
          <w:tab w:val="left" w:pos="630"/>
          <w:tab w:val="left" w:pos="1080"/>
        </w:tabs>
        <w:ind w:firstLine="0"/>
        <w:rPr>
          <w:rFonts w:cs="Arial"/>
          <w:bCs/>
          <w:i/>
          <w:iCs/>
          <w:szCs w:val="22"/>
        </w:rPr>
      </w:pPr>
      <w:r w:rsidRPr="00EC1265">
        <w:rPr>
          <w:rFonts w:ascii="iCiel Avenir LT Std 35 Light" w:hAnsi="iCiel Avenir LT Std 35 Light" w:cs="Arial"/>
          <w:bCs/>
          <w:i/>
          <w:iCs/>
          <w:sz w:val="22"/>
          <w:szCs w:val="22"/>
        </w:rPr>
        <w:t xml:space="preserve">Để đặt lịch với chuyên viên tư vấn hướng nghiệp và trao đổi về các vấn đề thực tập, phát triển nghề nghiệp, phát triển cá nhân, vui lòng truy cập: </w:t>
      </w:r>
      <w:hyperlink r:id="rId99" w:history="1">
        <w:r w:rsidRPr="00EC1265">
          <w:rPr>
            <w:bCs/>
            <w:i/>
            <w:iCs/>
          </w:rPr>
          <w:t>BUV Career Platform</w:t>
        </w:r>
      </w:hyperlink>
      <w:r w:rsidRPr="00EC1265">
        <w:rPr>
          <w:rFonts w:ascii="iCiel Avenir LT Std 35 Light" w:hAnsi="iCiel Avenir LT Std 35 Light" w:cs="Arial"/>
          <w:bCs/>
          <w:i/>
          <w:iCs/>
          <w:sz w:val="22"/>
          <w:szCs w:val="22"/>
        </w:rPr>
        <w:t xml:space="preserve"> (dành riêng cho sinh viên và cựu sinh viên BUV).</w:t>
      </w:r>
    </w:p>
    <w:p w14:paraId="0AC1CC2F" w14:textId="372A1A0E" w:rsidR="005601A3" w:rsidRPr="004526AF" w:rsidRDefault="005601A3" w:rsidP="004714C6">
      <w:pPr>
        <w:pStyle w:val="Question"/>
        <w:numPr>
          <w:ilvl w:val="0"/>
          <w:numId w:val="5"/>
        </w:numPr>
        <w:tabs>
          <w:tab w:val="left" w:pos="630"/>
          <w:tab w:val="left" w:pos="1080"/>
        </w:tabs>
        <w:spacing w:line="400" w:lineRule="exact"/>
        <w:ind w:left="0" w:firstLine="720"/>
        <w:rPr>
          <w:rFonts w:cs="Arial"/>
          <w:b w:val="0"/>
          <w:i/>
          <w:iCs/>
          <w:szCs w:val="22"/>
        </w:rPr>
      </w:pPr>
      <w:bookmarkStart w:id="2358" w:name="_Toc177136097"/>
      <w:r w:rsidRPr="004526AF">
        <w:rPr>
          <w:rFonts w:cs="Arial"/>
          <w:szCs w:val="22"/>
        </w:rPr>
        <w:t xml:space="preserve">Is the Internship programme at BUV compulsory to students? / </w:t>
      </w:r>
      <w:r w:rsidRPr="004526AF">
        <w:rPr>
          <w:rFonts w:cs="Arial"/>
          <w:i/>
          <w:iCs/>
          <w:szCs w:val="22"/>
        </w:rPr>
        <w:t>Ch</w:t>
      </w:r>
      <w:r w:rsidRPr="004526AF">
        <w:rPr>
          <w:rFonts w:cs="Calibri"/>
          <w:i/>
          <w:iCs/>
          <w:szCs w:val="22"/>
        </w:rPr>
        <w:t>ươ</w:t>
      </w:r>
      <w:r w:rsidRPr="004526AF">
        <w:rPr>
          <w:rFonts w:cs="Arial"/>
          <w:i/>
          <w:iCs/>
          <w:szCs w:val="22"/>
        </w:rPr>
        <w:t>ng tr</w:t>
      </w:r>
      <w:r w:rsidRPr="004526AF">
        <w:rPr>
          <w:rFonts w:cs="Avenir Next LT Pro"/>
          <w:i/>
          <w:iCs/>
          <w:szCs w:val="22"/>
        </w:rPr>
        <w:t>ì</w:t>
      </w:r>
      <w:r w:rsidRPr="004526AF">
        <w:rPr>
          <w:rFonts w:cs="Arial"/>
          <w:i/>
          <w:iCs/>
          <w:szCs w:val="22"/>
        </w:rPr>
        <w:t>nh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t</w:t>
      </w:r>
      <w:r w:rsidRPr="004526AF">
        <w:rPr>
          <w:rFonts w:cs="Calibri"/>
          <w:i/>
          <w:iCs/>
          <w:szCs w:val="22"/>
        </w:rPr>
        <w:t>ạ</w:t>
      </w:r>
      <w:r w:rsidRPr="004526AF">
        <w:rPr>
          <w:rFonts w:cs="Arial"/>
          <w:i/>
          <w:iCs/>
          <w:szCs w:val="22"/>
        </w:rPr>
        <w:t>i BUV có b</w:t>
      </w:r>
      <w:r w:rsidRPr="004526AF">
        <w:rPr>
          <w:rFonts w:cs="Calibri"/>
          <w:i/>
          <w:iCs/>
          <w:szCs w:val="22"/>
        </w:rPr>
        <w:t>ắ</w:t>
      </w:r>
      <w:r w:rsidRPr="004526AF">
        <w:rPr>
          <w:rFonts w:cs="Arial"/>
          <w:i/>
          <w:iCs/>
          <w:szCs w:val="22"/>
        </w:rPr>
        <w:t>t bu</w:t>
      </w:r>
      <w:r w:rsidRPr="004526AF">
        <w:rPr>
          <w:rFonts w:cs="Calibri"/>
          <w:i/>
          <w:iCs/>
          <w:szCs w:val="22"/>
        </w:rPr>
        <w:t>ộ</w:t>
      </w:r>
      <w:r w:rsidRPr="004526AF">
        <w:rPr>
          <w:rFonts w:cs="Arial"/>
          <w:i/>
          <w:iCs/>
          <w:szCs w:val="22"/>
        </w:rPr>
        <w:t>c đ</w:t>
      </w:r>
      <w:r w:rsidRPr="004526AF">
        <w:rPr>
          <w:rFonts w:cs="Calibri"/>
          <w:i/>
          <w:iCs/>
          <w:szCs w:val="22"/>
        </w:rPr>
        <w:t>ố</w:t>
      </w:r>
      <w:r w:rsidRPr="004526AF">
        <w:rPr>
          <w:rFonts w:cs="Arial"/>
          <w:i/>
          <w:iCs/>
          <w:szCs w:val="22"/>
        </w:rPr>
        <w:t>i v</w:t>
      </w:r>
      <w:r w:rsidRPr="004526AF">
        <w:rPr>
          <w:rFonts w:cs="Calibri"/>
          <w:i/>
          <w:iCs/>
          <w:szCs w:val="22"/>
        </w:rPr>
        <w:t>ớ</w:t>
      </w:r>
      <w:r w:rsidRPr="004526AF">
        <w:rPr>
          <w:rFonts w:cs="Arial"/>
          <w:i/>
          <w:iCs/>
          <w:szCs w:val="22"/>
        </w:rPr>
        <w:t>i sinh viên không?</w:t>
      </w:r>
      <w:bookmarkEnd w:id="2348"/>
      <w:bookmarkEnd w:id="2349"/>
      <w:bookmarkEnd w:id="2358"/>
    </w:p>
    <w:p w14:paraId="47C2D1B5" w14:textId="77777777" w:rsidR="005601A3" w:rsidRPr="004526AF"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p>
    <w:p w14:paraId="1F1D1639"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In today's dynamic labour market, internships are no longer the sole pathway for students to acquire professional experience. The study programmes at BUV encourage and facilitate students to explore a variety of professional opportunities, both during the PSG semesters and academic study semesters.</w:t>
      </w:r>
    </w:p>
    <w:p w14:paraId="39EA4759"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qualified industry professional’s feedback (only for some specific programmes). Alternatively, students may participate in the international study mobility program organized by the BUV International Office.</w:t>
      </w:r>
    </w:p>
    <w:p w14:paraId="6BBFF579"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If any </w:t>
      </w:r>
      <w:r w:rsidRPr="00B444DF">
        <w:rPr>
          <w:rFonts w:ascii="iCiel Avenir LT Std 35 Light" w:hAnsi="iCiel Avenir LT Std 35 Light" w:cs="Arial"/>
          <w:sz w:val="22"/>
          <w:szCs w:val="22"/>
        </w:rPr>
        <w:t xml:space="preserve">modules within </w:t>
      </w:r>
      <w:r>
        <w:rPr>
          <w:rFonts w:ascii="iCiel Avenir LT Std 35 Light" w:hAnsi="iCiel Avenir LT Std 35 Light" w:cs="Arial"/>
          <w:sz w:val="22"/>
          <w:szCs w:val="22"/>
        </w:rPr>
        <w:t>the</w:t>
      </w:r>
      <w:r w:rsidRPr="00B444DF">
        <w:rPr>
          <w:rFonts w:ascii="iCiel Avenir LT Std 35 Light" w:hAnsi="iCiel Avenir LT Std 35 Light" w:cs="Arial"/>
          <w:sz w:val="22"/>
          <w:szCs w:val="22"/>
        </w:rPr>
        <w:t xml:space="preserve"> academic programme require the completion of work placements and internships as part of the module’s assessment</w:t>
      </w:r>
      <w:r>
        <w:rPr>
          <w:rFonts w:ascii="iCiel Avenir LT Std 35 Light" w:hAnsi="iCiel Avenir LT Std 35 Light" w:cs="Arial"/>
          <w:sz w:val="22"/>
          <w:szCs w:val="22"/>
        </w:rPr>
        <w:t xml:space="preserve">, please follow the modules’ </w:t>
      </w:r>
      <w:r w:rsidRPr="00B444DF">
        <w:rPr>
          <w:rFonts w:ascii="iCiel Avenir LT Std 35 Light" w:hAnsi="iCiel Avenir LT Std 35 Light" w:cs="Arial"/>
          <w:sz w:val="22"/>
          <w:szCs w:val="22"/>
        </w:rPr>
        <w:t xml:space="preserve">requirements, for example the minimum number of working hours, the company’s business/scale etc. Alongside the Module </w:t>
      </w:r>
      <w:r w:rsidRPr="00B444DF">
        <w:rPr>
          <w:rFonts w:ascii="iCiel Avenir LT Std 35 Light" w:hAnsi="iCiel Avenir LT Std 35 Light" w:cs="Arial"/>
          <w:sz w:val="22"/>
          <w:szCs w:val="22"/>
        </w:rPr>
        <w:lastRenderedPageBreak/>
        <w:t>Leader, the Career Services &amp; Industry Relations Team</w:t>
      </w:r>
      <w:r>
        <w:rPr>
          <w:rFonts w:ascii="iCiel Avenir LT Std 35 Light" w:hAnsi="iCiel Avenir LT Std 35 Light" w:cs="Arial"/>
          <w:sz w:val="22"/>
          <w:szCs w:val="22"/>
        </w:rPr>
        <w:t xml:space="preserve"> (CSIR)</w:t>
      </w:r>
      <w:r w:rsidRPr="00B444DF">
        <w:rPr>
          <w:rFonts w:ascii="iCiel Avenir LT Std 35 Light" w:hAnsi="iCiel Avenir LT Std 35 Light" w:cs="Arial"/>
          <w:sz w:val="22"/>
          <w:szCs w:val="22"/>
        </w:rPr>
        <w:t xml:space="preserve"> support students by assisting with the application documents (such as CV, Cover Letter) and preparing for interviews. We also offer consultation on internship selection and how to maximise the placement experience to ensure it aligns with the module’s learning outcomes. Work placement (academic credited) is one of the professional experience options mentioned above. </w:t>
      </w:r>
    </w:p>
    <w:p w14:paraId="3E39227C"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All the details of the professional experience options and alternatives, as well as the requirements of each, are fully communicated to all students via </w:t>
      </w:r>
      <w:hyperlink r:id="rId100" w:history="1">
        <w:r w:rsidRPr="006113DF">
          <w:rPr>
            <w:rStyle w:val="Hyperlink"/>
            <w:rFonts w:ascii="iCiel Avenir LT Std 35 Light" w:hAnsi="iCiel Avenir LT Std 35 Light" w:cs="Arial"/>
            <w:sz w:val="22"/>
            <w:szCs w:val="22"/>
          </w:rPr>
          <w:t>APPENDIX 1. PSG Instructions on professional options and alternatives</w:t>
        </w:r>
      </w:hyperlink>
      <w:r w:rsidRPr="00B444DF">
        <w:rPr>
          <w:rFonts w:ascii="iCiel Avenir LT Std 35 Light" w:hAnsi="iCiel Avenir LT Std 35 Light" w:cs="Arial"/>
          <w:sz w:val="22"/>
          <w:szCs w:val="22"/>
        </w:rPr>
        <w:t xml:space="preserve">. </w:t>
      </w:r>
    </w:p>
    <w:p w14:paraId="30ECCEE2" w14:textId="77777777" w:rsidR="001018AC"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01"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07C973CB"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02"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566BF55B"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t>
      </w:r>
    </w:p>
    <w:p w14:paraId="06B09042"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0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 xml:space="preserve">m 2021, BUV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tr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khai Ch</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t tr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Nă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kinh doanh riêng; hoặc nộp một hồ sơ năng lực chuyên môn (portfolio) có đánh giá từ một chuyên gia ngành đủ điều kiện (chỉ áp dụng với một số chuyên ngành cụ thể). Ngoài ra, sinh viên có thể tham gia chương trình học tập quốc tế do Phòng Hợp tác Quốc tế của BUV tổ chức.</w:t>
      </w:r>
    </w:p>
    <w:p w14:paraId="3E9AF28B"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Pr>
          <w:rFonts w:ascii="iCiel Avenir LT Std 35 Light" w:hAnsi="iCiel Avenir LT Std 35 Light" w:cs="Arial"/>
          <w:i/>
          <w:iCs/>
          <w:sz w:val="22"/>
          <w:szCs w:val="22"/>
        </w:rPr>
        <w:t xml:space="preserve">Nếu </w:t>
      </w:r>
      <w:r w:rsidRPr="00B444DF">
        <w:rPr>
          <w:rFonts w:ascii="iCiel Avenir LT Std 35 Light" w:hAnsi="iCiel Avenir LT Std 35 Light" w:cs="Arial"/>
          <w:i/>
          <w:iCs/>
          <w:sz w:val="22"/>
          <w:szCs w:val="22"/>
        </w:rPr>
        <w:t>ch</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h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t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b</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k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m tra </w:t>
      </w:r>
      <w:r w:rsidRPr="00B444DF">
        <w:rPr>
          <w:rFonts w:ascii="iCiel Avenir LT Std 35 Light" w:hAnsi="iCiel Avenir LT Std 35 Light" w:cs="Avenir Next LT Pro"/>
          <w:i/>
          <w:iCs/>
          <w:sz w:val="22"/>
          <w:szCs w:val="22"/>
        </w:rPr>
        <w:t>đá</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u</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the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ô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u, quy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inh doanh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o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bộ môn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 xml:space="preserve">i </w:t>
      </w:r>
      <w:r>
        <w:rPr>
          <w:rFonts w:ascii="iCiel Avenir LT Std 35 Light" w:hAnsi="iCiel Avenir LT Std 35 Light" w:cs="Avenir Next LT Pro"/>
          <w:i/>
          <w:iCs/>
          <w:sz w:val="22"/>
          <w:szCs w:val="22"/>
        </w:rPr>
        <w:t xml:space="preserve">Phòng DV Hướng </w:t>
      </w:r>
      <w:r>
        <w:rPr>
          <w:rFonts w:ascii="iCiel Avenir LT Std 35 Light" w:hAnsi="iCiel Avenir LT Std 35 Light" w:cs="Avenir Next LT Pro"/>
          <w:i/>
          <w:iCs/>
          <w:sz w:val="22"/>
          <w:szCs w:val="22"/>
        </w:rPr>
        <w:lastRenderedPageBreak/>
        <w:t>nghiệp và QH Đối tác</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Những kỳ thực tập hoặc kiến tập này cũng là một trong số các phương án trải nghiệm làm việc được đề cập bên trên. </w:t>
      </w:r>
    </w:p>
    <w:p w14:paraId="59578BAC" w14:textId="77777777" w:rsidR="001018AC" w:rsidRPr="00B444DF" w:rsidRDefault="001018AC" w:rsidP="001018AC">
      <w:pPr>
        <w:tabs>
          <w:tab w:val="left" w:pos="630"/>
          <w:tab w:val="left" w:pos="1080"/>
        </w:tabs>
        <w:ind w:firstLine="0"/>
        <w:rPr>
          <w:rFonts w:cs="Arial"/>
          <w:szCs w:val="22"/>
        </w:rPr>
      </w:pPr>
      <w:r w:rsidRPr="00B444DF">
        <w:rPr>
          <w:rFonts w:ascii="iCiel Avenir LT Std 35 Light" w:hAnsi="iCiel Avenir LT Std 35 Light" w:cs="Arial"/>
          <w:i/>
          <w:iCs/>
          <w:sz w:val="22"/>
          <w:szCs w:val="22"/>
        </w:rPr>
        <w:t xml:space="preserve">Tất cả các thông tin về lựa chọn trải nghiệm làm việc và phương án thay thế, cũng như yêu cầu của từng lựa chọn đều đã được thông báo đầy đủ đến tất cả sinh viên thông qua </w:t>
      </w:r>
      <w:hyperlink r:id="rId103" w:history="1">
        <w:r w:rsidRPr="006113DF">
          <w:rPr>
            <w:rStyle w:val="Hyperlink"/>
            <w:rFonts w:ascii="iCiel Avenir LT Std 35 Light" w:hAnsi="iCiel Avenir LT Std 35 Light" w:cs="Arial"/>
            <w:i/>
            <w:iCs/>
            <w:sz w:val="22"/>
            <w:szCs w:val="22"/>
          </w:rPr>
          <w:t>APPENDIX 1. PSG Instructions on professional options and alternatives</w:t>
        </w:r>
      </w:hyperlink>
      <w:r w:rsidRPr="00B444DF">
        <w:rPr>
          <w:rFonts w:ascii="iCiel Avenir LT Std 35 Light" w:hAnsi="iCiel Avenir LT Std 35 Light" w:cs="Arial"/>
          <w:i/>
          <w:iCs/>
          <w:sz w:val="22"/>
          <w:szCs w:val="22"/>
        </w:rPr>
        <w:t xml:space="preserve">. </w:t>
      </w:r>
    </w:p>
    <w:p w14:paraId="0E9622C6" w14:textId="77777777" w:rsidR="001018AC"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Nếu có bất cứ câu hỏi hoặc cần hỗ trợ thêm, vui lòng liên hệ </w:t>
      </w:r>
      <w:r w:rsidRPr="00B444DF">
        <w:rPr>
          <w:rFonts w:ascii="iCiel Avenir LT Std 35 Light" w:hAnsi="iCiel Avenir LT Std 35 Light" w:cs="Arial"/>
          <w:b/>
          <w:bCs/>
          <w:i/>
          <w:iCs/>
          <w:sz w:val="22"/>
          <w:szCs w:val="22"/>
        </w:rPr>
        <w:t>với Phòng DV Hướng nghiệp và QH Đối tác</w:t>
      </w:r>
      <w:r w:rsidRPr="00B444DF">
        <w:rPr>
          <w:rFonts w:ascii="iCiel Avenir LT Std 35 Light" w:hAnsi="iCiel Avenir LT Std 35 Light" w:cs="Arial"/>
          <w:i/>
          <w:iCs/>
          <w:sz w:val="22"/>
          <w:szCs w:val="22"/>
        </w:rPr>
        <w:t xml:space="preserve"> qua hòm thư điện tử </w:t>
      </w:r>
      <w:hyperlink r:id="rId104" w:history="1">
        <w:r w:rsidRPr="00B444DF">
          <w:rPr>
            <w:rStyle w:val="Hyperlink"/>
            <w:rFonts w:ascii="iCiel Avenir LT Std 35 Light" w:hAnsi="iCiel Avenir LT Std 35 Light" w:cs="Arial"/>
            <w:i/>
            <w:iCs/>
            <w:sz w:val="22"/>
            <w:szCs w:val="22"/>
          </w:rPr>
          <w:t>SE-Careers@buv.edu.vn</w:t>
        </w:r>
      </w:hyperlink>
      <w:r w:rsidRPr="00B444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4B3042F5" w14:textId="1A938FFF" w:rsidR="005601A3" w:rsidRPr="004526AF" w:rsidRDefault="001018AC" w:rsidP="00110981">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Để đặt lịch với chuyên viên tư vấn hướng nghiệp</w:t>
      </w:r>
      <w:r>
        <w:rPr>
          <w:rFonts w:ascii="iCiel Avenir LT Std 35 Light" w:hAnsi="iCiel Avenir LT Std 35 Light" w:cs="Arial"/>
          <w:i/>
          <w:iCs/>
          <w:sz w:val="22"/>
          <w:szCs w:val="22"/>
        </w:rPr>
        <w:t xml:space="preserve"> và trao đổi về các vấn đề thực tập, phát triển nghề nghiệp, phát triển cá nhân</w:t>
      </w:r>
      <w:r w:rsidRPr="00B444DF">
        <w:rPr>
          <w:rFonts w:ascii="iCiel Avenir LT Std 35 Light" w:hAnsi="iCiel Avenir LT Std 35 Light" w:cs="Arial"/>
          <w:i/>
          <w:iCs/>
          <w:sz w:val="22"/>
          <w:szCs w:val="22"/>
        </w:rPr>
        <w:t xml:space="preserve">, vui lòng truy cập: </w:t>
      </w:r>
      <w:hyperlink r:id="rId105"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i/>
          <w:iCs/>
          <w:sz w:val="22"/>
          <w:szCs w:val="22"/>
        </w:rPr>
        <w:t>(dành riêng cho sinh viên và cựu sinh viên BUV).</w:t>
      </w:r>
      <w:r w:rsidRPr="00B444DF">
        <w:rPr>
          <w:rFonts w:ascii="iCiel Avenir LT Std 35 Light" w:hAnsi="iCiel Avenir LT Std 35 Light" w:cs="Arial"/>
          <w:sz w:val="22"/>
          <w:szCs w:val="22"/>
        </w:rPr>
        <w:t xml:space="preserve"> </w:t>
      </w:r>
    </w:p>
    <w:p w14:paraId="1585836E" w14:textId="77777777" w:rsidR="005601A3" w:rsidRPr="004526AF" w:rsidRDefault="005601A3" w:rsidP="004714C6">
      <w:pPr>
        <w:pStyle w:val="Question"/>
        <w:numPr>
          <w:ilvl w:val="0"/>
          <w:numId w:val="5"/>
        </w:numPr>
        <w:tabs>
          <w:tab w:val="left" w:pos="630"/>
          <w:tab w:val="left" w:pos="990"/>
        </w:tabs>
        <w:spacing w:line="400" w:lineRule="exact"/>
        <w:ind w:left="0" w:firstLine="720"/>
        <w:rPr>
          <w:rFonts w:cs="Arial"/>
          <w:b w:val="0"/>
          <w:i/>
          <w:iCs/>
          <w:szCs w:val="22"/>
        </w:rPr>
      </w:pPr>
      <w:bookmarkStart w:id="2359" w:name="_Toc141433236"/>
      <w:bookmarkStart w:id="2360" w:name="_Toc149054149"/>
      <w:bookmarkStart w:id="2361" w:name="_Toc177136098"/>
      <w:r w:rsidRPr="004526AF">
        <w:rPr>
          <w:rFonts w:cs="Arial"/>
          <w:szCs w:val="22"/>
        </w:rPr>
        <w:t xml:space="preserve">How does BUV support students with their internships? / </w:t>
      </w:r>
      <w:r w:rsidRPr="004526AF">
        <w:rPr>
          <w:rFonts w:cs="Arial"/>
          <w:i/>
          <w:iCs/>
          <w:szCs w:val="22"/>
        </w:rPr>
        <w:t>Sinh viên đ</w:t>
      </w:r>
      <w:r w:rsidRPr="004526AF">
        <w:rPr>
          <w:rFonts w:cs="Calibri"/>
          <w:i/>
          <w:iCs/>
          <w:szCs w:val="22"/>
        </w:rPr>
        <w:t>ượ</w:t>
      </w:r>
      <w:r w:rsidRPr="004526AF">
        <w:rPr>
          <w:rFonts w:cs="Arial"/>
          <w:i/>
          <w:iCs/>
          <w:szCs w:val="22"/>
        </w:rPr>
        <w:t>c BUV h</w:t>
      </w:r>
      <w:r w:rsidRPr="004526AF">
        <w:rPr>
          <w:rFonts w:cs="Calibri"/>
          <w:i/>
          <w:iCs/>
          <w:szCs w:val="22"/>
        </w:rPr>
        <w:t>ỗ</w:t>
      </w:r>
      <w:r w:rsidRPr="004526AF">
        <w:rPr>
          <w:rFonts w:cs="Arial"/>
          <w:i/>
          <w:iCs/>
          <w:szCs w:val="22"/>
        </w:rPr>
        <w:t xml:space="preserve"> tr</w:t>
      </w:r>
      <w:r w:rsidRPr="004526AF">
        <w:rPr>
          <w:rFonts w:cs="Calibri"/>
          <w:i/>
          <w:iCs/>
          <w:szCs w:val="22"/>
        </w:rPr>
        <w:t>ợ</w:t>
      </w:r>
      <w:r w:rsidRPr="004526AF">
        <w:rPr>
          <w:rFonts w:cs="Arial"/>
          <w:i/>
          <w:iCs/>
          <w:szCs w:val="22"/>
        </w:rPr>
        <w:t xml:space="preserve"> trong công tác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nh</w:t>
      </w:r>
      <w:r w:rsidRPr="004526AF">
        <w:rPr>
          <w:rFonts w:cs="Calibri"/>
          <w:i/>
          <w:iCs/>
          <w:szCs w:val="22"/>
        </w:rPr>
        <w:t>ư</w:t>
      </w:r>
      <w:r w:rsidRPr="004526AF">
        <w:rPr>
          <w:rFonts w:cs="Arial"/>
          <w:i/>
          <w:iCs/>
          <w:szCs w:val="22"/>
        </w:rPr>
        <w:t xml:space="preserve"> th</w:t>
      </w:r>
      <w:r w:rsidRPr="004526AF">
        <w:rPr>
          <w:rFonts w:cs="Calibri"/>
          <w:i/>
          <w:iCs/>
          <w:szCs w:val="22"/>
        </w:rPr>
        <w:t>ế</w:t>
      </w:r>
      <w:r w:rsidRPr="004526AF">
        <w:rPr>
          <w:rFonts w:cs="Arial"/>
          <w:i/>
          <w:iCs/>
          <w:szCs w:val="22"/>
        </w:rPr>
        <w:t xml:space="preserve"> nào?</w:t>
      </w:r>
      <w:bookmarkEnd w:id="2359"/>
      <w:bookmarkEnd w:id="2360"/>
      <w:bookmarkEnd w:id="2361"/>
    </w:p>
    <w:p w14:paraId="3E0FBEF2" w14:textId="77777777" w:rsidR="005601A3" w:rsidRPr="004526AF"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p>
    <w:p w14:paraId="1BD0935F"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Throughout the students’ journey at BUV, </w:t>
      </w:r>
      <w:r>
        <w:rPr>
          <w:rFonts w:ascii="iCiel Avenir LT Std 35 Light" w:hAnsi="iCiel Avenir LT Std 35 Light" w:cs="Arial"/>
          <w:sz w:val="22"/>
          <w:szCs w:val="22"/>
        </w:rPr>
        <w:t>CSIR</w:t>
      </w:r>
      <w:r w:rsidRPr="00B444DF">
        <w:rPr>
          <w:rFonts w:ascii="iCiel Avenir LT Std 35 Light" w:hAnsi="iCiel Avenir LT Std 35 Light" w:cs="Arial"/>
          <w:sz w:val="22"/>
          <w:szCs w:val="22"/>
        </w:rPr>
        <w:t xml:space="preserve"> Team offers students comprehensive support, including application preparation, consultation during the internship period, and guidance upon its completion.</w:t>
      </w:r>
    </w:p>
    <w:p w14:paraId="2BB256EA"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b/>
          <w:bCs/>
          <w:sz w:val="22"/>
          <w:szCs w:val="22"/>
        </w:rPr>
        <w:t xml:space="preserve">During preparation, </w:t>
      </w:r>
      <w:r w:rsidRPr="00B444DF">
        <w:rPr>
          <w:rFonts w:ascii="iCiel Avenir LT Std 35 Light" w:hAnsi="iCiel Avenir LT Std 35 Light" w:cs="Arial"/>
          <w:sz w:val="22"/>
          <w:szCs w:val="22"/>
        </w:rPr>
        <w:t>we offer all students:</w:t>
      </w:r>
    </w:p>
    <w:p w14:paraId="73BD19B5" w14:textId="77777777" w:rsidR="001018AC" w:rsidRPr="00B444DF" w:rsidRDefault="001018AC" w:rsidP="001018AC">
      <w:pPr>
        <w:pStyle w:val="ListParagraph"/>
        <w:numPr>
          <w:ilvl w:val="0"/>
          <w:numId w:val="32"/>
        </w:numPr>
        <w:tabs>
          <w:tab w:val="left" w:pos="1080"/>
        </w:tabs>
        <w:ind w:left="360" w:firstLine="360"/>
        <w:jc w:val="left"/>
        <w:rPr>
          <w:rFonts w:ascii="iCiel Avenir LT Std 35 Light" w:hAnsi="iCiel Avenir LT Std 35 Light" w:cs="Arial"/>
          <w:sz w:val="22"/>
          <w:szCs w:val="22"/>
        </w:rPr>
      </w:pPr>
      <w:r w:rsidRPr="00B444DF">
        <w:rPr>
          <w:rFonts w:ascii="iCiel Avenir LT Std 35 Light" w:hAnsi="iCiel Avenir LT Std 35 Light" w:cs="Arial"/>
          <w:b/>
          <w:bCs/>
          <w:sz w:val="22"/>
          <w:szCs w:val="22"/>
        </w:rPr>
        <w:t>A variety of internship opportunities</w:t>
      </w:r>
      <w:r w:rsidRPr="00B444DF">
        <w:rPr>
          <w:rFonts w:ascii="iCiel Avenir LT Std 35 Light" w:hAnsi="iCiel Avenir LT Std 35 Light" w:cs="Arial"/>
          <w:sz w:val="22"/>
          <w:szCs w:val="22"/>
        </w:rPr>
        <w:t xml:space="preserve"> promoted via the Job Portal on </w:t>
      </w:r>
      <w:hyperlink r:id="rId106" w:history="1">
        <w:r w:rsidRPr="00AD0B36">
          <w:rPr>
            <w:rStyle w:val="Hyperlink"/>
            <w:rFonts w:ascii="iCiel Avenir LT Std 35 Light" w:hAnsi="iCiel Avenir LT Std 35 Light" w:cs="Arial"/>
            <w:sz w:val="22"/>
            <w:szCs w:val="22"/>
          </w:rPr>
          <w:t>BUV Career Platform</w:t>
        </w:r>
      </w:hyperlink>
      <w:r w:rsidRPr="00B444DF">
        <w:rPr>
          <w:rFonts w:ascii="iCiel Avenir LT Std 35 Light" w:hAnsi="iCiel Avenir LT Std 35 Light" w:cs="Arial"/>
          <w:sz w:val="22"/>
          <w:szCs w:val="22"/>
        </w:rPr>
        <w:t xml:space="preserve"> (exclusive to BUV students and alumni with a BUV student email account) and </w:t>
      </w:r>
      <w:hyperlink r:id="rId107" w:history="1">
        <w:r w:rsidRPr="00B444DF">
          <w:rPr>
            <w:rStyle w:val="Hyperlink"/>
            <w:rFonts w:ascii="iCiel Avenir LT Std 45 Book" w:eastAsia="Segoe UI" w:hAnsi="iCiel Avenir LT Std 45 Book" w:cs="Segoe UI"/>
            <w:sz w:val="22"/>
            <w:szCs w:val="22"/>
          </w:rPr>
          <w:t>BUV Career Services</w:t>
        </w:r>
      </w:hyperlink>
      <w:r w:rsidRPr="00B444DF">
        <w:rPr>
          <w:rStyle w:val="Hyperlink"/>
          <w:rFonts w:ascii="iCiel Avenir LT Std 45 Book" w:eastAsia="Segoe UI" w:hAnsi="iCiel Avenir LT Std 45 Book" w:cs="Segoe UI"/>
          <w:sz w:val="22"/>
          <w:szCs w:val="22"/>
        </w:rPr>
        <w:t xml:space="preserve"> Facebook Fanpage</w:t>
      </w:r>
      <w:r w:rsidRPr="00B444DF">
        <w:rPr>
          <w:rFonts w:ascii="iCiel Avenir LT Std 35 Light" w:hAnsi="iCiel Avenir LT Std 35 Light" w:cs="Arial"/>
          <w:sz w:val="22"/>
          <w:szCs w:val="22"/>
        </w:rPr>
        <w:t xml:space="preserve">; </w:t>
      </w:r>
    </w:p>
    <w:p w14:paraId="389038A1" w14:textId="77777777" w:rsidR="001018AC" w:rsidRPr="00B444DF" w:rsidRDefault="001018AC" w:rsidP="001018AC">
      <w:pPr>
        <w:pStyle w:val="ListParagraph"/>
        <w:numPr>
          <w:ilvl w:val="0"/>
          <w:numId w:val="32"/>
        </w:numPr>
        <w:tabs>
          <w:tab w:val="left" w:pos="1080"/>
        </w:tabs>
        <w:ind w:left="360" w:firstLine="360"/>
        <w:rPr>
          <w:rFonts w:ascii="iCiel Avenir LT Std 35 Light" w:hAnsi="iCiel Avenir LT Std 35 Light" w:cs="Arial"/>
          <w:sz w:val="22"/>
          <w:szCs w:val="22"/>
        </w:rPr>
      </w:pPr>
      <w:r w:rsidRPr="00B444DF">
        <w:rPr>
          <w:rFonts w:ascii="iCiel Avenir LT Std 35 Light" w:hAnsi="iCiel Avenir LT Std 35 Light" w:cs="Arial"/>
          <w:b/>
          <w:bCs/>
          <w:sz w:val="22"/>
          <w:szCs w:val="22"/>
        </w:rPr>
        <w:t>Several workshops, e-learning skill courses, useful materials, and one-on-one consultation sessions</w:t>
      </w:r>
      <w:r w:rsidRPr="00B444DF">
        <w:rPr>
          <w:rFonts w:ascii="iCiel Avenir LT Std 35 Light" w:hAnsi="iCiel Avenir LT Std 35 Light" w:cs="Arial"/>
          <w:sz w:val="22"/>
          <w:szCs w:val="22"/>
        </w:rPr>
        <w:t xml:space="preserve"> throughout the semester. These resources cover topics such as selecting internship </w:t>
      </w:r>
      <w:r w:rsidRPr="00B444DF">
        <w:rPr>
          <w:rFonts w:ascii="iCiel Avenir LT Std 35 Light" w:hAnsi="iCiel Avenir LT Std 35 Light" w:cs="Arial"/>
          <w:sz w:val="22"/>
          <w:szCs w:val="22"/>
        </w:rPr>
        <w:lastRenderedPageBreak/>
        <w:t xml:space="preserve">opportunities; preparing internship application documents (including but not limited to CV and Cover Letter); mock interview and interview tips. </w:t>
      </w:r>
      <w:r>
        <w:rPr>
          <w:rFonts w:ascii="iCiel Avenir LT Std 35 Light" w:hAnsi="iCiel Avenir LT Std 35 Light" w:cs="Arial"/>
          <w:sz w:val="22"/>
          <w:szCs w:val="22"/>
        </w:rPr>
        <w:t xml:space="preserve">Find </w:t>
      </w:r>
    </w:p>
    <w:p w14:paraId="0FD94658"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It is crucial for students to assess the suitability of each opportunity (e.g., job requirements, working time, etc.) and carefully prepare their application materials before submitting the materials through the job portal to maximise their chance of employment. </w:t>
      </w:r>
    </w:p>
    <w:p w14:paraId="1D6C46E2" w14:textId="77777777" w:rsidR="001018AC" w:rsidRPr="00B444DF" w:rsidRDefault="001018AC" w:rsidP="001018AC">
      <w:pPr>
        <w:tabs>
          <w:tab w:val="left" w:pos="630"/>
          <w:tab w:val="left" w:pos="1080"/>
        </w:tabs>
        <w:ind w:firstLine="0"/>
        <w:rPr>
          <w:rFonts w:ascii="iCiel Avenir LT Std 35 Light" w:hAnsi="iCiel Avenir LT Std 35 Light" w:cs="Arial"/>
          <w:b/>
          <w:bCs/>
          <w:sz w:val="22"/>
          <w:szCs w:val="22"/>
        </w:rPr>
      </w:pPr>
      <w:r w:rsidRPr="00B444DF">
        <w:rPr>
          <w:rFonts w:ascii="iCiel Avenir LT Std 35 Light" w:hAnsi="iCiel Avenir LT Std 35 Light" w:cs="Arial"/>
          <w:b/>
          <w:bCs/>
          <w:sz w:val="22"/>
          <w:szCs w:val="22"/>
        </w:rPr>
        <w:t>During the internship period</w:t>
      </w:r>
      <w:r w:rsidRPr="00B444DF">
        <w:rPr>
          <w:rFonts w:ascii="iCiel Avenir LT Std 35 Light" w:hAnsi="iCiel Avenir LT Std 35 Light" w:cs="Arial"/>
          <w:sz w:val="22"/>
          <w:szCs w:val="22"/>
        </w:rPr>
        <w:t xml:space="preserve">, </w:t>
      </w:r>
      <w:r>
        <w:rPr>
          <w:rFonts w:ascii="iCiel Avenir LT Std 35 Light" w:hAnsi="iCiel Avenir LT Std 35 Light" w:cs="Arial"/>
          <w:sz w:val="22"/>
          <w:szCs w:val="22"/>
        </w:rPr>
        <w:t>CSIR</w:t>
      </w:r>
      <w:r w:rsidRPr="00B444DF">
        <w:rPr>
          <w:rFonts w:ascii="iCiel Avenir LT Std 35 Light" w:hAnsi="iCiel Avenir LT Std 35 Light" w:cs="Arial"/>
          <w:sz w:val="22"/>
          <w:szCs w:val="22"/>
        </w:rPr>
        <w:t xml:space="preserve"> Team will constantly support students with any issues which may arise and offer guidance to help students familiarise themselves with the new working environment and business settings. This support aims to ensure students successfully complete their internships while presenting a positive ambassador image of BUV students to employers.</w:t>
      </w:r>
    </w:p>
    <w:p w14:paraId="5DE80652"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b/>
          <w:bCs/>
          <w:sz w:val="22"/>
          <w:szCs w:val="22"/>
        </w:rPr>
        <w:t xml:space="preserve">Upon completion of the internship, </w:t>
      </w:r>
      <w:r w:rsidRPr="00B444DF">
        <w:rPr>
          <w:rFonts w:ascii="iCiel Avenir LT Std 35 Light" w:hAnsi="iCiel Avenir LT Std 35 Light" w:cs="Arial"/>
          <w:sz w:val="22"/>
          <w:szCs w:val="22"/>
        </w:rPr>
        <w:t xml:space="preserve">students will receive the necessary assistance to conclude their internships professionally and guidance on how to properly document their experience in the PSG Programme. The Career Services &amp; Industry Relations Team will also receive and review the Professional Experience Evaluation Form/ Portfolio Evaluation Form and other relevant evidence to record PSG points, noting students’ strengths and weaknesses for future support. </w:t>
      </w:r>
    </w:p>
    <w:p w14:paraId="294756CD"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While we offer comprehensive support for internship placements, our primary goal is to empower our students to take responsibility for their decisions and actions. We provide professional and dedicated career guidance at every step, rather than forcing individual students to go for an internship or stepping in to do the job for them. BUV strives to develop responsible, proactive, and empowered graduates who are prepared to seize opportunities and ready themselves for the future. </w:t>
      </w:r>
    </w:p>
    <w:p w14:paraId="30D9B63D" w14:textId="77777777" w:rsidR="001018AC" w:rsidRDefault="001018AC" w:rsidP="001018AC">
      <w:pPr>
        <w:tabs>
          <w:tab w:val="left" w:pos="630"/>
          <w:tab w:val="left" w:pos="1080"/>
        </w:tabs>
        <w:ind w:firstLine="0"/>
        <w:rPr>
          <w:rFonts w:ascii="iCiel Avenir LT Std 35 Light" w:hAnsi="iCiel Avenir LT Std 35 Light" w:cs="Arial"/>
          <w:sz w:val="22"/>
          <w:szCs w:val="22"/>
        </w:rPr>
      </w:pPr>
      <w:bookmarkStart w:id="2362" w:name="_Hlk171286129"/>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08"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2B310BBE"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09"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bookmarkEnd w:id="2362"/>
    <w:p w14:paraId="139C39BD"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lastRenderedPageBreak/>
        <w:t>Trong s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BUV, Phòng Dịch vụ Hướng nghiệp và Quan hệ Đối tác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y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ro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rong qu</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kh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w:t>
      </w:r>
    </w:p>
    <w:p w14:paraId="6B5FC699" w14:textId="77777777" w:rsidR="001018AC" w:rsidRPr="00B444DF" w:rsidRDefault="001018AC" w:rsidP="001018AC">
      <w:pPr>
        <w:tabs>
          <w:tab w:val="left" w:pos="630"/>
          <w:tab w:val="left" w:pos="1080"/>
        </w:tabs>
        <w:ind w:firstLine="0"/>
        <w:rPr>
          <w:rFonts w:ascii="iCiel Avenir LT Std 35 Light" w:hAnsi="iCiel Avenir LT Std 35 Light" w:cs="Arial"/>
          <w:b/>
          <w:bCs/>
          <w:i/>
          <w:iCs/>
          <w:sz w:val="22"/>
          <w:szCs w:val="22"/>
        </w:rPr>
      </w:pPr>
      <w:r w:rsidRPr="00B444DF">
        <w:rPr>
          <w:rFonts w:ascii="iCiel Avenir LT Std 35 Light" w:hAnsi="iCiel Avenir LT Std 35 Light" w:cs="Arial"/>
          <w:b/>
          <w:bCs/>
          <w:i/>
          <w:iCs/>
          <w:sz w:val="22"/>
          <w:szCs w:val="22"/>
        </w:rPr>
        <w:t>Trong quá trình chu</w:t>
      </w:r>
      <w:r w:rsidRPr="00B444DF">
        <w:rPr>
          <w:rFonts w:ascii="iCiel Avenir LT Std 35 Light" w:hAnsi="iCiel Avenir LT Std 35 Light" w:cs="Calibri"/>
          <w:b/>
          <w:bCs/>
          <w:i/>
          <w:iCs/>
          <w:sz w:val="22"/>
          <w:szCs w:val="22"/>
        </w:rPr>
        <w:t>ẩ</w:t>
      </w:r>
      <w:r w:rsidRPr="00B444DF">
        <w:rPr>
          <w:rFonts w:ascii="iCiel Avenir LT Std 35 Light" w:hAnsi="iCiel Avenir LT Std 35 Light" w:cs="Arial"/>
          <w:b/>
          <w:bCs/>
          <w:i/>
          <w:iCs/>
          <w:sz w:val="22"/>
          <w:szCs w:val="22"/>
        </w:rPr>
        <w:t>n b</w:t>
      </w:r>
      <w:r w:rsidRPr="00B444DF">
        <w:rPr>
          <w:rFonts w:ascii="iCiel Avenir LT Std 35 Light" w:hAnsi="iCiel Avenir LT Std 35 Light" w:cs="Calibri"/>
          <w:b/>
          <w:bCs/>
          <w:i/>
          <w:iCs/>
          <w:sz w:val="22"/>
          <w:szCs w:val="22"/>
        </w:rPr>
        <w:t>ị</w:t>
      </w:r>
      <w:r w:rsidRPr="00B444DF">
        <w:rPr>
          <w:rFonts w:ascii="iCiel Avenir LT Std 35 Light" w:hAnsi="iCiel Avenir LT Std 35 Light" w:cs="Arial"/>
          <w:i/>
          <w:iCs/>
          <w:sz w:val="22"/>
          <w:szCs w:val="22"/>
        </w:rPr>
        <w:t>, sinh viên nhận được các hỗ trợ như sau:</w:t>
      </w:r>
    </w:p>
    <w:p w14:paraId="5452CB99" w14:textId="77777777" w:rsidR="001018AC" w:rsidRPr="00B444DF" w:rsidRDefault="001018AC" w:rsidP="001018AC">
      <w:pPr>
        <w:pStyle w:val="ListParagraph"/>
        <w:numPr>
          <w:ilvl w:val="0"/>
          <w:numId w:val="33"/>
        </w:numPr>
        <w:tabs>
          <w:tab w:val="left" w:pos="1080"/>
        </w:tabs>
        <w:ind w:left="360" w:firstLine="360"/>
        <w:rPr>
          <w:rFonts w:ascii="iCiel Avenir LT Std 35 Light" w:hAnsi="iCiel Avenir LT Std 35 Light" w:cs="Arial"/>
          <w:i/>
          <w:iCs/>
          <w:sz w:val="22"/>
          <w:szCs w:val="22"/>
        </w:rPr>
      </w:pPr>
      <w:r w:rsidRPr="00B444DF">
        <w:rPr>
          <w:rFonts w:ascii="iCiel Avenir LT Std 35 Light" w:hAnsi="iCiel Avenir LT Std 35 Light" w:cs="Arial"/>
          <w:b/>
          <w:bCs/>
          <w:i/>
          <w:iCs/>
          <w:sz w:val="22"/>
          <w:szCs w:val="22"/>
        </w:rPr>
        <w:t>Cơ hội thực tập:</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qua C</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in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Pr>
          <w:rFonts w:ascii="iCiel Avenir LT Std 35 Light" w:hAnsi="iCiel Avenir LT Std 35 Light" w:cs="Arial"/>
          <w:i/>
          <w:iCs/>
          <w:sz w:val="22"/>
          <w:szCs w:val="22"/>
        </w:rPr>
        <w:t>Nền tảng Hướng nghiệp và Việc làm</w:t>
      </w:r>
      <w:r w:rsidRPr="00B444DF">
        <w:rPr>
          <w:rFonts w:ascii="iCiel Avenir LT Std 35 Light" w:hAnsi="iCiel Avenir LT Std 35 Light" w:cs="Arial"/>
          <w:i/>
          <w:iCs/>
          <w:sz w:val="22"/>
          <w:szCs w:val="22"/>
        </w:rPr>
        <w:t xml:space="preserve">: </w:t>
      </w:r>
      <w:hyperlink r:id="rId110" w:history="1">
        <w:r w:rsidRPr="00B444DF">
          <w:rPr>
            <w:rStyle w:val="Hyperlink"/>
            <w:rFonts w:ascii="iCiel Avenir LT Std 35 Light" w:hAnsi="iCiel Avenir LT Std 35 Light" w:cs="Arial"/>
            <w:i/>
            <w:iCs/>
            <w:sz w:val="22"/>
            <w:szCs w:val="22"/>
          </w:rPr>
          <w:t>https://buv.careercentre.me/</w:t>
        </w:r>
        <w:r w:rsidRPr="00B444DF" w:rsidDel="0029685F">
          <w:rPr>
            <w:rStyle w:val="Hyperlink"/>
            <w:rFonts w:ascii="iCiel Avenir LT Std 35 Light" w:hAnsi="iCiel Avenir LT Std 35 Light" w:cs="Arial"/>
            <w:i/>
            <w:iCs/>
            <w:sz w:val="22"/>
            <w:szCs w:val="22"/>
          </w:rPr>
          <w:t xml:space="preserve"> </w:t>
        </w:r>
      </w:hyperlink>
      <w:r w:rsidRPr="00B444DF">
        <w:rPr>
          <w:rFonts w:ascii="iCiel Avenir LT Std 35 Light" w:hAnsi="iCiel Avenir LT Std 35 Light" w:cs="Arial"/>
          <w:i/>
          <w:iCs/>
          <w:sz w:val="22"/>
          <w:szCs w:val="22"/>
        </w:rPr>
        <w:t xml:space="preserve"> (dành riêng cho sinh viên và cựu sinh viên BUV có tài khoản email sinh viên BUV)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i: </w:t>
      </w:r>
      <w:hyperlink r:id="rId111" w:history="1">
        <w:r w:rsidRPr="00B444DF">
          <w:rPr>
            <w:rStyle w:val="Hyperlink"/>
            <w:rFonts w:ascii="iCiel Avenir LT Std 35 Light" w:eastAsia="Segoe UI" w:hAnsi="iCiel Avenir LT Std 35 Light" w:cs="Segoe UI"/>
            <w:i/>
            <w:iCs/>
            <w:sz w:val="22"/>
            <w:szCs w:val="22"/>
          </w:rPr>
          <w:t>Facebook Fanpage BUV Career Services</w:t>
        </w:r>
      </w:hyperlink>
      <w:r w:rsidRPr="00B444DF">
        <w:rPr>
          <w:rFonts w:ascii="iCiel Avenir LT Std 35 Light" w:hAnsi="iCiel Avenir LT Std 35 Light" w:cs="Arial"/>
          <w:i/>
          <w:iCs/>
          <w:color w:val="000000" w:themeColor="text1"/>
          <w:sz w:val="22"/>
          <w:szCs w:val="22"/>
        </w:rPr>
        <w:t xml:space="preserve">. </w:t>
      </w:r>
      <w:r w:rsidRPr="00B444DF">
        <w:rPr>
          <w:rFonts w:ascii="iCiel Avenir LT Std 35 Light" w:hAnsi="iCiel Avenir LT Std 35 Light" w:cs="Arial"/>
          <w:i/>
          <w:iCs/>
          <w:sz w:val="22"/>
          <w:szCs w:val="22"/>
        </w:rPr>
        <w:t xml:space="preserve"> </w:t>
      </w:r>
    </w:p>
    <w:p w14:paraId="07599BB4" w14:textId="77777777" w:rsidR="001018AC" w:rsidRPr="00B444DF" w:rsidRDefault="001018AC" w:rsidP="001018AC">
      <w:pPr>
        <w:pStyle w:val="ListParagraph"/>
        <w:numPr>
          <w:ilvl w:val="0"/>
          <w:numId w:val="33"/>
        </w:numPr>
        <w:tabs>
          <w:tab w:val="left" w:pos="1080"/>
        </w:tabs>
        <w:ind w:left="360" w:firstLine="360"/>
        <w:rPr>
          <w:rFonts w:ascii="iCiel Avenir LT Std 35 Light" w:hAnsi="iCiel Avenir LT Std 35 Light" w:cs="Arial"/>
          <w:i/>
          <w:iCs/>
          <w:sz w:val="22"/>
          <w:szCs w:val="22"/>
        </w:rPr>
      </w:pPr>
      <w:r w:rsidRPr="00B444DF">
        <w:rPr>
          <w:rFonts w:ascii="iCiel Avenir LT Std 35 Light" w:hAnsi="iCiel Avenir LT Std 35 Light" w:cs="Arial"/>
          <w:b/>
          <w:bCs/>
          <w:i/>
          <w:iCs/>
          <w:sz w:val="22"/>
          <w:szCs w:val="22"/>
        </w:rPr>
        <w:t>Hoạt động hướng nghiệp &amp; Tư vấn cá nhân:</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có cơ hội tham gia các hoạt động hướng nghiệp, tham gia các khóa học kỹ năng trực tuyến,</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VD: CV,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p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w:t>
      </w:r>
    </w:p>
    <w:p w14:paraId="13B70A2E"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t>
      </w:r>
    </w:p>
    <w:p w14:paraId="700E4C9E"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b/>
          <w:bCs/>
          <w:i/>
          <w:iCs/>
          <w:sz w:val="22"/>
          <w:szCs w:val="22"/>
        </w:rPr>
        <w:t>Trong th</w:t>
      </w:r>
      <w:r w:rsidRPr="00B444DF">
        <w:rPr>
          <w:rFonts w:ascii="iCiel Avenir LT Std 35 Light" w:hAnsi="iCiel Avenir LT Std 35 Light" w:cs="Calibri"/>
          <w:b/>
          <w:bCs/>
          <w:i/>
          <w:iCs/>
          <w:sz w:val="22"/>
          <w:szCs w:val="22"/>
        </w:rPr>
        <w:t>ờ</w:t>
      </w:r>
      <w:r w:rsidRPr="00B444DF">
        <w:rPr>
          <w:rFonts w:ascii="iCiel Avenir LT Std 35 Light" w:hAnsi="iCiel Avenir LT Std 35 Light" w:cs="Arial"/>
          <w:b/>
          <w:bCs/>
          <w:i/>
          <w:iCs/>
          <w:sz w:val="22"/>
          <w:szCs w:val="22"/>
        </w:rPr>
        <w:t>i gian th</w:t>
      </w:r>
      <w:r w:rsidRPr="00B444DF">
        <w:rPr>
          <w:rFonts w:ascii="iCiel Avenir LT Std 35 Light" w:hAnsi="iCiel Avenir LT Std 35 Light" w:cs="Calibri"/>
          <w:b/>
          <w:bCs/>
          <w:i/>
          <w:iCs/>
          <w:sz w:val="22"/>
          <w:szCs w:val="22"/>
        </w:rPr>
        <w:t>ự</w:t>
      </w:r>
      <w:r w:rsidRPr="00B444DF">
        <w:rPr>
          <w:rFonts w:ascii="iCiel Avenir LT Std 35 Light" w:hAnsi="iCiel Avenir LT Std 35 Light" w:cs="Arial"/>
          <w:b/>
          <w:bCs/>
          <w:i/>
          <w:iCs/>
          <w:sz w:val="22"/>
          <w:szCs w:val="22"/>
        </w:rPr>
        <w:t>c t</w:t>
      </w:r>
      <w:r w:rsidRPr="00B444DF">
        <w:rPr>
          <w:rFonts w:ascii="iCiel Avenir LT Std 35 Light" w:hAnsi="iCiel Avenir LT Std 35 Light" w:cs="Calibri"/>
          <w:b/>
          <w:bCs/>
          <w:i/>
          <w:iCs/>
          <w:sz w:val="22"/>
          <w:szCs w:val="22"/>
        </w:rPr>
        <w:t>ậ</w:t>
      </w:r>
      <w:r w:rsidRPr="00B444DF">
        <w:rPr>
          <w:rFonts w:ascii="iCiel Avenir LT Std 35 Light" w:hAnsi="iCiel Avenir LT Std 35 Light" w:cs="Arial"/>
          <w:b/>
          <w:bCs/>
          <w:i/>
          <w:iCs/>
          <w:sz w:val="22"/>
          <w:szCs w:val="22"/>
        </w:rPr>
        <w:t>p</w:t>
      </w:r>
      <w:r w:rsidRPr="00B444DF">
        <w:rPr>
          <w:rFonts w:ascii="iCiel Avenir LT Std 35 Light" w:hAnsi="iCiel Avenir LT Std 35 Light" w:cs="Arial"/>
          <w:i/>
          <w:iCs/>
          <w:sz w:val="22"/>
          <w:szCs w:val="22"/>
        </w:rPr>
        <w:t>, Đội ngũ Hướng nghiệp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rong các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y si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nghi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b</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h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t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h 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d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trong m</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N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ng.</w:t>
      </w:r>
    </w:p>
    <w:p w14:paraId="6F9E354B" w14:textId="2A07EEA6"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b/>
          <w:bCs/>
          <w:i/>
          <w:iCs/>
          <w:sz w:val="22"/>
          <w:szCs w:val="22"/>
        </w:rPr>
        <w:t>Sau k</w:t>
      </w:r>
      <w:r w:rsidR="004D5500">
        <w:rPr>
          <w:rFonts w:ascii="iCiel Avenir LT Std 35 Light" w:hAnsi="iCiel Avenir LT Std 35 Light" w:cs="Calibri"/>
          <w:b/>
          <w:bCs/>
          <w:i/>
          <w:iCs/>
          <w:sz w:val="22"/>
          <w:szCs w:val="22"/>
        </w:rPr>
        <w:t>hi</w:t>
      </w:r>
      <w:r w:rsidRPr="00B444DF">
        <w:rPr>
          <w:rFonts w:ascii="iCiel Avenir LT Std 35 Light" w:hAnsi="iCiel Avenir LT Std 35 Light" w:cs="Arial"/>
          <w:b/>
          <w:bCs/>
          <w:i/>
          <w:iCs/>
          <w:sz w:val="22"/>
          <w:szCs w:val="22"/>
        </w:rPr>
        <w:t xml:space="preserve"> ho</w:t>
      </w:r>
      <w:r w:rsidRPr="00B444DF">
        <w:rPr>
          <w:rFonts w:ascii="iCiel Avenir LT Std 35 Light" w:hAnsi="iCiel Avenir LT Std 35 Light" w:cs="Avenir Next LT Pro"/>
          <w:b/>
          <w:bCs/>
          <w:i/>
          <w:iCs/>
          <w:sz w:val="22"/>
          <w:szCs w:val="22"/>
        </w:rPr>
        <w:t>à</w:t>
      </w:r>
      <w:r w:rsidRPr="00B444DF">
        <w:rPr>
          <w:rFonts w:ascii="iCiel Avenir LT Std 35 Light" w:hAnsi="iCiel Avenir LT Std 35 Light" w:cs="Arial"/>
          <w:b/>
          <w:bCs/>
          <w:i/>
          <w:iCs/>
          <w:sz w:val="22"/>
          <w:szCs w:val="22"/>
        </w:rPr>
        <w:t>n th</w:t>
      </w:r>
      <w:r w:rsidRPr="00B444DF">
        <w:rPr>
          <w:rFonts w:ascii="iCiel Avenir LT Std 35 Light" w:hAnsi="iCiel Avenir LT Std 35 Light" w:cs="Avenir Next LT Pro"/>
          <w:b/>
          <w:bCs/>
          <w:i/>
          <w:iCs/>
          <w:sz w:val="22"/>
          <w:szCs w:val="22"/>
        </w:rPr>
        <w:t>à</w:t>
      </w:r>
      <w:r w:rsidRPr="00B444DF">
        <w:rPr>
          <w:rFonts w:ascii="iCiel Avenir LT Std 35 Light" w:hAnsi="iCiel Avenir LT Std 35 Light" w:cs="Arial"/>
          <w:b/>
          <w:bCs/>
          <w:i/>
          <w:iCs/>
          <w:sz w:val="22"/>
          <w:szCs w:val="22"/>
        </w:rPr>
        <w:t>nh k</w:t>
      </w:r>
      <w:r w:rsidRPr="00B444DF">
        <w:rPr>
          <w:rFonts w:ascii="iCiel Avenir LT Std 35 Light" w:hAnsi="iCiel Avenir LT Std 35 Light" w:cs="Calibri"/>
          <w:b/>
          <w:bCs/>
          <w:i/>
          <w:iCs/>
          <w:sz w:val="22"/>
          <w:szCs w:val="22"/>
        </w:rPr>
        <w:t>ỳ</w:t>
      </w:r>
      <w:r w:rsidRPr="00B444DF">
        <w:rPr>
          <w:rFonts w:ascii="iCiel Avenir LT Std 35 Light" w:hAnsi="iCiel Avenir LT Std 35 Light" w:cs="Arial"/>
          <w:b/>
          <w:bCs/>
          <w:i/>
          <w:iCs/>
          <w:sz w:val="22"/>
          <w:szCs w:val="22"/>
        </w:rPr>
        <w:t xml:space="preserve"> th</w:t>
      </w:r>
      <w:r w:rsidRPr="00B444DF">
        <w:rPr>
          <w:rFonts w:ascii="iCiel Avenir LT Std 35 Light" w:hAnsi="iCiel Avenir LT Std 35 Light" w:cs="Calibri"/>
          <w:b/>
          <w:bCs/>
          <w:i/>
          <w:iCs/>
          <w:sz w:val="22"/>
          <w:szCs w:val="22"/>
        </w:rPr>
        <w:t>ự</w:t>
      </w:r>
      <w:r w:rsidRPr="00B444DF">
        <w:rPr>
          <w:rFonts w:ascii="iCiel Avenir LT Std 35 Light" w:hAnsi="iCiel Avenir LT Std 35 Light" w:cs="Arial"/>
          <w:b/>
          <w:bCs/>
          <w:i/>
          <w:iCs/>
          <w:sz w:val="22"/>
          <w:szCs w:val="22"/>
        </w:rPr>
        <w:t>c t</w:t>
      </w:r>
      <w:r w:rsidRPr="00B444DF">
        <w:rPr>
          <w:rFonts w:ascii="iCiel Avenir LT Std 35 Light" w:hAnsi="iCiel Avenir LT Std 35 Light" w:cs="Calibri"/>
          <w:b/>
          <w:bCs/>
          <w:i/>
          <w:iCs/>
          <w:sz w:val="22"/>
          <w:szCs w:val="22"/>
        </w:rPr>
        <w:t>ậ</w:t>
      </w:r>
      <w:r w:rsidRPr="00B444DF">
        <w:rPr>
          <w:rFonts w:ascii="iCiel Avenir LT Std 35 Light" w:hAnsi="iCiel Avenir LT Std 35 Light" w:cs="Arial"/>
          <w:b/>
          <w:bCs/>
          <w:i/>
          <w:iCs/>
          <w:sz w:val="22"/>
          <w:szCs w:val="22"/>
        </w:rPr>
        <w:t>p</w:t>
      </w:r>
      <w:r w:rsidRPr="00B444DF">
        <w:rPr>
          <w:rFonts w:ascii="iCiel Avenir LT Std 35 Light" w:hAnsi="iCiel Avenir LT Std 35 Light" w:cs="Arial"/>
          <w:i/>
          <w:iCs/>
          <w:sz w:val="22"/>
          <w:szCs w:val="22"/>
        </w:rPr>
        <w:t>,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phong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và cách thức để được ghi nhận điểm PSG phù hợp. Phòng Hướng nghiệ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xem Bản Đánh giá Chất lượng Làm việc/ Bản đánh giá Hồ sơ Năng lực Chuyên môn và các tài liệu chứng minh liên quan khá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ghi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điểm PSG, cũng như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m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 xml:space="preserve">ng lai. </w:t>
      </w:r>
    </w:p>
    <w:p w14:paraId="236F6DAB"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d</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BUV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oàn diện l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qua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ao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u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n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trong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thay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é</w:t>
      </w:r>
      <w:r w:rsidRPr="00B444DF">
        <w:rPr>
          <w:rFonts w:ascii="iCiel Avenir LT Std 35 Light" w:hAnsi="iCiel Avenir LT Std 35 Light" w:cs="Arial"/>
          <w:i/>
          <w:iCs/>
          <w:sz w:val="22"/>
          <w:szCs w:val="22"/>
        </w:rPr>
        <w:t>p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rial"/>
          <w:i/>
          <w:iCs/>
          <w:sz w:val="22"/>
          <w:szCs w:val="22"/>
        </w:rPr>
        <w:lastRenderedPageBreak/>
        <w:t>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sinh viên đ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ngay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can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BUV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o ra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n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c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on ng</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cho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p>
    <w:p w14:paraId="6D1208AF" w14:textId="57313B12" w:rsidR="005601A3" w:rsidRPr="00B377E5" w:rsidRDefault="001018AC" w:rsidP="00766E73">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Nếu có bất cứ câu hỏi hoặc cần hỗ trợ thêm, vui lòng liên hệ </w:t>
      </w:r>
      <w:r w:rsidRPr="00B444DF">
        <w:rPr>
          <w:rFonts w:ascii="iCiel Avenir LT Std 35 Light" w:hAnsi="iCiel Avenir LT Std 35 Light" w:cs="Arial"/>
          <w:b/>
          <w:bCs/>
          <w:i/>
          <w:iCs/>
          <w:sz w:val="22"/>
          <w:szCs w:val="22"/>
        </w:rPr>
        <w:t>với Phòng DV Hướng nghiệp và QH Đối tác</w:t>
      </w:r>
      <w:r w:rsidRPr="00B444DF">
        <w:rPr>
          <w:rFonts w:ascii="iCiel Avenir LT Std 35 Light" w:hAnsi="iCiel Avenir LT Std 35 Light" w:cs="Arial"/>
          <w:i/>
          <w:iCs/>
          <w:sz w:val="22"/>
          <w:szCs w:val="22"/>
        </w:rPr>
        <w:t xml:space="preserve"> qua hòm thư điện tử </w:t>
      </w:r>
      <w:hyperlink r:id="rId112" w:history="1">
        <w:r w:rsidRPr="00B444DF">
          <w:rPr>
            <w:rStyle w:val="Hyperlink"/>
            <w:rFonts w:ascii="iCiel Avenir LT Std 35 Light" w:hAnsi="iCiel Avenir LT Std 35 Light" w:cs="Arial"/>
            <w:i/>
            <w:iCs/>
            <w:sz w:val="22"/>
            <w:szCs w:val="22"/>
          </w:rPr>
          <w:t>SE-Careers@buv.edu.vn</w:t>
        </w:r>
      </w:hyperlink>
      <w:r w:rsidRPr="00B444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Để đặt lịch với chuyên viên tư vấn hướng nghiệp, vui lòng truy cập: </w:t>
      </w:r>
      <w:hyperlink r:id="rId113" w:history="1">
        <w:r w:rsidRPr="00B444DF">
          <w:rPr>
            <w:rStyle w:val="Hyperlink"/>
            <w:rFonts w:ascii="iCiel Avenir LT Std 35 Light" w:hAnsi="iCiel Avenir LT Std 35 Light" w:cs="Arial"/>
            <w:i/>
            <w:iCs/>
            <w:sz w:val="22"/>
            <w:szCs w:val="22"/>
          </w:rPr>
          <w:t>BUV SE Booking Portal</w:t>
        </w:r>
      </w:hyperlink>
      <w:r w:rsidRPr="00B444DF">
        <w:rPr>
          <w:rFonts w:ascii="iCiel Avenir LT Std 35 Light" w:hAnsi="iCiel Avenir LT Std 35 Light" w:cs="Arial"/>
          <w:i/>
          <w:iCs/>
          <w:sz w:val="22"/>
          <w:szCs w:val="22"/>
        </w:rPr>
        <w:t xml:space="preserve"> (dành riêng cho sinh viên và cựu sinh viên BUV).</w:t>
      </w:r>
      <w:r w:rsidR="00110981">
        <w:rPr>
          <w:rFonts w:ascii="iCiel Avenir LT Std 35 Light" w:hAnsi="iCiel Avenir LT Std 35 Light" w:cs="Arial"/>
          <w:sz w:val="22"/>
          <w:szCs w:val="22"/>
        </w:rPr>
        <w:t xml:space="preserve"> </w:t>
      </w:r>
    </w:p>
    <w:p w14:paraId="67E400CE" w14:textId="77777777" w:rsidR="005601A3" w:rsidRPr="004526AF" w:rsidRDefault="005601A3" w:rsidP="004714C6">
      <w:pPr>
        <w:pStyle w:val="Question"/>
        <w:numPr>
          <w:ilvl w:val="0"/>
          <w:numId w:val="5"/>
        </w:numPr>
        <w:tabs>
          <w:tab w:val="left" w:pos="630"/>
          <w:tab w:val="left" w:pos="1080"/>
        </w:tabs>
        <w:spacing w:line="400" w:lineRule="exact"/>
        <w:ind w:left="0" w:firstLine="720"/>
        <w:rPr>
          <w:rFonts w:cs="Arial"/>
          <w:b w:val="0"/>
          <w:i/>
          <w:iCs/>
          <w:szCs w:val="22"/>
        </w:rPr>
      </w:pPr>
      <w:bookmarkStart w:id="2363" w:name="_Toc141433237"/>
      <w:bookmarkStart w:id="2364" w:name="_Toc149054150"/>
      <w:bookmarkStart w:id="2365" w:name="_Toc177136099"/>
      <w:r w:rsidRPr="004526AF">
        <w:rPr>
          <w:rFonts w:cs="Arial"/>
          <w:szCs w:val="22"/>
        </w:rPr>
        <w:t xml:space="preserve">Can first year students go for internships? / </w:t>
      </w:r>
      <w:r w:rsidRPr="004526AF">
        <w:rPr>
          <w:rFonts w:cs="Arial"/>
          <w:i/>
          <w:iCs/>
          <w:szCs w:val="22"/>
        </w:rPr>
        <w:t>Sinh viên năm nh</w:t>
      </w:r>
      <w:r w:rsidRPr="004526AF">
        <w:rPr>
          <w:rFonts w:cs="Calibri"/>
          <w:i/>
          <w:iCs/>
          <w:szCs w:val="22"/>
        </w:rPr>
        <w:t>ấ</w:t>
      </w:r>
      <w:r w:rsidRPr="004526AF">
        <w:rPr>
          <w:rFonts w:cs="Arial"/>
          <w:i/>
          <w:iCs/>
          <w:szCs w:val="22"/>
        </w:rPr>
        <w:t>t có th</w:t>
      </w:r>
      <w:r w:rsidRPr="004526AF">
        <w:rPr>
          <w:rFonts w:cs="Calibri"/>
          <w:i/>
          <w:iCs/>
          <w:szCs w:val="22"/>
        </w:rPr>
        <w:t>ể</w:t>
      </w:r>
      <w:r w:rsidRPr="004526AF">
        <w:rPr>
          <w:rFonts w:cs="Arial"/>
          <w:i/>
          <w:iCs/>
          <w:szCs w:val="22"/>
        </w:rPr>
        <w:t xml:space="preserve">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đ</w:t>
      </w:r>
      <w:r w:rsidRPr="004526AF">
        <w:rPr>
          <w:rFonts w:cs="Calibri"/>
          <w:i/>
          <w:iCs/>
          <w:szCs w:val="22"/>
        </w:rPr>
        <w:t>ượ</w:t>
      </w:r>
      <w:r w:rsidRPr="004526AF">
        <w:rPr>
          <w:rFonts w:cs="Arial"/>
          <w:i/>
          <w:iCs/>
          <w:szCs w:val="22"/>
        </w:rPr>
        <w:t>c không?</w:t>
      </w:r>
      <w:bookmarkEnd w:id="2363"/>
      <w:bookmarkEnd w:id="2364"/>
      <w:bookmarkEnd w:id="2365"/>
    </w:p>
    <w:p w14:paraId="30FFD9F2" w14:textId="77777777" w:rsidR="005601A3" w:rsidRPr="004526AF"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p>
    <w:p w14:paraId="2A92C28A"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level, and they will need time to accumulate and learn new things. </w:t>
      </w:r>
    </w:p>
    <w:p w14:paraId="5B3DEC9E"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bookmarkStart w:id="2366" w:name="_Hlk171284136"/>
      <w:r w:rsidRPr="00B444DF">
        <w:rPr>
          <w:rFonts w:ascii="iCiel Avenir LT Std 35 Light" w:hAnsi="iCiel Avenir LT Std 35 Light" w:cs="Arial"/>
          <w:sz w:val="22"/>
          <w:szCs w:val="22"/>
        </w:rPr>
        <w:t>Therefore, we highly recommend Year 1 students:</w:t>
      </w:r>
    </w:p>
    <w:p w14:paraId="71AB43FC" w14:textId="61D20DCA" w:rsidR="001018AC" w:rsidRPr="00B444DF" w:rsidRDefault="00D24D58" w:rsidP="001018AC">
      <w:pPr>
        <w:numPr>
          <w:ilvl w:val="0"/>
          <w:numId w:val="34"/>
        </w:numPr>
        <w:tabs>
          <w:tab w:val="left" w:pos="630"/>
          <w:tab w:val="left" w:pos="1080"/>
        </w:tabs>
        <w:ind w:left="360" w:firstLine="360"/>
        <w:rPr>
          <w:rFonts w:ascii="iCiel Avenir LT Std 35 Light" w:hAnsi="iCiel Avenir LT Std 35 Light" w:cs="Arial"/>
          <w:sz w:val="22"/>
          <w:szCs w:val="22"/>
        </w:rPr>
      </w:pPr>
      <w:r w:rsidRPr="00D24D58">
        <w:rPr>
          <w:rFonts w:ascii="iCiel Avenir LT Std 35 Light" w:hAnsi="iCiel Avenir LT Std 35 Light" w:cs="Arial"/>
          <w:sz w:val="22"/>
          <w:szCs w:val="22"/>
        </w:rPr>
        <w:t>Participate in the compulsory PSG Weeks Programme for first-year students, which spans four weeks and focuses on holistic personal and social growth activities. The weeks are designed to equip students with essential social, professional, academic and life skills, providing a foundation for further personal development in the following years. The programme's duration of four weeks allows students to utilise their semester break for both the PSG Weeks Programme and an early internship.</w:t>
      </w:r>
    </w:p>
    <w:p w14:paraId="525C0B8A" w14:textId="77777777" w:rsidR="001018AC" w:rsidRPr="00B444DF" w:rsidRDefault="001018AC" w:rsidP="001018AC">
      <w:pPr>
        <w:pStyle w:val="ListParagraph"/>
        <w:numPr>
          <w:ilvl w:val="0"/>
          <w:numId w:val="34"/>
        </w:numPr>
        <w:tabs>
          <w:tab w:val="left" w:pos="630"/>
          <w:tab w:val="left" w:pos="1080"/>
        </w:tabs>
        <w:ind w:left="360" w:firstLine="360"/>
        <w:rPr>
          <w:rFonts w:ascii="iCiel Avenir LT Std 35 Light" w:hAnsi="iCiel Avenir LT Std 35 Light" w:cs="Arial"/>
          <w:sz w:val="22"/>
          <w:szCs w:val="22"/>
        </w:rPr>
      </w:pPr>
      <w:r w:rsidRPr="00B444DF">
        <w:rPr>
          <w:rFonts w:ascii="iCiel Avenir LT Std 35 Light" w:hAnsi="iCiel Avenir LT Std 35 Light" w:cs="Arial"/>
          <w:sz w:val="22"/>
          <w:szCs w:val="22"/>
        </w:rPr>
        <w:t>Not to limit their options within their specialised internships but broaden their opportunities to what they want to learn in any industry and explore the world of work to find out their best interests, strengths, passion, and a career decision after several exciting trials.</w:t>
      </w:r>
    </w:p>
    <w:p w14:paraId="303383AD" w14:textId="77777777" w:rsidR="001018AC" w:rsidRPr="00B444DF" w:rsidRDefault="001018AC" w:rsidP="001018AC">
      <w:pPr>
        <w:pStyle w:val="ListParagraph"/>
        <w:numPr>
          <w:ilvl w:val="0"/>
          <w:numId w:val="34"/>
        </w:numPr>
        <w:tabs>
          <w:tab w:val="left" w:pos="630"/>
          <w:tab w:val="left" w:pos="1080"/>
        </w:tabs>
        <w:ind w:left="360" w:firstLine="360"/>
        <w:rPr>
          <w:rFonts w:ascii="iCiel Avenir LT Std 35 Light" w:hAnsi="iCiel Avenir LT Std 35 Light" w:cs="Arial"/>
          <w:color w:val="000000" w:themeColor="text1"/>
          <w:sz w:val="22"/>
          <w:szCs w:val="22"/>
        </w:rPr>
      </w:pPr>
      <w:r w:rsidRPr="00B444DF">
        <w:rPr>
          <w:rFonts w:ascii="iCiel Avenir LT Std 35 Light" w:hAnsi="iCiel Avenir LT Std 35 Light" w:cs="Arial"/>
          <w:sz w:val="22"/>
          <w:szCs w:val="22"/>
        </w:rPr>
        <w:t>Not to feel pressured if they don’t get an internship in Year 1. There are several other approaches to equip more skills and experience and explore self and careers</w:t>
      </w:r>
      <w:r w:rsidRPr="00B444DF">
        <w:rPr>
          <w:rFonts w:ascii="iCiel Avenir LT Std 35 Light" w:hAnsi="iCiel Avenir LT Std 35 Light" w:cs="Arial"/>
          <w:color w:val="000000" w:themeColor="text1"/>
          <w:sz w:val="22"/>
          <w:szCs w:val="22"/>
        </w:rPr>
        <w:t xml:space="preserve">. These include participating in additional PSG activities beyond the PSG Weeks Programme, such as extra-curricular classes, career talks, skill workshops and courses, student projects, volunteer activities, and so on. </w:t>
      </w:r>
    </w:p>
    <w:p w14:paraId="434F55D2" w14:textId="77777777" w:rsidR="001018AC" w:rsidRPr="008F5DDF" w:rsidRDefault="001018AC" w:rsidP="001018AC">
      <w:pPr>
        <w:tabs>
          <w:tab w:val="left" w:pos="630"/>
          <w:tab w:val="left" w:pos="1080"/>
        </w:tabs>
        <w:ind w:firstLine="0"/>
        <w:rPr>
          <w:rFonts w:ascii="iCiel Avenir LT Std 35 Light" w:hAnsi="iCiel Avenir LT Std 35 Light" w:cs="Arial"/>
          <w:sz w:val="22"/>
          <w:szCs w:val="22"/>
        </w:rPr>
      </w:pPr>
      <w:r w:rsidRPr="008F5DDF">
        <w:rPr>
          <w:rFonts w:ascii="iCiel Avenir LT Std 35 Light" w:hAnsi="iCiel Avenir LT Std 35 Light" w:cs="Arial"/>
          <w:sz w:val="22"/>
          <w:szCs w:val="22"/>
        </w:rPr>
        <w:t xml:space="preserve">Should you have any question or need any support, feel free to contact </w:t>
      </w:r>
      <w:r w:rsidRPr="008F5DDF">
        <w:rPr>
          <w:rFonts w:ascii="iCiel Avenir LT Std 35 Light" w:hAnsi="iCiel Avenir LT Std 35 Light" w:cs="Arial"/>
          <w:b/>
          <w:bCs/>
          <w:sz w:val="22"/>
          <w:szCs w:val="22"/>
        </w:rPr>
        <w:t>Career Services &amp; Industry Relations (CSIR)</w:t>
      </w:r>
      <w:r w:rsidRPr="008F5DDF">
        <w:rPr>
          <w:rFonts w:ascii="iCiel Avenir LT Std 35 Light" w:hAnsi="iCiel Avenir LT Std 35 Light" w:cs="Arial"/>
          <w:sz w:val="22"/>
          <w:szCs w:val="22"/>
        </w:rPr>
        <w:t xml:space="preserve"> via the email address: </w:t>
      </w:r>
      <w:hyperlink r:id="rId114" w:history="1">
        <w:r w:rsidRPr="0029685F">
          <w:rPr>
            <w:rStyle w:val="Hyperlink"/>
            <w:rFonts w:ascii="iCiel Avenir LT Std 35 Light" w:hAnsi="iCiel Avenir LT Std 35 Light" w:cs="Arial"/>
            <w:sz w:val="22"/>
            <w:szCs w:val="22"/>
          </w:rPr>
          <w:t>SE-Careers@buv.edu.vn</w:t>
        </w:r>
      </w:hyperlink>
      <w:r w:rsidRPr="008F5DDF">
        <w:rPr>
          <w:rFonts w:ascii="iCiel Avenir LT Std 35 Light" w:hAnsi="iCiel Avenir LT Std 35 Light" w:cs="Arial"/>
          <w:sz w:val="22"/>
          <w:szCs w:val="22"/>
        </w:rPr>
        <w:t>, BUV’s phone number: (+84) (221) 6 250 250 | Ext. 562, or meet us at the SE Lounge (1</w:t>
      </w:r>
      <w:r w:rsidRPr="008F5DDF">
        <w:rPr>
          <w:rFonts w:ascii="iCiel Avenir LT Std 35 Light" w:hAnsi="iCiel Avenir LT Std 35 Light" w:cs="Arial"/>
          <w:sz w:val="22"/>
          <w:szCs w:val="22"/>
          <w:vertAlign w:val="superscript"/>
        </w:rPr>
        <w:t>st</w:t>
      </w:r>
      <w:r w:rsidRPr="008F5DDF">
        <w:rPr>
          <w:rFonts w:ascii="iCiel Avenir LT Std 35 Light" w:hAnsi="iCiel Avenir LT Std 35 Light" w:cs="Arial"/>
          <w:sz w:val="22"/>
          <w:szCs w:val="22"/>
        </w:rPr>
        <w:t xml:space="preserve"> Floor, BUV Ecopark Campus). </w:t>
      </w:r>
    </w:p>
    <w:p w14:paraId="62BE9D8A" w14:textId="2AD93DD4" w:rsidR="001018AC" w:rsidRPr="00EC1265" w:rsidRDefault="001018AC" w:rsidP="001018AC">
      <w:pPr>
        <w:tabs>
          <w:tab w:val="left" w:pos="630"/>
          <w:tab w:val="left" w:pos="1080"/>
        </w:tabs>
        <w:ind w:firstLine="0"/>
        <w:rPr>
          <w:rFonts w:ascii="iCiel Avenir LT Std 35 Light" w:hAnsi="iCiel Avenir LT Std 35 Light" w:cs="Arial"/>
          <w:sz w:val="22"/>
          <w:szCs w:val="22"/>
        </w:rPr>
      </w:pPr>
      <w:r w:rsidRPr="008F5DDF">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hyperlink r:id="rId115" w:history="1">
        <w:r w:rsidRPr="0029685F">
          <w:rPr>
            <w:rStyle w:val="Hyperlink"/>
            <w:rFonts w:ascii="iCiel Avenir LT Std 35 Light" w:hAnsi="iCiel Avenir LT Std 35 Light" w:cs="Arial"/>
            <w:sz w:val="22"/>
            <w:szCs w:val="22"/>
          </w:rPr>
          <w:t>BUV Career Platform</w:t>
        </w:r>
      </w:hyperlink>
      <w:r w:rsidRPr="008F5DDF">
        <w:rPr>
          <w:rFonts w:ascii="iCiel Avenir LT Std 35 Light" w:hAnsi="iCiel Avenir LT Std 35 Light" w:cs="Arial"/>
          <w:sz w:val="22"/>
          <w:szCs w:val="22"/>
        </w:rPr>
        <w:t xml:space="preserve"> (exclusive to BUV students and alumni). </w:t>
      </w:r>
    </w:p>
    <w:p w14:paraId="45AEAABF"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Sinh viên BUV có thể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ngay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ếu các bạn sẵn sàng trải nghiệm và có đủ các kỹ năng mềm cơ bản. R</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BUV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su</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ngay sau 1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2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ng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BUV.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h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hi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huyên môn, cũ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i gia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rau d</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 xml:space="preserve">i. </w:t>
      </w:r>
    </w:p>
    <w:p w14:paraId="58D945A4"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D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w:t>
      </w:r>
    </w:p>
    <w:p w14:paraId="22517FC5" w14:textId="0AB0D1F5" w:rsidR="001018AC" w:rsidRPr="00B444DF" w:rsidRDefault="00D24D58" w:rsidP="001018AC">
      <w:pPr>
        <w:pStyle w:val="ListParagraph"/>
        <w:numPr>
          <w:ilvl w:val="0"/>
          <w:numId w:val="35"/>
        </w:numPr>
        <w:tabs>
          <w:tab w:val="left" w:pos="1080"/>
        </w:tabs>
        <w:ind w:left="450" w:firstLine="270"/>
        <w:rPr>
          <w:rFonts w:ascii="iCiel Avenir LT Std 35 Light" w:hAnsi="iCiel Avenir LT Std 35 Light" w:cs="Arial"/>
          <w:i/>
          <w:iCs/>
          <w:sz w:val="22"/>
          <w:szCs w:val="22"/>
        </w:rPr>
      </w:pPr>
      <w:r w:rsidRPr="00D24D58">
        <w:rPr>
          <w:rFonts w:ascii="iCiel Avenir LT Std 35 Light" w:hAnsi="iCiel Avenir LT Std 35 Light" w:cs="Arial"/>
          <w:i/>
          <w:iCs/>
          <w:sz w:val="22"/>
          <w:szCs w:val="22"/>
        </w:rPr>
        <w:t>Tham gia vào Tuần lễ Nâng cao Năng lực Cá nhân và Kỹ năng Xã hội PSG dành cho sinh viên năm nhất, kéo dài trong vòng 04 tuần, giúp phát triển năng lực toàn diện trên nhiều lĩnh vực. Các tuần lễ này được thiết kế giúp trang bị cho sinh viên những kiến thức và kỹ năng xã hội, nghề nghiệp, học tập nền tảng, thiết yếu để phát triển năng lực mạnh mẽ trong các năm học tiếp theo. Chương trình kéo dài trong 04 tuần cũng tạo điều kiện cho sinh viên tận dụng kỳ nghỉ của mình, vừa tham gia các tuần lễ, vừa có thể đi thực tập từ sớm</w:t>
      </w:r>
    </w:p>
    <w:p w14:paraId="2B9F5E37" w14:textId="77777777" w:rsidR="001018AC" w:rsidRPr="00B444DF" w:rsidRDefault="001018AC" w:rsidP="001018AC">
      <w:pPr>
        <w:pStyle w:val="ListParagraph"/>
        <w:numPr>
          <w:ilvl w:val="0"/>
          <w:numId w:val="35"/>
        </w:numPr>
        <w:tabs>
          <w:tab w:val="left" w:pos="1080"/>
        </w:tabs>
        <w:ind w:left="360" w:firstLine="36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l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quan tr</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y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m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l</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m ra n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m m</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sau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w:t>
      </w:r>
    </w:p>
    <w:p w14:paraId="1BEE3FEC" w14:textId="77777777" w:rsidR="001018AC" w:rsidRPr="00B444DF" w:rsidRDefault="001018AC" w:rsidP="001018AC">
      <w:pPr>
        <w:pStyle w:val="ListParagraph"/>
        <w:numPr>
          <w:ilvl w:val="0"/>
          <w:numId w:val="35"/>
        </w:numPr>
        <w:tabs>
          <w:tab w:val="left" w:pos="630"/>
          <w:tab w:val="left" w:pos="1080"/>
        </w:tabs>
        <w:ind w:left="360" w:firstLine="360"/>
        <w:rPr>
          <w:rFonts w:ascii="iCiel Avenir LT Std 35 Light" w:hAnsi="iCiel Avenir LT Std 35 Light" w:cs="Arial"/>
          <w:color w:val="000000" w:themeColor="text1"/>
          <w:sz w:val="22"/>
          <w:szCs w:val="22"/>
        </w:rPr>
      </w:pPr>
      <w:r w:rsidRPr="00B444DF">
        <w:rPr>
          <w:rFonts w:ascii="iCiel Avenir LT Std 35 Light" w:hAnsi="iCiel Avenir LT Std 35 Light" w:cs="Arial"/>
          <w:i/>
          <w:iCs/>
          <w:sz w:val="22"/>
          <w:szCs w:val="22"/>
        </w:rPr>
        <w:t xml:space="preserve">Không nên cảm thấy áp lực khi chưa đi thực tập từ Năm 1. Có rất nhiều cách khác để trang bị thêm kỹ năng và kinh nghiệm, khám phá bản thân và thế </w:t>
      </w:r>
      <w:r w:rsidRPr="00B444DF">
        <w:rPr>
          <w:rFonts w:ascii="iCiel Avenir LT Std 35 Light" w:hAnsi="iCiel Avenir LT Std 35 Light" w:cs="Arial"/>
          <w:i/>
          <w:iCs/>
          <w:color w:val="000000" w:themeColor="text1"/>
          <w:sz w:val="22"/>
          <w:szCs w:val="22"/>
        </w:rPr>
        <w: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t>
      </w:r>
      <w:bookmarkEnd w:id="2366"/>
      <w:r w:rsidRPr="00B444DF">
        <w:rPr>
          <w:rFonts w:ascii="iCiel Avenir LT Std 35 Light" w:hAnsi="iCiel Avenir LT Std 35 Light" w:cs="Arial"/>
          <w:i/>
          <w:iCs/>
          <w:color w:val="000000" w:themeColor="text1"/>
          <w:sz w:val="22"/>
          <w:szCs w:val="22"/>
        </w:rPr>
        <w:t>.</w:t>
      </w:r>
    </w:p>
    <w:p w14:paraId="1E16EF58" w14:textId="77777777" w:rsidR="001018AC" w:rsidRDefault="001018AC" w:rsidP="001018AC">
      <w:pPr>
        <w:tabs>
          <w:tab w:val="left" w:pos="630"/>
          <w:tab w:val="left" w:pos="1080"/>
        </w:tabs>
        <w:ind w:left="360"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hyperlink r:id="rId116" w:history="1">
        <w:r w:rsidRPr="0029685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6AF36F76" w14:textId="71CF6845" w:rsidR="005601A3" w:rsidRPr="00AA0235" w:rsidRDefault="001018AC" w:rsidP="00AA0235">
      <w:pPr>
        <w:tabs>
          <w:tab w:val="left" w:pos="630"/>
          <w:tab w:val="left" w:pos="1080"/>
        </w:tabs>
        <w:ind w:left="360" w:firstLine="0"/>
        <w:rPr>
          <w:rFonts w:ascii="iCiel Avenir LT Std 35 Light" w:hAnsi="iCiel Avenir LT Std 35 Light" w:cs="Arial"/>
          <w:sz w:val="22"/>
          <w:szCs w:val="22"/>
        </w:rPr>
      </w:pPr>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17" w:history="1">
        <w:r w:rsidRPr="0029685F">
          <w:rPr>
            <w:rStyle w:val="Hyperlink"/>
            <w:rFonts w:ascii="iCiel Avenir LT Std 35 Light" w:hAnsi="iCiel Avenir LT Std 35 Light" w:cs="Arial"/>
            <w:sz w:val="22"/>
            <w:szCs w:val="22"/>
          </w:rPr>
          <w:t>BUV Career Platform</w:t>
        </w:r>
      </w:hyperlink>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sidRPr="008F5DDF">
        <w:rPr>
          <w:rFonts w:ascii="iCiel Avenir LT Std 35 Light" w:hAnsi="iCiel Avenir LT Std 35 Light" w:cs="Arial"/>
          <w:sz w:val="22"/>
          <w:szCs w:val="22"/>
        </w:rPr>
        <w:t xml:space="preserve"> </w:t>
      </w:r>
    </w:p>
    <w:p w14:paraId="1807E7BB" w14:textId="77777777" w:rsidR="005601A3" w:rsidRPr="004526AF" w:rsidRDefault="005601A3" w:rsidP="004714C6">
      <w:pPr>
        <w:pStyle w:val="Question"/>
        <w:numPr>
          <w:ilvl w:val="0"/>
          <w:numId w:val="5"/>
        </w:numPr>
        <w:tabs>
          <w:tab w:val="left" w:pos="630"/>
          <w:tab w:val="left" w:pos="1080"/>
        </w:tabs>
        <w:spacing w:line="400" w:lineRule="exact"/>
        <w:ind w:left="0" w:firstLine="720"/>
        <w:rPr>
          <w:rFonts w:cs="Arial"/>
          <w:szCs w:val="22"/>
        </w:rPr>
      </w:pPr>
      <w:bookmarkStart w:id="2367" w:name="_Toc149053891"/>
      <w:bookmarkStart w:id="2368" w:name="_Toc149054151"/>
      <w:bookmarkStart w:id="2369" w:name="_Toc141433238"/>
      <w:bookmarkStart w:id="2370" w:name="_Toc149054152"/>
      <w:bookmarkStart w:id="2371" w:name="_Toc177136100"/>
      <w:bookmarkEnd w:id="2367"/>
      <w:bookmarkEnd w:id="2368"/>
      <w:r w:rsidRPr="004526AF">
        <w:rPr>
          <w:rFonts w:cs="Arial"/>
          <w:szCs w:val="22"/>
        </w:rPr>
        <w:t xml:space="preserve">Can BUV guarantee that every student will have an internship during the semester break? / </w:t>
      </w:r>
      <w:r w:rsidRPr="004526AF">
        <w:rPr>
          <w:rFonts w:cs="Arial"/>
          <w:i/>
          <w:iCs/>
          <w:szCs w:val="22"/>
        </w:rPr>
        <w:t>Nhà tr</w:t>
      </w:r>
      <w:r w:rsidRPr="004526AF">
        <w:rPr>
          <w:rFonts w:cs="Calibri"/>
          <w:i/>
          <w:iCs/>
          <w:szCs w:val="22"/>
        </w:rPr>
        <w:t>ườ</w:t>
      </w:r>
      <w:r w:rsidRPr="004526AF">
        <w:rPr>
          <w:rFonts w:cs="Arial"/>
          <w:i/>
          <w:iCs/>
          <w:szCs w:val="22"/>
        </w:rPr>
        <w:t>ng có th</w:t>
      </w:r>
      <w:r w:rsidRPr="004526AF">
        <w:rPr>
          <w:rFonts w:cs="Calibri"/>
          <w:i/>
          <w:iCs/>
          <w:szCs w:val="22"/>
        </w:rPr>
        <w:t>ể</w:t>
      </w:r>
      <w:r w:rsidRPr="004526AF">
        <w:rPr>
          <w:rFonts w:cs="Arial"/>
          <w:i/>
          <w:iCs/>
          <w:szCs w:val="22"/>
        </w:rPr>
        <w:t xml:space="preserve"> đ</w:t>
      </w:r>
      <w:r w:rsidRPr="004526AF">
        <w:rPr>
          <w:rFonts w:cs="Calibri"/>
          <w:i/>
          <w:iCs/>
          <w:szCs w:val="22"/>
        </w:rPr>
        <w:t>ả</w:t>
      </w:r>
      <w:r w:rsidRPr="004526AF">
        <w:rPr>
          <w:rFonts w:cs="Arial"/>
          <w:i/>
          <w:iCs/>
          <w:szCs w:val="22"/>
        </w:rPr>
        <w:t>m b</w:t>
      </w:r>
      <w:r w:rsidRPr="004526AF">
        <w:rPr>
          <w:rFonts w:cs="Calibri"/>
          <w:i/>
          <w:iCs/>
          <w:szCs w:val="22"/>
        </w:rPr>
        <w:t>ả</w:t>
      </w:r>
      <w:r w:rsidRPr="004526AF">
        <w:rPr>
          <w:rFonts w:cs="Arial"/>
          <w:i/>
          <w:iCs/>
          <w:szCs w:val="22"/>
        </w:rPr>
        <w:t>o r</w:t>
      </w:r>
      <w:r w:rsidRPr="004526AF">
        <w:rPr>
          <w:rFonts w:cs="Calibri"/>
          <w:i/>
          <w:iCs/>
          <w:szCs w:val="22"/>
        </w:rPr>
        <w:t>ằ</w:t>
      </w:r>
      <w:r w:rsidRPr="004526AF">
        <w:rPr>
          <w:rFonts w:cs="Arial"/>
          <w:i/>
          <w:iCs/>
          <w:szCs w:val="22"/>
        </w:rPr>
        <w:t>ng t</w:t>
      </w:r>
      <w:r w:rsidRPr="004526AF">
        <w:rPr>
          <w:rFonts w:cs="Calibri"/>
          <w:i/>
          <w:iCs/>
          <w:szCs w:val="22"/>
        </w:rPr>
        <w:t>ấ</w:t>
      </w:r>
      <w:r w:rsidRPr="004526AF">
        <w:rPr>
          <w:rFonts w:cs="Arial"/>
          <w:i/>
          <w:iCs/>
          <w:szCs w:val="22"/>
        </w:rPr>
        <w:t>t c</w:t>
      </w:r>
      <w:r w:rsidRPr="004526AF">
        <w:rPr>
          <w:rFonts w:cs="Calibri"/>
          <w:i/>
          <w:iCs/>
          <w:szCs w:val="22"/>
        </w:rPr>
        <w:t>ả</w:t>
      </w:r>
      <w:r w:rsidRPr="004526AF">
        <w:rPr>
          <w:rFonts w:cs="Arial"/>
          <w:i/>
          <w:iCs/>
          <w:szCs w:val="22"/>
        </w:rPr>
        <w:t xml:space="preserve"> các sinh viên đ</w:t>
      </w:r>
      <w:r w:rsidRPr="004526AF">
        <w:rPr>
          <w:rFonts w:cs="Calibri"/>
          <w:i/>
          <w:iCs/>
          <w:szCs w:val="22"/>
        </w:rPr>
        <w:t>ề</w:t>
      </w:r>
      <w:r w:rsidRPr="004526AF">
        <w:rPr>
          <w:rFonts w:cs="Arial"/>
          <w:i/>
          <w:iCs/>
          <w:szCs w:val="22"/>
        </w:rPr>
        <w:t>u đ</w:t>
      </w:r>
      <w:r w:rsidRPr="004526AF">
        <w:rPr>
          <w:rFonts w:cs="Calibri"/>
          <w:i/>
          <w:iCs/>
          <w:szCs w:val="22"/>
        </w:rPr>
        <w:t>ượ</w:t>
      </w:r>
      <w:r w:rsidRPr="004526AF">
        <w:rPr>
          <w:rFonts w:cs="Arial"/>
          <w:i/>
          <w:iCs/>
          <w:szCs w:val="22"/>
        </w:rPr>
        <w:t>c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vào k</w:t>
      </w:r>
      <w:r w:rsidRPr="004526AF">
        <w:rPr>
          <w:rFonts w:cs="Calibri"/>
          <w:i/>
          <w:iCs/>
          <w:szCs w:val="22"/>
        </w:rPr>
        <w:t>ỳ</w:t>
      </w:r>
      <w:r w:rsidRPr="004526AF">
        <w:rPr>
          <w:rFonts w:cs="Arial"/>
          <w:i/>
          <w:iCs/>
          <w:szCs w:val="22"/>
        </w:rPr>
        <w:t xml:space="preserve"> ngh</w:t>
      </w:r>
      <w:r w:rsidRPr="004526AF">
        <w:rPr>
          <w:rFonts w:cs="Calibri"/>
          <w:i/>
          <w:iCs/>
          <w:szCs w:val="22"/>
        </w:rPr>
        <w:t>ỉ</w:t>
      </w:r>
      <w:r w:rsidRPr="004526AF">
        <w:rPr>
          <w:rFonts w:cs="Arial"/>
          <w:i/>
          <w:iCs/>
          <w:szCs w:val="22"/>
        </w:rPr>
        <w:t xml:space="preserve"> gi</w:t>
      </w:r>
      <w:r w:rsidRPr="004526AF">
        <w:rPr>
          <w:rFonts w:cs="Calibri"/>
          <w:i/>
          <w:iCs/>
          <w:szCs w:val="22"/>
        </w:rPr>
        <w:t>ữ</w:t>
      </w:r>
      <w:r w:rsidRPr="004526AF">
        <w:rPr>
          <w:rFonts w:cs="Arial"/>
          <w:i/>
          <w:iCs/>
          <w:szCs w:val="22"/>
        </w:rPr>
        <w:t>a h</w:t>
      </w:r>
      <w:r w:rsidRPr="004526AF">
        <w:rPr>
          <w:rFonts w:cs="Calibri"/>
          <w:i/>
          <w:iCs/>
          <w:szCs w:val="22"/>
        </w:rPr>
        <w:t>ọ</w:t>
      </w:r>
      <w:r w:rsidRPr="004526AF">
        <w:rPr>
          <w:rFonts w:cs="Arial"/>
          <w:i/>
          <w:iCs/>
          <w:szCs w:val="22"/>
        </w:rPr>
        <w:t>c k</w:t>
      </w:r>
      <w:r w:rsidRPr="004526AF">
        <w:rPr>
          <w:rFonts w:cs="Calibri"/>
          <w:i/>
          <w:iCs/>
          <w:szCs w:val="22"/>
        </w:rPr>
        <w:t>ỳ</w:t>
      </w:r>
      <w:r w:rsidRPr="004526AF">
        <w:rPr>
          <w:rFonts w:cs="Arial"/>
          <w:i/>
          <w:iCs/>
          <w:szCs w:val="22"/>
        </w:rPr>
        <w:t xml:space="preserve"> không?</w:t>
      </w:r>
      <w:bookmarkEnd w:id="2369"/>
      <w:bookmarkEnd w:id="2370"/>
      <w:bookmarkEnd w:id="2371"/>
    </w:p>
    <w:p w14:paraId="0251ADB4" w14:textId="77777777" w:rsidR="005601A3" w:rsidRPr="004526AF"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p>
    <w:p w14:paraId="00177FEB"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During the journey at British University Vietnam, students will have one PSG semester every academic year (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t>
      </w:r>
    </w:p>
    <w:p w14:paraId="2092FF8A"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providing sufficient internship opportunities to all BUV students in each PSG semester. Although applications sent via </w:t>
      </w:r>
      <w:r>
        <w:rPr>
          <w:rFonts w:ascii="iCiel Avenir LT Std 35 Light" w:hAnsi="iCiel Avenir LT Std 35 Light" w:cs="Arial"/>
          <w:sz w:val="22"/>
          <w:szCs w:val="22"/>
        </w:rPr>
        <w:t xml:space="preserve">Career Services &amp; Industry Relations (CSIR) </w:t>
      </w:r>
      <w:r w:rsidRPr="00B444DF">
        <w:rPr>
          <w:rFonts w:ascii="iCiel Avenir LT Std 35 Light" w:hAnsi="iCiel Avenir LT Std 35 Light" w:cs="Arial"/>
          <w:sz w:val="22"/>
          <w:szCs w:val="22"/>
        </w:rPr>
        <w:t xml:space="preserve">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w:t>
      </w:r>
      <w:r>
        <w:rPr>
          <w:rFonts w:ascii="iCiel Avenir LT Std 35 Light" w:hAnsi="iCiel Avenir LT Std 35 Light" w:cs="Arial"/>
          <w:sz w:val="22"/>
          <w:szCs w:val="22"/>
        </w:rPr>
        <w:t xml:space="preserve">Career Services &amp; Industry Relations (CSIR) </w:t>
      </w:r>
      <w:r w:rsidRPr="00B444DF">
        <w:rPr>
          <w:rFonts w:ascii="iCiel Avenir LT Std 35 Light" w:hAnsi="iCiel Avenir LT Std 35 Light" w:cs="Arial"/>
          <w:sz w:val="22"/>
          <w:szCs w:val="22"/>
        </w:rPr>
        <w:t xml:space="preserve">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t>
      </w:r>
    </w:p>
    <w:p w14:paraId="42620835" w14:textId="77777777" w:rsidR="001018AC"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18"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45E1ADC6"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19"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56A3847B"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Trong thời gian học tập tại BUV, sinh viên có một kỳ học PSG mỗi năm học (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t>
      </w:r>
    </w:p>
    <w:p w14:paraId="5A1E3CD2"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4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Phòng Dịch vụ Hướng nghiệp &amp; Quan hệ Đối tác,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Đội ngũ Hướng nghiệp trong việc cung cấp dịch vụ hướng nghiệp tận tâm và chuyên nghiệp để chứng tỏ rằng sinh viên đạt tiêu chuẩn cho vị trí thực tập sinh. Cùng với sự đồng hành của Đội ngũ Hướng nghiệp, sinh viên cần thể hiện được sự cam kết cũng như khả năng của mình để có thể vượt qua các quy trình tuyển dụng cần thiết của công ty.</w:t>
      </w:r>
    </w:p>
    <w:p w14:paraId="551031D5" w14:textId="77777777" w:rsidR="001018AC" w:rsidRPr="008F5DDF" w:rsidRDefault="001018AC" w:rsidP="001018AC">
      <w:pPr>
        <w:tabs>
          <w:tab w:val="left" w:pos="630"/>
          <w:tab w:val="left" w:pos="1080"/>
        </w:tabs>
        <w:ind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hyperlink r:id="rId120" w:history="1">
        <w:r w:rsidRPr="0029685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0FC272C3" w14:textId="28F44DB4" w:rsidR="005601A3" w:rsidRPr="00AA0235" w:rsidRDefault="001018AC" w:rsidP="00766E73">
      <w:pPr>
        <w:tabs>
          <w:tab w:val="left" w:pos="630"/>
          <w:tab w:val="left" w:pos="1080"/>
        </w:tabs>
        <w:ind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21" w:history="1">
        <w:r w:rsidRPr="0029685F">
          <w:rPr>
            <w:rStyle w:val="Hyperlink"/>
            <w:rFonts w:ascii="iCiel Avenir LT Std 35 Light" w:hAnsi="iCiel Avenir LT Std 35 Light" w:cs="Arial"/>
            <w:sz w:val="22"/>
            <w:szCs w:val="22"/>
          </w:rPr>
          <w:t>BUV Career Platform</w:t>
        </w:r>
      </w:hyperlink>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sidR="00AA0235">
        <w:rPr>
          <w:rFonts w:ascii="iCiel Avenir LT Std 35 Light" w:hAnsi="iCiel Avenir LT Std 35 Light" w:cs="Arial"/>
          <w:sz w:val="22"/>
          <w:szCs w:val="22"/>
        </w:rPr>
        <w:t xml:space="preserve"> </w:t>
      </w:r>
    </w:p>
    <w:p w14:paraId="31B969CC" w14:textId="3F55BD65" w:rsidR="005601A3" w:rsidRPr="004526AF" w:rsidRDefault="005601A3" w:rsidP="004714C6">
      <w:pPr>
        <w:pStyle w:val="Question"/>
        <w:numPr>
          <w:ilvl w:val="0"/>
          <w:numId w:val="5"/>
        </w:numPr>
        <w:tabs>
          <w:tab w:val="left" w:pos="630"/>
          <w:tab w:val="left" w:pos="1170"/>
        </w:tabs>
        <w:spacing w:line="400" w:lineRule="exact"/>
        <w:ind w:left="0" w:firstLine="720"/>
        <w:rPr>
          <w:rFonts w:cs="Arial"/>
          <w:b w:val="0"/>
          <w:szCs w:val="22"/>
        </w:rPr>
      </w:pPr>
      <w:bookmarkStart w:id="2372" w:name="_Toc141433239"/>
      <w:bookmarkStart w:id="2373" w:name="_Toc149054153"/>
      <w:bookmarkStart w:id="2374" w:name="_Toc177136101"/>
      <w:r w:rsidRPr="004526AF">
        <w:rPr>
          <w:rFonts w:cs="Arial"/>
          <w:szCs w:val="22"/>
        </w:rPr>
        <w:t xml:space="preserve">What can students do </w:t>
      </w:r>
      <w:r w:rsidR="00D44370" w:rsidRPr="004526AF">
        <w:rPr>
          <w:rFonts w:cs="Arial"/>
          <w:szCs w:val="22"/>
        </w:rPr>
        <w:t>for</w:t>
      </w:r>
      <w:r w:rsidRPr="004526AF">
        <w:rPr>
          <w:rFonts w:cs="Arial"/>
          <w:szCs w:val="22"/>
        </w:rPr>
        <w:t xml:space="preserve"> 3 months break if they do not go for internships? / </w:t>
      </w:r>
      <w:r w:rsidRPr="004526AF">
        <w:rPr>
          <w:rFonts w:cs="Arial"/>
          <w:i/>
          <w:iCs/>
          <w:szCs w:val="22"/>
        </w:rPr>
        <w:t>N</w:t>
      </w:r>
      <w:r w:rsidRPr="004526AF">
        <w:rPr>
          <w:rFonts w:cs="Calibri"/>
          <w:i/>
          <w:iCs/>
          <w:szCs w:val="22"/>
        </w:rPr>
        <w:t>ế</w:t>
      </w:r>
      <w:r w:rsidRPr="004526AF">
        <w:rPr>
          <w:rFonts w:cs="Arial"/>
          <w:i/>
          <w:iCs/>
          <w:szCs w:val="22"/>
        </w:rPr>
        <w:t>u trong 3 tháng ngh</w:t>
      </w:r>
      <w:r w:rsidRPr="004526AF">
        <w:rPr>
          <w:rFonts w:cs="Calibri"/>
          <w:i/>
          <w:iCs/>
          <w:szCs w:val="22"/>
        </w:rPr>
        <w:t>ỉ</w:t>
      </w:r>
      <w:r w:rsidRPr="004526AF">
        <w:rPr>
          <w:rFonts w:cs="Arial"/>
          <w:i/>
          <w:iCs/>
          <w:szCs w:val="22"/>
        </w:rPr>
        <w:t xml:space="preserve"> gi</w:t>
      </w:r>
      <w:r w:rsidRPr="004526AF">
        <w:rPr>
          <w:rFonts w:cs="Calibri"/>
          <w:i/>
          <w:iCs/>
          <w:szCs w:val="22"/>
        </w:rPr>
        <w:t>ữ</w:t>
      </w:r>
      <w:r w:rsidRPr="004526AF">
        <w:rPr>
          <w:rFonts w:cs="Arial"/>
          <w:i/>
          <w:iCs/>
          <w:szCs w:val="22"/>
        </w:rPr>
        <w:t>a k</w:t>
      </w:r>
      <w:r w:rsidRPr="004526AF">
        <w:rPr>
          <w:rFonts w:cs="Calibri"/>
          <w:i/>
          <w:iCs/>
          <w:szCs w:val="22"/>
        </w:rPr>
        <w:t>ỳ</w:t>
      </w:r>
      <w:r w:rsidRPr="004526AF">
        <w:rPr>
          <w:rFonts w:cs="Arial"/>
          <w:i/>
          <w:iCs/>
          <w:szCs w:val="22"/>
        </w:rPr>
        <w:t xml:space="preserve"> sinh viên không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thì có th</w:t>
      </w:r>
      <w:r w:rsidRPr="004526AF">
        <w:rPr>
          <w:rFonts w:cs="Calibri"/>
          <w:i/>
          <w:iCs/>
          <w:szCs w:val="22"/>
        </w:rPr>
        <w:t>ể</w:t>
      </w:r>
      <w:r w:rsidRPr="004526AF">
        <w:rPr>
          <w:rFonts w:cs="Arial"/>
          <w:i/>
          <w:iCs/>
          <w:szCs w:val="22"/>
        </w:rPr>
        <w:t xml:space="preserve"> làm gì?</w:t>
      </w:r>
      <w:bookmarkEnd w:id="2372"/>
      <w:bookmarkEnd w:id="2373"/>
      <w:bookmarkEnd w:id="2374"/>
    </w:p>
    <w:p w14:paraId="311C9179" w14:textId="77777777" w:rsidR="005601A3" w:rsidRPr="004526AF"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p>
    <w:p w14:paraId="40F11AC8"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BUV students are encouraged to go for internships and explore the world in different ways during their semester break. Apart from internships, students should use their semester breaks to enhance their skills, explore new things, and broaden their knowledge to be ready for their future. At BUV, during semester breaks, the Student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w:t>
      </w:r>
      <w:bookmarkStart w:id="2375" w:name="_Hlk171284192"/>
      <w:r w:rsidRPr="00B444DF">
        <w:rPr>
          <w:rFonts w:ascii="iCiel Avenir LT Std 35 Light" w:hAnsi="iCiel Avenir LT Std 35 Light" w:cs="Arial"/>
          <w:sz w:val="22"/>
          <w:szCs w:val="22"/>
        </w:rPr>
        <w:t xml:space="preserve"> (Old semester structure: January, April, July, and October; New semester structure: February, June, and October).</w:t>
      </w:r>
      <w:bookmarkEnd w:id="2375"/>
    </w:p>
    <w:p w14:paraId="7C9D3A4D"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Besides, students can also participate in over 30 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s and are always willing to accompany students to realise and implement their ideas.</w:t>
      </w:r>
    </w:p>
    <w:p w14:paraId="36D29F66" w14:textId="77777777" w:rsidR="001018AC" w:rsidRDefault="001018AC" w:rsidP="001018AC">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22"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4939D69C" w14:textId="77777777" w:rsidR="001018AC" w:rsidRPr="00B444DF" w:rsidRDefault="001018AC" w:rsidP="001018AC">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23"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31C2BCFB"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c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à khám phá các trải nghiệm khác nhau tro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ngh</w:t>
      </w:r>
      <w:r w:rsidRPr="00B444DF">
        <w:rPr>
          <w:rFonts w:ascii="iCiel Avenir LT Std 35 Light" w:hAnsi="iCiel Avenir LT Std 35 Light" w:cs="Calibri"/>
          <w:i/>
          <w:iCs/>
          <w:sz w:val="22"/>
          <w:szCs w:val="22"/>
        </w:rPr>
        <w:t>ỉ học kỳ</w:t>
      </w:r>
      <w:r w:rsidRPr="00B444DF">
        <w:rPr>
          <w:rFonts w:ascii="iCiel Avenir LT Std 35 Light" w:hAnsi="iCiel Avenir LT Std 35 Light" w:cs="Arial"/>
          <w:i/>
          <w:iCs/>
          <w:sz w:val="22"/>
          <w:szCs w:val="22"/>
        </w:rPr>
        <w:t>, các sinh viên cũ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qua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để phát triển bản thâ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ng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ng</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ẻ</w:t>
      </w:r>
      <w:r w:rsidRPr="00B444DF">
        <w:rPr>
          <w:rFonts w:ascii="iCiel Avenir LT Std 35 Light" w:hAnsi="iCiel Avenir LT Std 35 Light" w:cs="Arial"/>
          <w:i/>
          <w:iCs/>
          <w:sz w:val="22"/>
          <w:szCs w:val="22"/>
        </w:rPr>
        <w:t>, n</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g cao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o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cho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in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n tro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sau hoặc chuẩn bị cho hành trình sự nghiệp tương lai của mình. Ban Phát triển và Công tác Sinh viên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ng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ỳ PSG bao gồm các lớp đào tạo và hội thảo chuyên đề,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p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ng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kho</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ong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g</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i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qua 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ênh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bookmarkStart w:id="2376" w:name="_Hlk171284238"/>
      <w:r w:rsidRPr="00B444DF">
        <w:rPr>
          <w:rFonts w:ascii="iCiel Avenir LT Std 35 Light" w:hAnsi="iCiel Avenir LT Std 35 Light" w:cs="Arial"/>
          <w:i/>
          <w:iCs/>
          <w:sz w:val="22"/>
          <w:szCs w:val="22"/>
        </w:rPr>
        <w:t>(Thời khóa biểu cũ: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4,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7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0; Thời khóa biểu mới: Tháng 2, Tháng 6 và Tháng 10).</w:t>
      </w:r>
      <w:bookmarkEnd w:id="2376"/>
    </w:p>
    <w:p w14:paraId="16D8B7B6" w14:textId="77777777" w:rsidR="001018AC" w:rsidRPr="00B444DF" w:rsidRDefault="001018AC" w:rsidP="001018AC">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Bên c</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am gia 30 c</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n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m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ng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xu</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ng</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chung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m</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qua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l</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y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ổi</w:t>
      </w:r>
      <w:r w:rsidRPr="00B444DF">
        <w:rPr>
          <w:rFonts w:ascii="iCiel Avenir LT Std 35 Light" w:hAnsi="iCiel Avenir LT Std 35 Light" w:cs="Arial"/>
          <w:i/>
          <w:iCs/>
          <w:sz w:val="22"/>
          <w:szCs w:val="22"/>
        </w:rPr>
        <w:t xml:space="preserve"> cho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cũ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Bộ phận Đời sống Sinh viên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oan ng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p>
    <w:p w14:paraId="130C8262" w14:textId="77777777" w:rsidR="001018AC" w:rsidRPr="008F5DDF" w:rsidRDefault="001018AC" w:rsidP="001018AC">
      <w:pPr>
        <w:tabs>
          <w:tab w:val="left" w:pos="630"/>
          <w:tab w:val="left" w:pos="1080"/>
        </w:tabs>
        <w:ind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hyperlink r:id="rId124" w:history="1">
        <w:r w:rsidRPr="0029685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453E4DAB" w14:textId="2C46F0EC" w:rsidR="005601A3" w:rsidRPr="00E20BF9" w:rsidRDefault="001018AC" w:rsidP="00AA0235">
      <w:pPr>
        <w:tabs>
          <w:tab w:val="left" w:pos="630"/>
          <w:tab w:val="left" w:pos="1080"/>
        </w:tabs>
        <w:ind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25" w:history="1">
        <w:r w:rsidRPr="0029685F">
          <w:rPr>
            <w:rStyle w:val="Hyperlink"/>
            <w:rFonts w:ascii="iCiel Avenir LT Std 35 Light" w:hAnsi="iCiel Avenir LT Std 35 Light" w:cs="Arial"/>
            <w:sz w:val="22"/>
            <w:szCs w:val="22"/>
          </w:rPr>
          <w:t>BUV Career Platform</w:t>
        </w:r>
      </w:hyperlink>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p>
    <w:p w14:paraId="02366E52" w14:textId="77777777" w:rsidR="005601A3" w:rsidRPr="009062DC" w:rsidRDefault="005601A3" w:rsidP="004714C6">
      <w:pPr>
        <w:pStyle w:val="Question"/>
        <w:numPr>
          <w:ilvl w:val="0"/>
          <w:numId w:val="5"/>
        </w:numPr>
        <w:tabs>
          <w:tab w:val="left" w:pos="630"/>
          <w:tab w:val="left" w:pos="1170"/>
        </w:tabs>
        <w:spacing w:line="400" w:lineRule="exact"/>
        <w:ind w:left="0" w:firstLine="720"/>
        <w:rPr>
          <w:rFonts w:cs="Arial"/>
          <w:b w:val="0"/>
          <w:i/>
          <w:iCs/>
          <w:szCs w:val="22"/>
          <w:lang w:val="en-GB"/>
        </w:rPr>
      </w:pPr>
      <w:bookmarkStart w:id="2377" w:name="_Toc147758812"/>
      <w:bookmarkStart w:id="2378" w:name="_Toc149053894"/>
      <w:bookmarkStart w:id="2379" w:name="_Toc149054154"/>
      <w:bookmarkStart w:id="2380" w:name="_Toc147758813"/>
      <w:bookmarkStart w:id="2381" w:name="_Toc149053895"/>
      <w:bookmarkStart w:id="2382" w:name="_Toc149054155"/>
      <w:bookmarkStart w:id="2383" w:name="_Toc147758814"/>
      <w:bookmarkStart w:id="2384" w:name="_Toc149053896"/>
      <w:bookmarkStart w:id="2385" w:name="_Toc149054156"/>
      <w:bookmarkStart w:id="2386" w:name="_Toc147758815"/>
      <w:bookmarkStart w:id="2387" w:name="_Toc149053897"/>
      <w:bookmarkStart w:id="2388" w:name="_Toc149054157"/>
      <w:bookmarkStart w:id="2389" w:name="_Toc147758816"/>
      <w:bookmarkStart w:id="2390" w:name="_Toc149053898"/>
      <w:bookmarkStart w:id="2391" w:name="_Toc149054158"/>
      <w:bookmarkStart w:id="2392" w:name="_Toc147758817"/>
      <w:bookmarkStart w:id="2393" w:name="_Toc149053899"/>
      <w:bookmarkStart w:id="2394" w:name="_Toc149054159"/>
      <w:bookmarkStart w:id="2395" w:name="_Toc147758818"/>
      <w:bookmarkStart w:id="2396" w:name="_Toc149053900"/>
      <w:bookmarkStart w:id="2397" w:name="_Toc149054160"/>
      <w:bookmarkStart w:id="2398" w:name="_Toc147758819"/>
      <w:bookmarkStart w:id="2399" w:name="_Toc149053901"/>
      <w:bookmarkStart w:id="2400" w:name="_Toc149054161"/>
      <w:bookmarkStart w:id="2401" w:name="_Toc147758820"/>
      <w:bookmarkStart w:id="2402" w:name="_Toc149053902"/>
      <w:bookmarkStart w:id="2403" w:name="_Toc149054162"/>
      <w:bookmarkStart w:id="2404" w:name="_Toc147758821"/>
      <w:bookmarkStart w:id="2405" w:name="_Toc149053903"/>
      <w:bookmarkStart w:id="2406" w:name="_Toc149054163"/>
      <w:bookmarkStart w:id="2407" w:name="_Toc147758822"/>
      <w:bookmarkStart w:id="2408" w:name="_Toc149053904"/>
      <w:bookmarkStart w:id="2409" w:name="_Toc149054164"/>
      <w:bookmarkStart w:id="2410" w:name="_Toc147758823"/>
      <w:bookmarkStart w:id="2411" w:name="_Toc149053905"/>
      <w:bookmarkStart w:id="2412" w:name="_Toc149054165"/>
      <w:bookmarkStart w:id="2413" w:name="_Toc147758824"/>
      <w:bookmarkStart w:id="2414" w:name="_Toc149053906"/>
      <w:bookmarkStart w:id="2415" w:name="_Toc149054166"/>
      <w:bookmarkStart w:id="2416" w:name="_Toc147758825"/>
      <w:bookmarkStart w:id="2417" w:name="_Toc149053907"/>
      <w:bookmarkStart w:id="2418" w:name="_Toc149054167"/>
      <w:bookmarkStart w:id="2419" w:name="_Toc147758826"/>
      <w:bookmarkStart w:id="2420" w:name="_Toc149053908"/>
      <w:bookmarkStart w:id="2421" w:name="_Toc149054168"/>
      <w:bookmarkStart w:id="2422" w:name="_Toc147758827"/>
      <w:bookmarkStart w:id="2423" w:name="_Toc149053909"/>
      <w:bookmarkStart w:id="2424" w:name="_Toc149054169"/>
      <w:bookmarkStart w:id="2425" w:name="_Toc147758828"/>
      <w:bookmarkStart w:id="2426" w:name="_Toc149053910"/>
      <w:bookmarkStart w:id="2427" w:name="_Toc149054170"/>
      <w:bookmarkStart w:id="2428" w:name="_Toc147758829"/>
      <w:bookmarkStart w:id="2429" w:name="_Toc149053911"/>
      <w:bookmarkStart w:id="2430" w:name="_Toc149054171"/>
      <w:bookmarkStart w:id="2431" w:name="_Toc147758830"/>
      <w:bookmarkStart w:id="2432" w:name="_Toc149053912"/>
      <w:bookmarkStart w:id="2433" w:name="_Toc149054172"/>
      <w:bookmarkStart w:id="2434" w:name="_Toc147758831"/>
      <w:bookmarkStart w:id="2435" w:name="_Toc149053913"/>
      <w:bookmarkStart w:id="2436" w:name="_Toc149054173"/>
      <w:bookmarkStart w:id="2437" w:name="_Toc147758832"/>
      <w:bookmarkStart w:id="2438" w:name="_Toc149053914"/>
      <w:bookmarkStart w:id="2439" w:name="_Toc149054174"/>
      <w:bookmarkStart w:id="2440" w:name="_Toc147758833"/>
      <w:bookmarkStart w:id="2441" w:name="_Toc149053915"/>
      <w:bookmarkStart w:id="2442" w:name="_Toc149054175"/>
      <w:bookmarkStart w:id="2443" w:name="_Toc147758834"/>
      <w:bookmarkStart w:id="2444" w:name="_Toc149053916"/>
      <w:bookmarkStart w:id="2445" w:name="_Toc149054176"/>
      <w:bookmarkStart w:id="2446" w:name="_Toc147758835"/>
      <w:bookmarkStart w:id="2447" w:name="_Toc149053917"/>
      <w:bookmarkStart w:id="2448" w:name="_Toc149054177"/>
      <w:bookmarkStart w:id="2449" w:name="_Toc147758836"/>
      <w:bookmarkStart w:id="2450" w:name="_Toc149053918"/>
      <w:bookmarkStart w:id="2451" w:name="_Toc149054178"/>
      <w:bookmarkStart w:id="2452" w:name="_Toc147758837"/>
      <w:bookmarkStart w:id="2453" w:name="_Toc149053919"/>
      <w:bookmarkStart w:id="2454" w:name="_Toc149054179"/>
      <w:bookmarkStart w:id="2455" w:name="_Toc147758838"/>
      <w:bookmarkStart w:id="2456" w:name="_Toc149053920"/>
      <w:bookmarkStart w:id="2457" w:name="_Toc149054180"/>
      <w:bookmarkStart w:id="2458" w:name="_Toc147758839"/>
      <w:bookmarkStart w:id="2459" w:name="_Toc149053921"/>
      <w:bookmarkStart w:id="2460" w:name="_Toc149054181"/>
      <w:bookmarkStart w:id="2461" w:name="_Toc147758840"/>
      <w:bookmarkStart w:id="2462" w:name="_Toc149053922"/>
      <w:bookmarkStart w:id="2463" w:name="_Toc149054182"/>
      <w:bookmarkStart w:id="2464" w:name="_Toc147758841"/>
      <w:bookmarkStart w:id="2465" w:name="_Toc149053923"/>
      <w:bookmarkStart w:id="2466" w:name="_Toc149054183"/>
      <w:bookmarkStart w:id="2467" w:name="_Toc147758842"/>
      <w:bookmarkStart w:id="2468" w:name="_Toc149053924"/>
      <w:bookmarkStart w:id="2469" w:name="_Toc149054184"/>
      <w:bookmarkStart w:id="2470" w:name="_Toc147758843"/>
      <w:bookmarkStart w:id="2471" w:name="_Toc149053925"/>
      <w:bookmarkStart w:id="2472" w:name="_Toc149054185"/>
      <w:bookmarkStart w:id="2473" w:name="_Toc147758844"/>
      <w:bookmarkStart w:id="2474" w:name="_Toc149053926"/>
      <w:bookmarkStart w:id="2475" w:name="_Toc149054186"/>
      <w:bookmarkStart w:id="2476" w:name="_Toc147758845"/>
      <w:bookmarkStart w:id="2477" w:name="_Toc149053927"/>
      <w:bookmarkStart w:id="2478" w:name="_Toc149054187"/>
      <w:bookmarkStart w:id="2479" w:name="_Toc147758846"/>
      <w:bookmarkStart w:id="2480" w:name="_Toc149053928"/>
      <w:bookmarkStart w:id="2481" w:name="_Toc149054188"/>
      <w:bookmarkStart w:id="2482" w:name="_Toc147758847"/>
      <w:bookmarkStart w:id="2483" w:name="_Toc149053929"/>
      <w:bookmarkStart w:id="2484" w:name="_Toc149054189"/>
      <w:bookmarkStart w:id="2485" w:name="_Toc147758848"/>
      <w:bookmarkStart w:id="2486" w:name="_Toc149053930"/>
      <w:bookmarkStart w:id="2487" w:name="_Toc149054190"/>
      <w:bookmarkStart w:id="2488" w:name="_Toc147758849"/>
      <w:bookmarkStart w:id="2489" w:name="_Toc149053931"/>
      <w:bookmarkStart w:id="2490" w:name="_Toc149054191"/>
      <w:bookmarkStart w:id="2491" w:name="_Toc147758850"/>
      <w:bookmarkStart w:id="2492" w:name="_Toc149053932"/>
      <w:bookmarkStart w:id="2493" w:name="_Toc149054192"/>
      <w:bookmarkStart w:id="2494" w:name="_Toc147758851"/>
      <w:bookmarkStart w:id="2495" w:name="_Toc149053933"/>
      <w:bookmarkStart w:id="2496" w:name="_Toc149054193"/>
      <w:bookmarkStart w:id="2497" w:name="_Toc147758852"/>
      <w:bookmarkStart w:id="2498" w:name="_Toc149053934"/>
      <w:bookmarkStart w:id="2499" w:name="_Toc149054194"/>
      <w:bookmarkStart w:id="2500" w:name="_Toc147758853"/>
      <w:bookmarkStart w:id="2501" w:name="_Toc149053935"/>
      <w:bookmarkStart w:id="2502" w:name="_Toc149054195"/>
      <w:bookmarkStart w:id="2503" w:name="_Toc147758854"/>
      <w:bookmarkStart w:id="2504" w:name="_Toc149053936"/>
      <w:bookmarkStart w:id="2505" w:name="_Toc149054196"/>
      <w:bookmarkStart w:id="2506" w:name="_Toc147758855"/>
      <w:bookmarkStart w:id="2507" w:name="_Toc149053937"/>
      <w:bookmarkStart w:id="2508" w:name="_Toc149054197"/>
      <w:bookmarkStart w:id="2509" w:name="_Toc147758856"/>
      <w:bookmarkStart w:id="2510" w:name="_Toc149053938"/>
      <w:bookmarkStart w:id="2511" w:name="_Toc149054198"/>
      <w:bookmarkStart w:id="2512" w:name="_Toc147758857"/>
      <w:bookmarkStart w:id="2513" w:name="_Toc149053939"/>
      <w:bookmarkStart w:id="2514" w:name="_Toc149054199"/>
      <w:bookmarkStart w:id="2515" w:name="_Toc147758858"/>
      <w:bookmarkStart w:id="2516" w:name="_Toc149053940"/>
      <w:bookmarkStart w:id="2517" w:name="_Toc149054200"/>
      <w:bookmarkStart w:id="2518" w:name="_Toc147758859"/>
      <w:bookmarkStart w:id="2519" w:name="_Toc149053941"/>
      <w:bookmarkStart w:id="2520" w:name="_Toc149054201"/>
      <w:bookmarkStart w:id="2521" w:name="_Toc147758860"/>
      <w:bookmarkStart w:id="2522" w:name="_Toc149053942"/>
      <w:bookmarkStart w:id="2523" w:name="_Toc149054202"/>
      <w:bookmarkStart w:id="2524" w:name="_Toc147758861"/>
      <w:bookmarkStart w:id="2525" w:name="_Toc149053943"/>
      <w:bookmarkStart w:id="2526" w:name="_Toc149054203"/>
      <w:bookmarkStart w:id="2527" w:name="_Toc147758862"/>
      <w:bookmarkStart w:id="2528" w:name="_Toc149053944"/>
      <w:bookmarkStart w:id="2529" w:name="_Toc149054204"/>
      <w:bookmarkStart w:id="2530" w:name="_Toc147758863"/>
      <w:bookmarkStart w:id="2531" w:name="_Toc149053945"/>
      <w:bookmarkStart w:id="2532" w:name="_Toc149054205"/>
      <w:bookmarkStart w:id="2533" w:name="_Toc147758864"/>
      <w:bookmarkStart w:id="2534" w:name="_Toc149053946"/>
      <w:bookmarkStart w:id="2535" w:name="_Toc149054206"/>
      <w:bookmarkStart w:id="2536" w:name="_Toc147758865"/>
      <w:bookmarkStart w:id="2537" w:name="_Toc149053947"/>
      <w:bookmarkStart w:id="2538" w:name="_Toc149054207"/>
      <w:bookmarkStart w:id="2539" w:name="_Toc147758866"/>
      <w:bookmarkStart w:id="2540" w:name="_Toc149053948"/>
      <w:bookmarkStart w:id="2541" w:name="_Toc149054208"/>
      <w:bookmarkStart w:id="2542" w:name="_Toc147758867"/>
      <w:bookmarkStart w:id="2543" w:name="_Toc149053949"/>
      <w:bookmarkStart w:id="2544" w:name="_Toc149054209"/>
      <w:bookmarkStart w:id="2545" w:name="_Toc147758868"/>
      <w:bookmarkStart w:id="2546" w:name="_Toc149053950"/>
      <w:bookmarkStart w:id="2547" w:name="_Toc149054210"/>
      <w:bookmarkStart w:id="2548" w:name="_Toc147758869"/>
      <w:bookmarkStart w:id="2549" w:name="_Toc149053951"/>
      <w:bookmarkStart w:id="2550" w:name="_Toc149054211"/>
      <w:bookmarkStart w:id="2551" w:name="_Toc147758870"/>
      <w:bookmarkStart w:id="2552" w:name="_Toc149053952"/>
      <w:bookmarkStart w:id="2553" w:name="_Toc149054212"/>
      <w:bookmarkStart w:id="2554" w:name="_Toc147758871"/>
      <w:bookmarkStart w:id="2555" w:name="_Toc149053953"/>
      <w:bookmarkStart w:id="2556" w:name="_Toc149054213"/>
      <w:bookmarkStart w:id="2557" w:name="_Toc147758872"/>
      <w:bookmarkStart w:id="2558" w:name="_Toc149053954"/>
      <w:bookmarkStart w:id="2559" w:name="_Toc149054214"/>
      <w:bookmarkStart w:id="2560" w:name="_Toc147758873"/>
      <w:bookmarkStart w:id="2561" w:name="_Toc149053955"/>
      <w:bookmarkStart w:id="2562" w:name="_Toc149054215"/>
      <w:bookmarkStart w:id="2563" w:name="_Toc147758874"/>
      <w:bookmarkStart w:id="2564" w:name="_Toc149053956"/>
      <w:bookmarkStart w:id="2565" w:name="_Toc149054216"/>
      <w:bookmarkStart w:id="2566" w:name="_Toc147758875"/>
      <w:bookmarkStart w:id="2567" w:name="_Toc149053957"/>
      <w:bookmarkStart w:id="2568" w:name="_Toc149054217"/>
      <w:bookmarkStart w:id="2569" w:name="_Toc147758876"/>
      <w:bookmarkStart w:id="2570" w:name="_Toc149053958"/>
      <w:bookmarkStart w:id="2571" w:name="_Toc149054218"/>
      <w:bookmarkStart w:id="2572" w:name="_Toc147758877"/>
      <w:bookmarkStart w:id="2573" w:name="_Toc149053959"/>
      <w:bookmarkStart w:id="2574" w:name="_Toc149054219"/>
      <w:bookmarkStart w:id="2575" w:name="_Toc147758878"/>
      <w:bookmarkStart w:id="2576" w:name="_Toc149053960"/>
      <w:bookmarkStart w:id="2577" w:name="_Toc149054220"/>
      <w:bookmarkStart w:id="2578" w:name="_Toc147758879"/>
      <w:bookmarkStart w:id="2579" w:name="_Toc149053961"/>
      <w:bookmarkStart w:id="2580" w:name="_Toc149054221"/>
      <w:bookmarkStart w:id="2581" w:name="_Toc147758880"/>
      <w:bookmarkStart w:id="2582" w:name="_Toc149053962"/>
      <w:bookmarkStart w:id="2583" w:name="_Toc149054222"/>
      <w:bookmarkStart w:id="2584" w:name="_Toc147758881"/>
      <w:bookmarkStart w:id="2585" w:name="_Toc149053963"/>
      <w:bookmarkStart w:id="2586" w:name="_Toc149054223"/>
      <w:bookmarkStart w:id="2587" w:name="_Toc147758882"/>
      <w:bookmarkStart w:id="2588" w:name="_Toc149053964"/>
      <w:bookmarkStart w:id="2589" w:name="_Toc149054224"/>
      <w:bookmarkStart w:id="2590" w:name="_Toc147758883"/>
      <w:bookmarkStart w:id="2591" w:name="_Toc149053965"/>
      <w:bookmarkStart w:id="2592" w:name="_Toc149054225"/>
      <w:bookmarkStart w:id="2593" w:name="_Toc147758884"/>
      <w:bookmarkStart w:id="2594" w:name="_Toc149053966"/>
      <w:bookmarkStart w:id="2595" w:name="_Toc149054226"/>
      <w:bookmarkStart w:id="2596" w:name="_Toc147758885"/>
      <w:bookmarkStart w:id="2597" w:name="_Toc149053967"/>
      <w:bookmarkStart w:id="2598" w:name="_Toc149054227"/>
      <w:bookmarkStart w:id="2599" w:name="_Toc147758886"/>
      <w:bookmarkStart w:id="2600" w:name="_Toc149053968"/>
      <w:bookmarkStart w:id="2601" w:name="_Toc149054228"/>
      <w:bookmarkStart w:id="2602" w:name="_Toc147758887"/>
      <w:bookmarkStart w:id="2603" w:name="_Toc149053969"/>
      <w:bookmarkStart w:id="2604" w:name="_Toc149054229"/>
      <w:bookmarkStart w:id="2605" w:name="_Toc147758888"/>
      <w:bookmarkStart w:id="2606" w:name="_Toc149053970"/>
      <w:bookmarkStart w:id="2607" w:name="_Toc149054230"/>
      <w:bookmarkStart w:id="2608" w:name="_Toc147758889"/>
      <w:bookmarkStart w:id="2609" w:name="_Toc149053971"/>
      <w:bookmarkStart w:id="2610" w:name="_Toc149054231"/>
      <w:bookmarkStart w:id="2611" w:name="_Toc147758890"/>
      <w:bookmarkStart w:id="2612" w:name="_Toc149053972"/>
      <w:bookmarkStart w:id="2613" w:name="_Toc149054232"/>
      <w:bookmarkStart w:id="2614" w:name="_Toc147758891"/>
      <w:bookmarkStart w:id="2615" w:name="_Toc149053973"/>
      <w:bookmarkStart w:id="2616" w:name="_Toc149054233"/>
      <w:bookmarkStart w:id="2617" w:name="_Toc147758892"/>
      <w:bookmarkStart w:id="2618" w:name="_Toc149053974"/>
      <w:bookmarkStart w:id="2619" w:name="_Toc149054234"/>
      <w:bookmarkStart w:id="2620" w:name="_Toc147758893"/>
      <w:bookmarkStart w:id="2621" w:name="_Toc149053975"/>
      <w:bookmarkStart w:id="2622" w:name="_Toc149054235"/>
      <w:bookmarkStart w:id="2623" w:name="_Toc147758894"/>
      <w:bookmarkStart w:id="2624" w:name="_Toc149053976"/>
      <w:bookmarkStart w:id="2625" w:name="_Toc149054236"/>
      <w:bookmarkStart w:id="2626" w:name="_Toc147758895"/>
      <w:bookmarkStart w:id="2627" w:name="_Toc149053977"/>
      <w:bookmarkStart w:id="2628" w:name="_Toc149054237"/>
      <w:bookmarkStart w:id="2629" w:name="_Toc147758896"/>
      <w:bookmarkStart w:id="2630" w:name="_Toc149053978"/>
      <w:bookmarkStart w:id="2631" w:name="_Toc149054238"/>
      <w:bookmarkStart w:id="2632" w:name="_Toc147758897"/>
      <w:bookmarkStart w:id="2633" w:name="_Toc149053979"/>
      <w:bookmarkStart w:id="2634" w:name="_Toc149054239"/>
      <w:bookmarkStart w:id="2635" w:name="_Toc147758898"/>
      <w:bookmarkStart w:id="2636" w:name="_Toc149053980"/>
      <w:bookmarkStart w:id="2637" w:name="_Toc149054240"/>
      <w:bookmarkStart w:id="2638" w:name="_Toc147758899"/>
      <w:bookmarkStart w:id="2639" w:name="_Toc149053981"/>
      <w:bookmarkStart w:id="2640" w:name="_Toc149054241"/>
      <w:bookmarkStart w:id="2641" w:name="_Toc147758900"/>
      <w:bookmarkStart w:id="2642" w:name="_Toc149053982"/>
      <w:bookmarkStart w:id="2643" w:name="_Toc149054242"/>
      <w:bookmarkStart w:id="2644" w:name="_Toc147758901"/>
      <w:bookmarkStart w:id="2645" w:name="_Toc149053983"/>
      <w:bookmarkStart w:id="2646" w:name="_Toc149054243"/>
      <w:bookmarkStart w:id="2647" w:name="_Toc147758902"/>
      <w:bookmarkStart w:id="2648" w:name="_Toc149053984"/>
      <w:bookmarkStart w:id="2649" w:name="_Toc149054244"/>
      <w:bookmarkStart w:id="2650" w:name="_Toc147758903"/>
      <w:bookmarkStart w:id="2651" w:name="_Toc149053985"/>
      <w:bookmarkStart w:id="2652" w:name="_Toc149054245"/>
      <w:bookmarkStart w:id="2653" w:name="_Toc147758904"/>
      <w:bookmarkStart w:id="2654" w:name="_Toc149053986"/>
      <w:bookmarkStart w:id="2655" w:name="_Toc149054246"/>
      <w:bookmarkStart w:id="2656" w:name="_Toc147758905"/>
      <w:bookmarkStart w:id="2657" w:name="_Toc149053987"/>
      <w:bookmarkStart w:id="2658" w:name="_Toc149054247"/>
      <w:bookmarkStart w:id="2659" w:name="_Toc147758906"/>
      <w:bookmarkStart w:id="2660" w:name="_Toc149053988"/>
      <w:bookmarkStart w:id="2661" w:name="_Toc149054248"/>
      <w:bookmarkStart w:id="2662" w:name="_Toc147758907"/>
      <w:bookmarkStart w:id="2663" w:name="_Toc149053989"/>
      <w:bookmarkStart w:id="2664" w:name="_Toc149054249"/>
      <w:bookmarkStart w:id="2665" w:name="_Toc147758908"/>
      <w:bookmarkStart w:id="2666" w:name="_Toc149053990"/>
      <w:bookmarkStart w:id="2667" w:name="_Toc149054250"/>
      <w:bookmarkStart w:id="2668" w:name="_Toc147758909"/>
      <w:bookmarkStart w:id="2669" w:name="_Toc149053991"/>
      <w:bookmarkStart w:id="2670" w:name="_Toc149054251"/>
      <w:bookmarkStart w:id="2671" w:name="_Toc147758910"/>
      <w:bookmarkStart w:id="2672" w:name="_Toc149053992"/>
      <w:bookmarkStart w:id="2673" w:name="_Toc149054252"/>
      <w:bookmarkStart w:id="2674" w:name="_Toc147758911"/>
      <w:bookmarkStart w:id="2675" w:name="_Toc149053993"/>
      <w:bookmarkStart w:id="2676" w:name="_Toc149054253"/>
      <w:bookmarkStart w:id="2677" w:name="_Toc147758912"/>
      <w:bookmarkStart w:id="2678" w:name="_Toc149053994"/>
      <w:bookmarkStart w:id="2679" w:name="_Toc149054254"/>
      <w:bookmarkStart w:id="2680" w:name="_Toc147758913"/>
      <w:bookmarkStart w:id="2681" w:name="_Toc149053995"/>
      <w:bookmarkStart w:id="2682" w:name="_Toc149054255"/>
      <w:bookmarkStart w:id="2683" w:name="_Toc147758914"/>
      <w:bookmarkStart w:id="2684" w:name="_Toc149053996"/>
      <w:bookmarkStart w:id="2685" w:name="_Toc149054256"/>
      <w:bookmarkStart w:id="2686" w:name="_Toc147758915"/>
      <w:bookmarkStart w:id="2687" w:name="_Toc149053997"/>
      <w:bookmarkStart w:id="2688" w:name="_Toc149054257"/>
      <w:bookmarkStart w:id="2689" w:name="_Toc147758916"/>
      <w:bookmarkStart w:id="2690" w:name="_Toc149053998"/>
      <w:bookmarkStart w:id="2691" w:name="_Toc149054258"/>
      <w:bookmarkStart w:id="2692" w:name="_Toc147758917"/>
      <w:bookmarkStart w:id="2693" w:name="_Toc149053999"/>
      <w:bookmarkStart w:id="2694" w:name="_Toc149054259"/>
      <w:bookmarkStart w:id="2695" w:name="_Toc147758918"/>
      <w:bookmarkStart w:id="2696" w:name="_Toc149054000"/>
      <w:bookmarkStart w:id="2697" w:name="_Toc149054260"/>
      <w:bookmarkStart w:id="2698" w:name="_Toc147758919"/>
      <w:bookmarkStart w:id="2699" w:name="_Toc149054001"/>
      <w:bookmarkStart w:id="2700" w:name="_Toc149054261"/>
      <w:bookmarkStart w:id="2701" w:name="_Toc149054262"/>
      <w:bookmarkStart w:id="2702" w:name="_Toc177136102"/>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r w:rsidRPr="009062DC">
        <w:rPr>
          <w:rFonts w:cs="Arial"/>
          <w:szCs w:val="22"/>
          <w:lang w:val="en-GB"/>
        </w:rPr>
        <w:t xml:space="preserve">Where can I get the information about the internships, extra-curricular activities, short courses that BUV is offering? / </w:t>
      </w:r>
      <w:r w:rsidRPr="009062DC">
        <w:rPr>
          <w:rFonts w:cs="Arial"/>
          <w:i/>
          <w:iCs/>
          <w:szCs w:val="22"/>
          <w:lang w:val="en-GB"/>
        </w:rPr>
        <w:t>Chúng tôi có th</w:t>
      </w:r>
      <w:r w:rsidRPr="009062DC">
        <w:rPr>
          <w:rFonts w:cs="Calibri"/>
          <w:i/>
          <w:iCs/>
          <w:szCs w:val="22"/>
          <w:lang w:val="en-GB"/>
        </w:rPr>
        <w:t>ể</w:t>
      </w:r>
      <w:r w:rsidRPr="009062DC">
        <w:rPr>
          <w:rFonts w:cs="Arial"/>
          <w:i/>
          <w:iCs/>
          <w:szCs w:val="22"/>
          <w:lang w:val="en-GB"/>
        </w:rPr>
        <w:t xml:space="preserve"> c</w:t>
      </w:r>
      <w:r w:rsidRPr="009062DC">
        <w:rPr>
          <w:rFonts w:cs="Calibri"/>
          <w:i/>
          <w:iCs/>
          <w:szCs w:val="22"/>
          <w:lang w:val="en-GB"/>
        </w:rPr>
        <w:t>ậ</w:t>
      </w:r>
      <w:r w:rsidRPr="009062DC">
        <w:rPr>
          <w:rFonts w:cs="Arial"/>
          <w:i/>
          <w:iCs/>
          <w:szCs w:val="22"/>
          <w:lang w:val="en-GB"/>
        </w:rPr>
        <w:t>p nh</w:t>
      </w:r>
      <w:r w:rsidRPr="009062DC">
        <w:rPr>
          <w:rFonts w:cs="Calibri"/>
          <w:i/>
          <w:iCs/>
          <w:szCs w:val="22"/>
          <w:lang w:val="en-GB"/>
        </w:rPr>
        <w:t>ậ</w:t>
      </w:r>
      <w:r w:rsidRPr="009062DC">
        <w:rPr>
          <w:rFonts w:cs="Arial"/>
          <w:i/>
          <w:iCs/>
          <w:szCs w:val="22"/>
          <w:lang w:val="en-GB"/>
        </w:rPr>
        <w:t>t các thông tin v</w:t>
      </w:r>
      <w:r w:rsidRPr="009062DC">
        <w:rPr>
          <w:rFonts w:cs="Calibri"/>
          <w:i/>
          <w:iCs/>
          <w:szCs w:val="22"/>
          <w:lang w:val="en-GB"/>
        </w:rPr>
        <w:t>ề</w:t>
      </w:r>
      <w:r w:rsidRPr="009062DC">
        <w:rPr>
          <w:rFonts w:cs="Arial"/>
          <w:i/>
          <w:iCs/>
          <w:szCs w:val="22"/>
          <w:lang w:val="en-GB"/>
        </w:rPr>
        <w:t xml:space="preserve"> c</w:t>
      </w:r>
      <w:r w:rsidRPr="009062DC">
        <w:rPr>
          <w:rFonts w:cs="Calibri"/>
          <w:i/>
          <w:iCs/>
          <w:szCs w:val="22"/>
          <w:lang w:val="en-GB"/>
        </w:rPr>
        <w:t>ơ</w:t>
      </w:r>
      <w:r w:rsidRPr="009062DC">
        <w:rPr>
          <w:rFonts w:cs="Arial"/>
          <w:i/>
          <w:iCs/>
          <w:szCs w:val="22"/>
          <w:lang w:val="en-GB"/>
        </w:rPr>
        <w:t xml:space="preserve"> h</w:t>
      </w:r>
      <w:r w:rsidRPr="009062DC">
        <w:rPr>
          <w:rFonts w:cs="Calibri"/>
          <w:i/>
          <w:iCs/>
          <w:szCs w:val="22"/>
          <w:lang w:val="en-GB"/>
        </w:rPr>
        <w:t>ộ</w:t>
      </w:r>
      <w:r w:rsidRPr="009062DC">
        <w:rPr>
          <w:rFonts w:cs="Arial"/>
          <w:i/>
          <w:iCs/>
          <w:szCs w:val="22"/>
          <w:lang w:val="en-GB"/>
        </w:rPr>
        <w:t>i th</w:t>
      </w:r>
      <w:r w:rsidRPr="009062DC">
        <w:rPr>
          <w:rFonts w:cs="Calibri"/>
          <w:i/>
          <w:iCs/>
          <w:szCs w:val="22"/>
          <w:lang w:val="en-GB"/>
        </w:rPr>
        <w:t>ự</w:t>
      </w:r>
      <w:r w:rsidRPr="009062DC">
        <w:rPr>
          <w:rFonts w:cs="Arial"/>
          <w:i/>
          <w:iCs/>
          <w:szCs w:val="22"/>
          <w:lang w:val="en-GB"/>
        </w:rPr>
        <w:t>c t</w:t>
      </w:r>
      <w:r w:rsidRPr="009062DC">
        <w:rPr>
          <w:rFonts w:cs="Calibri"/>
          <w:i/>
          <w:iCs/>
          <w:szCs w:val="22"/>
          <w:lang w:val="en-GB"/>
        </w:rPr>
        <w:t>ậ</w:t>
      </w:r>
      <w:r w:rsidRPr="009062DC">
        <w:rPr>
          <w:rFonts w:cs="Arial"/>
          <w:i/>
          <w:iCs/>
          <w:szCs w:val="22"/>
          <w:lang w:val="en-GB"/>
        </w:rPr>
        <w:t>p, ho</w:t>
      </w:r>
      <w:r w:rsidRPr="009062DC">
        <w:rPr>
          <w:rFonts w:cs="Calibri"/>
          <w:i/>
          <w:iCs/>
          <w:szCs w:val="22"/>
          <w:lang w:val="en-GB"/>
        </w:rPr>
        <w:t>ạ</w:t>
      </w:r>
      <w:r w:rsidRPr="009062DC">
        <w:rPr>
          <w:rFonts w:cs="Arial"/>
          <w:i/>
          <w:iCs/>
          <w:szCs w:val="22"/>
          <w:lang w:val="en-GB"/>
        </w:rPr>
        <w:t xml:space="preserve">t </w:t>
      </w:r>
      <w:r w:rsidRPr="009062DC">
        <w:rPr>
          <w:rFonts w:cs="Calibri"/>
          <w:i/>
          <w:iCs/>
          <w:szCs w:val="22"/>
          <w:lang w:val="en-GB"/>
        </w:rPr>
        <w:t>độ</w:t>
      </w:r>
      <w:r w:rsidRPr="009062DC">
        <w:rPr>
          <w:rFonts w:cs="Arial"/>
          <w:i/>
          <w:iCs/>
          <w:szCs w:val="22"/>
          <w:lang w:val="en-GB"/>
        </w:rPr>
        <w:t>ng ngo</w:t>
      </w:r>
      <w:r w:rsidRPr="009062DC">
        <w:rPr>
          <w:rFonts w:cs="Calibri"/>
          <w:i/>
          <w:iCs/>
          <w:szCs w:val="22"/>
          <w:lang w:val="en-GB"/>
        </w:rPr>
        <w:t>ạ</w:t>
      </w:r>
      <w:r w:rsidRPr="009062DC">
        <w:rPr>
          <w:rFonts w:cs="Arial"/>
          <w:i/>
          <w:iCs/>
          <w:szCs w:val="22"/>
          <w:lang w:val="en-GB"/>
        </w:rPr>
        <w:t>i khóa và các khóa h</w:t>
      </w:r>
      <w:r w:rsidRPr="009062DC">
        <w:rPr>
          <w:rFonts w:cs="Calibri"/>
          <w:i/>
          <w:iCs/>
          <w:szCs w:val="22"/>
          <w:lang w:val="en-GB"/>
        </w:rPr>
        <w:t>ọ</w:t>
      </w:r>
      <w:r w:rsidRPr="009062DC">
        <w:rPr>
          <w:rFonts w:cs="Arial"/>
          <w:i/>
          <w:iCs/>
          <w:szCs w:val="22"/>
          <w:lang w:val="en-GB"/>
        </w:rPr>
        <w:t>c ng</w:t>
      </w:r>
      <w:r w:rsidRPr="009062DC">
        <w:rPr>
          <w:rFonts w:cs="Calibri"/>
          <w:i/>
          <w:iCs/>
          <w:szCs w:val="22"/>
          <w:lang w:val="en-GB"/>
        </w:rPr>
        <w:t>ắ</w:t>
      </w:r>
      <w:r w:rsidRPr="009062DC">
        <w:rPr>
          <w:rFonts w:cs="Arial"/>
          <w:i/>
          <w:iCs/>
          <w:szCs w:val="22"/>
          <w:lang w:val="en-GB"/>
        </w:rPr>
        <w:t>n h</w:t>
      </w:r>
      <w:r w:rsidRPr="009062DC">
        <w:rPr>
          <w:rFonts w:cs="Calibri"/>
          <w:i/>
          <w:iCs/>
          <w:szCs w:val="22"/>
          <w:lang w:val="en-GB"/>
        </w:rPr>
        <w:t>ạ</w:t>
      </w:r>
      <w:r w:rsidRPr="009062DC">
        <w:rPr>
          <w:rFonts w:cs="Arial"/>
          <w:i/>
          <w:iCs/>
          <w:szCs w:val="22"/>
          <w:lang w:val="en-GB"/>
        </w:rPr>
        <w:t xml:space="preserve">n BUV </w:t>
      </w:r>
      <w:r w:rsidRPr="009062DC">
        <w:rPr>
          <w:rFonts w:cs="Calibri"/>
          <w:i/>
          <w:iCs/>
          <w:szCs w:val="22"/>
          <w:lang w:val="en-GB"/>
        </w:rPr>
        <w:t>đ</w:t>
      </w:r>
      <w:r w:rsidRPr="009062DC">
        <w:rPr>
          <w:rFonts w:cs="Arial"/>
          <w:i/>
          <w:iCs/>
          <w:szCs w:val="22"/>
          <w:lang w:val="en-GB"/>
        </w:rPr>
        <w:t>ang cung c</w:t>
      </w:r>
      <w:r w:rsidRPr="009062DC">
        <w:rPr>
          <w:rFonts w:cs="Calibri"/>
          <w:i/>
          <w:iCs/>
          <w:szCs w:val="22"/>
          <w:lang w:val="en-GB"/>
        </w:rPr>
        <w:t>ấ</w:t>
      </w:r>
      <w:r w:rsidRPr="009062DC">
        <w:rPr>
          <w:rFonts w:cs="Arial"/>
          <w:i/>
          <w:iCs/>
          <w:szCs w:val="22"/>
          <w:lang w:val="en-GB"/>
        </w:rPr>
        <w:t xml:space="preserve">p </w:t>
      </w:r>
      <w:r w:rsidRPr="009062DC">
        <w:rPr>
          <w:rFonts w:cs="Calibri"/>
          <w:i/>
          <w:iCs/>
          <w:szCs w:val="22"/>
          <w:lang w:val="en-GB"/>
        </w:rPr>
        <w:t>ở</w:t>
      </w:r>
      <w:r w:rsidRPr="009062DC">
        <w:rPr>
          <w:rFonts w:cs="Arial"/>
          <w:i/>
          <w:iCs/>
          <w:szCs w:val="22"/>
          <w:lang w:val="en-GB"/>
        </w:rPr>
        <w:t xml:space="preserve"> </w:t>
      </w:r>
      <w:r w:rsidRPr="009062DC">
        <w:rPr>
          <w:rFonts w:cs="Calibri"/>
          <w:i/>
          <w:iCs/>
          <w:szCs w:val="22"/>
          <w:lang w:val="en-GB"/>
        </w:rPr>
        <w:t>đ</w:t>
      </w:r>
      <w:r w:rsidRPr="009062DC">
        <w:rPr>
          <w:rFonts w:cs="Avenir LT Std 35 Light"/>
          <w:i/>
          <w:iCs/>
          <w:szCs w:val="22"/>
          <w:lang w:val="en-GB"/>
        </w:rPr>
        <w:t>â</w:t>
      </w:r>
      <w:r w:rsidRPr="009062DC">
        <w:rPr>
          <w:rFonts w:cs="Arial"/>
          <w:i/>
          <w:iCs/>
          <w:szCs w:val="22"/>
          <w:lang w:val="en-GB"/>
        </w:rPr>
        <w:t>u?</w:t>
      </w:r>
      <w:bookmarkEnd w:id="2701"/>
      <w:bookmarkEnd w:id="2702"/>
    </w:p>
    <w:p w14:paraId="7D32E10E" w14:textId="77777777" w:rsidR="005601A3" w:rsidRPr="009062DC"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en-GB"/>
        </w:rPr>
      </w:pPr>
      <w:r w:rsidRPr="009062DC">
        <w:rPr>
          <w:rFonts w:ascii="iCiel Avenir LT Std 35 Light" w:hAnsi="iCiel Avenir LT Std 35 Light" w:cs="Arial"/>
          <w:b/>
          <w:bCs/>
          <w:sz w:val="22"/>
          <w:szCs w:val="22"/>
          <w:u w:val="single"/>
          <w:lang w:val="en-GB"/>
        </w:rPr>
        <w:t xml:space="preserve">Answer / </w:t>
      </w:r>
      <w:r w:rsidRPr="009062DC">
        <w:rPr>
          <w:rFonts w:ascii="iCiel Avenir LT Std 35 Light" w:hAnsi="iCiel Avenir LT Std 35 Light" w:cs="Arial"/>
          <w:b/>
          <w:bCs/>
          <w:i/>
          <w:iCs/>
          <w:sz w:val="22"/>
          <w:szCs w:val="22"/>
          <w:u w:val="single"/>
          <w:lang w:val="en-GB"/>
        </w:rPr>
        <w:t>Câu tr</w:t>
      </w:r>
      <w:r w:rsidRPr="009062DC">
        <w:rPr>
          <w:rFonts w:ascii="iCiel Avenir LT Std 35 Light" w:hAnsi="iCiel Avenir LT Std 35 Light" w:cs="Calibri"/>
          <w:b/>
          <w:bCs/>
          <w:i/>
          <w:iCs/>
          <w:sz w:val="22"/>
          <w:szCs w:val="22"/>
          <w:u w:val="single"/>
          <w:lang w:val="en-GB"/>
        </w:rPr>
        <w:t>ả</w:t>
      </w:r>
      <w:r w:rsidRPr="009062DC">
        <w:rPr>
          <w:rFonts w:ascii="iCiel Avenir LT Std 35 Light" w:hAnsi="iCiel Avenir LT Std 35 Light" w:cs="Arial"/>
          <w:b/>
          <w:bCs/>
          <w:i/>
          <w:iCs/>
          <w:sz w:val="22"/>
          <w:szCs w:val="22"/>
          <w:u w:val="single"/>
          <w:lang w:val="en-GB"/>
        </w:rPr>
        <w:t xml:space="preserve"> l</w:t>
      </w:r>
      <w:r w:rsidRPr="009062DC">
        <w:rPr>
          <w:rFonts w:ascii="iCiel Avenir LT Std 35 Light" w:hAnsi="iCiel Avenir LT Std 35 Light" w:cs="Calibri"/>
          <w:b/>
          <w:bCs/>
          <w:i/>
          <w:iCs/>
          <w:sz w:val="22"/>
          <w:szCs w:val="22"/>
          <w:u w:val="single"/>
          <w:lang w:val="en-GB"/>
        </w:rPr>
        <w:t>ờ</w:t>
      </w:r>
      <w:r w:rsidRPr="009062DC">
        <w:rPr>
          <w:rFonts w:ascii="iCiel Avenir LT Std 35 Light" w:hAnsi="iCiel Avenir LT Std 35 Light" w:cs="Arial"/>
          <w:b/>
          <w:bCs/>
          <w:i/>
          <w:iCs/>
          <w:sz w:val="22"/>
          <w:szCs w:val="22"/>
          <w:u w:val="single"/>
          <w:lang w:val="en-GB"/>
        </w:rPr>
        <w:t>i</w:t>
      </w:r>
      <w:r w:rsidRPr="009062DC">
        <w:rPr>
          <w:rFonts w:ascii="iCiel Avenir LT Std 35 Light" w:hAnsi="iCiel Avenir LT Std 35 Light" w:cs="Arial"/>
          <w:b/>
          <w:bCs/>
          <w:sz w:val="22"/>
          <w:szCs w:val="22"/>
          <w:u w:val="single"/>
          <w:lang w:val="en-GB"/>
        </w:rPr>
        <w:t>:</w:t>
      </w:r>
    </w:p>
    <w:p w14:paraId="6D061A87" w14:textId="5F5B8705" w:rsidR="00AA0235" w:rsidRPr="009062DC" w:rsidRDefault="00AA0235" w:rsidP="00AA0235">
      <w:pPr>
        <w:tabs>
          <w:tab w:val="left" w:pos="630"/>
          <w:tab w:val="left" w:pos="1080"/>
        </w:tabs>
        <w:ind w:firstLine="0"/>
        <w:rPr>
          <w:rFonts w:ascii="iCiel Avenir LT Std 35 Light" w:hAnsi="iCiel Avenir LT Std 35 Light" w:cs="Arial"/>
          <w:sz w:val="22"/>
          <w:szCs w:val="22"/>
          <w:lang w:val="en-GB"/>
        </w:rPr>
      </w:pPr>
      <w:r w:rsidRPr="009062DC">
        <w:rPr>
          <w:rFonts w:ascii="iCiel Avenir LT Std 35 Light" w:hAnsi="iCiel Avenir LT Std 35 Light" w:cs="Arial"/>
          <w:sz w:val="22"/>
          <w:szCs w:val="22"/>
          <w:lang w:val="en-GB"/>
        </w:rPr>
        <w:t xml:space="preserve">All information about internships and activities offered at BUV </w:t>
      </w:r>
      <w:r w:rsidR="00027AAB">
        <w:rPr>
          <w:rFonts w:ascii="iCiel Avenir LT Std 35 Light" w:hAnsi="iCiel Avenir LT Std 35 Light" w:cs="Arial"/>
          <w:sz w:val="22"/>
          <w:szCs w:val="22"/>
          <w:lang w:val="en-GB"/>
        </w:rPr>
        <w:t>is</w:t>
      </w:r>
      <w:r w:rsidRPr="009062DC">
        <w:rPr>
          <w:rFonts w:ascii="iCiel Avenir LT Std 35 Light" w:hAnsi="iCiel Avenir LT Std 35 Light" w:cs="Arial"/>
          <w:sz w:val="22"/>
          <w:szCs w:val="22"/>
          <w:lang w:val="en-GB"/>
        </w:rPr>
        <w: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t>
      </w:r>
    </w:p>
    <w:p w14:paraId="1E34ABFA" w14:textId="77777777" w:rsidR="00AA0235" w:rsidRDefault="00AA0235" w:rsidP="00AA0235">
      <w:pPr>
        <w:tabs>
          <w:tab w:val="left" w:pos="630"/>
          <w:tab w:val="left" w:pos="1080"/>
        </w:tabs>
        <w:rPr>
          <w:rStyle w:val="Hyperlink"/>
          <w:rFonts w:ascii="iCiel Avenir LT Std 35 Light" w:hAnsi="iCiel Avenir LT Std 35 Light" w:cs="Arial"/>
          <w:sz w:val="22"/>
          <w:szCs w:val="22"/>
          <w:lang w:val="en-GB"/>
        </w:rPr>
      </w:pPr>
      <w:r w:rsidRPr="009062DC">
        <w:rPr>
          <w:rFonts w:ascii="iCiel Avenir LT Std 35 Light" w:hAnsi="iCiel Avenir LT Std 35 Light" w:cs="Arial"/>
          <w:sz w:val="22"/>
          <w:szCs w:val="22"/>
          <w:lang w:val="en-GB"/>
        </w:rPr>
        <w:t xml:space="preserve">BUV Career Services: </w:t>
      </w:r>
      <w:hyperlink r:id="rId126" w:history="1">
        <w:r w:rsidRPr="009062DC">
          <w:rPr>
            <w:rStyle w:val="Hyperlink"/>
            <w:rFonts w:ascii="iCiel Avenir LT Std 35 Light" w:hAnsi="iCiel Avenir LT Std 35 Light" w:cs="Arial"/>
            <w:sz w:val="22"/>
            <w:szCs w:val="22"/>
            <w:lang w:val="en-GB"/>
          </w:rPr>
          <w:t>https://www.facebook.com/buvcareer</w:t>
        </w:r>
      </w:hyperlink>
    </w:p>
    <w:p w14:paraId="65B654D5" w14:textId="77777777" w:rsidR="00AA0235" w:rsidRPr="006D0122" w:rsidRDefault="00AA0235" w:rsidP="00AA0235">
      <w:pPr>
        <w:pStyle w:val="ListParagraph"/>
        <w:tabs>
          <w:tab w:val="left" w:pos="630"/>
          <w:tab w:val="left" w:pos="1080"/>
        </w:tabs>
        <w:ind w:firstLine="0"/>
        <w:rPr>
          <w:rStyle w:val="Hyperlink"/>
          <w:rFonts w:ascii="iCiel Avenir LT Std 35 Light" w:hAnsi="iCiel Avenir LT Std 35 Light" w:cs="Arial"/>
          <w:sz w:val="22"/>
          <w:szCs w:val="22"/>
        </w:rPr>
      </w:pPr>
      <w:r w:rsidRPr="006D0122">
        <w:rPr>
          <w:rFonts w:ascii="iCiel Avenir LT Std 35 Light" w:hAnsi="iCiel Avenir LT Std 35 Light" w:cs="Arial"/>
          <w:sz w:val="22"/>
          <w:szCs w:val="22"/>
        </w:rPr>
        <w:t>BUV Career Center Platform</w:t>
      </w:r>
      <w:r w:rsidRPr="006D0122">
        <w:rPr>
          <w:rFonts w:ascii="iCiel Avenir LT Std 35 Light" w:hAnsi="iCiel Avenir LT Std 35 Light" w:cs="Arial"/>
          <w:noProof/>
          <w:sz w:val="22"/>
          <w:szCs w:val="22"/>
        </w:rPr>
        <w:t>:</w:t>
      </w:r>
      <w:r w:rsidRPr="006D0122">
        <w:rPr>
          <w:rFonts w:ascii="iCiel Avenir LT Std 35 Light" w:hAnsi="iCiel Avenir LT Std 35 Light" w:cs="Arial"/>
          <w:i/>
          <w:iCs/>
          <w:noProof/>
          <w:sz w:val="22"/>
          <w:szCs w:val="22"/>
        </w:rPr>
        <w:t xml:space="preserve"> </w:t>
      </w:r>
      <w:hyperlink r:id="rId127" w:history="1">
        <w:hyperlink r:id="rId128" w:history="1">
          <w:r w:rsidRPr="006D0122">
            <w:rPr>
              <w:rStyle w:val="Hyperlink"/>
              <w:rFonts w:ascii="iCiel Avenir LT Std 35 Light" w:hAnsi="iCiel Avenir LT Std 35 Light" w:cs="Arial"/>
              <w:noProof/>
              <w:sz w:val="22"/>
              <w:szCs w:val="22"/>
              <w:lang w:val="en-GB"/>
            </w:rPr>
            <w:t>https://buv.careercentre.me/welcome/British-University-Vietnam</w:t>
          </w:r>
        </w:hyperlink>
        <w:r w:rsidRPr="006D0122">
          <w:rPr>
            <w:rStyle w:val="Hyperlink"/>
            <w:rFonts w:ascii="iCiel Avenir LT Std 35 Light" w:hAnsi="iCiel Avenir LT Std 35 Light" w:cs="Arial"/>
            <w:i/>
            <w:iCs/>
            <w:noProof/>
            <w:sz w:val="22"/>
            <w:szCs w:val="22"/>
            <w:lang w:val="en-GB"/>
          </w:rPr>
          <w:t>/</w:t>
        </w:r>
      </w:hyperlink>
    </w:p>
    <w:p w14:paraId="1EE1665E" w14:textId="77777777" w:rsidR="00AA0235" w:rsidRPr="009062DC" w:rsidRDefault="00AA0235" w:rsidP="00AA0235">
      <w:pPr>
        <w:tabs>
          <w:tab w:val="left" w:pos="630"/>
          <w:tab w:val="left" w:pos="1080"/>
        </w:tabs>
        <w:rPr>
          <w:rFonts w:ascii="iCiel Avenir LT Std 35 Light" w:hAnsi="iCiel Avenir LT Std 35 Light" w:cs="Arial"/>
          <w:sz w:val="22"/>
          <w:szCs w:val="22"/>
          <w:lang w:val="en-GB"/>
        </w:rPr>
      </w:pPr>
      <w:r w:rsidRPr="009062DC">
        <w:rPr>
          <w:rFonts w:ascii="iCiel Avenir LT Std 35 Light" w:hAnsi="iCiel Avenir LT Std 35 Light" w:cs="Arial"/>
          <w:sz w:val="22"/>
          <w:szCs w:val="22"/>
          <w:lang w:val="en-GB"/>
        </w:rPr>
        <w:t xml:space="preserve">BUV Student Community: </w:t>
      </w:r>
      <w:hyperlink r:id="rId129" w:history="1">
        <w:r w:rsidRPr="009062DC">
          <w:rPr>
            <w:rStyle w:val="Hyperlink"/>
            <w:rFonts w:ascii="iCiel Avenir LT Std 35 Light" w:hAnsi="iCiel Avenir LT Std 35 Light" w:cs="Arial"/>
            <w:sz w:val="22"/>
            <w:szCs w:val="22"/>
            <w:lang w:val="en-GB"/>
          </w:rPr>
          <w:t>https://www.facebook.com/buvstudentcommunity</w:t>
        </w:r>
      </w:hyperlink>
      <w:r w:rsidRPr="009062DC">
        <w:rPr>
          <w:rFonts w:ascii="iCiel Avenir LT Std 35 Light" w:hAnsi="iCiel Avenir LT Std 35 Light" w:cs="Arial"/>
          <w:sz w:val="22"/>
          <w:szCs w:val="22"/>
          <w:lang w:val="en-GB"/>
        </w:rPr>
        <w:t xml:space="preserve"> </w:t>
      </w:r>
    </w:p>
    <w:p w14:paraId="4820E8B5" w14:textId="77777777" w:rsidR="00AA0235" w:rsidRPr="009062DC" w:rsidRDefault="00AA0235" w:rsidP="00AA0235">
      <w:pPr>
        <w:tabs>
          <w:tab w:val="left" w:pos="630"/>
          <w:tab w:val="left" w:pos="1080"/>
        </w:tabs>
        <w:rPr>
          <w:rFonts w:ascii="iCiel Avenir LT Std 35 Light" w:hAnsi="iCiel Avenir LT Std 35 Light" w:cs="Arial"/>
          <w:sz w:val="22"/>
          <w:szCs w:val="22"/>
          <w:lang w:val="en-GB"/>
        </w:rPr>
      </w:pPr>
      <w:r w:rsidRPr="009062DC">
        <w:rPr>
          <w:rFonts w:ascii="iCiel Avenir LT Std 35 Light" w:hAnsi="iCiel Avenir LT Std 35 Light" w:cs="Arial"/>
          <w:sz w:val="22"/>
          <w:szCs w:val="22"/>
          <w:lang w:val="en-GB"/>
        </w:rPr>
        <w:t xml:space="preserve">BUV Student Life: </w:t>
      </w:r>
      <w:hyperlink r:id="rId130" w:history="1">
        <w:r w:rsidRPr="009062DC">
          <w:rPr>
            <w:rStyle w:val="Hyperlink"/>
            <w:rFonts w:ascii="iCiel Avenir LT Std 35 Light" w:hAnsi="iCiel Avenir LT Std 35 Light" w:cs="Arial"/>
            <w:sz w:val="22"/>
            <w:szCs w:val="22"/>
            <w:lang w:val="en-GB"/>
          </w:rPr>
          <w:t>https://www.facebook.com/buvstudentlife</w:t>
        </w:r>
      </w:hyperlink>
      <w:r w:rsidRPr="009062DC">
        <w:rPr>
          <w:rFonts w:ascii="iCiel Avenir LT Std 35 Light" w:hAnsi="iCiel Avenir LT Std 35 Light" w:cs="Arial"/>
          <w:sz w:val="22"/>
          <w:szCs w:val="22"/>
          <w:lang w:val="en-GB"/>
        </w:rPr>
        <w:t xml:space="preserve"> </w:t>
      </w:r>
    </w:p>
    <w:p w14:paraId="318C4950" w14:textId="77777777" w:rsidR="00AA0235" w:rsidRPr="005814DE" w:rsidRDefault="00AA0235" w:rsidP="00AA0235">
      <w:pPr>
        <w:tabs>
          <w:tab w:val="left" w:pos="630"/>
          <w:tab w:val="left" w:pos="1080"/>
        </w:tabs>
        <w:rPr>
          <w:rFonts w:ascii="iCiel Avenir LT Std 35 Light" w:hAnsi="iCiel Avenir LT Std 35 Light" w:cs="Arial"/>
          <w:color w:val="FF0000"/>
          <w:sz w:val="22"/>
          <w:szCs w:val="22"/>
          <w:lang w:val="vi-VN"/>
        </w:rPr>
      </w:pPr>
      <w:r w:rsidRPr="003178FC">
        <w:rPr>
          <w:rFonts w:ascii="iCiel Avenir LT Std 35 Light" w:hAnsi="iCiel Avenir LT Std 35 Light" w:cs="Arial"/>
          <w:sz w:val="22"/>
          <w:szCs w:val="22"/>
          <w:lang w:val="vi-VN"/>
        </w:rPr>
        <w:t xml:space="preserve">BUV Student Wellbeing: </w:t>
      </w:r>
      <w:hyperlink r:id="rId131" w:history="1">
        <w:r w:rsidRPr="003178FC">
          <w:rPr>
            <w:rStyle w:val="Hyperlink"/>
            <w:rFonts w:ascii="iCiel Avenir LT Std 35 Light" w:hAnsi="iCiel Avenir LT Std 35 Light" w:cs="Arial"/>
            <w:sz w:val="22"/>
            <w:szCs w:val="22"/>
            <w:lang w:val="en-GB"/>
          </w:rPr>
          <w:t>https://www.facebook.com/BUVstudentWELLBEING</w:t>
        </w:r>
      </w:hyperlink>
    </w:p>
    <w:p w14:paraId="6DE54891" w14:textId="77777777" w:rsidR="00AA0235" w:rsidRDefault="00AA0235" w:rsidP="00AA0235">
      <w:pPr>
        <w:tabs>
          <w:tab w:val="left" w:pos="630"/>
          <w:tab w:val="left" w:pos="1080"/>
        </w:tabs>
        <w:ind w:firstLine="0"/>
        <w:rPr>
          <w:rFonts w:ascii="iCiel Avenir LT Std 35 Light" w:hAnsi="iCiel Avenir LT Std 35 Light" w:cs="Arial"/>
          <w:sz w:val="22"/>
          <w:szCs w:val="22"/>
          <w:lang w:val="en-GB"/>
        </w:rPr>
      </w:pPr>
      <w:r w:rsidRPr="009062DC">
        <w:rPr>
          <w:rFonts w:ascii="iCiel Avenir LT Std 35 Light" w:hAnsi="iCiel Avenir LT Std 35 Light" w:cs="Arial"/>
          <w:sz w:val="22"/>
          <w:szCs w:val="22"/>
          <w:lang w:val="en-GB"/>
        </w:rPr>
        <w:t xml:space="preserve">Every month, the </w:t>
      </w:r>
      <w:r w:rsidRPr="003178FC">
        <w:rPr>
          <w:rFonts w:ascii="iCiel Avenir LT Std 35 Light" w:hAnsi="iCiel Avenir LT Std 35 Light" w:cs="Arial"/>
          <w:sz w:val="22"/>
          <w:szCs w:val="22"/>
          <w:lang w:val="vi-VN"/>
        </w:rPr>
        <w:t>Student Engagement Department</w:t>
      </w:r>
      <w:r w:rsidRPr="003178FC">
        <w:rPr>
          <w:rFonts w:ascii="iCiel Avenir LT Std 35 Light" w:hAnsi="iCiel Avenir LT Std 35 Light" w:cs="Arial"/>
          <w:sz w:val="22"/>
          <w:szCs w:val="22"/>
          <w:lang w:val="en-GB"/>
        </w:rPr>
        <w:t xml:space="preserve"> </w:t>
      </w:r>
      <w:r w:rsidRPr="009062DC">
        <w:rPr>
          <w:rFonts w:ascii="iCiel Avenir LT Std 35 Light" w:hAnsi="iCiel Avenir LT Std 35 Light" w:cs="Arial"/>
          <w:sz w:val="22"/>
          <w:szCs w:val="22"/>
          <w:lang w:val="en-GB"/>
        </w:rPr>
        <w:t>also sends out a newsletter to keep parents updated of what is happening at BUV and important information. If parents would like to be included in the monthly newsletter updates, please make sure you provide us with your email address to Student Information Office</w:t>
      </w:r>
      <w:r>
        <w:rPr>
          <w:rFonts w:ascii="iCiel Avenir LT Std 35 Light" w:hAnsi="iCiel Avenir LT Std 35 Light" w:cs="Arial"/>
          <w:sz w:val="22"/>
          <w:szCs w:val="22"/>
          <w:lang w:val="en-GB"/>
        </w:rPr>
        <w:t xml:space="preserve"> at</w:t>
      </w:r>
      <w:r w:rsidRPr="009062DC">
        <w:rPr>
          <w:rFonts w:ascii="iCiel Avenir LT Std 35 Light" w:hAnsi="iCiel Avenir LT Std 35 Light" w:cs="Arial"/>
          <w:sz w:val="22"/>
          <w:szCs w:val="22"/>
          <w:lang w:val="en-GB"/>
        </w:rPr>
        <w:t xml:space="preserve"> </w:t>
      </w:r>
      <w:hyperlink r:id="rId132" w:history="1">
        <w:r w:rsidRPr="009062DC">
          <w:rPr>
            <w:rStyle w:val="Hyperlink"/>
            <w:rFonts w:ascii="iCiel Avenir LT Std 35 Light" w:hAnsi="iCiel Avenir LT Std 35 Light" w:cs="Arial"/>
            <w:sz w:val="22"/>
            <w:szCs w:val="22"/>
            <w:lang w:val="en-GB"/>
          </w:rPr>
          <w:t>studentservice@buv.edu.vn</w:t>
        </w:r>
      </w:hyperlink>
      <w:r w:rsidRPr="009062DC">
        <w:rPr>
          <w:rFonts w:ascii="iCiel Avenir LT Std 35 Light" w:hAnsi="iCiel Avenir LT Std 35 Light" w:cs="Arial"/>
          <w:sz w:val="22"/>
          <w:szCs w:val="22"/>
          <w:lang w:val="en-GB"/>
        </w:rPr>
        <w:t xml:space="preserve"> to receive our updates and other information.</w:t>
      </w:r>
    </w:p>
    <w:p w14:paraId="101DDFF6" w14:textId="77777777" w:rsidR="00AA0235" w:rsidRDefault="00AA0235" w:rsidP="00AA0235">
      <w:pPr>
        <w:tabs>
          <w:tab w:val="left" w:pos="630"/>
          <w:tab w:val="left" w:pos="1080"/>
        </w:tabs>
        <w:ind w:firstLine="0"/>
        <w:rPr>
          <w:rFonts w:ascii="iCiel Avenir LT Std 35 Light" w:hAnsi="iCiel Avenir LT Std 35 Light" w:cs="Arial"/>
          <w:sz w:val="22"/>
          <w:szCs w:val="22"/>
          <w:lang w:val="en-GB"/>
        </w:rPr>
      </w:pPr>
      <w:r w:rsidRPr="26A0F959">
        <w:rPr>
          <w:rFonts w:ascii="iCiel Avenir LT Std 35 Light" w:hAnsi="iCiel Avenir LT Std 35 Light" w:cs="Arial"/>
          <w:sz w:val="22"/>
          <w:szCs w:val="22"/>
          <w:lang w:val="en-GB"/>
        </w:rPr>
        <w:t xml:space="preserve">In addition, all information about Student Engagement can be found on Canvas at "Course" </w:t>
      </w:r>
      <w:r>
        <w:rPr>
          <w:rFonts w:ascii="iCiel Avenir LT Std 35 Light" w:hAnsi="iCiel Avenir LT Std 35 Light" w:cs="Arial"/>
          <w:sz w:val="22"/>
          <w:szCs w:val="22"/>
          <w:lang w:val="en-GB"/>
        </w:rPr>
        <w:t>named as</w:t>
      </w:r>
      <w:r w:rsidRPr="26A0F959">
        <w:rPr>
          <w:rFonts w:ascii="iCiel Avenir LT Std 35 Light" w:hAnsi="iCiel Avenir LT Std 35 Light" w:cs="Arial"/>
          <w:sz w:val="22"/>
          <w:szCs w:val="22"/>
          <w:lang w:val="en-GB"/>
        </w:rPr>
        <w:t xml:space="preserve"> "Student Engagement":</w:t>
      </w:r>
      <w:r>
        <w:rPr>
          <w:rFonts w:ascii="iCiel Avenir LT Std 35 Light" w:hAnsi="iCiel Avenir LT Std 35 Light" w:cs="Arial"/>
          <w:sz w:val="22"/>
          <w:szCs w:val="22"/>
          <w:lang w:val="en-GB"/>
        </w:rPr>
        <w:t xml:space="preserve"> </w:t>
      </w:r>
      <w:hyperlink r:id="rId133" w:history="1">
        <w:r w:rsidRPr="00322FB6">
          <w:rPr>
            <w:rStyle w:val="Hyperlink"/>
            <w:rFonts w:ascii="iCiel Avenir LT Std 35 Light" w:hAnsi="iCiel Avenir LT Std 35 Light" w:cs="Arial"/>
            <w:sz w:val="22"/>
            <w:szCs w:val="22"/>
            <w:lang w:val="en-GB"/>
          </w:rPr>
          <w:t>https://buv.instructure.com/courses/334</w:t>
        </w:r>
      </w:hyperlink>
      <w:r>
        <w:rPr>
          <w:rFonts w:ascii="iCiel Avenir LT Std 35 Light" w:hAnsi="iCiel Avenir LT Std 35 Light" w:cs="Arial"/>
          <w:sz w:val="22"/>
          <w:szCs w:val="22"/>
          <w:lang w:val="en-GB"/>
        </w:rPr>
        <w:t xml:space="preserve"> </w:t>
      </w:r>
      <w:r w:rsidRPr="26A0F959">
        <w:rPr>
          <w:rFonts w:ascii="iCiel Avenir LT Std 35 Light" w:hAnsi="iCiel Avenir LT Std 35 Light" w:cs="Arial"/>
          <w:sz w:val="22"/>
          <w:szCs w:val="22"/>
          <w:lang w:val="en-GB"/>
        </w:rPr>
        <w:t xml:space="preserve">. </w:t>
      </w:r>
    </w:p>
    <w:p w14:paraId="65258874" w14:textId="77777777" w:rsidR="00AA0235" w:rsidRDefault="00AA0235" w:rsidP="00AA0235">
      <w:pPr>
        <w:tabs>
          <w:tab w:val="left" w:pos="630"/>
          <w:tab w:val="left" w:pos="1080"/>
        </w:tabs>
        <w:spacing w:before="0" w:beforeAutospacing="0"/>
        <w:ind w:firstLine="0"/>
        <w:rPr>
          <w:rFonts w:ascii="iCiel Avenir LT Std 35 Light" w:hAnsi="iCiel Avenir LT Std 35 Light" w:cs="Arial"/>
          <w:sz w:val="22"/>
          <w:szCs w:val="22"/>
          <w:lang w:val="en-GB"/>
        </w:rPr>
      </w:pPr>
      <w:r w:rsidRPr="26A0F959">
        <w:rPr>
          <w:rFonts w:ascii="iCiel Avenir LT Std 35 Light" w:hAnsi="iCiel Avenir LT Std 35 Light" w:cs="Arial"/>
          <w:sz w:val="22"/>
          <w:szCs w:val="22"/>
          <w:lang w:val="en-GB"/>
        </w:rPr>
        <w:t>You can also access the “Event Calendar” to see all BUV events and activities, from student clubs and societies' events, career workshops, training, tea-talk, well-being sessions to other special events.</w:t>
      </w:r>
    </w:p>
    <w:p w14:paraId="6BF0AACC" w14:textId="77777777" w:rsidR="00AA0235" w:rsidRPr="009062DC" w:rsidRDefault="00AA0235" w:rsidP="00AA0235">
      <w:pPr>
        <w:tabs>
          <w:tab w:val="left" w:pos="630"/>
          <w:tab w:val="left" w:pos="1080"/>
        </w:tabs>
        <w:spacing w:before="0" w:beforeAutospacing="0"/>
        <w:ind w:firstLine="0"/>
        <w:rPr>
          <w:rFonts w:ascii="iCiel Avenir LT Std 35 Light" w:hAnsi="iCiel Avenir LT Std 35 Light" w:cs="Arial"/>
          <w:i/>
          <w:iCs/>
          <w:sz w:val="22"/>
          <w:szCs w:val="22"/>
          <w:lang w:val="en-GB"/>
        </w:rPr>
      </w:pPr>
      <w:r w:rsidRPr="009062DC">
        <w:rPr>
          <w:rFonts w:ascii="iCiel Avenir LT Std 35 Light" w:hAnsi="iCiel Avenir LT Std 35 Light" w:cs="Arial"/>
          <w:i/>
          <w:iCs/>
          <w:sz w:val="22"/>
          <w:szCs w:val="22"/>
          <w:lang w:val="en-GB"/>
        </w:rPr>
        <w:t>T</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c</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w:t>
      </w:r>
      <w:r w:rsidRPr="009062DC">
        <w:rPr>
          <w:rFonts w:ascii="iCiel Avenir LT Std 35 Light" w:hAnsi="iCiel Avenir LT Std 35 Light" w:cs="Calibri"/>
          <w:i/>
          <w:iCs/>
          <w:sz w:val="22"/>
          <w:szCs w:val="22"/>
          <w:lang w:val="en-GB"/>
        </w:rPr>
        <w:t>ề</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Calibri"/>
          <w:i/>
          <w:iCs/>
          <w:sz w:val="22"/>
          <w:szCs w:val="22"/>
          <w:lang w:val="en-GB"/>
        </w:rPr>
        <w:t>ơ</w:t>
      </w:r>
      <w:r w:rsidRPr="009062DC">
        <w:rPr>
          <w:rFonts w:ascii="iCiel Avenir LT Std 35 Light" w:hAnsi="iCiel Avenir LT Std 35 Light" w:cs="Arial"/>
          <w:i/>
          <w:iCs/>
          <w:sz w:val="22"/>
          <w:szCs w:val="22"/>
          <w:lang w:val="en-GB"/>
        </w:rPr>
        <w:t xml:space="preserve">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c t</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h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t </w:t>
      </w:r>
      <w:r w:rsidRPr="009062DC">
        <w:rPr>
          <w:rFonts w:ascii="iCiel Avenir LT Std 35 Light" w:hAnsi="iCiel Avenir LT Std 35 Light" w:cs="Calibri"/>
          <w:i/>
          <w:iCs/>
          <w:sz w:val="22"/>
          <w:szCs w:val="22"/>
          <w:lang w:val="en-GB"/>
        </w:rPr>
        <w:t>độ</w:t>
      </w:r>
      <w:r w:rsidRPr="009062DC">
        <w:rPr>
          <w:rFonts w:ascii="iCiel Avenir LT Std 35 Light" w:hAnsi="iCiel Avenir LT Std 35 Light" w:cs="Arial"/>
          <w:i/>
          <w:iCs/>
          <w:sz w:val="22"/>
          <w:szCs w:val="22"/>
          <w:lang w:val="en-GB"/>
        </w:rPr>
        <w:t>ng ng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i kh</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a s</w:t>
      </w:r>
      <w:r w:rsidRPr="009062DC">
        <w:rPr>
          <w:rFonts w:ascii="iCiel Avenir LT Std 35 Light" w:hAnsi="iCiel Avenir LT Std 35 Light" w:cs="Calibri"/>
          <w:i/>
          <w:iCs/>
          <w:sz w:val="22"/>
          <w:szCs w:val="22"/>
          <w:lang w:val="en-GB"/>
        </w:rPr>
        <w:t>ẽ</w:t>
      </w:r>
      <w:r w:rsidRPr="009062DC">
        <w:rPr>
          <w:rFonts w:ascii="iCiel Avenir LT Std 35 Light" w:hAnsi="iCiel Avenir LT Std 35 Light" w:cs="Arial"/>
          <w:i/>
          <w:iCs/>
          <w:sz w:val="22"/>
          <w:szCs w:val="22"/>
          <w:lang w:val="en-GB"/>
        </w:rPr>
        <w:t xml:space="preserve"> </w:t>
      </w:r>
      <w:r w:rsidRPr="009062DC">
        <w:rPr>
          <w:rFonts w:ascii="iCiel Avenir LT Std 35 Light" w:hAnsi="iCiel Avenir LT Std 35 Light" w:cs="Calibri"/>
          <w:i/>
          <w:iCs/>
          <w:sz w:val="22"/>
          <w:szCs w:val="22"/>
          <w:lang w:val="en-GB"/>
        </w:rPr>
        <w:t>đượ</w:t>
      </w:r>
      <w:r w:rsidRPr="009062DC">
        <w:rPr>
          <w:rFonts w:ascii="iCiel Avenir LT Std 35 Light" w:hAnsi="iCiel Avenir LT Std 35 Light" w:cs="Arial"/>
          <w:i/>
          <w:iCs/>
          <w:sz w:val="22"/>
          <w:szCs w:val="22"/>
          <w:lang w:val="en-GB"/>
        </w:rPr>
        <w:t>c chia s</w:t>
      </w:r>
      <w:r w:rsidRPr="009062DC">
        <w:rPr>
          <w:rFonts w:ascii="iCiel Avenir LT Std 35 Light" w:hAnsi="iCiel Avenir LT Std 35 Light" w:cs="Calibri"/>
          <w:i/>
          <w:iCs/>
          <w:sz w:val="22"/>
          <w:szCs w:val="22"/>
          <w:lang w:val="en-GB"/>
        </w:rPr>
        <w:t>ẻ</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ườ</w:t>
      </w:r>
      <w:r w:rsidRPr="009062DC">
        <w:rPr>
          <w:rFonts w:ascii="iCiel Avenir LT Std 35 Light" w:hAnsi="iCiel Avenir LT Std 35 Light" w:cs="Arial"/>
          <w:i/>
          <w:iCs/>
          <w:sz w:val="22"/>
          <w:szCs w:val="22"/>
          <w:lang w:val="en-GB"/>
        </w:rPr>
        <w:t>ng xuy</w:t>
      </w:r>
      <w:r w:rsidRPr="009062DC">
        <w:rPr>
          <w:rFonts w:ascii="iCiel Avenir LT Std 35 Light" w:hAnsi="iCiel Avenir LT Std 35 Light" w:cs="Avenir Next LT Pro"/>
          <w:i/>
          <w:iCs/>
          <w:sz w:val="22"/>
          <w:szCs w:val="22"/>
          <w:lang w:val="en-GB"/>
        </w:rPr>
        <w:t>ê</w:t>
      </w:r>
      <w:r w:rsidRPr="009062DC">
        <w:rPr>
          <w:rFonts w:ascii="iCiel Avenir LT Std 35 Light" w:hAnsi="iCiel Avenir LT Std 35 Light" w:cs="Arial"/>
          <w:i/>
          <w:iCs/>
          <w:sz w:val="22"/>
          <w:szCs w:val="22"/>
          <w:lang w:val="en-GB"/>
        </w:rPr>
        <w:t xml:space="preserve">n </w:t>
      </w:r>
      <w:r w:rsidRPr="009062DC">
        <w:rPr>
          <w:rFonts w:ascii="iCiel Avenir LT Std 35 Light" w:hAnsi="iCiel Avenir LT Std 35 Light" w:cs="Calibri"/>
          <w:i/>
          <w:iCs/>
          <w:sz w:val="22"/>
          <w:szCs w:val="22"/>
          <w:lang w:val="en-GB"/>
        </w:rPr>
        <w:t>đế</w:t>
      </w:r>
      <w:r w:rsidRPr="009062DC">
        <w:rPr>
          <w:rFonts w:ascii="iCiel Avenir LT Std 35 Light" w:hAnsi="iCiel Avenir LT Std 35 Light" w:cs="Arial"/>
          <w:i/>
          <w:iCs/>
          <w:sz w:val="22"/>
          <w:szCs w:val="22"/>
          <w:lang w:val="en-GB"/>
        </w:rPr>
        <w:t>n t</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c</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sinh vi</w:t>
      </w:r>
      <w:r w:rsidRPr="009062DC">
        <w:rPr>
          <w:rFonts w:ascii="iCiel Avenir LT Std 35 Light" w:hAnsi="iCiel Avenir LT Std 35 Light" w:cs="Avenir Next LT Pro"/>
          <w:i/>
          <w:iCs/>
          <w:sz w:val="22"/>
          <w:szCs w:val="22"/>
          <w:lang w:val="en-GB"/>
        </w:rPr>
        <w:t>ê</w:t>
      </w:r>
      <w:r w:rsidRPr="009062DC">
        <w:rPr>
          <w:rFonts w:ascii="iCiel Avenir LT Std 35 Light" w:hAnsi="iCiel Avenir LT Std 35 Light" w:cs="Arial"/>
          <w:i/>
          <w:iCs/>
          <w:sz w:val="22"/>
          <w:szCs w:val="22"/>
          <w:lang w:val="en-GB"/>
        </w:rPr>
        <w:t>n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qua h</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ố</w:t>
      </w:r>
      <w:r w:rsidRPr="009062DC">
        <w:rPr>
          <w:rFonts w:ascii="iCiel Avenir LT Std 35 Light" w:hAnsi="iCiel Avenir LT Std 35 Light" w:cs="Arial"/>
          <w:i/>
          <w:iCs/>
          <w:sz w:val="22"/>
          <w:szCs w:val="22"/>
          <w:lang w:val="en-GB"/>
        </w:rPr>
        <w:t>ng email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trang Facebook c</w:t>
      </w:r>
      <w:r w:rsidRPr="009062DC">
        <w:rPr>
          <w:rFonts w:ascii="iCiel Avenir LT Std 35 Light" w:hAnsi="iCiel Avenir LT Std 35 Light" w:cs="Calibri"/>
          <w:i/>
          <w:iCs/>
          <w:sz w:val="22"/>
          <w:szCs w:val="22"/>
          <w:lang w:val="en-GB"/>
        </w:rPr>
        <w:t>ủ</w:t>
      </w:r>
      <w:r w:rsidRPr="009062DC">
        <w:rPr>
          <w:rFonts w:ascii="iCiel Avenir LT Std 35 Light" w:hAnsi="iCiel Avenir LT Std 35 Light" w:cs="Arial"/>
          <w:i/>
          <w:iCs/>
          <w:sz w:val="22"/>
          <w:szCs w:val="22"/>
          <w:lang w:val="en-GB"/>
        </w:rPr>
        <w:t>a B</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 xml:space="preserve"> ph</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n. N</w:t>
      </w:r>
      <w:r w:rsidRPr="009062DC">
        <w:rPr>
          <w:rFonts w:ascii="iCiel Avenir LT Std 35 Light" w:hAnsi="iCiel Avenir LT Std 35 Light" w:cs="Calibri"/>
          <w:i/>
          <w:iCs/>
          <w:sz w:val="22"/>
          <w:szCs w:val="22"/>
          <w:lang w:val="en-GB"/>
        </w:rPr>
        <w:t>ế</w:t>
      </w:r>
      <w:r w:rsidRPr="009062DC">
        <w:rPr>
          <w:rFonts w:ascii="iCiel Avenir LT Std 35 Light" w:hAnsi="iCiel Avenir LT Std 35 Light" w:cs="Arial"/>
          <w:i/>
          <w:iCs/>
          <w:sz w:val="22"/>
          <w:szCs w:val="22"/>
          <w:lang w:val="en-GB"/>
        </w:rPr>
        <w:t>u qu</w:t>
      </w:r>
      <w:r w:rsidRPr="009062DC">
        <w:rPr>
          <w:rFonts w:ascii="iCiel Avenir LT Std 35 Light" w:hAnsi="iCiel Avenir LT Std 35 Light" w:cs="Avenir Next LT Pro"/>
          <w:i/>
          <w:iCs/>
          <w:sz w:val="22"/>
          <w:szCs w:val="22"/>
          <w:lang w:val="en-GB"/>
        </w:rPr>
        <w:t>ý</w:t>
      </w:r>
      <w:r w:rsidRPr="009062DC">
        <w:rPr>
          <w:rFonts w:ascii="iCiel Avenir LT Std 35 Light" w:hAnsi="iCiel Avenir LT Std 35 Light" w:cs="Arial"/>
          <w:i/>
          <w:iCs/>
          <w:sz w:val="22"/>
          <w:szCs w:val="22"/>
          <w:lang w:val="en-GB"/>
        </w:rPr>
        <w:t xml:space="preserve"> ph</w:t>
      </w:r>
      <w:r w:rsidRPr="009062DC">
        <w:rPr>
          <w:rFonts w:ascii="iCiel Avenir LT Std 35 Light" w:hAnsi="iCiel Avenir LT Std 35 Light" w:cs="Calibri"/>
          <w:i/>
          <w:iCs/>
          <w:sz w:val="22"/>
          <w:szCs w:val="22"/>
          <w:lang w:val="en-GB"/>
        </w:rPr>
        <w:t>ụ</w:t>
      </w:r>
      <w:r w:rsidRPr="009062DC">
        <w:rPr>
          <w:rFonts w:ascii="iCiel Avenir LT Std 35 Light" w:hAnsi="iCiel Avenir LT Std 35 Light" w:cs="Arial"/>
          <w:i/>
          <w:iCs/>
          <w:sz w:val="22"/>
          <w:szCs w:val="22"/>
          <w:lang w:val="en-GB"/>
        </w:rPr>
        <w:t xml:space="preserve"> huynh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nhu c</w:t>
      </w:r>
      <w:r w:rsidRPr="009062DC">
        <w:rPr>
          <w:rFonts w:ascii="iCiel Avenir LT Std 35 Light" w:hAnsi="iCiel Avenir LT Std 35 Light" w:cs="Calibri"/>
          <w:i/>
          <w:iCs/>
          <w:sz w:val="22"/>
          <w:szCs w:val="22"/>
          <w:lang w:val="en-GB"/>
        </w:rPr>
        <w:t>ầ</w:t>
      </w:r>
      <w:r w:rsidRPr="009062DC">
        <w:rPr>
          <w:rFonts w:ascii="iCiel Avenir LT Std 35 Light" w:hAnsi="iCiel Avenir LT Std 35 Light" w:cs="Arial"/>
          <w:i/>
          <w:iCs/>
          <w:sz w:val="22"/>
          <w:szCs w:val="22"/>
          <w:lang w:val="en-GB"/>
        </w:rPr>
        <w:t>u t</w:t>
      </w:r>
      <w:r w:rsidRPr="009062DC">
        <w:rPr>
          <w:rFonts w:ascii="iCiel Avenir LT Std 35 Light" w:hAnsi="iCiel Avenir LT Std 35 Light" w:cs="Avenir Next LT Pro"/>
          <w:i/>
          <w:iCs/>
          <w:sz w:val="22"/>
          <w:szCs w:val="22"/>
          <w:lang w:val="en-GB"/>
        </w:rPr>
        <w:t>ì</w:t>
      </w:r>
      <w:r w:rsidRPr="009062DC">
        <w:rPr>
          <w:rFonts w:ascii="iCiel Avenir LT Std 35 Light" w:hAnsi="iCiel Avenir LT Std 35 Light" w:cs="Arial"/>
          <w:i/>
          <w:iCs/>
          <w:sz w:val="22"/>
          <w:szCs w:val="22"/>
          <w:lang w:val="en-GB"/>
        </w:rPr>
        <w:t>m hi</w:t>
      </w:r>
      <w:r w:rsidRPr="009062DC">
        <w:rPr>
          <w:rFonts w:ascii="iCiel Avenir LT Std 35 Light" w:hAnsi="iCiel Avenir LT Std 35 Light" w:cs="Calibri"/>
          <w:i/>
          <w:iCs/>
          <w:sz w:val="22"/>
          <w:szCs w:val="22"/>
          <w:lang w:val="en-GB"/>
        </w:rPr>
        <w:t>ể</w:t>
      </w:r>
      <w:r w:rsidRPr="009062DC">
        <w:rPr>
          <w:rFonts w:ascii="iCiel Avenir LT Std 35 Light" w:hAnsi="iCiel Avenir LT Std 35 Light" w:cs="Arial"/>
          <w:i/>
          <w:iCs/>
          <w:sz w:val="22"/>
          <w:szCs w:val="22"/>
          <w:lang w:val="en-GB"/>
        </w:rPr>
        <w:t>u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ui l</w:t>
      </w:r>
      <w:r w:rsidRPr="009062DC">
        <w:rPr>
          <w:rFonts w:ascii="iCiel Avenir LT Std 35 Light" w:hAnsi="iCiel Avenir LT Std 35 Light" w:cs="Avenir Next LT Pro"/>
          <w:i/>
          <w:iCs/>
          <w:sz w:val="22"/>
          <w:szCs w:val="22"/>
          <w:lang w:val="en-GB"/>
        </w:rPr>
        <w:t>ò</w:t>
      </w:r>
      <w:r w:rsidRPr="009062DC">
        <w:rPr>
          <w:rFonts w:ascii="iCiel Avenir LT Std 35 Light" w:hAnsi="iCiel Avenir LT Std 35 Light" w:cs="Arial"/>
          <w:i/>
          <w:iCs/>
          <w:sz w:val="22"/>
          <w:szCs w:val="22"/>
          <w:lang w:val="en-GB"/>
        </w:rPr>
        <w:t>ng truy c</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o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 xml:space="preserve">ng </w:t>
      </w:r>
      <w:r w:rsidRPr="009062DC">
        <w:rPr>
          <w:rFonts w:ascii="iCiel Avenir LT Std 35 Light" w:hAnsi="iCiel Avenir LT Std 35 Light" w:cs="Calibri"/>
          <w:i/>
          <w:iCs/>
          <w:sz w:val="22"/>
          <w:szCs w:val="22"/>
          <w:lang w:val="en-GB"/>
        </w:rPr>
        <w:t>đườ</w:t>
      </w:r>
      <w:r w:rsidRPr="009062DC">
        <w:rPr>
          <w:rFonts w:ascii="iCiel Avenir LT Std 35 Light" w:hAnsi="iCiel Avenir LT Std 35 Light" w:cs="Arial"/>
          <w:i/>
          <w:iCs/>
          <w:sz w:val="22"/>
          <w:szCs w:val="22"/>
          <w:lang w:val="en-GB"/>
        </w:rPr>
        <w:t>ng link d</w:t>
      </w:r>
      <w:r w:rsidRPr="009062DC">
        <w:rPr>
          <w:rFonts w:ascii="iCiel Avenir LT Std 35 Light" w:hAnsi="iCiel Avenir LT Std 35 Light" w:cs="Calibri"/>
          <w:i/>
          <w:iCs/>
          <w:sz w:val="22"/>
          <w:szCs w:val="22"/>
          <w:lang w:val="en-GB"/>
        </w:rPr>
        <w:t>ướ</w:t>
      </w:r>
      <w:r w:rsidRPr="009062DC">
        <w:rPr>
          <w:rFonts w:ascii="iCiel Avenir LT Std 35 Light" w:hAnsi="iCiel Avenir LT Std 35 Light" w:cs="Arial"/>
          <w:i/>
          <w:iCs/>
          <w:sz w:val="22"/>
          <w:szCs w:val="22"/>
          <w:lang w:val="en-GB"/>
        </w:rPr>
        <w:t xml:space="preserve">i </w:t>
      </w:r>
      <w:r w:rsidRPr="009062DC">
        <w:rPr>
          <w:rFonts w:ascii="iCiel Avenir LT Std 35 Light" w:hAnsi="iCiel Avenir LT Std 35 Light" w:cs="Calibri"/>
          <w:i/>
          <w:iCs/>
          <w:sz w:val="22"/>
          <w:szCs w:val="22"/>
          <w:lang w:val="en-GB"/>
        </w:rPr>
        <w:t>đ</w:t>
      </w:r>
      <w:r w:rsidRPr="009062DC">
        <w:rPr>
          <w:rFonts w:ascii="iCiel Avenir LT Std 35 Light" w:hAnsi="iCiel Avenir LT Std 35 Light" w:cs="Avenir LT Std 35 Light"/>
          <w:i/>
          <w:iCs/>
          <w:sz w:val="22"/>
          <w:szCs w:val="22"/>
          <w:lang w:val="en-GB"/>
        </w:rPr>
        <w:t>â</w:t>
      </w:r>
      <w:r w:rsidRPr="009062DC">
        <w:rPr>
          <w:rFonts w:ascii="iCiel Avenir LT Std 35 Light" w:hAnsi="iCiel Avenir LT Std 35 Light" w:cs="Arial"/>
          <w:i/>
          <w:iCs/>
          <w:sz w:val="22"/>
          <w:szCs w:val="22"/>
          <w:lang w:val="en-GB"/>
        </w:rPr>
        <w:t xml:space="preserve">y </w:t>
      </w:r>
      <w:r w:rsidRPr="009062DC">
        <w:rPr>
          <w:rFonts w:ascii="iCiel Avenir LT Std 35 Light" w:hAnsi="iCiel Avenir LT Std 35 Light" w:cs="Calibri"/>
          <w:i/>
          <w:iCs/>
          <w:sz w:val="22"/>
          <w:szCs w:val="22"/>
          <w:lang w:val="en-GB"/>
        </w:rPr>
        <w:t>để</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ể</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ng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w:t>
      </w:r>
      <w:r w:rsidRPr="009062DC">
        <w:rPr>
          <w:rFonts w:ascii="iCiel Avenir LT Std 35 Light" w:hAnsi="iCiel Avenir LT Std 35 Light" w:cs="Calibri"/>
          <w:i/>
          <w:iCs/>
          <w:sz w:val="22"/>
          <w:szCs w:val="22"/>
          <w:lang w:val="en-GB"/>
        </w:rPr>
        <w:t>ớ</w:t>
      </w:r>
      <w:r w:rsidRPr="009062DC">
        <w:rPr>
          <w:rFonts w:ascii="iCiel Avenir LT Std 35 Light" w:hAnsi="iCiel Avenir LT Std 35 Light" w:cs="Arial"/>
          <w:i/>
          <w:iCs/>
          <w:sz w:val="22"/>
          <w:szCs w:val="22"/>
          <w:lang w:val="en-GB"/>
        </w:rPr>
        <w:t>i nh</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v</w:t>
      </w:r>
      <w:r w:rsidRPr="009062DC">
        <w:rPr>
          <w:rFonts w:ascii="iCiel Avenir LT Std 35 Light" w:hAnsi="iCiel Avenir LT Std 35 Light" w:cs="Calibri"/>
          <w:i/>
          <w:iCs/>
          <w:sz w:val="22"/>
          <w:szCs w:val="22"/>
          <w:lang w:val="en-GB"/>
        </w:rPr>
        <w:t>ề</w:t>
      </w:r>
      <w:r w:rsidRPr="009062DC">
        <w:rPr>
          <w:rFonts w:ascii="iCiel Avenir LT Std 35 Light" w:hAnsi="iCiel Avenir LT Std 35 Light" w:cs="Arial"/>
          <w:i/>
          <w:iCs/>
          <w:sz w:val="22"/>
          <w:szCs w:val="22"/>
          <w:lang w:val="en-GB"/>
        </w:rPr>
        <w:t xml:space="preserve">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ng c</w:t>
      </w:r>
      <w:r w:rsidRPr="009062DC">
        <w:rPr>
          <w:rFonts w:ascii="iCiel Avenir LT Std 35 Light" w:hAnsi="iCiel Avenir LT Std 35 Light" w:cs="Calibri"/>
          <w:i/>
          <w:iCs/>
          <w:sz w:val="22"/>
          <w:szCs w:val="22"/>
          <w:lang w:val="en-GB"/>
        </w:rPr>
        <w:t>ơ</w:t>
      </w:r>
      <w:r w:rsidRPr="009062DC">
        <w:rPr>
          <w:rFonts w:ascii="iCiel Avenir LT Std 35 Light" w:hAnsi="iCiel Avenir LT Std 35 Light" w:cs="Arial"/>
          <w:i/>
          <w:iCs/>
          <w:sz w:val="22"/>
          <w:szCs w:val="22"/>
          <w:lang w:val="en-GB"/>
        </w:rPr>
        <w:t xml:space="preserve">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c t</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kh</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a h</w:t>
      </w:r>
      <w:r w:rsidRPr="009062DC">
        <w:rPr>
          <w:rFonts w:ascii="iCiel Avenir LT Std 35 Light" w:hAnsi="iCiel Avenir LT Std 35 Light" w:cs="Calibri"/>
          <w:i/>
          <w:iCs/>
          <w:sz w:val="22"/>
          <w:szCs w:val="22"/>
          <w:lang w:val="en-GB"/>
        </w:rPr>
        <w:t>ọ</w:t>
      </w:r>
      <w:r w:rsidRPr="009062DC">
        <w:rPr>
          <w:rFonts w:ascii="iCiel Avenir LT Std 35 Light" w:hAnsi="iCiel Avenir LT Std 35 Light" w:cs="Arial"/>
          <w:i/>
          <w:iCs/>
          <w:sz w:val="22"/>
          <w:szCs w:val="22"/>
          <w:lang w:val="en-GB"/>
        </w:rPr>
        <w:t>c ng</w:t>
      </w:r>
      <w:r w:rsidRPr="009062DC">
        <w:rPr>
          <w:rFonts w:ascii="iCiel Avenir LT Std 35 Light" w:hAnsi="iCiel Avenir LT Std 35 Light" w:cs="Calibri"/>
          <w:i/>
          <w:iCs/>
          <w:sz w:val="22"/>
          <w:szCs w:val="22"/>
          <w:lang w:val="en-GB"/>
        </w:rPr>
        <w:t>ắ</w:t>
      </w:r>
      <w:r w:rsidRPr="009062DC">
        <w:rPr>
          <w:rFonts w:ascii="iCiel Avenir LT Std 35 Light" w:hAnsi="iCiel Avenir LT Std 35 Light" w:cs="Arial"/>
          <w:i/>
          <w:iCs/>
          <w:sz w:val="22"/>
          <w:szCs w:val="22"/>
          <w:lang w:val="en-GB"/>
        </w:rPr>
        <w:t>n c</w:t>
      </w:r>
      <w:r w:rsidRPr="009062DC">
        <w:rPr>
          <w:rFonts w:ascii="iCiel Avenir LT Std 35 Light" w:hAnsi="iCiel Avenir LT Std 35 Light" w:cs="Calibri"/>
          <w:i/>
          <w:iCs/>
          <w:sz w:val="22"/>
          <w:szCs w:val="22"/>
          <w:lang w:val="en-GB"/>
        </w:rPr>
        <w:t>ũ</w:t>
      </w:r>
      <w:r w:rsidRPr="009062DC">
        <w:rPr>
          <w:rFonts w:ascii="iCiel Avenir LT Std 35 Light" w:hAnsi="iCiel Avenir LT Std 35 Light" w:cs="Arial"/>
          <w:i/>
          <w:iCs/>
          <w:sz w:val="22"/>
          <w:szCs w:val="22"/>
          <w:lang w:val="en-GB"/>
        </w:rPr>
        <w:t>ng nh</w:t>
      </w:r>
      <w:r w:rsidRPr="009062DC">
        <w:rPr>
          <w:rFonts w:ascii="iCiel Avenir LT Std 35 Light" w:hAnsi="iCiel Avenir LT Std 35 Light" w:cs="Calibri"/>
          <w:i/>
          <w:iCs/>
          <w:sz w:val="22"/>
          <w:szCs w:val="22"/>
          <w:lang w:val="en-GB"/>
        </w:rPr>
        <w:t>ư</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h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t </w:t>
      </w:r>
      <w:r w:rsidRPr="009062DC">
        <w:rPr>
          <w:rFonts w:ascii="iCiel Avenir LT Std 35 Light" w:hAnsi="iCiel Avenir LT Std 35 Light" w:cs="Calibri"/>
          <w:i/>
          <w:iCs/>
          <w:sz w:val="22"/>
          <w:szCs w:val="22"/>
          <w:lang w:val="en-GB"/>
        </w:rPr>
        <w:t>độ</w:t>
      </w:r>
      <w:r w:rsidRPr="009062DC">
        <w:rPr>
          <w:rFonts w:ascii="iCiel Avenir LT Std 35 Light" w:hAnsi="iCiel Avenir LT Std 35 Light" w:cs="Arial"/>
          <w:i/>
          <w:iCs/>
          <w:sz w:val="22"/>
          <w:szCs w:val="22"/>
          <w:lang w:val="en-GB"/>
        </w:rPr>
        <w:t>ng h</w:t>
      </w:r>
      <w:r w:rsidRPr="009062DC">
        <w:rPr>
          <w:rFonts w:ascii="iCiel Avenir LT Std 35 Light" w:hAnsi="iCiel Avenir LT Std 35 Light" w:cs="Calibri"/>
          <w:i/>
          <w:iCs/>
          <w:sz w:val="22"/>
          <w:szCs w:val="22"/>
          <w:lang w:val="en-GB"/>
        </w:rPr>
        <w:t>ướ</w:t>
      </w:r>
      <w:r w:rsidRPr="009062DC">
        <w:rPr>
          <w:rFonts w:ascii="iCiel Avenir LT Std 35 Light" w:hAnsi="iCiel Avenir LT Std 35 Light" w:cs="Arial"/>
          <w:i/>
          <w:iCs/>
          <w:sz w:val="22"/>
          <w:szCs w:val="22"/>
          <w:lang w:val="en-GB"/>
        </w:rPr>
        <w:t>ng nghi</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p,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o kh</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h m</w:t>
      </w:r>
      <w:r w:rsidRPr="009062DC">
        <w:rPr>
          <w:rFonts w:ascii="iCiel Avenir LT Std 35 Light" w:hAnsi="iCiel Avenir LT Std 35 Light" w:cs="Calibri"/>
          <w:i/>
          <w:iCs/>
          <w:sz w:val="22"/>
          <w:szCs w:val="22"/>
          <w:lang w:val="en-GB"/>
        </w:rPr>
        <w:t>ờ</w:t>
      </w:r>
      <w:r w:rsidRPr="009062DC">
        <w:rPr>
          <w:rFonts w:ascii="iCiel Avenir LT Std 35 Light" w:hAnsi="iCiel Avenir LT Std 35 Light" w:cs="Arial"/>
          <w:i/>
          <w:iCs/>
          <w:sz w:val="22"/>
          <w:szCs w:val="22"/>
          <w:lang w:val="en-GB"/>
        </w:rPr>
        <w:t>i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cu</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c thi, s</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 xml:space="preserve"> ki</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n t</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i BUV: </w:t>
      </w:r>
    </w:p>
    <w:p w14:paraId="0AD53A17" w14:textId="77777777" w:rsidR="00AA0235" w:rsidRDefault="00AA0235" w:rsidP="00AA0235">
      <w:pPr>
        <w:tabs>
          <w:tab w:val="left" w:pos="630"/>
          <w:tab w:val="left" w:pos="1080"/>
        </w:tabs>
        <w:rPr>
          <w:rStyle w:val="Hyperlink"/>
          <w:rFonts w:ascii="iCiel Avenir LT Std 35 Light" w:hAnsi="iCiel Avenir LT Std 35 Light" w:cs="Arial"/>
          <w:i/>
          <w:iCs/>
          <w:sz w:val="22"/>
          <w:szCs w:val="22"/>
          <w:lang w:val="en-GB"/>
        </w:rPr>
      </w:pPr>
      <w:r w:rsidRPr="009062DC">
        <w:rPr>
          <w:rFonts w:ascii="iCiel Avenir LT Std 35 Light" w:hAnsi="iCiel Avenir LT Std 35 Light" w:cs="Arial"/>
          <w:i/>
          <w:iCs/>
          <w:sz w:val="22"/>
          <w:szCs w:val="22"/>
          <w:lang w:val="en-GB"/>
        </w:rPr>
        <w:t xml:space="preserve">BUV Careers Services: </w:t>
      </w:r>
      <w:hyperlink r:id="rId134" w:history="1">
        <w:r w:rsidRPr="009062DC">
          <w:rPr>
            <w:rStyle w:val="Hyperlink"/>
            <w:rFonts w:ascii="iCiel Avenir LT Std 35 Light" w:hAnsi="iCiel Avenir LT Std 35 Light" w:cs="Arial"/>
            <w:i/>
            <w:iCs/>
            <w:sz w:val="22"/>
            <w:szCs w:val="22"/>
            <w:lang w:val="en-GB"/>
          </w:rPr>
          <w:t>https://www.facebook.com/buvcareer</w:t>
        </w:r>
      </w:hyperlink>
    </w:p>
    <w:p w14:paraId="31224013" w14:textId="77777777" w:rsidR="00AA0235" w:rsidRPr="006D0122" w:rsidRDefault="00AA0235" w:rsidP="00AA0235">
      <w:pPr>
        <w:pStyle w:val="ListParagraph"/>
        <w:tabs>
          <w:tab w:val="left" w:pos="630"/>
          <w:tab w:val="left" w:pos="1080"/>
        </w:tabs>
        <w:ind w:firstLine="0"/>
        <w:rPr>
          <w:rStyle w:val="Hyperlink"/>
          <w:rFonts w:ascii="iCiel Avenir LT Std 35 Light" w:hAnsi="iCiel Avenir LT Std 35 Light" w:cs="Arial"/>
          <w:sz w:val="22"/>
          <w:szCs w:val="22"/>
        </w:rPr>
      </w:pPr>
      <w:r w:rsidRPr="006D0122">
        <w:rPr>
          <w:rFonts w:ascii="iCiel Avenir LT Std 35 Light" w:hAnsi="iCiel Avenir LT Std 35 Light" w:cs="Arial"/>
          <w:sz w:val="22"/>
          <w:szCs w:val="22"/>
        </w:rPr>
        <w:t>BUV Career Center Platform</w:t>
      </w:r>
      <w:r w:rsidRPr="006D0122">
        <w:rPr>
          <w:rFonts w:ascii="iCiel Avenir LT Std 35 Light" w:hAnsi="iCiel Avenir LT Std 35 Light" w:cs="Arial"/>
          <w:noProof/>
          <w:sz w:val="22"/>
          <w:szCs w:val="22"/>
        </w:rPr>
        <w:t>:</w:t>
      </w:r>
      <w:r w:rsidRPr="006D0122">
        <w:rPr>
          <w:rFonts w:ascii="iCiel Avenir LT Std 35 Light" w:hAnsi="iCiel Avenir LT Std 35 Light" w:cs="Arial"/>
          <w:i/>
          <w:iCs/>
          <w:noProof/>
          <w:sz w:val="22"/>
          <w:szCs w:val="22"/>
        </w:rPr>
        <w:t xml:space="preserve"> </w:t>
      </w:r>
      <w:hyperlink r:id="rId135" w:history="1">
        <w:hyperlink r:id="rId136" w:history="1">
          <w:r w:rsidRPr="006D0122">
            <w:rPr>
              <w:rStyle w:val="Hyperlink"/>
              <w:rFonts w:ascii="iCiel Avenir LT Std 35 Light" w:hAnsi="iCiel Avenir LT Std 35 Light" w:cs="Arial"/>
              <w:noProof/>
              <w:sz w:val="22"/>
              <w:szCs w:val="22"/>
              <w:lang w:val="en-GB"/>
            </w:rPr>
            <w:t>https://buv.careercentre.me/welcome/British-University-Vietnam</w:t>
          </w:r>
        </w:hyperlink>
        <w:r w:rsidRPr="006D0122">
          <w:rPr>
            <w:rStyle w:val="Hyperlink"/>
            <w:rFonts w:ascii="iCiel Avenir LT Std 35 Light" w:hAnsi="iCiel Avenir LT Std 35 Light" w:cs="Arial"/>
            <w:i/>
            <w:iCs/>
            <w:noProof/>
            <w:sz w:val="22"/>
            <w:szCs w:val="22"/>
            <w:lang w:val="en-GB"/>
          </w:rPr>
          <w:t>/</w:t>
        </w:r>
      </w:hyperlink>
    </w:p>
    <w:p w14:paraId="0A00E9D4" w14:textId="77777777" w:rsidR="00AA0235" w:rsidRPr="009062DC" w:rsidRDefault="00AA0235" w:rsidP="00AA0235">
      <w:pPr>
        <w:tabs>
          <w:tab w:val="left" w:pos="630"/>
          <w:tab w:val="left" w:pos="1080"/>
        </w:tabs>
        <w:rPr>
          <w:rFonts w:ascii="iCiel Avenir LT Std 35 Light" w:hAnsi="iCiel Avenir LT Std 35 Light" w:cs="Arial"/>
          <w:i/>
          <w:iCs/>
          <w:sz w:val="22"/>
          <w:szCs w:val="22"/>
          <w:lang w:val="en-GB"/>
        </w:rPr>
      </w:pPr>
      <w:r w:rsidRPr="009062DC">
        <w:rPr>
          <w:rFonts w:ascii="iCiel Avenir LT Std 35 Light" w:hAnsi="iCiel Avenir LT Std 35 Light" w:cs="Arial"/>
          <w:i/>
          <w:iCs/>
          <w:sz w:val="22"/>
          <w:szCs w:val="22"/>
          <w:lang w:val="en-GB"/>
        </w:rPr>
        <w:t xml:space="preserve">BUV Student Community: </w:t>
      </w:r>
      <w:hyperlink r:id="rId137" w:history="1">
        <w:r w:rsidRPr="009062DC">
          <w:rPr>
            <w:rStyle w:val="Hyperlink"/>
            <w:rFonts w:ascii="iCiel Avenir LT Std 35 Light" w:hAnsi="iCiel Avenir LT Std 35 Light" w:cs="Arial"/>
            <w:i/>
            <w:iCs/>
            <w:sz w:val="22"/>
            <w:szCs w:val="22"/>
            <w:lang w:val="en-GB"/>
          </w:rPr>
          <w:t>https://www.facebook.com/buvstudentcommunity</w:t>
        </w:r>
      </w:hyperlink>
      <w:r w:rsidRPr="009062DC">
        <w:rPr>
          <w:rFonts w:ascii="iCiel Avenir LT Std 35 Light" w:hAnsi="iCiel Avenir LT Std 35 Light" w:cs="Arial"/>
          <w:i/>
          <w:iCs/>
          <w:sz w:val="22"/>
          <w:szCs w:val="22"/>
          <w:lang w:val="en-GB"/>
        </w:rPr>
        <w:t xml:space="preserve"> </w:t>
      </w:r>
    </w:p>
    <w:p w14:paraId="60172415" w14:textId="77777777" w:rsidR="00AA0235" w:rsidRPr="009062DC" w:rsidRDefault="00AA0235" w:rsidP="00AA0235">
      <w:pPr>
        <w:tabs>
          <w:tab w:val="left" w:pos="630"/>
          <w:tab w:val="left" w:pos="1080"/>
        </w:tabs>
        <w:rPr>
          <w:rFonts w:ascii="iCiel Avenir LT Std 35 Light" w:hAnsi="iCiel Avenir LT Std 35 Light" w:cs="Arial"/>
          <w:i/>
          <w:iCs/>
          <w:sz w:val="22"/>
          <w:szCs w:val="22"/>
          <w:lang w:val="en-GB"/>
        </w:rPr>
      </w:pPr>
      <w:r w:rsidRPr="009062DC">
        <w:rPr>
          <w:rFonts w:ascii="iCiel Avenir LT Std 35 Light" w:hAnsi="iCiel Avenir LT Std 35 Light" w:cs="Arial"/>
          <w:i/>
          <w:iCs/>
          <w:sz w:val="22"/>
          <w:szCs w:val="22"/>
          <w:lang w:val="en-GB"/>
        </w:rPr>
        <w:t xml:space="preserve">BUV Student Life: </w:t>
      </w:r>
      <w:hyperlink r:id="rId138" w:history="1">
        <w:r w:rsidRPr="009062DC">
          <w:rPr>
            <w:rStyle w:val="Hyperlink"/>
            <w:rFonts w:ascii="iCiel Avenir LT Std 35 Light" w:hAnsi="iCiel Avenir LT Std 35 Light" w:cs="Arial"/>
            <w:i/>
            <w:iCs/>
            <w:sz w:val="22"/>
            <w:szCs w:val="22"/>
            <w:lang w:val="en-GB"/>
          </w:rPr>
          <w:t>https://www.facebook.com/buvstudentlife</w:t>
        </w:r>
      </w:hyperlink>
      <w:r w:rsidRPr="009062DC">
        <w:rPr>
          <w:rFonts w:ascii="iCiel Avenir LT Std 35 Light" w:hAnsi="iCiel Avenir LT Std 35 Light" w:cs="Arial"/>
          <w:i/>
          <w:iCs/>
          <w:sz w:val="22"/>
          <w:szCs w:val="22"/>
          <w:lang w:val="en-GB"/>
        </w:rPr>
        <w:t xml:space="preserve"> </w:t>
      </w:r>
    </w:p>
    <w:p w14:paraId="72D03110" w14:textId="77777777" w:rsidR="00AA0235" w:rsidRPr="009062DC" w:rsidRDefault="00AA0235" w:rsidP="00AA0235">
      <w:pPr>
        <w:tabs>
          <w:tab w:val="left" w:pos="630"/>
          <w:tab w:val="left" w:pos="1080"/>
        </w:tabs>
        <w:rPr>
          <w:rFonts w:ascii="iCiel Avenir LT Std 35 Light" w:hAnsi="iCiel Avenir LT Std 35 Light" w:cs="Arial"/>
          <w:i/>
          <w:iCs/>
          <w:color w:val="FF0000"/>
          <w:sz w:val="22"/>
          <w:szCs w:val="22"/>
          <w:lang w:val="vi-VN"/>
        </w:rPr>
      </w:pPr>
      <w:r w:rsidRPr="004D4A16">
        <w:rPr>
          <w:rFonts w:ascii="iCiel Avenir LT Std 35 Light" w:hAnsi="iCiel Avenir LT Std 35 Light" w:cs="Arial"/>
          <w:i/>
          <w:iCs/>
          <w:sz w:val="22"/>
          <w:szCs w:val="22"/>
          <w:lang w:val="vi-VN"/>
        </w:rPr>
        <w:t>BUV Student Wellbeing:</w:t>
      </w:r>
      <w:r w:rsidRPr="009062DC">
        <w:rPr>
          <w:rFonts w:ascii="iCiel Avenir LT Std 35 Light" w:hAnsi="iCiel Avenir LT Std 35 Light" w:cs="Arial"/>
          <w:i/>
          <w:iCs/>
          <w:color w:val="FF0000"/>
          <w:sz w:val="22"/>
          <w:szCs w:val="22"/>
          <w:lang w:val="vi-VN"/>
        </w:rPr>
        <w:t xml:space="preserve"> </w:t>
      </w:r>
      <w:hyperlink r:id="rId139" w:history="1">
        <w:r w:rsidRPr="004D4A16">
          <w:rPr>
            <w:rStyle w:val="Hyperlink"/>
            <w:rFonts w:ascii="iCiel Avenir LT Std 35 Light" w:hAnsi="iCiel Avenir LT Std 35 Light" w:cs="Arial"/>
            <w:i/>
            <w:iCs/>
            <w:sz w:val="22"/>
            <w:szCs w:val="22"/>
            <w:lang w:val="en-GB"/>
          </w:rPr>
          <w:t>https://www.facebook.com/BUVstudentWELLBEING</w:t>
        </w:r>
      </w:hyperlink>
    </w:p>
    <w:p w14:paraId="37F7212F" w14:textId="77777777" w:rsidR="00AA0235" w:rsidRPr="00EC18E1" w:rsidRDefault="00AA0235" w:rsidP="00AA0235">
      <w:pPr>
        <w:tabs>
          <w:tab w:val="left" w:pos="630"/>
          <w:tab w:val="left" w:pos="1080"/>
        </w:tabs>
        <w:ind w:firstLine="0"/>
        <w:rPr>
          <w:rFonts w:ascii="iCiel Avenir LT Std 35 Light" w:hAnsi="iCiel Avenir LT Std 35 Light" w:cs="Arial"/>
          <w:i/>
          <w:iCs/>
          <w:sz w:val="22"/>
          <w:szCs w:val="22"/>
          <w:lang w:val="vi-VN"/>
        </w:rPr>
      </w:pPr>
      <w:r w:rsidRPr="00EC18E1">
        <w:rPr>
          <w:rFonts w:ascii="iCiel Avenir LT Std 35 Light" w:hAnsi="iCiel Avenir LT Std 35 Light" w:cs="Arial"/>
          <w:i/>
          <w:iCs/>
          <w:sz w:val="22"/>
          <w:szCs w:val="22"/>
          <w:lang w:val="vi-VN"/>
        </w:rPr>
        <w:t xml:space="preserve">Hàng tháng, </w:t>
      </w:r>
      <w:r w:rsidRPr="004D4A16">
        <w:rPr>
          <w:rFonts w:ascii="iCiel Avenir LT Std 35 Light" w:hAnsi="iCiel Avenir LT Std 35 Light" w:cs="Arial"/>
          <w:i/>
          <w:iCs/>
          <w:sz w:val="22"/>
          <w:szCs w:val="22"/>
          <w:lang w:val="vi-VN"/>
        </w:rPr>
        <w:t>Ban Công tác và Phát tri</w:t>
      </w:r>
      <w:r w:rsidRPr="004D4A16">
        <w:rPr>
          <w:rFonts w:ascii="iCiel Avenir LT Std 35 Light" w:hAnsi="iCiel Avenir LT Std 35 Light" w:cs="Calibri"/>
          <w:i/>
          <w:iCs/>
          <w:sz w:val="22"/>
          <w:szCs w:val="22"/>
          <w:lang w:val="vi-VN"/>
        </w:rPr>
        <w:t>ể</w:t>
      </w:r>
      <w:r w:rsidRPr="004D4A16">
        <w:rPr>
          <w:rFonts w:ascii="iCiel Avenir LT Std 35 Light" w:hAnsi="iCiel Avenir LT Std 35 Light" w:cs="Arial"/>
          <w:i/>
          <w:iCs/>
          <w:sz w:val="22"/>
          <w:szCs w:val="22"/>
          <w:lang w:val="vi-VN"/>
        </w:rPr>
        <w:t>n Sinh vi</w:t>
      </w:r>
      <w:r w:rsidRPr="004D4A16">
        <w:rPr>
          <w:rFonts w:ascii="iCiel Avenir LT Std 35 Light" w:hAnsi="iCiel Avenir LT Std 35 Light" w:cs="Avenir LT Std 35 Light"/>
          <w:i/>
          <w:iCs/>
          <w:sz w:val="22"/>
          <w:szCs w:val="22"/>
          <w:lang w:val="vi-VN"/>
        </w:rPr>
        <w:t>ê</w:t>
      </w:r>
      <w:r w:rsidRPr="004D4A16">
        <w:rPr>
          <w:rFonts w:ascii="iCiel Avenir LT Std 35 Light" w:hAnsi="iCiel Avenir LT Std 35 Light" w:cs="Arial"/>
          <w:i/>
          <w:iCs/>
          <w:sz w:val="22"/>
          <w:szCs w:val="22"/>
          <w:lang w:val="vi-VN"/>
        </w:rPr>
        <w:t xml:space="preserve">n </w:t>
      </w:r>
      <w:r w:rsidRPr="00EC18E1">
        <w:rPr>
          <w:rFonts w:ascii="iCiel Avenir LT Std 35 Light" w:hAnsi="iCiel Avenir LT Std 35 Light" w:cs="Arial"/>
          <w:i/>
          <w:iCs/>
          <w:sz w:val="22"/>
          <w:szCs w:val="22"/>
          <w:lang w:val="vi-VN"/>
        </w:rPr>
        <w:t>c</w:t>
      </w:r>
      <w:r w:rsidRPr="00EC18E1">
        <w:rPr>
          <w:rFonts w:ascii="iCiel Avenir LT Std 35 Light" w:hAnsi="iCiel Avenir LT Std 35 Light" w:cs="Calibri"/>
          <w:i/>
          <w:iCs/>
          <w:sz w:val="22"/>
          <w:szCs w:val="22"/>
          <w:lang w:val="vi-VN"/>
        </w:rPr>
        <w:t>ũ</w:t>
      </w:r>
      <w:r w:rsidRPr="00EC18E1">
        <w:rPr>
          <w:rFonts w:ascii="iCiel Avenir LT Std 35 Light" w:hAnsi="iCiel Avenir LT Std 35 Light" w:cs="Arial"/>
          <w:i/>
          <w:iCs/>
          <w:sz w:val="22"/>
          <w:szCs w:val="22"/>
          <w:lang w:val="vi-VN"/>
        </w:rPr>
        <w:t>ng g</w:t>
      </w:r>
      <w:r w:rsidRPr="00EC18E1">
        <w:rPr>
          <w:rFonts w:ascii="iCiel Avenir LT Std 35 Light" w:hAnsi="iCiel Avenir LT Std 35 Light" w:cs="Calibri"/>
          <w:i/>
          <w:iCs/>
          <w:sz w:val="22"/>
          <w:szCs w:val="22"/>
          <w:lang w:val="vi-VN"/>
        </w:rPr>
        <w:t>ử</w:t>
      </w:r>
      <w:r w:rsidRPr="00EC18E1">
        <w:rPr>
          <w:rFonts w:ascii="iCiel Avenir LT Std 35 Light" w:hAnsi="iCiel Avenir LT Std 35 Light" w:cs="Arial"/>
          <w:i/>
          <w:iCs/>
          <w:sz w:val="22"/>
          <w:szCs w:val="22"/>
          <w:lang w:val="vi-VN"/>
        </w:rPr>
        <w:t>i ra B</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 tin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Newsletter nh</w:t>
      </w:r>
      <w:r w:rsidRPr="00EC18E1">
        <w:rPr>
          <w:rFonts w:ascii="iCiel Avenir LT Std 35 Light" w:hAnsi="iCiel Avenir LT Std 35 Light" w:cs="Calibri"/>
          <w:i/>
          <w:iCs/>
          <w:sz w:val="22"/>
          <w:szCs w:val="22"/>
          <w:lang w:val="vi-VN"/>
        </w:rPr>
        <w:t>ằ</w:t>
      </w:r>
      <w:r w:rsidRPr="00EC18E1">
        <w:rPr>
          <w:rFonts w:ascii="iCiel Avenir LT Std 35 Light" w:hAnsi="iCiel Avenir LT Std 35 Light" w:cs="Arial"/>
          <w:i/>
          <w:iCs/>
          <w:sz w:val="22"/>
          <w:szCs w:val="22"/>
          <w:lang w:val="vi-VN"/>
        </w:rPr>
        <w:t>m gi</w:t>
      </w:r>
      <w:r w:rsidRPr="00EC18E1">
        <w:rPr>
          <w:rFonts w:ascii="iCiel Avenir LT Std 35 Light" w:hAnsi="iCiel Avenir LT Std 35 Light" w:cs="Avenir Next LT Pro"/>
          <w:i/>
          <w:iCs/>
          <w:sz w:val="22"/>
          <w:szCs w:val="22"/>
          <w:lang w:val="vi-VN"/>
        </w:rPr>
        <w:t>ú</w:t>
      </w:r>
      <w:r w:rsidRPr="00EC18E1">
        <w:rPr>
          <w:rFonts w:ascii="iCiel Avenir LT Std 35 Light" w:hAnsi="iCiel Avenir LT Std 35 Light" w:cs="Arial"/>
          <w:i/>
          <w:iCs/>
          <w:sz w:val="22"/>
          <w:szCs w:val="22"/>
          <w:lang w:val="vi-VN"/>
        </w:rPr>
        <w:t>p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ụ</w:t>
      </w:r>
      <w:r w:rsidRPr="00EC18E1">
        <w:rPr>
          <w:rFonts w:ascii="iCiel Avenir LT Std 35 Light" w:hAnsi="iCiel Avenir LT Std 35 Light" w:cs="Arial"/>
          <w:i/>
          <w:iCs/>
          <w:sz w:val="22"/>
          <w:szCs w:val="22"/>
          <w:lang w:val="vi-VN"/>
        </w:rPr>
        <w:t xml:space="preserve"> huynh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v</w:t>
      </w:r>
      <w:r w:rsidRPr="00EC18E1">
        <w:rPr>
          <w:rFonts w:ascii="iCiel Avenir LT Std 35 Light" w:hAnsi="iCiel Avenir LT Std 35 Light" w:cs="Calibri"/>
          <w:i/>
          <w:iCs/>
          <w:sz w:val="22"/>
          <w:szCs w:val="22"/>
          <w:lang w:val="vi-VN"/>
        </w:rPr>
        <w:t>ề</w:t>
      </w:r>
      <w:r w:rsidRPr="00EC18E1">
        <w:rPr>
          <w:rFonts w:ascii="iCiel Avenir LT Std 35 Light" w:hAnsi="iCiel Avenir LT Std 35 Light" w:cs="Arial"/>
          <w:i/>
          <w:iCs/>
          <w:sz w:val="22"/>
          <w:szCs w:val="22"/>
          <w:lang w:val="vi-VN"/>
        </w:rPr>
        <w:t xml:space="preserve"> nh</w:t>
      </w:r>
      <w:r w:rsidRPr="00EC18E1">
        <w:rPr>
          <w:rFonts w:ascii="iCiel Avenir LT Std 35 Light" w:hAnsi="iCiel Avenir LT Std 35 Light" w:cs="Calibri"/>
          <w:i/>
          <w:iCs/>
          <w:sz w:val="22"/>
          <w:szCs w:val="22"/>
          <w:lang w:val="vi-VN"/>
        </w:rPr>
        <w:t>ữ</w:t>
      </w:r>
      <w:r w:rsidRPr="00EC18E1">
        <w:rPr>
          <w:rFonts w:ascii="iCiel Avenir LT Std 35 Light" w:hAnsi="iCiel Avenir LT Std 35 Light" w:cs="Arial"/>
          <w:i/>
          <w:iCs/>
          <w:sz w:val="22"/>
          <w:szCs w:val="22"/>
          <w:lang w:val="vi-VN"/>
        </w:rPr>
        <w:t>ng ho</w:t>
      </w:r>
      <w:r w:rsidRPr="00EC18E1">
        <w:rPr>
          <w:rFonts w:ascii="iCiel Avenir LT Std 35 Light" w:hAnsi="iCiel Avenir LT Std 35 Light" w:cs="Calibri"/>
          <w:i/>
          <w:iCs/>
          <w:sz w:val="22"/>
          <w:szCs w:val="22"/>
          <w:lang w:val="vi-VN"/>
        </w:rPr>
        <w:t>ạ</w:t>
      </w:r>
      <w:r w:rsidRPr="00EC18E1">
        <w:rPr>
          <w:rFonts w:ascii="iCiel Avenir LT Std 35 Light" w:hAnsi="iCiel Avenir LT Std 35 Light" w:cs="Arial"/>
          <w:i/>
          <w:iCs/>
          <w:sz w:val="22"/>
          <w:szCs w:val="22"/>
          <w:lang w:val="vi-VN"/>
        </w:rPr>
        <w:t xml:space="preserve">t </w:t>
      </w:r>
      <w:r w:rsidRPr="00EC18E1">
        <w:rPr>
          <w:rFonts w:ascii="iCiel Avenir LT Std 35 Light" w:hAnsi="iCiel Avenir LT Std 35 Light" w:cs="Calibri"/>
          <w:i/>
          <w:iCs/>
          <w:sz w:val="22"/>
          <w:szCs w:val="22"/>
          <w:lang w:val="vi-VN"/>
        </w:rPr>
        <w:t>độ</w:t>
      </w:r>
      <w:r w:rsidRPr="00EC18E1">
        <w:rPr>
          <w:rFonts w:ascii="iCiel Avenir LT Std 35 Light" w:hAnsi="iCiel Avenir LT Std 35 Light" w:cs="Arial"/>
          <w:i/>
          <w:iCs/>
          <w:sz w:val="22"/>
          <w:szCs w:val="22"/>
          <w:lang w:val="vi-VN"/>
        </w:rPr>
        <w:t xml:space="preserve">ng </w:t>
      </w:r>
      <w:r w:rsidRPr="00EC18E1">
        <w:rPr>
          <w:rFonts w:ascii="iCiel Avenir LT Std 35 Light" w:hAnsi="iCiel Avenir LT Std 35 Light" w:cs="Calibri"/>
          <w:i/>
          <w:iCs/>
          <w:sz w:val="22"/>
          <w:szCs w:val="22"/>
          <w:lang w:val="vi-VN"/>
        </w:rPr>
        <w:t>đ</w:t>
      </w:r>
      <w:r w:rsidRPr="00EC18E1">
        <w:rPr>
          <w:rFonts w:ascii="iCiel Avenir LT Std 35 Light" w:hAnsi="iCiel Avenir LT Std 35 Light" w:cs="Arial"/>
          <w:i/>
          <w:iCs/>
          <w:sz w:val="22"/>
          <w:szCs w:val="22"/>
          <w:lang w:val="vi-VN"/>
        </w:rPr>
        <w:t>ang di</w:t>
      </w:r>
      <w:r w:rsidRPr="00EC18E1">
        <w:rPr>
          <w:rFonts w:ascii="iCiel Avenir LT Std 35 Light" w:hAnsi="iCiel Avenir LT Std 35 Light" w:cs="Calibri"/>
          <w:i/>
          <w:iCs/>
          <w:sz w:val="22"/>
          <w:szCs w:val="22"/>
          <w:lang w:val="vi-VN"/>
        </w:rPr>
        <w:t>ễ</w:t>
      </w:r>
      <w:r w:rsidRPr="00EC18E1">
        <w:rPr>
          <w:rFonts w:ascii="iCiel Avenir LT Std 35 Light" w:hAnsi="iCiel Avenir LT Std 35 Light" w:cs="Arial"/>
          <w:i/>
          <w:iCs/>
          <w:sz w:val="22"/>
          <w:szCs w:val="22"/>
          <w:lang w:val="vi-VN"/>
        </w:rPr>
        <w:t>n ra, nh</w:t>
      </w:r>
      <w:r w:rsidRPr="00EC18E1">
        <w:rPr>
          <w:rFonts w:ascii="iCiel Avenir LT Std 35 Light" w:hAnsi="iCiel Avenir LT Std 35 Light" w:cs="Calibri"/>
          <w:i/>
          <w:iCs/>
          <w:sz w:val="22"/>
          <w:szCs w:val="22"/>
          <w:lang w:val="vi-VN"/>
        </w:rPr>
        <w:t>ữ</w:t>
      </w:r>
      <w:r w:rsidRPr="00EC18E1">
        <w:rPr>
          <w:rFonts w:ascii="iCiel Avenir LT Std 35 Light" w:hAnsi="iCiel Avenir LT Std 35 Light" w:cs="Arial"/>
          <w:i/>
          <w:iCs/>
          <w:sz w:val="22"/>
          <w:szCs w:val="22"/>
          <w:lang w:val="vi-VN"/>
        </w:rPr>
        <w:t>ng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quan tr</w:t>
      </w:r>
      <w:r w:rsidRPr="00EC18E1">
        <w:rPr>
          <w:rFonts w:ascii="iCiel Avenir LT Std 35 Light" w:hAnsi="iCiel Avenir LT Std 35 Light" w:cs="Calibri"/>
          <w:i/>
          <w:iCs/>
          <w:sz w:val="22"/>
          <w:szCs w:val="22"/>
          <w:lang w:val="vi-VN"/>
        </w:rPr>
        <w:t>ọ</w:t>
      </w:r>
      <w:r w:rsidRPr="00EC18E1">
        <w:rPr>
          <w:rFonts w:ascii="iCiel Avenir LT Std 35 Light" w:hAnsi="iCiel Avenir LT Std 35 Light" w:cs="Arial"/>
          <w:i/>
          <w:iCs/>
          <w:sz w:val="22"/>
          <w:szCs w:val="22"/>
          <w:lang w:val="vi-VN"/>
        </w:rPr>
        <w:t xml:space="preserve">ng </w:t>
      </w:r>
      <w:r w:rsidRPr="00EC18E1">
        <w:rPr>
          <w:rFonts w:ascii="iCiel Avenir LT Std 35 Light" w:hAnsi="iCiel Avenir LT Std 35 Light" w:cs="Calibri"/>
          <w:i/>
          <w:iCs/>
          <w:sz w:val="22"/>
          <w:szCs w:val="22"/>
          <w:lang w:val="vi-VN"/>
        </w:rPr>
        <w:t>để</w:t>
      </w:r>
      <w:r w:rsidRPr="00EC18E1">
        <w:rPr>
          <w:rFonts w:ascii="iCiel Avenir LT Std 35 Light" w:hAnsi="iCiel Avenir LT Std 35 Light" w:cs="Arial"/>
          <w:i/>
          <w:iCs/>
          <w:sz w:val="22"/>
          <w:szCs w:val="22"/>
          <w:lang w:val="vi-VN"/>
        </w:rPr>
        <w:t xml:space="preserve"> c</w:t>
      </w:r>
      <w:r w:rsidRPr="00EC18E1">
        <w:rPr>
          <w:rFonts w:ascii="iCiel Avenir LT Std 35 Light" w:hAnsi="iCiel Avenir LT Std 35 Light" w:cs="Avenir Next LT Pro"/>
          <w:i/>
          <w:iCs/>
          <w:sz w:val="22"/>
          <w:szCs w:val="22"/>
          <w:lang w:val="vi-VN"/>
        </w:rPr>
        <w:t>ó</w:t>
      </w:r>
      <w:r w:rsidRPr="00EC18E1">
        <w:rPr>
          <w:rFonts w:ascii="iCiel Avenir LT Std 35 Light" w:hAnsi="iCiel Avenir LT Std 35 Light" w:cs="Arial"/>
          <w:i/>
          <w:iCs/>
          <w:sz w:val="22"/>
          <w:szCs w:val="22"/>
          <w:lang w:val="vi-VN"/>
        </w:rPr>
        <w:t xml:space="preserve"> </w:t>
      </w:r>
      <w:r w:rsidRPr="00EC18E1">
        <w:rPr>
          <w:rFonts w:ascii="iCiel Avenir LT Std 35 Light" w:hAnsi="iCiel Avenir LT Std 35 Light" w:cs="Calibri"/>
          <w:i/>
          <w:iCs/>
          <w:sz w:val="22"/>
          <w:szCs w:val="22"/>
          <w:lang w:val="vi-VN"/>
        </w:rPr>
        <w:t>đượ</w:t>
      </w:r>
      <w:r w:rsidRPr="00EC18E1">
        <w:rPr>
          <w:rFonts w:ascii="iCiel Avenir LT Std 35 Light" w:hAnsi="iCiel Avenir LT Std 35 Light" w:cs="Arial"/>
          <w:i/>
          <w:iCs/>
          <w:sz w:val="22"/>
          <w:szCs w:val="22"/>
          <w:lang w:val="vi-VN"/>
        </w:rPr>
        <w:t>c h</w:t>
      </w:r>
      <w:r w:rsidRPr="00EC18E1">
        <w:rPr>
          <w:rFonts w:ascii="iCiel Avenir LT Std 35 Light" w:hAnsi="iCiel Avenir LT Std 35 Light" w:cs="Avenir Next LT Pro"/>
          <w:i/>
          <w:iCs/>
          <w:sz w:val="22"/>
          <w:szCs w:val="22"/>
          <w:lang w:val="vi-VN"/>
        </w:rPr>
        <w:t>ì</w:t>
      </w:r>
      <w:r w:rsidRPr="00EC18E1">
        <w:rPr>
          <w:rFonts w:ascii="iCiel Avenir LT Std 35 Light" w:hAnsi="iCiel Avenir LT Std 35 Light" w:cs="Arial"/>
          <w:i/>
          <w:iCs/>
          <w:sz w:val="22"/>
          <w:szCs w:val="22"/>
          <w:lang w:val="vi-VN"/>
        </w:rPr>
        <w:t>nh dung to</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n c</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h v</w:t>
      </w:r>
      <w:r w:rsidRPr="00EC18E1">
        <w:rPr>
          <w:rFonts w:ascii="iCiel Avenir LT Std 35 Light" w:hAnsi="iCiel Avenir LT Std 35 Light" w:cs="Calibri"/>
          <w:i/>
          <w:iCs/>
          <w:sz w:val="22"/>
          <w:szCs w:val="22"/>
          <w:lang w:val="vi-VN"/>
        </w:rPr>
        <w:t>ề</w:t>
      </w:r>
      <w:r w:rsidRPr="00EC18E1">
        <w:rPr>
          <w:rFonts w:ascii="iCiel Avenir LT Std 35 Light" w:hAnsi="iCiel Avenir LT Std 35 Light" w:cs="Arial"/>
          <w:i/>
          <w:iCs/>
          <w:sz w:val="22"/>
          <w:szCs w:val="22"/>
          <w:lang w:val="vi-VN"/>
        </w:rPr>
        <w:t xml:space="preserve"> ho</w:t>
      </w:r>
      <w:r w:rsidRPr="00EC18E1">
        <w:rPr>
          <w:rFonts w:ascii="iCiel Avenir LT Std 35 Light" w:hAnsi="iCiel Avenir LT Std 35 Light" w:cs="Calibri"/>
          <w:i/>
          <w:iCs/>
          <w:sz w:val="22"/>
          <w:szCs w:val="22"/>
          <w:lang w:val="vi-VN"/>
        </w:rPr>
        <w:t>ạ</w:t>
      </w:r>
      <w:r w:rsidRPr="00EC18E1">
        <w:rPr>
          <w:rFonts w:ascii="iCiel Avenir LT Std 35 Light" w:hAnsi="iCiel Avenir LT Std 35 Light" w:cs="Arial"/>
          <w:i/>
          <w:iCs/>
          <w:sz w:val="22"/>
          <w:szCs w:val="22"/>
          <w:lang w:val="vi-VN"/>
        </w:rPr>
        <w:t xml:space="preserve">t </w:t>
      </w:r>
      <w:r w:rsidRPr="00EC18E1">
        <w:rPr>
          <w:rFonts w:ascii="iCiel Avenir LT Std 35 Light" w:hAnsi="iCiel Avenir LT Std 35 Light" w:cs="Calibri"/>
          <w:i/>
          <w:iCs/>
          <w:sz w:val="22"/>
          <w:szCs w:val="22"/>
          <w:lang w:val="vi-VN"/>
        </w:rPr>
        <w:t>độ</w:t>
      </w:r>
      <w:r w:rsidRPr="00EC18E1">
        <w:rPr>
          <w:rFonts w:ascii="iCiel Avenir LT Std 35 Light" w:hAnsi="iCiel Avenir LT Std 35 Light" w:cs="Arial"/>
          <w:i/>
          <w:iCs/>
          <w:sz w:val="22"/>
          <w:szCs w:val="22"/>
          <w:lang w:val="vi-VN"/>
        </w:rPr>
        <w:t>ng c</w:t>
      </w:r>
      <w:r w:rsidRPr="00EC18E1">
        <w:rPr>
          <w:rFonts w:ascii="iCiel Avenir LT Std 35 Light" w:hAnsi="iCiel Avenir LT Std 35 Light" w:cs="Calibri"/>
          <w:i/>
          <w:iCs/>
          <w:sz w:val="22"/>
          <w:szCs w:val="22"/>
          <w:lang w:val="vi-VN"/>
        </w:rPr>
        <w:t>ủ</w:t>
      </w:r>
      <w:r w:rsidRPr="00EC18E1">
        <w:rPr>
          <w:rFonts w:ascii="iCiel Avenir LT Std 35 Light" w:hAnsi="iCiel Avenir LT Std 35 Light" w:cs="Arial"/>
          <w:i/>
          <w:iCs/>
          <w:sz w:val="22"/>
          <w:szCs w:val="22"/>
          <w:lang w:val="vi-VN"/>
        </w:rPr>
        <w:t>a nh</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 xml:space="preserve"> tr</w:t>
      </w:r>
      <w:r w:rsidRPr="00EC18E1">
        <w:rPr>
          <w:rFonts w:ascii="iCiel Avenir LT Std 35 Light" w:hAnsi="iCiel Avenir LT Std 35 Light" w:cs="Calibri"/>
          <w:i/>
          <w:iCs/>
          <w:sz w:val="22"/>
          <w:szCs w:val="22"/>
          <w:lang w:val="vi-VN"/>
        </w:rPr>
        <w:t>ườ</w:t>
      </w:r>
      <w:r w:rsidRPr="00EC18E1">
        <w:rPr>
          <w:rFonts w:ascii="iCiel Avenir LT Std 35 Light" w:hAnsi="iCiel Avenir LT Std 35 Light" w:cs="Arial"/>
          <w:i/>
          <w:iCs/>
          <w:sz w:val="22"/>
          <w:szCs w:val="22"/>
          <w:lang w:val="vi-VN"/>
        </w:rPr>
        <w:t>ng. N</w:t>
      </w:r>
      <w:r w:rsidRPr="00EC18E1">
        <w:rPr>
          <w:rFonts w:ascii="iCiel Avenir LT Std 35 Light" w:hAnsi="iCiel Avenir LT Std 35 Light" w:cs="Calibri"/>
          <w:i/>
          <w:iCs/>
          <w:sz w:val="22"/>
          <w:szCs w:val="22"/>
          <w:lang w:val="vi-VN"/>
        </w:rPr>
        <w:t>ế</w:t>
      </w:r>
      <w:r w:rsidRPr="00EC18E1">
        <w:rPr>
          <w:rFonts w:ascii="iCiel Avenir LT Std 35 Light" w:hAnsi="iCiel Avenir LT Std 35 Light" w:cs="Arial"/>
          <w:i/>
          <w:iCs/>
          <w:sz w:val="22"/>
          <w:szCs w:val="22"/>
          <w:lang w:val="vi-VN"/>
        </w:rPr>
        <w:t>u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ụ</w:t>
      </w:r>
      <w:r w:rsidRPr="00EC18E1">
        <w:rPr>
          <w:rFonts w:ascii="iCiel Avenir LT Std 35 Light" w:hAnsi="iCiel Avenir LT Std 35 Light" w:cs="Arial"/>
          <w:i/>
          <w:iCs/>
          <w:sz w:val="22"/>
          <w:szCs w:val="22"/>
          <w:lang w:val="vi-VN"/>
        </w:rPr>
        <w:t xml:space="preserve"> huynh và sinh viên có nhu c</w:t>
      </w:r>
      <w:r w:rsidRPr="00EC18E1">
        <w:rPr>
          <w:rFonts w:ascii="iCiel Avenir LT Std 35 Light" w:hAnsi="iCiel Avenir LT Std 35 Light" w:cs="Calibri"/>
          <w:i/>
          <w:iCs/>
          <w:sz w:val="22"/>
          <w:szCs w:val="22"/>
          <w:lang w:val="vi-VN"/>
        </w:rPr>
        <w:t>ầ</w:t>
      </w:r>
      <w:r w:rsidRPr="00EC18E1">
        <w:rPr>
          <w:rFonts w:ascii="iCiel Avenir LT Std 35 Light" w:hAnsi="iCiel Avenir LT Std 35 Light" w:cs="Arial"/>
          <w:i/>
          <w:iCs/>
          <w:sz w:val="22"/>
          <w:szCs w:val="22"/>
          <w:lang w:val="vi-VN"/>
        </w:rPr>
        <w:t xml:space="preserve">u </w:t>
      </w:r>
      <w:r w:rsidRPr="00EC18E1">
        <w:rPr>
          <w:rFonts w:ascii="iCiel Avenir LT Std 35 Light" w:hAnsi="iCiel Avenir LT Std 35 Light" w:cs="Calibri"/>
          <w:i/>
          <w:iCs/>
          <w:sz w:val="22"/>
          <w:szCs w:val="22"/>
          <w:lang w:val="vi-VN"/>
        </w:rPr>
        <w:t>đượ</w:t>
      </w:r>
      <w:r w:rsidRPr="00EC18E1">
        <w:rPr>
          <w:rFonts w:ascii="iCiel Avenir LT Std 35 Light" w:hAnsi="iCiel Avenir LT Std 35 Light" w:cs="Arial"/>
          <w:i/>
          <w:iCs/>
          <w:sz w:val="22"/>
          <w:szCs w:val="22"/>
          <w:lang w:val="vi-VN"/>
        </w:rPr>
        <w:t>c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b</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 tin h</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ng th</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ng, vui l</w:t>
      </w:r>
      <w:r w:rsidRPr="00EC18E1">
        <w:rPr>
          <w:rFonts w:ascii="iCiel Avenir LT Std 35 Light" w:hAnsi="iCiel Avenir LT Std 35 Light" w:cs="Avenir Next LT Pro"/>
          <w:i/>
          <w:iCs/>
          <w:sz w:val="22"/>
          <w:szCs w:val="22"/>
          <w:lang w:val="vi-VN"/>
        </w:rPr>
        <w:t>ò</w:t>
      </w:r>
      <w:r w:rsidRPr="00EC18E1">
        <w:rPr>
          <w:rFonts w:ascii="iCiel Avenir LT Std 35 Light" w:hAnsi="iCiel Avenir LT Std 35 Light" w:cs="Arial"/>
          <w:i/>
          <w:iCs/>
          <w:sz w:val="22"/>
          <w:szCs w:val="22"/>
          <w:lang w:val="vi-VN"/>
        </w:rPr>
        <w:t>ng cung c</w:t>
      </w:r>
      <w:r w:rsidRPr="00EC18E1">
        <w:rPr>
          <w:rFonts w:ascii="iCiel Avenir LT Std 35 Light" w:hAnsi="iCiel Avenir LT Std 35 Light" w:cs="Calibri"/>
          <w:i/>
          <w:iCs/>
          <w:sz w:val="22"/>
          <w:szCs w:val="22"/>
          <w:lang w:val="vi-VN"/>
        </w:rPr>
        <w:t>ấ</w:t>
      </w:r>
      <w:r w:rsidRPr="00EC18E1">
        <w:rPr>
          <w:rFonts w:ascii="iCiel Avenir LT Std 35 Light" w:hAnsi="iCiel Avenir LT Std 35 Light" w:cs="Arial"/>
          <w:i/>
          <w:iCs/>
          <w:sz w:val="22"/>
          <w:szCs w:val="22"/>
          <w:lang w:val="vi-VN"/>
        </w:rPr>
        <w:t xml:space="preserve">p </w:t>
      </w:r>
      <w:r w:rsidRPr="00EC18E1">
        <w:rPr>
          <w:rFonts w:ascii="iCiel Avenir LT Std 35 Light" w:hAnsi="iCiel Avenir LT Std 35 Light" w:cs="Calibri"/>
          <w:i/>
          <w:iCs/>
          <w:sz w:val="22"/>
          <w:szCs w:val="22"/>
          <w:lang w:val="vi-VN"/>
        </w:rPr>
        <w:t>đị</w:t>
      </w:r>
      <w:r w:rsidRPr="00EC18E1">
        <w:rPr>
          <w:rFonts w:ascii="iCiel Avenir LT Std 35 Light" w:hAnsi="iCiel Avenir LT Std 35 Light" w:cs="Arial"/>
          <w:i/>
          <w:iCs/>
          <w:sz w:val="22"/>
          <w:szCs w:val="22"/>
          <w:lang w:val="vi-VN"/>
        </w:rPr>
        <w:t>a ch</w:t>
      </w:r>
      <w:r w:rsidRPr="00EC18E1">
        <w:rPr>
          <w:rFonts w:ascii="iCiel Avenir LT Std 35 Light" w:hAnsi="iCiel Avenir LT Std 35 Light" w:cs="Calibri"/>
          <w:i/>
          <w:iCs/>
          <w:sz w:val="22"/>
          <w:szCs w:val="22"/>
          <w:lang w:val="vi-VN"/>
        </w:rPr>
        <w:t>ỉ</w:t>
      </w:r>
      <w:r w:rsidRPr="00EC18E1">
        <w:rPr>
          <w:rFonts w:ascii="iCiel Avenir LT Std 35 Light" w:hAnsi="iCiel Avenir LT Std 35 Light" w:cs="Arial"/>
          <w:i/>
          <w:iCs/>
          <w:sz w:val="22"/>
          <w:szCs w:val="22"/>
          <w:lang w:val="vi-VN"/>
        </w:rPr>
        <w:t xml:space="preserve"> email c</w:t>
      </w:r>
      <w:r w:rsidRPr="00EC18E1">
        <w:rPr>
          <w:rFonts w:ascii="iCiel Avenir LT Std 35 Light" w:hAnsi="iCiel Avenir LT Std 35 Light" w:cs="Calibri"/>
          <w:i/>
          <w:iCs/>
          <w:sz w:val="22"/>
          <w:szCs w:val="22"/>
          <w:lang w:val="vi-VN"/>
        </w:rPr>
        <w:t>ủ</w:t>
      </w:r>
      <w:r w:rsidRPr="00EC18E1">
        <w:rPr>
          <w:rFonts w:ascii="iCiel Avenir LT Std 35 Light" w:hAnsi="iCiel Avenir LT Std 35 Light" w:cs="Arial"/>
          <w:i/>
          <w:iCs/>
          <w:sz w:val="22"/>
          <w:szCs w:val="22"/>
          <w:lang w:val="vi-VN"/>
        </w:rPr>
        <w:t>a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t</w:t>
      </w:r>
      <w:r w:rsidRPr="00EC18E1">
        <w:rPr>
          <w:rFonts w:ascii="iCiel Avenir LT Std 35 Light" w:hAnsi="iCiel Avenir LT Std 35 Light" w:cs="Calibri"/>
          <w:i/>
          <w:iCs/>
          <w:sz w:val="22"/>
          <w:szCs w:val="22"/>
          <w:lang w:val="vi-VN"/>
        </w:rPr>
        <w:t>ớ</w:t>
      </w:r>
      <w:r w:rsidRPr="00EC18E1">
        <w:rPr>
          <w:rFonts w:ascii="iCiel Avenir LT Std 35 Light" w:hAnsi="iCiel Avenir LT Std 35 Light" w:cs="Arial"/>
          <w:i/>
          <w:iCs/>
          <w:sz w:val="22"/>
          <w:szCs w:val="22"/>
          <w:lang w:val="vi-VN"/>
        </w:rPr>
        <w:t>i B</w:t>
      </w:r>
      <w:r w:rsidRPr="00EC18E1">
        <w:rPr>
          <w:rFonts w:ascii="iCiel Avenir LT Std 35 Light" w:hAnsi="iCiel Avenir LT Std 35 Light" w:cs="Calibri"/>
          <w:i/>
          <w:iCs/>
          <w:sz w:val="22"/>
          <w:szCs w:val="22"/>
          <w:lang w:val="vi-VN"/>
        </w:rPr>
        <w:t>ộ</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Sinh viên (</w:t>
      </w:r>
      <w:hyperlink r:id="rId140" w:history="1">
        <w:r w:rsidRPr="00EC18E1">
          <w:rPr>
            <w:rStyle w:val="Hyperlink"/>
            <w:rFonts w:ascii="iCiel Avenir LT Std 35 Light" w:hAnsi="iCiel Avenir LT Std 35 Light" w:cs="Arial"/>
            <w:i/>
            <w:iCs/>
            <w:sz w:val="22"/>
            <w:szCs w:val="22"/>
            <w:lang w:val="vi-VN"/>
          </w:rPr>
          <w:t>studentservice@buv.edu.vn</w:t>
        </w:r>
      </w:hyperlink>
      <w:r w:rsidRPr="00EC18E1">
        <w:rPr>
          <w:rFonts w:ascii="iCiel Avenir LT Std 35 Light" w:hAnsi="iCiel Avenir LT Std 35 Light" w:cs="Arial"/>
          <w:i/>
          <w:iCs/>
          <w:sz w:val="22"/>
          <w:szCs w:val="22"/>
          <w:lang w:val="vi-VN"/>
        </w:rPr>
        <w:t xml:space="preserve">) </w:t>
      </w:r>
      <w:r w:rsidRPr="00EC18E1">
        <w:rPr>
          <w:rFonts w:ascii="iCiel Avenir LT Std 35 Light" w:hAnsi="iCiel Avenir LT Std 35 Light" w:cs="Calibri"/>
          <w:i/>
          <w:iCs/>
          <w:sz w:val="22"/>
          <w:szCs w:val="22"/>
          <w:lang w:val="vi-VN"/>
        </w:rPr>
        <w:t>để</w:t>
      </w:r>
      <w:r w:rsidRPr="00EC18E1">
        <w:rPr>
          <w:rFonts w:ascii="iCiel Avenir LT Std 35 Light" w:hAnsi="iCiel Avenir LT Std 35 Light" w:cs="Arial"/>
          <w:i/>
          <w:iCs/>
          <w:sz w:val="22"/>
          <w:szCs w:val="22"/>
          <w:lang w:val="vi-VN"/>
        </w:rPr>
        <w:t xml:space="preserve">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v</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 xml:space="preserve"> c</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c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kh</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c.</w:t>
      </w:r>
    </w:p>
    <w:p w14:paraId="1EC0D0FB" w14:textId="77777777" w:rsidR="00AA0235" w:rsidRPr="00EC18E1" w:rsidRDefault="00AA0235" w:rsidP="00AA0235">
      <w:pPr>
        <w:tabs>
          <w:tab w:val="left" w:pos="630"/>
          <w:tab w:val="left" w:pos="1080"/>
        </w:tabs>
        <w:ind w:firstLine="0"/>
        <w:rPr>
          <w:rFonts w:ascii="iCiel Avenir LT Std 35 Light" w:hAnsi="iCiel Avenir LT Std 35 Light" w:cs="Arial"/>
          <w:i/>
          <w:iCs/>
          <w:sz w:val="22"/>
          <w:szCs w:val="22"/>
          <w:lang w:val="vi-VN"/>
        </w:rPr>
      </w:pPr>
      <w:r w:rsidRPr="00EC18E1">
        <w:rPr>
          <w:rFonts w:ascii="iCiel Avenir LT Std 35 Light" w:hAnsi="iCiel Avenir LT Std 35 Light" w:cs="Arial"/>
          <w:i/>
          <w:iCs/>
          <w:sz w:val="22"/>
          <w:szCs w:val="22"/>
          <w:lang w:val="vi-VN"/>
        </w:rPr>
        <w:t xml:space="preserve">Ngoài ra, để nắm được tất cả thông tin về các hoạt động và dịch vụ từ ban Công tác và Phát triển Sinh Viên, sinh viên có thể truy cập trang Canvas, phần “Course" có tên "Student Engagement": </w:t>
      </w:r>
      <w:hyperlink r:id="rId141" w:history="1">
        <w:r w:rsidRPr="00EC18E1">
          <w:rPr>
            <w:rStyle w:val="Hyperlink"/>
            <w:rFonts w:ascii="iCiel Avenir LT Std 35 Light" w:hAnsi="iCiel Avenir LT Std 35 Light" w:cs="Arial"/>
            <w:i/>
            <w:iCs/>
            <w:sz w:val="22"/>
            <w:szCs w:val="22"/>
            <w:lang w:val="vi-VN"/>
          </w:rPr>
          <w:t>https://buv.instructure.com/courses/334</w:t>
        </w:r>
      </w:hyperlink>
      <w:r w:rsidRPr="00EC18E1">
        <w:rPr>
          <w:rFonts w:ascii="iCiel Avenir LT Std 35 Light" w:hAnsi="iCiel Avenir LT Std 35 Light" w:cs="Arial"/>
          <w:i/>
          <w:iCs/>
          <w:sz w:val="22"/>
          <w:szCs w:val="22"/>
          <w:lang w:val="vi-VN"/>
        </w:rPr>
        <w:t xml:space="preserve">. </w:t>
      </w:r>
    </w:p>
    <w:p w14:paraId="255EE39D" w14:textId="5D6F6D17" w:rsidR="005E7F15" w:rsidRPr="009062DC" w:rsidRDefault="00AA0235" w:rsidP="00AA0235">
      <w:pPr>
        <w:tabs>
          <w:tab w:val="left" w:pos="630"/>
          <w:tab w:val="left" w:pos="1080"/>
        </w:tabs>
        <w:ind w:firstLine="0"/>
        <w:rPr>
          <w:rFonts w:ascii="iCiel Avenir LT Std 35 Light" w:hAnsi="iCiel Avenir LT Std 35 Light" w:cs="Arial"/>
          <w:i/>
          <w:iCs/>
          <w:sz w:val="22"/>
          <w:szCs w:val="22"/>
          <w:lang w:val="en-GB"/>
        </w:rPr>
      </w:pPr>
      <w:r w:rsidRPr="00EC18E1">
        <w:rPr>
          <w:rFonts w:ascii="iCiel Avenir LT Std 35 Light" w:hAnsi="iCiel Avenir LT Std 35 Light" w:cs="Arial"/>
          <w:i/>
          <w:iCs/>
          <w:sz w:val="22"/>
          <w:szCs w:val="22"/>
          <w:lang w:val="vi-VN"/>
        </w:rPr>
        <w: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t>
      </w:r>
    </w:p>
    <w:p w14:paraId="4B464ACC" w14:textId="77777777" w:rsidR="005601A3" w:rsidRPr="009062DC" w:rsidRDefault="005601A3" w:rsidP="004714C6">
      <w:pPr>
        <w:pStyle w:val="Question"/>
        <w:numPr>
          <w:ilvl w:val="0"/>
          <w:numId w:val="5"/>
        </w:numPr>
        <w:tabs>
          <w:tab w:val="left" w:pos="630"/>
          <w:tab w:val="left" w:pos="1260"/>
        </w:tabs>
        <w:spacing w:line="400" w:lineRule="exact"/>
        <w:ind w:left="0" w:firstLine="720"/>
        <w:rPr>
          <w:rFonts w:cs="Arial"/>
          <w:b w:val="0"/>
          <w:i/>
          <w:iCs/>
          <w:szCs w:val="22"/>
          <w:lang w:val="en-GB"/>
        </w:rPr>
      </w:pPr>
      <w:bookmarkStart w:id="2703" w:name="_Toc149054263"/>
      <w:bookmarkStart w:id="2704" w:name="_Toc177136103"/>
      <w:r w:rsidRPr="009062DC">
        <w:rPr>
          <w:rFonts w:cs="Arial"/>
          <w:szCs w:val="22"/>
          <w:lang w:val="en-GB"/>
        </w:rPr>
        <w:t xml:space="preserve">What is the point of going for an internship which is not relevant to student’s major? / </w:t>
      </w:r>
      <w:r w:rsidRPr="009062DC">
        <w:rPr>
          <w:rFonts w:cs="Arial"/>
          <w:i/>
          <w:iCs/>
          <w:szCs w:val="22"/>
          <w:lang w:val="en-GB"/>
        </w:rPr>
        <w:t>N</w:t>
      </w:r>
      <w:r w:rsidRPr="009062DC">
        <w:rPr>
          <w:rFonts w:cs="Calibri"/>
          <w:i/>
          <w:iCs/>
          <w:szCs w:val="22"/>
          <w:lang w:val="en-GB"/>
        </w:rPr>
        <w:t>ế</w:t>
      </w:r>
      <w:r w:rsidRPr="009062DC">
        <w:rPr>
          <w:rFonts w:cs="Arial"/>
          <w:i/>
          <w:iCs/>
          <w:szCs w:val="22"/>
          <w:lang w:val="en-GB"/>
        </w:rPr>
        <w:t xml:space="preserve">u sinh viên </w:t>
      </w:r>
      <w:r w:rsidRPr="009062DC">
        <w:rPr>
          <w:rFonts w:cs="Calibri"/>
          <w:i/>
          <w:iCs/>
          <w:szCs w:val="22"/>
          <w:lang w:val="en-GB"/>
        </w:rPr>
        <w:t>đ</w:t>
      </w:r>
      <w:r w:rsidRPr="009062DC">
        <w:rPr>
          <w:rFonts w:cs="Arial"/>
          <w:i/>
          <w:iCs/>
          <w:szCs w:val="22"/>
          <w:lang w:val="en-GB"/>
        </w:rPr>
        <w:t>i th</w:t>
      </w:r>
      <w:r w:rsidRPr="009062DC">
        <w:rPr>
          <w:rFonts w:cs="Calibri"/>
          <w:i/>
          <w:iCs/>
          <w:szCs w:val="22"/>
          <w:lang w:val="en-GB"/>
        </w:rPr>
        <w:t>ự</w:t>
      </w:r>
      <w:r w:rsidRPr="009062DC">
        <w:rPr>
          <w:rFonts w:cs="Arial"/>
          <w:i/>
          <w:iCs/>
          <w:szCs w:val="22"/>
          <w:lang w:val="en-GB"/>
        </w:rPr>
        <w:t>c t</w:t>
      </w:r>
      <w:r w:rsidRPr="009062DC">
        <w:rPr>
          <w:rFonts w:cs="Calibri"/>
          <w:i/>
          <w:iCs/>
          <w:szCs w:val="22"/>
          <w:lang w:val="en-GB"/>
        </w:rPr>
        <w:t>ậ</w:t>
      </w:r>
      <w:r w:rsidRPr="009062DC">
        <w:rPr>
          <w:rFonts w:cs="Arial"/>
          <w:i/>
          <w:iCs/>
          <w:szCs w:val="22"/>
          <w:lang w:val="en-GB"/>
        </w:rPr>
        <w:t>p trong m</w:t>
      </w:r>
      <w:r w:rsidRPr="009062DC">
        <w:rPr>
          <w:rFonts w:cs="Calibri"/>
          <w:i/>
          <w:iCs/>
          <w:szCs w:val="22"/>
          <w:lang w:val="en-GB"/>
        </w:rPr>
        <w:t>ả</w:t>
      </w:r>
      <w:r w:rsidRPr="009062DC">
        <w:rPr>
          <w:rFonts w:cs="Arial"/>
          <w:i/>
          <w:iCs/>
          <w:szCs w:val="22"/>
          <w:lang w:val="en-GB"/>
        </w:rPr>
        <w:t>ng không liên quan t</w:t>
      </w:r>
      <w:r w:rsidRPr="009062DC">
        <w:rPr>
          <w:rFonts w:cs="Calibri"/>
          <w:i/>
          <w:iCs/>
          <w:szCs w:val="22"/>
          <w:lang w:val="en-GB"/>
        </w:rPr>
        <w:t>ớ</w:t>
      </w:r>
      <w:r w:rsidRPr="009062DC">
        <w:rPr>
          <w:rFonts w:cs="Arial"/>
          <w:i/>
          <w:iCs/>
          <w:szCs w:val="22"/>
          <w:lang w:val="en-GB"/>
        </w:rPr>
        <w:t>i ngành h</w:t>
      </w:r>
      <w:r w:rsidRPr="009062DC">
        <w:rPr>
          <w:rFonts w:cs="Calibri"/>
          <w:i/>
          <w:iCs/>
          <w:szCs w:val="22"/>
          <w:lang w:val="en-GB"/>
        </w:rPr>
        <w:t>ọ</w:t>
      </w:r>
      <w:r w:rsidRPr="009062DC">
        <w:rPr>
          <w:rFonts w:cs="Arial"/>
          <w:i/>
          <w:iCs/>
          <w:szCs w:val="22"/>
          <w:lang w:val="en-GB"/>
        </w:rPr>
        <w:t>c thì có tác d</w:t>
      </w:r>
      <w:r w:rsidRPr="009062DC">
        <w:rPr>
          <w:rFonts w:cs="Calibri"/>
          <w:i/>
          <w:iCs/>
          <w:szCs w:val="22"/>
          <w:lang w:val="en-GB"/>
        </w:rPr>
        <w:t>ụ</w:t>
      </w:r>
      <w:r w:rsidRPr="009062DC">
        <w:rPr>
          <w:rFonts w:cs="Arial"/>
          <w:i/>
          <w:iCs/>
          <w:szCs w:val="22"/>
          <w:lang w:val="en-GB"/>
        </w:rPr>
        <w:t>ng gì?</w:t>
      </w:r>
      <w:bookmarkEnd w:id="2703"/>
      <w:bookmarkEnd w:id="2704"/>
    </w:p>
    <w:p w14:paraId="62B05870" w14:textId="77777777" w:rsidR="005601A3" w:rsidRPr="009062DC"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en-GB"/>
        </w:rPr>
      </w:pPr>
      <w:r w:rsidRPr="009062DC">
        <w:rPr>
          <w:rFonts w:ascii="iCiel Avenir LT Std 35 Light" w:hAnsi="iCiel Avenir LT Std 35 Light" w:cs="Arial"/>
          <w:b/>
          <w:bCs/>
          <w:sz w:val="22"/>
          <w:szCs w:val="22"/>
          <w:u w:val="single"/>
          <w:lang w:val="en-GB"/>
        </w:rPr>
        <w:t xml:space="preserve">Answer / </w:t>
      </w:r>
      <w:r w:rsidRPr="009062DC">
        <w:rPr>
          <w:rFonts w:ascii="iCiel Avenir LT Std 35 Light" w:hAnsi="iCiel Avenir LT Std 35 Light" w:cs="Arial"/>
          <w:b/>
          <w:bCs/>
          <w:i/>
          <w:iCs/>
          <w:sz w:val="22"/>
          <w:szCs w:val="22"/>
          <w:u w:val="single"/>
          <w:lang w:val="en-GB"/>
        </w:rPr>
        <w:t>Câu tr</w:t>
      </w:r>
      <w:r w:rsidRPr="009062DC">
        <w:rPr>
          <w:rFonts w:ascii="iCiel Avenir LT Std 35 Light" w:hAnsi="iCiel Avenir LT Std 35 Light" w:cs="Calibri"/>
          <w:b/>
          <w:bCs/>
          <w:i/>
          <w:iCs/>
          <w:sz w:val="22"/>
          <w:szCs w:val="22"/>
          <w:u w:val="single"/>
          <w:lang w:val="en-GB"/>
        </w:rPr>
        <w:t>ả</w:t>
      </w:r>
      <w:r w:rsidRPr="009062DC">
        <w:rPr>
          <w:rFonts w:ascii="iCiel Avenir LT Std 35 Light" w:hAnsi="iCiel Avenir LT Std 35 Light" w:cs="Arial"/>
          <w:b/>
          <w:bCs/>
          <w:i/>
          <w:iCs/>
          <w:sz w:val="22"/>
          <w:szCs w:val="22"/>
          <w:u w:val="single"/>
          <w:lang w:val="en-GB"/>
        </w:rPr>
        <w:t xml:space="preserve"> l</w:t>
      </w:r>
      <w:r w:rsidRPr="009062DC">
        <w:rPr>
          <w:rFonts w:ascii="iCiel Avenir LT Std 35 Light" w:hAnsi="iCiel Avenir LT Std 35 Light" w:cs="Calibri"/>
          <w:b/>
          <w:bCs/>
          <w:i/>
          <w:iCs/>
          <w:sz w:val="22"/>
          <w:szCs w:val="22"/>
          <w:u w:val="single"/>
          <w:lang w:val="en-GB"/>
        </w:rPr>
        <w:t>ờ</w:t>
      </w:r>
      <w:r w:rsidRPr="009062DC">
        <w:rPr>
          <w:rFonts w:ascii="iCiel Avenir LT Std 35 Light" w:hAnsi="iCiel Avenir LT Std 35 Light" w:cs="Arial"/>
          <w:b/>
          <w:bCs/>
          <w:i/>
          <w:iCs/>
          <w:sz w:val="22"/>
          <w:szCs w:val="22"/>
          <w:u w:val="single"/>
          <w:lang w:val="en-GB"/>
        </w:rPr>
        <w:t>i</w:t>
      </w:r>
      <w:r w:rsidRPr="009062DC">
        <w:rPr>
          <w:rFonts w:ascii="iCiel Avenir LT Std 35 Light" w:hAnsi="iCiel Avenir LT Std 35 Light" w:cs="Arial"/>
          <w:b/>
          <w:bCs/>
          <w:sz w:val="22"/>
          <w:szCs w:val="22"/>
          <w:u w:val="single"/>
          <w:lang w:val="en-GB"/>
        </w:rPr>
        <w:t>:</w:t>
      </w:r>
    </w:p>
    <w:p w14:paraId="1DAB85CB"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bookmarkStart w:id="2705" w:name="_Hlk172879954"/>
      <w:r w:rsidRPr="00B444DF">
        <w:rPr>
          <w:rFonts w:ascii="iCiel Avenir LT Std 35 Light" w:hAnsi="iCiel Avenir LT Std 35 Light" w:cs="Arial"/>
          <w:sz w:val="22"/>
          <w:szCs w:val="22"/>
        </w:rPr>
        <w:t>Going for an internship is not only about enhancing specialised skills and knowledge, but also about exploring what is available and waiting for them in the labour market. On the one hand, an internship helps students to familiarize themselves with working life, learning business etiquettes and workplace skills. On the other hand, the student can try out different roles in different industries and in different organisations’ scales to reaffirm what they are good at, what motivates them most at work, or what they want to avoid in their career. We believe that our students, after completing internships in diverse areas have been equipped with a wide range of experience and be more certain in their future career decisions.</w:t>
      </w:r>
      <w:bookmarkEnd w:id="2705"/>
    </w:p>
    <w:p w14:paraId="58388CFE" w14:textId="77777777" w:rsidR="002D1D27"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42"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0C85DAB9"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43"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062494A5" w14:textId="77777777" w:rsidR="002D1D27" w:rsidRPr="00B444DF" w:rsidRDefault="002D1D27" w:rsidP="002D1D27">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Sinh viên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trau d</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m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t</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c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ợ</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 xml:space="preserve">ng lao </w:t>
      </w:r>
      <w:r w:rsidRPr="00B444DF">
        <w:rPr>
          <w:rFonts w:ascii="iCiel Avenir LT Std 35 Light" w:hAnsi="iCiel Avenir LT Std 35 Light" w:cs="Calibri"/>
          <w:i/>
          <w:iCs/>
          <w:sz w:val="22"/>
          <w:szCs w:val="22"/>
        </w:rPr>
        <w:t>độ</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hi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d</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 p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m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d</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ch v</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hay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khác, sinh viên có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tro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quy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x</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ộ</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ho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hay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m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h tro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in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r</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sau khi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rang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ình.</w:t>
      </w:r>
    </w:p>
    <w:p w14:paraId="44674293" w14:textId="77777777" w:rsidR="002D1D27" w:rsidRPr="008F5DDF" w:rsidRDefault="002D1D27" w:rsidP="002D1D27">
      <w:pPr>
        <w:tabs>
          <w:tab w:val="left" w:pos="630"/>
          <w:tab w:val="left" w:pos="1080"/>
        </w:tabs>
        <w:ind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hyperlink r:id="rId144" w:history="1">
        <w:r w:rsidRPr="0029685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5F934AD1" w14:textId="25F99E14" w:rsidR="00401E35" w:rsidRPr="00AA0235" w:rsidRDefault="002D1D27" w:rsidP="00766E73">
      <w:pPr>
        <w:tabs>
          <w:tab w:val="left" w:pos="630"/>
          <w:tab w:val="left" w:pos="1080"/>
        </w:tabs>
        <w:ind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45" w:history="1">
        <w:r w:rsidRPr="0029685F">
          <w:rPr>
            <w:rStyle w:val="Hyperlink"/>
            <w:rFonts w:ascii="iCiel Avenir LT Std 35 Light" w:hAnsi="iCiel Avenir LT Std 35 Light" w:cs="Arial"/>
            <w:sz w:val="22"/>
            <w:szCs w:val="22"/>
          </w:rPr>
          <w:t>BUV Career Platform</w:t>
        </w:r>
      </w:hyperlink>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sidR="00AA0235">
        <w:rPr>
          <w:rFonts w:ascii="iCiel Avenir LT Std 35 Light" w:hAnsi="iCiel Avenir LT Std 35 Light" w:cs="Arial"/>
          <w:sz w:val="22"/>
          <w:szCs w:val="22"/>
        </w:rPr>
        <w:t xml:space="preserve"> </w:t>
      </w:r>
    </w:p>
    <w:p w14:paraId="718975BB" w14:textId="77777777" w:rsidR="005601A3" w:rsidRPr="004526AF" w:rsidRDefault="005601A3" w:rsidP="004714C6">
      <w:pPr>
        <w:pStyle w:val="Question"/>
        <w:numPr>
          <w:ilvl w:val="0"/>
          <w:numId w:val="5"/>
        </w:numPr>
        <w:tabs>
          <w:tab w:val="left" w:pos="630"/>
          <w:tab w:val="left" w:pos="1170"/>
        </w:tabs>
        <w:spacing w:line="400" w:lineRule="exact"/>
        <w:ind w:left="0" w:firstLine="720"/>
        <w:rPr>
          <w:rFonts w:cs="Arial"/>
          <w:b w:val="0"/>
          <w:szCs w:val="22"/>
        </w:rPr>
      </w:pPr>
      <w:bookmarkStart w:id="2706" w:name="_Toc141433242"/>
      <w:bookmarkStart w:id="2707" w:name="_Toc149054264"/>
      <w:bookmarkStart w:id="2708" w:name="_Toc177136104"/>
      <w:r w:rsidRPr="004526AF">
        <w:rPr>
          <w:rFonts w:cs="Arial"/>
          <w:szCs w:val="22"/>
        </w:rPr>
        <w:t xml:space="preserve">Does BUV have any solutions if students </w:t>
      </w:r>
      <w:r w:rsidRPr="004526AF">
        <w:rPr>
          <w:rFonts w:cs="Arial"/>
          <w:bCs/>
          <w:szCs w:val="22"/>
        </w:rPr>
        <w:t>cannot</w:t>
      </w:r>
      <w:r w:rsidRPr="004526AF">
        <w:rPr>
          <w:rFonts w:cs="Arial"/>
          <w:szCs w:val="22"/>
        </w:rPr>
        <w:t xml:space="preserve"> pass internship interviews many times? / </w:t>
      </w:r>
      <w:r w:rsidRPr="004526AF">
        <w:rPr>
          <w:rFonts w:cs="Arial"/>
          <w:i/>
          <w:iCs/>
          <w:szCs w:val="22"/>
        </w:rPr>
        <w:t>Nhà tr</w:t>
      </w:r>
      <w:r w:rsidRPr="004526AF">
        <w:rPr>
          <w:rFonts w:cs="Calibri"/>
          <w:i/>
          <w:iCs/>
          <w:szCs w:val="22"/>
        </w:rPr>
        <w:t>ườ</w:t>
      </w:r>
      <w:r w:rsidRPr="004526AF">
        <w:rPr>
          <w:rFonts w:cs="Arial"/>
          <w:i/>
          <w:iCs/>
          <w:szCs w:val="22"/>
        </w:rPr>
        <w:t>ng có ph</w:t>
      </w:r>
      <w:r w:rsidRPr="004526AF">
        <w:rPr>
          <w:rFonts w:cs="Calibri"/>
          <w:i/>
          <w:iCs/>
          <w:szCs w:val="22"/>
        </w:rPr>
        <w:t>ươ</w:t>
      </w:r>
      <w:r w:rsidRPr="004526AF">
        <w:rPr>
          <w:rFonts w:cs="Arial"/>
          <w:i/>
          <w:iCs/>
          <w:szCs w:val="22"/>
        </w:rPr>
        <w:t xml:space="preserve">ng </w:t>
      </w:r>
      <w:r w:rsidRPr="004526AF">
        <w:rPr>
          <w:rFonts w:cs="Avenir Next LT Pro"/>
          <w:i/>
          <w:iCs/>
          <w:szCs w:val="22"/>
        </w:rPr>
        <w:t>á</w:t>
      </w:r>
      <w:r w:rsidRPr="004526AF">
        <w:rPr>
          <w:rFonts w:cs="Arial"/>
          <w:i/>
          <w:iCs/>
          <w:szCs w:val="22"/>
        </w:rPr>
        <w:t>n g</w:t>
      </w:r>
      <w:r w:rsidRPr="004526AF">
        <w:rPr>
          <w:rFonts w:cs="Avenir Next LT Pro"/>
          <w:i/>
          <w:iCs/>
          <w:szCs w:val="22"/>
        </w:rPr>
        <w:t>ì</w:t>
      </w:r>
      <w:r w:rsidRPr="004526AF">
        <w:rPr>
          <w:rFonts w:cs="Arial"/>
          <w:i/>
          <w:iCs/>
          <w:szCs w:val="22"/>
        </w:rPr>
        <w:t xml:space="preserve"> n</w:t>
      </w:r>
      <w:r w:rsidRPr="004526AF">
        <w:rPr>
          <w:rFonts w:cs="Calibri"/>
          <w:i/>
          <w:iCs/>
          <w:szCs w:val="22"/>
        </w:rPr>
        <w:t>ế</w:t>
      </w:r>
      <w:r w:rsidRPr="004526AF">
        <w:rPr>
          <w:rFonts w:cs="Arial"/>
          <w:i/>
          <w:iCs/>
          <w:szCs w:val="22"/>
        </w:rPr>
        <w:t>u sinh viên liên t</w:t>
      </w:r>
      <w:r w:rsidRPr="004526AF">
        <w:rPr>
          <w:rFonts w:cs="Calibri"/>
          <w:i/>
          <w:iCs/>
          <w:szCs w:val="22"/>
        </w:rPr>
        <w:t>ụ</w:t>
      </w:r>
      <w:r w:rsidRPr="004526AF">
        <w:rPr>
          <w:rFonts w:cs="Arial"/>
          <w:i/>
          <w:iCs/>
          <w:szCs w:val="22"/>
        </w:rPr>
        <w:t>c không đ</w:t>
      </w:r>
      <w:r w:rsidRPr="004526AF">
        <w:rPr>
          <w:rFonts w:cs="Calibri"/>
          <w:i/>
          <w:iCs/>
          <w:szCs w:val="22"/>
        </w:rPr>
        <w:t>ỗ</w:t>
      </w:r>
      <w:r w:rsidRPr="004526AF">
        <w:rPr>
          <w:rFonts w:cs="Arial"/>
          <w:i/>
          <w:iCs/>
          <w:szCs w:val="22"/>
        </w:rPr>
        <w:t xml:space="preserve"> các vòng ph</w:t>
      </w:r>
      <w:r w:rsidRPr="004526AF">
        <w:rPr>
          <w:rFonts w:cs="Calibri"/>
          <w:i/>
          <w:iCs/>
          <w:szCs w:val="22"/>
        </w:rPr>
        <w:t>ỏ</w:t>
      </w:r>
      <w:r w:rsidRPr="004526AF">
        <w:rPr>
          <w:rFonts w:cs="Arial"/>
          <w:i/>
          <w:iCs/>
          <w:szCs w:val="22"/>
        </w:rPr>
        <w:t>ng v</w:t>
      </w:r>
      <w:r w:rsidRPr="004526AF">
        <w:rPr>
          <w:rFonts w:cs="Calibri"/>
          <w:i/>
          <w:iCs/>
          <w:szCs w:val="22"/>
        </w:rPr>
        <w:t>ấ</w:t>
      </w:r>
      <w:r w:rsidRPr="004526AF">
        <w:rPr>
          <w:rFonts w:cs="Arial"/>
          <w:i/>
          <w:iCs/>
          <w:szCs w:val="22"/>
        </w:rPr>
        <w:t>n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v</w:t>
      </w:r>
      <w:r w:rsidRPr="004526AF">
        <w:rPr>
          <w:rFonts w:cs="Calibri"/>
          <w:i/>
          <w:iCs/>
          <w:szCs w:val="22"/>
        </w:rPr>
        <w:t>ớ</w:t>
      </w:r>
      <w:r w:rsidRPr="004526AF">
        <w:rPr>
          <w:rFonts w:cs="Arial"/>
          <w:i/>
          <w:iCs/>
          <w:szCs w:val="22"/>
        </w:rPr>
        <w:t>i công ty?</w:t>
      </w:r>
      <w:bookmarkEnd w:id="2706"/>
      <w:bookmarkEnd w:id="2707"/>
      <w:bookmarkEnd w:id="2708"/>
    </w:p>
    <w:p w14:paraId="41767EBF" w14:textId="77777777" w:rsidR="005601A3" w:rsidRPr="004526AF"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p>
    <w:p w14:paraId="691DD039"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bookmarkStart w:id="2709" w:name="_Hlk171284325"/>
      <w:r w:rsidRPr="00B444DF">
        <w:rPr>
          <w:rFonts w:ascii="iCiel Avenir LT Std 35 Light" w:hAnsi="iCiel Avenir LT Std 35 Light" w:cs="Arial"/>
          <w:sz w:val="22"/>
          <w:szCs w:val="22"/>
        </w:rPr>
        <w: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t>
      </w:r>
    </w:p>
    <w:p w14:paraId="37C9FF56"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 In case a student cannot pass internship interviews multiple times, our Career Consultant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t>
      </w:r>
    </w:p>
    <w:p w14:paraId="5B555DE8" w14:textId="77777777" w:rsidR="002D1D27"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46"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75007B0C"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47"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2E7D7F89"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p>
    <w:p w14:paraId="1F926E22" w14:textId="77777777" w:rsidR="002D1D27" w:rsidRPr="00B444DF" w:rsidRDefault="002D1D27" w:rsidP="002D1D27">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Là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ong quy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BUV d</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ho t</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au t</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theo d</w:t>
      </w:r>
      <w:r w:rsidRPr="00B444DF">
        <w:rPr>
          <w:rFonts w:ascii="iCiel Avenir LT Std 35 Light" w:hAnsi="iCiel Avenir LT Std 35 Light" w:cs="Avenir Next LT Pro"/>
          <w:i/>
          <w:iCs/>
          <w:sz w:val="22"/>
          <w:szCs w:val="22"/>
        </w:rPr>
        <w:t>õ</w:t>
      </w:r>
      <w:r w:rsidRPr="00B444DF">
        <w:rPr>
          <w:rFonts w:ascii="iCiel Avenir LT Std 35 Light" w:hAnsi="iCiel Avenir LT Std 35 Light" w:cs="Arial"/>
          <w:i/>
          <w:iCs/>
          <w:sz w:val="22"/>
          <w:szCs w:val="22"/>
        </w:rPr>
        <w:t>i p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r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t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b</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mang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xây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o l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ra gi</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u</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i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khi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n trong các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p theo. </w:t>
      </w:r>
    </w:p>
    <w:p w14:paraId="4F97CD24" w14:textId="77777777" w:rsidR="002D1D27" w:rsidRDefault="002D1D27" w:rsidP="002D1D27">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Trong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sau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chuyên viên Hướng nghiệp của trườ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n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n</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m ra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l</w:t>
      </w:r>
      <w:r w:rsidRPr="00B444DF">
        <w:rPr>
          <w:rFonts w:ascii="iCiel Avenir LT Std 35 Light" w:hAnsi="iCiel Avenir LT Std 35 Light" w:cs="Avenir Next LT Pro"/>
          <w:i/>
          <w:iCs/>
          <w:sz w:val="22"/>
          <w:szCs w:val="22"/>
        </w:rPr>
        <w:t>õ</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k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VD: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d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k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p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1 l</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hay c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n</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i chuy</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gia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e tinh t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y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w:t>
      </w:r>
      <w:bookmarkEnd w:id="2709"/>
      <w:r w:rsidRPr="00B444DF">
        <w:rPr>
          <w:rFonts w:ascii="iCiel Avenir LT Std 35 Light" w:hAnsi="iCiel Avenir LT Std 35 Light" w:cs="Arial"/>
          <w:i/>
          <w:iCs/>
          <w:sz w:val="22"/>
          <w:szCs w:val="22"/>
        </w:rPr>
        <w:t>.</w:t>
      </w:r>
    </w:p>
    <w:p w14:paraId="0DA5C02A" w14:textId="77777777" w:rsidR="002D1D27" w:rsidRPr="00F52C7C" w:rsidRDefault="002D1D27" w:rsidP="002D1D27">
      <w:pPr>
        <w:tabs>
          <w:tab w:val="left" w:pos="630"/>
          <w:tab w:val="left" w:pos="1080"/>
        </w:tabs>
        <w:ind w:firstLine="0"/>
        <w:rPr>
          <w:rFonts w:ascii="iCiel Avenir LT Std 35 Light" w:hAnsi="iCiel Avenir LT Std 35 Light" w:cs="Arial"/>
          <w:i/>
          <w:iCs/>
          <w:sz w:val="22"/>
          <w:szCs w:val="22"/>
        </w:rPr>
      </w:pPr>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hyperlink r:id="rId148" w:history="1">
        <w:r w:rsidRPr="0029685F">
          <w:rPr>
            <w:rStyle w:val="Hyperlink"/>
            <w:rFonts w:ascii="iCiel Avenir LT Std 35 Light" w:hAnsi="iCiel Avenir LT Std 35 Light" w:cs="Arial"/>
            <w:i/>
            <w:iCs/>
            <w:sz w:val="22"/>
            <w:szCs w:val="22"/>
          </w:rPr>
          <w:t>SE-Careers@buv.edu.vn</w:t>
        </w:r>
      </w:hyperlink>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1D4B8DE4" w14:textId="032B72D0" w:rsidR="005601A3" w:rsidRPr="004526AF" w:rsidRDefault="002D1D27" w:rsidP="00AA0235">
      <w:pPr>
        <w:tabs>
          <w:tab w:val="left" w:pos="630"/>
          <w:tab w:val="left" w:pos="1080"/>
        </w:tabs>
        <w:ind w:firstLine="0"/>
        <w:rPr>
          <w:rFonts w:ascii="iCiel Avenir LT Std 35 Light" w:hAnsi="iCiel Avenir LT Std 35 Light" w:cs="Arial"/>
          <w:i/>
          <w:iCs/>
          <w:sz w:val="22"/>
          <w:szCs w:val="22"/>
        </w:rPr>
      </w:pPr>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49" w:history="1">
        <w:r w:rsidRPr="0029685F">
          <w:rPr>
            <w:rStyle w:val="Hyperlink"/>
            <w:rFonts w:ascii="iCiel Avenir LT Std 35 Light" w:hAnsi="iCiel Avenir LT Std 35 Light" w:cs="Arial"/>
            <w:sz w:val="22"/>
            <w:szCs w:val="22"/>
          </w:rPr>
          <w:t>BUV Career Platform</w:t>
        </w:r>
      </w:hyperlink>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p>
    <w:p w14:paraId="768F357F" w14:textId="77777777" w:rsidR="005601A3" w:rsidRPr="004526AF" w:rsidRDefault="005601A3" w:rsidP="004714C6">
      <w:pPr>
        <w:pStyle w:val="Question"/>
        <w:numPr>
          <w:ilvl w:val="0"/>
          <w:numId w:val="5"/>
        </w:numPr>
        <w:tabs>
          <w:tab w:val="left" w:pos="630"/>
          <w:tab w:val="left" w:pos="1260"/>
        </w:tabs>
        <w:spacing w:line="400" w:lineRule="exact"/>
        <w:ind w:left="0" w:firstLine="720"/>
        <w:rPr>
          <w:rFonts w:cs="Arial"/>
          <w:b w:val="0"/>
          <w:i/>
          <w:iCs/>
          <w:szCs w:val="22"/>
        </w:rPr>
      </w:pPr>
      <w:bookmarkStart w:id="2710" w:name="_Toc141433243"/>
      <w:bookmarkStart w:id="2711" w:name="_Toc177136105"/>
      <w:bookmarkStart w:id="2712" w:name="_Toc149054265"/>
      <w:r w:rsidRPr="004526AF">
        <w:rPr>
          <w:rFonts w:cs="Arial"/>
          <w:szCs w:val="22"/>
        </w:rPr>
        <w:t xml:space="preserve">Are the internships that BUV support students paid or unpaid? / </w:t>
      </w:r>
      <w:r w:rsidRPr="004526AF">
        <w:rPr>
          <w:rFonts w:cs="Arial"/>
          <w:i/>
          <w:iCs/>
          <w:szCs w:val="22"/>
        </w:rPr>
        <w:t>Các c</w:t>
      </w:r>
      <w:r w:rsidRPr="004526AF">
        <w:rPr>
          <w:rFonts w:cs="Calibri"/>
          <w:i/>
          <w:iCs/>
          <w:szCs w:val="22"/>
        </w:rPr>
        <w:t>ơ</w:t>
      </w:r>
      <w:r w:rsidRPr="004526AF">
        <w:rPr>
          <w:rFonts w:cs="Arial"/>
          <w:i/>
          <w:iCs/>
          <w:szCs w:val="22"/>
        </w:rPr>
        <w:t xml:space="preserve"> h</w:t>
      </w:r>
      <w:r w:rsidRPr="004526AF">
        <w:rPr>
          <w:rFonts w:cs="Calibri"/>
          <w:i/>
          <w:iCs/>
          <w:szCs w:val="22"/>
        </w:rPr>
        <w:t>ộ</w:t>
      </w:r>
      <w:r w:rsidRPr="004526AF">
        <w:rPr>
          <w:rFonts w:cs="Arial"/>
          <w:i/>
          <w:iCs/>
          <w:szCs w:val="22"/>
        </w:rPr>
        <w:t>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đ</w:t>
      </w:r>
      <w:r w:rsidRPr="004526AF">
        <w:rPr>
          <w:rFonts w:cs="Calibri"/>
          <w:i/>
          <w:iCs/>
          <w:szCs w:val="22"/>
        </w:rPr>
        <w:t>ượ</w:t>
      </w:r>
      <w:r w:rsidRPr="004526AF">
        <w:rPr>
          <w:rFonts w:cs="Arial"/>
          <w:i/>
          <w:iCs/>
          <w:szCs w:val="22"/>
        </w:rPr>
        <w:t>c cung c</w:t>
      </w:r>
      <w:r w:rsidRPr="004526AF">
        <w:rPr>
          <w:rFonts w:cs="Calibri"/>
          <w:i/>
          <w:iCs/>
          <w:szCs w:val="22"/>
        </w:rPr>
        <w:t>ấ</w:t>
      </w:r>
      <w:r w:rsidRPr="004526AF">
        <w:rPr>
          <w:rFonts w:cs="Arial"/>
          <w:i/>
          <w:iCs/>
          <w:szCs w:val="22"/>
        </w:rPr>
        <w:t>p t</w:t>
      </w:r>
      <w:r w:rsidRPr="004526AF">
        <w:rPr>
          <w:rFonts w:cs="Calibri"/>
          <w:i/>
          <w:iCs/>
          <w:szCs w:val="22"/>
        </w:rPr>
        <w:t>ạ</w:t>
      </w:r>
      <w:r w:rsidRPr="004526AF">
        <w:rPr>
          <w:rFonts w:cs="Arial"/>
          <w:i/>
          <w:iCs/>
          <w:szCs w:val="22"/>
        </w:rPr>
        <w:t>i BUV có ph</w:t>
      </w:r>
      <w:r w:rsidRPr="004526AF">
        <w:rPr>
          <w:rFonts w:cs="Calibri"/>
          <w:i/>
          <w:iCs/>
          <w:szCs w:val="22"/>
        </w:rPr>
        <w:t>ụ</w:t>
      </w:r>
      <w:r w:rsidRPr="004526AF">
        <w:rPr>
          <w:rFonts w:cs="Arial"/>
          <w:i/>
          <w:iCs/>
          <w:szCs w:val="22"/>
        </w:rPr>
        <w:t xml:space="preserve"> c</w:t>
      </w:r>
      <w:r w:rsidRPr="004526AF">
        <w:rPr>
          <w:rFonts w:cs="Calibri"/>
          <w:i/>
          <w:iCs/>
          <w:szCs w:val="22"/>
        </w:rPr>
        <w:t>ấ</w:t>
      </w:r>
      <w:r w:rsidRPr="004526AF">
        <w:rPr>
          <w:rFonts w:cs="Arial"/>
          <w:i/>
          <w:iCs/>
          <w:szCs w:val="22"/>
        </w:rPr>
        <w:t>p hay không?</w:t>
      </w:r>
      <w:bookmarkEnd w:id="2710"/>
      <w:bookmarkEnd w:id="2711"/>
      <w:r w:rsidRPr="004526AF">
        <w:rPr>
          <w:rFonts w:cs="Arial"/>
          <w:i/>
          <w:iCs/>
          <w:szCs w:val="22"/>
        </w:rPr>
        <w:t xml:space="preserve"> </w:t>
      </w:r>
      <w:bookmarkEnd w:id="2712"/>
    </w:p>
    <w:p w14:paraId="6F0448E3" w14:textId="77777777" w:rsidR="005601A3" w:rsidRPr="004526AF"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p>
    <w:p w14:paraId="32B5A976"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t>
      </w:r>
    </w:p>
    <w:p w14:paraId="7E32F1E6"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bookmarkStart w:id="2713" w:name="_Hlk172880035"/>
      <w:r w:rsidRPr="00B444DF">
        <w:rPr>
          <w:rFonts w:ascii="iCiel Avenir LT Std 35 Light" w:hAnsi="iCiel Avenir LT Std 35 Light" w:cs="Arial"/>
          <w:sz w:val="22"/>
          <w:szCs w:val="22"/>
        </w:rPr>
        <w: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 but still, it is important that students remain aware of their rights and do not let anyone take advantage of them. The Career Services &amp; Industry Relations Team are always available for advice if students feel unsure anytime.</w:t>
      </w:r>
    </w:p>
    <w:bookmarkEnd w:id="2713"/>
    <w:p w14:paraId="03770330" w14:textId="77777777" w:rsidR="002D1D27"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50"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07C1FB05"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51"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37C7933B"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i/>
          <w:iCs/>
          <w:sz w:val="22"/>
          <w:szCs w:val="22"/>
        </w:rPr>
        <w:t xml:space="preserve"> Cá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UV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t</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y theo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s</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rong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si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kho</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í</w:t>
      </w:r>
      <w:r w:rsidRPr="00B444DF">
        <w:rPr>
          <w:rFonts w:ascii="iCiel Avenir LT Std 35 Light" w:hAnsi="iCiel Avenir LT Std 35 Light" w:cs="Arial"/>
          <w:i/>
          <w:iCs/>
          <w:sz w:val="22"/>
          <w:szCs w:val="22"/>
        </w:rPr>
        <w:t>ch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x</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 xml:space="preserve">ng x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a tr</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cho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a tr</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thay vì 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a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g</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ay l</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ch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Tuy nhiên,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kho</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ha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ngh</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a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oi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la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Thay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y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rong kh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t c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g</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bao 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m laptop/m</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y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 p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g ph</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m;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 theo ca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r</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i ro kh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p>
    <w:p w14:paraId="7E6822E9" w14:textId="77777777" w:rsidR="002D1D27" w:rsidRPr="00B444DF" w:rsidRDefault="002D1D27" w:rsidP="002D1D27">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p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hi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hu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ay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y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quan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qu</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n</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ng cho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i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h c</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a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Tuy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mang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r</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ho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quan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ng</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ỡ</w:t>
      </w:r>
      <w:r w:rsidRPr="00B444DF">
        <w:rPr>
          <w:rFonts w:ascii="iCiel Avenir LT Std 35 Light" w:hAnsi="iCiel Avenir LT Std 35 Light" w:cs="Arial"/>
          <w:i/>
          <w:iCs/>
          <w:sz w:val="22"/>
          <w:szCs w:val="22"/>
        </w:rPr>
        <w:t xml:space="preserve">.  </w:t>
      </w:r>
    </w:p>
    <w:p w14:paraId="7C1034BC" w14:textId="77777777" w:rsidR="002D1D27" w:rsidRPr="00F52C7C" w:rsidRDefault="002D1D27" w:rsidP="002D1D27">
      <w:pPr>
        <w:tabs>
          <w:tab w:val="left" w:pos="630"/>
          <w:tab w:val="left" w:pos="1080"/>
        </w:tabs>
        <w:ind w:firstLine="0"/>
        <w:rPr>
          <w:rFonts w:ascii="iCiel Avenir LT Std 35 Light" w:hAnsi="iCiel Avenir LT Std 35 Light" w:cs="Arial"/>
          <w:i/>
          <w:iCs/>
          <w:sz w:val="22"/>
          <w:szCs w:val="22"/>
        </w:rPr>
      </w:pPr>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hyperlink r:id="rId152" w:history="1">
        <w:r w:rsidRPr="0029685F">
          <w:rPr>
            <w:rStyle w:val="Hyperlink"/>
            <w:rFonts w:ascii="iCiel Avenir LT Std 35 Light" w:hAnsi="iCiel Avenir LT Std 35 Light" w:cs="Arial"/>
            <w:i/>
            <w:iCs/>
            <w:sz w:val="22"/>
            <w:szCs w:val="22"/>
          </w:rPr>
          <w:t>SE-Careers@buv.edu.vn</w:t>
        </w:r>
      </w:hyperlink>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4483DD9B" w14:textId="2ED9EC03" w:rsidR="005601A3" w:rsidRPr="004526AF" w:rsidRDefault="002D1D27" w:rsidP="00AA0235">
      <w:pPr>
        <w:tabs>
          <w:tab w:val="left" w:pos="630"/>
          <w:tab w:val="left" w:pos="1080"/>
        </w:tabs>
        <w:ind w:firstLine="0"/>
        <w:rPr>
          <w:rFonts w:ascii="iCiel Avenir LT Std 35 Light" w:hAnsi="iCiel Avenir LT Std 35 Light" w:cs="Arial"/>
          <w:i/>
          <w:iCs/>
          <w:sz w:val="22"/>
          <w:szCs w:val="22"/>
        </w:rPr>
      </w:pPr>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53" w:history="1">
        <w:r w:rsidRPr="0029685F">
          <w:rPr>
            <w:rStyle w:val="Hyperlink"/>
            <w:rFonts w:ascii="iCiel Avenir LT Std 35 Light" w:hAnsi="iCiel Avenir LT Std 35 Light" w:cs="Arial"/>
            <w:sz w:val="22"/>
            <w:szCs w:val="22"/>
          </w:rPr>
          <w:t>BUV Career Platform</w:t>
        </w:r>
      </w:hyperlink>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005601A3" w:rsidRPr="004526AF">
        <w:rPr>
          <w:rFonts w:ascii="iCiel Avenir LT Std 35 Light" w:hAnsi="iCiel Avenir LT Std 35 Light" w:cs="Arial"/>
          <w:i/>
          <w:iCs/>
          <w:sz w:val="22"/>
          <w:szCs w:val="22"/>
        </w:rPr>
        <w:t xml:space="preserve">  </w:t>
      </w:r>
    </w:p>
    <w:p w14:paraId="11D954AF" w14:textId="77777777" w:rsidR="005601A3" w:rsidRPr="004526AF" w:rsidRDefault="005601A3" w:rsidP="004714C6">
      <w:pPr>
        <w:pStyle w:val="Question"/>
        <w:numPr>
          <w:ilvl w:val="0"/>
          <w:numId w:val="5"/>
        </w:numPr>
        <w:tabs>
          <w:tab w:val="left" w:pos="630"/>
          <w:tab w:val="left" w:pos="1260"/>
        </w:tabs>
        <w:spacing w:line="400" w:lineRule="exact"/>
        <w:ind w:left="0" w:firstLine="720"/>
        <w:rPr>
          <w:rFonts w:cs="Arial"/>
          <w:b w:val="0"/>
          <w:i/>
          <w:iCs/>
          <w:szCs w:val="22"/>
        </w:rPr>
      </w:pPr>
      <w:r w:rsidRPr="004526AF">
        <w:rPr>
          <w:rFonts w:cs="Arial"/>
          <w:szCs w:val="22"/>
        </w:rPr>
        <w:t xml:space="preserve"> </w:t>
      </w:r>
      <w:bookmarkStart w:id="2714" w:name="_Toc141433244"/>
      <w:bookmarkStart w:id="2715" w:name="_Toc149054266"/>
      <w:bookmarkStart w:id="2716" w:name="_Toc177136106"/>
      <w:r w:rsidRPr="004526AF">
        <w:rPr>
          <w:rFonts w:cs="Arial"/>
          <w:szCs w:val="22"/>
        </w:rPr>
        <w:t xml:space="preserve">How does BUV evaluate students’ internship? Is any post-internship report required from students to prove they have done it? / </w:t>
      </w:r>
      <w:r w:rsidRPr="004526AF">
        <w:rPr>
          <w:rFonts w:cs="Arial"/>
          <w:i/>
          <w:iCs/>
          <w:szCs w:val="22"/>
        </w:rPr>
        <w:t>Nhà tr</w:t>
      </w:r>
      <w:r w:rsidRPr="004526AF">
        <w:rPr>
          <w:rFonts w:cs="Calibri"/>
          <w:i/>
          <w:iCs/>
          <w:szCs w:val="22"/>
        </w:rPr>
        <w:t>ườ</w:t>
      </w:r>
      <w:r w:rsidRPr="004526AF">
        <w:rPr>
          <w:rFonts w:cs="Arial"/>
          <w:i/>
          <w:iCs/>
          <w:szCs w:val="22"/>
        </w:rPr>
        <w:t>ng đánh giá k</w:t>
      </w:r>
      <w:r w:rsidRPr="004526AF">
        <w:rPr>
          <w:rFonts w:cs="Calibri"/>
          <w:i/>
          <w:iCs/>
          <w:szCs w:val="22"/>
        </w:rPr>
        <w:t>ế</w:t>
      </w:r>
      <w:r w:rsidRPr="004526AF">
        <w:rPr>
          <w:rFonts w:cs="Arial"/>
          <w:i/>
          <w:iCs/>
          <w:szCs w:val="22"/>
        </w:rPr>
        <w:t>t qu</w:t>
      </w:r>
      <w:r w:rsidRPr="004526AF">
        <w:rPr>
          <w:rFonts w:cs="Calibri"/>
          <w:i/>
          <w:iCs/>
          <w:szCs w:val="22"/>
        </w:rPr>
        <w:t>ả</w:t>
      </w:r>
      <w:r w:rsidRPr="004526AF">
        <w:rPr>
          <w:rFonts w:cs="Arial"/>
          <w:i/>
          <w:iCs/>
          <w:szCs w:val="22"/>
        </w:rPr>
        <w:t xml:space="preserve">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c</w:t>
      </w:r>
      <w:r w:rsidRPr="004526AF">
        <w:rPr>
          <w:rFonts w:cs="Calibri"/>
          <w:i/>
          <w:iCs/>
          <w:szCs w:val="22"/>
        </w:rPr>
        <w:t>ủ</w:t>
      </w:r>
      <w:r w:rsidRPr="004526AF">
        <w:rPr>
          <w:rFonts w:cs="Arial"/>
          <w:i/>
          <w:iCs/>
          <w:szCs w:val="22"/>
        </w:rPr>
        <w:t>a sinh viên th</w:t>
      </w:r>
      <w:r w:rsidRPr="004526AF">
        <w:rPr>
          <w:rFonts w:cs="Calibri"/>
          <w:i/>
          <w:iCs/>
          <w:szCs w:val="22"/>
        </w:rPr>
        <w:t>ế</w:t>
      </w:r>
      <w:r w:rsidRPr="004526AF">
        <w:rPr>
          <w:rFonts w:cs="Arial"/>
          <w:i/>
          <w:iCs/>
          <w:szCs w:val="22"/>
        </w:rPr>
        <w:t xml:space="preserve"> nào? Nhà tr</w:t>
      </w:r>
      <w:r w:rsidRPr="004526AF">
        <w:rPr>
          <w:rFonts w:cs="Calibri"/>
          <w:i/>
          <w:iCs/>
          <w:szCs w:val="22"/>
        </w:rPr>
        <w:t>ườ</w:t>
      </w:r>
      <w:r w:rsidRPr="004526AF">
        <w:rPr>
          <w:rFonts w:cs="Arial"/>
          <w:i/>
          <w:iCs/>
          <w:szCs w:val="22"/>
        </w:rPr>
        <w:t>ng có yêu c</w:t>
      </w:r>
      <w:r w:rsidRPr="004526AF">
        <w:rPr>
          <w:rFonts w:cs="Calibri"/>
          <w:i/>
          <w:iCs/>
          <w:szCs w:val="22"/>
        </w:rPr>
        <w:t>ầ</w:t>
      </w:r>
      <w:r w:rsidRPr="004526AF">
        <w:rPr>
          <w:rFonts w:cs="Arial"/>
          <w:i/>
          <w:iCs/>
          <w:szCs w:val="22"/>
        </w:rPr>
        <w:t>u báo cáo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cu</w:t>
      </w:r>
      <w:r w:rsidRPr="004526AF">
        <w:rPr>
          <w:rFonts w:cs="Calibri"/>
          <w:i/>
          <w:iCs/>
          <w:szCs w:val="22"/>
        </w:rPr>
        <w:t>ố</w:t>
      </w:r>
      <w:r w:rsidRPr="004526AF">
        <w:rPr>
          <w:rFonts w:cs="Arial"/>
          <w:i/>
          <w:iCs/>
          <w:szCs w:val="22"/>
        </w:rPr>
        <w:t>i k</w:t>
      </w:r>
      <w:r w:rsidRPr="004526AF">
        <w:rPr>
          <w:rFonts w:cs="Calibri"/>
          <w:i/>
          <w:iCs/>
          <w:szCs w:val="22"/>
        </w:rPr>
        <w:t>ỳ</w:t>
      </w:r>
      <w:r w:rsidRPr="004526AF">
        <w:rPr>
          <w:rFonts w:cs="Arial"/>
          <w:i/>
          <w:iCs/>
          <w:szCs w:val="22"/>
        </w:rPr>
        <w:t xml:space="preserve"> t</w:t>
      </w:r>
      <w:r w:rsidRPr="004526AF">
        <w:rPr>
          <w:rFonts w:cs="Calibri"/>
          <w:i/>
          <w:iCs/>
          <w:szCs w:val="22"/>
        </w:rPr>
        <w:t>ừ</w:t>
      </w:r>
      <w:r w:rsidRPr="004526AF">
        <w:rPr>
          <w:rFonts w:cs="Arial"/>
          <w:i/>
          <w:iCs/>
          <w:szCs w:val="22"/>
        </w:rPr>
        <w:t xml:space="preserve"> sinh viên đ</w:t>
      </w:r>
      <w:r w:rsidRPr="004526AF">
        <w:rPr>
          <w:rFonts w:cs="Calibri"/>
          <w:i/>
          <w:iCs/>
          <w:szCs w:val="22"/>
        </w:rPr>
        <w:t>ể</w:t>
      </w:r>
      <w:r w:rsidRPr="004526AF">
        <w:rPr>
          <w:rFonts w:cs="Arial"/>
          <w:i/>
          <w:iCs/>
          <w:szCs w:val="22"/>
        </w:rPr>
        <w:t xml:space="preserve"> có b</w:t>
      </w:r>
      <w:r w:rsidRPr="004526AF">
        <w:rPr>
          <w:rFonts w:cs="Calibri"/>
          <w:i/>
          <w:iCs/>
          <w:szCs w:val="22"/>
        </w:rPr>
        <w:t>ằ</w:t>
      </w:r>
      <w:r w:rsidRPr="004526AF">
        <w:rPr>
          <w:rFonts w:cs="Arial"/>
          <w:i/>
          <w:iCs/>
          <w:szCs w:val="22"/>
        </w:rPr>
        <w:t>ng ch</w:t>
      </w:r>
      <w:r w:rsidRPr="004526AF">
        <w:rPr>
          <w:rFonts w:cs="Calibri"/>
          <w:i/>
          <w:iCs/>
          <w:szCs w:val="22"/>
        </w:rPr>
        <w:t>ứ</w:t>
      </w:r>
      <w:r w:rsidRPr="004526AF">
        <w:rPr>
          <w:rFonts w:cs="Arial"/>
          <w:i/>
          <w:iCs/>
          <w:szCs w:val="22"/>
        </w:rPr>
        <w:t>ng đã hoàn thành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không?</w:t>
      </w:r>
      <w:bookmarkEnd w:id="2714"/>
      <w:bookmarkEnd w:id="2715"/>
      <w:bookmarkEnd w:id="2716"/>
    </w:p>
    <w:p w14:paraId="59927B17" w14:textId="77777777" w:rsidR="005601A3" w:rsidRPr="004526AF" w:rsidRDefault="005601A3" w:rsidP="00766E73">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rPr>
      </w:pPr>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p>
    <w:p w14:paraId="0457354F"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bookmarkStart w:id="2717" w:name="_Hlk172880986"/>
      <w:bookmarkStart w:id="2718" w:name="_Hlk171284377"/>
      <w:r w:rsidRPr="00B444DF">
        <w:rPr>
          <w:rFonts w:ascii="iCiel Avenir LT Std 35 Light" w:hAnsi="iCiel Avenir LT Std 35 Light" w:cs="Arial"/>
          <w:sz w:val="22"/>
          <w:szCs w:val="22"/>
        </w:rPr>
        <w:t xml:space="preserve">We encourage students to take professional experience in order to create a real-life learning experience from which they can reflect on what they have done well, what they should improve, and their next steps in their career exploration journey. </w:t>
      </w:r>
    </w:p>
    <w:bookmarkEnd w:id="2717"/>
    <w:p w14:paraId="20A4C03D"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We have different processes and requirements for different professional experience options. </w:t>
      </w:r>
    </w:p>
    <w:p w14:paraId="6B6FA1E6" w14:textId="77777777" w:rsidR="002D1D27" w:rsidRPr="008F5DDF" w:rsidRDefault="002D1D27" w:rsidP="002D1D27">
      <w:pPr>
        <w:pStyle w:val="ListParagraph"/>
        <w:numPr>
          <w:ilvl w:val="0"/>
          <w:numId w:val="45"/>
        </w:numPr>
        <w:rPr>
          <w:rFonts w:ascii="iCiel Avenir LT Std 35 Light" w:hAnsi="iCiel Avenir LT Std 35 Light" w:cs="Arial"/>
          <w:sz w:val="22"/>
          <w:szCs w:val="22"/>
        </w:rPr>
      </w:pPr>
      <w:r w:rsidRPr="00B444DF">
        <w:rPr>
          <w:rFonts w:ascii="iCiel Avenir LT Std 35 Light" w:hAnsi="iCiel Avenir LT Std 35 Light" w:cs="Arial"/>
          <w:b/>
          <w:bCs/>
          <w:sz w:val="22"/>
          <w:szCs w:val="22"/>
        </w:rPr>
        <w:t>Part-time jobs; Internships; Work placements (Academic credited); Long-term community projects with verified NGOs, NPOs, social enterprises; Start-up incubation and acceleration</w:t>
      </w:r>
      <w:r w:rsidRPr="00B444DF">
        <w:rPr>
          <w:rFonts w:ascii="iCiel Avenir LT Std 35 Light" w:hAnsi="iCiel Avenir LT Std 35 Light" w:cs="Arial"/>
          <w:sz w:val="22"/>
          <w:szCs w:val="22"/>
        </w:rPr>
        <w:t xml:space="preserve">: students are required to get a </w:t>
      </w:r>
      <w:r w:rsidRPr="00B444DF">
        <w:rPr>
          <w:rFonts w:ascii="iCiel Avenir LT Std 35 Light" w:hAnsi="iCiel Avenir LT Std 35 Light" w:cs="Arial"/>
          <w:b/>
          <w:bCs/>
          <w:sz w:val="22"/>
          <w:szCs w:val="22"/>
        </w:rPr>
        <w:t>Professional Experience Evaluation Form</w:t>
      </w:r>
      <w:r w:rsidRPr="00B444DF">
        <w:rPr>
          <w:rFonts w:ascii="iCiel Avenir LT Std 35 Light" w:hAnsi="iCiel Avenir LT Std 35 Light" w:cs="Arial"/>
          <w:sz w:val="22"/>
          <w:szCs w:val="22"/>
        </w:rPr>
        <w:t xml:space="preserve"> endorsed by their Employer/ Supervisor. </w:t>
      </w:r>
      <w:r w:rsidRPr="008F5DDF">
        <w:rPr>
          <w:rFonts w:ascii="iCiel Avenir LT Std 35 Light" w:hAnsi="iCiel Avenir LT Std 35 Light"/>
          <w:color w:val="000000"/>
          <w:sz w:val="22"/>
          <w:szCs w:val="22"/>
        </w:rPr>
        <w:t xml:space="preserve">Please access the </w:t>
      </w:r>
      <w:hyperlink r:id="rId154" w:tooltip="https://student.buv.edu.vn/evaluation" w:history="1">
        <w:r w:rsidRPr="008F5DDF">
          <w:rPr>
            <w:rStyle w:val="Hyperlink"/>
            <w:rFonts w:ascii="iCiel Avenir LT Std 35 Light" w:hAnsi="iCiel Avenir LT Std 35 Light"/>
            <w:sz w:val="22"/>
            <w:szCs w:val="22"/>
          </w:rPr>
          <w:t>Student Portal/Student Experience/Internship Evaluation</w:t>
        </w:r>
      </w:hyperlink>
      <w:r w:rsidRPr="008F5DDF">
        <w:rPr>
          <w:rFonts w:ascii="iCiel Avenir LT Std 35 Light" w:hAnsi="iCiel Avenir LT Std 35 Light"/>
          <w:color w:val="000000"/>
          <w:sz w:val="22"/>
          <w:szCs w:val="22"/>
        </w:rPr>
        <w:t xml:space="preserve"> to create an online form and review the guidelines </w:t>
      </w:r>
      <w:r>
        <w:rPr>
          <w:rFonts w:ascii="iCiel Avenir LT Std 35 Light" w:hAnsi="iCiel Avenir LT Std 35 Light"/>
          <w:color w:val="000000"/>
          <w:sz w:val="22"/>
          <w:szCs w:val="22"/>
        </w:rPr>
        <w:t>below</w:t>
      </w:r>
      <w:r w:rsidRPr="008F5DDF">
        <w:rPr>
          <w:rFonts w:ascii="iCiel Avenir LT Std 35 Light" w:hAnsi="iCiel Avenir LT Std 35 Light"/>
          <w:color w:val="000000"/>
          <w:sz w:val="22"/>
          <w:szCs w:val="22"/>
        </w:rPr>
        <w:t xml:space="preserve"> to decide which method applies to your companies and complete the evaluation accordingly.</w:t>
      </w:r>
    </w:p>
    <w:p w14:paraId="34A2E82C" w14:textId="77777777" w:rsidR="002D1D27" w:rsidRDefault="002D1D27" w:rsidP="002D1D27">
      <w:pPr>
        <w:pStyle w:val="ListParagraph"/>
        <w:ind w:firstLine="0"/>
        <w:rPr>
          <w:rFonts w:ascii="iCiel Avenir LT Std 35 Light" w:hAnsi="iCiel Avenir LT Std 35 Light" w:cs="Arial"/>
          <w:sz w:val="22"/>
          <w:szCs w:val="22"/>
        </w:rPr>
      </w:pPr>
    </w:p>
    <w:p w14:paraId="68B19DF3" w14:textId="77777777" w:rsidR="002D1D27" w:rsidRPr="008F5DDF" w:rsidRDefault="002D1D27" w:rsidP="002D1D27">
      <w:pPr>
        <w:pStyle w:val="ListParagraph"/>
        <w:numPr>
          <w:ilvl w:val="1"/>
          <w:numId w:val="45"/>
        </w:numPr>
        <w:rPr>
          <w:rFonts w:ascii="iCiel Avenir LT Std 35 Light" w:hAnsi="iCiel Avenir LT Std 35 Light" w:cs="Arial"/>
          <w:sz w:val="22"/>
          <w:szCs w:val="22"/>
        </w:rPr>
      </w:pPr>
      <w:r w:rsidRPr="00B20A9B">
        <w:rPr>
          <w:rFonts w:ascii="iCiel Avenir LT Std 35 Light" w:hAnsi="iCiel Avenir LT Std 35 Light" w:cs="Arial"/>
          <w:sz w:val="22"/>
          <w:szCs w:val="22"/>
        </w:rPr>
        <w:t xml:space="preserve">If </w:t>
      </w:r>
      <w:r>
        <w:rPr>
          <w:rFonts w:ascii="iCiel Avenir LT Std 35 Light" w:hAnsi="iCiel Avenir LT Std 35 Light" w:cs="Arial"/>
          <w:sz w:val="22"/>
          <w:szCs w:val="22"/>
        </w:rPr>
        <w:t xml:space="preserve">the employer/supervisor </w:t>
      </w:r>
      <w:r w:rsidRPr="00B20A9B">
        <w:rPr>
          <w:rFonts w:ascii="iCiel Avenir LT Std 35 Light" w:hAnsi="iCiel Avenir LT Std 35 Light" w:cs="Arial"/>
          <w:sz w:val="22"/>
          <w:szCs w:val="22"/>
        </w:rPr>
        <w:t>uses a corporate email domain (e.g., @buv.edu.vn, @</w:t>
      </w:r>
      <w:r>
        <w:rPr>
          <w:rFonts w:ascii="iCiel Avenir LT Std 35 Light" w:hAnsi="iCiel Avenir LT Std 35 Light" w:cs="Arial"/>
          <w:sz w:val="22"/>
          <w:szCs w:val="22"/>
        </w:rPr>
        <w:t>savills</w:t>
      </w:r>
      <w:r w:rsidRPr="00B20A9B">
        <w:rPr>
          <w:rFonts w:ascii="iCiel Avenir LT Std 35 Light" w:hAnsi="iCiel Avenir LT Std 35 Light" w:cs="Arial"/>
          <w:sz w:val="22"/>
          <w:szCs w:val="22"/>
        </w:rPr>
        <w:t xml:space="preserve">.com, etc.), </w:t>
      </w:r>
      <w:r>
        <w:rPr>
          <w:rFonts w:ascii="iCiel Avenir LT Std 35 Light" w:hAnsi="iCiel Avenir LT Std 35 Light" w:cs="Arial"/>
          <w:sz w:val="22"/>
          <w:szCs w:val="22"/>
        </w:rPr>
        <w:t>students</w:t>
      </w:r>
      <w:r w:rsidRPr="00B20A9B">
        <w:rPr>
          <w:rFonts w:ascii="iCiel Avenir LT Std 35 Light" w:hAnsi="iCiel Avenir LT Std 35 Light" w:cs="Arial"/>
          <w:sz w:val="22"/>
          <w:szCs w:val="22"/>
        </w:rPr>
        <w:t xml:space="preserve"> and </w:t>
      </w:r>
      <w:r>
        <w:rPr>
          <w:rFonts w:ascii="iCiel Avenir LT Std 35 Light" w:hAnsi="iCiel Avenir LT Std 35 Light" w:cs="Arial"/>
          <w:sz w:val="22"/>
          <w:szCs w:val="22"/>
        </w:rPr>
        <w:t xml:space="preserve">the employer/supervisor only </w:t>
      </w:r>
      <w:r w:rsidRPr="00B20A9B">
        <w:rPr>
          <w:rFonts w:ascii="iCiel Avenir LT Std 35 Light" w:hAnsi="iCiel Avenir LT Std 35 Light" w:cs="Arial"/>
          <w:sz w:val="22"/>
          <w:szCs w:val="22"/>
        </w:rPr>
        <w:t>need to fill out and submit the online form</w:t>
      </w:r>
      <w:r>
        <w:rPr>
          <w:rFonts w:ascii="iCiel Avenir LT Std 35 Light" w:hAnsi="iCiel Avenir LT Std 35 Light" w:cs="Arial"/>
          <w:sz w:val="22"/>
          <w:szCs w:val="22"/>
        </w:rPr>
        <w:t xml:space="preserve"> directly to the University on the system. No need to print the form and get signature and stamp on the printed form.</w:t>
      </w:r>
      <w:r w:rsidRPr="00B20A9B">
        <w:rPr>
          <w:rFonts w:ascii="iCiel Avenir LT Std 35 Light" w:hAnsi="iCiel Avenir LT Std 35 Light" w:cs="Arial"/>
          <w:sz w:val="22"/>
          <w:szCs w:val="22"/>
        </w:rPr>
        <w:t xml:space="preserve"> – </w:t>
      </w:r>
      <w:hyperlink r:id="rId155" w:history="1">
        <w:r w:rsidRPr="00027999">
          <w:rPr>
            <w:rStyle w:val="Hyperlink"/>
            <w:rFonts w:ascii="iCiel Avenir LT Std 35 Light" w:hAnsi="iCiel Avenir LT Std 35 Light" w:cs="Arial"/>
            <w:sz w:val="22"/>
            <w:szCs w:val="22"/>
          </w:rPr>
          <w:t>“Internship Evaluation Form for Managers with Corporate Email”</w:t>
        </w:r>
        <w:r w:rsidRPr="00B20A9B">
          <w:rPr>
            <w:rStyle w:val="Hyperlink"/>
            <w:rFonts w:ascii="iCiel Avenir LT Std 35 Light" w:hAnsi="iCiel Avenir LT Std 35 Light" w:cs="Arial"/>
            <w:sz w:val="22"/>
            <w:szCs w:val="22"/>
          </w:rPr>
          <w:t>.</w:t>
        </w:r>
      </w:hyperlink>
    </w:p>
    <w:p w14:paraId="01055570" w14:textId="77777777" w:rsidR="002D1D27" w:rsidRPr="008F5DDF" w:rsidRDefault="002D1D27" w:rsidP="002D1D27">
      <w:pPr>
        <w:pStyle w:val="ListParagraph"/>
        <w:numPr>
          <w:ilvl w:val="1"/>
          <w:numId w:val="45"/>
        </w:numPr>
        <w:rPr>
          <w:rFonts w:ascii="iCiel Avenir LT Std 35 Light" w:hAnsi="iCiel Avenir LT Std 35 Light" w:cs="Arial"/>
          <w:sz w:val="22"/>
          <w:szCs w:val="22"/>
        </w:rPr>
      </w:pPr>
      <w:r w:rsidRPr="008F5DDF">
        <w:rPr>
          <w:rFonts w:ascii="iCiel Avenir LT Std 35 Light" w:hAnsi="iCiel Avenir LT Std 35 Light" w:cs="Arial"/>
          <w:sz w:val="22"/>
          <w:szCs w:val="22"/>
        </w:rPr>
        <w:t xml:space="preserve">If </w:t>
      </w:r>
      <w:r>
        <w:rPr>
          <w:rFonts w:ascii="iCiel Avenir LT Std 35 Light" w:hAnsi="iCiel Avenir LT Std 35 Light" w:cs="Arial"/>
          <w:sz w:val="22"/>
          <w:szCs w:val="22"/>
        </w:rPr>
        <w:t xml:space="preserve">the employer/supervisor </w:t>
      </w:r>
      <w:r w:rsidRPr="008F5DDF">
        <w:rPr>
          <w:rFonts w:ascii="iCiel Avenir LT Std 35 Light" w:hAnsi="iCiel Avenir LT Std 35 Light" w:cs="Arial"/>
          <w:sz w:val="22"/>
          <w:szCs w:val="22"/>
        </w:rPr>
        <w:t xml:space="preserve">does not use a corporate email domain and instead uses a personal email (e.g., @gmail.com, @hotmail.com, </w:t>
      </w:r>
      <w:r>
        <w:rPr>
          <w:rFonts w:ascii="iCiel Avenir LT Std 35 Light" w:hAnsi="iCiel Avenir LT Std 35 Light" w:cs="Arial"/>
          <w:sz w:val="22"/>
          <w:szCs w:val="22"/>
        </w:rPr>
        <w:t xml:space="preserve">@yahoo.com.vn, @outlook.com, </w:t>
      </w:r>
      <w:r w:rsidRPr="008F5DDF">
        <w:rPr>
          <w:rFonts w:ascii="iCiel Avenir LT Std 35 Light" w:hAnsi="iCiel Avenir LT Std 35 Light" w:cs="Arial"/>
          <w:sz w:val="22"/>
          <w:szCs w:val="22"/>
        </w:rPr>
        <w:t xml:space="preserve">etc.), on top of the online form, you will need to </w:t>
      </w:r>
      <w:r>
        <w:rPr>
          <w:rFonts w:ascii="iCiel Avenir LT Std 35 Light" w:hAnsi="iCiel Avenir LT Std 35 Light" w:cs="Arial"/>
          <w:sz w:val="22"/>
          <w:szCs w:val="22"/>
        </w:rPr>
        <w:t xml:space="preserve">print the filled form and </w:t>
      </w:r>
      <w:r w:rsidRPr="008F5DDF">
        <w:rPr>
          <w:rFonts w:ascii="iCiel Avenir LT Std 35 Light" w:hAnsi="iCiel Avenir LT Std 35 Light" w:cs="Arial"/>
          <w:sz w:val="22"/>
          <w:szCs w:val="22"/>
        </w:rPr>
        <w:t xml:space="preserve">submit </w:t>
      </w:r>
      <w:r>
        <w:rPr>
          <w:rFonts w:ascii="iCiel Avenir LT Std 35 Light" w:hAnsi="iCiel Avenir LT Std 35 Light" w:cs="Arial"/>
          <w:sz w:val="22"/>
          <w:szCs w:val="22"/>
        </w:rPr>
        <w:t xml:space="preserve">the printed </w:t>
      </w:r>
      <w:r w:rsidRPr="008F5DDF">
        <w:rPr>
          <w:rFonts w:ascii="iCiel Avenir LT Std 35 Light" w:hAnsi="iCiel Avenir LT Std 35 Light" w:cs="Arial"/>
          <w:sz w:val="22"/>
          <w:szCs w:val="22"/>
        </w:rPr>
        <w:t xml:space="preserve">form with </w:t>
      </w:r>
      <w:r>
        <w:rPr>
          <w:rFonts w:ascii="iCiel Avenir LT Std 35 Light" w:hAnsi="iCiel Avenir LT Std 35 Light" w:cs="Arial"/>
          <w:sz w:val="22"/>
          <w:szCs w:val="22"/>
        </w:rPr>
        <w:t xml:space="preserve">the employer/supervisor’s </w:t>
      </w:r>
      <w:r w:rsidRPr="008F5DDF">
        <w:rPr>
          <w:rFonts w:ascii="iCiel Avenir LT Std 35 Light" w:hAnsi="iCiel Avenir LT Std 35 Light" w:cs="Arial"/>
          <w:sz w:val="22"/>
          <w:szCs w:val="22"/>
        </w:rPr>
        <w:t xml:space="preserve">signature and seal. – </w:t>
      </w:r>
      <w:hyperlink r:id="rId156" w:history="1">
        <w:r w:rsidRPr="00027999">
          <w:rPr>
            <w:rStyle w:val="Hyperlink"/>
            <w:rFonts w:ascii="iCiel Avenir LT Std 35 Light" w:hAnsi="iCiel Avenir LT Std 35 Light" w:cs="Arial"/>
            <w:sz w:val="22"/>
            <w:szCs w:val="22"/>
          </w:rPr>
          <w:t>“Internship Evaluation Form for Managers without Corporate Email”</w:t>
        </w:r>
        <w:r w:rsidRPr="00B20A9B">
          <w:rPr>
            <w:rStyle w:val="Hyperlink"/>
            <w:rFonts w:ascii="iCiel Avenir LT Std 35 Light" w:hAnsi="iCiel Avenir LT Std 35 Light" w:cs="Arial"/>
            <w:sz w:val="22"/>
            <w:szCs w:val="22"/>
          </w:rPr>
          <w:t>.</w:t>
        </w:r>
      </w:hyperlink>
    </w:p>
    <w:p w14:paraId="44AB5B37" w14:textId="77777777" w:rsidR="002D1D27" w:rsidRPr="00B444DF" w:rsidRDefault="002D1D27" w:rsidP="002D1D27">
      <w:pPr>
        <w:pStyle w:val="ListParagraph"/>
        <w:numPr>
          <w:ilvl w:val="0"/>
          <w:numId w:val="45"/>
        </w:numPr>
        <w:rPr>
          <w:rFonts w:ascii="iCiel Avenir LT Std 35 Light" w:hAnsi="iCiel Avenir LT Std 35 Light" w:cs="Arial"/>
          <w:sz w:val="22"/>
          <w:szCs w:val="22"/>
        </w:rPr>
      </w:pPr>
      <w:r w:rsidRPr="00B444DF">
        <w:rPr>
          <w:rFonts w:ascii="iCiel Avenir LT Std 35 Light" w:hAnsi="iCiel Avenir LT Std 35 Light" w:cs="Arial"/>
          <w:b/>
          <w:bCs/>
          <w:sz w:val="22"/>
          <w:szCs w:val="22"/>
        </w:rPr>
        <w:t>Running a business:</w:t>
      </w:r>
      <w:r w:rsidRPr="00B444DF">
        <w:rPr>
          <w:rFonts w:ascii="iCiel Avenir LT Std 35 Light" w:hAnsi="iCiel Avenir LT Std 35 Light" w:cs="Arial"/>
          <w:sz w:val="22"/>
          <w:szCs w:val="22"/>
        </w:rPr>
        <w:t xml:space="preserve"> Students are required to submit Business Registration Certificate and supporting evidence with their name on it, or an introduction letter from the Founder verifying that the student is one of the Co-founders/ key stakeholders of the business. </w:t>
      </w:r>
      <w:r>
        <w:rPr>
          <w:rFonts w:ascii="iCiel Avenir LT Std 35 Light" w:hAnsi="iCiel Avenir LT Std 35 Light" w:cs="Arial"/>
          <w:sz w:val="22"/>
          <w:szCs w:val="22"/>
        </w:rPr>
        <w:t xml:space="preserve">Please submit the required documents to </w:t>
      </w:r>
      <w:r w:rsidRPr="00B444DF">
        <w:rPr>
          <w:rFonts w:ascii="iCiel Avenir LT Std 35 Light" w:hAnsi="iCiel Avenir LT Std 35 Light" w:cs="Arial"/>
          <w:sz w:val="22"/>
          <w:szCs w:val="22"/>
        </w:rPr>
        <w:t xml:space="preserve">Career Services &amp; Industry Relations </w:t>
      </w:r>
      <w:r>
        <w:rPr>
          <w:rFonts w:ascii="iCiel Avenir LT Std 35 Light" w:hAnsi="iCiel Avenir LT Std 35 Light" w:cs="Arial"/>
          <w:sz w:val="22"/>
          <w:szCs w:val="22"/>
        </w:rPr>
        <w:t xml:space="preserve">(CSIR) via </w:t>
      </w:r>
      <w:hyperlink r:id="rId157" w:history="1">
        <w:r w:rsidRPr="00FF6AA1">
          <w:rPr>
            <w:rStyle w:val="Hyperlink"/>
            <w:rFonts w:ascii="iCiel Avenir LT Std 35 Light" w:hAnsi="iCiel Avenir LT Std 35 Light" w:cs="Arial"/>
            <w:sz w:val="22"/>
            <w:szCs w:val="22"/>
          </w:rPr>
          <w:t>SE-Careers@buv.edu.vn</w:t>
        </w:r>
      </w:hyperlink>
      <w:r>
        <w:rPr>
          <w:rFonts w:ascii="iCiel Avenir LT Std 35 Light" w:hAnsi="iCiel Avenir LT Std 35 Light" w:cs="Arial"/>
          <w:sz w:val="22"/>
          <w:szCs w:val="22"/>
        </w:rPr>
        <w:t>.</w:t>
      </w:r>
    </w:p>
    <w:p w14:paraId="7CD7294A" w14:textId="77777777" w:rsidR="002D1D27" w:rsidRPr="008F5DDF" w:rsidRDefault="002D1D27" w:rsidP="002D1D27">
      <w:pPr>
        <w:pStyle w:val="ListParagraph"/>
        <w:numPr>
          <w:ilvl w:val="0"/>
          <w:numId w:val="45"/>
        </w:numPr>
        <w:rPr>
          <w:b/>
          <w:bCs/>
        </w:rPr>
      </w:pPr>
      <w:r w:rsidRPr="008F5DDF">
        <w:rPr>
          <w:rFonts w:ascii="iCiel Avenir LT Std 35 Light" w:hAnsi="iCiel Avenir LT Std 35 Light" w:cs="Arial"/>
          <w:b/>
          <w:bCs/>
          <w:sz w:val="22"/>
          <w:szCs w:val="22"/>
        </w:rPr>
        <w:t>Submitting a personal professional portfolio (For EM students only):</w:t>
      </w:r>
      <w:r w:rsidRPr="008F5DDF">
        <w:rPr>
          <w:rFonts w:ascii="iCiel Avenir LT Std 35 Light" w:hAnsi="iCiel Avenir LT Std 35 Light" w:cs="Arial"/>
          <w:sz w:val="22"/>
          <w:szCs w:val="22"/>
        </w:rPr>
        <w:t xml:space="preserve"> For each event, an Event Support Evaluation Form from the event supervisor plus any documents, photos, videos, or other materials synthesised into a portfolio that demonstrate your contribution &amp; involvement. Please follow the </w:t>
      </w:r>
      <w:hyperlink r:id="rId158" w:history="1">
        <w:r w:rsidRPr="00CF56FB">
          <w:rPr>
            <w:rStyle w:val="Hyperlink"/>
            <w:rFonts w:ascii="iCiel Avenir LT Std 35 Light" w:hAnsi="iCiel Avenir LT Std 35 Light" w:cs="Arial"/>
            <w:sz w:val="22"/>
            <w:szCs w:val="22"/>
          </w:rPr>
          <w:t>Event Support Evaluation (Prof Porfolio) Process</w:t>
        </w:r>
      </w:hyperlink>
      <w:r w:rsidRPr="008F5DDF">
        <w:rPr>
          <w:rFonts w:ascii="iCiel Avenir LT Std 35 Light" w:hAnsi="iCiel Avenir LT Std 35 Light" w:cs="Arial"/>
          <w:sz w:val="22"/>
          <w:szCs w:val="22"/>
        </w:rPr>
        <w:t xml:space="preserve"> and submit the required documents to Career Services &amp; Industry Relations (CSIR) via </w:t>
      </w:r>
      <w:hyperlink r:id="rId159" w:history="1">
        <w:r w:rsidRPr="00CF56FB">
          <w:rPr>
            <w:rStyle w:val="Hyperlink"/>
            <w:rFonts w:ascii="iCiel Avenir LT Std 35 Light" w:hAnsi="iCiel Avenir LT Std 35 Light" w:cs="Arial"/>
            <w:sz w:val="22"/>
            <w:szCs w:val="22"/>
          </w:rPr>
          <w:t>SE-Careers@buv.edu.vn</w:t>
        </w:r>
      </w:hyperlink>
      <w:r w:rsidRPr="008F5DDF">
        <w:rPr>
          <w:rFonts w:ascii="iCiel Avenir LT Std 35 Light" w:hAnsi="iCiel Avenir LT Std 35 Light" w:cs="Arial"/>
          <w:sz w:val="22"/>
          <w:szCs w:val="22"/>
        </w:rPr>
        <w:t>.</w:t>
      </w:r>
    </w:p>
    <w:p w14:paraId="6557FF28" w14:textId="77777777" w:rsidR="002D1D27" w:rsidRPr="008F5DDF" w:rsidRDefault="002D1D27" w:rsidP="002D1D27">
      <w:pPr>
        <w:pStyle w:val="ListParagraph"/>
        <w:numPr>
          <w:ilvl w:val="0"/>
          <w:numId w:val="45"/>
        </w:numPr>
        <w:rPr>
          <w:b/>
          <w:bCs/>
        </w:rPr>
      </w:pPr>
      <w:r w:rsidRPr="008F5DDF">
        <w:rPr>
          <w:rFonts w:ascii="iCiel Avenir LT Std 35 Light" w:hAnsi="iCiel Avenir LT Std 35 Light" w:cs="Arial"/>
          <w:b/>
          <w:bCs/>
          <w:sz w:val="22"/>
          <w:szCs w:val="22"/>
        </w:rPr>
        <w:t>Submitting a personal professional portfolio (For CS, CT, CGDP, CCP students only):</w:t>
      </w:r>
      <w:r w:rsidRPr="008F5DDF">
        <w:rPr>
          <w:rFonts w:ascii="iCiel Avenir LT Std 35 Light" w:hAnsi="iCiel Avenir LT Std 35 Light" w:cs="Arial"/>
          <w:sz w:val="22"/>
          <w:szCs w:val="22"/>
        </w:rPr>
        <w:t xml:space="preserve"> A personal portfolio with previous works that qualify for job applications AND a Portfolio Evaluation Form from a verified industry expert or an employer on the portfolio quality. Please follow the </w:t>
      </w:r>
      <w:hyperlink r:id="rId160" w:history="1">
        <w:r w:rsidRPr="00CF56FB">
          <w:rPr>
            <w:rStyle w:val="Hyperlink"/>
            <w:rFonts w:ascii="iCiel Avenir LT Std 35 Light" w:hAnsi="iCiel Avenir LT Std 35 Light" w:cs="Arial"/>
            <w:sz w:val="22"/>
            <w:szCs w:val="22"/>
          </w:rPr>
          <w:t>Computing Portfolio Evaluation Submission Process</w:t>
        </w:r>
      </w:hyperlink>
      <w:r w:rsidRPr="008F5DDF">
        <w:rPr>
          <w:rFonts w:ascii="iCiel Avenir LT Std 35 Light" w:hAnsi="iCiel Avenir LT Std 35 Light" w:cs="Arial"/>
          <w:sz w:val="22"/>
          <w:szCs w:val="22"/>
        </w:rPr>
        <w:t xml:space="preserve"> OR </w:t>
      </w:r>
      <w:hyperlink r:id="rId161" w:history="1">
        <w:r w:rsidRPr="00CF56FB">
          <w:rPr>
            <w:rStyle w:val="Hyperlink"/>
            <w:rFonts w:ascii="iCiel Avenir LT Std 35 Light" w:hAnsi="iCiel Avenir LT Std 35 Light" w:cs="Arial"/>
            <w:sz w:val="22"/>
            <w:szCs w:val="22"/>
          </w:rPr>
          <w:t>Creative Portfolio Evaluation Submission Process</w:t>
        </w:r>
      </w:hyperlink>
      <w:r w:rsidRPr="008F5DDF">
        <w:rPr>
          <w:rFonts w:ascii="iCiel Avenir LT Std 35 Light" w:hAnsi="iCiel Avenir LT Std 35 Light" w:cs="Arial"/>
          <w:sz w:val="22"/>
          <w:szCs w:val="22"/>
        </w:rPr>
        <w:t xml:space="preserve"> and submit the required documents to Career Services &amp; Industry Relations (CSIR) via </w:t>
      </w:r>
      <w:hyperlink r:id="rId162" w:history="1">
        <w:r w:rsidRPr="00CF56FB">
          <w:rPr>
            <w:rStyle w:val="Hyperlink"/>
            <w:rFonts w:ascii="iCiel Avenir LT Std 35 Light" w:hAnsi="iCiel Avenir LT Std 35 Light" w:cs="Arial"/>
            <w:sz w:val="22"/>
            <w:szCs w:val="22"/>
          </w:rPr>
          <w:t>SE-Careers@buv.edu.vn</w:t>
        </w:r>
      </w:hyperlink>
      <w:r w:rsidRPr="008F5DDF">
        <w:rPr>
          <w:rFonts w:ascii="iCiel Avenir LT Std 35 Light" w:hAnsi="iCiel Avenir LT Std 35 Light" w:cs="Arial"/>
          <w:sz w:val="22"/>
          <w:szCs w:val="22"/>
        </w:rPr>
        <w:t>.</w:t>
      </w:r>
    </w:p>
    <w:p w14:paraId="7BE4845C"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After that, a</w:t>
      </w:r>
      <w:r w:rsidRPr="00B444DF">
        <w:rPr>
          <w:rFonts w:ascii="iCiel Avenir LT Std 35 Light" w:hAnsi="iCiel Avenir LT Std 35 Light" w:cs="Arial"/>
          <w:sz w:val="22"/>
          <w:szCs w:val="22"/>
        </w:rPr>
        <w:t xml:space="preserve">ll the submitted documents are: </w:t>
      </w:r>
    </w:p>
    <w:p w14:paraId="08B6ADAB" w14:textId="77777777" w:rsidR="002D1D27" w:rsidRPr="00B444DF" w:rsidRDefault="002D1D27" w:rsidP="002D1D27">
      <w:pPr>
        <w:pStyle w:val="ListParagraph"/>
        <w:numPr>
          <w:ilvl w:val="0"/>
          <w:numId w:val="46"/>
        </w:numPr>
        <w:ind w:left="720"/>
        <w:rPr>
          <w:rFonts w:ascii="iCiel Avenir LT Std 35 Light" w:hAnsi="iCiel Avenir LT Std 35 Light" w:cs="Arial"/>
          <w:sz w:val="22"/>
          <w:szCs w:val="22"/>
        </w:rPr>
      </w:pPr>
      <w:r>
        <w:rPr>
          <w:rFonts w:ascii="iCiel Avenir LT Std 35 Light" w:hAnsi="iCiel Avenir LT Std 35 Light" w:cs="Arial"/>
          <w:sz w:val="22"/>
          <w:szCs w:val="22"/>
        </w:rPr>
        <w:t>R</w:t>
      </w:r>
      <w:r w:rsidRPr="00B444DF">
        <w:rPr>
          <w:rFonts w:ascii="iCiel Avenir LT Std 35 Light" w:hAnsi="iCiel Avenir LT Std 35 Light" w:cs="Arial"/>
          <w:sz w:val="22"/>
          <w:szCs w:val="22"/>
        </w:rPr>
        <w:t xml:space="preserve">eviewed by Career Services &amp; Industry Relations </w:t>
      </w:r>
      <w:r>
        <w:rPr>
          <w:rFonts w:ascii="iCiel Avenir LT Std 35 Light" w:hAnsi="iCiel Avenir LT Std 35 Light" w:cs="Arial"/>
          <w:sz w:val="22"/>
          <w:szCs w:val="22"/>
        </w:rPr>
        <w:t xml:space="preserve">(CSIR) </w:t>
      </w:r>
      <w:r w:rsidRPr="00B444DF">
        <w:rPr>
          <w:rFonts w:ascii="iCiel Avenir LT Std 35 Light" w:hAnsi="iCiel Avenir LT Std 35 Light" w:cs="Arial"/>
          <w:sz w:val="22"/>
          <w:szCs w:val="22"/>
        </w:rPr>
        <w:t>to record the students’ strengths and weaknesses and provide suitable career guidance for them.</w:t>
      </w:r>
    </w:p>
    <w:p w14:paraId="6331307E" w14:textId="77777777" w:rsidR="002D1D27" w:rsidRPr="00B444DF" w:rsidRDefault="002D1D27" w:rsidP="002D1D27">
      <w:pPr>
        <w:pStyle w:val="ListParagraph"/>
        <w:numPr>
          <w:ilvl w:val="0"/>
          <w:numId w:val="46"/>
        </w:numPr>
        <w:ind w:left="720"/>
        <w:rPr>
          <w:rFonts w:ascii="iCiel Avenir LT Std 35 Light" w:hAnsi="iCiel Avenir LT Std 35 Light" w:cs="Arial"/>
          <w:sz w:val="22"/>
          <w:szCs w:val="22"/>
        </w:rPr>
      </w:pPr>
      <w:r>
        <w:rPr>
          <w:rFonts w:ascii="iCiel Avenir LT Std 35 Light" w:hAnsi="iCiel Avenir LT Std 35 Light" w:cs="Arial"/>
          <w:sz w:val="22"/>
          <w:szCs w:val="22"/>
        </w:rPr>
        <w:t>A</w:t>
      </w:r>
      <w:r w:rsidRPr="00B444DF">
        <w:rPr>
          <w:rFonts w:ascii="iCiel Avenir LT Std 35 Light" w:hAnsi="iCiel Avenir LT Std 35 Light" w:cs="Arial"/>
          <w:sz w:val="22"/>
          <w:szCs w:val="22"/>
        </w:rPr>
        <w:t xml:space="preserve">pproved by </w:t>
      </w:r>
      <w:r>
        <w:rPr>
          <w:rFonts w:ascii="iCiel Avenir LT Std 35 Light" w:hAnsi="iCiel Avenir LT Std 35 Light" w:cs="Arial"/>
          <w:sz w:val="22"/>
          <w:szCs w:val="22"/>
        </w:rPr>
        <w:t xml:space="preserve">BUV Management </w:t>
      </w:r>
      <w:r w:rsidRPr="00B444DF">
        <w:rPr>
          <w:rFonts w:ascii="iCiel Avenir LT Std 35 Light" w:hAnsi="iCiel Avenir LT Std 35 Light" w:cs="Arial"/>
          <w:sz w:val="22"/>
          <w:szCs w:val="22"/>
        </w:rPr>
        <w:t xml:space="preserve">if an internship and the evaluation are valid for students to gain PSG points. The number of PSG points varies upon types and lengths of each experience. </w:t>
      </w:r>
    </w:p>
    <w:p w14:paraId="711E3487" w14:textId="77777777" w:rsidR="002D1D27"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If there is any update in the processes, t</w:t>
      </w:r>
      <w:r w:rsidRPr="00B444DF">
        <w:rPr>
          <w:rFonts w:ascii="iCiel Avenir LT Std 35 Light" w:hAnsi="iCiel Avenir LT Std 35 Light" w:cs="Arial"/>
          <w:sz w:val="22"/>
          <w:szCs w:val="22"/>
        </w:rPr>
        <w:t xml:space="preserve">he step-by-step instructions </w:t>
      </w:r>
      <w:r>
        <w:rPr>
          <w:rFonts w:ascii="iCiel Avenir LT Std 35 Light" w:hAnsi="iCiel Avenir LT Std 35 Light" w:cs="Arial"/>
          <w:sz w:val="22"/>
          <w:szCs w:val="22"/>
        </w:rPr>
        <w:t>will be</w:t>
      </w:r>
      <w:r w:rsidRPr="00B444DF">
        <w:rPr>
          <w:rFonts w:ascii="iCiel Avenir LT Std 35 Light" w:hAnsi="iCiel Avenir LT Std 35 Light" w:cs="Arial"/>
          <w:sz w:val="22"/>
          <w:szCs w:val="22"/>
        </w:rPr>
        <w:t xml:space="preserve"> fully communicated to all students via email. </w:t>
      </w:r>
    </w:p>
    <w:p w14:paraId="2ED20852" w14:textId="77777777" w:rsidR="002D1D27" w:rsidRPr="008F5DDF" w:rsidRDefault="002D1D27" w:rsidP="002D1D27">
      <w:pPr>
        <w:tabs>
          <w:tab w:val="left" w:pos="630"/>
          <w:tab w:val="left" w:pos="1080"/>
        </w:tabs>
        <w:spacing w:before="0" w:beforeAutospacing="0" w:after="0" w:afterAutospacing="0"/>
        <w:ind w:firstLine="0"/>
        <w:rPr>
          <w:rFonts w:ascii="iCiel Avenir LT Std 35 Light" w:hAnsi="iCiel Avenir LT Std 35 Light" w:cs="Arial"/>
          <w:b/>
          <w:bCs/>
          <w:sz w:val="22"/>
          <w:szCs w:val="22"/>
        </w:rPr>
      </w:pPr>
      <w:r w:rsidRPr="008F5DDF">
        <w:rPr>
          <w:rFonts w:ascii="iCiel Avenir LT Std 35 Light" w:hAnsi="iCiel Avenir LT Std 35 Light" w:cs="Arial"/>
          <w:b/>
          <w:bCs/>
          <w:sz w:val="22"/>
          <w:szCs w:val="22"/>
        </w:rPr>
        <w:t xml:space="preserve">*Note: </w:t>
      </w:r>
    </w:p>
    <w:p w14:paraId="4A95ED35" w14:textId="77777777" w:rsidR="002D1D27" w:rsidRDefault="002D1D27" w:rsidP="002D1D27">
      <w:pPr>
        <w:tabs>
          <w:tab w:val="left" w:pos="630"/>
          <w:tab w:val="left" w:pos="1080"/>
        </w:tabs>
        <w:spacing w:before="0" w:beforeAutospacing="0" w:after="0" w:afterAutospacing="0"/>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 “Internship Evaluation Form” has been changed to “Professional Experience Evaluation Form” to recognise all kinds of professional experience which add values to students’ professional profile. </w:t>
      </w:r>
    </w:p>
    <w:p w14:paraId="74B9E5AA" w14:textId="77777777" w:rsidR="002D1D27" w:rsidRPr="00B444DF" w:rsidRDefault="002D1D27" w:rsidP="002D1D27">
      <w:pPr>
        <w:tabs>
          <w:tab w:val="left" w:pos="630"/>
          <w:tab w:val="left" w:pos="1080"/>
        </w:tabs>
        <w:spacing w:before="0" w:beforeAutospacing="0"/>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 We no longer issue Internship Completion Certificate. If students would like to have any professional experience evidence for any purpose, please take the initiative to ask additional documents, such as a recommendation letter or a certificate, from the employers; or save the hard copy of the Evaluation Form. </w:t>
      </w:r>
    </w:p>
    <w:p w14:paraId="1AAC9BAD" w14:textId="77777777" w:rsidR="002D1D27"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63"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6ADD0B7F"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64"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3D0EE433" w14:textId="77777777" w:rsidR="002D1D27" w:rsidRPr="00B444DF" w:rsidRDefault="002D1D27" w:rsidP="002D1D27">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Chúng tôi khuyến khích sinh viên trải nghiệm làm việc để các bạn có thể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suy ng</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t kinh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bạn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ác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heo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co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m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p>
    <w:p w14:paraId="7F554314" w14:textId="77777777" w:rsidR="002D1D27" w:rsidRPr="00B444DF" w:rsidRDefault="002D1D27" w:rsidP="002D1D27">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Mỗi lựa chọn trải nghiệm sẽ có các quy trình và yêu cầu khác nhau. </w:t>
      </w:r>
    </w:p>
    <w:p w14:paraId="04FB4C35" w14:textId="77777777" w:rsidR="002D1D27" w:rsidRPr="008F5DDF" w:rsidRDefault="002D1D27" w:rsidP="002D1D27">
      <w:pPr>
        <w:pStyle w:val="ListParagraph"/>
        <w:numPr>
          <w:ilvl w:val="0"/>
          <w:numId w:val="45"/>
        </w:numPr>
        <w:rPr>
          <w:rFonts w:ascii="iCiel Avenir LT Std 35 Light" w:hAnsi="iCiel Avenir LT Std 35 Light" w:cs="Arial"/>
          <w:i/>
          <w:iCs/>
          <w:sz w:val="22"/>
          <w:szCs w:val="22"/>
        </w:rPr>
      </w:pPr>
      <w:r w:rsidRPr="00B444DF">
        <w:rPr>
          <w:rFonts w:ascii="iCiel Avenir LT Std 35 Light" w:hAnsi="iCiel Avenir LT Std 35 Light" w:cs="Arial"/>
          <w:b/>
          <w:bCs/>
          <w:i/>
          <w:iCs/>
          <w:sz w:val="22"/>
          <w:szCs w:val="22"/>
        </w:rPr>
        <w:t>Làm thêm, thực tập, kiến tập, dự án cộng đồng với các tổ chức phi chính phủ (NGO), tổ chức phi lợi nhuận (NPO), doanh nghiệp xã hội đã được xác nhận; chương trình ươm tạo và tăng tốc khởi nghiệp:</w:t>
      </w:r>
      <w:r w:rsidRPr="00B444DF">
        <w:rPr>
          <w:rFonts w:ascii="iCiel Avenir LT Std 35 Light" w:hAnsi="iCiel Avenir LT Std 35 Light" w:cs="Arial"/>
          <w:i/>
          <w:iCs/>
          <w:sz w:val="22"/>
          <w:szCs w:val="22"/>
        </w:rPr>
        <w:t xml:space="preserve"> Yêu cầu nộp Bản đánh giá Chất lượng Làm việc được chứng thực bởi Công ty/ Quản lý. </w:t>
      </w:r>
      <w:r>
        <w:rPr>
          <w:rFonts w:ascii="iCiel Avenir LT Std 35 Light" w:hAnsi="iCiel Avenir LT Std 35 Light" w:cs="Arial"/>
          <w:i/>
          <w:iCs/>
          <w:sz w:val="22"/>
          <w:szCs w:val="22"/>
        </w:rPr>
        <w:t xml:space="preserve">Sinh viên có thể điền và nộp Bản đánh </w:t>
      </w:r>
      <w:r w:rsidRPr="00CF56FB">
        <w:rPr>
          <w:rFonts w:ascii="iCiel Avenir LT Std 35 Light" w:hAnsi="iCiel Avenir LT Std 35 Light" w:cs="Arial"/>
          <w:i/>
          <w:iCs/>
          <w:sz w:val="22"/>
          <w:szCs w:val="22"/>
        </w:rPr>
        <w:t>giá tại</w:t>
      </w:r>
      <w:r w:rsidRPr="008F5DDF">
        <w:rPr>
          <w:rFonts w:ascii="iCiel Avenir LT Std 35 Light" w:hAnsi="iCiel Avenir LT Std 35 Light" w:cs="Arial"/>
          <w:i/>
          <w:iCs/>
          <w:sz w:val="22"/>
          <w:szCs w:val="22"/>
        </w:rPr>
        <w:t xml:space="preserve"> </w:t>
      </w:r>
      <w:hyperlink r:id="rId165" w:tooltip="https://student.buv.edu.vn/evaluation" w:history="1">
        <w:r w:rsidRPr="00635048">
          <w:rPr>
            <w:rStyle w:val="Hyperlink"/>
            <w:rFonts w:ascii="iCiel Avenir LT Std 35 Light" w:hAnsi="iCiel Avenir LT Std 35 Light"/>
            <w:sz w:val="22"/>
            <w:szCs w:val="22"/>
          </w:rPr>
          <w:t>Student Portal/Student Experience/Internship Evaluation</w:t>
        </w:r>
      </w:hyperlink>
      <w:hyperlink r:id="rId166" w:history="1"/>
      <w:r>
        <w:rPr>
          <w:rFonts w:ascii="iCiel Avenir LT Std 35 Light" w:hAnsi="iCiel Avenir LT Std 35 Light" w:cs="Arial"/>
          <w:i/>
          <w:iCs/>
          <w:sz w:val="22"/>
          <w:szCs w:val="22"/>
        </w:rPr>
        <w:t xml:space="preserve">. Vui lòng đọc kỹ hướng dẫn dưới đây và lựa chọn hình thức nộp phù hợp. </w:t>
      </w:r>
    </w:p>
    <w:p w14:paraId="37A73D22" w14:textId="77777777" w:rsidR="002D1D27" w:rsidRPr="008F5DDF" w:rsidRDefault="002D1D27" w:rsidP="002D1D27">
      <w:pPr>
        <w:pStyle w:val="ListParagraph"/>
        <w:numPr>
          <w:ilvl w:val="1"/>
          <w:numId w:val="45"/>
        </w:numPr>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Nếu nhà tuyển dụng/người giám sát sử dụng tên miền email công ty (ví dụ: @buv.edu.vn, @savills.com, v.v.), sinh viên và nhà tuyển dụng/người giám sát chỉ cần điền và nộp biểu mẫu trực tuyến trực tiếp trên hệ thống. Sinh viên KHÔNG cần in biểu mẫu và lấy chữ ký, con dấu trên bản in. – </w:t>
      </w:r>
      <w:hyperlink r:id="rId167" w:history="1">
        <w:r w:rsidRPr="00027999">
          <w:rPr>
            <w:rStyle w:val="Hyperlink"/>
            <w:rFonts w:ascii="iCiel Avenir LT Std 35 Light" w:hAnsi="iCiel Avenir LT Std 35 Light" w:cs="Arial"/>
            <w:sz w:val="22"/>
            <w:szCs w:val="22"/>
          </w:rPr>
          <w:t>“Internship Evaluation Form for Managers with Corporate Email”</w:t>
        </w:r>
        <w:r w:rsidRPr="00B20A9B">
          <w:rPr>
            <w:rStyle w:val="Hyperlink"/>
            <w:rFonts w:ascii="iCiel Avenir LT Std 35 Light" w:hAnsi="iCiel Avenir LT Std 35 Light" w:cs="Arial"/>
            <w:sz w:val="22"/>
            <w:szCs w:val="22"/>
          </w:rPr>
          <w:t>.</w:t>
        </w:r>
      </w:hyperlink>
    </w:p>
    <w:p w14:paraId="25E11DD1" w14:textId="77777777" w:rsidR="002D1D27" w:rsidRPr="008F5DDF" w:rsidRDefault="002D1D27" w:rsidP="002D1D27">
      <w:pPr>
        <w:pStyle w:val="ListParagraph"/>
        <w:numPr>
          <w:ilvl w:val="1"/>
          <w:numId w:val="45"/>
        </w:numPr>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Nếu nhà tuyển dụng/người giám sát không sử dụng tên miền email công ty mà sử dụng email cá nhân (ví dụ: @gmail.com, @hotmail.com, v.v.), ngoài việc điền biểu mẫu trực tuyến, sinh viên cần in biểu mẫu đã điền và nộp bản in kèm theo chữ ký và con dấu của nhà tuyển dụng/người giám sát. – </w:t>
      </w:r>
      <w:hyperlink r:id="rId168" w:history="1">
        <w:r w:rsidRPr="00027999">
          <w:rPr>
            <w:rStyle w:val="Hyperlink"/>
            <w:rFonts w:ascii="iCiel Avenir LT Std 35 Light" w:hAnsi="iCiel Avenir LT Std 35 Light" w:cs="Arial"/>
            <w:sz w:val="22"/>
            <w:szCs w:val="22"/>
          </w:rPr>
          <w:t>“Internship Evaluation Form for Managers without Corporate Email”</w:t>
        </w:r>
        <w:r w:rsidRPr="00B20A9B">
          <w:rPr>
            <w:rStyle w:val="Hyperlink"/>
            <w:rFonts w:ascii="iCiel Avenir LT Std 35 Light" w:hAnsi="iCiel Avenir LT Std 35 Light" w:cs="Arial"/>
            <w:sz w:val="22"/>
            <w:szCs w:val="22"/>
          </w:rPr>
          <w:t>.</w:t>
        </w:r>
      </w:hyperlink>
    </w:p>
    <w:p w14:paraId="484193F2" w14:textId="77777777" w:rsidR="002D1D27" w:rsidRPr="00CF56FB" w:rsidRDefault="002D1D27" w:rsidP="002D1D27">
      <w:pPr>
        <w:pStyle w:val="ListParagraph"/>
        <w:numPr>
          <w:ilvl w:val="0"/>
          <w:numId w:val="47"/>
        </w:numPr>
        <w:rPr>
          <w:rFonts w:ascii="iCiel Avenir LT Std 35 Light" w:hAnsi="iCiel Avenir LT Std 35 Light" w:cs="Arial"/>
          <w:i/>
          <w:iCs/>
          <w:sz w:val="22"/>
          <w:szCs w:val="22"/>
        </w:rPr>
      </w:pPr>
      <w:r w:rsidRPr="00CF56FB">
        <w:rPr>
          <w:rFonts w:ascii="iCiel Avenir LT Std 35 Light" w:hAnsi="iCiel Avenir LT Std 35 Light" w:cs="Arial"/>
          <w:b/>
          <w:bCs/>
          <w:i/>
          <w:iCs/>
          <w:sz w:val="22"/>
          <w:szCs w:val="22"/>
        </w:rPr>
        <w:t>Kinh doanh riêng:</w:t>
      </w:r>
      <w:r w:rsidRPr="00CF56FB">
        <w:rPr>
          <w:rFonts w:ascii="iCiel Avenir LT Std 35 Light" w:hAnsi="iCiel Avenir LT Std 35 Light" w:cs="Arial"/>
          <w:i/>
          <w:iCs/>
          <w:sz w:val="22"/>
          <w:szCs w:val="22"/>
        </w:rPr>
        <w: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Sinh viên 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hyperlink r:id="rId169" w:history="1">
        <w:r w:rsidRPr="008F5DD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w:t>
      </w:r>
    </w:p>
    <w:p w14:paraId="16D58D86" w14:textId="77777777" w:rsidR="002D1D27" w:rsidRPr="00CF56FB" w:rsidRDefault="002D1D27" w:rsidP="002D1D27">
      <w:pPr>
        <w:pStyle w:val="ListParagraph"/>
        <w:numPr>
          <w:ilvl w:val="0"/>
          <w:numId w:val="47"/>
        </w:numPr>
        <w:rPr>
          <w:rFonts w:ascii="iCiel Avenir LT Std 35 Light" w:hAnsi="iCiel Avenir LT Std 35 Light" w:cs="Arial"/>
          <w:i/>
          <w:iCs/>
          <w:sz w:val="22"/>
          <w:szCs w:val="22"/>
        </w:rPr>
      </w:pPr>
      <w:r w:rsidRPr="00CF56FB">
        <w:rPr>
          <w:rFonts w:ascii="iCiel Avenir LT Std 35 Light" w:hAnsi="iCiel Avenir LT Std 35 Light" w:cs="Arial"/>
          <w:b/>
          <w:bCs/>
          <w:i/>
          <w:iCs/>
          <w:sz w:val="22"/>
          <w:szCs w:val="22"/>
        </w:rPr>
        <w:t>Hồ sơ năng lực chuyên môn (chuyên ngành Quản trị Sự kiện):</w:t>
      </w:r>
      <w:r w:rsidRPr="00CF56FB">
        <w:rPr>
          <w:rFonts w:ascii="iCiel Avenir LT Std 35 Light" w:hAnsi="iCiel Avenir LT Std 35 Light" w:cs="Arial"/>
          <w:i/>
          <w:iCs/>
          <w:sz w:val="22"/>
          <w:szCs w:val="22"/>
        </w:rPr>
        <w: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 Sinh viên làm theo </w:t>
      </w:r>
      <w:r w:rsidRPr="008F5DDF">
        <w:rPr>
          <w:rFonts w:ascii="iCiel Avenir LT Std 35 Light" w:hAnsi="iCiel Avenir LT Std 35 Light" w:cs="Arial"/>
          <w:i/>
          <w:iCs/>
          <w:sz w:val="22"/>
          <w:szCs w:val="22"/>
        </w:rPr>
        <w:t xml:space="preserve">quy trình </w:t>
      </w:r>
      <w:hyperlink r:id="rId170" w:history="1">
        <w:r w:rsidRPr="008F5DDF">
          <w:rPr>
            <w:rStyle w:val="Hyperlink"/>
            <w:rFonts w:ascii="iCiel Avenir LT Std 35 Light" w:hAnsi="iCiel Avenir LT Std 35 Light" w:cs="Arial"/>
            <w:i/>
            <w:iCs/>
            <w:sz w:val="22"/>
            <w:szCs w:val="22"/>
          </w:rPr>
          <w:t>Event Support Evaluation (Prof Porfolio) Process</w:t>
        </w:r>
      </w:hyperlink>
      <w:r w:rsidRPr="008F5DDF">
        <w:rPr>
          <w:rFonts w:ascii="iCiel Avenir LT Std 35 Light" w:hAnsi="iCiel Avenir LT Std 35 Light" w:cs="Arial"/>
          <w:i/>
          <w:iCs/>
          <w:sz w:val="22"/>
          <w:szCs w:val="22"/>
        </w:rPr>
        <w:t xml:space="preserve"> và </w:t>
      </w:r>
      <w:r w:rsidRPr="00CF56FB">
        <w:rPr>
          <w:rFonts w:ascii="iCiel Avenir LT Std 35 Light" w:hAnsi="iCiel Avenir LT Std 35 Light" w:cs="Arial"/>
          <w:i/>
          <w:iCs/>
          <w:sz w:val="22"/>
          <w:szCs w:val="22"/>
        </w:rPr>
        <w:t>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hyperlink r:id="rId171" w:history="1">
        <w:r w:rsidRPr="008F5DD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w:t>
      </w:r>
    </w:p>
    <w:p w14:paraId="19A302A8" w14:textId="77777777" w:rsidR="002D1D27" w:rsidRPr="00CF56FB" w:rsidRDefault="002D1D27" w:rsidP="002D1D27">
      <w:pPr>
        <w:pStyle w:val="ListParagraph"/>
        <w:numPr>
          <w:ilvl w:val="0"/>
          <w:numId w:val="47"/>
        </w:numPr>
        <w:rPr>
          <w:rFonts w:ascii="iCiel Avenir LT Std 35 Light" w:hAnsi="iCiel Avenir LT Std 35 Light" w:cs="Arial"/>
          <w:i/>
          <w:iCs/>
          <w:sz w:val="22"/>
          <w:szCs w:val="22"/>
        </w:rPr>
      </w:pPr>
      <w:r w:rsidRPr="00CF56FB">
        <w:rPr>
          <w:rFonts w:ascii="iCiel Avenir LT Std 35 Light" w:hAnsi="iCiel Avenir LT Std 35 Light" w:cs="Arial"/>
          <w:b/>
          <w:bCs/>
          <w:i/>
          <w:iCs/>
          <w:sz w:val="22"/>
          <w:szCs w:val="22"/>
        </w:rPr>
        <w:t>Hồ sơ năng lực chuyên môn (chuyên ngành An ninh mạng, Công nghệ Đám mây, Thiết kế và Lập trình Game, Ứng dụng Sáng tạo Đương đại):</w:t>
      </w:r>
      <w:r w:rsidRPr="00CF56FB">
        <w:rPr>
          <w:rFonts w:ascii="iCiel Avenir LT Std 35 Light" w:hAnsi="iCiel Avenir LT Std 35 Light" w:cs="Arial"/>
          <w:i/>
          <w:iCs/>
          <w:sz w:val="22"/>
          <w:szCs w:val="22"/>
        </w:rPr>
        <w:t xml:space="preserve"> Hồ sơ cần bao gồm các công trình, dự án chuyên môn có thể dùng được để ứng tuyển việc làm kèm với Bản đánh giá Hồ sơ Năng lực Chuyên môn từ một chuyên gia trong ngành đủ điều kiện theo yêu cầu của Nhà trường.  Sinh viên làm theo </w:t>
      </w:r>
      <w:r w:rsidRPr="008F5DDF">
        <w:rPr>
          <w:rFonts w:ascii="iCiel Avenir LT Std 35 Light" w:hAnsi="iCiel Avenir LT Std 35 Light" w:cs="Arial"/>
          <w:i/>
          <w:iCs/>
          <w:sz w:val="22"/>
          <w:szCs w:val="22"/>
        </w:rPr>
        <w:t xml:space="preserve">quy trình </w:t>
      </w:r>
      <w:hyperlink r:id="rId172" w:history="1">
        <w:r w:rsidRPr="008F5DDF">
          <w:rPr>
            <w:rStyle w:val="Hyperlink"/>
            <w:rFonts w:ascii="iCiel Avenir LT Std 35 Light" w:hAnsi="iCiel Avenir LT Std 35 Light" w:cs="Arial"/>
            <w:i/>
            <w:iCs/>
            <w:sz w:val="22"/>
            <w:szCs w:val="22"/>
          </w:rPr>
          <w:t>Computing Portfolio Evaluation Submission Process</w:t>
        </w:r>
      </w:hyperlink>
      <w:r w:rsidRPr="008F5DDF">
        <w:rPr>
          <w:rFonts w:ascii="iCiel Avenir LT Std 35 Light" w:hAnsi="iCiel Avenir LT Std 35 Light" w:cs="Arial"/>
          <w:i/>
          <w:iCs/>
          <w:sz w:val="22"/>
          <w:szCs w:val="22"/>
        </w:rPr>
        <w:t xml:space="preserve"> OR </w:t>
      </w:r>
      <w:hyperlink r:id="rId173" w:history="1">
        <w:r w:rsidRPr="008F5DDF">
          <w:rPr>
            <w:rStyle w:val="Hyperlink"/>
            <w:rFonts w:ascii="iCiel Avenir LT Std 35 Light" w:hAnsi="iCiel Avenir LT Std 35 Light" w:cs="Arial"/>
            <w:i/>
            <w:iCs/>
            <w:sz w:val="22"/>
            <w:szCs w:val="22"/>
          </w:rPr>
          <w:t>Creative Portfolio Evaluation Submission Process</w:t>
        </w:r>
      </w:hyperlink>
      <w:r w:rsidRPr="008F5DDF">
        <w:rPr>
          <w:rFonts w:ascii="iCiel Avenir LT Std 35 Light" w:hAnsi="iCiel Avenir LT Std 35 Light" w:cs="Arial"/>
          <w:i/>
          <w:iCs/>
          <w:sz w:val="22"/>
          <w:szCs w:val="22"/>
        </w:rPr>
        <w:t xml:space="preserve"> và </w:t>
      </w:r>
      <w:r w:rsidRPr="00CF56FB">
        <w:rPr>
          <w:rFonts w:ascii="iCiel Avenir LT Std 35 Light" w:hAnsi="iCiel Avenir LT Std 35 Light" w:cs="Arial"/>
          <w:i/>
          <w:iCs/>
          <w:sz w:val="22"/>
          <w:szCs w:val="22"/>
        </w:rPr>
        <w:t>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hyperlink r:id="rId174" w:history="1">
        <w:r w:rsidRPr="008F5DD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w:t>
      </w:r>
    </w:p>
    <w:p w14:paraId="1DA9AA9E" w14:textId="77777777" w:rsidR="002D1D27" w:rsidRPr="00B444DF" w:rsidRDefault="002D1D27" w:rsidP="002D1D27">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Các bản đánh giá và tài liệu bằng chứng sẽ được:</w:t>
      </w:r>
    </w:p>
    <w:p w14:paraId="11034319" w14:textId="77777777" w:rsidR="002D1D27" w:rsidRPr="00B444DF" w:rsidRDefault="002D1D27" w:rsidP="002D1D27">
      <w:pPr>
        <w:pStyle w:val="ListParagraph"/>
        <w:numPr>
          <w:ilvl w:val="0"/>
          <w:numId w:val="36"/>
        </w:numPr>
        <w:tabs>
          <w:tab w:val="left" w:pos="630"/>
          <w:tab w:val="left" w:pos="1080"/>
        </w:tabs>
        <w:ind w:firstLine="36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Tiếp nhận và xử lý bởi </w:t>
      </w:r>
      <w:r w:rsidRPr="00F52C7C">
        <w:rPr>
          <w:rFonts w:ascii="iCiel Avenir LT Std 35 Light" w:hAnsi="iCiel Avenir LT Std 35 Light" w:cs="Arial"/>
          <w:b/>
          <w:bCs/>
          <w:i/>
          <w:iCs/>
          <w:sz w:val="22"/>
          <w:szCs w:val="22"/>
        </w:rPr>
        <w:t>Phòng DV Hướng nghiệp và QH Đối tác</w:t>
      </w:r>
      <w:r w:rsidRPr="00B444DF" w:rsidDel="00CF56FB">
        <w:rPr>
          <w:rFonts w:ascii="iCiel Avenir LT Std 35 Light" w:hAnsi="iCiel Avenir LT Std 35 Light" w:cs="Arial"/>
          <w:i/>
          <w:iCs/>
          <w:sz w:val="22"/>
          <w:szCs w:val="22"/>
        </w:rPr>
        <w:t xml:space="preserve"> </w:t>
      </w:r>
      <w:r w:rsidRPr="00B444DF">
        <w:rPr>
          <w:rFonts w:ascii="iCiel Avenir LT Std 35 Light" w:hAnsi="iCiel Avenir LT Std 35 Light" w:cs="Arial"/>
          <w:i/>
          <w:iCs/>
          <w:sz w:val="22"/>
          <w:szCs w:val="22"/>
        </w:rPr>
        <w:t>với mục đích ghi nhận thế mạnh, điểm yếu, từ đó hỗ trợ hướng nghiệp cho sinh viên một cách phù hợp.</w:t>
      </w:r>
    </w:p>
    <w:p w14:paraId="4531C570" w14:textId="77777777" w:rsidR="002D1D27" w:rsidRPr="00B444DF" w:rsidRDefault="002D1D27" w:rsidP="002D1D27">
      <w:pPr>
        <w:pStyle w:val="ListParagraph"/>
        <w:numPr>
          <w:ilvl w:val="0"/>
          <w:numId w:val="36"/>
        </w:numPr>
        <w:tabs>
          <w:tab w:val="left" w:pos="630"/>
          <w:tab w:val="left" w:pos="1080"/>
        </w:tabs>
        <w:ind w:firstLine="36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Xem xét về bản chất kỳ thực tập và chất lượng thực tập, phê duyệt bởi Ban lãnh đạo nhà trường để được ghi nhận điểm PSG. </w:t>
      </w:r>
    </w:p>
    <w:p w14:paraId="21702BBC" w14:textId="77777777" w:rsidR="002D1D27" w:rsidRDefault="002D1D27" w:rsidP="002D1D27">
      <w:pPr>
        <w:tabs>
          <w:tab w:val="left" w:pos="630"/>
          <w:tab w:val="left" w:pos="1080"/>
        </w:tabs>
        <w:ind w:firstLine="0"/>
        <w:rPr>
          <w:rFonts w:ascii="iCiel Avenir LT Std 35 Light" w:hAnsi="iCiel Avenir LT Std 35 Light" w:cs="Arial"/>
          <w:i/>
          <w:iCs/>
          <w:sz w:val="22"/>
          <w:szCs w:val="22"/>
        </w:rPr>
      </w:pPr>
      <w:r>
        <w:rPr>
          <w:rFonts w:ascii="iCiel Avenir LT Std 35 Light" w:hAnsi="iCiel Avenir LT Std 35 Light" w:cs="Arial"/>
          <w:i/>
          <w:iCs/>
          <w:sz w:val="22"/>
          <w:szCs w:val="22"/>
        </w:rPr>
        <w:t xml:space="preserve">Nếu có bất cứ cập nhật nào trong quy trình, chúng tôi sẽ gửi thông báo tới sinh viên qua email. </w:t>
      </w:r>
      <w:bookmarkEnd w:id="2718"/>
    </w:p>
    <w:p w14:paraId="674AA12A" w14:textId="77777777" w:rsidR="002D1D27" w:rsidRPr="00F52C7C" w:rsidRDefault="002D1D27" w:rsidP="002D1D27">
      <w:pPr>
        <w:tabs>
          <w:tab w:val="left" w:pos="630"/>
          <w:tab w:val="left" w:pos="1080"/>
        </w:tabs>
        <w:spacing w:before="0" w:beforeAutospacing="0" w:after="0" w:afterAutospacing="0"/>
        <w:ind w:firstLine="0"/>
        <w:rPr>
          <w:rFonts w:ascii="iCiel Avenir LT Std 35 Light" w:hAnsi="iCiel Avenir LT Std 35 Light" w:cs="Arial"/>
          <w:b/>
          <w:bCs/>
          <w:sz w:val="22"/>
          <w:szCs w:val="22"/>
        </w:rPr>
      </w:pPr>
      <w:r w:rsidRPr="00F52C7C">
        <w:rPr>
          <w:rFonts w:ascii="iCiel Avenir LT Std 35 Light" w:hAnsi="iCiel Avenir LT Std 35 Light" w:cs="Arial"/>
          <w:b/>
          <w:bCs/>
          <w:sz w:val="22"/>
          <w:szCs w:val="22"/>
        </w:rPr>
        <w:t>*</w:t>
      </w:r>
      <w:r>
        <w:rPr>
          <w:rFonts w:ascii="iCiel Avenir LT Std 35 Light" w:hAnsi="iCiel Avenir LT Std 35 Light" w:cs="Arial"/>
          <w:b/>
          <w:bCs/>
          <w:sz w:val="22"/>
          <w:szCs w:val="22"/>
        </w:rPr>
        <w:t>Lưu ý</w:t>
      </w:r>
      <w:r w:rsidRPr="00F52C7C">
        <w:rPr>
          <w:rFonts w:ascii="iCiel Avenir LT Std 35 Light" w:hAnsi="iCiel Avenir LT Std 35 Light" w:cs="Arial"/>
          <w:b/>
          <w:bCs/>
          <w:sz w:val="22"/>
          <w:szCs w:val="22"/>
        </w:rPr>
        <w:t xml:space="preserve"> </w:t>
      </w:r>
    </w:p>
    <w:p w14:paraId="3515A83E" w14:textId="77777777" w:rsidR="002D1D27" w:rsidRDefault="002D1D27" w:rsidP="002D1D27">
      <w:pPr>
        <w:tabs>
          <w:tab w:val="left" w:pos="630"/>
          <w:tab w:val="left" w:pos="1080"/>
        </w:tabs>
        <w:spacing w:before="0" w:beforeAutospacing="0" w:after="0" w:afterAutospacing="0"/>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 Tên gọi “Internship Evaluation Form” – “Bản đánh giá thực tập” đã được thay đổi thành “Professional Experience Evaluation Form” – “Bản đánh giá chất lượng làm việc” để ghi nhận các loại hình trải nghiệm đa dạng đem lại giá trị cho hồ sơ chuyên nghiệp của sinh viên.  </w:t>
      </w:r>
    </w:p>
    <w:p w14:paraId="1AE42027" w14:textId="77777777" w:rsidR="002D1D27" w:rsidRPr="00B444DF" w:rsidRDefault="002D1D27" w:rsidP="002D1D27">
      <w:pPr>
        <w:tabs>
          <w:tab w:val="left" w:pos="630"/>
          <w:tab w:val="left" w:pos="1080"/>
        </w:tabs>
        <w:spacing w:before="0" w:beforeAutospacing="0"/>
        <w:ind w:firstLine="0"/>
        <w:rPr>
          <w:rFonts w:ascii="iCiel Avenir LT Std 35 Light" w:hAnsi="iCiel Avenir LT Std 35 Light" w:cs="Arial"/>
          <w:i/>
          <w:iCs/>
          <w:sz w:val="22"/>
          <w:szCs w:val="22"/>
        </w:rPr>
      </w:pPr>
      <w:r>
        <w:rPr>
          <w:rFonts w:ascii="iCiel Avenir LT Std 35 Light" w:hAnsi="iCiel Avenir LT Std 35 Light" w:cs="Arial"/>
          <w:sz w:val="22"/>
          <w:szCs w:val="22"/>
        </w:rPr>
        <w:t xml:space="preserve">- Chúng tôi không cấp Internship Completion Certificate - Chứng nhận Hoàn thành Thực tập. Nếu sinh viên có nhu cầu có bằng chứng cho trải nghiệm làm việc của mình cho bất cứ mục đích nào, vui long chủ động làm việc với nhà tuyển dụng/ người giám sát để có thêm tài liệu bổ sung, ví dụ như thư giới thiệu hoặc giấy chứng nhận, hoặc lưu một bản in của Bản đánh giá chất lượng làm việc. </w:t>
      </w:r>
    </w:p>
    <w:p w14:paraId="3CB2328A" w14:textId="77777777" w:rsidR="002D1D27" w:rsidRPr="00F52C7C" w:rsidRDefault="002D1D27" w:rsidP="002D1D27">
      <w:pPr>
        <w:tabs>
          <w:tab w:val="left" w:pos="630"/>
          <w:tab w:val="left" w:pos="1080"/>
        </w:tabs>
        <w:ind w:firstLine="0"/>
        <w:rPr>
          <w:rFonts w:ascii="iCiel Avenir LT Std 35 Light" w:hAnsi="iCiel Avenir LT Std 35 Light" w:cs="Arial"/>
          <w:i/>
          <w:iCs/>
          <w:sz w:val="22"/>
          <w:szCs w:val="22"/>
        </w:rPr>
      </w:pPr>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hyperlink r:id="rId175" w:history="1">
        <w:r w:rsidRPr="0029685F">
          <w:rPr>
            <w:rStyle w:val="Hyperlink"/>
            <w:rFonts w:ascii="iCiel Avenir LT Std 35 Light" w:hAnsi="iCiel Avenir LT Std 35 Light" w:cs="Arial"/>
            <w:i/>
            <w:iCs/>
            <w:sz w:val="22"/>
            <w:szCs w:val="22"/>
          </w:rPr>
          <w:t>SE-Careers@buv.edu.vn</w:t>
        </w:r>
      </w:hyperlink>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245339D5" w14:textId="0A77236D" w:rsidR="005601A3" w:rsidRPr="00AA0235" w:rsidRDefault="002D1D27" w:rsidP="00AA0235">
      <w:pPr>
        <w:tabs>
          <w:tab w:val="left" w:pos="630"/>
          <w:tab w:val="left" w:pos="1080"/>
        </w:tabs>
        <w:ind w:firstLine="0"/>
        <w:rPr>
          <w:rFonts w:ascii="iCiel Avenir LT Std 35 Light" w:hAnsi="iCiel Avenir LT Std 35 Light" w:cs="Arial"/>
          <w:i/>
          <w:iCs/>
          <w:sz w:val="22"/>
          <w:szCs w:val="22"/>
        </w:rPr>
      </w:pPr>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76" w:history="1">
        <w:r w:rsidRPr="0029685F">
          <w:rPr>
            <w:rStyle w:val="Hyperlink"/>
            <w:rFonts w:ascii="iCiel Avenir LT Std 35 Light" w:hAnsi="iCiel Avenir LT Std 35 Light" w:cs="Arial"/>
            <w:sz w:val="22"/>
            <w:szCs w:val="22"/>
          </w:rPr>
          <w:t>BUV Career Platform</w:t>
        </w:r>
      </w:hyperlink>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00AA0235" w:rsidRPr="00AA0235">
        <w:rPr>
          <w:rFonts w:ascii="iCiel Avenir LT Std 35 Light" w:hAnsi="iCiel Avenir LT Std 35 Light" w:cs="Arial"/>
          <w:sz w:val="22"/>
          <w:szCs w:val="22"/>
        </w:rPr>
        <w:t xml:space="preserve"> </w:t>
      </w:r>
      <w:r w:rsidR="005601A3" w:rsidRPr="00AA0235">
        <w:rPr>
          <w:rFonts w:ascii="iCiel Avenir LT Std 35 Light" w:hAnsi="iCiel Avenir LT Std 35 Light" w:cs="Arial"/>
          <w:i/>
          <w:iCs/>
          <w:sz w:val="22"/>
          <w:szCs w:val="22"/>
        </w:rPr>
        <w:t xml:space="preserve"> </w:t>
      </w:r>
    </w:p>
    <w:p w14:paraId="27DE641E" w14:textId="77777777" w:rsidR="005601A3" w:rsidRPr="00374FF1" w:rsidRDefault="005601A3" w:rsidP="004714C6">
      <w:pPr>
        <w:pStyle w:val="Question"/>
        <w:numPr>
          <w:ilvl w:val="0"/>
          <w:numId w:val="5"/>
        </w:numPr>
        <w:tabs>
          <w:tab w:val="left" w:pos="630"/>
          <w:tab w:val="left" w:pos="1260"/>
        </w:tabs>
        <w:spacing w:line="400" w:lineRule="exact"/>
        <w:ind w:left="0" w:firstLine="720"/>
        <w:rPr>
          <w:rFonts w:cs="Arial"/>
          <w:b w:val="0"/>
          <w:i/>
          <w:iCs/>
          <w:szCs w:val="22"/>
          <w:lang w:val="en-GB"/>
        </w:rPr>
      </w:pPr>
      <w:bookmarkStart w:id="2719" w:name="_Toc149054267"/>
      <w:bookmarkStart w:id="2720" w:name="_Toc177136107"/>
      <w:r w:rsidRPr="00374FF1">
        <w:rPr>
          <w:rFonts w:cs="Arial"/>
          <w:szCs w:val="22"/>
          <w:lang w:val="en-GB"/>
        </w:rPr>
        <w:t xml:space="preserve">Who are normally the companies that host BUV students for internships? How can internships take place if companies continue to work from home with social distancing? / </w:t>
      </w:r>
      <w:r w:rsidRPr="00374FF1">
        <w:rPr>
          <w:rFonts w:cs="Arial"/>
          <w:i/>
          <w:iCs/>
          <w:szCs w:val="22"/>
          <w:lang w:val="en-GB"/>
        </w:rPr>
        <w:t>Các công ty nh</w:t>
      </w:r>
      <w:r w:rsidRPr="00374FF1">
        <w:rPr>
          <w:rFonts w:cs="Calibri"/>
          <w:i/>
          <w:iCs/>
          <w:szCs w:val="22"/>
          <w:lang w:val="en-GB"/>
        </w:rPr>
        <w:t>ậ</w:t>
      </w:r>
      <w:r w:rsidRPr="00374FF1">
        <w:rPr>
          <w:rFonts w:cs="Arial"/>
          <w:i/>
          <w:iCs/>
          <w:szCs w:val="22"/>
          <w:lang w:val="en-GB"/>
        </w:rPr>
        <w:t>n sinh viên th</w:t>
      </w:r>
      <w:r w:rsidRPr="00374FF1">
        <w:rPr>
          <w:rFonts w:cs="Calibri"/>
          <w:i/>
          <w:iCs/>
          <w:szCs w:val="22"/>
          <w:lang w:val="en-GB"/>
        </w:rPr>
        <w:t>ự</w:t>
      </w:r>
      <w:r w:rsidRPr="00374FF1">
        <w:rPr>
          <w:rFonts w:cs="Arial"/>
          <w:i/>
          <w:iCs/>
          <w:szCs w:val="22"/>
          <w:lang w:val="en-GB"/>
        </w:rPr>
        <w:t>c t</w:t>
      </w:r>
      <w:r w:rsidRPr="00374FF1">
        <w:rPr>
          <w:rFonts w:cs="Calibri"/>
          <w:i/>
          <w:iCs/>
          <w:szCs w:val="22"/>
          <w:lang w:val="en-GB"/>
        </w:rPr>
        <w:t>ậ</w:t>
      </w:r>
      <w:r w:rsidRPr="00374FF1">
        <w:rPr>
          <w:rFonts w:cs="Arial"/>
          <w:i/>
          <w:iCs/>
          <w:szCs w:val="22"/>
          <w:lang w:val="en-GB"/>
        </w:rPr>
        <w:t>p t</w:t>
      </w:r>
      <w:r w:rsidRPr="00374FF1">
        <w:rPr>
          <w:rFonts w:cs="Calibri"/>
          <w:i/>
          <w:iCs/>
          <w:szCs w:val="22"/>
          <w:lang w:val="en-GB"/>
        </w:rPr>
        <w:t>ừ</w:t>
      </w:r>
      <w:r w:rsidRPr="00374FF1">
        <w:rPr>
          <w:rFonts w:cs="Arial"/>
          <w:i/>
          <w:iCs/>
          <w:szCs w:val="22"/>
          <w:lang w:val="en-GB"/>
        </w:rPr>
        <w:t xml:space="preserve"> BUV th</w:t>
      </w:r>
      <w:r w:rsidRPr="00374FF1">
        <w:rPr>
          <w:rFonts w:cs="Calibri"/>
          <w:i/>
          <w:iCs/>
          <w:szCs w:val="22"/>
          <w:lang w:val="en-GB"/>
        </w:rPr>
        <w:t>ườ</w:t>
      </w:r>
      <w:r w:rsidRPr="00374FF1">
        <w:rPr>
          <w:rFonts w:cs="Arial"/>
          <w:i/>
          <w:iCs/>
          <w:szCs w:val="22"/>
          <w:lang w:val="en-GB"/>
        </w:rPr>
        <w:t>ng là nh</w:t>
      </w:r>
      <w:r w:rsidRPr="00374FF1">
        <w:rPr>
          <w:rFonts w:cs="Calibri"/>
          <w:i/>
          <w:iCs/>
          <w:szCs w:val="22"/>
          <w:lang w:val="en-GB"/>
        </w:rPr>
        <w:t>ữ</w:t>
      </w:r>
      <w:r w:rsidRPr="00374FF1">
        <w:rPr>
          <w:rFonts w:cs="Arial"/>
          <w:i/>
          <w:iCs/>
          <w:szCs w:val="22"/>
          <w:lang w:val="en-GB"/>
        </w:rPr>
        <w:t>ng công ty nào? N</w:t>
      </w:r>
      <w:r w:rsidRPr="00374FF1">
        <w:rPr>
          <w:rFonts w:cs="Calibri"/>
          <w:i/>
          <w:iCs/>
          <w:szCs w:val="22"/>
          <w:lang w:val="en-GB"/>
        </w:rPr>
        <w:t>ế</w:t>
      </w:r>
      <w:r w:rsidRPr="00374FF1">
        <w:rPr>
          <w:rFonts w:cs="Arial"/>
          <w:i/>
          <w:iCs/>
          <w:szCs w:val="22"/>
          <w:lang w:val="en-GB"/>
        </w:rPr>
        <w:t>u các công ty ti</w:t>
      </w:r>
      <w:r w:rsidRPr="00374FF1">
        <w:rPr>
          <w:rFonts w:cs="Calibri"/>
          <w:i/>
          <w:iCs/>
          <w:szCs w:val="22"/>
          <w:lang w:val="en-GB"/>
        </w:rPr>
        <w:t>ế</w:t>
      </w:r>
      <w:r w:rsidRPr="00374FF1">
        <w:rPr>
          <w:rFonts w:cs="Arial"/>
          <w:i/>
          <w:iCs/>
          <w:szCs w:val="22"/>
          <w:lang w:val="en-GB"/>
        </w:rPr>
        <w:t>p t</w:t>
      </w:r>
      <w:r w:rsidRPr="00374FF1">
        <w:rPr>
          <w:rFonts w:cs="Calibri"/>
          <w:i/>
          <w:iCs/>
          <w:szCs w:val="22"/>
          <w:lang w:val="en-GB"/>
        </w:rPr>
        <w:t>ụ</w:t>
      </w:r>
      <w:r w:rsidRPr="00374FF1">
        <w:rPr>
          <w:rFonts w:cs="Arial"/>
          <w:i/>
          <w:iCs/>
          <w:szCs w:val="22"/>
          <w:lang w:val="en-GB"/>
        </w:rPr>
        <w:t>c làm vi</w:t>
      </w:r>
      <w:r w:rsidRPr="00374FF1">
        <w:rPr>
          <w:rFonts w:cs="Calibri"/>
          <w:i/>
          <w:iCs/>
          <w:szCs w:val="22"/>
          <w:lang w:val="en-GB"/>
        </w:rPr>
        <w:t>ệ</w:t>
      </w:r>
      <w:r w:rsidRPr="00374FF1">
        <w:rPr>
          <w:rFonts w:cs="Arial"/>
          <w:i/>
          <w:iCs/>
          <w:szCs w:val="22"/>
          <w:lang w:val="en-GB"/>
        </w:rPr>
        <w:t>c t</w:t>
      </w:r>
      <w:r w:rsidRPr="00374FF1">
        <w:rPr>
          <w:rFonts w:cs="Calibri"/>
          <w:i/>
          <w:iCs/>
          <w:szCs w:val="22"/>
          <w:lang w:val="en-GB"/>
        </w:rPr>
        <w:t>ừ</w:t>
      </w:r>
      <w:r w:rsidRPr="00374FF1">
        <w:rPr>
          <w:rFonts w:cs="Arial"/>
          <w:i/>
          <w:iCs/>
          <w:szCs w:val="22"/>
          <w:lang w:val="en-GB"/>
        </w:rPr>
        <w:t xml:space="preserve"> xa do giãn cách thì sinh viên có th</w:t>
      </w:r>
      <w:r w:rsidRPr="00374FF1">
        <w:rPr>
          <w:rFonts w:cs="Calibri"/>
          <w:i/>
          <w:iCs/>
          <w:szCs w:val="22"/>
          <w:lang w:val="en-GB"/>
        </w:rPr>
        <w:t>ể</w:t>
      </w:r>
      <w:r w:rsidRPr="00374FF1">
        <w:rPr>
          <w:rFonts w:cs="Arial"/>
          <w:i/>
          <w:iCs/>
          <w:szCs w:val="22"/>
          <w:lang w:val="en-GB"/>
        </w:rPr>
        <w:t xml:space="preserve"> </w:t>
      </w:r>
      <w:r w:rsidRPr="00374FF1">
        <w:rPr>
          <w:rFonts w:cs="Calibri"/>
          <w:i/>
          <w:iCs/>
          <w:szCs w:val="22"/>
          <w:lang w:val="en-GB"/>
        </w:rPr>
        <w:t>đ</w:t>
      </w:r>
      <w:r w:rsidRPr="00374FF1">
        <w:rPr>
          <w:rFonts w:cs="Arial"/>
          <w:i/>
          <w:iCs/>
          <w:szCs w:val="22"/>
          <w:lang w:val="en-GB"/>
        </w:rPr>
        <w:t>i th</w:t>
      </w:r>
      <w:r w:rsidRPr="00374FF1">
        <w:rPr>
          <w:rFonts w:cs="Calibri"/>
          <w:i/>
          <w:iCs/>
          <w:szCs w:val="22"/>
          <w:lang w:val="en-GB"/>
        </w:rPr>
        <w:t>ự</w:t>
      </w:r>
      <w:r w:rsidRPr="00374FF1">
        <w:rPr>
          <w:rFonts w:cs="Arial"/>
          <w:i/>
          <w:iCs/>
          <w:szCs w:val="22"/>
          <w:lang w:val="en-GB"/>
        </w:rPr>
        <w:t>c t</w:t>
      </w:r>
      <w:r w:rsidRPr="00374FF1">
        <w:rPr>
          <w:rFonts w:cs="Calibri"/>
          <w:i/>
          <w:iCs/>
          <w:szCs w:val="22"/>
          <w:lang w:val="en-GB"/>
        </w:rPr>
        <w:t>ậ</w:t>
      </w:r>
      <w:r w:rsidRPr="00374FF1">
        <w:rPr>
          <w:rFonts w:cs="Arial"/>
          <w:i/>
          <w:iCs/>
          <w:szCs w:val="22"/>
          <w:lang w:val="en-GB"/>
        </w:rPr>
        <w:t>p không?</w:t>
      </w:r>
      <w:bookmarkEnd w:id="2719"/>
      <w:bookmarkEnd w:id="2720"/>
    </w:p>
    <w:p w14:paraId="19B38E2B" w14:textId="77777777" w:rsidR="005601A3" w:rsidRPr="00374FF1" w:rsidRDefault="005601A3" w:rsidP="00766E73">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en-GB"/>
        </w:rPr>
      </w:pPr>
      <w:r w:rsidRPr="00374FF1">
        <w:rPr>
          <w:rFonts w:ascii="iCiel Avenir LT Std 35 Light" w:hAnsi="iCiel Avenir LT Std 35 Light" w:cs="Arial"/>
          <w:b/>
          <w:bCs/>
          <w:sz w:val="22"/>
          <w:szCs w:val="22"/>
          <w:u w:val="single"/>
          <w:lang w:val="en-GB"/>
        </w:rPr>
        <w:t xml:space="preserve">Answer / </w:t>
      </w:r>
      <w:r w:rsidRPr="00374FF1">
        <w:rPr>
          <w:rFonts w:ascii="iCiel Avenir LT Std 35 Light" w:hAnsi="iCiel Avenir LT Std 35 Light" w:cs="Arial"/>
          <w:b/>
          <w:bCs/>
          <w:i/>
          <w:iCs/>
          <w:sz w:val="22"/>
          <w:szCs w:val="22"/>
          <w:u w:val="single"/>
          <w:lang w:val="en-GB"/>
        </w:rPr>
        <w:t>Câu tr</w:t>
      </w:r>
      <w:r w:rsidRPr="00374FF1">
        <w:rPr>
          <w:rFonts w:ascii="iCiel Avenir LT Std 35 Light" w:hAnsi="iCiel Avenir LT Std 35 Light" w:cs="Calibri"/>
          <w:b/>
          <w:bCs/>
          <w:i/>
          <w:iCs/>
          <w:sz w:val="22"/>
          <w:szCs w:val="22"/>
          <w:u w:val="single"/>
          <w:lang w:val="en-GB"/>
        </w:rPr>
        <w:t>ả</w:t>
      </w:r>
      <w:r w:rsidRPr="00374FF1">
        <w:rPr>
          <w:rFonts w:ascii="iCiel Avenir LT Std 35 Light" w:hAnsi="iCiel Avenir LT Std 35 Light" w:cs="Arial"/>
          <w:b/>
          <w:bCs/>
          <w:i/>
          <w:iCs/>
          <w:sz w:val="22"/>
          <w:szCs w:val="22"/>
          <w:u w:val="single"/>
          <w:lang w:val="en-GB"/>
        </w:rPr>
        <w:t xml:space="preserve"> l</w:t>
      </w:r>
      <w:r w:rsidRPr="00374FF1">
        <w:rPr>
          <w:rFonts w:ascii="iCiel Avenir LT Std 35 Light" w:hAnsi="iCiel Avenir LT Std 35 Light" w:cs="Calibri"/>
          <w:b/>
          <w:bCs/>
          <w:i/>
          <w:iCs/>
          <w:sz w:val="22"/>
          <w:szCs w:val="22"/>
          <w:u w:val="single"/>
          <w:lang w:val="en-GB"/>
        </w:rPr>
        <w:t>ờ</w:t>
      </w:r>
      <w:r w:rsidRPr="00374FF1">
        <w:rPr>
          <w:rFonts w:ascii="iCiel Avenir LT Std 35 Light" w:hAnsi="iCiel Avenir LT Std 35 Light" w:cs="Arial"/>
          <w:b/>
          <w:bCs/>
          <w:i/>
          <w:iCs/>
          <w:sz w:val="22"/>
          <w:szCs w:val="22"/>
          <w:u w:val="single"/>
          <w:lang w:val="en-GB"/>
        </w:rPr>
        <w:t>i:</w:t>
      </w:r>
    </w:p>
    <w:p w14:paraId="47237306"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t>
      </w:r>
    </w:p>
    <w:p w14:paraId="3600994D"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noProof/>
          <w:sz w:val="22"/>
          <w:szCs w:val="22"/>
        </w:rPr>
        <w:drawing>
          <wp:anchor distT="0" distB="0" distL="114300" distR="114300" simplePos="0" relativeHeight="251703296" behindDoc="1" locked="0" layoutInCell="1" allowOverlap="1" wp14:anchorId="3A5D06F2" wp14:editId="1DE03D72">
            <wp:simplePos x="0" y="0"/>
            <wp:positionH relativeFrom="margin">
              <wp:posOffset>-45720</wp:posOffset>
            </wp:positionH>
            <wp:positionV relativeFrom="paragraph">
              <wp:posOffset>76835</wp:posOffset>
            </wp:positionV>
            <wp:extent cx="6264910" cy="3366770"/>
            <wp:effectExtent l="0" t="0" r="2540" b="5080"/>
            <wp:wrapTopAndBottom/>
            <wp:docPr id="1618391773"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B444DF">
        <w:rPr>
          <w:rFonts w:ascii="iCiel Avenir LT Std 35 Light" w:hAnsi="iCiel Avenir LT Std 35 Light" w:cs="Arial"/>
          <w:sz w:val="22"/>
          <w:szCs w:val="22"/>
        </w:rPr>
        <w: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t>
      </w:r>
    </w:p>
    <w:p w14:paraId="5005FCEF" w14:textId="77777777" w:rsidR="002D1D27"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78"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10C52E20"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79"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7787382B" w14:textId="77777777" w:rsidR="002D1D27" w:rsidRPr="00B444DF" w:rsidRDefault="002D1D27" w:rsidP="002D1D27">
      <w:pPr>
        <w:tabs>
          <w:tab w:val="left" w:pos="630"/>
          <w:tab w:val="left" w:pos="1080"/>
        </w:tabs>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Các công ty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BUV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bao 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a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Na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q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phi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nh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ph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p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NGOs),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ặ</w:t>
      </w:r>
      <w:r w:rsidRPr="00B444DF">
        <w:rPr>
          <w:rFonts w:ascii="iCiel Avenir LT Std 35 Light" w:hAnsi="iCiel Avenir LT Std 35 Light" w:cs="Arial"/>
          <w:i/>
          <w:iCs/>
          <w:sz w:val="22"/>
          <w:szCs w:val="22"/>
        </w:rPr>
        <w:t>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ng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i, tro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Qu</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huy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ham k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o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n</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trong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n 400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trong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p>
    <w:p w14:paraId="1982D2D1" w14:textId="77777777" w:rsidR="002D1D27" w:rsidRPr="00B444DF" w:rsidRDefault="002D1D27" w:rsidP="002D1D27">
      <w:pPr>
        <w:ind w:firstLine="0"/>
        <w:rPr>
          <w:rFonts w:ascii="iCiel Avenir LT Std 35 Light" w:hAnsi="iCiel Avenir LT Std 35 Light" w:cs="Arial"/>
          <w:i/>
          <w:iCs/>
          <w:sz w:val="22"/>
          <w:szCs w:val="22"/>
        </w:rPr>
      </w:pPr>
      <w:r w:rsidRPr="00B444DF">
        <w:rPr>
          <w:rFonts w:ascii="iCiel Avenir LT Std 35 Light" w:hAnsi="iCiel Avenir LT Std 35 Light" w:cs="Arial"/>
          <w:noProof/>
          <w:sz w:val="22"/>
          <w:szCs w:val="22"/>
        </w:rPr>
        <w:drawing>
          <wp:anchor distT="0" distB="0" distL="114300" distR="114300" simplePos="0" relativeHeight="251704320" behindDoc="1" locked="0" layoutInCell="1" allowOverlap="1" wp14:anchorId="3EA1F57D" wp14:editId="6653834A">
            <wp:simplePos x="0" y="0"/>
            <wp:positionH relativeFrom="margin">
              <wp:posOffset>0</wp:posOffset>
            </wp:positionH>
            <wp:positionV relativeFrom="paragraph">
              <wp:posOffset>0</wp:posOffset>
            </wp:positionV>
            <wp:extent cx="6264910" cy="3366770"/>
            <wp:effectExtent l="0" t="0" r="2540" b="5080"/>
            <wp:wrapTopAndBottom/>
            <wp:docPr id="1903279951" name="Picture 190327995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17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B444DF">
        <w:rPr>
          <w:rFonts w:ascii="iCiel Avenir LT Std 35 Light" w:hAnsi="iCiel Avenir LT Std 35 Light" w:cs="Arial"/>
          <w:i/>
          <w:iCs/>
          <w:sz w:val="22"/>
          <w:szCs w:val="22"/>
        </w:rPr>
        <w:t>Chúng tôi tin r</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ch Covid-19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xoay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Là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onlin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xa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xu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xu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y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theo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ngh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u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g</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â</w:t>
      </w:r>
      <w:r w:rsidRPr="00B444DF">
        <w:rPr>
          <w:rFonts w:ascii="iCiel Avenir LT Std 35 Light" w:hAnsi="iCiel Avenir LT Std 35 Light" w:cs="Arial"/>
          <w:i/>
          <w:iCs/>
          <w:sz w:val="22"/>
          <w:szCs w:val="22"/>
        </w:rPr>
        <w:t>y. Trong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ro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xa 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ty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Na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rong khu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u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u </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q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chi p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c cho </w:t>
      </w:r>
      <w:r w:rsidRPr="00B444DF">
        <w:rPr>
          <w:rFonts w:ascii="iCiel Avenir LT Std 35 Light" w:hAnsi="iCiel Avenir LT Std 35 Light" w:cs="Calibri"/>
          <w:i/>
          <w:iCs/>
          <w:sz w:val="22"/>
          <w:szCs w:val="22"/>
        </w:rPr>
        <w:t>đ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n</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BUV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t</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y th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mang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w:t>
      </w:r>
    </w:p>
    <w:p w14:paraId="4ADE65E1" w14:textId="77777777" w:rsidR="002D1D27" w:rsidRPr="00F52C7C" w:rsidRDefault="002D1D27" w:rsidP="002D1D27">
      <w:pPr>
        <w:tabs>
          <w:tab w:val="left" w:pos="630"/>
          <w:tab w:val="left" w:pos="1080"/>
        </w:tabs>
        <w:ind w:firstLine="0"/>
        <w:rPr>
          <w:rFonts w:ascii="iCiel Avenir LT Std 35 Light" w:hAnsi="iCiel Avenir LT Std 35 Light" w:cs="Arial"/>
          <w:i/>
          <w:iCs/>
          <w:sz w:val="22"/>
          <w:szCs w:val="22"/>
        </w:rPr>
      </w:pPr>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hyperlink r:id="rId180" w:history="1">
        <w:r w:rsidRPr="0029685F">
          <w:rPr>
            <w:rStyle w:val="Hyperlink"/>
            <w:rFonts w:ascii="iCiel Avenir LT Std 35 Light" w:hAnsi="iCiel Avenir LT Std 35 Light" w:cs="Arial"/>
            <w:i/>
            <w:iCs/>
            <w:sz w:val="22"/>
            <w:szCs w:val="22"/>
          </w:rPr>
          <w:t>SE-Careers@buv.edu.vn</w:t>
        </w:r>
      </w:hyperlink>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21E65191" w14:textId="7A8C7B71" w:rsidR="00706074" w:rsidRDefault="002D1D27" w:rsidP="00AA0235">
      <w:pPr>
        <w:ind w:firstLine="0"/>
        <w:rPr>
          <w:rFonts w:ascii="iCiel Avenir LT Std 35 Light" w:hAnsi="iCiel Avenir LT Std 35 Light" w:cs="Arial"/>
          <w:i/>
          <w:iCs/>
          <w:sz w:val="22"/>
          <w:szCs w:val="22"/>
          <w:lang w:val="en-GB"/>
        </w:rPr>
      </w:pPr>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81" w:history="1">
        <w:r w:rsidRPr="0029685F">
          <w:rPr>
            <w:rStyle w:val="Hyperlink"/>
            <w:rFonts w:ascii="iCiel Avenir LT Std 35 Light" w:hAnsi="iCiel Avenir LT Std 35 Light" w:cs="Arial"/>
            <w:sz w:val="22"/>
            <w:szCs w:val="22"/>
          </w:rPr>
          <w:t>BUV Career Platform</w:t>
        </w:r>
      </w:hyperlink>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p>
    <w:p w14:paraId="50623FD8" w14:textId="075DE189" w:rsidR="00706074" w:rsidRPr="00706074" w:rsidRDefault="00706074" w:rsidP="002D1D27">
      <w:pPr>
        <w:pStyle w:val="Question"/>
        <w:numPr>
          <w:ilvl w:val="0"/>
          <w:numId w:val="5"/>
        </w:numPr>
        <w:tabs>
          <w:tab w:val="left" w:pos="630"/>
          <w:tab w:val="left" w:pos="1260"/>
        </w:tabs>
        <w:spacing w:line="400" w:lineRule="exact"/>
        <w:ind w:left="0" w:firstLine="720"/>
        <w:rPr>
          <w:b w:val="0"/>
          <w:i/>
          <w:iCs/>
          <w:lang w:val="vi-VN"/>
        </w:rPr>
      </w:pPr>
      <w:bookmarkStart w:id="2721" w:name="_Toc155774579"/>
      <w:bookmarkStart w:id="2722" w:name="_Toc177136108"/>
      <w:bookmarkStart w:id="2723" w:name="_Hlk155276162"/>
      <w:r w:rsidRPr="002D1D27">
        <w:rPr>
          <w:rFonts w:cs="Arial"/>
          <w:szCs w:val="22"/>
          <w:lang w:val="en-GB"/>
        </w:rPr>
        <w:t xml:space="preserve">How does BUV evaluate companies/organisations to send students for internship? Will BUV check in on students' performance &amp; working environment during their internship to ensure fairness and safety? / </w:t>
      </w:r>
      <w:r w:rsidRPr="002D1D27">
        <w:rPr>
          <w:rFonts w:cs="Arial"/>
          <w:i/>
          <w:iCs/>
          <w:szCs w:val="22"/>
          <w:lang w:val="en-GB"/>
        </w:rPr>
        <w:t>BUV đánh giá các doanh nghiệp như thế nào trước khi gửi sinh viên đi thực tập. BUV có kiểm tra môi trường làm việc của sinh viên trong quá trình thực tập hay không?</w:t>
      </w:r>
      <w:bookmarkEnd w:id="2721"/>
      <w:bookmarkEnd w:id="2722"/>
    </w:p>
    <w:bookmarkEnd w:id="2723"/>
    <w:p w14:paraId="643830CF" w14:textId="77777777" w:rsidR="00706074" w:rsidRPr="00CC65FA" w:rsidRDefault="00706074" w:rsidP="00766E73">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p>
    <w:p w14:paraId="55BA67EF" w14:textId="77777777" w:rsidR="002D1D27" w:rsidRPr="00B444DF" w:rsidRDefault="002D1D27" w:rsidP="002D1D27">
      <w:pPr>
        <w:ind w:firstLine="0"/>
        <w:rPr>
          <w:rFonts w:ascii="iCiel Avenir LT Std 35 Light" w:hAnsi="iCiel Avenir LT Std 35 Light" w:cs="Arial"/>
          <w:sz w:val="22"/>
          <w:szCs w:val="22"/>
        </w:rPr>
      </w:pPr>
      <w:bookmarkStart w:id="2724" w:name="_Hlk171284399"/>
      <w:r w:rsidRPr="00B444DF">
        <w:rPr>
          <w:rFonts w:ascii="iCiel Avenir LT Std 35 Light" w:hAnsi="iCiel Avenir LT Std 35 Light" w:cs="Arial"/>
          <w:sz w:val="22"/>
          <w:szCs w:val="22"/>
        </w:rPr>
        <w:t xml:space="preserve">BUV carefully selects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t>
      </w:r>
    </w:p>
    <w:p w14:paraId="6B322C97" w14:textId="77777777" w:rsidR="002D1D27" w:rsidRPr="00B444DF" w:rsidRDefault="002D1D27" w:rsidP="002D1D27">
      <w:pPr>
        <w:ind w:firstLine="0"/>
        <w:rPr>
          <w:rFonts w:ascii="iCiel Avenir LT Std 35 Light" w:hAnsi="iCiel Avenir LT Std 35 Light" w:cs="Arial"/>
          <w:i/>
          <w:iCs/>
          <w:sz w:val="22"/>
          <w:szCs w:val="22"/>
        </w:rPr>
      </w:pPr>
      <w:r w:rsidRPr="00B444DF">
        <w:rPr>
          <w:rFonts w:ascii="iCiel Avenir LT Std 35 Light" w:hAnsi="iCiel Avenir LT Std 35 Light" w:cs="Arial"/>
          <w:sz w:val="22"/>
          <w:szCs w:val="22"/>
        </w:rPr>
        <w:t>The Career Services and Industry Relations Division maintains regular communication with these companies to stay informed about the progress of the students' internships. Additionally, the university’s staff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t>
      </w:r>
      <w:r w:rsidRPr="00B444DF">
        <w:rPr>
          <w:rFonts w:ascii="iCiel Avenir LT Std 35 Light" w:hAnsi="iCiel Avenir LT Std 35 Light" w:cs="Arial"/>
          <w:i/>
          <w:iCs/>
          <w:sz w:val="22"/>
          <w:szCs w:val="22"/>
        </w:rPr>
        <w:t xml:space="preserve">  </w:t>
      </w:r>
    </w:p>
    <w:p w14:paraId="7EE584DA" w14:textId="77777777" w:rsidR="002D1D27"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82"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4626A3E5"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83"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536A560B" w14:textId="77777777" w:rsidR="002D1D27" w:rsidRPr="00B444DF" w:rsidRDefault="002D1D27" w:rsidP="002D1D27">
      <w:pPr>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 xml:space="preserve">BUV rất thận trọng trong việc hợp tác với các công ty về thực tập và hướng nghiệp. Với những đối tác thực tập, các nhà tuyển dụng cần có giấy phép hoạt động hợp pháp tại Việt Nam và được kiểm tra về lịch sử hoạt động, môi trường làm việc và các cơ hội thực tập, việc làm cung cấp đủ cơ hội phát triển cho sinh viên. </w:t>
      </w:r>
    </w:p>
    <w:p w14:paraId="3173B345" w14:textId="77777777" w:rsidR="002D1D27" w:rsidRPr="00B444DF" w:rsidRDefault="002D1D27" w:rsidP="002D1D27">
      <w:pPr>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Phòng Dịch vụ Hướng nghiệp và Quan hệ Đối tác giữ liên lạc thường xuyên với doanh nghiệp để cập nhật tình hình thực tập của sinh viên. Ngoài ra, nhà trường trường cũng tới thăm sinh viên tại doanh nghiệp vào giữa và cuối mỗi kỳ thực tập để đảm bảo sinh viên đang phát triển tốt và làm việc trong môi trường công bằng, bình đẳng và lành mạnh.</w:t>
      </w:r>
      <w:bookmarkEnd w:id="2724"/>
      <w:r w:rsidRPr="00B444DF">
        <w:rPr>
          <w:rFonts w:ascii="iCiel Avenir LT Std 35 Light" w:hAnsi="iCiel Avenir LT Std 35 Light" w:cs="Arial"/>
          <w:i/>
          <w:iCs/>
          <w:sz w:val="22"/>
          <w:szCs w:val="22"/>
        </w:rPr>
        <w:t xml:space="preserve"> </w:t>
      </w:r>
    </w:p>
    <w:p w14:paraId="3EB13EA6" w14:textId="77777777" w:rsidR="002D1D27" w:rsidRPr="00F52C7C" w:rsidRDefault="002D1D27" w:rsidP="002D1D27">
      <w:pPr>
        <w:tabs>
          <w:tab w:val="left" w:pos="630"/>
          <w:tab w:val="left" w:pos="1080"/>
        </w:tabs>
        <w:ind w:firstLine="0"/>
        <w:rPr>
          <w:rFonts w:ascii="iCiel Avenir LT Std 35 Light" w:hAnsi="iCiel Avenir LT Std 35 Light" w:cs="Arial"/>
          <w:i/>
          <w:iCs/>
          <w:sz w:val="22"/>
          <w:szCs w:val="22"/>
        </w:rPr>
      </w:pPr>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hyperlink r:id="rId184" w:history="1">
        <w:r w:rsidRPr="0029685F">
          <w:rPr>
            <w:rStyle w:val="Hyperlink"/>
            <w:rFonts w:ascii="iCiel Avenir LT Std 35 Light" w:hAnsi="iCiel Avenir LT Std 35 Light" w:cs="Arial"/>
            <w:i/>
            <w:iCs/>
            <w:sz w:val="22"/>
            <w:szCs w:val="22"/>
          </w:rPr>
          <w:t>SE-Careers@buv.edu.vn</w:t>
        </w:r>
      </w:hyperlink>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7DED0785" w14:textId="7E9E9BD4" w:rsidR="00706074" w:rsidRPr="00CC65FA" w:rsidRDefault="002D1D27" w:rsidP="00AA0235">
      <w:pPr>
        <w:ind w:firstLine="0"/>
        <w:rPr>
          <w:rFonts w:ascii="iCiel Avenir LT Std 35 Light" w:hAnsi="iCiel Avenir LT Std 35 Light" w:cs="Arial"/>
          <w:i/>
          <w:iCs/>
          <w:sz w:val="22"/>
          <w:szCs w:val="22"/>
          <w:lang w:val="vi-VN"/>
        </w:rPr>
      </w:pPr>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85" w:history="1">
        <w:r w:rsidRPr="0029685F">
          <w:rPr>
            <w:rStyle w:val="Hyperlink"/>
            <w:rFonts w:ascii="iCiel Avenir LT Std 35 Light" w:hAnsi="iCiel Avenir LT Std 35 Light" w:cs="Arial"/>
            <w:sz w:val="22"/>
            <w:szCs w:val="22"/>
          </w:rPr>
          <w:t>BUV Career Platform</w:t>
        </w:r>
      </w:hyperlink>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00AA0235" w:rsidRPr="008F2CB8">
        <w:rPr>
          <w:rFonts w:ascii="iCiel Avenir LT Std 35 Light" w:hAnsi="iCiel Avenir LT Std 35 Light" w:cs="Arial"/>
          <w:sz w:val="22"/>
          <w:szCs w:val="22"/>
          <w:lang w:val="vi-VN"/>
        </w:rPr>
        <w:t xml:space="preserve"> </w:t>
      </w:r>
      <w:r w:rsidR="00706074" w:rsidRPr="00CC65FA">
        <w:rPr>
          <w:rFonts w:ascii="iCiel Avenir LT Std 35 Light" w:hAnsi="iCiel Avenir LT Std 35 Light" w:cs="Arial"/>
          <w:i/>
          <w:iCs/>
          <w:sz w:val="22"/>
          <w:szCs w:val="22"/>
          <w:lang w:val="vi-VN"/>
        </w:rPr>
        <w:t xml:space="preserve"> </w:t>
      </w:r>
    </w:p>
    <w:p w14:paraId="09466657" w14:textId="56887A1B" w:rsidR="00706074" w:rsidRPr="00CC65FA" w:rsidRDefault="00706074" w:rsidP="002D1D27">
      <w:pPr>
        <w:pStyle w:val="Question"/>
        <w:numPr>
          <w:ilvl w:val="0"/>
          <w:numId w:val="5"/>
        </w:numPr>
        <w:tabs>
          <w:tab w:val="left" w:pos="630"/>
          <w:tab w:val="left" w:pos="1260"/>
        </w:tabs>
        <w:spacing w:line="400" w:lineRule="exact"/>
        <w:ind w:left="0" w:firstLine="720"/>
        <w:rPr>
          <w:b w:val="0"/>
          <w:i/>
          <w:iCs/>
          <w:lang w:val="vi-VN"/>
        </w:rPr>
      </w:pPr>
      <w:bookmarkStart w:id="2725" w:name="_Toc155774580"/>
      <w:bookmarkStart w:id="2726" w:name="_Toc177136109"/>
      <w:bookmarkStart w:id="2727" w:name="_Hlk155276175"/>
      <w:r w:rsidRPr="002D1D27">
        <w:rPr>
          <w:rFonts w:cs="Arial"/>
          <w:szCs w:val="22"/>
          <w:lang w:val="en-GB"/>
        </w:rPr>
        <w:t xml:space="preserve">Does BUV and partnered companies/organisations have plans to conduct the internship and training programme to offer full-time recruitment for students after graduation? </w:t>
      </w:r>
      <w:r w:rsidR="002D1D27">
        <w:rPr>
          <w:rFonts w:cs="Arial"/>
          <w:szCs w:val="22"/>
          <w:lang w:val="en-GB"/>
        </w:rPr>
        <w:t xml:space="preserve">/ </w:t>
      </w:r>
      <w:r w:rsidRPr="002D1D27">
        <w:rPr>
          <w:rFonts w:cs="Arial"/>
          <w:i/>
          <w:iCs/>
          <w:szCs w:val="22"/>
          <w:lang w:val="en-GB"/>
        </w:rPr>
        <w:t>BUV và các đối tác có quan hệ chiến lược lâu dài trong kế hoạch tuyển thực tập sinh và sau đó là tuyển dụng các vị trí chính thức cho sinh viên sau khi tốt nghiệp hay không?</w:t>
      </w:r>
      <w:bookmarkEnd w:id="2725"/>
      <w:bookmarkEnd w:id="2726"/>
    </w:p>
    <w:bookmarkEnd w:id="2727"/>
    <w:p w14:paraId="6CD0D62B" w14:textId="77777777" w:rsidR="00706074" w:rsidRPr="00CC65FA" w:rsidRDefault="00706074" w:rsidP="00766E73">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p>
    <w:p w14:paraId="71A64175"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t>
      </w:r>
    </w:p>
    <w:p w14:paraId="122A2436" w14:textId="77777777" w:rsidR="002D1D27" w:rsidRDefault="002D1D27" w:rsidP="002D1D27">
      <w:pPr>
        <w:tabs>
          <w:tab w:val="left" w:pos="630"/>
          <w:tab w:val="left" w:pos="1080"/>
        </w:tabs>
        <w:ind w:firstLine="0"/>
        <w:rPr>
          <w:rFonts w:ascii="iCiel Avenir LT Std 35 Light" w:hAnsi="iCiel Avenir LT Std 35 Light" w:cs="Arial"/>
          <w:sz w:val="22"/>
          <w:szCs w:val="22"/>
        </w:rPr>
      </w:pPr>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hyperlink r:id="rId186" w:history="1">
        <w:r w:rsidRPr="00B444DF">
          <w:rPr>
            <w:rStyle w:val="Hyperlink"/>
            <w:rFonts w:ascii="iCiel Avenir LT Std 35 Light" w:hAnsi="iCiel Avenir LT Std 35 Light" w:cs="Arial"/>
            <w:sz w:val="22"/>
            <w:szCs w:val="22"/>
          </w:rPr>
          <w:t>SE-Careers@buv.edu.vn</w:t>
        </w:r>
      </w:hyperlink>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p>
    <w:p w14:paraId="75BBE516" w14:textId="77777777" w:rsidR="002D1D27" w:rsidRPr="00B444DF" w:rsidRDefault="002D1D27" w:rsidP="002D1D27">
      <w:pPr>
        <w:tabs>
          <w:tab w:val="left" w:pos="630"/>
          <w:tab w:val="left" w:pos="1080"/>
        </w:tabs>
        <w:ind w:firstLine="0"/>
        <w:rPr>
          <w:rFonts w:ascii="iCiel Avenir LT Std 35 Light" w:hAnsi="iCiel Avenir LT Std 35 Light" w:cs="Arial"/>
          <w:sz w:val="22"/>
          <w:szCs w:val="22"/>
        </w:rPr>
      </w:pPr>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hyperlink r:id="rId187" w:history="1">
        <w:r w:rsidRPr="00AD0B36">
          <w:rPr>
            <w:rStyle w:val="Hyperlink"/>
            <w:rFonts w:ascii="iCiel Avenir LT Std 35 Light" w:hAnsi="iCiel Avenir LT Std 35 Light" w:cs="Arial"/>
            <w:sz w:val="22"/>
            <w:szCs w:val="22"/>
          </w:rPr>
          <w:t>BUV Career Platform</w:t>
        </w:r>
      </w:hyperlink>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p>
    <w:p w14:paraId="4450630B" w14:textId="77777777" w:rsidR="002D1D27" w:rsidRPr="00B444DF" w:rsidRDefault="002D1D27" w:rsidP="002D1D27">
      <w:pPr>
        <w:ind w:firstLine="0"/>
        <w:rPr>
          <w:rFonts w:ascii="iCiel Avenir LT Std 35 Light" w:hAnsi="iCiel Avenir LT Std 35 Light" w:cs="Arial"/>
          <w:i/>
          <w:iCs/>
          <w:sz w:val="22"/>
          <w:szCs w:val="22"/>
        </w:rPr>
      </w:pPr>
      <w:r w:rsidRPr="00B444DF">
        <w:rPr>
          <w:rFonts w:ascii="iCiel Avenir LT Std 35 Light" w:hAnsi="iCiel Avenir LT Std 35 Light" w:cs="Arial"/>
          <w:i/>
          <w:iCs/>
          <w:sz w:val="22"/>
          <w:szCs w:val="22"/>
        </w:rPr>
        <w: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t>
      </w:r>
    </w:p>
    <w:p w14:paraId="5AF4861F" w14:textId="77777777" w:rsidR="002D1D27" w:rsidRPr="008F5DDF" w:rsidRDefault="002D1D27" w:rsidP="002D1D27">
      <w:pPr>
        <w:tabs>
          <w:tab w:val="left" w:pos="630"/>
          <w:tab w:val="left" w:pos="1080"/>
        </w:tabs>
        <w:ind w:firstLine="0"/>
        <w:rPr>
          <w:rFonts w:ascii="iCiel Avenir LT Std 35 Light" w:hAnsi="iCiel Avenir LT Std 35 Light" w:cs="Arial"/>
          <w:i/>
          <w:iCs/>
          <w:sz w:val="22"/>
          <w:szCs w:val="22"/>
        </w:rPr>
      </w:pPr>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hyperlink r:id="rId188" w:history="1">
        <w:r w:rsidRPr="0029685F">
          <w:rPr>
            <w:rStyle w:val="Hyperlink"/>
            <w:rFonts w:ascii="iCiel Avenir LT Std 35 Light" w:hAnsi="iCiel Avenir LT Std 35 Light" w:cs="Arial"/>
            <w:i/>
            <w:iCs/>
            <w:sz w:val="22"/>
            <w:szCs w:val="22"/>
          </w:rPr>
          <w:t>SE-Careers@buv.edu.vn</w:t>
        </w:r>
      </w:hyperlink>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p>
    <w:p w14:paraId="4F3C767C" w14:textId="6D6FBA87" w:rsidR="00706074" w:rsidRPr="003C4249" w:rsidRDefault="002D1D27" w:rsidP="00AA0235">
      <w:pPr>
        <w:ind w:firstLine="0"/>
        <w:rPr>
          <w:rFonts w:ascii="iCiel Avenir LT Std 35 Light" w:hAnsi="iCiel Avenir LT Std 35 Light" w:cs="Arial"/>
          <w:sz w:val="22"/>
          <w:szCs w:val="22"/>
          <w:lang w:val="vi-VN"/>
        </w:rPr>
      </w:pPr>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hyperlink r:id="rId189" w:history="1">
        <w:r w:rsidRPr="0029685F">
          <w:rPr>
            <w:rStyle w:val="Hyperlink"/>
            <w:rFonts w:ascii="iCiel Avenir LT Std 35 Light" w:hAnsi="iCiel Avenir LT Std 35 Light" w:cs="Arial"/>
            <w:sz w:val="22"/>
            <w:szCs w:val="22"/>
          </w:rPr>
          <w:t>BUV Career Platform</w:t>
        </w:r>
      </w:hyperlink>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p>
    <w:p w14:paraId="1E090A27" w14:textId="77777777" w:rsidR="005601A3" w:rsidRPr="005814DE" w:rsidRDefault="005601A3" w:rsidP="002D1D27">
      <w:pPr>
        <w:pStyle w:val="Question"/>
        <w:numPr>
          <w:ilvl w:val="0"/>
          <w:numId w:val="5"/>
        </w:numPr>
        <w:tabs>
          <w:tab w:val="left" w:pos="630"/>
          <w:tab w:val="left" w:pos="1260"/>
        </w:tabs>
        <w:spacing w:line="400" w:lineRule="exact"/>
        <w:ind w:left="0" w:firstLine="720"/>
        <w:rPr>
          <w:rFonts w:cs="Arial"/>
          <w:szCs w:val="22"/>
          <w:lang w:val="en-GB"/>
        </w:rPr>
      </w:pPr>
      <w:bookmarkStart w:id="2728" w:name="_Toc149054268"/>
      <w:bookmarkStart w:id="2729" w:name="_Toc177136110"/>
      <w:r w:rsidRPr="005814DE">
        <w:rPr>
          <w:rFonts w:cs="Arial"/>
          <w:szCs w:val="22"/>
          <w:lang w:val="en-GB"/>
        </w:rPr>
        <w:t xml:space="preserve">What kind of extra-curricular classes and short courses can students register and when? Do we have to pay course fee for those? / </w:t>
      </w:r>
      <w:r w:rsidRPr="002D1D27">
        <w:rPr>
          <w:rFonts w:cs="Arial"/>
          <w:i/>
          <w:iCs/>
          <w:szCs w:val="22"/>
          <w:lang w:val="en-GB"/>
        </w:rPr>
        <w:t>BUV cung cấp các lớp học ngoại khóa và khóa học ngắn nào và vào lúc nào? Sinh viên có cần trả học phí cho các khóa học này không?</w:t>
      </w:r>
      <w:bookmarkEnd w:id="2728"/>
      <w:bookmarkEnd w:id="2729"/>
    </w:p>
    <w:p w14:paraId="5BD737AF" w14:textId="77777777" w:rsidR="005601A3" w:rsidRPr="006E365F" w:rsidRDefault="005601A3" w:rsidP="00766E73">
      <w:pPr>
        <w:pStyle w:val="ListParagraph"/>
        <w:tabs>
          <w:tab w:val="left" w:pos="630"/>
          <w:tab w:val="left" w:pos="1080"/>
        </w:tabs>
        <w:ind w:left="0"/>
        <w:contextualSpacing w:val="0"/>
        <w:rPr>
          <w:rFonts w:ascii="Avenir LT Std 35 Light" w:hAnsi="Avenir LT Std 35 Light" w:cs="Arial"/>
          <w:b/>
          <w:bCs/>
          <w:i/>
          <w:iCs/>
          <w:sz w:val="22"/>
          <w:szCs w:val="22"/>
          <w:u w:val="single"/>
          <w:lang w:val="en-GB"/>
        </w:rPr>
      </w:pPr>
      <w:r w:rsidRPr="003C4249">
        <w:rPr>
          <w:rFonts w:ascii="Avenir LT Std 35 Light" w:hAnsi="Avenir LT Std 35 Light" w:cs="Arial"/>
          <w:b/>
          <w:bCs/>
          <w:sz w:val="22"/>
          <w:szCs w:val="22"/>
          <w:u w:val="single"/>
          <w:lang w:val="en-GB"/>
        </w:rPr>
        <w:t xml:space="preserve">Answer / </w:t>
      </w:r>
      <w:r w:rsidRPr="003C4249">
        <w:rPr>
          <w:rFonts w:ascii="Avenir LT Std 35 Light" w:hAnsi="Avenir LT Std 35 Light" w:cs="Arial"/>
          <w:b/>
          <w:bCs/>
          <w:i/>
          <w:iCs/>
          <w:sz w:val="22"/>
          <w:szCs w:val="22"/>
          <w:u w:val="single"/>
          <w:lang w:val="en-GB"/>
        </w:rPr>
        <w:t>Câu tr</w:t>
      </w:r>
      <w:r w:rsidRPr="003C4249">
        <w:rPr>
          <w:rFonts w:ascii="Calibri" w:hAnsi="Calibri" w:cs="Calibri"/>
          <w:b/>
          <w:bCs/>
          <w:i/>
          <w:iCs/>
          <w:sz w:val="22"/>
          <w:szCs w:val="22"/>
          <w:u w:val="single"/>
          <w:lang w:val="en-GB"/>
        </w:rPr>
        <w:t>ả</w:t>
      </w:r>
      <w:r w:rsidRPr="006E365F">
        <w:rPr>
          <w:rFonts w:ascii="Avenir LT Std 35 Light" w:hAnsi="Avenir LT Std 35 Light" w:cs="Arial"/>
          <w:b/>
          <w:bCs/>
          <w:i/>
          <w:iCs/>
          <w:sz w:val="22"/>
          <w:szCs w:val="22"/>
          <w:u w:val="single"/>
          <w:lang w:val="en-GB"/>
        </w:rPr>
        <w:t xml:space="preserve"> l</w:t>
      </w:r>
      <w:r w:rsidRPr="006E365F">
        <w:rPr>
          <w:rFonts w:ascii="Calibri" w:hAnsi="Calibri" w:cs="Calibri"/>
          <w:b/>
          <w:bCs/>
          <w:i/>
          <w:iCs/>
          <w:sz w:val="22"/>
          <w:szCs w:val="22"/>
          <w:u w:val="single"/>
          <w:lang w:val="en-GB"/>
        </w:rPr>
        <w:t>ờ</w:t>
      </w:r>
      <w:r w:rsidRPr="006E365F">
        <w:rPr>
          <w:rFonts w:ascii="Avenir LT Std 35 Light" w:hAnsi="Avenir LT Std 35 Light" w:cs="Arial"/>
          <w:b/>
          <w:bCs/>
          <w:i/>
          <w:iCs/>
          <w:sz w:val="22"/>
          <w:szCs w:val="22"/>
          <w:u w:val="single"/>
          <w:lang w:val="en-GB"/>
        </w:rPr>
        <w:t>i:</w:t>
      </w:r>
    </w:p>
    <w:p w14:paraId="123F91AC" w14:textId="77777777" w:rsidR="005050A2" w:rsidRPr="00B437C5" w:rsidRDefault="005050A2" w:rsidP="00766E73">
      <w:pPr>
        <w:ind w:firstLine="0"/>
        <w:rPr>
          <w:rFonts w:ascii="iCiel Avenir LT Std 35 Light" w:eastAsiaTheme="minorEastAsia" w:hAnsi="iCiel Avenir LT Std 35 Light" w:cstheme="minorBidi"/>
          <w:sz w:val="22"/>
          <w:szCs w:val="22"/>
          <w:lang w:val="vi-VN"/>
        </w:rPr>
      </w:pPr>
      <w:r w:rsidRPr="00B437C5">
        <w:rPr>
          <w:rFonts w:ascii="iCiel Avenir LT Std 35 Light" w:eastAsiaTheme="minorEastAsia" w:hAnsi="iCiel Avenir LT Std 35 Light" w:cstheme="minorBidi"/>
          <w:sz w:val="22"/>
          <w:szCs w:val="22"/>
          <w:lang w:val="vi-VN"/>
        </w:rPr>
        <w:t>The Personal and Social Growth (PSG) Programme offers various online courses on Coursera and short courses at the BUV campus to equip students with sought-after knowledge, skills, and attitudes for future life and career success.</w:t>
      </w:r>
    </w:p>
    <w:p w14:paraId="2BC41CFF" w14:textId="77777777" w:rsidR="005050A2" w:rsidRPr="00B437C5" w:rsidRDefault="005050A2" w:rsidP="00766E73">
      <w:pPr>
        <w:ind w:firstLine="0"/>
        <w:rPr>
          <w:rFonts w:ascii="iCiel Avenir LT Std 35 Light" w:eastAsiaTheme="minorEastAsia" w:hAnsi="iCiel Avenir LT Std 35 Light" w:cstheme="minorBidi"/>
          <w:sz w:val="22"/>
          <w:szCs w:val="22"/>
          <w:lang w:val="vi-VN"/>
        </w:rPr>
      </w:pPr>
      <w:r w:rsidRPr="00B437C5">
        <w:rPr>
          <w:rFonts w:ascii="iCiel Avenir LT Std 35 Light" w:eastAsiaTheme="minorEastAsia" w:hAnsi="iCiel Avenir LT Std 35 Light" w:cstheme="minorBidi"/>
          <w:sz w:val="22"/>
          <w:szCs w:val="22"/>
          <w:lang w:val="vi-VN"/>
        </w:rPr>
        <w: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t>
      </w:r>
    </w:p>
    <w:p w14:paraId="1D992E3E" w14:textId="77777777" w:rsidR="005050A2" w:rsidRPr="00B437C5" w:rsidRDefault="005050A2" w:rsidP="00766E73">
      <w:pPr>
        <w:ind w:firstLine="0"/>
        <w:rPr>
          <w:rFonts w:ascii="iCiel Avenir LT Std 35 Light" w:eastAsiaTheme="minorEastAsia" w:hAnsi="iCiel Avenir LT Std 35 Light" w:cstheme="minorBidi"/>
          <w:sz w:val="22"/>
          <w:szCs w:val="22"/>
          <w:lang w:val="vi-VN"/>
        </w:rPr>
      </w:pPr>
      <w:r w:rsidRPr="00B437C5">
        <w:rPr>
          <w:rFonts w:ascii="iCiel Avenir LT Std 35 Light" w:eastAsiaTheme="minorEastAsia" w:hAnsi="iCiel Avenir LT Std 35 Light" w:cstheme="minorBidi"/>
          <w:sz w:val="22"/>
          <w:szCs w:val="22"/>
          <w:lang w:val="vi-VN"/>
        </w:rPr>
        <w:t>Below are some of the course categories Coursera offers:</w:t>
      </w:r>
    </w:p>
    <w:p w14:paraId="188FBE91"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Expertise-related knowledge and skills (Business, Marketing and Communications, Engineering, Creative Industries, Tourism and Hospitality, Green and Sustainability…)</w:t>
      </w:r>
    </w:p>
    <w:p w14:paraId="5D8E836F"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Languages (English, Chinese, Korean, Japanese, French…)</w:t>
      </w:r>
    </w:p>
    <w:p w14:paraId="3F553375"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Soft skills and employability skills</w:t>
      </w:r>
    </w:p>
    <w:p w14:paraId="42A3EC31"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Research and academic skills</w:t>
      </w:r>
    </w:p>
    <w:p w14:paraId="25A8E1BA" w14:textId="77777777" w:rsidR="005050A2" w:rsidRPr="00B437C5" w:rsidRDefault="005050A2" w:rsidP="00766E73">
      <w:pPr>
        <w:pStyle w:val="ListParagraph"/>
        <w:tabs>
          <w:tab w:val="left" w:pos="630"/>
          <w:tab w:val="left" w:pos="1080"/>
        </w:tabs>
        <w:ind w:left="1080" w:firstLine="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ab/>
      </w:r>
      <w:r w:rsidRPr="00B437C5">
        <w:rPr>
          <w:rFonts w:ascii="iCiel Avenir LT Std 35 Light" w:eastAsiaTheme="minorEastAsia" w:hAnsi="iCiel Avenir LT Std 35 Light" w:cstheme="minorBidi"/>
          <w:sz w:val="22"/>
          <w:szCs w:val="22"/>
          <w:lang w:val="vi-VN"/>
        </w:rPr>
        <w:t>… and many more</w:t>
      </w:r>
    </w:p>
    <w:p w14:paraId="5AE872D0" w14:textId="77777777" w:rsidR="005050A2" w:rsidRPr="00B437C5" w:rsidRDefault="005050A2" w:rsidP="00766E73">
      <w:pPr>
        <w:ind w:firstLine="0"/>
        <w:rPr>
          <w:rFonts w:ascii="iCiel Avenir LT Std 35 Light" w:eastAsiaTheme="minorEastAsia" w:hAnsi="iCiel Avenir LT Std 35 Light" w:cstheme="minorBidi"/>
          <w:sz w:val="22"/>
          <w:szCs w:val="22"/>
          <w:lang w:val="vi-VN"/>
        </w:rPr>
      </w:pPr>
      <w:r w:rsidRPr="00B437C5">
        <w:rPr>
          <w:rFonts w:ascii="iCiel Avenir LT Std 35 Light" w:eastAsiaTheme="minorEastAsia" w:hAnsi="iCiel Avenir LT Std 35 Light" w:cstheme="minorBidi"/>
          <w:sz w:val="22"/>
          <w:szCs w:val="22"/>
          <w:lang w:val="vi-VN"/>
        </w:rPr>
        <w: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t>
      </w:r>
    </w:p>
    <w:p w14:paraId="22897207" w14:textId="77777777" w:rsidR="005050A2" w:rsidRPr="00B437C5" w:rsidRDefault="005050A2" w:rsidP="00766E73">
      <w:pPr>
        <w:ind w:firstLine="0"/>
        <w:rPr>
          <w:rFonts w:ascii="iCiel Avenir LT Std 35 Light" w:eastAsiaTheme="minorEastAsia" w:hAnsi="iCiel Avenir LT Std 35 Light" w:cstheme="minorBidi"/>
          <w:sz w:val="22"/>
          <w:szCs w:val="22"/>
          <w:lang w:val="vi-VN"/>
        </w:rPr>
      </w:pPr>
      <w:r w:rsidRPr="00B437C5">
        <w:rPr>
          <w:rFonts w:ascii="iCiel Avenir LT Std 35 Light" w:eastAsiaTheme="minorEastAsia" w:hAnsi="iCiel Avenir LT Std 35 Light" w:cstheme="minorBidi"/>
          <w:sz w:val="22"/>
          <w:szCs w:val="22"/>
          <w:lang w:val="vi-VN"/>
        </w:rPr>
        <w:t>Furthermore, the PSG Programme also offers students some in-person extra-curricular classes and short courses at the BUV campus at the beginning of each semester:</w:t>
      </w:r>
    </w:p>
    <w:p w14:paraId="0DE82F91" w14:textId="77777777" w:rsidR="005050A2" w:rsidRPr="00B437C5" w:rsidRDefault="005050A2" w:rsidP="00766E73">
      <w:pPr>
        <w:ind w:firstLine="450"/>
        <w:rPr>
          <w:rFonts w:ascii="iCiel Avenir LT Std 35 Light" w:eastAsiaTheme="minorEastAsia" w:hAnsi="iCiel Avenir LT Std 35 Light" w:cstheme="minorBidi"/>
          <w:b/>
          <w:bCs/>
          <w:sz w:val="22"/>
          <w:szCs w:val="22"/>
          <w:lang w:val="vi-VN"/>
        </w:rPr>
      </w:pPr>
      <w:r w:rsidRPr="00B437C5">
        <w:rPr>
          <w:rFonts w:ascii="iCiel Avenir LT Std 35 Light" w:eastAsiaTheme="minorEastAsia" w:hAnsi="iCiel Avenir LT Std 35 Light" w:cstheme="minorBidi"/>
          <w:b/>
          <w:bCs/>
          <w:sz w:val="22"/>
          <w:szCs w:val="22"/>
          <w:lang w:val="vi-VN"/>
        </w:rPr>
        <w:t>Skills development:</w:t>
      </w:r>
      <w:r w:rsidRPr="00B437C5">
        <w:rPr>
          <w:rStyle w:val="eop"/>
          <w:rFonts w:ascii="iCiel Avenir LT Std 35 Light" w:eastAsiaTheme="minorEastAsia" w:hAnsi="iCiel Avenir LT Std 35 Light" w:cstheme="minorBidi"/>
          <w:b/>
          <w:bCs/>
          <w:sz w:val="22"/>
          <w:szCs w:val="22"/>
          <w:lang w:val="vi-VN"/>
        </w:rPr>
        <w:t> </w:t>
      </w:r>
      <w:r w:rsidRPr="00B437C5">
        <w:rPr>
          <w:rFonts w:ascii="iCiel Avenir LT Std 35 Light" w:eastAsiaTheme="minorEastAsia" w:hAnsi="iCiel Avenir LT Std 35 Light" w:cstheme="minorBidi"/>
          <w:b/>
          <w:bCs/>
          <w:sz w:val="22"/>
          <w:szCs w:val="22"/>
          <w:lang w:val="vi-VN"/>
        </w:rPr>
        <w:t xml:space="preserve"> </w:t>
      </w:r>
    </w:p>
    <w:p w14:paraId="1F7589EC"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 xml:space="preserve">Event planning and organising  </w:t>
      </w:r>
    </w:p>
    <w:p w14:paraId="7B38D7B5"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sz w:val="22"/>
          <w:szCs w:val="22"/>
          <w:lang w:val="vi-VN"/>
        </w:rPr>
      </w:pPr>
      <w:r>
        <w:rPr>
          <w:rFonts w:ascii="iCiel Avenir LT Std 35 Light" w:hAnsi="iCiel Avenir LT Std 35 Light" w:cs="Arial"/>
          <w:sz w:val="22"/>
          <w:szCs w:val="22"/>
        </w:rPr>
        <w:t>Designing travel products</w:t>
      </w:r>
    </w:p>
    <w:p w14:paraId="4EB824B4"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Public speaking</w:t>
      </w:r>
    </w:p>
    <w:p w14:paraId="0964E13D"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 xml:space="preserve">Multi-cultural communication and etiquette </w:t>
      </w:r>
    </w:p>
    <w:p w14:paraId="7E219E73" w14:textId="77777777" w:rsidR="005050A2" w:rsidRPr="00B437C5" w:rsidRDefault="005050A2" w:rsidP="00766E73">
      <w:pPr>
        <w:pStyle w:val="ListParagraph"/>
        <w:tabs>
          <w:tab w:val="left" w:pos="630"/>
          <w:tab w:val="left" w:pos="1080"/>
        </w:tabs>
        <w:ind w:left="1080" w:firstLine="0"/>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ab/>
        <w:t xml:space="preserve">… </w:t>
      </w:r>
      <w:r w:rsidRPr="00B437C5">
        <w:rPr>
          <w:rFonts w:ascii="iCiel Avenir LT Std 35 Light" w:eastAsiaTheme="minorEastAsia" w:hAnsi="iCiel Avenir LT Std 35 Light" w:cstheme="minorBidi"/>
          <w:sz w:val="22"/>
          <w:szCs w:val="22"/>
          <w:lang w:val="vi-VN"/>
        </w:rPr>
        <w:t>and many more</w:t>
      </w:r>
    </w:p>
    <w:p w14:paraId="6AC891F1" w14:textId="77777777" w:rsidR="005050A2" w:rsidRPr="00B437C5" w:rsidRDefault="005050A2" w:rsidP="00766E73">
      <w:pPr>
        <w:ind w:firstLine="450"/>
        <w:rPr>
          <w:rFonts w:ascii="iCiel Avenir LT Std 35 Light" w:eastAsiaTheme="minorEastAsia" w:hAnsi="iCiel Avenir LT Std 35 Light" w:cstheme="minorBidi"/>
          <w:b/>
          <w:bCs/>
          <w:sz w:val="22"/>
          <w:szCs w:val="22"/>
          <w:lang w:val="vi-VN"/>
        </w:rPr>
      </w:pPr>
      <w:r w:rsidRPr="00B437C5">
        <w:rPr>
          <w:rFonts w:ascii="iCiel Avenir LT Std 35 Light" w:eastAsiaTheme="minorEastAsia" w:hAnsi="iCiel Avenir LT Std 35 Light" w:cstheme="minorBidi"/>
          <w:b/>
          <w:bCs/>
          <w:sz w:val="22"/>
          <w:szCs w:val="22"/>
          <w:lang w:val="vi-VN"/>
        </w:rPr>
        <w:t>Professional certifications and qualifications:</w:t>
      </w:r>
      <w:r w:rsidRPr="00B437C5">
        <w:rPr>
          <w:rStyle w:val="eop"/>
          <w:rFonts w:ascii="iCiel Avenir LT Std 35 Light" w:eastAsiaTheme="minorEastAsia" w:hAnsi="iCiel Avenir LT Std 35 Light" w:cstheme="minorBidi"/>
          <w:b/>
          <w:bCs/>
          <w:sz w:val="22"/>
          <w:szCs w:val="22"/>
          <w:lang w:val="vi-VN"/>
        </w:rPr>
        <w:t> </w:t>
      </w:r>
      <w:r w:rsidRPr="00B437C5">
        <w:rPr>
          <w:rFonts w:ascii="iCiel Avenir LT Std 35 Light" w:eastAsiaTheme="minorEastAsia" w:hAnsi="iCiel Avenir LT Std 35 Light" w:cstheme="minorBidi"/>
          <w:b/>
          <w:bCs/>
          <w:sz w:val="22"/>
          <w:szCs w:val="22"/>
          <w:lang w:val="vi-VN"/>
        </w:rPr>
        <w:t xml:space="preserve"> </w:t>
      </w:r>
    </w:p>
    <w:p w14:paraId="74E50DCC" w14:textId="77777777" w:rsidR="00D24D58" w:rsidRPr="00EC1265" w:rsidRDefault="00D24D58" w:rsidP="00D24D58">
      <w:pPr>
        <w:numPr>
          <w:ilvl w:val="0"/>
          <w:numId w:val="36"/>
        </w:numPr>
        <w:tabs>
          <w:tab w:val="left" w:pos="630"/>
          <w:tab w:val="left" w:pos="1080"/>
        </w:tabs>
        <w:ind w:firstLine="360"/>
        <w:rPr>
          <w:rFonts w:ascii="iCiel Avenir LT Std 35 Light" w:hAnsi="iCiel Avenir LT Std 35 Light" w:cs="Arial"/>
          <w:i/>
          <w:iCs/>
          <w:sz w:val="22"/>
          <w:szCs w:val="22"/>
          <w:lang w:val="vi-VN"/>
          <w14:ligatures w14:val="standardContextual"/>
        </w:rPr>
      </w:pPr>
      <w:r w:rsidRPr="00EC1265">
        <w:rPr>
          <w:rFonts w:ascii="iCiel Avenir LT Std 35 Light" w:hAnsi="iCiel Avenir LT Std 35 Light" w:cs="Arial"/>
          <w:i/>
          <w:iCs/>
          <w:sz w:val="22"/>
          <w:szCs w:val="22"/>
          <w:lang w:val="vi-VN"/>
          <w14:ligatures w14:val="standardContextual"/>
        </w:rPr>
        <w:t xml:space="preserve">AWS: Amazon Web Services Certification  </w:t>
      </w:r>
    </w:p>
    <w:p w14:paraId="124F41F3" w14:textId="77777777" w:rsidR="00D24D58" w:rsidRPr="00EC1265" w:rsidRDefault="00D24D58" w:rsidP="00D24D58">
      <w:pPr>
        <w:numPr>
          <w:ilvl w:val="0"/>
          <w:numId w:val="36"/>
        </w:numPr>
        <w:tabs>
          <w:tab w:val="left" w:pos="630"/>
          <w:tab w:val="left" w:pos="1080"/>
        </w:tabs>
        <w:ind w:firstLine="360"/>
        <w:rPr>
          <w:rFonts w:ascii="iCiel Avenir LT Std 35 Light" w:hAnsi="iCiel Avenir LT Std 35 Light" w:cs="Arial"/>
          <w:i/>
          <w:iCs/>
          <w:sz w:val="22"/>
          <w:szCs w:val="22"/>
          <w:lang w:val="vi-VN"/>
          <w14:ligatures w14:val="standardContextual"/>
        </w:rPr>
      </w:pPr>
      <w:r w:rsidRPr="00EC1265">
        <w:rPr>
          <w:rFonts w:ascii="iCiel Avenir LT Std 35 Light" w:hAnsi="iCiel Avenir LT Std 35 Light" w:cs="Arial"/>
          <w:i/>
          <w:iCs/>
          <w:sz w:val="22"/>
          <w:szCs w:val="22"/>
          <w:lang w:val="vi-VN"/>
          <w14:ligatures w14:val="standardContextual"/>
        </w:rPr>
        <w:t xml:space="preserve">WSET: Wine &amp; Spirit Education Trust </w:t>
      </w:r>
    </w:p>
    <w:p w14:paraId="334B3ABF" w14:textId="4BD233EE" w:rsidR="005050A2" w:rsidRPr="00B437C5" w:rsidRDefault="00D24D58" w:rsidP="00766E73">
      <w:pPr>
        <w:pStyle w:val="ListParagraph"/>
        <w:tabs>
          <w:tab w:val="left" w:pos="630"/>
          <w:tab w:val="left" w:pos="1080"/>
        </w:tabs>
        <w:ind w:left="1080" w:firstLine="0"/>
        <w:contextualSpacing w:val="0"/>
        <w:rPr>
          <w:rFonts w:ascii="iCiel Avenir LT Std 35 Light" w:hAnsi="iCiel Avenir LT Std 35 Light" w:cs="Arial"/>
          <w:sz w:val="22"/>
          <w:szCs w:val="22"/>
          <w:lang w:val="vi-VN"/>
        </w:rPr>
      </w:pPr>
      <w:r w:rsidRPr="00EC1265">
        <w:rPr>
          <w:rFonts w:ascii="iCiel Avenir LT Std 35 Light" w:hAnsi="iCiel Avenir LT Std 35 Light" w:cs="Arial"/>
          <w:i/>
          <w:iCs/>
          <w:sz w:val="22"/>
          <w:szCs w:val="22"/>
          <w:lang w:val="vi-VN"/>
          <w14:ligatures w14:val="standardContextual"/>
        </w:rPr>
        <w:tab/>
        <w:t xml:space="preserve">… </w:t>
      </w:r>
      <w:r w:rsidRPr="00EC1265">
        <w:rPr>
          <w:rFonts w:ascii="iCiel Avenir LT Std 35 Light" w:hAnsi="iCiel Avenir LT Std 35 Light"/>
          <w:i/>
          <w:iCs/>
          <w:sz w:val="22"/>
          <w:szCs w:val="22"/>
          <w:lang w:val="vi-VN"/>
          <w14:ligatures w14:val="standardContextual"/>
        </w:rPr>
        <w:t>and many more</w:t>
      </w:r>
    </w:p>
    <w:p w14:paraId="681977F8" w14:textId="77777777" w:rsidR="005050A2" w:rsidRPr="00B437C5" w:rsidRDefault="005050A2" w:rsidP="00766E73">
      <w:pPr>
        <w:ind w:firstLine="0"/>
        <w:rPr>
          <w:rFonts w:ascii="iCiel Avenir LT Std 35 Light" w:eastAsiaTheme="minorEastAsia" w:hAnsi="iCiel Avenir LT Std 35 Light" w:cstheme="minorBidi"/>
          <w:sz w:val="22"/>
          <w:szCs w:val="22"/>
          <w:lang w:val="vi-VN"/>
        </w:rPr>
      </w:pPr>
      <w:r w:rsidRPr="00B437C5">
        <w:rPr>
          <w:rStyle w:val="eop"/>
          <w:rFonts w:ascii="iCiel Avenir LT Std 35 Light" w:eastAsiaTheme="minorEastAsia" w:hAnsi="iCiel Avenir LT Std 35 Light" w:cstheme="minorBidi"/>
          <w:sz w:val="22"/>
          <w:szCs w:val="22"/>
          <w:lang w:val="vi-VN"/>
        </w:rPr>
        <w:t xml:space="preserve">Students need to make a deposit payment at </w:t>
      </w:r>
      <w:r w:rsidRPr="00B437C5">
        <w:rPr>
          <w:rFonts w:ascii="iCiel Avenir LT Std 35 Light" w:eastAsiaTheme="minorEastAsia" w:hAnsi="iCiel Avenir LT Std 35 Light" w:cstheme="minorBidi"/>
          <w:sz w:val="22"/>
          <w:szCs w:val="22"/>
          <w:lang w:val="vi-VN"/>
        </w:rPr>
        <w: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t>
      </w:r>
    </w:p>
    <w:p w14:paraId="341C42FB" w14:textId="77777777" w:rsidR="005050A2" w:rsidRPr="00B437C5" w:rsidRDefault="005050A2" w:rsidP="00766E73">
      <w:pPr>
        <w:ind w:firstLine="0"/>
        <w:rPr>
          <w:rFonts w:ascii="iCiel Avenir LT Std 35 Light" w:eastAsiaTheme="minorEastAsia" w:hAnsi="iCiel Avenir LT Std 35 Light" w:cstheme="minorBidi"/>
          <w:i/>
          <w:iCs/>
          <w:sz w:val="22"/>
          <w:szCs w:val="22"/>
          <w:lang w:val="vi-VN"/>
        </w:rPr>
      </w:pPr>
      <w:r w:rsidRPr="00B437C5">
        <w:rPr>
          <w:rFonts w:ascii="iCiel Avenir LT Std 35 Light" w:eastAsiaTheme="minorEastAsia" w:hAnsi="iCiel Avenir LT Std 35 Light" w:cstheme="minorBidi"/>
          <w:i/>
          <w:iCs/>
          <w:sz w:val="22"/>
          <w:szCs w:val="22"/>
          <w:lang w:val="vi-VN"/>
        </w:rPr>
        <w: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t>
      </w:r>
    </w:p>
    <w:p w14:paraId="3B426183" w14:textId="77777777" w:rsidR="005050A2" w:rsidRPr="00B437C5" w:rsidRDefault="005050A2" w:rsidP="00766E73">
      <w:pPr>
        <w:ind w:firstLine="0"/>
        <w:rPr>
          <w:rFonts w:ascii="iCiel Avenir LT Std 35 Light" w:eastAsiaTheme="minorEastAsia" w:hAnsi="iCiel Avenir LT Std 35 Light" w:cstheme="minorBidi"/>
          <w:i/>
          <w:iCs/>
          <w:sz w:val="22"/>
          <w:szCs w:val="22"/>
          <w:lang w:val="vi-VN"/>
        </w:rPr>
      </w:pPr>
      <w:r w:rsidRPr="00B437C5">
        <w:rPr>
          <w:rFonts w:ascii="iCiel Avenir LT Std 35 Light" w:eastAsiaTheme="minorEastAsia" w:hAnsi="iCiel Avenir LT Std 35 Light" w:cstheme="minorBidi"/>
          <w:i/>
          <w:iCs/>
          <w:sz w:val="22"/>
          <w:szCs w:val="22"/>
          <w:lang w:val="vi-VN"/>
        </w:rPr>
        <w: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t>
      </w:r>
    </w:p>
    <w:p w14:paraId="7CA3BF9E" w14:textId="77777777" w:rsidR="005050A2" w:rsidRPr="00B437C5" w:rsidRDefault="005050A2" w:rsidP="00766E73">
      <w:pPr>
        <w:ind w:firstLine="0"/>
        <w:rPr>
          <w:rFonts w:ascii="iCiel Avenir LT Std 35 Light" w:eastAsiaTheme="minorEastAsia" w:hAnsi="iCiel Avenir LT Std 35 Light" w:cstheme="minorBidi"/>
          <w:i/>
          <w:iCs/>
          <w:sz w:val="22"/>
          <w:szCs w:val="22"/>
          <w:lang w:val="vi-VN"/>
        </w:rPr>
      </w:pPr>
      <w:r w:rsidRPr="00B437C5">
        <w:rPr>
          <w:rFonts w:ascii="iCiel Avenir LT Std 35 Light" w:eastAsiaTheme="minorEastAsia" w:hAnsi="iCiel Avenir LT Std 35 Light" w:cstheme="minorBidi"/>
          <w:i/>
          <w:iCs/>
          <w:sz w:val="22"/>
          <w:szCs w:val="22"/>
          <w:lang w:val="vi-VN"/>
        </w:rPr>
        <w:t>Một số nhóm khóa học được cung cấp tại Coursera có thể kể tới:</w:t>
      </w:r>
    </w:p>
    <w:p w14:paraId="30FB1938"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Kiến thức và kỹ năng bổ trợ chuyên ngành (Kinh doanh, Truyền thông, Kỹ thuật, Công nghệ, Sáng tạo, Du lịch và khách sạn, Phát triển xanh và bền vững…)</w:t>
      </w:r>
    </w:p>
    <w:p w14:paraId="2C0346E5"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Ngôn ngữ (Tiếng Anh, Trung Quốc, Hàn, Nhật, Pháp, Tây Ban Nha…)</w:t>
      </w:r>
    </w:p>
    <w:p w14:paraId="14C398F5"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Phát triển kỹ năng mềm và kỹ năng nghề nghiệp</w:t>
      </w:r>
    </w:p>
    <w:p w14:paraId="2ECFB9B5"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Kỹ năng học thuật và nghiên cứu</w:t>
      </w:r>
    </w:p>
    <w:p w14:paraId="72143243" w14:textId="77777777" w:rsidR="005050A2" w:rsidRPr="00B437C5" w:rsidRDefault="005050A2" w:rsidP="00766E73">
      <w:pPr>
        <w:pStyle w:val="ListParagraph"/>
        <w:tabs>
          <w:tab w:val="left" w:pos="630"/>
          <w:tab w:val="left" w:pos="1080"/>
        </w:tabs>
        <w:ind w:left="1080" w:firstLine="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ab/>
        <w:t xml:space="preserve">… </w:t>
      </w:r>
      <w:r w:rsidRPr="00B437C5">
        <w:rPr>
          <w:rFonts w:ascii="iCiel Avenir LT Std 35 Light" w:eastAsiaTheme="minorEastAsia" w:hAnsi="iCiel Avenir LT Std 35 Light" w:cstheme="minorBidi"/>
          <w:i/>
          <w:iCs/>
          <w:sz w:val="22"/>
          <w:szCs w:val="22"/>
          <w:lang w:val="vi-VN"/>
        </w:rPr>
        <w:t xml:space="preserve"> và rất nhiều lĩnh vực khác.</w:t>
      </w:r>
    </w:p>
    <w:p w14:paraId="0BD9288F" w14:textId="77777777" w:rsidR="005050A2" w:rsidRPr="00B437C5" w:rsidRDefault="005050A2" w:rsidP="00766E73">
      <w:pPr>
        <w:ind w:firstLine="0"/>
        <w:rPr>
          <w:rFonts w:ascii="iCiel Avenir LT Std 35 Light" w:eastAsiaTheme="minorEastAsia" w:hAnsi="iCiel Avenir LT Std 35 Light" w:cstheme="minorBidi"/>
          <w:i/>
          <w:iCs/>
          <w:sz w:val="22"/>
          <w:szCs w:val="22"/>
          <w:lang w:val="vi-VN"/>
        </w:rPr>
      </w:pPr>
      <w:r w:rsidRPr="00B437C5">
        <w:rPr>
          <w:rFonts w:ascii="iCiel Avenir LT Std 35 Light" w:eastAsiaTheme="minorEastAsia" w:hAnsi="iCiel Avenir LT Std 35 Light" w:cstheme="minorBidi"/>
          <w:i/>
          <w:iCs/>
          <w:sz w:val="22"/>
          <w:szCs w:val="22"/>
          <w:lang w:val="vi-VN"/>
        </w:rPr>
        <w: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t>
      </w:r>
    </w:p>
    <w:p w14:paraId="24F59EF0" w14:textId="77777777" w:rsidR="005050A2" w:rsidRPr="00B437C5" w:rsidRDefault="005050A2" w:rsidP="00766E73">
      <w:pPr>
        <w:ind w:firstLine="360"/>
        <w:rPr>
          <w:rFonts w:ascii="iCiel Avenir LT Std 35 Light" w:eastAsiaTheme="minorEastAsia" w:hAnsi="iCiel Avenir LT Std 35 Light" w:cstheme="minorBidi"/>
          <w:b/>
          <w:bCs/>
          <w:i/>
          <w:iCs/>
          <w:sz w:val="22"/>
          <w:szCs w:val="22"/>
          <w:lang w:val="vi-VN"/>
        </w:rPr>
      </w:pPr>
      <w:r w:rsidRPr="00B437C5">
        <w:rPr>
          <w:rFonts w:ascii="iCiel Avenir LT Std 35 Light" w:eastAsiaTheme="minorEastAsia" w:hAnsi="iCiel Avenir LT Std 35 Light" w:cstheme="minorBidi"/>
          <w:b/>
          <w:bCs/>
          <w:i/>
          <w:iCs/>
          <w:sz w:val="22"/>
          <w:szCs w:val="22"/>
          <w:lang w:val="vi-VN"/>
        </w:rPr>
        <w:t>Lớp học kỹ năng</w:t>
      </w:r>
    </w:p>
    <w:p w14:paraId="7DDF1E5F"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Lập kế hoạch và tổ chức sự kiện</w:t>
      </w:r>
    </w:p>
    <w:p w14:paraId="739D23C3"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 xml:space="preserve">Thiết kế </w:t>
      </w:r>
      <w:r>
        <w:rPr>
          <w:rFonts w:ascii="iCiel Avenir LT Std 35 Light" w:hAnsi="iCiel Avenir LT Std 35 Light" w:cs="Arial"/>
          <w:i/>
          <w:iCs/>
          <w:sz w:val="22"/>
          <w:szCs w:val="22"/>
        </w:rPr>
        <w:t>sản phẩm</w:t>
      </w:r>
      <w:r w:rsidRPr="00B437C5">
        <w:rPr>
          <w:rFonts w:ascii="iCiel Avenir LT Std 35 Light" w:hAnsi="iCiel Avenir LT Std 35 Light" w:cs="Arial"/>
          <w:i/>
          <w:iCs/>
          <w:sz w:val="22"/>
          <w:szCs w:val="22"/>
          <w:lang w:val="vi-VN"/>
        </w:rPr>
        <w:t xml:space="preserve"> du lịch</w:t>
      </w:r>
    </w:p>
    <w:p w14:paraId="6E71D66A"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Nói trước đám đông</w:t>
      </w:r>
    </w:p>
    <w:p w14:paraId="203B93F9" w14:textId="77777777" w:rsidR="005050A2" w:rsidRPr="00E21F57"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Giao tiếp và ứng xử đa văn hóa</w:t>
      </w:r>
    </w:p>
    <w:p w14:paraId="02081D75" w14:textId="2509E468" w:rsidR="00E21F57" w:rsidRPr="00E21F57" w:rsidRDefault="00E21F57" w:rsidP="00766E73">
      <w:pPr>
        <w:pStyle w:val="ListParagraph"/>
        <w:tabs>
          <w:tab w:val="left" w:pos="630"/>
          <w:tab w:val="left" w:pos="1080"/>
        </w:tabs>
        <w:ind w:left="1080" w:firstLine="0"/>
        <w:contextualSpacing w:val="0"/>
        <w:rPr>
          <w:rFonts w:ascii="iCiel Avenir LT Std 35 Light" w:hAnsi="iCiel Avenir LT Std 35 Light" w:cs="Arial"/>
          <w:i/>
          <w:iCs/>
          <w:sz w:val="22"/>
          <w:szCs w:val="22"/>
        </w:rPr>
      </w:pPr>
      <w:r>
        <w:rPr>
          <w:rFonts w:ascii="iCiel Avenir LT Std 35 Light" w:hAnsi="iCiel Avenir LT Std 35 Light" w:cs="Arial"/>
          <w:i/>
          <w:iCs/>
          <w:sz w:val="22"/>
          <w:szCs w:val="22"/>
        </w:rPr>
        <w:tab/>
      </w:r>
      <w:r w:rsidRPr="00B437C5">
        <w:rPr>
          <w:rFonts w:ascii="iCiel Avenir LT Std 35 Light" w:hAnsi="iCiel Avenir LT Std 35 Light" w:cs="Arial"/>
          <w:i/>
          <w:iCs/>
          <w:sz w:val="22"/>
          <w:szCs w:val="22"/>
          <w:lang w:val="vi-VN"/>
        </w:rPr>
        <w:t xml:space="preserve">… </w:t>
      </w:r>
    </w:p>
    <w:p w14:paraId="6556A83A" w14:textId="77777777" w:rsidR="005050A2" w:rsidRPr="00B437C5" w:rsidRDefault="005050A2" w:rsidP="00766E73">
      <w:pPr>
        <w:spacing w:before="0" w:beforeAutospacing="0"/>
        <w:ind w:firstLine="360"/>
        <w:rPr>
          <w:rFonts w:ascii="iCiel Avenir LT Std 35 Light" w:eastAsiaTheme="minorEastAsia" w:hAnsi="iCiel Avenir LT Std 35 Light" w:cstheme="minorBidi"/>
          <w:b/>
          <w:bCs/>
          <w:i/>
          <w:iCs/>
          <w:sz w:val="22"/>
          <w:szCs w:val="22"/>
          <w:lang w:val="vi-VN"/>
        </w:rPr>
      </w:pPr>
      <w:r w:rsidRPr="00B437C5">
        <w:rPr>
          <w:rFonts w:ascii="iCiel Avenir LT Std 35 Light" w:eastAsiaTheme="minorEastAsia" w:hAnsi="iCiel Avenir LT Std 35 Light" w:cstheme="minorBidi"/>
          <w:b/>
          <w:bCs/>
          <w:i/>
          <w:iCs/>
          <w:sz w:val="22"/>
          <w:szCs w:val="22"/>
          <w:lang w:val="vi-VN"/>
        </w:rPr>
        <w:t>Lớp ch</w:t>
      </w:r>
      <w:r w:rsidRPr="00F86725">
        <w:rPr>
          <w:rFonts w:ascii="iCiel Avenir LT Std 35 Light" w:eastAsiaTheme="minorEastAsia" w:hAnsi="iCiel Avenir LT Std 35 Light" w:cstheme="minorBidi"/>
          <w:b/>
          <w:bCs/>
          <w:i/>
          <w:iCs/>
          <w:sz w:val="22"/>
          <w:szCs w:val="22"/>
          <w:lang w:val="vi-VN"/>
        </w:rPr>
        <w:t>ứng chỉ chuyên môn và nghề nghiệp:</w:t>
      </w:r>
      <w:r w:rsidRPr="00B437C5">
        <w:rPr>
          <w:rFonts w:ascii="iCiel Avenir LT Std 35 Light" w:eastAsiaTheme="minorEastAsia" w:hAnsi="iCiel Avenir LT Std 35 Light" w:cstheme="minorBidi"/>
          <w:b/>
          <w:bCs/>
          <w:i/>
          <w:iCs/>
          <w:sz w:val="22"/>
          <w:szCs w:val="22"/>
          <w:lang w:val="vi-VN"/>
        </w:rPr>
        <w:t xml:space="preserve"> </w:t>
      </w:r>
    </w:p>
    <w:p w14:paraId="4880B693"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 xml:space="preserve">AWS: Bộ chứng chỉ về điện toán đám mây của Amazon </w:t>
      </w:r>
    </w:p>
    <w:p w14:paraId="6301CEC5" w14:textId="77777777" w:rsidR="005050A2" w:rsidRPr="00B437C5" w:rsidRDefault="005050A2" w:rsidP="004714C6">
      <w:pPr>
        <w:pStyle w:val="ListParagraph"/>
        <w:numPr>
          <w:ilvl w:val="0"/>
          <w:numId w:val="36"/>
        </w:numPr>
        <w:tabs>
          <w:tab w:val="left" w:pos="630"/>
          <w:tab w:val="left" w:pos="1080"/>
        </w:tabs>
        <w:ind w:firstLine="360"/>
        <w:contextualSpacing w:val="0"/>
        <w:rPr>
          <w:rFonts w:ascii="iCiel Avenir LT Std 35 Light" w:hAnsi="iCiel Avenir LT Std 35 Light" w:cs="Arial"/>
          <w:i/>
          <w:iCs/>
          <w:sz w:val="22"/>
          <w:szCs w:val="22"/>
          <w:lang w:val="vi-VN"/>
        </w:rPr>
      </w:pPr>
      <w:r w:rsidRPr="00B437C5">
        <w:rPr>
          <w:rFonts w:ascii="iCiel Avenir LT Std 35 Light" w:hAnsi="iCiel Avenir LT Std 35 Light" w:cs="Arial"/>
          <w:i/>
          <w:iCs/>
          <w:sz w:val="22"/>
          <w:szCs w:val="22"/>
          <w:lang w:val="vi-VN"/>
        </w:rPr>
        <w:t>WSET: Chứng chỉ quốc tế về rượu vang và rượu mạnh</w:t>
      </w:r>
    </w:p>
    <w:p w14:paraId="576642AB" w14:textId="77777777" w:rsidR="005050A2" w:rsidRPr="00E21F57" w:rsidRDefault="005050A2" w:rsidP="00766E73">
      <w:pPr>
        <w:pStyle w:val="ListParagraph"/>
        <w:tabs>
          <w:tab w:val="left" w:pos="630"/>
          <w:tab w:val="left" w:pos="1080"/>
        </w:tabs>
        <w:ind w:left="1080" w:firstLine="0"/>
        <w:contextualSpacing w:val="0"/>
        <w:rPr>
          <w:rFonts w:ascii="iCiel Avenir LT Std 35 Light" w:hAnsi="iCiel Avenir LT Std 35 Light" w:cs="Arial"/>
          <w:i/>
          <w:iCs/>
          <w:sz w:val="22"/>
          <w:szCs w:val="22"/>
        </w:rPr>
      </w:pPr>
      <w:r w:rsidRPr="00B437C5">
        <w:rPr>
          <w:rFonts w:ascii="iCiel Avenir LT Std 35 Light" w:hAnsi="iCiel Avenir LT Std 35 Light" w:cs="Arial"/>
          <w:i/>
          <w:iCs/>
          <w:sz w:val="22"/>
          <w:szCs w:val="22"/>
          <w:lang w:val="vi-VN"/>
        </w:rPr>
        <w:tab/>
        <w:t>…</w:t>
      </w:r>
    </w:p>
    <w:p w14:paraId="7C14AAED" w14:textId="09187191" w:rsidR="00772105" w:rsidRPr="006E365F" w:rsidRDefault="005050A2" w:rsidP="00766E73">
      <w:pPr>
        <w:ind w:firstLine="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t>
      </w:r>
    </w:p>
    <w:p w14:paraId="056E9A44" w14:textId="60F915E4" w:rsidR="005601A3" w:rsidRPr="00766E73" w:rsidRDefault="005601A3" w:rsidP="002D1D27">
      <w:pPr>
        <w:pStyle w:val="Question"/>
        <w:numPr>
          <w:ilvl w:val="0"/>
          <w:numId w:val="5"/>
        </w:numPr>
        <w:tabs>
          <w:tab w:val="left" w:pos="630"/>
          <w:tab w:val="left" w:pos="1260"/>
        </w:tabs>
        <w:spacing w:line="400" w:lineRule="exact"/>
        <w:ind w:left="0" w:firstLine="720"/>
        <w:rPr>
          <w:rFonts w:cs="Arial"/>
          <w:i/>
          <w:iCs/>
          <w:szCs w:val="22"/>
          <w:lang w:val="en-GB"/>
        </w:rPr>
      </w:pPr>
      <w:bookmarkStart w:id="2730" w:name="_Toc149054269"/>
      <w:bookmarkStart w:id="2731" w:name="_Toc177136111"/>
      <w:r w:rsidRPr="00374FF1">
        <w:rPr>
          <w:rFonts w:cs="Arial"/>
          <w:szCs w:val="22"/>
          <w:lang w:val="en-GB"/>
        </w:rPr>
        <w:t xml:space="preserve">Where to get support when students have concerns about their wellbeing and personal life? Who can parents/students contact if students need help with stress and anxiety at school? / </w:t>
      </w:r>
      <w:r w:rsidRPr="002D1D27">
        <w:rPr>
          <w:rFonts w:cs="Arial"/>
          <w:i/>
          <w:iCs/>
          <w:szCs w:val="22"/>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bookmarkEnd w:id="2730"/>
      <w:bookmarkEnd w:id="2731"/>
    </w:p>
    <w:p w14:paraId="7F20C338" w14:textId="77777777" w:rsidR="005601A3" w:rsidRPr="00374FF1" w:rsidRDefault="005601A3" w:rsidP="00766E73">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en-GB"/>
        </w:rPr>
      </w:pPr>
      <w:r w:rsidRPr="00374FF1">
        <w:rPr>
          <w:rFonts w:ascii="iCiel Avenir LT Std 35 Light" w:hAnsi="iCiel Avenir LT Std 35 Light" w:cs="Arial"/>
          <w:b/>
          <w:bCs/>
          <w:sz w:val="22"/>
          <w:szCs w:val="22"/>
          <w:u w:val="single"/>
          <w:lang w:val="en-GB"/>
        </w:rPr>
        <w:t xml:space="preserve">Answer / </w:t>
      </w:r>
      <w:r w:rsidRPr="00374FF1">
        <w:rPr>
          <w:rFonts w:ascii="iCiel Avenir LT Std 35 Light" w:hAnsi="iCiel Avenir LT Std 35 Light" w:cs="Arial"/>
          <w:b/>
          <w:bCs/>
          <w:i/>
          <w:iCs/>
          <w:sz w:val="22"/>
          <w:szCs w:val="22"/>
          <w:u w:val="single"/>
          <w:lang w:val="en-GB"/>
        </w:rPr>
        <w:t>Câu tr</w:t>
      </w:r>
      <w:r w:rsidRPr="00374FF1">
        <w:rPr>
          <w:rFonts w:ascii="iCiel Avenir LT Std 35 Light" w:hAnsi="iCiel Avenir LT Std 35 Light" w:cs="Calibri"/>
          <w:b/>
          <w:bCs/>
          <w:i/>
          <w:iCs/>
          <w:sz w:val="22"/>
          <w:szCs w:val="22"/>
          <w:u w:val="single"/>
          <w:lang w:val="en-GB"/>
        </w:rPr>
        <w:t>ả</w:t>
      </w:r>
      <w:r w:rsidRPr="00374FF1">
        <w:rPr>
          <w:rFonts w:ascii="iCiel Avenir LT Std 35 Light" w:hAnsi="iCiel Avenir LT Std 35 Light" w:cs="Arial"/>
          <w:b/>
          <w:bCs/>
          <w:i/>
          <w:iCs/>
          <w:sz w:val="22"/>
          <w:szCs w:val="22"/>
          <w:u w:val="single"/>
          <w:lang w:val="en-GB"/>
        </w:rPr>
        <w:t xml:space="preserve"> l</w:t>
      </w:r>
      <w:r w:rsidRPr="00374FF1">
        <w:rPr>
          <w:rFonts w:ascii="iCiel Avenir LT Std 35 Light" w:hAnsi="iCiel Avenir LT Std 35 Light" w:cs="Calibri"/>
          <w:b/>
          <w:bCs/>
          <w:i/>
          <w:iCs/>
          <w:sz w:val="22"/>
          <w:szCs w:val="22"/>
          <w:u w:val="single"/>
          <w:lang w:val="en-GB"/>
        </w:rPr>
        <w:t>ờ</w:t>
      </w:r>
      <w:r w:rsidRPr="00374FF1">
        <w:rPr>
          <w:rFonts w:ascii="iCiel Avenir LT Std 35 Light" w:hAnsi="iCiel Avenir LT Std 35 Light" w:cs="Arial"/>
          <w:b/>
          <w:bCs/>
          <w:i/>
          <w:iCs/>
          <w:sz w:val="22"/>
          <w:szCs w:val="22"/>
          <w:u w:val="single"/>
          <w:lang w:val="en-GB"/>
        </w:rPr>
        <w:t>i:</w:t>
      </w:r>
    </w:p>
    <w:p w14:paraId="1B7806BB" w14:textId="798E389B" w:rsidR="005601A3" w:rsidRPr="00374FF1" w:rsidRDefault="005601A3" w:rsidP="00766E73">
      <w:pPr>
        <w:pStyle w:val="ListParagraph"/>
        <w:tabs>
          <w:tab w:val="left" w:pos="630"/>
          <w:tab w:val="left" w:pos="1080"/>
        </w:tabs>
        <w:ind w:left="0" w:firstLine="0"/>
        <w:contextualSpacing w:val="0"/>
        <w:rPr>
          <w:rFonts w:ascii="iCiel Avenir LT Std 35 Light" w:hAnsi="iCiel Avenir LT Std 35 Light" w:cs="Arial"/>
          <w:sz w:val="22"/>
          <w:szCs w:val="22"/>
          <w:lang w:val="en-GB"/>
        </w:rPr>
      </w:pPr>
      <w:r w:rsidRPr="00374FF1">
        <w:rPr>
          <w:rFonts w:ascii="iCiel Avenir LT Std 35 Light" w:hAnsi="iCiel Avenir LT Std 35 Light" w:cs="Arial"/>
          <w:sz w:val="22"/>
          <w:szCs w:val="22"/>
          <w:lang w:val="en-GB"/>
        </w:rPr>
        <w: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t>
      </w:r>
    </w:p>
    <w:p w14:paraId="66A6F711" w14:textId="77777777" w:rsidR="005601A3" w:rsidRPr="00374FF1" w:rsidRDefault="005601A3" w:rsidP="00766E73">
      <w:pPr>
        <w:pStyle w:val="ListParagraph"/>
        <w:tabs>
          <w:tab w:val="left" w:pos="630"/>
          <w:tab w:val="left" w:pos="1080"/>
        </w:tabs>
        <w:ind w:left="0" w:firstLine="0"/>
        <w:contextualSpacing w:val="0"/>
        <w:rPr>
          <w:rFonts w:ascii="iCiel Avenir LT Std 35 Light" w:hAnsi="iCiel Avenir LT Std 35 Light" w:cs="Arial"/>
          <w:sz w:val="22"/>
          <w:szCs w:val="22"/>
          <w:lang w:val="en-GB"/>
        </w:rPr>
      </w:pPr>
      <w:r w:rsidRPr="00374FF1">
        <w:rPr>
          <w:rFonts w:ascii="iCiel Avenir LT Std 35 Light" w:hAnsi="iCiel Avenir LT Std 35 Light" w:cs="Arial"/>
          <w:sz w:val="22"/>
          <w:szCs w:val="22"/>
          <w:lang w:val="en-GB"/>
        </w:rPr>
        <w:t>If you are worried about students’ mental health such as stress or anxiety, please email us at:</w:t>
      </w:r>
      <w:r w:rsidRPr="00374FF1">
        <w:rPr>
          <w:rStyle w:val="Hyperlink"/>
          <w:rFonts w:ascii="iCiel Avenir LT Std 35 Light" w:hAnsi="iCiel Avenir LT Std 35 Light" w:cs="Arial"/>
          <w:sz w:val="22"/>
          <w:szCs w:val="22"/>
          <w:lang w:val="en-GB"/>
        </w:rPr>
        <w:t xml:space="preserve"> Student-Wellbeing@buv.edu.vn</w:t>
      </w:r>
      <w:r w:rsidRPr="00374FF1">
        <w:rPr>
          <w:rFonts w:ascii="iCiel Avenir LT Std 35 Light" w:hAnsi="iCiel Avenir LT Std 35 Light" w:cs="Arial"/>
          <w:sz w:val="22"/>
          <w:szCs w:val="22"/>
          <w:lang w:val="en-GB"/>
        </w:rPr>
        <w:t>. Our Well-being Counsellor will help to give the best psychological support to students with confidentiality.</w:t>
      </w:r>
    </w:p>
    <w:p w14:paraId="2E613DCA" w14:textId="77777777" w:rsidR="005601A3" w:rsidRPr="00374FF1" w:rsidRDefault="005601A3" w:rsidP="00766E73">
      <w:pPr>
        <w:tabs>
          <w:tab w:val="left" w:pos="630"/>
          <w:tab w:val="left" w:pos="1080"/>
        </w:tabs>
        <w:ind w:firstLine="0"/>
        <w:rPr>
          <w:rFonts w:ascii="iCiel Avenir LT Std 35 Light" w:hAnsi="iCiel Avenir LT Std 35 Light" w:cs="Arial"/>
          <w:i/>
          <w:iCs/>
          <w:sz w:val="22"/>
          <w:szCs w:val="22"/>
          <w:lang w:val="en-GB"/>
        </w:rPr>
      </w:pPr>
      <w:r w:rsidRPr="00374FF1">
        <w:rPr>
          <w:rFonts w:ascii="iCiel Avenir LT Std 35 Light" w:hAnsi="iCiel Avenir LT Std 35 Light" w:cs="Arial"/>
          <w:i/>
          <w:iCs/>
          <w:sz w:val="22"/>
          <w:szCs w:val="22"/>
          <w:lang w:val="en-GB"/>
        </w:rPr>
        <w:t>B</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 xml:space="preserve"> p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T</w:t>
      </w:r>
      <w:r w:rsidRPr="00374FF1">
        <w:rPr>
          <w:rFonts w:ascii="iCiel Avenir LT Std 35 Light" w:hAnsi="iCiel Avenir LT Std 35 Light" w:cs="Calibri"/>
          <w:i/>
          <w:iCs/>
          <w:sz w:val="22"/>
          <w:szCs w:val="22"/>
          <w:lang w:val="en-GB"/>
        </w:rPr>
        <w:t>ư</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n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h</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m s</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c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o</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là n</w:t>
      </w:r>
      <w:r w:rsidRPr="00374FF1">
        <w:rPr>
          <w:rFonts w:ascii="iCiel Avenir LT Std 35 Light" w:hAnsi="iCiel Avenir LT Std 35 Light" w:cs="Calibri"/>
          <w:i/>
          <w:iCs/>
          <w:sz w:val="22"/>
          <w:szCs w:val="22"/>
          <w:lang w:val="en-GB"/>
        </w:rPr>
        <w:t>ơ</w:t>
      </w:r>
      <w:r w:rsidRPr="00374FF1">
        <w:rPr>
          <w:rFonts w:ascii="iCiel Avenir LT Std 35 Light" w:hAnsi="iCiel Avenir LT Std 35 Light" w:cs="Arial"/>
          <w:i/>
          <w:iCs/>
          <w:sz w:val="22"/>
          <w:szCs w:val="22"/>
          <w:lang w:val="en-GB"/>
        </w:rPr>
        <w:t>i ti</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p n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u c</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u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o</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a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BUV. Chúng tôi cung c</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p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o</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t </w:t>
      </w:r>
      <w:r w:rsidRPr="00374FF1">
        <w:rPr>
          <w:rFonts w:ascii="iCiel Avenir LT Std 35 Light" w:hAnsi="iCiel Avenir LT Std 35 Light" w:cs="Calibri"/>
          <w:i/>
          <w:iCs/>
          <w:sz w:val="22"/>
          <w:szCs w:val="22"/>
          <w:lang w:val="en-GB"/>
        </w:rPr>
        <w:t>độ</w:t>
      </w:r>
      <w:r w:rsidRPr="00374FF1">
        <w:rPr>
          <w:rFonts w:ascii="iCiel Avenir LT Std 35 Light" w:hAnsi="iCiel Avenir LT Std 35 Light" w:cs="Arial"/>
          <w:i/>
          <w:iCs/>
          <w:sz w:val="22"/>
          <w:szCs w:val="22"/>
          <w:lang w:val="en-GB"/>
        </w:rPr>
        <w:t>ng ch</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m s</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c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 xml:space="preserve">n </w:t>
      </w:r>
      <w:r w:rsidRPr="00374FF1">
        <w:rPr>
          <w:rFonts w:ascii="iCiel Avenir LT Std 35 Light" w:hAnsi="iCiel Avenir LT Std 35 Light" w:cs="Calibri"/>
          <w:i/>
          <w:iCs/>
          <w:sz w:val="22"/>
          <w:szCs w:val="22"/>
          <w:lang w:val="en-GB"/>
        </w:rPr>
        <w:t>đ</w:t>
      </w:r>
      <w:r w:rsidRPr="00374FF1">
        <w:rPr>
          <w:rFonts w:ascii="iCiel Avenir LT Std 35 Light" w:hAnsi="iCiel Avenir LT Std 35 Light" w:cs="Arial"/>
          <w:i/>
          <w:iCs/>
          <w:sz w:val="22"/>
          <w:szCs w:val="22"/>
          <w:lang w:val="en-GB"/>
        </w:rPr>
        <w:t>a d</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ng </w:t>
      </w:r>
      <w:r w:rsidRPr="00374FF1">
        <w:rPr>
          <w:rFonts w:ascii="iCiel Avenir LT Std 35 Light" w:hAnsi="iCiel Avenir LT Std 35 Light" w:cs="Calibri"/>
          <w:i/>
          <w:iCs/>
          <w:sz w:val="22"/>
          <w:szCs w:val="22"/>
          <w:lang w:val="en-GB"/>
        </w:rPr>
        <w:t>để</w:t>
      </w:r>
      <w:r w:rsidRPr="00374FF1">
        <w:rPr>
          <w:rFonts w:ascii="iCiel Avenir LT Std 35 Light" w:hAnsi="iCiel Avenir LT Std 35 Light" w:cs="Arial"/>
          <w:i/>
          <w:iCs/>
          <w:sz w:val="22"/>
          <w:szCs w:val="22"/>
          <w:lang w:val="en-GB"/>
        </w:rPr>
        <w:t xml:space="preserve">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th</w:t>
      </w:r>
      <w:r w:rsidRPr="00374FF1">
        <w:rPr>
          <w:rFonts w:ascii="iCiel Avenir LT Std 35 Light" w:hAnsi="iCiel Avenir LT Std 35 Light" w:cs="Avenir Next LT Pro"/>
          <w:i/>
          <w:iCs/>
          <w:sz w:val="22"/>
          <w:szCs w:val="22"/>
          <w:lang w:val="en-GB"/>
        </w:rPr>
        <w:t>ô</w:t>
      </w:r>
      <w:r w:rsidRPr="00374FF1">
        <w:rPr>
          <w:rFonts w:ascii="iCiel Avenir LT Std 35 Light" w:hAnsi="iCiel Avenir LT Std 35 Light" w:cs="Arial"/>
          <w:i/>
          <w:iCs/>
          <w:sz w:val="22"/>
          <w:szCs w:val="22"/>
          <w:lang w:val="en-GB"/>
        </w:rPr>
        <w:t>ng qua vi</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c t</w:t>
      </w:r>
      <w:r w:rsidRPr="00374FF1">
        <w:rPr>
          <w:rFonts w:ascii="iCiel Avenir LT Std 35 Light" w:hAnsi="iCiel Avenir LT Std 35 Light" w:cs="Calibri"/>
          <w:i/>
          <w:iCs/>
          <w:sz w:val="22"/>
          <w:szCs w:val="22"/>
          <w:lang w:val="en-GB"/>
        </w:rPr>
        <w:t>ổ</w:t>
      </w:r>
      <w:r w:rsidRPr="00374FF1">
        <w:rPr>
          <w:rFonts w:ascii="iCiel Avenir LT Std 35 Light" w:hAnsi="iCiel Avenir LT Std 35 Light" w:cs="Arial"/>
          <w:i/>
          <w:iCs/>
          <w:sz w:val="22"/>
          <w:szCs w:val="22"/>
          <w:lang w:val="en-GB"/>
        </w:rPr>
        <w:t xml:space="preserve"> ch</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i th</w:t>
      </w:r>
      <w:r w:rsidRPr="00374FF1">
        <w:rPr>
          <w:rFonts w:ascii="iCiel Avenir LT Std 35 Light" w:hAnsi="iCiel Avenir LT Std 35 Light" w:cs="Calibri"/>
          <w:i/>
          <w:iCs/>
          <w:sz w:val="22"/>
          <w:szCs w:val="22"/>
          <w:lang w:val="en-GB"/>
        </w:rPr>
        <w:t>ả</w:t>
      </w:r>
      <w:r w:rsidRPr="00374FF1">
        <w:rPr>
          <w:rFonts w:ascii="iCiel Avenir LT Std 35 Light" w:hAnsi="iCiel Avenir LT Std 35 Light" w:cs="Arial"/>
          <w:i/>
          <w:iCs/>
          <w:sz w:val="22"/>
          <w:szCs w:val="22"/>
          <w:lang w:val="en-GB"/>
        </w:rPr>
        <w:t>o v</w:t>
      </w:r>
      <w:r w:rsidRPr="00374FF1">
        <w:rPr>
          <w:rFonts w:ascii="iCiel Avenir LT Std 35 Light" w:hAnsi="iCiel Avenir LT Std 35 Light" w:cs="Calibri"/>
          <w:i/>
          <w:iCs/>
          <w:sz w:val="22"/>
          <w:szCs w:val="22"/>
          <w:lang w:val="en-GB"/>
        </w:rPr>
        <w:t>ề</w:t>
      </w:r>
      <w:r w:rsidRPr="00374FF1">
        <w:rPr>
          <w:rFonts w:ascii="iCiel Avenir LT Std 35 Light" w:hAnsi="iCiel Avenir LT Std 35 Light" w:cs="Arial"/>
          <w:i/>
          <w:iCs/>
          <w:sz w:val="22"/>
          <w:szCs w:val="22"/>
          <w:lang w:val="en-GB"/>
        </w:rPr>
        <w:t xml:space="preserve"> k</w:t>
      </w:r>
      <w:r w:rsidRPr="00374FF1">
        <w:rPr>
          <w:rFonts w:ascii="iCiel Avenir LT Std 35 Light" w:hAnsi="iCiel Avenir LT Std 35 Light" w:cs="Calibri"/>
          <w:i/>
          <w:iCs/>
          <w:sz w:val="22"/>
          <w:szCs w:val="22"/>
          <w:lang w:val="en-GB"/>
        </w:rPr>
        <w:t>ỹ</w:t>
      </w:r>
      <w:r w:rsidRPr="00374FF1">
        <w:rPr>
          <w:rFonts w:ascii="iCiel Avenir LT Std 35 Light" w:hAnsi="iCiel Avenir LT Std 35 Light" w:cs="Arial"/>
          <w:i/>
          <w:iCs/>
          <w:sz w:val="22"/>
          <w:szCs w:val="22"/>
          <w:lang w:val="en-GB"/>
        </w:rPr>
        <w:t xml:space="preserve"> n</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ng s</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ng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d</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nh cho toàn b</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 xml:space="preserve">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bu</w:t>
      </w:r>
      <w:r w:rsidRPr="00374FF1">
        <w:rPr>
          <w:rFonts w:ascii="iCiel Avenir LT Std 35 Light" w:hAnsi="iCiel Avenir LT Std 35 Light" w:cs="Calibri"/>
          <w:i/>
          <w:iCs/>
          <w:sz w:val="22"/>
          <w:szCs w:val="22"/>
          <w:lang w:val="en-GB"/>
        </w:rPr>
        <w:t>ổ</w:t>
      </w:r>
      <w:r w:rsidRPr="00374FF1">
        <w:rPr>
          <w:rFonts w:ascii="iCiel Avenir LT Std 35 Light" w:hAnsi="iCiel Avenir LT Std 35 Light" w:cs="Arial"/>
          <w:i/>
          <w:iCs/>
          <w:sz w:val="22"/>
          <w:szCs w:val="22"/>
          <w:lang w:val="en-GB"/>
        </w:rPr>
        <w:t>i tr</w:t>
      </w:r>
      <w:r w:rsidRPr="00374FF1">
        <w:rPr>
          <w:rFonts w:ascii="iCiel Avenir LT Std 35 Light" w:hAnsi="iCiel Avenir LT Std 35 Light" w:cs="Avenir Next LT Pro"/>
          <w:i/>
          <w:iCs/>
          <w:sz w:val="22"/>
          <w:szCs w:val="22"/>
          <w:lang w:val="en-GB"/>
        </w:rPr>
        <w:t>ò</w:t>
      </w:r>
      <w:r w:rsidRPr="00374FF1">
        <w:rPr>
          <w:rFonts w:ascii="iCiel Avenir LT Std 35 Light" w:hAnsi="iCiel Avenir LT Std 35 Light" w:cs="Arial"/>
          <w:i/>
          <w:iCs/>
          <w:sz w:val="22"/>
          <w:szCs w:val="22"/>
          <w:lang w:val="en-GB"/>
        </w:rPr>
        <w:t xml:space="preserve"> chuy</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n tr</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hi</w:t>
      </w:r>
      <w:r w:rsidRPr="00374FF1">
        <w:rPr>
          <w:rFonts w:ascii="iCiel Avenir LT Std 35 Light" w:hAnsi="iCiel Avenir LT Std 35 Light" w:cs="Calibri"/>
          <w:i/>
          <w:iCs/>
          <w:sz w:val="22"/>
          <w:szCs w:val="22"/>
          <w:lang w:val="en-GB"/>
        </w:rPr>
        <w:t>ề</w:t>
      </w:r>
      <w:r w:rsidRPr="00374FF1">
        <w:rPr>
          <w:rFonts w:ascii="iCiel Avenir LT Std 35 Light" w:hAnsi="iCiel Avenir LT Std 35 Light" w:cs="Arial"/>
          <w:i/>
          <w:iCs/>
          <w:sz w:val="22"/>
          <w:szCs w:val="22"/>
          <w:lang w:val="en-GB"/>
        </w:rPr>
        <w:t>u nh</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m n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 xml:space="preserve"> ph</w:t>
      </w:r>
      <w:r w:rsidRPr="00374FF1">
        <w:rPr>
          <w:rFonts w:ascii="iCiel Avenir LT Std 35 Light" w:hAnsi="iCiel Avenir LT Std 35 Light" w:cs="Avenir Next LT Pro"/>
          <w:i/>
          <w:iCs/>
          <w:sz w:val="22"/>
          <w:szCs w:val="22"/>
          <w:lang w:val="en-GB"/>
        </w:rPr>
        <w:t>ù</w:t>
      </w:r>
      <w:r w:rsidRPr="00374FF1">
        <w:rPr>
          <w:rFonts w:ascii="iCiel Avenir LT Std 35 Light" w:hAnsi="iCiel Avenir LT Std 35 Light" w:cs="Arial"/>
          <w:i/>
          <w:iCs/>
          <w:sz w:val="22"/>
          <w:szCs w:val="22"/>
          <w:lang w:val="en-GB"/>
        </w:rPr>
        <w:t xml:space="preserve"> h</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p cho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ch</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 xml:space="preserve"> </w:t>
      </w:r>
      <w:r w:rsidRPr="00374FF1">
        <w:rPr>
          <w:rFonts w:ascii="iCiel Avenir LT Std 35 Light" w:hAnsi="iCiel Avenir LT Std 35 Light" w:cs="Calibri"/>
          <w:i/>
          <w:iCs/>
          <w:sz w:val="22"/>
          <w:szCs w:val="22"/>
          <w:lang w:val="en-GB"/>
        </w:rPr>
        <w:t>đề</w:t>
      </w:r>
      <w:r w:rsidRPr="00374FF1">
        <w:rPr>
          <w:rFonts w:ascii="iCiel Avenir LT Std 35 Light" w:hAnsi="iCiel Avenir LT Std 35 Light" w:cs="Arial"/>
          <w:i/>
          <w:iCs/>
          <w:sz w:val="22"/>
          <w:szCs w:val="22"/>
          <w:lang w:val="en-GB"/>
        </w:rPr>
        <w:t xml:space="preserve"> chu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s</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u,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o</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t </w:t>
      </w:r>
      <w:r w:rsidRPr="00374FF1">
        <w:rPr>
          <w:rFonts w:ascii="iCiel Avenir LT Std 35 Light" w:hAnsi="iCiel Avenir LT Std 35 Light" w:cs="Calibri"/>
          <w:i/>
          <w:iCs/>
          <w:sz w:val="22"/>
          <w:szCs w:val="22"/>
          <w:lang w:val="en-GB"/>
        </w:rPr>
        <w:t>độ</w:t>
      </w:r>
      <w:r w:rsidRPr="00374FF1">
        <w:rPr>
          <w:rFonts w:ascii="iCiel Avenir LT Std 35 Light" w:hAnsi="iCiel Avenir LT Std 35 Light" w:cs="Arial"/>
          <w:i/>
          <w:iCs/>
          <w:sz w:val="22"/>
          <w:szCs w:val="22"/>
          <w:lang w:val="en-GB"/>
        </w:rPr>
        <w:t>ng n</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 xml:space="preserve">ng cao </w:t>
      </w:r>
      <w:r w:rsidRPr="00374FF1">
        <w:rPr>
          <w:rFonts w:ascii="iCiel Avenir LT Std 35 Light" w:hAnsi="iCiel Avenir LT Std 35 Light" w:cs="Calibri"/>
          <w:i/>
          <w:iCs/>
          <w:sz w:val="22"/>
          <w:szCs w:val="22"/>
          <w:lang w:val="en-GB"/>
        </w:rPr>
        <w:t>đờ</w:t>
      </w:r>
      <w:r w:rsidRPr="00374FF1">
        <w:rPr>
          <w:rFonts w:ascii="iCiel Avenir LT Std 35 Light" w:hAnsi="iCiel Avenir LT Std 35 Light" w:cs="Arial"/>
          <w:i/>
          <w:iCs/>
          <w:sz w:val="22"/>
          <w:szCs w:val="22"/>
          <w:lang w:val="en-GB"/>
        </w:rPr>
        <w:t>i s</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ng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kh</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nh</w:t>
      </w:r>
      <w:r w:rsidRPr="00374FF1">
        <w:rPr>
          <w:rFonts w:ascii="iCiel Avenir LT Std 35 Light" w:hAnsi="iCiel Avenir LT Std 35 Light" w:cs="Calibri"/>
          <w:i/>
          <w:iCs/>
          <w:sz w:val="22"/>
          <w:szCs w:val="22"/>
          <w:lang w:val="en-GB"/>
        </w:rPr>
        <w:t>ư</w:t>
      </w:r>
      <w:r w:rsidRPr="00374FF1">
        <w:rPr>
          <w:rFonts w:ascii="iCiel Avenir LT Std 35 Light" w:hAnsi="iCiel Avenir LT Std 35 Light" w:cs="Arial"/>
          <w:i/>
          <w:iCs/>
          <w:sz w:val="22"/>
          <w:szCs w:val="22"/>
          <w:lang w:val="en-GB"/>
        </w:rPr>
        <w:t xml:space="preserve"> tri</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n l</w:t>
      </w:r>
      <w:r w:rsidRPr="00374FF1">
        <w:rPr>
          <w:rFonts w:ascii="iCiel Avenir LT Std 35 Light" w:hAnsi="iCiel Avenir LT Std 35 Light" w:cs="Avenir Next LT Pro"/>
          <w:i/>
          <w:iCs/>
          <w:sz w:val="22"/>
          <w:szCs w:val="22"/>
          <w:lang w:val="en-GB"/>
        </w:rPr>
        <w:t>ã</w:t>
      </w:r>
      <w:r w:rsidRPr="00374FF1">
        <w:rPr>
          <w:rFonts w:ascii="iCiel Avenir LT Std 35 Light" w:hAnsi="iCiel Avenir LT Std 35 Light" w:cs="Arial"/>
          <w:i/>
          <w:iCs/>
          <w:sz w:val="22"/>
          <w:szCs w:val="22"/>
          <w:lang w:val="en-GB"/>
        </w:rPr>
        <w:t>m hay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chi</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n d</w:t>
      </w:r>
      <w:r w:rsidRPr="00374FF1">
        <w:rPr>
          <w:rFonts w:ascii="iCiel Avenir LT Std 35 Light" w:hAnsi="iCiel Avenir LT Std 35 Light" w:cs="Calibri"/>
          <w:i/>
          <w:iCs/>
          <w:sz w:val="22"/>
          <w:szCs w:val="22"/>
          <w:lang w:val="en-GB"/>
        </w:rPr>
        <w:t>ị</w:t>
      </w:r>
      <w:r w:rsidRPr="00374FF1">
        <w:rPr>
          <w:rFonts w:ascii="iCiel Avenir LT Std 35 Light" w:hAnsi="iCiel Avenir LT Std 35 Light" w:cs="Arial"/>
          <w:i/>
          <w:iCs/>
          <w:sz w:val="22"/>
          <w:szCs w:val="22"/>
          <w:lang w:val="en-GB"/>
        </w:rPr>
        <w:t>ch.</w:t>
      </w:r>
    </w:p>
    <w:p w14:paraId="638C3676" w14:textId="77777777" w:rsidR="005601A3" w:rsidRPr="00374FF1" w:rsidRDefault="005601A3" w:rsidP="00766E73">
      <w:pPr>
        <w:ind w:firstLine="0"/>
        <w:rPr>
          <w:rFonts w:ascii="iCiel Avenir LT Std 35 Light" w:hAnsi="iCiel Avenir LT Std 35 Light" w:cs="Arial"/>
          <w:i/>
          <w:iCs/>
          <w:sz w:val="22"/>
          <w:szCs w:val="22"/>
          <w:lang w:val="en-GB"/>
        </w:rPr>
      </w:pPr>
      <w:r w:rsidRPr="00374FF1">
        <w:rPr>
          <w:rFonts w:ascii="iCiel Avenir LT Std 35 Light" w:hAnsi="iCiel Avenir LT Std 35 Light" w:cs="Arial"/>
          <w:i/>
          <w:iCs/>
          <w:sz w:val="22"/>
          <w:szCs w:val="22"/>
          <w:lang w:val="en-GB"/>
        </w:rPr>
        <w:t>N</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u n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th</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y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bi</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u hi</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n lo l</w:t>
      </w:r>
      <w:r w:rsidRPr="00374FF1">
        <w:rPr>
          <w:rFonts w:ascii="iCiel Avenir LT Std 35 Light" w:hAnsi="iCiel Avenir LT Std 35 Light" w:cs="Calibri"/>
          <w:i/>
          <w:iCs/>
          <w:sz w:val="22"/>
          <w:szCs w:val="22"/>
          <w:lang w:val="en-GB"/>
        </w:rPr>
        <w:t>ắ</w:t>
      </w:r>
      <w:r w:rsidRPr="00374FF1">
        <w:rPr>
          <w:rFonts w:ascii="iCiel Avenir LT Std 35 Light" w:hAnsi="iCiel Avenir LT Std 35 Light" w:cs="Arial"/>
          <w:i/>
          <w:iCs/>
          <w:sz w:val="22"/>
          <w:szCs w:val="22"/>
          <w:lang w:val="en-GB"/>
        </w:rPr>
        <w:t>ng, b</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t an hay c</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ng th</w:t>
      </w:r>
      <w:r w:rsidRPr="00374FF1">
        <w:rPr>
          <w:rFonts w:ascii="iCiel Avenir LT Std 35 Light" w:hAnsi="iCiel Avenir LT Std 35 Light" w:cs="Calibri"/>
          <w:i/>
          <w:iCs/>
          <w:sz w:val="22"/>
          <w:szCs w:val="22"/>
          <w:lang w:val="en-GB"/>
        </w:rPr>
        <w:t>ẳ</w:t>
      </w:r>
      <w:r w:rsidRPr="00374FF1">
        <w:rPr>
          <w:rFonts w:ascii="iCiel Avenir LT Std 35 Light" w:hAnsi="iCiel Avenir LT Std 35 Light" w:cs="Arial"/>
          <w:i/>
          <w:iCs/>
          <w:sz w:val="22"/>
          <w:szCs w:val="22"/>
          <w:lang w:val="en-GB"/>
        </w:rPr>
        <w:t>ng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a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ph</w:t>
      </w:r>
      <w:r w:rsidRPr="00374FF1">
        <w:rPr>
          <w:rFonts w:ascii="iCiel Avenir LT Std 35 Light" w:hAnsi="iCiel Avenir LT Std 35 Light" w:cs="Calibri"/>
          <w:i/>
          <w:iCs/>
          <w:sz w:val="22"/>
          <w:szCs w:val="22"/>
          <w:lang w:val="en-GB"/>
        </w:rPr>
        <w:t>ụ</w:t>
      </w:r>
      <w:r w:rsidRPr="00374FF1">
        <w:rPr>
          <w:rFonts w:ascii="iCiel Avenir LT Std 35 Light" w:hAnsi="iCiel Avenir LT Std 35 Light" w:cs="Arial"/>
          <w:i/>
          <w:iCs/>
          <w:sz w:val="22"/>
          <w:szCs w:val="22"/>
          <w:lang w:val="en-GB"/>
        </w:rPr>
        <w:t xml:space="preserve"> huynh/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 xml:space="preserve"> th</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 xml:space="preserve"> l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l</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c v</w:t>
      </w:r>
      <w:r w:rsidRPr="00374FF1">
        <w:rPr>
          <w:rFonts w:ascii="iCiel Avenir LT Std 35 Light" w:hAnsi="iCiel Avenir LT Std 35 Light" w:cs="Calibri"/>
          <w:i/>
          <w:iCs/>
          <w:sz w:val="22"/>
          <w:szCs w:val="22"/>
          <w:lang w:val="en-GB"/>
        </w:rPr>
        <w:t>ớ</w:t>
      </w:r>
      <w:r w:rsidRPr="00374FF1">
        <w:rPr>
          <w:rFonts w:ascii="iCiel Avenir LT Std 35 Light" w:hAnsi="iCiel Avenir LT Std 35 Light" w:cs="Arial"/>
          <w:i/>
          <w:iCs/>
          <w:sz w:val="22"/>
          <w:szCs w:val="22"/>
          <w:lang w:val="en-GB"/>
        </w:rPr>
        <w:t>i Chu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gia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 xml:space="preserve">a BUV theo </w:t>
      </w:r>
      <w:r w:rsidRPr="00374FF1">
        <w:rPr>
          <w:rFonts w:ascii="iCiel Avenir LT Std 35 Light" w:hAnsi="iCiel Avenir LT Std 35 Light" w:cs="Calibri"/>
          <w:i/>
          <w:iCs/>
          <w:sz w:val="22"/>
          <w:szCs w:val="22"/>
          <w:lang w:val="en-GB"/>
        </w:rPr>
        <w:t>đị</w:t>
      </w:r>
      <w:r w:rsidRPr="00374FF1">
        <w:rPr>
          <w:rFonts w:ascii="iCiel Avenir LT Std 35 Light" w:hAnsi="iCiel Avenir LT Std 35 Light" w:cs="Arial"/>
          <w:i/>
          <w:iCs/>
          <w:sz w:val="22"/>
          <w:szCs w:val="22"/>
          <w:lang w:val="en-GB"/>
        </w:rPr>
        <w:t>a ch</w:t>
      </w:r>
      <w:r w:rsidRPr="00374FF1">
        <w:rPr>
          <w:rFonts w:ascii="iCiel Avenir LT Std 35 Light" w:hAnsi="iCiel Avenir LT Std 35 Light" w:cs="Calibri"/>
          <w:i/>
          <w:iCs/>
          <w:sz w:val="22"/>
          <w:szCs w:val="22"/>
          <w:lang w:val="en-GB"/>
        </w:rPr>
        <w:t>ỉ</w:t>
      </w:r>
      <w:r w:rsidRPr="00374FF1">
        <w:rPr>
          <w:rFonts w:ascii="iCiel Avenir LT Std 35 Light" w:hAnsi="iCiel Avenir LT Std 35 Light" w:cs="Arial"/>
          <w:i/>
          <w:iCs/>
          <w:sz w:val="22"/>
          <w:szCs w:val="22"/>
          <w:lang w:val="en-GB"/>
        </w:rPr>
        <w:t xml:space="preserve">: </w:t>
      </w:r>
      <w:r w:rsidRPr="005814DE">
        <w:rPr>
          <w:rStyle w:val="Hyperlink"/>
          <w:rFonts w:ascii="iCiel Avenir LT Std 35 Light" w:hAnsi="iCiel Avenir LT Std 35 Light" w:cs="Arial"/>
          <w:i/>
          <w:iCs/>
          <w:sz w:val="22"/>
          <w:szCs w:val="22"/>
          <w:lang w:val="en-GB"/>
        </w:rPr>
        <w:t>Student-Wellbeing@buv.edu.vn</w:t>
      </w:r>
      <w:r w:rsidRPr="00374FF1">
        <w:rPr>
          <w:rFonts w:ascii="iCiel Avenir LT Std 35 Light" w:hAnsi="iCiel Avenir LT Std 35 Light" w:cs="Arial"/>
          <w:i/>
          <w:iCs/>
          <w:sz w:val="22"/>
          <w:szCs w:val="22"/>
          <w:lang w:val="en-GB"/>
        </w:rPr>
        <w:t>. Chuyên gia Tâm lý và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s</w:t>
      </w:r>
      <w:r w:rsidRPr="00374FF1">
        <w:rPr>
          <w:rFonts w:ascii="iCiel Avenir LT Std 35 Light" w:hAnsi="iCiel Avenir LT Std 35 Light" w:cs="Calibri"/>
          <w:i/>
          <w:iCs/>
          <w:sz w:val="22"/>
          <w:szCs w:val="22"/>
          <w:lang w:val="en-GB"/>
        </w:rPr>
        <w:t>ẽ</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 xml:space="preserve">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chia s</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w:t>
      </w:r>
      <w:r w:rsidRPr="00374FF1">
        <w:rPr>
          <w:rFonts w:ascii="iCiel Avenir LT Std 35 Light" w:hAnsi="iCiel Avenir LT Std 35 Light" w:cs="Calibri"/>
          <w:i/>
          <w:iCs/>
          <w:sz w:val="22"/>
          <w:szCs w:val="22"/>
          <w:lang w:val="en-GB"/>
        </w:rPr>
        <w:t>để</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ù</w:t>
      </w:r>
      <w:r w:rsidRPr="00374FF1">
        <w:rPr>
          <w:rFonts w:ascii="iCiel Avenir LT Std 35 Light" w:hAnsi="iCiel Avenir LT Std 35 Light" w:cs="Arial"/>
          <w:i/>
          <w:iCs/>
          <w:sz w:val="22"/>
          <w:szCs w:val="22"/>
          <w:lang w:val="en-GB"/>
        </w:rPr>
        <w:t xml:space="preserve">ng gia </w:t>
      </w:r>
      <w:r w:rsidRPr="00374FF1">
        <w:rPr>
          <w:rFonts w:ascii="iCiel Avenir LT Std 35 Light" w:hAnsi="iCiel Avenir LT Std 35 Light" w:cs="Calibri"/>
          <w:i/>
          <w:iCs/>
          <w:sz w:val="22"/>
          <w:szCs w:val="22"/>
          <w:lang w:val="en-GB"/>
        </w:rPr>
        <w:t>đ</w:t>
      </w:r>
      <w:r w:rsidRPr="00374FF1">
        <w:rPr>
          <w:rFonts w:ascii="iCiel Avenir LT Std 35 Light" w:hAnsi="iCiel Avenir LT Std 35 Light" w:cs="Avenir LT Std 35 Light"/>
          <w:i/>
          <w:iCs/>
          <w:sz w:val="22"/>
          <w:szCs w:val="22"/>
          <w:lang w:val="en-GB"/>
        </w:rPr>
        <w:t>ì</w:t>
      </w:r>
      <w:r w:rsidRPr="00374FF1">
        <w:rPr>
          <w:rFonts w:ascii="iCiel Avenir LT Std 35 Light" w:hAnsi="iCiel Avenir LT Std 35 Light" w:cs="Arial"/>
          <w:i/>
          <w:iCs/>
          <w:sz w:val="22"/>
          <w:szCs w:val="22"/>
          <w:lang w:val="en-GB"/>
        </w:rPr>
        <w:t>nh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t nh</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t cho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b</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n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th</w:t>
      </w:r>
      <w:r w:rsidRPr="00374FF1">
        <w:rPr>
          <w:rFonts w:ascii="iCiel Avenir LT Std 35 Light" w:hAnsi="iCiel Avenir LT Std 35 Light" w:cs="Avenir Next LT Pro"/>
          <w:i/>
          <w:iCs/>
          <w:sz w:val="22"/>
          <w:szCs w:val="22"/>
          <w:lang w:val="en-GB"/>
        </w:rPr>
        <w:t>ô</w:t>
      </w:r>
      <w:r w:rsidRPr="00374FF1">
        <w:rPr>
          <w:rFonts w:ascii="iCiel Avenir LT Std 35 Light" w:hAnsi="iCiel Avenir LT Std 35 Light" w:cs="Arial"/>
          <w:i/>
          <w:iCs/>
          <w:sz w:val="22"/>
          <w:szCs w:val="22"/>
          <w:lang w:val="en-GB"/>
        </w:rPr>
        <w:t>ng tin s</w:t>
      </w:r>
      <w:r w:rsidRPr="00374FF1">
        <w:rPr>
          <w:rFonts w:ascii="iCiel Avenir LT Std 35 Light" w:hAnsi="iCiel Avenir LT Std 35 Light" w:cs="Calibri"/>
          <w:i/>
          <w:iCs/>
          <w:sz w:val="22"/>
          <w:szCs w:val="22"/>
          <w:lang w:val="en-GB"/>
        </w:rPr>
        <w:t>ẽ</w:t>
      </w:r>
      <w:r w:rsidRPr="00374FF1">
        <w:rPr>
          <w:rFonts w:ascii="iCiel Avenir LT Std 35 Light" w:hAnsi="iCiel Avenir LT Std 35 Light" w:cs="Arial"/>
          <w:i/>
          <w:iCs/>
          <w:sz w:val="22"/>
          <w:szCs w:val="22"/>
          <w:lang w:val="en-GB"/>
        </w:rPr>
        <w:t xml:space="preserve"> ho</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n to</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n </w:t>
      </w:r>
      <w:r w:rsidRPr="00374FF1">
        <w:rPr>
          <w:rFonts w:ascii="iCiel Avenir LT Std 35 Light" w:hAnsi="iCiel Avenir LT Std 35 Light" w:cs="Calibri"/>
          <w:i/>
          <w:iCs/>
          <w:sz w:val="22"/>
          <w:szCs w:val="22"/>
          <w:lang w:val="en-GB"/>
        </w:rPr>
        <w:t>đượ</w:t>
      </w:r>
      <w:r w:rsidRPr="00374FF1">
        <w:rPr>
          <w:rFonts w:ascii="iCiel Avenir LT Std 35 Light" w:hAnsi="iCiel Avenir LT Std 35 Light" w:cs="Arial"/>
          <w:i/>
          <w:iCs/>
          <w:sz w:val="22"/>
          <w:szCs w:val="22"/>
          <w:lang w:val="en-GB"/>
        </w:rPr>
        <w:t>c b</w:t>
      </w:r>
      <w:r w:rsidRPr="00374FF1">
        <w:rPr>
          <w:rFonts w:ascii="iCiel Avenir LT Std 35 Light" w:hAnsi="iCiel Avenir LT Std 35 Light" w:cs="Calibri"/>
          <w:i/>
          <w:iCs/>
          <w:sz w:val="22"/>
          <w:szCs w:val="22"/>
          <w:lang w:val="en-GB"/>
        </w:rPr>
        <w:t>ả</w:t>
      </w:r>
      <w:r w:rsidRPr="00374FF1">
        <w:rPr>
          <w:rFonts w:ascii="iCiel Avenir LT Std 35 Light" w:hAnsi="iCiel Avenir LT Std 35 Light" w:cs="Arial"/>
          <w:i/>
          <w:iCs/>
          <w:sz w:val="22"/>
          <w:szCs w:val="22"/>
          <w:lang w:val="en-GB"/>
        </w:rPr>
        <w:t>o m</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 xml:space="preserve">t. </w:t>
      </w:r>
    </w:p>
    <w:p w14:paraId="15124308" w14:textId="2EFC29C3" w:rsidR="005601A3" w:rsidRDefault="005601A3" w:rsidP="002D1D27">
      <w:pPr>
        <w:pStyle w:val="Question"/>
        <w:numPr>
          <w:ilvl w:val="0"/>
          <w:numId w:val="5"/>
        </w:numPr>
        <w:tabs>
          <w:tab w:val="left" w:pos="630"/>
          <w:tab w:val="left" w:pos="1260"/>
        </w:tabs>
        <w:spacing w:line="400" w:lineRule="exact"/>
        <w:ind w:left="0" w:firstLine="720"/>
        <w:rPr>
          <w:rFonts w:cs="Arial"/>
          <w:i/>
          <w:iCs/>
          <w:szCs w:val="22"/>
          <w:lang w:val="en-GB"/>
        </w:rPr>
      </w:pPr>
      <w:bookmarkStart w:id="2732" w:name="_Toc149054270"/>
      <w:bookmarkStart w:id="2733" w:name="_Toc177136112"/>
      <w:r w:rsidRPr="005814DE">
        <w:rPr>
          <w:rFonts w:cs="Arial"/>
          <w:szCs w:val="22"/>
          <w:lang w:val="en-GB"/>
        </w:rPr>
        <w:t>What is the Personal and Social Growth (PSG) Programme and what are the criteria to complete the programme?  /</w:t>
      </w:r>
      <w:r w:rsidRPr="00374FF1">
        <w:rPr>
          <w:rFonts w:cs="Arial"/>
          <w:szCs w:val="22"/>
          <w:lang w:val="en-GB"/>
        </w:rPr>
        <w:t xml:space="preserve"> </w:t>
      </w:r>
      <w:r w:rsidRPr="002D1D27">
        <w:rPr>
          <w:rFonts w:cs="Arial"/>
          <w:i/>
          <w:iCs/>
          <w:szCs w:val="22"/>
          <w:lang w:val="en-GB"/>
        </w:rPr>
        <w:t>Chương trình Nâng cao Năng lực Cá nhân và Kỹ năng Xã hội (PSG) là gì và các điều kiện hoàn thành chương trình là gì?</w:t>
      </w:r>
      <w:bookmarkEnd w:id="2732"/>
      <w:bookmarkEnd w:id="2733"/>
    </w:p>
    <w:p w14:paraId="20B68598" w14:textId="0A52CD3D" w:rsidR="00BA5E34" w:rsidRPr="00BA5E34" w:rsidRDefault="00BA5E34" w:rsidP="00766E73">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p>
    <w:bookmarkEnd w:id="2350"/>
    <w:bookmarkEnd w:id="2351"/>
    <w:bookmarkEnd w:id="2352"/>
    <w:bookmarkEnd w:id="2353"/>
    <w:bookmarkEnd w:id="2354"/>
    <w:bookmarkEnd w:id="2"/>
    <w:p w14:paraId="55B95F5D" w14:textId="14C057B7" w:rsidR="005050A2" w:rsidRPr="00B437C5" w:rsidRDefault="00D24D58" w:rsidP="00766E73">
      <w:pPr>
        <w:ind w:firstLine="0"/>
        <w:rPr>
          <w:rFonts w:ascii="iCiel Avenir LT Std 35 Light" w:hAnsi="iCiel Avenir LT Std 35 Light" w:cs="Arial"/>
          <w:sz w:val="22"/>
          <w:szCs w:val="22"/>
          <w:lang w:val="vi-VN"/>
        </w:rPr>
      </w:pPr>
      <w:r w:rsidRPr="00D24D58">
        <w:rPr>
          <w:rFonts w:ascii="iCiel Avenir LT Std 35 Light" w:hAnsi="iCiel Avenir LT Std 35 Light" w:cs="Arial"/>
          <w:sz w:val="22"/>
          <w:szCs w:val="22"/>
          <w:lang w:val="vi-VN"/>
        </w:rPr>
        <w:t>The Personal &amp; Social Growth (PSG) Programme is a unique initiative designed specifically for undergraduate students at British University Vietnam (BUV), aimed at fostering holistic development across diverse areas and helping students attain key BUV graduate attributes</w:t>
      </w:r>
      <w:r>
        <w:rPr>
          <w:rFonts w:ascii="iCiel Avenir LT Std 35 Light" w:hAnsi="iCiel Avenir LT Std 35 Light" w:cs="Arial"/>
          <w:sz w:val="22"/>
          <w:szCs w:val="22"/>
        </w:rPr>
        <w:t>.</w:t>
      </w:r>
    </w:p>
    <w:p w14:paraId="438C6174" w14:textId="77777777" w:rsidR="005050A2" w:rsidRPr="00B437C5" w:rsidRDefault="005050A2" w:rsidP="00766E73">
      <w:pPr>
        <w:ind w:firstLine="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t>
      </w:r>
    </w:p>
    <w:p w14:paraId="7B8383D7" w14:textId="77777777" w:rsidR="005050A2" w:rsidRPr="00B437C5" w:rsidRDefault="005050A2" w:rsidP="00766E73">
      <w:pPr>
        <w:ind w:firstLine="0"/>
        <w:rPr>
          <w:rFonts w:ascii="iCiel Avenir LT Std 35 Light" w:hAnsi="iCiel Avenir LT Std 35 Light" w:cs="Arial"/>
          <w:sz w:val="22"/>
          <w:szCs w:val="22"/>
          <w:lang w:val="vi-VN"/>
        </w:rPr>
      </w:pPr>
      <w:r w:rsidRPr="00F86725">
        <w:rPr>
          <w:rFonts w:ascii="iCiel Avenir LT Std 35 Light" w:hAnsi="iCiel Avenir LT Std 35 Light" w:cs="Arial"/>
          <w:sz w:val="22"/>
          <w:szCs w:val="22"/>
          <w:lang w:val="vi-VN"/>
        </w:rPr>
        <w:t>T</w:t>
      </w:r>
      <w:r w:rsidRPr="00B437C5">
        <w:rPr>
          <w:rFonts w:ascii="iCiel Avenir LT Std 35 Light" w:hAnsi="iCiel Avenir LT Std 35 Light" w:cs="Arial"/>
          <w:sz w:val="22"/>
          <w:szCs w:val="22"/>
          <w:lang w:val="vi-VN"/>
        </w:rPr>
        <w:t xml:space="preserve">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t>
      </w:r>
    </w:p>
    <w:p w14:paraId="7F65D41A" w14:textId="77777777" w:rsidR="005050A2" w:rsidRPr="00B437C5" w:rsidRDefault="005050A2" w:rsidP="00766E73">
      <w:pPr>
        <w:ind w:firstLine="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 xml:space="preserve">PSG offerings are categorised into four main quadrants and 16 categories, supported by big interdisciplinary projects. The main four quadrants are: </w:t>
      </w:r>
    </w:p>
    <w:p w14:paraId="0086D32C" w14:textId="77777777" w:rsidR="005050A2" w:rsidRPr="00B437C5" w:rsidRDefault="005050A2" w:rsidP="004714C6">
      <w:pPr>
        <w:pStyle w:val="ListParagraph"/>
        <w:numPr>
          <w:ilvl w:val="0"/>
          <w:numId w:val="29"/>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Work &amp; Career Readiness</w:t>
      </w:r>
    </w:p>
    <w:p w14:paraId="4F5FFDD9" w14:textId="77777777" w:rsidR="005050A2" w:rsidRPr="00B437C5" w:rsidRDefault="005050A2" w:rsidP="004714C6">
      <w:pPr>
        <w:pStyle w:val="ListParagraph"/>
        <w:numPr>
          <w:ilvl w:val="0"/>
          <w:numId w:val="29"/>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University &amp; Community Engagement</w:t>
      </w:r>
    </w:p>
    <w:p w14:paraId="309A56E2" w14:textId="77777777" w:rsidR="005050A2" w:rsidRPr="00B437C5" w:rsidRDefault="005050A2" w:rsidP="004714C6">
      <w:pPr>
        <w:pStyle w:val="ListParagraph"/>
        <w:numPr>
          <w:ilvl w:val="0"/>
          <w:numId w:val="29"/>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 xml:space="preserve">Social, Cultural, Emotional Development </w:t>
      </w:r>
    </w:p>
    <w:p w14:paraId="2C03F45E" w14:textId="77777777" w:rsidR="005050A2" w:rsidRPr="00B437C5" w:rsidRDefault="005050A2" w:rsidP="004714C6">
      <w:pPr>
        <w:pStyle w:val="ListParagraph"/>
        <w:numPr>
          <w:ilvl w:val="0"/>
          <w:numId w:val="29"/>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Academic Excellence</w:t>
      </w:r>
    </w:p>
    <w:p w14:paraId="2EC292F1" w14:textId="77777777" w:rsidR="005050A2" w:rsidRPr="00F86725" w:rsidRDefault="005050A2" w:rsidP="00766E73">
      <w:pPr>
        <w:ind w:firstLine="0"/>
        <w:rPr>
          <w:rFonts w:ascii="iCiel Avenir LT Std 35 Light" w:hAnsi="iCiel Avenir LT Std 35 Light" w:cs="Arial"/>
          <w:sz w:val="22"/>
          <w:szCs w:val="22"/>
          <w:lang w:val="vi-VN"/>
        </w:rPr>
      </w:pPr>
      <w:bookmarkStart w:id="2734" w:name="_Hlk147223744"/>
      <w:r w:rsidRPr="00B437C5">
        <w:rPr>
          <w:rFonts w:ascii="iCiel Avenir LT Std 35 Light" w:hAnsi="iCiel Avenir LT Std 35 Light" w:cs="Arial"/>
          <w:sz w:val="22"/>
          <w:szCs w:val="22"/>
          <w:lang w:val="vi-VN"/>
        </w:rPr>
        <w:t xml:space="preserve">In order to complete the PSG Programme and graduate, </w:t>
      </w:r>
      <w:r w:rsidRPr="00F86725">
        <w:rPr>
          <w:rFonts w:ascii="iCiel Avenir LT Std 35 Light" w:hAnsi="iCiel Avenir LT Std 35 Light" w:cs="Arial"/>
          <w:sz w:val="22"/>
          <w:szCs w:val="22"/>
          <w:lang w:val="vi-VN"/>
        </w:rPr>
        <w:t>students</w:t>
      </w:r>
      <w:r w:rsidRPr="00B437C5">
        <w:rPr>
          <w:rFonts w:ascii="iCiel Avenir LT Std 35 Light" w:hAnsi="iCiel Avenir LT Std 35 Light" w:cs="Arial"/>
          <w:sz w:val="22"/>
          <w:szCs w:val="22"/>
          <w:lang w:val="vi-VN"/>
        </w:rPr>
        <w:t xml:space="preserve"> will need to meet the following compulsory requirements</w:t>
      </w:r>
      <w:r w:rsidRPr="00F86725">
        <w:rPr>
          <w:rFonts w:ascii="iCiel Avenir LT Std 35 Light" w:hAnsi="iCiel Avenir LT Std 35 Light" w:cs="Arial"/>
          <w:sz w:val="22"/>
          <w:szCs w:val="22"/>
          <w:lang w:val="vi-VN"/>
        </w:rPr>
        <w:t>:</w:t>
      </w:r>
    </w:p>
    <w:p w14:paraId="798BE464" w14:textId="77777777" w:rsidR="005050A2" w:rsidRPr="00B437C5" w:rsidRDefault="005050A2" w:rsidP="004714C6">
      <w:pPr>
        <w:pStyle w:val="ListParagraph"/>
        <w:numPr>
          <w:ilvl w:val="0"/>
          <w:numId w:val="26"/>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 xml:space="preserve">Achieve at least 500 PSG points upon graduation  </w:t>
      </w:r>
    </w:p>
    <w:p w14:paraId="06C5BD0E" w14:textId="77777777" w:rsidR="005050A2" w:rsidRPr="00B437C5" w:rsidRDefault="005050A2" w:rsidP="004714C6">
      <w:pPr>
        <w:pStyle w:val="ListParagraph"/>
        <w:numPr>
          <w:ilvl w:val="0"/>
          <w:numId w:val="26"/>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Gain points in every main quadrant of the PSG programme: Work and Career Readiness; University andCommunity Engagement; Social, Cultural and Emotional Development; Academic Excellence.</w:t>
      </w:r>
    </w:p>
    <w:p w14:paraId="6AF264C7" w14:textId="77777777" w:rsidR="005050A2" w:rsidRPr="00B437C5" w:rsidRDefault="005050A2" w:rsidP="004714C6">
      <w:pPr>
        <w:pStyle w:val="ListParagraph"/>
        <w:numPr>
          <w:ilvl w:val="0"/>
          <w:numId w:val="26"/>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t>
      </w:r>
    </w:p>
    <w:p w14:paraId="701103F3" w14:textId="77777777" w:rsidR="005050A2" w:rsidRPr="00B437C5" w:rsidRDefault="005050A2" w:rsidP="00766E73">
      <w:pPr>
        <w:ind w:firstLine="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You can find more information about th</w:t>
      </w:r>
      <w:r w:rsidRPr="00F86725">
        <w:rPr>
          <w:rFonts w:ascii="iCiel Avenir LT Std 35 Light" w:hAnsi="iCiel Avenir LT Std 35 Light" w:cs="Arial"/>
          <w:sz w:val="22"/>
          <w:szCs w:val="22"/>
          <w:lang w:val="vi-VN"/>
        </w:rPr>
        <w:t>ese</w:t>
      </w:r>
      <w:r w:rsidRPr="00B437C5">
        <w:rPr>
          <w:rFonts w:ascii="iCiel Avenir LT Std 35 Light" w:hAnsi="iCiel Avenir LT Std 35 Light" w:cs="Arial"/>
          <w:sz w:val="22"/>
          <w:szCs w:val="22"/>
          <w:lang w:val="vi-VN"/>
        </w:rPr>
        <w:t xml:space="preserve"> requirement</w:t>
      </w:r>
      <w:r w:rsidRPr="00F86725">
        <w:rPr>
          <w:rFonts w:ascii="iCiel Avenir LT Std 35 Light" w:hAnsi="iCiel Avenir LT Std 35 Light" w:cs="Arial"/>
          <w:sz w:val="22"/>
          <w:szCs w:val="22"/>
          <w:lang w:val="vi-VN"/>
        </w:rPr>
        <w:t>s</w:t>
      </w:r>
      <w:r w:rsidRPr="00B437C5">
        <w:rPr>
          <w:rFonts w:ascii="iCiel Avenir LT Std 35 Light" w:hAnsi="iCiel Avenir LT Std 35 Light" w:cs="Arial"/>
          <w:sz w:val="22"/>
          <w:szCs w:val="22"/>
          <w:lang w:val="vi-VN"/>
        </w:rPr>
        <w:t xml:space="preserve"> in </w:t>
      </w:r>
      <w:r w:rsidRPr="00F86725">
        <w:rPr>
          <w:rFonts w:ascii="iCiel Avenir LT Std 35 Light" w:hAnsi="iCiel Avenir LT Std 35 Light" w:cs="Arial"/>
          <w:sz w:val="22"/>
          <w:szCs w:val="22"/>
          <w:lang w:val="vi-VN"/>
        </w:rPr>
        <w:t>the PSG Programme Handbook on Canvas.</w:t>
      </w:r>
    </w:p>
    <w:p w14:paraId="57D18394" w14:textId="77777777" w:rsidR="005050A2" w:rsidRPr="00B437C5" w:rsidRDefault="005050A2" w:rsidP="00766E73">
      <w:pPr>
        <w:ind w:firstLine="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Students who meet and exceed the completion requirements of the PSG Programme will be awarded corresponding rankings</w:t>
      </w:r>
      <w:r>
        <w:rPr>
          <w:rFonts w:ascii="iCiel Avenir LT Std 35 Light" w:hAnsi="iCiel Avenir LT Std 35 Light" w:cs="Arial"/>
          <w:sz w:val="22"/>
          <w:szCs w:val="22"/>
        </w:rPr>
        <w:t>:</w:t>
      </w:r>
    </w:p>
    <w:p w14:paraId="1BB199D0" w14:textId="77777777" w:rsidR="005050A2" w:rsidRPr="00B437C5" w:rsidRDefault="005050A2" w:rsidP="004714C6">
      <w:pPr>
        <w:pStyle w:val="ListParagraph"/>
        <w:numPr>
          <w:ilvl w:val="0"/>
          <w:numId w:val="27"/>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Bronze level: 500 points</w:t>
      </w:r>
    </w:p>
    <w:p w14:paraId="07667A43" w14:textId="77777777" w:rsidR="005050A2" w:rsidRPr="00B437C5" w:rsidRDefault="005050A2" w:rsidP="004714C6">
      <w:pPr>
        <w:pStyle w:val="ListParagraph"/>
        <w:numPr>
          <w:ilvl w:val="0"/>
          <w:numId w:val="27"/>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Silver level: 700 points</w:t>
      </w:r>
    </w:p>
    <w:p w14:paraId="016D0A93" w14:textId="77777777" w:rsidR="005050A2" w:rsidRPr="00B437C5" w:rsidRDefault="005050A2" w:rsidP="004714C6">
      <w:pPr>
        <w:pStyle w:val="ListParagraph"/>
        <w:numPr>
          <w:ilvl w:val="0"/>
          <w:numId w:val="27"/>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Gold level: 900 points</w:t>
      </w:r>
    </w:p>
    <w:p w14:paraId="4F3B5FA6" w14:textId="77777777" w:rsidR="005050A2" w:rsidRPr="00B437C5" w:rsidRDefault="005050A2" w:rsidP="004714C6">
      <w:pPr>
        <w:pStyle w:val="ListParagraph"/>
        <w:numPr>
          <w:ilvl w:val="0"/>
          <w:numId w:val="27"/>
        </w:numPr>
        <w:contextualSpacing w:val="0"/>
        <w:rPr>
          <w:rFonts w:ascii="iCiel Avenir LT Std 35 Light" w:hAnsi="iCiel Avenir LT Std 35 Light" w:cs="Arial"/>
          <w:sz w:val="22"/>
          <w:szCs w:val="22"/>
          <w:lang w:val="vi-VN"/>
        </w:rPr>
      </w:pPr>
      <w:r w:rsidRPr="00B437C5">
        <w:rPr>
          <w:rFonts w:ascii="iCiel Avenir LT Std 35 Light" w:hAnsi="iCiel Avenir LT Std 35 Light" w:cs="Arial"/>
          <w:sz w:val="22"/>
          <w:szCs w:val="22"/>
          <w:lang w:val="vi-VN"/>
        </w:rPr>
        <w:t>Platinum level: 1200 points</w:t>
      </w:r>
    </w:p>
    <w:bookmarkEnd w:id="2734"/>
    <w:p w14:paraId="33D150A1" w14:textId="2324A071" w:rsidR="005050A2" w:rsidRPr="00F86725" w:rsidRDefault="00D24D58" w:rsidP="00766E73">
      <w:pPr>
        <w:ind w:firstLine="0"/>
        <w:rPr>
          <w:rFonts w:ascii="iCiel Avenir LT Std 35 Light" w:hAnsi="iCiel Avenir LT Std 35 Light" w:cs="Arial"/>
          <w:i/>
          <w:iCs/>
          <w:sz w:val="22"/>
          <w:szCs w:val="22"/>
          <w:lang w:val="vi-VN"/>
        </w:rPr>
      </w:pPr>
      <w:r w:rsidRPr="00D24D58">
        <w:rPr>
          <w:rFonts w:ascii="iCiel Avenir LT Std 35 Light" w:hAnsi="iCiel Avenir LT Std 35 Light" w:cs="Arial"/>
          <w:i/>
          <w:iCs/>
          <w:sz w:val="22"/>
          <w:szCs w:val="22"/>
          <w:lang w:val="vi-VN"/>
        </w:rPr>
        <w:t>Chương trình Phát triển năng lực Cá nhân và Kỹ năng Xã hội (PSG)</w:t>
      </w:r>
      <w:r w:rsidRPr="00D24D58">
        <w:rPr>
          <w:rFonts w:ascii="iCiel Avenir LT Std 35 Light" w:hAnsi="iCiel Avenir LT Std 35 Light" w:cs="Arial"/>
          <w:i/>
          <w:iCs/>
          <w:sz w:val="22"/>
          <w:szCs w:val="22"/>
        </w:rPr>
        <w:t xml:space="preserve"> là một sáng kiến độc đáo được thiết kế dành riêng cho sinh viên đại học tại Đại học Anh Quốc Việt Nam (BUV), nhằm thúc đẩy sự phát triển toàn diện trong nhiều lĩnh vực và giúp sinh viên đạt được những phẩm chất quan trọng của sinh viên tốt nghiệp từ BUV</w:t>
      </w:r>
      <w:r w:rsidR="005050A2" w:rsidRPr="00F86725">
        <w:rPr>
          <w:rFonts w:ascii="iCiel Avenir LT Std 35 Light" w:hAnsi="iCiel Avenir LT Std 35 Light" w:cs="Arial"/>
          <w:i/>
          <w:iCs/>
          <w:sz w:val="22"/>
          <w:szCs w:val="22"/>
          <w:lang w:val="vi-VN"/>
        </w:rPr>
        <w:t>.</w:t>
      </w:r>
    </w:p>
    <w:p w14:paraId="000EEFF5" w14:textId="77777777" w:rsidR="005050A2" w:rsidRPr="00F86725" w:rsidRDefault="005050A2" w:rsidP="00766E73">
      <w:pPr>
        <w:ind w:firstLine="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u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t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u c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 xml:space="preserve"> ho</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s</w:t>
      </w:r>
      <w:r w:rsidRPr="00F86725">
        <w:rPr>
          <w:rFonts w:ascii="iCiel Avenir LT Std 35 Light" w:hAnsi="iCiel Avenir LT Std 35 Light" w:cs="Calibri"/>
          <w:i/>
          <w:iCs/>
          <w:sz w:val="22"/>
          <w:szCs w:val="22"/>
          <w:lang w:val="vi-VN"/>
        </w:rPr>
        <w:t>ẽ</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 xml:space="preserve"> trong tay m</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t b</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qu</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 xml:space="preserve"> x</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p l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khen th</w:t>
      </w:r>
      <w:r w:rsidRPr="00F86725">
        <w:rPr>
          <w:rFonts w:ascii="iCiel Avenir LT Std 35 Light" w:hAnsi="iCiel Avenir LT Std 35 Light" w:cs="Calibri"/>
          <w:i/>
          <w:iCs/>
          <w:sz w:val="22"/>
          <w:szCs w:val="22"/>
          <w:lang w:val="vi-VN"/>
        </w:rPr>
        <w:t>ưở</w:t>
      </w:r>
      <w:r w:rsidRPr="00F86725">
        <w:rPr>
          <w:rFonts w:ascii="iCiel Avenir LT Std 35 Light" w:hAnsi="iCiel Avenir LT Std 35 Light" w:cs="Arial"/>
          <w:i/>
          <w:iCs/>
          <w:sz w:val="22"/>
          <w:szCs w:val="22"/>
          <w:lang w:val="vi-VN"/>
        </w:rPr>
        <w:t>ng, danh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tham gia k</w:t>
      </w:r>
      <w:r w:rsidRPr="00F86725">
        <w:rPr>
          <w:rFonts w:ascii="iCiel Avenir LT Std 35 Light" w:hAnsi="iCiel Avenir LT Std 35 Light" w:cs="Avenir LT Std 35 Light"/>
          <w:i/>
          <w:iCs/>
          <w:sz w:val="22"/>
          <w:szCs w:val="22"/>
          <w:lang w:val="vi-VN"/>
        </w:rPr>
        <w:t>è</w:t>
      </w:r>
      <w:r w:rsidRPr="00F86725">
        <w:rPr>
          <w:rFonts w:ascii="iCiel Avenir LT Std 35 Light" w:hAnsi="iCiel Avenir LT Std 35 Light" w:cs="Arial"/>
          <w:i/>
          <w:iCs/>
          <w:sz w:val="22"/>
          <w:szCs w:val="22"/>
          <w:lang w:val="vi-VN"/>
        </w:rPr>
        <w:t xml:space="preserve">m theo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t</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Calibri"/>
          <w:i/>
          <w:iCs/>
          <w:sz w:val="22"/>
          <w:szCs w:val="22"/>
          <w:lang w:val="vi-VN"/>
        </w:rPr>
        <w:t>ũ</w:t>
      </w:r>
      <w:r w:rsidRPr="00F86725">
        <w:rPr>
          <w:rFonts w:ascii="iCiel Avenir LT Std 35 Light" w:hAnsi="iCiel Avenir LT Std 35 Light" w:cs="Arial"/>
          <w:i/>
          <w:iCs/>
          <w:sz w:val="22"/>
          <w:szCs w:val="22"/>
          <w:lang w:val="vi-VN"/>
        </w:rPr>
        <w:t>y trong s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Tr</w:t>
      </w:r>
      <w:r w:rsidRPr="00F86725">
        <w:rPr>
          <w:rFonts w:ascii="iCiel Avenir LT Std 35 Light" w:hAnsi="iCiel Avenir LT Std 35 Light" w:cs="Calibri"/>
          <w:i/>
          <w:iCs/>
          <w:sz w:val="22"/>
          <w:szCs w:val="22"/>
          <w:lang w:val="vi-VN"/>
        </w:rPr>
        <w:t>ườ</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Anh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t Nam (BUV). B</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y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o n</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l</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i th</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h tranh v</w:t>
      </w:r>
      <w:r w:rsidRPr="00F86725">
        <w:rPr>
          <w:rFonts w:ascii="iCiel Avenir LT Std 35 Light" w:hAnsi="iCiel Avenir LT Std 35 Light" w:cs="Calibri"/>
          <w:i/>
          <w:iCs/>
          <w:sz w:val="22"/>
          <w:szCs w:val="22"/>
          <w:lang w:val="vi-VN"/>
        </w:rPr>
        <w:t>ượ</w:t>
      </w:r>
      <w:r w:rsidRPr="00F86725">
        <w:rPr>
          <w:rFonts w:ascii="iCiel Avenir LT Std 35 Light" w:hAnsi="iCiel Avenir LT Std 35 Light" w:cs="Arial"/>
          <w:i/>
          <w:iCs/>
          <w:sz w:val="22"/>
          <w:szCs w:val="22"/>
          <w:lang w:val="vi-VN"/>
        </w:rPr>
        <w:t>t tr</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i </w:t>
      </w:r>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BUV t</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tin chinh ph</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i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a d</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sau khi ra tr</w:t>
      </w:r>
      <w:r w:rsidRPr="00F86725">
        <w:rPr>
          <w:rFonts w:ascii="iCiel Avenir LT Std 35 Light" w:hAnsi="iCiel Avenir LT Std 35 Light" w:cs="Calibri"/>
          <w:i/>
          <w:iCs/>
          <w:sz w:val="22"/>
          <w:szCs w:val="22"/>
          <w:lang w:val="vi-VN"/>
        </w:rPr>
        <w:t>ườ</w:t>
      </w:r>
      <w:r w:rsidRPr="00F86725">
        <w:rPr>
          <w:rFonts w:ascii="iCiel Avenir LT Std 35 Light" w:hAnsi="iCiel Avenir LT Std 35 Light" w:cs="Arial"/>
          <w:i/>
          <w:iCs/>
          <w:sz w:val="22"/>
          <w:szCs w:val="22"/>
          <w:lang w:val="vi-VN"/>
        </w:rPr>
        <w:t>ng.</w:t>
      </w:r>
    </w:p>
    <w:p w14:paraId="581837B6" w14:textId="77777777" w:rsidR="005050A2" w:rsidRPr="00F86725" w:rsidRDefault="005050A2" w:rsidP="00766E73">
      <w:pPr>
        <w:ind w:firstLine="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m</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 xml:space="preserve"> ra cho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ơ</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tham gia kh</w:t>
      </w:r>
      <w:r w:rsidRPr="00F86725">
        <w:rPr>
          <w:rFonts w:ascii="iCiel Avenir LT Std 35 Light" w:hAnsi="iCiel Avenir LT Std 35 Light" w:cs="Avenir LT Std 35 Light"/>
          <w:i/>
          <w:iCs/>
          <w:sz w:val="22"/>
          <w:szCs w:val="22"/>
          <w:lang w:val="vi-VN"/>
        </w:rPr>
        <w:t>ô</w:t>
      </w:r>
      <w:r w:rsidRPr="00F86725">
        <w:rPr>
          <w:rFonts w:ascii="iCiel Avenir LT Std 35 Light" w:hAnsi="iCiel Avenir LT Std 35 Light" w:cs="Arial"/>
          <w:i/>
          <w:iCs/>
          <w:sz w:val="22"/>
          <w:szCs w:val="22"/>
          <w:lang w:val="vi-VN"/>
        </w:rPr>
        <w:t>ng gi</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Avenir LT Std 35 Light"/>
          <w:i/>
          <w:iCs/>
          <w:sz w:val="22"/>
          <w:szCs w:val="22"/>
          <w:lang w:val="vi-VN"/>
        </w:rPr>
        <w:t>ý</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a d</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ch</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ề</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hình th</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thi</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p </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ng nhu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u, s</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ị</w:t>
      </w:r>
      <w:r w:rsidRPr="00F86725">
        <w:rPr>
          <w:rFonts w:ascii="iCiel Avenir LT Std 35 Light" w:hAnsi="iCiel Avenir LT Std 35 Light" w:cs="Arial"/>
          <w:i/>
          <w:iCs/>
          <w:sz w:val="22"/>
          <w:szCs w:val="22"/>
          <w:lang w:val="vi-VN"/>
        </w:rPr>
        <w:t>nh h</w:t>
      </w:r>
      <w:r w:rsidRPr="00F86725">
        <w:rPr>
          <w:rFonts w:ascii="iCiel Avenir LT Std 35 Light" w:hAnsi="iCiel Avenir LT Std 35 Light" w:cs="Calibri"/>
          <w:i/>
          <w:iCs/>
          <w:sz w:val="22"/>
          <w:szCs w:val="22"/>
          <w:lang w:val="vi-VN"/>
        </w:rPr>
        <w:t>ướ</w:t>
      </w:r>
      <w:r w:rsidRPr="00F86725">
        <w:rPr>
          <w:rFonts w:ascii="iCiel Avenir LT Std 35 Light" w:hAnsi="iCiel Avenir LT Std 35 Light" w:cs="Arial"/>
          <w:i/>
          <w:iCs/>
          <w:sz w:val="22"/>
          <w:szCs w:val="22"/>
          <w:lang w:val="vi-VN"/>
        </w:rPr>
        <w:t>ng ph</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t tr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n kh</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nhau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m</w:t>
      </w:r>
      <w:r w:rsidRPr="00F86725">
        <w:rPr>
          <w:rFonts w:ascii="iCiel Avenir LT Std 35 Light" w:hAnsi="iCiel Avenir LT Std 35 Light" w:cs="Calibri"/>
          <w:i/>
          <w:iCs/>
          <w:sz w:val="22"/>
          <w:szCs w:val="22"/>
          <w:lang w:val="vi-VN"/>
        </w:rPr>
        <w:t>ỗ</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ng th</w:t>
      </w:r>
      <w:r w:rsidRPr="00F86725">
        <w:rPr>
          <w:rFonts w:ascii="iCiel Avenir LT Std 35 Light" w:hAnsi="iCiel Avenir LT Std 35 Light" w:cs="Calibri"/>
          <w:i/>
          <w:iCs/>
          <w:sz w:val="22"/>
          <w:szCs w:val="22"/>
          <w:lang w:val="vi-VN"/>
        </w:rPr>
        <w:t>ờ</w:t>
      </w:r>
      <w:r w:rsidRPr="00F86725">
        <w:rPr>
          <w:rFonts w:ascii="iCiel Avenir LT Std 35 Light" w:hAnsi="iCiel Avenir LT Std 35 Light" w:cs="Arial"/>
          <w:i/>
          <w:iCs/>
          <w:sz w:val="22"/>
          <w:szCs w:val="22"/>
          <w:lang w:val="vi-VN"/>
        </w:rPr>
        <w:t>i l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t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u x</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y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ng ph</w:t>
      </w:r>
      <w:r w:rsidRPr="00F86725">
        <w:rPr>
          <w:rFonts w:ascii="iCiel Avenir LT Std 35 Light" w:hAnsi="iCiel Avenir LT Std 35 Light" w:cs="Calibri"/>
          <w:i/>
          <w:iCs/>
          <w:sz w:val="22"/>
          <w:szCs w:val="22"/>
          <w:lang w:val="vi-VN"/>
        </w:rPr>
        <w:t>ẩ</w:t>
      </w:r>
      <w:r w:rsidRPr="00F86725">
        <w:rPr>
          <w:rFonts w:ascii="iCiel Avenir LT Std 35 Light" w:hAnsi="iCiel Avenir LT Std 35 Light" w:cs="Arial"/>
          <w:i/>
          <w:iCs/>
          <w:sz w:val="22"/>
          <w:szCs w:val="22"/>
          <w:lang w:val="vi-VN"/>
        </w:rPr>
        <w:t>m ch</w:t>
      </w:r>
      <w:r w:rsidRPr="00F86725">
        <w:rPr>
          <w:rFonts w:ascii="iCiel Avenir LT Std 35 Light" w:hAnsi="iCiel Avenir LT Std 35 Light" w:cs="Calibri"/>
          <w:i/>
          <w:iCs/>
          <w:sz w:val="22"/>
          <w:szCs w:val="22"/>
          <w:lang w:val="vi-VN"/>
        </w:rPr>
        <w:t>ấ</w:t>
      </w:r>
      <w:r w:rsidRPr="00F86725">
        <w:rPr>
          <w:rFonts w:ascii="iCiel Avenir LT Std 35 Light" w:hAnsi="iCiel Avenir LT Std 35 Light" w:cs="Arial"/>
          <w:i/>
          <w:iCs/>
          <w:sz w:val="22"/>
          <w:szCs w:val="22"/>
          <w:lang w:val="vi-VN"/>
        </w:rPr>
        <w:t>t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xml:space="preserve">a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i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Anh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t Nam (BUV)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hu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u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trong b</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 xml:space="preserve">nh thay </w:t>
      </w:r>
      <w:r w:rsidRPr="00F86725">
        <w:rPr>
          <w:rFonts w:ascii="iCiel Avenir LT Std 35 Light" w:hAnsi="iCiel Avenir LT Std 35 Light" w:cs="Calibri"/>
          <w:i/>
          <w:iCs/>
          <w:sz w:val="22"/>
          <w:szCs w:val="22"/>
          <w:lang w:val="vi-VN"/>
        </w:rPr>
        <w:t>đổ</w:t>
      </w:r>
      <w:r w:rsidRPr="00F86725">
        <w:rPr>
          <w:rFonts w:ascii="iCiel Avenir LT Std 35 Light" w:hAnsi="iCiel Avenir LT Std 35 Light" w:cs="Arial"/>
          <w:i/>
          <w:iCs/>
          <w:sz w:val="22"/>
          <w:szCs w:val="22"/>
          <w:lang w:val="vi-VN"/>
        </w:rPr>
        <w:t>i l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 xml:space="preserve">c. </w:t>
      </w:r>
    </w:p>
    <w:p w14:paraId="341E1351" w14:textId="77777777" w:rsidR="005050A2" w:rsidRPr="00F86725" w:rsidRDefault="005050A2" w:rsidP="00766E73">
      <w:pPr>
        <w:ind w:firstLine="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Hàng tr</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m danh m</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c ho</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ộ</w:t>
      </w:r>
      <w:r w:rsidRPr="00F86725">
        <w:rPr>
          <w:rFonts w:ascii="iCiel Avenir LT Std 35 Light" w:hAnsi="iCiel Avenir LT Std 35 Light" w:cs="Arial"/>
          <w:i/>
          <w:iCs/>
          <w:sz w:val="22"/>
          <w:szCs w:val="22"/>
          <w:lang w:val="vi-VN"/>
        </w:rPr>
        <w:t>ng n</w:t>
      </w:r>
      <w:r w:rsidRPr="00F86725">
        <w:rPr>
          <w:rFonts w:ascii="iCiel Avenir LT Std 35 Light" w:hAnsi="iCiel Avenir LT Std 35 Light" w:cs="Calibri"/>
          <w:i/>
          <w:iCs/>
          <w:sz w:val="22"/>
          <w:szCs w:val="22"/>
          <w:lang w:val="vi-VN"/>
        </w:rPr>
        <w:t>ằ</w:t>
      </w:r>
      <w:r w:rsidRPr="00F86725">
        <w:rPr>
          <w:rFonts w:ascii="iCiel Avenir LT Std 35 Light" w:hAnsi="iCiel Avenir LT Std 35 Light" w:cs="Arial"/>
          <w:i/>
          <w:iCs/>
          <w:sz w:val="22"/>
          <w:szCs w:val="22"/>
          <w:lang w:val="vi-VN"/>
        </w:rPr>
        <w:t>m trong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 xml:space="preserve">nh PSG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chia l</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m 04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l</w:t>
      </w:r>
      <w:r w:rsidRPr="00F86725">
        <w:rPr>
          <w:rFonts w:ascii="iCiel Avenir LT Std 35 Light" w:hAnsi="iCiel Avenir LT Std 35 Light" w:cs="Avenir LT Std 35 Light"/>
          <w:i/>
          <w:iCs/>
          <w:sz w:val="22"/>
          <w:szCs w:val="22"/>
          <w:lang w:val="vi-VN"/>
        </w:rPr>
        <w:t>õ</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16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b</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l</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ng h</w:t>
      </w:r>
      <w:r w:rsidRPr="00F86725">
        <w:rPr>
          <w:rFonts w:ascii="iCiel Avenir LT Std 35 Light" w:hAnsi="iCiel Avenir LT Std 35 Light" w:cs="Avenir LT Std 35 Light"/>
          <w:i/>
          <w:iCs/>
          <w:sz w:val="22"/>
          <w:szCs w:val="22"/>
          <w:lang w:val="vi-VN"/>
        </w:rPr>
        <w:t>ò</w:t>
      </w:r>
      <w:r w:rsidRPr="00F86725">
        <w:rPr>
          <w:rFonts w:ascii="iCiel Avenir LT Std 35 Light" w:hAnsi="iCiel Avenir LT Std 35 Light" w:cs="Arial"/>
          <w:i/>
          <w:iCs/>
          <w:sz w:val="22"/>
          <w:szCs w:val="22"/>
          <w:lang w:val="vi-VN"/>
        </w:rPr>
        <w:t>a nh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 xml:space="preserve">. </w:t>
      </w:r>
    </w:p>
    <w:p w14:paraId="00D7D582" w14:textId="77777777" w:rsidR="005050A2" w:rsidRPr="00F86725" w:rsidRDefault="005050A2" w:rsidP="00766E73">
      <w:pPr>
        <w:ind w:firstLine="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Các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l</w:t>
      </w:r>
      <w:r w:rsidRPr="00F86725">
        <w:rPr>
          <w:rFonts w:ascii="iCiel Avenir LT Std 35 Light" w:hAnsi="iCiel Avenir LT Std 35 Light" w:cs="Avenir LT Std 35 Light"/>
          <w:i/>
          <w:iCs/>
          <w:sz w:val="22"/>
          <w:szCs w:val="22"/>
          <w:lang w:val="vi-VN"/>
        </w:rPr>
        <w:t>õ</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PS</w:t>
      </w:r>
      <w:r w:rsidRPr="00B437C5">
        <w:rPr>
          <w:rFonts w:ascii="iCiel Avenir LT Std 35 Light" w:hAnsi="iCiel Avenir LT Std 35 Light" w:cs="Arial"/>
          <w:i/>
          <w:iCs/>
          <w:sz w:val="22"/>
          <w:szCs w:val="22"/>
          <w:lang w:val="vi-VN"/>
        </w:rPr>
        <w:t xml:space="preserve">G </w:t>
      </w:r>
      <w:r w:rsidRPr="00F86725">
        <w:rPr>
          <w:rFonts w:ascii="iCiel Avenir LT Std 35 Light" w:hAnsi="iCiel Avenir LT Std 35 Light" w:cs="Arial"/>
          <w:i/>
          <w:iCs/>
          <w:sz w:val="22"/>
          <w:szCs w:val="22"/>
          <w:lang w:val="vi-VN"/>
        </w:rPr>
        <w:t>bao g</w:t>
      </w:r>
      <w:r w:rsidRPr="00F86725">
        <w:rPr>
          <w:rFonts w:ascii="iCiel Avenir LT Std 35 Light" w:hAnsi="iCiel Avenir LT Std 35 Light" w:cs="Calibri"/>
          <w:i/>
          <w:iCs/>
          <w:sz w:val="22"/>
          <w:szCs w:val="22"/>
          <w:lang w:val="vi-VN"/>
        </w:rPr>
        <w:t>ồ</w:t>
      </w:r>
      <w:r w:rsidRPr="00F86725">
        <w:rPr>
          <w:rFonts w:ascii="iCiel Avenir LT Std 35 Light" w:hAnsi="iCiel Avenir LT Std 35 Light" w:cs="Arial"/>
          <w:i/>
          <w:iCs/>
          <w:sz w:val="22"/>
          <w:szCs w:val="22"/>
          <w:lang w:val="vi-VN"/>
        </w:rPr>
        <w:t>m:</w:t>
      </w:r>
    </w:p>
    <w:p w14:paraId="73268FD9" w14:textId="77777777" w:rsidR="005050A2" w:rsidRPr="00F86725" w:rsidRDefault="005050A2" w:rsidP="004714C6">
      <w:pPr>
        <w:pStyle w:val="ListParagraph"/>
        <w:numPr>
          <w:ilvl w:val="0"/>
          <w:numId w:val="28"/>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Hành Trang Công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w:t>
      </w:r>
    </w:p>
    <w:p w14:paraId="29697DCF" w14:textId="77777777" w:rsidR="005050A2" w:rsidRPr="00F86725" w:rsidRDefault="005050A2" w:rsidP="004714C6">
      <w:pPr>
        <w:pStyle w:val="ListParagraph"/>
        <w:numPr>
          <w:ilvl w:val="0"/>
          <w:numId w:val="28"/>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K</w:t>
      </w:r>
      <w:r w:rsidRPr="00F86725">
        <w:rPr>
          <w:rFonts w:ascii="iCiel Avenir LT Std 35 Light" w:hAnsi="iCiel Avenir LT Std 35 Light" w:cs="Calibri"/>
          <w:i/>
          <w:iCs/>
          <w:sz w:val="22"/>
          <w:szCs w:val="22"/>
          <w:lang w:val="vi-VN"/>
        </w:rPr>
        <w:t>ỹ</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nh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o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N</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w:t>
      </w:r>
    </w:p>
    <w:p w14:paraId="4F0C2486" w14:textId="77777777" w:rsidR="005050A2" w:rsidRPr="00F86725" w:rsidRDefault="005050A2" w:rsidP="004714C6">
      <w:pPr>
        <w:pStyle w:val="ListParagraph"/>
        <w:numPr>
          <w:ilvl w:val="0"/>
          <w:numId w:val="28"/>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a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m X</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c</w:t>
      </w:r>
    </w:p>
    <w:p w14:paraId="1FE1F69B" w14:textId="77777777" w:rsidR="005050A2" w:rsidRPr="00F86725" w:rsidRDefault="005050A2" w:rsidP="004714C6">
      <w:pPr>
        <w:pStyle w:val="ListParagraph"/>
        <w:numPr>
          <w:ilvl w:val="0"/>
          <w:numId w:val="28"/>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w:t>
      </w:r>
    </w:p>
    <w:p w14:paraId="3ABE6E8D" w14:textId="77777777" w:rsidR="005050A2" w:rsidRPr="00F86725" w:rsidRDefault="005050A2" w:rsidP="00766E73">
      <w:pPr>
        <w:ind w:firstLine="0"/>
        <w:rPr>
          <w:rFonts w:ascii="iCiel Avenir LT Std 35 Light" w:hAnsi="iCiel Avenir LT Std 35 Light" w:cs="Arial"/>
          <w:i/>
          <w:iCs/>
          <w:sz w:val="22"/>
          <w:szCs w:val="22"/>
          <w:lang w:val="vi-VN"/>
        </w:rPr>
      </w:pPr>
      <w:r w:rsidRPr="00F86725">
        <w:rPr>
          <w:rFonts w:ascii="iCiel Avenir LT Std 35 Light" w:hAnsi="iCiel Avenir LT Std 35 Light" w:cs="Calibri"/>
          <w:i/>
          <w:iCs/>
          <w:sz w:val="22"/>
          <w:szCs w:val="22"/>
          <w:lang w:val="vi-VN"/>
        </w:rPr>
        <w:t>Để</w:t>
      </w:r>
      <w:r w:rsidRPr="00F86725">
        <w:rPr>
          <w:rFonts w:ascii="iCiel Avenir LT Std 35 Light" w:hAnsi="iCiel Avenir LT Std 35 Light" w:cs="Arial"/>
          <w:i/>
          <w:iCs/>
          <w:sz w:val="22"/>
          <w:szCs w:val="22"/>
          <w:lang w:val="vi-VN"/>
        </w:rPr>
        <w:t xml:space="preserve"> ho</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ầ</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sau:</w:t>
      </w:r>
    </w:p>
    <w:p w14:paraId="36A3F3AF" w14:textId="77777777" w:rsidR="005050A2" w:rsidRPr="00F86725" w:rsidRDefault="005050A2" w:rsidP="004714C6">
      <w:pPr>
        <w:pStyle w:val="ListParagraph"/>
        <w:numPr>
          <w:ilvl w:val="0"/>
          <w:numId w:val="30"/>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th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 xml:space="preserve">u 5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PSG tr</w:t>
      </w:r>
      <w:r w:rsidRPr="00F86725">
        <w:rPr>
          <w:rFonts w:ascii="iCiel Avenir LT Std 35 Light" w:hAnsi="iCiel Avenir LT Std 35 Light" w:cs="Calibri"/>
          <w:i/>
          <w:iCs/>
          <w:sz w:val="22"/>
          <w:szCs w:val="22"/>
          <w:lang w:val="vi-VN"/>
        </w:rPr>
        <w:t>ướ</w:t>
      </w:r>
      <w:r w:rsidRPr="00F86725">
        <w:rPr>
          <w:rFonts w:ascii="iCiel Avenir LT Std 35 Light" w:hAnsi="iCiel Avenir LT Std 35 Light" w:cs="Arial"/>
          <w:i/>
          <w:iCs/>
          <w:sz w:val="22"/>
          <w:szCs w:val="22"/>
          <w:lang w:val="vi-VN"/>
        </w:rPr>
        <w:t>c khi t</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t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w:t>
      </w:r>
    </w:p>
    <w:p w14:paraId="4AC85FF5" w14:textId="77777777" w:rsidR="005050A2" w:rsidRPr="00F86725" w:rsidRDefault="005050A2" w:rsidP="004714C6">
      <w:pPr>
        <w:pStyle w:val="ListParagraph"/>
        <w:numPr>
          <w:ilvl w:val="0"/>
          <w:numId w:val="30"/>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 xml:space="preserve">t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 trong m</w:t>
      </w:r>
      <w:r w:rsidRPr="00F86725">
        <w:rPr>
          <w:rFonts w:ascii="iCiel Avenir LT Std 35 Light" w:hAnsi="iCiel Avenir LT Std 35 Light" w:cs="Calibri"/>
          <w:i/>
          <w:iCs/>
          <w:sz w:val="22"/>
          <w:szCs w:val="22"/>
          <w:lang w:val="vi-VN"/>
        </w:rPr>
        <w:t>ỗ</w:t>
      </w:r>
      <w:r w:rsidRPr="00F86725">
        <w:rPr>
          <w:rFonts w:ascii="iCiel Avenir LT Std 35 Light" w:hAnsi="iCiel Avenir LT Std 35 Light" w:cs="Arial"/>
          <w:i/>
          <w:iCs/>
          <w:sz w:val="22"/>
          <w:szCs w:val="22"/>
          <w:lang w:val="vi-VN"/>
        </w:rPr>
        <w:t>i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c</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 xml:space="preserve">nh PSG </w:t>
      </w:r>
      <w:r w:rsidRPr="00F86725">
        <w:rPr>
          <w:rFonts w:ascii="iCiel Avenir LT Std 35 Light" w:hAnsi="iCiel Avenir LT Std 35 Light" w:cs="Avenir LT Std 35 Light"/>
          <w:i/>
          <w:iCs/>
          <w:sz w:val="22"/>
          <w:szCs w:val="22"/>
          <w:lang w:val="vi-VN"/>
        </w:rPr>
        <w:t>–</w:t>
      </w:r>
      <w:r w:rsidRPr="00F86725">
        <w:rPr>
          <w:rFonts w:ascii="iCiel Avenir LT Std 35 Light" w:hAnsi="iCiel Avenir LT Std 35 Light" w:cs="Arial"/>
          <w:i/>
          <w:iCs/>
          <w:sz w:val="22"/>
          <w:szCs w:val="22"/>
          <w:lang w:val="vi-VN"/>
        </w:rPr>
        <w:t xml:space="preserve"> 4 l</w:t>
      </w:r>
      <w:r w:rsidRPr="00F86725">
        <w:rPr>
          <w:rFonts w:ascii="iCiel Avenir LT Std 35 Light" w:hAnsi="iCiel Avenir LT Std 35 Light" w:cs="Calibri"/>
          <w:i/>
          <w:iCs/>
          <w:sz w:val="22"/>
          <w:szCs w:val="22"/>
          <w:lang w:val="vi-VN"/>
        </w:rPr>
        <w:t>ĩ</w:t>
      </w:r>
      <w:r w:rsidRPr="00F86725">
        <w:rPr>
          <w:rFonts w:ascii="iCiel Avenir LT Std 35 Light" w:hAnsi="iCiel Avenir LT Std 35 Light" w:cs="Arial"/>
          <w:i/>
          <w:iCs/>
          <w:sz w:val="22"/>
          <w:szCs w:val="22"/>
          <w:lang w:val="vi-VN"/>
        </w:rPr>
        <w:t>nh v</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Trang C</w:t>
      </w:r>
      <w:r w:rsidRPr="00F86725">
        <w:rPr>
          <w:rFonts w:ascii="iCiel Avenir LT Std 35 Light" w:hAnsi="iCiel Avenir LT Std 35 Light" w:cs="Avenir LT Std 35 Light"/>
          <w:i/>
          <w:iCs/>
          <w:sz w:val="22"/>
          <w:szCs w:val="22"/>
          <w:lang w:val="vi-VN"/>
        </w:rPr>
        <w:t>ô</w:t>
      </w:r>
      <w:r w:rsidRPr="00F86725">
        <w:rPr>
          <w:rFonts w:ascii="iCiel Avenir LT Std 35 Light" w:hAnsi="iCiel Avenir LT Std 35 Light" w:cs="Arial"/>
          <w:i/>
          <w:iCs/>
          <w:sz w:val="22"/>
          <w:szCs w:val="22"/>
          <w:lang w:val="vi-VN"/>
        </w:rPr>
        <w:t>ng V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S</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K</w:t>
      </w:r>
      <w:r w:rsidRPr="00F86725">
        <w:rPr>
          <w:rFonts w:ascii="iCiel Avenir LT Std 35 Light" w:hAnsi="iCiel Avenir LT Std 35 Light" w:cs="Calibri"/>
          <w:i/>
          <w:iCs/>
          <w:sz w:val="22"/>
          <w:szCs w:val="22"/>
          <w:lang w:val="vi-VN"/>
        </w:rPr>
        <w:t>ỹ</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nh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o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K</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N</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i;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H</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i, V</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ó</w:t>
      </w:r>
      <w:r w:rsidRPr="00F86725">
        <w:rPr>
          <w:rFonts w:ascii="iCiel Avenir LT Std 35 Light" w:hAnsi="iCiel Avenir LT Std 35 Light" w:cs="Arial"/>
          <w:i/>
          <w:iCs/>
          <w:sz w:val="22"/>
          <w:szCs w:val="22"/>
          <w:lang w:val="vi-VN"/>
        </w:rPr>
        <w:t>a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m X</w:t>
      </w:r>
      <w:r w:rsidRPr="00F86725">
        <w:rPr>
          <w:rFonts w:ascii="iCiel Avenir LT Std 35 Light" w:hAnsi="iCiel Avenir LT Std 35 Light" w:cs="Avenir LT Std 35 Light"/>
          <w:i/>
          <w:iCs/>
          <w:sz w:val="22"/>
          <w:szCs w:val="22"/>
          <w:lang w:val="vi-VN"/>
        </w:rPr>
        <w:t>ú</w:t>
      </w:r>
      <w:r w:rsidRPr="00F86725">
        <w:rPr>
          <w:rFonts w:ascii="iCiel Avenir LT Std 35 Light" w:hAnsi="iCiel Avenir LT Std 35 Light" w:cs="Arial"/>
          <w:i/>
          <w:iCs/>
          <w:sz w:val="22"/>
          <w:szCs w:val="22"/>
          <w:lang w:val="vi-VN"/>
        </w:rPr>
        <w:t>c; B</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Tr</w:t>
      </w:r>
      <w:r w:rsidRPr="00F86725">
        <w:rPr>
          <w:rFonts w:ascii="iCiel Avenir LT Std 35 Light" w:hAnsi="iCiel Avenir LT Std 35 Light" w:cs="Calibri"/>
          <w:i/>
          <w:iCs/>
          <w:sz w:val="22"/>
          <w:szCs w:val="22"/>
          <w:lang w:val="vi-VN"/>
        </w:rPr>
        <w:t>ợ</w:t>
      </w:r>
      <w:r w:rsidRPr="00F86725">
        <w:rPr>
          <w:rFonts w:ascii="iCiel Avenir LT Std 35 Light" w:hAnsi="iCiel Avenir LT Std 35 Light" w:cs="Arial"/>
          <w:i/>
          <w:iCs/>
          <w:sz w:val="22"/>
          <w:szCs w:val="22"/>
          <w:lang w:val="vi-VN"/>
        </w:rPr>
        <w:t xml:space="preserve">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N</w:t>
      </w:r>
      <w:r w:rsidRPr="00F86725">
        <w:rPr>
          <w:rFonts w:ascii="iCiel Avenir LT Std 35 Light" w:hAnsi="iCiel Avenir LT Std 35 Light" w:cs="Avenir LT Std 35 Light"/>
          <w:i/>
          <w:iCs/>
          <w:sz w:val="22"/>
          <w:szCs w:val="22"/>
          <w:lang w:val="vi-VN"/>
        </w:rPr>
        <w:t>â</w:t>
      </w:r>
      <w:r w:rsidRPr="00F86725">
        <w:rPr>
          <w:rFonts w:ascii="iCiel Avenir LT Std 35 Light" w:hAnsi="iCiel Avenir LT Std 35 Light" w:cs="Arial"/>
          <w:i/>
          <w:iCs/>
          <w:sz w:val="22"/>
          <w:szCs w:val="22"/>
          <w:lang w:val="vi-VN"/>
        </w:rPr>
        <w:t>ng Cao N</w:t>
      </w:r>
      <w:r w:rsidRPr="00F86725">
        <w:rPr>
          <w:rFonts w:ascii="iCiel Avenir LT Std 35 Light" w:hAnsi="iCiel Avenir LT Std 35 Light" w:cs="Calibri"/>
          <w:i/>
          <w:iCs/>
          <w:sz w:val="22"/>
          <w:szCs w:val="22"/>
          <w:lang w:val="vi-VN"/>
        </w:rPr>
        <w:t>ă</w:t>
      </w:r>
      <w:r w:rsidRPr="00F86725">
        <w:rPr>
          <w:rFonts w:ascii="iCiel Avenir LT Std 35 Light" w:hAnsi="iCiel Avenir LT Std 35 Light" w:cs="Arial"/>
          <w:i/>
          <w:iCs/>
          <w:sz w:val="22"/>
          <w:szCs w:val="22"/>
          <w:lang w:val="vi-VN"/>
        </w:rPr>
        <w:t>ng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w:t>
      </w:r>
    </w:p>
    <w:p w14:paraId="04161C9D" w14:textId="77777777" w:rsidR="005050A2" w:rsidRPr="00F86725" w:rsidRDefault="005050A2" w:rsidP="004714C6">
      <w:pPr>
        <w:pStyle w:val="ListParagraph"/>
        <w:numPr>
          <w:ilvl w:val="0"/>
          <w:numId w:val="30"/>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Hoàn thành m</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t trong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n t</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ch l</w:t>
      </w:r>
      <w:r w:rsidRPr="00F86725">
        <w:rPr>
          <w:rFonts w:ascii="iCiel Avenir LT Std 35 Light" w:hAnsi="iCiel Avenir LT Std 35 Light" w:cs="Calibri"/>
          <w:i/>
          <w:iCs/>
          <w:sz w:val="22"/>
          <w:szCs w:val="22"/>
          <w:lang w:val="vi-VN"/>
        </w:rPr>
        <w:t>ũ</w:t>
      </w:r>
      <w:r w:rsidRPr="00F86725">
        <w:rPr>
          <w:rFonts w:ascii="iCiel Avenir LT Std 35 Light" w:hAnsi="iCiel Avenir LT Std 35 Light" w:cs="Arial"/>
          <w:i/>
          <w:iCs/>
          <w:sz w:val="22"/>
          <w:szCs w:val="22"/>
          <w:lang w:val="vi-VN"/>
        </w:rPr>
        <w:t>y kinh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m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B437C5">
        <w:rPr>
          <w:rFonts w:ascii="iCiel Avenir LT Std 35 Light" w:hAnsi="iCiel Avenir LT Std 35 Light" w:cs="Arial"/>
          <w:i/>
          <w:iCs/>
          <w:sz w:val="22"/>
          <w:szCs w:val="22"/>
          <w:lang w:val="vi-VN"/>
        </w:rPr>
        <w:t>v</w:t>
      </w:r>
      <w:r w:rsidRPr="00F86725">
        <w:rPr>
          <w:rFonts w:ascii="iCiel Avenir LT Std 35 Light" w:hAnsi="iCiel Avenir LT Std 35 Light" w:cs="Arial"/>
          <w:i/>
          <w:iCs/>
          <w:sz w:val="22"/>
          <w:szCs w:val="22"/>
          <w:lang w:val="vi-VN"/>
        </w:rPr>
        <w:t>í d</w:t>
      </w:r>
      <w:r w:rsidRPr="00F86725">
        <w:rPr>
          <w:rFonts w:ascii="iCiel Avenir LT Std 35 Light" w:hAnsi="iCiel Avenir LT Std 35 Light" w:cs="Calibri"/>
          <w:i/>
          <w:iCs/>
          <w:sz w:val="22"/>
          <w:szCs w:val="22"/>
          <w:lang w:val="vi-VN"/>
        </w:rPr>
        <w:t>ụ</w:t>
      </w:r>
      <w:r w:rsidRPr="00F86725">
        <w:rPr>
          <w:rFonts w:ascii="iCiel Avenir LT Std 35 Light" w:hAnsi="iCiel Avenir LT Std 35 Light" w:cs="Arial"/>
          <w:i/>
          <w:iCs/>
          <w:sz w:val="22"/>
          <w:szCs w:val="22"/>
          <w:lang w:val="vi-VN"/>
        </w:rPr>
        <w:t xml:space="preserve"> nh</w:t>
      </w:r>
      <w:r w:rsidRPr="00F86725">
        <w:rPr>
          <w:rFonts w:ascii="iCiel Avenir LT Std 35 Light" w:hAnsi="iCiel Avenir LT Std 35 Light" w:cs="Calibri"/>
          <w:i/>
          <w:iCs/>
          <w:sz w:val="22"/>
          <w:szCs w:val="22"/>
          <w:lang w:val="vi-VN"/>
        </w:rPr>
        <w:t>ư</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 l</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m th</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m b</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th</w:t>
      </w:r>
      <w:r w:rsidRPr="00F86725">
        <w:rPr>
          <w:rFonts w:ascii="iCiel Avenir LT Std 35 Light" w:hAnsi="iCiel Avenir LT Std 35 Light" w:cs="Calibri"/>
          <w:i/>
          <w:iCs/>
          <w:sz w:val="22"/>
          <w:szCs w:val="22"/>
          <w:lang w:val="vi-VN"/>
        </w:rPr>
        <w:t>ờ</w:t>
      </w:r>
      <w:r w:rsidRPr="00F86725">
        <w:rPr>
          <w:rFonts w:ascii="iCiel Avenir LT Std 35 Light" w:hAnsi="iCiel Avenir LT Std 35 Light" w:cs="Arial"/>
          <w:i/>
          <w:iCs/>
          <w:sz w:val="22"/>
          <w:szCs w:val="22"/>
          <w:lang w:val="vi-VN"/>
        </w:rPr>
        <w:t>i gian,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ậ</w:t>
      </w:r>
      <w:r w:rsidRPr="00F86725">
        <w:rPr>
          <w:rFonts w:ascii="iCiel Avenir LT Std 35 Light" w:hAnsi="iCiel Avenir LT Std 35 Light" w:cs="Arial"/>
          <w:i/>
          <w:iCs/>
          <w:sz w:val="22"/>
          <w:szCs w:val="22"/>
          <w:lang w:val="vi-VN"/>
        </w:rPr>
        <w:t>p, th</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c 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d</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ộ</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ng v</w:t>
      </w:r>
      <w:r w:rsidRPr="00F86725">
        <w:rPr>
          <w:rFonts w:ascii="iCiel Avenir LT Std 35 Light" w:hAnsi="iCiel Avenir LT Std 35 Light" w:cs="Calibri"/>
          <w:i/>
          <w:iCs/>
          <w:sz w:val="22"/>
          <w:szCs w:val="22"/>
          <w:lang w:val="vi-VN"/>
        </w:rPr>
        <w:t>ớ</w:t>
      </w:r>
      <w:r w:rsidRPr="00F86725">
        <w:rPr>
          <w:rFonts w:ascii="iCiel Avenir LT Std 35 Light" w:hAnsi="iCiel Avenir LT Std 35 Light" w:cs="Arial"/>
          <w:i/>
          <w:iCs/>
          <w:sz w:val="22"/>
          <w:szCs w:val="22"/>
          <w:lang w:val="vi-VN"/>
        </w:rPr>
        <w:t>i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ổ</w:t>
      </w:r>
      <w:r w:rsidRPr="00F86725">
        <w:rPr>
          <w:rFonts w:ascii="iCiel Avenir LT Std 35 Light" w:hAnsi="iCiel Avenir LT Std 35 Light" w:cs="Arial"/>
          <w:i/>
          <w:iCs/>
          <w:sz w:val="22"/>
          <w:szCs w:val="22"/>
          <w:lang w:val="vi-VN"/>
        </w:rPr>
        <w:t xml:space="preserve"> ch</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c phi ch</w:t>
      </w:r>
      <w:r w:rsidRPr="00F86725">
        <w:rPr>
          <w:rFonts w:ascii="iCiel Avenir LT Std 35 Light" w:hAnsi="iCiel Avenir LT Std 35 Light" w:cs="Avenir LT Std 35 Light"/>
          <w:i/>
          <w:iCs/>
          <w:sz w:val="22"/>
          <w:szCs w:val="22"/>
          <w:lang w:val="vi-VN"/>
        </w:rPr>
        <w:t>í</w:t>
      </w:r>
      <w:r w:rsidRPr="00F86725">
        <w:rPr>
          <w:rFonts w:ascii="iCiel Avenir LT Std 35 Light" w:hAnsi="iCiel Avenir LT Std 35 Light" w:cs="Arial"/>
          <w:i/>
          <w:iCs/>
          <w:sz w:val="22"/>
          <w:szCs w:val="22"/>
          <w:lang w:val="vi-VN"/>
        </w:rPr>
        <w:t>nh ph</w:t>
      </w:r>
      <w:r w:rsidRPr="00F86725">
        <w:rPr>
          <w:rFonts w:ascii="iCiel Avenir LT Std 35 Light" w:hAnsi="iCiel Avenir LT Std 35 Light" w:cs="Calibri"/>
          <w:i/>
          <w:iCs/>
          <w:sz w:val="22"/>
          <w:szCs w:val="22"/>
          <w:lang w:val="vi-VN"/>
        </w:rPr>
        <w:t>ủ</w:t>
      </w:r>
      <w:r w:rsidRPr="00F86725">
        <w:rPr>
          <w:rFonts w:ascii="iCiel Avenir LT Std 35 Light" w:hAnsi="iCiel Avenir LT Std 35 Light" w:cs="Arial"/>
          <w:i/>
          <w:iCs/>
          <w:sz w:val="22"/>
          <w:szCs w:val="22"/>
          <w:lang w:val="vi-VN"/>
        </w:rPr>
        <w:t>, kh</w:t>
      </w:r>
      <w:r w:rsidRPr="00F86725">
        <w:rPr>
          <w:rFonts w:ascii="iCiel Avenir LT Std 35 Light" w:hAnsi="iCiel Avenir LT Std 35 Light" w:cs="Calibri"/>
          <w:i/>
          <w:iCs/>
          <w:sz w:val="22"/>
          <w:szCs w:val="22"/>
          <w:lang w:val="vi-VN"/>
        </w:rPr>
        <w:t>ở</w:t>
      </w:r>
      <w:r w:rsidRPr="00F86725">
        <w:rPr>
          <w:rFonts w:ascii="iCiel Avenir LT Std 35 Light" w:hAnsi="iCiel Avenir LT Std 35 Light" w:cs="Arial"/>
          <w:i/>
          <w:iCs/>
          <w:sz w:val="22"/>
          <w:szCs w:val="22"/>
          <w:lang w:val="vi-VN"/>
        </w:rPr>
        <w:t>i ngh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p,...) ho</w:t>
      </w:r>
      <w:r w:rsidRPr="00F86725">
        <w:rPr>
          <w:rFonts w:ascii="iCiel Avenir LT Std 35 Light" w:hAnsi="iCiel Avenir LT Std 35 Light" w:cs="Calibri"/>
          <w:i/>
          <w:iCs/>
          <w:sz w:val="22"/>
          <w:szCs w:val="22"/>
          <w:lang w:val="vi-VN"/>
        </w:rPr>
        <w:t>ặ</w:t>
      </w:r>
      <w:r w:rsidRPr="00F86725">
        <w:rPr>
          <w:rFonts w:ascii="iCiel Avenir LT Std 35 Light" w:hAnsi="iCiel Avenir LT Std 35 Light" w:cs="Arial"/>
          <w:i/>
          <w:iCs/>
          <w:sz w:val="22"/>
          <w:szCs w:val="22"/>
          <w:lang w:val="vi-VN"/>
        </w:rPr>
        <w:t>c l</w:t>
      </w:r>
      <w:r w:rsidRPr="00F86725">
        <w:rPr>
          <w:rFonts w:ascii="iCiel Avenir LT Std 35 Light" w:hAnsi="iCiel Avenir LT Std 35 Light" w:cs="Calibri"/>
          <w:i/>
          <w:iCs/>
          <w:sz w:val="22"/>
          <w:szCs w:val="22"/>
          <w:lang w:val="vi-VN"/>
        </w:rPr>
        <w:t>ự</w:t>
      </w:r>
      <w:r w:rsidRPr="00F86725">
        <w:rPr>
          <w:rFonts w:ascii="iCiel Avenir LT Std 35 Light" w:hAnsi="iCiel Avenir LT Std 35 Light" w:cs="Arial"/>
          <w:i/>
          <w:iCs/>
          <w:sz w:val="22"/>
          <w:szCs w:val="22"/>
          <w:lang w:val="vi-VN"/>
        </w:rPr>
        <w:t>a ch</w:t>
      </w:r>
      <w:r w:rsidRPr="00F86725">
        <w:rPr>
          <w:rFonts w:ascii="iCiel Avenir LT Std 35 Light" w:hAnsi="iCiel Avenir LT Std 35 Light" w:cs="Calibri"/>
          <w:i/>
          <w:iCs/>
          <w:sz w:val="22"/>
          <w:szCs w:val="22"/>
          <w:lang w:val="vi-VN"/>
        </w:rPr>
        <w:t>ọ</w:t>
      </w:r>
      <w:r w:rsidRPr="00F86725">
        <w:rPr>
          <w:rFonts w:ascii="iCiel Avenir LT Std 35 Light" w:hAnsi="iCiel Avenir LT Std 35 Light" w:cs="Arial"/>
          <w:i/>
          <w:iCs/>
          <w:sz w:val="22"/>
          <w:szCs w:val="22"/>
          <w:lang w:val="vi-VN"/>
        </w:rPr>
        <w:t>n thay th</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 xml:space="preserve">i trao </w:t>
      </w:r>
      <w:r w:rsidRPr="00F86725">
        <w:rPr>
          <w:rFonts w:ascii="iCiel Avenir LT Std 35 Light" w:hAnsi="iCiel Avenir LT Std 35 Light" w:cs="Calibri"/>
          <w:i/>
          <w:iCs/>
          <w:sz w:val="22"/>
          <w:szCs w:val="22"/>
          <w:lang w:val="vi-VN"/>
        </w:rPr>
        <w:t>đổ</w:t>
      </w:r>
      <w:r w:rsidRPr="00F86725">
        <w:rPr>
          <w:rFonts w:ascii="iCiel Avenir LT Std 35 Light" w:hAnsi="iCiel Avenir LT Std 35 Light" w:cs="Arial"/>
          <w:i/>
          <w:iCs/>
          <w:sz w:val="22"/>
          <w:szCs w:val="22"/>
          <w:lang w:val="vi-VN"/>
        </w:rPr>
        <w:t>i qu</w:t>
      </w:r>
      <w:r w:rsidRPr="00F86725">
        <w:rPr>
          <w:rFonts w:ascii="iCiel Avenir LT Std 35 Light" w:hAnsi="iCiel Avenir LT Std 35 Light" w:cs="Calibri"/>
          <w:i/>
          <w:iCs/>
          <w:sz w:val="22"/>
          <w:szCs w:val="22"/>
          <w:lang w:val="vi-VN"/>
        </w:rPr>
        <w:t>ố</w:t>
      </w:r>
      <w:r w:rsidRPr="00F86725">
        <w:rPr>
          <w:rFonts w:ascii="iCiel Avenir LT Std 35 Light" w:hAnsi="iCiel Avenir LT Std 35 Light" w:cs="Arial"/>
          <w:i/>
          <w:iCs/>
          <w:sz w:val="22"/>
          <w:szCs w:val="22"/>
          <w:lang w:val="vi-VN"/>
        </w:rPr>
        <w:t>c t</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 xml:space="preserve">). </w:t>
      </w:r>
    </w:p>
    <w:p w14:paraId="5F546802" w14:textId="77777777" w:rsidR="005050A2" w:rsidRPr="00F86725" w:rsidRDefault="005050A2" w:rsidP="00766E73">
      <w:pPr>
        <w:ind w:firstLine="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Thông tin chi ti</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 xml:space="preserve">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n</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y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venir LT Std 35 Light"/>
          <w:i/>
          <w:iCs/>
          <w:sz w:val="22"/>
          <w:szCs w:val="22"/>
          <w:lang w:val="vi-VN"/>
        </w:rPr>
        <w:t>ã</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ă</w:t>
      </w:r>
      <w:r w:rsidRPr="00F86725">
        <w:rPr>
          <w:rFonts w:ascii="iCiel Avenir LT Std 35 Light" w:hAnsi="iCiel Avenir LT Std 35 Light" w:cs="Arial"/>
          <w:i/>
          <w:iCs/>
          <w:sz w:val="22"/>
          <w:szCs w:val="22"/>
          <w:lang w:val="vi-VN"/>
        </w:rPr>
        <w:t>ng t</w:t>
      </w:r>
      <w:r w:rsidRPr="00F86725">
        <w:rPr>
          <w:rFonts w:ascii="iCiel Avenir LT Std 35 Light" w:hAnsi="iCiel Avenir LT Std 35 Light" w:cs="Calibri"/>
          <w:i/>
          <w:iCs/>
          <w:sz w:val="22"/>
          <w:szCs w:val="22"/>
          <w:lang w:val="vi-VN"/>
        </w:rPr>
        <w:t>ả</w:t>
      </w:r>
      <w:r w:rsidRPr="00F86725">
        <w:rPr>
          <w:rFonts w:ascii="iCiel Avenir LT Std 35 Light" w:hAnsi="iCiel Avenir LT Std 35 Light" w:cs="Arial"/>
          <w:i/>
          <w:iCs/>
          <w:sz w:val="22"/>
          <w:szCs w:val="22"/>
          <w:lang w:val="vi-VN"/>
        </w:rPr>
        <w:t>i tr</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n C</w:t>
      </w:r>
      <w:r w:rsidRPr="00F86725">
        <w:rPr>
          <w:rFonts w:ascii="iCiel Avenir LT Std 35 Light" w:hAnsi="iCiel Avenir LT Std 35 Light" w:cs="Calibri"/>
          <w:i/>
          <w:iCs/>
          <w:sz w:val="22"/>
          <w:szCs w:val="22"/>
          <w:lang w:val="vi-VN"/>
        </w:rPr>
        <w:t>ẩ</w:t>
      </w:r>
      <w:r w:rsidRPr="00F86725">
        <w:rPr>
          <w:rFonts w:ascii="iCiel Avenir LT Std 35 Light" w:hAnsi="iCiel Avenir LT Std 35 Light" w:cs="Arial"/>
          <w:i/>
          <w:iCs/>
          <w:sz w:val="22"/>
          <w:szCs w:val="22"/>
          <w:lang w:val="vi-VN"/>
        </w:rPr>
        <w:t>m nang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PSG t</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i Canvas.</w:t>
      </w:r>
    </w:p>
    <w:p w14:paraId="4426FEAD" w14:textId="77777777" w:rsidR="005050A2" w:rsidRPr="00F86725" w:rsidRDefault="005050A2" w:rsidP="00766E73">
      <w:pPr>
        <w:ind w:firstLine="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N</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u sinh vi</w:t>
      </w:r>
      <w:r w:rsidRPr="00F86725">
        <w:rPr>
          <w:rFonts w:ascii="iCiel Avenir LT Std 35 Light" w:hAnsi="iCiel Avenir LT Std 35 Light" w:cs="Avenir LT Std 35 Light"/>
          <w:i/>
          <w:iCs/>
          <w:sz w:val="22"/>
          <w:szCs w:val="22"/>
          <w:lang w:val="vi-VN"/>
        </w:rPr>
        <w:t>ê</w:t>
      </w:r>
      <w:r w:rsidRPr="00F86725">
        <w:rPr>
          <w:rFonts w:ascii="iCiel Avenir LT Std 35 Light" w:hAnsi="iCiel Avenir LT Std 35 Light" w:cs="Arial"/>
          <w:i/>
          <w:iCs/>
          <w:sz w:val="22"/>
          <w:szCs w:val="22"/>
          <w:lang w:val="vi-VN"/>
        </w:rPr>
        <w:t xml:space="preserve">n </w:t>
      </w:r>
      <w:r w:rsidRPr="00F86725">
        <w:rPr>
          <w:rFonts w:ascii="iCiel Avenir LT Std 35 Light" w:hAnsi="iCiel Avenir LT Std 35 Light" w:cs="Calibri"/>
          <w:i/>
          <w:iCs/>
          <w:sz w:val="22"/>
          <w:szCs w:val="22"/>
          <w:lang w:val="vi-VN"/>
        </w:rPr>
        <w:t>đạ</w:t>
      </w:r>
      <w:r w:rsidRPr="00F86725">
        <w:rPr>
          <w:rFonts w:ascii="iCiel Avenir LT Std 35 Light" w:hAnsi="iCiel Avenir LT Std 35 Light" w:cs="Arial"/>
          <w:i/>
          <w:iCs/>
          <w:sz w:val="22"/>
          <w:szCs w:val="22"/>
          <w:lang w:val="vi-VN"/>
        </w:rPr>
        <w:t>t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 xu</w:t>
      </w:r>
      <w:r w:rsidRPr="00F86725">
        <w:rPr>
          <w:rFonts w:ascii="iCiel Avenir LT Std 35 Light" w:hAnsi="iCiel Avenir LT Std 35 Light" w:cs="Calibri"/>
          <w:i/>
          <w:iCs/>
          <w:sz w:val="22"/>
          <w:szCs w:val="22"/>
          <w:lang w:val="vi-VN"/>
        </w:rPr>
        <w:t>ấ</w:t>
      </w:r>
      <w:r w:rsidRPr="00F86725">
        <w:rPr>
          <w:rFonts w:ascii="iCiel Avenir LT Std 35 Light" w:hAnsi="iCiel Avenir LT Std 35 Light" w:cs="Arial"/>
          <w:i/>
          <w:iCs/>
          <w:sz w:val="22"/>
          <w:szCs w:val="22"/>
          <w:lang w:val="vi-VN"/>
        </w:rPr>
        <w:t>t s</w:t>
      </w:r>
      <w:r w:rsidRPr="00F86725">
        <w:rPr>
          <w:rFonts w:ascii="iCiel Avenir LT Std 35 Light" w:hAnsi="iCiel Avenir LT Std 35 Light" w:cs="Calibri"/>
          <w:i/>
          <w:iCs/>
          <w:sz w:val="22"/>
          <w:szCs w:val="22"/>
          <w:lang w:val="vi-VN"/>
        </w:rPr>
        <w:t>ắ</w:t>
      </w:r>
      <w:r w:rsidRPr="00F86725">
        <w:rPr>
          <w:rFonts w:ascii="iCiel Avenir LT Std 35 Light" w:hAnsi="iCiel Avenir LT Std 35 Light" w:cs="Arial"/>
          <w:i/>
          <w:iCs/>
          <w:sz w:val="22"/>
          <w:szCs w:val="22"/>
          <w:lang w:val="vi-VN"/>
        </w:rPr>
        <w:t>c v</w:t>
      </w:r>
      <w:r w:rsidRPr="00F86725">
        <w:rPr>
          <w:rFonts w:ascii="iCiel Avenir LT Std 35 Light" w:hAnsi="iCiel Avenir LT Std 35 Light" w:cs="Calibri"/>
          <w:i/>
          <w:iCs/>
          <w:sz w:val="22"/>
          <w:szCs w:val="22"/>
          <w:lang w:val="vi-VN"/>
        </w:rPr>
        <w:t>ượ</w:t>
      </w:r>
      <w:r w:rsidRPr="00F86725">
        <w:rPr>
          <w:rFonts w:ascii="iCiel Avenir LT Std 35 Light" w:hAnsi="iCiel Avenir LT Std 35 Light" w:cs="Arial"/>
          <w:i/>
          <w:iCs/>
          <w:sz w:val="22"/>
          <w:szCs w:val="22"/>
          <w:lang w:val="vi-VN"/>
        </w:rPr>
        <w:t>t c</w:t>
      </w:r>
      <w:r w:rsidRPr="00F86725">
        <w:rPr>
          <w:rFonts w:ascii="iCiel Avenir LT Std 35 Light" w:hAnsi="iCiel Avenir LT Std 35 Light" w:cs="Avenir LT Std 35 Light"/>
          <w:i/>
          <w:iCs/>
          <w:sz w:val="22"/>
          <w:szCs w:val="22"/>
          <w:lang w:val="vi-VN"/>
        </w:rPr>
        <w:t>á</w:t>
      </w:r>
      <w:r w:rsidRPr="00F86725">
        <w:rPr>
          <w:rFonts w:ascii="iCiel Avenir LT Std 35 Light" w:hAnsi="iCiel Avenir LT Std 35 Light" w:cs="Arial"/>
          <w:i/>
          <w:iCs/>
          <w:sz w:val="22"/>
          <w:szCs w:val="22"/>
          <w:lang w:val="vi-VN"/>
        </w:rPr>
        <w:t xml:space="preserve">c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ề</w:t>
      </w:r>
      <w:r w:rsidRPr="00F86725">
        <w:rPr>
          <w:rFonts w:ascii="iCiel Avenir LT Std 35 Light" w:hAnsi="iCiel Avenir LT Std 35 Light" w:cs="Arial"/>
          <w:i/>
          <w:iCs/>
          <w:sz w:val="22"/>
          <w:szCs w:val="22"/>
          <w:lang w:val="vi-VN"/>
        </w:rPr>
        <w:t>u ki</w:t>
      </w:r>
      <w:r w:rsidRPr="00F86725">
        <w:rPr>
          <w:rFonts w:ascii="iCiel Avenir LT Std 35 Light" w:hAnsi="iCiel Avenir LT Std 35 Light" w:cs="Calibri"/>
          <w:i/>
          <w:iCs/>
          <w:sz w:val="22"/>
          <w:szCs w:val="22"/>
          <w:lang w:val="vi-VN"/>
        </w:rPr>
        <w:t>ệ</w:t>
      </w:r>
      <w:r w:rsidRPr="00F86725">
        <w:rPr>
          <w:rFonts w:ascii="iCiel Avenir LT Std 35 Light" w:hAnsi="iCiel Avenir LT Std 35 Light" w:cs="Arial"/>
          <w:i/>
          <w:iCs/>
          <w:sz w:val="22"/>
          <w:szCs w:val="22"/>
          <w:lang w:val="vi-VN"/>
        </w:rPr>
        <w:t>n h</w:t>
      </w:r>
      <w:r w:rsidRPr="00F86725">
        <w:rPr>
          <w:rFonts w:ascii="iCiel Avenir LT Std 35 Light" w:hAnsi="iCiel Avenir LT Std 35 Light" w:cs="Avenir LT Std 35 Light"/>
          <w:i/>
          <w:iCs/>
          <w:sz w:val="22"/>
          <w:szCs w:val="22"/>
          <w:lang w:val="vi-VN"/>
        </w:rPr>
        <w:t>ò</w:t>
      </w:r>
      <w:r w:rsidRPr="00F86725">
        <w:rPr>
          <w:rFonts w:ascii="iCiel Avenir LT Std 35 Light" w:hAnsi="iCiel Avenir LT Std 35 Light" w:cs="Arial"/>
          <w:i/>
          <w:iCs/>
          <w:sz w:val="22"/>
          <w:szCs w:val="22"/>
          <w:lang w:val="vi-VN"/>
        </w:rPr>
        <w:t>an th</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nh ch</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ng tr</w:t>
      </w:r>
      <w:r w:rsidRPr="00F86725">
        <w:rPr>
          <w:rFonts w:ascii="iCiel Avenir LT Std 35 Light" w:hAnsi="iCiel Avenir LT Std 35 Light" w:cs="Avenir LT Std 35 Light"/>
          <w:i/>
          <w:iCs/>
          <w:sz w:val="22"/>
          <w:szCs w:val="22"/>
          <w:lang w:val="vi-VN"/>
        </w:rPr>
        <w:t>ì</w:t>
      </w:r>
      <w:r w:rsidRPr="00F86725">
        <w:rPr>
          <w:rFonts w:ascii="iCiel Avenir LT Std 35 Light" w:hAnsi="iCiel Avenir LT Std 35 Light" w:cs="Arial"/>
          <w:i/>
          <w:iCs/>
          <w:sz w:val="22"/>
          <w:szCs w:val="22"/>
          <w:lang w:val="vi-VN"/>
        </w:rPr>
        <w:t>nh s</w:t>
      </w:r>
      <w:r w:rsidRPr="00F86725">
        <w:rPr>
          <w:rFonts w:ascii="iCiel Avenir LT Std 35 Light" w:hAnsi="iCiel Avenir LT Std 35 Light" w:cs="Calibri"/>
          <w:i/>
          <w:iCs/>
          <w:sz w:val="22"/>
          <w:szCs w:val="22"/>
          <w:lang w:val="vi-VN"/>
        </w:rPr>
        <w:t>ẽ</w:t>
      </w:r>
      <w:r w:rsidRPr="00F86725">
        <w:rPr>
          <w:rFonts w:ascii="iCiel Avenir LT Std 35 Light" w:hAnsi="iCiel Avenir LT Std 35 Light" w:cs="Arial"/>
          <w:i/>
          <w:iCs/>
          <w:sz w:val="22"/>
          <w:szCs w:val="22"/>
          <w:lang w:val="vi-VN"/>
        </w:rPr>
        <w:t xml:space="preserve"> </w:t>
      </w:r>
      <w:r w:rsidRPr="00F86725">
        <w:rPr>
          <w:rFonts w:ascii="iCiel Avenir LT Std 35 Light" w:hAnsi="iCiel Avenir LT Std 35 Light" w:cs="Calibri"/>
          <w:i/>
          <w:iCs/>
          <w:sz w:val="22"/>
          <w:szCs w:val="22"/>
          <w:lang w:val="vi-VN"/>
        </w:rPr>
        <w:t>đượ</w:t>
      </w:r>
      <w:r w:rsidRPr="00F86725">
        <w:rPr>
          <w:rFonts w:ascii="iCiel Avenir LT Std 35 Light" w:hAnsi="iCiel Avenir LT Std 35 Light" w:cs="Arial"/>
          <w:i/>
          <w:iCs/>
          <w:sz w:val="22"/>
          <w:szCs w:val="22"/>
          <w:lang w:val="vi-VN"/>
        </w:rPr>
        <w:t>c x</w:t>
      </w:r>
      <w:r w:rsidRPr="00F86725">
        <w:rPr>
          <w:rFonts w:ascii="iCiel Avenir LT Std 35 Light" w:hAnsi="iCiel Avenir LT Std 35 Light" w:cs="Calibri"/>
          <w:i/>
          <w:iCs/>
          <w:sz w:val="22"/>
          <w:szCs w:val="22"/>
          <w:lang w:val="vi-VN"/>
        </w:rPr>
        <w:t>ế</w:t>
      </w:r>
      <w:r w:rsidRPr="00F86725">
        <w:rPr>
          <w:rFonts w:ascii="iCiel Avenir LT Std 35 Light" w:hAnsi="iCiel Avenir LT Std 35 Light" w:cs="Arial"/>
          <w:i/>
          <w:iCs/>
          <w:sz w:val="22"/>
          <w:szCs w:val="22"/>
          <w:lang w:val="vi-VN"/>
        </w:rPr>
        <w:t>p 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t</w:t>
      </w:r>
      <w:r w:rsidRPr="00F86725">
        <w:rPr>
          <w:rFonts w:ascii="iCiel Avenir LT Std 35 Light" w:hAnsi="iCiel Avenir LT Std 35 Light" w:cs="Calibri"/>
          <w:i/>
          <w:iCs/>
          <w:sz w:val="22"/>
          <w:szCs w:val="22"/>
          <w:lang w:val="vi-VN"/>
        </w:rPr>
        <w:t>ươ</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ứ</w:t>
      </w:r>
      <w:r w:rsidRPr="00F86725">
        <w:rPr>
          <w:rFonts w:ascii="iCiel Avenir LT Std 35 Light" w:hAnsi="iCiel Avenir LT Std 35 Light" w:cs="Arial"/>
          <w:i/>
          <w:iCs/>
          <w:sz w:val="22"/>
          <w:szCs w:val="22"/>
          <w:lang w:val="vi-VN"/>
        </w:rPr>
        <w:t>ng</w:t>
      </w:r>
      <w:r>
        <w:rPr>
          <w:rFonts w:ascii="iCiel Avenir LT Std 35 Light" w:hAnsi="iCiel Avenir LT Std 35 Light" w:cs="Arial"/>
          <w:i/>
          <w:iCs/>
          <w:sz w:val="22"/>
          <w:szCs w:val="22"/>
        </w:rPr>
        <w:t>:</w:t>
      </w:r>
    </w:p>
    <w:p w14:paraId="2705068B" w14:textId="77777777" w:rsidR="005050A2" w:rsidRPr="00F86725" w:rsidRDefault="005050A2" w:rsidP="004714C6">
      <w:pPr>
        <w:pStyle w:val="ListParagraph"/>
        <w:numPr>
          <w:ilvl w:val="0"/>
          <w:numId w:val="31"/>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ng </w:t>
      </w:r>
      <w:r w:rsidRPr="00F86725">
        <w:rPr>
          <w:rFonts w:ascii="iCiel Avenir LT Std 35 Light" w:hAnsi="iCiel Avenir LT Std 35 Light" w:cs="Calibri"/>
          <w:i/>
          <w:iCs/>
          <w:sz w:val="22"/>
          <w:szCs w:val="22"/>
          <w:lang w:val="vi-VN"/>
        </w:rPr>
        <w:t>đồ</w:t>
      </w:r>
      <w:r w:rsidRPr="00F86725">
        <w:rPr>
          <w:rFonts w:ascii="iCiel Avenir LT Std 35 Light" w:hAnsi="iCiel Avenir LT Std 35 Light" w:cs="Arial"/>
          <w:i/>
          <w:iCs/>
          <w:sz w:val="22"/>
          <w:szCs w:val="22"/>
          <w:lang w:val="vi-VN"/>
        </w:rPr>
        <w:t xml:space="preserve">ng: 5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p>
    <w:p w14:paraId="06D8D838" w14:textId="77777777" w:rsidR="005050A2" w:rsidRPr="00F86725" w:rsidRDefault="005050A2" w:rsidP="004714C6">
      <w:pPr>
        <w:pStyle w:val="ListParagraph"/>
        <w:numPr>
          <w:ilvl w:val="0"/>
          <w:numId w:val="31"/>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b</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 xml:space="preserve">c: 7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p>
    <w:p w14:paraId="5AC17EE0" w14:textId="77777777" w:rsidR="005050A2" w:rsidRPr="005050A2" w:rsidRDefault="005050A2" w:rsidP="004714C6">
      <w:pPr>
        <w:pStyle w:val="ListParagraph"/>
        <w:numPr>
          <w:ilvl w:val="0"/>
          <w:numId w:val="31"/>
        </w:numPr>
        <w:contextualSpacing w:val="0"/>
        <w:rPr>
          <w:rFonts w:ascii="iCiel Avenir LT Std 35 Light" w:hAnsi="iCiel Avenir LT Std 35 Light" w:cs="Arial"/>
          <w:i/>
          <w:iCs/>
          <w:sz w:val="22"/>
          <w:szCs w:val="22"/>
          <w:lang w:val="vi-VN"/>
        </w:rPr>
      </w:pPr>
      <w:r w:rsidRPr="00F86725">
        <w:rPr>
          <w:rFonts w:ascii="iCiel Avenir LT Std 35 Light" w:hAnsi="iCiel Avenir LT Std 35 Light" w:cs="Arial"/>
          <w:i/>
          <w:iCs/>
          <w:sz w:val="22"/>
          <w:szCs w:val="22"/>
          <w:lang w:val="vi-VN"/>
        </w:rPr>
        <w:t>H</w:t>
      </w:r>
      <w:r w:rsidRPr="00F86725">
        <w:rPr>
          <w:rFonts w:ascii="iCiel Avenir LT Std 35 Light" w:hAnsi="iCiel Avenir LT Std 35 Light" w:cs="Calibri"/>
          <w:i/>
          <w:iCs/>
          <w:sz w:val="22"/>
          <w:szCs w:val="22"/>
          <w:lang w:val="vi-VN"/>
        </w:rPr>
        <w:t>ạ</w:t>
      </w:r>
      <w:r w:rsidRPr="00F86725">
        <w:rPr>
          <w:rFonts w:ascii="iCiel Avenir LT Std 35 Light" w:hAnsi="iCiel Avenir LT Std 35 Light" w:cs="Arial"/>
          <w:i/>
          <w:iCs/>
          <w:sz w:val="22"/>
          <w:szCs w:val="22"/>
          <w:lang w:val="vi-VN"/>
        </w:rPr>
        <w:t>ng v</w:t>
      </w:r>
      <w:r w:rsidRPr="00F86725">
        <w:rPr>
          <w:rFonts w:ascii="iCiel Avenir LT Std 35 Light" w:hAnsi="iCiel Avenir LT Std 35 Light" w:cs="Avenir LT Std 35 Light"/>
          <w:i/>
          <w:iCs/>
          <w:sz w:val="22"/>
          <w:szCs w:val="22"/>
          <w:lang w:val="vi-VN"/>
        </w:rPr>
        <w:t>à</w:t>
      </w:r>
      <w:r w:rsidRPr="00F86725">
        <w:rPr>
          <w:rFonts w:ascii="iCiel Avenir LT Std 35 Light" w:hAnsi="iCiel Avenir LT Std 35 Light" w:cs="Arial"/>
          <w:i/>
          <w:iCs/>
          <w:sz w:val="22"/>
          <w:szCs w:val="22"/>
          <w:lang w:val="vi-VN"/>
        </w:rPr>
        <w:t xml:space="preserve">ng: 900 </w:t>
      </w:r>
      <w:r w:rsidRPr="00F86725">
        <w:rPr>
          <w:rFonts w:ascii="iCiel Avenir LT Std 35 Light" w:hAnsi="iCiel Avenir LT Std 35 Light" w:cs="Calibri"/>
          <w:i/>
          <w:iCs/>
          <w:sz w:val="22"/>
          <w:szCs w:val="22"/>
          <w:lang w:val="vi-VN"/>
        </w:rPr>
        <w:t>đ</w:t>
      </w:r>
      <w:r w:rsidRPr="00F86725">
        <w:rPr>
          <w:rFonts w:ascii="iCiel Avenir LT Std 35 Light" w:hAnsi="iCiel Avenir LT Std 35 Light" w:cs="Arial"/>
          <w:i/>
          <w:iCs/>
          <w:sz w:val="22"/>
          <w:szCs w:val="22"/>
          <w:lang w:val="vi-VN"/>
        </w:rPr>
        <w:t>i</w:t>
      </w:r>
      <w:r w:rsidRPr="00F86725">
        <w:rPr>
          <w:rFonts w:ascii="iCiel Avenir LT Std 35 Light" w:hAnsi="iCiel Avenir LT Std 35 Light" w:cs="Calibri"/>
          <w:i/>
          <w:iCs/>
          <w:sz w:val="22"/>
          <w:szCs w:val="22"/>
          <w:lang w:val="vi-VN"/>
        </w:rPr>
        <w:t>ể</w:t>
      </w:r>
      <w:r w:rsidRPr="00F86725">
        <w:rPr>
          <w:rFonts w:ascii="iCiel Avenir LT Std 35 Light" w:hAnsi="iCiel Avenir LT Std 35 Light" w:cs="Arial"/>
          <w:i/>
          <w:iCs/>
          <w:sz w:val="22"/>
          <w:szCs w:val="22"/>
          <w:lang w:val="vi-VN"/>
        </w:rPr>
        <w:t>m</w:t>
      </w:r>
    </w:p>
    <w:p w14:paraId="1954EC40" w14:textId="1312FEB1" w:rsidR="00AC0DCE" w:rsidRPr="00766E73" w:rsidRDefault="005050A2" w:rsidP="004714C6">
      <w:pPr>
        <w:pStyle w:val="ListParagraph"/>
        <w:numPr>
          <w:ilvl w:val="0"/>
          <w:numId w:val="31"/>
        </w:numPr>
        <w:contextualSpacing w:val="0"/>
        <w:rPr>
          <w:rFonts w:ascii="iCiel Avenir LT Std 35 Light" w:hAnsi="iCiel Avenir LT Std 35 Light" w:cs="Arial"/>
          <w:i/>
          <w:iCs/>
          <w:sz w:val="22"/>
          <w:szCs w:val="22"/>
          <w:lang w:val="vi-VN"/>
        </w:rPr>
      </w:pPr>
      <w:r w:rsidRPr="005050A2">
        <w:rPr>
          <w:rFonts w:ascii="iCiel Avenir LT Std 35 Light" w:hAnsi="iCiel Avenir LT Std 35 Light" w:cs="Arial"/>
          <w:i/>
          <w:iCs/>
          <w:sz w:val="22"/>
          <w:szCs w:val="22"/>
          <w:lang w:val="vi-VN"/>
        </w:rPr>
        <w:t>H</w:t>
      </w:r>
      <w:r w:rsidRPr="005050A2">
        <w:rPr>
          <w:rFonts w:ascii="iCiel Avenir LT Std 35 Light" w:hAnsi="iCiel Avenir LT Std 35 Light" w:cs="Calibri"/>
          <w:i/>
          <w:iCs/>
          <w:sz w:val="22"/>
          <w:szCs w:val="22"/>
          <w:lang w:val="vi-VN"/>
        </w:rPr>
        <w:t>ạ</w:t>
      </w:r>
      <w:r w:rsidRPr="005050A2">
        <w:rPr>
          <w:rFonts w:ascii="iCiel Avenir LT Std 35 Light" w:hAnsi="iCiel Avenir LT Std 35 Light" w:cs="Arial"/>
          <w:i/>
          <w:iCs/>
          <w:sz w:val="22"/>
          <w:szCs w:val="22"/>
          <w:lang w:val="vi-VN"/>
        </w:rPr>
        <w:t>ng b</w:t>
      </w:r>
      <w:r w:rsidRPr="005050A2">
        <w:rPr>
          <w:rFonts w:ascii="iCiel Avenir LT Std 35 Light" w:hAnsi="iCiel Avenir LT Std 35 Light" w:cs="Calibri"/>
          <w:i/>
          <w:iCs/>
          <w:sz w:val="22"/>
          <w:szCs w:val="22"/>
          <w:lang w:val="vi-VN"/>
        </w:rPr>
        <w:t>ạ</w:t>
      </w:r>
      <w:r w:rsidRPr="005050A2">
        <w:rPr>
          <w:rFonts w:ascii="iCiel Avenir LT Std 35 Light" w:hAnsi="iCiel Avenir LT Std 35 Light" w:cs="Arial"/>
          <w:i/>
          <w:iCs/>
          <w:sz w:val="22"/>
          <w:szCs w:val="22"/>
          <w:lang w:val="vi-VN"/>
        </w:rPr>
        <w:t xml:space="preserve">ch kim: 1200 </w:t>
      </w:r>
      <w:r w:rsidRPr="005050A2">
        <w:rPr>
          <w:rFonts w:ascii="iCiel Avenir LT Std 35 Light" w:hAnsi="iCiel Avenir LT Std 35 Light" w:cs="Calibri"/>
          <w:i/>
          <w:iCs/>
          <w:sz w:val="22"/>
          <w:szCs w:val="22"/>
          <w:lang w:val="vi-VN"/>
        </w:rPr>
        <w:t>đ</w:t>
      </w:r>
      <w:r w:rsidRPr="005050A2">
        <w:rPr>
          <w:rFonts w:ascii="iCiel Avenir LT Std 35 Light" w:hAnsi="iCiel Avenir LT Std 35 Light" w:cs="Arial"/>
          <w:i/>
          <w:iCs/>
          <w:sz w:val="22"/>
          <w:szCs w:val="22"/>
          <w:lang w:val="vi-VN"/>
        </w:rPr>
        <w:t>i</w:t>
      </w:r>
      <w:r w:rsidRPr="005050A2">
        <w:rPr>
          <w:rFonts w:ascii="iCiel Avenir LT Std 35 Light" w:hAnsi="iCiel Avenir LT Std 35 Light" w:cs="Calibri"/>
          <w:i/>
          <w:iCs/>
          <w:sz w:val="22"/>
          <w:szCs w:val="22"/>
          <w:lang w:val="vi-VN"/>
        </w:rPr>
        <w:t>ể</w:t>
      </w:r>
      <w:r w:rsidRPr="005050A2">
        <w:rPr>
          <w:rFonts w:ascii="iCiel Avenir LT Std 35 Light" w:hAnsi="iCiel Avenir LT Std 35 Light" w:cs="Arial"/>
          <w:i/>
          <w:iCs/>
          <w:sz w:val="22"/>
          <w:szCs w:val="22"/>
          <w:lang w:val="vi-VN"/>
        </w:rPr>
        <w:t>m</w:t>
      </w:r>
    </w:p>
    <w:p w14:paraId="61F46A0F" w14:textId="3352032D" w:rsidR="00766E73" w:rsidRPr="00766E73" w:rsidRDefault="00766E73" w:rsidP="002D1D27">
      <w:pPr>
        <w:pStyle w:val="Question"/>
        <w:numPr>
          <w:ilvl w:val="0"/>
          <w:numId w:val="5"/>
        </w:numPr>
        <w:tabs>
          <w:tab w:val="left" w:pos="630"/>
          <w:tab w:val="left" w:pos="1260"/>
        </w:tabs>
        <w:spacing w:line="400" w:lineRule="exact"/>
        <w:ind w:left="0" w:firstLine="720"/>
        <w:rPr>
          <w:rFonts w:cs="Arial"/>
          <w:szCs w:val="22"/>
          <w:lang w:val="en-GB"/>
        </w:rPr>
      </w:pPr>
      <w:bookmarkStart w:id="2735" w:name="_Toc177136113"/>
      <w:r w:rsidRPr="00766E73">
        <w:rPr>
          <w:rFonts w:cs="Arial"/>
          <w:szCs w:val="22"/>
          <w:lang w:val="en-GB"/>
        </w:rPr>
        <w:t xml:space="preserve">How can students track my PSG activity records and PSG points? / </w:t>
      </w:r>
      <w:r w:rsidRPr="002D1D27">
        <w:rPr>
          <w:rFonts w:cs="Arial"/>
          <w:i/>
          <w:iCs/>
          <w:szCs w:val="22"/>
          <w:lang w:val="en-GB"/>
        </w:rPr>
        <w:t>Làm thế nào để sinh viên theo dõi lịch sử hoạt động PSG đã tham gia và điểm PSG?</w:t>
      </w:r>
      <w:bookmarkEnd w:id="2735"/>
    </w:p>
    <w:p w14:paraId="1E81A852" w14:textId="77777777" w:rsidR="00766E73" w:rsidRPr="00766E73" w:rsidRDefault="00766E73" w:rsidP="00766E73">
      <w:pPr>
        <w:shd w:val="clear" w:color="auto" w:fill="FFFFFF"/>
        <w:spacing w:before="0" w:beforeAutospacing="0" w:after="0" w:afterAutospacing="0"/>
        <w:ind w:firstLine="0"/>
        <w:jc w:val="left"/>
        <w:textAlignment w:val="baseline"/>
        <w:rPr>
          <w:rFonts w:ascii="iCiel Avenir LT Std 35 Light" w:eastAsia="Aptos" w:hAnsi="iCiel Avenir LT Std 35 Light" w:cs="Calibri"/>
          <w:sz w:val="22"/>
          <w:szCs w:val="22"/>
          <w:lang w:eastAsia="en-US"/>
        </w:rPr>
      </w:pPr>
      <w:r w:rsidRPr="00766E73">
        <w:rPr>
          <w:rFonts w:ascii="iCiel Avenir LT Std 35 Light" w:eastAsia="Aptos" w:hAnsi="iCiel Avenir LT Std 35 Light" w:cs="Calibri"/>
          <w:color w:val="000000"/>
          <w:sz w:val="22"/>
          <w:szCs w:val="22"/>
          <w:lang w:eastAsia="en-US"/>
        </w:rPr>
        <w:t>Students can easily track their PSG activity records and PSG points tally via the Student Portal:</w:t>
      </w:r>
      <w:hyperlink r:id="rId190" w:tgtFrame="_blank" w:history="1">
        <w:r w:rsidRPr="00766E73">
          <w:rPr>
            <w:rFonts w:ascii="iCiel Avenir LT Std 35 Light" w:eastAsia="Aptos" w:hAnsi="iCiel Avenir LT Std 35 Light" w:cs="Calibri"/>
            <w:color w:val="0000FF"/>
            <w:sz w:val="22"/>
            <w:szCs w:val="22"/>
            <w:u w:val="single"/>
            <w:lang w:eastAsia="en-US"/>
          </w:rPr>
          <w:t xml:space="preserve"> https://student.buv.edu.vn/signin</w:t>
        </w:r>
      </w:hyperlink>
    </w:p>
    <w:p w14:paraId="6F230736" w14:textId="77777777" w:rsidR="00766E73" w:rsidRPr="00766E73" w:rsidRDefault="00766E73" w:rsidP="004714C6">
      <w:pPr>
        <w:numPr>
          <w:ilvl w:val="0"/>
          <w:numId w:val="43"/>
        </w:numPr>
        <w:shd w:val="clear" w:color="auto" w:fill="FFFFFF"/>
        <w:spacing w:before="0" w:beforeAutospacing="0" w:after="0" w:afterAutospacing="0"/>
        <w:jc w:val="left"/>
        <w:textAlignment w:val="baseline"/>
        <w:rPr>
          <w:rFonts w:ascii="iCiel Avenir LT Std 35 Light" w:hAnsi="iCiel Avenir LT Std 35 Light" w:cs="Calibri"/>
          <w:sz w:val="22"/>
          <w:szCs w:val="22"/>
          <w:lang w:eastAsia="en-US"/>
          <w14:ligatures w14:val="standardContextual"/>
        </w:rPr>
      </w:pPr>
      <w:r w:rsidRPr="00766E73">
        <w:rPr>
          <w:rFonts w:ascii="iCiel Avenir LT Std 35 Light" w:hAnsi="iCiel Avenir LT Std 35 Light" w:cs="Calibri"/>
          <w:b/>
          <w:bCs/>
          <w:color w:val="000000"/>
          <w:sz w:val="22"/>
          <w:szCs w:val="22"/>
          <w:lang w:eastAsia="en-US"/>
          <w14:ligatures w14:val="standardContextual"/>
        </w:rPr>
        <w:t>Step 1:</w:t>
      </w:r>
      <w:r w:rsidRPr="00766E73">
        <w:rPr>
          <w:rFonts w:ascii="iCiel Avenir LT Std 35 Light" w:hAnsi="iCiel Avenir LT Std 35 Light" w:cs="Calibri"/>
          <w:color w:val="000000"/>
          <w:sz w:val="22"/>
          <w:szCs w:val="22"/>
          <w:lang w:eastAsia="en-US"/>
          <w14:ligatures w14:val="standardContextual"/>
        </w:rPr>
        <w:t xml:space="preserve"> Sign in with BUV student email</w:t>
      </w:r>
    </w:p>
    <w:p w14:paraId="2DD89004" w14:textId="77777777" w:rsidR="00766E73" w:rsidRPr="00766E73" w:rsidRDefault="00766E73" w:rsidP="004714C6">
      <w:pPr>
        <w:numPr>
          <w:ilvl w:val="0"/>
          <w:numId w:val="43"/>
        </w:numPr>
        <w:shd w:val="clear" w:color="auto" w:fill="FFFFFF"/>
        <w:spacing w:before="0" w:beforeAutospacing="0" w:after="0" w:afterAutospacing="0"/>
        <w:jc w:val="left"/>
        <w:textAlignment w:val="baseline"/>
        <w:rPr>
          <w:rFonts w:ascii="iCiel Avenir LT Std 35 Light" w:hAnsi="iCiel Avenir LT Std 35 Light" w:cs="Calibri"/>
          <w:sz w:val="22"/>
          <w:szCs w:val="22"/>
          <w:lang w:eastAsia="en-US"/>
          <w14:ligatures w14:val="standardContextual"/>
        </w:rPr>
      </w:pPr>
      <w:r w:rsidRPr="00766E73">
        <w:rPr>
          <w:rFonts w:ascii="iCiel Avenir LT Std 35 Light" w:hAnsi="iCiel Avenir LT Std 35 Light" w:cs="Calibri"/>
          <w:b/>
          <w:bCs/>
          <w:color w:val="000000"/>
          <w:sz w:val="22"/>
          <w:szCs w:val="22"/>
          <w:lang w:eastAsia="en-US"/>
          <w14:ligatures w14:val="standardContextual"/>
        </w:rPr>
        <w:t>Step 2:</w:t>
      </w:r>
      <w:r w:rsidRPr="00766E73">
        <w:rPr>
          <w:rFonts w:ascii="iCiel Avenir LT Std 35 Light" w:hAnsi="iCiel Avenir LT Std 35 Light" w:cs="Calibri"/>
          <w:color w:val="000000"/>
          <w:sz w:val="22"/>
          <w:szCs w:val="22"/>
          <w:lang w:eastAsia="en-US"/>
          <w14:ligatures w14:val="standardContextual"/>
        </w:rPr>
        <w:t xml:space="preserve"> Access the ‘Student Experience’ tab </w:t>
      </w:r>
    </w:p>
    <w:p w14:paraId="6819A46B" w14:textId="77777777" w:rsidR="00766E73" w:rsidRPr="00766E73" w:rsidRDefault="00766E73" w:rsidP="004714C6">
      <w:pPr>
        <w:numPr>
          <w:ilvl w:val="0"/>
          <w:numId w:val="43"/>
        </w:numPr>
        <w:shd w:val="clear" w:color="auto" w:fill="FFFFFF"/>
        <w:spacing w:before="0" w:beforeAutospacing="0" w:after="0" w:afterAutospacing="0"/>
        <w:jc w:val="left"/>
        <w:textAlignment w:val="baseline"/>
        <w:rPr>
          <w:rFonts w:ascii="iCiel Avenir LT Std 35 Light" w:hAnsi="iCiel Avenir LT Std 35 Light" w:cs="Calibri"/>
          <w:sz w:val="22"/>
          <w:szCs w:val="22"/>
          <w:lang w:eastAsia="en-US"/>
          <w14:ligatures w14:val="standardContextual"/>
        </w:rPr>
      </w:pPr>
      <w:r w:rsidRPr="00766E73">
        <w:rPr>
          <w:rFonts w:ascii="iCiel Avenir LT Std 35 Light" w:hAnsi="iCiel Avenir LT Std 35 Light" w:cs="Calibri"/>
          <w:b/>
          <w:bCs/>
          <w:color w:val="000000"/>
          <w:sz w:val="22"/>
          <w:szCs w:val="22"/>
          <w:lang w:eastAsia="en-US"/>
          <w14:ligatures w14:val="standardContextual"/>
        </w:rPr>
        <w:t>Step 3:</w:t>
      </w:r>
      <w:r w:rsidRPr="00766E73">
        <w:rPr>
          <w:rFonts w:ascii="iCiel Avenir LT Std 35 Light" w:hAnsi="iCiel Avenir LT Std 35 Light" w:cs="Calibri"/>
          <w:color w:val="000000"/>
          <w:sz w:val="22"/>
          <w:szCs w:val="22"/>
          <w:lang w:eastAsia="en-US"/>
          <w14:ligatures w14:val="standardContextual"/>
        </w:rPr>
        <w:t xml:space="preserve"> Click on ‘Activities Log’. All activities students have participated successfully, and their corresponding accumulated PSG points are displayed there.</w:t>
      </w:r>
      <w:r w:rsidRPr="00766E73">
        <w:rPr>
          <w:rFonts w:ascii="Arial" w:hAnsi="Arial" w:cs="Arial"/>
          <w:color w:val="000000"/>
          <w:sz w:val="22"/>
          <w:szCs w:val="22"/>
          <w:lang w:eastAsia="en-US"/>
          <w14:ligatures w14:val="standardContextual"/>
        </w:rPr>
        <w:t>  </w:t>
      </w:r>
      <w:r w:rsidRPr="00766E73">
        <w:rPr>
          <w:rFonts w:ascii="iCiel Avenir LT Std 35 Light" w:hAnsi="iCiel Avenir LT Std 35 Light" w:cs="iCiel Avenir LT Std 35 Light"/>
          <w:color w:val="000000"/>
          <w:sz w:val="22"/>
          <w:szCs w:val="22"/>
          <w:lang w:eastAsia="en-US"/>
          <w14:ligatures w14:val="standardContextual"/>
        </w:rPr>
        <w:t> </w:t>
      </w:r>
    </w:p>
    <w:p w14:paraId="3AC59B33" w14:textId="77777777" w:rsidR="00766E73" w:rsidRPr="00766E73" w:rsidRDefault="00766E73" w:rsidP="00766E73">
      <w:pPr>
        <w:shd w:val="clear" w:color="auto" w:fill="FFFFFF"/>
        <w:spacing w:before="0" w:beforeAutospacing="0" w:after="0" w:afterAutospacing="0"/>
        <w:ind w:firstLine="0"/>
        <w:jc w:val="left"/>
        <w:textAlignment w:val="baseline"/>
        <w:rPr>
          <w:rFonts w:ascii="iCiel Avenir LT Std 35 Light" w:eastAsia="Aptos" w:hAnsi="iCiel Avenir LT Std 35 Light" w:cs="Calibri"/>
          <w:sz w:val="22"/>
          <w:szCs w:val="22"/>
          <w:lang w:eastAsia="en-US"/>
        </w:rPr>
      </w:pPr>
      <w:r w:rsidRPr="00766E73">
        <w:rPr>
          <w:rFonts w:ascii="iCiel Avenir LT Std 35 Light" w:eastAsia="Aptos" w:hAnsi="iCiel Avenir LT Std 35 Light" w:cs="Calibri"/>
          <w:color w:val="000000"/>
          <w:sz w:val="22"/>
          <w:szCs w:val="22"/>
          <w:lang w:eastAsia="en-US"/>
        </w:rPr>
        <w: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t>
      </w:r>
      <w:r w:rsidRPr="00766E73">
        <w:rPr>
          <w:rFonts w:ascii="iCiel Avenir LT Std 35 Light" w:eastAsia="Aptos" w:hAnsi="iCiel Avenir LT Std 35 Light" w:cs="Calibri"/>
          <w:color w:val="000000"/>
          <w:sz w:val="22"/>
          <w:szCs w:val="22"/>
          <w:u w:val="single"/>
          <w:lang w:eastAsia="en-US"/>
        </w:rPr>
        <w:t>psg@buv.edu.vn</w:t>
      </w:r>
      <w:r w:rsidRPr="00766E73">
        <w:rPr>
          <w:rFonts w:ascii="Arial" w:eastAsia="Aptos" w:hAnsi="Arial" w:cs="Arial"/>
          <w:color w:val="000000"/>
          <w:sz w:val="22"/>
          <w:szCs w:val="22"/>
          <w:lang w:eastAsia="en-US"/>
        </w:rPr>
        <w:t> </w:t>
      </w:r>
      <w:r w:rsidRPr="00766E73">
        <w:rPr>
          <w:rFonts w:ascii="iCiel Avenir LT Std 35 Light" w:eastAsia="Aptos" w:hAnsi="iCiel Avenir LT Std 35 Light" w:cs="Calibri"/>
          <w:color w:val="000000"/>
          <w:sz w:val="22"/>
          <w:szCs w:val="22"/>
          <w:lang w:eastAsia="en-US"/>
        </w:rPr>
        <w:t> </w:t>
      </w:r>
    </w:p>
    <w:p w14:paraId="49DFD6CF" w14:textId="0BA3AA66" w:rsidR="00766E73" w:rsidRPr="00766E73" w:rsidRDefault="00766E73" w:rsidP="00766E73">
      <w:pPr>
        <w:shd w:val="clear" w:color="auto" w:fill="FFFFFF"/>
        <w:spacing w:before="0" w:beforeAutospacing="0" w:after="0" w:afterAutospacing="0"/>
        <w:ind w:firstLine="0"/>
        <w:jc w:val="left"/>
        <w:textAlignment w:val="baseline"/>
        <w:rPr>
          <w:rFonts w:ascii="iCiel Avenir LT Std 35 Light" w:eastAsia="Aptos" w:hAnsi="iCiel Avenir LT Std 35 Light" w:cs="Calibri"/>
          <w:sz w:val="22"/>
          <w:szCs w:val="22"/>
          <w:lang w:eastAsia="en-US"/>
        </w:rPr>
      </w:pPr>
    </w:p>
    <w:p w14:paraId="2B409087" w14:textId="77777777" w:rsidR="00766E73" w:rsidRPr="00766E73" w:rsidRDefault="00766E73" w:rsidP="00766E73">
      <w:pPr>
        <w:spacing w:before="0" w:beforeAutospacing="0" w:after="0" w:afterAutospacing="0"/>
        <w:ind w:firstLine="0"/>
        <w:jc w:val="left"/>
        <w:rPr>
          <w:rFonts w:ascii="iCiel Avenir LT Std 35 Light" w:eastAsia="Aptos" w:hAnsi="iCiel Avenir LT Std 35 Light" w:cs="Calibri"/>
          <w:i/>
          <w:iCs/>
          <w:sz w:val="22"/>
          <w:szCs w:val="22"/>
          <w:lang w:eastAsia="en-US"/>
        </w:rPr>
      </w:pPr>
      <w:r w:rsidRPr="00766E73">
        <w:rPr>
          <w:rFonts w:ascii="iCiel Avenir LT Std 35 Light" w:eastAsia="Aptos" w:hAnsi="iCiel Avenir LT Std 35 Light" w:cs="Calibri"/>
          <w:i/>
          <w:iCs/>
          <w:sz w:val="22"/>
          <w:szCs w:val="22"/>
          <w:lang w:eastAsia="en-US"/>
        </w:rPr>
        <w:t xml:space="preserve">Sinh viên có thể dễ dàng theo dõi lịch sử hoạt động PSG đã tham gia và số điểm PSG của mình qua Cổng thông tin Sinh viên: </w:t>
      </w:r>
      <w:hyperlink r:id="rId191" w:history="1">
        <w:r w:rsidRPr="00766E73">
          <w:rPr>
            <w:rFonts w:ascii="iCiel Avenir LT Std 35 Light" w:eastAsia="Aptos" w:hAnsi="iCiel Avenir LT Std 35 Light" w:cs="Calibri"/>
            <w:i/>
            <w:iCs/>
            <w:color w:val="0000FF"/>
            <w:sz w:val="22"/>
            <w:szCs w:val="22"/>
            <w:u w:val="single"/>
            <w:lang w:eastAsia="en-US"/>
          </w:rPr>
          <w:t>https://student.buv.edu.vn/signin</w:t>
        </w:r>
      </w:hyperlink>
    </w:p>
    <w:p w14:paraId="66F54FE6" w14:textId="77777777" w:rsidR="00766E73" w:rsidRPr="00766E73" w:rsidRDefault="00766E73" w:rsidP="004714C6">
      <w:pPr>
        <w:numPr>
          <w:ilvl w:val="0"/>
          <w:numId w:val="44"/>
        </w:numPr>
        <w:spacing w:before="0" w:beforeAutospacing="0" w:after="0" w:afterAutospacing="0"/>
        <w:jc w:val="left"/>
        <w:rPr>
          <w:rFonts w:ascii="iCiel Avenir LT Std 35 Light" w:hAnsi="iCiel Avenir LT Std 35 Light" w:cs="Calibri"/>
          <w:i/>
          <w:iCs/>
          <w:sz w:val="22"/>
          <w:szCs w:val="22"/>
          <w:lang w:eastAsia="en-US"/>
          <w14:ligatures w14:val="standardContextual"/>
        </w:rPr>
      </w:pPr>
      <w:r w:rsidRPr="00766E73">
        <w:rPr>
          <w:rFonts w:ascii="iCiel Avenir LT Std 35 Light" w:hAnsi="iCiel Avenir LT Std 35 Light" w:cs="Calibri"/>
          <w:b/>
          <w:bCs/>
          <w:i/>
          <w:iCs/>
          <w:sz w:val="22"/>
          <w:szCs w:val="22"/>
          <w:lang w:eastAsia="en-US"/>
          <w14:ligatures w14:val="standardContextual"/>
        </w:rPr>
        <w:t>Bước 1:</w:t>
      </w:r>
      <w:r w:rsidRPr="00766E73">
        <w:rPr>
          <w:rFonts w:ascii="iCiel Avenir LT Std 35 Light" w:hAnsi="iCiel Avenir LT Std 35 Light" w:cs="Calibri"/>
          <w:i/>
          <w:iCs/>
          <w:sz w:val="22"/>
          <w:szCs w:val="22"/>
          <w:lang w:eastAsia="en-US"/>
          <w14:ligatures w14:val="standardContextual"/>
        </w:rPr>
        <w:t xml:space="preserve"> Đăng nhập bằng email sinh viên BUV</w:t>
      </w:r>
    </w:p>
    <w:p w14:paraId="6C0727FB" w14:textId="77777777" w:rsidR="00766E73" w:rsidRPr="00766E73" w:rsidRDefault="00766E73" w:rsidP="004714C6">
      <w:pPr>
        <w:numPr>
          <w:ilvl w:val="0"/>
          <w:numId w:val="44"/>
        </w:numPr>
        <w:spacing w:before="0" w:beforeAutospacing="0" w:after="0" w:afterAutospacing="0"/>
        <w:jc w:val="left"/>
        <w:rPr>
          <w:rFonts w:ascii="iCiel Avenir LT Std 35 Light" w:hAnsi="iCiel Avenir LT Std 35 Light" w:cs="Calibri"/>
          <w:i/>
          <w:iCs/>
          <w:sz w:val="22"/>
          <w:szCs w:val="22"/>
          <w:lang w:eastAsia="en-US"/>
          <w14:ligatures w14:val="standardContextual"/>
        </w:rPr>
      </w:pPr>
      <w:r w:rsidRPr="00766E73">
        <w:rPr>
          <w:rFonts w:ascii="iCiel Avenir LT Std 35 Light" w:hAnsi="iCiel Avenir LT Std 35 Light" w:cs="Calibri"/>
          <w:b/>
          <w:bCs/>
          <w:i/>
          <w:iCs/>
          <w:sz w:val="22"/>
          <w:szCs w:val="22"/>
          <w:lang w:eastAsia="en-US"/>
          <w14:ligatures w14:val="standardContextual"/>
        </w:rPr>
        <w:t>Bước 2:</w:t>
      </w:r>
      <w:r w:rsidRPr="00766E73">
        <w:rPr>
          <w:rFonts w:ascii="iCiel Avenir LT Std 35 Light" w:hAnsi="iCiel Avenir LT Std 35 Light" w:cs="Calibri"/>
          <w:i/>
          <w:iCs/>
          <w:sz w:val="22"/>
          <w:szCs w:val="22"/>
          <w:lang w:eastAsia="en-US"/>
          <w14:ligatures w14:val="standardContextual"/>
        </w:rPr>
        <w:t xml:space="preserve"> Truy cập vào mục ‘Student Experience’</w:t>
      </w:r>
    </w:p>
    <w:p w14:paraId="6995CAEE" w14:textId="77777777" w:rsidR="00766E73" w:rsidRPr="00766E73" w:rsidRDefault="00766E73" w:rsidP="004714C6">
      <w:pPr>
        <w:numPr>
          <w:ilvl w:val="0"/>
          <w:numId w:val="44"/>
        </w:numPr>
        <w:spacing w:before="0" w:beforeAutospacing="0" w:after="0" w:afterAutospacing="0"/>
        <w:jc w:val="left"/>
        <w:rPr>
          <w:rFonts w:ascii="iCiel Avenir LT Std 35 Light" w:hAnsi="iCiel Avenir LT Std 35 Light" w:cs="Calibri"/>
          <w:i/>
          <w:iCs/>
          <w:sz w:val="22"/>
          <w:szCs w:val="22"/>
          <w:lang w:eastAsia="en-US"/>
          <w14:ligatures w14:val="standardContextual"/>
        </w:rPr>
      </w:pPr>
      <w:r w:rsidRPr="00766E73">
        <w:rPr>
          <w:rFonts w:ascii="iCiel Avenir LT Std 35 Light" w:hAnsi="iCiel Avenir LT Std 35 Light" w:cs="Calibri"/>
          <w:b/>
          <w:bCs/>
          <w:i/>
          <w:iCs/>
          <w:sz w:val="22"/>
          <w:szCs w:val="22"/>
          <w:lang w:eastAsia="en-US"/>
          <w14:ligatures w14:val="standardContextual"/>
        </w:rPr>
        <w:t>Bước 3:</w:t>
      </w:r>
      <w:r w:rsidRPr="00766E73">
        <w:rPr>
          <w:rFonts w:ascii="iCiel Avenir LT Std 35 Light" w:hAnsi="iCiel Avenir LT Std 35 Light" w:cs="Calibri"/>
          <w:i/>
          <w:iCs/>
          <w:sz w:val="22"/>
          <w:szCs w:val="22"/>
          <w:lang w:eastAsia="en-US"/>
          <w14:ligatures w14:val="standardContextual"/>
        </w:rPr>
        <w:t xml:space="preserve"> Nhấp vào ‘Activities Log’. Tất cả các hoạt động mà sinh viên đã tham gia và số điểm PSG tương ứng sẽ được hiển thị tại đây.</w:t>
      </w:r>
      <w:r w:rsidRPr="00766E73">
        <w:rPr>
          <w:rFonts w:ascii="Arial" w:hAnsi="Arial" w:cs="Arial"/>
          <w:i/>
          <w:iCs/>
          <w:sz w:val="22"/>
          <w:szCs w:val="22"/>
          <w:lang w:eastAsia="en-US"/>
          <w14:ligatures w14:val="standardContextual"/>
        </w:rPr>
        <w:t>  </w:t>
      </w:r>
    </w:p>
    <w:p w14:paraId="6F4C2B5F" w14:textId="32970B51" w:rsidR="00766E73" w:rsidRDefault="00766E73" w:rsidP="00766E73">
      <w:pPr>
        <w:ind w:firstLine="0"/>
        <w:rPr>
          <w:rFonts w:ascii="iCiel Avenir LT Std 35 Light" w:eastAsia="Aptos" w:hAnsi="iCiel Avenir LT Std 35 Light" w:cs="Calibri"/>
          <w:i/>
          <w:iCs/>
          <w:sz w:val="22"/>
          <w:szCs w:val="22"/>
          <w:lang w:eastAsia="en-US"/>
        </w:rPr>
      </w:pPr>
      <w:r w:rsidRPr="00766E73">
        <w:rPr>
          <w:rFonts w:ascii="iCiel Avenir LT Std 35 Light" w:eastAsia="Aptos" w:hAnsi="iCiel Avenir LT Std 35 Light" w:cs="Calibri"/>
          <w:i/>
          <w:iCs/>
          <w:sz w:val="22"/>
          <w:szCs w:val="22"/>
          <w:lang w:eastAsia="en-US"/>
        </w:rPr>
        <w: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t>
      </w:r>
      <w:hyperlink r:id="rId192" w:history="1">
        <w:r w:rsidRPr="00766E73">
          <w:rPr>
            <w:rFonts w:ascii="iCiel Avenir LT Std 35 Light" w:eastAsia="Aptos" w:hAnsi="iCiel Avenir LT Std 35 Light" w:cs="Calibri"/>
            <w:i/>
            <w:iCs/>
            <w:color w:val="0000FF"/>
            <w:sz w:val="22"/>
            <w:szCs w:val="22"/>
            <w:u w:val="single"/>
            <w:lang w:eastAsia="en-US"/>
          </w:rPr>
          <w:t>psg@buv.edu.vn</w:t>
        </w:r>
      </w:hyperlink>
      <w:r w:rsidRPr="00766E73">
        <w:rPr>
          <w:rFonts w:ascii="iCiel Avenir LT Std 35 Light" w:eastAsia="Aptos" w:hAnsi="iCiel Avenir LT Std 35 Light" w:cs="Calibri"/>
          <w:i/>
          <w:iCs/>
          <w:sz w:val="22"/>
          <w:szCs w:val="22"/>
          <w:lang w:eastAsia="en-US"/>
        </w:rPr>
        <w:t>.</w:t>
      </w:r>
    </w:p>
    <w:p w14:paraId="30435B7A" w14:textId="77777777" w:rsidR="00EB3139" w:rsidRPr="006C1F59" w:rsidRDefault="00EB3139" w:rsidP="00EB3139">
      <w:pPr>
        <w:pStyle w:val="Question"/>
        <w:numPr>
          <w:ilvl w:val="0"/>
          <w:numId w:val="5"/>
        </w:numPr>
        <w:tabs>
          <w:tab w:val="left" w:pos="1260"/>
        </w:tabs>
        <w:spacing w:before="100" w:line="400" w:lineRule="exact"/>
        <w:ind w:left="0" w:firstLine="810"/>
        <w:rPr>
          <w:bCs/>
          <w:szCs w:val="22"/>
        </w:rPr>
      </w:pPr>
      <w:bookmarkStart w:id="2736" w:name="_Toc177136114"/>
      <w:r w:rsidRPr="006C1F59">
        <w:rPr>
          <w:bCs/>
          <w:szCs w:val="22"/>
        </w:rPr>
        <w:t xml:space="preserve">What clubs does BUV offer, and how can students join them? / </w:t>
      </w:r>
      <w:r w:rsidRPr="006C1F59">
        <w:rPr>
          <w:bCs/>
          <w:i/>
          <w:iCs/>
          <w:szCs w:val="22"/>
        </w:rPr>
        <w:t xml:space="preserve">BUV </w:t>
      </w:r>
      <w:r w:rsidRPr="006C1F59">
        <w:rPr>
          <w:rFonts w:cs="Calibri"/>
          <w:bCs/>
          <w:i/>
          <w:iCs/>
          <w:szCs w:val="22"/>
        </w:rPr>
        <w:t>đ</w:t>
      </w:r>
      <w:r w:rsidRPr="006C1F59">
        <w:rPr>
          <w:bCs/>
          <w:i/>
          <w:iCs/>
          <w:szCs w:val="22"/>
        </w:rPr>
        <w:t>ang c</w:t>
      </w:r>
      <w:r w:rsidRPr="006C1F59">
        <w:rPr>
          <w:rFonts w:cs="Avenir LT Std 35 Light"/>
          <w:bCs/>
          <w:i/>
          <w:iCs/>
          <w:szCs w:val="22"/>
        </w:rPr>
        <w:t>ó</w:t>
      </w:r>
      <w:r w:rsidRPr="006C1F59">
        <w:rPr>
          <w:bCs/>
          <w:i/>
          <w:iCs/>
          <w:szCs w:val="22"/>
        </w:rPr>
        <w:t xml:space="preserve"> nh</w:t>
      </w:r>
      <w:r w:rsidRPr="006C1F59">
        <w:rPr>
          <w:rFonts w:cs="Calibri"/>
          <w:bCs/>
          <w:i/>
          <w:iCs/>
          <w:szCs w:val="22"/>
        </w:rPr>
        <w:t>ữ</w:t>
      </w:r>
      <w:r w:rsidRPr="006C1F59">
        <w:rPr>
          <w:bCs/>
          <w:i/>
          <w:iCs/>
          <w:szCs w:val="22"/>
        </w:rPr>
        <w:t>ng Câu l</w:t>
      </w:r>
      <w:r w:rsidRPr="006C1F59">
        <w:rPr>
          <w:rFonts w:cs="Calibri"/>
          <w:bCs/>
          <w:i/>
          <w:iCs/>
          <w:szCs w:val="22"/>
        </w:rPr>
        <w:t>ạ</w:t>
      </w:r>
      <w:r w:rsidRPr="006C1F59">
        <w:rPr>
          <w:bCs/>
          <w:i/>
          <w:iCs/>
          <w:szCs w:val="22"/>
        </w:rPr>
        <w:t>c b</w:t>
      </w:r>
      <w:r w:rsidRPr="006C1F59">
        <w:rPr>
          <w:rFonts w:cs="Calibri"/>
          <w:bCs/>
          <w:i/>
          <w:iCs/>
          <w:szCs w:val="22"/>
        </w:rPr>
        <w:t>ộ</w:t>
      </w:r>
      <w:r w:rsidRPr="006C1F59">
        <w:rPr>
          <w:bCs/>
          <w:i/>
          <w:iCs/>
          <w:szCs w:val="22"/>
        </w:rPr>
        <w:t xml:space="preserve"> nào và làm th</w:t>
      </w:r>
      <w:r w:rsidRPr="006C1F59">
        <w:rPr>
          <w:rFonts w:cs="Calibri"/>
          <w:bCs/>
          <w:i/>
          <w:iCs/>
          <w:szCs w:val="22"/>
        </w:rPr>
        <w:t>ế</w:t>
      </w:r>
      <w:r w:rsidRPr="006C1F59">
        <w:rPr>
          <w:bCs/>
          <w:i/>
          <w:iCs/>
          <w:szCs w:val="22"/>
        </w:rPr>
        <w:t xml:space="preserve"> nào </w:t>
      </w:r>
      <w:r w:rsidRPr="006C1F59">
        <w:rPr>
          <w:rFonts w:cs="Calibri"/>
          <w:bCs/>
          <w:i/>
          <w:iCs/>
          <w:szCs w:val="22"/>
        </w:rPr>
        <w:t>để</w:t>
      </w:r>
      <w:r w:rsidRPr="006C1F59">
        <w:rPr>
          <w:bCs/>
          <w:i/>
          <w:iCs/>
          <w:szCs w:val="22"/>
        </w:rPr>
        <w:t xml:space="preserve"> sinh viên có th</w:t>
      </w:r>
      <w:r w:rsidRPr="006C1F59">
        <w:rPr>
          <w:rFonts w:cs="Calibri"/>
          <w:bCs/>
          <w:i/>
          <w:iCs/>
          <w:szCs w:val="22"/>
        </w:rPr>
        <w:t>ể</w:t>
      </w:r>
      <w:r w:rsidRPr="006C1F59">
        <w:rPr>
          <w:bCs/>
          <w:i/>
          <w:iCs/>
          <w:szCs w:val="22"/>
        </w:rPr>
        <w:t xml:space="preserve"> tham gia vào các Câu l</w:t>
      </w:r>
      <w:r w:rsidRPr="006C1F59">
        <w:rPr>
          <w:rFonts w:cs="Calibri"/>
          <w:bCs/>
          <w:i/>
          <w:iCs/>
          <w:szCs w:val="22"/>
        </w:rPr>
        <w:t>ạ</w:t>
      </w:r>
      <w:r w:rsidRPr="006C1F59">
        <w:rPr>
          <w:bCs/>
          <w:i/>
          <w:iCs/>
          <w:szCs w:val="22"/>
        </w:rPr>
        <w:t>c b</w:t>
      </w:r>
      <w:r w:rsidRPr="006C1F59">
        <w:rPr>
          <w:rFonts w:cs="Calibri"/>
          <w:bCs/>
          <w:i/>
          <w:iCs/>
          <w:szCs w:val="22"/>
        </w:rPr>
        <w:t>ộ</w:t>
      </w:r>
      <w:r w:rsidRPr="006C1F59">
        <w:rPr>
          <w:bCs/>
          <w:i/>
          <w:iCs/>
          <w:szCs w:val="22"/>
        </w:rPr>
        <w:t xml:space="preserve"> </w:t>
      </w:r>
      <w:r w:rsidRPr="006C1F59">
        <w:rPr>
          <w:rFonts w:cs="Calibri"/>
          <w:bCs/>
          <w:i/>
          <w:iCs/>
          <w:szCs w:val="22"/>
        </w:rPr>
        <w:t>đ</w:t>
      </w:r>
      <w:r w:rsidRPr="006C1F59">
        <w:rPr>
          <w:bCs/>
          <w:i/>
          <w:iCs/>
          <w:szCs w:val="22"/>
        </w:rPr>
        <w:t>ó?</w:t>
      </w:r>
      <w:bookmarkEnd w:id="2736"/>
    </w:p>
    <w:p w14:paraId="231930F0" w14:textId="77777777" w:rsidR="00EB3139" w:rsidRPr="00CA65A2" w:rsidRDefault="00EB3139" w:rsidP="00EB3139">
      <w:pPr>
        <w:spacing w:before="0" w:beforeAutospacing="0" w:after="160" w:afterAutospacing="0" w:line="259" w:lineRule="auto"/>
        <w:ind w:firstLine="0"/>
        <w:rPr>
          <w:rFonts w:ascii="iCiel Avenir LT Std 35 Light" w:hAnsi="iCiel Avenir LT Std 35 Light"/>
          <w:sz w:val="22"/>
          <w:szCs w:val="22"/>
        </w:rPr>
      </w:pPr>
      <w:r w:rsidRPr="00CA65A2">
        <w:rPr>
          <w:rFonts w:ascii="iCiel Avenir LT Std 35 Light" w:hAnsi="iCiel Avenir LT Std 35 Light"/>
          <w:sz w:val="22"/>
          <w:szCs w:val="22"/>
        </w:rPr>
        <w:t>BUV boasts 33 active clubs (excluding those in the probation period), spanning four main categories: Creative &amp; Performing Arts, Sports, Leisure &amp; Special Interest, and Academic. Student can discover more about our clubs here:</w:t>
      </w:r>
      <w:r>
        <w:rPr>
          <w:rFonts w:ascii="iCiel Avenir LT Std 35 Light" w:hAnsi="iCiel Avenir LT Std 35 Light"/>
          <w:sz w:val="22"/>
          <w:szCs w:val="22"/>
        </w:rPr>
        <w:t xml:space="preserve"> </w:t>
      </w:r>
      <w:hyperlink r:id="rId193" w:history="1">
        <w:r w:rsidRPr="006C1F59">
          <w:rPr>
            <w:rStyle w:val="Hyperlink"/>
            <w:rFonts w:ascii="iCiel Avenir LT Std 35 Light" w:hAnsi="iCiel Avenir LT Std 35 Light"/>
            <w:sz w:val="22"/>
            <w:szCs w:val="22"/>
          </w:rPr>
          <w:t>BUV Clubs &amp; Societies</w:t>
        </w:r>
      </w:hyperlink>
    </w:p>
    <w:p w14:paraId="187723F5" w14:textId="77777777" w:rsidR="00EB3139" w:rsidRPr="00CA65A2" w:rsidRDefault="00EB3139" w:rsidP="00EB3139">
      <w:pPr>
        <w:ind w:firstLine="0"/>
        <w:rPr>
          <w:rFonts w:ascii="iCiel Avenir LT Std 35 Light" w:hAnsi="iCiel Avenir LT Std 35 Light"/>
          <w:sz w:val="22"/>
          <w:szCs w:val="22"/>
        </w:rPr>
      </w:pPr>
      <w:r w:rsidRPr="00CA65A2">
        <w:rPr>
          <w:rFonts w:ascii="iCiel Avenir LT Std 35 Light" w:hAnsi="iCiel Avenir LT Std 35 Light"/>
          <w:sz w:val="22"/>
          <w:szCs w:val="22"/>
        </w:rPr>
        <w:t>If a student wants to join any club, simply reach out directly via the club's Facebook page and follow their instructions. For the latest updates on recruitment and events, make sure to follow the Facebook pages of clubs that catch your interest.</w:t>
      </w:r>
    </w:p>
    <w:p w14:paraId="2DAB2D65" w14:textId="77777777" w:rsidR="00EB3139" w:rsidRPr="00CA65A2" w:rsidRDefault="00EB3139" w:rsidP="00EB3139">
      <w:pPr>
        <w:ind w:firstLine="0"/>
        <w:rPr>
          <w:rFonts w:ascii="iCiel Avenir LT Std 35 Light" w:hAnsi="iCiel Avenir LT Std 35 Light"/>
          <w:i/>
          <w:iCs/>
          <w:sz w:val="22"/>
          <w:szCs w:val="22"/>
        </w:rPr>
      </w:pPr>
      <w:r w:rsidRPr="00CA65A2">
        <w:rPr>
          <w:rFonts w:ascii="iCiel Avenir LT Std 35 Light" w:hAnsi="iCiel Avenir LT Std 35 Light"/>
          <w:i/>
          <w:iCs/>
          <w:sz w:val="22"/>
          <w:szCs w:val="22"/>
        </w:rPr>
        <w:t>BUV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xml:space="preserve"> 33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k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bao g</w:t>
      </w:r>
      <w:r w:rsidRPr="00CA65A2">
        <w:rPr>
          <w:rFonts w:ascii="iCiel Avenir LT Std 35 Light" w:hAnsi="iCiel Avenir LT Std 35 Light" w:cs="Calibri"/>
          <w:i/>
          <w:iCs/>
          <w:sz w:val="22"/>
          <w:szCs w:val="22"/>
        </w:rPr>
        <w:t>ồ</w:t>
      </w:r>
      <w:r w:rsidRPr="00CA65A2">
        <w:rPr>
          <w:rFonts w:ascii="iCiel Avenir LT Std 35 Light" w:hAnsi="iCiel Avenir LT Std 35 Light"/>
          <w:i/>
          <w:iCs/>
          <w:sz w:val="22"/>
          <w:szCs w:val="22"/>
        </w:rPr>
        <w:t>m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trong giai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h), thu</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c 4 l</w:t>
      </w:r>
      <w:r w:rsidRPr="00CA65A2">
        <w:rPr>
          <w:rFonts w:ascii="iCiel Avenir LT Std 35 Light" w:hAnsi="iCiel Avenir LT Std 35 Light" w:cs="Calibri"/>
          <w:i/>
          <w:iCs/>
          <w:sz w:val="22"/>
          <w:szCs w:val="22"/>
        </w:rPr>
        <w:t>ĩ</w:t>
      </w:r>
      <w:r w:rsidRPr="00CA65A2">
        <w:rPr>
          <w:rFonts w:ascii="iCiel Avenir LT Std 35 Light" w:hAnsi="iCiel Avenir LT Std 35 Light"/>
          <w:i/>
          <w:iCs/>
          <w:sz w:val="22"/>
          <w:szCs w:val="22"/>
        </w:rPr>
        <w:t>nh v</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c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Ng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th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amp; B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u di</w:t>
      </w:r>
      <w:r w:rsidRPr="00CA65A2">
        <w:rPr>
          <w:rFonts w:ascii="iCiel Avenir LT Std 35 Light" w:hAnsi="iCiel Avenir LT Std 35 Light" w:cs="Calibri"/>
          <w:i/>
          <w:iCs/>
          <w:sz w:val="22"/>
          <w:szCs w:val="22"/>
        </w:rPr>
        <w:t>ễ</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thao, Gi</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i tr</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 xml:space="preserve"> &amp; S</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 xml:space="preserve">ch </w:t>
      </w:r>
      <w:r w:rsidRPr="00CA65A2">
        <w:rPr>
          <w:rFonts w:ascii="iCiel Avenir LT Std 35 Light" w:hAnsi="iCiel Avenir LT Std 35 Light" w:cs="Calibri"/>
          <w:i/>
          <w:iCs/>
          <w:sz w:val="22"/>
          <w:szCs w:val="22"/>
        </w:rPr>
        <w:t>đặ</w:t>
      </w:r>
      <w:r w:rsidRPr="00CA65A2">
        <w:rPr>
          <w:rFonts w:ascii="iCiel Avenir LT Std 35 Light" w:hAnsi="iCiel Avenir LT Std 35 Light"/>
          <w:i/>
          <w:iCs/>
          <w:sz w:val="22"/>
          <w:szCs w:val="22"/>
        </w:rPr>
        <w:t>c b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t,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th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m h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u th</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m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 xml:space="preserve">y: </w:t>
      </w:r>
      <w:hyperlink r:id="rId194" w:history="1">
        <w:r w:rsidRPr="006C1F59">
          <w:rPr>
            <w:rStyle w:val="Hyperlink"/>
            <w:rFonts w:ascii="iCiel Avenir LT Std 35 Light" w:hAnsi="iCiel Avenir LT Std 35 Light"/>
            <w:i/>
            <w:iCs/>
            <w:sz w:val="22"/>
            <w:szCs w:val="22"/>
          </w:rPr>
          <w:t>Các Câu lạc bộ của BUV</w:t>
        </w:r>
      </w:hyperlink>
    </w:p>
    <w:p w14:paraId="1AF948CC" w14:textId="77777777" w:rsidR="00EB3139" w:rsidRPr="00CA65A2" w:rsidRDefault="00EB3139" w:rsidP="00EB3139">
      <w:pPr>
        <w:spacing w:before="0" w:beforeAutospacing="0" w:after="160" w:afterAutospacing="0" w:line="259" w:lineRule="auto"/>
        <w:ind w:firstLine="0"/>
        <w:rPr>
          <w:rFonts w:ascii="iCiel Avenir LT Std 35 Light" w:hAnsi="iCiel Avenir LT Std 35 Light"/>
          <w:sz w:val="22"/>
          <w:szCs w:val="22"/>
        </w:rPr>
      </w:pPr>
      <w:r w:rsidRPr="00CA65A2">
        <w:rPr>
          <w:rFonts w:ascii="iCiel Avenir LT Std 35 Light" w:hAnsi="iCiel Avenir LT Std 35 Light"/>
          <w:i/>
          <w:iCs/>
          <w:sz w:val="22"/>
          <w:szCs w:val="22"/>
        </w:rPr>
        <w:t>Khi quan tâm và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tham gia vào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nào </w:t>
      </w:r>
      <w:r w:rsidRPr="00CA65A2">
        <w:rPr>
          <w:rFonts w:ascii="iCiel Avenir LT Std 35 Light" w:hAnsi="iCiel Avenir LT Std 35 Light" w:cs="Calibri"/>
          <w:i/>
          <w:iCs/>
          <w:sz w:val="22"/>
          <w:szCs w:val="22"/>
        </w:rPr>
        <w:t>đ</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sinh viên hãy 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p qua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m theo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 Chúng tôi k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 k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ch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w:t>
      </w:r>
      <w:r>
        <w:rPr>
          <w:rFonts w:ascii="iCiel Avenir LT Std 35 Light" w:hAnsi="iCiel Avenir LT Std 35 Light"/>
          <w:i/>
          <w:iCs/>
          <w:sz w:val="22"/>
          <w:szCs w:val="22"/>
        </w:rPr>
        <w:t>mình</w:t>
      </w:r>
      <w:r w:rsidRPr="00CA65A2">
        <w:rPr>
          <w:rFonts w:ascii="iCiel Avenir LT Std 35 Light" w:hAnsi="iCiel Avenir LT Std 35 Light"/>
          <w:i/>
          <w:iCs/>
          <w:sz w:val="22"/>
          <w:szCs w:val="22"/>
        </w:rPr>
        <w:t xml:space="preserve"> quan t</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 xml:space="preserve">m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tin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gian tuy</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n t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ng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cá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ó.</w:t>
      </w:r>
    </w:p>
    <w:p w14:paraId="686A6A10" w14:textId="77777777" w:rsidR="00EB3139" w:rsidRPr="00D630F2" w:rsidRDefault="00EB3139" w:rsidP="00EB3139">
      <w:pPr>
        <w:pStyle w:val="Question"/>
        <w:numPr>
          <w:ilvl w:val="0"/>
          <w:numId w:val="5"/>
        </w:numPr>
        <w:tabs>
          <w:tab w:val="left" w:pos="1260"/>
        </w:tabs>
        <w:spacing w:before="100" w:line="400" w:lineRule="exact"/>
        <w:ind w:left="0" w:firstLine="810"/>
        <w:rPr>
          <w:szCs w:val="22"/>
        </w:rPr>
      </w:pPr>
      <w:bookmarkStart w:id="2737" w:name="_Toc177136115"/>
      <w:r w:rsidRPr="00D630F2">
        <w:rPr>
          <w:szCs w:val="22"/>
        </w:rPr>
        <w:t xml:space="preserve">How can students start a new club at BUV? / </w:t>
      </w:r>
      <w:r w:rsidRPr="00D630F2">
        <w:rPr>
          <w:i/>
          <w:iCs/>
          <w:szCs w:val="22"/>
        </w:rPr>
        <w:t>Sinh viên mu</w:t>
      </w:r>
      <w:r w:rsidRPr="00D630F2">
        <w:rPr>
          <w:rFonts w:cs="Calibri"/>
          <w:i/>
          <w:iCs/>
          <w:szCs w:val="22"/>
        </w:rPr>
        <w:t>ố</w:t>
      </w:r>
      <w:r w:rsidRPr="00D630F2">
        <w:rPr>
          <w:i/>
          <w:iCs/>
          <w:szCs w:val="22"/>
        </w:rPr>
        <w:t>n m</w:t>
      </w:r>
      <w:r w:rsidRPr="00D630F2">
        <w:rPr>
          <w:rFonts w:cs="Calibri"/>
          <w:i/>
          <w:iCs/>
          <w:szCs w:val="22"/>
        </w:rPr>
        <w:t>ở</w:t>
      </w:r>
      <w:r w:rsidRPr="00D630F2">
        <w:rPr>
          <w:i/>
          <w:iCs/>
          <w:szCs w:val="22"/>
        </w:rPr>
        <w:t xml:space="preserve"> C</w:t>
      </w:r>
      <w:r w:rsidRPr="00D630F2">
        <w:rPr>
          <w:rFonts w:cs="Avenir LT Std 35 Light"/>
          <w:i/>
          <w:iCs/>
          <w:szCs w:val="22"/>
        </w:rPr>
        <w:t>â</w:t>
      </w:r>
      <w:r w:rsidRPr="00D630F2">
        <w:rPr>
          <w:i/>
          <w:iCs/>
          <w:szCs w:val="22"/>
        </w:rPr>
        <w:t>u l</w:t>
      </w:r>
      <w:r w:rsidRPr="00D630F2">
        <w:rPr>
          <w:rFonts w:cs="Calibri"/>
          <w:i/>
          <w:iCs/>
          <w:szCs w:val="22"/>
        </w:rPr>
        <w:t>ạ</w:t>
      </w:r>
      <w:r w:rsidRPr="00D630F2">
        <w:rPr>
          <w:i/>
          <w:iCs/>
          <w:szCs w:val="22"/>
        </w:rPr>
        <w:t>c b</w:t>
      </w:r>
      <w:r w:rsidRPr="00D630F2">
        <w:rPr>
          <w:rFonts w:cs="Calibri"/>
          <w:i/>
          <w:iCs/>
          <w:szCs w:val="22"/>
        </w:rPr>
        <w:t>ộ</w:t>
      </w:r>
      <w:r w:rsidRPr="00D630F2">
        <w:rPr>
          <w:i/>
          <w:iCs/>
          <w:szCs w:val="22"/>
        </w:rPr>
        <w:t xml:space="preserve"> m</w:t>
      </w:r>
      <w:r w:rsidRPr="00D630F2">
        <w:rPr>
          <w:rFonts w:cs="Calibri"/>
          <w:i/>
          <w:iCs/>
          <w:szCs w:val="22"/>
        </w:rPr>
        <w:t>ớ</w:t>
      </w:r>
      <w:r w:rsidRPr="00D630F2">
        <w:rPr>
          <w:i/>
          <w:iCs/>
          <w:szCs w:val="22"/>
        </w:rPr>
        <w:t>i t</w:t>
      </w:r>
      <w:r w:rsidRPr="00D630F2">
        <w:rPr>
          <w:rFonts w:cs="Calibri"/>
          <w:i/>
          <w:iCs/>
          <w:szCs w:val="22"/>
        </w:rPr>
        <w:t>ạ</w:t>
      </w:r>
      <w:r w:rsidRPr="00D630F2">
        <w:rPr>
          <w:i/>
          <w:iCs/>
          <w:szCs w:val="22"/>
        </w:rPr>
        <w:t>i BUV th</w:t>
      </w:r>
      <w:r w:rsidRPr="00D630F2">
        <w:rPr>
          <w:rFonts w:cs="Avenir LT Std 35 Light"/>
          <w:i/>
          <w:iCs/>
          <w:szCs w:val="22"/>
        </w:rPr>
        <w:t>ì</w:t>
      </w:r>
      <w:r w:rsidRPr="00D630F2">
        <w:rPr>
          <w:i/>
          <w:iCs/>
          <w:szCs w:val="22"/>
        </w:rPr>
        <w:t xml:space="preserve"> ph</w:t>
      </w:r>
      <w:r w:rsidRPr="00D630F2">
        <w:rPr>
          <w:rFonts w:cs="Calibri"/>
          <w:i/>
          <w:iCs/>
          <w:szCs w:val="22"/>
        </w:rPr>
        <w:t>ả</w:t>
      </w:r>
      <w:r w:rsidRPr="00D630F2">
        <w:rPr>
          <w:i/>
          <w:iCs/>
          <w:szCs w:val="22"/>
        </w:rPr>
        <w:t>i l</w:t>
      </w:r>
      <w:r w:rsidRPr="00D630F2">
        <w:rPr>
          <w:rFonts w:cs="Avenir LT Std 35 Light"/>
          <w:i/>
          <w:iCs/>
          <w:szCs w:val="22"/>
        </w:rPr>
        <w:t>à</w:t>
      </w:r>
      <w:r w:rsidRPr="00D630F2">
        <w:rPr>
          <w:i/>
          <w:iCs/>
          <w:szCs w:val="22"/>
        </w:rPr>
        <w:t>m nh</w:t>
      </w:r>
      <w:r w:rsidRPr="00D630F2">
        <w:rPr>
          <w:rFonts w:cs="Calibri"/>
          <w:i/>
          <w:iCs/>
          <w:szCs w:val="22"/>
        </w:rPr>
        <w:t>ư</w:t>
      </w:r>
      <w:r w:rsidRPr="00D630F2">
        <w:rPr>
          <w:i/>
          <w:iCs/>
          <w:szCs w:val="22"/>
        </w:rPr>
        <w:t xml:space="preserve"> nào?</w:t>
      </w:r>
      <w:bookmarkEnd w:id="2737"/>
    </w:p>
    <w:p w14:paraId="5573CB3E" w14:textId="77777777" w:rsidR="00EB3139" w:rsidRPr="00CA65A2" w:rsidRDefault="00EB3139" w:rsidP="00EB3139">
      <w:pPr>
        <w:spacing w:before="0" w:beforeAutospacing="0" w:after="160" w:afterAutospacing="0" w:line="259" w:lineRule="auto"/>
        <w:ind w:firstLine="0"/>
        <w:rPr>
          <w:rFonts w:ascii="iCiel Avenir LT Std 35 Light" w:hAnsi="iCiel Avenir LT Std 35 Light"/>
          <w:b/>
          <w:bCs/>
          <w:sz w:val="22"/>
          <w:szCs w:val="22"/>
        </w:rPr>
      </w:pPr>
      <w:r w:rsidRPr="00CA65A2">
        <w:rPr>
          <w:rFonts w:ascii="iCiel Avenir LT Std 35 Light" w:hAnsi="iCiel Avenir LT Std 35 Light"/>
          <w:sz w:val="22"/>
          <w:szCs w:val="22"/>
        </w:rPr>
        <w:t>If a student got an idea for a new club, here’s how you can make it happen:</w:t>
      </w:r>
    </w:p>
    <w:p w14:paraId="5648E4C9" w14:textId="77777777" w:rsidR="00EB3139" w:rsidRDefault="00EB3139" w:rsidP="00EB3139">
      <w:pPr>
        <w:pStyle w:val="ListParagraph"/>
        <w:numPr>
          <w:ilvl w:val="0"/>
          <w:numId w:val="62"/>
        </w:numPr>
        <w:spacing w:before="0" w:beforeAutospacing="0" w:after="160" w:afterAutospacing="0" w:line="259" w:lineRule="auto"/>
        <w:jc w:val="left"/>
        <w:rPr>
          <w:rFonts w:ascii="iCiel Avenir LT Std 35 Light" w:hAnsi="iCiel Avenir LT Std 35 Light"/>
          <w:sz w:val="22"/>
          <w:szCs w:val="22"/>
        </w:rPr>
      </w:pPr>
      <w:r w:rsidRPr="00CA65A2">
        <w:rPr>
          <w:rFonts w:ascii="iCiel Avenir LT Std 35 Light" w:hAnsi="iCiel Avenir LT Std 35 Light"/>
          <w:sz w:val="22"/>
          <w:szCs w:val="22"/>
        </w:rPr>
        <w:t>Reach out to Student Life via email at se-studentlife@buv.edu.vn to express your interest.</w:t>
      </w:r>
    </w:p>
    <w:p w14:paraId="457DD600" w14:textId="77777777" w:rsidR="00EB3139" w:rsidRPr="00CA65A2" w:rsidRDefault="00EB3139" w:rsidP="00EB3139">
      <w:pPr>
        <w:pStyle w:val="ListParagraph"/>
        <w:numPr>
          <w:ilvl w:val="0"/>
          <w:numId w:val="62"/>
        </w:numPr>
        <w:spacing w:before="0" w:beforeAutospacing="0" w:after="160" w:afterAutospacing="0" w:line="259" w:lineRule="auto"/>
        <w:jc w:val="left"/>
        <w:rPr>
          <w:rFonts w:ascii="iCiel Avenir LT Std 35 Light" w:hAnsi="iCiel Avenir LT Std 35 Light"/>
          <w:sz w:val="22"/>
          <w:szCs w:val="22"/>
        </w:rPr>
      </w:pPr>
      <w:r w:rsidRPr="00CA65A2">
        <w:rPr>
          <w:rFonts w:ascii="iCiel Avenir LT Std 35 Light" w:hAnsi="iCiel Avenir LT Std 35 Light"/>
          <w:sz w:val="22"/>
          <w:szCs w:val="22"/>
        </w:rPr>
        <w:t>Our Student Life team will guide you through every step, answering your questions and helping you complete the New Club Proposal Procedure to bring your vision to life.</w:t>
      </w:r>
    </w:p>
    <w:p w14:paraId="078795D2" w14:textId="77777777" w:rsidR="00EB3139" w:rsidRPr="00CA65A2" w:rsidRDefault="00EB3139" w:rsidP="00EB3139">
      <w:pPr>
        <w:spacing w:before="0" w:beforeAutospacing="0" w:after="160" w:afterAutospacing="0" w:line="259" w:lineRule="auto"/>
        <w:ind w:firstLine="0"/>
        <w:jc w:val="left"/>
        <w:rPr>
          <w:rFonts w:ascii="iCiel Avenir LT Std 35 Light" w:hAnsi="iCiel Avenir LT Std 35 Light"/>
          <w:sz w:val="22"/>
          <w:szCs w:val="22"/>
        </w:rPr>
      </w:pP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thành l</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m</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t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có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ác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d</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ây:</w:t>
      </w:r>
    </w:p>
    <w:p w14:paraId="778B4844" w14:textId="77777777" w:rsidR="00EB3139" w:rsidRDefault="00EB3139" w:rsidP="00EB3139">
      <w:pPr>
        <w:pStyle w:val="ListParagraph"/>
        <w:numPr>
          <w:ilvl w:val="0"/>
          <w:numId w:val="61"/>
        </w:numPr>
        <w:spacing w:before="0" w:beforeAutospacing="0" w:after="160" w:afterAutospacing="0" w:line="259" w:lineRule="auto"/>
        <w:jc w:val="left"/>
        <w:rPr>
          <w:rFonts w:ascii="iCiel Avenir LT Std 35 Light" w:hAnsi="iCiel Avenir LT Std 35 Light"/>
          <w:i/>
          <w:iCs/>
          <w:sz w:val="22"/>
          <w:szCs w:val="22"/>
        </w:rPr>
      </w:pPr>
      <w:r w:rsidRPr="00CA65A2">
        <w:rPr>
          <w:rFonts w:ascii="iCiel Avenir LT Std 35 Light" w:hAnsi="iCiel Avenir LT Std 35 Light"/>
          <w:i/>
          <w:iCs/>
          <w:sz w:val="22"/>
          <w:szCs w:val="22"/>
        </w:rPr>
        <w:t>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Student Life qua email se-studentlife@buv.edu.vn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b</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y t</w:t>
      </w:r>
      <w:r w:rsidRPr="00CA65A2">
        <w:rPr>
          <w:rFonts w:ascii="iCiel Avenir LT Std 35 Light" w:hAnsi="iCiel Avenir LT Std 35 Light" w:cs="Calibri"/>
          <w:i/>
          <w:iCs/>
          <w:sz w:val="22"/>
          <w:szCs w:val="22"/>
        </w:rPr>
        <w:t>ỏ</w:t>
      </w:r>
      <w:r w:rsidRPr="00CA65A2">
        <w:rPr>
          <w:rFonts w:ascii="iCiel Avenir LT Std 35 Light" w:hAnsi="iCiel Avenir LT Std 35 Light"/>
          <w:i/>
          <w:iCs/>
          <w:sz w:val="22"/>
          <w:szCs w:val="22"/>
        </w:rPr>
        <w:t xml:space="preserve"> mong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p>
    <w:p w14:paraId="356054A3" w14:textId="77777777" w:rsidR="00EB3139" w:rsidRPr="00CA65A2" w:rsidRDefault="00EB3139" w:rsidP="00EB3139">
      <w:pPr>
        <w:pStyle w:val="ListParagraph"/>
        <w:numPr>
          <w:ilvl w:val="0"/>
          <w:numId w:val="61"/>
        </w:numPr>
        <w:spacing w:before="0" w:beforeAutospacing="0" w:after="160" w:afterAutospacing="0" w:line="259" w:lineRule="auto"/>
        <w:jc w:val="left"/>
        <w:rPr>
          <w:rFonts w:ascii="iCiel Avenir LT Std 35 Light" w:hAnsi="iCiel Avenir LT Std 35 Light"/>
          <w:i/>
          <w:iCs/>
          <w:sz w:val="22"/>
          <w:szCs w:val="22"/>
        </w:rPr>
      </w:pP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i ng</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 xml:space="preserve"> Student Life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sinh viên qua t</w:t>
      </w:r>
      <w:r w:rsidRPr="00CA65A2">
        <w:rPr>
          <w:rFonts w:ascii="iCiel Avenir LT Std 35 Light" w:hAnsi="iCiel Avenir LT Std 35 Light" w:cs="Calibri"/>
          <w:i/>
          <w:iCs/>
          <w:sz w:val="22"/>
          <w:szCs w:val="22"/>
        </w:rPr>
        <w:t>ừ</w:t>
      </w:r>
      <w:r w:rsidRPr="00CA65A2">
        <w:rPr>
          <w:rFonts w:ascii="iCiel Avenir LT Std 35 Light" w:hAnsi="iCiel Avenir LT Std 35 Light"/>
          <w:i/>
          <w:iCs/>
          <w:sz w:val="22"/>
          <w:szCs w:val="22"/>
        </w:rPr>
        <w:t>ng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tr</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l</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m</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i th</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c m</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gi</w:t>
      </w:r>
      <w:r w:rsidRPr="00CA65A2">
        <w:rPr>
          <w:rFonts w:ascii="iCiel Avenir LT Std 35 Light" w:hAnsi="iCiel Avenir LT Std 35 Light" w:cs="Avenir LT Std 35 Light"/>
          <w:i/>
          <w:iCs/>
          <w:sz w:val="22"/>
          <w:szCs w:val="22"/>
        </w:rPr>
        <w:t>ú</w:t>
      </w:r>
      <w:r w:rsidRPr="00CA65A2">
        <w:rPr>
          <w:rFonts w:ascii="iCiel Avenir LT Std 35 Light" w:hAnsi="iCiel Avenir LT Std 35 Light"/>
          <w:i/>
          <w:iCs/>
          <w:sz w:val="22"/>
          <w:szCs w:val="22"/>
        </w:rPr>
        <w:t>p sinh viê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heo Quy trình m</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xml:space="preserve">a </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ưở</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p>
    <w:p w14:paraId="4B9BB579" w14:textId="77777777" w:rsidR="00EB3139" w:rsidRPr="00EC1265" w:rsidRDefault="00EB3139" w:rsidP="00EB3139">
      <w:pPr>
        <w:pStyle w:val="Question"/>
        <w:numPr>
          <w:ilvl w:val="0"/>
          <w:numId w:val="5"/>
        </w:numPr>
        <w:tabs>
          <w:tab w:val="left" w:pos="1260"/>
        </w:tabs>
        <w:spacing w:before="100" w:line="400" w:lineRule="exact"/>
        <w:ind w:left="0" w:firstLine="810"/>
        <w:rPr>
          <w:i/>
          <w:iCs/>
          <w:szCs w:val="22"/>
        </w:rPr>
      </w:pPr>
      <w:bookmarkStart w:id="2738" w:name="_Toc177136116"/>
      <w:r w:rsidRPr="00D630F2">
        <w:rPr>
          <w:szCs w:val="22"/>
        </w:rPr>
        <w:t xml:space="preserve">What support is available for students who want to start a new student-led project? / </w:t>
      </w:r>
      <w:r w:rsidRPr="00EC1265">
        <w:rPr>
          <w:i/>
          <w:iCs/>
          <w:szCs w:val="22"/>
        </w:rPr>
        <w:t>Sinh viên s</w:t>
      </w:r>
      <w:r w:rsidRPr="00EC1265">
        <w:rPr>
          <w:rFonts w:cs="Calibri"/>
          <w:i/>
          <w:iCs/>
          <w:szCs w:val="22"/>
        </w:rPr>
        <w:t>ẽ</w:t>
      </w:r>
      <w:r w:rsidRPr="00EC1265">
        <w:rPr>
          <w:i/>
          <w:iCs/>
          <w:szCs w:val="22"/>
        </w:rPr>
        <w:t xml:space="preserve"> </w:t>
      </w:r>
      <w:r w:rsidRPr="00EC1265">
        <w:rPr>
          <w:rFonts w:cs="Calibri"/>
          <w:i/>
          <w:iCs/>
          <w:szCs w:val="22"/>
        </w:rPr>
        <w:t>đượ</w:t>
      </w:r>
      <w:r w:rsidRPr="00EC1265">
        <w:rPr>
          <w:i/>
          <w:iCs/>
          <w:szCs w:val="22"/>
        </w:rPr>
        <w:t>c h</w:t>
      </w:r>
      <w:r w:rsidRPr="00EC1265">
        <w:rPr>
          <w:rFonts w:cs="Calibri"/>
          <w:i/>
          <w:iCs/>
          <w:szCs w:val="22"/>
        </w:rPr>
        <w:t>ỗ</w:t>
      </w:r>
      <w:r w:rsidRPr="00EC1265">
        <w:rPr>
          <w:i/>
          <w:iCs/>
          <w:szCs w:val="22"/>
        </w:rPr>
        <w:t xml:space="preserve"> tr</w:t>
      </w:r>
      <w:r w:rsidRPr="00EC1265">
        <w:rPr>
          <w:rFonts w:cs="Calibri"/>
          <w:i/>
          <w:iCs/>
          <w:szCs w:val="22"/>
        </w:rPr>
        <w:t>ợ</w:t>
      </w:r>
      <w:r w:rsidRPr="00EC1265">
        <w:rPr>
          <w:i/>
          <w:iCs/>
          <w:szCs w:val="22"/>
        </w:rPr>
        <w:t xml:space="preserve"> nh</w:t>
      </w:r>
      <w:r w:rsidRPr="00EC1265">
        <w:rPr>
          <w:rFonts w:cs="Calibri"/>
          <w:i/>
          <w:iCs/>
          <w:szCs w:val="22"/>
        </w:rPr>
        <w:t>ư</w:t>
      </w:r>
      <w:r w:rsidRPr="00EC1265">
        <w:rPr>
          <w:i/>
          <w:iCs/>
          <w:szCs w:val="22"/>
        </w:rPr>
        <w:t xml:space="preserve"> th</w:t>
      </w:r>
      <w:r w:rsidRPr="00EC1265">
        <w:rPr>
          <w:rFonts w:cs="Calibri"/>
          <w:i/>
          <w:iCs/>
          <w:szCs w:val="22"/>
        </w:rPr>
        <w:t>ế</w:t>
      </w:r>
      <w:r w:rsidRPr="00EC1265">
        <w:rPr>
          <w:i/>
          <w:iCs/>
          <w:szCs w:val="22"/>
        </w:rPr>
        <w:t xml:space="preserve"> nào n</w:t>
      </w:r>
      <w:r w:rsidRPr="00EC1265">
        <w:rPr>
          <w:rFonts w:cs="Calibri"/>
          <w:i/>
          <w:iCs/>
          <w:szCs w:val="22"/>
        </w:rPr>
        <w:t>ế</w:t>
      </w:r>
      <w:r w:rsidRPr="00EC1265">
        <w:rPr>
          <w:i/>
          <w:iCs/>
          <w:szCs w:val="22"/>
        </w:rPr>
        <w:t>u mu</w:t>
      </w:r>
      <w:r w:rsidRPr="00EC1265">
        <w:rPr>
          <w:rFonts w:cs="Calibri"/>
          <w:i/>
          <w:iCs/>
          <w:szCs w:val="22"/>
        </w:rPr>
        <w:t>ố</w:t>
      </w:r>
      <w:r w:rsidRPr="00EC1265">
        <w:rPr>
          <w:i/>
          <w:iCs/>
          <w:szCs w:val="22"/>
        </w:rPr>
        <w:t>n b</w:t>
      </w:r>
      <w:r w:rsidRPr="00EC1265">
        <w:rPr>
          <w:rFonts w:cs="Calibri"/>
          <w:i/>
          <w:iCs/>
          <w:szCs w:val="22"/>
        </w:rPr>
        <w:t>ắ</w:t>
      </w:r>
      <w:r w:rsidRPr="00EC1265">
        <w:rPr>
          <w:i/>
          <w:iCs/>
          <w:szCs w:val="22"/>
        </w:rPr>
        <w:t xml:space="preserve">t </w:t>
      </w:r>
      <w:r w:rsidRPr="00EC1265">
        <w:rPr>
          <w:rFonts w:cs="Calibri"/>
          <w:i/>
          <w:iCs/>
          <w:szCs w:val="22"/>
        </w:rPr>
        <w:t>đầ</w:t>
      </w:r>
      <w:r w:rsidRPr="00EC1265">
        <w:rPr>
          <w:i/>
          <w:iCs/>
          <w:szCs w:val="22"/>
        </w:rPr>
        <w:t>u m</w:t>
      </w:r>
      <w:r w:rsidRPr="00EC1265">
        <w:rPr>
          <w:rFonts w:cs="Calibri"/>
          <w:i/>
          <w:iCs/>
          <w:szCs w:val="22"/>
        </w:rPr>
        <w:t>ộ</w:t>
      </w:r>
      <w:r w:rsidRPr="00EC1265">
        <w:rPr>
          <w:i/>
          <w:iCs/>
          <w:szCs w:val="22"/>
        </w:rPr>
        <w:t>t D</w:t>
      </w:r>
      <w:r w:rsidRPr="00EC1265">
        <w:rPr>
          <w:rFonts w:cs="Calibri"/>
          <w:i/>
          <w:iCs/>
          <w:szCs w:val="22"/>
        </w:rPr>
        <w:t>ự</w:t>
      </w:r>
      <w:r w:rsidRPr="00EC1265">
        <w:rPr>
          <w:i/>
          <w:iCs/>
          <w:szCs w:val="22"/>
        </w:rPr>
        <w:t xml:space="preserve"> án m</w:t>
      </w:r>
      <w:r w:rsidRPr="00EC1265">
        <w:rPr>
          <w:rFonts w:cs="Calibri"/>
          <w:i/>
          <w:iCs/>
          <w:szCs w:val="22"/>
        </w:rPr>
        <w:t>ớ</w:t>
      </w:r>
      <w:r w:rsidRPr="00EC1265">
        <w:rPr>
          <w:i/>
          <w:iCs/>
          <w:szCs w:val="22"/>
        </w:rPr>
        <w:t>i?</w:t>
      </w:r>
      <w:bookmarkEnd w:id="2738"/>
    </w:p>
    <w:p w14:paraId="2F8DCF01" w14:textId="77777777" w:rsidR="00EB3139" w:rsidRDefault="00EB3139" w:rsidP="00EB3139">
      <w:pPr>
        <w:spacing w:before="0" w:beforeAutospacing="0" w:after="160" w:afterAutospacing="0" w:line="259" w:lineRule="auto"/>
        <w:ind w:firstLine="0"/>
        <w:rPr>
          <w:rFonts w:ascii="iCiel Avenir LT Std 35 Light" w:hAnsi="iCiel Avenir LT Std 35 Light"/>
          <w:sz w:val="22"/>
          <w:szCs w:val="22"/>
        </w:rPr>
      </w:pPr>
      <w:r w:rsidRPr="00CA65A2">
        <w:rPr>
          <w:rFonts w:ascii="iCiel Avenir LT Std 35 Light" w:hAnsi="iCiel Avenir LT Std 35 Light"/>
          <w:sz w:val="22"/>
          <w:szCs w:val="22"/>
        </w:rPr>
        <w:t>When students want to start a student-led project, students should follow the following steps:</w:t>
      </w:r>
    </w:p>
    <w:p w14:paraId="6E4B305A" w14:textId="77777777" w:rsidR="00EB3139" w:rsidRDefault="00EB3139" w:rsidP="00EB3139">
      <w:pPr>
        <w:pStyle w:val="ListParagraph"/>
        <w:numPr>
          <w:ilvl w:val="0"/>
          <w:numId w:val="63"/>
        </w:numPr>
        <w:spacing w:before="0" w:beforeAutospacing="0" w:after="160" w:afterAutospacing="0" w:line="259" w:lineRule="auto"/>
        <w:rPr>
          <w:rFonts w:ascii="iCiel Avenir LT Std 35 Light" w:hAnsi="iCiel Avenir LT Std 35 Light"/>
          <w:sz w:val="22"/>
          <w:szCs w:val="22"/>
        </w:rPr>
      </w:pPr>
      <w:r w:rsidRPr="00CA65A2">
        <w:rPr>
          <w:rFonts w:ascii="iCiel Avenir LT Std 35 Light" w:hAnsi="iCiel Avenir LT Std 35 Light"/>
          <w:sz w:val="22"/>
          <w:szCs w:val="22"/>
        </w:rPr>
        <w:t xml:space="preserve">Contact Student Life </w:t>
      </w:r>
      <w:r>
        <w:rPr>
          <w:rFonts w:ascii="iCiel Avenir LT Std 35 Light" w:hAnsi="iCiel Avenir LT Std 35 Light"/>
          <w:sz w:val="22"/>
          <w:szCs w:val="22"/>
        </w:rPr>
        <w:t>at</w:t>
      </w:r>
      <w:r w:rsidRPr="00CA65A2">
        <w:rPr>
          <w:rFonts w:ascii="iCiel Avenir LT Std 35 Light" w:hAnsi="iCiel Avenir LT Std 35 Light"/>
          <w:sz w:val="22"/>
          <w:szCs w:val="22"/>
        </w:rPr>
        <w:t xml:space="preserve"> se-studentlife@buv.edu.vn to get started.</w:t>
      </w:r>
    </w:p>
    <w:p w14:paraId="558AE87A" w14:textId="77777777" w:rsidR="00EB3139" w:rsidRPr="00CA65A2" w:rsidRDefault="00EB3139" w:rsidP="00EB3139">
      <w:pPr>
        <w:pStyle w:val="ListParagraph"/>
        <w:numPr>
          <w:ilvl w:val="0"/>
          <w:numId w:val="63"/>
        </w:numPr>
        <w:spacing w:before="0" w:beforeAutospacing="0" w:after="160" w:afterAutospacing="0" w:line="259" w:lineRule="auto"/>
        <w:rPr>
          <w:rFonts w:ascii="iCiel Avenir LT Std 35 Light" w:hAnsi="iCiel Avenir LT Std 35 Light"/>
          <w:sz w:val="22"/>
          <w:szCs w:val="22"/>
        </w:rPr>
      </w:pPr>
      <w:r w:rsidRPr="00CA65A2">
        <w:rPr>
          <w:rFonts w:ascii="iCiel Avenir LT Std 35 Light" w:hAnsi="iCiel Avenir LT Std 35 Light"/>
          <w:sz w:val="22"/>
          <w:szCs w:val="22"/>
        </w:rPr>
        <w:t>Our team will work closely with you, offering guidance and support to complete the proposal and navigate the Event Proposal Procedure.</w:t>
      </w:r>
    </w:p>
    <w:p w14:paraId="4D056CDB" w14:textId="77777777" w:rsidR="00EB3139" w:rsidRDefault="00EB3139" w:rsidP="00EB3139">
      <w:pPr>
        <w:spacing w:before="0" w:beforeAutospacing="0" w:after="160" w:afterAutospacing="0" w:line="259" w:lineRule="auto"/>
        <w:ind w:firstLine="0"/>
        <w:rPr>
          <w:rFonts w:ascii="iCiel Avenir LT Std 35 Light" w:hAnsi="iCiel Avenir LT Std 35 Light"/>
          <w:i/>
          <w:iCs/>
          <w:sz w:val="22"/>
          <w:szCs w:val="22"/>
        </w:rPr>
      </w:pPr>
      <w:r w:rsidRPr="00CA65A2">
        <w:rPr>
          <w:rFonts w:ascii="iCiel Avenir LT Std 35 Light" w:hAnsi="iCiel Avenir LT Std 35 Light"/>
          <w:i/>
          <w:iCs/>
          <w:sz w:val="22"/>
          <w:szCs w:val="22"/>
        </w:rPr>
        <w:t>Khi sinh viên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kh</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m</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t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n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nê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sau:</w:t>
      </w:r>
    </w:p>
    <w:p w14:paraId="642DF3E9" w14:textId="77777777" w:rsidR="00EB3139" w:rsidRDefault="00EB3139" w:rsidP="00EB3139">
      <w:pPr>
        <w:pStyle w:val="ListParagraph"/>
        <w:numPr>
          <w:ilvl w:val="0"/>
          <w:numId w:val="64"/>
        </w:numPr>
        <w:spacing w:before="0" w:beforeAutospacing="0" w:after="160" w:afterAutospacing="0" w:line="259" w:lineRule="auto"/>
        <w:rPr>
          <w:rFonts w:ascii="iCiel Avenir LT Std 35 Light" w:hAnsi="iCiel Avenir LT Std 35 Light"/>
          <w:i/>
          <w:iCs/>
          <w:sz w:val="22"/>
          <w:szCs w:val="22"/>
        </w:rPr>
      </w:pPr>
      <w:r w:rsidRPr="00CA65A2">
        <w:rPr>
          <w:rFonts w:ascii="iCiel Avenir LT Std 35 Light" w:hAnsi="iCiel Avenir LT Std 35 Light"/>
          <w:i/>
          <w:iCs/>
          <w:sz w:val="22"/>
          <w:szCs w:val="22"/>
        </w:rPr>
        <w:t>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Student Life qua email se-studentlife@buv.edu.vn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b</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ầ</w:t>
      </w:r>
      <w:r w:rsidRPr="00CA65A2">
        <w:rPr>
          <w:rFonts w:ascii="iCiel Avenir LT Std 35 Light" w:hAnsi="iCiel Avenir LT Std 35 Light"/>
          <w:i/>
          <w:iCs/>
          <w:sz w:val="22"/>
          <w:szCs w:val="22"/>
        </w:rPr>
        <w:t>u ý t</w:t>
      </w:r>
      <w:r w:rsidRPr="00CA65A2">
        <w:rPr>
          <w:rFonts w:ascii="iCiel Avenir LT Std 35 Light" w:hAnsi="iCiel Avenir LT Std 35 Light" w:cs="Calibri"/>
          <w:i/>
          <w:iCs/>
          <w:sz w:val="22"/>
          <w:szCs w:val="22"/>
        </w:rPr>
        <w:t>ưở</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p>
    <w:p w14:paraId="51F31021" w14:textId="77777777" w:rsidR="00EB3139" w:rsidRPr="00CA65A2" w:rsidRDefault="00EB3139" w:rsidP="00EB3139">
      <w:pPr>
        <w:pStyle w:val="ListParagraph"/>
        <w:numPr>
          <w:ilvl w:val="0"/>
          <w:numId w:val="64"/>
        </w:numPr>
        <w:spacing w:before="0" w:beforeAutospacing="0" w:after="160" w:afterAutospacing="0" w:line="259" w:lineRule="auto"/>
        <w:rPr>
          <w:rFonts w:ascii="iCiel Avenir LT Std 35 Light" w:hAnsi="iCiel Avenir LT Std 35 Light"/>
          <w:i/>
          <w:iCs/>
          <w:sz w:val="22"/>
          <w:szCs w:val="22"/>
        </w:rPr>
      </w:pP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i ng</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 xml:space="preserve"> Student Life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m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ch</w:t>
      </w:r>
      <w:r w:rsidRPr="00CA65A2">
        <w:rPr>
          <w:rFonts w:ascii="iCiel Avenir LT Std 35 Light" w:hAnsi="iCiel Avenir LT Std 35 Light" w:cs="Calibri"/>
          <w:i/>
          <w:iCs/>
          <w:sz w:val="22"/>
          <w:szCs w:val="22"/>
        </w:rPr>
        <w:t>ặ</w:t>
      </w:r>
      <w:r w:rsidRPr="00CA65A2">
        <w:rPr>
          <w:rFonts w:ascii="iCiel Avenir LT Std 35 Light" w:hAnsi="iCiel Avenir LT Std 35 Light"/>
          <w:i/>
          <w:iCs/>
          <w:sz w:val="22"/>
          <w:szCs w:val="22"/>
        </w:rPr>
        <w:t>t ch</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cung c</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p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sinh viên có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hoàn thành </w:t>
      </w:r>
      <w:r w:rsidRPr="00CA65A2">
        <w:rPr>
          <w:rFonts w:ascii="iCiel Avenir LT Std 35 Light" w:hAnsi="iCiel Avenir LT Std 35 Light" w:cs="Calibri"/>
          <w:i/>
          <w:iCs/>
          <w:sz w:val="22"/>
          <w:szCs w:val="22"/>
        </w:rPr>
        <w:t>đề</w:t>
      </w:r>
      <w:r w:rsidRPr="00CA65A2">
        <w:rPr>
          <w:rFonts w:ascii="iCiel Avenir LT Std 35 Light" w:hAnsi="iCiel Avenir LT Std 35 Light"/>
          <w:i/>
          <w:iCs/>
          <w:sz w:val="22"/>
          <w:szCs w:val="22"/>
        </w:rPr>
        <w:t xml:space="preserve"> xu</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cho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án theo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 xml:space="preserve">úng Quy trình </w:t>
      </w:r>
      <w:r w:rsidRPr="00CA65A2">
        <w:rPr>
          <w:rFonts w:ascii="iCiel Avenir LT Std 35 Light" w:hAnsi="iCiel Avenir LT Std 35 Light" w:cs="Calibri"/>
          <w:i/>
          <w:iCs/>
          <w:sz w:val="22"/>
          <w:szCs w:val="22"/>
        </w:rPr>
        <w:t>đề</w:t>
      </w:r>
      <w:r w:rsidRPr="00CA65A2">
        <w:rPr>
          <w:rFonts w:ascii="iCiel Avenir LT Std 35 Light" w:hAnsi="iCiel Avenir LT Std 35 Light"/>
          <w:i/>
          <w:iCs/>
          <w:sz w:val="22"/>
          <w:szCs w:val="22"/>
        </w:rPr>
        <w:t xml:space="preserve"> xu</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w:t>
      </w:r>
    </w:p>
    <w:p w14:paraId="74BE9DB3" w14:textId="77777777" w:rsidR="00EB3139" w:rsidRPr="00D630F2" w:rsidRDefault="00EB3139" w:rsidP="00EB3139">
      <w:pPr>
        <w:pStyle w:val="Question"/>
        <w:numPr>
          <w:ilvl w:val="0"/>
          <w:numId w:val="5"/>
        </w:numPr>
        <w:tabs>
          <w:tab w:val="left" w:pos="1260"/>
        </w:tabs>
        <w:spacing w:before="100" w:line="400" w:lineRule="exact"/>
        <w:ind w:left="0" w:firstLine="810"/>
        <w:rPr>
          <w:szCs w:val="22"/>
        </w:rPr>
      </w:pPr>
      <w:bookmarkStart w:id="2739" w:name="_Toc177136117"/>
      <w:r w:rsidRPr="00D630F2">
        <w:rPr>
          <w:szCs w:val="22"/>
        </w:rPr>
        <w:t xml:space="preserve">What is the Student Association Committee? How can students join the BUV Student Association Committee? / </w:t>
      </w:r>
      <w:r w:rsidRPr="00D630F2">
        <w:rPr>
          <w:i/>
          <w:iCs/>
          <w:szCs w:val="22"/>
        </w:rPr>
        <w:t>H</w:t>
      </w:r>
      <w:r w:rsidRPr="00D630F2">
        <w:rPr>
          <w:rFonts w:cs="Calibri"/>
          <w:i/>
          <w:iCs/>
          <w:szCs w:val="22"/>
        </w:rPr>
        <w:t>ộ</w:t>
      </w:r>
      <w:r w:rsidRPr="00D630F2">
        <w:rPr>
          <w:i/>
          <w:iCs/>
          <w:szCs w:val="22"/>
        </w:rPr>
        <w:t xml:space="preserve">i </w:t>
      </w:r>
      <w:r w:rsidRPr="00D630F2">
        <w:rPr>
          <w:rFonts w:cs="Calibri"/>
          <w:i/>
          <w:iCs/>
          <w:szCs w:val="22"/>
        </w:rPr>
        <w:t>đồ</w:t>
      </w:r>
      <w:r w:rsidRPr="00D630F2">
        <w:rPr>
          <w:i/>
          <w:iCs/>
          <w:szCs w:val="22"/>
        </w:rPr>
        <w:t>ng Sinh viên BUV là gì? Sinh viên có th</w:t>
      </w:r>
      <w:r w:rsidRPr="00D630F2">
        <w:rPr>
          <w:rFonts w:cs="Calibri"/>
          <w:i/>
          <w:iCs/>
          <w:szCs w:val="22"/>
        </w:rPr>
        <w:t>ể</w:t>
      </w:r>
      <w:r w:rsidRPr="00D630F2">
        <w:rPr>
          <w:i/>
          <w:iCs/>
          <w:szCs w:val="22"/>
        </w:rPr>
        <w:t xml:space="preserve"> tham gia v</w:t>
      </w:r>
      <w:r w:rsidRPr="00D630F2">
        <w:rPr>
          <w:rFonts w:cs="Avenir LT Std 35 Light"/>
          <w:i/>
          <w:iCs/>
          <w:szCs w:val="22"/>
        </w:rPr>
        <w:t>à</w:t>
      </w:r>
      <w:r w:rsidRPr="00D630F2">
        <w:rPr>
          <w:i/>
          <w:iCs/>
          <w:szCs w:val="22"/>
        </w:rPr>
        <w:t>o H</w:t>
      </w:r>
      <w:r w:rsidRPr="00D630F2">
        <w:rPr>
          <w:rFonts w:cs="Calibri"/>
          <w:i/>
          <w:iCs/>
          <w:szCs w:val="22"/>
        </w:rPr>
        <w:t>ộ</w:t>
      </w:r>
      <w:r w:rsidRPr="00D630F2">
        <w:rPr>
          <w:i/>
          <w:iCs/>
          <w:szCs w:val="22"/>
        </w:rPr>
        <w:t xml:space="preserve">i </w:t>
      </w:r>
      <w:r w:rsidRPr="00D630F2">
        <w:rPr>
          <w:rFonts w:cs="Calibri"/>
          <w:i/>
          <w:iCs/>
          <w:szCs w:val="22"/>
        </w:rPr>
        <w:t>đồ</w:t>
      </w:r>
      <w:r w:rsidRPr="00D630F2">
        <w:rPr>
          <w:i/>
          <w:iCs/>
          <w:szCs w:val="22"/>
        </w:rPr>
        <w:t>ng sinh vi</w:t>
      </w:r>
      <w:r w:rsidRPr="00D630F2">
        <w:rPr>
          <w:rFonts w:cs="Avenir LT Std 35 Light"/>
          <w:i/>
          <w:iCs/>
          <w:szCs w:val="22"/>
        </w:rPr>
        <w:t>ê</w:t>
      </w:r>
      <w:r w:rsidRPr="00D630F2">
        <w:rPr>
          <w:i/>
          <w:iCs/>
          <w:szCs w:val="22"/>
        </w:rPr>
        <w:t>n BUV b</w:t>
      </w:r>
      <w:r w:rsidRPr="00D630F2">
        <w:rPr>
          <w:rFonts w:cs="Calibri"/>
          <w:i/>
          <w:iCs/>
          <w:szCs w:val="22"/>
        </w:rPr>
        <w:t>ằ</w:t>
      </w:r>
      <w:r w:rsidRPr="00D630F2">
        <w:rPr>
          <w:i/>
          <w:iCs/>
          <w:szCs w:val="22"/>
        </w:rPr>
        <w:t>ng cách nào?</w:t>
      </w:r>
      <w:bookmarkEnd w:id="2739"/>
    </w:p>
    <w:p w14:paraId="4FB4C274" w14:textId="77777777" w:rsidR="00EB3139" w:rsidRPr="00CA65A2" w:rsidRDefault="00EB3139" w:rsidP="00EB3139">
      <w:pPr>
        <w:spacing w:before="0" w:beforeAutospacing="0" w:after="160" w:afterAutospacing="0" w:line="259" w:lineRule="auto"/>
        <w:ind w:firstLine="0"/>
        <w:rPr>
          <w:rFonts w:ascii="iCiel Avenir LT Std 35 Light" w:hAnsi="iCiel Avenir LT Std 35 Light"/>
          <w:sz w:val="22"/>
          <w:szCs w:val="22"/>
        </w:rPr>
      </w:pPr>
      <w:r w:rsidRPr="00CA65A2">
        <w:rPr>
          <w:rFonts w:ascii="iCiel Avenir LT Std 35 Light" w:hAnsi="iCiel Avenir LT Std 35 Light"/>
          <w:sz w:val="22"/>
          <w:szCs w:val="22"/>
        </w:rPr>
        <w:t>The Student Association Committee (SAC) is the voice of BUV’s undergraduate students, representing your interests and concerns to the university administration. We work to ensure transparency, inclusivity, and co-efficiency within the student community. The SAC operates under the guidance of the Student Engagement Department, driven by students, for students.</w:t>
      </w:r>
    </w:p>
    <w:p w14:paraId="6494C1AB" w14:textId="77777777" w:rsidR="00EB3139" w:rsidRPr="00CA65A2" w:rsidRDefault="00EB3139" w:rsidP="00EB3139">
      <w:pPr>
        <w:ind w:firstLine="0"/>
        <w:rPr>
          <w:rFonts w:ascii="iCiel Avenir LT Std 35 Light" w:hAnsi="iCiel Avenir LT Std 35 Light"/>
          <w:sz w:val="22"/>
          <w:szCs w:val="22"/>
        </w:rPr>
      </w:pPr>
      <w:r w:rsidRPr="00CA65A2">
        <w:rPr>
          <w:rFonts w:ascii="iCiel Avenir LT Std 35 Light" w:hAnsi="iCiel Avenir LT Std 35 Light"/>
          <w:sz w:val="22"/>
          <w:szCs w:val="22"/>
        </w:rPr>
        <w:t xml:space="preserve">SAC’s mission is: </w:t>
      </w:r>
    </w:p>
    <w:p w14:paraId="39D69BAE" w14:textId="77777777" w:rsidR="00EB3139" w:rsidRPr="00CA65A2" w:rsidRDefault="00EB3139" w:rsidP="00EB3139">
      <w:pPr>
        <w:pStyle w:val="ListParagraph"/>
        <w:numPr>
          <w:ilvl w:val="0"/>
          <w:numId w:val="65"/>
        </w:numPr>
        <w:spacing w:before="0" w:beforeAutospacing="0" w:after="160" w:afterAutospacing="0" w:line="259" w:lineRule="auto"/>
        <w:jc w:val="left"/>
        <w:rPr>
          <w:rFonts w:ascii="iCiel Avenir LT Std 35 Light" w:hAnsi="iCiel Avenir LT Std 35 Light"/>
          <w:sz w:val="22"/>
          <w:szCs w:val="22"/>
        </w:rPr>
      </w:pPr>
      <w:r w:rsidRPr="00CA65A2">
        <w:rPr>
          <w:rFonts w:ascii="iCiel Avenir LT Std 35 Light" w:hAnsi="iCiel Avenir LT Std 35 Light"/>
          <w:sz w:val="22"/>
          <w:szCs w:val="22"/>
        </w:rPr>
        <w:t>To represent the undergraduate students at British University Vietnam in communicating with the University and other external stakeholders.</w:t>
      </w:r>
    </w:p>
    <w:p w14:paraId="791F44E3" w14:textId="77777777" w:rsidR="00EB3139" w:rsidRPr="00CA65A2" w:rsidRDefault="00EB3139" w:rsidP="00EB3139">
      <w:pPr>
        <w:pStyle w:val="ListParagraph"/>
        <w:numPr>
          <w:ilvl w:val="0"/>
          <w:numId w:val="59"/>
        </w:numPr>
        <w:spacing w:before="0" w:beforeAutospacing="0" w:after="160" w:afterAutospacing="0" w:line="259" w:lineRule="auto"/>
        <w:jc w:val="left"/>
        <w:rPr>
          <w:rFonts w:ascii="iCiel Avenir LT Std 35 Light" w:hAnsi="iCiel Avenir LT Std 35 Light"/>
          <w:sz w:val="22"/>
          <w:szCs w:val="22"/>
        </w:rPr>
      </w:pPr>
      <w:r w:rsidRPr="00CA65A2">
        <w:rPr>
          <w:rFonts w:ascii="iCiel Avenir LT Std 35 Light" w:hAnsi="iCiel Avenir LT Std 35 Light"/>
          <w:sz w:val="22"/>
          <w:szCs w:val="22"/>
        </w:rPr>
        <w:t>To connect every part of the Student Community by identifying, validating, and serving the needs, the diversity and inclusivity of students as its priority.</w:t>
      </w:r>
    </w:p>
    <w:p w14:paraId="3FA2C122" w14:textId="77777777" w:rsidR="00EB3139" w:rsidRPr="00CA65A2" w:rsidRDefault="00EB3139" w:rsidP="00EB3139">
      <w:pPr>
        <w:pStyle w:val="ListParagraph"/>
        <w:numPr>
          <w:ilvl w:val="0"/>
          <w:numId w:val="59"/>
        </w:numPr>
        <w:spacing w:before="0" w:beforeAutospacing="0" w:after="160" w:afterAutospacing="0" w:line="259" w:lineRule="auto"/>
        <w:jc w:val="left"/>
        <w:rPr>
          <w:rFonts w:ascii="iCiel Avenir LT Std 35 Light" w:hAnsi="iCiel Avenir LT Std 35 Light"/>
          <w:sz w:val="22"/>
          <w:szCs w:val="22"/>
        </w:rPr>
      </w:pPr>
      <w:r w:rsidRPr="00CA65A2">
        <w:rPr>
          <w:rFonts w:ascii="iCiel Avenir LT Std 35 Light" w:hAnsi="iCiel Avenir LT Std 35 Light"/>
          <w:sz w:val="22"/>
          <w:szCs w:val="22"/>
        </w:rPr>
        <w:t>To support the University in building the University’s culture in terms of its Student Community.</w:t>
      </w:r>
    </w:p>
    <w:p w14:paraId="61D81B2D" w14:textId="77777777" w:rsidR="00EB3139" w:rsidRPr="00CA65A2" w:rsidRDefault="00EB3139" w:rsidP="00EB3139">
      <w:pPr>
        <w:spacing w:before="0" w:beforeAutospacing="0" w:after="160" w:afterAutospacing="0" w:line="259" w:lineRule="auto"/>
        <w:ind w:firstLine="0"/>
        <w:rPr>
          <w:rFonts w:ascii="iCiel Avenir LT Std 35 Light" w:hAnsi="iCiel Avenir LT Std 35 Light"/>
          <w:sz w:val="22"/>
          <w:szCs w:val="22"/>
        </w:rPr>
      </w:pPr>
      <w:r w:rsidRPr="00CA65A2">
        <w:rPr>
          <w:rFonts w:ascii="iCiel Avenir LT Std 35 Light" w:hAnsi="iCiel Avenir LT Std 35 Light"/>
          <w:sz w:val="22"/>
          <w:szCs w:val="22"/>
        </w:rPr>
        <w:t>SAC elections normally take place from May to June, with dates and details announced on the SAC Facebook page. To run for a position, candidates should fill out the registration form and follow the election process, which includes registration, group debate, and public presentation rounds. Keep an eye on the SAC Facebook page for updates on rules, regulations, and timelines.</w:t>
      </w:r>
    </w:p>
    <w:p w14:paraId="3A9787C8" w14:textId="77777777" w:rsidR="00EB3139" w:rsidRPr="00CA65A2" w:rsidRDefault="00EB3139" w:rsidP="00EB3139">
      <w:pPr>
        <w:spacing w:before="0" w:beforeAutospacing="0" w:after="160" w:afterAutospacing="0" w:line="259" w:lineRule="auto"/>
        <w:ind w:firstLine="0"/>
        <w:rPr>
          <w:rFonts w:ascii="iCiel Avenir LT Std 35 Light" w:hAnsi="iCiel Avenir LT Std 35 Light"/>
          <w:i/>
          <w:iCs/>
          <w:sz w:val="22"/>
          <w:szCs w:val="22"/>
        </w:rPr>
      </w:pPr>
      <w:r w:rsidRPr="00CA65A2">
        <w:rPr>
          <w:rFonts w:ascii="iCiel Avenir LT Std 35 Light" w:hAnsi="iCiel Avenir LT Std 35 Light"/>
          <w:i/>
          <w:iCs/>
          <w:sz w:val="22"/>
          <w:szCs w:val="22"/>
        </w:rPr>
        <w:t>H</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ên BUV (SAC) là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g n</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Anh Q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c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t Nam,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ho quy</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n l</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i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i quan t</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m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ên tr</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Ban giám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u Nhà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SA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ả</w:t>
      </w:r>
      <w:r w:rsidRPr="00CA65A2">
        <w:rPr>
          <w:rFonts w:ascii="iCiel Avenir LT Std 35 Light" w:hAnsi="iCiel Avenir LT Std 35 Light"/>
          <w:i/>
          <w:iCs/>
          <w:sz w:val="22"/>
          <w:szCs w:val="22"/>
        </w:rPr>
        <w:t>m b</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o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minh b</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h,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to</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u qu</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trong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SA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i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gi</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m s</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t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n Student Engagement, do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d</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t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c v</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sinh viên.</w:t>
      </w:r>
    </w:p>
    <w:p w14:paraId="6240D5DA" w14:textId="77777777" w:rsidR="00EB3139" w:rsidRPr="00CA65A2" w:rsidRDefault="00EB3139" w:rsidP="00EB3139">
      <w:pPr>
        <w:ind w:firstLine="0"/>
        <w:rPr>
          <w:rFonts w:ascii="iCiel Avenir LT Std 35 Light" w:hAnsi="iCiel Avenir LT Std 35 Light"/>
          <w:i/>
          <w:iCs/>
          <w:sz w:val="22"/>
          <w:szCs w:val="22"/>
        </w:rPr>
      </w:pPr>
      <w:r w:rsidRPr="00CA65A2">
        <w:rPr>
          <w:rFonts w:ascii="iCiel Avenir LT Std 35 Light" w:hAnsi="iCiel Avenir LT Std 35 Light"/>
          <w:i/>
          <w:iCs/>
          <w:sz w:val="22"/>
          <w:szCs w:val="22"/>
        </w:rPr>
        <w:t>S</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h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là: </w:t>
      </w:r>
    </w:p>
    <w:p w14:paraId="6C58EFFF" w14:textId="77777777" w:rsidR="00EB3139" w:rsidRPr="00CA65A2" w:rsidRDefault="00EB3139" w:rsidP="00EB3139">
      <w:pPr>
        <w:pStyle w:val="ListParagraph"/>
        <w:numPr>
          <w:ilvl w:val="0"/>
          <w:numId w:val="60"/>
        </w:numPr>
        <w:spacing w:before="0" w:beforeAutospacing="0" w:after="160" w:afterAutospacing="0" w:line="259" w:lineRule="auto"/>
        <w:jc w:val="left"/>
        <w:rPr>
          <w:rFonts w:ascii="iCiel Avenir LT Std 35 Light" w:hAnsi="iCiel Avenir LT Std 35 Light"/>
          <w:i/>
          <w:iCs/>
          <w:sz w:val="22"/>
          <w:szCs w:val="22"/>
        </w:rPr>
      </w:pP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ho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Anh Q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c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t Nam (BUV) trong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giao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p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b</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l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quan.</w:t>
      </w:r>
    </w:p>
    <w:p w14:paraId="2AFC07BE" w14:textId="77777777" w:rsidR="00EB3139" w:rsidRPr="00CA65A2" w:rsidRDefault="00EB3139" w:rsidP="00EB3139">
      <w:pPr>
        <w:pStyle w:val="ListParagraph"/>
        <w:numPr>
          <w:ilvl w:val="0"/>
          <w:numId w:val="60"/>
        </w:numPr>
        <w:spacing w:before="0" w:beforeAutospacing="0" w:after="160" w:afterAutospacing="0" w:line="259" w:lineRule="auto"/>
        <w:jc w:val="left"/>
        <w:rPr>
          <w:rFonts w:ascii="iCiel Avenir LT Std 35 Light" w:hAnsi="iCiel Avenir LT Std 35 Light"/>
          <w:i/>
          <w:iCs/>
          <w:sz w:val="22"/>
          <w:szCs w:val="22"/>
        </w:rPr>
      </w:pPr>
      <w:r w:rsidRPr="00CA65A2">
        <w:rPr>
          <w:rFonts w:ascii="iCiel Avenir LT Std 35 Light" w:hAnsi="iCiel Avenir LT Std 35 Light"/>
          <w:i/>
          <w:iCs/>
          <w:sz w:val="22"/>
          <w:szCs w:val="22"/>
        </w:rPr>
        <w:t>K</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n</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b</w:t>
      </w:r>
      <w:r w:rsidRPr="00CA65A2">
        <w:rPr>
          <w:rFonts w:ascii="iCiel Avenir LT Std 35 Light" w:hAnsi="iCiel Avenir LT Std 35 Light" w:cs="Calibri"/>
          <w:i/>
          <w:iCs/>
          <w:sz w:val="22"/>
          <w:szCs w:val="22"/>
        </w:rPr>
        <w:t>ằ</w:t>
      </w:r>
      <w:r w:rsidRPr="00CA65A2">
        <w:rPr>
          <w:rFonts w:ascii="iCiel Avenir LT Std 35 Light" w:hAnsi="iCiel Avenir LT Std 35 Light"/>
          <w:i/>
          <w:iCs/>
          <w:sz w:val="22"/>
          <w:szCs w:val="22"/>
        </w:rPr>
        <w:t>ng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h x</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 xml:space="preserve">c </w:t>
      </w:r>
      <w:r w:rsidRPr="00CA65A2">
        <w:rPr>
          <w:rFonts w:ascii="iCiel Avenir LT Std 35 Light" w:hAnsi="iCiel Avenir LT Std 35 Light" w:cs="Calibri"/>
          <w:i/>
          <w:iCs/>
          <w:sz w:val="22"/>
          <w:szCs w:val="22"/>
        </w:rPr>
        <w:t>đị</w:t>
      </w:r>
      <w:r w:rsidRPr="00CA65A2">
        <w:rPr>
          <w:rFonts w:ascii="iCiel Avenir LT Std 35 Light" w:hAnsi="iCiel Avenir LT Std 35 Light"/>
          <w:i/>
          <w:iCs/>
          <w:sz w:val="22"/>
          <w:szCs w:val="22"/>
        </w:rPr>
        <w:t>nh, x</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c v</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nhu c</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oi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a d</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ng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to</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u t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ầ</w:t>
      </w:r>
      <w:r w:rsidRPr="00CA65A2">
        <w:rPr>
          <w:rFonts w:ascii="iCiel Avenir LT Std 35 Light" w:hAnsi="iCiel Avenir LT Std 35 Light"/>
          <w:i/>
          <w:iCs/>
          <w:sz w:val="22"/>
          <w:szCs w:val="22"/>
        </w:rPr>
        <w:t>u.</w:t>
      </w:r>
    </w:p>
    <w:p w14:paraId="21C1D27A" w14:textId="77777777" w:rsidR="00EB3139" w:rsidRPr="00CA65A2" w:rsidRDefault="00EB3139" w:rsidP="00EB3139">
      <w:pPr>
        <w:pStyle w:val="ListParagraph"/>
        <w:numPr>
          <w:ilvl w:val="0"/>
          <w:numId w:val="60"/>
        </w:numPr>
        <w:spacing w:before="0" w:beforeAutospacing="0" w:after="160" w:afterAutospacing="0" w:line="259" w:lineRule="auto"/>
        <w:jc w:val="left"/>
        <w:rPr>
          <w:rFonts w:ascii="iCiel Avenir LT Std 35 Light" w:hAnsi="iCiel Avenir LT Std 35 Light"/>
          <w:i/>
          <w:iCs/>
          <w:sz w:val="22"/>
          <w:szCs w:val="22"/>
        </w:rPr>
      </w:pPr>
      <w:r w:rsidRPr="00CA65A2">
        <w:rPr>
          <w:rFonts w:ascii="iCiel Avenir LT Std 35 Light" w:hAnsi="iCiel Avenir LT Std 35 Light"/>
          <w:i/>
          <w:iCs/>
          <w:sz w:val="22"/>
          <w:szCs w:val="22"/>
        </w:rPr>
        <w:t>H</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 xml:space="preserve"> N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trong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x</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y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ng v</w:t>
      </w:r>
      <w:r w:rsidRPr="00CA65A2">
        <w:rPr>
          <w:rFonts w:ascii="iCiel Avenir LT Std 35 Light" w:hAnsi="iCiel Avenir LT Std 35 Light" w:cs="Calibri"/>
          <w:i/>
          <w:iCs/>
          <w:sz w:val="22"/>
          <w:szCs w:val="22"/>
        </w:rPr>
        <w:t>ă</w:t>
      </w:r>
      <w:r w:rsidRPr="00CA65A2">
        <w:rPr>
          <w:rFonts w:ascii="iCiel Avenir LT Std 35 Light" w:hAnsi="iCiel Avenir LT Std 35 Light"/>
          <w:i/>
          <w:iCs/>
          <w:sz w:val="22"/>
          <w:szCs w:val="22"/>
        </w:rPr>
        <w:t>n 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a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BUV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w:t>
      </w:r>
    </w:p>
    <w:p w14:paraId="23B44C9E" w14:textId="77777777" w:rsidR="00EB3139" w:rsidRPr="00CA65A2" w:rsidRDefault="00EB3139" w:rsidP="00EB3139">
      <w:pPr>
        <w:ind w:firstLine="0"/>
        <w:rPr>
          <w:rFonts w:ascii="iCiel Avenir LT Std 35 Light" w:hAnsi="iCiel Avenir LT Std 35 Light"/>
          <w:sz w:val="22"/>
          <w:szCs w:val="22"/>
        </w:rPr>
      </w:pPr>
      <w:r w:rsidRPr="00CA65A2">
        <w:rPr>
          <w:rFonts w:ascii="iCiel Avenir LT Std 35 Light" w:hAnsi="iCiel Avenir LT Std 35 Light"/>
          <w:i/>
          <w:iCs/>
          <w:sz w:val="22"/>
          <w:szCs w:val="22"/>
        </w:rPr>
        <w:t>Cu</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AC th</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di</w:t>
      </w:r>
      <w:r w:rsidRPr="00CA65A2">
        <w:rPr>
          <w:rFonts w:ascii="iCiel Avenir LT Std 35 Light" w:hAnsi="iCiel Avenir LT Std 35 Light" w:cs="Calibri"/>
          <w:i/>
          <w:iCs/>
          <w:sz w:val="22"/>
          <w:szCs w:val="22"/>
        </w:rPr>
        <w:t>ễ</w:t>
      </w:r>
      <w:r w:rsidRPr="00CA65A2">
        <w:rPr>
          <w:rFonts w:ascii="iCiel Avenir LT Std 35 Light" w:hAnsi="iCiel Avenir LT Std 35 Light"/>
          <w:i/>
          <w:iCs/>
          <w:sz w:val="22"/>
          <w:szCs w:val="22"/>
        </w:rPr>
        <w:t>n ra t</w:t>
      </w:r>
      <w:r w:rsidRPr="00CA65A2">
        <w:rPr>
          <w:rFonts w:ascii="iCiel Avenir LT Std 35 Light" w:hAnsi="iCiel Avenir LT Std 35 Light" w:cs="Calibri"/>
          <w:i/>
          <w:iCs/>
          <w:sz w:val="22"/>
          <w:szCs w:val="22"/>
        </w:rPr>
        <w:t>ừ</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 xml:space="preserve">ng 5 </w:t>
      </w:r>
      <w:r w:rsidRPr="00CA65A2">
        <w:rPr>
          <w:rFonts w:ascii="iCiel Avenir LT Std 35 Light" w:hAnsi="iCiel Avenir LT Std 35 Light" w:cs="Calibri"/>
          <w:i/>
          <w:iCs/>
          <w:sz w:val="22"/>
          <w:szCs w:val="22"/>
        </w:rPr>
        <w:t>đế</w:t>
      </w:r>
      <w:r w:rsidRPr="00CA65A2">
        <w:rPr>
          <w:rFonts w:ascii="iCiel Avenir LT Std 35 Light" w:hAnsi="iCiel Avenir LT Std 35 Light"/>
          <w:i/>
          <w:iCs/>
          <w:sz w:val="22"/>
          <w:szCs w:val="22"/>
        </w:rPr>
        <w:t>n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ng 6 hàng n</w:t>
      </w:r>
      <w:r w:rsidRPr="00CA65A2">
        <w:rPr>
          <w:rFonts w:ascii="iCiel Avenir LT Std 35 Light" w:hAnsi="iCiel Avenir LT Std 35 Light" w:cs="Calibri"/>
          <w:i/>
          <w:iCs/>
          <w:sz w:val="22"/>
          <w:szCs w:val="22"/>
        </w:rPr>
        <w:t>ă</w:t>
      </w:r>
      <w:r w:rsidRPr="00CA65A2">
        <w:rPr>
          <w:rFonts w:ascii="iCiel Avenir LT Std 35 Light" w:hAnsi="iCiel Avenir LT Std 35 Light"/>
          <w:i/>
          <w:iCs/>
          <w:sz w:val="22"/>
          <w:szCs w:val="22"/>
        </w:rPr>
        <w:t>m, thông tin chi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b</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o tr</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Các </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viên c</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 xml:space="preserve">n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i</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o m</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 xml:space="preserve">u </w:t>
      </w:r>
      <w:r w:rsidRPr="00CA65A2">
        <w:rPr>
          <w:rFonts w:ascii="iCiel Avenir LT Std 35 Light" w:hAnsi="iCiel Avenir LT Std 35 Light" w:cs="Calibri"/>
          <w:i/>
          <w:iCs/>
          <w:sz w:val="22"/>
          <w:szCs w:val="22"/>
        </w:rPr>
        <w:t>đă</w:t>
      </w:r>
      <w:r w:rsidRPr="00CA65A2">
        <w:rPr>
          <w:rFonts w:ascii="iCiel Avenir LT Std 35 Light" w:hAnsi="iCiel Avenir LT Std 35 Light"/>
          <w:i/>
          <w:iCs/>
          <w:sz w:val="22"/>
          <w:szCs w:val="22"/>
        </w:rPr>
        <w:t>ng k</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xml:space="preserve">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quy tr</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 b</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bao g</w:t>
      </w:r>
      <w:r w:rsidRPr="00CA65A2">
        <w:rPr>
          <w:rFonts w:ascii="iCiel Avenir LT Std 35 Light" w:hAnsi="iCiel Avenir LT Std 35 Light" w:cs="Calibri"/>
          <w:i/>
          <w:iCs/>
          <w:sz w:val="22"/>
          <w:szCs w:val="22"/>
        </w:rPr>
        <w:t>ồ</w:t>
      </w:r>
      <w:r w:rsidRPr="00CA65A2">
        <w:rPr>
          <w:rFonts w:ascii="iCiel Avenir LT Std 35 Light" w:hAnsi="iCiel Avenir LT Std 35 Light"/>
          <w:i/>
          <w:iCs/>
          <w:sz w:val="22"/>
          <w:szCs w:val="22"/>
        </w:rPr>
        <w:t>m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ò</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ă</w:t>
      </w:r>
      <w:r w:rsidRPr="00CA65A2">
        <w:rPr>
          <w:rFonts w:ascii="iCiel Avenir LT Std 35 Light" w:hAnsi="iCiel Avenir LT Std 35 Light"/>
          <w:i/>
          <w:iCs/>
          <w:sz w:val="22"/>
          <w:szCs w:val="22"/>
        </w:rPr>
        <w:t>ng k</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tranh l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n n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m,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tr</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 c</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 xml:space="preserve">ng khai. Các </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viên nên theo dõi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tin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quy t</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 xml:space="preserve">c, quy </w:t>
      </w:r>
      <w:r w:rsidRPr="00CA65A2">
        <w:rPr>
          <w:rFonts w:ascii="iCiel Avenir LT Std 35 Light" w:hAnsi="iCiel Avenir LT Std 35 Light" w:cs="Calibri"/>
          <w:i/>
          <w:iCs/>
          <w:sz w:val="22"/>
          <w:szCs w:val="22"/>
        </w:rPr>
        <w:t>đị</w:t>
      </w:r>
      <w:r w:rsidRPr="00CA65A2">
        <w:rPr>
          <w:rFonts w:ascii="iCiel Avenir LT Std 35 Light" w:hAnsi="iCiel Avenir LT Std 35 Light"/>
          <w:i/>
          <w:iCs/>
          <w:sz w:val="22"/>
          <w:szCs w:val="22"/>
        </w:rPr>
        <w:t>nh,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gian c</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i vòng tranh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w:t>
      </w:r>
      <w:r w:rsidRPr="00CA65A2">
        <w:rPr>
          <w:rFonts w:ascii="iCiel Avenir LT Std 35 Light" w:hAnsi="iCiel Avenir LT Std 35 Light"/>
          <w:sz w:val="22"/>
          <w:szCs w:val="22"/>
        </w:rPr>
        <w:t xml:space="preserve"> </w:t>
      </w:r>
    </w:p>
    <w:p w14:paraId="56EC0903" w14:textId="77777777" w:rsidR="00EB3139" w:rsidRPr="00D630F2" w:rsidRDefault="00EB3139" w:rsidP="00EB3139">
      <w:pPr>
        <w:pStyle w:val="Question"/>
        <w:numPr>
          <w:ilvl w:val="0"/>
          <w:numId w:val="5"/>
        </w:numPr>
        <w:tabs>
          <w:tab w:val="left" w:pos="1260"/>
        </w:tabs>
        <w:spacing w:before="100" w:line="400" w:lineRule="exact"/>
        <w:ind w:left="0" w:firstLine="810"/>
        <w:rPr>
          <w:szCs w:val="22"/>
        </w:rPr>
      </w:pPr>
      <w:bookmarkStart w:id="2740" w:name="_Toc177136118"/>
      <w:r w:rsidRPr="00D630F2">
        <w:rPr>
          <w:szCs w:val="22"/>
        </w:rPr>
        <w:t xml:space="preserve">How can students find out about upcoming activities at the university? / </w:t>
      </w:r>
      <w:r w:rsidRPr="00D630F2">
        <w:rPr>
          <w:i/>
          <w:iCs/>
          <w:szCs w:val="22"/>
        </w:rPr>
        <w:t>Làm th</w:t>
      </w:r>
      <w:r w:rsidRPr="00D630F2">
        <w:rPr>
          <w:rFonts w:cs="Calibri"/>
          <w:i/>
          <w:iCs/>
          <w:szCs w:val="22"/>
        </w:rPr>
        <w:t>ế</w:t>
      </w:r>
      <w:r w:rsidRPr="00D630F2">
        <w:rPr>
          <w:i/>
          <w:iCs/>
          <w:szCs w:val="22"/>
        </w:rPr>
        <w:t xml:space="preserve"> n</w:t>
      </w:r>
      <w:r w:rsidRPr="00D630F2">
        <w:rPr>
          <w:rFonts w:cs="Avenir LT Std 35 Light"/>
          <w:i/>
          <w:iCs/>
          <w:szCs w:val="22"/>
        </w:rPr>
        <w:t>à</w:t>
      </w:r>
      <w:r w:rsidRPr="00D630F2">
        <w:rPr>
          <w:i/>
          <w:iCs/>
          <w:szCs w:val="22"/>
        </w:rPr>
        <w:t xml:space="preserve">o </w:t>
      </w:r>
      <w:r w:rsidRPr="00D630F2">
        <w:rPr>
          <w:rFonts w:cs="Calibri"/>
          <w:i/>
          <w:iCs/>
          <w:szCs w:val="22"/>
        </w:rPr>
        <w:t>để</w:t>
      </w:r>
      <w:r w:rsidRPr="00D630F2">
        <w:rPr>
          <w:i/>
          <w:iCs/>
          <w:szCs w:val="22"/>
        </w:rPr>
        <w:t xml:space="preserve"> Sinh vi</w:t>
      </w:r>
      <w:r w:rsidRPr="00D630F2">
        <w:rPr>
          <w:rFonts w:cs="Avenir LT Std 35 Light"/>
          <w:i/>
          <w:iCs/>
          <w:szCs w:val="22"/>
        </w:rPr>
        <w:t>ê</w:t>
      </w:r>
      <w:r w:rsidRPr="00D630F2">
        <w:rPr>
          <w:i/>
          <w:iCs/>
          <w:szCs w:val="22"/>
        </w:rPr>
        <w:t>n c</w:t>
      </w:r>
      <w:r w:rsidRPr="00D630F2">
        <w:rPr>
          <w:rFonts w:cs="Avenir LT Std 35 Light"/>
          <w:i/>
          <w:iCs/>
          <w:szCs w:val="22"/>
        </w:rPr>
        <w:t>ó</w:t>
      </w:r>
      <w:r w:rsidRPr="00D630F2">
        <w:rPr>
          <w:i/>
          <w:iCs/>
          <w:szCs w:val="22"/>
        </w:rPr>
        <w:t xml:space="preserve"> th</w:t>
      </w:r>
      <w:r w:rsidRPr="00D630F2">
        <w:rPr>
          <w:rFonts w:cs="Calibri"/>
          <w:i/>
          <w:iCs/>
          <w:szCs w:val="22"/>
        </w:rPr>
        <w:t>ể</w:t>
      </w:r>
      <w:r w:rsidRPr="00D630F2">
        <w:rPr>
          <w:i/>
          <w:iCs/>
          <w:szCs w:val="22"/>
        </w:rPr>
        <w:t xml:space="preserve"> bi</w:t>
      </w:r>
      <w:r w:rsidRPr="00D630F2">
        <w:rPr>
          <w:rFonts w:cs="Calibri"/>
          <w:i/>
          <w:iCs/>
          <w:szCs w:val="22"/>
        </w:rPr>
        <w:t>ế</w:t>
      </w:r>
      <w:r w:rsidRPr="00D630F2">
        <w:rPr>
          <w:i/>
          <w:iCs/>
          <w:szCs w:val="22"/>
        </w:rPr>
        <w:t xml:space="preserve">t </w:t>
      </w:r>
      <w:r w:rsidRPr="00D630F2">
        <w:rPr>
          <w:rFonts w:cs="Calibri"/>
          <w:i/>
          <w:iCs/>
          <w:szCs w:val="22"/>
        </w:rPr>
        <w:t>đượ</w:t>
      </w:r>
      <w:r w:rsidRPr="00D630F2">
        <w:rPr>
          <w:i/>
          <w:iCs/>
          <w:szCs w:val="22"/>
        </w:rPr>
        <w:t>c c</w:t>
      </w:r>
      <w:r w:rsidRPr="00D630F2">
        <w:rPr>
          <w:rFonts w:cs="Avenir LT Std 35 Light"/>
          <w:i/>
          <w:iCs/>
          <w:szCs w:val="22"/>
        </w:rPr>
        <w:t>á</w:t>
      </w:r>
      <w:r w:rsidRPr="00D630F2">
        <w:rPr>
          <w:i/>
          <w:iCs/>
          <w:szCs w:val="22"/>
        </w:rPr>
        <w:t>c ho</w:t>
      </w:r>
      <w:r w:rsidRPr="00D630F2">
        <w:rPr>
          <w:rFonts w:cs="Calibri"/>
          <w:i/>
          <w:iCs/>
          <w:szCs w:val="22"/>
        </w:rPr>
        <w:t>ạ</w:t>
      </w:r>
      <w:r w:rsidRPr="00D630F2">
        <w:rPr>
          <w:i/>
          <w:iCs/>
          <w:szCs w:val="22"/>
        </w:rPr>
        <w:t xml:space="preserve">t </w:t>
      </w:r>
      <w:r w:rsidRPr="00D630F2">
        <w:rPr>
          <w:rFonts w:cs="Calibri"/>
          <w:i/>
          <w:iCs/>
          <w:szCs w:val="22"/>
        </w:rPr>
        <w:t>độ</w:t>
      </w:r>
      <w:r w:rsidRPr="00D630F2">
        <w:rPr>
          <w:i/>
          <w:iCs/>
          <w:szCs w:val="22"/>
        </w:rPr>
        <w:t>ng s</w:t>
      </w:r>
      <w:r w:rsidRPr="00D630F2">
        <w:rPr>
          <w:rFonts w:cs="Calibri"/>
          <w:i/>
          <w:iCs/>
          <w:szCs w:val="22"/>
        </w:rPr>
        <w:t>ắ</w:t>
      </w:r>
      <w:r w:rsidRPr="00D630F2">
        <w:rPr>
          <w:i/>
          <w:iCs/>
          <w:szCs w:val="22"/>
        </w:rPr>
        <w:t>p t</w:t>
      </w:r>
      <w:r w:rsidRPr="00D630F2">
        <w:rPr>
          <w:rFonts w:cs="Calibri"/>
          <w:i/>
          <w:iCs/>
          <w:szCs w:val="22"/>
        </w:rPr>
        <w:t>ớ</w:t>
      </w:r>
      <w:r w:rsidRPr="00D630F2">
        <w:rPr>
          <w:i/>
          <w:iCs/>
          <w:szCs w:val="22"/>
        </w:rPr>
        <w:t>i di</w:t>
      </w:r>
      <w:r w:rsidRPr="00D630F2">
        <w:rPr>
          <w:rFonts w:cs="Calibri"/>
          <w:i/>
          <w:iCs/>
          <w:szCs w:val="22"/>
        </w:rPr>
        <w:t>ễ</w:t>
      </w:r>
      <w:r w:rsidRPr="00D630F2">
        <w:rPr>
          <w:i/>
          <w:iCs/>
          <w:szCs w:val="22"/>
        </w:rPr>
        <w:t>n ra t</w:t>
      </w:r>
      <w:r w:rsidRPr="00D630F2">
        <w:rPr>
          <w:rFonts w:cs="Calibri"/>
          <w:i/>
          <w:iCs/>
          <w:szCs w:val="22"/>
        </w:rPr>
        <w:t>ạ</w:t>
      </w:r>
      <w:r w:rsidRPr="00D630F2">
        <w:rPr>
          <w:i/>
          <w:iCs/>
          <w:szCs w:val="22"/>
        </w:rPr>
        <w:t>i tr</w:t>
      </w:r>
      <w:r w:rsidRPr="00D630F2">
        <w:rPr>
          <w:rFonts w:cs="Calibri"/>
          <w:i/>
          <w:iCs/>
          <w:szCs w:val="22"/>
        </w:rPr>
        <w:t>ườ</w:t>
      </w:r>
      <w:r w:rsidRPr="00D630F2">
        <w:rPr>
          <w:i/>
          <w:iCs/>
          <w:szCs w:val="22"/>
        </w:rPr>
        <w:t>ng?</w:t>
      </w:r>
      <w:bookmarkEnd w:id="2740"/>
    </w:p>
    <w:p w14:paraId="38229A19" w14:textId="77777777" w:rsidR="00EB3139" w:rsidRPr="00CA65A2" w:rsidRDefault="00EB3139" w:rsidP="00EB3139">
      <w:pPr>
        <w:spacing w:before="0" w:beforeAutospacing="0" w:after="160" w:afterAutospacing="0" w:line="259" w:lineRule="auto"/>
        <w:ind w:firstLine="0"/>
        <w:rPr>
          <w:rFonts w:ascii="iCiel Avenir LT Std 35 Light" w:hAnsi="iCiel Avenir LT Std 35 Light"/>
          <w:sz w:val="22"/>
          <w:szCs w:val="22"/>
        </w:rPr>
      </w:pPr>
      <w:r w:rsidRPr="00CA65A2">
        <w:rPr>
          <w:rFonts w:ascii="iCiel Avenir LT Std 35 Light" w:hAnsi="iCiel Avenir LT Std 35 Light"/>
          <w:sz w:val="22"/>
          <w:szCs w:val="22"/>
        </w:rPr>
        <w:t>Stay in the loop with all upcoming events and activities by checking the event calendar on Canvas</w:t>
      </w:r>
      <w:r>
        <w:rPr>
          <w:rFonts w:ascii="iCiel Avenir LT Std 35 Light" w:hAnsi="iCiel Avenir LT Std 35 Light"/>
          <w:sz w:val="22"/>
          <w:szCs w:val="22"/>
        </w:rPr>
        <w:t xml:space="preserve">: </w:t>
      </w:r>
      <w:hyperlink r:id="rId195" w:history="1">
        <w:r w:rsidRPr="006C1F59">
          <w:rPr>
            <w:rStyle w:val="Hyperlink"/>
            <w:rFonts w:ascii="iCiel Avenir LT Std 35 Light" w:hAnsi="iCiel Avenir LT Std 35 Light"/>
            <w:sz w:val="22"/>
            <w:szCs w:val="22"/>
          </w:rPr>
          <w:t>Student Engagement Events</w:t>
        </w:r>
      </w:hyperlink>
      <w:r w:rsidRPr="00CA65A2">
        <w:rPr>
          <w:rFonts w:ascii="iCiel Avenir LT Std 35 Light" w:hAnsi="iCiel Avenir LT Std 35 Light"/>
          <w:sz w:val="22"/>
          <w:szCs w:val="22"/>
        </w:rPr>
        <w:t>. Don’t forget to follow the</w:t>
      </w:r>
      <w:r>
        <w:rPr>
          <w:rFonts w:ascii="iCiel Avenir LT Std 35 Light" w:hAnsi="iCiel Avenir LT Std 35 Light"/>
          <w:sz w:val="22"/>
          <w:szCs w:val="22"/>
        </w:rPr>
        <w:t xml:space="preserve"> </w:t>
      </w:r>
      <w:hyperlink r:id="rId196" w:history="1">
        <w:r w:rsidRPr="00F379B1">
          <w:rPr>
            <w:rStyle w:val="Hyperlink"/>
            <w:rFonts w:ascii="iCiel Avenir LT Std 35 Light" w:hAnsi="iCiel Avenir LT Std 35 Light"/>
            <w:sz w:val="22"/>
            <w:szCs w:val="22"/>
          </w:rPr>
          <w:t>BUV Student Life</w:t>
        </w:r>
      </w:hyperlink>
      <w:r>
        <w:rPr>
          <w:rFonts w:ascii="iCiel Avenir LT Std 35 Light" w:hAnsi="iCiel Avenir LT Std 35 Light"/>
          <w:sz w:val="22"/>
          <w:szCs w:val="22"/>
        </w:rPr>
        <w:t xml:space="preserve">, </w:t>
      </w:r>
      <w:hyperlink r:id="rId197" w:history="1">
        <w:r w:rsidRPr="00F379B1">
          <w:rPr>
            <w:rStyle w:val="Hyperlink"/>
            <w:rFonts w:ascii="iCiel Avenir LT Std 35 Light" w:hAnsi="iCiel Avenir LT Std 35 Light"/>
            <w:sz w:val="22"/>
            <w:szCs w:val="22"/>
          </w:rPr>
          <w:t>BUV Student Community</w:t>
        </w:r>
      </w:hyperlink>
      <w:r>
        <w:rPr>
          <w:rFonts w:ascii="iCiel Avenir LT Std 35 Light" w:hAnsi="iCiel Avenir LT Std 35 Light"/>
          <w:sz w:val="22"/>
          <w:szCs w:val="22"/>
        </w:rPr>
        <w:t>,</w:t>
      </w:r>
      <w:r w:rsidRPr="00CA65A2">
        <w:rPr>
          <w:rFonts w:ascii="iCiel Avenir LT Std 35 Light" w:hAnsi="iCiel Avenir LT Std 35 Light"/>
          <w:sz w:val="22"/>
          <w:szCs w:val="22"/>
        </w:rPr>
        <w:t xml:space="preserve"> </w:t>
      </w:r>
      <w:hyperlink r:id="rId198" w:history="1">
        <w:r w:rsidRPr="00F379B1">
          <w:rPr>
            <w:rStyle w:val="Hyperlink"/>
            <w:rFonts w:ascii="iCiel Avenir LT Std 35 Light" w:hAnsi="iCiel Avenir LT Std 35 Light"/>
            <w:sz w:val="22"/>
            <w:szCs w:val="22"/>
          </w:rPr>
          <w:t>BUV Clubs &amp; Societies</w:t>
        </w:r>
      </w:hyperlink>
      <w:r>
        <w:rPr>
          <w:rFonts w:ascii="iCiel Avenir LT Std 35 Light" w:hAnsi="iCiel Avenir LT Std 35 Light"/>
          <w:sz w:val="22"/>
          <w:szCs w:val="22"/>
        </w:rPr>
        <w:t xml:space="preserve"> </w:t>
      </w:r>
      <w:r w:rsidRPr="00CA65A2">
        <w:rPr>
          <w:rFonts w:ascii="iCiel Avenir LT Std 35 Light" w:hAnsi="iCiel Avenir LT Std 35 Light"/>
          <w:sz w:val="22"/>
          <w:szCs w:val="22"/>
        </w:rPr>
        <w:t>Facebook pages for the latest updates and announcements.</w:t>
      </w:r>
    </w:p>
    <w:p w14:paraId="227E7B0A" w14:textId="77777777" w:rsidR="00EB3139" w:rsidRPr="00CA65A2" w:rsidRDefault="00EB3139" w:rsidP="00EB3139">
      <w:pPr>
        <w:spacing w:before="0" w:beforeAutospacing="0" w:after="160" w:afterAutospacing="0" w:line="259" w:lineRule="auto"/>
        <w:ind w:firstLine="0"/>
        <w:rPr>
          <w:rFonts w:ascii="iCiel Avenir LT Std 35 Light" w:eastAsiaTheme="minorHAnsi" w:hAnsi="iCiel Avenir LT Std 35 Light"/>
          <w:sz w:val="22"/>
          <w:szCs w:val="22"/>
        </w:rPr>
      </w:pPr>
      <w:r w:rsidRPr="00CA65A2">
        <w:rPr>
          <w:rFonts w:ascii="iCiel Avenir LT Std 35 Light" w:hAnsi="iCiel Avenir LT Std 35 Light"/>
          <w:i/>
          <w:iCs/>
          <w:sz w:val="22"/>
          <w:szCs w:val="22"/>
        </w:rPr>
        <w:t xml:space="preserve">Sinh viên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k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 khích k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m tra l</w:t>
      </w:r>
      <w:r w:rsidRPr="00CA65A2">
        <w:rPr>
          <w:rFonts w:ascii="iCiel Avenir LT Std 35 Light" w:hAnsi="iCiel Avenir LT Std 35 Light" w:cs="Calibri"/>
          <w:i/>
          <w:iCs/>
          <w:sz w:val="22"/>
          <w:szCs w:val="22"/>
        </w:rPr>
        <w:t>ị</w:t>
      </w:r>
      <w:r w:rsidRPr="00CA65A2">
        <w:rPr>
          <w:rFonts w:ascii="iCiel Avenir LT Std 35 Light" w:hAnsi="iCiel Avenir LT Std 35 Light"/>
          <w:i/>
          <w:iCs/>
          <w:sz w:val="22"/>
          <w:szCs w:val="22"/>
        </w:rPr>
        <w:t>ch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r</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ang Canvas</w:t>
      </w:r>
      <w:r>
        <w:rPr>
          <w:rFonts w:ascii="iCiel Avenir LT Std 35 Light" w:hAnsi="iCiel Avenir LT Std 35 Light"/>
          <w:i/>
          <w:iCs/>
          <w:sz w:val="22"/>
          <w:szCs w:val="22"/>
        </w:rPr>
        <w:t xml:space="preserve">: </w:t>
      </w:r>
      <w:hyperlink r:id="rId199" w:history="1">
        <w:r w:rsidRPr="006C1F59">
          <w:rPr>
            <w:rStyle w:val="Hyperlink"/>
            <w:rFonts w:ascii="iCiel Avenir LT Std 35 Light" w:hAnsi="iCiel Avenir LT Std 35 Light"/>
            <w:i/>
            <w:iCs/>
            <w:sz w:val="22"/>
            <w:szCs w:val="22"/>
          </w:rPr>
          <w:t>Lịch sự kiện cho sinh viên</w:t>
        </w:r>
      </w:hyperlink>
      <w:r>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ó thông tin</w:t>
      </w:r>
      <w:r w:rsidRPr="00CA65A2">
        <w:rPr>
          <w:rFonts w:ascii="iCiel Avenir LT Std 35 Light" w:hAnsi="iCiel Avenir LT Std 35 Light"/>
          <w:b/>
          <w:bCs/>
          <w:i/>
          <w:iCs/>
          <w:sz w:val="22"/>
          <w:szCs w:val="22"/>
        </w:rPr>
        <w:t xml:space="preserve"> </w:t>
      </w:r>
      <w:r w:rsidRPr="00CA65A2">
        <w:rPr>
          <w:rFonts w:ascii="iCiel Avenir LT Std 35 Light" w:hAnsi="iCiel Avenir LT Std 35 Light"/>
          <w:i/>
          <w:iCs/>
          <w:sz w:val="22"/>
          <w:szCs w:val="22"/>
        </w:rPr>
        <w:t>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c</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s</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p t</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BUV. </w:t>
      </w:r>
      <w:r w:rsidRPr="00CA65A2">
        <w:rPr>
          <w:rFonts w:ascii="iCiel Avenir LT Std 35 Light" w:hAnsi="iCiel Avenir LT Std 35 Light" w:cs="Calibri"/>
          <w:i/>
          <w:iCs/>
          <w:sz w:val="22"/>
          <w:szCs w:val="22"/>
        </w:rPr>
        <w:t>Đừ</w:t>
      </w:r>
      <w:r w:rsidRPr="00CA65A2">
        <w:rPr>
          <w:rFonts w:ascii="iCiel Avenir LT Std 35 Light" w:hAnsi="iCiel Avenir LT Std 35 Light"/>
          <w:i/>
          <w:iCs/>
          <w:sz w:val="22"/>
          <w:szCs w:val="22"/>
        </w:rPr>
        <w:t>ng qu</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w:t>
      </w:r>
      <w:r>
        <w:rPr>
          <w:rFonts w:ascii="iCiel Avenir LT Std 35 Light" w:hAnsi="iCiel Avenir LT Std 35 Light"/>
          <w:i/>
          <w:iCs/>
          <w:sz w:val="22"/>
          <w:szCs w:val="22"/>
        </w:rPr>
        <w:t xml:space="preserve"> BUV </w:t>
      </w:r>
      <w:hyperlink r:id="rId200" w:history="1">
        <w:r w:rsidRPr="00F379B1">
          <w:rPr>
            <w:rStyle w:val="Hyperlink"/>
            <w:rFonts w:ascii="iCiel Avenir LT Std 35 Light" w:hAnsi="iCiel Avenir LT Std 35 Light"/>
            <w:i/>
            <w:iCs/>
            <w:sz w:val="22"/>
            <w:szCs w:val="22"/>
          </w:rPr>
          <w:t>Student Life</w:t>
        </w:r>
      </w:hyperlink>
      <w:r w:rsidRPr="00CA65A2">
        <w:rPr>
          <w:rFonts w:ascii="iCiel Avenir LT Std 35 Light" w:hAnsi="iCiel Avenir LT Std 35 Light"/>
          <w:i/>
          <w:iCs/>
          <w:sz w:val="22"/>
          <w:szCs w:val="22"/>
        </w:rPr>
        <w:t xml:space="preserve">, </w:t>
      </w:r>
      <w:hyperlink r:id="rId201" w:history="1">
        <w:r w:rsidRPr="00F379B1">
          <w:rPr>
            <w:rStyle w:val="Hyperlink"/>
            <w:rFonts w:ascii="iCiel Avenir LT Std 35 Light" w:hAnsi="iCiel Avenir LT Std 35 Light"/>
            <w:i/>
            <w:iCs/>
            <w:sz w:val="22"/>
            <w:szCs w:val="22"/>
          </w:rPr>
          <w:t>BUV Student Community</w:t>
        </w:r>
      </w:hyperlink>
      <w:r>
        <w:rPr>
          <w:rFonts w:ascii="iCiel Avenir LT Std 35 Light" w:hAnsi="iCiel Avenir LT Std 35 Light"/>
          <w:i/>
          <w:iCs/>
          <w:sz w:val="22"/>
          <w:szCs w:val="22"/>
        </w:rPr>
        <w:t xml:space="preserve"> </w:t>
      </w:r>
      <w:r w:rsidRPr="00CA65A2">
        <w:rPr>
          <w:rFonts w:ascii="iCiel Avenir LT Std 35 Light" w:hAnsi="iCiel Avenir LT Std 35 Light"/>
          <w:i/>
          <w:iCs/>
          <w:sz w:val="22"/>
          <w:szCs w:val="22"/>
        </w:rPr>
        <w:t xml:space="preserve">và các </w:t>
      </w:r>
      <w:hyperlink r:id="rId202" w:history="1">
        <w:r w:rsidRPr="00F379B1">
          <w:rPr>
            <w:rStyle w:val="Hyperlink"/>
            <w:rFonts w:ascii="iCiel Avenir LT Std 35 Light" w:hAnsi="iCiel Avenir LT Std 35 Light"/>
            <w:i/>
            <w:iCs/>
            <w:sz w:val="22"/>
            <w:szCs w:val="22"/>
          </w:rPr>
          <w:t>Câu lạc bộ của BUV</w:t>
        </w:r>
      </w:hyperlink>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nh</w:t>
      </w:r>
      <w:r w:rsidRPr="00CA65A2">
        <w:rPr>
          <w:rFonts w:ascii="iCiel Avenir LT Std 35 Light" w:hAnsi="iCiel Avenir LT Std 35 Light" w:cs="Calibri"/>
          <w:i/>
          <w:iCs/>
          <w:sz w:val="22"/>
          <w:szCs w:val="22"/>
        </w:rPr>
        <w:t>ữ</w:t>
      </w:r>
      <w:r w:rsidRPr="00CA65A2">
        <w:rPr>
          <w:rFonts w:ascii="iCiel Avenir LT Std 35 Light" w:hAnsi="iCiel Avenir LT Std 35 Light"/>
          <w:i/>
          <w:iCs/>
          <w:sz w:val="22"/>
          <w:szCs w:val="22"/>
        </w:rPr>
        <w:t>ng thông tin và thông báo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ác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ng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dành cho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ên BUV.</w:t>
      </w:r>
    </w:p>
    <w:p w14:paraId="7FB7ED2C" w14:textId="77777777" w:rsidR="00EB3139" w:rsidRPr="00766E73" w:rsidRDefault="00EB3139" w:rsidP="00766E73">
      <w:pPr>
        <w:ind w:firstLine="0"/>
        <w:rPr>
          <w:rFonts w:ascii="iCiel Avenir LT Std 35 Light" w:hAnsi="iCiel Avenir LT Std 35 Light"/>
          <w:i/>
          <w:iCs/>
          <w:lang w:val="en-GB"/>
        </w:rPr>
      </w:pPr>
    </w:p>
    <w:sectPr w:rsidR="00EB3139" w:rsidRPr="00766E73" w:rsidSect="00A75745">
      <w:headerReference w:type="default" r:id="rId203"/>
      <w:footerReference w:type="default" r:id="rId204"/>
      <w:pgSz w:w="11906" w:h="16838" w:code="9"/>
      <w:pgMar w:top="2092" w:right="1045" w:bottom="1440" w:left="938" w:header="0" w:footer="13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D7212E" w14:textId="77777777" w:rsidR="00A75745" w:rsidRDefault="00A75745">
      <w:r>
        <w:separator/>
      </w:r>
    </w:p>
  </w:endnote>
  <w:endnote w:type="continuationSeparator" w:id="0">
    <w:p w14:paraId="4D45AE2A" w14:textId="77777777" w:rsidR="00A75745" w:rsidRDefault="00A757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Brandon Grotesque Bold">
    <w:panose1 w:val="020B0803020203060202"/>
    <w:charset w:val="00"/>
    <w:family w:val="swiss"/>
    <w:notTrueType/>
    <w:pitch w:val="variable"/>
    <w:sig w:usb0="A00000EF" w:usb1="5000205B" w:usb2="00000000" w:usb3="00000000" w:csb0="0000019B"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venir Next LT Pro">
    <w:altName w:val="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iCiel Avenir LT Std 35 Light">
    <w:panose1 w:val="020B0402020203020204"/>
    <w:charset w:val="00"/>
    <w:family w:val="swiss"/>
    <w:pitch w:val="variable"/>
    <w:sig w:usb0="A00000EF" w:usb1="5000204A" w:usb2="00000000" w:usb3="00000000" w:csb0="00000101" w:csb1="00000000"/>
  </w:font>
  <w:font w:name="Segoe UI">
    <w:panose1 w:val="020B0502040204020203"/>
    <w:charset w:val="00"/>
    <w:family w:val="swiss"/>
    <w:pitch w:val="variable"/>
    <w:sig w:usb0="E4002EFF" w:usb1="C000E47F" w:usb2="00000009" w:usb3="00000000" w:csb0="000001FF" w:csb1="00000000"/>
  </w:font>
  <w:font w:name="Avenir LT Std 35 Light">
    <w:panose1 w:val="020B0402020203020204"/>
    <w:charset w:val="00"/>
    <w:family w:val="swiss"/>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iCiel Avenir LT Std 45 Book">
    <w:panose1 w:val="020B0502020203020204"/>
    <w:charset w:val="00"/>
    <w:family w:val="swiss"/>
    <w:pitch w:val="variable"/>
    <w:sig w:usb0="A00000EF" w:usb1="5000204A" w:usb2="00000000" w:usb3="00000000" w:csb0="0000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35F4" w14:textId="7103102A" w:rsidR="003E2FF1" w:rsidRPr="00392BF9" w:rsidRDefault="00BF43A2" w:rsidP="00392BF9">
    <w:pPr>
      <w:pStyle w:val="Footer"/>
      <w:ind w:right="-319"/>
      <w:jc w:val="right"/>
      <w:rPr>
        <w:rFonts w:ascii="Avenir Next LT Pro" w:hAnsi="Avenir Next LT Pro"/>
        <w:sz w:val="20"/>
        <w:szCs w:val="20"/>
      </w:rPr>
    </w:pPr>
    <w:r w:rsidRPr="00392BF9">
      <w:rPr>
        <w:rFonts w:ascii="Avenir Next LT Pro" w:hAnsi="Avenir Next LT Pro"/>
        <w:noProof/>
        <w:sz w:val="20"/>
        <w:szCs w:val="20"/>
      </w:rPr>
      <mc:AlternateContent>
        <mc:Choice Requires="wps">
          <w:drawing>
            <wp:anchor distT="0" distB="0" distL="114300" distR="114300" simplePos="0" relativeHeight="251671552" behindDoc="0" locked="0" layoutInCell="1" allowOverlap="1" wp14:anchorId="434C6AA7" wp14:editId="75001A82">
              <wp:simplePos x="0" y="0"/>
              <wp:positionH relativeFrom="column">
                <wp:posOffset>-290830</wp:posOffset>
              </wp:positionH>
              <wp:positionV relativeFrom="paragraph">
                <wp:posOffset>199390</wp:posOffset>
              </wp:positionV>
              <wp:extent cx="3825240" cy="838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5240" cy="838200"/>
                      </a:xfrm>
                      <a:prstGeom prst="rect">
                        <a:avLst/>
                      </a:prstGeom>
                      <a:noFill/>
                      <a:ln w="6350">
                        <a:noFill/>
                      </a:ln>
                    </wps:spPr>
                    <wps:txbx>
                      <w:txbxContent>
                        <w:p w14:paraId="78CC97C5" w14:textId="76717801" w:rsidR="00CE0E29" w:rsidRPr="006E365F" w:rsidRDefault="00BF43A2" w:rsidP="006F68CC">
                          <w:pPr>
                            <w:ind w:firstLine="0"/>
                            <w:rPr>
                              <w:rFonts w:ascii="Brandon Grotesque Bold" w:hAnsi="Brandon Grotesque Bold"/>
                              <w:b/>
                              <w:bCs/>
                              <w:sz w:val="18"/>
                              <w:szCs w:val="18"/>
                            </w:rPr>
                          </w:pPr>
                          <w:r w:rsidRPr="006E365F">
                            <w:rPr>
                              <w:rFonts w:ascii="Brandon Grotesque Bold" w:hAnsi="Brandon Grotesque Bold"/>
                              <w:b/>
                              <w:bCs/>
                              <w:sz w:val="18"/>
                              <w:szCs w:val="18"/>
                            </w:rPr>
                            <w:t>BUV</w:t>
                          </w:r>
                          <w:r w:rsidR="003C1948">
                            <w:rPr>
                              <w:rFonts w:ascii="Brandon Grotesque Bold" w:hAnsi="Brandon Grotesque Bold"/>
                              <w:b/>
                              <w:bCs/>
                              <w:sz w:val="18"/>
                              <w:szCs w:val="18"/>
                            </w:rPr>
                            <w:t>-</w:t>
                          </w:r>
                          <w:r w:rsidRPr="006E365F">
                            <w:rPr>
                              <w:rFonts w:ascii="Brandon Grotesque Bold" w:hAnsi="Brandon Grotesque Bold"/>
                              <w:b/>
                              <w:bCs/>
                              <w:sz w:val="18"/>
                              <w:szCs w:val="18"/>
                            </w:rPr>
                            <w:t>Students and Parents’ Frequently Asked Questions 202</w:t>
                          </w:r>
                          <w:r w:rsidR="00C607F3">
                            <w:rPr>
                              <w:rFonts w:ascii="Brandon Grotesque Bold" w:hAnsi="Brandon Grotesque Bold"/>
                              <w:b/>
                              <w:bCs/>
                              <w:sz w:val="18"/>
                              <w:szCs w:val="18"/>
                            </w:rPr>
                            <w:t>4</w:t>
                          </w:r>
                          <w:r w:rsidRPr="006E365F">
                            <w:rPr>
                              <w:rFonts w:ascii="Brandon Grotesque Bold" w:hAnsi="Brandon Grotesque Bold"/>
                              <w:b/>
                              <w:bCs/>
                              <w:sz w:val="18"/>
                              <w:szCs w:val="18"/>
                            </w:rPr>
                            <w:t xml:space="preserve"> (V</w:t>
                          </w:r>
                          <w:r w:rsidR="001018AC">
                            <w:rPr>
                              <w:rFonts w:ascii="Brandon Grotesque Bold" w:hAnsi="Brandon Grotesque Bold"/>
                              <w:b/>
                              <w:bCs/>
                              <w:sz w:val="18"/>
                              <w:szCs w:val="18"/>
                            </w:rPr>
                            <w:t>4</w:t>
                          </w:r>
                          <w:r w:rsidRPr="006E365F">
                            <w:rPr>
                              <w:rFonts w:ascii="Brandon Grotesque Bold" w:hAnsi="Brandon Grotesque Bold"/>
                              <w:b/>
                              <w:bCs/>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C6AA7" id="_x0000_t202" coordsize="21600,21600" o:spt="202" path="m,l,21600r21600,l21600,xe">
              <v:stroke joinstyle="miter"/>
              <v:path gradientshapeok="t" o:connecttype="rect"/>
            </v:shapetype>
            <v:shape id="Text Box 1" o:spid="_x0000_s1027" type="#_x0000_t202" style="position:absolute;left:0;text-align:left;margin-left:-22.9pt;margin-top:15.7pt;width:301.2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" filled="f" stroked="f" strokeweight=".5pt">
              <v:textbox>
                <w:txbxContent>
                  <w:p w14:paraId="78CC97C5" w14:textId="76717801" w:rsidR="00CE0E29" w:rsidRPr="006E365F" w:rsidRDefault="00BF43A2" w:rsidP="006F68CC">
                    <w:pPr>
                      <w:ind w:firstLine="0"/>
                      <w:rPr>
                        <w:rFonts w:ascii="Brandon Grotesque Bold" w:hAnsi="Brandon Grotesque Bold"/>
                        <w:b/>
                        <w:bCs/>
                        <w:sz w:val="18"/>
                        <w:szCs w:val="18"/>
                      </w:rPr>
                    </w:pPr>
                    <w:r w:rsidRPr="006E365F">
                      <w:rPr>
                        <w:rFonts w:ascii="Brandon Grotesque Bold" w:hAnsi="Brandon Grotesque Bold"/>
                        <w:b/>
                        <w:bCs/>
                        <w:sz w:val="18"/>
                        <w:szCs w:val="18"/>
                      </w:rPr>
                      <w:t>BUV</w:t>
                    </w:r>
                    <w:r w:rsidR="003C1948">
                      <w:rPr>
                        <w:rFonts w:ascii="Brandon Grotesque Bold" w:hAnsi="Brandon Grotesque Bold"/>
                        <w:b/>
                        <w:bCs/>
                        <w:sz w:val="18"/>
                        <w:szCs w:val="18"/>
                      </w:rPr>
                      <w:t>-</w:t>
                    </w:r>
                    <w:r w:rsidRPr="006E365F">
                      <w:rPr>
                        <w:rFonts w:ascii="Brandon Grotesque Bold" w:hAnsi="Brandon Grotesque Bold"/>
                        <w:b/>
                        <w:bCs/>
                        <w:sz w:val="18"/>
                        <w:szCs w:val="18"/>
                      </w:rPr>
                      <w:t>Students and Parents’ Frequently Asked Questions 202</w:t>
                    </w:r>
                    <w:r w:rsidR="00C607F3">
                      <w:rPr>
                        <w:rFonts w:ascii="Brandon Grotesque Bold" w:hAnsi="Brandon Grotesque Bold"/>
                        <w:b/>
                        <w:bCs/>
                        <w:sz w:val="18"/>
                        <w:szCs w:val="18"/>
                      </w:rPr>
                      <w:t>4</w:t>
                    </w:r>
                    <w:r w:rsidRPr="006E365F">
                      <w:rPr>
                        <w:rFonts w:ascii="Brandon Grotesque Bold" w:hAnsi="Brandon Grotesque Bold"/>
                        <w:b/>
                        <w:bCs/>
                        <w:sz w:val="18"/>
                        <w:szCs w:val="18"/>
                      </w:rPr>
                      <w:t xml:space="preserve"> (V</w:t>
                    </w:r>
                    <w:r w:rsidR="001018AC">
                      <w:rPr>
                        <w:rFonts w:ascii="Brandon Grotesque Bold" w:hAnsi="Brandon Grotesque Bold"/>
                        <w:b/>
                        <w:bCs/>
                        <w:sz w:val="18"/>
                        <w:szCs w:val="18"/>
                      </w:rPr>
                      <w:t>4</w:t>
                    </w:r>
                    <w:r w:rsidRPr="006E365F">
                      <w:rPr>
                        <w:rFonts w:ascii="Brandon Grotesque Bold" w:hAnsi="Brandon Grotesque Bold"/>
                        <w:b/>
                        <w:bCs/>
                        <w:sz w:val="18"/>
                        <w:szCs w:val="18"/>
                      </w:rPr>
                      <w:t>)</w:t>
                    </w:r>
                  </w:p>
                </w:txbxContent>
              </v:textbox>
            </v:shape>
          </w:pict>
        </mc:Fallback>
      </mc:AlternateContent>
    </w:r>
    <w:sdt>
      <w:sdtPr>
        <w:rPr>
          <w:rFonts w:ascii="Avenir Next LT Pro" w:hAnsi="Avenir Next LT Pro"/>
          <w:sz w:val="20"/>
          <w:szCs w:val="20"/>
        </w:rPr>
        <w:id w:val="1198895003"/>
        <w:docPartObj>
          <w:docPartGallery w:val="Page Numbers (Bottom of Page)"/>
          <w:docPartUnique/>
        </w:docPartObj>
      </w:sdtPr>
      <w:sdtEndPr>
        <w:rPr>
          <w:noProof/>
        </w:rPr>
      </w:sdtEndPr>
      <w:sdtContent>
        <w:r w:rsidR="005D24DC" w:rsidRPr="00392BF9">
          <w:rPr>
            <w:rFonts w:ascii="Avenir Next LT Pro" w:hAnsi="Avenir Next LT Pro"/>
            <w:sz w:val="20"/>
            <w:szCs w:val="20"/>
            <w:lang w:val="vi-VN"/>
          </w:rPr>
          <w:t xml:space="preserve"> </w:t>
        </w:r>
        <w:r w:rsidR="00840425" w:rsidRPr="00392BF9">
          <w:rPr>
            <w:rFonts w:ascii="Avenir Next LT Pro" w:hAnsi="Avenir Next LT Pro"/>
            <w:sz w:val="20"/>
            <w:szCs w:val="20"/>
          </w:rPr>
          <w:fldChar w:fldCharType="begin"/>
        </w:r>
        <w:r w:rsidR="00840425" w:rsidRPr="00392BF9">
          <w:rPr>
            <w:rFonts w:ascii="Avenir Next LT Pro" w:hAnsi="Avenir Next LT Pro"/>
            <w:sz w:val="20"/>
            <w:szCs w:val="20"/>
          </w:rPr>
          <w:instrText xml:space="preserve"> PAGE   \* MERGEFORMAT </w:instrText>
        </w:r>
        <w:r w:rsidR="00840425" w:rsidRPr="00392BF9">
          <w:rPr>
            <w:rFonts w:ascii="Avenir Next LT Pro" w:hAnsi="Avenir Next LT Pro"/>
            <w:sz w:val="20"/>
            <w:szCs w:val="20"/>
          </w:rPr>
          <w:fldChar w:fldCharType="separate"/>
        </w:r>
        <w:r w:rsidR="00C93D4D" w:rsidRPr="00392BF9">
          <w:rPr>
            <w:rFonts w:ascii="Avenir Next LT Pro" w:hAnsi="Avenir Next LT Pro"/>
            <w:noProof/>
            <w:sz w:val="20"/>
            <w:szCs w:val="20"/>
          </w:rPr>
          <w:t>3</w:t>
        </w:r>
        <w:r w:rsidR="00840425" w:rsidRPr="00392BF9">
          <w:rPr>
            <w:rFonts w:ascii="Avenir Next LT Pro" w:hAnsi="Avenir Next LT Pro"/>
            <w:noProof/>
            <w:sz w:val="20"/>
            <w:szCs w:val="20"/>
          </w:rPr>
          <w:fldChar w:fldCharType="end"/>
        </w:r>
      </w:sdtContent>
    </w:sdt>
    <w:r w:rsidR="002D173E" w:rsidRPr="00392BF9">
      <w:rPr>
        <w:rFonts w:ascii="Avenir Next LT Pro" w:hAnsi="Avenir Next LT Pro"/>
        <w:noProof/>
        <w:sz w:val="20"/>
        <w:szCs w:val="20"/>
      </w:rPr>
      <w:drawing>
        <wp:anchor distT="0" distB="0" distL="114300" distR="114300" simplePos="0" relativeHeight="251666432" behindDoc="0" locked="0" layoutInCell="1" allowOverlap="1" wp14:anchorId="2F124F9B" wp14:editId="49609454">
          <wp:simplePos x="0" y="0"/>
          <wp:positionH relativeFrom="column">
            <wp:posOffset>-695484</wp:posOffset>
          </wp:positionH>
          <wp:positionV relativeFrom="paragraph">
            <wp:posOffset>220345</wp:posOffset>
          </wp:positionV>
          <wp:extent cx="7616507" cy="817880"/>
          <wp:effectExtent l="0" t="0" r="381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616507" cy="8178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BC7ECF" w14:textId="77777777" w:rsidR="00A75745" w:rsidRDefault="00A75745">
      <w:r>
        <w:t xml:space="preserve"> </w:t>
      </w:r>
      <w:r>
        <w:separator/>
      </w:r>
    </w:p>
  </w:footnote>
  <w:footnote w:type="continuationSeparator" w:id="0">
    <w:p w14:paraId="34AFB033" w14:textId="77777777" w:rsidR="00A75745" w:rsidRDefault="00A757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5F780" w14:textId="54430953" w:rsidR="003E2FF1" w:rsidRPr="00DB3E7A" w:rsidRDefault="003E79DD" w:rsidP="003E79DD">
    <w:pPr>
      <w:pStyle w:val="Header"/>
    </w:pPr>
    <w:r w:rsidRPr="00914832">
      <w:rPr>
        <w:rFonts w:ascii="Brandon Grotesque Bold" w:hAnsi="Brandon Grotesque Bold"/>
        <w:b/>
        <w:bCs/>
        <w:noProof/>
        <w:color w:val="FFFFFF" w:themeColor="background1"/>
        <w:sz w:val="40"/>
        <w:szCs w:val="40"/>
        <w:lang w:val="vi-VN"/>
      </w:rPr>
      <w:drawing>
        <wp:anchor distT="0" distB="0" distL="114300" distR="114300" simplePos="0" relativeHeight="251673600" behindDoc="1" locked="0" layoutInCell="1" allowOverlap="1" wp14:anchorId="132AB4F7" wp14:editId="2AC98B9F">
          <wp:simplePos x="0" y="0"/>
          <wp:positionH relativeFrom="page">
            <wp:align>left</wp:align>
          </wp:positionH>
          <wp:positionV relativeFrom="paragraph">
            <wp:posOffset>0</wp:posOffset>
          </wp:positionV>
          <wp:extent cx="7570470" cy="1007745"/>
          <wp:effectExtent l="0" t="0" r="0" b="1905"/>
          <wp:wrapNone/>
          <wp:docPr id="39" name="Picture 39" descr="A red white and blu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red white and blue fla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70470" cy="10077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072A"/>
    <w:multiLevelType w:val="multilevel"/>
    <w:tmpl w:val="E91EC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0D5184"/>
    <w:multiLevelType w:val="hybridMultilevel"/>
    <w:tmpl w:val="E22A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51BBD"/>
    <w:multiLevelType w:val="multilevel"/>
    <w:tmpl w:val="58FACB3A"/>
    <w:styleLink w:val="CurrentList1"/>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3" w15:restartNumberingAfterBreak="0">
    <w:nsid w:val="03673169"/>
    <w:multiLevelType w:val="hybridMultilevel"/>
    <w:tmpl w:val="3956E322"/>
    <w:lvl w:ilvl="0" w:tplc="3B0458FE">
      <w:start w:val="1"/>
      <w:numFmt w:val="decimal"/>
      <w:lvlText w:val="%1."/>
      <w:lvlJc w:val="left"/>
      <w:pPr>
        <w:ind w:left="1260" w:hanging="360"/>
      </w:pPr>
      <w:rPr>
        <w:rFonts w:hint="default"/>
        <w:b/>
        <w:bCs/>
        <w:i w:val="0"/>
        <w:iCs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 w15:restartNumberingAfterBreak="0">
    <w:nsid w:val="05D15A56"/>
    <w:multiLevelType w:val="hybridMultilevel"/>
    <w:tmpl w:val="AF12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1A2CEE"/>
    <w:multiLevelType w:val="hybridMultilevel"/>
    <w:tmpl w:val="A3A0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50141"/>
    <w:multiLevelType w:val="hybridMultilevel"/>
    <w:tmpl w:val="474492B6"/>
    <w:lvl w:ilvl="0" w:tplc="0409000F">
      <w:start w:val="1"/>
      <w:numFmt w:val="decimal"/>
      <w:lvlText w:val="%1."/>
      <w:lvlJc w:val="left"/>
      <w:pPr>
        <w:ind w:left="36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7" w15:restartNumberingAfterBreak="0">
    <w:nsid w:val="08571DF6"/>
    <w:multiLevelType w:val="hybridMultilevel"/>
    <w:tmpl w:val="4B6026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C21F4A"/>
    <w:multiLevelType w:val="hybridMultilevel"/>
    <w:tmpl w:val="4470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99AC66"/>
    <w:multiLevelType w:val="hybridMultilevel"/>
    <w:tmpl w:val="475E48B6"/>
    <w:lvl w:ilvl="0" w:tplc="0642787C">
      <w:start w:val="1"/>
      <w:numFmt w:val="bullet"/>
      <w:lvlText w:val=""/>
      <w:lvlJc w:val="left"/>
      <w:pPr>
        <w:ind w:left="1080" w:hanging="360"/>
      </w:pPr>
      <w:rPr>
        <w:rFonts w:ascii="Symbol" w:hAnsi="Symbol" w:hint="default"/>
      </w:rPr>
    </w:lvl>
    <w:lvl w:ilvl="1" w:tplc="BA1C780E">
      <w:start w:val="1"/>
      <w:numFmt w:val="bullet"/>
      <w:lvlText w:val="o"/>
      <w:lvlJc w:val="left"/>
      <w:pPr>
        <w:ind w:left="1800" w:hanging="360"/>
      </w:pPr>
      <w:rPr>
        <w:rFonts w:ascii="Courier New" w:hAnsi="Courier New" w:hint="default"/>
      </w:rPr>
    </w:lvl>
    <w:lvl w:ilvl="2" w:tplc="1C74EBBE">
      <w:start w:val="1"/>
      <w:numFmt w:val="bullet"/>
      <w:lvlText w:val=""/>
      <w:lvlJc w:val="left"/>
      <w:pPr>
        <w:ind w:left="2520" w:hanging="360"/>
      </w:pPr>
      <w:rPr>
        <w:rFonts w:ascii="Wingdings" w:hAnsi="Wingdings" w:hint="default"/>
      </w:rPr>
    </w:lvl>
    <w:lvl w:ilvl="3" w:tplc="8BCA6FC0">
      <w:start w:val="1"/>
      <w:numFmt w:val="bullet"/>
      <w:lvlText w:val=""/>
      <w:lvlJc w:val="left"/>
      <w:pPr>
        <w:ind w:left="3240" w:hanging="360"/>
      </w:pPr>
      <w:rPr>
        <w:rFonts w:ascii="Symbol" w:hAnsi="Symbol" w:hint="default"/>
      </w:rPr>
    </w:lvl>
    <w:lvl w:ilvl="4" w:tplc="8F540A3C">
      <w:start w:val="1"/>
      <w:numFmt w:val="bullet"/>
      <w:lvlText w:val="o"/>
      <w:lvlJc w:val="left"/>
      <w:pPr>
        <w:ind w:left="3960" w:hanging="360"/>
      </w:pPr>
      <w:rPr>
        <w:rFonts w:ascii="Courier New" w:hAnsi="Courier New" w:hint="default"/>
      </w:rPr>
    </w:lvl>
    <w:lvl w:ilvl="5" w:tplc="1C789A9C">
      <w:start w:val="1"/>
      <w:numFmt w:val="bullet"/>
      <w:lvlText w:val=""/>
      <w:lvlJc w:val="left"/>
      <w:pPr>
        <w:ind w:left="4680" w:hanging="360"/>
      </w:pPr>
      <w:rPr>
        <w:rFonts w:ascii="Wingdings" w:hAnsi="Wingdings" w:hint="default"/>
      </w:rPr>
    </w:lvl>
    <w:lvl w:ilvl="6" w:tplc="BE9C01C0">
      <w:start w:val="1"/>
      <w:numFmt w:val="bullet"/>
      <w:lvlText w:val=""/>
      <w:lvlJc w:val="left"/>
      <w:pPr>
        <w:ind w:left="5400" w:hanging="360"/>
      </w:pPr>
      <w:rPr>
        <w:rFonts w:ascii="Symbol" w:hAnsi="Symbol" w:hint="default"/>
      </w:rPr>
    </w:lvl>
    <w:lvl w:ilvl="7" w:tplc="8960C04E">
      <w:start w:val="1"/>
      <w:numFmt w:val="bullet"/>
      <w:lvlText w:val="o"/>
      <w:lvlJc w:val="left"/>
      <w:pPr>
        <w:ind w:left="6120" w:hanging="360"/>
      </w:pPr>
      <w:rPr>
        <w:rFonts w:ascii="Courier New" w:hAnsi="Courier New" w:hint="default"/>
      </w:rPr>
    </w:lvl>
    <w:lvl w:ilvl="8" w:tplc="FC46A710">
      <w:start w:val="1"/>
      <w:numFmt w:val="bullet"/>
      <w:lvlText w:val=""/>
      <w:lvlJc w:val="left"/>
      <w:pPr>
        <w:ind w:left="6840" w:hanging="360"/>
      </w:pPr>
      <w:rPr>
        <w:rFonts w:ascii="Wingdings" w:hAnsi="Wingdings" w:hint="default"/>
      </w:rPr>
    </w:lvl>
  </w:abstractNum>
  <w:abstractNum w:abstractNumId="10" w15:restartNumberingAfterBreak="0">
    <w:nsid w:val="100AA08E"/>
    <w:multiLevelType w:val="hybridMultilevel"/>
    <w:tmpl w:val="3BFC89C6"/>
    <w:lvl w:ilvl="0" w:tplc="F97CBFB6">
      <w:start w:val="1"/>
      <w:numFmt w:val="bullet"/>
      <w:lvlText w:val=""/>
      <w:lvlJc w:val="left"/>
      <w:pPr>
        <w:ind w:left="1080" w:hanging="360"/>
      </w:pPr>
      <w:rPr>
        <w:rFonts w:ascii="Symbol" w:hAnsi="Symbol" w:hint="default"/>
      </w:rPr>
    </w:lvl>
    <w:lvl w:ilvl="1" w:tplc="1F8E0C90">
      <w:start w:val="1"/>
      <w:numFmt w:val="bullet"/>
      <w:lvlText w:val="o"/>
      <w:lvlJc w:val="left"/>
      <w:pPr>
        <w:ind w:left="1800" w:hanging="360"/>
      </w:pPr>
      <w:rPr>
        <w:rFonts w:ascii="Courier New" w:hAnsi="Courier New" w:hint="default"/>
      </w:rPr>
    </w:lvl>
    <w:lvl w:ilvl="2" w:tplc="4014B246">
      <w:start w:val="1"/>
      <w:numFmt w:val="bullet"/>
      <w:lvlText w:val=""/>
      <w:lvlJc w:val="left"/>
      <w:pPr>
        <w:ind w:left="2520" w:hanging="360"/>
      </w:pPr>
      <w:rPr>
        <w:rFonts w:ascii="Wingdings" w:hAnsi="Wingdings" w:hint="default"/>
      </w:rPr>
    </w:lvl>
    <w:lvl w:ilvl="3" w:tplc="B1C440EE">
      <w:start w:val="1"/>
      <w:numFmt w:val="bullet"/>
      <w:lvlText w:val=""/>
      <w:lvlJc w:val="left"/>
      <w:pPr>
        <w:ind w:left="3240" w:hanging="360"/>
      </w:pPr>
      <w:rPr>
        <w:rFonts w:ascii="Symbol" w:hAnsi="Symbol" w:hint="default"/>
      </w:rPr>
    </w:lvl>
    <w:lvl w:ilvl="4" w:tplc="37C8736C">
      <w:start w:val="1"/>
      <w:numFmt w:val="bullet"/>
      <w:lvlText w:val="o"/>
      <w:lvlJc w:val="left"/>
      <w:pPr>
        <w:ind w:left="3960" w:hanging="360"/>
      </w:pPr>
      <w:rPr>
        <w:rFonts w:ascii="Courier New" w:hAnsi="Courier New" w:hint="default"/>
      </w:rPr>
    </w:lvl>
    <w:lvl w:ilvl="5" w:tplc="5658FAFC">
      <w:start w:val="1"/>
      <w:numFmt w:val="bullet"/>
      <w:lvlText w:val=""/>
      <w:lvlJc w:val="left"/>
      <w:pPr>
        <w:ind w:left="4680" w:hanging="360"/>
      </w:pPr>
      <w:rPr>
        <w:rFonts w:ascii="Wingdings" w:hAnsi="Wingdings" w:hint="default"/>
      </w:rPr>
    </w:lvl>
    <w:lvl w:ilvl="6" w:tplc="16E49FEE">
      <w:start w:val="1"/>
      <w:numFmt w:val="bullet"/>
      <w:lvlText w:val=""/>
      <w:lvlJc w:val="left"/>
      <w:pPr>
        <w:ind w:left="5400" w:hanging="360"/>
      </w:pPr>
      <w:rPr>
        <w:rFonts w:ascii="Symbol" w:hAnsi="Symbol" w:hint="default"/>
      </w:rPr>
    </w:lvl>
    <w:lvl w:ilvl="7" w:tplc="E40060F6">
      <w:start w:val="1"/>
      <w:numFmt w:val="bullet"/>
      <w:lvlText w:val="o"/>
      <w:lvlJc w:val="left"/>
      <w:pPr>
        <w:ind w:left="6120" w:hanging="360"/>
      </w:pPr>
      <w:rPr>
        <w:rFonts w:ascii="Courier New" w:hAnsi="Courier New" w:hint="default"/>
      </w:rPr>
    </w:lvl>
    <w:lvl w:ilvl="8" w:tplc="1BB45246">
      <w:start w:val="1"/>
      <w:numFmt w:val="bullet"/>
      <w:lvlText w:val=""/>
      <w:lvlJc w:val="left"/>
      <w:pPr>
        <w:ind w:left="6840" w:hanging="360"/>
      </w:pPr>
      <w:rPr>
        <w:rFonts w:ascii="Wingdings" w:hAnsi="Wingdings" w:hint="default"/>
      </w:rPr>
    </w:lvl>
  </w:abstractNum>
  <w:abstractNum w:abstractNumId="11" w15:restartNumberingAfterBreak="0">
    <w:nsid w:val="114C1354"/>
    <w:multiLevelType w:val="hybridMultilevel"/>
    <w:tmpl w:val="81225E1C"/>
    <w:lvl w:ilvl="0" w:tplc="AB205920">
      <w:start w:val="1"/>
      <w:numFmt w:val="bullet"/>
      <w:lvlText w:val="-"/>
      <w:lvlJc w:val="left"/>
      <w:pPr>
        <w:ind w:left="1080" w:hanging="360"/>
      </w:pPr>
      <w:rPr>
        <w:rFonts w:ascii="Aptos" w:hAnsi="Aptos" w:hint="default"/>
      </w:rPr>
    </w:lvl>
    <w:lvl w:ilvl="1" w:tplc="7C94A3BC">
      <w:start w:val="1"/>
      <w:numFmt w:val="bullet"/>
      <w:lvlText w:val="o"/>
      <w:lvlJc w:val="left"/>
      <w:pPr>
        <w:ind w:left="1800" w:hanging="360"/>
      </w:pPr>
      <w:rPr>
        <w:rFonts w:ascii="Courier New" w:hAnsi="Courier New" w:hint="default"/>
      </w:rPr>
    </w:lvl>
    <w:lvl w:ilvl="2" w:tplc="E6028DFC">
      <w:start w:val="1"/>
      <w:numFmt w:val="bullet"/>
      <w:lvlText w:val=""/>
      <w:lvlJc w:val="left"/>
      <w:pPr>
        <w:ind w:left="2520" w:hanging="360"/>
      </w:pPr>
      <w:rPr>
        <w:rFonts w:ascii="Wingdings" w:hAnsi="Wingdings" w:hint="default"/>
      </w:rPr>
    </w:lvl>
    <w:lvl w:ilvl="3" w:tplc="A0E86BE4">
      <w:start w:val="1"/>
      <w:numFmt w:val="bullet"/>
      <w:lvlText w:val=""/>
      <w:lvlJc w:val="left"/>
      <w:pPr>
        <w:ind w:left="3240" w:hanging="360"/>
      </w:pPr>
      <w:rPr>
        <w:rFonts w:ascii="Symbol" w:hAnsi="Symbol" w:hint="default"/>
      </w:rPr>
    </w:lvl>
    <w:lvl w:ilvl="4" w:tplc="A4388866">
      <w:start w:val="1"/>
      <w:numFmt w:val="bullet"/>
      <w:lvlText w:val="o"/>
      <w:lvlJc w:val="left"/>
      <w:pPr>
        <w:ind w:left="3960" w:hanging="360"/>
      </w:pPr>
      <w:rPr>
        <w:rFonts w:ascii="Courier New" w:hAnsi="Courier New" w:hint="default"/>
      </w:rPr>
    </w:lvl>
    <w:lvl w:ilvl="5" w:tplc="461402AE">
      <w:start w:val="1"/>
      <w:numFmt w:val="bullet"/>
      <w:lvlText w:val=""/>
      <w:lvlJc w:val="left"/>
      <w:pPr>
        <w:ind w:left="4680" w:hanging="360"/>
      </w:pPr>
      <w:rPr>
        <w:rFonts w:ascii="Wingdings" w:hAnsi="Wingdings" w:hint="default"/>
      </w:rPr>
    </w:lvl>
    <w:lvl w:ilvl="6" w:tplc="334EBB54">
      <w:start w:val="1"/>
      <w:numFmt w:val="bullet"/>
      <w:lvlText w:val=""/>
      <w:lvlJc w:val="left"/>
      <w:pPr>
        <w:ind w:left="5400" w:hanging="360"/>
      </w:pPr>
      <w:rPr>
        <w:rFonts w:ascii="Symbol" w:hAnsi="Symbol" w:hint="default"/>
      </w:rPr>
    </w:lvl>
    <w:lvl w:ilvl="7" w:tplc="FAA070DA">
      <w:start w:val="1"/>
      <w:numFmt w:val="bullet"/>
      <w:lvlText w:val="o"/>
      <w:lvlJc w:val="left"/>
      <w:pPr>
        <w:ind w:left="6120" w:hanging="360"/>
      </w:pPr>
      <w:rPr>
        <w:rFonts w:ascii="Courier New" w:hAnsi="Courier New" w:hint="default"/>
      </w:rPr>
    </w:lvl>
    <w:lvl w:ilvl="8" w:tplc="CD7CCD86">
      <w:start w:val="1"/>
      <w:numFmt w:val="bullet"/>
      <w:lvlText w:val=""/>
      <w:lvlJc w:val="left"/>
      <w:pPr>
        <w:ind w:left="6840" w:hanging="360"/>
      </w:pPr>
      <w:rPr>
        <w:rFonts w:ascii="Wingdings" w:hAnsi="Wingdings" w:hint="default"/>
      </w:rPr>
    </w:lvl>
  </w:abstractNum>
  <w:abstractNum w:abstractNumId="12" w15:restartNumberingAfterBreak="0">
    <w:nsid w:val="1200466E"/>
    <w:multiLevelType w:val="hybridMultilevel"/>
    <w:tmpl w:val="5AAC11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0C58F8"/>
    <w:multiLevelType w:val="hybridMultilevel"/>
    <w:tmpl w:val="38161996"/>
    <w:lvl w:ilvl="0" w:tplc="04090005">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13252697"/>
    <w:multiLevelType w:val="hybridMultilevel"/>
    <w:tmpl w:val="6646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41A6236"/>
    <w:multiLevelType w:val="hybridMultilevel"/>
    <w:tmpl w:val="0442D2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67839C4"/>
    <w:multiLevelType w:val="hybridMultilevel"/>
    <w:tmpl w:val="A92806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EF43EA"/>
    <w:multiLevelType w:val="hybridMultilevel"/>
    <w:tmpl w:val="4D56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2A0F13"/>
    <w:multiLevelType w:val="hybridMultilevel"/>
    <w:tmpl w:val="1B9A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7D4838"/>
    <w:multiLevelType w:val="hybridMultilevel"/>
    <w:tmpl w:val="7AFC9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4685D92"/>
    <w:multiLevelType w:val="hybridMultilevel"/>
    <w:tmpl w:val="F508B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863C29"/>
    <w:multiLevelType w:val="hybridMultilevel"/>
    <w:tmpl w:val="6C36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345909"/>
    <w:multiLevelType w:val="hybridMultilevel"/>
    <w:tmpl w:val="FF840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862105"/>
    <w:multiLevelType w:val="hybridMultilevel"/>
    <w:tmpl w:val="C6100D3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4" w15:restartNumberingAfterBreak="0">
    <w:nsid w:val="2B784E04"/>
    <w:multiLevelType w:val="hybridMultilevel"/>
    <w:tmpl w:val="2758B166"/>
    <w:lvl w:ilvl="0" w:tplc="D89A28F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5" w15:restartNumberingAfterBreak="0">
    <w:nsid w:val="2E8B4C1E"/>
    <w:multiLevelType w:val="hybridMultilevel"/>
    <w:tmpl w:val="F86AC22C"/>
    <w:lvl w:ilvl="0" w:tplc="AA923F2A">
      <w:start w:val="12"/>
      <w:numFmt w:val="decimal"/>
      <w:lvlText w:val="%1."/>
      <w:lvlJc w:val="left"/>
      <w:pPr>
        <w:ind w:left="1440" w:hanging="360"/>
      </w:pPr>
      <w:rPr>
        <w:rFonts w:hint="default"/>
        <w:b/>
        <w:bCs/>
        <w:i w:val="0"/>
        <w:i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2F7F4648"/>
    <w:multiLevelType w:val="hybridMultilevel"/>
    <w:tmpl w:val="82B4AB52"/>
    <w:lvl w:ilvl="0" w:tplc="F336E970">
      <w:start w:val="1"/>
      <w:numFmt w:val="bullet"/>
      <w:lvlText w:val=""/>
      <w:lvlJc w:val="left"/>
      <w:pPr>
        <w:ind w:left="1080" w:hanging="360"/>
      </w:pPr>
      <w:rPr>
        <w:rFonts w:ascii="Symbol" w:hAnsi="Symbol" w:hint="default"/>
      </w:rPr>
    </w:lvl>
    <w:lvl w:ilvl="1" w:tplc="2D149E30">
      <w:start w:val="1"/>
      <w:numFmt w:val="bullet"/>
      <w:lvlText w:val="o"/>
      <w:lvlJc w:val="left"/>
      <w:pPr>
        <w:ind w:left="1800" w:hanging="360"/>
      </w:pPr>
      <w:rPr>
        <w:rFonts w:ascii="Courier New" w:hAnsi="Courier New" w:hint="default"/>
      </w:rPr>
    </w:lvl>
    <w:lvl w:ilvl="2" w:tplc="0E183314">
      <w:start w:val="1"/>
      <w:numFmt w:val="bullet"/>
      <w:lvlText w:val=""/>
      <w:lvlJc w:val="left"/>
      <w:pPr>
        <w:ind w:left="2520" w:hanging="360"/>
      </w:pPr>
      <w:rPr>
        <w:rFonts w:ascii="Wingdings" w:hAnsi="Wingdings" w:hint="default"/>
      </w:rPr>
    </w:lvl>
    <w:lvl w:ilvl="3" w:tplc="E8B61652">
      <w:start w:val="1"/>
      <w:numFmt w:val="bullet"/>
      <w:lvlText w:val=""/>
      <w:lvlJc w:val="left"/>
      <w:pPr>
        <w:ind w:left="3240" w:hanging="360"/>
      </w:pPr>
      <w:rPr>
        <w:rFonts w:ascii="Symbol" w:hAnsi="Symbol" w:hint="default"/>
      </w:rPr>
    </w:lvl>
    <w:lvl w:ilvl="4" w:tplc="9BEC2BEE">
      <w:start w:val="1"/>
      <w:numFmt w:val="bullet"/>
      <w:lvlText w:val="o"/>
      <w:lvlJc w:val="left"/>
      <w:pPr>
        <w:ind w:left="3960" w:hanging="360"/>
      </w:pPr>
      <w:rPr>
        <w:rFonts w:ascii="Courier New" w:hAnsi="Courier New" w:hint="default"/>
      </w:rPr>
    </w:lvl>
    <w:lvl w:ilvl="5" w:tplc="922AF74E">
      <w:start w:val="1"/>
      <w:numFmt w:val="bullet"/>
      <w:lvlText w:val=""/>
      <w:lvlJc w:val="left"/>
      <w:pPr>
        <w:ind w:left="4680" w:hanging="360"/>
      </w:pPr>
      <w:rPr>
        <w:rFonts w:ascii="Wingdings" w:hAnsi="Wingdings" w:hint="default"/>
      </w:rPr>
    </w:lvl>
    <w:lvl w:ilvl="6" w:tplc="083663A4">
      <w:start w:val="1"/>
      <w:numFmt w:val="bullet"/>
      <w:lvlText w:val=""/>
      <w:lvlJc w:val="left"/>
      <w:pPr>
        <w:ind w:left="5400" w:hanging="360"/>
      </w:pPr>
      <w:rPr>
        <w:rFonts w:ascii="Symbol" w:hAnsi="Symbol" w:hint="default"/>
      </w:rPr>
    </w:lvl>
    <w:lvl w:ilvl="7" w:tplc="EF9A75CA">
      <w:start w:val="1"/>
      <w:numFmt w:val="bullet"/>
      <w:lvlText w:val="o"/>
      <w:lvlJc w:val="left"/>
      <w:pPr>
        <w:ind w:left="6120" w:hanging="360"/>
      </w:pPr>
      <w:rPr>
        <w:rFonts w:ascii="Courier New" w:hAnsi="Courier New" w:hint="default"/>
      </w:rPr>
    </w:lvl>
    <w:lvl w:ilvl="8" w:tplc="42926DA2">
      <w:start w:val="1"/>
      <w:numFmt w:val="bullet"/>
      <w:lvlText w:val=""/>
      <w:lvlJc w:val="left"/>
      <w:pPr>
        <w:ind w:left="6840" w:hanging="360"/>
      </w:pPr>
      <w:rPr>
        <w:rFonts w:ascii="Wingdings" w:hAnsi="Wingdings" w:hint="default"/>
      </w:rPr>
    </w:lvl>
  </w:abstractNum>
  <w:abstractNum w:abstractNumId="27" w15:restartNumberingAfterBreak="0">
    <w:nsid w:val="300E3C30"/>
    <w:multiLevelType w:val="hybridMultilevel"/>
    <w:tmpl w:val="82D6CCB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0AD09B7"/>
    <w:multiLevelType w:val="hybridMultilevel"/>
    <w:tmpl w:val="CC0464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0FB3ACA"/>
    <w:multiLevelType w:val="hybridMultilevel"/>
    <w:tmpl w:val="3C4A3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8C50B5"/>
    <w:multiLevelType w:val="hybridMultilevel"/>
    <w:tmpl w:val="1006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96307A"/>
    <w:multiLevelType w:val="hybridMultilevel"/>
    <w:tmpl w:val="07D2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A20D6A"/>
    <w:multiLevelType w:val="hybridMultilevel"/>
    <w:tmpl w:val="7B165AE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3" w15:restartNumberingAfterBreak="0">
    <w:nsid w:val="366919E9"/>
    <w:multiLevelType w:val="hybridMultilevel"/>
    <w:tmpl w:val="65AAB8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8572518"/>
    <w:multiLevelType w:val="hybridMultilevel"/>
    <w:tmpl w:val="2C065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8CA557B"/>
    <w:multiLevelType w:val="hybridMultilevel"/>
    <w:tmpl w:val="548E5834"/>
    <w:lvl w:ilvl="0" w:tplc="E708BBD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8FA1EE2"/>
    <w:multiLevelType w:val="hybridMultilevel"/>
    <w:tmpl w:val="7C6CAFF0"/>
    <w:lvl w:ilvl="0" w:tplc="0FC20C1A">
      <w:start w:val="1"/>
      <w:numFmt w:val="upperRoman"/>
      <w:lvlText w:val="%1."/>
      <w:lvlJc w:val="left"/>
      <w:pPr>
        <w:ind w:left="720" w:hanging="720"/>
      </w:pPr>
      <w:rPr>
        <w:rFonts w:hint="default"/>
        <w:b/>
        <w:bCs w:val="0"/>
        <w:sz w:val="32"/>
        <w:szCs w:val="32"/>
      </w:rPr>
    </w:lvl>
    <w:lvl w:ilvl="1" w:tplc="04090019">
      <w:start w:val="1"/>
      <w:numFmt w:val="lowerLetter"/>
      <w:lvlText w:val="%2."/>
      <w:lvlJc w:val="left"/>
      <w:pPr>
        <w:ind w:left="-1530" w:hanging="360"/>
      </w:pPr>
    </w:lvl>
    <w:lvl w:ilvl="2" w:tplc="0409001B" w:tentative="1">
      <w:start w:val="1"/>
      <w:numFmt w:val="lowerRoman"/>
      <w:lvlText w:val="%3."/>
      <w:lvlJc w:val="right"/>
      <w:pPr>
        <w:ind w:left="-810" w:hanging="180"/>
      </w:pPr>
    </w:lvl>
    <w:lvl w:ilvl="3" w:tplc="0409000F" w:tentative="1">
      <w:start w:val="1"/>
      <w:numFmt w:val="decimal"/>
      <w:lvlText w:val="%4."/>
      <w:lvlJc w:val="left"/>
      <w:pPr>
        <w:ind w:left="-90" w:hanging="360"/>
      </w:pPr>
    </w:lvl>
    <w:lvl w:ilvl="4" w:tplc="04090019" w:tentative="1">
      <w:start w:val="1"/>
      <w:numFmt w:val="lowerLetter"/>
      <w:lvlText w:val="%5."/>
      <w:lvlJc w:val="left"/>
      <w:pPr>
        <w:ind w:left="630" w:hanging="360"/>
      </w:pPr>
    </w:lvl>
    <w:lvl w:ilvl="5" w:tplc="0409001B" w:tentative="1">
      <w:start w:val="1"/>
      <w:numFmt w:val="lowerRoman"/>
      <w:lvlText w:val="%6."/>
      <w:lvlJc w:val="right"/>
      <w:pPr>
        <w:ind w:left="1350" w:hanging="180"/>
      </w:pPr>
    </w:lvl>
    <w:lvl w:ilvl="6" w:tplc="0409000F" w:tentative="1">
      <w:start w:val="1"/>
      <w:numFmt w:val="decimal"/>
      <w:lvlText w:val="%7."/>
      <w:lvlJc w:val="left"/>
      <w:pPr>
        <w:ind w:left="2070" w:hanging="360"/>
      </w:pPr>
    </w:lvl>
    <w:lvl w:ilvl="7" w:tplc="04090019" w:tentative="1">
      <w:start w:val="1"/>
      <w:numFmt w:val="lowerLetter"/>
      <w:lvlText w:val="%8."/>
      <w:lvlJc w:val="left"/>
      <w:pPr>
        <w:ind w:left="2790" w:hanging="360"/>
      </w:pPr>
    </w:lvl>
    <w:lvl w:ilvl="8" w:tplc="0409001B" w:tentative="1">
      <w:start w:val="1"/>
      <w:numFmt w:val="lowerRoman"/>
      <w:lvlText w:val="%9."/>
      <w:lvlJc w:val="right"/>
      <w:pPr>
        <w:ind w:left="3510" w:hanging="180"/>
      </w:pPr>
    </w:lvl>
  </w:abstractNum>
  <w:abstractNum w:abstractNumId="37" w15:restartNumberingAfterBreak="0">
    <w:nsid w:val="3B0B638A"/>
    <w:multiLevelType w:val="hybridMultilevel"/>
    <w:tmpl w:val="06CA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5E2C4C"/>
    <w:multiLevelType w:val="hybridMultilevel"/>
    <w:tmpl w:val="4BC2B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E1FCDFB"/>
    <w:multiLevelType w:val="hybridMultilevel"/>
    <w:tmpl w:val="F41202B4"/>
    <w:lvl w:ilvl="0" w:tplc="0666B48C">
      <w:start w:val="1"/>
      <w:numFmt w:val="bullet"/>
      <w:lvlText w:val="-"/>
      <w:lvlJc w:val="left"/>
      <w:pPr>
        <w:ind w:left="1080" w:hanging="360"/>
      </w:pPr>
      <w:rPr>
        <w:rFonts w:ascii="Aptos" w:hAnsi="Aptos" w:hint="default"/>
      </w:rPr>
    </w:lvl>
    <w:lvl w:ilvl="1" w:tplc="CF8E310A">
      <w:start w:val="1"/>
      <w:numFmt w:val="bullet"/>
      <w:lvlText w:val="o"/>
      <w:lvlJc w:val="left"/>
      <w:pPr>
        <w:ind w:left="1800" w:hanging="360"/>
      </w:pPr>
      <w:rPr>
        <w:rFonts w:ascii="Courier New" w:hAnsi="Courier New" w:hint="default"/>
      </w:rPr>
    </w:lvl>
    <w:lvl w:ilvl="2" w:tplc="94A4BA66">
      <w:start w:val="1"/>
      <w:numFmt w:val="bullet"/>
      <w:lvlText w:val=""/>
      <w:lvlJc w:val="left"/>
      <w:pPr>
        <w:ind w:left="2520" w:hanging="360"/>
      </w:pPr>
      <w:rPr>
        <w:rFonts w:ascii="Wingdings" w:hAnsi="Wingdings" w:hint="default"/>
      </w:rPr>
    </w:lvl>
    <w:lvl w:ilvl="3" w:tplc="5DEA4CA2">
      <w:start w:val="1"/>
      <w:numFmt w:val="bullet"/>
      <w:lvlText w:val=""/>
      <w:lvlJc w:val="left"/>
      <w:pPr>
        <w:ind w:left="3240" w:hanging="360"/>
      </w:pPr>
      <w:rPr>
        <w:rFonts w:ascii="Symbol" w:hAnsi="Symbol" w:hint="default"/>
      </w:rPr>
    </w:lvl>
    <w:lvl w:ilvl="4" w:tplc="3D30CAFE">
      <w:start w:val="1"/>
      <w:numFmt w:val="bullet"/>
      <w:lvlText w:val="o"/>
      <w:lvlJc w:val="left"/>
      <w:pPr>
        <w:ind w:left="3960" w:hanging="360"/>
      </w:pPr>
      <w:rPr>
        <w:rFonts w:ascii="Courier New" w:hAnsi="Courier New" w:hint="default"/>
      </w:rPr>
    </w:lvl>
    <w:lvl w:ilvl="5" w:tplc="F5984968">
      <w:start w:val="1"/>
      <w:numFmt w:val="bullet"/>
      <w:lvlText w:val=""/>
      <w:lvlJc w:val="left"/>
      <w:pPr>
        <w:ind w:left="4680" w:hanging="360"/>
      </w:pPr>
      <w:rPr>
        <w:rFonts w:ascii="Wingdings" w:hAnsi="Wingdings" w:hint="default"/>
      </w:rPr>
    </w:lvl>
    <w:lvl w:ilvl="6" w:tplc="8F182EF6">
      <w:start w:val="1"/>
      <w:numFmt w:val="bullet"/>
      <w:lvlText w:val=""/>
      <w:lvlJc w:val="left"/>
      <w:pPr>
        <w:ind w:left="5400" w:hanging="360"/>
      </w:pPr>
      <w:rPr>
        <w:rFonts w:ascii="Symbol" w:hAnsi="Symbol" w:hint="default"/>
      </w:rPr>
    </w:lvl>
    <w:lvl w:ilvl="7" w:tplc="E102CA32">
      <w:start w:val="1"/>
      <w:numFmt w:val="bullet"/>
      <w:lvlText w:val="o"/>
      <w:lvlJc w:val="left"/>
      <w:pPr>
        <w:ind w:left="6120" w:hanging="360"/>
      </w:pPr>
      <w:rPr>
        <w:rFonts w:ascii="Courier New" w:hAnsi="Courier New" w:hint="default"/>
      </w:rPr>
    </w:lvl>
    <w:lvl w:ilvl="8" w:tplc="68D4252A">
      <w:start w:val="1"/>
      <w:numFmt w:val="bullet"/>
      <w:lvlText w:val=""/>
      <w:lvlJc w:val="left"/>
      <w:pPr>
        <w:ind w:left="6840" w:hanging="360"/>
      </w:pPr>
      <w:rPr>
        <w:rFonts w:ascii="Wingdings" w:hAnsi="Wingdings" w:hint="default"/>
      </w:rPr>
    </w:lvl>
  </w:abstractNum>
  <w:abstractNum w:abstractNumId="40" w15:restartNumberingAfterBreak="0">
    <w:nsid w:val="3F974967"/>
    <w:multiLevelType w:val="hybridMultilevel"/>
    <w:tmpl w:val="7122A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40623BF8"/>
    <w:multiLevelType w:val="hybridMultilevel"/>
    <w:tmpl w:val="43767314"/>
    <w:lvl w:ilvl="0" w:tplc="3A681162">
      <w:start w:val="1"/>
      <w:numFmt w:val="decimal"/>
      <w:lvlText w:val="%1."/>
      <w:lvlJc w:val="left"/>
      <w:pPr>
        <w:ind w:left="72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1D6020B"/>
    <w:multiLevelType w:val="hybridMultilevel"/>
    <w:tmpl w:val="FED6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37D464C"/>
    <w:multiLevelType w:val="hybridMultilevel"/>
    <w:tmpl w:val="34D8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3A4338F"/>
    <w:multiLevelType w:val="hybridMultilevel"/>
    <w:tmpl w:val="78780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0102C1"/>
    <w:multiLevelType w:val="hybridMultilevel"/>
    <w:tmpl w:val="A546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7117DF"/>
    <w:multiLevelType w:val="hybridMultilevel"/>
    <w:tmpl w:val="524C8C0A"/>
    <w:lvl w:ilvl="0" w:tplc="F4CCCFAC">
      <w:start w:val="1"/>
      <w:numFmt w:val="decimal"/>
      <w:lvlText w:val="%1."/>
      <w:lvlJc w:val="left"/>
      <w:pPr>
        <w:ind w:left="64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7A13EFE"/>
    <w:multiLevelType w:val="hybridMultilevel"/>
    <w:tmpl w:val="C770975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4C2E75F9"/>
    <w:multiLevelType w:val="hybridMultilevel"/>
    <w:tmpl w:val="D1E00822"/>
    <w:lvl w:ilvl="0" w:tplc="6CFA1CF8">
      <w:start w:val="1"/>
      <w:numFmt w:val="bullet"/>
      <w:lvlText w:val=""/>
      <w:lvlJc w:val="left"/>
      <w:pPr>
        <w:ind w:left="1080" w:hanging="360"/>
      </w:pPr>
      <w:rPr>
        <w:rFonts w:ascii="Symbol" w:hAnsi="Symbol" w:hint="default"/>
      </w:rPr>
    </w:lvl>
    <w:lvl w:ilvl="1" w:tplc="B9E4E2F4">
      <w:start w:val="1"/>
      <w:numFmt w:val="bullet"/>
      <w:lvlText w:val="o"/>
      <w:lvlJc w:val="left"/>
      <w:pPr>
        <w:ind w:left="1800" w:hanging="360"/>
      </w:pPr>
      <w:rPr>
        <w:rFonts w:ascii="Courier New" w:hAnsi="Courier New" w:hint="default"/>
      </w:rPr>
    </w:lvl>
    <w:lvl w:ilvl="2" w:tplc="399ED400">
      <w:start w:val="1"/>
      <w:numFmt w:val="bullet"/>
      <w:lvlText w:val=""/>
      <w:lvlJc w:val="left"/>
      <w:pPr>
        <w:ind w:left="2520" w:hanging="360"/>
      </w:pPr>
      <w:rPr>
        <w:rFonts w:ascii="Wingdings" w:hAnsi="Wingdings" w:hint="default"/>
      </w:rPr>
    </w:lvl>
    <w:lvl w:ilvl="3" w:tplc="BE8ECCC8">
      <w:start w:val="1"/>
      <w:numFmt w:val="bullet"/>
      <w:lvlText w:val=""/>
      <w:lvlJc w:val="left"/>
      <w:pPr>
        <w:ind w:left="3240" w:hanging="360"/>
      </w:pPr>
      <w:rPr>
        <w:rFonts w:ascii="Symbol" w:hAnsi="Symbol" w:hint="default"/>
      </w:rPr>
    </w:lvl>
    <w:lvl w:ilvl="4" w:tplc="C31CC500">
      <w:start w:val="1"/>
      <w:numFmt w:val="bullet"/>
      <w:lvlText w:val="o"/>
      <w:lvlJc w:val="left"/>
      <w:pPr>
        <w:ind w:left="3960" w:hanging="360"/>
      </w:pPr>
      <w:rPr>
        <w:rFonts w:ascii="Courier New" w:hAnsi="Courier New" w:hint="default"/>
      </w:rPr>
    </w:lvl>
    <w:lvl w:ilvl="5" w:tplc="3BD60D26">
      <w:start w:val="1"/>
      <w:numFmt w:val="bullet"/>
      <w:lvlText w:val=""/>
      <w:lvlJc w:val="left"/>
      <w:pPr>
        <w:ind w:left="4680" w:hanging="360"/>
      </w:pPr>
      <w:rPr>
        <w:rFonts w:ascii="Wingdings" w:hAnsi="Wingdings" w:hint="default"/>
      </w:rPr>
    </w:lvl>
    <w:lvl w:ilvl="6" w:tplc="C54A4F12">
      <w:start w:val="1"/>
      <w:numFmt w:val="bullet"/>
      <w:lvlText w:val=""/>
      <w:lvlJc w:val="left"/>
      <w:pPr>
        <w:ind w:left="5400" w:hanging="360"/>
      </w:pPr>
      <w:rPr>
        <w:rFonts w:ascii="Symbol" w:hAnsi="Symbol" w:hint="default"/>
      </w:rPr>
    </w:lvl>
    <w:lvl w:ilvl="7" w:tplc="C0BEE1E2">
      <w:start w:val="1"/>
      <w:numFmt w:val="bullet"/>
      <w:lvlText w:val="o"/>
      <w:lvlJc w:val="left"/>
      <w:pPr>
        <w:ind w:left="6120" w:hanging="360"/>
      </w:pPr>
      <w:rPr>
        <w:rFonts w:ascii="Courier New" w:hAnsi="Courier New" w:hint="default"/>
      </w:rPr>
    </w:lvl>
    <w:lvl w:ilvl="8" w:tplc="3CF4A946">
      <w:start w:val="1"/>
      <w:numFmt w:val="bullet"/>
      <w:lvlText w:val=""/>
      <w:lvlJc w:val="left"/>
      <w:pPr>
        <w:ind w:left="6840" w:hanging="360"/>
      </w:pPr>
      <w:rPr>
        <w:rFonts w:ascii="Wingdings" w:hAnsi="Wingdings" w:hint="default"/>
      </w:rPr>
    </w:lvl>
  </w:abstractNum>
  <w:abstractNum w:abstractNumId="49" w15:restartNumberingAfterBreak="0">
    <w:nsid w:val="4D9053F9"/>
    <w:multiLevelType w:val="hybridMultilevel"/>
    <w:tmpl w:val="6D1091DE"/>
    <w:lvl w:ilvl="0" w:tplc="0409000F">
      <w:start w:val="1"/>
      <w:numFmt w:val="decimal"/>
      <w:lvlText w:val="%1."/>
      <w:lvlJc w:val="left"/>
      <w:pPr>
        <w:ind w:left="928" w:hanging="360"/>
      </w:pPr>
      <w:rPr>
        <w:rFonts w:hint="default"/>
        <w:b/>
        <w:bCs/>
        <w:i w:val="0"/>
        <w:iCs w:val="0"/>
        <w:color w:val="2F5496" w:themeColor="accent1" w:themeShade="BF"/>
      </w:rPr>
    </w:lvl>
    <w:lvl w:ilvl="1" w:tplc="04090019" w:tentative="1">
      <w:start w:val="1"/>
      <w:numFmt w:val="lowerLetter"/>
      <w:lvlText w:val="%2."/>
      <w:lvlJc w:val="left"/>
      <w:pPr>
        <w:ind w:left="180" w:hanging="360"/>
      </w:pPr>
    </w:lvl>
    <w:lvl w:ilvl="2" w:tplc="0409001B" w:tentative="1">
      <w:start w:val="1"/>
      <w:numFmt w:val="lowerRoman"/>
      <w:lvlText w:val="%3."/>
      <w:lvlJc w:val="right"/>
      <w:pPr>
        <w:ind w:left="900" w:hanging="180"/>
      </w:pPr>
    </w:lvl>
    <w:lvl w:ilvl="3" w:tplc="0409000F" w:tentative="1">
      <w:start w:val="1"/>
      <w:numFmt w:val="decimal"/>
      <w:lvlText w:val="%4."/>
      <w:lvlJc w:val="left"/>
      <w:pPr>
        <w:ind w:left="1620" w:hanging="360"/>
      </w:pPr>
    </w:lvl>
    <w:lvl w:ilvl="4" w:tplc="04090019" w:tentative="1">
      <w:start w:val="1"/>
      <w:numFmt w:val="lowerLetter"/>
      <w:lvlText w:val="%5."/>
      <w:lvlJc w:val="left"/>
      <w:pPr>
        <w:ind w:left="2340" w:hanging="360"/>
      </w:pPr>
    </w:lvl>
    <w:lvl w:ilvl="5" w:tplc="0409001B" w:tentative="1">
      <w:start w:val="1"/>
      <w:numFmt w:val="lowerRoman"/>
      <w:lvlText w:val="%6."/>
      <w:lvlJc w:val="right"/>
      <w:pPr>
        <w:ind w:left="3060" w:hanging="180"/>
      </w:pPr>
    </w:lvl>
    <w:lvl w:ilvl="6" w:tplc="0409000F" w:tentative="1">
      <w:start w:val="1"/>
      <w:numFmt w:val="decimal"/>
      <w:lvlText w:val="%7."/>
      <w:lvlJc w:val="left"/>
      <w:pPr>
        <w:ind w:left="3780" w:hanging="360"/>
      </w:pPr>
    </w:lvl>
    <w:lvl w:ilvl="7" w:tplc="04090019" w:tentative="1">
      <w:start w:val="1"/>
      <w:numFmt w:val="lowerLetter"/>
      <w:lvlText w:val="%8."/>
      <w:lvlJc w:val="left"/>
      <w:pPr>
        <w:ind w:left="4500" w:hanging="360"/>
      </w:pPr>
    </w:lvl>
    <w:lvl w:ilvl="8" w:tplc="0409001B" w:tentative="1">
      <w:start w:val="1"/>
      <w:numFmt w:val="lowerRoman"/>
      <w:lvlText w:val="%9."/>
      <w:lvlJc w:val="right"/>
      <w:pPr>
        <w:ind w:left="5220" w:hanging="180"/>
      </w:pPr>
    </w:lvl>
  </w:abstractNum>
  <w:abstractNum w:abstractNumId="50" w15:restartNumberingAfterBreak="0">
    <w:nsid w:val="4FBF2139"/>
    <w:multiLevelType w:val="hybridMultilevel"/>
    <w:tmpl w:val="76BC6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53301507"/>
    <w:multiLevelType w:val="hybridMultilevel"/>
    <w:tmpl w:val="48204A9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080" w:hanging="360"/>
      </w:pPr>
      <w:rPr>
        <w:rFonts w:ascii="Wingdings" w:hAnsi="Wingdings" w:hint="default"/>
      </w:rPr>
    </w:lvl>
    <w:lvl w:ilvl="3" w:tplc="2DCA286C">
      <w:start w:val="1"/>
      <w:numFmt w:val="bullet"/>
      <w:pStyle w:val="Headingtext2Blue"/>
      <w:lvlText w:val=""/>
      <w:lvlJc w:val="left"/>
      <w:pPr>
        <w:ind w:left="10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54FC0208"/>
    <w:multiLevelType w:val="hybridMultilevel"/>
    <w:tmpl w:val="43489A3A"/>
    <w:lvl w:ilvl="0" w:tplc="07F0F5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D16AD7"/>
    <w:multiLevelType w:val="hybridMultilevel"/>
    <w:tmpl w:val="F0CC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C770DB7"/>
    <w:multiLevelType w:val="multilevel"/>
    <w:tmpl w:val="58FACB3A"/>
    <w:styleLink w:val="CurrentList2"/>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55" w15:restartNumberingAfterBreak="0">
    <w:nsid w:val="5D0835F4"/>
    <w:multiLevelType w:val="hybridMultilevel"/>
    <w:tmpl w:val="3B0CB384"/>
    <w:lvl w:ilvl="0" w:tplc="772649B6">
      <w:start w:val="1"/>
      <w:numFmt w:val="bullet"/>
      <w:lvlText w:val=""/>
      <w:lvlJc w:val="left"/>
      <w:pPr>
        <w:ind w:left="1080" w:hanging="360"/>
      </w:pPr>
      <w:rPr>
        <w:rFonts w:ascii="Symbol" w:hAnsi="Symbol" w:hint="default"/>
      </w:rPr>
    </w:lvl>
    <w:lvl w:ilvl="1" w:tplc="35545456">
      <w:start w:val="1"/>
      <w:numFmt w:val="bullet"/>
      <w:lvlText w:val="o"/>
      <w:lvlJc w:val="left"/>
      <w:pPr>
        <w:ind w:left="1800" w:hanging="360"/>
      </w:pPr>
      <w:rPr>
        <w:rFonts w:ascii="Courier New" w:hAnsi="Courier New" w:hint="default"/>
      </w:rPr>
    </w:lvl>
    <w:lvl w:ilvl="2" w:tplc="D7820D22">
      <w:start w:val="1"/>
      <w:numFmt w:val="bullet"/>
      <w:lvlText w:val=""/>
      <w:lvlJc w:val="left"/>
      <w:pPr>
        <w:ind w:left="2520" w:hanging="360"/>
      </w:pPr>
      <w:rPr>
        <w:rFonts w:ascii="Wingdings" w:hAnsi="Wingdings" w:hint="default"/>
      </w:rPr>
    </w:lvl>
    <w:lvl w:ilvl="3" w:tplc="53C643BA">
      <w:start w:val="1"/>
      <w:numFmt w:val="bullet"/>
      <w:lvlText w:val=""/>
      <w:lvlJc w:val="left"/>
      <w:pPr>
        <w:ind w:left="3240" w:hanging="360"/>
      </w:pPr>
      <w:rPr>
        <w:rFonts w:ascii="Symbol" w:hAnsi="Symbol" w:hint="default"/>
      </w:rPr>
    </w:lvl>
    <w:lvl w:ilvl="4" w:tplc="966A01B4">
      <w:start w:val="1"/>
      <w:numFmt w:val="bullet"/>
      <w:lvlText w:val="o"/>
      <w:lvlJc w:val="left"/>
      <w:pPr>
        <w:ind w:left="3960" w:hanging="360"/>
      </w:pPr>
      <w:rPr>
        <w:rFonts w:ascii="Courier New" w:hAnsi="Courier New" w:hint="default"/>
      </w:rPr>
    </w:lvl>
    <w:lvl w:ilvl="5" w:tplc="AFD6144C">
      <w:start w:val="1"/>
      <w:numFmt w:val="bullet"/>
      <w:lvlText w:val=""/>
      <w:lvlJc w:val="left"/>
      <w:pPr>
        <w:ind w:left="4680" w:hanging="360"/>
      </w:pPr>
      <w:rPr>
        <w:rFonts w:ascii="Wingdings" w:hAnsi="Wingdings" w:hint="default"/>
      </w:rPr>
    </w:lvl>
    <w:lvl w:ilvl="6" w:tplc="241A6784">
      <w:start w:val="1"/>
      <w:numFmt w:val="bullet"/>
      <w:lvlText w:val=""/>
      <w:lvlJc w:val="left"/>
      <w:pPr>
        <w:ind w:left="5400" w:hanging="360"/>
      </w:pPr>
      <w:rPr>
        <w:rFonts w:ascii="Symbol" w:hAnsi="Symbol" w:hint="default"/>
      </w:rPr>
    </w:lvl>
    <w:lvl w:ilvl="7" w:tplc="A36E3740">
      <w:start w:val="1"/>
      <w:numFmt w:val="bullet"/>
      <w:lvlText w:val="o"/>
      <w:lvlJc w:val="left"/>
      <w:pPr>
        <w:ind w:left="6120" w:hanging="360"/>
      </w:pPr>
      <w:rPr>
        <w:rFonts w:ascii="Courier New" w:hAnsi="Courier New" w:hint="default"/>
      </w:rPr>
    </w:lvl>
    <w:lvl w:ilvl="8" w:tplc="F5C2AFA0">
      <w:start w:val="1"/>
      <w:numFmt w:val="bullet"/>
      <w:lvlText w:val=""/>
      <w:lvlJc w:val="left"/>
      <w:pPr>
        <w:ind w:left="6840" w:hanging="360"/>
      </w:pPr>
      <w:rPr>
        <w:rFonts w:ascii="Wingdings" w:hAnsi="Wingdings" w:hint="default"/>
      </w:rPr>
    </w:lvl>
  </w:abstractNum>
  <w:abstractNum w:abstractNumId="56" w15:restartNumberingAfterBreak="0">
    <w:nsid w:val="5D2B0ADB"/>
    <w:multiLevelType w:val="hybridMultilevel"/>
    <w:tmpl w:val="63589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11E18B2"/>
    <w:multiLevelType w:val="hybridMultilevel"/>
    <w:tmpl w:val="2F9A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20C257C"/>
    <w:multiLevelType w:val="hybridMultilevel"/>
    <w:tmpl w:val="694C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6CB3BB1"/>
    <w:multiLevelType w:val="hybridMultilevel"/>
    <w:tmpl w:val="74486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7561B8A"/>
    <w:multiLevelType w:val="hybridMultilevel"/>
    <w:tmpl w:val="6BF03F1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8247451"/>
    <w:multiLevelType w:val="hybridMultilevel"/>
    <w:tmpl w:val="319C7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91861D7"/>
    <w:multiLevelType w:val="hybridMultilevel"/>
    <w:tmpl w:val="CAE2EFDE"/>
    <w:lvl w:ilvl="0" w:tplc="999C93D0">
      <w:start w:val="1"/>
      <w:numFmt w:val="bullet"/>
      <w:lvlText w:val=""/>
      <w:lvlJc w:val="left"/>
      <w:pPr>
        <w:ind w:left="1080" w:hanging="360"/>
      </w:pPr>
      <w:rPr>
        <w:rFonts w:ascii="Symbol" w:hAnsi="Symbol" w:hint="default"/>
      </w:rPr>
    </w:lvl>
    <w:lvl w:ilvl="1" w:tplc="30DAAC8A">
      <w:start w:val="1"/>
      <w:numFmt w:val="bullet"/>
      <w:lvlText w:val="o"/>
      <w:lvlJc w:val="left"/>
      <w:pPr>
        <w:ind w:left="1800" w:hanging="360"/>
      </w:pPr>
      <w:rPr>
        <w:rFonts w:ascii="Courier New" w:hAnsi="Courier New" w:hint="default"/>
      </w:rPr>
    </w:lvl>
    <w:lvl w:ilvl="2" w:tplc="C4DCBE12">
      <w:start w:val="1"/>
      <w:numFmt w:val="bullet"/>
      <w:lvlText w:val=""/>
      <w:lvlJc w:val="left"/>
      <w:pPr>
        <w:ind w:left="2520" w:hanging="360"/>
      </w:pPr>
      <w:rPr>
        <w:rFonts w:ascii="Wingdings" w:hAnsi="Wingdings" w:hint="default"/>
      </w:rPr>
    </w:lvl>
    <w:lvl w:ilvl="3" w:tplc="42D66B6C">
      <w:start w:val="1"/>
      <w:numFmt w:val="bullet"/>
      <w:lvlText w:val=""/>
      <w:lvlJc w:val="left"/>
      <w:pPr>
        <w:ind w:left="3240" w:hanging="360"/>
      </w:pPr>
      <w:rPr>
        <w:rFonts w:ascii="Symbol" w:hAnsi="Symbol" w:hint="default"/>
      </w:rPr>
    </w:lvl>
    <w:lvl w:ilvl="4" w:tplc="7DF221E8">
      <w:start w:val="1"/>
      <w:numFmt w:val="bullet"/>
      <w:lvlText w:val="o"/>
      <w:lvlJc w:val="left"/>
      <w:pPr>
        <w:ind w:left="3960" w:hanging="360"/>
      </w:pPr>
      <w:rPr>
        <w:rFonts w:ascii="Courier New" w:hAnsi="Courier New" w:hint="default"/>
      </w:rPr>
    </w:lvl>
    <w:lvl w:ilvl="5" w:tplc="242862F8">
      <w:start w:val="1"/>
      <w:numFmt w:val="bullet"/>
      <w:lvlText w:val=""/>
      <w:lvlJc w:val="left"/>
      <w:pPr>
        <w:ind w:left="4680" w:hanging="360"/>
      </w:pPr>
      <w:rPr>
        <w:rFonts w:ascii="Wingdings" w:hAnsi="Wingdings" w:hint="default"/>
      </w:rPr>
    </w:lvl>
    <w:lvl w:ilvl="6" w:tplc="44524FE6">
      <w:start w:val="1"/>
      <w:numFmt w:val="bullet"/>
      <w:lvlText w:val=""/>
      <w:lvlJc w:val="left"/>
      <w:pPr>
        <w:ind w:left="5400" w:hanging="360"/>
      </w:pPr>
      <w:rPr>
        <w:rFonts w:ascii="Symbol" w:hAnsi="Symbol" w:hint="default"/>
      </w:rPr>
    </w:lvl>
    <w:lvl w:ilvl="7" w:tplc="B6209290">
      <w:start w:val="1"/>
      <w:numFmt w:val="bullet"/>
      <w:lvlText w:val="o"/>
      <w:lvlJc w:val="left"/>
      <w:pPr>
        <w:ind w:left="6120" w:hanging="360"/>
      </w:pPr>
      <w:rPr>
        <w:rFonts w:ascii="Courier New" w:hAnsi="Courier New" w:hint="default"/>
      </w:rPr>
    </w:lvl>
    <w:lvl w:ilvl="8" w:tplc="0F2AFECA">
      <w:start w:val="1"/>
      <w:numFmt w:val="bullet"/>
      <w:lvlText w:val=""/>
      <w:lvlJc w:val="left"/>
      <w:pPr>
        <w:ind w:left="6840" w:hanging="360"/>
      </w:pPr>
      <w:rPr>
        <w:rFonts w:ascii="Wingdings" w:hAnsi="Wingdings" w:hint="default"/>
      </w:rPr>
    </w:lvl>
  </w:abstractNum>
  <w:abstractNum w:abstractNumId="63" w15:restartNumberingAfterBreak="0">
    <w:nsid w:val="6D4D024E"/>
    <w:multiLevelType w:val="hybridMultilevel"/>
    <w:tmpl w:val="4A56246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4" w15:restartNumberingAfterBreak="0">
    <w:nsid w:val="704B51F4"/>
    <w:multiLevelType w:val="hybridMultilevel"/>
    <w:tmpl w:val="6AB40EF0"/>
    <w:lvl w:ilvl="0" w:tplc="703E54CE">
      <w:start w:val="1"/>
      <w:numFmt w:val="bullet"/>
      <w:lvlText w:val=""/>
      <w:lvlJc w:val="left"/>
      <w:pPr>
        <w:ind w:left="1080" w:hanging="360"/>
      </w:pPr>
      <w:rPr>
        <w:rFonts w:ascii="Symbol" w:hAnsi="Symbol" w:hint="default"/>
      </w:rPr>
    </w:lvl>
    <w:lvl w:ilvl="1" w:tplc="C2E41AF8">
      <w:start w:val="1"/>
      <w:numFmt w:val="bullet"/>
      <w:lvlText w:val="o"/>
      <w:lvlJc w:val="left"/>
      <w:pPr>
        <w:ind w:left="1800" w:hanging="360"/>
      </w:pPr>
      <w:rPr>
        <w:rFonts w:ascii="Courier New" w:hAnsi="Courier New" w:hint="default"/>
      </w:rPr>
    </w:lvl>
    <w:lvl w:ilvl="2" w:tplc="F4E492C0">
      <w:start w:val="1"/>
      <w:numFmt w:val="bullet"/>
      <w:lvlText w:val=""/>
      <w:lvlJc w:val="left"/>
      <w:pPr>
        <w:ind w:left="2520" w:hanging="360"/>
      </w:pPr>
      <w:rPr>
        <w:rFonts w:ascii="Wingdings" w:hAnsi="Wingdings" w:hint="default"/>
      </w:rPr>
    </w:lvl>
    <w:lvl w:ilvl="3" w:tplc="4B126602">
      <w:start w:val="1"/>
      <w:numFmt w:val="bullet"/>
      <w:lvlText w:val=""/>
      <w:lvlJc w:val="left"/>
      <w:pPr>
        <w:ind w:left="3240" w:hanging="360"/>
      </w:pPr>
      <w:rPr>
        <w:rFonts w:ascii="Symbol" w:hAnsi="Symbol" w:hint="default"/>
      </w:rPr>
    </w:lvl>
    <w:lvl w:ilvl="4" w:tplc="E8607290">
      <w:start w:val="1"/>
      <w:numFmt w:val="bullet"/>
      <w:lvlText w:val="o"/>
      <w:lvlJc w:val="left"/>
      <w:pPr>
        <w:ind w:left="3960" w:hanging="360"/>
      </w:pPr>
      <w:rPr>
        <w:rFonts w:ascii="Courier New" w:hAnsi="Courier New" w:hint="default"/>
      </w:rPr>
    </w:lvl>
    <w:lvl w:ilvl="5" w:tplc="746A7FCE">
      <w:start w:val="1"/>
      <w:numFmt w:val="bullet"/>
      <w:lvlText w:val=""/>
      <w:lvlJc w:val="left"/>
      <w:pPr>
        <w:ind w:left="4680" w:hanging="360"/>
      </w:pPr>
      <w:rPr>
        <w:rFonts w:ascii="Wingdings" w:hAnsi="Wingdings" w:hint="default"/>
      </w:rPr>
    </w:lvl>
    <w:lvl w:ilvl="6" w:tplc="97A4085A">
      <w:start w:val="1"/>
      <w:numFmt w:val="bullet"/>
      <w:lvlText w:val=""/>
      <w:lvlJc w:val="left"/>
      <w:pPr>
        <w:ind w:left="5400" w:hanging="360"/>
      </w:pPr>
      <w:rPr>
        <w:rFonts w:ascii="Symbol" w:hAnsi="Symbol" w:hint="default"/>
      </w:rPr>
    </w:lvl>
    <w:lvl w:ilvl="7" w:tplc="A874E7C4">
      <w:start w:val="1"/>
      <w:numFmt w:val="bullet"/>
      <w:lvlText w:val="o"/>
      <w:lvlJc w:val="left"/>
      <w:pPr>
        <w:ind w:left="6120" w:hanging="360"/>
      </w:pPr>
      <w:rPr>
        <w:rFonts w:ascii="Courier New" w:hAnsi="Courier New" w:hint="default"/>
      </w:rPr>
    </w:lvl>
    <w:lvl w:ilvl="8" w:tplc="CA42CF78">
      <w:start w:val="1"/>
      <w:numFmt w:val="bullet"/>
      <w:lvlText w:val=""/>
      <w:lvlJc w:val="left"/>
      <w:pPr>
        <w:ind w:left="6840" w:hanging="360"/>
      </w:pPr>
      <w:rPr>
        <w:rFonts w:ascii="Wingdings" w:hAnsi="Wingdings" w:hint="default"/>
      </w:rPr>
    </w:lvl>
  </w:abstractNum>
  <w:abstractNum w:abstractNumId="65" w15:restartNumberingAfterBreak="0">
    <w:nsid w:val="73DFD595"/>
    <w:multiLevelType w:val="hybridMultilevel"/>
    <w:tmpl w:val="57389C22"/>
    <w:lvl w:ilvl="0" w:tplc="5F62B442">
      <w:start w:val="1"/>
      <w:numFmt w:val="bullet"/>
      <w:lvlText w:val=""/>
      <w:lvlJc w:val="left"/>
      <w:pPr>
        <w:ind w:left="1080" w:hanging="360"/>
      </w:pPr>
      <w:rPr>
        <w:rFonts w:ascii="Symbol" w:hAnsi="Symbol" w:hint="default"/>
      </w:rPr>
    </w:lvl>
    <w:lvl w:ilvl="1" w:tplc="CD109072">
      <w:start w:val="1"/>
      <w:numFmt w:val="bullet"/>
      <w:lvlText w:val="o"/>
      <w:lvlJc w:val="left"/>
      <w:pPr>
        <w:ind w:left="1800" w:hanging="360"/>
      </w:pPr>
      <w:rPr>
        <w:rFonts w:ascii="Courier New" w:hAnsi="Courier New" w:hint="default"/>
      </w:rPr>
    </w:lvl>
    <w:lvl w:ilvl="2" w:tplc="E9DC229E">
      <w:start w:val="1"/>
      <w:numFmt w:val="bullet"/>
      <w:lvlText w:val=""/>
      <w:lvlJc w:val="left"/>
      <w:pPr>
        <w:ind w:left="2520" w:hanging="360"/>
      </w:pPr>
      <w:rPr>
        <w:rFonts w:ascii="Wingdings" w:hAnsi="Wingdings" w:hint="default"/>
      </w:rPr>
    </w:lvl>
    <w:lvl w:ilvl="3" w:tplc="53D80BBA">
      <w:start w:val="1"/>
      <w:numFmt w:val="bullet"/>
      <w:lvlText w:val=""/>
      <w:lvlJc w:val="left"/>
      <w:pPr>
        <w:ind w:left="3240" w:hanging="360"/>
      </w:pPr>
      <w:rPr>
        <w:rFonts w:ascii="Symbol" w:hAnsi="Symbol" w:hint="default"/>
      </w:rPr>
    </w:lvl>
    <w:lvl w:ilvl="4" w:tplc="5E8CBF98">
      <w:start w:val="1"/>
      <w:numFmt w:val="bullet"/>
      <w:lvlText w:val="o"/>
      <w:lvlJc w:val="left"/>
      <w:pPr>
        <w:ind w:left="3960" w:hanging="360"/>
      </w:pPr>
      <w:rPr>
        <w:rFonts w:ascii="Courier New" w:hAnsi="Courier New" w:hint="default"/>
      </w:rPr>
    </w:lvl>
    <w:lvl w:ilvl="5" w:tplc="D32E404A">
      <w:start w:val="1"/>
      <w:numFmt w:val="bullet"/>
      <w:lvlText w:val=""/>
      <w:lvlJc w:val="left"/>
      <w:pPr>
        <w:ind w:left="4680" w:hanging="360"/>
      </w:pPr>
      <w:rPr>
        <w:rFonts w:ascii="Wingdings" w:hAnsi="Wingdings" w:hint="default"/>
      </w:rPr>
    </w:lvl>
    <w:lvl w:ilvl="6" w:tplc="E7DA1D46">
      <w:start w:val="1"/>
      <w:numFmt w:val="bullet"/>
      <w:lvlText w:val=""/>
      <w:lvlJc w:val="left"/>
      <w:pPr>
        <w:ind w:left="5400" w:hanging="360"/>
      </w:pPr>
      <w:rPr>
        <w:rFonts w:ascii="Symbol" w:hAnsi="Symbol" w:hint="default"/>
      </w:rPr>
    </w:lvl>
    <w:lvl w:ilvl="7" w:tplc="6218C4FA">
      <w:start w:val="1"/>
      <w:numFmt w:val="bullet"/>
      <w:lvlText w:val="o"/>
      <w:lvlJc w:val="left"/>
      <w:pPr>
        <w:ind w:left="6120" w:hanging="360"/>
      </w:pPr>
      <w:rPr>
        <w:rFonts w:ascii="Courier New" w:hAnsi="Courier New" w:hint="default"/>
      </w:rPr>
    </w:lvl>
    <w:lvl w:ilvl="8" w:tplc="507CF8DE">
      <w:start w:val="1"/>
      <w:numFmt w:val="bullet"/>
      <w:lvlText w:val=""/>
      <w:lvlJc w:val="left"/>
      <w:pPr>
        <w:ind w:left="6840" w:hanging="360"/>
      </w:pPr>
      <w:rPr>
        <w:rFonts w:ascii="Wingdings" w:hAnsi="Wingdings" w:hint="default"/>
      </w:rPr>
    </w:lvl>
  </w:abstractNum>
  <w:abstractNum w:abstractNumId="66" w15:restartNumberingAfterBreak="0">
    <w:nsid w:val="74287871"/>
    <w:multiLevelType w:val="hybridMultilevel"/>
    <w:tmpl w:val="43767314"/>
    <w:lvl w:ilvl="0" w:tplc="FFFFFFFF">
      <w:start w:val="1"/>
      <w:numFmt w:val="decimal"/>
      <w:lvlText w:val="%1."/>
      <w:lvlJc w:val="left"/>
      <w:pPr>
        <w:ind w:left="720" w:hanging="360"/>
      </w:pPr>
      <w:rPr>
        <w:rFonts w:hint="default"/>
        <w:b/>
        <w:bCs/>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769B6AF9"/>
    <w:multiLevelType w:val="hybridMultilevel"/>
    <w:tmpl w:val="F5E01C2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8" w15:restartNumberingAfterBreak="0">
    <w:nsid w:val="77CC1F54"/>
    <w:multiLevelType w:val="multilevel"/>
    <w:tmpl w:val="8632B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7F13C53"/>
    <w:multiLevelType w:val="hybridMultilevel"/>
    <w:tmpl w:val="1DF2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8F50EAF"/>
    <w:multiLevelType w:val="hybridMultilevel"/>
    <w:tmpl w:val="14B4B09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1" w15:restartNumberingAfterBreak="0">
    <w:nsid w:val="7A013CD5"/>
    <w:multiLevelType w:val="hybridMultilevel"/>
    <w:tmpl w:val="E1F61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B30417D"/>
    <w:multiLevelType w:val="hybridMultilevel"/>
    <w:tmpl w:val="11262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BC160CC"/>
    <w:multiLevelType w:val="hybridMultilevel"/>
    <w:tmpl w:val="7DACB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7D8C4A96"/>
    <w:multiLevelType w:val="hybridMultilevel"/>
    <w:tmpl w:val="28AA6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651231">
    <w:abstractNumId w:val="35"/>
  </w:num>
  <w:num w:numId="2" w16cid:durableId="1901862735">
    <w:abstractNumId w:val="71"/>
  </w:num>
  <w:num w:numId="3" w16cid:durableId="2017537169">
    <w:abstractNumId w:val="36"/>
  </w:num>
  <w:num w:numId="4" w16cid:durableId="1936859395">
    <w:abstractNumId w:val="46"/>
  </w:num>
  <w:num w:numId="5" w16cid:durableId="1764180455">
    <w:abstractNumId w:val="3"/>
  </w:num>
  <w:num w:numId="6" w16cid:durableId="253363358">
    <w:abstractNumId w:val="49"/>
  </w:num>
  <w:num w:numId="7" w16cid:durableId="969818991">
    <w:abstractNumId w:val="27"/>
  </w:num>
  <w:num w:numId="8" w16cid:durableId="194732436">
    <w:abstractNumId w:val="68"/>
  </w:num>
  <w:num w:numId="9" w16cid:durableId="150219352">
    <w:abstractNumId w:val="70"/>
  </w:num>
  <w:num w:numId="10" w16cid:durableId="258678448">
    <w:abstractNumId w:val="63"/>
  </w:num>
  <w:num w:numId="11" w16cid:durableId="1791317649">
    <w:abstractNumId w:val="6"/>
  </w:num>
  <w:num w:numId="12" w16cid:durableId="37520120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98870078">
    <w:abstractNumId w:val="20"/>
  </w:num>
  <w:num w:numId="14" w16cid:durableId="1027948606">
    <w:abstractNumId w:val="38"/>
  </w:num>
  <w:num w:numId="15" w16cid:durableId="2146729827">
    <w:abstractNumId w:val="59"/>
  </w:num>
  <w:num w:numId="16" w16cid:durableId="1557661581">
    <w:abstractNumId w:val="18"/>
  </w:num>
  <w:num w:numId="17" w16cid:durableId="1812137748">
    <w:abstractNumId w:val="32"/>
  </w:num>
  <w:num w:numId="18" w16cid:durableId="588656747">
    <w:abstractNumId w:val="7"/>
  </w:num>
  <w:num w:numId="19" w16cid:durableId="625355533">
    <w:abstractNumId w:val="15"/>
  </w:num>
  <w:num w:numId="20" w16cid:durableId="1778910761">
    <w:abstractNumId w:val="2"/>
  </w:num>
  <w:num w:numId="21" w16cid:durableId="283192467">
    <w:abstractNumId w:val="54"/>
  </w:num>
  <w:num w:numId="22" w16cid:durableId="1005060880">
    <w:abstractNumId w:val="67"/>
  </w:num>
  <w:num w:numId="23" w16cid:durableId="790243057">
    <w:abstractNumId w:val="33"/>
  </w:num>
  <w:num w:numId="24" w16cid:durableId="1763792916">
    <w:abstractNumId w:val="47"/>
  </w:num>
  <w:num w:numId="25" w16cid:durableId="565140535">
    <w:abstractNumId w:val="13"/>
  </w:num>
  <w:num w:numId="26" w16cid:durableId="1834225097">
    <w:abstractNumId w:val="16"/>
  </w:num>
  <w:num w:numId="27" w16cid:durableId="990792831">
    <w:abstractNumId w:val="72"/>
  </w:num>
  <w:num w:numId="28" w16cid:durableId="1134056939">
    <w:abstractNumId w:val="58"/>
  </w:num>
  <w:num w:numId="29" w16cid:durableId="1967465299">
    <w:abstractNumId w:val="57"/>
  </w:num>
  <w:num w:numId="30" w16cid:durableId="1857232307">
    <w:abstractNumId w:val="12"/>
  </w:num>
  <w:num w:numId="31" w16cid:durableId="264115592">
    <w:abstractNumId w:val="28"/>
  </w:num>
  <w:num w:numId="32" w16cid:durableId="1943607333">
    <w:abstractNumId w:val="61"/>
  </w:num>
  <w:num w:numId="33" w16cid:durableId="359208245">
    <w:abstractNumId w:val="43"/>
  </w:num>
  <w:num w:numId="34" w16cid:durableId="1883784449">
    <w:abstractNumId w:val="69"/>
  </w:num>
  <w:num w:numId="35" w16cid:durableId="22024915">
    <w:abstractNumId w:val="53"/>
  </w:num>
  <w:num w:numId="36" w16cid:durableId="483862611">
    <w:abstractNumId w:val="30"/>
  </w:num>
  <w:num w:numId="37" w16cid:durableId="1342970171">
    <w:abstractNumId w:val="51"/>
  </w:num>
  <w:num w:numId="38" w16cid:durableId="229536290">
    <w:abstractNumId w:val="44"/>
  </w:num>
  <w:num w:numId="39" w16cid:durableId="852114596">
    <w:abstractNumId w:val="21"/>
  </w:num>
  <w:num w:numId="40" w16cid:durableId="1291783737">
    <w:abstractNumId w:val="25"/>
  </w:num>
  <w:num w:numId="41" w16cid:durableId="878011110">
    <w:abstractNumId w:val="34"/>
  </w:num>
  <w:num w:numId="42" w16cid:durableId="557977870">
    <w:abstractNumId w:val="41"/>
  </w:num>
  <w:num w:numId="43" w16cid:durableId="2096976449">
    <w:abstractNumId w:val="73"/>
  </w:num>
  <w:num w:numId="44" w16cid:durableId="1503665276">
    <w:abstractNumId w:val="50"/>
  </w:num>
  <w:num w:numId="45" w16cid:durableId="1044216580">
    <w:abstractNumId w:val="22"/>
  </w:num>
  <w:num w:numId="46" w16cid:durableId="1373727031">
    <w:abstractNumId w:val="40"/>
  </w:num>
  <w:num w:numId="47" w16cid:durableId="906691830">
    <w:abstractNumId w:val="1"/>
  </w:num>
  <w:num w:numId="48" w16cid:durableId="65223650">
    <w:abstractNumId w:val="10"/>
  </w:num>
  <w:num w:numId="49" w16cid:durableId="1605727356">
    <w:abstractNumId w:val="9"/>
  </w:num>
  <w:num w:numId="50" w16cid:durableId="102771688">
    <w:abstractNumId w:val="62"/>
  </w:num>
  <w:num w:numId="51" w16cid:durableId="773133238">
    <w:abstractNumId w:val="48"/>
  </w:num>
  <w:num w:numId="52" w16cid:durableId="1915310970">
    <w:abstractNumId w:val="64"/>
  </w:num>
  <w:num w:numId="53" w16cid:durableId="985007852">
    <w:abstractNumId w:val="55"/>
  </w:num>
  <w:num w:numId="54" w16cid:durableId="41952229">
    <w:abstractNumId w:val="65"/>
  </w:num>
  <w:num w:numId="55" w16cid:durableId="469715790">
    <w:abstractNumId w:val="26"/>
  </w:num>
  <w:num w:numId="56" w16cid:durableId="187985197">
    <w:abstractNumId w:val="39"/>
  </w:num>
  <w:num w:numId="57" w16cid:durableId="1775633091">
    <w:abstractNumId w:val="11"/>
  </w:num>
  <w:num w:numId="58" w16cid:durableId="1086539984">
    <w:abstractNumId w:val="19"/>
  </w:num>
  <w:num w:numId="59" w16cid:durableId="1190800997">
    <w:abstractNumId w:val="17"/>
  </w:num>
  <w:num w:numId="60" w16cid:durableId="345596932">
    <w:abstractNumId w:val="29"/>
  </w:num>
  <w:num w:numId="61" w16cid:durableId="1908804918">
    <w:abstractNumId w:val="14"/>
  </w:num>
  <w:num w:numId="62" w16cid:durableId="1199439878">
    <w:abstractNumId w:val="8"/>
  </w:num>
  <w:num w:numId="63" w16cid:durableId="1024554306">
    <w:abstractNumId w:val="42"/>
  </w:num>
  <w:num w:numId="64" w16cid:durableId="890654328">
    <w:abstractNumId w:val="4"/>
  </w:num>
  <w:num w:numId="65" w16cid:durableId="1641223188">
    <w:abstractNumId w:val="74"/>
  </w:num>
  <w:num w:numId="66" w16cid:durableId="1675916719">
    <w:abstractNumId w:val="66"/>
  </w:num>
  <w:num w:numId="67" w16cid:durableId="728193314">
    <w:abstractNumId w:val="23"/>
  </w:num>
  <w:num w:numId="68" w16cid:durableId="1294750327">
    <w:abstractNumId w:val="52"/>
  </w:num>
  <w:num w:numId="69" w16cid:durableId="822431673">
    <w:abstractNumId w:val="0"/>
  </w:num>
  <w:num w:numId="70" w16cid:durableId="1053776856">
    <w:abstractNumId w:val="60"/>
  </w:num>
  <w:num w:numId="71" w16cid:durableId="1444613182">
    <w:abstractNumId w:val="56"/>
  </w:num>
  <w:num w:numId="72" w16cid:durableId="1858612654">
    <w:abstractNumId w:val="37"/>
  </w:num>
  <w:num w:numId="73" w16cid:durableId="1141340823">
    <w:abstractNumId w:val="31"/>
  </w:num>
  <w:num w:numId="74" w16cid:durableId="659191445">
    <w:abstractNumId w:val="5"/>
  </w:num>
  <w:num w:numId="75" w16cid:durableId="295184828">
    <w:abstractNumId w:val="4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TMyMjW1MDG2MDRS0lEKTi0uzszPAykwqgUAkSwGsCwAAAA="/>
  </w:docVars>
  <w:rsids>
    <w:rsidRoot w:val="007C61CE"/>
    <w:rsid w:val="000001BA"/>
    <w:rsid w:val="00007350"/>
    <w:rsid w:val="0001173F"/>
    <w:rsid w:val="00012531"/>
    <w:rsid w:val="000136AD"/>
    <w:rsid w:val="0001380E"/>
    <w:rsid w:val="000147A4"/>
    <w:rsid w:val="000163DC"/>
    <w:rsid w:val="0001663F"/>
    <w:rsid w:val="00017EA2"/>
    <w:rsid w:val="0002131F"/>
    <w:rsid w:val="00023133"/>
    <w:rsid w:val="000231A9"/>
    <w:rsid w:val="00023E92"/>
    <w:rsid w:val="00024B8B"/>
    <w:rsid w:val="00024F79"/>
    <w:rsid w:val="0002550A"/>
    <w:rsid w:val="00025659"/>
    <w:rsid w:val="00025664"/>
    <w:rsid w:val="00025ADB"/>
    <w:rsid w:val="0002698A"/>
    <w:rsid w:val="00027AAB"/>
    <w:rsid w:val="000337CF"/>
    <w:rsid w:val="00033A42"/>
    <w:rsid w:val="00034C38"/>
    <w:rsid w:val="00036025"/>
    <w:rsid w:val="000365C4"/>
    <w:rsid w:val="00036C1D"/>
    <w:rsid w:val="00036C7E"/>
    <w:rsid w:val="000373F6"/>
    <w:rsid w:val="000411B0"/>
    <w:rsid w:val="00047182"/>
    <w:rsid w:val="0004760C"/>
    <w:rsid w:val="0005176C"/>
    <w:rsid w:val="0005656D"/>
    <w:rsid w:val="00057C09"/>
    <w:rsid w:val="00064767"/>
    <w:rsid w:val="00064B2C"/>
    <w:rsid w:val="0006517A"/>
    <w:rsid w:val="000666AD"/>
    <w:rsid w:val="00066998"/>
    <w:rsid w:val="00066D27"/>
    <w:rsid w:val="0006701F"/>
    <w:rsid w:val="00067398"/>
    <w:rsid w:val="000723F9"/>
    <w:rsid w:val="0007288A"/>
    <w:rsid w:val="0007441F"/>
    <w:rsid w:val="0007525B"/>
    <w:rsid w:val="00075A48"/>
    <w:rsid w:val="000760FE"/>
    <w:rsid w:val="0007736F"/>
    <w:rsid w:val="00082363"/>
    <w:rsid w:val="000860B6"/>
    <w:rsid w:val="00086B18"/>
    <w:rsid w:val="00086B9A"/>
    <w:rsid w:val="00087982"/>
    <w:rsid w:val="00091494"/>
    <w:rsid w:val="00093944"/>
    <w:rsid w:val="00094B0C"/>
    <w:rsid w:val="0009786E"/>
    <w:rsid w:val="000A061F"/>
    <w:rsid w:val="000A0F76"/>
    <w:rsid w:val="000A45F4"/>
    <w:rsid w:val="000A479A"/>
    <w:rsid w:val="000A6EE5"/>
    <w:rsid w:val="000A7452"/>
    <w:rsid w:val="000B0897"/>
    <w:rsid w:val="000B1540"/>
    <w:rsid w:val="000B2E7C"/>
    <w:rsid w:val="000B32E1"/>
    <w:rsid w:val="000B40E1"/>
    <w:rsid w:val="000B75E9"/>
    <w:rsid w:val="000C0734"/>
    <w:rsid w:val="000C0D72"/>
    <w:rsid w:val="000C33AB"/>
    <w:rsid w:val="000C40B2"/>
    <w:rsid w:val="000C51D2"/>
    <w:rsid w:val="000C53CA"/>
    <w:rsid w:val="000C547C"/>
    <w:rsid w:val="000C711F"/>
    <w:rsid w:val="000C7DA9"/>
    <w:rsid w:val="000D03CF"/>
    <w:rsid w:val="000D0591"/>
    <w:rsid w:val="000D485D"/>
    <w:rsid w:val="000D4A51"/>
    <w:rsid w:val="000D709C"/>
    <w:rsid w:val="000D7518"/>
    <w:rsid w:val="000E1710"/>
    <w:rsid w:val="000E31C9"/>
    <w:rsid w:val="000E31F3"/>
    <w:rsid w:val="000E4D73"/>
    <w:rsid w:val="000E5808"/>
    <w:rsid w:val="000E7558"/>
    <w:rsid w:val="000E7627"/>
    <w:rsid w:val="000E79A9"/>
    <w:rsid w:val="000F0D14"/>
    <w:rsid w:val="000F5E9E"/>
    <w:rsid w:val="000F74E7"/>
    <w:rsid w:val="000F7537"/>
    <w:rsid w:val="00100254"/>
    <w:rsid w:val="00101766"/>
    <w:rsid w:val="001018AC"/>
    <w:rsid w:val="00102C98"/>
    <w:rsid w:val="0010383F"/>
    <w:rsid w:val="00105A66"/>
    <w:rsid w:val="00106491"/>
    <w:rsid w:val="00110981"/>
    <w:rsid w:val="00111C82"/>
    <w:rsid w:val="001120B2"/>
    <w:rsid w:val="0011380A"/>
    <w:rsid w:val="00113E63"/>
    <w:rsid w:val="00115129"/>
    <w:rsid w:val="00117F3B"/>
    <w:rsid w:val="00121FD6"/>
    <w:rsid w:val="001254EA"/>
    <w:rsid w:val="0012650C"/>
    <w:rsid w:val="00130231"/>
    <w:rsid w:val="001329A1"/>
    <w:rsid w:val="0013352C"/>
    <w:rsid w:val="001342BA"/>
    <w:rsid w:val="001350E7"/>
    <w:rsid w:val="00136903"/>
    <w:rsid w:val="001370CF"/>
    <w:rsid w:val="00137E21"/>
    <w:rsid w:val="00145252"/>
    <w:rsid w:val="00146348"/>
    <w:rsid w:val="00146605"/>
    <w:rsid w:val="001468C0"/>
    <w:rsid w:val="00146F51"/>
    <w:rsid w:val="001477AF"/>
    <w:rsid w:val="00150DD7"/>
    <w:rsid w:val="00151A27"/>
    <w:rsid w:val="00154205"/>
    <w:rsid w:val="001611A3"/>
    <w:rsid w:val="00163BA3"/>
    <w:rsid w:val="00164E18"/>
    <w:rsid w:val="00166E2B"/>
    <w:rsid w:val="00171AC3"/>
    <w:rsid w:val="00172A46"/>
    <w:rsid w:val="00175E18"/>
    <w:rsid w:val="00176383"/>
    <w:rsid w:val="00180026"/>
    <w:rsid w:val="00180562"/>
    <w:rsid w:val="00180A57"/>
    <w:rsid w:val="00180C61"/>
    <w:rsid w:val="00186DD2"/>
    <w:rsid w:val="00186ED5"/>
    <w:rsid w:val="0019492B"/>
    <w:rsid w:val="001A0F12"/>
    <w:rsid w:val="001A205D"/>
    <w:rsid w:val="001A6319"/>
    <w:rsid w:val="001A7A0E"/>
    <w:rsid w:val="001A7D81"/>
    <w:rsid w:val="001B18F6"/>
    <w:rsid w:val="001B2C93"/>
    <w:rsid w:val="001B466A"/>
    <w:rsid w:val="001B5894"/>
    <w:rsid w:val="001B6F55"/>
    <w:rsid w:val="001B71DD"/>
    <w:rsid w:val="001B72A5"/>
    <w:rsid w:val="001C4C94"/>
    <w:rsid w:val="001C6364"/>
    <w:rsid w:val="001C651E"/>
    <w:rsid w:val="001D170E"/>
    <w:rsid w:val="001D1BC7"/>
    <w:rsid w:val="001D239F"/>
    <w:rsid w:val="001D2D51"/>
    <w:rsid w:val="001D5DED"/>
    <w:rsid w:val="001D7011"/>
    <w:rsid w:val="001D7E3E"/>
    <w:rsid w:val="001E01B3"/>
    <w:rsid w:val="001E03C6"/>
    <w:rsid w:val="001E462F"/>
    <w:rsid w:val="001E6775"/>
    <w:rsid w:val="001F0C9F"/>
    <w:rsid w:val="001F0D98"/>
    <w:rsid w:val="001F1140"/>
    <w:rsid w:val="001F2D1A"/>
    <w:rsid w:val="001F2ECD"/>
    <w:rsid w:val="001F3D29"/>
    <w:rsid w:val="001F5609"/>
    <w:rsid w:val="001F68CA"/>
    <w:rsid w:val="001F6978"/>
    <w:rsid w:val="0020108F"/>
    <w:rsid w:val="002030D3"/>
    <w:rsid w:val="0020314F"/>
    <w:rsid w:val="0020602F"/>
    <w:rsid w:val="002060BE"/>
    <w:rsid w:val="00206916"/>
    <w:rsid w:val="002100E0"/>
    <w:rsid w:val="00223A93"/>
    <w:rsid w:val="00224CFA"/>
    <w:rsid w:val="0022779F"/>
    <w:rsid w:val="00233EF8"/>
    <w:rsid w:val="0023621B"/>
    <w:rsid w:val="002364C6"/>
    <w:rsid w:val="00237D52"/>
    <w:rsid w:val="002409BF"/>
    <w:rsid w:val="00241ED1"/>
    <w:rsid w:val="0024508A"/>
    <w:rsid w:val="0024658B"/>
    <w:rsid w:val="0024744F"/>
    <w:rsid w:val="00247898"/>
    <w:rsid w:val="00247B59"/>
    <w:rsid w:val="0025052B"/>
    <w:rsid w:val="00251D5C"/>
    <w:rsid w:val="002520B3"/>
    <w:rsid w:val="00252396"/>
    <w:rsid w:val="00253BBF"/>
    <w:rsid w:val="00254631"/>
    <w:rsid w:val="00254D46"/>
    <w:rsid w:val="0026036C"/>
    <w:rsid w:val="00260BE0"/>
    <w:rsid w:val="00262110"/>
    <w:rsid w:val="00265A85"/>
    <w:rsid w:val="00267525"/>
    <w:rsid w:val="00272CB7"/>
    <w:rsid w:val="00273779"/>
    <w:rsid w:val="00274FFB"/>
    <w:rsid w:val="00275EAC"/>
    <w:rsid w:val="002802BB"/>
    <w:rsid w:val="00280CC8"/>
    <w:rsid w:val="00284901"/>
    <w:rsid w:val="00284B7E"/>
    <w:rsid w:val="0029639D"/>
    <w:rsid w:val="002A0D94"/>
    <w:rsid w:val="002A0FA4"/>
    <w:rsid w:val="002A29B2"/>
    <w:rsid w:val="002A46C4"/>
    <w:rsid w:val="002B09AD"/>
    <w:rsid w:val="002B4B1F"/>
    <w:rsid w:val="002B6CEA"/>
    <w:rsid w:val="002C219F"/>
    <w:rsid w:val="002C276C"/>
    <w:rsid w:val="002C3FD6"/>
    <w:rsid w:val="002C4835"/>
    <w:rsid w:val="002C67A5"/>
    <w:rsid w:val="002C691E"/>
    <w:rsid w:val="002C6FEE"/>
    <w:rsid w:val="002D173E"/>
    <w:rsid w:val="002D1D27"/>
    <w:rsid w:val="002D30FE"/>
    <w:rsid w:val="002D3BB9"/>
    <w:rsid w:val="002D55AB"/>
    <w:rsid w:val="002D64E7"/>
    <w:rsid w:val="002E2C89"/>
    <w:rsid w:val="002E4465"/>
    <w:rsid w:val="002E446C"/>
    <w:rsid w:val="002E4738"/>
    <w:rsid w:val="002E663F"/>
    <w:rsid w:val="002E6B8E"/>
    <w:rsid w:val="002F0834"/>
    <w:rsid w:val="002F25A1"/>
    <w:rsid w:val="002F2D0E"/>
    <w:rsid w:val="002F3EC7"/>
    <w:rsid w:val="002F5171"/>
    <w:rsid w:val="002F67A7"/>
    <w:rsid w:val="002F6873"/>
    <w:rsid w:val="00301D48"/>
    <w:rsid w:val="003020C7"/>
    <w:rsid w:val="00302157"/>
    <w:rsid w:val="00306179"/>
    <w:rsid w:val="00310639"/>
    <w:rsid w:val="00310944"/>
    <w:rsid w:val="00311111"/>
    <w:rsid w:val="00311887"/>
    <w:rsid w:val="00311F72"/>
    <w:rsid w:val="00313164"/>
    <w:rsid w:val="00313221"/>
    <w:rsid w:val="00313892"/>
    <w:rsid w:val="003146FC"/>
    <w:rsid w:val="00315692"/>
    <w:rsid w:val="00315940"/>
    <w:rsid w:val="00316271"/>
    <w:rsid w:val="003178FC"/>
    <w:rsid w:val="00317D72"/>
    <w:rsid w:val="00323B93"/>
    <w:rsid w:val="0032417B"/>
    <w:rsid w:val="00325E58"/>
    <w:rsid w:val="00330474"/>
    <w:rsid w:val="00331000"/>
    <w:rsid w:val="00333D63"/>
    <w:rsid w:val="00342F13"/>
    <w:rsid w:val="00344224"/>
    <w:rsid w:val="003503ED"/>
    <w:rsid w:val="00352820"/>
    <w:rsid w:val="00353F82"/>
    <w:rsid w:val="003606E0"/>
    <w:rsid w:val="003662F2"/>
    <w:rsid w:val="00375426"/>
    <w:rsid w:val="00380F0E"/>
    <w:rsid w:val="003810CA"/>
    <w:rsid w:val="0038209A"/>
    <w:rsid w:val="00382D32"/>
    <w:rsid w:val="003857BE"/>
    <w:rsid w:val="0038594A"/>
    <w:rsid w:val="00387DFC"/>
    <w:rsid w:val="00390D17"/>
    <w:rsid w:val="0039293E"/>
    <w:rsid w:val="00392BF9"/>
    <w:rsid w:val="00392D26"/>
    <w:rsid w:val="00395855"/>
    <w:rsid w:val="00396974"/>
    <w:rsid w:val="003A2F0D"/>
    <w:rsid w:val="003A3626"/>
    <w:rsid w:val="003A3B08"/>
    <w:rsid w:val="003A5193"/>
    <w:rsid w:val="003A5BC4"/>
    <w:rsid w:val="003B075B"/>
    <w:rsid w:val="003B461D"/>
    <w:rsid w:val="003B7521"/>
    <w:rsid w:val="003C0688"/>
    <w:rsid w:val="003C1225"/>
    <w:rsid w:val="003C1948"/>
    <w:rsid w:val="003C4249"/>
    <w:rsid w:val="003C48BB"/>
    <w:rsid w:val="003C6646"/>
    <w:rsid w:val="003C6BF1"/>
    <w:rsid w:val="003C6C5F"/>
    <w:rsid w:val="003D2A17"/>
    <w:rsid w:val="003D4A94"/>
    <w:rsid w:val="003D507D"/>
    <w:rsid w:val="003D6519"/>
    <w:rsid w:val="003E1FFD"/>
    <w:rsid w:val="003E2FF1"/>
    <w:rsid w:val="003E5BD2"/>
    <w:rsid w:val="003E6413"/>
    <w:rsid w:val="003E79DD"/>
    <w:rsid w:val="003F2E38"/>
    <w:rsid w:val="003F3AB1"/>
    <w:rsid w:val="003F3F70"/>
    <w:rsid w:val="003F7AF7"/>
    <w:rsid w:val="003F7B25"/>
    <w:rsid w:val="003F7B98"/>
    <w:rsid w:val="00400BDB"/>
    <w:rsid w:val="00401B85"/>
    <w:rsid w:val="00401E35"/>
    <w:rsid w:val="00404B29"/>
    <w:rsid w:val="00407AC8"/>
    <w:rsid w:val="00410F31"/>
    <w:rsid w:val="0041155B"/>
    <w:rsid w:val="00411B82"/>
    <w:rsid w:val="00412C2D"/>
    <w:rsid w:val="004162AA"/>
    <w:rsid w:val="004208A4"/>
    <w:rsid w:val="00421B3C"/>
    <w:rsid w:val="004221AF"/>
    <w:rsid w:val="0042405F"/>
    <w:rsid w:val="00425A5F"/>
    <w:rsid w:val="0042610F"/>
    <w:rsid w:val="00426E84"/>
    <w:rsid w:val="00427249"/>
    <w:rsid w:val="0042746E"/>
    <w:rsid w:val="00427ACA"/>
    <w:rsid w:val="004320B2"/>
    <w:rsid w:val="00433234"/>
    <w:rsid w:val="004344DD"/>
    <w:rsid w:val="00436FDE"/>
    <w:rsid w:val="00437F87"/>
    <w:rsid w:val="00442AB9"/>
    <w:rsid w:val="00445834"/>
    <w:rsid w:val="0044799B"/>
    <w:rsid w:val="004507BB"/>
    <w:rsid w:val="00455FBE"/>
    <w:rsid w:val="00457AD8"/>
    <w:rsid w:val="00464123"/>
    <w:rsid w:val="00464CAD"/>
    <w:rsid w:val="0046568A"/>
    <w:rsid w:val="00466CCF"/>
    <w:rsid w:val="00466E0E"/>
    <w:rsid w:val="004714C6"/>
    <w:rsid w:val="00471E99"/>
    <w:rsid w:val="0047314E"/>
    <w:rsid w:val="00473A58"/>
    <w:rsid w:val="00474E07"/>
    <w:rsid w:val="0047558E"/>
    <w:rsid w:val="004756C2"/>
    <w:rsid w:val="004808F6"/>
    <w:rsid w:val="00483489"/>
    <w:rsid w:val="00484829"/>
    <w:rsid w:val="0048541C"/>
    <w:rsid w:val="00490083"/>
    <w:rsid w:val="00490170"/>
    <w:rsid w:val="00490DF8"/>
    <w:rsid w:val="004948AF"/>
    <w:rsid w:val="00495C3D"/>
    <w:rsid w:val="004A3392"/>
    <w:rsid w:val="004A3936"/>
    <w:rsid w:val="004A3FB6"/>
    <w:rsid w:val="004A4AD3"/>
    <w:rsid w:val="004B03A8"/>
    <w:rsid w:val="004B08D3"/>
    <w:rsid w:val="004B25F3"/>
    <w:rsid w:val="004B406B"/>
    <w:rsid w:val="004B4961"/>
    <w:rsid w:val="004B6522"/>
    <w:rsid w:val="004C16BF"/>
    <w:rsid w:val="004C4D84"/>
    <w:rsid w:val="004C4E2D"/>
    <w:rsid w:val="004C6039"/>
    <w:rsid w:val="004C68BF"/>
    <w:rsid w:val="004D0A23"/>
    <w:rsid w:val="004D11E4"/>
    <w:rsid w:val="004D1A44"/>
    <w:rsid w:val="004D1E22"/>
    <w:rsid w:val="004D39DD"/>
    <w:rsid w:val="004D4A16"/>
    <w:rsid w:val="004D5500"/>
    <w:rsid w:val="004D56BB"/>
    <w:rsid w:val="004D588B"/>
    <w:rsid w:val="004D6EFD"/>
    <w:rsid w:val="004E0507"/>
    <w:rsid w:val="004E2AD6"/>
    <w:rsid w:val="004E3C65"/>
    <w:rsid w:val="004E4870"/>
    <w:rsid w:val="004E4D48"/>
    <w:rsid w:val="004F2362"/>
    <w:rsid w:val="004F30A4"/>
    <w:rsid w:val="004F53D1"/>
    <w:rsid w:val="0050164F"/>
    <w:rsid w:val="005019AD"/>
    <w:rsid w:val="005050A2"/>
    <w:rsid w:val="00505DE8"/>
    <w:rsid w:val="00506107"/>
    <w:rsid w:val="005061E8"/>
    <w:rsid w:val="00512454"/>
    <w:rsid w:val="005167F6"/>
    <w:rsid w:val="00516B16"/>
    <w:rsid w:val="00517E53"/>
    <w:rsid w:val="005215B3"/>
    <w:rsid w:val="0052232D"/>
    <w:rsid w:val="00523BF3"/>
    <w:rsid w:val="00523E62"/>
    <w:rsid w:val="00524AAB"/>
    <w:rsid w:val="005319A6"/>
    <w:rsid w:val="005319BA"/>
    <w:rsid w:val="00533983"/>
    <w:rsid w:val="00533C6D"/>
    <w:rsid w:val="00533EC4"/>
    <w:rsid w:val="00540689"/>
    <w:rsid w:val="00540F2D"/>
    <w:rsid w:val="0054138A"/>
    <w:rsid w:val="0054334D"/>
    <w:rsid w:val="00543571"/>
    <w:rsid w:val="00543CA2"/>
    <w:rsid w:val="0054484C"/>
    <w:rsid w:val="005464F7"/>
    <w:rsid w:val="00546FC6"/>
    <w:rsid w:val="00551C22"/>
    <w:rsid w:val="005540AB"/>
    <w:rsid w:val="005601A3"/>
    <w:rsid w:val="00560E95"/>
    <w:rsid w:val="005630BA"/>
    <w:rsid w:val="00563FFE"/>
    <w:rsid w:val="00570D8D"/>
    <w:rsid w:val="00573056"/>
    <w:rsid w:val="005743EC"/>
    <w:rsid w:val="00574960"/>
    <w:rsid w:val="00577260"/>
    <w:rsid w:val="005832E7"/>
    <w:rsid w:val="00583FB6"/>
    <w:rsid w:val="00590B3D"/>
    <w:rsid w:val="00592CA4"/>
    <w:rsid w:val="00594C42"/>
    <w:rsid w:val="00594E5D"/>
    <w:rsid w:val="005A06A8"/>
    <w:rsid w:val="005A3270"/>
    <w:rsid w:val="005A60C1"/>
    <w:rsid w:val="005A661C"/>
    <w:rsid w:val="005A6B0C"/>
    <w:rsid w:val="005A6B3F"/>
    <w:rsid w:val="005A6B9F"/>
    <w:rsid w:val="005B0B35"/>
    <w:rsid w:val="005B0D8A"/>
    <w:rsid w:val="005B4179"/>
    <w:rsid w:val="005B6005"/>
    <w:rsid w:val="005B7FF2"/>
    <w:rsid w:val="005C36DA"/>
    <w:rsid w:val="005C40A2"/>
    <w:rsid w:val="005C7BA7"/>
    <w:rsid w:val="005D0323"/>
    <w:rsid w:val="005D0E4A"/>
    <w:rsid w:val="005D219D"/>
    <w:rsid w:val="005D24DC"/>
    <w:rsid w:val="005D3B19"/>
    <w:rsid w:val="005D3C1A"/>
    <w:rsid w:val="005D4161"/>
    <w:rsid w:val="005D5E45"/>
    <w:rsid w:val="005D6C72"/>
    <w:rsid w:val="005D7566"/>
    <w:rsid w:val="005D7942"/>
    <w:rsid w:val="005E041C"/>
    <w:rsid w:val="005E1140"/>
    <w:rsid w:val="005E369A"/>
    <w:rsid w:val="005E7F15"/>
    <w:rsid w:val="005F0F77"/>
    <w:rsid w:val="005F62FD"/>
    <w:rsid w:val="005F7036"/>
    <w:rsid w:val="005F735A"/>
    <w:rsid w:val="00600874"/>
    <w:rsid w:val="00602395"/>
    <w:rsid w:val="0060321A"/>
    <w:rsid w:val="0060383A"/>
    <w:rsid w:val="006046F4"/>
    <w:rsid w:val="00606B77"/>
    <w:rsid w:val="00611402"/>
    <w:rsid w:val="00611514"/>
    <w:rsid w:val="00613548"/>
    <w:rsid w:val="00616588"/>
    <w:rsid w:val="00616EF4"/>
    <w:rsid w:val="00620A3C"/>
    <w:rsid w:val="006218DB"/>
    <w:rsid w:val="006219B7"/>
    <w:rsid w:val="006231D6"/>
    <w:rsid w:val="006263E3"/>
    <w:rsid w:val="00626A67"/>
    <w:rsid w:val="006316DE"/>
    <w:rsid w:val="00632DB6"/>
    <w:rsid w:val="00633127"/>
    <w:rsid w:val="0063476F"/>
    <w:rsid w:val="00635A14"/>
    <w:rsid w:val="0063663F"/>
    <w:rsid w:val="00646030"/>
    <w:rsid w:val="0064688D"/>
    <w:rsid w:val="00647276"/>
    <w:rsid w:val="00651E06"/>
    <w:rsid w:val="006529CC"/>
    <w:rsid w:val="00653F33"/>
    <w:rsid w:val="00654095"/>
    <w:rsid w:val="00654334"/>
    <w:rsid w:val="00654A40"/>
    <w:rsid w:val="00661277"/>
    <w:rsid w:val="00662B0A"/>
    <w:rsid w:val="006639D7"/>
    <w:rsid w:val="00670A7A"/>
    <w:rsid w:val="00672454"/>
    <w:rsid w:val="00675900"/>
    <w:rsid w:val="006764B6"/>
    <w:rsid w:val="006805CE"/>
    <w:rsid w:val="00681F83"/>
    <w:rsid w:val="00682643"/>
    <w:rsid w:val="00682A42"/>
    <w:rsid w:val="00684745"/>
    <w:rsid w:val="006904FA"/>
    <w:rsid w:val="00691096"/>
    <w:rsid w:val="0069120B"/>
    <w:rsid w:val="00694315"/>
    <w:rsid w:val="006961B3"/>
    <w:rsid w:val="00697376"/>
    <w:rsid w:val="00697EC9"/>
    <w:rsid w:val="006A0B40"/>
    <w:rsid w:val="006A3A2B"/>
    <w:rsid w:val="006A7F30"/>
    <w:rsid w:val="006B0CF7"/>
    <w:rsid w:val="006B2582"/>
    <w:rsid w:val="006B3161"/>
    <w:rsid w:val="006B3475"/>
    <w:rsid w:val="006B5B7B"/>
    <w:rsid w:val="006B5F1A"/>
    <w:rsid w:val="006B6790"/>
    <w:rsid w:val="006C0135"/>
    <w:rsid w:val="006C026A"/>
    <w:rsid w:val="006C162E"/>
    <w:rsid w:val="006C3CE7"/>
    <w:rsid w:val="006D1192"/>
    <w:rsid w:val="006D1AB2"/>
    <w:rsid w:val="006D56A3"/>
    <w:rsid w:val="006D6909"/>
    <w:rsid w:val="006D721C"/>
    <w:rsid w:val="006D73FA"/>
    <w:rsid w:val="006E0177"/>
    <w:rsid w:val="006E0E8F"/>
    <w:rsid w:val="006E1E62"/>
    <w:rsid w:val="006E365F"/>
    <w:rsid w:val="006E442B"/>
    <w:rsid w:val="006E5114"/>
    <w:rsid w:val="006E67C8"/>
    <w:rsid w:val="006F3C12"/>
    <w:rsid w:val="006F41D9"/>
    <w:rsid w:val="006F68CC"/>
    <w:rsid w:val="006F70FB"/>
    <w:rsid w:val="006F73D1"/>
    <w:rsid w:val="00700B57"/>
    <w:rsid w:val="0070118F"/>
    <w:rsid w:val="0070355A"/>
    <w:rsid w:val="007047F9"/>
    <w:rsid w:val="007054DF"/>
    <w:rsid w:val="00706074"/>
    <w:rsid w:val="007073D3"/>
    <w:rsid w:val="007075E8"/>
    <w:rsid w:val="0071627D"/>
    <w:rsid w:val="00716CED"/>
    <w:rsid w:val="00721252"/>
    <w:rsid w:val="0072180A"/>
    <w:rsid w:val="0072217B"/>
    <w:rsid w:val="007224A8"/>
    <w:rsid w:val="00722C2E"/>
    <w:rsid w:val="00725F79"/>
    <w:rsid w:val="00727CA7"/>
    <w:rsid w:val="00734BF5"/>
    <w:rsid w:val="007406A3"/>
    <w:rsid w:val="00740CEB"/>
    <w:rsid w:val="0074201E"/>
    <w:rsid w:val="00742BB0"/>
    <w:rsid w:val="007455C1"/>
    <w:rsid w:val="00745632"/>
    <w:rsid w:val="0074683E"/>
    <w:rsid w:val="00750E91"/>
    <w:rsid w:val="007531C1"/>
    <w:rsid w:val="0075570F"/>
    <w:rsid w:val="00756802"/>
    <w:rsid w:val="00757C87"/>
    <w:rsid w:val="00761206"/>
    <w:rsid w:val="00762F71"/>
    <w:rsid w:val="0076420C"/>
    <w:rsid w:val="007655FD"/>
    <w:rsid w:val="00765DE3"/>
    <w:rsid w:val="00766D01"/>
    <w:rsid w:val="00766E73"/>
    <w:rsid w:val="007675C2"/>
    <w:rsid w:val="00771528"/>
    <w:rsid w:val="00771CFF"/>
    <w:rsid w:val="00772105"/>
    <w:rsid w:val="007763E5"/>
    <w:rsid w:val="00776D4B"/>
    <w:rsid w:val="007801F6"/>
    <w:rsid w:val="007832F3"/>
    <w:rsid w:val="00785D0B"/>
    <w:rsid w:val="0079221F"/>
    <w:rsid w:val="007923BA"/>
    <w:rsid w:val="00795837"/>
    <w:rsid w:val="00795B4D"/>
    <w:rsid w:val="0079710C"/>
    <w:rsid w:val="007A1C6D"/>
    <w:rsid w:val="007A78D0"/>
    <w:rsid w:val="007A7A1D"/>
    <w:rsid w:val="007B2C26"/>
    <w:rsid w:val="007B39D8"/>
    <w:rsid w:val="007B5F25"/>
    <w:rsid w:val="007C10B2"/>
    <w:rsid w:val="007C1486"/>
    <w:rsid w:val="007C2826"/>
    <w:rsid w:val="007C347A"/>
    <w:rsid w:val="007C61CE"/>
    <w:rsid w:val="007C77F4"/>
    <w:rsid w:val="007D0B7D"/>
    <w:rsid w:val="007D0CE3"/>
    <w:rsid w:val="007D0D5A"/>
    <w:rsid w:val="007D2004"/>
    <w:rsid w:val="007D2366"/>
    <w:rsid w:val="007D3E8B"/>
    <w:rsid w:val="007D5713"/>
    <w:rsid w:val="007D5961"/>
    <w:rsid w:val="007D6AC2"/>
    <w:rsid w:val="007D7EAF"/>
    <w:rsid w:val="007E234B"/>
    <w:rsid w:val="007E3402"/>
    <w:rsid w:val="007F0B89"/>
    <w:rsid w:val="007F1280"/>
    <w:rsid w:val="007F3F8F"/>
    <w:rsid w:val="007F4E7B"/>
    <w:rsid w:val="007F5944"/>
    <w:rsid w:val="007F6C07"/>
    <w:rsid w:val="00801E5D"/>
    <w:rsid w:val="00802057"/>
    <w:rsid w:val="00802877"/>
    <w:rsid w:val="00810173"/>
    <w:rsid w:val="00813141"/>
    <w:rsid w:val="00815254"/>
    <w:rsid w:val="0081599E"/>
    <w:rsid w:val="0082069F"/>
    <w:rsid w:val="00821B52"/>
    <w:rsid w:val="00822499"/>
    <w:rsid w:val="00825084"/>
    <w:rsid w:val="00826A93"/>
    <w:rsid w:val="008278B1"/>
    <w:rsid w:val="00830B8F"/>
    <w:rsid w:val="00831785"/>
    <w:rsid w:val="008365B1"/>
    <w:rsid w:val="00840425"/>
    <w:rsid w:val="00843628"/>
    <w:rsid w:val="00843917"/>
    <w:rsid w:val="008455CB"/>
    <w:rsid w:val="00851E4B"/>
    <w:rsid w:val="00851E8B"/>
    <w:rsid w:val="008548BF"/>
    <w:rsid w:val="00854B33"/>
    <w:rsid w:val="00854EEA"/>
    <w:rsid w:val="008554F9"/>
    <w:rsid w:val="00861EAB"/>
    <w:rsid w:val="00863D44"/>
    <w:rsid w:val="008641A6"/>
    <w:rsid w:val="00867369"/>
    <w:rsid w:val="0087054E"/>
    <w:rsid w:val="00870F11"/>
    <w:rsid w:val="0087365E"/>
    <w:rsid w:val="00874CB1"/>
    <w:rsid w:val="00876F32"/>
    <w:rsid w:val="008770F9"/>
    <w:rsid w:val="0088077F"/>
    <w:rsid w:val="00883E81"/>
    <w:rsid w:val="008862DE"/>
    <w:rsid w:val="00894329"/>
    <w:rsid w:val="00895B63"/>
    <w:rsid w:val="0089620E"/>
    <w:rsid w:val="008A14A1"/>
    <w:rsid w:val="008A50C9"/>
    <w:rsid w:val="008A58F4"/>
    <w:rsid w:val="008A5B28"/>
    <w:rsid w:val="008B0E1D"/>
    <w:rsid w:val="008B36F4"/>
    <w:rsid w:val="008B5B9E"/>
    <w:rsid w:val="008B62BA"/>
    <w:rsid w:val="008B7724"/>
    <w:rsid w:val="008C047C"/>
    <w:rsid w:val="008C202B"/>
    <w:rsid w:val="008C64EC"/>
    <w:rsid w:val="008D1BC6"/>
    <w:rsid w:val="008D2793"/>
    <w:rsid w:val="008D2CC3"/>
    <w:rsid w:val="008D2CED"/>
    <w:rsid w:val="008D4B8B"/>
    <w:rsid w:val="008D7378"/>
    <w:rsid w:val="008E0ECC"/>
    <w:rsid w:val="008E13CE"/>
    <w:rsid w:val="008E225A"/>
    <w:rsid w:val="008E44BF"/>
    <w:rsid w:val="008E5EEB"/>
    <w:rsid w:val="008E6A2D"/>
    <w:rsid w:val="008F1196"/>
    <w:rsid w:val="008F1531"/>
    <w:rsid w:val="008F2C59"/>
    <w:rsid w:val="008F6CB2"/>
    <w:rsid w:val="00901327"/>
    <w:rsid w:val="009030DB"/>
    <w:rsid w:val="0090333B"/>
    <w:rsid w:val="00907B13"/>
    <w:rsid w:val="00914707"/>
    <w:rsid w:val="00914832"/>
    <w:rsid w:val="00914872"/>
    <w:rsid w:val="00915C72"/>
    <w:rsid w:val="009163DC"/>
    <w:rsid w:val="00923DDD"/>
    <w:rsid w:val="00924090"/>
    <w:rsid w:val="009257F4"/>
    <w:rsid w:val="0093023C"/>
    <w:rsid w:val="00930E72"/>
    <w:rsid w:val="00933306"/>
    <w:rsid w:val="009346FC"/>
    <w:rsid w:val="00935AAC"/>
    <w:rsid w:val="0094220D"/>
    <w:rsid w:val="00943A04"/>
    <w:rsid w:val="00947A27"/>
    <w:rsid w:val="009510BD"/>
    <w:rsid w:val="00951170"/>
    <w:rsid w:val="009531DC"/>
    <w:rsid w:val="00954FEC"/>
    <w:rsid w:val="009551E7"/>
    <w:rsid w:val="009577D1"/>
    <w:rsid w:val="0096111E"/>
    <w:rsid w:val="009611F2"/>
    <w:rsid w:val="0096234B"/>
    <w:rsid w:val="00962A3D"/>
    <w:rsid w:val="009658B2"/>
    <w:rsid w:val="00966DB7"/>
    <w:rsid w:val="00970127"/>
    <w:rsid w:val="00970CC2"/>
    <w:rsid w:val="00970CC5"/>
    <w:rsid w:val="0097206B"/>
    <w:rsid w:val="00975E40"/>
    <w:rsid w:val="00980DA4"/>
    <w:rsid w:val="00982F48"/>
    <w:rsid w:val="00983616"/>
    <w:rsid w:val="009910A3"/>
    <w:rsid w:val="0099793A"/>
    <w:rsid w:val="009A065F"/>
    <w:rsid w:val="009A2AED"/>
    <w:rsid w:val="009A3BCA"/>
    <w:rsid w:val="009A64FF"/>
    <w:rsid w:val="009A723E"/>
    <w:rsid w:val="009B1EF5"/>
    <w:rsid w:val="009B682F"/>
    <w:rsid w:val="009B6B4F"/>
    <w:rsid w:val="009C05AF"/>
    <w:rsid w:val="009C0661"/>
    <w:rsid w:val="009C232E"/>
    <w:rsid w:val="009C7611"/>
    <w:rsid w:val="009D03F7"/>
    <w:rsid w:val="009D4043"/>
    <w:rsid w:val="009D4948"/>
    <w:rsid w:val="009D4E46"/>
    <w:rsid w:val="009E0F62"/>
    <w:rsid w:val="009E2896"/>
    <w:rsid w:val="009E3228"/>
    <w:rsid w:val="009E4D2C"/>
    <w:rsid w:val="009E5D22"/>
    <w:rsid w:val="009F027A"/>
    <w:rsid w:val="009F02C7"/>
    <w:rsid w:val="009F1891"/>
    <w:rsid w:val="009F378F"/>
    <w:rsid w:val="009F472C"/>
    <w:rsid w:val="009F50B0"/>
    <w:rsid w:val="009F7020"/>
    <w:rsid w:val="009F7194"/>
    <w:rsid w:val="00A0039E"/>
    <w:rsid w:val="00A01863"/>
    <w:rsid w:val="00A03E62"/>
    <w:rsid w:val="00A10D39"/>
    <w:rsid w:val="00A11CC0"/>
    <w:rsid w:val="00A12C31"/>
    <w:rsid w:val="00A15C23"/>
    <w:rsid w:val="00A17B4C"/>
    <w:rsid w:val="00A20A7D"/>
    <w:rsid w:val="00A21058"/>
    <w:rsid w:val="00A2175A"/>
    <w:rsid w:val="00A21BE9"/>
    <w:rsid w:val="00A23426"/>
    <w:rsid w:val="00A26A69"/>
    <w:rsid w:val="00A35A1A"/>
    <w:rsid w:val="00A36258"/>
    <w:rsid w:val="00A37762"/>
    <w:rsid w:val="00A454F6"/>
    <w:rsid w:val="00A45A25"/>
    <w:rsid w:val="00A460F1"/>
    <w:rsid w:val="00A531D1"/>
    <w:rsid w:val="00A53D55"/>
    <w:rsid w:val="00A548F8"/>
    <w:rsid w:val="00A54BF5"/>
    <w:rsid w:val="00A5708A"/>
    <w:rsid w:val="00A57B5D"/>
    <w:rsid w:val="00A601D9"/>
    <w:rsid w:val="00A60544"/>
    <w:rsid w:val="00A61221"/>
    <w:rsid w:val="00A63227"/>
    <w:rsid w:val="00A63A31"/>
    <w:rsid w:val="00A70B72"/>
    <w:rsid w:val="00A716D5"/>
    <w:rsid w:val="00A71807"/>
    <w:rsid w:val="00A71F25"/>
    <w:rsid w:val="00A739D4"/>
    <w:rsid w:val="00A74739"/>
    <w:rsid w:val="00A75745"/>
    <w:rsid w:val="00A765FE"/>
    <w:rsid w:val="00A77567"/>
    <w:rsid w:val="00A80306"/>
    <w:rsid w:val="00A82449"/>
    <w:rsid w:val="00A8264F"/>
    <w:rsid w:val="00A917FD"/>
    <w:rsid w:val="00A91E5B"/>
    <w:rsid w:val="00A94C60"/>
    <w:rsid w:val="00A95F58"/>
    <w:rsid w:val="00A96645"/>
    <w:rsid w:val="00A9779D"/>
    <w:rsid w:val="00A97F30"/>
    <w:rsid w:val="00AA00FD"/>
    <w:rsid w:val="00AA0235"/>
    <w:rsid w:val="00AA107C"/>
    <w:rsid w:val="00AA137F"/>
    <w:rsid w:val="00AA1881"/>
    <w:rsid w:val="00AA46EE"/>
    <w:rsid w:val="00AA58F5"/>
    <w:rsid w:val="00AA7C3A"/>
    <w:rsid w:val="00AB3E43"/>
    <w:rsid w:val="00AB5A9A"/>
    <w:rsid w:val="00AB6EE6"/>
    <w:rsid w:val="00AC0839"/>
    <w:rsid w:val="00AC0DCE"/>
    <w:rsid w:val="00AC3C95"/>
    <w:rsid w:val="00AC45D8"/>
    <w:rsid w:val="00AC5386"/>
    <w:rsid w:val="00AD11F1"/>
    <w:rsid w:val="00AD148A"/>
    <w:rsid w:val="00AD16CC"/>
    <w:rsid w:val="00AD2651"/>
    <w:rsid w:val="00AD71CA"/>
    <w:rsid w:val="00AE0D37"/>
    <w:rsid w:val="00AE170D"/>
    <w:rsid w:val="00AE1BE8"/>
    <w:rsid w:val="00AE31A7"/>
    <w:rsid w:val="00AE48BD"/>
    <w:rsid w:val="00AE5262"/>
    <w:rsid w:val="00AE527D"/>
    <w:rsid w:val="00AE5B5F"/>
    <w:rsid w:val="00AF1E1C"/>
    <w:rsid w:val="00AF2811"/>
    <w:rsid w:val="00AF2A95"/>
    <w:rsid w:val="00AF41EC"/>
    <w:rsid w:val="00AF48C3"/>
    <w:rsid w:val="00AF521F"/>
    <w:rsid w:val="00AF5EBC"/>
    <w:rsid w:val="00AF6F4B"/>
    <w:rsid w:val="00B00361"/>
    <w:rsid w:val="00B01B10"/>
    <w:rsid w:val="00B01B24"/>
    <w:rsid w:val="00B01F50"/>
    <w:rsid w:val="00B02A0C"/>
    <w:rsid w:val="00B054D8"/>
    <w:rsid w:val="00B056BC"/>
    <w:rsid w:val="00B06BEF"/>
    <w:rsid w:val="00B103A8"/>
    <w:rsid w:val="00B15A7A"/>
    <w:rsid w:val="00B15FAC"/>
    <w:rsid w:val="00B216F3"/>
    <w:rsid w:val="00B227CB"/>
    <w:rsid w:val="00B22A85"/>
    <w:rsid w:val="00B2367F"/>
    <w:rsid w:val="00B238B5"/>
    <w:rsid w:val="00B255DC"/>
    <w:rsid w:val="00B258CA"/>
    <w:rsid w:val="00B25E4B"/>
    <w:rsid w:val="00B266BB"/>
    <w:rsid w:val="00B26AEE"/>
    <w:rsid w:val="00B314BC"/>
    <w:rsid w:val="00B347AF"/>
    <w:rsid w:val="00B35265"/>
    <w:rsid w:val="00B3721B"/>
    <w:rsid w:val="00B377E5"/>
    <w:rsid w:val="00B41AB3"/>
    <w:rsid w:val="00B4546A"/>
    <w:rsid w:val="00B46B8D"/>
    <w:rsid w:val="00B5222F"/>
    <w:rsid w:val="00B6236A"/>
    <w:rsid w:val="00B64B5B"/>
    <w:rsid w:val="00B7259C"/>
    <w:rsid w:val="00B726CB"/>
    <w:rsid w:val="00B80FC7"/>
    <w:rsid w:val="00B8103C"/>
    <w:rsid w:val="00B81C8F"/>
    <w:rsid w:val="00B8447E"/>
    <w:rsid w:val="00B871F4"/>
    <w:rsid w:val="00B87A85"/>
    <w:rsid w:val="00B9074D"/>
    <w:rsid w:val="00B908F8"/>
    <w:rsid w:val="00B90C84"/>
    <w:rsid w:val="00B91A57"/>
    <w:rsid w:val="00B93922"/>
    <w:rsid w:val="00B94B9B"/>
    <w:rsid w:val="00B94E46"/>
    <w:rsid w:val="00B94E6F"/>
    <w:rsid w:val="00B97C6D"/>
    <w:rsid w:val="00BA1FAA"/>
    <w:rsid w:val="00BA5E34"/>
    <w:rsid w:val="00BA753E"/>
    <w:rsid w:val="00BB1DEE"/>
    <w:rsid w:val="00BB231C"/>
    <w:rsid w:val="00BB36F6"/>
    <w:rsid w:val="00BB6302"/>
    <w:rsid w:val="00BB63EC"/>
    <w:rsid w:val="00BC080E"/>
    <w:rsid w:val="00BC1C9B"/>
    <w:rsid w:val="00BC2E68"/>
    <w:rsid w:val="00BC304F"/>
    <w:rsid w:val="00BC4A71"/>
    <w:rsid w:val="00BC7D9D"/>
    <w:rsid w:val="00BD3D19"/>
    <w:rsid w:val="00BD5D32"/>
    <w:rsid w:val="00BD6EAE"/>
    <w:rsid w:val="00BE00F8"/>
    <w:rsid w:val="00BE3866"/>
    <w:rsid w:val="00BE51FE"/>
    <w:rsid w:val="00BF43A2"/>
    <w:rsid w:val="00BF61B1"/>
    <w:rsid w:val="00BF6A83"/>
    <w:rsid w:val="00BF7B96"/>
    <w:rsid w:val="00C029E7"/>
    <w:rsid w:val="00C03EEF"/>
    <w:rsid w:val="00C0418C"/>
    <w:rsid w:val="00C04C0E"/>
    <w:rsid w:val="00C04E22"/>
    <w:rsid w:val="00C0527D"/>
    <w:rsid w:val="00C07FFC"/>
    <w:rsid w:val="00C1013F"/>
    <w:rsid w:val="00C132C7"/>
    <w:rsid w:val="00C13410"/>
    <w:rsid w:val="00C1374D"/>
    <w:rsid w:val="00C1657A"/>
    <w:rsid w:val="00C21AFA"/>
    <w:rsid w:val="00C269A2"/>
    <w:rsid w:val="00C27A4F"/>
    <w:rsid w:val="00C27B15"/>
    <w:rsid w:val="00C31E7F"/>
    <w:rsid w:val="00C34238"/>
    <w:rsid w:val="00C35439"/>
    <w:rsid w:val="00C402C1"/>
    <w:rsid w:val="00C41592"/>
    <w:rsid w:val="00C41798"/>
    <w:rsid w:val="00C42ABB"/>
    <w:rsid w:val="00C42B87"/>
    <w:rsid w:val="00C43CFF"/>
    <w:rsid w:val="00C466BB"/>
    <w:rsid w:val="00C466DF"/>
    <w:rsid w:val="00C51C83"/>
    <w:rsid w:val="00C52264"/>
    <w:rsid w:val="00C607F3"/>
    <w:rsid w:val="00C6305B"/>
    <w:rsid w:val="00C63574"/>
    <w:rsid w:val="00C644D8"/>
    <w:rsid w:val="00C707DD"/>
    <w:rsid w:val="00C71031"/>
    <w:rsid w:val="00C7478E"/>
    <w:rsid w:val="00C77453"/>
    <w:rsid w:val="00C77FA2"/>
    <w:rsid w:val="00C82767"/>
    <w:rsid w:val="00C8375E"/>
    <w:rsid w:val="00C8659D"/>
    <w:rsid w:val="00C86AD1"/>
    <w:rsid w:val="00C872E1"/>
    <w:rsid w:val="00C87A2A"/>
    <w:rsid w:val="00C93D4D"/>
    <w:rsid w:val="00C96478"/>
    <w:rsid w:val="00C9697A"/>
    <w:rsid w:val="00C96B43"/>
    <w:rsid w:val="00CA0AF1"/>
    <w:rsid w:val="00CA192E"/>
    <w:rsid w:val="00CA319E"/>
    <w:rsid w:val="00CA3253"/>
    <w:rsid w:val="00CA3B98"/>
    <w:rsid w:val="00CA41A1"/>
    <w:rsid w:val="00CA6088"/>
    <w:rsid w:val="00CB0F9A"/>
    <w:rsid w:val="00CB1274"/>
    <w:rsid w:val="00CB3E89"/>
    <w:rsid w:val="00CB6DE4"/>
    <w:rsid w:val="00CC1446"/>
    <w:rsid w:val="00CC332E"/>
    <w:rsid w:val="00CC5774"/>
    <w:rsid w:val="00CC7FF2"/>
    <w:rsid w:val="00CD0955"/>
    <w:rsid w:val="00CD53C5"/>
    <w:rsid w:val="00CD5F90"/>
    <w:rsid w:val="00CD7103"/>
    <w:rsid w:val="00CD72CA"/>
    <w:rsid w:val="00CE0E29"/>
    <w:rsid w:val="00CE1847"/>
    <w:rsid w:val="00CE6938"/>
    <w:rsid w:val="00CF3444"/>
    <w:rsid w:val="00CF4790"/>
    <w:rsid w:val="00CF5636"/>
    <w:rsid w:val="00CF7317"/>
    <w:rsid w:val="00D017FE"/>
    <w:rsid w:val="00D02A9F"/>
    <w:rsid w:val="00D041BB"/>
    <w:rsid w:val="00D0465A"/>
    <w:rsid w:val="00D05DC8"/>
    <w:rsid w:val="00D103B9"/>
    <w:rsid w:val="00D10D07"/>
    <w:rsid w:val="00D146E0"/>
    <w:rsid w:val="00D16C25"/>
    <w:rsid w:val="00D16FBD"/>
    <w:rsid w:val="00D17F73"/>
    <w:rsid w:val="00D217E5"/>
    <w:rsid w:val="00D21D36"/>
    <w:rsid w:val="00D221A4"/>
    <w:rsid w:val="00D24CBA"/>
    <w:rsid w:val="00D24D58"/>
    <w:rsid w:val="00D254C9"/>
    <w:rsid w:val="00D30460"/>
    <w:rsid w:val="00D34312"/>
    <w:rsid w:val="00D35302"/>
    <w:rsid w:val="00D369DF"/>
    <w:rsid w:val="00D44370"/>
    <w:rsid w:val="00D46842"/>
    <w:rsid w:val="00D46FF2"/>
    <w:rsid w:val="00D474AD"/>
    <w:rsid w:val="00D51A31"/>
    <w:rsid w:val="00D52752"/>
    <w:rsid w:val="00D53733"/>
    <w:rsid w:val="00D551B4"/>
    <w:rsid w:val="00D55E02"/>
    <w:rsid w:val="00D654EA"/>
    <w:rsid w:val="00D669BC"/>
    <w:rsid w:val="00D732EA"/>
    <w:rsid w:val="00D74446"/>
    <w:rsid w:val="00D74AA4"/>
    <w:rsid w:val="00D75FB8"/>
    <w:rsid w:val="00D809F1"/>
    <w:rsid w:val="00D80E0C"/>
    <w:rsid w:val="00D82035"/>
    <w:rsid w:val="00D85A50"/>
    <w:rsid w:val="00D939BD"/>
    <w:rsid w:val="00D94601"/>
    <w:rsid w:val="00D94772"/>
    <w:rsid w:val="00D962BB"/>
    <w:rsid w:val="00DA231A"/>
    <w:rsid w:val="00DA39AA"/>
    <w:rsid w:val="00DA40B8"/>
    <w:rsid w:val="00DB0812"/>
    <w:rsid w:val="00DB3516"/>
    <w:rsid w:val="00DB3E7A"/>
    <w:rsid w:val="00DB6950"/>
    <w:rsid w:val="00DC23BE"/>
    <w:rsid w:val="00DC501C"/>
    <w:rsid w:val="00DD1030"/>
    <w:rsid w:val="00DD2519"/>
    <w:rsid w:val="00DD3599"/>
    <w:rsid w:val="00DD429E"/>
    <w:rsid w:val="00DD5538"/>
    <w:rsid w:val="00DD648D"/>
    <w:rsid w:val="00DD68CC"/>
    <w:rsid w:val="00DD6BD0"/>
    <w:rsid w:val="00DE156E"/>
    <w:rsid w:val="00DE19FF"/>
    <w:rsid w:val="00DE41FD"/>
    <w:rsid w:val="00DE4B67"/>
    <w:rsid w:val="00DE5C16"/>
    <w:rsid w:val="00DE780B"/>
    <w:rsid w:val="00DE7BE0"/>
    <w:rsid w:val="00DF0282"/>
    <w:rsid w:val="00DF1075"/>
    <w:rsid w:val="00DF3AF6"/>
    <w:rsid w:val="00DF77A4"/>
    <w:rsid w:val="00E03F62"/>
    <w:rsid w:val="00E063CF"/>
    <w:rsid w:val="00E06D80"/>
    <w:rsid w:val="00E07695"/>
    <w:rsid w:val="00E12082"/>
    <w:rsid w:val="00E15A33"/>
    <w:rsid w:val="00E16314"/>
    <w:rsid w:val="00E17680"/>
    <w:rsid w:val="00E20B1D"/>
    <w:rsid w:val="00E2113A"/>
    <w:rsid w:val="00E21F57"/>
    <w:rsid w:val="00E230F9"/>
    <w:rsid w:val="00E26499"/>
    <w:rsid w:val="00E26E62"/>
    <w:rsid w:val="00E27385"/>
    <w:rsid w:val="00E27BD4"/>
    <w:rsid w:val="00E318C7"/>
    <w:rsid w:val="00E33DB9"/>
    <w:rsid w:val="00E34F33"/>
    <w:rsid w:val="00E3625A"/>
    <w:rsid w:val="00E36CF2"/>
    <w:rsid w:val="00E4360C"/>
    <w:rsid w:val="00E4366B"/>
    <w:rsid w:val="00E44C16"/>
    <w:rsid w:val="00E5074C"/>
    <w:rsid w:val="00E5107B"/>
    <w:rsid w:val="00E513ED"/>
    <w:rsid w:val="00E52E65"/>
    <w:rsid w:val="00E549E5"/>
    <w:rsid w:val="00E54BF8"/>
    <w:rsid w:val="00E56576"/>
    <w:rsid w:val="00E718A9"/>
    <w:rsid w:val="00E71EC2"/>
    <w:rsid w:val="00E76E3C"/>
    <w:rsid w:val="00E81D59"/>
    <w:rsid w:val="00E858BE"/>
    <w:rsid w:val="00E85ED2"/>
    <w:rsid w:val="00E870BF"/>
    <w:rsid w:val="00E95902"/>
    <w:rsid w:val="00E965E2"/>
    <w:rsid w:val="00E977E4"/>
    <w:rsid w:val="00E9797D"/>
    <w:rsid w:val="00EA2A62"/>
    <w:rsid w:val="00EA359C"/>
    <w:rsid w:val="00EA3DB8"/>
    <w:rsid w:val="00EB3139"/>
    <w:rsid w:val="00EB505D"/>
    <w:rsid w:val="00EB545A"/>
    <w:rsid w:val="00EC1265"/>
    <w:rsid w:val="00EC2FD1"/>
    <w:rsid w:val="00EC4DA0"/>
    <w:rsid w:val="00EC7E1D"/>
    <w:rsid w:val="00ED3456"/>
    <w:rsid w:val="00ED49E3"/>
    <w:rsid w:val="00ED6465"/>
    <w:rsid w:val="00EE04C9"/>
    <w:rsid w:val="00EE289A"/>
    <w:rsid w:val="00EE289C"/>
    <w:rsid w:val="00EF00EE"/>
    <w:rsid w:val="00EF0B48"/>
    <w:rsid w:val="00EF3D51"/>
    <w:rsid w:val="00EF5D9B"/>
    <w:rsid w:val="00EF6D40"/>
    <w:rsid w:val="00F008A0"/>
    <w:rsid w:val="00F021D2"/>
    <w:rsid w:val="00F03D3A"/>
    <w:rsid w:val="00F04795"/>
    <w:rsid w:val="00F066AD"/>
    <w:rsid w:val="00F06D10"/>
    <w:rsid w:val="00F071D4"/>
    <w:rsid w:val="00F10293"/>
    <w:rsid w:val="00F107D3"/>
    <w:rsid w:val="00F12F02"/>
    <w:rsid w:val="00F20706"/>
    <w:rsid w:val="00F2136F"/>
    <w:rsid w:val="00F23872"/>
    <w:rsid w:val="00F23BE1"/>
    <w:rsid w:val="00F2774C"/>
    <w:rsid w:val="00F328DC"/>
    <w:rsid w:val="00F36D52"/>
    <w:rsid w:val="00F40FF6"/>
    <w:rsid w:val="00F42E9F"/>
    <w:rsid w:val="00F44262"/>
    <w:rsid w:val="00F44560"/>
    <w:rsid w:val="00F46ACD"/>
    <w:rsid w:val="00F53A4C"/>
    <w:rsid w:val="00F53D04"/>
    <w:rsid w:val="00F542CA"/>
    <w:rsid w:val="00F62C81"/>
    <w:rsid w:val="00F630B9"/>
    <w:rsid w:val="00F6422E"/>
    <w:rsid w:val="00F64519"/>
    <w:rsid w:val="00F662E3"/>
    <w:rsid w:val="00F670D8"/>
    <w:rsid w:val="00F67721"/>
    <w:rsid w:val="00F714B4"/>
    <w:rsid w:val="00F714F1"/>
    <w:rsid w:val="00F74E39"/>
    <w:rsid w:val="00F77301"/>
    <w:rsid w:val="00F77978"/>
    <w:rsid w:val="00F909E4"/>
    <w:rsid w:val="00F90BAA"/>
    <w:rsid w:val="00F92F24"/>
    <w:rsid w:val="00F95433"/>
    <w:rsid w:val="00F975CD"/>
    <w:rsid w:val="00FA386D"/>
    <w:rsid w:val="00FA4199"/>
    <w:rsid w:val="00FA5543"/>
    <w:rsid w:val="00FB0B8A"/>
    <w:rsid w:val="00FB0BCC"/>
    <w:rsid w:val="00FB1C10"/>
    <w:rsid w:val="00FB4B5C"/>
    <w:rsid w:val="00FB524C"/>
    <w:rsid w:val="00FB6568"/>
    <w:rsid w:val="00FD6930"/>
    <w:rsid w:val="00FE0D88"/>
    <w:rsid w:val="00FE6FBD"/>
    <w:rsid w:val="00FE78E7"/>
    <w:rsid w:val="00FF1067"/>
    <w:rsid w:val="00FF16C5"/>
    <w:rsid w:val="00FF5A05"/>
    <w:rsid w:val="00FF6342"/>
    <w:rsid w:val="00FF7DAF"/>
    <w:rsid w:val="0A16D7FE"/>
    <w:rsid w:val="178A39F0"/>
    <w:rsid w:val="26B28749"/>
    <w:rsid w:val="36B2C480"/>
    <w:rsid w:val="456FF1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FC1EC"/>
  <w15:chartTrackingRefBased/>
  <w15:docId w15:val="{070C6DDF-BD4D-C645-BBB0-6FB89A852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100" w:beforeAutospacing="1" w:after="100" w:afterAutospacing="1" w:line="400" w:lineRule="exact"/>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61CE"/>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13141"/>
    <w:pPr>
      <w:keepNext/>
      <w:numPr>
        <w:numId w:val="1"/>
      </w:numPr>
      <w:spacing w:before="240" w:after="60"/>
      <w:outlineLvl w:val="0"/>
    </w:pPr>
    <w:rPr>
      <w:rFonts w:ascii="Brandon Grotesque Bold" w:hAnsi="Brandon Grotesque Bold"/>
      <w:b/>
      <w:bCs/>
      <w:kern w:val="32"/>
      <w:sz w:val="32"/>
      <w:szCs w:val="32"/>
      <w:lang w:val="en-GB" w:eastAsia="en-US"/>
    </w:rPr>
  </w:style>
  <w:style w:type="paragraph" w:styleId="Heading2">
    <w:name w:val="heading 2"/>
    <w:basedOn w:val="Normal"/>
    <w:next w:val="Normal"/>
    <w:link w:val="Heading2Char"/>
    <w:uiPriority w:val="9"/>
    <w:semiHidden/>
    <w:unhideWhenUsed/>
    <w:qFormat/>
    <w:rsid w:val="00BF43A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ko-KR"/>
    </w:rPr>
  </w:style>
  <w:style w:type="paragraph" w:styleId="Heading5">
    <w:name w:val="heading 5"/>
    <w:basedOn w:val="Normal"/>
    <w:next w:val="Normal"/>
    <w:link w:val="Heading5Char"/>
    <w:uiPriority w:val="9"/>
    <w:semiHidden/>
    <w:unhideWhenUsed/>
    <w:qFormat/>
    <w:rsid w:val="00D24D5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C61CE"/>
    <w:pPr>
      <w:tabs>
        <w:tab w:val="center" w:pos="4513"/>
        <w:tab w:val="right" w:pos="9026"/>
      </w:tabs>
    </w:pPr>
    <w:rPr>
      <w:rFonts w:asciiTheme="minorHAnsi" w:eastAsiaTheme="minorEastAsia" w:hAnsiTheme="minorHAnsi" w:cstheme="minorBidi"/>
      <w:sz w:val="22"/>
      <w:szCs w:val="22"/>
      <w:lang w:val="en-GB" w:eastAsia="zh-CN"/>
    </w:rPr>
  </w:style>
  <w:style w:type="character" w:customStyle="1" w:styleId="FooterChar">
    <w:name w:val="Footer Char"/>
    <w:basedOn w:val="DefaultParagraphFont"/>
    <w:link w:val="Footer"/>
    <w:uiPriority w:val="99"/>
    <w:rsid w:val="007C61CE"/>
    <w:rPr>
      <w:rFonts w:eastAsiaTheme="minorEastAsia"/>
      <w:sz w:val="22"/>
      <w:szCs w:val="22"/>
      <w:lang w:val="en-GB" w:eastAsia="zh-CN"/>
    </w:rPr>
  </w:style>
  <w:style w:type="table" w:styleId="TableGrid">
    <w:name w:val="Table Grid"/>
    <w:basedOn w:val="TableNormal"/>
    <w:uiPriority w:val="39"/>
    <w:rsid w:val="007C61CE"/>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demodules--msteams-bridges-components-transcript-dist-es-src-transcripttranscripttextwhenenabledediting--2kco3">
    <w:name w:val="node_modules--msteams-bridges-components-transcript-dist-es-src-transcript__transcripttextwhenenabledediting--2kco3"/>
    <w:basedOn w:val="DefaultParagraphFont"/>
    <w:rsid w:val="007C61CE"/>
  </w:style>
  <w:style w:type="paragraph" w:styleId="ListParagraph">
    <w:name w:val="List Paragraph"/>
    <w:basedOn w:val="Normal"/>
    <w:link w:val="ListParagraphChar"/>
    <w:uiPriority w:val="34"/>
    <w:qFormat/>
    <w:rsid w:val="00776D4B"/>
    <w:pPr>
      <w:ind w:left="720"/>
      <w:contextualSpacing/>
    </w:pPr>
  </w:style>
  <w:style w:type="paragraph" w:styleId="Header">
    <w:name w:val="header"/>
    <w:basedOn w:val="Normal"/>
    <w:link w:val="HeaderChar"/>
    <w:uiPriority w:val="99"/>
    <w:unhideWhenUsed/>
    <w:rsid w:val="009F7020"/>
    <w:pPr>
      <w:tabs>
        <w:tab w:val="center" w:pos="4680"/>
        <w:tab w:val="right" w:pos="9360"/>
      </w:tabs>
    </w:pPr>
  </w:style>
  <w:style w:type="character" w:customStyle="1" w:styleId="HeaderChar">
    <w:name w:val="Header Char"/>
    <w:basedOn w:val="DefaultParagraphFont"/>
    <w:link w:val="Header"/>
    <w:uiPriority w:val="99"/>
    <w:rsid w:val="009F7020"/>
    <w:rPr>
      <w:rFonts w:ascii="Times New Roman" w:eastAsia="Times New Roman" w:hAnsi="Times New Roman" w:cs="Times New Roman"/>
      <w:lang w:eastAsia="en-GB"/>
    </w:rPr>
  </w:style>
  <w:style w:type="table" w:styleId="ListTable3">
    <w:name w:val="List Table 3"/>
    <w:basedOn w:val="TableNormal"/>
    <w:uiPriority w:val="48"/>
    <w:rsid w:val="00E27BD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F662E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1Char">
    <w:name w:val="Heading 1 Char"/>
    <w:basedOn w:val="DefaultParagraphFont"/>
    <w:link w:val="Heading1"/>
    <w:uiPriority w:val="9"/>
    <w:rsid w:val="00813141"/>
    <w:rPr>
      <w:rFonts w:ascii="Brandon Grotesque Bold" w:eastAsia="Times New Roman" w:hAnsi="Brandon Grotesque Bold" w:cs="Times New Roman"/>
      <w:b/>
      <w:bCs/>
      <w:kern w:val="32"/>
      <w:sz w:val="32"/>
      <w:szCs w:val="32"/>
      <w:lang w:val="en-GB"/>
    </w:rPr>
  </w:style>
  <w:style w:type="paragraph" w:styleId="TOCHeading">
    <w:name w:val="TOC Heading"/>
    <w:basedOn w:val="Heading1"/>
    <w:next w:val="Normal"/>
    <w:uiPriority w:val="39"/>
    <w:unhideWhenUsed/>
    <w:qFormat/>
    <w:rsid w:val="00BF43A2"/>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paragraph" w:styleId="TOC1">
    <w:name w:val="toc 1"/>
    <w:basedOn w:val="Normal"/>
    <w:next w:val="Normal"/>
    <w:autoRedefine/>
    <w:uiPriority w:val="39"/>
    <w:unhideWhenUsed/>
    <w:rsid w:val="001F0D98"/>
    <w:pPr>
      <w:tabs>
        <w:tab w:val="left" w:pos="1100"/>
        <w:tab w:val="right" w:pos="9913"/>
      </w:tabs>
    </w:pPr>
    <w:rPr>
      <w:rFonts w:ascii="Avenir Next LT Pro" w:hAnsi="Avenir Next LT Pro" w:cs="Arial"/>
      <w:b/>
      <w:bCs/>
      <w:noProof/>
    </w:rPr>
  </w:style>
  <w:style w:type="paragraph" w:styleId="TOC2">
    <w:name w:val="toc 2"/>
    <w:basedOn w:val="Normal"/>
    <w:next w:val="Normal"/>
    <w:autoRedefine/>
    <w:uiPriority w:val="39"/>
    <w:unhideWhenUsed/>
    <w:rsid w:val="001329A1"/>
    <w:pPr>
      <w:tabs>
        <w:tab w:val="right" w:leader="dot" w:pos="9913"/>
      </w:tabs>
      <w:ind w:left="240"/>
    </w:pPr>
    <w:rPr>
      <w:rFonts w:ascii="iCiel Avenir LT Std 35 Light" w:eastAsiaTheme="majorEastAsia" w:hAnsi="iCiel Avenir LT Std 35 Light" w:cs="Arial"/>
      <w:noProof/>
      <w:lang w:eastAsia="ko-KR"/>
    </w:rPr>
  </w:style>
  <w:style w:type="character" w:customStyle="1" w:styleId="Heading2Char">
    <w:name w:val="Heading 2 Char"/>
    <w:basedOn w:val="DefaultParagraphFont"/>
    <w:link w:val="Heading2"/>
    <w:uiPriority w:val="9"/>
    <w:semiHidden/>
    <w:rsid w:val="00BF43A2"/>
    <w:rPr>
      <w:rFonts w:asciiTheme="majorHAnsi" w:eastAsiaTheme="majorEastAsia" w:hAnsiTheme="majorHAnsi" w:cstheme="majorBidi"/>
      <w:color w:val="2F5496" w:themeColor="accent1" w:themeShade="BF"/>
      <w:sz w:val="26"/>
      <w:szCs w:val="26"/>
      <w:lang w:eastAsia="ko-KR"/>
    </w:rPr>
  </w:style>
  <w:style w:type="paragraph" w:customStyle="1" w:styleId="Department">
    <w:name w:val="Department"/>
    <w:basedOn w:val="Heading1"/>
    <w:link w:val="DepartmentChar"/>
    <w:qFormat/>
    <w:rsid w:val="00BF43A2"/>
    <w:pPr>
      <w:keepLines/>
      <w:numPr>
        <w:numId w:val="0"/>
      </w:numPr>
      <w:spacing w:after="0" w:line="259" w:lineRule="auto"/>
      <w:ind w:left="720"/>
    </w:pPr>
    <w:rPr>
      <w:rFonts w:ascii="Arial" w:eastAsiaTheme="majorEastAsia" w:hAnsi="Arial" w:cstheme="majorBidi"/>
      <w:bCs w:val="0"/>
      <w:color w:val="2F5496" w:themeColor="accent1" w:themeShade="BF"/>
      <w:kern w:val="0"/>
      <w:sz w:val="40"/>
      <w:lang w:val="en-US" w:eastAsia="ko-KR"/>
    </w:rPr>
  </w:style>
  <w:style w:type="paragraph" w:customStyle="1" w:styleId="Question">
    <w:name w:val="Question"/>
    <w:basedOn w:val="Heading2"/>
    <w:link w:val="QuestionChar"/>
    <w:qFormat/>
    <w:rsid w:val="00BF43A2"/>
    <w:rPr>
      <w:rFonts w:ascii="iCiel Avenir LT Std 35 Light" w:hAnsi="iCiel Avenir LT Std 35 Light"/>
      <w:b/>
      <w:sz w:val="22"/>
    </w:rPr>
  </w:style>
  <w:style w:type="character" w:customStyle="1" w:styleId="DepartmentChar">
    <w:name w:val="Department Char"/>
    <w:basedOn w:val="DefaultParagraphFont"/>
    <w:link w:val="Department"/>
    <w:rsid w:val="00BF43A2"/>
    <w:rPr>
      <w:rFonts w:ascii="Arial" w:eastAsiaTheme="majorEastAsia" w:hAnsi="Arial" w:cstheme="majorBidi"/>
      <w:b/>
      <w:color w:val="2F5496" w:themeColor="accent1" w:themeShade="BF"/>
      <w:sz w:val="40"/>
      <w:szCs w:val="32"/>
      <w:lang w:eastAsia="ko-KR"/>
    </w:rPr>
  </w:style>
  <w:style w:type="character" w:customStyle="1" w:styleId="QuestionChar">
    <w:name w:val="Question Char"/>
    <w:basedOn w:val="DepartmentChar"/>
    <w:link w:val="Question"/>
    <w:rsid w:val="00BF43A2"/>
    <w:rPr>
      <w:rFonts w:ascii="iCiel Avenir LT Std 35 Light" w:eastAsiaTheme="majorEastAsia" w:hAnsi="iCiel Avenir LT Std 35 Light" w:cstheme="majorBidi"/>
      <w:b/>
      <w:color w:val="2F5496" w:themeColor="accent1" w:themeShade="BF"/>
      <w:sz w:val="22"/>
      <w:szCs w:val="26"/>
      <w:lang w:eastAsia="ko-KR"/>
    </w:rPr>
  </w:style>
  <w:style w:type="paragraph" w:customStyle="1" w:styleId="paragraph">
    <w:name w:val="paragraph"/>
    <w:basedOn w:val="Normal"/>
    <w:rsid w:val="00BF43A2"/>
    <w:rPr>
      <w:lang w:eastAsia="en-US"/>
    </w:rPr>
  </w:style>
  <w:style w:type="character" w:customStyle="1" w:styleId="normaltextrun">
    <w:name w:val="normaltextrun"/>
    <w:basedOn w:val="DefaultParagraphFont"/>
    <w:rsid w:val="00BF43A2"/>
  </w:style>
  <w:style w:type="character" w:customStyle="1" w:styleId="eop">
    <w:name w:val="eop"/>
    <w:basedOn w:val="DefaultParagraphFont"/>
    <w:rsid w:val="00BF43A2"/>
  </w:style>
  <w:style w:type="character" w:styleId="Hyperlink">
    <w:name w:val="Hyperlink"/>
    <w:basedOn w:val="DefaultParagraphFont"/>
    <w:uiPriority w:val="99"/>
    <w:unhideWhenUsed/>
    <w:rsid w:val="00BF43A2"/>
    <w:rPr>
      <w:color w:val="0563C1" w:themeColor="hyperlink"/>
      <w:u w:val="single"/>
    </w:rPr>
  </w:style>
  <w:style w:type="character" w:customStyle="1" w:styleId="UnresolvedMention1">
    <w:name w:val="Unresolved Mention1"/>
    <w:basedOn w:val="DefaultParagraphFont"/>
    <w:uiPriority w:val="99"/>
    <w:semiHidden/>
    <w:unhideWhenUsed/>
    <w:rsid w:val="00BF43A2"/>
    <w:rPr>
      <w:color w:val="605E5C"/>
      <w:shd w:val="clear" w:color="auto" w:fill="E1DFDD"/>
    </w:rPr>
  </w:style>
  <w:style w:type="character" w:styleId="UnresolvedMention">
    <w:name w:val="Unresolved Mention"/>
    <w:basedOn w:val="DefaultParagraphFont"/>
    <w:uiPriority w:val="99"/>
    <w:semiHidden/>
    <w:unhideWhenUsed/>
    <w:rsid w:val="00BF43A2"/>
    <w:rPr>
      <w:color w:val="605E5C"/>
      <w:shd w:val="clear" w:color="auto" w:fill="E1DFDD"/>
    </w:rPr>
  </w:style>
  <w:style w:type="character" w:customStyle="1" w:styleId="ListParagraphChar">
    <w:name w:val="List Paragraph Char"/>
    <w:basedOn w:val="DefaultParagraphFont"/>
    <w:link w:val="ListParagraph"/>
    <w:uiPriority w:val="34"/>
    <w:rsid w:val="00BF43A2"/>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BF43A2"/>
    <w:rPr>
      <w:sz w:val="16"/>
      <w:szCs w:val="16"/>
    </w:rPr>
  </w:style>
  <w:style w:type="paragraph" w:styleId="CommentText">
    <w:name w:val="annotation text"/>
    <w:basedOn w:val="Normal"/>
    <w:link w:val="CommentTextChar"/>
    <w:uiPriority w:val="99"/>
    <w:unhideWhenUsed/>
    <w:rsid w:val="00BF43A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F43A2"/>
    <w:rPr>
      <w:sz w:val="20"/>
      <w:szCs w:val="20"/>
    </w:rPr>
  </w:style>
  <w:style w:type="paragraph" w:styleId="NoSpacing">
    <w:name w:val="No Spacing"/>
    <w:uiPriority w:val="1"/>
    <w:qFormat/>
    <w:rsid w:val="00BF43A2"/>
    <w:rPr>
      <w:rFonts w:eastAsiaTheme="minorEastAsia"/>
      <w:sz w:val="22"/>
      <w:szCs w:val="22"/>
      <w:lang w:eastAsia="ko-KR"/>
    </w:rPr>
  </w:style>
  <w:style w:type="paragraph" w:styleId="BalloonText">
    <w:name w:val="Balloon Text"/>
    <w:basedOn w:val="Normal"/>
    <w:link w:val="BalloonTextChar"/>
    <w:uiPriority w:val="99"/>
    <w:semiHidden/>
    <w:unhideWhenUsed/>
    <w:rsid w:val="00BF43A2"/>
    <w:rPr>
      <w:rFonts w:eastAsiaTheme="minorEastAsia"/>
      <w:sz w:val="18"/>
      <w:szCs w:val="18"/>
      <w:lang w:eastAsia="ko-KR"/>
    </w:rPr>
  </w:style>
  <w:style w:type="character" w:customStyle="1" w:styleId="BalloonTextChar">
    <w:name w:val="Balloon Text Char"/>
    <w:basedOn w:val="DefaultParagraphFont"/>
    <w:link w:val="BalloonText"/>
    <w:uiPriority w:val="99"/>
    <w:semiHidden/>
    <w:rsid w:val="00BF43A2"/>
    <w:rPr>
      <w:rFonts w:ascii="Times New Roman" w:eastAsiaTheme="minorEastAsia" w:hAnsi="Times New Roman" w:cs="Times New Roman"/>
      <w:sz w:val="18"/>
      <w:szCs w:val="18"/>
      <w:lang w:eastAsia="ko-KR"/>
    </w:rPr>
  </w:style>
  <w:style w:type="paragraph" w:styleId="CommentSubject">
    <w:name w:val="annotation subject"/>
    <w:basedOn w:val="CommentText"/>
    <w:next w:val="CommentText"/>
    <w:link w:val="CommentSubjectChar"/>
    <w:uiPriority w:val="99"/>
    <w:semiHidden/>
    <w:unhideWhenUsed/>
    <w:rsid w:val="00BF43A2"/>
    <w:rPr>
      <w:rFonts w:eastAsiaTheme="minorEastAsia"/>
      <w:b/>
      <w:bCs/>
      <w:lang w:eastAsia="ko-KR"/>
    </w:rPr>
  </w:style>
  <w:style w:type="character" w:customStyle="1" w:styleId="CommentSubjectChar">
    <w:name w:val="Comment Subject Char"/>
    <w:basedOn w:val="CommentTextChar"/>
    <w:link w:val="CommentSubject"/>
    <w:uiPriority w:val="99"/>
    <w:semiHidden/>
    <w:rsid w:val="00BF43A2"/>
    <w:rPr>
      <w:rFonts w:eastAsiaTheme="minorEastAsia"/>
      <w:b/>
      <w:bCs/>
      <w:sz w:val="20"/>
      <w:szCs w:val="20"/>
      <w:lang w:eastAsia="ko-KR"/>
    </w:rPr>
  </w:style>
  <w:style w:type="paragraph" w:styleId="Revision">
    <w:name w:val="Revision"/>
    <w:hidden/>
    <w:uiPriority w:val="99"/>
    <w:semiHidden/>
    <w:rsid w:val="00BF43A2"/>
    <w:rPr>
      <w:rFonts w:eastAsiaTheme="minorEastAsia"/>
      <w:sz w:val="22"/>
      <w:szCs w:val="22"/>
      <w:lang w:eastAsia="ko-KR"/>
    </w:rPr>
  </w:style>
  <w:style w:type="paragraph" w:styleId="TOC3">
    <w:name w:val="toc 3"/>
    <w:basedOn w:val="Normal"/>
    <w:next w:val="Normal"/>
    <w:autoRedefine/>
    <w:uiPriority w:val="39"/>
    <w:unhideWhenUsed/>
    <w:rsid w:val="00BF43A2"/>
    <w:pPr>
      <w:spacing w:line="259" w:lineRule="auto"/>
      <w:ind w:left="440"/>
    </w:pPr>
    <w:rPr>
      <w:rFonts w:asciiTheme="minorHAnsi" w:eastAsiaTheme="minorEastAsia" w:hAnsiTheme="minorHAnsi" w:cstheme="minorBidi"/>
      <w:sz w:val="22"/>
      <w:szCs w:val="22"/>
      <w:lang w:eastAsia="en-US"/>
    </w:rPr>
  </w:style>
  <w:style w:type="paragraph" w:styleId="TOC4">
    <w:name w:val="toc 4"/>
    <w:basedOn w:val="Normal"/>
    <w:next w:val="Normal"/>
    <w:autoRedefine/>
    <w:uiPriority w:val="39"/>
    <w:unhideWhenUsed/>
    <w:rsid w:val="00BF43A2"/>
    <w:pPr>
      <w:spacing w:line="259" w:lineRule="auto"/>
      <w:ind w:left="660"/>
    </w:pPr>
    <w:rPr>
      <w:rFonts w:asciiTheme="minorHAnsi" w:eastAsiaTheme="minorEastAsia" w:hAnsiTheme="minorHAnsi" w:cstheme="minorBidi"/>
      <w:sz w:val="22"/>
      <w:szCs w:val="22"/>
      <w:lang w:eastAsia="en-US"/>
    </w:rPr>
  </w:style>
  <w:style w:type="paragraph" w:styleId="TOC5">
    <w:name w:val="toc 5"/>
    <w:basedOn w:val="Normal"/>
    <w:next w:val="Normal"/>
    <w:autoRedefine/>
    <w:uiPriority w:val="39"/>
    <w:unhideWhenUsed/>
    <w:rsid w:val="00BF43A2"/>
    <w:pPr>
      <w:spacing w:line="259" w:lineRule="auto"/>
      <w:ind w:left="880"/>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BF43A2"/>
    <w:pPr>
      <w:spacing w:line="259" w:lineRule="auto"/>
      <w:ind w:left="1100"/>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BF43A2"/>
    <w:pPr>
      <w:spacing w:line="259" w:lineRule="auto"/>
      <w:ind w:left="1320"/>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BF43A2"/>
    <w:pPr>
      <w:spacing w:line="259" w:lineRule="auto"/>
      <w:ind w:left="1540"/>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BF43A2"/>
    <w:pPr>
      <w:spacing w:line="259" w:lineRule="auto"/>
      <w:ind w:left="1760"/>
    </w:pPr>
    <w:rPr>
      <w:rFonts w:asciiTheme="minorHAnsi" w:eastAsiaTheme="minorEastAsia" w:hAnsiTheme="minorHAnsi" w:cstheme="minorBidi"/>
      <w:sz w:val="22"/>
      <w:szCs w:val="22"/>
      <w:lang w:eastAsia="en-US"/>
    </w:rPr>
  </w:style>
  <w:style w:type="character" w:styleId="FollowedHyperlink">
    <w:name w:val="FollowedHyperlink"/>
    <w:basedOn w:val="DefaultParagraphFont"/>
    <w:uiPriority w:val="99"/>
    <w:semiHidden/>
    <w:unhideWhenUsed/>
    <w:rsid w:val="008D4B8B"/>
    <w:rPr>
      <w:color w:val="954F72" w:themeColor="followedHyperlink"/>
      <w:u w:val="single"/>
    </w:rPr>
  </w:style>
  <w:style w:type="character" w:customStyle="1" w:styleId="cf01">
    <w:name w:val="cf01"/>
    <w:basedOn w:val="DefaultParagraphFont"/>
    <w:rsid w:val="00455FBE"/>
    <w:rPr>
      <w:rFonts w:ascii="Segoe UI" w:hAnsi="Segoe UI" w:cs="Segoe UI" w:hint="default"/>
      <w:color w:val="FF0000"/>
      <w:sz w:val="18"/>
      <w:szCs w:val="18"/>
    </w:rPr>
  </w:style>
  <w:style w:type="character" w:customStyle="1" w:styleId="cf11">
    <w:name w:val="cf11"/>
    <w:basedOn w:val="DefaultParagraphFont"/>
    <w:rsid w:val="00BE00F8"/>
    <w:rPr>
      <w:rFonts w:ascii="Segoe UI" w:hAnsi="Segoe UI" w:cs="Segoe UI" w:hint="default"/>
      <w:sz w:val="18"/>
      <w:szCs w:val="18"/>
      <w:shd w:val="clear" w:color="auto" w:fill="FFFF00"/>
    </w:rPr>
  </w:style>
  <w:style w:type="table" w:customStyle="1" w:styleId="TableGrid1">
    <w:name w:val="Table Grid1"/>
    <w:basedOn w:val="TableNormal"/>
    <w:next w:val="TableGrid"/>
    <w:uiPriority w:val="39"/>
    <w:rsid w:val="00BD5D32"/>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BD5D32"/>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D56A3"/>
    <w:pPr>
      <w:spacing w:line="240" w:lineRule="auto"/>
      <w:ind w:firstLine="0"/>
      <w:jc w:val="left"/>
    </w:pPr>
    <w:rPr>
      <w:lang w:eastAsia="en-US"/>
    </w:rPr>
  </w:style>
  <w:style w:type="character" w:styleId="Strong">
    <w:name w:val="Strong"/>
    <w:basedOn w:val="DefaultParagraphFont"/>
    <w:uiPriority w:val="22"/>
    <w:qFormat/>
    <w:rsid w:val="006D56A3"/>
    <w:rPr>
      <w:b/>
      <w:bCs/>
    </w:rPr>
  </w:style>
  <w:style w:type="paragraph" w:customStyle="1" w:styleId="Default">
    <w:name w:val="Default"/>
    <w:rsid w:val="006D56A3"/>
    <w:pPr>
      <w:autoSpaceDE w:val="0"/>
      <w:autoSpaceDN w:val="0"/>
      <w:adjustRightInd w:val="0"/>
      <w:spacing w:before="0" w:beforeAutospacing="0" w:after="0" w:afterAutospacing="0" w:line="240" w:lineRule="auto"/>
      <w:ind w:firstLine="0"/>
      <w:jc w:val="left"/>
    </w:pPr>
    <w:rPr>
      <w:rFonts w:ascii="Avenir Next LT Pro" w:hAnsi="Avenir Next LT Pro" w:cs="Avenir Next LT Pro"/>
      <w:color w:val="000000"/>
    </w:rPr>
  </w:style>
  <w:style w:type="character" w:customStyle="1" w:styleId="markhex55ojfl">
    <w:name w:val="markhex55ojfl"/>
    <w:basedOn w:val="DefaultParagraphFont"/>
    <w:rsid w:val="006D56A3"/>
  </w:style>
  <w:style w:type="numbering" w:customStyle="1" w:styleId="CurrentList1">
    <w:name w:val="Current List1"/>
    <w:uiPriority w:val="99"/>
    <w:rsid w:val="006D56A3"/>
    <w:pPr>
      <w:numPr>
        <w:numId w:val="20"/>
      </w:numPr>
    </w:pPr>
  </w:style>
  <w:style w:type="numbering" w:customStyle="1" w:styleId="CurrentList2">
    <w:name w:val="Current List2"/>
    <w:uiPriority w:val="99"/>
    <w:rsid w:val="006D56A3"/>
    <w:pPr>
      <w:numPr>
        <w:numId w:val="21"/>
      </w:numPr>
    </w:pPr>
  </w:style>
  <w:style w:type="character" w:customStyle="1" w:styleId="ui-provider">
    <w:name w:val="ui-provider"/>
    <w:basedOn w:val="DefaultParagraphFont"/>
    <w:rsid w:val="006D56A3"/>
  </w:style>
  <w:style w:type="paragraph" w:customStyle="1" w:styleId="Headingtext2Blue">
    <w:name w:val="Heading text 2 + Blue"/>
    <w:basedOn w:val="Normal"/>
    <w:autoRedefine/>
    <w:rsid w:val="005601A3"/>
    <w:pPr>
      <w:numPr>
        <w:ilvl w:val="3"/>
        <w:numId w:val="37"/>
      </w:numPr>
      <w:spacing w:before="0" w:beforeAutospacing="0" w:after="0" w:afterAutospacing="0" w:line="360" w:lineRule="auto"/>
      <w:ind w:firstLine="0"/>
      <w:contextualSpacing/>
    </w:pPr>
    <w:rPr>
      <w:i/>
      <w:color w:val="002060"/>
      <w:sz w:val="26"/>
      <w:szCs w:val="26"/>
      <w:lang w:eastAsia="en-US"/>
    </w:rPr>
  </w:style>
  <w:style w:type="character" w:styleId="Mention">
    <w:name w:val="Mention"/>
    <w:basedOn w:val="DefaultParagraphFont"/>
    <w:uiPriority w:val="99"/>
    <w:unhideWhenUsed/>
    <w:rsid w:val="00B94E6F"/>
    <w:rPr>
      <w:color w:val="2B579A"/>
      <w:shd w:val="clear" w:color="auto" w:fill="E1DFDD"/>
    </w:rPr>
  </w:style>
  <w:style w:type="table" w:customStyle="1" w:styleId="TableGrid3">
    <w:name w:val="Table Grid3"/>
    <w:basedOn w:val="TableNormal"/>
    <w:next w:val="TableGrid"/>
    <w:uiPriority w:val="39"/>
    <w:rsid w:val="000A6EE5"/>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D24D58"/>
    <w:rPr>
      <w:rFonts w:asciiTheme="majorHAnsi" w:eastAsiaTheme="majorEastAsia" w:hAnsiTheme="majorHAnsi" w:cstheme="majorBidi"/>
      <w:color w:val="2F5496" w:themeColor="accent1" w:themeShade="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039733">
      <w:bodyDiv w:val="1"/>
      <w:marLeft w:val="0"/>
      <w:marRight w:val="0"/>
      <w:marTop w:val="0"/>
      <w:marBottom w:val="0"/>
      <w:divBdr>
        <w:top w:val="none" w:sz="0" w:space="0" w:color="auto"/>
        <w:left w:val="none" w:sz="0" w:space="0" w:color="auto"/>
        <w:bottom w:val="none" w:sz="0" w:space="0" w:color="auto"/>
        <w:right w:val="none" w:sz="0" w:space="0" w:color="auto"/>
      </w:divBdr>
    </w:div>
    <w:div w:id="138424762">
      <w:bodyDiv w:val="1"/>
      <w:marLeft w:val="0"/>
      <w:marRight w:val="0"/>
      <w:marTop w:val="0"/>
      <w:marBottom w:val="0"/>
      <w:divBdr>
        <w:top w:val="none" w:sz="0" w:space="0" w:color="auto"/>
        <w:left w:val="none" w:sz="0" w:space="0" w:color="auto"/>
        <w:bottom w:val="none" w:sz="0" w:space="0" w:color="auto"/>
        <w:right w:val="none" w:sz="0" w:space="0" w:color="auto"/>
      </w:divBdr>
    </w:div>
    <w:div w:id="253516800">
      <w:bodyDiv w:val="1"/>
      <w:marLeft w:val="0"/>
      <w:marRight w:val="0"/>
      <w:marTop w:val="0"/>
      <w:marBottom w:val="0"/>
      <w:divBdr>
        <w:top w:val="none" w:sz="0" w:space="0" w:color="auto"/>
        <w:left w:val="none" w:sz="0" w:space="0" w:color="auto"/>
        <w:bottom w:val="none" w:sz="0" w:space="0" w:color="auto"/>
        <w:right w:val="none" w:sz="0" w:space="0" w:color="auto"/>
      </w:divBdr>
    </w:div>
    <w:div w:id="365644835">
      <w:bodyDiv w:val="1"/>
      <w:marLeft w:val="0"/>
      <w:marRight w:val="0"/>
      <w:marTop w:val="0"/>
      <w:marBottom w:val="0"/>
      <w:divBdr>
        <w:top w:val="none" w:sz="0" w:space="0" w:color="auto"/>
        <w:left w:val="none" w:sz="0" w:space="0" w:color="auto"/>
        <w:bottom w:val="none" w:sz="0" w:space="0" w:color="auto"/>
        <w:right w:val="none" w:sz="0" w:space="0" w:color="auto"/>
      </w:divBdr>
    </w:div>
    <w:div w:id="404569845">
      <w:bodyDiv w:val="1"/>
      <w:marLeft w:val="0"/>
      <w:marRight w:val="0"/>
      <w:marTop w:val="0"/>
      <w:marBottom w:val="0"/>
      <w:divBdr>
        <w:top w:val="none" w:sz="0" w:space="0" w:color="auto"/>
        <w:left w:val="none" w:sz="0" w:space="0" w:color="auto"/>
        <w:bottom w:val="none" w:sz="0" w:space="0" w:color="auto"/>
        <w:right w:val="none" w:sz="0" w:space="0" w:color="auto"/>
      </w:divBdr>
    </w:div>
    <w:div w:id="780882610">
      <w:bodyDiv w:val="1"/>
      <w:marLeft w:val="0"/>
      <w:marRight w:val="0"/>
      <w:marTop w:val="0"/>
      <w:marBottom w:val="0"/>
      <w:divBdr>
        <w:top w:val="none" w:sz="0" w:space="0" w:color="auto"/>
        <w:left w:val="none" w:sz="0" w:space="0" w:color="auto"/>
        <w:bottom w:val="none" w:sz="0" w:space="0" w:color="auto"/>
        <w:right w:val="none" w:sz="0" w:space="0" w:color="auto"/>
      </w:divBdr>
    </w:div>
    <w:div w:id="930090377">
      <w:bodyDiv w:val="1"/>
      <w:marLeft w:val="0"/>
      <w:marRight w:val="0"/>
      <w:marTop w:val="0"/>
      <w:marBottom w:val="0"/>
      <w:divBdr>
        <w:top w:val="none" w:sz="0" w:space="0" w:color="auto"/>
        <w:left w:val="none" w:sz="0" w:space="0" w:color="auto"/>
        <w:bottom w:val="none" w:sz="0" w:space="0" w:color="auto"/>
        <w:right w:val="none" w:sz="0" w:space="0" w:color="auto"/>
      </w:divBdr>
    </w:div>
    <w:div w:id="1051879842">
      <w:bodyDiv w:val="1"/>
      <w:marLeft w:val="0"/>
      <w:marRight w:val="0"/>
      <w:marTop w:val="0"/>
      <w:marBottom w:val="0"/>
      <w:divBdr>
        <w:top w:val="none" w:sz="0" w:space="0" w:color="auto"/>
        <w:left w:val="none" w:sz="0" w:space="0" w:color="auto"/>
        <w:bottom w:val="none" w:sz="0" w:space="0" w:color="auto"/>
        <w:right w:val="none" w:sz="0" w:space="0" w:color="auto"/>
      </w:divBdr>
    </w:div>
    <w:div w:id="1103499540">
      <w:bodyDiv w:val="1"/>
      <w:marLeft w:val="0"/>
      <w:marRight w:val="0"/>
      <w:marTop w:val="0"/>
      <w:marBottom w:val="0"/>
      <w:divBdr>
        <w:top w:val="none" w:sz="0" w:space="0" w:color="auto"/>
        <w:left w:val="none" w:sz="0" w:space="0" w:color="auto"/>
        <w:bottom w:val="none" w:sz="0" w:space="0" w:color="auto"/>
        <w:right w:val="none" w:sz="0" w:space="0" w:color="auto"/>
      </w:divBdr>
    </w:div>
    <w:div w:id="1122844282">
      <w:bodyDiv w:val="1"/>
      <w:marLeft w:val="0"/>
      <w:marRight w:val="0"/>
      <w:marTop w:val="0"/>
      <w:marBottom w:val="0"/>
      <w:divBdr>
        <w:top w:val="none" w:sz="0" w:space="0" w:color="auto"/>
        <w:left w:val="none" w:sz="0" w:space="0" w:color="auto"/>
        <w:bottom w:val="none" w:sz="0" w:space="0" w:color="auto"/>
        <w:right w:val="none" w:sz="0" w:space="0" w:color="auto"/>
      </w:divBdr>
    </w:div>
    <w:div w:id="1491404494">
      <w:bodyDiv w:val="1"/>
      <w:marLeft w:val="0"/>
      <w:marRight w:val="0"/>
      <w:marTop w:val="0"/>
      <w:marBottom w:val="0"/>
      <w:divBdr>
        <w:top w:val="none" w:sz="0" w:space="0" w:color="auto"/>
        <w:left w:val="none" w:sz="0" w:space="0" w:color="auto"/>
        <w:bottom w:val="none" w:sz="0" w:space="0" w:color="auto"/>
        <w:right w:val="none" w:sz="0" w:space="0" w:color="auto"/>
      </w:divBdr>
    </w:div>
    <w:div w:id="1569923851">
      <w:bodyDiv w:val="1"/>
      <w:marLeft w:val="0"/>
      <w:marRight w:val="0"/>
      <w:marTop w:val="0"/>
      <w:marBottom w:val="0"/>
      <w:divBdr>
        <w:top w:val="none" w:sz="0" w:space="0" w:color="auto"/>
        <w:left w:val="none" w:sz="0" w:space="0" w:color="auto"/>
        <w:bottom w:val="none" w:sz="0" w:space="0" w:color="auto"/>
        <w:right w:val="none" w:sz="0" w:space="0" w:color="auto"/>
      </w:divBdr>
    </w:div>
    <w:div w:id="1577978119">
      <w:bodyDiv w:val="1"/>
      <w:marLeft w:val="0"/>
      <w:marRight w:val="0"/>
      <w:marTop w:val="0"/>
      <w:marBottom w:val="0"/>
      <w:divBdr>
        <w:top w:val="none" w:sz="0" w:space="0" w:color="auto"/>
        <w:left w:val="none" w:sz="0" w:space="0" w:color="auto"/>
        <w:bottom w:val="none" w:sz="0" w:space="0" w:color="auto"/>
        <w:right w:val="none" w:sz="0" w:space="0" w:color="auto"/>
      </w:divBdr>
    </w:div>
    <w:div w:id="1638609557">
      <w:bodyDiv w:val="1"/>
      <w:marLeft w:val="0"/>
      <w:marRight w:val="0"/>
      <w:marTop w:val="0"/>
      <w:marBottom w:val="0"/>
      <w:divBdr>
        <w:top w:val="none" w:sz="0" w:space="0" w:color="auto"/>
        <w:left w:val="none" w:sz="0" w:space="0" w:color="auto"/>
        <w:bottom w:val="none" w:sz="0" w:space="0" w:color="auto"/>
        <w:right w:val="none" w:sz="0" w:space="0" w:color="auto"/>
      </w:divBdr>
    </w:div>
    <w:div w:id="1743982939">
      <w:bodyDiv w:val="1"/>
      <w:marLeft w:val="0"/>
      <w:marRight w:val="0"/>
      <w:marTop w:val="0"/>
      <w:marBottom w:val="0"/>
      <w:divBdr>
        <w:top w:val="none" w:sz="0" w:space="0" w:color="auto"/>
        <w:left w:val="none" w:sz="0" w:space="0" w:color="auto"/>
        <w:bottom w:val="none" w:sz="0" w:space="0" w:color="auto"/>
        <w:right w:val="none" w:sz="0" w:space="0" w:color="auto"/>
      </w:divBdr>
    </w:div>
    <w:div w:id="1779595360">
      <w:bodyDiv w:val="1"/>
      <w:marLeft w:val="0"/>
      <w:marRight w:val="0"/>
      <w:marTop w:val="0"/>
      <w:marBottom w:val="0"/>
      <w:divBdr>
        <w:top w:val="none" w:sz="0" w:space="0" w:color="auto"/>
        <w:left w:val="none" w:sz="0" w:space="0" w:color="auto"/>
        <w:bottom w:val="none" w:sz="0" w:space="0" w:color="auto"/>
        <w:right w:val="none" w:sz="0" w:space="0" w:color="auto"/>
      </w:divBdr>
    </w:div>
    <w:div w:id="1840848765">
      <w:bodyDiv w:val="1"/>
      <w:marLeft w:val="0"/>
      <w:marRight w:val="0"/>
      <w:marTop w:val="0"/>
      <w:marBottom w:val="0"/>
      <w:divBdr>
        <w:top w:val="none" w:sz="0" w:space="0" w:color="auto"/>
        <w:left w:val="none" w:sz="0" w:space="0" w:color="auto"/>
        <w:bottom w:val="none" w:sz="0" w:space="0" w:color="auto"/>
        <w:right w:val="none" w:sz="0" w:space="0" w:color="auto"/>
      </w:divBdr>
      <w:divsChild>
        <w:div w:id="1718579606">
          <w:marLeft w:val="0"/>
          <w:marRight w:val="0"/>
          <w:marTop w:val="0"/>
          <w:marBottom w:val="0"/>
          <w:divBdr>
            <w:top w:val="none" w:sz="0" w:space="0" w:color="auto"/>
            <w:left w:val="none" w:sz="0" w:space="0" w:color="auto"/>
            <w:bottom w:val="none" w:sz="0" w:space="0" w:color="auto"/>
            <w:right w:val="none" w:sz="0" w:space="0" w:color="auto"/>
          </w:divBdr>
          <w:divsChild>
            <w:div w:id="1770394941">
              <w:marLeft w:val="0"/>
              <w:marRight w:val="0"/>
              <w:marTop w:val="0"/>
              <w:marBottom w:val="0"/>
              <w:divBdr>
                <w:top w:val="none" w:sz="0" w:space="0" w:color="auto"/>
                <w:left w:val="none" w:sz="0" w:space="0" w:color="auto"/>
                <w:bottom w:val="none" w:sz="0" w:space="0" w:color="auto"/>
                <w:right w:val="none" w:sz="0" w:space="0" w:color="auto"/>
              </w:divBdr>
              <w:divsChild>
                <w:div w:id="19818052">
                  <w:marLeft w:val="0"/>
                  <w:marRight w:val="0"/>
                  <w:marTop w:val="0"/>
                  <w:marBottom w:val="0"/>
                  <w:divBdr>
                    <w:top w:val="none" w:sz="0" w:space="0" w:color="auto"/>
                    <w:left w:val="none" w:sz="0" w:space="0" w:color="auto"/>
                    <w:bottom w:val="none" w:sz="0" w:space="0" w:color="auto"/>
                    <w:right w:val="none" w:sz="0" w:space="0" w:color="auto"/>
                  </w:divBdr>
                  <w:divsChild>
                    <w:div w:id="1998727484">
                      <w:marLeft w:val="0"/>
                      <w:marRight w:val="0"/>
                      <w:marTop w:val="0"/>
                      <w:marBottom w:val="0"/>
                      <w:divBdr>
                        <w:top w:val="none" w:sz="0" w:space="0" w:color="auto"/>
                        <w:left w:val="none" w:sz="0" w:space="0" w:color="auto"/>
                        <w:bottom w:val="none" w:sz="0" w:space="0" w:color="auto"/>
                        <w:right w:val="none" w:sz="0" w:space="0" w:color="auto"/>
                      </w:divBdr>
                      <w:divsChild>
                        <w:div w:id="8017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353314">
          <w:marLeft w:val="0"/>
          <w:marRight w:val="0"/>
          <w:marTop w:val="0"/>
          <w:marBottom w:val="0"/>
          <w:divBdr>
            <w:top w:val="none" w:sz="0" w:space="0" w:color="auto"/>
            <w:left w:val="none" w:sz="0" w:space="0" w:color="auto"/>
            <w:bottom w:val="none" w:sz="0" w:space="0" w:color="auto"/>
            <w:right w:val="none" w:sz="0" w:space="0" w:color="auto"/>
          </w:divBdr>
          <w:divsChild>
            <w:div w:id="2087611979">
              <w:marLeft w:val="0"/>
              <w:marRight w:val="0"/>
              <w:marTop w:val="0"/>
              <w:marBottom w:val="0"/>
              <w:divBdr>
                <w:top w:val="none" w:sz="0" w:space="0" w:color="auto"/>
                <w:left w:val="none" w:sz="0" w:space="0" w:color="auto"/>
                <w:bottom w:val="none" w:sz="0" w:space="0" w:color="auto"/>
                <w:right w:val="none" w:sz="0" w:space="0" w:color="auto"/>
              </w:divBdr>
              <w:divsChild>
                <w:div w:id="1379164507">
                  <w:marLeft w:val="0"/>
                  <w:marRight w:val="0"/>
                  <w:marTop w:val="0"/>
                  <w:marBottom w:val="0"/>
                  <w:divBdr>
                    <w:top w:val="none" w:sz="0" w:space="0" w:color="auto"/>
                    <w:left w:val="none" w:sz="0" w:space="0" w:color="auto"/>
                    <w:bottom w:val="none" w:sz="0" w:space="0" w:color="auto"/>
                    <w:right w:val="none" w:sz="0" w:space="0" w:color="auto"/>
                  </w:divBdr>
                  <w:divsChild>
                    <w:div w:id="5332961">
                      <w:marLeft w:val="0"/>
                      <w:marRight w:val="0"/>
                      <w:marTop w:val="0"/>
                      <w:marBottom w:val="0"/>
                      <w:divBdr>
                        <w:top w:val="none" w:sz="0" w:space="0" w:color="auto"/>
                        <w:left w:val="none" w:sz="0" w:space="0" w:color="auto"/>
                        <w:bottom w:val="none" w:sz="0" w:space="0" w:color="auto"/>
                        <w:right w:val="none" w:sz="0" w:space="0" w:color="auto"/>
                      </w:divBdr>
                      <w:divsChild>
                        <w:div w:id="10674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965069">
      <w:bodyDiv w:val="1"/>
      <w:marLeft w:val="0"/>
      <w:marRight w:val="0"/>
      <w:marTop w:val="0"/>
      <w:marBottom w:val="0"/>
      <w:divBdr>
        <w:top w:val="none" w:sz="0" w:space="0" w:color="auto"/>
        <w:left w:val="none" w:sz="0" w:space="0" w:color="auto"/>
        <w:bottom w:val="none" w:sz="0" w:space="0" w:color="auto"/>
        <w:right w:val="none" w:sz="0" w:space="0" w:color="auto"/>
      </w:divBdr>
      <w:divsChild>
        <w:div w:id="805120965">
          <w:marLeft w:val="0"/>
          <w:marRight w:val="0"/>
          <w:marTop w:val="0"/>
          <w:marBottom w:val="0"/>
          <w:divBdr>
            <w:top w:val="none" w:sz="0" w:space="0" w:color="auto"/>
            <w:left w:val="none" w:sz="0" w:space="0" w:color="auto"/>
            <w:bottom w:val="none" w:sz="0" w:space="0" w:color="auto"/>
            <w:right w:val="none" w:sz="0" w:space="0" w:color="auto"/>
          </w:divBdr>
          <w:divsChild>
            <w:div w:id="421269433">
              <w:marLeft w:val="0"/>
              <w:marRight w:val="0"/>
              <w:marTop w:val="0"/>
              <w:marBottom w:val="0"/>
              <w:divBdr>
                <w:top w:val="none" w:sz="0" w:space="0" w:color="auto"/>
                <w:left w:val="none" w:sz="0" w:space="0" w:color="auto"/>
                <w:bottom w:val="none" w:sz="0" w:space="0" w:color="auto"/>
                <w:right w:val="none" w:sz="0" w:space="0" w:color="auto"/>
              </w:divBdr>
              <w:divsChild>
                <w:div w:id="2142726989">
                  <w:marLeft w:val="0"/>
                  <w:marRight w:val="0"/>
                  <w:marTop w:val="0"/>
                  <w:marBottom w:val="0"/>
                  <w:divBdr>
                    <w:top w:val="none" w:sz="0" w:space="0" w:color="auto"/>
                    <w:left w:val="none" w:sz="0" w:space="0" w:color="auto"/>
                    <w:bottom w:val="none" w:sz="0" w:space="0" w:color="auto"/>
                    <w:right w:val="none" w:sz="0" w:space="0" w:color="auto"/>
                  </w:divBdr>
                  <w:divsChild>
                    <w:div w:id="459497572">
                      <w:marLeft w:val="0"/>
                      <w:marRight w:val="0"/>
                      <w:marTop w:val="0"/>
                      <w:marBottom w:val="0"/>
                      <w:divBdr>
                        <w:top w:val="none" w:sz="0" w:space="0" w:color="auto"/>
                        <w:left w:val="none" w:sz="0" w:space="0" w:color="auto"/>
                        <w:bottom w:val="none" w:sz="0" w:space="0" w:color="auto"/>
                        <w:right w:val="none" w:sz="0" w:space="0" w:color="auto"/>
                      </w:divBdr>
                      <w:divsChild>
                        <w:div w:id="121146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926217">
          <w:marLeft w:val="0"/>
          <w:marRight w:val="0"/>
          <w:marTop w:val="0"/>
          <w:marBottom w:val="0"/>
          <w:divBdr>
            <w:top w:val="none" w:sz="0" w:space="0" w:color="auto"/>
            <w:left w:val="none" w:sz="0" w:space="0" w:color="auto"/>
            <w:bottom w:val="none" w:sz="0" w:space="0" w:color="auto"/>
            <w:right w:val="none" w:sz="0" w:space="0" w:color="auto"/>
          </w:divBdr>
          <w:divsChild>
            <w:div w:id="1462461380">
              <w:marLeft w:val="0"/>
              <w:marRight w:val="0"/>
              <w:marTop w:val="0"/>
              <w:marBottom w:val="0"/>
              <w:divBdr>
                <w:top w:val="none" w:sz="0" w:space="0" w:color="auto"/>
                <w:left w:val="none" w:sz="0" w:space="0" w:color="auto"/>
                <w:bottom w:val="none" w:sz="0" w:space="0" w:color="auto"/>
                <w:right w:val="none" w:sz="0" w:space="0" w:color="auto"/>
              </w:divBdr>
              <w:divsChild>
                <w:div w:id="628433508">
                  <w:marLeft w:val="0"/>
                  <w:marRight w:val="0"/>
                  <w:marTop w:val="0"/>
                  <w:marBottom w:val="0"/>
                  <w:divBdr>
                    <w:top w:val="none" w:sz="0" w:space="0" w:color="auto"/>
                    <w:left w:val="none" w:sz="0" w:space="0" w:color="auto"/>
                    <w:bottom w:val="none" w:sz="0" w:space="0" w:color="auto"/>
                    <w:right w:val="none" w:sz="0" w:space="0" w:color="auto"/>
                  </w:divBdr>
                  <w:divsChild>
                    <w:div w:id="1640376317">
                      <w:marLeft w:val="0"/>
                      <w:marRight w:val="0"/>
                      <w:marTop w:val="0"/>
                      <w:marBottom w:val="0"/>
                      <w:divBdr>
                        <w:top w:val="none" w:sz="0" w:space="0" w:color="auto"/>
                        <w:left w:val="none" w:sz="0" w:space="0" w:color="auto"/>
                        <w:bottom w:val="none" w:sz="0" w:space="0" w:color="auto"/>
                        <w:right w:val="none" w:sz="0" w:space="0" w:color="auto"/>
                      </w:divBdr>
                      <w:divsChild>
                        <w:div w:id="64948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uv.careercentre.me/welcome/British-University-Vietnam" TargetMode="External"/><Relationship Id="rId21" Type="http://schemas.openxmlformats.org/officeDocument/2006/relationships/hyperlink" Target="mailto:james.mcmillan@buv.edu.vn" TargetMode="External"/><Relationship Id="rId42" Type="http://schemas.openxmlformats.org/officeDocument/2006/relationships/hyperlink" Target="mailto:cais@buv.edu.vn" TargetMode="External"/><Relationship Id="rId63" Type="http://schemas.openxmlformats.org/officeDocument/2006/relationships/hyperlink" Target="mailto:cais@buv.edu.vn" TargetMode="External"/><Relationship Id="rId84" Type="http://schemas.openxmlformats.org/officeDocument/2006/relationships/hyperlink" Target="https://www.staffs.ac.uk/students/course-administration/guidance-on-providing-evidence" TargetMode="External"/><Relationship Id="rId138" Type="http://schemas.openxmlformats.org/officeDocument/2006/relationships/hyperlink" Target="https://www.facebook.com/buvstudentlife" TargetMode="External"/><Relationship Id="rId159" Type="http://schemas.openxmlformats.org/officeDocument/2006/relationships/hyperlink" Target="mailto:SE-Careers@buv.edu.vn" TargetMode="External"/><Relationship Id="rId170" Type="http://schemas.openxmlformats.org/officeDocument/2006/relationships/hyperlink" Target="https://buv.instructure.com/courses/334/files?preview=550267&amp;sort=created_at&amp;order=desc" TargetMode="External"/><Relationship Id="rId191" Type="http://schemas.openxmlformats.org/officeDocument/2006/relationships/hyperlink" Target="https://student.buv.edu.vn/signin" TargetMode="External"/><Relationship Id="rId205" Type="http://schemas.openxmlformats.org/officeDocument/2006/relationships/fontTable" Target="fontTable.xml"/><Relationship Id="rId107" Type="http://schemas.openxmlformats.org/officeDocument/2006/relationships/hyperlink" Target="https://www.facebook.com/buvcareer" TargetMode="External"/><Relationship Id="rId11" Type="http://schemas.openxmlformats.org/officeDocument/2006/relationships/hyperlink" Target="mailto:studentservice@buv.edu.vn" TargetMode="External"/><Relationship Id="rId32" Type="http://schemas.openxmlformats.org/officeDocument/2006/relationships/hyperlink" Target="mailto:studentservice@buv.edu.vn" TargetMode="External"/><Relationship Id="rId53" Type="http://schemas.openxmlformats.org/officeDocument/2006/relationships/hyperlink" Target="mailto:transportation@buv.edu.vn" TargetMode="External"/><Relationship Id="rId74" Type="http://schemas.openxmlformats.org/officeDocument/2006/relationships/hyperlink" Target="mailto:aca.compliance@buv.edu.vn" TargetMode="External"/><Relationship Id="rId128" Type="http://schemas.openxmlformats.org/officeDocument/2006/relationships/hyperlink" Target="https://buv.careercentre.me/welcome/British-University-Vietnam" TargetMode="External"/><Relationship Id="rId149" Type="http://schemas.openxmlformats.org/officeDocument/2006/relationships/hyperlink" Target="https://buv.careercentre.me/welcome/British-University-Vietnam" TargetMode="External"/><Relationship Id="rId5" Type="http://schemas.openxmlformats.org/officeDocument/2006/relationships/webSettings" Target="webSettings.xml"/><Relationship Id="rId95" Type="http://schemas.openxmlformats.org/officeDocument/2006/relationships/hyperlink" Target="mailto:SE-Careers@buv.edu.vn" TargetMode="External"/><Relationship Id="rId160" Type="http://schemas.openxmlformats.org/officeDocument/2006/relationships/hyperlink" Target="https://buv.instructure.com/courses/334/files?preview=550268&amp;sort=created_at&amp;order=desc" TargetMode="External"/><Relationship Id="rId181" Type="http://schemas.openxmlformats.org/officeDocument/2006/relationships/hyperlink" Target="https://buv.careercentre.me/welcome/British-University-Vietnam" TargetMode="External"/><Relationship Id="rId22" Type="http://schemas.openxmlformats.org/officeDocument/2006/relationships/hyperlink" Target="https://buvsas.simplybook.asia/v2/" TargetMode="External"/><Relationship Id="rId43" Type="http://schemas.openxmlformats.org/officeDocument/2006/relationships/image" Target="media/image2.png"/><Relationship Id="rId64" Type="http://schemas.openxmlformats.org/officeDocument/2006/relationships/hyperlink" Target="mailto:buv-examoffice@buv.edu.vn" TargetMode="External"/><Relationship Id="rId118" Type="http://schemas.openxmlformats.org/officeDocument/2006/relationships/hyperlink" Target="mailto:SE-Careers@buv.edu.vn" TargetMode="External"/><Relationship Id="rId139" Type="http://schemas.openxmlformats.org/officeDocument/2006/relationships/hyperlink" Target="https://www.facebook.com/BUVstudentWELLBEING" TargetMode="External"/><Relationship Id="rId85" Type="http://schemas.openxmlformats.org/officeDocument/2006/relationships/hyperlink" Target="https://www.staffs.ac.uk/students/course-administration/guidance-on-providing-evidence" TargetMode="External"/><Relationship Id="rId150" Type="http://schemas.openxmlformats.org/officeDocument/2006/relationships/hyperlink" Target="mailto:SE-Careers@buv.edu.vn" TargetMode="External"/><Relationship Id="rId171" Type="http://schemas.openxmlformats.org/officeDocument/2006/relationships/hyperlink" Target="mailto:SE-Careers@buv.edu.vn" TargetMode="External"/><Relationship Id="rId192" Type="http://schemas.openxmlformats.org/officeDocument/2006/relationships/hyperlink" Target="mailto:psg@buv.edu.vn" TargetMode="External"/><Relationship Id="rId206" Type="http://schemas.openxmlformats.org/officeDocument/2006/relationships/theme" Target="theme/theme1.xml"/><Relationship Id="rId12" Type="http://schemas.openxmlformats.org/officeDocument/2006/relationships/hyperlink" Target="https://buveduvn0-my.sharepoint.com/personal/studentservice_buv_edu_vn/_layouts/15/onedrive.aspx?view=0&amp;id=%2Fpersonal%2Fstudentservice%5Fbuv%5Fedu%5Fvn%2FDocuments%2F1%2DSIO%2F9%20%2D%20Template%2F1%2D%20Approved%20Absence%20Application%20Form" TargetMode="External"/><Relationship Id="rId33" Type="http://schemas.openxmlformats.org/officeDocument/2006/relationships/hyperlink" Target="mailto:studentservice@buv.edu.vn" TargetMode="External"/><Relationship Id="rId108" Type="http://schemas.openxmlformats.org/officeDocument/2006/relationships/hyperlink" Target="mailto:SE-Careers@buv.edu.vn" TargetMode="External"/><Relationship Id="rId129" Type="http://schemas.openxmlformats.org/officeDocument/2006/relationships/hyperlink" Target="https://www.facebook.com/buvstudentcommunity" TargetMode="External"/><Relationship Id="rId54" Type="http://schemas.openxmlformats.org/officeDocument/2006/relationships/hyperlink" Target="mailto:transportation@buv.edu.vn" TargetMode="External"/><Relationship Id="rId75" Type="http://schemas.openxmlformats.org/officeDocument/2006/relationships/hyperlink" Target="mailto:aca.compliance@buv.edu.vn" TargetMode="External"/><Relationship Id="rId96" Type="http://schemas.openxmlformats.org/officeDocument/2006/relationships/hyperlink" Target="https://buv.careercentre.me/welcome/British-University-Vietnam" TargetMode="External"/><Relationship Id="rId140" Type="http://schemas.openxmlformats.org/officeDocument/2006/relationships/hyperlink" Target="mailto:studentservice@buv.edu.vn" TargetMode="External"/><Relationship Id="rId161" Type="http://schemas.openxmlformats.org/officeDocument/2006/relationships/hyperlink" Target="https://buv.instructure.com/courses/334/files?preview=550266&amp;sort=created_at&amp;order=desc" TargetMode="External"/><Relationship Id="rId182" Type="http://schemas.openxmlformats.org/officeDocument/2006/relationships/hyperlink" Target="mailto:SE-Careers@buv.edu.vn" TargetMode="External"/><Relationship Id="rId6" Type="http://schemas.openxmlformats.org/officeDocument/2006/relationships/footnotes" Target="footnotes.xml"/><Relationship Id="rId23" Type="http://schemas.openxmlformats.org/officeDocument/2006/relationships/hyperlink" Target="mailto:studentservice@buv.edu.vn" TargetMode="External"/><Relationship Id="rId119" Type="http://schemas.openxmlformats.org/officeDocument/2006/relationships/hyperlink" Target="https://buv.careercentre.me/welcome/British-University-Vietnam" TargetMode="External"/><Relationship Id="rId44" Type="http://schemas.openxmlformats.org/officeDocument/2006/relationships/image" Target="media/image3.png"/><Relationship Id="rId65" Type="http://schemas.openxmlformats.org/officeDocument/2006/relationships/hyperlink" Target="mailto:buv-examoffice@buv.edu.vn" TargetMode="External"/><Relationship Id="rId86" Type="http://schemas.openxmlformats.org/officeDocument/2006/relationships/hyperlink" Target="https://www.staffs.ac.uk/students/course-administration/exceptional-circumstances" TargetMode="External"/><Relationship Id="rId130" Type="http://schemas.openxmlformats.org/officeDocument/2006/relationships/hyperlink" Target="https://www.facebook.com/buvstudentlife" TargetMode="External"/><Relationship Id="rId151" Type="http://schemas.openxmlformats.org/officeDocument/2006/relationships/hyperlink" Target="https://buv.careercentre.me/welcome/British-University-Vietnam" TargetMode="External"/><Relationship Id="rId172" Type="http://schemas.openxmlformats.org/officeDocument/2006/relationships/hyperlink" Target="https://buv.instructure.com/courses/334/files?preview=550268&amp;sort=created_at&amp;order=desc" TargetMode="External"/><Relationship Id="rId193" Type="http://schemas.openxmlformats.org/officeDocument/2006/relationships/hyperlink" Target="https://www.facebook.com/media/set/?set=a.344431941221662&amp;type=3" TargetMode="External"/><Relationship Id="rId13" Type="http://schemas.openxmlformats.org/officeDocument/2006/relationships/hyperlink" Target="mailto:studentservice@buv.edu.vn" TargetMode="External"/><Relationship Id="rId109" Type="http://schemas.openxmlformats.org/officeDocument/2006/relationships/hyperlink" Target="https://buv.careercentre.me/welcome/British-University-Vietnam" TargetMode="External"/><Relationship Id="rId34" Type="http://schemas.openxmlformats.org/officeDocument/2006/relationships/hyperlink" Target="https://buveduvn0-my.sharepoint.com/personal/studentservice_buv_edu_vn/_layouts/15/guestaccess.aspx?share=Enul4z_EOQhLrCG0w_qMySQBW70VkOmkjxvI38hD85mkdg&amp;e=7584bo" TargetMode="External"/><Relationship Id="rId55" Type="http://schemas.openxmlformats.org/officeDocument/2006/relationships/image" Target="media/image4.jpeg"/><Relationship Id="rId76" Type="http://schemas.openxmlformats.org/officeDocument/2006/relationships/hyperlink" Target="mailto:aca.compliance@buv.edu.vn" TargetMode="External"/><Relationship Id="rId97" Type="http://schemas.openxmlformats.org/officeDocument/2006/relationships/hyperlink" Target="https://buv.careercentre.me/" TargetMode="External"/><Relationship Id="rId120" Type="http://schemas.openxmlformats.org/officeDocument/2006/relationships/hyperlink" Target="mailto:SE-Careers@buv.edu.vn" TargetMode="External"/><Relationship Id="rId141" Type="http://schemas.openxmlformats.org/officeDocument/2006/relationships/hyperlink" Target="https://buv.instructure.com/courses/334" TargetMode="External"/><Relationship Id="rId7" Type="http://schemas.openxmlformats.org/officeDocument/2006/relationships/endnotes" Target="endnotes.xml"/><Relationship Id="rId162" Type="http://schemas.openxmlformats.org/officeDocument/2006/relationships/hyperlink" Target="mailto:SE-Careers@buv.edu.vn" TargetMode="External"/><Relationship Id="rId183" Type="http://schemas.openxmlformats.org/officeDocument/2006/relationships/hyperlink" Target="https://buv.careercentre.me/welcome/British-University-Vietnam" TargetMode="External"/><Relationship Id="rId24" Type="http://schemas.openxmlformats.org/officeDocument/2006/relationships/hyperlink" Target="mailto:studentservice@buv.edu.vn" TargetMode="External"/><Relationship Id="rId40" Type="http://schemas.openxmlformats.org/officeDocument/2006/relationships/hyperlink" Target="mailto:cais@buv.edu.vn" TargetMode="External"/><Relationship Id="rId45" Type="http://schemas.openxmlformats.org/officeDocument/2006/relationships/hyperlink" Target="https://adenvn-schools.com/en/" TargetMode="External"/><Relationship Id="rId66" Type="http://schemas.openxmlformats.org/officeDocument/2006/relationships/hyperlink" Target="mailto:buv-creditcontrol@buv.edu.vn" TargetMode="External"/><Relationship Id="rId87" Type="http://schemas.openxmlformats.org/officeDocument/2006/relationships/hyperlink" Target="https://www.staffs.ac.uk/students/course-administration/exceptional-circumstances" TargetMode="External"/><Relationship Id="rId110" Type="http://schemas.openxmlformats.org/officeDocument/2006/relationships/hyperlink" Target="https://buv.careercentre.me/welcome/British-University-Vietnam" TargetMode="External"/><Relationship Id="rId115" Type="http://schemas.openxmlformats.org/officeDocument/2006/relationships/hyperlink" Target="https://buv.careercentre.me/welcome/British-University-Vietnam" TargetMode="External"/><Relationship Id="rId131" Type="http://schemas.openxmlformats.org/officeDocument/2006/relationships/hyperlink" Target="https://www.facebook.com/BUVstudentWELLBEING" TargetMode="External"/><Relationship Id="rId136" Type="http://schemas.openxmlformats.org/officeDocument/2006/relationships/hyperlink" Target="https://buv.careercentre.me/welcome/British-University-Vietnam" TargetMode="External"/><Relationship Id="rId157" Type="http://schemas.openxmlformats.org/officeDocument/2006/relationships/hyperlink" Target="mailto:SE-Careers@buv.edu.vn" TargetMode="External"/><Relationship Id="rId178" Type="http://schemas.openxmlformats.org/officeDocument/2006/relationships/hyperlink" Target="mailto:SE-Careers@buv.edu.vn" TargetMode="External"/><Relationship Id="rId61" Type="http://schemas.openxmlformats.org/officeDocument/2006/relationships/hyperlink" Target="mailto:transportation@buv.edu.vn" TargetMode="External"/><Relationship Id="rId82" Type="http://schemas.openxmlformats.org/officeDocument/2006/relationships/hyperlink" Target="mailto:aca.compliance@buv.edu.vn" TargetMode="External"/><Relationship Id="rId152" Type="http://schemas.openxmlformats.org/officeDocument/2006/relationships/hyperlink" Target="mailto:SE-Careers@buv.edu.vn" TargetMode="External"/><Relationship Id="rId173" Type="http://schemas.openxmlformats.org/officeDocument/2006/relationships/hyperlink" Target="https://buv.instructure.com/courses/334/files?preview=550266&amp;sort=created_at&amp;order=desc" TargetMode="External"/><Relationship Id="rId194" Type="http://schemas.openxmlformats.org/officeDocument/2006/relationships/hyperlink" Target="https://www.facebook.com/media/set/?set=a.344431941221662&amp;type=3" TargetMode="External"/><Relationship Id="rId199" Type="http://schemas.openxmlformats.org/officeDocument/2006/relationships/hyperlink" Target="https://buv.instructure.com/courses/334/pages/events?module_item_id=238924" TargetMode="External"/><Relationship Id="rId203" Type="http://schemas.openxmlformats.org/officeDocument/2006/relationships/header" Target="header1.xml"/><Relationship Id="rId19" Type="http://schemas.openxmlformats.org/officeDocument/2006/relationships/hyperlink" Target="mailto:james.mcmillan@buv.edu.vn" TargetMode="External"/><Relationship Id="rId14" Type="http://schemas.openxmlformats.org/officeDocument/2006/relationships/hyperlink" Target="https://buveduvn0-my.sharepoint.com/personal/studentservice_buv_edu_vn/_layouts/15/onedrive.aspx?view=0&amp;id=%2Fpersonal%2Fstudentservice%5Fbuv%5Fedu%5Fvn%2FDocuments%2F1%2DSIO%2F9%20%2D%20Template%2F1%2D%20Approved%20Absence%20Application%20Form" TargetMode="External"/><Relationship Id="rId30" Type="http://schemas.openxmlformats.org/officeDocument/2006/relationships/hyperlink" Target="mailto:studentservice@buv.edu.vn" TargetMode="External"/><Relationship Id="rId35" Type="http://schemas.openxmlformats.org/officeDocument/2006/relationships/hyperlink" Target="mailto:studentservice@buv.edu.vn" TargetMode="External"/><Relationship Id="rId56" Type="http://schemas.openxmlformats.org/officeDocument/2006/relationships/hyperlink" Target="mailto:transportation@buv.edu.vn" TargetMode="External"/><Relationship Id="rId77" Type="http://schemas.openxmlformats.org/officeDocument/2006/relationships/hyperlink" Target="mailto:aca.compliance@buv.edu.vn" TargetMode="External"/><Relationship Id="rId100" Type="http://schemas.openxmlformats.org/officeDocument/2006/relationships/hyperlink" Target="https://buv.instructure.com/files/425794/download?download_frd=1" TargetMode="External"/><Relationship Id="rId105" Type="http://schemas.openxmlformats.org/officeDocument/2006/relationships/hyperlink" Target="https://buv.careercentre.me/welcome/British-University-Vietnam" TargetMode="External"/><Relationship Id="rId126" Type="http://schemas.openxmlformats.org/officeDocument/2006/relationships/hyperlink" Target="https://www.facebook.com/buvcareer" TargetMode="External"/><Relationship Id="rId147" Type="http://schemas.openxmlformats.org/officeDocument/2006/relationships/hyperlink" Target="https://buv.careercentre.me/welcome/British-University-Vietnam" TargetMode="External"/><Relationship Id="rId168" Type="http://schemas.openxmlformats.org/officeDocument/2006/relationships/hyperlink" Target="https://buv.instructure.com/courses/334/files/436708?wrap=1" TargetMode="External"/><Relationship Id="rId8" Type="http://schemas.openxmlformats.org/officeDocument/2006/relationships/hyperlink" Target="mailto:studentservice@buv.edu.vn" TargetMode="External"/><Relationship Id="rId51" Type="http://schemas.openxmlformats.org/officeDocument/2006/relationships/hyperlink" Target="mailto:accommodation@buv.edu.vn" TargetMode="External"/><Relationship Id="rId72" Type="http://schemas.openxmlformats.org/officeDocument/2006/relationships/hyperlink" Target="mailto:studentservice@buv.edu.vn" TargetMode="External"/><Relationship Id="rId93" Type="http://schemas.openxmlformats.org/officeDocument/2006/relationships/hyperlink" Target="mailto:SE-careers@buv.edu.vn" TargetMode="External"/><Relationship Id="rId98" Type="http://schemas.openxmlformats.org/officeDocument/2006/relationships/hyperlink" Target="mailto:SE-Careers@buv.edu.vn" TargetMode="External"/><Relationship Id="rId121" Type="http://schemas.openxmlformats.org/officeDocument/2006/relationships/hyperlink" Target="https://buv.careercentre.me/welcome/British-University-Vietnam" TargetMode="External"/><Relationship Id="rId142" Type="http://schemas.openxmlformats.org/officeDocument/2006/relationships/hyperlink" Target="mailto:SE-Careers@buv.edu.vn" TargetMode="External"/><Relationship Id="rId163" Type="http://schemas.openxmlformats.org/officeDocument/2006/relationships/hyperlink" Target="mailto:SE-Careers@buv.edu.vn" TargetMode="External"/><Relationship Id="rId184" Type="http://schemas.openxmlformats.org/officeDocument/2006/relationships/hyperlink" Target="mailto:SE-Careers@buv.edu.vn" TargetMode="External"/><Relationship Id="rId189" Type="http://schemas.openxmlformats.org/officeDocument/2006/relationships/hyperlink" Target="https://buv.careercentre.me/welcome/British-University-Vietnam" TargetMode="External"/><Relationship Id="rId3" Type="http://schemas.openxmlformats.org/officeDocument/2006/relationships/styles" Target="styles.xml"/><Relationship Id="rId25" Type="http://schemas.openxmlformats.org/officeDocument/2006/relationships/image" Target="media/image1.png"/><Relationship Id="rId46" Type="http://schemas.openxmlformats.org/officeDocument/2006/relationships/hyperlink" Target="mailto:studentservice@buv.edu.vn" TargetMode="External"/><Relationship Id="rId67" Type="http://schemas.openxmlformats.org/officeDocument/2006/relationships/hyperlink" Target="mailto:buv-creditcontrol@buv.edu.vn" TargetMode="External"/><Relationship Id="rId116" Type="http://schemas.openxmlformats.org/officeDocument/2006/relationships/hyperlink" Target="mailto:SE-Careers@buv.edu.vn" TargetMode="External"/><Relationship Id="rId137" Type="http://schemas.openxmlformats.org/officeDocument/2006/relationships/hyperlink" Target="https://www.facebook.com/buvstudentcommunity" TargetMode="External"/><Relationship Id="rId158" Type="http://schemas.openxmlformats.org/officeDocument/2006/relationships/hyperlink" Target="https://buv.instructure.com/courses/334/files?preview=550267&amp;sort=created_at&amp;order=desc" TargetMode="External"/><Relationship Id="rId20" Type="http://schemas.openxmlformats.org/officeDocument/2006/relationships/hyperlink" Target="https://buvsas.simplybook.asia/v2/" TargetMode="External"/><Relationship Id="rId41" Type="http://schemas.openxmlformats.org/officeDocument/2006/relationships/hyperlink" Target="mailto:cais@buv.edu.vn" TargetMode="External"/><Relationship Id="rId62" Type="http://schemas.openxmlformats.org/officeDocument/2006/relationships/hyperlink" Target="mailto:cais@buv.edu.vn" TargetMode="External"/><Relationship Id="rId83" Type="http://schemas.openxmlformats.org/officeDocument/2006/relationships/hyperlink" Target="mailto:aca.compliance@buv.edu.vn" TargetMode="External"/><Relationship Id="rId88" Type="http://schemas.openxmlformats.org/officeDocument/2006/relationships/hyperlink" Target="https://buv.careercentre.me/" TargetMode="External"/><Relationship Id="rId111" Type="http://schemas.openxmlformats.org/officeDocument/2006/relationships/hyperlink" Target="https://www.facebook.com/buvcareer" TargetMode="External"/><Relationship Id="rId132" Type="http://schemas.openxmlformats.org/officeDocument/2006/relationships/hyperlink" Target="mailto:studentservice@buv.edu.vn" TargetMode="External"/><Relationship Id="rId153" Type="http://schemas.openxmlformats.org/officeDocument/2006/relationships/hyperlink" Target="https://buv.careercentre.me/welcome/British-University-Vietnam" TargetMode="External"/><Relationship Id="rId174" Type="http://schemas.openxmlformats.org/officeDocument/2006/relationships/hyperlink" Target="mailto:SE-Careers@buv.edu.vn" TargetMode="External"/><Relationship Id="rId179" Type="http://schemas.openxmlformats.org/officeDocument/2006/relationships/hyperlink" Target="https://buv.careercentre.me/welcome/British-University-Vietnam" TargetMode="External"/><Relationship Id="rId195" Type="http://schemas.openxmlformats.org/officeDocument/2006/relationships/hyperlink" Target="https://buv.instructure.com/courses/334/pages/events?module_item_id=238924" TargetMode="External"/><Relationship Id="rId190" Type="http://schemas.openxmlformats.org/officeDocument/2006/relationships/hyperlink" Target="https://student.buv.edu.vn/signin" TargetMode="External"/><Relationship Id="rId204" Type="http://schemas.openxmlformats.org/officeDocument/2006/relationships/footer" Target="footer1.xml"/><Relationship Id="rId15" Type="http://schemas.openxmlformats.org/officeDocument/2006/relationships/hyperlink" Target="mailto:studentservice@buv.edu.vn" TargetMode="External"/><Relationship Id="rId36" Type="http://schemas.openxmlformats.org/officeDocument/2006/relationships/hyperlink" Target="https://buveduvn0-my.sharepoint.com/personal/studentservice_buv_edu_vn/_layouts/15/guestaccess.aspx?share=Enul4z_EOQhLrCG0w_qMySQBW70VkOmkjxvI38hD85mkdg&amp;e=7584bo" TargetMode="External"/><Relationship Id="rId57" Type="http://schemas.openxmlformats.org/officeDocument/2006/relationships/hyperlink" Target="mailto:transportation@buv.edu.vn" TargetMode="External"/><Relationship Id="rId106" Type="http://schemas.openxmlformats.org/officeDocument/2006/relationships/hyperlink" Target="https://buv.careercentre.me/welcome/British-University-Vietnam" TargetMode="External"/><Relationship Id="rId127" Type="http://schemas.openxmlformats.org/officeDocument/2006/relationships/hyperlink" Target="https://student.buv.edu.vn/" TargetMode="External"/><Relationship Id="rId10" Type="http://schemas.openxmlformats.org/officeDocument/2006/relationships/hyperlink" Target="mailto:studentservice@buv.edu.vn" TargetMode="External"/><Relationship Id="rId31" Type="http://schemas.openxmlformats.org/officeDocument/2006/relationships/hyperlink" Target="mailto:studentservice@buv.edu.vn" TargetMode="External"/><Relationship Id="rId52" Type="http://schemas.openxmlformats.org/officeDocument/2006/relationships/hyperlink" Target="mailto:accommodation@buv.edu.vn" TargetMode="External"/><Relationship Id="rId73" Type="http://schemas.openxmlformats.org/officeDocument/2006/relationships/hyperlink" Target="mailto:studentservice@buv.edu.vn" TargetMode="External"/><Relationship Id="rId78" Type="http://schemas.openxmlformats.org/officeDocument/2006/relationships/hyperlink" Target="mailto:aca.compliance@buv.edu.vn" TargetMode="External"/><Relationship Id="rId94" Type="http://schemas.openxmlformats.org/officeDocument/2006/relationships/hyperlink" Target="https://buv.careercentre.me/" TargetMode="External"/><Relationship Id="rId99" Type="http://schemas.openxmlformats.org/officeDocument/2006/relationships/hyperlink" Target="https://buv.careercentre.me/welcome/British-University-Vietnam" TargetMode="External"/><Relationship Id="rId101" Type="http://schemas.openxmlformats.org/officeDocument/2006/relationships/hyperlink" Target="mailto:SE-Careers@buv.edu.vn" TargetMode="External"/><Relationship Id="rId122" Type="http://schemas.openxmlformats.org/officeDocument/2006/relationships/hyperlink" Target="mailto:SE-Careers@buv.edu.vn" TargetMode="External"/><Relationship Id="rId143" Type="http://schemas.openxmlformats.org/officeDocument/2006/relationships/hyperlink" Target="https://buv.careercentre.me/welcome/British-University-Vietnam" TargetMode="External"/><Relationship Id="rId148" Type="http://schemas.openxmlformats.org/officeDocument/2006/relationships/hyperlink" Target="mailto:SE-Careers@buv.edu.vn" TargetMode="External"/><Relationship Id="rId164" Type="http://schemas.openxmlformats.org/officeDocument/2006/relationships/hyperlink" Target="https://buv.careercentre.me/welcome/British-University-Vietnam" TargetMode="External"/><Relationship Id="rId169" Type="http://schemas.openxmlformats.org/officeDocument/2006/relationships/hyperlink" Target="mailto:SE-Careers@buv.edu.vn" TargetMode="External"/><Relationship Id="rId185" Type="http://schemas.openxmlformats.org/officeDocument/2006/relationships/hyperlink" Target="https://buv.careercentre.me/welcome/British-University-Vietnam" TargetMode="External"/><Relationship Id="rId4" Type="http://schemas.openxmlformats.org/officeDocument/2006/relationships/settings" Target="settings.xml"/><Relationship Id="rId9" Type="http://schemas.openxmlformats.org/officeDocument/2006/relationships/hyperlink" Target="mailto:studentservice@buv.edu.vn" TargetMode="External"/><Relationship Id="rId180" Type="http://schemas.openxmlformats.org/officeDocument/2006/relationships/hyperlink" Target="mailto:SE-Careers@buv.edu.vn" TargetMode="External"/><Relationship Id="rId26" Type="http://schemas.openxmlformats.org/officeDocument/2006/relationships/hyperlink" Target="https://buveduvn0-my.sharepoint.com/personal/thuy_nt5_buv_edu_vn/_layouts/15/guestaccess.aspx?share=EeO90yZx2N9CiItNEIsbH0gBHGlgK9SAzAm3_Vxrqg2-Jw&amp;e=xAUjJv" TargetMode="External"/><Relationship Id="rId47" Type="http://schemas.openxmlformats.org/officeDocument/2006/relationships/hyperlink" Target="http://adenvn-schools.com/vi" TargetMode="External"/><Relationship Id="rId68" Type="http://schemas.openxmlformats.org/officeDocument/2006/relationships/hyperlink" Target="mailto:cais@buv.edu.vn" TargetMode="External"/><Relationship Id="rId89" Type="http://schemas.openxmlformats.org/officeDocument/2006/relationships/hyperlink" Target="https://www.facebook.com/buvcareer" TargetMode="External"/><Relationship Id="rId112" Type="http://schemas.openxmlformats.org/officeDocument/2006/relationships/hyperlink" Target="mailto:SE-Careers@buv.edu.vn" TargetMode="External"/><Relationship Id="rId133" Type="http://schemas.openxmlformats.org/officeDocument/2006/relationships/hyperlink" Target="https://buv.instructure.com/courses/334" TargetMode="External"/><Relationship Id="rId154" Type="http://schemas.openxmlformats.org/officeDocument/2006/relationships/hyperlink" Target="https://student.buv.edu.vn/evaluation" TargetMode="External"/><Relationship Id="rId175" Type="http://schemas.openxmlformats.org/officeDocument/2006/relationships/hyperlink" Target="mailto:SE-Careers@buv.edu.vn" TargetMode="External"/><Relationship Id="rId196" Type="http://schemas.openxmlformats.org/officeDocument/2006/relationships/hyperlink" Target="https://www.facebook.com/buvstudentlife" TargetMode="External"/><Relationship Id="rId200" Type="http://schemas.openxmlformats.org/officeDocument/2006/relationships/hyperlink" Target="https://www.facebook.com/buvstudentlife" TargetMode="External"/><Relationship Id="rId16" Type="http://schemas.openxmlformats.org/officeDocument/2006/relationships/hyperlink" Target="mailto:studentservice@buv.edu.vn" TargetMode="External"/><Relationship Id="rId37" Type="http://schemas.openxmlformats.org/officeDocument/2006/relationships/hyperlink" Target="mailto:studentservice@buv.edu.vn" TargetMode="External"/><Relationship Id="rId58" Type="http://schemas.openxmlformats.org/officeDocument/2006/relationships/hyperlink" Target="mailto:transportation@buv.edu.vn" TargetMode="External"/><Relationship Id="rId79" Type="http://schemas.openxmlformats.org/officeDocument/2006/relationships/hyperlink" Target="mailto:aca.compliance@buv.edu.vn" TargetMode="External"/><Relationship Id="rId102" Type="http://schemas.openxmlformats.org/officeDocument/2006/relationships/hyperlink" Target="https://buv.careercentre.me/welcome/British-University-Vietnam" TargetMode="External"/><Relationship Id="rId123" Type="http://schemas.openxmlformats.org/officeDocument/2006/relationships/hyperlink" Target="https://buv.careercentre.me/welcome/British-University-Vietnam" TargetMode="External"/><Relationship Id="rId144" Type="http://schemas.openxmlformats.org/officeDocument/2006/relationships/hyperlink" Target="mailto:SE-Careers@buv.edu.vn" TargetMode="External"/><Relationship Id="rId90" Type="http://schemas.openxmlformats.org/officeDocument/2006/relationships/hyperlink" Target="mailto:SE-careers@buv.edu.vn" TargetMode="External"/><Relationship Id="rId165" Type="http://schemas.openxmlformats.org/officeDocument/2006/relationships/hyperlink" Target="https://student.buv.edu.vn/evaluation" TargetMode="External"/><Relationship Id="rId186" Type="http://schemas.openxmlformats.org/officeDocument/2006/relationships/hyperlink" Target="mailto:SE-Careers@buv.edu.vn" TargetMode="External"/><Relationship Id="rId27" Type="http://schemas.openxmlformats.org/officeDocument/2006/relationships/hyperlink" Target="mailto:international@buv.edu.vn" TargetMode="External"/><Relationship Id="rId48" Type="http://schemas.openxmlformats.org/officeDocument/2006/relationships/hyperlink" Target="mailto:studentservice@buv.edu.vn" TargetMode="External"/><Relationship Id="rId69" Type="http://schemas.openxmlformats.org/officeDocument/2006/relationships/hyperlink" Target="mailto:cais@buv.edu.vn" TargetMode="External"/><Relationship Id="rId113" Type="http://schemas.openxmlformats.org/officeDocument/2006/relationships/hyperlink" Target="https://buvse.simplybook.asia/v2/" TargetMode="External"/><Relationship Id="rId134" Type="http://schemas.openxmlformats.org/officeDocument/2006/relationships/hyperlink" Target="https://www.facebook.com/buvcareer" TargetMode="External"/><Relationship Id="rId80" Type="http://schemas.openxmlformats.org/officeDocument/2006/relationships/hyperlink" Target="mailto:aca.compliance@buv.edu.vn" TargetMode="External"/><Relationship Id="rId155" Type="http://schemas.openxmlformats.org/officeDocument/2006/relationships/hyperlink" Target="https://buv.instructure.com/courses/334/files/436707?wrap=1" TargetMode="External"/><Relationship Id="rId176" Type="http://schemas.openxmlformats.org/officeDocument/2006/relationships/hyperlink" Target="https://buv.careercentre.me/welcome/British-University-Vietnam" TargetMode="External"/><Relationship Id="rId197" Type="http://schemas.openxmlformats.org/officeDocument/2006/relationships/hyperlink" Target="https://www.facebook.com/buvstudentcommunity" TargetMode="External"/><Relationship Id="rId201" Type="http://schemas.openxmlformats.org/officeDocument/2006/relationships/hyperlink" Target="https://www.facebook.com/buvstudentcommunity" TargetMode="External"/><Relationship Id="rId17" Type="http://schemas.openxmlformats.org/officeDocument/2006/relationships/hyperlink" Target="mailto:academic-support@buv.edu.vn" TargetMode="External"/><Relationship Id="rId38" Type="http://schemas.openxmlformats.org/officeDocument/2006/relationships/hyperlink" Target="mailto:studentservice@buv.edu.vn" TargetMode="External"/><Relationship Id="rId59" Type="http://schemas.openxmlformats.org/officeDocument/2006/relationships/hyperlink" Target="mailto:transportation@buv.edu.vn" TargetMode="External"/><Relationship Id="rId103" Type="http://schemas.openxmlformats.org/officeDocument/2006/relationships/hyperlink" Target="https://buv.instructure.com/files/425794/download?download_frd=1" TargetMode="External"/><Relationship Id="rId124" Type="http://schemas.openxmlformats.org/officeDocument/2006/relationships/hyperlink" Target="mailto:SE-Careers@buv.edu.vn" TargetMode="External"/><Relationship Id="rId70" Type="http://schemas.openxmlformats.org/officeDocument/2006/relationships/hyperlink" Target="mailto:se@buv.edu.vn" TargetMode="External"/><Relationship Id="rId91" Type="http://schemas.openxmlformats.org/officeDocument/2006/relationships/hyperlink" Target="https://buv.careercentre.me/" TargetMode="External"/><Relationship Id="rId145" Type="http://schemas.openxmlformats.org/officeDocument/2006/relationships/hyperlink" Target="https://buv.careercentre.me/welcome/British-University-Vietnam" TargetMode="External"/><Relationship Id="rId166" Type="http://schemas.openxmlformats.org/officeDocument/2006/relationships/hyperlink" Target="https://student.buv.edu.vn/signin" TargetMode="External"/><Relationship Id="rId187" Type="http://schemas.openxmlformats.org/officeDocument/2006/relationships/hyperlink" Target="https://buv.careercentre.me/welcome/British-University-Vietnam" TargetMode="External"/><Relationship Id="rId1" Type="http://schemas.openxmlformats.org/officeDocument/2006/relationships/customXml" Target="../customXml/item1.xml"/><Relationship Id="rId28" Type="http://schemas.openxmlformats.org/officeDocument/2006/relationships/hyperlink" Target="https://buveduvn0-my.sharepoint.com/personal/thuy_nt5_buv_edu_vn/_layouts/15/guestaccess.aspx?share=EeO90yZx2N9CiItNEIsbH0gBHGlgK9SAzAm3_Vxrqg2-Jw&amp;e=xAUjJv" TargetMode="External"/><Relationship Id="rId49" Type="http://schemas.openxmlformats.org/officeDocument/2006/relationships/hyperlink" Target="mailto:services@buv.edu.vn" TargetMode="External"/><Relationship Id="rId114" Type="http://schemas.openxmlformats.org/officeDocument/2006/relationships/hyperlink" Target="mailto:SE-Careers@buv.edu.vn" TargetMode="External"/><Relationship Id="rId60" Type="http://schemas.openxmlformats.org/officeDocument/2006/relationships/hyperlink" Target="mailto:transportation@buv.edu.vn" TargetMode="External"/><Relationship Id="rId81" Type="http://schemas.openxmlformats.org/officeDocument/2006/relationships/hyperlink" Target="mailto:aca.compliance@buv.edu.vn" TargetMode="External"/><Relationship Id="rId135" Type="http://schemas.openxmlformats.org/officeDocument/2006/relationships/hyperlink" Target="https://student.buv.edu.vn/" TargetMode="External"/><Relationship Id="rId156" Type="http://schemas.openxmlformats.org/officeDocument/2006/relationships/hyperlink" Target="https://buv.instructure.com/courses/334/files/436708?wrap=1" TargetMode="External"/><Relationship Id="rId177" Type="http://schemas.openxmlformats.org/officeDocument/2006/relationships/image" Target="media/image5.png"/><Relationship Id="rId198" Type="http://schemas.openxmlformats.org/officeDocument/2006/relationships/hyperlink" Target="https://www.facebook.com/media/set/?set=a.344431941221662&amp;type=3" TargetMode="External"/><Relationship Id="rId202" Type="http://schemas.openxmlformats.org/officeDocument/2006/relationships/hyperlink" Target="https://www.facebook.com/media/set/?set=a.344431941221662&amp;type=3" TargetMode="External"/><Relationship Id="rId18" Type="http://schemas.openxmlformats.org/officeDocument/2006/relationships/hyperlink" Target="mailto:academic-support@buv.edu.vn" TargetMode="External"/><Relationship Id="rId39" Type="http://schemas.openxmlformats.org/officeDocument/2006/relationships/hyperlink" Target="mailto:cais@buv.edu.vn" TargetMode="External"/><Relationship Id="rId50" Type="http://schemas.openxmlformats.org/officeDocument/2006/relationships/hyperlink" Target="mailto:services@buv.edu.vn" TargetMode="External"/><Relationship Id="rId104" Type="http://schemas.openxmlformats.org/officeDocument/2006/relationships/hyperlink" Target="mailto:SE-Careers@buv.edu.vn" TargetMode="External"/><Relationship Id="rId125" Type="http://schemas.openxmlformats.org/officeDocument/2006/relationships/hyperlink" Target="https://buv.careercentre.me/welcome/British-University-Vietnam" TargetMode="External"/><Relationship Id="rId146" Type="http://schemas.openxmlformats.org/officeDocument/2006/relationships/hyperlink" Target="mailto:SE-Careers@buv.edu.vn" TargetMode="External"/><Relationship Id="rId167" Type="http://schemas.openxmlformats.org/officeDocument/2006/relationships/hyperlink" Target="https://buv.instructure.com/courses/334/files/436707?wrap=1" TargetMode="External"/><Relationship Id="rId188" Type="http://schemas.openxmlformats.org/officeDocument/2006/relationships/hyperlink" Target="mailto:SE-Careers@buv.edu.vn" TargetMode="External"/><Relationship Id="rId71" Type="http://schemas.openxmlformats.org/officeDocument/2006/relationships/hyperlink" Target="mailto:se@buv.edu.vn" TargetMode="External"/><Relationship Id="rId92" Type="http://schemas.openxmlformats.org/officeDocument/2006/relationships/hyperlink" Target="https://www.facebook.com/buvcareer" TargetMode="External"/><Relationship Id="rId2" Type="http://schemas.openxmlformats.org/officeDocument/2006/relationships/numbering" Target="numbering.xml"/><Relationship Id="rId29" Type="http://schemas.openxmlformats.org/officeDocument/2006/relationships/hyperlink" Target="mailto:international@buv.edu.v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E88A8-ACCE-48F1-BCD9-390E8DBE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86</Pages>
  <Words>36529</Words>
  <Characters>208220</Characters>
  <Application>Microsoft Office Word</Application>
  <DocSecurity>0</DocSecurity>
  <Lines>1735</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Tran, ACA Compliance (BUV)</dc:creator>
  <cp:keywords/>
  <dc:description/>
  <cp:lastModifiedBy>Uyen Tran, SIO (BUV)</cp:lastModifiedBy>
  <cp:revision>159</cp:revision>
  <cp:lastPrinted>2024-07-26T03:57:00Z</cp:lastPrinted>
  <dcterms:created xsi:type="dcterms:W3CDTF">2023-11-21T05:47:00Z</dcterms:created>
  <dcterms:modified xsi:type="dcterms:W3CDTF">2024-09-13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98d6d94f042f37fdb946fdbb9f5c8b18f30412b0dc82be8fe2fdc6cf6a05a</vt:lpwstr>
  </property>
</Properties>
</file>